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60236986"/>
        <w:docPartObj>
          <w:docPartGallery w:val="Cover Pages"/>
          <w:docPartUnique/>
        </w:docPartObj>
      </w:sdtPr>
      <w:sdtEndPr/>
      <w:sdtContent>
        <w:p w14:paraId="0A2BA87F" w14:textId="1678C92D" w:rsidR="00E24CC5" w:rsidRDefault="00E24CC5"/>
        <w:p w14:paraId="13B7F9F9" w14:textId="291AE44F" w:rsidR="00C7744E" w:rsidRDefault="00765196" w:rsidP="003A2104">
          <w:pPr>
            <w:spacing w:after="0" w:line="240" w:lineRule="auto"/>
            <w:jc w:val="center"/>
          </w:pPr>
          <w:r>
            <w:rPr>
              <w:noProof/>
              <w:lang w:val="en-IN" w:eastAsia="en-IN"/>
            </w:rPr>
            <w:drawing>
              <wp:inline distT="0" distB="0" distL="0" distR="0" wp14:anchorId="37D089AC" wp14:editId="3C1C1040">
                <wp:extent cx="6229350" cy="2590800"/>
                <wp:effectExtent l="0" t="0" r="0" b="0"/>
                <wp:docPr id="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9350" cy="2590800"/>
                        </a:xfrm>
                        <a:prstGeom prst="rect">
                          <a:avLst/>
                        </a:prstGeom>
                        <a:noFill/>
                        <a:ln>
                          <a:noFill/>
                        </a:ln>
                      </pic:spPr>
                    </pic:pic>
                  </a:graphicData>
                </a:graphic>
              </wp:inline>
            </w:drawing>
          </w:r>
        </w:p>
        <w:p w14:paraId="07B57E8C" w14:textId="27D5BBD8" w:rsidR="00C7744E" w:rsidRDefault="00C7744E" w:rsidP="003A2104">
          <w:pPr>
            <w:spacing w:after="0" w:line="240" w:lineRule="auto"/>
            <w:jc w:val="center"/>
          </w:pPr>
        </w:p>
        <w:p w14:paraId="4D941852" w14:textId="4575ED3C" w:rsidR="00C7744E" w:rsidRDefault="00C7744E" w:rsidP="003A2104">
          <w:pPr>
            <w:spacing w:after="0" w:line="240" w:lineRule="auto"/>
            <w:jc w:val="center"/>
          </w:pPr>
        </w:p>
        <w:p w14:paraId="581B02C4" w14:textId="1F460F98" w:rsidR="00C7744E" w:rsidRDefault="00C7744E" w:rsidP="003A2104">
          <w:pPr>
            <w:spacing w:after="0" w:line="240" w:lineRule="auto"/>
            <w:jc w:val="center"/>
          </w:pPr>
        </w:p>
        <w:p w14:paraId="5DD0ED65" w14:textId="45B9AF2B" w:rsidR="00C7744E" w:rsidRDefault="00C7744E" w:rsidP="003A2104">
          <w:pPr>
            <w:spacing w:after="0" w:line="240" w:lineRule="auto"/>
            <w:jc w:val="center"/>
          </w:pPr>
        </w:p>
        <w:p w14:paraId="0941092A" w14:textId="77777777" w:rsidR="00C7744E" w:rsidRDefault="00C7744E" w:rsidP="003A2104">
          <w:pPr>
            <w:spacing w:after="0" w:line="240" w:lineRule="auto"/>
            <w:jc w:val="center"/>
          </w:pPr>
        </w:p>
        <w:p w14:paraId="62F9AE1C" w14:textId="77777777" w:rsidR="00C7744E" w:rsidRDefault="00C7744E" w:rsidP="003A2104">
          <w:pPr>
            <w:spacing w:after="0" w:line="240" w:lineRule="auto"/>
            <w:jc w:val="center"/>
          </w:pPr>
        </w:p>
        <w:p w14:paraId="570FF011" w14:textId="1979AF45" w:rsidR="00C7744E" w:rsidRDefault="00C7744E" w:rsidP="003A2104">
          <w:pPr>
            <w:spacing w:after="0" w:line="240" w:lineRule="auto"/>
            <w:jc w:val="center"/>
          </w:pPr>
        </w:p>
        <w:p w14:paraId="47EBBCDE" w14:textId="14670F89" w:rsidR="00E24CC5" w:rsidRDefault="00C7744E" w:rsidP="00C7744E">
          <w:pPr>
            <w:spacing w:after="0" w:line="240" w:lineRule="auto"/>
            <w:ind w:leftChars="-193" w:left="-425"/>
            <w:jc w:val="center"/>
          </w:pPr>
          <w:r>
            <w:rPr>
              <w:noProof/>
              <w:lang w:val="en-IN" w:eastAsia="en-IN"/>
            </w:rPr>
            <mc:AlternateContent>
              <mc:Choice Requires="wps">
                <w:drawing>
                  <wp:inline distT="0" distB="0" distL="0" distR="0" wp14:anchorId="50CBB537" wp14:editId="3043AAB3">
                    <wp:extent cx="7267575" cy="1279393"/>
                    <wp:effectExtent l="0" t="0" r="9525" b="2540"/>
                    <wp:docPr id="476"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7575" cy="12793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FD78A3" w14:textId="49F1B359" w:rsidR="00C7744E" w:rsidRDefault="00CD63BB" w:rsidP="00C7744E">
                                <w:pPr>
                                  <w:pStyle w:val="af1"/>
                                  <w:spacing w:before="40" w:after="560" w:line="216" w:lineRule="auto"/>
                                  <w:jc w:val="center"/>
                                  <w:rPr>
                                    <w:color w:val="4F81BD" w:themeColor="accent1"/>
                                    <w:sz w:val="72"/>
                                    <w:szCs w:val="72"/>
                                  </w:rPr>
                                </w:pPr>
                                <w:sdt>
                                  <w:sdtPr>
                                    <w:rPr>
                                      <w:color w:val="4F81BD" w:themeColor="accent1"/>
                                      <w:sz w:val="72"/>
                                      <w:szCs w:val="72"/>
                                    </w:rPr>
                                    <w:alias w:val="Title"/>
                                    <w:id w:val="151731938"/>
                                    <w:dataBinding w:prefixMappings="xmlns:ns0='http://purl.org/dc/elements/1.1/' xmlns:ns1='http://schemas.openxmlformats.org/package/2006/metadata/core-properties' " w:xpath="/ns1:coreProperties[1]/ns0:title[1]" w:storeItemID="{6C3C8BC8-F283-45AE-878A-BAB7291924A1}"/>
                                    <w:text/>
                                  </w:sdtPr>
                                  <w:sdtEndPr/>
                                  <w:sdtContent>
                                    <w:r w:rsidR="00C7744E">
                                      <w:rPr>
                                        <w:color w:val="4F81BD" w:themeColor="accent1"/>
                                        <w:sz w:val="72"/>
                                        <w:szCs w:val="72"/>
                                      </w:rPr>
                                      <w:t>Concord Installation &amp; User Manual</w:t>
                                    </w:r>
                                  </w:sdtContent>
                                </w:sdt>
                              </w:p>
                              <w:p w14:paraId="7E09BB03" w14:textId="4B76C610" w:rsidR="00C7744E" w:rsidRDefault="00C7744E" w:rsidP="00C7744E">
                                <w:pPr>
                                  <w:pStyle w:val="af1"/>
                                  <w:spacing w:before="40" w:after="40"/>
                                  <w:jc w:val="center"/>
                                  <w:rPr>
                                    <w:caps/>
                                    <w:color w:val="215868" w:themeColor="accent5" w:themeShade="80"/>
                                    <w:sz w:val="28"/>
                                    <w:szCs w:val="28"/>
                                  </w:rPr>
                                </w:pPr>
                                <w:r>
                                  <w:rPr>
                                    <w:caps/>
                                    <w:color w:val="215868" w:themeColor="accent5" w:themeShade="80"/>
                                    <w:sz w:val="28"/>
                                    <w:szCs w:val="28"/>
                                    <w:lang w:val="en-IN"/>
                                  </w:rPr>
                                  <w:t>V3.</w:t>
                                </w:r>
                                <w:r w:rsidR="00D0386E">
                                  <w:rPr>
                                    <w:rFonts w:hint="eastAsia"/>
                                    <w:caps/>
                                    <w:color w:val="215868" w:themeColor="accent5" w:themeShade="80"/>
                                    <w:sz w:val="28"/>
                                    <w:szCs w:val="28"/>
                                    <w:lang w:val="en-IN" w:eastAsia="ja-JP"/>
                                  </w:rPr>
                                  <w:t>1</w:t>
                                </w:r>
                                <w:r w:rsidR="00AC3380">
                                  <w:rPr>
                                    <w:rFonts w:hint="eastAsia"/>
                                    <w:caps/>
                                    <w:color w:val="215868" w:themeColor="accent5" w:themeShade="80"/>
                                    <w:sz w:val="28"/>
                                    <w:szCs w:val="28"/>
                                    <w:lang w:val="en-IN" w:eastAsia="ja-JP"/>
                                  </w:rPr>
                                  <w:t>2</w:t>
                                </w:r>
                                <w:r>
                                  <w:rPr>
                                    <w:caps/>
                                    <w:color w:val="215868" w:themeColor="accent5" w:themeShade="80"/>
                                    <w:sz w:val="28"/>
                                    <w:szCs w:val="28"/>
                                    <w:lang w:val="en-IN"/>
                                  </w:rPr>
                                  <w:t>SP0000</w:t>
                                </w:r>
                              </w:p>
                              <w:p w14:paraId="56584BF6" w14:textId="77777777" w:rsidR="00C7744E" w:rsidRDefault="00C7744E" w:rsidP="00C7744E">
                                <w:pPr>
                                  <w:pStyle w:val="af1"/>
                                  <w:spacing w:before="80" w:after="40"/>
                                  <w:jc w:val="center"/>
                                  <w:rPr>
                                    <w:caps/>
                                    <w:color w:val="4BACC6"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50CBB537" id="_x0000_t202" coordsize="21600,21600" o:spt="202" path="m,l,21600r21600,l21600,xe">
                    <v:stroke joinstyle="miter"/>
                    <v:path gradientshapeok="t" o:connecttype="rect"/>
                  </v:shapetype>
                  <v:shape id="Text Box 456" o:spid="_x0000_s1026" type="#_x0000_t202" style="width:572.25pt;height:1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" filled="f" stroked="f" strokeweight=".5pt">
                    <v:textbox style="mso-fit-shape-to-text:t" inset="0,0,0,0">
                      <w:txbxContent>
                        <w:p w14:paraId="13FD78A3" w14:textId="49F1B359" w:rsidR="00C7744E" w:rsidRDefault="005D0DB7" w:rsidP="00C7744E">
                          <w:pPr>
                            <w:pStyle w:val="NoSpacing"/>
                            <w:spacing w:before="40" w:after="560" w:line="216" w:lineRule="auto"/>
                            <w:jc w:val="center"/>
                            <w:rPr>
                              <w:color w:val="4F81BD" w:themeColor="accent1"/>
                              <w:sz w:val="72"/>
                              <w:szCs w:val="72"/>
                            </w:rPr>
                          </w:pPr>
                          <w:sdt>
                            <w:sdtPr>
                              <w:rPr>
                                <w:color w:val="4F81BD" w:themeColor="accent1"/>
                                <w:sz w:val="72"/>
                                <w:szCs w:val="72"/>
                              </w:rPr>
                              <w:alias w:val="Title"/>
                              <w:id w:val="151731938"/>
                              <w:dataBinding w:prefixMappings="xmlns:ns0='http://purl.org/dc/elements/1.1/' xmlns:ns1='http://schemas.openxmlformats.org/package/2006/metadata/core-properties' " w:xpath="/ns1:coreProperties[1]/ns0:title[1]" w:storeItemID="{6C3C8BC8-F283-45AE-878A-BAB7291924A1}"/>
                              <w:text/>
                            </w:sdtPr>
                            <w:sdtEndPr/>
                            <w:sdtContent>
                              <w:r w:rsidR="00C7744E">
                                <w:rPr>
                                  <w:color w:val="4F81BD" w:themeColor="accent1"/>
                                  <w:sz w:val="72"/>
                                  <w:szCs w:val="72"/>
                                </w:rPr>
                                <w:t>Concord Installation &amp; User Manual</w:t>
                              </w:r>
                            </w:sdtContent>
                          </w:sdt>
                        </w:p>
                        <w:p w14:paraId="7E09BB03" w14:textId="4B76C610" w:rsidR="00C7744E" w:rsidRDefault="00C7744E" w:rsidP="00C7744E">
                          <w:pPr>
                            <w:pStyle w:val="NoSpacing"/>
                            <w:spacing w:before="40" w:after="40"/>
                            <w:jc w:val="center"/>
                            <w:rPr>
                              <w:caps/>
                              <w:color w:val="215868" w:themeColor="accent5" w:themeShade="80"/>
                              <w:sz w:val="28"/>
                              <w:szCs w:val="28"/>
                            </w:rPr>
                          </w:pPr>
                          <w:r>
                            <w:rPr>
                              <w:caps/>
                              <w:color w:val="215868" w:themeColor="accent5" w:themeShade="80"/>
                              <w:sz w:val="28"/>
                              <w:szCs w:val="28"/>
                              <w:lang w:val="en-IN"/>
                            </w:rPr>
                            <w:t>V3.</w:t>
                          </w:r>
                          <w:r w:rsidR="00D0386E">
                            <w:rPr>
                              <w:rFonts w:hint="eastAsia"/>
                              <w:caps/>
                              <w:color w:val="215868" w:themeColor="accent5" w:themeShade="80"/>
                              <w:sz w:val="28"/>
                              <w:szCs w:val="28"/>
                              <w:lang w:val="en-IN" w:eastAsia="ja-JP"/>
                            </w:rPr>
                            <w:t>1</w:t>
                          </w:r>
                          <w:r w:rsidR="00AC3380">
                            <w:rPr>
                              <w:rFonts w:hint="eastAsia"/>
                              <w:caps/>
                              <w:color w:val="215868" w:themeColor="accent5" w:themeShade="80"/>
                              <w:sz w:val="28"/>
                              <w:szCs w:val="28"/>
                              <w:lang w:val="en-IN" w:eastAsia="ja-JP"/>
                            </w:rPr>
                            <w:t>2</w:t>
                          </w:r>
                          <w:r>
                            <w:rPr>
                              <w:caps/>
                              <w:color w:val="215868" w:themeColor="accent5" w:themeShade="80"/>
                              <w:sz w:val="28"/>
                              <w:szCs w:val="28"/>
                              <w:lang w:val="en-IN"/>
                            </w:rPr>
                            <w:t>SP0000</w:t>
                          </w:r>
                        </w:p>
                        <w:p w14:paraId="56584BF6" w14:textId="77777777" w:rsidR="00C7744E" w:rsidRDefault="00C7744E" w:rsidP="00C7744E">
                          <w:pPr>
                            <w:pStyle w:val="NoSpacing"/>
                            <w:spacing w:before="80" w:after="40"/>
                            <w:jc w:val="center"/>
                            <w:rPr>
                              <w:caps/>
                              <w:color w:val="4BACC6" w:themeColor="accent5"/>
                              <w:sz w:val="24"/>
                              <w:szCs w:val="24"/>
                            </w:rPr>
                          </w:pPr>
                        </w:p>
                      </w:txbxContent>
                    </v:textbox>
                    <w10:anchorlock/>
                  </v:shape>
                </w:pict>
              </mc:Fallback>
            </mc:AlternateContent>
          </w:r>
          <w:r w:rsidR="00765196">
            <w:br w:type="page"/>
          </w:r>
        </w:p>
      </w:sdtContent>
    </w:sdt>
    <w:sdt>
      <w:sdtPr>
        <w:rPr>
          <w:rFonts w:asciiTheme="minorHAnsi" w:eastAsiaTheme="minorEastAsia" w:hAnsiTheme="minorHAnsi" w:cstheme="minorBidi"/>
          <w:b w:val="0"/>
          <w:bCs w:val="0"/>
          <w:color w:val="auto"/>
          <w:sz w:val="22"/>
          <w:szCs w:val="22"/>
        </w:rPr>
        <w:id w:val="-1407611175"/>
        <w:docPartObj>
          <w:docPartGallery w:val="Table of Contents"/>
          <w:docPartUnique/>
        </w:docPartObj>
      </w:sdtPr>
      <w:sdtEndPr>
        <w:rPr>
          <w:noProof/>
        </w:rPr>
      </w:sdtEndPr>
      <w:sdtContent>
        <w:p w14:paraId="1AD676C0" w14:textId="0E7C6A76" w:rsidR="00DF12EC" w:rsidRDefault="00DF12EC">
          <w:pPr>
            <w:pStyle w:val="af4"/>
          </w:pPr>
          <w:r>
            <w:t>Contents</w:t>
          </w:r>
        </w:p>
        <w:p w14:paraId="7C1D4BB5" w14:textId="6F180F68" w:rsidR="000E006C" w:rsidRDefault="00DF12EC">
          <w:pPr>
            <w:pStyle w:val="11"/>
            <w:tabs>
              <w:tab w:val="left" w:pos="440"/>
              <w:tab w:val="right" w:leader="dot" w:pos="10520"/>
            </w:tabs>
            <w:rPr>
              <w:noProof/>
              <w:lang w:eastAsia="ja-JP"/>
            </w:rPr>
          </w:pPr>
          <w:r>
            <w:rPr>
              <w:b/>
              <w:bCs/>
              <w:noProof/>
            </w:rPr>
            <w:fldChar w:fldCharType="begin"/>
          </w:r>
          <w:r>
            <w:rPr>
              <w:b/>
              <w:bCs/>
              <w:noProof/>
            </w:rPr>
            <w:instrText xml:space="preserve"> TOC \o "1-3" \h \z \u </w:instrText>
          </w:r>
          <w:r>
            <w:rPr>
              <w:b/>
              <w:bCs/>
              <w:noProof/>
            </w:rPr>
            <w:fldChar w:fldCharType="separate"/>
          </w:r>
          <w:hyperlink w:anchor="_Toc174035034" w:history="1">
            <w:r w:rsidR="000E006C" w:rsidRPr="003E5E7B">
              <w:rPr>
                <w:rStyle w:val="a4"/>
              </w:rPr>
              <w:t>1.</w:t>
            </w:r>
            <w:r w:rsidR="000E006C">
              <w:rPr>
                <w:noProof/>
                <w:lang w:eastAsia="ja-JP"/>
              </w:rPr>
              <w:tab/>
            </w:r>
            <w:r w:rsidR="000E006C" w:rsidRPr="003E5E7B">
              <w:rPr>
                <w:rStyle w:val="a4"/>
              </w:rPr>
              <w:t>Overview</w:t>
            </w:r>
            <w:r w:rsidR="000E006C">
              <w:rPr>
                <w:noProof/>
                <w:webHidden/>
              </w:rPr>
              <w:tab/>
            </w:r>
            <w:r w:rsidR="000E006C">
              <w:rPr>
                <w:noProof/>
                <w:webHidden/>
              </w:rPr>
              <w:fldChar w:fldCharType="begin"/>
            </w:r>
            <w:r w:rsidR="000E006C">
              <w:rPr>
                <w:noProof/>
                <w:webHidden/>
              </w:rPr>
              <w:instrText xml:space="preserve"> PAGEREF _Toc174035034 \h </w:instrText>
            </w:r>
            <w:r w:rsidR="000E006C">
              <w:rPr>
                <w:noProof/>
                <w:webHidden/>
              </w:rPr>
            </w:r>
            <w:r w:rsidR="000E006C">
              <w:rPr>
                <w:noProof/>
                <w:webHidden/>
              </w:rPr>
              <w:fldChar w:fldCharType="separate"/>
            </w:r>
            <w:r w:rsidR="000E006C">
              <w:rPr>
                <w:noProof/>
                <w:webHidden/>
              </w:rPr>
              <w:t>1</w:t>
            </w:r>
            <w:r w:rsidR="000E006C">
              <w:rPr>
                <w:noProof/>
                <w:webHidden/>
              </w:rPr>
              <w:fldChar w:fldCharType="end"/>
            </w:r>
          </w:hyperlink>
        </w:p>
        <w:p w14:paraId="0AEE4E07" w14:textId="0C0A83DA" w:rsidR="000E006C" w:rsidRDefault="00CD63BB">
          <w:pPr>
            <w:pStyle w:val="21"/>
            <w:rPr>
              <w:noProof/>
              <w:lang w:eastAsia="ja-JP"/>
            </w:rPr>
          </w:pPr>
          <w:hyperlink w:anchor="_Toc174035035" w:history="1">
            <w:r w:rsidR="000E006C" w:rsidRPr="003E5E7B">
              <w:rPr>
                <w:rStyle w:val="a4"/>
              </w:rPr>
              <w:t>1.1.</w:t>
            </w:r>
            <w:r w:rsidR="000E006C">
              <w:rPr>
                <w:noProof/>
                <w:lang w:eastAsia="ja-JP"/>
              </w:rPr>
              <w:tab/>
            </w:r>
            <w:r w:rsidR="000E006C" w:rsidRPr="003E5E7B">
              <w:rPr>
                <w:rStyle w:val="a4"/>
              </w:rPr>
              <w:t>Hardware Details</w:t>
            </w:r>
            <w:r w:rsidR="000E006C">
              <w:rPr>
                <w:noProof/>
                <w:webHidden/>
              </w:rPr>
              <w:tab/>
            </w:r>
            <w:r w:rsidR="000E006C">
              <w:rPr>
                <w:noProof/>
                <w:webHidden/>
              </w:rPr>
              <w:fldChar w:fldCharType="begin"/>
            </w:r>
            <w:r w:rsidR="000E006C">
              <w:rPr>
                <w:noProof/>
                <w:webHidden/>
              </w:rPr>
              <w:instrText xml:space="preserve"> PAGEREF _Toc174035035 \h </w:instrText>
            </w:r>
            <w:r w:rsidR="000E006C">
              <w:rPr>
                <w:noProof/>
                <w:webHidden/>
              </w:rPr>
            </w:r>
            <w:r w:rsidR="000E006C">
              <w:rPr>
                <w:noProof/>
                <w:webHidden/>
              </w:rPr>
              <w:fldChar w:fldCharType="separate"/>
            </w:r>
            <w:r w:rsidR="000E006C">
              <w:rPr>
                <w:noProof/>
                <w:webHidden/>
              </w:rPr>
              <w:t>1</w:t>
            </w:r>
            <w:r w:rsidR="000E006C">
              <w:rPr>
                <w:noProof/>
                <w:webHidden/>
              </w:rPr>
              <w:fldChar w:fldCharType="end"/>
            </w:r>
          </w:hyperlink>
        </w:p>
        <w:p w14:paraId="73340BFA" w14:textId="5F1B9B49" w:rsidR="000E006C" w:rsidRDefault="00CD63BB">
          <w:pPr>
            <w:pStyle w:val="21"/>
            <w:rPr>
              <w:noProof/>
              <w:lang w:eastAsia="ja-JP"/>
            </w:rPr>
          </w:pPr>
          <w:hyperlink w:anchor="_Toc174035036" w:history="1">
            <w:r w:rsidR="000E006C" w:rsidRPr="003E5E7B">
              <w:rPr>
                <w:rStyle w:val="a4"/>
              </w:rPr>
              <w:t>1.2.</w:t>
            </w:r>
            <w:r w:rsidR="000E006C">
              <w:rPr>
                <w:noProof/>
                <w:lang w:eastAsia="ja-JP"/>
              </w:rPr>
              <w:tab/>
            </w:r>
            <w:r w:rsidR="000E006C" w:rsidRPr="003E5E7B">
              <w:rPr>
                <w:rStyle w:val="a4"/>
              </w:rPr>
              <w:t>Software Details</w:t>
            </w:r>
            <w:r w:rsidR="000E006C">
              <w:rPr>
                <w:noProof/>
                <w:webHidden/>
              </w:rPr>
              <w:tab/>
            </w:r>
            <w:r w:rsidR="000E006C">
              <w:rPr>
                <w:noProof/>
                <w:webHidden/>
              </w:rPr>
              <w:fldChar w:fldCharType="begin"/>
            </w:r>
            <w:r w:rsidR="000E006C">
              <w:rPr>
                <w:noProof/>
                <w:webHidden/>
              </w:rPr>
              <w:instrText xml:space="preserve"> PAGEREF _Toc174035036 \h </w:instrText>
            </w:r>
            <w:r w:rsidR="000E006C">
              <w:rPr>
                <w:noProof/>
                <w:webHidden/>
              </w:rPr>
            </w:r>
            <w:r w:rsidR="000E006C">
              <w:rPr>
                <w:noProof/>
                <w:webHidden/>
              </w:rPr>
              <w:fldChar w:fldCharType="separate"/>
            </w:r>
            <w:r w:rsidR="000E006C">
              <w:rPr>
                <w:noProof/>
                <w:webHidden/>
              </w:rPr>
              <w:t>1</w:t>
            </w:r>
            <w:r w:rsidR="000E006C">
              <w:rPr>
                <w:noProof/>
                <w:webHidden/>
              </w:rPr>
              <w:fldChar w:fldCharType="end"/>
            </w:r>
          </w:hyperlink>
        </w:p>
        <w:p w14:paraId="2EBC60D2" w14:textId="74DF59CB" w:rsidR="000E006C" w:rsidRDefault="00CD63BB">
          <w:pPr>
            <w:pStyle w:val="21"/>
            <w:rPr>
              <w:noProof/>
              <w:lang w:eastAsia="ja-JP"/>
            </w:rPr>
          </w:pPr>
          <w:hyperlink w:anchor="_Toc174035037" w:history="1">
            <w:r w:rsidR="000E006C" w:rsidRPr="003E5E7B">
              <w:rPr>
                <w:rStyle w:val="a4"/>
              </w:rPr>
              <w:t>1.3.</w:t>
            </w:r>
            <w:r w:rsidR="000E006C">
              <w:rPr>
                <w:noProof/>
                <w:lang w:eastAsia="ja-JP"/>
              </w:rPr>
              <w:tab/>
            </w:r>
            <w:r w:rsidR="000E006C" w:rsidRPr="003E5E7B">
              <w:rPr>
                <w:rStyle w:val="a4"/>
              </w:rPr>
              <w:t>Additional Requisites</w:t>
            </w:r>
            <w:r w:rsidR="000E006C">
              <w:rPr>
                <w:noProof/>
                <w:webHidden/>
              </w:rPr>
              <w:tab/>
            </w:r>
            <w:r w:rsidR="000E006C">
              <w:rPr>
                <w:noProof/>
                <w:webHidden/>
              </w:rPr>
              <w:fldChar w:fldCharType="begin"/>
            </w:r>
            <w:r w:rsidR="000E006C">
              <w:rPr>
                <w:noProof/>
                <w:webHidden/>
              </w:rPr>
              <w:instrText xml:space="preserve"> PAGEREF _Toc174035037 \h </w:instrText>
            </w:r>
            <w:r w:rsidR="000E006C">
              <w:rPr>
                <w:noProof/>
                <w:webHidden/>
              </w:rPr>
            </w:r>
            <w:r w:rsidR="000E006C">
              <w:rPr>
                <w:noProof/>
                <w:webHidden/>
              </w:rPr>
              <w:fldChar w:fldCharType="separate"/>
            </w:r>
            <w:r w:rsidR="000E006C">
              <w:rPr>
                <w:noProof/>
                <w:webHidden/>
              </w:rPr>
              <w:t>1</w:t>
            </w:r>
            <w:r w:rsidR="000E006C">
              <w:rPr>
                <w:noProof/>
                <w:webHidden/>
              </w:rPr>
              <w:fldChar w:fldCharType="end"/>
            </w:r>
          </w:hyperlink>
        </w:p>
        <w:p w14:paraId="0BDB1A74" w14:textId="3B824B82" w:rsidR="000E006C" w:rsidRDefault="00CD63BB">
          <w:pPr>
            <w:pStyle w:val="11"/>
            <w:tabs>
              <w:tab w:val="left" w:pos="440"/>
              <w:tab w:val="right" w:leader="dot" w:pos="10520"/>
            </w:tabs>
            <w:rPr>
              <w:noProof/>
              <w:lang w:eastAsia="ja-JP"/>
            </w:rPr>
          </w:pPr>
          <w:hyperlink w:anchor="_Toc174035038" w:history="1">
            <w:r w:rsidR="000E006C" w:rsidRPr="003E5E7B">
              <w:rPr>
                <w:rStyle w:val="a4"/>
              </w:rPr>
              <w:t>2.</w:t>
            </w:r>
            <w:r w:rsidR="000E006C">
              <w:rPr>
                <w:noProof/>
                <w:lang w:eastAsia="ja-JP"/>
              </w:rPr>
              <w:tab/>
            </w:r>
            <w:r w:rsidR="000E006C" w:rsidRPr="003E5E7B">
              <w:rPr>
                <w:rStyle w:val="a4"/>
              </w:rPr>
              <w:t>Installation</w:t>
            </w:r>
            <w:r w:rsidR="000E006C">
              <w:rPr>
                <w:noProof/>
                <w:webHidden/>
              </w:rPr>
              <w:tab/>
            </w:r>
            <w:r w:rsidR="000E006C">
              <w:rPr>
                <w:noProof/>
                <w:webHidden/>
              </w:rPr>
              <w:fldChar w:fldCharType="begin"/>
            </w:r>
            <w:r w:rsidR="000E006C">
              <w:rPr>
                <w:noProof/>
                <w:webHidden/>
              </w:rPr>
              <w:instrText xml:space="preserve"> PAGEREF _Toc174035038 \h </w:instrText>
            </w:r>
            <w:r w:rsidR="000E006C">
              <w:rPr>
                <w:noProof/>
                <w:webHidden/>
              </w:rPr>
            </w:r>
            <w:r w:rsidR="000E006C">
              <w:rPr>
                <w:noProof/>
                <w:webHidden/>
              </w:rPr>
              <w:fldChar w:fldCharType="separate"/>
            </w:r>
            <w:r w:rsidR="000E006C">
              <w:rPr>
                <w:noProof/>
                <w:webHidden/>
              </w:rPr>
              <w:t>2</w:t>
            </w:r>
            <w:r w:rsidR="000E006C">
              <w:rPr>
                <w:noProof/>
                <w:webHidden/>
              </w:rPr>
              <w:fldChar w:fldCharType="end"/>
            </w:r>
          </w:hyperlink>
        </w:p>
        <w:p w14:paraId="6F929686" w14:textId="70D81AC8" w:rsidR="000E006C" w:rsidRDefault="00CD63BB">
          <w:pPr>
            <w:pStyle w:val="21"/>
            <w:rPr>
              <w:noProof/>
              <w:lang w:eastAsia="ja-JP"/>
            </w:rPr>
          </w:pPr>
          <w:hyperlink w:anchor="_Toc174035039" w:history="1">
            <w:r w:rsidR="000E006C" w:rsidRPr="003E5E7B">
              <w:rPr>
                <w:rStyle w:val="a4"/>
              </w:rPr>
              <w:t>2.1.</w:t>
            </w:r>
            <w:r w:rsidR="000E006C">
              <w:rPr>
                <w:noProof/>
                <w:lang w:eastAsia="ja-JP"/>
              </w:rPr>
              <w:tab/>
            </w:r>
            <w:r w:rsidR="000E006C" w:rsidRPr="003E5E7B">
              <w:rPr>
                <w:rStyle w:val="a4"/>
              </w:rPr>
              <w:t>Installation related files and its uses.</w:t>
            </w:r>
            <w:r w:rsidR="000E006C">
              <w:rPr>
                <w:noProof/>
                <w:webHidden/>
              </w:rPr>
              <w:tab/>
            </w:r>
            <w:r w:rsidR="000E006C">
              <w:rPr>
                <w:noProof/>
                <w:webHidden/>
              </w:rPr>
              <w:fldChar w:fldCharType="begin"/>
            </w:r>
            <w:r w:rsidR="000E006C">
              <w:rPr>
                <w:noProof/>
                <w:webHidden/>
              </w:rPr>
              <w:instrText xml:space="preserve"> PAGEREF _Toc174035039 \h </w:instrText>
            </w:r>
            <w:r w:rsidR="000E006C">
              <w:rPr>
                <w:noProof/>
                <w:webHidden/>
              </w:rPr>
            </w:r>
            <w:r w:rsidR="000E006C">
              <w:rPr>
                <w:noProof/>
                <w:webHidden/>
              </w:rPr>
              <w:fldChar w:fldCharType="separate"/>
            </w:r>
            <w:r w:rsidR="000E006C">
              <w:rPr>
                <w:noProof/>
                <w:webHidden/>
              </w:rPr>
              <w:t>2</w:t>
            </w:r>
            <w:r w:rsidR="000E006C">
              <w:rPr>
                <w:noProof/>
                <w:webHidden/>
              </w:rPr>
              <w:fldChar w:fldCharType="end"/>
            </w:r>
          </w:hyperlink>
        </w:p>
        <w:p w14:paraId="65A59055" w14:textId="39488271" w:rsidR="000E006C" w:rsidRDefault="00CD63BB">
          <w:pPr>
            <w:pStyle w:val="21"/>
            <w:rPr>
              <w:noProof/>
              <w:lang w:eastAsia="ja-JP"/>
            </w:rPr>
          </w:pPr>
          <w:hyperlink w:anchor="_Toc174035040" w:history="1">
            <w:r w:rsidR="000E006C" w:rsidRPr="003E5E7B">
              <w:rPr>
                <w:rStyle w:val="a4"/>
              </w:rPr>
              <w:t>2.2.</w:t>
            </w:r>
            <w:r w:rsidR="000E006C">
              <w:rPr>
                <w:noProof/>
                <w:lang w:eastAsia="ja-JP"/>
              </w:rPr>
              <w:tab/>
            </w:r>
            <w:r w:rsidR="000E006C" w:rsidRPr="003E5E7B">
              <w:rPr>
                <w:rStyle w:val="a4"/>
              </w:rPr>
              <w:t>Installation using ConcordInstaller.exe</w:t>
            </w:r>
            <w:r w:rsidR="000E006C">
              <w:rPr>
                <w:noProof/>
                <w:webHidden/>
              </w:rPr>
              <w:tab/>
            </w:r>
            <w:r w:rsidR="000E006C">
              <w:rPr>
                <w:noProof/>
                <w:webHidden/>
              </w:rPr>
              <w:fldChar w:fldCharType="begin"/>
            </w:r>
            <w:r w:rsidR="000E006C">
              <w:rPr>
                <w:noProof/>
                <w:webHidden/>
              </w:rPr>
              <w:instrText xml:space="preserve"> PAGEREF _Toc174035040 \h </w:instrText>
            </w:r>
            <w:r w:rsidR="000E006C">
              <w:rPr>
                <w:noProof/>
                <w:webHidden/>
              </w:rPr>
            </w:r>
            <w:r w:rsidR="000E006C">
              <w:rPr>
                <w:noProof/>
                <w:webHidden/>
              </w:rPr>
              <w:fldChar w:fldCharType="separate"/>
            </w:r>
            <w:r w:rsidR="000E006C">
              <w:rPr>
                <w:noProof/>
                <w:webHidden/>
              </w:rPr>
              <w:t>2</w:t>
            </w:r>
            <w:r w:rsidR="000E006C">
              <w:rPr>
                <w:noProof/>
                <w:webHidden/>
              </w:rPr>
              <w:fldChar w:fldCharType="end"/>
            </w:r>
          </w:hyperlink>
        </w:p>
        <w:p w14:paraId="1B9EFE3F" w14:textId="2249EC74" w:rsidR="000E006C" w:rsidRDefault="00CD63BB">
          <w:pPr>
            <w:pStyle w:val="21"/>
            <w:rPr>
              <w:noProof/>
              <w:lang w:eastAsia="ja-JP"/>
            </w:rPr>
          </w:pPr>
          <w:hyperlink w:anchor="_Toc174035041" w:history="1">
            <w:r w:rsidR="000E006C" w:rsidRPr="003E5E7B">
              <w:rPr>
                <w:rStyle w:val="a4"/>
              </w:rPr>
              <w:t>2.3.</w:t>
            </w:r>
            <w:r w:rsidR="000E006C">
              <w:rPr>
                <w:noProof/>
                <w:lang w:eastAsia="ja-JP"/>
              </w:rPr>
              <w:tab/>
            </w:r>
            <w:r w:rsidR="000E006C" w:rsidRPr="003E5E7B">
              <w:rPr>
                <w:rStyle w:val="a4"/>
              </w:rPr>
              <w:t>Version Upgrade using ConcordInstaller.exe</w:t>
            </w:r>
            <w:r w:rsidR="000E006C">
              <w:rPr>
                <w:noProof/>
                <w:webHidden/>
              </w:rPr>
              <w:tab/>
            </w:r>
            <w:r w:rsidR="000E006C">
              <w:rPr>
                <w:noProof/>
                <w:webHidden/>
              </w:rPr>
              <w:fldChar w:fldCharType="begin"/>
            </w:r>
            <w:r w:rsidR="000E006C">
              <w:rPr>
                <w:noProof/>
                <w:webHidden/>
              </w:rPr>
              <w:instrText xml:space="preserve"> PAGEREF _Toc174035041 \h </w:instrText>
            </w:r>
            <w:r w:rsidR="000E006C">
              <w:rPr>
                <w:noProof/>
                <w:webHidden/>
              </w:rPr>
            </w:r>
            <w:r w:rsidR="000E006C">
              <w:rPr>
                <w:noProof/>
                <w:webHidden/>
              </w:rPr>
              <w:fldChar w:fldCharType="separate"/>
            </w:r>
            <w:r w:rsidR="000E006C">
              <w:rPr>
                <w:noProof/>
                <w:webHidden/>
              </w:rPr>
              <w:t>7</w:t>
            </w:r>
            <w:r w:rsidR="000E006C">
              <w:rPr>
                <w:noProof/>
                <w:webHidden/>
              </w:rPr>
              <w:fldChar w:fldCharType="end"/>
            </w:r>
          </w:hyperlink>
        </w:p>
        <w:p w14:paraId="3D8C89E8" w14:textId="2D86F6A8" w:rsidR="000E006C" w:rsidRDefault="00CD63BB">
          <w:pPr>
            <w:pStyle w:val="21"/>
            <w:rPr>
              <w:noProof/>
              <w:lang w:eastAsia="ja-JP"/>
            </w:rPr>
          </w:pPr>
          <w:hyperlink w:anchor="_Toc174035042" w:history="1">
            <w:r w:rsidR="000E006C" w:rsidRPr="003E5E7B">
              <w:rPr>
                <w:rStyle w:val="a4"/>
              </w:rPr>
              <w:t>2.4.</w:t>
            </w:r>
            <w:r w:rsidR="000E006C">
              <w:rPr>
                <w:noProof/>
                <w:lang w:eastAsia="ja-JP"/>
              </w:rPr>
              <w:tab/>
            </w:r>
            <w:r w:rsidR="000E006C" w:rsidRPr="003E5E7B">
              <w:rPr>
                <w:rStyle w:val="a4"/>
              </w:rPr>
              <w:t>UnInstallation using ConcordInstaller.exe</w:t>
            </w:r>
            <w:r w:rsidR="000E006C">
              <w:rPr>
                <w:noProof/>
                <w:webHidden/>
              </w:rPr>
              <w:tab/>
            </w:r>
            <w:r w:rsidR="000E006C">
              <w:rPr>
                <w:noProof/>
                <w:webHidden/>
              </w:rPr>
              <w:fldChar w:fldCharType="begin"/>
            </w:r>
            <w:r w:rsidR="000E006C">
              <w:rPr>
                <w:noProof/>
                <w:webHidden/>
              </w:rPr>
              <w:instrText xml:space="preserve"> PAGEREF _Toc174035042 \h </w:instrText>
            </w:r>
            <w:r w:rsidR="000E006C">
              <w:rPr>
                <w:noProof/>
                <w:webHidden/>
              </w:rPr>
            </w:r>
            <w:r w:rsidR="000E006C">
              <w:rPr>
                <w:noProof/>
                <w:webHidden/>
              </w:rPr>
              <w:fldChar w:fldCharType="separate"/>
            </w:r>
            <w:r w:rsidR="000E006C">
              <w:rPr>
                <w:noProof/>
                <w:webHidden/>
              </w:rPr>
              <w:t>10</w:t>
            </w:r>
            <w:r w:rsidR="000E006C">
              <w:rPr>
                <w:noProof/>
                <w:webHidden/>
              </w:rPr>
              <w:fldChar w:fldCharType="end"/>
            </w:r>
          </w:hyperlink>
        </w:p>
        <w:p w14:paraId="53936D03" w14:textId="7F0FD3F9" w:rsidR="000E006C" w:rsidRDefault="00CD63BB">
          <w:pPr>
            <w:pStyle w:val="21"/>
            <w:rPr>
              <w:noProof/>
              <w:lang w:eastAsia="ja-JP"/>
            </w:rPr>
          </w:pPr>
          <w:hyperlink w:anchor="_Toc174035043" w:history="1">
            <w:r w:rsidR="000E006C" w:rsidRPr="003E5E7B">
              <w:rPr>
                <w:rStyle w:val="a4"/>
                <w:rFonts w:ascii="Times New Roman" w:hAnsi="Times New Roman" w:cs="Times New Roman"/>
              </w:rPr>
              <w:t>2.5.</w:t>
            </w:r>
            <w:r w:rsidR="000E006C">
              <w:rPr>
                <w:noProof/>
                <w:lang w:eastAsia="ja-JP"/>
              </w:rPr>
              <w:tab/>
            </w:r>
            <w:r w:rsidR="000E006C" w:rsidRPr="003E5E7B">
              <w:rPr>
                <w:rStyle w:val="a4"/>
                <w:rFonts w:ascii="Times New Roman" w:hAnsi="Times New Roman" w:cs="Times New Roman"/>
              </w:rPr>
              <w:t>Log files</w:t>
            </w:r>
            <w:r w:rsidR="000E006C">
              <w:rPr>
                <w:noProof/>
                <w:webHidden/>
              </w:rPr>
              <w:tab/>
            </w:r>
            <w:r w:rsidR="000E006C">
              <w:rPr>
                <w:noProof/>
                <w:webHidden/>
              </w:rPr>
              <w:fldChar w:fldCharType="begin"/>
            </w:r>
            <w:r w:rsidR="000E006C">
              <w:rPr>
                <w:noProof/>
                <w:webHidden/>
              </w:rPr>
              <w:instrText xml:space="preserve"> PAGEREF _Toc174035043 \h </w:instrText>
            </w:r>
            <w:r w:rsidR="000E006C">
              <w:rPr>
                <w:noProof/>
                <w:webHidden/>
              </w:rPr>
            </w:r>
            <w:r w:rsidR="000E006C">
              <w:rPr>
                <w:noProof/>
                <w:webHidden/>
              </w:rPr>
              <w:fldChar w:fldCharType="separate"/>
            </w:r>
            <w:r w:rsidR="000E006C">
              <w:rPr>
                <w:noProof/>
                <w:webHidden/>
              </w:rPr>
              <w:t>12</w:t>
            </w:r>
            <w:r w:rsidR="000E006C">
              <w:rPr>
                <w:noProof/>
                <w:webHidden/>
              </w:rPr>
              <w:fldChar w:fldCharType="end"/>
            </w:r>
          </w:hyperlink>
        </w:p>
        <w:p w14:paraId="59C9DCDC" w14:textId="29B70FB0" w:rsidR="000E006C" w:rsidRDefault="00CD63BB">
          <w:pPr>
            <w:pStyle w:val="21"/>
            <w:rPr>
              <w:noProof/>
              <w:lang w:eastAsia="ja-JP"/>
            </w:rPr>
          </w:pPr>
          <w:hyperlink w:anchor="_Toc174035044" w:history="1">
            <w:r w:rsidR="000E006C" w:rsidRPr="003E5E7B">
              <w:rPr>
                <w:rStyle w:val="a4"/>
                <w:rFonts w:ascii="Times New Roman" w:hAnsi="Times New Roman" w:cs="Times New Roman"/>
              </w:rPr>
              <w:t>2.6.</w:t>
            </w:r>
            <w:r w:rsidR="000E006C">
              <w:rPr>
                <w:noProof/>
                <w:lang w:eastAsia="ja-JP"/>
              </w:rPr>
              <w:tab/>
            </w:r>
            <w:r w:rsidR="000E006C" w:rsidRPr="003E5E7B">
              <w:rPr>
                <w:rStyle w:val="a4"/>
              </w:rPr>
              <w:t>Invoke the Tool</w:t>
            </w:r>
            <w:r w:rsidR="000E006C">
              <w:rPr>
                <w:noProof/>
                <w:webHidden/>
              </w:rPr>
              <w:tab/>
            </w:r>
            <w:r w:rsidR="000E006C">
              <w:rPr>
                <w:noProof/>
                <w:webHidden/>
              </w:rPr>
              <w:fldChar w:fldCharType="begin"/>
            </w:r>
            <w:r w:rsidR="000E006C">
              <w:rPr>
                <w:noProof/>
                <w:webHidden/>
              </w:rPr>
              <w:instrText xml:space="preserve"> PAGEREF _Toc174035044 \h </w:instrText>
            </w:r>
            <w:r w:rsidR="000E006C">
              <w:rPr>
                <w:noProof/>
                <w:webHidden/>
              </w:rPr>
            </w:r>
            <w:r w:rsidR="000E006C">
              <w:rPr>
                <w:noProof/>
                <w:webHidden/>
              </w:rPr>
              <w:fldChar w:fldCharType="separate"/>
            </w:r>
            <w:r w:rsidR="000E006C">
              <w:rPr>
                <w:noProof/>
                <w:webHidden/>
              </w:rPr>
              <w:t>12</w:t>
            </w:r>
            <w:r w:rsidR="000E006C">
              <w:rPr>
                <w:noProof/>
                <w:webHidden/>
              </w:rPr>
              <w:fldChar w:fldCharType="end"/>
            </w:r>
          </w:hyperlink>
        </w:p>
        <w:p w14:paraId="302ADCC8" w14:textId="03A1CB0F" w:rsidR="000E006C" w:rsidRDefault="00CD63BB">
          <w:pPr>
            <w:pStyle w:val="21"/>
            <w:rPr>
              <w:noProof/>
              <w:lang w:eastAsia="ja-JP"/>
            </w:rPr>
          </w:pPr>
          <w:hyperlink w:anchor="_Toc174035045" w:history="1">
            <w:r w:rsidR="000E006C" w:rsidRPr="003E5E7B">
              <w:rPr>
                <w:rStyle w:val="a4"/>
                <w:rFonts w:ascii="Times New Roman" w:hAnsi="Times New Roman" w:cs="Times New Roman"/>
              </w:rPr>
              <w:t>2.7.</w:t>
            </w:r>
            <w:r w:rsidR="000E006C">
              <w:rPr>
                <w:noProof/>
                <w:lang w:eastAsia="ja-JP"/>
              </w:rPr>
              <w:tab/>
            </w:r>
            <w:r w:rsidR="000E006C" w:rsidRPr="003E5E7B">
              <w:rPr>
                <w:rStyle w:val="a4"/>
              </w:rPr>
              <w:t>How to create New Project</w:t>
            </w:r>
            <w:r w:rsidR="000E006C">
              <w:rPr>
                <w:noProof/>
                <w:webHidden/>
              </w:rPr>
              <w:tab/>
            </w:r>
            <w:r w:rsidR="000E006C">
              <w:rPr>
                <w:noProof/>
                <w:webHidden/>
              </w:rPr>
              <w:fldChar w:fldCharType="begin"/>
            </w:r>
            <w:r w:rsidR="000E006C">
              <w:rPr>
                <w:noProof/>
                <w:webHidden/>
              </w:rPr>
              <w:instrText xml:space="preserve"> PAGEREF _Toc174035045 \h </w:instrText>
            </w:r>
            <w:r w:rsidR="000E006C">
              <w:rPr>
                <w:noProof/>
                <w:webHidden/>
              </w:rPr>
            </w:r>
            <w:r w:rsidR="000E006C">
              <w:rPr>
                <w:noProof/>
                <w:webHidden/>
              </w:rPr>
              <w:fldChar w:fldCharType="separate"/>
            </w:r>
            <w:r w:rsidR="000E006C">
              <w:rPr>
                <w:noProof/>
                <w:webHidden/>
              </w:rPr>
              <w:t>14</w:t>
            </w:r>
            <w:r w:rsidR="000E006C">
              <w:rPr>
                <w:noProof/>
                <w:webHidden/>
              </w:rPr>
              <w:fldChar w:fldCharType="end"/>
            </w:r>
          </w:hyperlink>
        </w:p>
        <w:p w14:paraId="7764BDF8" w14:textId="1BFE8E2C" w:rsidR="000E006C" w:rsidRDefault="00CD63BB">
          <w:pPr>
            <w:pStyle w:val="21"/>
            <w:rPr>
              <w:noProof/>
              <w:lang w:eastAsia="ja-JP"/>
            </w:rPr>
          </w:pPr>
          <w:hyperlink w:anchor="_Toc174035046" w:history="1">
            <w:r w:rsidR="000E006C" w:rsidRPr="003E5E7B">
              <w:rPr>
                <w:rStyle w:val="a4"/>
              </w:rPr>
              <w:t>2.8.</w:t>
            </w:r>
            <w:r w:rsidR="000E006C">
              <w:rPr>
                <w:noProof/>
                <w:lang w:eastAsia="ja-JP"/>
              </w:rPr>
              <w:tab/>
            </w:r>
            <w:r w:rsidR="000E006C" w:rsidRPr="003E5E7B">
              <w:rPr>
                <w:rStyle w:val="a4"/>
              </w:rPr>
              <w:t>How to invoke Test Script Generator Plugin</w:t>
            </w:r>
            <w:r w:rsidR="000E006C">
              <w:rPr>
                <w:noProof/>
                <w:webHidden/>
              </w:rPr>
              <w:tab/>
            </w:r>
            <w:r w:rsidR="000E006C">
              <w:rPr>
                <w:noProof/>
                <w:webHidden/>
              </w:rPr>
              <w:fldChar w:fldCharType="begin"/>
            </w:r>
            <w:r w:rsidR="000E006C">
              <w:rPr>
                <w:noProof/>
                <w:webHidden/>
              </w:rPr>
              <w:instrText xml:space="preserve"> PAGEREF _Toc174035046 \h </w:instrText>
            </w:r>
            <w:r w:rsidR="000E006C">
              <w:rPr>
                <w:noProof/>
                <w:webHidden/>
              </w:rPr>
            </w:r>
            <w:r w:rsidR="000E006C">
              <w:rPr>
                <w:noProof/>
                <w:webHidden/>
              </w:rPr>
              <w:fldChar w:fldCharType="separate"/>
            </w:r>
            <w:r w:rsidR="000E006C">
              <w:rPr>
                <w:noProof/>
                <w:webHidden/>
              </w:rPr>
              <w:t>14</w:t>
            </w:r>
            <w:r w:rsidR="000E006C">
              <w:rPr>
                <w:noProof/>
                <w:webHidden/>
              </w:rPr>
              <w:fldChar w:fldCharType="end"/>
            </w:r>
          </w:hyperlink>
        </w:p>
        <w:p w14:paraId="6ED8C0B6" w14:textId="206875D1" w:rsidR="000E006C" w:rsidRDefault="00CD63BB">
          <w:pPr>
            <w:pStyle w:val="11"/>
            <w:tabs>
              <w:tab w:val="left" w:pos="440"/>
              <w:tab w:val="right" w:leader="dot" w:pos="10520"/>
            </w:tabs>
            <w:rPr>
              <w:noProof/>
              <w:lang w:eastAsia="ja-JP"/>
            </w:rPr>
          </w:pPr>
          <w:hyperlink w:anchor="_Toc174035047" w:history="1">
            <w:r w:rsidR="000E006C" w:rsidRPr="003E5E7B">
              <w:rPr>
                <w:rStyle w:val="a4"/>
              </w:rPr>
              <w:t>3.</w:t>
            </w:r>
            <w:r w:rsidR="000E006C">
              <w:rPr>
                <w:noProof/>
                <w:lang w:eastAsia="ja-JP"/>
              </w:rPr>
              <w:tab/>
            </w:r>
            <w:r w:rsidR="000E006C" w:rsidRPr="003E5E7B">
              <w:rPr>
                <w:rStyle w:val="a4"/>
              </w:rPr>
              <w:t>Workflow for creating test steps</w:t>
            </w:r>
            <w:r w:rsidR="000E006C">
              <w:rPr>
                <w:noProof/>
                <w:webHidden/>
              </w:rPr>
              <w:tab/>
            </w:r>
            <w:r w:rsidR="000E006C">
              <w:rPr>
                <w:noProof/>
                <w:webHidden/>
              </w:rPr>
              <w:fldChar w:fldCharType="begin"/>
            </w:r>
            <w:r w:rsidR="000E006C">
              <w:rPr>
                <w:noProof/>
                <w:webHidden/>
              </w:rPr>
              <w:instrText xml:space="preserve"> PAGEREF _Toc174035047 \h </w:instrText>
            </w:r>
            <w:r w:rsidR="000E006C">
              <w:rPr>
                <w:noProof/>
                <w:webHidden/>
              </w:rPr>
            </w:r>
            <w:r w:rsidR="000E006C">
              <w:rPr>
                <w:noProof/>
                <w:webHidden/>
              </w:rPr>
              <w:fldChar w:fldCharType="separate"/>
            </w:r>
            <w:r w:rsidR="000E006C">
              <w:rPr>
                <w:noProof/>
                <w:webHidden/>
              </w:rPr>
              <w:t>18</w:t>
            </w:r>
            <w:r w:rsidR="000E006C">
              <w:rPr>
                <w:noProof/>
                <w:webHidden/>
              </w:rPr>
              <w:fldChar w:fldCharType="end"/>
            </w:r>
          </w:hyperlink>
        </w:p>
        <w:p w14:paraId="0C65FC6F" w14:textId="46C23D36" w:rsidR="000E006C" w:rsidRDefault="00CD63BB">
          <w:pPr>
            <w:pStyle w:val="21"/>
            <w:rPr>
              <w:noProof/>
              <w:lang w:eastAsia="ja-JP"/>
            </w:rPr>
          </w:pPr>
          <w:hyperlink w:anchor="_Toc174035048" w:history="1">
            <w:r w:rsidR="000E006C" w:rsidRPr="003E5E7B">
              <w:rPr>
                <w:rStyle w:val="a4"/>
              </w:rPr>
              <w:t>3.1.</w:t>
            </w:r>
            <w:r w:rsidR="000E006C">
              <w:rPr>
                <w:noProof/>
                <w:lang w:eastAsia="ja-JP"/>
              </w:rPr>
              <w:tab/>
            </w:r>
            <w:r w:rsidR="000E006C" w:rsidRPr="003E5E7B">
              <w:rPr>
                <w:rStyle w:val="a4"/>
              </w:rPr>
              <w:t>Create an Object Repository</w:t>
            </w:r>
            <w:r w:rsidR="000E006C">
              <w:rPr>
                <w:noProof/>
                <w:webHidden/>
              </w:rPr>
              <w:tab/>
            </w:r>
            <w:r w:rsidR="000E006C">
              <w:rPr>
                <w:noProof/>
                <w:webHidden/>
              </w:rPr>
              <w:fldChar w:fldCharType="begin"/>
            </w:r>
            <w:r w:rsidR="000E006C">
              <w:rPr>
                <w:noProof/>
                <w:webHidden/>
              </w:rPr>
              <w:instrText xml:space="preserve"> PAGEREF _Toc174035048 \h </w:instrText>
            </w:r>
            <w:r w:rsidR="000E006C">
              <w:rPr>
                <w:noProof/>
                <w:webHidden/>
              </w:rPr>
            </w:r>
            <w:r w:rsidR="000E006C">
              <w:rPr>
                <w:noProof/>
                <w:webHidden/>
              </w:rPr>
              <w:fldChar w:fldCharType="separate"/>
            </w:r>
            <w:r w:rsidR="000E006C">
              <w:rPr>
                <w:noProof/>
                <w:webHidden/>
              </w:rPr>
              <w:t>18</w:t>
            </w:r>
            <w:r w:rsidR="000E006C">
              <w:rPr>
                <w:noProof/>
                <w:webHidden/>
              </w:rPr>
              <w:fldChar w:fldCharType="end"/>
            </w:r>
          </w:hyperlink>
        </w:p>
        <w:p w14:paraId="3F91DA9B" w14:textId="29D2CA9C" w:rsidR="000E006C" w:rsidRDefault="00CD63BB">
          <w:pPr>
            <w:pStyle w:val="21"/>
            <w:rPr>
              <w:noProof/>
              <w:lang w:eastAsia="ja-JP"/>
            </w:rPr>
          </w:pPr>
          <w:hyperlink w:anchor="_Toc174035049" w:history="1">
            <w:r w:rsidR="000E006C" w:rsidRPr="003E5E7B">
              <w:rPr>
                <w:rStyle w:val="a4"/>
              </w:rPr>
              <w:t>3.2.</w:t>
            </w:r>
            <w:r w:rsidR="000E006C">
              <w:rPr>
                <w:noProof/>
                <w:lang w:eastAsia="ja-JP"/>
              </w:rPr>
              <w:tab/>
            </w:r>
            <w:r w:rsidR="000E006C" w:rsidRPr="003E5E7B">
              <w:rPr>
                <w:rStyle w:val="a4"/>
              </w:rPr>
              <w:t xml:space="preserve">Add the selected </w:t>
            </w:r>
            <w:r w:rsidR="000E006C" w:rsidRPr="003E5E7B">
              <w:rPr>
                <w:rStyle w:val="a4"/>
                <w:lang w:eastAsia="ja-JP"/>
              </w:rPr>
              <w:t xml:space="preserve">object </w:t>
            </w:r>
            <w:r w:rsidR="000E006C" w:rsidRPr="003E5E7B">
              <w:rPr>
                <w:rStyle w:val="a4"/>
              </w:rPr>
              <w:t>to the Repository</w:t>
            </w:r>
            <w:r w:rsidR="000E006C">
              <w:rPr>
                <w:noProof/>
                <w:webHidden/>
              </w:rPr>
              <w:tab/>
            </w:r>
            <w:r w:rsidR="000E006C">
              <w:rPr>
                <w:noProof/>
                <w:webHidden/>
              </w:rPr>
              <w:fldChar w:fldCharType="begin"/>
            </w:r>
            <w:r w:rsidR="000E006C">
              <w:rPr>
                <w:noProof/>
                <w:webHidden/>
              </w:rPr>
              <w:instrText xml:space="preserve"> PAGEREF _Toc174035049 \h </w:instrText>
            </w:r>
            <w:r w:rsidR="000E006C">
              <w:rPr>
                <w:noProof/>
                <w:webHidden/>
              </w:rPr>
            </w:r>
            <w:r w:rsidR="000E006C">
              <w:rPr>
                <w:noProof/>
                <w:webHidden/>
              </w:rPr>
              <w:fldChar w:fldCharType="separate"/>
            </w:r>
            <w:r w:rsidR="000E006C">
              <w:rPr>
                <w:noProof/>
                <w:webHidden/>
              </w:rPr>
              <w:t>19</w:t>
            </w:r>
            <w:r w:rsidR="000E006C">
              <w:rPr>
                <w:noProof/>
                <w:webHidden/>
              </w:rPr>
              <w:fldChar w:fldCharType="end"/>
            </w:r>
          </w:hyperlink>
        </w:p>
        <w:p w14:paraId="597C538F" w14:textId="6F8AF556" w:rsidR="000E006C" w:rsidRDefault="00CD63BB">
          <w:pPr>
            <w:pStyle w:val="21"/>
            <w:rPr>
              <w:noProof/>
              <w:lang w:eastAsia="ja-JP"/>
            </w:rPr>
          </w:pPr>
          <w:hyperlink w:anchor="_Toc174035050" w:history="1">
            <w:r w:rsidR="000E006C" w:rsidRPr="003E5E7B">
              <w:rPr>
                <w:rStyle w:val="a4"/>
              </w:rPr>
              <w:t>3.3.</w:t>
            </w:r>
            <w:r w:rsidR="000E006C">
              <w:rPr>
                <w:noProof/>
                <w:lang w:eastAsia="ja-JP"/>
              </w:rPr>
              <w:tab/>
            </w:r>
            <w:r w:rsidR="000E006C" w:rsidRPr="003E5E7B">
              <w:rPr>
                <w:rStyle w:val="a4"/>
              </w:rPr>
              <w:t xml:space="preserve">Add a screenshot of the selected </w:t>
            </w:r>
            <w:r w:rsidR="000E006C" w:rsidRPr="003E5E7B">
              <w:rPr>
                <w:rStyle w:val="a4"/>
                <w:lang w:eastAsia="ja-JP"/>
              </w:rPr>
              <w:t>object</w:t>
            </w:r>
            <w:r w:rsidR="000E006C">
              <w:rPr>
                <w:noProof/>
                <w:webHidden/>
              </w:rPr>
              <w:tab/>
            </w:r>
            <w:r w:rsidR="000E006C">
              <w:rPr>
                <w:noProof/>
                <w:webHidden/>
              </w:rPr>
              <w:fldChar w:fldCharType="begin"/>
            </w:r>
            <w:r w:rsidR="000E006C">
              <w:rPr>
                <w:noProof/>
                <w:webHidden/>
              </w:rPr>
              <w:instrText xml:space="preserve"> PAGEREF _Toc174035050 \h </w:instrText>
            </w:r>
            <w:r w:rsidR="000E006C">
              <w:rPr>
                <w:noProof/>
                <w:webHidden/>
              </w:rPr>
            </w:r>
            <w:r w:rsidR="000E006C">
              <w:rPr>
                <w:noProof/>
                <w:webHidden/>
              </w:rPr>
              <w:fldChar w:fldCharType="separate"/>
            </w:r>
            <w:r w:rsidR="000E006C">
              <w:rPr>
                <w:noProof/>
                <w:webHidden/>
              </w:rPr>
              <w:t>21</w:t>
            </w:r>
            <w:r w:rsidR="000E006C">
              <w:rPr>
                <w:noProof/>
                <w:webHidden/>
              </w:rPr>
              <w:fldChar w:fldCharType="end"/>
            </w:r>
          </w:hyperlink>
        </w:p>
        <w:p w14:paraId="119E7A55" w14:textId="5A080C76" w:rsidR="000E006C" w:rsidRDefault="00CD63BB">
          <w:pPr>
            <w:pStyle w:val="21"/>
            <w:rPr>
              <w:noProof/>
              <w:lang w:eastAsia="ja-JP"/>
            </w:rPr>
          </w:pPr>
          <w:hyperlink w:anchor="_Toc174035051" w:history="1">
            <w:r w:rsidR="000E006C" w:rsidRPr="003E5E7B">
              <w:rPr>
                <w:rStyle w:val="a4"/>
                <w:lang w:eastAsia="ja-JP"/>
              </w:rPr>
              <w:t>3.4.</w:t>
            </w:r>
            <w:r w:rsidR="000E006C">
              <w:rPr>
                <w:noProof/>
                <w:lang w:eastAsia="ja-JP"/>
              </w:rPr>
              <w:tab/>
            </w:r>
            <w:r w:rsidR="000E006C" w:rsidRPr="003E5E7B">
              <w:rPr>
                <w:rStyle w:val="a4"/>
              </w:rPr>
              <w:t>Add the selected object to the Repository</w:t>
            </w:r>
            <w:r w:rsidR="000E006C" w:rsidRPr="003E5E7B">
              <w:rPr>
                <w:rStyle w:val="a4"/>
                <w:rFonts w:hint="eastAsia"/>
                <w:lang w:eastAsia="ja-JP"/>
              </w:rPr>
              <w:t>（</w:t>
            </w:r>
            <w:r w:rsidR="000E006C" w:rsidRPr="003E5E7B">
              <w:rPr>
                <w:rStyle w:val="a4"/>
                <w:lang w:eastAsia="ja-JP"/>
              </w:rPr>
              <w:t>Timer</w:t>
            </w:r>
            <w:r w:rsidR="000E006C" w:rsidRPr="003E5E7B">
              <w:rPr>
                <w:rStyle w:val="a4"/>
                <w:rFonts w:hint="eastAsia"/>
                <w:lang w:eastAsia="ja-JP"/>
              </w:rPr>
              <w:t>）</w:t>
            </w:r>
            <w:r w:rsidR="000E006C">
              <w:rPr>
                <w:noProof/>
                <w:webHidden/>
              </w:rPr>
              <w:tab/>
            </w:r>
            <w:r w:rsidR="000E006C">
              <w:rPr>
                <w:noProof/>
                <w:webHidden/>
              </w:rPr>
              <w:fldChar w:fldCharType="begin"/>
            </w:r>
            <w:r w:rsidR="000E006C">
              <w:rPr>
                <w:noProof/>
                <w:webHidden/>
              </w:rPr>
              <w:instrText xml:space="preserve"> PAGEREF _Toc174035051 \h </w:instrText>
            </w:r>
            <w:r w:rsidR="000E006C">
              <w:rPr>
                <w:noProof/>
                <w:webHidden/>
              </w:rPr>
            </w:r>
            <w:r w:rsidR="000E006C">
              <w:rPr>
                <w:noProof/>
                <w:webHidden/>
              </w:rPr>
              <w:fldChar w:fldCharType="separate"/>
            </w:r>
            <w:r w:rsidR="000E006C">
              <w:rPr>
                <w:noProof/>
                <w:webHidden/>
              </w:rPr>
              <w:t>22</w:t>
            </w:r>
            <w:r w:rsidR="000E006C">
              <w:rPr>
                <w:noProof/>
                <w:webHidden/>
              </w:rPr>
              <w:fldChar w:fldCharType="end"/>
            </w:r>
          </w:hyperlink>
        </w:p>
        <w:p w14:paraId="07C7B924" w14:textId="7FEE1171" w:rsidR="000E006C" w:rsidRDefault="00CD63BB">
          <w:pPr>
            <w:pStyle w:val="21"/>
            <w:rPr>
              <w:noProof/>
              <w:lang w:eastAsia="ja-JP"/>
            </w:rPr>
          </w:pPr>
          <w:hyperlink w:anchor="_Toc174035052" w:history="1">
            <w:r w:rsidR="000E006C" w:rsidRPr="003E5E7B">
              <w:rPr>
                <w:rStyle w:val="a4"/>
                <w:lang w:eastAsia="ja-JP"/>
              </w:rPr>
              <w:t>3.5.</w:t>
            </w:r>
            <w:r w:rsidR="000E006C">
              <w:rPr>
                <w:noProof/>
                <w:lang w:eastAsia="ja-JP"/>
              </w:rPr>
              <w:tab/>
            </w:r>
            <w:r w:rsidR="000E006C" w:rsidRPr="003E5E7B">
              <w:rPr>
                <w:rStyle w:val="a4"/>
              </w:rPr>
              <w:t>Add a screenshot of the selected object</w:t>
            </w:r>
            <w:r w:rsidR="000E006C" w:rsidRPr="003E5E7B">
              <w:rPr>
                <w:rStyle w:val="a4"/>
                <w:rFonts w:hint="eastAsia"/>
                <w:lang w:eastAsia="ja-JP"/>
              </w:rPr>
              <w:t>（</w:t>
            </w:r>
            <w:r w:rsidR="000E006C" w:rsidRPr="003E5E7B">
              <w:rPr>
                <w:rStyle w:val="a4"/>
                <w:lang w:eastAsia="ja-JP"/>
              </w:rPr>
              <w:t>Timer</w:t>
            </w:r>
            <w:r w:rsidR="000E006C" w:rsidRPr="003E5E7B">
              <w:rPr>
                <w:rStyle w:val="a4"/>
                <w:rFonts w:hint="eastAsia"/>
                <w:lang w:eastAsia="ja-JP"/>
              </w:rPr>
              <w:t>）</w:t>
            </w:r>
            <w:r w:rsidR="000E006C">
              <w:rPr>
                <w:noProof/>
                <w:webHidden/>
              </w:rPr>
              <w:tab/>
            </w:r>
            <w:r w:rsidR="000E006C">
              <w:rPr>
                <w:noProof/>
                <w:webHidden/>
              </w:rPr>
              <w:fldChar w:fldCharType="begin"/>
            </w:r>
            <w:r w:rsidR="000E006C">
              <w:rPr>
                <w:noProof/>
                <w:webHidden/>
              </w:rPr>
              <w:instrText xml:space="preserve"> PAGEREF _Toc174035052 \h </w:instrText>
            </w:r>
            <w:r w:rsidR="000E006C">
              <w:rPr>
                <w:noProof/>
                <w:webHidden/>
              </w:rPr>
            </w:r>
            <w:r w:rsidR="000E006C">
              <w:rPr>
                <w:noProof/>
                <w:webHidden/>
              </w:rPr>
              <w:fldChar w:fldCharType="separate"/>
            </w:r>
            <w:r w:rsidR="000E006C">
              <w:rPr>
                <w:noProof/>
                <w:webHidden/>
              </w:rPr>
              <w:t>22</w:t>
            </w:r>
            <w:r w:rsidR="000E006C">
              <w:rPr>
                <w:noProof/>
                <w:webHidden/>
              </w:rPr>
              <w:fldChar w:fldCharType="end"/>
            </w:r>
          </w:hyperlink>
        </w:p>
        <w:p w14:paraId="14165EA4" w14:textId="6CB3CF30" w:rsidR="000E006C" w:rsidRDefault="00CD63BB">
          <w:pPr>
            <w:pStyle w:val="21"/>
            <w:rPr>
              <w:noProof/>
              <w:lang w:eastAsia="ja-JP"/>
            </w:rPr>
          </w:pPr>
          <w:hyperlink w:anchor="_Toc174035053" w:history="1">
            <w:r w:rsidR="000E006C" w:rsidRPr="003E5E7B">
              <w:rPr>
                <w:rStyle w:val="a4"/>
              </w:rPr>
              <w:t>3.6.</w:t>
            </w:r>
            <w:r w:rsidR="000E006C">
              <w:rPr>
                <w:noProof/>
                <w:lang w:eastAsia="ja-JP"/>
              </w:rPr>
              <w:tab/>
            </w:r>
            <w:r w:rsidR="000E006C" w:rsidRPr="003E5E7B">
              <w:rPr>
                <w:rStyle w:val="a4"/>
              </w:rPr>
              <w:t>Save the Repository</w:t>
            </w:r>
            <w:r w:rsidR="000E006C">
              <w:rPr>
                <w:noProof/>
                <w:webHidden/>
              </w:rPr>
              <w:tab/>
            </w:r>
            <w:r w:rsidR="000E006C">
              <w:rPr>
                <w:noProof/>
                <w:webHidden/>
              </w:rPr>
              <w:fldChar w:fldCharType="begin"/>
            </w:r>
            <w:r w:rsidR="000E006C">
              <w:rPr>
                <w:noProof/>
                <w:webHidden/>
              </w:rPr>
              <w:instrText xml:space="preserve"> PAGEREF _Toc174035053 \h </w:instrText>
            </w:r>
            <w:r w:rsidR="000E006C">
              <w:rPr>
                <w:noProof/>
                <w:webHidden/>
              </w:rPr>
            </w:r>
            <w:r w:rsidR="000E006C">
              <w:rPr>
                <w:noProof/>
                <w:webHidden/>
              </w:rPr>
              <w:fldChar w:fldCharType="separate"/>
            </w:r>
            <w:r w:rsidR="000E006C">
              <w:rPr>
                <w:noProof/>
                <w:webHidden/>
              </w:rPr>
              <w:t>22</w:t>
            </w:r>
            <w:r w:rsidR="000E006C">
              <w:rPr>
                <w:noProof/>
                <w:webHidden/>
              </w:rPr>
              <w:fldChar w:fldCharType="end"/>
            </w:r>
          </w:hyperlink>
        </w:p>
        <w:p w14:paraId="393974C6" w14:textId="3D9A6830" w:rsidR="000E006C" w:rsidRDefault="00CD63BB">
          <w:pPr>
            <w:pStyle w:val="21"/>
            <w:rPr>
              <w:noProof/>
              <w:lang w:eastAsia="ja-JP"/>
            </w:rPr>
          </w:pPr>
          <w:hyperlink w:anchor="_Toc174035054" w:history="1">
            <w:r w:rsidR="000E006C" w:rsidRPr="003E5E7B">
              <w:rPr>
                <w:rStyle w:val="a4"/>
              </w:rPr>
              <w:t>3.7.</w:t>
            </w:r>
            <w:r w:rsidR="000E006C">
              <w:rPr>
                <w:noProof/>
                <w:lang w:eastAsia="ja-JP"/>
              </w:rPr>
              <w:tab/>
            </w:r>
            <w:r w:rsidR="000E006C" w:rsidRPr="003E5E7B">
              <w:rPr>
                <w:rStyle w:val="a4"/>
              </w:rPr>
              <w:t>Object Properties (with real time values)</w:t>
            </w:r>
            <w:r w:rsidR="000E006C">
              <w:rPr>
                <w:noProof/>
                <w:webHidden/>
              </w:rPr>
              <w:tab/>
            </w:r>
            <w:r w:rsidR="000E006C">
              <w:rPr>
                <w:noProof/>
                <w:webHidden/>
              </w:rPr>
              <w:fldChar w:fldCharType="begin"/>
            </w:r>
            <w:r w:rsidR="000E006C">
              <w:rPr>
                <w:noProof/>
                <w:webHidden/>
              </w:rPr>
              <w:instrText xml:space="preserve"> PAGEREF _Toc174035054 \h </w:instrText>
            </w:r>
            <w:r w:rsidR="000E006C">
              <w:rPr>
                <w:noProof/>
                <w:webHidden/>
              </w:rPr>
            </w:r>
            <w:r w:rsidR="000E006C">
              <w:rPr>
                <w:noProof/>
                <w:webHidden/>
              </w:rPr>
              <w:fldChar w:fldCharType="separate"/>
            </w:r>
            <w:r w:rsidR="000E006C">
              <w:rPr>
                <w:noProof/>
                <w:webHidden/>
              </w:rPr>
              <w:t>26</w:t>
            </w:r>
            <w:r w:rsidR="000E006C">
              <w:rPr>
                <w:noProof/>
                <w:webHidden/>
              </w:rPr>
              <w:fldChar w:fldCharType="end"/>
            </w:r>
          </w:hyperlink>
        </w:p>
        <w:p w14:paraId="6C41966F" w14:textId="4DD40FA3" w:rsidR="000E006C" w:rsidRDefault="00CD63BB">
          <w:pPr>
            <w:pStyle w:val="21"/>
            <w:rPr>
              <w:noProof/>
              <w:lang w:eastAsia="ja-JP"/>
            </w:rPr>
          </w:pPr>
          <w:hyperlink w:anchor="_Toc174035055" w:history="1">
            <w:r w:rsidR="000E006C" w:rsidRPr="003E5E7B">
              <w:rPr>
                <w:rStyle w:val="a4"/>
              </w:rPr>
              <w:t>3.8.</w:t>
            </w:r>
            <w:r w:rsidR="000E006C">
              <w:rPr>
                <w:noProof/>
                <w:lang w:eastAsia="ja-JP"/>
              </w:rPr>
              <w:tab/>
            </w:r>
            <w:r w:rsidR="000E006C" w:rsidRPr="003E5E7B">
              <w:rPr>
                <w:rStyle w:val="a4"/>
              </w:rPr>
              <w:t>Highlighter</w:t>
            </w:r>
            <w:r w:rsidR="000E006C">
              <w:rPr>
                <w:noProof/>
                <w:webHidden/>
              </w:rPr>
              <w:tab/>
            </w:r>
            <w:r w:rsidR="000E006C">
              <w:rPr>
                <w:noProof/>
                <w:webHidden/>
              </w:rPr>
              <w:fldChar w:fldCharType="begin"/>
            </w:r>
            <w:r w:rsidR="000E006C">
              <w:rPr>
                <w:noProof/>
                <w:webHidden/>
              </w:rPr>
              <w:instrText xml:space="preserve"> PAGEREF _Toc174035055 \h </w:instrText>
            </w:r>
            <w:r w:rsidR="000E006C">
              <w:rPr>
                <w:noProof/>
                <w:webHidden/>
              </w:rPr>
            </w:r>
            <w:r w:rsidR="000E006C">
              <w:rPr>
                <w:noProof/>
                <w:webHidden/>
              </w:rPr>
              <w:fldChar w:fldCharType="separate"/>
            </w:r>
            <w:r w:rsidR="000E006C">
              <w:rPr>
                <w:noProof/>
                <w:webHidden/>
              </w:rPr>
              <w:t>28</w:t>
            </w:r>
            <w:r w:rsidR="000E006C">
              <w:rPr>
                <w:noProof/>
                <w:webHidden/>
              </w:rPr>
              <w:fldChar w:fldCharType="end"/>
            </w:r>
          </w:hyperlink>
        </w:p>
        <w:p w14:paraId="2B351D9B" w14:textId="1472644A" w:rsidR="000E006C" w:rsidRDefault="00CD63BB">
          <w:pPr>
            <w:pStyle w:val="21"/>
            <w:rPr>
              <w:noProof/>
              <w:lang w:eastAsia="ja-JP"/>
            </w:rPr>
          </w:pPr>
          <w:hyperlink w:anchor="_Toc174035056" w:history="1">
            <w:r w:rsidR="000E006C" w:rsidRPr="003E5E7B">
              <w:rPr>
                <w:rStyle w:val="a4"/>
              </w:rPr>
              <w:t>3.9.</w:t>
            </w:r>
            <w:r w:rsidR="000E006C">
              <w:rPr>
                <w:noProof/>
                <w:lang w:eastAsia="ja-JP"/>
              </w:rPr>
              <w:tab/>
            </w:r>
            <w:r w:rsidR="000E006C" w:rsidRPr="003E5E7B">
              <w:rPr>
                <w:rStyle w:val="a4"/>
              </w:rPr>
              <w:t>Close the Spy Tool</w:t>
            </w:r>
            <w:r w:rsidR="000E006C">
              <w:rPr>
                <w:noProof/>
                <w:webHidden/>
              </w:rPr>
              <w:tab/>
            </w:r>
            <w:r w:rsidR="000E006C">
              <w:rPr>
                <w:noProof/>
                <w:webHidden/>
              </w:rPr>
              <w:fldChar w:fldCharType="begin"/>
            </w:r>
            <w:r w:rsidR="000E006C">
              <w:rPr>
                <w:noProof/>
                <w:webHidden/>
              </w:rPr>
              <w:instrText xml:space="preserve"> PAGEREF _Toc174035056 \h </w:instrText>
            </w:r>
            <w:r w:rsidR="000E006C">
              <w:rPr>
                <w:noProof/>
                <w:webHidden/>
              </w:rPr>
            </w:r>
            <w:r w:rsidR="000E006C">
              <w:rPr>
                <w:noProof/>
                <w:webHidden/>
              </w:rPr>
              <w:fldChar w:fldCharType="separate"/>
            </w:r>
            <w:r w:rsidR="000E006C">
              <w:rPr>
                <w:noProof/>
                <w:webHidden/>
              </w:rPr>
              <w:t>32</w:t>
            </w:r>
            <w:r w:rsidR="000E006C">
              <w:rPr>
                <w:noProof/>
                <w:webHidden/>
              </w:rPr>
              <w:fldChar w:fldCharType="end"/>
            </w:r>
          </w:hyperlink>
        </w:p>
        <w:p w14:paraId="2FBD91C3" w14:textId="0DCDA327" w:rsidR="000E006C" w:rsidRDefault="00CD63BB">
          <w:pPr>
            <w:pStyle w:val="21"/>
            <w:rPr>
              <w:noProof/>
              <w:lang w:eastAsia="ja-JP"/>
            </w:rPr>
          </w:pPr>
          <w:hyperlink w:anchor="_Toc174035057" w:history="1">
            <w:r w:rsidR="000E006C" w:rsidRPr="003E5E7B">
              <w:rPr>
                <w:rStyle w:val="a4"/>
              </w:rPr>
              <w:t>3.10.</w:t>
            </w:r>
            <w:r w:rsidR="000E006C">
              <w:rPr>
                <w:noProof/>
                <w:lang w:eastAsia="ja-JP"/>
              </w:rPr>
              <w:tab/>
            </w:r>
            <w:r w:rsidR="000E006C" w:rsidRPr="003E5E7B">
              <w:rPr>
                <w:rStyle w:val="a4"/>
              </w:rPr>
              <w:t>Associate “Test Step” and  “Action”</w:t>
            </w:r>
            <w:r w:rsidR="000E006C">
              <w:rPr>
                <w:noProof/>
                <w:webHidden/>
              </w:rPr>
              <w:tab/>
            </w:r>
            <w:r w:rsidR="000E006C">
              <w:rPr>
                <w:noProof/>
                <w:webHidden/>
              </w:rPr>
              <w:fldChar w:fldCharType="begin"/>
            </w:r>
            <w:r w:rsidR="000E006C">
              <w:rPr>
                <w:noProof/>
                <w:webHidden/>
              </w:rPr>
              <w:instrText xml:space="preserve"> PAGEREF _Toc174035057 \h </w:instrText>
            </w:r>
            <w:r w:rsidR="000E006C">
              <w:rPr>
                <w:noProof/>
                <w:webHidden/>
              </w:rPr>
            </w:r>
            <w:r w:rsidR="000E006C">
              <w:rPr>
                <w:noProof/>
                <w:webHidden/>
              </w:rPr>
              <w:fldChar w:fldCharType="separate"/>
            </w:r>
            <w:r w:rsidR="000E006C">
              <w:rPr>
                <w:noProof/>
                <w:webHidden/>
              </w:rPr>
              <w:t>32</w:t>
            </w:r>
            <w:r w:rsidR="000E006C">
              <w:rPr>
                <w:noProof/>
                <w:webHidden/>
              </w:rPr>
              <w:fldChar w:fldCharType="end"/>
            </w:r>
          </w:hyperlink>
        </w:p>
        <w:p w14:paraId="168DA023" w14:textId="5EBB8685" w:rsidR="000E006C" w:rsidRDefault="00CD63BB">
          <w:pPr>
            <w:pStyle w:val="21"/>
            <w:rPr>
              <w:noProof/>
              <w:lang w:eastAsia="ja-JP"/>
            </w:rPr>
          </w:pPr>
          <w:hyperlink w:anchor="_Toc174035058" w:history="1">
            <w:r w:rsidR="000E006C" w:rsidRPr="003E5E7B">
              <w:rPr>
                <w:rStyle w:val="a4"/>
              </w:rPr>
              <w:t>3.11.</w:t>
            </w:r>
            <w:r w:rsidR="000E006C">
              <w:rPr>
                <w:noProof/>
                <w:lang w:eastAsia="ja-JP"/>
              </w:rPr>
              <w:tab/>
            </w:r>
            <w:r w:rsidR="000E006C" w:rsidRPr="003E5E7B">
              <w:rPr>
                <w:rStyle w:val="a4"/>
              </w:rPr>
              <w:t>Click on Play Button</w:t>
            </w:r>
            <w:r w:rsidR="000E006C">
              <w:rPr>
                <w:noProof/>
                <w:webHidden/>
              </w:rPr>
              <w:tab/>
            </w:r>
            <w:r w:rsidR="000E006C">
              <w:rPr>
                <w:noProof/>
                <w:webHidden/>
              </w:rPr>
              <w:fldChar w:fldCharType="begin"/>
            </w:r>
            <w:r w:rsidR="000E006C">
              <w:rPr>
                <w:noProof/>
                <w:webHidden/>
              </w:rPr>
              <w:instrText xml:space="preserve"> PAGEREF _Toc174035058 \h </w:instrText>
            </w:r>
            <w:r w:rsidR="000E006C">
              <w:rPr>
                <w:noProof/>
                <w:webHidden/>
              </w:rPr>
            </w:r>
            <w:r w:rsidR="000E006C">
              <w:rPr>
                <w:noProof/>
                <w:webHidden/>
              </w:rPr>
              <w:fldChar w:fldCharType="separate"/>
            </w:r>
            <w:r w:rsidR="000E006C">
              <w:rPr>
                <w:noProof/>
                <w:webHidden/>
              </w:rPr>
              <w:t>32</w:t>
            </w:r>
            <w:r w:rsidR="000E006C">
              <w:rPr>
                <w:noProof/>
                <w:webHidden/>
              </w:rPr>
              <w:fldChar w:fldCharType="end"/>
            </w:r>
          </w:hyperlink>
        </w:p>
        <w:p w14:paraId="52451E54" w14:textId="68263AD4" w:rsidR="000E006C" w:rsidRDefault="00CD63BB">
          <w:pPr>
            <w:pStyle w:val="21"/>
            <w:rPr>
              <w:noProof/>
              <w:lang w:eastAsia="ja-JP"/>
            </w:rPr>
          </w:pPr>
          <w:hyperlink w:anchor="_Toc174035059" w:history="1">
            <w:r w:rsidR="000E006C" w:rsidRPr="003E5E7B">
              <w:rPr>
                <w:rStyle w:val="a4"/>
              </w:rPr>
              <w:t>3.12.</w:t>
            </w:r>
            <w:r w:rsidR="000E006C">
              <w:rPr>
                <w:noProof/>
                <w:lang w:eastAsia="ja-JP"/>
              </w:rPr>
              <w:tab/>
            </w:r>
            <w:r w:rsidR="000E006C" w:rsidRPr="003E5E7B">
              <w:rPr>
                <w:rStyle w:val="a4"/>
              </w:rPr>
              <w:t>Track Element – Manual</w:t>
            </w:r>
            <w:r w:rsidR="000E006C">
              <w:rPr>
                <w:noProof/>
                <w:webHidden/>
              </w:rPr>
              <w:tab/>
            </w:r>
            <w:r w:rsidR="000E006C">
              <w:rPr>
                <w:noProof/>
                <w:webHidden/>
              </w:rPr>
              <w:fldChar w:fldCharType="begin"/>
            </w:r>
            <w:r w:rsidR="000E006C">
              <w:rPr>
                <w:noProof/>
                <w:webHidden/>
              </w:rPr>
              <w:instrText xml:space="preserve"> PAGEREF _Toc174035059 \h </w:instrText>
            </w:r>
            <w:r w:rsidR="000E006C">
              <w:rPr>
                <w:noProof/>
                <w:webHidden/>
              </w:rPr>
            </w:r>
            <w:r w:rsidR="000E006C">
              <w:rPr>
                <w:noProof/>
                <w:webHidden/>
              </w:rPr>
              <w:fldChar w:fldCharType="separate"/>
            </w:r>
            <w:r w:rsidR="000E006C">
              <w:rPr>
                <w:noProof/>
                <w:webHidden/>
              </w:rPr>
              <w:t>33</w:t>
            </w:r>
            <w:r w:rsidR="000E006C">
              <w:rPr>
                <w:noProof/>
                <w:webHidden/>
              </w:rPr>
              <w:fldChar w:fldCharType="end"/>
            </w:r>
          </w:hyperlink>
        </w:p>
        <w:p w14:paraId="40A95E86" w14:textId="7E3AF81B" w:rsidR="000E006C" w:rsidRDefault="00CD63BB">
          <w:pPr>
            <w:pStyle w:val="11"/>
            <w:tabs>
              <w:tab w:val="left" w:pos="440"/>
              <w:tab w:val="right" w:leader="dot" w:pos="10520"/>
            </w:tabs>
            <w:rPr>
              <w:noProof/>
              <w:lang w:eastAsia="ja-JP"/>
            </w:rPr>
          </w:pPr>
          <w:hyperlink w:anchor="_Toc174035060" w:history="1">
            <w:r w:rsidR="000E006C" w:rsidRPr="003E5E7B">
              <w:rPr>
                <w:rStyle w:val="a4"/>
              </w:rPr>
              <w:t>4.</w:t>
            </w:r>
            <w:r w:rsidR="000E006C">
              <w:rPr>
                <w:noProof/>
                <w:lang w:eastAsia="ja-JP"/>
              </w:rPr>
              <w:tab/>
            </w:r>
            <w:r w:rsidR="000E006C" w:rsidRPr="003E5E7B">
              <w:rPr>
                <w:rStyle w:val="a4"/>
              </w:rPr>
              <w:t>IDE Actions</w:t>
            </w:r>
            <w:r w:rsidR="000E006C">
              <w:rPr>
                <w:noProof/>
                <w:webHidden/>
              </w:rPr>
              <w:tab/>
            </w:r>
            <w:r w:rsidR="000E006C">
              <w:rPr>
                <w:noProof/>
                <w:webHidden/>
              </w:rPr>
              <w:fldChar w:fldCharType="begin"/>
            </w:r>
            <w:r w:rsidR="000E006C">
              <w:rPr>
                <w:noProof/>
                <w:webHidden/>
              </w:rPr>
              <w:instrText xml:space="preserve"> PAGEREF _Toc174035060 \h </w:instrText>
            </w:r>
            <w:r w:rsidR="000E006C">
              <w:rPr>
                <w:noProof/>
                <w:webHidden/>
              </w:rPr>
            </w:r>
            <w:r w:rsidR="000E006C">
              <w:rPr>
                <w:noProof/>
                <w:webHidden/>
              </w:rPr>
              <w:fldChar w:fldCharType="separate"/>
            </w:r>
            <w:r w:rsidR="000E006C">
              <w:rPr>
                <w:noProof/>
                <w:webHidden/>
              </w:rPr>
              <w:t>35</w:t>
            </w:r>
            <w:r w:rsidR="000E006C">
              <w:rPr>
                <w:noProof/>
                <w:webHidden/>
              </w:rPr>
              <w:fldChar w:fldCharType="end"/>
            </w:r>
          </w:hyperlink>
        </w:p>
        <w:p w14:paraId="3C9C04A2" w14:textId="486C8324" w:rsidR="000E006C" w:rsidRDefault="00CD63BB">
          <w:pPr>
            <w:pStyle w:val="21"/>
            <w:rPr>
              <w:noProof/>
              <w:lang w:eastAsia="ja-JP"/>
            </w:rPr>
          </w:pPr>
          <w:hyperlink w:anchor="_Toc174035061" w:history="1">
            <w:r w:rsidR="000E006C" w:rsidRPr="003E5E7B">
              <w:rPr>
                <w:rStyle w:val="a4"/>
              </w:rPr>
              <w:t>4.1.</w:t>
            </w:r>
            <w:r w:rsidR="000E006C">
              <w:rPr>
                <w:noProof/>
                <w:lang w:eastAsia="ja-JP"/>
              </w:rPr>
              <w:tab/>
            </w:r>
            <w:r w:rsidR="000E006C" w:rsidRPr="003E5E7B">
              <w:rPr>
                <w:rStyle w:val="a4"/>
              </w:rPr>
              <w:t>Enable/Disable the Steps</w:t>
            </w:r>
            <w:r w:rsidR="000E006C">
              <w:rPr>
                <w:noProof/>
                <w:webHidden/>
              </w:rPr>
              <w:tab/>
            </w:r>
            <w:r w:rsidR="000E006C">
              <w:rPr>
                <w:noProof/>
                <w:webHidden/>
              </w:rPr>
              <w:fldChar w:fldCharType="begin"/>
            </w:r>
            <w:r w:rsidR="000E006C">
              <w:rPr>
                <w:noProof/>
                <w:webHidden/>
              </w:rPr>
              <w:instrText xml:space="preserve"> PAGEREF _Toc174035061 \h </w:instrText>
            </w:r>
            <w:r w:rsidR="000E006C">
              <w:rPr>
                <w:noProof/>
                <w:webHidden/>
              </w:rPr>
            </w:r>
            <w:r w:rsidR="000E006C">
              <w:rPr>
                <w:noProof/>
                <w:webHidden/>
              </w:rPr>
              <w:fldChar w:fldCharType="separate"/>
            </w:r>
            <w:r w:rsidR="000E006C">
              <w:rPr>
                <w:noProof/>
                <w:webHidden/>
              </w:rPr>
              <w:t>35</w:t>
            </w:r>
            <w:r w:rsidR="000E006C">
              <w:rPr>
                <w:noProof/>
                <w:webHidden/>
              </w:rPr>
              <w:fldChar w:fldCharType="end"/>
            </w:r>
          </w:hyperlink>
        </w:p>
        <w:p w14:paraId="486A9F68" w14:textId="32A2B527" w:rsidR="000E006C" w:rsidRDefault="00CD63BB">
          <w:pPr>
            <w:pStyle w:val="21"/>
            <w:rPr>
              <w:noProof/>
              <w:lang w:eastAsia="ja-JP"/>
            </w:rPr>
          </w:pPr>
          <w:hyperlink w:anchor="_Toc174035062" w:history="1">
            <w:r w:rsidR="000E006C" w:rsidRPr="003E5E7B">
              <w:rPr>
                <w:rStyle w:val="a4"/>
              </w:rPr>
              <w:t>4.2.</w:t>
            </w:r>
            <w:r w:rsidR="000E006C">
              <w:rPr>
                <w:noProof/>
                <w:lang w:eastAsia="ja-JP"/>
              </w:rPr>
              <w:tab/>
            </w:r>
            <w:r w:rsidR="000E006C" w:rsidRPr="003E5E7B">
              <w:rPr>
                <w:rStyle w:val="a4"/>
              </w:rPr>
              <w:t>Delete Repository Item/Node from IDE</w:t>
            </w:r>
            <w:r w:rsidR="000E006C">
              <w:rPr>
                <w:noProof/>
                <w:webHidden/>
              </w:rPr>
              <w:tab/>
            </w:r>
            <w:r w:rsidR="000E006C">
              <w:rPr>
                <w:noProof/>
                <w:webHidden/>
              </w:rPr>
              <w:fldChar w:fldCharType="begin"/>
            </w:r>
            <w:r w:rsidR="000E006C">
              <w:rPr>
                <w:noProof/>
                <w:webHidden/>
              </w:rPr>
              <w:instrText xml:space="preserve"> PAGEREF _Toc174035062 \h </w:instrText>
            </w:r>
            <w:r w:rsidR="000E006C">
              <w:rPr>
                <w:noProof/>
                <w:webHidden/>
              </w:rPr>
            </w:r>
            <w:r w:rsidR="000E006C">
              <w:rPr>
                <w:noProof/>
                <w:webHidden/>
              </w:rPr>
              <w:fldChar w:fldCharType="separate"/>
            </w:r>
            <w:r w:rsidR="000E006C">
              <w:rPr>
                <w:noProof/>
                <w:webHidden/>
              </w:rPr>
              <w:t>36</w:t>
            </w:r>
            <w:r w:rsidR="000E006C">
              <w:rPr>
                <w:noProof/>
                <w:webHidden/>
              </w:rPr>
              <w:fldChar w:fldCharType="end"/>
            </w:r>
          </w:hyperlink>
        </w:p>
        <w:p w14:paraId="3D72297B" w14:textId="4FC9FCEC" w:rsidR="000E006C" w:rsidRDefault="00CD63BB">
          <w:pPr>
            <w:pStyle w:val="21"/>
            <w:rPr>
              <w:noProof/>
              <w:lang w:eastAsia="ja-JP"/>
            </w:rPr>
          </w:pPr>
          <w:hyperlink w:anchor="_Toc174035063" w:history="1">
            <w:r w:rsidR="000E006C" w:rsidRPr="003E5E7B">
              <w:rPr>
                <w:rStyle w:val="a4"/>
              </w:rPr>
              <w:t>4.3.</w:t>
            </w:r>
            <w:r w:rsidR="000E006C">
              <w:rPr>
                <w:noProof/>
                <w:lang w:eastAsia="ja-JP"/>
              </w:rPr>
              <w:tab/>
            </w:r>
            <w:r w:rsidR="000E006C" w:rsidRPr="003E5E7B">
              <w:rPr>
                <w:rStyle w:val="a4"/>
                <w:lang w:eastAsia="ja-JP"/>
              </w:rPr>
              <w:t>Unlinked Repository items/nodes Bulk Deletion</w:t>
            </w:r>
            <w:r w:rsidR="000E006C">
              <w:rPr>
                <w:noProof/>
                <w:webHidden/>
              </w:rPr>
              <w:tab/>
            </w:r>
            <w:r w:rsidR="000E006C">
              <w:rPr>
                <w:noProof/>
                <w:webHidden/>
              </w:rPr>
              <w:fldChar w:fldCharType="begin"/>
            </w:r>
            <w:r w:rsidR="000E006C">
              <w:rPr>
                <w:noProof/>
                <w:webHidden/>
              </w:rPr>
              <w:instrText xml:space="preserve"> PAGEREF _Toc174035063 \h </w:instrText>
            </w:r>
            <w:r w:rsidR="000E006C">
              <w:rPr>
                <w:noProof/>
                <w:webHidden/>
              </w:rPr>
            </w:r>
            <w:r w:rsidR="000E006C">
              <w:rPr>
                <w:noProof/>
                <w:webHidden/>
              </w:rPr>
              <w:fldChar w:fldCharType="separate"/>
            </w:r>
            <w:r w:rsidR="000E006C">
              <w:rPr>
                <w:noProof/>
                <w:webHidden/>
              </w:rPr>
              <w:t>38</w:t>
            </w:r>
            <w:r w:rsidR="000E006C">
              <w:rPr>
                <w:noProof/>
                <w:webHidden/>
              </w:rPr>
              <w:fldChar w:fldCharType="end"/>
            </w:r>
          </w:hyperlink>
        </w:p>
        <w:p w14:paraId="5FAE1F36" w14:textId="139F386F" w:rsidR="000E006C" w:rsidRDefault="00CD63BB">
          <w:pPr>
            <w:pStyle w:val="21"/>
            <w:rPr>
              <w:noProof/>
              <w:lang w:eastAsia="ja-JP"/>
            </w:rPr>
          </w:pPr>
          <w:hyperlink w:anchor="_Toc174035064" w:history="1">
            <w:r w:rsidR="000E006C" w:rsidRPr="003E5E7B">
              <w:rPr>
                <w:rStyle w:val="a4"/>
              </w:rPr>
              <w:t>4.4.</w:t>
            </w:r>
            <w:r w:rsidR="000E006C">
              <w:rPr>
                <w:noProof/>
                <w:lang w:eastAsia="ja-JP"/>
              </w:rPr>
              <w:tab/>
            </w:r>
            <w:r w:rsidR="000E006C" w:rsidRPr="003E5E7B">
              <w:rPr>
                <w:rStyle w:val="a4"/>
              </w:rPr>
              <w:t>Expand /Collapse All</w:t>
            </w:r>
            <w:r w:rsidR="000E006C">
              <w:rPr>
                <w:noProof/>
                <w:webHidden/>
              </w:rPr>
              <w:tab/>
            </w:r>
            <w:r w:rsidR="000E006C">
              <w:rPr>
                <w:noProof/>
                <w:webHidden/>
              </w:rPr>
              <w:fldChar w:fldCharType="begin"/>
            </w:r>
            <w:r w:rsidR="000E006C">
              <w:rPr>
                <w:noProof/>
                <w:webHidden/>
              </w:rPr>
              <w:instrText xml:space="preserve"> PAGEREF _Toc174035064 \h </w:instrText>
            </w:r>
            <w:r w:rsidR="000E006C">
              <w:rPr>
                <w:noProof/>
                <w:webHidden/>
              </w:rPr>
            </w:r>
            <w:r w:rsidR="000E006C">
              <w:rPr>
                <w:noProof/>
                <w:webHidden/>
              </w:rPr>
              <w:fldChar w:fldCharType="separate"/>
            </w:r>
            <w:r w:rsidR="000E006C">
              <w:rPr>
                <w:noProof/>
                <w:webHidden/>
              </w:rPr>
              <w:t>39</w:t>
            </w:r>
            <w:r w:rsidR="000E006C">
              <w:rPr>
                <w:noProof/>
                <w:webHidden/>
              </w:rPr>
              <w:fldChar w:fldCharType="end"/>
            </w:r>
          </w:hyperlink>
        </w:p>
        <w:p w14:paraId="35F0380E" w14:textId="4B5D9E99" w:rsidR="000E006C" w:rsidRDefault="00CD63BB">
          <w:pPr>
            <w:pStyle w:val="21"/>
            <w:rPr>
              <w:noProof/>
              <w:lang w:eastAsia="ja-JP"/>
            </w:rPr>
          </w:pPr>
          <w:hyperlink w:anchor="_Toc174035065" w:history="1">
            <w:r w:rsidR="000E006C" w:rsidRPr="003E5E7B">
              <w:rPr>
                <w:rStyle w:val="a4"/>
              </w:rPr>
              <w:t>4.5.</w:t>
            </w:r>
            <w:r w:rsidR="000E006C">
              <w:rPr>
                <w:noProof/>
                <w:lang w:eastAsia="ja-JP"/>
              </w:rPr>
              <w:tab/>
            </w:r>
            <w:r w:rsidR="000E006C" w:rsidRPr="003E5E7B">
              <w:rPr>
                <w:rStyle w:val="a4"/>
              </w:rPr>
              <w:t>User group feature for repositories</w:t>
            </w:r>
            <w:r w:rsidR="000E006C">
              <w:rPr>
                <w:noProof/>
                <w:webHidden/>
              </w:rPr>
              <w:tab/>
            </w:r>
            <w:r w:rsidR="000E006C">
              <w:rPr>
                <w:noProof/>
                <w:webHidden/>
              </w:rPr>
              <w:fldChar w:fldCharType="begin"/>
            </w:r>
            <w:r w:rsidR="000E006C">
              <w:rPr>
                <w:noProof/>
                <w:webHidden/>
              </w:rPr>
              <w:instrText xml:space="preserve"> PAGEREF _Toc174035065 \h </w:instrText>
            </w:r>
            <w:r w:rsidR="000E006C">
              <w:rPr>
                <w:noProof/>
                <w:webHidden/>
              </w:rPr>
            </w:r>
            <w:r w:rsidR="000E006C">
              <w:rPr>
                <w:noProof/>
                <w:webHidden/>
              </w:rPr>
              <w:fldChar w:fldCharType="separate"/>
            </w:r>
            <w:r w:rsidR="000E006C">
              <w:rPr>
                <w:noProof/>
                <w:webHidden/>
              </w:rPr>
              <w:t>39</w:t>
            </w:r>
            <w:r w:rsidR="000E006C">
              <w:rPr>
                <w:noProof/>
                <w:webHidden/>
              </w:rPr>
              <w:fldChar w:fldCharType="end"/>
            </w:r>
          </w:hyperlink>
        </w:p>
        <w:p w14:paraId="5BA337F7" w14:textId="3EDD018C" w:rsidR="000E006C" w:rsidRDefault="00CD63BB">
          <w:pPr>
            <w:pStyle w:val="21"/>
            <w:rPr>
              <w:noProof/>
              <w:lang w:eastAsia="ja-JP"/>
            </w:rPr>
          </w:pPr>
          <w:hyperlink w:anchor="_Toc174035066" w:history="1">
            <w:r w:rsidR="000E006C" w:rsidRPr="003E5E7B">
              <w:rPr>
                <w:rStyle w:val="a4"/>
              </w:rPr>
              <w:t>4.6.</w:t>
            </w:r>
            <w:r w:rsidR="000E006C">
              <w:rPr>
                <w:noProof/>
                <w:lang w:eastAsia="ja-JP"/>
              </w:rPr>
              <w:tab/>
            </w:r>
            <w:r w:rsidR="000E006C" w:rsidRPr="003E5E7B">
              <w:rPr>
                <w:rStyle w:val="a4"/>
              </w:rPr>
              <w:t>Update Image of screenshot</w:t>
            </w:r>
            <w:r w:rsidR="000E006C">
              <w:rPr>
                <w:noProof/>
                <w:webHidden/>
              </w:rPr>
              <w:tab/>
            </w:r>
            <w:r w:rsidR="000E006C">
              <w:rPr>
                <w:noProof/>
                <w:webHidden/>
              </w:rPr>
              <w:fldChar w:fldCharType="begin"/>
            </w:r>
            <w:r w:rsidR="000E006C">
              <w:rPr>
                <w:noProof/>
                <w:webHidden/>
              </w:rPr>
              <w:instrText xml:space="preserve"> PAGEREF _Toc174035066 \h </w:instrText>
            </w:r>
            <w:r w:rsidR="000E006C">
              <w:rPr>
                <w:noProof/>
                <w:webHidden/>
              </w:rPr>
            </w:r>
            <w:r w:rsidR="000E006C">
              <w:rPr>
                <w:noProof/>
                <w:webHidden/>
              </w:rPr>
              <w:fldChar w:fldCharType="separate"/>
            </w:r>
            <w:r w:rsidR="000E006C">
              <w:rPr>
                <w:noProof/>
                <w:webHidden/>
              </w:rPr>
              <w:t>40</w:t>
            </w:r>
            <w:r w:rsidR="000E006C">
              <w:rPr>
                <w:noProof/>
                <w:webHidden/>
              </w:rPr>
              <w:fldChar w:fldCharType="end"/>
            </w:r>
          </w:hyperlink>
        </w:p>
        <w:p w14:paraId="1FA6F87E" w14:textId="21D9716D" w:rsidR="000E006C" w:rsidRDefault="00CD63BB">
          <w:pPr>
            <w:pStyle w:val="21"/>
            <w:rPr>
              <w:noProof/>
              <w:lang w:eastAsia="ja-JP"/>
            </w:rPr>
          </w:pPr>
          <w:hyperlink w:anchor="_Toc174035067" w:history="1">
            <w:r w:rsidR="000E006C" w:rsidRPr="003E5E7B">
              <w:rPr>
                <w:rStyle w:val="a4"/>
              </w:rPr>
              <w:t>4.7.</w:t>
            </w:r>
            <w:r w:rsidR="000E006C">
              <w:rPr>
                <w:noProof/>
                <w:lang w:eastAsia="ja-JP"/>
              </w:rPr>
              <w:tab/>
            </w:r>
            <w:r w:rsidR="000E006C" w:rsidRPr="003E5E7B">
              <w:rPr>
                <w:rStyle w:val="a4"/>
              </w:rPr>
              <w:t>Mouse Image action (Force Threshold to pass)</w:t>
            </w:r>
            <w:r w:rsidR="000E006C">
              <w:rPr>
                <w:noProof/>
                <w:webHidden/>
              </w:rPr>
              <w:tab/>
            </w:r>
            <w:r w:rsidR="000E006C">
              <w:rPr>
                <w:noProof/>
                <w:webHidden/>
              </w:rPr>
              <w:fldChar w:fldCharType="begin"/>
            </w:r>
            <w:r w:rsidR="000E006C">
              <w:rPr>
                <w:noProof/>
                <w:webHidden/>
              </w:rPr>
              <w:instrText xml:space="preserve"> PAGEREF _Toc174035067 \h </w:instrText>
            </w:r>
            <w:r w:rsidR="000E006C">
              <w:rPr>
                <w:noProof/>
                <w:webHidden/>
              </w:rPr>
            </w:r>
            <w:r w:rsidR="000E006C">
              <w:rPr>
                <w:noProof/>
                <w:webHidden/>
              </w:rPr>
              <w:fldChar w:fldCharType="separate"/>
            </w:r>
            <w:r w:rsidR="000E006C">
              <w:rPr>
                <w:noProof/>
                <w:webHidden/>
              </w:rPr>
              <w:t>41</w:t>
            </w:r>
            <w:r w:rsidR="000E006C">
              <w:rPr>
                <w:noProof/>
                <w:webHidden/>
              </w:rPr>
              <w:fldChar w:fldCharType="end"/>
            </w:r>
          </w:hyperlink>
        </w:p>
        <w:p w14:paraId="6397B39E" w14:textId="19E8BD60" w:rsidR="000E006C" w:rsidRDefault="00CD63BB">
          <w:pPr>
            <w:pStyle w:val="21"/>
            <w:rPr>
              <w:noProof/>
              <w:lang w:eastAsia="ja-JP"/>
            </w:rPr>
          </w:pPr>
          <w:hyperlink w:anchor="_Toc174035068" w:history="1">
            <w:r w:rsidR="000E006C" w:rsidRPr="003E5E7B">
              <w:rPr>
                <w:rStyle w:val="a4"/>
              </w:rPr>
              <w:t>4.8.</w:t>
            </w:r>
            <w:r w:rsidR="000E006C">
              <w:rPr>
                <w:noProof/>
                <w:lang w:eastAsia="ja-JP"/>
              </w:rPr>
              <w:tab/>
            </w:r>
            <w:r w:rsidR="000E006C" w:rsidRPr="003E5E7B">
              <w:rPr>
                <w:rStyle w:val="a4"/>
              </w:rPr>
              <w:t>Continuous screenshot (IDE)</w:t>
            </w:r>
            <w:r w:rsidR="000E006C">
              <w:rPr>
                <w:noProof/>
                <w:webHidden/>
              </w:rPr>
              <w:tab/>
            </w:r>
            <w:r w:rsidR="000E006C">
              <w:rPr>
                <w:noProof/>
                <w:webHidden/>
              </w:rPr>
              <w:fldChar w:fldCharType="begin"/>
            </w:r>
            <w:r w:rsidR="000E006C">
              <w:rPr>
                <w:noProof/>
                <w:webHidden/>
              </w:rPr>
              <w:instrText xml:space="preserve"> PAGEREF _Toc174035068 \h </w:instrText>
            </w:r>
            <w:r w:rsidR="000E006C">
              <w:rPr>
                <w:noProof/>
                <w:webHidden/>
              </w:rPr>
            </w:r>
            <w:r w:rsidR="000E006C">
              <w:rPr>
                <w:noProof/>
                <w:webHidden/>
              </w:rPr>
              <w:fldChar w:fldCharType="separate"/>
            </w:r>
            <w:r w:rsidR="000E006C">
              <w:rPr>
                <w:noProof/>
                <w:webHidden/>
              </w:rPr>
              <w:t>42</w:t>
            </w:r>
            <w:r w:rsidR="000E006C">
              <w:rPr>
                <w:noProof/>
                <w:webHidden/>
              </w:rPr>
              <w:fldChar w:fldCharType="end"/>
            </w:r>
          </w:hyperlink>
        </w:p>
        <w:p w14:paraId="4DD296EE" w14:textId="61E50772" w:rsidR="000E006C" w:rsidRDefault="00CD63BB">
          <w:pPr>
            <w:pStyle w:val="21"/>
            <w:rPr>
              <w:noProof/>
              <w:lang w:eastAsia="ja-JP"/>
            </w:rPr>
          </w:pPr>
          <w:hyperlink w:anchor="_Toc174035069" w:history="1">
            <w:r w:rsidR="000E006C" w:rsidRPr="003E5E7B">
              <w:rPr>
                <w:rStyle w:val="a4"/>
              </w:rPr>
              <w:t>4.9.</w:t>
            </w:r>
            <w:r w:rsidR="000E006C">
              <w:rPr>
                <w:noProof/>
                <w:lang w:eastAsia="ja-JP"/>
              </w:rPr>
              <w:tab/>
            </w:r>
            <w:r w:rsidR="000E006C" w:rsidRPr="003E5E7B">
              <w:rPr>
                <w:rStyle w:val="a4"/>
              </w:rPr>
              <w:t>Operations on IDE</w:t>
            </w:r>
            <w:r w:rsidR="000E006C">
              <w:rPr>
                <w:noProof/>
                <w:webHidden/>
              </w:rPr>
              <w:tab/>
            </w:r>
            <w:r w:rsidR="000E006C">
              <w:rPr>
                <w:noProof/>
                <w:webHidden/>
              </w:rPr>
              <w:fldChar w:fldCharType="begin"/>
            </w:r>
            <w:r w:rsidR="000E006C">
              <w:rPr>
                <w:noProof/>
                <w:webHidden/>
              </w:rPr>
              <w:instrText xml:space="preserve"> PAGEREF _Toc174035069 \h </w:instrText>
            </w:r>
            <w:r w:rsidR="000E006C">
              <w:rPr>
                <w:noProof/>
                <w:webHidden/>
              </w:rPr>
            </w:r>
            <w:r w:rsidR="000E006C">
              <w:rPr>
                <w:noProof/>
                <w:webHidden/>
              </w:rPr>
              <w:fldChar w:fldCharType="separate"/>
            </w:r>
            <w:r w:rsidR="000E006C">
              <w:rPr>
                <w:noProof/>
                <w:webHidden/>
              </w:rPr>
              <w:t>42</w:t>
            </w:r>
            <w:r w:rsidR="000E006C">
              <w:rPr>
                <w:noProof/>
                <w:webHidden/>
              </w:rPr>
              <w:fldChar w:fldCharType="end"/>
            </w:r>
          </w:hyperlink>
        </w:p>
        <w:p w14:paraId="22F4FCD5" w14:textId="5E1E3C8A" w:rsidR="000E006C" w:rsidRDefault="00CD63BB">
          <w:pPr>
            <w:pStyle w:val="11"/>
            <w:tabs>
              <w:tab w:val="left" w:pos="440"/>
              <w:tab w:val="right" w:leader="dot" w:pos="10520"/>
            </w:tabs>
            <w:rPr>
              <w:noProof/>
              <w:lang w:eastAsia="ja-JP"/>
            </w:rPr>
          </w:pPr>
          <w:hyperlink w:anchor="_Toc174035070" w:history="1">
            <w:r w:rsidR="000E006C" w:rsidRPr="003E5E7B">
              <w:rPr>
                <w:rStyle w:val="a4"/>
              </w:rPr>
              <w:t>5.</w:t>
            </w:r>
            <w:r w:rsidR="000E006C">
              <w:rPr>
                <w:noProof/>
                <w:lang w:eastAsia="ja-JP"/>
              </w:rPr>
              <w:tab/>
            </w:r>
            <w:r w:rsidR="000E006C" w:rsidRPr="003E5E7B">
              <w:rPr>
                <w:rStyle w:val="a4"/>
              </w:rPr>
              <w:t>Keyword Actions</w:t>
            </w:r>
            <w:r w:rsidR="000E006C">
              <w:rPr>
                <w:noProof/>
                <w:webHidden/>
              </w:rPr>
              <w:tab/>
            </w:r>
            <w:r w:rsidR="000E006C">
              <w:rPr>
                <w:noProof/>
                <w:webHidden/>
              </w:rPr>
              <w:fldChar w:fldCharType="begin"/>
            </w:r>
            <w:r w:rsidR="000E006C">
              <w:rPr>
                <w:noProof/>
                <w:webHidden/>
              </w:rPr>
              <w:instrText xml:space="preserve"> PAGEREF _Toc174035070 \h </w:instrText>
            </w:r>
            <w:r w:rsidR="000E006C">
              <w:rPr>
                <w:noProof/>
                <w:webHidden/>
              </w:rPr>
            </w:r>
            <w:r w:rsidR="000E006C">
              <w:rPr>
                <w:noProof/>
                <w:webHidden/>
              </w:rPr>
              <w:fldChar w:fldCharType="separate"/>
            </w:r>
            <w:r w:rsidR="000E006C">
              <w:rPr>
                <w:noProof/>
                <w:webHidden/>
              </w:rPr>
              <w:t>44</w:t>
            </w:r>
            <w:r w:rsidR="000E006C">
              <w:rPr>
                <w:noProof/>
                <w:webHidden/>
              </w:rPr>
              <w:fldChar w:fldCharType="end"/>
            </w:r>
          </w:hyperlink>
        </w:p>
        <w:p w14:paraId="2B943F16" w14:textId="17768667" w:rsidR="000E006C" w:rsidRDefault="00CD63BB">
          <w:pPr>
            <w:pStyle w:val="21"/>
            <w:rPr>
              <w:noProof/>
              <w:lang w:eastAsia="ja-JP"/>
            </w:rPr>
          </w:pPr>
          <w:hyperlink w:anchor="_Toc174035071" w:history="1">
            <w:r w:rsidR="000E006C" w:rsidRPr="003E5E7B">
              <w:rPr>
                <w:rStyle w:val="a4"/>
              </w:rPr>
              <w:t>5.1.</w:t>
            </w:r>
            <w:r w:rsidR="000E006C">
              <w:rPr>
                <w:noProof/>
                <w:lang w:eastAsia="ja-JP"/>
              </w:rPr>
              <w:tab/>
            </w:r>
            <w:r w:rsidR="000E006C" w:rsidRPr="003E5E7B">
              <w:rPr>
                <w:rStyle w:val="a4"/>
              </w:rPr>
              <w:t>Mouse</w:t>
            </w:r>
            <w:r w:rsidR="000E006C" w:rsidRPr="003E5E7B">
              <w:rPr>
                <w:rStyle w:val="a4"/>
                <w:lang w:eastAsia="ja-JP"/>
              </w:rPr>
              <w:t xml:space="preserve"> Operations</w:t>
            </w:r>
            <w:r w:rsidR="000E006C">
              <w:rPr>
                <w:noProof/>
                <w:webHidden/>
              </w:rPr>
              <w:tab/>
            </w:r>
            <w:r w:rsidR="000E006C">
              <w:rPr>
                <w:noProof/>
                <w:webHidden/>
              </w:rPr>
              <w:fldChar w:fldCharType="begin"/>
            </w:r>
            <w:r w:rsidR="000E006C">
              <w:rPr>
                <w:noProof/>
                <w:webHidden/>
              </w:rPr>
              <w:instrText xml:space="preserve"> PAGEREF _Toc174035071 \h </w:instrText>
            </w:r>
            <w:r w:rsidR="000E006C">
              <w:rPr>
                <w:noProof/>
                <w:webHidden/>
              </w:rPr>
            </w:r>
            <w:r w:rsidR="000E006C">
              <w:rPr>
                <w:noProof/>
                <w:webHidden/>
              </w:rPr>
              <w:fldChar w:fldCharType="separate"/>
            </w:r>
            <w:r w:rsidR="000E006C">
              <w:rPr>
                <w:noProof/>
                <w:webHidden/>
              </w:rPr>
              <w:t>44</w:t>
            </w:r>
            <w:r w:rsidR="000E006C">
              <w:rPr>
                <w:noProof/>
                <w:webHidden/>
              </w:rPr>
              <w:fldChar w:fldCharType="end"/>
            </w:r>
          </w:hyperlink>
        </w:p>
        <w:p w14:paraId="7145024F" w14:textId="454D1594" w:rsidR="000E006C" w:rsidRDefault="00CD63BB">
          <w:pPr>
            <w:pStyle w:val="31"/>
            <w:tabs>
              <w:tab w:val="left" w:pos="1320"/>
              <w:tab w:val="right" w:leader="dot" w:pos="10520"/>
            </w:tabs>
            <w:rPr>
              <w:noProof/>
              <w:lang w:eastAsia="ja-JP"/>
            </w:rPr>
          </w:pPr>
          <w:hyperlink w:anchor="_Toc174035072" w:history="1">
            <w:r w:rsidR="000E006C" w:rsidRPr="003E5E7B">
              <w:rPr>
                <w:rStyle w:val="a4"/>
              </w:rPr>
              <w:t>5.1.1.</w:t>
            </w:r>
            <w:r w:rsidR="000E006C">
              <w:rPr>
                <w:noProof/>
                <w:lang w:eastAsia="ja-JP"/>
              </w:rPr>
              <w:tab/>
            </w:r>
            <w:r w:rsidR="000E006C" w:rsidRPr="003E5E7B">
              <w:rPr>
                <w:rStyle w:val="a4"/>
                <w:lang w:eastAsia="ja-JP"/>
              </w:rPr>
              <w:t>Mouse</w:t>
            </w:r>
            <w:r w:rsidR="000E006C">
              <w:rPr>
                <w:noProof/>
                <w:webHidden/>
              </w:rPr>
              <w:tab/>
            </w:r>
            <w:r w:rsidR="000E006C">
              <w:rPr>
                <w:noProof/>
                <w:webHidden/>
              </w:rPr>
              <w:fldChar w:fldCharType="begin"/>
            </w:r>
            <w:r w:rsidR="000E006C">
              <w:rPr>
                <w:noProof/>
                <w:webHidden/>
              </w:rPr>
              <w:instrText xml:space="preserve"> PAGEREF _Toc174035072 \h </w:instrText>
            </w:r>
            <w:r w:rsidR="000E006C">
              <w:rPr>
                <w:noProof/>
                <w:webHidden/>
              </w:rPr>
            </w:r>
            <w:r w:rsidR="000E006C">
              <w:rPr>
                <w:noProof/>
                <w:webHidden/>
              </w:rPr>
              <w:fldChar w:fldCharType="separate"/>
            </w:r>
            <w:r w:rsidR="000E006C">
              <w:rPr>
                <w:noProof/>
                <w:webHidden/>
              </w:rPr>
              <w:t>45</w:t>
            </w:r>
            <w:r w:rsidR="000E006C">
              <w:rPr>
                <w:noProof/>
                <w:webHidden/>
              </w:rPr>
              <w:fldChar w:fldCharType="end"/>
            </w:r>
          </w:hyperlink>
        </w:p>
        <w:p w14:paraId="7F76904C" w14:textId="4D758619" w:rsidR="000E006C" w:rsidRDefault="00CD63BB">
          <w:pPr>
            <w:pStyle w:val="31"/>
            <w:tabs>
              <w:tab w:val="left" w:pos="1320"/>
              <w:tab w:val="right" w:leader="dot" w:pos="10520"/>
            </w:tabs>
            <w:rPr>
              <w:noProof/>
              <w:lang w:eastAsia="ja-JP"/>
            </w:rPr>
          </w:pPr>
          <w:hyperlink w:anchor="_Toc174035073" w:history="1">
            <w:r w:rsidR="000E006C" w:rsidRPr="003E5E7B">
              <w:rPr>
                <w:rStyle w:val="a4"/>
              </w:rPr>
              <w:t>5.1.2.</w:t>
            </w:r>
            <w:r w:rsidR="000E006C">
              <w:rPr>
                <w:noProof/>
                <w:lang w:eastAsia="ja-JP"/>
              </w:rPr>
              <w:tab/>
            </w:r>
            <w:r w:rsidR="000E006C" w:rsidRPr="003E5E7B">
              <w:rPr>
                <w:rStyle w:val="a4"/>
              </w:rPr>
              <w:t>Mouse Wheel</w:t>
            </w:r>
            <w:r w:rsidR="000E006C">
              <w:rPr>
                <w:noProof/>
                <w:webHidden/>
              </w:rPr>
              <w:tab/>
            </w:r>
            <w:r w:rsidR="000E006C">
              <w:rPr>
                <w:noProof/>
                <w:webHidden/>
              </w:rPr>
              <w:fldChar w:fldCharType="begin"/>
            </w:r>
            <w:r w:rsidR="000E006C">
              <w:rPr>
                <w:noProof/>
                <w:webHidden/>
              </w:rPr>
              <w:instrText xml:space="preserve"> PAGEREF _Toc174035073 \h </w:instrText>
            </w:r>
            <w:r w:rsidR="000E006C">
              <w:rPr>
                <w:noProof/>
                <w:webHidden/>
              </w:rPr>
            </w:r>
            <w:r w:rsidR="000E006C">
              <w:rPr>
                <w:noProof/>
                <w:webHidden/>
              </w:rPr>
              <w:fldChar w:fldCharType="separate"/>
            </w:r>
            <w:r w:rsidR="000E006C">
              <w:rPr>
                <w:noProof/>
                <w:webHidden/>
              </w:rPr>
              <w:t>47</w:t>
            </w:r>
            <w:r w:rsidR="000E006C">
              <w:rPr>
                <w:noProof/>
                <w:webHidden/>
              </w:rPr>
              <w:fldChar w:fldCharType="end"/>
            </w:r>
          </w:hyperlink>
        </w:p>
        <w:p w14:paraId="028AC0B4" w14:textId="3C2346CE" w:rsidR="000E006C" w:rsidRDefault="00CD63BB">
          <w:pPr>
            <w:pStyle w:val="21"/>
            <w:rPr>
              <w:noProof/>
              <w:lang w:eastAsia="ja-JP"/>
            </w:rPr>
          </w:pPr>
          <w:hyperlink w:anchor="_Toc174035074" w:history="1">
            <w:r w:rsidR="000E006C" w:rsidRPr="003E5E7B">
              <w:rPr>
                <w:rStyle w:val="a4"/>
              </w:rPr>
              <w:t>5.2.</w:t>
            </w:r>
            <w:r w:rsidR="000E006C">
              <w:rPr>
                <w:noProof/>
                <w:lang w:eastAsia="ja-JP"/>
              </w:rPr>
              <w:tab/>
            </w:r>
            <w:r w:rsidR="000E006C" w:rsidRPr="003E5E7B">
              <w:rPr>
                <w:rStyle w:val="a4"/>
              </w:rPr>
              <w:t>Key Sequence</w:t>
            </w:r>
            <w:r w:rsidR="000E006C">
              <w:rPr>
                <w:noProof/>
                <w:webHidden/>
              </w:rPr>
              <w:tab/>
            </w:r>
            <w:r w:rsidR="000E006C">
              <w:rPr>
                <w:noProof/>
                <w:webHidden/>
              </w:rPr>
              <w:fldChar w:fldCharType="begin"/>
            </w:r>
            <w:r w:rsidR="000E006C">
              <w:rPr>
                <w:noProof/>
                <w:webHidden/>
              </w:rPr>
              <w:instrText xml:space="preserve"> PAGEREF _Toc174035074 \h </w:instrText>
            </w:r>
            <w:r w:rsidR="000E006C">
              <w:rPr>
                <w:noProof/>
                <w:webHidden/>
              </w:rPr>
            </w:r>
            <w:r w:rsidR="000E006C">
              <w:rPr>
                <w:noProof/>
                <w:webHidden/>
              </w:rPr>
              <w:fldChar w:fldCharType="separate"/>
            </w:r>
            <w:r w:rsidR="000E006C">
              <w:rPr>
                <w:noProof/>
                <w:webHidden/>
              </w:rPr>
              <w:t>49</w:t>
            </w:r>
            <w:r w:rsidR="000E006C">
              <w:rPr>
                <w:noProof/>
                <w:webHidden/>
              </w:rPr>
              <w:fldChar w:fldCharType="end"/>
            </w:r>
          </w:hyperlink>
        </w:p>
        <w:p w14:paraId="200F6E11" w14:textId="47975019" w:rsidR="000E006C" w:rsidRDefault="00CD63BB">
          <w:pPr>
            <w:pStyle w:val="21"/>
            <w:rPr>
              <w:noProof/>
              <w:lang w:eastAsia="ja-JP"/>
            </w:rPr>
          </w:pPr>
          <w:hyperlink w:anchor="_Toc174035075" w:history="1">
            <w:r w:rsidR="000E006C" w:rsidRPr="003E5E7B">
              <w:rPr>
                <w:rStyle w:val="a4"/>
              </w:rPr>
              <w:t>5.3.</w:t>
            </w:r>
            <w:r w:rsidR="000E006C">
              <w:rPr>
                <w:noProof/>
                <w:lang w:eastAsia="ja-JP"/>
              </w:rPr>
              <w:tab/>
            </w:r>
            <w:r w:rsidR="000E006C" w:rsidRPr="003E5E7B">
              <w:rPr>
                <w:rStyle w:val="a4"/>
              </w:rPr>
              <w:t>Get Value</w:t>
            </w:r>
            <w:r w:rsidR="000E006C">
              <w:rPr>
                <w:noProof/>
                <w:webHidden/>
              </w:rPr>
              <w:tab/>
            </w:r>
            <w:r w:rsidR="000E006C">
              <w:rPr>
                <w:noProof/>
                <w:webHidden/>
              </w:rPr>
              <w:fldChar w:fldCharType="begin"/>
            </w:r>
            <w:r w:rsidR="000E006C">
              <w:rPr>
                <w:noProof/>
                <w:webHidden/>
              </w:rPr>
              <w:instrText xml:space="preserve"> PAGEREF _Toc174035075 \h </w:instrText>
            </w:r>
            <w:r w:rsidR="000E006C">
              <w:rPr>
                <w:noProof/>
                <w:webHidden/>
              </w:rPr>
            </w:r>
            <w:r w:rsidR="000E006C">
              <w:rPr>
                <w:noProof/>
                <w:webHidden/>
              </w:rPr>
              <w:fldChar w:fldCharType="separate"/>
            </w:r>
            <w:r w:rsidR="000E006C">
              <w:rPr>
                <w:noProof/>
                <w:webHidden/>
              </w:rPr>
              <w:t>53</w:t>
            </w:r>
            <w:r w:rsidR="000E006C">
              <w:rPr>
                <w:noProof/>
                <w:webHidden/>
              </w:rPr>
              <w:fldChar w:fldCharType="end"/>
            </w:r>
          </w:hyperlink>
        </w:p>
        <w:p w14:paraId="0AFE5042" w14:textId="11F6408D" w:rsidR="000E006C" w:rsidRDefault="00CD63BB">
          <w:pPr>
            <w:pStyle w:val="31"/>
            <w:tabs>
              <w:tab w:val="left" w:pos="1320"/>
              <w:tab w:val="right" w:leader="dot" w:pos="10520"/>
            </w:tabs>
            <w:rPr>
              <w:noProof/>
              <w:lang w:eastAsia="ja-JP"/>
            </w:rPr>
          </w:pPr>
          <w:hyperlink w:anchor="_Toc174035076" w:history="1">
            <w:r w:rsidR="000E006C" w:rsidRPr="003E5E7B">
              <w:rPr>
                <w:rStyle w:val="a4"/>
              </w:rPr>
              <w:t>5.3.1.</w:t>
            </w:r>
            <w:r w:rsidR="000E006C">
              <w:rPr>
                <w:noProof/>
                <w:lang w:eastAsia="ja-JP"/>
              </w:rPr>
              <w:tab/>
            </w:r>
            <w:r w:rsidR="000E006C" w:rsidRPr="003E5E7B">
              <w:rPr>
                <w:rStyle w:val="a4"/>
              </w:rPr>
              <w:t>Object Information</w:t>
            </w:r>
            <w:r w:rsidR="000E006C">
              <w:rPr>
                <w:noProof/>
                <w:webHidden/>
              </w:rPr>
              <w:tab/>
            </w:r>
            <w:r w:rsidR="000E006C">
              <w:rPr>
                <w:noProof/>
                <w:webHidden/>
              </w:rPr>
              <w:fldChar w:fldCharType="begin"/>
            </w:r>
            <w:r w:rsidR="000E006C">
              <w:rPr>
                <w:noProof/>
                <w:webHidden/>
              </w:rPr>
              <w:instrText xml:space="preserve"> PAGEREF _Toc174035076 \h </w:instrText>
            </w:r>
            <w:r w:rsidR="000E006C">
              <w:rPr>
                <w:noProof/>
                <w:webHidden/>
              </w:rPr>
            </w:r>
            <w:r w:rsidR="000E006C">
              <w:rPr>
                <w:noProof/>
                <w:webHidden/>
              </w:rPr>
              <w:fldChar w:fldCharType="separate"/>
            </w:r>
            <w:r w:rsidR="000E006C">
              <w:rPr>
                <w:noProof/>
                <w:webHidden/>
              </w:rPr>
              <w:t>53</w:t>
            </w:r>
            <w:r w:rsidR="000E006C">
              <w:rPr>
                <w:noProof/>
                <w:webHidden/>
              </w:rPr>
              <w:fldChar w:fldCharType="end"/>
            </w:r>
          </w:hyperlink>
        </w:p>
        <w:p w14:paraId="5959A26E" w14:textId="5E0CA893" w:rsidR="000E006C" w:rsidRDefault="00CD63BB">
          <w:pPr>
            <w:pStyle w:val="31"/>
            <w:tabs>
              <w:tab w:val="left" w:pos="1320"/>
              <w:tab w:val="right" w:leader="dot" w:pos="10520"/>
            </w:tabs>
            <w:rPr>
              <w:noProof/>
              <w:lang w:eastAsia="ja-JP"/>
            </w:rPr>
          </w:pPr>
          <w:hyperlink w:anchor="_Toc174035077" w:history="1">
            <w:r w:rsidR="000E006C" w:rsidRPr="003E5E7B">
              <w:rPr>
                <w:rStyle w:val="a4"/>
              </w:rPr>
              <w:t>5.3.2.</w:t>
            </w:r>
            <w:r w:rsidR="000E006C">
              <w:rPr>
                <w:noProof/>
                <w:lang w:eastAsia="ja-JP"/>
              </w:rPr>
              <w:tab/>
            </w:r>
            <w:r w:rsidR="000E006C" w:rsidRPr="003E5E7B">
              <w:rPr>
                <w:rStyle w:val="a4"/>
              </w:rPr>
              <w:t>System Information</w:t>
            </w:r>
            <w:r w:rsidR="000E006C">
              <w:rPr>
                <w:noProof/>
                <w:webHidden/>
              </w:rPr>
              <w:tab/>
            </w:r>
            <w:r w:rsidR="000E006C">
              <w:rPr>
                <w:noProof/>
                <w:webHidden/>
              </w:rPr>
              <w:fldChar w:fldCharType="begin"/>
            </w:r>
            <w:r w:rsidR="000E006C">
              <w:rPr>
                <w:noProof/>
                <w:webHidden/>
              </w:rPr>
              <w:instrText xml:space="preserve"> PAGEREF _Toc174035077 \h </w:instrText>
            </w:r>
            <w:r w:rsidR="000E006C">
              <w:rPr>
                <w:noProof/>
                <w:webHidden/>
              </w:rPr>
            </w:r>
            <w:r w:rsidR="000E006C">
              <w:rPr>
                <w:noProof/>
                <w:webHidden/>
              </w:rPr>
              <w:fldChar w:fldCharType="separate"/>
            </w:r>
            <w:r w:rsidR="000E006C">
              <w:rPr>
                <w:noProof/>
                <w:webHidden/>
              </w:rPr>
              <w:t>54</w:t>
            </w:r>
            <w:r w:rsidR="000E006C">
              <w:rPr>
                <w:noProof/>
                <w:webHidden/>
              </w:rPr>
              <w:fldChar w:fldCharType="end"/>
            </w:r>
          </w:hyperlink>
        </w:p>
        <w:p w14:paraId="5EB9477A" w14:textId="77A81282" w:rsidR="000E006C" w:rsidRDefault="00CD63BB">
          <w:pPr>
            <w:pStyle w:val="31"/>
            <w:tabs>
              <w:tab w:val="left" w:pos="1320"/>
              <w:tab w:val="right" w:leader="dot" w:pos="10520"/>
            </w:tabs>
            <w:rPr>
              <w:noProof/>
              <w:lang w:eastAsia="ja-JP"/>
            </w:rPr>
          </w:pPr>
          <w:hyperlink w:anchor="_Toc174035078" w:history="1">
            <w:r w:rsidR="000E006C" w:rsidRPr="003E5E7B">
              <w:rPr>
                <w:rStyle w:val="a4"/>
              </w:rPr>
              <w:t>5.3.3.</w:t>
            </w:r>
            <w:r w:rsidR="000E006C">
              <w:rPr>
                <w:noProof/>
                <w:lang w:eastAsia="ja-JP"/>
              </w:rPr>
              <w:tab/>
            </w:r>
            <w:r w:rsidR="000E006C" w:rsidRPr="003E5E7B">
              <w:rPr>
                <w:rStyle w:val="a4"/>
              </w:rPr>
              <w:t>Process Information</w:t>
            </w:r>
            <w:r w:rsidR="000E006C">
              <w:rPr>
                <w:noProof/>
                <w:webHidden/>
              </w:rPr>
              <w:tab/>
            </w:r>
            <w:r w:rsidR="000E006C">
              <w:rPr>
                <w:noProof/>
                <w:webHidden/>
              </w:rPr>
              <w:fldChar w:fldCharType="begin"/>
            </w:r>
            <w:r w:rsidR="000E006C">
              <w:rPr>
                <w:noProof/>
                <w:webHidden/>
              </w:rPr>
              <w:instrText xml:space="preserve"> PAGEREF _Toc174035078 \h </w:instrText>
            </w:r>
            <w:r w:rsidR="000E006C">
              <w:rPr>
                <w:noProof/>
                <w:webHidden/>
              </w:rPr>
            </w:r>
            <w:r w:rsidR="000E006C">
              <w:rPr>
                <w:noProof/>
                <w:webHidden/>
              </w:rPr>
              <w:fldChar w:fldCharType="separate"/>
            </w:r>
            <w:r w:rsidR="000E006C">
              <w:rPr>
                <w:noProof/>
                <w:webHidden/>
              </w:rPr>
              <w:t>57</w:t>
            </w:r>
            <w:r w:rsidR="000E006C">
              <w:rPr>
                <w:noProof/>
                <w:webHidden/>
              </w:rPr>
              <w:fldChar w:fldCharType="end"/>
            </w:r>
          </w:hyperlink>
        </w:p>
        <w:p w14:paraId="04F7F448" w14:textId="1E1725D8" w:rsidR="000E006C" w:rsidRDefault="00CD63BB">
          <w:pPr>
            <w:pStyle w:val="21"/>
            <w:rPr>
              <w:noProof/>
              <w:lang w:eastAsia="ja-JP"/>
            </w:rPr>
          </w:pPr>
          <w:hyperlink w:anchor="_Toc174035079" w:history="1">
            <w:r w:rsidR="000E006C" w:rsidRPr="003E5E7B">
              <w:rPr>
                <w:rStyle w:val="a4"/>
              </w:rPr>
              <w:t>5.4.</w:t>
            </w:r>
            <w:r w:rsidR="000E006C">
              <w:rPr>
                <w:noProof/>
                <w:lang w:eastAsia="ja-JP"/>
              </w:rPr>
              <w:tab/>
            </w:r>
            <w:r w:rsidR="000E006C" w:rsidRPr="003E5E7B">
              <w:rPr>
                <w:rStyle w:val="a4"/>
              </w:rPr>
              <w:t>Set Value</w:t>
            </w:r>
            <w:r w:rsidR="000E006C">
              <w:rPr>
                <w:noProof/>
                <w:webHidden/>
              </w:rPr>
              <w:tab/>
            </w:r>
            <w:r w:rsidR="000E006C">
              <w:rPr>
                <w:noProof/>
                <w:webHidden/>
              </w:rPr>
              <w:fldChar w:fldCharType="begin"/>
            </w:r>
            <w:r w:rsidR="000E006C">
              <w:rPr>
                <w:noProof/>
                <w:webHidden/>
              </w:rPr>
              <w:instrText xml:space="preserve"> PAGEREF _Toc174035079 \h </w:instrText>
            </w:r>
            <w:r w:rsidR="000E006C">
              <w:rPr>
                <w:noProof/>
                <w:webHidden/>
              </w:rPr>
            </w:r>
            <w:r w:rsidR="000E006C">
              <w:rPr>
                <w:noProof/>
                <w:webHidden/>
              </w:rPr>
              <w:fldChar w:fldCharType="separate"/>
            </w:r>
            <w:r w:rsidR="000E006C">
              <w:rPr>
                <w:noProof/>
                <w:webHidden/>
              </w:rPr>
              <w:t>58</w:t>
            </w:r>
            <w:r w:rsidR="000E006C">
              <w:rPr>
                <w:noProof/>
                <w:webHidden/>
              </w:rPr>
              <w:fldChar w:fldCharType="end"/>
            </w:r>
          </w:hyperlink>
        </w:p>
        <w:p w14:paraId="37632348" w14:textId="7E4A43C6" w:rsidR="000E006C" w:rsidRDefault="00CD63BB">
          <w:pPr>
            <w:pStyle w:val="21"/>
            <w:rPr>
              <w:noProof/>
              <w:lang w:eastAsia="ja-JP"/>
            </w:rPr>
          </w:pPr>
          <w:hyperlink w:anchor="_Toc174035080" w:history="1">
            <w:r w:rsidR="000E006C" w:rsidRPr="003E5E7B">
              <w:rPr>
                <w:rStyle w:val="a4"/>
              </w:rPr>
              <w:t>5.5.</w:t>
            </w:r>
            <w:r w:rsidR="000E006C">
              <w:rPr>
                <w:noProof/>
                <w:lang w:eastAsia="ja-JP"/>
              </w:rPr>
              <w:tab/>
            </w:r>
            <w:r w:rsidR="000E006C" w:rsidRPr="003E5E7B">
              <w:rPr>
                <w:rStyle w:val="a4"/>
              </w:rPr>
              <w:t>Application</w:t>
            </w:r>
            <w:r w:rsidR="000E006C">
              <w:rPr>
                <w:noProof/>
                <w:webHidden/>
              </w:rPr>
              <w:tab/>
            </w:r>
            <w:r w:rsidR="000E006C">
              <w:rPr>
                <w:noProof/>
                <w:webHidden/>
              </w:rPr>
              <w:fldChar w:fldCharType="begin"/>
            </w:r>
            <w:r w:rsidR="000E006C">
              <w:rPr>
                <w:noProof/>
                <w:webHidden/>
              </w:rPr>
              <w:instrText xml:space="preserve"> PAGEREF _Toc174035080 \h </w:instrText>
            </w:r>
            <w:r w:rsidR="000E006C">
              <w:rPr>
                <w:noProof/>
                <w:webHidden/>
              </w:rPr>
            </w:r>
            <w:r w:rsidR="000E006C">
              <w:rPr>
                <w:noProof/>
                <w:webHidden/>
              </w:rPr>
              <w:fldChar w:fldCharType="separate"/>
            </w:r>
            <w:r w:rsidR="000E006C">
              <w:rPr>
                <w:noProof/>
                <w:webHidden/>
              </w:rPr>
              <w:t>60</w:t>
            </w:r>
            <w:r w:rsidR="000E006C">
              <w:rPr>
                <w:noProof/>
                <w:webHidden/>
              </w:rPr>
              <w:fldChar w:fldCharType="end"/>
            </w:r>
          </w:hyperlink>
        </w:p>
        <w:p w14:paraId="714D52AD" w14:textId="65B1F622" w:rsidR="000E006C" w:rsidRDefault="00CD63BB">
          <w:pPr>
            <w:pStyle w:val="31"/>
            <w:tabs>
              <w:tab w:val="left" w:pos="1320"/>
              <w:tab w:val="right" w:leader="dot" w:pos="10520"/>
            </w:tabs>
            <w:rPr>
              <w:noProof/>
              <w:lang w:eastAsia="ja-JP"/>
            </w:rPr>
          </w:pPr>
          <w:hyperlink w:anchor="_Toc174035081" w:history="1">
            <w:r w:rsidR="000E006C" w:rsidRPr="003E5E7B">
              <w:rPr>
                <w:rStyle w:val="a4"/>
              </w:rPr>
              <w:t>5.5.1.</w:t>
            </w:r>
            <w:r w:rsidR="000E006C">
              <w:rPr>
                <w:noProof/>
                <w:lang w:eastAsia="ja-JP"/>
              </w:rPr>
              <w:tab/>
            </w:r>
            <w:r w:rsidR="000E006C" w:rsidRPr="003E5E7B">
              <w:rPr>
                <w:rStyle w:val="a4"/>
              </w:rPr>
              <w:t>Run Application</w:t>
            </w:r>
            <w:r w:rsidR="000E006C">
              <w:rPr>
                <w:noProof/>
                <w:webHidden/>
              </w:rPr>
              <w:tab/>
            </w:r>
            <w:r w:rsidR="000E006C">
              <w:rPr>
                <w:noProof/>
                <w:webHidden/>
              </w:rPr>
              <w:fldChar w:fldCharType="begin"/>
            </w:r>
            <w:r w:rsidR="000E006C">
              <w:rPr>
                <w:noProof/>
                <w:webHidden/>
              </w:rPr>
              <w:instrText xml:space="preserve"> PAGEREF _Toc174035081 \h </w:instrText>
            </w:r>
            <w:r w:rsidR="000E006C">
              <w:rPr>
                <w:noProof/>
                <w:webHidden/>
              </w:rPr>
            </w:r>
            <w:r w:rsidR="000E006C">
              <w:rPr>
                <w:noProof/>
                <w:webHidden/>
              </w:rPr>
              <w:fldChar w:fldCharType="separate"/>
            </w:r>
            <w:r w:rsidR="000E006C">
              <w:rPr>
                <w:noProof/>
                <w:webHidden/>
              </w:rPr>
              <w:t>60</w:t>
            </w:r>
            <w:r w:rsidR="000E006C">
              <w:rPr>
                <w:noProof/>
                <w:webHidden/>
              </w:rPr>
              <w:fldChar w:fldCharType="end"/>
            </w:r>
          </w:hyperlink>
        </w:p>
        <w:p w14:paraId="3E69A8AA" w14:textId="66E17B64" w:rsidR="000E006C" w:rsidRDefault="00CD63BB">
          <w:pPr>
            <w:pStyle w:val="31"/>
            <w:tabs>
              <w:tab w:val="left" w:pos="1320"/>
              <w:tab w:val="right" w:leader="dot" w:pos="10520"/>
            </w:tabs>
            <w:rPr>
              <w:noProof/>
              <w:lang w:eastAsia="ja-JP"/>
            </w:rPr>
          </w:pPr>
          <w:hyperlink w:anchor="_Toc174035082" w:history="1">
            <w:r w:rsidR="000E006C" w:rsidRPr="003E5E7B">
              <w:rPr>
                <w:rStyle w:val="a4"/>
              </w:rPr>
              <w:t>5.5.2.</w:t>
            </w:r>
            <w:r w:rsidR="000E006C">
              <w:rPr>
                <w:noProof/>
                <w:lang w:eastAsia="ja-JP"/>
              </w:rPr>
              <w:tab/>
            </w:r>
            <w:r w:rsidR="000E006C" w:rsidRPr="003E5E7B">
              <w:rPr>
                <w:rStyle w:val="a4"/>
              </w:rPr>
              <w:t>Close Application</w:t>
            </w:r>
            <w:r w:rsidR="000E006C">
              <w:rPr>
                <w:noProof/>
                <w:webHidden/>
              </w:rPr>
              <w:tab/>
            </w:r>
            <w:r w:rsidR="000E006C">
              <w:rPr>
                <w:noProof/>
                <w:webHidden/>
              </w:rPr>
              <w:fldChar w:fldCharType="begin"/>
            </w:r>
            <w:r w:rsidR="000E006C">
              <w:rPr>
                <w:noProof/>
                <w:webHidden/>
              </w:rPr>
              <w:instrText xml:space="preserve"> PAGEREF _Toc174035082 \h </w:instrText>
            </w:r>
            <w:r w:rsidR="000E006C">
              <w:rPr>
                <w:noProof/>
                <w:webHidden/>
              </w:rPr>
            </w:r>
            <w:r w:rsidR="000E006C">
              <w:rPr>
                <w:noProof/>
                <w:webHidden/>
              </w:rPr>
              <w:fldChar w:fldCharType="separate"/>
            </w:r>
            <w:r w:rsidR="000E006C">
              <w:rPr>
                <w:noProof/>
                <w:webHidden/>
              </w:rPr>
              <w:t>61</w:t>
            </w:r>
            <w:r w:rsidR="000E006C">
              <w:rPr>
                <w:noProof/>
                <w:webHidden/>
              </w:rPr>
              <w:fldChar w:fldCharType="end"/>
            </w:r>
          </w:hyperlink>
        </w:p>
        <w:p w14:paraId="7678584C" w14:textId="24A5C767" w:rsidR="000E006C" w:rsidRDefault="00CD63BB">
          <w:pPr>
            <w:pStyle w:val="31"/>
            <w:tabs>
              <w:tab w:val="left" w:pos="1320"/>
              <w:tab w:val="right" w:leader="dot" w:pos="10520"/>
            </w:tabs>
            <w:rPr>
              <w:noProof/>
              <w:lang w:eastAsia="ja-JP"/>
            </w:rPr>
          </w:pPr>
          <w:hyperlink w:anchor="_Toc174035083" w:history="1">
            <w:r w:rsidR="000E006C" w:rsidRPr="003E5E7B">
              <w:rPr>
                <w:rStyle w:val="a4"/>
              </w:rPr>
              <w:t>5.5.3.</w:t>
            </w:r>
            <w:r w:rsidR="000E006C">
              <w:rPr>
                <w:noProof/>
                <w:lang w:eastAsia="ja-JP"/>
              </w:rPr>
              <w:tab/>
            </w:r>
            <w:r w:rsidR="000E006C" w:rsidRPr="003E5E7B">
              <w:rPr>
                <w:rStyle w:val="a4"/>
              </w:rPr>
              <w:t>Invoke Application</w:t>
            </w:r>
            <w:r w:rsidR="000E006C">
              <w:rPr>
                <w:noProof/>
                <w:webHidden/>
              </w:rPr>
              <w:tab/>
            </w:r>
            <w:r w:rsidR="000E006C">
              <w:rPr>
                <w:noProof/>
                <w:webHidden/>
              </w:rPr>
              <w:fldChar w:fldCharType="begin"/>
            </w:r>
            <w:r w:rsidR="000E006C">
              <w:rPr>
                <w:noProof/>
                <w:webHidden/>
              </w:rPr>
              <w:instrText xml:space="preserve"> PAGEREF _Toc174035083 \h </w:instrText>
            </w:r>
            <w:r w:rsidR="000E006C">
              <w:rPr>
                <w:noProof/>
                <w:webHidden/>
              </w:rPr>
            </w:r>
            <w:r w:rsidR="000E006C">
              <w:rPr>
                <w:noProof/>
                <w:webHidden/>
              </w:rPr>
              <w:fldChar w:fldCharType="separate"/>
            </w:r>
            <w:r w:rsidR="000E006C">
              <w:rPr>
                <w:noProof/>
                <w:webHidden/>
              </w:rPr>
              <w:t>62</w:t>
            </w:r>
            <w:r w:rsidR="000E006C">
              <w:rPr>
                <w:noProof/>
                <w:webHidden/>
              </w:rPr>
              <w:fldChar w:fldCharType="end"/>
            </w:r>
          </w:hyperlink>
        </w:p>
        <w:p w14:paraId="01E053F3" w14:textId="5FE84A8E" w:rsidR="000E006C" w:rsidRDefault="00CD63BB">
          <w:pPr>
            <w:pStyle w:val="21"/>
            <w:rPr>
              <w:noProof/>
              <w:lang w:eastAsia="ja-JP"/>
            </w:rPr>
          </w:pPr>
          <w:hyperlink w:anchor="_Toc174035084" w:history="1">
            <w:r w:rsidR="000E006C" w:rsidRPr="003E5E7B">
              <w:rPr>
                <w:rStyle w:val="a4"/>
              </w:rPr>
              <w:t>5.6.</w:t>
            </w:r>
            <w:r w:rsidR="000E006C">
              <w:rPr>
                <w:noProof/>
                <w:lang w:eastAsia="ja-JP"/>
              </w:rPr>
              <w:tab/>
            </w:r>
            <w:r w:rsidR="000E006C" w:rsidRPr="003E5E7B">
              <w:rPr>
                <w:rStyle w:val="a4"/>
              </w:rPr>
              <w:t>Checkpoint</w:t>
            </w:r>
            <w:r w:rsidR="000E006C">
              <w:rPr>
                <w:noProof/>
                <w:webHidden/>
              </w:rPr>
              <w:tab/>
            </w:r>
            <w:r w:rsidR="000E006C">
              <w:rPr>
                <w:noProof/>
                <w:webHidden/>
              </w:rPr>
              <w:fldChar w:fldCharType="begin"/>
            </w:r>
            <w:r w:rsidR="000E006C">
              <w:rPr>
                <w:noProof/>
                <w:webHidden/>
              </w:rPr>
              <w:instrText xml:space="preserve"> PAGEREF _Toc174035084 \h </w:instrText>
            </w:r>
            <w:r w:rsidR="000E006C">
              <w:rPr>
                <w:noProof/>
                <w:webHidden/>
              </w:rPr>
            </w:r>
            <w:r w:rsidR="000E006C">
              <w:rPr>
                <w:noProof/>
                <w:webHidden/>
              </w:rPr>
              <w:fldChar w:fldCharType="separate"/>
            </w:r>
            <w:r w:rsidR="000E006C">
              <w:rPr>
                <w:noProof/>
                <w:webHidden/>
              </w:rPr>
              <w:t>62</w:t>
            </w:r>
            <w:r w:rsidR="000E006C">
              <w:rPr>
                <w:noProof/>
                <w:webHidden/>
              </w:rPr>
              <w:fldChar w:fldCharType="end"/>
            </w:r>
          </w:hyperlink>
        </w:p>
        <w:p w14:paraId="160139F7" w14:textId="44303EED" w:rsidR="000E006C" w:rsidRDefault="00CD63BB">
          <w:pPr>
            <w:pStyle w:val="31"/>
            <w:tabs>
              <w:tab w:val="left" w:pos="1320"/>
              <w:tab w:val="right" w:leader="dot" w:pos="10520"/>
            </w:tabs>
            <w:rPr>
              <w:noProof/>
              <w:lang w:eastAsia="ja-JP"/>
            </w:rPr>
          </w:pPr>
          <w:hyperlink w:anchor="_Toc174035085" w:history="1">
            <w:r w:rsidR="000E006C" w:rsidRPr="003E5E7B">
              <w:rPr>
                <w:rStyle w:val="a4"/>
              </w:rPr>
              <w:t>5.6.1.</w:t>
            </w:r>
            <w:r w:rsidR="000E006C">
              <w:rPr>
                <w:noProof/>
                <w:lang w:eastAsia="ja-JP"/>
              </w:rPr>
              <w:tab/>
            </w:r>
            <w:r w:rsidR="000E006C" w:rsidRPr="003E5E7B">
              <w:rPr>
                <w:rStyle w:val="a4"/>
              </w:rPr>
              <w:t>General Checkpoints</w:t>
            </w:r>
            <w:r w:rsidR="000E006C">
              <w:rPr>
                <w:noProof/>
                <w:webHidden/>
              </w:rPr>
              <w:tab/>
            </w:r>
            <w:r w:rsidR="000E006C">
              <w:rPr>
                <w:noProof/>
                <w:webHidden/>
              </w:rPr>
              <w:fldChar w:fldCharType="begin"/>
            </w:r>
            <w:r w:rsidR="000E006C">
              <w:rPr>
                <w:noProof/>
                <w:webHidden/>
              </w:rPr>
              <w:instrText xml:space="preserve"> PAGEREF _Toc174035085 \h </w:instrText>
            </w:r>
            <w:r w:rsidR="000E006C">
              <w:rPr>
                <w:noProof/>
                <w:webHidden/>
              </w:rPr>
            </w:r>
            <w:r w:rsidR="000E006C">
              <w:rPr>
                <w:noProof/>
                <w:webHidden/>
              </w:rPr>
              <w:fldChar w:fldCharType="separate"/>
            </w:r>
            <w:r w:rsidR="000E006C">
              <w:rPr>
                <w:noProof/>
                <w:webHidden/>
              </w:rPr>
              <w:t>65</w:t>
            </w:r>
            <w:r w:rsidR="000E006C">
              <w:rPr>
                <w:noProof/>
                <w:webHidden/>
              </w:rPr>
              <w:fldChar w:fldCharType="end"/>
            </w:r>
          </w:hyperlink>
        </w:p>
        <w:p w14:paraId="48198469" w14:textId="58DFD83B" w:rsidR="000E006C" w:rsidRDefault="00CD63BB">
          <w:pPr>
            <w:pStyle w:val="31"/>
            <w:tabs>
              <w:tab w:val="left" w:pos="1320"/>
              <w:tab w:val="right" w:leader="dot" w:pos="10520"/>
            </w:tabs>
            <w:rPr>
              <w:noProof/>
              <w:lang w:eastAsia="ja-JP"/>
            </w:rPr>
          </w:pPr>
          <w:hyperlink w:anchor="_Toc174035086" w:history="1">
            <w:r w:rsidR="000E006C" w:rsidRPr="003E5E7B">
              <w:rPr>
                <w:rStyle w:val="a4"/>
              </w:rPr>
              <w:t>5.6.2.</w:t>
            </w:r>
            <w:r w:rsidR="000E006C">
              <w:rPr>
                <w:noProof/>
                <w:lang w:eastAsia="ja-JP"/>
              </w:rPr>
              <w:tab/>
            </w:r>
            <w:r w:rsidR="000E006C" w:rsidRPr="003E5E7B">
              <w:rPr>
                <w:rStyle w:val="a4"/>
              </w:rPr>
              <w:t>Object Checkpoint</w:t>
            </w:r>
            <w:r w:rsidR="000E006C">
              <w:rPr>
                <w:noProof/>
                <w:webHidden/>
              </w:rPr>
              <w:tab/>
            </w:r>
            <w:r w:rsidR="000E006C">
              <w:rPr>
                <w:noProof/>
                <w:webHidden/>
              </w:rPr>
              <w:fldChar w:fldCharType="begin"/>
            </w:r>
            <w:r w:rsidR="000E006C">
              <w:rPr>
                <w:noProof/>
                <w:webHidden/>
              </w:rPr>
              <w:instrText xml:space="preserve"> PAGEREF _Toc174035086 \h </w:instrText>
            </w:r>
            <w:r w:rsidR="000E006C">
              <w:rPr>
                <w:noProof/>
                <w:webHidden/>
              </w:rPr>
            </w:r>
            <w:r w:rsidR="000E006C">
              <w:rPr>
                <w:noProof/>
                <w:webHidden/>
              </w:rPr>
              <w:fldChar w:fldCharType="separate"/>
            </w:r>
            <w:r w:rsidR="000E006C">
              <w:rPr>
                <w:noProof/>
                <w:webHidden/>
              </w:rPr>
              <w:t>66</w:t>
            </w:r>
            <w:r w:rsidR="000E006C">
              <w:rPr>
                <w:noProof/>
                <w:webHidden/>
              </w:rPr>
              <w:fldChar w:fldCharType="end"/>
            </w:r>
          </w:hyperlink>
        </w:p>
        <w:p w14:paraId="15F98C29" w14:textId="53B75F69" w:rsidR="000E006C" w:rsidRDefault="00CD63BB">
          <w:pPr>
            <w:pStyle w:val="31"/>
            <w:tabs>
              <w:tab w:val="left" w:pos="1320"/>
              <w:tab w:val="right" w:leader="dot" w:pos="10520"/>
            </w:tabs>
            <w:rPr>
              <w:noProof/>
              <w:lang w:eastAsia="ja-JP"/>
            </w:rPr>
          </w:pPr>
          <w:hyperlink w:anchor="_Toc174035087" w:history="1">
            <w:r w:rsidR="000E006C" w:rsidRPr="003E5E7B">
              <w:rPr>
                <w:rStyle w:val="a4"/>
              </w:rPr>
              <w:t>5.6.3.</w:t>
            </w:r>
            <w:r w:rsidR="000E006C">
              <w:rPr>
                <w:noProof/>
                <w:lang w:eastAsia="ja-JP"/>
              </w:rPr>
              <w:tab/>
            </w:r>
            <w:r w:rsidR="000E006C" w:rsidRPr="003E5E7B">
              <w:rPr>
                <w:rStyle w:val="a4"/>
              </w:rPr>
              <w:t>Image Checkpoint</w:t>
            </w:r>
            <w:r w:rsidR="000E006C">
              <w:rPr>
                <w:noProof/>
                <w:webHidden/>
              </w:rPr>
              <w:tab/>
            </w:r>
            <w:r w:rsidR="000E006C">
              <w:rPr>
                <w:noProof/>
                <w:webHidden/>
              </w:rPr>
              <w:fldChar w:fldCharType="begin"/>
            </w:r>
            <w:r w:rsidR="000E006C">
              <w:rPr>
                <w:noProof/>
                <w:webHidden/>
              </w:rPr>
              <w:instrText xml:space="preserve"> PAGEREF _Toc174035087 \h </w:instrText>
            </w:r>
            <w:r w:rsidR="000E006C">
              <w:rPr>
                <w:noProof/>
                <w:webHidden/>
              </w:rPr>
            </w:r>
            <w:r w:rsidR="000E006C">
              <w:rPr>
                <w:noProof/>
                <w:webHidden/>
              </w:rPr>
              <w:fldChar w:fldCharType="separate"/>
            </w:r>
            <w:r w:rsidR="000E006C">
              <w:rPr>
                <w:noProof/>
                <w:webHidden/>
              </w:rPr>
              <w:t>68</w:t>
            </w:r>
            <w:r w:rsidR="000E006C">
              <w:rPr>
                <w:noProof/>
                <w:webHidden/>
              </w:rPr>
              <w:fldChar w:fldCharType="end"/>
            </w:r>
          </w:hyperlink>
        </w:p>
        <w:p w14:paraId="2182B678" w14:textId="3626A306" w:rsidR="000E006C" w:rsidRDefault="00CD63BB">
          <w:pPr>
            <w:pStyle w:val="31"/>
            <w:tabs>
              <w:tab w:val="left" w:pos="1320"/>
              <w:tab w:val="right" w:leader="dot" w:pos="10520"/>
            </w:tabs>
            <w:rPr>
              <w:noProof/>
              <w:lang w:eastAsia="ja-JP"/>
            </w:rPr>
          </w:pPr>
          <w:hyperlink w:anchor="_Toc174035088" w:history="1">
            <w:r w:rsidR="000E006C" w:rsidRPr="003E5E7B">
              <w:rPr>
                <w:rStyle w:val="a4"/>
              </w:rPr>
              <w:t>5.6.4.</w:t>
            </w:r>
            <w:r w:rsidR="000E006C">
              <w:rPr>
                <w:noProof/>
                <w:lang w:eastAsia="ja-JP"/>
              </w:rPr>
              <w:tab/>
            </w:r>
            <w:r w:rsidR="000E006C" w:rsidRPr="003E5E7B">
              <w:rPr>
                <w:rStyle w:val="a4"/>
              </w:rPr>
              <w:t>Variable Compare</w:t>
            </w:r>
            <w:r w:rsidR="000E006C">
              <w:rPr>
                <w:noProof/>
                <w:webHidden/>
              </w:rPr>
              <w:tab/>
            </w:r>
            <w:r w:rsidR="000E006C">
              <w:rPr>
                <w:noProof/>
                <w:webHidden/>
              </w:rPr>
              <w:fldChar w:fldCharType="begin"/>
            </w:r>
            <w:r w:rsidR="000E006C">
              <w:rPr>
                <w:noProof/>
                <w:webHidden/>
              </w:rPr>
              <w:instrText xml:space="preserve"> PAGEREF _Toc174035088 \h </w:instrText>
            </w:r>
            <w:r w:rsidR="000E006C">
              <w:rPr>
                <w:noProof/>
                <w:webHidden/>
              </w:rPr>
            </w:r>
            <w:r w:rsidR="000E006C">
              <w:rPr>
                <w:noProof/>
                <w:webHidden/>
              </w:rPr>
              <w:fldChar w:fldCharType="separate"/>
            </w:r>
            <w:r w:rsidR="000E006C">
              <w:rPr>
                <w:noProof/>
                <w:webHidden/>
              </w:rPr>
              <w:t>83</w:t>
            </w:r>
            <w:r w:rsidR="000E006C">
              <w:rPr>
                <w:noProof/>
                <w:webHidden/>
              </w:rPr>
              <w:fldChar w:fldCharType="end"/>
            </w:r>
          </w:hyperlink>
        </w:p>
        <w:p w14:paraId="2E9EEE90" w14:textId="283C7C51" w:rsidR="000E006C" w:rsidRDefault="00CD63BB">
          <w:pPr>
            <w:pStyle w:val="31"/>
            <w:tabs>
              <w:tab w:val="left" w:pos="1320"/>
              <w:tab w:val="right" w:leader="dot" w:pos="10520"/>
            </w:tabs>
            <w:rPr>
              <w:noProof/>
              <w:lang w:eastAsia="ja-JP"/>
            </w:rPr>
          </w:pPr>
          <w:hyperlink w:anchor="_Toc174035089" w:history="1">
            <w:r w:rsidR="000E006C" w:rsidRPr="003E5E7B">
              <w:rPr>
                <w:rStyle w:val="a4"/>
              </w:rPr>
              <w:t>5.6.5.</w:t>
            </w:r>
            <w:r w:rsidR="000E006C">
              <w:rPr>
                <w:noProof/>
                <w:lang w:eastAsia="ja-JP"/>
              </w:rPr>
              <w:tab/>
            </w:r>
            <w:r w:rsidR="000E006C" w:rsidRPr="003E5E7B">
              <w:rPr>
                <w:rStyle w:val="a4"/>
              </w:rPr>
              <w:t>System Information</w:t>
            </w:r>
            <w:r w:rsidR="000E006C">
              <w:rPr>
                <w:noProof/>
                <w:webHidden/>
              </w:rPr>
              <w:tab/>
            </w:r>
            <w:r w:rsidR="000E006C">
              <w:rPr>
                <w:noProof/>
                <w:webHidden/>
              </w:rPr>
              <w:fldChar w:fldCharType="begin"/>
            </w:r>
            <w:r w:rsidR="000E006C">
              <w:rPr>
                <w:noProof/>
                <w:webHidden/>
              </w:rPr>
              <w:instrText xml:space="preserve"> PAGEREF _Toc174035089 \h </w:instrText>
            </w:r>
            <w:r w:rsidR="000E006C">
              <w:rPr>
                <w:noProof/>
                <w:webHidden/>
              </w:rPr>
            </w:r>
            <w:r w:rsidR="000E006C">
              <w:rPr>
                <w:noProof/>
                <w:webHidden/>
              </w:rPr>
              <w:fldChar w:fldCharType="separate"/>
            </w:r>
            <w:r w:rsidR="000E006C">
              <w:rPr>
                <w:noProof/>
                <w:webHidden/>
              </w:rPr>
              <w:t>84</w:t>
            </w:r>
            <w:r w:rsidR="000E006C">
              <w:rPr>
                <w:noProof/>
                <w:webHidden/>
              </w:rPr>
              <w:fldChar w:fldCharType="end"/>
            </w:r>
          </w:hyperlink>
        </w:p>
        <w:p w14:paraId="2232E368" w14:textId="675D099E" w:rsidR="000E006C" w:rsidRDefault="00CD63BB">
          <w:pPr>
            <w:pStyle w:val="31"/>
            <w:tabs>
              <w:tab w:val="left" w:pos="1320"/>
              <w:tab w:val="right" w:leader="dot" w:pos="10520"/>
            </w:tabs>
            <w:rPr>
              <w:noProof/>
              <w:lang w:eastAsia="ja-JP"/>
            </w:rPr>
          </w:pPr>
          <w:hyperlink w:anchor="_Toc174035090" w:history="1">
            <w:r w:rsidR="000E006C" w:rsidRPr="003E5E7B">
              <w:rPr>
                <w:rStyle w:val="a4"/>
              </w:rPr>
              <w:t>5.6.6.</w:t>
            </w:r>
            <w:r w:rsidR="000E006C">
              <w:rPr>
                <w:noProof/>
                <w:lang w:eastAsia="ja-JP"/>
              </w:rPr>
              <w:tab/>
            </w:r>
            <w:r w:rsidR="000E006C" w:rsidRPr="003E5E7B">
              <w:rPr>
                <w:rStyle w:val="a4"/>
              </w:rPr>
              <w:t>File/Folder property</w:t>
            </w:r>
            <w:r w:rsidR="000E006C">
              <w:rPr>
                <w:noProof/>
                <w:webHidden/>
              </w:rPr>
              <w:tab/>
            </w:r>
            <w:r w:rsidR="000E006C">
              <w:rPr>
                <w:noProof/>
                <w:webHidden/>
              </w:rPr>
              <w:fldChar w:fldCharType="begin"/>
            </w:r>
            <w:r w:rsidR="000E006C">
              <w:rPr>
                <w:noProof/>
                <w:webHidden/>
              </w:rPr>
              <w:instrText xml:space="preserve"> PAGEREF _Toc174035090 \h </w:instrText>
            </w:r>
            <w:r w:rsidR="000E006C">
              <w:rPr>
                <w:noProof/>
                <w:webHidden/>
              </w:rPr>
            </w:r>
            <w:r w:rsidR="000E006C">
              <w:rPr>
                <w:noProof/>
                <w:webHidden/>
              </w:rPr>
              <w:fldChar w:fldCharType="separate"/>
            </w:r>
            <w:r w:rsidR="000E006C">
              <w:rPr>
                <w:noProof/>
                <w:webHidden/>
              </w:rPr>
              <w:t>87</w:t>
            </w:r>
            <w:r w:rsidR="000E006C">
              <w:rPr>
                <w:noProof/>
                <w:webHidden/>
              </w:rPr>
              <w:fldChar w:fldCharType="end"/>
            </w:r>
          </w:hyperlink>
        </w:p>
        <w:p w14:paraId="154ABF23" w14:textId="6D42F97C" w:rsidR="000E006C" w:rsidRDefault="00CD63BB">
          <w:pPr>
            <w:pStyle w:val="31"/>
            <w:tabs>
              <w:tab w:val="left" w:pos="1320"/>
              <w:tab w:val="right" w:leader="dot" w:pos="10520"/>
            </w:tabs>
            <w:rPr>
              <w:noProof/>
              <w:lang w:eastAsia="ja-JP"/>
            </w:rPr>
          </w:pPr>
          <w:hyperlink w:anchor="_Toc174035091" w:history="1">
            <w:r w:rsidR="000E006C" w:rsidRPr="003E5E7B">
              <w:rPr>
                <w:rStyle w:val="a4"/>
              </w:rPr>
              <w:t>5.6.7.</w:t>
            </w:r>
            <w:r w:rsidR="000E006C">
              <w:rPr>
                <w:noProof/>
                <w:lang w:eastAsia="ja-JP"/>
              </w:rPr>
              <w:tab/>
            </w:r>
            <w:r w:rsidR="000E006C" w:rsidRPr="003E5E7B">
              <w:rPr>
                <w:rStyle w:val="a4"/>
              </w:rPr>
              <w:t>Localization</w:t>
            </w:r>
            <w:r w:rsidR="000E006C">
              <w:rPr>
                <w:noProof/>
                <w:webHidden/>
              </w:rPr>
              <w:tab/>
            </w:r>
            <w:r w:rsidR="000E006C">
              <w:rPr>
                <w:noProof/>
                <w:webHidden/>
              </w:rPr>
              <w:fldChar w:fldCharType="begin"/>
            </w:r>
            <w:r w:rsidR="000E006C">
              <w:rPr>
                <w:noProof/>
                <w:webHidden/>
              </w:rPr>
              <w:instrText xml:space="preserve"> PAGEREF _Toc174035091 \h </w:instrText>
            </w:r>
            <w:r w:rsidR="000E006C">
              <w:rPr>
                <w:noProof/>
                <w:webHidden/>
              </w:rPr>
            </w:r>
            <w:r w:rsidR="000E006C">
              <w:rPr>
                <w:noProof/>
                <w:webHidden/>
              </w:rPr>
              <w:fldChar w:fldCharType="separate"/>
            </w:r>
            <w:r w:rsidR="000E006C">
              <w:rPr>
                <w:noProof/>
                <w:webHidden/>
              </w:rPr>
              <w:t>89</w:t>
            </w:r>
            <w:r w:rsidR="000E006C">
              <w:rPr>
                <w:noProof/>
                <w:webHidden/>
              </w:rPr>
              <w:fldChar w:fldCharType="end"/>
            </w:r>
          </w:hyperlink>
        </w:p>
        <w:p w14:paraId="6F935796" w14:textId="1ED99804" w:rsidR="000E006C" w:rsidRDefault="00CD63BB">
          <w:pPr>
            <w:pStyle w:val="21"/>
            <w:rPr>
              <w:noProof/>
              <w:lang w:eastAsia="ja-JP"/>
            </w:rPr>
          </w:pPr>
          <w:hyperlink w:anchor="_Toc174035092" w:history="1">
            <w:r w:rsidR="000E006C" w:rsidRPr="003E5E7B">
              <w:rPr>
                <w:rStyle w:val="a4"/>
              </w:rPr>
              <w:t>5.7.</w:t>
            </w:r>
            <w:r w:rsidR="000E006C">
              <w:rPr>
                <w:noProof/>
                <w:lang w:eastAsia="ja-JP"/>
              </w:rPr>
              <w:tab/>
            </w:r>
            <w:r w:rsidR="000E006C" w:rsidRPr="003E5E7B">
              <w:rPr>
                <w:rStyle w:val="a4"/>
              </w:rPr>
              <w:t>Runtime Checkpoints</w:t>
            </w:r>
            <w:r w:rsidR="000E006C">
              <w:rPr>
                <w:noProof/>
                <w:webHidden/>
              </w:rPr>
              <w:tab/>
            </w:r>
            <w:r w:rsidR="000E006C">
              <w:rPr>
                <w:noProof/>
                <w:webHidden/>
              </w:rPr>
              <w:fldChar w:fldCharType="begin"/>
            </w:r>
            <w:r w:rsidR="000E006C">
              <w:rPr>
                <w:noProof/>
                <w:webHidden/>
              </w:rPr>
              <w:instrText xml:space="preserve"> PAGEREF _Toc174035092 \h </w:instrText>
            </w:r>
            <w:r w:rsidR="000E006C">
              <w:rPr>
                <w:noProof/>
                <w:webHidden/>
              </w:rPr>
            </w:r>
            <w:r w:rsidR="000E006C">
              <w:rPr>
                <w:noProof/>
                <w:webHidden/>
              </w:rPr>
              <w:fldChar w:fldCharType="separate"/>
            </w:r>
            <w:r w:rsidR="000E006C">
              <w:rPr>
                <w:noProof/>
                <w:webHidden/>
              </w:rPr>
              <w:t>102</w:t>
            </w:r>
            <w:r w:rsidR="000E006C">
              <w:rPr>
                <w:noProof/>
                <w:webHidden/>
              </w:rPr>
              <w:fldChar w:fldCharType="end"/>
            </w:r>
          </w:hyperlink>
        </w:p>
        <w:p w14:paraId="02940657" w14:textId="6E753743" w:rsidR="000E006C" w:rsidRDefault="00CD63BB">
          <w:pPr>
            <w:pStyle w:val="31"/>
            <w:tabs>
              <w:tab w:val="left" w:pos="1320"/>
              <w:tab w:val="right" w:leader="dot" w:pos="10520"/>
            </w:tabs>
            <w:rPr>
              <w:noProof/>
              <w:lang w:eastAsia="ja-JP"/>
            </w:rPr>
          </w:pPr>
          <w:hyperlink w:anchor="_Toc174035093" w:history="1">
            <w:r w:rsidR="000E006C" w:rsidRPr="003E5E7B">
              <w:rPr>
                <w:rStyle w:val="a4"/>
              </w:rPr>
              <w:t>5.7.1.</w:t>
            </w:r>
            <w:r w:rsidR="000E006C">
              <w:rPr>
                <w:noProof/>
                <w:lang w:eastAsia="ja-JP"/>
              </w:rPr>
              <w:tab/>
            </w:r>
            <w:r w:rsidR="000E006C" w:rsidRPr="003E5E7B">
              <w:rPr>
                <w:rStyle w:val="a4"/>
              </w:rPr>
              <w:t>Image Checkpoint</w:t>
            </w:r>
            <w:r w:rsidR="000E006C">
              <w:rPr>
                <w:noProof/>
                <w:webHidden/>
              </w:rPr>
              <w:tab/>
            </w:r>
            <w:r w:rsidR="000E006C">
              <w:rPr>
                <w:noProof/>
                <w:webHidden/>
              </w:rPr>
              <w:fldChar w:fldCharType="begin"/>
            </w:r>
            <w:r w:rsidR="000E006C">
              <w:rPr>
                <w:noProof/>
                <w:webHidden/>
              </w:rPr>
              <w:instrText xml:space="preserve"> PAGEREF _Toc174035093 \h </w:instrText>
            </w:r>
            <w:r w:rsidR="000E006C">
              <w:rPr>
                <w:noProof/>
                <w:webHidden/>
              </w:rPr>
            </w:r>
            <w:r w:rsidR="000E006C">
              <w:rPr>
                <w:noProof/>
                <w:webHidden/>
              </w:rPr>
              <w:fldChar w:fldCharType="separate"/>
            </w:r>
            <w:r w:rsidR="000E006C">
              <w:rPr>
                <w:noProof/>
                <w:webHidden/>
              </w:rPr>
              <w:t>102</w:t>
            </w:r>
            <w:r w:rsidR="000E006C">
              <w:rPr>
                <w:noProof/>
                <w:webHidden/>
              </w:rPr>
              <w:fldChar w:fldCharType="end"/>
            </w:r>
          </w:hyperlink>
        </w:p>
        <w:p w14:paraId="03C3DA00" w14:textId="23FCED3F" w:rsidR="000E006C" w:rsidRDefault="00CD63BB">
          <w:pPr>
            <w:pStyle w:val="31"/>
            <w:tabs>
              <w:tab w:val="left" w:pos="1320"/>
              <w:tab w:val="right" w:leader="dot" w:pos="10520"/>
            </w:tabs>
            <w:rPr>
              <w:noProof/>
              <w:lang w:eastAsia="ja-JP"/>
            </w:rPr>
          </w:pPr>
          <w:hyperlink w:anchor="_Toc174035094" w:history="1">
            <w:r w:rsidR="000E006C" w:rsidRPr="003E5E7B">
              <w:rPr>
                <w:rStyle w:val="a4"/>
              </w:rPr>
              <w:t>5.7.2.</w:t>
            </w:r>
            <w:r w:rsidR="000E006C">
              <w:rPr>
                <w:noProof/>
                <w:lang w:eastAsia="ja-JP"/>
              </w:rPr>
              <w:tab/>
            </w:r>
            <w:r w:rsidR="000E006C" w:rsidRPr="003E5E7B">
              <w:rPr>
                <w:rStyle w:val="a4"/>
              </w:rPr>
              <w:t>Object Checkpoint</w:t>
            </w:r>
            <w:r w:rsidR="000E006C">
              <w:rPr>
                <w:noProof/>
                <w:webHidden/>
              </w:rPr>
              <w:tab/>
            </w:r>
            <w:r w:rsidR="000E006C">
              <w:rPr>
                <w:noProof/>
                <w:webHidden/>
              </w:rPr>
              <w:fldChar w:fldCharType="begin"/>
            </w:r>
            <w:r w:rsidR="000E006C">
              <w:rPr>
                <w:noProof/>
                <w:webHidden/>
              </w:rPr>
              <w:instrText xml:space="preserve"> PAGEREF _Toc174035094 \h </w:instrText>
            </w:r>
            <w:r w:rsidR="000E006C">
              <w:rPr>
                <w:noProof/>
                <w:webHidden/>
              </w:rPr>
            </w:r>
            <w:r w:rsidR="000E006C">
              <w:rPr>
                <w:noProof/>
                <w:webHidden/>
              </w:rPr>
              <w:fldChar w:fldCharType="separate"/>
            </w:r>
            <w:r w:rsidR="000E006C">
              <w:rPr>
                <w:noProof/>
                <w:webHidden/>
              </w:rPr>
              <w:t>104</w:t>
            </w:r>
            <w:r w:rsidR="000E006C">
              <w:rPr>
                <w:noProof/>
                <w:webHidden/>
              </w:rPr>
              <w:fldChar w:fldCharType="end"/>
            </w:r>
          </w:hyperlink>
        </w:p>
        <w:p w14:paraId="0B8EF3CB" w14:textId="0BDC72E4" w:rsidR="000E006C" w:rsidRDefault="00CD63BB">
          <w:pPr>
            <w:pStyle w:val="31"/>
            <w:tabs>
              <w:tab w:val="left" w:pos="1320"/>
              <w:tab w:val="right" w:leader="dot" w:pos="10520"/>
            </w:tabs>
            <w:rPr>
              <w:noProof/>
              <w:lang w:eastAsia="ja-JP"/>
            </w:rPr>
          </w:pPr>
          <w:hyperlink w:anchor="_Toc174035095" w:history="1">
            <w:r w:rsidR="000E006C" w:rsidRPr="003E5E7B">
              <w:rPr>
                <w:rStyle w:val="a4"/>
              </w:rPr>
              <w:t>5.7.3.</w:t>
            </w:r>
            <w:r w:rsidR="000E006C">
              <w:rPr>
                <w:noProof/>
                <w:lang w:eastAsia="ja-JP"/>
              </w:rPr>
              <w:tab/>
            </w:r>
            <w:r w:rsidR="000E006C" w:rsidRPr="003E5E7B">
              <w:rPr>
                <w:rStyle w:val="a4"/>
              </w:rPr>
              <w:t>Region Checkpoint</w:t>
            </w:r>
            <w:r w:rsidR="000E006C">
              <w:rPr>
                <w:noProof/>
                <w:webHidden/>
              </w:rPr>
              <w:tab/>
            </w:r>
            <w:r w:rsidR="000E006C">
              <w:rPr>
                <w:noProof/>
                <w:webHidden/>
              </w:rPr>
              <w:fldChar w:fldCharType="begin"/>
            </w:r>
            <w:r w:rsidR="000E006C">
              <w:rPr>
                <w:noProof/>
                <w:webHidden/>
              </w:rPr>
              <w:instrText xml:space="preserve"> PAGEREF _Toc174035095 \h </w:instrText>
            </w:r>
            <w:r w:rsidR="000E006C">
              <w:rPr>
                <w:noProof/>
                <w:webHidden/>
              </w:rPr>
            </w:r>
            <w:r w:rsidR="000E006C">
              <w:rPr>
                <w:noProof/>
                <w:webHidden/>
              </w:rPr>
              <w:fldChar w:fldCharType="separate"/>
            </w:r>
            <w:r w:rsidR="000E006C">
              <w:rPr>
                <w:noProof/>
                <w:webHidden/>
              </w:rPr>
              <w:t>105</w:t>
            </w:r>
            <w:r w:rsidR="000E006C">
              <w:rPr>
                <w:noProof/>
                <w:webHidden/>
              </w:rPr>
              <w:fldChar w:fldCharType="end"/>
            </w:r>
          </w:hyperlink>
        </w:p>
        <w:p w14:paraId="062B694A" w14:textId="077CBBE0" w:rsidR="000E006C" w:rsidRDefault="00CD63BB">
          <w:pPr>
            <w:pStyle w:val="21"/>
            <w:rPr>
              <w:noProof/>
              <w:lang w:eastAsia="ja-JP"/>
            </w:rPr>
          </w:pPr>
          <w:hyperlink w:anchor="_Toc174035096" w:history="1">
            <w:r w:rsidR="000E006C" w:rsidRPr="003E5E7B">
              <w:rPr>
                <w:rStyle w:val="a4"/>
              </w:rPr>
              <w:t>5.8.</w:t>
            </w:r>
            <w:r w:rsidR="000E006C">
              <w:rPr>
                <w:noProof/>
                <w:lang w:eastAsia="ja-JP"/>
              </w:rPr>
              <w:tab/>
            </w:r>
            <w:r w:rsidR="000E006C" w:rsidRPr="003E5E7B">
              <w:rPr>
                <w:rStyle w:val="a4"/>
              </w:rPr>
              <w:t>Quick Checkpoint</w:t>
            </w:r>
            <w:r w:rsidR="000E006C">
              <w:rPr>
                <w:noProof/>
                <w:webHidden/>
              </w:rPr>
              <w:tab/>
            </w:r>
            <w:r w:rsidR="000E006C">
              <w:rPr>
                <w:noProof/>
                <w:webHidden/>
              </w:rPr>
              <w:fldChar w:fldCharType="begin"/>
            </w:r>
            <w:r w:rsidR="000E006C">
              <w:rPr>
                <w:noProof/>
                <w:webHidden/>
              </w:rPr>
              <w:instrText xml:space="preserve"> PAGEREF _Toc174035096 \h </w:instrText>
            </w:r>
            <w:r w:rsidR="000E006C">
              <w:rPr>
                <w:noProof/>
                <w:webHidden/>
              </w:rPr>
            </w:r>
            <w:r w:rsidR="000E006C">
              <w:rPr>
                <w:noProof/>
                <w:webHidden/>
              </w:rPr>
              <w:fldChar w:fldCharType="separate"/>
            </w:r>
            <w:r w:rsidR="000E006C">
              <w:rPr>
                <w:noProof/>
                <w:webHidden/>
              </w:rPr>
              <w:t>106</w:t>
            </w:r>
            <w:r w:rsidR="000E006C">
              <w:rPr>
                <w:noProof/>
                <w:webHidden/>
              </w:rPr>
              <w:fldChar w:fldCharType="end"/>
            </w:r>
          </w:hyperlink>
        </w:p>
        <w:p w14:paraId="4A72E918" w14:textId="6BFB21D3" w:rsidR="000E006C" w:rsidRDefault="00CD63BB">
          <w:pPr>
            <w:pStyle w:val="31"/>
            <w:tabs>
              <w:tab w:val="left" w:pos="1320"/>
              <w:tab w:val="right" w:leader="dot" w:pos="10520"/>
            </w:tabs>
            <w:rPr>
              <w:noProof/>
              <w:lang w:eastAsia="ja-JP"/>
            </w:rPr>
          </w:pPr>
          <w:hyperlink w:anchor="_Toc174035097" w:history="1">
            <w:r w:rsidR="000E006C" w:rsidRPr="003E5E7B">
              <w:rPr>
                <w:rStyle w:val="a4"/>
              </w:rPr>
              <w:t>5.8.1.</w:t>
            </w:r>
            <w:r w:rsidR="000E006C">
              <w:rPr>
                <w:noProof/>
                <w:lang w:eastAsia="ja-JP"/>
              </w:rPr>
              <w:tab/>
            </w:r>
            <w:r w:rsidR="000E006C" w:rsidRPr="003E5E7B">
              <w:rPr>
                <w:rStyle w:val="a4"/>
              </w:rPr>
              <w:t>Addition of Quick Checkpoint</w:t>
            </w:r>
            <w:r w:rsidR="000E006C">
              <w:rPr>
                <w:noProof/>
                <w:webHidden/>
              </w:rPr>
              <w:tab/>
            </w:r>
            <w:r w:rsidR="000E006C">
              <w:rPr>
                <w:noProof/>
                <w:webHidden/>
              </w:rPr>
              <w:fldChar w:fldCharType="begin"/>
            </w:r>
            <w:r w:rsidR="000E006C">
              <w:rPr>
                <w:noProof/>
                <w:webHidden/>
              </w:rPr>
              <w:instrText xml:space="preserve"> PAGEREF _Toc174035097 \h </w:instrText>
            </w:r>
            <w:r w:rsidR="000E006C">
              <w:rPr>
                <w:noProof/>
                <w:webHidden/>
              </w:rPr>
            </w:r>
            <w:r w:rsidR="000E006C">
              <w:rPr>
                <w:noProof/>
                <w:webHidden/>
              </w:rPr>
              <w:fldChar w:fldCharType="separate"/>
            </w:r>
            <w:r w:rsidR="000E006C">
              <w:rPr>
                <w:noProof/>
                <w:webHidden/>
              </w:rPr>
              <w:t>107</w:t>
            </w:r>
            <w:r w:rsidR="000E006C">
              <w:rPr>
                <w:noProof/>
                <w:webHidden/>
              </w:rPr>
              <w:fldChar w:fldCharType="end"/>
            </w:r>
          </w:hyperlink>
        </w:p>
        <w:p w14:paraId="35650CE9" w14:textId="51818C94" w:rsidR="000E006C" w:rsidRDefault="00CD63BB">
          <w:pPr>
            <w:pStyle w:val="31"/>
            <w:tabs>
              <w:tab w:val="left" w:pos="1320"/>
              <w:tab w:val="right" w:leader="dot" w:pos="10520"/>
            </w:tabs>
            <w:rPr>
              <w:noProof/>
              <w:lang w:eastAsia="ja-JP"/>
            </w:rPr>
          </w:pPr>
          <w:hyperlink w:anchor="_Toc174035098" w:history="1">
            <w:r w:rsidR="000E006C" w:rsidRPr="003E5E7B">
              <w:rPr>
                <w:rStyle w:val="a4"/>
              </w:rPr>
              <w:t>5.8.2.</w:t>
            </w:r>
            <w:r w:rsidR="000E006C">
              <w:rPr>
                <w:noProof/>
                <w:lang w:eastAsia="ja-JP"/>
              </w:rPr>
              <w:tab/>
            </w:r>
            <w:r w:rsidR="000E006C" w:rsidRPr="003E5E7B">
              <w:rPr>
                <w:rStyle w:val="a4"/>
              </w:rPr>
              <w:t>Check Other Properties</w:t>
            </w:r>
            <w:r w:rsidR="000E006C">
              <w:rPr>
                <w:noProof/>
                <w:webHidden/>
              </w:rPr>
              <w:tab/>
            </w:r>
            <w:r w:rsidR="000E006C">
              <w:rPr>
                <w:noProof/>
                <w:webHidden/>
              </w:rPr>
              <w:fldChar w:fldCharType="begin"/>
            </w:r>
            <w:r w:rsidR="000E006C">
              <w:rPr>
                <w:noProof/>
                <w:webHidden/>
              </w:rPr>
              <w:instrText xml:space="preserve"> PAGEREF _Toc174035098 \h </w:instrText>
            </w:r>
            <w:r w:rsidR="000E006C">
              <w:rPr>
                <w:noProof/>
                <w:webHidden/>
              </w:rPr>
            </w:r>
            <w:r w:rsidR="000E006C">
              <w:rPr>
                <w:noProof/>
                <w:webHidden/>
              </w:rPr>
              <w:fldChar w:fldCharType="separate"/>
            </w:r>
            <w:r w:rsidR="000E006C">
              <w:rPr>
                <w:noProof/>
                <w:webHidden/>
              </w:rPr>
              <w:t>109</w:t>
            </w:r>
            <w:r w:rsidR="000E006C">
              <w:rPr>
                <w:noProof/>
                <w:webHidden/>
              </w:rPr>
              <w:fldChar w:fldCharType="end"/>
            </w:r>
          </w:hyperlink>
        </w:p>
        <w:p w14:paraId="00AD10FA" w14:textId="1F973DD2" w:rsidR="000E006C" w:rsidRDefault="00CD63BB">
          <w:pPr>
            <w:pStyle w:val="31"/>
            <w:tabs>
              <w:tab w:val="left" w:pos="1320"/>
              <w:tab w:val="right" w:leader="dot" w:pos="10520"/>
            </w:tabs>
            <w:rPr>
              <w:noProof/>
              <w:lang w:eastAsia="ja-JP"/>
            </w:rPr>
          </w:pPr>
          <w:hyperlink w:anchor="_Toc174035099" w:history="1">
            <w:r w:rsidR="000E006C" w:rsidRPr="003E5E7B">
              <w:rPr>
                <w:rStyle w:val="a4"/>
              </w:rPr>
              <w:t>5.8.3.</w:t>
            </w:r>
            <w:r w:rsidR="000E006C">
              <w:rPr>
                <w:noProof/>
                <w:lang w:eastAsia="ja-JP"/>
              </w:rPr>
              <w:tab/>
            </w:r>
            <w:r w:rsidR="000E006C" w:rsidRPr="003E5E7B">
              <w:rPr>
                <w:rStyle w:val="a4"/>
              </w:rPr>
              <w:t>Enable and Disable Quick Checkpoint</w:t>
            </w:r>
            <w:r w:rsidR="000E006C">
              <w:rPr>
                <w:noProof/>
                <w:webHidden/>
              </w:rPr>
              <w:tab/>
            </w:r>
            <w:r w:rsidR="000E006C">
              <w:rPr>
                <w:noProof/>
                <w:webHidden/>
              </w:rPr>
              <w:fldChar w:fldCharType="begin"/>
            </w:r>
            <w:r w:rsidR="000E006C">
              <w:rPr>
                <w:noProof/>
                <w:webHidden/>
              </w:rPr>
              <w:instrText xml:space="preserve"> PAGEREF _Toc174035099 \h </w:instrText>
            </w:r>
            <w:r w:rsidR="000E006C">
              <w:rPr>
                <w:noProof/>
                <w:webHidden/>
              </w:rPr>
            </w:r>
            <w:r w:rsidR="000E006C">
              <w:rPr>
                <w:noProof/>
                <w:webHidden/>
              </w:rPr>
              <w:fldChar w:fldCharType="separate"/>
            </w:r>
            <w:r w:rsidR="000E006C">
              <w:rPr>
                <w:noProof/>
                <w:webHidden/>
              </w:rPr>
              <w:t>113</w:t>
            </w:r>
            <w:r w:rsidR="000E006C">
              <w:rPr>
                <w:noProof/>
                <w:webHidden/>
              </w:rPr>
              <w:fldChar w:fldCharType="end"/>
            </w:r>
          </w:hyperlink>
        </w:p>
        <w:p w14:paraId="0A71017E" w14:textId="29A2C73A" w:rsidR="000E006C" w:rsidRDefault="00CD63BB">
          <w:pPr>
            <w:pStyle w:val="21"/>
            <w:rPr>
              <w:noProof/>
              <w:lang w:eastAsia="ja-JP"/>
            </w:rPr>
          </w:pPr>
          <w:hyperlink w:anchor="_Toc174035100" w:history="1">
            <w:r w:rsidR="000E006C" w:rsidRPr="003E5E7B">
              <w:rPr>
                <w:rStyle w:val="a4"/>
              </w:rPr>
              <w:t>5.9.</w:t>
            </w:r>
            <w:r w:rsidR="000E006C">
              <w:rPr>
                <w:noProof/>
                <w:lang w:eastAsia="ja-JP"/>
              </w:rPr>
              <w:tab/>
            </w:r>
            <w:r w:rsidR="000E006C" w:rsidRPr="003E5E7B">
              <w:rPr>
                <w:rStyle w:val="a4"/>
              </w:rPr>
              <w:t>Delay</w:t>
            </w:r>
            <w:r w:rsidR="000E006C">
              <w:rPr>
                <w:noProof/>
                <w:webHidden/>
              </w:rPr>
              <w:tab/>
            </w:r>
            <w:r w:rsidR="000E006C">
              <w:rPr>
                <w:noProof/>
                <w:webHidden/>
              </w:rPr>
              <w:fldChar w:fldCharType="begin"/>
            </w:r>
            <w:r w:rsidR="000E006C">
              <w:rPr>
                <w:noProof/>
                <w:webHidden/>
              </w:rPr>
              <w:instrText xml:space="preserve"> PAGEREF _Toc174035100 \h </w:instrText>
            </w:r>
            <w:r w:rsidR="000E006C">
              <w:rPr>
                <w:noProof/>
                <w:webHidden/>
              </w:rPr>
            </w:r>
            <w:r w:rsidR="000E006C">
              <w:rPr>
                <w:noProof/>
                <w:webHidden/>
              </w:rPr>
              <w:fldChar w:fldCharType="separate"/>
            </w:r>
            <w:r w:rsidR="000E006C">
              <w:rPr>
                <w:noProof/>
                <w:webHidden/>
              </w:rPr>
              <w:t>116</w:t>
            </w:r>
            <w:r w:rsidR="000E006C">
              <w:rPr>
                <w:noProof/>
                <w:webHidden/>
              </w:rPr>
              <w:fldChar w:fldCharType="end"/>
            </w:r>
          </w:hyperlink>
        </w:p>
        <w:p w14:paraId="2C52FADE" w14:textId="1F090DA9" w:rsidR="000E006C" w:rsidRDefault="00CD63BB">
          <w:pPr>
            <w:pStyle w:val="21"/>
            <w:rPr>
              <w:noProof/>
              <w:lang w:eastAsia="ja-JP"/>
            </w:rPr>
          </w:pPr>
          <w:hyperlink w:anchor="_Toc174035101" w:history="1">
            <w:r w:rsidR="000E006C" w:rsidRPr="003E5E7B">
              <w:rPr>
                <w:rStyle w:val="a4"/>
              </w:rPr>
              <w:t>5.10.</w:t>
            </w:r>
            <w:r w:rsidR="000E006C">
              <w:rPr>
                <w:noProof/>
                <w:lang w:eastAsia="ja-JP"/>
              </w:rPr>
              <w:tab/>
            </w:r>
            <w:r w:rsidR="000E006C" w:rsidRPr="003E5E7B">
              <w:rPr>
                <w:rStyle w:val="a4"/>
              </w:rPr>
              <w:t>Wait For</w:t>
            </w:r>
            <w:r w:rsidR="000E006C">
              <w:rPr>
                <w:noProof/>
                <w:webHidden/>
              </w:rPr>
              <w:tab/>
            </w:r>
            <w:r w:rsidR="000E006C">
              <w:rPr>
                <w:noProof/>
                <w:webHidden/>
              </w:rPr>
              <w:fldChar w:fldCharType="begin"/>
            </w:r>
            <w:r w:rsidR="000E006C">
              <w:rPr>
                <w:noProof/>
                <w:webHidden/>
              </w:rPr>
              <w:instrText xml:space="preserve"> PAGEREF _Toc174035101 \h </w:instrText>
            </w:r>
            <w:r w:rsidR="000E006C">
              <w:rPr>
                <w:noProof/>
                <w:webHidden/>
              </w:rPr>
            </w:r>
            <w:r w:rsidR="000E006C">
              <w:rPr>
                <w:noProof/>
                <w:webHidden/>
              </w:rPr>
              <w:fldChar w:fldCharType="separate"/>
            </w:r>
            <w:r w:rsidR="000E006C">
              <w:rPr>
                <w:noProof/>
                <w:webHidden/>
              </w:rPr>
              <w:t>116</w:t>
            </w:r>
            <w:r w:rsidR="000E006C">
              <w:rPr>
                <w:noProof/>
                <w:webHidden/>
              </w:rPr>
              <w:fldChar w:fldCharType="end"/>
            </w:r>
          </w:hyperlink>
        </w:p>
        <w:p w14:paraId="066EEF8E" w14:textId="0194A1C8" w:rsidR="000E006C" w:rsidRDefault="00CD63BB">
          <w:pPr>
            <w:pStyle w:val="21"/>
            <w:rPr>
              <w:noProof/>
              <w:lang w:eastAsia="ja-JP"/>
            </w:rPr>
          </w:pPr>
          <w:hyperlink w:anchor="_Toc174035102" w:history="1">
            <w:r w:rsidR="000E006C" w:rsidRPr="003E5E7B">
              <w:rPr>
                <w:rStyle w:val="a4"/>
              </w:rPr>
              <w:t>5.11.</w:t>
            </w:r>
            <w:r w:rsidR="000E006C">
              <w:rPr>
                <w:noProof/>
                <w:lang w:eastAsia="ja-JP"/>
              </w:rPr>
              <w:tab/>
            </w:r>
            <w:r w:rsidR="000E006C" w:rsidRPr="003E5E7B">
              <w:rPr>
                <w:rStyle w:val="a4"/>
              </w:rPr>
              <w:t>OSD</w:t>
            </w:r>
            <w:r w:rsidR="000E006C">
              <w:rPr>
                <w:noProof/>
                <w:webHidden/>
              </w:rPr>
              <w:tab/>
            </w:r>
            <w:r w:rsidR="000E006C">
              <w:rPr>
                <w:noProof/>
                <w:webHidden/>
              </w:rPr>
              <w:fldChar w:fldCharType="begin"/>
            </w:r>
            <w:r w:rsidR="000E006C">
              <w:rPr>
                <w:noProof/>
                <w:webHidden/>
              </w:rPr>
              <w:instrText xml:space="preserve"> PAGEREF _Toc174035102 \h </w:instrText>
            </w:r>
            <w:r w:rsidR="000E006C">
              <w:rPr>
                <w:noProof/>
                <w:webHidden/>
              </w:rPr>
            </w:r>
            <w:r w:rsidR="000E006C">
              <w:rPr>
                <w:noProof/>
                <w:webHidden/>
              </w:rPr>
              <w:fldChar w:fldCharType="separate"/>
            </w:r>
            <w:r w:rsidR="000E006C">
              <w:rPr>
                <w:noProof/>
                <w:webHidden/>
              </w:rPr>
              <w:t>117</w:t>
            </w:r>
            <w:r w:rsidR="000E006C">
              <w:rPr>
                <w:noProof/>
                <w:webHidden/>
              </w:rPr>
              <w:fldChar w:fldCharType="end"/>
            </w:r>
          </w:hyperlink>
        </w:p>
        <w:p w14:paraId="68E8CEB2" w14:textId="580984BC" w:rsidR="000E006C" w:rsidRDefault="00CD63BB">
          <w:pPr>
            <w:pStyle w:val="31"/>
            <w:tabs>
              <w:tab w:val="left" w:pos="1320"/>
              <w:tab w:val="right" w:leader="dot" w:pos="10520"/>
            </w:tabs>
            <w:rPr>
              <w:noProof/>
              <w:lang w:eastAsia="ja-JP"/>
            </w:rPr>
          </w:pPr>
          <w:hyperlink w:anchor="_Toc174035103" w:history="1">
            <w:r w:rsidR="000E006C" w:rsidRPr="003E5E7B">
              <w:rPr>
                <w:rStyle w:val="a4"/>
              </w:rPr>
              <w:t>5.11.1.</w:t>
            </w:r>
            <w:r w:rsidR="000E006C">
              <w:rPr>
                <w:noProof/>
                <w:lang w:eastAsia="ja-JP"/>
              </w:rPr>
              <w:tab/>
            </w:r>
            <w:r w:rsidR="000E006C" w:rsidRPr="003E5E7B">
              <w:rPr>
                <w:rStyle w:val="a4"/>
              </w:rPr>
              <w:t>Run OSD</w:t>
            </w:r>
            <w:r w:rsidR="000E006C">
              <w:rPr>
                <w:noProof/>
                <w:webHidden/>
              </w:rPr>
              <w:tab/>
            </w:r>
            <w:r w:rsidR="000E006C">
              <w:rPr>
                <w:noProof/>
                <w:webHidden/>
              </w:rPr>
              <w:fldChar w:fldCharType="begin"/>
            </w:r>
            <w:r w:rsidR="000E006C">
              <w:rPr>
                <w:noProof/>
                <w:webHidden/>
              </w:rPr>
              <w:instrText xml:space="preserve"> PAGEREF _Toc174035103 \h </w:instrText>
            </w:r>
            <w:r w:rsidR="000E006C">
              <w:rPr>
                <w:noProof/>
                <w:webHidden/>
              </w:rPr>
            </w:r>
            <w:r w:rsidR="000E006C">
              <w:rPr>
                <w:noProof/>
                <w:webHidden/>
              </w:rPr>
              <w:fldChar w:fldCharType="separate"/>
            </w:r>
            <w:r w:rsidR="000E006C">
              <w:rPr>
                <w:noProof/>
                <w:webHidden/>
              </w:rPr>
              <w:t>117</w:t>
            </w:r>
            <w:r w:rsidR="000E006C">
              <w:rPr>
                <w:noProof/>
                <w:webHidden/>
              </w:rPr>
              <w:fldChar w:fldCharType="end"/>
            </w:r>
          </w:hyperlink>
        </w:p>
        <w:p w14:paraId="464E7C63" w14:textId="022FAAD1" w:rsidR="000E006C" w:rsidRDefault="00CD63BB">
          <w:pPr>
            <w:pStyle w:val="31"/>
            <w:tabs>
              <w:tab w:val="left" w:pos="1320"/>
              <w:tab w:val="right" w:leader="dot" w:pos="10520"/>
            </w:tabs>
            <w:rPr>
              <w:noProof/>
              <w:lang w:eastAsia="ja-JP"/>
            </w:rPr>
          </w:pPr>
          <w:hyperlink w:anchor="_Toc174035104" w:history="1">
            <w:r w:rsidR="000E006C" w:rsidRPr="003E5E7B">
              <w:rPr>
                <w:rStyle w:val="a4"/>
              </w:rPr>
              <w:t>5.11.2.</w:t>
            </w:r>
            <w:r w:rsidR="000E006C">
              <w:rPr>
                <w:noProof/>
                <w:lang w:eastAsia="ja-JP"/>
              </w:rPr>
              <w:tab/>
            </w:r>
            <w:r w:rsidR="000E006C" w:rsidRPr="003E5E7B">
              <w:rPr>
                <w:rStyle w:val="a4"/>
              </w:rPr>
              <w:t>Close OSD</w:t>
            </w:r>
            <w:r w:rsidR="000E006C">
              <w:rPr>
                <w:noProof/>
                <w:webHidden/>
              </w:rPr>
              <w:tab/>
            </w:r>
            <w:r w:rsidR="000E006C">
              <w:rPr>
                <w:noProof/>
                <w:webHidden/>
              </w:rPr>
              <w:fldChar w:fldCharType="begin"/>
            </w:r>
            <w:r w:rsidR="000E006C">
              <w:rPr>
                <w:noProof/>
                <w:webHidden/>
              </w:rPr>
              <w:instrText xml:space="preserve"> PAGEREF _Toc174035104 \h </w:instrText>
            </w:r>
            <w:r w:rsidR="000E006C">
              <w:rPr>
                <w:noProof/>
                <w:webHidden/>
              </w:rPr>
            </w:r>
            <w:r w:rsidR="000E006C">
              <w:rPr>
                <w:noProof/>
                <w:webHidden/>
              </w:rPr>
              <w:fldChar w:fldCharType="separate"/>
            </w:r>
            <w:r w:rsidR="000E006C">
              <w:rPr>
                <w:noProof/>
                <w:webHidden/>
              </w:rPr>
              <w:t>121</w:t>
            </w:r>
            <w:r w:rsidR="000E006C">
              <w:rPr>
                <w:noProof/>
                <w:webHidden/>
              </w:rPr>
              <w:fldChar w:fldCharType="end"/>
            </w:r>
          </w:hyperlink>
        </w:p>
        <w:p w14:paraId="4C06AB8B" w14:textId="5D2A833B" w:rsidR="000E006C" w:rsidRDefault="00CD63BB">
          <w:pPr>
            <w:pStyle w:val="21"/>
            <w:rPr>
              <w:noProof/>
              <w:lang w:eastAsia="ja-JP"/>
            </w:rPr>
          </w:pPr>
          <w:hyperlink w:anchor="_Toc174035105" w:history="1">
            <w:r w:rsidR="000E006C" w:rsidRPr="003E5E7B">
              <w:rPr>
                <w:rStyle w:val="a4"/>
              </w:rPr>
              <w:t>5.12.</w:t>
            </w:r>
            <w:r w:rsidR="000E006C">
              <w:rPr>
                <w:noProof/>
                <w:lang w:eastAsia="ja-JP"/>
              </w:rPr>
              <w:tab/>
            </w:r>
            <w:r w:rsidR="000E006C" w:rsidRPr="003E5E7B">
              <w:rPr>
                <w:rStyle w:val="a4"/>
              </w:rPr>
              <w:t>Custom Log</w:t>
            </w:r>
            <w:r w:rsidR="000E006C">
              <w:rPr>
                <w:noProof/>
                <w:webHidden/>
              </w:rPr>
              <w:tab/>
            </w:r>
            <w:r w:rsidR="000E006C">
              <w:rPr>
                <w:noProof/>
                <w:webHidden/>
              </w:rPr>
              <w:fldChar w:fldCharType="begin"/>
            </w:r>
            <w:r w:rsidR="000E006C">
              <w:rPr>
                <w:noProof/>
                <w:webHidden/>
              </w:rPr>
              <w:instrText xml:space="preserve"> PAGEREF _Toc174035105 \h </w:instrText>
            </w:r>
            <w:r w:rsidR="000E006C">
              <w:rPr>
                <w:noProof/>
                <w:webHidden/>
              </w:rPr>
            </w:r>
            <w:r w:rsidR="000E006C">
              <w:rPr>
                <w:noProof/>
                <w:webHidden/>
              </w:rPr>
              <w:fldChar w:fldCharType="separate"/>
            </w:r>
            <w:r w:rsidR="000E006C">
              <w:rPr>
                <w:noProof/>
                <w:webHidden/>
              </w:rPr>
              <w:t>122</w:t>
            </w:r>
            <w:r w:rsidR="000E006C">
              <w:rPr>
                <w:noProof/>
                <w:webHidden/>
              </w:rPr>
              <w:fldChar w:fldCharType="end"/>
            </w:r>
          </w:hyperlink>
        </w:p>
        <w:p w14:paraId="36EFDB93" w14:textId="030D7498" w:rsidR="000E006C" w:rsidRDefault="00CD63BB">
          <w:pPr>
            <w:pStyle w:val="31"/>
            <w:tabs>
              <w:tab w:val="left" w:pos="1320"/>
              <w:tab w:val="right" w:leader="dot" w:pos="10520"/>
            </w:tabs>
            <w:rPr>
              <w:noProof/>
              <w:lang w:eastAsia="ja-JP"/>
            </w:rPr>
          </w:pPr>
          <w:hyperlink w:anchor="_Toc174035106" w:history="1">
            <w:r w:rsidR="000E006C" w:rsidRPr="003E5E7B">
              <w:rPr>
                <w:rStyle w:val="a4"/>
              </w:rPr>
              <w:t>5.12.1.</w:t>
            </w:r>
            <w:r w:rsidR="000E006C">
              <w:rPr>
                <w:noProof/>
                <w:lang w:eastAsia="ja-JP"/>
              </w:rPr>
              <w:tab/>
            </w:r>
            <w:r w:rsidR="000E006C" w:rsidRPr="003E5E7B">
              <w:rPr>
                <w:rStyle w:val="a4"/>
              </w:rPr>
              <w:t>User Message</w:t>
            </w:r>
            <w:r w:rsidR="000E006C">
              <w:rPr>
                <w:noProof/>
                <w:webHidden/>
              </w:rPr>
              <w:tab/>
            </w:r>
            <w:r w:rsidR="000E006C">
              <w:rPr>
                <w:noProof/>
                <w:webHidden/>
              </w:rPr>
              <w:fldChar w:fldCharType="begin"/>
            </w:r>
            <w:r w:rsidR="000E006C">
              <w:rPr>
                <w:noProof/>
                <w:webHidden/>
              </w:rPr>
              <w:instrText xml:space="preserve"> PAGEREF _Toc174035106 \h </w:instrText>
            </w:r>
            <w:r w:rsidR="000E006C">
              <w:rPr>
                <w:noProof/>
                <w:webHidden/>
              </w:rPr>
            </w:r>
            <w:r w:rsidR="000E006C">
              <w:rPr>
                <w:noProof/>
                <w:webHidden/>
              </w:rPr>
              <w:fldChar w:fldCharType="separate"/>
            </w:r>
            <w:r w:rsidR="000E006C">
              <w:rPr>
                <w:noProof/>
                <w:webHidden/>
              </w:rPr>
              <w:t>123</w:t>
            </w:r>
            <w:r w:rsidR="000E006C">
              <w:rPr>
                <w:noProof/>
                <w:webHidden/>
              </w:rPr>
              <w:fldChar w:fldCharType="end"/>
            </w:r>
          </w:hyperlink>
        </w:p>
        <w:p w14:paraId="2AC75558" w14:textId="78554759" w:rsidR="000E006C" w:rsidRDefault="00CD63BB">
          <w:pPr>
            <w:pStyle w:val="31"/>
            <w:tabs>
              <w:tab w:val="left" w:pos="1320"/>
              <w:tab w:val="right" w:leader="dot" w:pos="10520"/>
            </w:tabs>
            <w:rPr>
              <w:noProof/>
              <w:lang w:eastAsia="ja-JP"/>
            </w:rPr>
          </w:pPr>
          <w:hyperlink w:anchor="_Toc174035107" w:history="1">
            <w:r w:rsidR="000E006C" w:rsidRPr="003E5E7B">
              <w:rPr>
                <w:rStyle w:val="a4"/>
              </w:rPr>
              <w:t>5.12.2.</w:t>
            </w:r>
            <w:r w:rsidR="000E006C">
              <w:rPr>
                <w:noProof/>
                <w:lang w:eastAsia="ja-JP"/>
              </w:rPr>
              <w:tab/>
            </w:r>
            <w:r w:rsidR="000E006C" w:rsidRPr="003E5E7B">
              <w:rPr>
                <w:rStyle w:val="a4"/>
              </w:rPr>
              <w:t>Capture Screenshot</w:t>
            </w:r>
            <w:r w:rsidR="000E006C">
              <w:rPr>
                <w:noProof/>
                <w:webHidden/>
              </w:rPr>
              <w:tab/>
            </w:r>
            <w:r w:rsidR="000E006C">
              <w:rPr>
                <w:noProof/>
                <w:webHidden/>
              </w:rPr>
              <w:fldChar w:fldCharType="begin"/>
            </w:r>
            <w:r w:rsidR="000E006C">
              <w:rPr>
                <w:noProof/>
                <w:webHidden/>
              </w:rPr>
              <w:instrText xml:space="preserve"> PAGEREF _Toc174035107 \h </w:instrText>
            </w:r>
            <w:r w:rsidR="000E006C">
              <w:rPr>
                <w:noProof/>
                <w:webHidden/>
              </w:rPr>
            </w:r>
            <w:r w:rsidR="000E006C">
              <w:rPr>
                <w:noProof/>
                <w:webHidden/>
              </w:rPr>
              <w:fldChar w:fldCharType="separate"/>
            </w:r>
            <w:r w:rsidR="000E006C">
              <w:rPr>
                <w:noProof/>
                <w:webHidden/>
              </w:rPr>
              <w:t>123</w:t>
            </w:r>
            <w:r w:rsidR="000E006C">
              <w:rPr>
                <w:noProof/>
                <w:webHidden/>
              </w:rPr>
              <w:fldChar w:fldCharType="end"/>
            </w:r>
          </w:hyperlink>
        </w:p>
        <w:p w14:paraId="3C21DAA0" w14:textId="1B0A6DEC" w:rsidR="000E006C" w:rsidRDefault="00CD63BB">
          <w:pPr>
            <w:pStyle w:val="21"/>
            <w:rPr>
              <w:noProof/>
              <w:lang w:eastAsia="ja-JP"/>
            </w:rPr>
          </w:pPr>
          <w:hyperlink w:anchor="_Toc174035108" w:history="1">
            <w:r w:rsidR="000E006C" w:rsidRPr="003E5E7B">
              <w:rPr>
                <w:rStyle w:val="a4"/>
              </w:rPr>
              <w:t>5.13.</w:t>
            </w:r>
            <w:r w:rsidR="000E006C">
              <w:rPr>
                <w:noProof/>
                <w:lang w:eastAsia="ja-JP"/>
              </w:rPr>
              <w:tab/>
            </w:r>
            <w:r w:rsidR="000E006C" w:rsidRPr="003E5E7B">
              <w:rPr>
                <w:rStyle w:val="a4"/>
              </w:rPr>
              <w:t>File Operations</w:t>
            </w:r>
            <w:r w:rsidR="000E006C">
              <w:rPr>
                <w:noProof/>
                <w:webHidden/>
              </w:rPr>
              <w:tab/>
            </w:r>
            <w:r w:rsidR="000E006C">
              <w:rPr>
                <w:noProof/>
                <w:webHidden/>
              </w:rPr>
              <w:fldChar w:fldCharType="begin"/>
            </w:r>
            <w:r w:rsidR="000E006C">
              <w:rPr>
                <w:noProof/>
                <w:webHidden/>
              </w:rPr>
              <w:instrText xml:space="preserve"> PAGEREF _Toc174035108 \h </w:instrText>
            </w:r>
            <w:r w:rsidR="000E006C">
              <w:rPr>
                <w:noProof/>
                <w:webHidden/>
              </w:rPr>
            </w:r>
            <w:r w:rsidR="000E006C">
              <w:rPr>
                <w:noProof/>
                <w:webHidden/>
              </w:rPr>
              <w:fldChar w:fldCharType="separate"/>
            </w:r>
            <w:r w:rsidR="000E006C">
              <w:rPr>
                <w:noProof/>
                <w:webHidden/>
              </w:rPr>
              <w:t>127</w:t>
            </w:r>
            <w:r w:rsidR="000E006C">
              <w:rPr>
                <w:noProof/>
                <w:webHidden/>
              </w:rPr>
              <w:fldChar w:fldCharType="end"/>
            </w:r>
          </w:hyperlink>
        </w:p>
        <w:p w14:paraId="79CCF4CD" w14:textId="0663587A" w:rsidR="000E006C" w:rsidRDefault="00CD63BB">
          <w:pPr>
            <w:pStyle w:val="31"/>
            <w:tabs>
              <w:tab w:val="left" w:pos="1320"/>
              <w:tab w:val="right" w:leader="dot" w:pos="10520"/>
            </w:tabs>
            <w:rPr>
              <w:noProof/>
              <w:lang w:eastAsia="ja-JP"/>
            </w:rPr>
          </w:pPr>
          <w:hyperlink w:anchor="_Toc174035109" w:history="1">
            <w:r w:rsidR="000E006C" w:rsidRPr="003E5E7B">
              <w:rPr>
                <w:rStyle w:val="a4"/>
              </w:rPr>
              <w:t>5.13.1.</w:t>
            </w:r>
            <w:r w:rsidR="000E006C">
              <w:rPr>
                <w:noProof/>
                <w:lang w:eastAsia="ja-JP"/>
              </w:rPr>
              <w:tab/>
            </w:r>
            <w:r w:rsidR="000E006C" w:rsidRPr="003E5E7B">
              <w:rPr>
                <w:rStyle w:val="a4"/>
              </w:rPr>
              <w:t>File Write</w:t>
            </w:r>
            <w:r w:rsidR="000E006C">
              <w:rPr>
                <w:noProof/>
                <w:webHidden/>
              </w:rPr>
              <w:tab/>
            </w:r>
            <w:r w:rsidR="000E006C">
              <w:rPr>
                <w:noProof/>
                <w:webHidden/>
              </w:rPr>
              <w:fldChar w:fldCharType="begin"/>
            </w:r>
            <w:r w:rsidR="000E006C">
              <w:rPr>
                <w:noProof/>
                <w:webHidden/>
              </w:rPr>
              <w:instrText xml:space="preserve"> PAGEREF _Toc174035109 \h </w:instrText>
            </w:r>
            <w:r w:rsidR="000E006C">
              <w:rPr>
                <w:noProof/>
                <w:webHidden/>
              </w:rPr>
            </w:r>
            <w:r w:rsidR="000E006C">
              <w:rPr>
                <w:noProof/>
                <w:webHidden/>
              </w:rPr>
              <w:fldChar w:fldCharType="separate"/>
            </w:r>
            <w:r w:rsidR="000E006C">
              <w:rPr>
                <w:noProof/>
                <w:webHidden/>
              </w:rPr>
              <w:t>127</w:t>
            </w:r>
            <w:r w:rsidR="000E006C">
              <w:rPr>
                <w:noProof/>
                <w:webHidden/>
              </w:rPr>
              <w:fldChar w:fldCharType="end"/>
            </w:r>
          </w:hyperlink>
        </w:p>
        <w:p w14:paraId="46D86405" w14:textId="7C979038" w:rsidR="000E006C" w:rsidRDefault="00CD63BB">
          <w:pPr>
            <w:pStyle w:val="31"/>
            <w:tabs>
              <w:tab w:val="left" w:pos="1320"/>
              <w:tab w:val="right" w:leader="dot" w:pos="10520"/>
            </w:tabs>
            <w:rPr>
              <w:noProof/>
              <w:lang w:eastAsia="ja-JP"/>
            </w:rPr>
          </w:pPr>
          <w:hyperlink w:anchor="_Toc174035110" w:history="1">
            <w:r w:rsidR="000E006C" w:rsidRPr="003E5E7B">
              <w:rPr>
                <w:rStyle w:val="a4"/>
              </w:rPr>
              <w:t>5.13.2.</w:t>
            </w:r>
            <w:r w:rsidR="000E006C">
              <w:rPr>
                <w:noProof/>
                <w:lang w:eastAsia="ja-JP"/>
              </w:rPr>
              <w:tab/>
            </w:r>
            <w:r w:rsidR="000E006C" w:rsidRPr="003E5E7B">
              <w:rPr>
                <w:rStyle w:val="a4"/>
              </w:rPr>
              <w:t>File Read</w:t>
            </w:r>
            <w:r w:rsidR="000E006C">
              <w:rPr>
                <w:noProof/>
                <w:webHidden/>
              </w:rPr>
              <w:tab/>
            </w:r>
            <w:r w:rsidR="000E006C">
              <w:rPr>
                <w:noProof/>
                <w:webHidden/>
              </w:rPr>
              <w:fldChar w:fldCharType="begin"/>
            </w:r>
            <w:r w:rsidR="000E006C">
              <w:rPr>
                <w:noProof/>
                <w:webHidden/>
              </w:rPr>
              <w:instrText xml:space="preserve"> PAGEREF _Toc174035110 \h </w:instrText>
            </w:r>
            <w:r w:rsidR="000E006C">
              <w:rPr>
                <w:noProof/>
                <w:webHidden/>
              </w:rPr>
            </w:r>
            <w:r w:rsidR="000E006C">
              <w:rPr>
                <w:noProof/>
                <w:webHidden/>
              </w:rPr>
              <w:fldChar w:fldCharType="separate"/>
            </w:r>
            <w:r w:rsidR="000E006C">
              <w:rPr>
                <w:noProof/>
                <w:webHidden/>
              </w:rPr>
              <w:t>129</w:t>
            </w:r>
            <w:r w:rsidR="000E006C">
              <w:rPr>
                <w:noProof/>
                <w:webHidden/>
              </w:rPr>
              <w:fldChar w:fldCharType="end"/>
            </w:r>
          </w:hyperlink>
        </w:p>
        <w:p w14:paraId="7681DDEB" w14:textId="68602CE5" w:rsidR="000E006C" w:rsidRDefault="00CD63BB">
          <w:pPr>
            <w:pStyle w:val="21"/>
            <w:rPr>
              <w:noProof/>
              <w:lang w:eastAsia="ja-JP"/>
            </w:rPr>
          </w:pPr>
          <w:hyperlink w:anchor="_Toc174035111" w:history="1">
            <w:r w:rsidR="000E006C" w:rsidRPr="003E5E7B">
              <w:rPr>
                <w:rStyle w:val="a4"/>
              </w:rPr>
              <w:t>5.14.</w:t>
            </w:r>
            <w:r w:rsidR="000E006C">
              <w:rPr>
                <w:noProof/>
                <w:lang w:eastAsia="ja-JP"/>
              </w:rPr>
              <w:tab/>
            </w:r>
            <w:r w:rsidR="000E006C" w:rsidRPr="003E5E7B">
              <w:rPr>
                <w:rStyle w:val="a4"/>
              </w:rPr>
              <w:t>Decision Making Statements</w:t>
            </w:r>
            <w:r w:rsidR="000E006C">
              <w:rPr>
                <w:noProof/>
                <w:webHidden/>
              </w:rPr>
              <w:tab/>
            </w:r>
            <w:r w:rsidR="000E006C">
              <w:rPr>
                <w:noProof/>
                <w:webHidden/>
              </w:rPr>
              <w:fldChar w:fldCharType="begin"/>
            </w:r>
            <w:r w:rsidR="000E006C">
              <w:rPr>
                <w:noProof/>
                <w:webHidden/>
              </w:rPr>
              <w:instrText xml:space="preserve"> PAGEREF _Toc174035111 \h </w:instrText>
            </w:r>
            <w:r w:rsidR="000E006C">
              <w:rPr>
                <w:noProof/>
                <w:webHidden/>
              </w:rPr>
            </w:r>
            <w:r w:rsidR="000E006C">
              <w:rPr>
                <w:noProof/>
                <w:webHidden/>
              </w:rPr>
              <w:fldChar w:fldCharType="separate"/>
            </w:r>
            <w:r w:rsidR="000E006C">
              <w:rPr>
                <w:noProof/>
                <w:webHidden/>
              </w:rPr>
              <w:t>130</w:t>
            </w:r>
            <w:r w:rsidR="000E006C">
              <w:rPr>
                <w:noProof/>
                <w:webHidden/>
              </w:rPr>
              <w:fldChar w:fldCharType="end"/>
            </w:r>
          </w:hyperlink>
        </w:p>
        <w:p w14:paraId="6F2B72DC" w14:textId="7AD435FC" w:rsidR="000E006C" w:rsidRDefault="00CD63BB">
          <w:pPr>
            <w:pStyle w:val="31"/>
            <w:tabs>
              <w:tab w:val="left" w:pos="1320"/>
              <w:tab w:val="right" w:leader="dot" w:pos="10520"/>
            </w:tabs>
            <w:rPr>
              <w:noProof/>
              <w:lang w:eastAsia="ja-JP"/>
            </w:rPr>
          </w:pPr>
          <w:hyperlink w:anchor="_Toc174035113" w:history="1">
            <w:r w:rsidR="000E006C" w:rsidRPr="003E5E7B">
              <w:rPr>
                <w:rStyle w:val="a4"/>
              </w:rPr>
              <w:t>5.14.1.</w:t>
            </w:r>
            <w:r w:rsidR="000E006C">
              <w:rPr>
                <w:noProof/>
                <w:lang w:eastAsia="ja-JP"/>
              </w:rPr>
              <w:tab/>
            </w:r>
            <w:r w:rsidR="000E006C" w:rsidRPr="003E5E7B">
              <w:rPr>
                <w:rStyle w:val="a4"/>
              </w:rPr>
              <w:t>IF Statement</w:t>
            </w:r>
            <w:r w:rsidR="000E006C">
              <w:rPr>
                <w:noProof/>
                <w:webHidden/>
              </w:rPr>
              <w:tab/>
            </w:r>
            <w:r w:rsidR="000E006C">
              <w:rPr>
                <w:noProof/>
                <w:webHidden/>
              </w:rPr>
              <w:fldChar w:fldCharType="begin"/>
            </w:r>
            <w:r w:rsidR="000E006C">
              <w:rPr>
                <w:noProof/>
                <w:webHidden/>
              </w:rPr>
              <w:instrText xml:space="preserve"> PAGEREF _Toc174035113 \h </w:instrText>
            </w:r>
            <w:r w:rsidR="000E006C">
              <w:rPr>
                <w:noProof/>
                <w:webHidden/>
              </w:rPr>
            </w:r>
            <w:r w:rsidR="000E006C">
              <w:rPr>
                <w:noProof/>
                <w:webHidden/>
              </w:rPr>
              <w:fldChar w:fldCharType="separate"/>
            </w:r>
            <w:r w:rsidR="000E006C">
              <w:rPr>
                <w:noProof/>
                <w:webHidden/>
              </w:rPr>
              <w:t>130</w:t>
            </w:r>
            <w:r w:rsidR="000E006C">
              <w:rPr>
                <w:noProof/>
                <w:webHidden/>
              </w:rPr>
              <w:fldChar w:fldCharType="end"/>
            </w:r>
          </w:hyperlink>
        </w:p>
        <w:p w14:paraId="70E250BD" w14:textId="0DE31DA0" w:rsidR="000E006C" w:rsidRDefault="00CD63BB">
          <w:pPr>
            <w:pStyle w:val="21"/>
            <w:rPr>
              <w:noProof/>
              <w:lang w:eastAsia="ja-JP"/>
            </w:rPr>
          </w:pPr>
          <w:hyperlink w:anchor="_Toc174035114" w:history="1">
            <w:r w:rsidR="000E006C" w:rsidRPr="003E5E7B">
              <w:rPr>
                <w:rStyle w:val="a4"/>
              </w:rPr>
              <w:t>5.15.</w:t>
            </w:r>
            <w:r w:rsidR="000E006C">
              <w:rPr>
                <w:noProof/>
                <w:lang w:eastAsia="ja-JP"/>
              </w:rPr>
              <w:tab/>
            </w:r>
            <w:r w:rsidR="000E006C" w:rsidRPr="003E5E7B">
              <w:rPr>
                <w:rStyle w:val="a4"/>
              </w:rPr>
              <w:t>Branching Statement</w:t>
            </w:r>
            <w:r w:rsidR="000E006C">
              <w:rPr>
                <w:noProof/>
                <w:webHidden/>
              </w:rPr>
              <w:tab/>
            </w:r>
            <w:r w:rsidR="000E006C">
              <w:rPr>
                <w:noProof/>
                <w:webHidden/>
              </w:rPr>
              <w:fldChar w:fldCharType="begin"/>
            </w:r>
            <w:r w:rsidR="000E006C">
              <w:rPr>
                <w:noProof/>
                <w:webHidden/>
              </w:rPr>
              <w:instrText xml:space="preserve"> PAGEREF _Toc174035114 \h </w:instrText>
            </w:r>
            <w:r w:rsidR="000E006C">
              <w:rPr>
                <w:noProof/>
                <w:webHidden/>
              </w:rPr>
            </w:r>
            <w:r w:rsidR="000E006C">
              <w:rPr>
                <w:noProof/>
                <w:webHidden/>
              </w:rPr>
              <w:fldChar w:fldCharType="separate"/>
            </w:r>
            <w:r w:rsidR="000E006C">
              <w:rPr>
                <w:noProof/>
                <w:webHidden/>
              </w:rPr>
              <w:t>130</w:t>
            </w:r>
            <w:r w:rsidR="000E006C">
              <w:rPr>
                <w:noProof/>
                <w:webHidden/>
              </w:rPr>
              <w:fldChar w:fldCharType="end"/>
            </w:r>
          </w:hyperlink>
        </w:p>
        <w:p w14:paraId="35405560" w14:textId="28B56207" w:rsidR="000E006C" w:rsidRDefault="00CD63BB">
          <w:pPr>
            <w:pStyle w:val="31"/>
            <w:tabs>
              <w:tab w:val="left" w:pos="1320"/>
              <w:tab w:val="right" w:leader="dot" w:pos="10520"/>
            </w:tabs>
            <w:rPr>
              <w:noProof/>
              <w:lang w:eastAsia="ja-JP"/>
            </w:rPr>
          </w:pPr>
          <w:hyperlink w:anchor="_Toc174035116" w:history="1">
            <w:r w:rsidR="000E006C" w:rsidRPr="003E5E7B">
              <w:rPr>
                <w:rStyle w:val="a4"/>
              </w:rPr>
              <w:t>5.15.1.</w:t>
            </w:r>
            <w:r w:rsidR="000E006C">
              <w:rPr>
                <w:noProof/>
                <w:lang w:eastAsia="ja-JP"/>
              </w:rPr>
              <w:tab/>
            </w:r>
            <w:r w:rsidR="000E006C" w:rsidRPr="003E5E7B">
              <w:rPr>
                <w:rStyle w:val="a4"/>
              </w:rPr>
              <w:t>RETURN Statement</w:t>
            </w:r>
            <w:r w:rsidR="000E006C">
              <w:rPr>
                <w:noProof/>
                <w:webHidden/>
              </w:rPr>
              <w:tab/>
            </w:r>
            <w:r w:rsidR="000E006C">
              <w:rPr>
                <w:noProof/>
                <w:webHidden/>
              </w:rPr>
              <w:fldChar w:fldCharType="begin"/>
            </w:r>
            <w:r w:rsidR="000E006C">
              <w:rPr>
                <w:noProof/>
                <w:webHidden/>
              </w:rPr>
              <w:instrText xml:space="preserve"> PAGEREF _Toc174035116 \h </w:instrText>
            </w:r>
            <w:r w:rsidR="000E006C">
              <w:rPr>
                <w:noProof/>
                <w:webHidden/>
              </w:rPr>
            </w:r>
            <w:r w:rsidR="000E006C">
              <w:rPr>
                <w:noProof/>
                <w:webHidden/>
              </w:rPr>
              <w:fldChar w:fldCharType="separate"/>
            </w:r>
            <w:r w:rsidR="000E006C">
              <w:rPr>
                <w:noProof/>
                <w:webHidden/>
              </w:rPr>
              <w:t>130</w:t>
            </w:r>
            <w:r w:rsidR="000E006C">
              <w:rPr>
                <w:noProof/>
                <w:webHidden/>
              </w:rPr>
              <w:fldChar w:fldCharType="end"/>
            </w:r>
          </w:hyperlink>
        </w:p>
        <w:p w14:paraId="00182151" w14:textId="4400C21B" w:rsidR="000E006C" w:rsidRDefault="00CD63BB">
          <w:pPr>
            <w:pStyle w:val="31"/>
            <w:tabs>
              <w:tab w:val="left" w:pos="1320"/>
              <w:tab w:val="right" w:leader="dot" w:pos="10520"/>
            </w:tabs>
            <w:rPr>
              <w:noProof/>
              <w:lang w:eastAsia="ja-JP"/>
            </w:rPr>
          </w:pPr>
          <w:hyperlink w:anchor="_Toc174035117" w:history="1">
            <w:r w:rsidR="000E006C" w:rsidRPr="003E5E7B">
              <w:rPr>
                <w:rStyle w:val="a4"/>
              </w:rPr>
              <w:t>5.15.2.</w:t>
            </w:r>
            <w:r w:rsidR="000E006C">
              <w:rPr>
                <w:noProof/>
                <w:lang w:eastAsia="ja-JP"/>
              </w:rPr>
              <w:tab/>
            </w:r>
            <w:r w:rsidR="000E006C" w:rsidRPr="003E5E7B">
              <w:rPr>
                <w:rStyle w:val="a4"/>
              </w:rPr>
              <w:t>LABEL Statement</w:t>
            </w:r>
            <w:r w:rsidR="000E006C">
              <w:rPr>
                <w:noProof/>
                <w:webHidden/>
              </w:rPr>
              <w:tab/>
            </w:r>
            <w:r w:rsidR="000E006C">
              <w:rPr>
                <w:noProof/>
                <w:webHidden/>
              </w:rPr>
              <w:fldChar w:fldCharType="begin"/>
            </w:r>
            <w:r w:rsidR="000E006C">
              <w:rPr>
                <w:noProof/>
                <w:webHidden/>
              </w:rPr>
              <w:instrText xml:space="preserve"> PAGEREF _Toc174035117 \h </w:instrText>
            </w:r>
            <w:r w:rsidR="000E006C">
              <w:rPr>
                <w:noProof/>
                <w:webHidden/>
              </w:rPr>
            </w:r>
            <w:r w:rsidR="000E006C">
              <w:rPr>
                <w:noProof/>
                <w:webHidden/>
              </w:rPr>
              <w:fldChar w:fldCharType="separate"/>
            </w:r>
            <w:r w:rsidR="000E006C">
              <w:rPr>
                <w:noProof/>
                <w:webHidden/>
              </w:rPr>
              <w:t>131</w:t>
            </w:r>
            <w:r w:rsidR="000E006C">
              <w:rPr>
                <w:noProof/>
                <w:webHidden/>
              </w:rPr>
              <w:fldChar w:fldCharType="end"/>
            </w:r>
          </w:hyperlink>
        </w:p>
        <w:p w14:paraId="38C2C0F2" w14:textId="15A22A7F" w:rsidR="000E006C" w:rsidRDefault="00CD63BB">
          <w:pPr>
            <w:pStyle w:val="31"/>
            <w:tabs>
              <w:tab w:val="left" w:pos="1320"/>
              <w:tab w:val="right" w:leader="dot" w:pos="10520"/>
            </w:tabs>
            <w:rPr>
              <w:noProof/>
              <w:lang w:eastAsia="ja-JP"/>
            </w:rPr>
          </w:pPr>
          <w:hyperlink w:anchor="_Toc174035118" w:history="1">
            <w:r w:rsidR="000E006C" w:rsidRPr="003E5E7B">
              <w:rPr>
                <w:rStyle w:val="a4"/>
              </w:rPr>
              <w:t>5.15.3.</w:t>
            </w:r>
            <w:r w:rsidR="000E006C">
              <w:rPr>
                <w:noProof/>
                <w:lang w:eastAsia="ja-JP"/>
              </w:rPr>
              <w:tab/>
            </w:r>
            <w:r w:rsidR="000E006C" w:rsidRPr="003E5E7B">
              <w:rPr>
                <w:rStyle w:val="a4"/>
              </w:rPr>
              <w:t>GOTO Statement</w:t>
            </w:r>
            <w:r w:rsidR="000E006C">
              <w:rPr>
                <w:noProof/>
                <w:webHidden/>
              </w:rPr>
              <w:tab/>
            </w:r>
            <w:r w:rsidR="000E006C">
              <w:rPr>
                <w:noProof/>
                <w:webHidden/>
              </w:rPr>
              <w:fldChar w:fldCharType="begin"/>
            </w:r>
            <w:r w:rsidR="000E006C">
              <w:rPr>
                <w:noProof/>
                <w:webHidden/>
              </w:rPr>
              <w:instrText xml:space="preserve"> PAGEREF _Toc174035118 \h </w:instrText>
            </w:r>
            <w:r w:rsidR="000E006C">
              <w:rPr>
                <w:noProof/>
                <w:webHidden/>
              </w:rPr>
            </w:r>
            <w:r w:rsidR="000E006C">
              <w:rPr>
                <w:noProof/>
                <w:webHidden/>
              </w:rPr>
              <w:fldChar w:fldCharType="separate"/>
            </w:r>
            <w:r w:rsidR="000E006C">
              <w:rPr>
                <w:noProof/>
                <w:webHidden/>
              </w:rPr>
              <w:t>131</w:t>
            </w:r>
            <w:r w:rsidR="000E006C">
              <w:rPr>
                <w:noProof/>
                <w:webHidden/>
              </w:rPr>
              <w:fldChar w:fldCharType="end"/>
            </w:r>
          </w:hyperlink>
        </w:p>
        <w:p w14:paraId="2270D750" w14:textId="6F5EFE28" w:rsidR="000E006C" w:rsidRDefault="00CD63BB">
          <w:pPr>
            <w:pStyle w:val="31"/>
            <w:tabs>
              <w:tab w:val="left" w:pos="1320"/>
              <w:tab w:val="right" w:leader="dot" w:pos="10520"/>
            </w:tabs>
            <w:rPr>
              <w:noProof/>
              <w:lang w:eastAsia="ja-JP"/>
            </w:rPr>
          </w:pPr>
          <w:hyperlink w:anchor="_Toc174035119" w:history="1">
            <w:r w:rsidR="000E006C" w:rsidRPr="003E5E7B">
              <w:rPr>
                <w:rStyle w:val="a4"/>
              </w:rPr>
              <w:t>5.15.4.</w:t>
            </w:r>
            <w:r w:rsidR="000E006C">
              <w:rPr>
                <w:noProof/>
                <w:lang w:eastAsia="ja-JP"/>
              </w:rPr>
              <w:tab/>
            </w:r>
            <w:r w:rsidR="000E006C" w:rsidRPr="003E5E7B">
              <w:rPr>
                <w:rStyle w:val="a4"/>
              </w:rPr>
              <w:t>CONTINUE Statement</w:t>
            </w:r>
            <w:r w:rsidR="000E006C">
              <w:rPr>
                <w:noProof/>
                <w:webHidden/>
              </w:rPr>
              <w:tab/>
            </w:r>
            <w:r w:rsidR="000E006C">
              <w:rPr>
                <w:noProof/>
                <w:webHidden/>
              </w:rPr>
              <w:fldChar w:fldCharType="begin"/>
            </w:r>
            <w:r w:rsidR="000E006C">
              <w:rPr>
                <w:noProof/>
                <w:webHidden/>
              </w:rPr>
              <w:instrText xml:space="preserve"> PAGEREF _Toc174035119 \h </w:instrText>
            </w:r>
            <w:r w:rsidR="000E006C">
              <w:rPr>
                <w:noProof/>
                <w:webHidden/>
              </w:rPr>
            </w:r>
            <w:r w:rsidR="000E006C">
              <w:rPr>
                <w:noProof/>
                <w:webHidden/>
              </w:rPr>
              <w:fldChar w:fldCharType="separate"/>
            </w:r>
            <w:r w:rsidR="000E006C">
              <w:rPr>
                <w:noProof/>
                <w:webHidden/>
              </w:rPr>
              <w:t>131</w:t>
            </w:r>
            <w:r w:rsidR="000E006C">
              <w:rPr>
                <w:noProof/>
                <w:webHidden/>
              </w:rPr>
              <w:fldChar w:fldCharType="end"/>
            </w:r>
          </w:hyperlink>
        </w:p>
        <w:p w14:paraId="5E00DF8B" w14:textId="31B405D7" w:rsidR="000E006C" w:rsidRDefault="00CD63BB">
          <w:pPr>
            <w:pStyle w:val="31"/>
            <w:tabs>
              <w:tab w:val="left" w:pos="1320"/>
              <w:tab w:val="right" w:leader="dot" w:pos="10520"/>
            </w:tabs>
            <w:rPr>
              <w:noProof/>
              <w:lang w:eastAsia="ja-JP"/>
            </w:rPr>
          </w:pPr>
          <w:hyperlink w:anchor="_Toc174035120" w:history="1">
            <w:r w:rsidR="000E006C" w:rsidRPr="003E5E7B">
              <w:rPr>
                <w:rStyle w:val="a4"/>
              </w:rPr>
              <w:t>5.15.5.</w:t>
            </w:r>
            <w:r w:rsidR="000E006C">
              <w:rPr>
                <w:noProof/>
                <w:lang w:eastAsia="ja-JP"/>
              </w:rPr>
              <w:tab/>
            </w:r>
            <w:r w:rsidR="000E006C" w:rsidRPr="003E5E7B">
              <w:rPr>
                <w:rStyle w:val="a4"/>
              </w:rPr>
              <w:t>BREAK Statement</w:t>
            </w:r>
            <w:r w:rsidR="000E006C">
              <w:rPr>
                <w:noProof/>
                <w:webHidden/>
              </w:rPr>
              <w:tab/>
            </w:r>
            <w:r w:rsidR="000E006C">
              <w:rPr>
                <w:noProof/>
                <w:webHidden/>
              </w:rPr>
              <w:fldChar w:fldCharType="begin"/>
            </w:r>
            <w:r w:rsidR="000E006C">
              <w:rPr>
                <w:noProof/>
                <w:webHidden/>
              </w:rPr>
              <w:instrText xml:space="preserve"> PAGEREF _Toc174035120 \h </w:instrText>
            </w:r>
            <w:r w:rsidR="000E006C">
              <w:rPr>
                <w:noProof/>
                <w:webHidden/>
              </w:rPr>
            </w:r>
            <w:r w:rsidR="000E006C">
              <w:rPr>
                <w:noProof/>
                <w:webHidden/>
              </w:rPr>
              <w:fldChar w:fldCharType="separate"/>
            </w:r>
            <w:r w:rsidR="000E006C">
              <w:rPr>
                <w:noProof/>
                <w:webHidden/>
              </w:rPr>
              <w:t>132</w:t>
            </w:r>
            <w:r w:rsidR="000E006C">
              <w:rPr>
                <w:noProof/>
                <w:webHidden/>
              </w:rPr>
              <w:fldChar w:fldCharType="end"/>
            </w:r>
          </w:hyperlink>
        </w:p>
        <w:p w14:paraId="628CBC46" w14:textId="717A8A15" w:rsidR="000E006C" w:rsidRDefault="00CD63BB">
          <w:pPr>
            <w:pStyle w:val="21"/>
            <w:rPr>
              <w:noProof/>
              <w:lang w:eastAsia="ja-JP"/>
            </w:rPr>
          </w:pPr>
          <w:hyperlink w:anchor="_Toc174035121" w:history="1">
            <w:r w:rsidR="000E006C" w:rsidRPr="003E5E7B">
              <w:rPr>
                <w:rStyle w:val="a4"/>
              </w:rPr>
              <w:t>5.16.</w:t>
            </w:r>
            <w:r w:rsidR="000E006C">
              <w:rPr>
                <w:noProof/>
                <w:lang w:eastAsia="ja-JP"/>
              </w:rPr>
              <w:tab/>
            </w:r>
            <w:r w:rsidR="000E006C" w:rsidRPr="003E5E7B">
              <w:rPr>
                <w:rStyle w:val="a4"/>
              </w:rPr>
              <w:t>Looping Statements</w:t>
            </w:r>
            <w:r w:rsidR="000E006C">
              <w:rPr>
                <w:noProof/>
                <w:webHidden/>
              </w:rPr>
              <w:tab/>
            </w:r>
            <w:r w:rsidR="000E006C">
              <w:rPr>
                <w:noProof/>
                <w:webHidden/>
              </w:rPr>
              <w:fldChar w:fldCharType="begin"/>
            </w:r>
            <w:r w:rsidR="000E006C">
              <w:rPr>
                <w:noProof/>
                <w:webHidden/>
              </w:rPr>
              <w:instrText xml:space="preserve"> PAGEREF _Toc174035121 \h </w:instrText>
            </w:r>
            <w:r w:rsidR="000E006C">
              <w:rPr>
                <w:noProof/>
                <w:webHidden/>
              </w:rPr>
            </w:r>
            <w:r w:rsidR="000E006C">
              <w:rPr>
                <w:noProof/>
                <w:webHidden/>
              </w:rPr>
              <w:fldChar w:fldCharType="separate"/>
            </w:r>
            <w:r w:rsidR="000E006C">
              <w:rPr>
                <w:noProof/>
                <w:webHidden/>
              </w:rPr>
              <w:t>132</w:t>
            </w:r>
            <w:r w:rsidR="000E006C">
              <w:rPr>
                <w:noProof/>
                <w:webHidden/>
              </w:rPr>
              <w:fldChar w:fldCharType="end"/>
            </w:r>
          </w:hyperlink>
        </w:p>
        <w:p w14:paraId="4C1FAF08" w14:textId="0816D498" w:rsidR="000E006C" w:rsidRDefault="00CD63BB">
          <w:pPr>
            <w:pStyle w:val="31"/>
            <w:tabs>
              <w:tab w:val="left" w:pos="1320"/>
              <w:tab w:val="right" w:leader="dot" w:pos="10520"/>
            </w:tabs>
            <w:rPr>
              <w:noProof/>
              <w:lang w:eastAsia="ja-JP"/>
            </w:rPr>
          </w:pPr>
          <w:hyperlink w:anchor="_Toc174035127" w:history="1">
            <w:r w:rsidR="000E006C" w:rsidRPr="003E5E7B">
              <w:rPr>
                <w:rStyle w:val="a4"/>
              </w:rPr>
              <w:t>5.16.1.</w:t>
            </w:r>
            <w:r w:rsidR="000E006C">
              <w:rPr>
                <w:noProof/>
                <w:lang w:eastAsia="ja-JP"/>
              </w:rPr>
              <w:tab/>
            </w:r>
            <w:r w:rsidR="000E006C" w:rsidRPr="003E5E7B">
              <w:rPr>
                <w:rStyle w:val="a4"/>
              </w:rPr>
              <w:t>For Loop</w:t>
            </w:r>
            <w:r w:rsidR="000E006C">
              <w:rPr>
                <w:noProof/>
                <w:webHidden/>
              </w:rPr>
              <w:tab/>
            </w:r>
            <w:r w:rsidR="000E006C">
              <w:rPr>
                <w:noProof/>
                <w:webHidden/>
              </w:rPr>
              <w:fldChar w:fldCharType="begin"/>
            </w:r>
            <w:r w:rsidR="000E006C">
              <w:rPr>
                <w:noProof/>
                <w:webHidden/>
              </w:rPr>
              <w:instrText xml:space="preserve"> PAGEREF _Toc174035127 \h </w:instrText>
            </w:r>
            <w:r w:rsidR="000E006C">
              <w:rPr>
                <w:noProof/>
                <w:webHidden/>
              </w:rPr>
            </w:r>
            <w:r w:rsidR="000E006C">
              <w:rPr>
                <w:noProof/>
                <w:webHidden/>
              </w:rPr>
              <w:fldChar w:fldCharType="separate"/>
            </w:r>
            <w:r w:rsidR="000E006C">
              <w:rPr>
                <w:noProof/>
                <w:webHidden/>
              </w:rPr>
              <w:t>132</w:t>
            </w:r>
            <w:r w:rsidR="000E006C">
              <w:rPr>
                <w:noProof/>
                <w:webHidden/>
              </w:rPr>
              <w:fldChar w:fldCharType="end"/>
            </w:r>
          </w:hyperlink>
        </w:p>
        <w:p w14:paraId="768AAB6E" w14:textId="34A9E684" w:rsidR="000E006C" w:rsidRDefault="00CD63BB">
          <w:pPr>
            <w:pStyle w:val="31"/>
            <w:tabs>
              <w:tab w:val="left" w:pos="1320"/>
              <w:tab w:val="right" w:leader="dot" w:pos="10520"/>
            </w:tabs>
            <w:rPr>
              <w:noProof/>
              <w:lang w:eastAsia="ja-JP"/>
            </w:rPr>
          </w:pPr>
          <w:hyperlink w:anchor="_Toc174035128" w:history="1">
            <w:r w:rsidR="000E006C" w:rsidRPr="003E5E7B">
              <w:rPr>
                <w:rStyle w:val="a4"/>
              </w:rPr>
              <w:t>5.16.2.</w:t>
            </w:r>
            <w:r w:rsidR="000E006C">
              <w:rPr>
                <w:noProof/>
                <w:lang w:eastAsia="ja-JP"/>
              </w:rPr>
              <w:tab/>
            </w:r>
            <w:r w:rsidR="000E006C" w:rsidRPr="003E5E7B">
              <w:rPr>
                <w:rStyle w:val="a4"/>
              </w:rPr>
              <w:t>While Loop</w:t>
            </w:r>
            <w:r w:rsidR="000E006C">
              <w:rPr>
                <w:noProof/>
                <w:webHidden/>
              </w:rPr>
              <w:tab/>
            </w:r>
            <w:r w:rsidR="000E006C">
              <w:rPr>
                <w:noProof/>
                <w:webHidden/>
              </w:rPr>
              <w:fldChar w:fldCharType="begin"/>
            </w:r>
            <w:r w:rsidR="000E006C">
              <w:rPr>
                <w:noProof/>
                <w:webHidden/>
              </w:rPr>
              <w:instrText xml:space="preserve"> PAGEREF _Toc174035128 \h </w:instrText>
            </w:r>
            <w:r w:rsidR="000E006C">
              <w:rPr>
                <w:noProof/>
                <w:webHidden/>
              </w:rPr>
            </w:r>
            <w:r w:rsidR="000E006C">
              <w:rPr>
                <w:noProof/>
                <w:webHidden/>
              </w:rPr>
              <w:fldChar w:fldCharType="separate"/>
            </w:r>
            <w:r w:rsidR="000E006C">
              <w:rPr>
                <w:noProof/>
                <w:webHidden/>
              </w:rPr>
              <w:t>132</w:t>
            </w:r>
            <w:r w:rsidR="000E006C">
              <w:rPr>
                <w:noProof/>
                <w:webHidden/>
              </w:rPr>
              <w:fldChar w:fldCharType="end"/>
            </w:r>
          </w:hyperlink>
        </w:p>
        <w:p w14:paraId="40DF9FE2" w14:textId="4286E45D" w:rsidR="000E006C" w:rsidRDefault="00CD63BB">
          <w:pPr>
            <w:pStyle w:val="31"/>
            <w:tabs>
              <w:tab w:val="left" w:pos="1320"/>
              <w:tab w:val="right" w:leader="dot" w:pos="10520"/>
            </w:tabs>
            <w:rPr>
              <w:noProof/>
              <w:lang w:eastAsia="ja-JP"/>
            </w:rPr>
          </w:pPr>
          <w:hyperlink w:anchor="_Toc174035129" w:history="1">
            <w:r w:rsidR="000E006C" w:rsidRPr="003E5E7B">
              <w:rPr>
                <w:rStyle w:val="a4"/>
              </w:rPr>
              <w:t>5.16.3.</w:t>
            </w:r>
            <w:r w:rsidR="000E006C">
              <w:rPr>
                <w:noProof/>
                <w:lang w:eastAsia="ja-JP"/>
              </w:rPr>
              <w:tab/>
            </w:r>
            <w:r w:rsidR="000E006C" w:rsidRPr="003E5E7B">
              <w:rPr>
                <w:rStyle w:val="a4"/>
              </w:rPr>
              <w:t>Do-While Loop</w:t>
            </w:r>
            <w:r w:rsidR="000E006C">
              <w:rPr>
                <w:noProof/>
                <w:webHidden/>
              </w:rPr>
              <w:tab/>
            </w:r>
            <w:r w:rsidR="000E006C">
              <w:rPr>
                <w:noProof/>
                <w:webHidden/>
              </w:rPr>
              <w:fldChar w:fldCharType="begin"/>
            </w:r>
            <w:r w:rsidR="000E006C">
              <w:rPr>
                <w:noProof/>
                <w:webHidden/>
              </w:rPr>
              <w:instrText xml:space="preserve"> PAGEREF _Toc174035129 \h </w:instrText>
            </w:r>
            <w:r w:rsidR="000E006C">
              <w:rPr>
                <w:noProof/>
                <w:webHidden/>
              </w:rPr>
            </w:r>
            <w:r w:rsidR="000E006C">
              <w:rPr>
                <w:noProof/>
                <w:webHidden/>
              </w:rPr>
              <w:fldChar w:fldCharType="separate"/>
            </w:r>
            <w:r w:rsidR="000E006C">
              <w:rPr>
                <w:noProof/>
                <w:webHidden/>
              </w:rPr>
              <w:t>133</w:t>
            </w:r>
            <w:r w:rsidR="000E006C">
              <w:rPr>
                <w:noProof/>
                <w:webHidden/>
              </w:rPr>
              <w:fldChar w:fldCharType="end"/>
            </w:r>
          </w:hyperlink>
        </w:p>
        <w:p w14:paraId="5E0583EE" w14:textId="2B61002F" w:rsidR="000E006C" w:rsidRDefault="00CD63BB">
          <w:pPr>
            <w:pStyle w:val="21"/>
            <w:rPr>
              <w:noProof/>
              <w:lang w:eastAsia="ja-JP"/>
            </w:rPr>
          </w:pPr>
          <w:hyperlink w:anchor="_Toc174035130" w:history="1">
            <w:r w:rsidR="000E006C" w:rsidRPr="003E5E7B">
              <w:rPr>
                <w:rStyle w:val="a4"/>
              </w:rPr>
              <w:t>5.17.</w:t>
            </w:r>
            <w:r w:rsidR="000E006C">
              <w:rPr>
                <w:noProof/>
                <w:lang w:eastAsia="ja-JP"/>
              </w:rPr>
              <w:tab/>
            </w:r>
            <w:r w:rsidR="000E006C" w:rsidRPr="003E5E7B">
              <w:rPr>
                <w:rStyle w:val="a4"/>
              </w:rPr>
              <w:t>User Code</w:t>
            </w:r>
            <w:r w:rsidR="000E006C">
              <w:rPr>
                <w:noProof/>
                <w:webHidden/>
              </w:rPr>
              <w:tab/>
            </w:r>
            <w:r w:rsidR="000E006C">
              <w:rPr>
                <w:noProof/>
                <w:webHidden/>
              </w:rPr>
              <w:fldChar w:fldCharType="begin"/>
            </w:r>
            <w:r w:rsidR="000E006C">
              <w:rPr>
                <w:noProof/>
                <w:webHidden/>
              </w:rPr>
              <w:instrText xml:space="preserve"> PAGEREF _Toc174035130 \h </w:instrText>
            </w:r>
            <w:r w:rsidR="000E006C">
              <w:rPr>
                <w:noProof/>
                <w:webHidden/>
              </w:rPr>
            </w:r>
            <w:r w:rsidR="000E006C">
              <w:rPr>
                <w:noProof/>
                <w:webHidden/>
              </w:rPr>
              <w:fldChar w:fldCharType="separate"/>
            </w:r>
            <w:r w:rsidR="000E006C">
              <w:rPr>
                <w:noProof/>
                <w:webHidden/>
              </w:rPr>
              <w:t>133</w:t>
            </w:r>
            <w:r w:rsidR="000E006C">
              <w:rPr>
                <w:noProof/>
                <w:webHidden/>
              </w:rPr>
              <w:fldChar w:fldCharType="end"/>
            </w:r>
          </w:hyperlink>
        </w:p>
        <w:p w14:paraId="14A331B5" w14:textId="473A66F4" w:rsidR="000E006C" w:rsidRDefault="00CD63BB">
          <w:pPr>
            <w:pStyle w:val="21"/>
            <w:rPr>
              <w:noProof/>
              <w:lang w:eastAsia="ja-JP"/>
            </w:rPr>
          </w:pPr>
          <w:hyperlink w:anchor="_Toc174035131" w:history="1">
            <w:r w:rsidR="000E006C" w:rsidRPr="003E5E7B">
              <w:rPr>
                <w:rStyle w:val="a4"/>
              </w:rPr>
              <w:t>5.18.</w:t>
            </w:r>
            <w:r w:rsidR="000E006C">
              <w:rPr>
                <w:noProof/>
                <w:lang w:eastAsia="ja-JP"/>
              </w:rPr>
              <w:tab/>
            </w:r>
            <w:r w:rsidR="000E006C" w:rsidRPr="003E5E7B">
              <w:rPr>
                <w:rStyle w:val="a4"/>
              </w:rPr>
              <w:t>Transaction Action</w:t>
            </w:r>
            <w:r w:rsidR="000E006C">
              <w:rPr>
                <w:noProof/>
                <w:webHidden/>
              </w:rPr>
              <w:tab/>
            </w:r>
            <w:r w:rsidR="000E006C">
              <w:rPr>
                <w:noProof/>
                <w:webHidden/>
              </w:rPr>
              <w:fldChar w:fldCharType="begin"/>
            </w:r>
            <w:r w:rsidR="000E006C">
              <w:rPr>
                <w:noProof/>
                <w:webHidden/>
              </w:rPr>
              <w:instrText xml:space="preserve"> PAGEREF _Toc174035131 \h </w:instrText>
            </w:r>
            <w:r w:rsidR="000E006C">
              <w:rPr>
                <w:noProof/>
                <w:webHidden/>
              </w:rPr>
            </w:r>
            <w:r w:rsidR="000E006C">
              <w:rPr>
                <w:noProof/>
                <w:webHidden/>
              </w:rPr>
              <w:fldChar w:fldCharType="separate"/>
            </w:r>
            <w:r w:rsidR="000E006C">
              <w:rPr>
                <w:noProof/>
                <w:webHidden/>
              </w:rPr>
              <w:t>144</w:t>
            </w:r>
            <w:r w:rsidR="000E006C">
              <w:rPr>
                <w:noProof/>
                <w:webHidden/>
              </w:rPr>
              <w:fldChar w:fldCharType="end"/>
            </w:r>
          </w:hyperlink>
        </w:p>
        <w:p w14:paraId="53B6A3FA" w14:textId="159340D3" w:rsidR="000E006C" w:rsidRDefault="00CD63BB">
          <w:pPr>
            <w:pStyle w:val="31"/>
            <w:tabs>
              <w:tab w:val="left" w:pos="1320"/>
              <w:tab w:val="right" w:leader="dot" w:pos="10520"/>
            </w:tabs>
            <w:rPr>
              <w:noProof/>
              <w:lang w:eastAsia="ja-JP"/>
            </w:rPr>
          </w:pPr>
          <w:hyperlink w:anchor="_Toc174035132" w:history="1">
            <w:r w:rsidR="000E006C" w:rsidRPr="003E5E7B">
              <w:rPr>
                <w:rStyle w:val="a4"/>
              </w:rPr>
              <w:t>5.18.1.</w:t>
            </w:r>
            <w:r w:rsidR="000E006C">
              <w:rPr>
                <w:noProof/>
                <w:lang w:eastAsia="ja-JP"/>
              </w:rPr>
              <w:tab/>
            </w:r>
            <w:r w:rsidR="000E006C" w:rsidRPr="003E5E7B">
              <w:rPr>
                <w:rStyle w:val="a4"/>
                <w:lang w:eastAsia="ja-JP"/>
              </w:rPr>
              <w:t xml:space="preserve">Configure </w:t>
            </w:r>
            <w:r w:rsidR="000E006C" w:rsidRPr="003E5E7B">
              <w:rPr>
                <w:rStyle w:val="a4"/>
              </w:rPr>
              <w:t>Transaction</w:t>
            </w:r>
            <w:r w:rsidR="000E006C">
              <w:rPr>
                <w:noProof/>
                <w:webHidden/>
              </w:rPr>
              <w:tab/>
            </w:r>
            <w:r w:rsidR="000E006C">
              <w:rPr>
                <w:noProof/>
                <w:webHidden/>
              </w:rPr>
              <w:fldChar w:fldCharType="begin"/>
            </w:r>
            <w:r w:rsidR="000E006C">
              <w:rPr>
                <w:noProof/>
                <w:webHidden/>
              </w:rPr>
              <w:instrText xml:space="preserve"> PAGEREF _Toc174035132 \h </w:instrText>
            </w:r>
            <w:r w:rsidR="000E006C">
              <w:rPr>
                <w:noProof/>
                <w:webHidden/>
              </w:rPr>
            </w:r>
            <w:r w:rsidR="000E006C">
              <w:rPr>
                <w:noProof/>
                <w:webHidden/>
              </w:rPr>
              <w:fldChar w:fldCharType="separate"/>
            </w:r>
            <w:r w:rsidR="000E006C">
              <w:rPr>
                <w:noProof/>
                <w:webHidden/>
              </w:rPr>
              <w:t>144</w:t>
            </w:r>
            <w:r w:rsidR="000E006C">
              <w:rPr>
                <w:noProof/>
                <w:webHidden/>
              </w:rPr>
              <w:fldChar w:fldCharType="end"/>
            </w:r>
          </w:hyperlink>
        </w:p>
        <w:p w14:paraId="20BD82A4" w14:textId="59D9A21A" w:rsidR="000E006C" w:rsidRDefault="00CD63BB">
          <w:pPr>
            <w:pStyle w:val="31"/>
            <w:tabs>
              <w:tab w:val="left" w:pos="1320"/>
              <w:tab w:val="right" w:leader="dot" w:pos="10520"/>
            </w:tabs>
            <w:rPr>
              <w:noProof/>
              <w:lang w:eastAsia="ja-JP"/>
            </w:rPr>
          </w:pPr>
          <w:hyperlink w:anchor="_Toc174035133" w:history="1">
            <w:r w:rsidR="000E006C" w:rsidRPr="003E5E7B">
              <w:rPr>
                <w:rStyle w:val="a4"/>
                <w:lang w:eastAsia="ja-JP"/>
              </w:rPr>
              <w:t>5.18.2.</w:t>
            </w:r>
            <w:r w:rsidR="000E006C">
              <w:rPr>
                <w:noProof/>
                <w:lang w:eastAsia="ja-JP"/>
              </w:rPr>
              <w:tab/>
            </w:r>
            <w:r w:rsidR="000E006C" w:rsidRPr="003E5E7B">
              <w:rPr>
                <w:rStyle w:val="a4"/>
                <w:lang w:eastAsia="ja-JP"/>
              </w:rPr>
              <w:t>Summarize transaction</w:t>
            </w:r>
            <w:r w:rsidR="000E006C">
              <w:rPr>
                <w:noProof/>
                <w:webHidden/>
              </w:rPr>
              <w:tab/>
            </w:r>
            <w:r w:rsidR="000E006C">
              <w:rPr>
                <w:noProof/>
                <w:webHidden/>
              </w:rPr>
              <w:fldChar w:fldCharType="begin"/>
            </w:r>
            <w:r w:rsidR="000E006C">
              <w:rPr>
                <w:noProof/>
                <w:webHidden/>
              </w:rPr>
              <w:instrText xml:space="preserve"> PAGEREF _Toc174035133 \h </w:instrText>
            </w:r>
            <w:r w:rsidR="000E006C">
              <w:rPr>
                <w:noProof/>
                <w:webHidden/>
              </w:rPr>
            </w:r>
            <w:r w:rsidR="000E006C">
              <w:rPr>
                <w:noProof/>
                <w:webHidden/>
              </w:rPr>
              <w:fldChar w:fldCharType="separate"/>
            </w:r>
            <w:r w:rsidR="000E006C">
              <w:rPr>
                <w:noProof/>
                <w:webHidden/>
              </w:rPr>
              <w:t>147</w:t>
            </w:r>
            <w:r w:rsidR="000E006C">
              <w:rPr>
                <w:noProof/>
                <w:webHidden/>
              </w:rPr>
              <w:fldChar w:fldCharType="end"/>
            </w:r>
          </w:hyperlink>
        </w:p>
        <w:p w14:paraId="214998BC" w14:textId="087F7A0C" w:rsidR="000E006C" w:rsidRDefault="00CD63BB">
          <w:pPr>
            <w:pStyle w:val="31"/>
            <w:tabs>
              <w:tab w:val="left" w:pos="1320"/>
              <w:tab w:val="right" w:leader="dot" w:pos="10520"/>
            </w:tabs>
            <w:rPr>
              <w:noProof/>
              <w:lang w:eastAsia="ja-JP"/>
            </w:rPr>
          </w:pPr>
          <w:hyperlink w:anchor="_Toc174035134" w:history="1">
            <w:r w:rsidR="000E006C" w:rsidRPr="003E5E7B">
              <w:rPr>
                <w:rStyle w:val="a4"/>
                <w:lang w:eastAsia="ja-JP"/>
              </w:rPr>
              <w:t>5.18.3.</w:t>
            </w:r>
            <w:r w:rsidR="000E006C">
              <w:rPr>
                <w:noProof/>
                <w:lang w:eastAsia="ja-JP"/>
              </w:rPr>
              <w:tab/>
            </w:r>
            <w:r w:rsidR="000E006C" w:rsidRPr="003E5E7B">
              <w:rPr>
                <w:rStyle w:val="a4"/>
                <w:lang w:eastAsia="ja-JP"/>
              </w:rPr>
              <w:t>Adding Transaction during recording</w:t>
            </w:r>
            <w:r w:rsidR="000E006C">
              <w:rPr>
                <w:noProof/>
                <w:webHidden/>
              </w:rPr>
              <w:tab/>
            </w:r>
            <w:r w:rsidR="000E006C">
              <w:rPr>
                <w:noProof/>
                <w:webHidden/>
              </w:rPr>
              <w:fldChar w:fldCharType="begin"/>
            </w:r>
            <w:r w:rsidR="000E006C">
              <w:rPr>
                <w:noProof/>
                <w:webHidden/>
              </w:rPr>
              <w:instrText xml:space="preserve"> PAGEREF _Toc174035134 \h </w:instrText>
            </w:r>
            <w:r w:rsidR="000E006C">
              <w:rPr>
                <w:noProof/>
                <w:webHidden/>
              </w:rPr>
            </w:r>
            <w:r w:rsidR="000E006C">
              <w:rPr>
                <w:noProof/>
                <w:webHidden/>
              </w:rPr>
              <w:fldChar w:fldCharType="separate"/>
            </w:r>
            <w:r w:rsidR="000E006C">
              <w:rPr>
                <w:noProof/>
                <w:webHidden/>
              </w:rPr>
              <w:t>148</w:t>
            </w:r>
            <w:r w:rsidR="000E006C">
              <w:rPr>
                <w:noProof/>
                <w:webHidden/>
              </w:rPr>
              <w:fldChar w:fldCharType="end"/>
            </w:r>
          </w:hyperlink>
        </w:p>
        <w:p w14:paraId="1F751EE5" w14:textId="53219782" w:rsidR="000E006C" w:rsidRDefault="00CD63BB">
          <w:pPr>
            <w:pStyle w:val="11"/>
            <w:tabs>
              <w:tab w:val="left" w:pos="440"/>
              <w:tab w:val="right" w:leader="dot" w:pos="10520"/>
            </w:tabs>
            <w:rPr>
              <w:noProof/>
              <w:lang w:eastAsia="ja-JP"/>
            </w:rPr>
          </w:pPr>
          <w:hyperlink w:anchor="_Toc174035135" w:history="1">
            <w:r w:rsidR="000E006C" w:rsidRPr="003E5E7B">
              <w:rPr>
                <w:rStyle w:val="a4"/>
              </w:rPr>
              <w:t>6.</w:t>
            </w:r>
            <w:r w:rsidR="000E006C">
              <w:rPr>
                <w:noProof/>
                <w:lang w:eastAsia="ja-JP"/>
              </w:rPr>
              <w:tab/>
            </w:r>
            <w:r w:rsidR="000E006C" w:rsidRPr="003E5E7B">
              <w:rPr>
                <w:rStyle w:val="a4"/>
              </w:rPr>
              <w:t>Configure the UWSC executable path in Concord</w:t>
            </w:r>
            <w:r w:rsidR="000E006C">
              <w:rPr>
                <w:noProof/>
                <w:webHidden/>
              </w:rPr>
              <w:tab/>
            </w:r>
            <w:r w:rsidR="000E006C">
              <w:rPr>
                <w:noProof/>
                <w:webHidden/>
              </w:rPr>
              <w:fldChar w:fldCharType="begin"/>
            </w:r>
            <w:r w:rsidR="000E006C">
              <w:rPr>
                <w:noProof/>
                <w:webHidden/>
              </w:rPr>
              <w:instrText xml:space="preserve"> PAGEREF _Toc174035135 \h </w:instrText>
            </w:r>
            <w:r w:rsidR="000E006C">
              <w:rPr>
                <w:noProof/>
                <w:webHidden/>
              </w:rPr>
            </w:r>
            <w:r w:rsidR="000E006C">
              <w:rPr>
                <w:noProof/>
                <w:webHidden/>
              </w:rPr>
              <w:fldChar w:fldCharType="separate"/>
            </w:r>
            <w:r w:rsidR="000E006C">
              <w:rPr>
                <w:noProof/>
                <w:webHidden/>
              </w:rPr>
              <w:t>151</w:t>
            </w:r>
            <w:r w:rsidR="000E006C">
              <w:rPr>
                <w:noProof/>
                <w:webHidden/>
              </w:rPr>
              <w:fldChar w:fldCharType="end"/>
            </w:r>
          </w:hyperlink>
        </w:p>
        <w:p w14:paraId="6B2EEC50" w14:textId="7006FAA0" w:rsidR="000E006C" w:rsidRDefault="00CD63BB">
          <w:pPr>
            <w:pStyle w:val="11"/>
            <w:tabs>
              <w:tab w:val="left" w:pos="440"/>
              <w:tab w:val="right" w:leader="dot" w:pos="10520"/>
            </w:tabs>
            <w:rPr>
              <w:noProof/>
              <w:lang w:eastAsia="ja-JP"/>
            </w:rPr>
          </w:pPr>
          <w:hyperlink w:anchor="_Toc174035136" w:history="1">
            <w:r w:rsidR="000E006C" w:rsidRPr="003E5E7B">
              <w:rPr>
                <w:rStyle w:val="a4"/>
              </w:rPr>
              <w:t>7.</w:t>
            </w:r>
            <w:r w:rsidR="000E006C">
              <w:rPr>
                <w:noProof/>
                <w:lang w:eastAsia="ja-JP"/>
              </w:rPr>
              <w:tab/>
            </w:r>
            <w:r w:rsidR="000E006C" w:rsidRPr="003E5E7B">
              <w:rPr>
                <w:rStyle w:val="a4"/>
              </w:rPr>
              <w:t>Running and Editing the UWSC or MOTT Script</w:t>
            </w:r>
            <w:r w:rsidR="000E006C">
              <w:rPr>
                <w:noProof/>
                <w:webHidden/>
              </w:rPr>
              <w:tab/>
            </w:r>
            <w:r w:rsidR="000E006C">
              <w:rPr>
                <w:noProof/>
                <w:webHidden/>
              </w:rPr>
              <w:fldChar w:fldCharType="begin"/>
            </w:r>
            <w:r w:rsidR="000E006C">
              <w:rPr>
                <w:noProof/>
                <w:webHidden/>
              </w:rPr>
              <w:instrText xml:space="preserve"> PAGEREF _Toc174035136 \h </w:instrText>
            </w:r>
            <w:r w:rsidR="000E006C">
              <w:rPr>
                <w:noProof/>
                <w:webHidden/>
              </w:rPr>
            </w:r>
            <w:r w:rsidR="000E006C">
              <w:rPr>
                <w:noProof/>
                <w:webHidden/>
              </w:rPr>
              <w:fldChar w:fldCharType="separate"/>
            </w:r>
            <w:r w:rsidR="000E006C">
              <w:rPr>
                <w:noProof/>
                <w:webHidden/>
              </w:rPr>
              <w:t>152</w:t>
            </w:r>
            <w:r w:rsidR="000E006C">
              <w:rPr>
                <w:noProof/>
                <w:webHidden/>
              </w:rPr>
              <w:fldChar w:fldCharType="end"/>
            </w:r>
          </w:hyperlink>
        </w:p>
        <w:p w14:paraId="022CB0F4" w14:textId="15FD2E48" w:rsidR="000E006C" w:rsidRDefault="00CD63BB">
          <w:pPr>
            <w:pStyle w:val="11"/>
            <w:tabs>
              <w:tab w:val="left" w:pos="440"/>
              <w:tab w:val="right" w:leader="dot" w:pos="10520"/>
            </w:tabs>
            <w:rPr>
              <w:noProof/>
              <w:lang w:eastAsia="ja-JP"/>
            </w:rPr>
          </w:pPr>
          <w:hyperlink w:anchor="_Toc174035137" w:history="1">
            <w:r w:rsidR="000E006C" w:rsidRPr="003E5E7B">
              <w:rPr>
                <w:rStyle w:val="a4"/>
              </w:rPr>
              <w:t>8.</w:t>
            </w:r>
            <w:r w:rsidR="000E006C">
              <w:rPr>
                <w:noProof/>
                <w:lang w:eastAsia="ja-JP"/>
              </w:rPr>
              <w:tab/>
            </w:r>
            <w:r w:rsidR="000E006C" w:rsidRPr="003E5E7B">
              <w:rPr>
                <w:rStyle w:val="a4"/>
              </w:rPr>
              <w:t>Data binding</w:t>
            </w:r>
            <w:r w:rsidR="000E006C">
              <w:rPr>
                <w:noProof/>
                <w:webHidden/>
              </w:rPr>
              <w:tab/>
            </w:r>
            <w:r w:rsidR="000E006C">
              <w:rPr>
                <w:noProof/>
                <w:webHidden/>
              </w:rPr>
              <w:fldChar w:fldCharType="begin"/>
            </w:r>
            <w:r w:rsidR="000E006C">
              <w:rPr>
                <w:noProof/>
                <w:webHidden/>
              </w:rPr>
              <w:instrText xml:space="preserve"> PAGEREF _Toc174035137 \h </w:instrText>
            </w:r>
            <w:r w:rsidR="000E006C">
              <w:rPr>
                <w:noProof/>
                <w:webHidden/>
              </w:rPr>
            </w:r>
            <w:r w:rsidR="000E006C">
              <w:rPr>
                <w:noProof/>
                <w:webHidden/>
              </w:rPr>
              <w:fldChar w:fldCharType="separate"/>
            </w:r>
            <w:r w:rsidR="000E006C">
              <w:rPr>
                <w:noProof/>
                <w:webHidden/>
              </w:rPr>
              <w:t>154</w:t>
            </w:r>
            <w:r w:rsidR="000E006C">
              <w:rPr>
                <w:noProof/>
                <w:webHidden/>
              </w:rPr>
              <w:fldChar w:fldCharType="end"/>
            </w:r>
          </w:hyperlink>
        </w:p>
        <w:p w14:paraId="078D25BC" w14:textId="0F70ACB5" w:rsidR="000E006C" w:rsidRDefault="00CD63BB">
          <w:pPr>
            <w:pStyle w:val="21"/>
            <w:rPr>
              <w:noProof/>
              <w:lang w:eastAsia="ja-JP"/>
            </w:rPr>
          </w:pPr>
          <w:hyperlink w:anchor="_Toc174035138" w:history="1">
            <w:r w:rsidR="000E006C" w:rsidRPr="003E5E7B">
              <w:rPr>
                <w:rStyle w:val="a4"/>
              </w:rPr>
              <w:t>8.1.</w:t>
            </w:r>
            <w:r w:rsidR="000E006C">
              <w:rPr>
                <w:noProof/>
                <w:lang w:eastAsia="ja-JP"/>
              </w:rPr>
              <w:tab/>
            </w:r>
            <w:r w:rsidR="000E006C" w:rsidRPr="003E5E7B">
              <w:rPr>
                <w:rStyle w:val="a4"/>
              </w:rPr>
              <w:t>Add the User Variables as necessary and Save</w:t>
            </w:r>
            <w:r w:rsidR="000E006C">
              <w:rPr>
                <w:noProof/>
                <w:webHidden/>
              </w:rPr>
              <w:tab/>
            </w:r>
            <w:r w:rsidR="000E006C">
              <w:rPr>
                <w:noProof/>
                <w:webHidden/>
              </w:rPr>
              <w:fldChar w:fldCharType="begin"/>
            </w:r>
            <w:r w:rsidR="000E006C">
              <w:rPr>
                <w:noProof/>
                <w:webHidden/>
              </w:rPr>
              <w:instrText xml:space="preserve"> PAGEREF _Toc174035138 \h </w:instrText>
            </w:r>
            <w:r w:rsidR="000E006C">
              <w:rPr>
                <w:noProof/>
                <w:webHidden/>
              </w:rPr>
            </w:r>
            <w:r w:rsidR="000E006C">
              <w:rPr>
                <w:noProof/>
                <w:webHidden/>
              </w:rPr>
              <w:fldChar w:fldCharType="separate"/>
            </w:r>
            <w:r w:rsidR="000E006C">
              <w:rPr>
                <w:noProof/>
                <w:webHidden/>
              </w:rPr>
              <w:t>154</w:t>
            </w:r>
            <w:r w:rsidR="000E006C">
              <w:rPr>
                <w:noProof/>
                <w:webHidden/>
              </w:rPr>
              <w:fldChar w:fldCharType="end"/>
            </w:r>
          </w:hyperlink>
        </w:p>
        <w:p w14:paraId="4CED4D67" w14:textId="5E770068" w:rsidR="000E006C" w:rsidRDefault="00CD63BB">
          <w:pPr>
            <w:pStyle w:val="21"/>
            <w:rPr>
              <w:noProof/>
              <w:lang w:eastAsia="ja-JP"/>
            </w:rPr>
          </w:pPr>
          <w:hyperlink w:anchor="_Toc174035139" w:history="1">
            <w:r w:rsidR="000E006C" w:rsidRPr="003E5E7B">
              <w:rPr>
                <w:rStyle w:val="a4"/>
              </w:rPr>
              <w:t>8.2.</w:t>
            </w:r>
            <w:r w:rsidR="000E006C">
              <w:rPr>
                <w:noProof/>
                <w:lang w:eastAsia="ja-JP"/>
              </w:rPr>
              <w:tab/>
            </w:r>
            <w:r w:rsidR="000E006C" w:rsidRPr="003E5E7B">
              <w:rPr>
                <w:rStyle w:val="a4"/>
              </w:rPr>
              <w:t>Add data sources from Header menu</w:t>
            </w:r>
            <w:r w:rsidR="000E006C">
              <w:rPr>
                <w:noProof/>
                <w:webHidden/>
              </w:rPr>
              <w:tab/>
            </w:r>
            <w:r w:rsidR="000E006C">
              <w:rPr>
                <w:noProof/>
                <w:webHidden/>
              </w:rPr>
              <w:fldChar w:fldCharType="begin"/>
            </w:r>
            <w:r w:rsidR="000E006C">
              <w:rPr>
                <w:noProof/>
                <w:webHidden/>
              </w:rPr>
              <w:instrText xml:space="preserve"> PAGEREF _Toc174035139 \h </w:instrText>
            </w:r>
            <w:r w:rsidR="000E006C">
              <w:rPr>
                <w:noProof/>
                <w:webHidden/>
              </w:rPr>
            </w:r>
            <w:r w:rsidR="000E006C">
              <w:rPr>
                <w:noProof/>
                <w:webHidden/>
              </w:rPr>
              <w:fldChar w:fldCharType="separate"/>
            </w:r>
            <w:r w:rsidR="000E006C">
              <w:rPr>
                <w:noProof/>
                <w:webHidden/>
              </w:rPr>
              <w:t>155</w:t>
            </w:r>
            <w:r w:rsidR="000E006C">
              <w:rPr>
                <w:noProof/>
                <w:webHidden/>
              </w:rPr>
              <w:fldChar w:fldCharType="end"/>
            </w:r>
          </w:hyperlink>
        </w:p>
        <w:p w14:paraId="46BF4A6A" w14:textId="288F4C96" w:rsidR="000E006C" w:rsidRDefault="00CD63BB">
          <w:pPr>
            <w:pStyle w:val="21"/>
            <w:rPr>
              <w:noProof/>
              <w:lang w:eastAsia="ja-JP"/>
            </w:rPr>
          </w:pPr>
          <w:hyperlink w:anchor="_Toc174035140" w:history="1">
            <w:r w:rsidR="000E006C" w:rsidRPr="003E5E7B">
              <w:rPr>
                <w:rStyle w:val="a4"/>
              </w:rPr>
              <w:t>8.3.</w:t>
            </w:r>
            <w:r w:rsidR="000E006C">
              <w:rPr>
                <w:noProof/>
                <w:lang w:eastAsia="ja-JP"/>
              </w:rPr>
              <w:tab/>
            </w:r>
            <w:r w:rsidR="000E006C" w:rsidRPr="003E5E7B">
              <w:rPr>
                <w:rStyle w:val="a4"/>
              </w:rPr>
              <w:t>Data binding</w:t>
            </w:r>
            <w:r w:rsidR="000E006C">
              <w:rPr>
                <w:noProof/>
                <w:webHidden/>
              </w:rPr>
              <w:tab/>
            </w:r>
            <w:r w:rsidR="000E006C">
              <w:rPr>
                <w:noProof/>
                <w:webHidden/>
              </w:rPr>
              <w:fldChar w:fldCharType="begin"/>
            </w:r>
            <w:r w:rsidR="000E006C">
              <w:rPr>
                <w:noProof/>
                <w:webHidden/>
              </w:rPr>
              <w:instrText xml:space="preserve"> PAGEREF _Toc174035140 \h </w:instrText>
            </w:r>
            <w:r w:rsidR="000E006C">
              <w:rPr>
                <w:noProof/>
                <w:webHidden/>
              </w:rPr>
            </w:r>
            <w:r w:rsidR="000E006C">
              <w:rPr>
                <w:noProof/>
                <w:webHidden/>
              </w:rPr>
              <w:fldChar w:fldCharType="separate"/>
            </w:r>
            <w:r w:rsidR="000E006C">
              <w:rPr>
                <w:noProof/>
                <w:webHidden/>
              </w:rPr>
              <w:t>158</w:t>
            </w:r>
            <w:r w:rsidR="000E006C">
              <w:rPr>
                <w:noProof/>
                <w:webHidden/>
              </w:rPr>
              <w:fldChar w:fldCharType="end"/>
            </w:r>
          </w:hyperlink>
        </w:p>
        <w:p w14:paraId="3396A58B" w14:textId="0C5C788C" w:rsidR="000E006C" w:rsidRDefault="00CD63BB">
          <w:pPr>
            <w:pStyle w:val="21"/>
            <w:rPr>
              <w:noProof/>
              <w:lang w:eastAsia="ja-JP"/>
            </w:rPr>
          </w:pPr>
          <w:hyperlink w:anchor="_Toc174035141" w:history="1">
            <w:r w:rsidR="000E006C" w:rsidRPr="003E5E7B">
              <w:rPr>
                <w:rStyle w:val="a4"/>
              </w:rPr>
              <w:t>8.4.</w:t>
            </w:r>
            <w:r w:rsidR="000E006C">
              <w:rPr>
                <w:noProof/>
                <w:lang w:eastAsia="ja-JP"/>
              </w:rPr>
              <w:tab/>
            </w:r>
            <w:r w:rsidR="000E006C" w:rsidRPr="003E5E7B">
              <w:rPr>
                <w:rStyle w:val="a4"/>
              </w:rPr>
              <w:t>Configure Data Source</w:t>
            </w:r>
            <w:r w:rsidR="000E006C">
              <w:rPr>
                <w:noProof/>
                <w:webHidden/>
              </w:rPr>
              <w:tab/>
            </w:r>
            <w:r w:rsidR="000E006C">
              <w:rPr>
                <w:noProof/>
                <w:webHidden/>
              </w:rPr>
              <w:fldChar w:fldCharType="begin"/>
            </w:r>
            <w:r w:rsidR="000E006C">
              <w:rPr>
                <w:noProof/>
                <w:webHidden/>
              </w:rPr>
              <w:instrText xml:space="preserve"> PAGEREF _Toc174035141 \h </w:instrText>
            </w:r>
            <w:r w:rsidR="000E006C">
              <w:rPr>
                <w:noProof/>
                <w:webHidden/>
              </w:rPr>
            </w:r>
            <w:r w:rsidR="000E006C">
              <w:rPr>
                <w:noProof/>
                <w:webHidden/>
              </w:rPr>
              <w:fldChar w:fldCharType="separate"/>
            </w:r>
            <w:r w:rsidR="000E006C">
              <w:rPr>
                <w:noProof/>
                <w:webHidden/>
              </w:rPr>
              <w:t>159</w:t>
            </w:r>
            <w:r w:rsidR="000E006C">
              <w:rPr>
                <w:noProof/>
                <w:webHidden/>
              </w:rPr>
              <w:fldChar w:fldCharType="end"/>
            </w:r>
          </w:hyperlink>
        </w:p>
        <w:p w14:paraId="35598197" w14:textId="5D17FB73" w:rsidR="000E006C" w:rsidRDefault="00CD63BB">
          <w:pPr>
            <w:pStyle w:val="31"/>
            <w:tabs>
              <w:tab w:val="left" w:pos="1320"/>
              <w:tab w:val="right" w:leader="dot" w:pos="10520"/>
            </w:tabs>
            <w:rPr>
              <w:noProof/>
              <w:lang w:eastAsia="ja-JP"/>
            </w:rPr>
          </w:pPr>
          <w:hyperlink w:anchor="_Toc174035142" w:history="1">
            <w:r w:rsidR="000E006C" w:rsidRPr="003E5E7B">
              <w:rPr>
                <w:rStyle w:val="a4"/>
              </w:rPr>
              <w:t>8.4.1.</w:t>
            </w:r>
            <w:r w:rsidR="000E006C">
              <w:rPr>
                <w:noProof/>
                <w:lang w:eastAsia="ja-JP"/>
              </w:rPr>
              <w:tab/>
            </w:r>
            <w:r w:rsidR="000E006C" w:rsidRPr="003E5E7B">
              <w:rPr>
                <w:rStyle w:val="a4"/>
              </w:rPr>
              <w:t>Selecting data source from available data sources</w:t>
            </w:r>
            <w:r w:rsidR="000E006C">
              <w:rPr>
                <w:noProof/>
                <w:webHidden/>
              </w:rPr>
              <w:tab/>
            </w:r>
            <w:r w:rsidR="000E006C">
              <w:rPr>
                <w:noProof/>
                <w:webHidden/>
              </w:rPr>
              <w:fldChar w:fldCharType="begin"/>
            </w:r>
            <w:r w:rsidR="000E006C">
              <w:rPr>
                <w:noProof/>
                <w:webHidden/>
              </w:rPr>
              <w:instrText xml:space="preserve"> PAGEREF _Toc174035142 \h </w:instrText>
            </w:r>
            <w:r w:rsidR="000E006C">
              <w:rPr>
                <w:noProof/>
                <w:webHidden/>
              </w:rPr>
            </w:r>
            <w:r w:rsidR="000E006C">
              <w:rPr>
                <w:noProof/>
                <w:webHidden/>
              </w:rPr>
              <w:fldChar w:fldCharType="separate"/>
            </w:r>
            <w:r w:rsidR="000E006C">
              <w:rPr>
                <w:noProof/>
                <w:webHidden/>
              </w:rPr>
              <w:t>159</w:t>
            </w:r>
            <w:r w:rsidR="000E006C">
              <w:rPr>
                <w:noProof/>
                <w:webHidden/>
              </w:rPr>
              <w:fldChar w:fldCharType="end"/>
            </w:r>
          </w:hyperlink>
        </w:p>
        <w:p w14:paraId="45CD4B42" w14:textId="1092E6DD" w:rsidR="000E006C" w:rsidRDefault="00CD63BB">
          <w:pPr>
            <w:pStyle w:val="31"/>
            <w:tabs>
              <w:tab w:val="left" w:pos="1320"/>
              <w:tab w:val="right" w:leader="dot" w:pos="10520"/>
            </w:tabs>
            <w:rPr>
              <w:noProof/>
              <w:lang w:eastAsia="ja-JP"/>
            </w:rPr>
          </w:pPr>
          <w:hyperlink w:anchor="_Toc174035143" w:history="1">
            <w:r w:rsidR="000E006C" w:rsidRPr="003E5E7B">
              <w:rPr>
                <w:rStyle w:val="a4"/>
              </w:rPr>
              <w:t>8.4.2.</w:t>
            </w:r>
            <w:r w:rsidR="000E006C">
              <w:rPr>
                <w:noProof/>
                <w:lang w:eastAsia="ja-JP"/>
              </w:rPr>
              <w:tab/>
            </w:r>
            <w:r w:rsidR="000E006C" w:rsidRPr="003E5E7B">
              <w:rPr>
                <w:rStyle w:val="a4"/>
              </w:rPr>
              <w:t>Data bind – Map the column headers to Variables</w:t>
            </w:r>
            <w:r w:rsidR="000E006C">
              <w:rPr>
                <w:noProof/>
                <w:webHidden/>
              </w:rPr>
              <w:tab/>
            </w:r>
            <w:r w:rsidR="000E006C">
              <w:rPr>
                <w:noProof/>
                <w:webHidden/>
              </w:rPr>
              <w:fldChar w:fldCharType="begin"/>
            </w:r>
            <w:r w:rsidR="000E006C">
              <w:rPr>
                <w:noProof/>
                <w:webHidden/>
              </w:rPr>
              <w:instrText xml:space="preserve"> PAGEREF _Toc174035143 \h </w:instrText>
            </w:r>
            <w:r w:rsidR="000E006C">
              <w:rPr>
                <w:noProof/>
                <w:webHidden/>
              </w:rPr>
            </w:r>
            <w:r w:rsidR="000E006C">
              <w:rPr>
                <w:noProof/>
                <w:webHidden/>
              </w:rPr>
              <w:fldChar w:fldCharType="separate"/>
            </w:r>
            <w:r w:rsidR="000E006C">
              <w:rPr>
                <w:noProof/>
                <w:webHidden/>
              </w:rPr>
              <w:t>163</w:t>
            </w:r>
            <w:r w:rsidR="000E006C">
              <w:rPr>
                <w:noProof/>
                <w:webHidden/>
              </w:rPr>
              <w:fldChar w:fldCharType="end"/>
            </w:r>
          </w:hyperlink>
        </w:p>
        <w:p w14:paraId="6FCCEECD" w14:textId="0818E3FE" w:rsidR="000E006C" w:rsidRDefault="00CD63BB">
          <w:pPr>
            <w:pStyle w:val="31"/>
            <w:tabs>
              <w:tab w:val="left" w:pos="1320"/>
              <w:tab w:val="right" w:leader="dot" w:pos="10520"/>
            </w:tabs>
            <w:rPr>
              <w:noProof/>
              <w:lang w:eastAsia="ja-JP"/>
            </w:rPr>
          </w:pPr>
          <w:hyperlink w:anchor="_Toc174035144" w:history="1">
            <w:r w:rsidR="000E006C" w:rsidRPr="003E5E7B">
              <w:rPr>
                <w:rStyle w:val="a4"/>
              </w:rPr>
              <w:t>8.4.3.</w:t>
            </w:r>
            <w:r w:rsidR="000E006C">
              <w:rPr>
                <w:noProof/>
                <w:lang w:eastAsia="ja-JP"/>
              </w:rPr>
              <w:tab/>
            </w:r>
            <w:r w:rsidR="000E006C" w:rsidRPr="003E5E7B">
              <w:rPr>
                <w:rStyle w:val="a4"/>
              </w:rPr>
              <w:t>Showing Range value on testsuite after adding data source in dataconnector</w:t>
            </w:r>
            <w:r w:rsidR="000E006C">
              <w:rPr>
                <w:noProof/>
                <w:webHidden/>
              </w:rPr>
              <w:tab/>
            </w:r>
            <w:r w:rsidR="000E006C">
              <w:rPr>
                <w:noProof/>
                <w:webHidden/>
              </w:rPr>
              <w:fldChar w:fldCharType="begin"/>
            </w:r>
            <w:r w:rsidR="000E006C">
              <w:rPr>
                <w:noProof/>
                <w:webHidden/>
              </w:rPr>
              <w:instrText xml:space="preserve"> PAGEREF _Toc174035144 \h </w:instrText>
            </w:r>
            <w:r w:rsidR="000E006C">
              <w:rPr>
                <w:noProof/>
                <w:webHidden/>
              </w:rPr>
            </w:r>
            <w:r w:rsidR="000E006C">
              <w:rPr>
                <w:noProof/>
                <w:webHidden/>
              </w:rPr>
              <w:fldChar w:fldCharType="separate"/>
            </w:r>
            <w:r w:rsidR="000E006C">
              <w:rPr>
                <w:noProof/>
                <w:webHidden/>
              </w:rPr>
              <w:t>164</w:t>
            </w:r>
            <w:r w:rsidR="000E006C">
              <w:rPr>
                <w:noProof/>
                <w:webHidden/>
              </w:rPr>
              <w:fldChar w:fldCharType="end"/>
            </w:r>
          </w:hyperlink>
        </w:p>
        <w:p w14:paraId="23F227C9" w14:textId="0974B2E3" w:rsidR="000E006C" w:rsidRDefault="00CD63BB">
          <w:pPr>
            <w:pStyle w:val="21"/>
            <w:rPr>
              <w:noProof/>
              <w:lang w:eastAsia="ja-JP"/>
            </w:rPr>
          </w:pPr>
          <w:hyperlink w:anchor="_Toc174035145" w:history="1">
            <w:r w:rsidR="000E006C" w:rsidRPr="003E5E7B">
              <w:rPr>
                <w:rStyle w:val="a4"/>
              </w:rPr>
              <w:t>8.5.</w:t>
            </w:r>
            <w:r w:rsidR="000E006C">
              <w:rPr>
                <w:noProof/>
                <w:lang w:eastAsia="ja-JP"/>
              </w:rPr>
              <w:tab/>
            </w:r>
            <w:r w:rsidR="000E006C" w:rsidRPr="003E5E7B">
              <w:rPr>
                <w:rStyle w:val="a4"/>
              </w:rPr>
              <w:t>Global variable parameter binding</w:t>
            </w:r>
            <w:r w:rsidR="000E006C">
              <w:rPr>
                <w:noProof/>
                <w:webHidden/>
              </w:rPr>
              <w:tab/>
            </w:r>
            <w:r w:rsidR="000E006C">
              <w:rPr>
                <w:noProof/>
                <w:webHidden/>
              </w:rPr>
              <w:fldChar w:fldCharType="begin"/>
            </w:r>
            <w:r w:rsidR="000E006C">
              <w:rPr>
                <w:noProof/>
                <w:webHidden/>
              </w:rPr>
              <w:instrText xml:space="preserve"> PAGEREF _Toc174035145 \h </w:instrText>
            </w:r>
            <w:r w:rsidR="000E006C">
              <w:rPr>
                <w:noProof/>
                <w:webHidden/>
              </w:rPr>
            </w:r>
            <w:r w:rsidR="000E006C">
              <w:rPr>
                <w:noProof/>
                <w:webHidden/>
              </w:rPr>
              <w:fldChar w:fldCharType="separate"/>
            </w:r>
            <w:r w:rsidR="000E006C">
              <w:rPr>
                <w:noProof/>
                <w:webHidden/>
              </w:rPr>
              <w:t>165</w:t>
            </w:r>
            <w:r w:rsidR="000E006C">
              <w:rPr>
                <w:noProof/>
                <w:webHidden/>
              </w:rPr>
              <w:fldChar w:fldCharType="end"/>
            </w:r>
          </w:hyperlink>
        </w:p>
        <w:p w14:paraId="1BED007F" w14:textId="419043C0" w:rsidR="000E006C" w:rsidRDefault="00CD63BB">
          <w:pPr>
            <w:pStyle w:val="31"/>
            <w:tabs>
              <w:tab w:val="left" w:pos="1320"/>
              <w:tab w:val="right" w:leader="dot" w:pos="10520"/>
            </w:tabs>
            <w:rPr>
              <w:noProof/>
              <w:lang w:eastAsia="ja-JP"/>
            </w:rPr>
          </w:pPr>
          <w:hyperlink w:anchor="_Toc174035146" w:history="1">
            <w:r w:rsidR="000E006C" w:rsidRPr="003E5E7B">
              <w:rPr>
                <w:rStyle w:val="a4"/>
              </w:rPr>
              <w:t>8.5.1.</w:t>
            </w:r>
            <w:r w:rsidR="000E006C">
              <w:rPr>
                <w:noProof/>
                <w:lang w:eastAsia="ja-JP"/>
              </w:rPr>
              <w:tab/>
            </w:r>
            <w:r w:rsidR="000E006C" w:rsidRPr="003E5E7B">
              <w:rPr>
                <w:rStyle w:val="a4"/>
              </w:rPr>
              <w:t>Add new test suite level variable</w:t>
            </w:r>
            <w:r w:rsidR="000E006C">
              <w:rPr>
                <w:noProof/>
                <w:webHidden/>
              </w:rPr>
              <w:tab/>
            </w:r>
            <w:r w:rsidR="000E006C">
              <w:rPr>
                <w:noProof/>
                <w:webHidden/>
              </w:rPr>
              <w:fldChar w:fldCharType="begin"/>
            </w:r>
            <w:r w:rsidR="000E006C">
              <w:rPr>
                <w:noProof/>
                <w:webHidden/>
              </w:rPr>
              <w:instrText xml:space="preserve"> PAGEREF _Toc174035146 \h </w:instrText>
            </w:r>
            <w:r w:rsidR="000E006C">
              <w:rPr>
                <w:noProof/>
                <w:webHidden/>
              </w:rPr>
            </w:r>
            <w:r w:rsidR="000E006C">
              <w:rPr>
                <w:noProof/>
                <w:webHidden/>
              </w:rPr>
              <w:fldChar w:fldCharType="separate"/>
            </w:r>
            <w:r w:rsidR="000E006C">
              <w:rPr>
                <w:noProof/>
                <w:webHidden/>
              </w:rPr>
              <w:t>165</w:t>
            </w:r>
            <w:r w:rsidR="000E006C">
              <w:rPr>
                <w:noProof/>
                <w:webHidden/>
              </w:rPr>
              <w:fldChar w:fldCharType="end"/>
            </w:r>
          </w:hyperlink>
        </w:p>
        <w:p w14:paraId="6E38BDA2" w14:textId="54F07A24" w:rsidR="000E006C" w:rsidRDefault="00CD63BB">
          <w:pPr>
            <w:pStyle w:val="31"/>
            <w:tabs>
              <w:tab w:val="left" w:pos="1320"/>
              <w:tab w:val="right" w:leader="dot" w:pos="10520"/>
            </w:tabs>
            <w:rPr>
              <w:noProof/>
              <w:lang w:eastAsia="ja-JP"/>
            </w:rPr>
          </w:pPr>
          <w:hyperlink w:anchor="_Toc174035147" w:history="1">
            <w:r w:rsidR="000E006C" w:rsidRPr="003E5E7B">
              <w:rPr>
                <w:rStyle w:val="a4"/>
              </w:rPr>
              <w:t>8.5.2.</w:t>
            </w:r>
            <w:r w:rsidR="000E006C">
              <w:rPr>
                <w:noProof/>
                <w:lang w:eastAsia="ja-JP"/>
              </w:rPr>
              <w:tab/>
            </w:r>
            <w:r w:rsidR="000E006C" w:rsidRPr="003E5E7B">
              <w:rPr>
                <w:rStyle w:val="a4"/>
              </w:rPr>
              <w:t>Binding Test Suite level variable in test cases</w:t>
            </w:r>
            <w:r w:rsidR="000E006C">
              <w:rPr>
                <w:noProof/>
                <w:webHidden/>
              </w:rPr>
              <w:tab/>
            </w:r>
            <w:r w:rsidR="000E006C">
              <w:rPr>
                <w:noProof/>
                <w:webHidden/>
              </w:rPr>
              <w:fldChar w:fldCharType="begin"/>
            </w:r>
            <w:r w:rsidR="000E006C">
              <w:rPr>
                <w:noProof/>
                <w:webHidden/>
              </w:rPr>
              <w:instrText xml:space="preserve"> PAGEREF _Toc174035147 \h </w:instrText>
            </w:r>
            <w:r w:rsidR="000E006C">
              <w:rPr>
                <w:noProof/>
                <w:webHidden/>
              </w:rPr>
            </w:r>
            <w:r w:rsidR="000E006C">
              <w:rPr>
                <w:noProof/>
                <w:webHidden/>
              </w:rPr>
              <w:fldChar w:fldCharType="separate"/>
            </w:r>
            <w:r w:rsidR="000E006C">
              <w:rPr>
                <w:noProof/>
                <w:webHidden/>
              </w:rPr>
              <w:t>166</w:t>
            </w:r>
            <w:r w:rsidR="000E006C">
              <w:rPr>
                <w:noProof/>
                <w:webHidden/>
              </w:rPr>
              <w:fldChar w:fldCharType="end"/>
            </w:r>
          </w:hyperlink>
        </w:p>
        <w:p w14:paraId="11CFE438" w14:textId="174ACFD6" w:rsidR="000E006C" w:rsidRDefault="00CD63BB">
          <w:pPr>
            <w:pStyle w:val="31"/>
            <w:tabs>
              <w:tab w:val="left" w:pos="1320"/>
              <w:tab w:val="right" w:leader="dot" w:pos="10520"/>
            </w:tabs>
            <w:rPr>
              <w:noProof/>
              <w:lang w:eastAsia="ja-JP"/>
            </w:rPr>
          </w:pPr>
          <w:hyperlink w:anchor="_Toc174035148" w:history="1">
            <w:r w:rsidR="000E006C" w:rsidRPr="003E5E7B">
              <w:rPr>
                <w:rStyle w:val="a4"/>
              </w:rPr>
              <w:t>8.5.3.</w:t>
            </w:r>
            <w:r w:rsidR="000E006C">
              <w:rPr>
                <w:noProof/>
                <w:lang w:eastAsia="ja-JP"/>
              </w:rPr>
              <w:tab/>
            </w:r>
            <w:r w:rsidR="000E006C" w:rsidRPr="003E5E7B">
              <w:rPr>
                <w:rStyle w:val="a4"/>
              </w:rPr>
              <w:t>Add new test case level variable</w:t>
            </w:r>
            <w:r w:rsidR="000E006C">
              <w:rPr>
                <w:noProof/>
                <w:webHidden/>
              </w:rPr>
              <w:tab/>
            </w:r>
            <w:r w:rsidR="000E006C">
              <w:rPr>
                <w:noProof/>
                <w:webHidden/>
              </w:rPr>
              <w:fldChar w:fldCharType="begin"/>
            </w:r>
            <w:r w:rsidR="000E006C">
              <w:rPr>
                <w:noProof/>
                <w:webHidden/>
              </w:rPr>
              <w:instrText xml:space="preserve"> PAGEREF _Toc174035148 \h </w:instrText>
            </w:r>
            <w:r w:rsidR="000E006C">
              <w:rPr>
                <w:noProof/>
                <w:webHidden/>
              </w:rPr>
            </w:r>
            <w:r w:rsidR="000E006C">
              <w:rPr>
                <w:noProof/>
                <w:webHidden/>
              </w:rPr>
              <w:fldChar w:fldCharType="separate"/>
            </w:r>
            <w:r w:rsidR="000E006C">
              <w:rPr>
                <w:noProof/>
                <w:webHidden/>
              </w:rPr>
              <w:t>167</w:t>
            </w:r>
            <w:r w:rsidR="000E006C">
              <w:rPr>
                <w:noProof/>
                <w:webHidden/>
              </w:rPr>
              <w:fldChar w:fldCharType="end"/>
            </w:r>
          </w:hyperlink>
        </w:p>
        <w:p w14:paraId="6F72EF43" w14:textId="370A5505" w:rsidR="000E006C" w:rsidRDefault="00CD63BB">
          <w:pPr>
            <w:pStyle w:val="31"/>
            <w:tabs>
              <w:tab w:val="left" w:pos="1320"/>
              <w:tab w:val="right" w:leader="dot" w:pos="10520"/>
            </w:tabs>
            <w:rPr>
              <w:noProof/>
              <w:lang w:eastAsia="ja-JP"/>
            </w:rPr>
          </w:pPr>
          <w:hyperlink w:anchor="_Toc174035149" w:history="1">
            <w:r w:rsidR="000E006C" w:rsidRPr="003E5E7B">
              <w:rPr>
                <w:rStyle w:val="a4"/>
              </w:rPr>
              <w:t>8.5.4.</w:t>
            </w:r>
            <w:r w:rsidR="000E006C">
              <w:rPr>
                <w:noProof/>
                <w:lang w:eastAsia="ja-JP"/>
              </w:rPr>
              <w:tab/>
            </w:r>
            <w:r w:rsidR="000E006C" w:rsidRPr="003E5E7B">
              <w:rPr>
                <w:rStyle w:val="a4"/>
              </w:rPr>
              <w:t>Binding of test case level variable</w:t>
            </w:r>
            <w:r w:rsidR="000E006C">
              <w:rPr>
                <w:noProof/>
                <w:webHidden/>
              </w:rPr>
              <w:tab/>
            </w:r>
            <w:r w:rsidR="000E006C">
              <w:rPr>
                <w:noProof/>
                <w:webHidden/>
              </w:rPr>
              <w:fldChar w:fldCharType="begin"/>
            </w:r>
            <w:r w:rsidR="000E006C">
              <w:rPr>
                <w:noProof/>
                <w:webHidden/>
              </w:rPr>
              <w:instrText xml:space="preserve"> PAGEREF _Toc174035149 \h </w:instrText>
            </w:r>
            <w:r w:rsidR="000E006C">
              <w:rPr>
                <w:noProof/>
                <w:webHidden/>
              </w:rPr>
            </w:r>
            <w:r w:rsidR="000E006C">
              <w:rPr>
                <w:noProof/>
                <w:webHidden/>
              </w:rPr>
              <w:fldChar w:fldCharType="separate"/>
            </w:r>
            <w:r w:rsidR="000E006C">
              <w:rPr>
                <w:noProof/>
                <w:webHidden/>
              </w:rPr>
              <w:t>168</w:t>
            </w:r>
            <w:r w:rsidR="000E006C">
              <w:rPr>
                <w:noProof/>
                <w:webHidden/>
              </w:rPr>
              <w:fldChar w:fldCharType="end"/>
            </w:r>
          </w:hyperlink>
        </w:p>
        <w:p w14:paraId="2751E304" w14:textId="1EF82E40" w:rsidR="000E006C" w:rsidRDefault="00CD63BB">
          <w:pPr>
            <w:pStyle w:val="31"/>
            <w:tabs>
              <w:tab w:val="left" w:pos="1320"/>
              <w:tab w:val="right" w:leader="dot" w:pos="10520"/>
            </w:tabs>
            <w:rPr>
              <w:noProof/>
              <w:lang w:eastAsia="ja-JP"/>
            </w:rPr>
          </w:pPr>
          <w:hyperlink w:anchor="_Toc174035150" w:history="1">
            <w:r w:rsidR="000E006C" w:rsidRPr="003E5E7B">
              <w:rPr>
                <w:rStyle w:val="a4"/>
              </w:rPr>
              <w:t>8.5.5.</w:t>
            </w:r>
            <w:r w:rsidR="000E006C">
              <w:rPr>
                <w:noProof/>
                <w:lang w:eastAsia="ja-JP"/>
              </w:rPr>
              <w:tab/>
            </w:r>
            <w:r w:rsidR="000E006C" w:rsidRPr="003E5E7B">
              <w:rPr>
                <w:rStyle w:val="a4"/>
              </w:rPr>
              <w:t>Points to remember</w:t>
            </w:r>
            <w:r w:rsidR="000E006C">
              <w:rPr>
                <w:noProof/>
                <w:webHidden/>
              </w:rPr>
              <w:tab/>
            </w:r>
            <w:r w:rsidR="000E006C">
              <w:rPr>
                <w:noProof/>
                <w:webHidden/>
              </w:rPr>
              <w:fldChar w:fldCharType="begin"/>
            </w:r>
            <w:r w:rsidR="000E006C">
              <w:rPr>
                <w:noProof/>
                <w:webHidden/>
              </w:rPr>
              <w:instrText xml:space="preserve"> PAGEREF _Toc174035150 \h </w:instrText>
            </w:r>
            <w:r w:rsidR="000E006C">
              <w:rPr>
                <w:noProof/>
                <w:webHidden/>
              </w:rPr>
            </w:r>
            <w:r w:rsidR="000E006C">
              <w:rPr>
                <w:noProof/>
                <w:webHidden/>
              </w:rPr>
              <w:fldChar w:fldCharType="separate"/>
            </w:r>
            <w:r w:rsidR="000E006C">
              <w:rPr>
                <w:noProof/>
                <w:webHidden/>
              </w:rPr>
              <w:t>168</w:t>
            </w:r>
            <w:r w:rsidR="000E006C">
              <w:rPr>
                <w:noProof/>
                <w:webHidden/>
              </w:rPr>
              <w:fldChar w:fldCharType="end"/>
            </w:r>
          </w:hyperlink>
        </w:p>
        <w:p w14:paraId="0B7EC5BB" w14:textId="437F0750" w:rsidR="000E006C" w:rsidRDefault="00CD63BB">
          <w:pPr>
            <w:pStyle w:val="11"/>
            <w:tabs>
              <w:tab w:val="left" w:pos="440"/>
              <w:tab w:val="right" w:leader="dot" w:pos="10520"/>
            </w:tabs>
            <w:rPr>
              <w:noProof/>
              <w:lang w:eastAsia="ja-JP"/>
            </w:rPr>
          </w:pPr>
          <w:hyperlink w:anchor="_Toc174035151" w:history="1">
            <w:r w:rsidR="000E006C" w:rsidRPr="003E5E7B">
              <w:rPr>
                <w:rStyle w:val="a4"/>
              </w:rPr>
              <w:t>9.</w:t>
            </w:r>
            <w:r w:rsidR="000E006C">
              <w:rPr>
                <w:noProof/>
                <w:lang w:eastAsia="ja-JP"/>
              </w:rPr>
              <w:tab/>
            </w:r>
            <w:r w:rsidR="000E006C" w:rsidRPr="003E5E7B">
              <w:rPr>
                <w:rStyle w:val="a4"/>
              </w:rPr>
              <w:t>Recording Modes</w:t>
            </w:r>
            <w:r w:rsidR="000E006C">
              <w:rPr>
                <w:noProof/>
                <w:webHidden/>
              </w:rPr>
              <w:tab/>
            </w:r>
            <w:r w:rsidR="000E006C">
              <w:rPr>
                <w:noProof/>
                <w:webHidden/>
              </w:rPr>
              <w:fldChar w:fldCharType="begin"/>
            </w:r>
            <w:r w:rsidR="000E006C">
              <w:rPr>
                <w:noProof/>
                <w:webHidden/>
              </w:rPr>
              <w:instrText xml:space="preserve"> PAGEREF _Toc174035151 \h </w:instrText>
            </w:r>
            <w:r w:rsidR="000E006C">
              <w:rPr>
                <w:noProof/>
                <w:webHidden/>
              </w:rPr>
            </w:r>
            <w:r w:rsidR="000E006C">
              <w:rPr>
                <w:noProof/>
                <w:webHidden/>
              </w:rPr>
              <w:fldChar w:fldCharType="separate"/>
            </w:r>
            <w:r w:rsidR="000E006C">
              <w:rPr>
                <w:noProof/>
                <w:webHidden/>
              </w:rPr>
              <w:t>169</w:t>
            </w:r>
            <w:r w:rsidR="000E006C">
              <w:rPr>
                <w:noProof/>
                <w:webHidden/>
              </w:rPr>
              <w:fldChar w:fldCharType="end"/>
            </w:r>
          </w:hyperlink>
        </w:p>
        <w:p w14:paraId="19745008" w14:textId="530D3635" w:rsidR="000E006C" w:rsidRDefault="00CD63BB">
          <w:pPr>
            <w:pStyle w:val="21"/>
            <w:rPr>
              <w:noProof/>
              <w:lang w:eastAsia="ja-JP"/>
            </w:rPr>
          </w:pPr>
          <w:hyperlink w:anchor="_Toc174035152" w:history="1">
            <w:r w:rsidR="000E006C" w:rsidRPr="003E5E7B">
              <w:rPr>
                <w:rStyle w:val="a4"/>
              </w:rPr>
              <w:t>9.1.</w:t>
            </w:r>
            <w:r w:rsidR="000E006C">
              <w:rPr>
                <w:noProof/>
                <w:lang w:eastAsia="ja-JP"/>
              </w:rPr>
              <w:tab/>
            </w:r>
            <w:r w:rsidR="000E006C" w:rsidRPr="003E5E7B">
              <w:rPr>
                <w:rStyle w:val="a4"/>
              </w:rPr>
              <w:t>Object based Recording</w:t>
            </w:r>
            <w:r w:rsidR="000E006C">
              <w:rPr>
                <w:noProof/>
                <w:webHidden/>
              </w:rPr>
              <w:tab/>
            </w:r>
            <w:r w:rsidR="000E006C">
              <w:rPr>
                <w:noProof/>
                <w:webHidden/>
              </w:rPr>
              <w:fldChar w:fldCharType="begin"/>
            </w:r>
            <w:r w:rsidR="000E006C">
              <w:rPr>
                <w:noProof/>
                <w:webHidden/>
              </w:rPr>
              <w:instrText xml:space="preserve"> PAGEREF _Toc174035152 \h </w:instrText>
            </w:r>
            <w:r w:rsidR="000E006C">
              <w:rPr>
                <w:noProof/>
                <w:webHidden/>
              </w:rPr>
            </w:r>
            <w:r w:rsidR="000E006C">
              <w:rPr>
                <w:noProof/>
                <w:webHidden/>
              </w:rPr>
              <w:fldChar w:fldCharType="separate"/>
            </w:r>
            <w:r w:rsidR="000E006C">
              <w:rPr>
                <w:noProof/>
                <w:webHidden/>
              </w:rPr>
              <w:t>170</w:t>
            </w:r>
            <w:r w:rsidR="000E006C">
              <w:rPr>
                <w:noProof/>
                <w:webHidden/>
              </w:rPr>
              <w:fldChar w:fldCharType="end"/>
            </w:r>
          </w:hyperlink>
        </w:p>
        <w:p w14:paraId="1E2F061F" w14:textId="76E3966C" w:rsidR="000E006C" w:rsidRDefault="00CD63BB">
          <w:pPr>
            <w:pStyle w:val="21"/>
            <w:rPr>
              <w:noProof/>
              <w:lang w:eastAsia="ja-JP"/>
            </w:rPr>
          </w:pPr>
          <w:hyperlink w:anchor="_Toc174035153" w:history="1">
            <w:r w:rsidR="000E006C" w:rsidRPr="003E5E7B">
              <w:rPr>
                <w:rStyle w:val="a4"/>
              </w:rPr>
              <w:t>9.2.</w:t>
            </w:r>
            <w:r w:rsidR="000E006C">
              <w:rPr>
                <w:noProof/>
                <w:lang w:eastAsia="ja-JP"/>
              </w:rPr>
              <w:tab/>
            </w:r>
            <w:r w:rsidR="000E006C" w:rsidRPr="003E5E7B">
              <w:rPr>
                <w:rStyle w:val="a4"/>
              </w:rPr>
              <w:t>Image based Recording</w:t>
            </w:r>
            <w:r w:rsidR="000E006C">
              <w:rPr>
                <w:noProof/>
                <w:webHidden/>
              </w:rPr>
              <w:tab/>
            </w:r>
            <w:r w:rsidR="000E006C">
              <w:rPr>
                <w:noProof/>
                <w:webHidden/>
              </w:rPr>
              <w:fldChar w:fldCharType="begin"/>
            </w:r>
            <w:r w:rsidR="000E006C">
              <w:rPr>
                <w:noProof/>
                <w:webHidden/>
              </w:rPr>
              <w:instrText xml:space="preserve"> PAGEREF _Toc174035153 \h </w:instrText>
            </w:r>
            <w:r w:rsidR="000E006C">
              <w:rPr>
                <w:noProof/>
                <w:webHidden/>
              </w:rPr>
            </w:r>
            <w:r w:rsidR="000E006C">
              <w:rPr>
                <w:noProof/>
                <w:webHidden/>
              </w:rPr>
              <w:fldChar w:fldCharType="separate"/>
            </w:r>
            <w:r w:rsidR="000E006C">
              <w:rPr>
                <w:noProof/>
                <w:webHidden/>
              </w:rPr>
              <w:t>171</w:t>
            </w:r>
            <w:r w:rsidR="000E006C">
              <w:rPr>
                <w:noProof/>
                <w:webHidden/>
              </w:rPr>
              <w:fldChar w:fldCharType="end"/>
            </w:r>
          </w:hyperlink>
        </w:p>
        <w:p w14:paraId="0D0A841E" w14:textId="4BF1DD3B" w:rsidR="000E006C" w:rsidRDefault="00CD63BB">
          <w:pPr>
            <w:pStyle w:val="31"/>
            <w:tabs>
              <w:tab w:val="left" w:pos="1320"/>
              <w:tab w:val="right" w:leader="dot" w:pos="10520"/>
            </w:tabs>
            <w:rPr>
              <w:noProof/>
              <w:lang w:eastAsia="ja-JP"/>
            </w:rPr>
          </w:pPr>
          <w:hyperlink w:anchor="_Toc174035154" w:history="1">
            <w:r w:rsidR="000E006C" w:rsidRPr="003E5E7B">
              <w:rPr>
                <w:rStyle w:val="a4"/>
              </w:rPr>
              <w:t>9.2.1.</w:t>
            </w:r>
            <w:r w:rsidR="000E006C">
              <w:rPr>
                <w:noProof/>
                <w:lang w:eastAsia="ja-JP"/>
              </w:rPr>
              <w:tab/>
            </w:r>
            <w:r w:rsidR="000E006C" w:rsidRPr="003E5E7B">
              <w:rPr>
                <w:rStyle w:val="a4"/>
              </w:rPr>
              <w:t>Custom image based Drag and Drop</w:t>
            </w:r>
            <w:r w:rsidR="000E006C">
              <w:rPr>
                <w:noProof/>
                <w:webHidden/>
              </w:rPr>
              <w:tab/>
            </w:r>
            <w:r w:rsidR="000E006C">
              <w:rPr>
                <w:noProof/>
                <w:webHidden/>
              </w:rPr>
              <w:fldChar w:fldCharType="begin"/>
            </w:r>
            <w:r w:rsidR="000E006C">
              <w:rPr>
                <w:noProof/>
                <w:webHidden/>
              </w:rPr>
              <w:instrText xml:space="preserve"> PAGEREF _Toc174035154 \h </w:instrText>
            </w:r>
            <w:r w:rsidR="000E006C">
              <w:rPr>
                <w:noProof/>
                <w:webHidden/>
              </w:rPr>
            </w:r>
            <w:r w:rsidR="000E006C">
              <w:rPr>
                <w:noProof/>
                <w:webHidden/>
              </w:rPr>
              <w:fldChar w:fldCharType="separate"/>
            </w:r>
            <w:r w:rsidR="000E006C">
              <w:rPr>
                <w:noProof/>
                <w:webHidden/>
              </w:rPr>
              <w:t>173</w:t>
            </w:r>
            <w:r w:rsidR="000E006C">
              <w:rPr>
                <w:noProof/>
                <w:webHidden/>
              </w:rPr>
              <w:fldChar w:fldCharType="end"/>
            </w:r>
          </w:hyperlink>
        </w:p>
        <w:p w14:paraId="677B36DB" w14:textId="7C120C69" w:rsidR="000E006C" w:rsidRDefault="00CD63BB">
          <w:pPr>
            <w:pStyle w:val="21"/>
            <w:rPr>
              <w:noProof/>
              <w:lang w:eastAsia="ja-JP"/>
            </w:rPr>
          </w:pPr>
          <w:hyperlink w:anchor="_Toc174035155" w:history="1">
            <w:r w:rsidR="000E006C" w:rsidRPr="003E5E7B">
              <w:rPr>
                <w:rStyle w:val="a4"/>
              </w:rPr>
              <w:t>9.3.</w:t>
            </w:r>
            <w:r w:rsidR="000E006C">
              <w:rPr>
                <w:noProof/>
                <w:lang w:eastAsia="ja-JP"/>
              </w:rPr>
              <w:tab/>
            </w:r>
            <w:r w:rsidR="000E006C" w:rsidRPr="003E5E7B">
              <w:rPr>
                <w:rStyle w:val="a4"/>
              </w:rPr>
              <w:t>Co –ordinate based Recording</w:t>
            </w:r>
            <w:r w:rsidR="000E006C">
              <w:rPr>
                <w:noProof/>
                <w:webHidden/>
              </w:rPr>
              <w:tab/>
            </w:r>
            <w:r w:rsidR="000E006C">
              <w:rPr>
                <w:noProof/>
                <w:webHidden/>
              </w:rPr>
              <w:fldChar w:fldCharType="begin"/>
            </w:r>
            <w:r w:rsidR="000E006C">
              <w:rPr>
                <w:noProof/>
                <w:webHidden/>
              </w:rPr>
              <w:instrText xml:space="preserve"> PAGEREF _Toc174035155 \h </w:instrText>
            </w:r>
            <w:r w:rsidR="000E006C">
              <w:rPr>
                <w:noProof/>
                <w:webHidden/>
              </w:rPr>
            </w:r>
            <w:r w:rsidR="000E006C">
              <w:rPr>
                <w:noProof/>
                <w:webHidden/>
              </w:rPr>
              <w:fldChar w:fldCharType="separate"/>
            </w:r>
            <w:r w:rsidR="000E006C">
              <w:rPr>
                <w:noProof/>
                <w:webHidden/>
              </w:rPr>
              <w:t>177</w:t>
            </w:r>
            <w:r w:rsidR="000E006C">
              <w:rPr>
                <w:noProof/>
                <w:webHidden/>
              </w:rPr>
              <w:fldChar w:fldCharType="end"/>
            </w:r>
          </w:hyperlink>
        </w:p>
        <w:p w14:paraId="7CF46617" w14:textId="4C038E63" w:rsidR="000E006C" w:rsidRDefault="00CD63BB">
          <w:pPr>
            <w:pStyle w:val="31"/>
            <w:tabs>
              <w:tab w:val="left" w:pos="1320"/>
              <w:tab w:val="right" w:leader="dot" w:pos="10520"/>
            </w:tabs>
            <w:rPr>
              <w:noProof/>
              <w:lang w:eastAsia="ja-JP"/>
            </w:rPr>
          </w:pPr>
          <w:hyperlink w:anchor="_Toc174035156" w:history="1">
            <w:r w:rsidR="000E006C" w:rsidRPr="003E5E7B">
              <w:rPr>
                <w:rStyle w:val="a4"/>
              </w:rPr>
              <w:t>9.3.1.</w:t>
            </w:r>
            <w:r w:rsidR="000E006C">
              <w:rPr>
                <w:noProof/>
                <w:lang w:eastAsia="ja-JP"/>
              </w:rPr>
              <w:tab/>
            </w:r>
            <w:r w:rsidR="000E006C" w:rsidRPr="003E5E7B">
              <w:rPr>
                <w:rStyle w:val="a4"/>
              </w:rPr>
              <w:t>Mouse Move (MMV)</w:t>
            </w:r>
            <w:r w:rsidR="000E006C">
              <w:rPr>
                <w:noProof/>
                <w:webHidden/>
              </w:rPr>
              <w:tab/>
            </w:r>
            <w:r w:rsidR="000E006C">
              <w:rPr>
                <w:noProof/>
                <w:webHidden/>
              </w:rPr>
              <w:fldChar w:fldCharType="begin"/>
            </w:r>
            <w:r w:rsidR="000E006C">
              <w:rPr>
                <w:noProof/>
                <w:webHidden/>
              </w:rPr>
              <w:instrText xml:space="preserve"> PAGEREF _Toc174035156 \h </w:instrText>
            </w:r>
            <w:r w:rsidR="000E006C">
              <w:rPr>
                <w:noProof/>
                <w:webHidden/>
              </w:rPr>
            </w:r>
            <w:r w:rsidR="000E006C">
              <w:rPr>
                <w:noProof/>
                <w:webHidden/>
              </w:rPr>
              <w:fldChar w:fldCharType="separate"/>
            </w:r>
            <w:r w:rsidR="000E006C">
              <w:rPr>
                <w:noProof/>
                <w:webHidden/>
              </w:rPr>
              <w:t>178</w:t>
            </w:r>
            <w:r w:rsidR="000E006C">
              <w:rPr>
                <w:noProof/>
                <w:webHidden/>
              </w:rPr>
              <w:fldChar w:fldCharType="end"/>
            </w:r>
          </w:hyperlink>
        </w:p>
        <w:p w14:paraId="46FD8E32" w14:textId="4EB32568" w:rsidR="000E006C" w:rsidRDefault="00CD63BB">
          <w:pPr>
            <w:pStyle w:val="31"/>
            <w:tabs>
              <w:tab w:val="left" w:pos="1320"/>
              <w:tab w:val="right" w:leader="dot" w:pos="10520"/>
            </w:tabs>
            <w:rPr>
              <w:noProof/>
              <w:lang w:eastAsia="ja-JP"/>
            </w:rPr>
          </w:pPr>
          <w:hyperlink w:anchor="_Toc174035157" w:history="1">
            <w:r w:rsidR="000E006C" w:rsidRPr="003E5E7B">
              <w:rPr>
                <w:rStyle w:val="a4"/>
              </w:rPr>
              <w:t>9.3.2.</w:t>
            </w:r>
            <w:r w:rsidR="000E006C">
              <w:rPr>
                <w:noProof/>
                <w:lang w:eastAsia="ja-JP"/>
              </w:rPr>
              <w:tab/>
            </w:r>
            <w:r w:rsidR="000E006C" w:rsidRPr="003E5E7B">
              <w:rPr>
                <w:rStyle w:val="a4"/>
              </w:rPr>
              <w:t>Active Control Window (ACW)</w:t>
            </w:r>
            <w:r w:rsidR="000E006C">
              <w:rPr>
                <w:noProof/>
                <w:webHidden/>
              </w:rPr>
              <w:tab/>
            </w:r>
            <w:r w:rsidR="000E006C">
              <w:rPr>
                <w:noProof/>
                <w:webHidden/>
              </w:rPr>
              <w:fldChar w:fldCharType="begin"/>
            </w:r>
            <w:r w:rsidR="000E006C">
              <w:rPr>
                <w:noProof/>
                <w:webHidden/>
              </w:rPr>
              <w:instrText xml:space="preserve"> PAGEREF _Toc174035157 \h </w:instrText>
            </w:r>
            <w:r w:rsidR="000E006C">
              <w:rPr>
                <w:noProof/>
                <w:webHidden/>
              </w:rPr>
            </w:r>
            <w:r w:rsidR="000E006C">
              <w:rPr>
                <w:noProof/>
                <w:webHidden/>
              </w:rPr>
              <w:fldChar w:fldCharType="separate"/>
            </w:r>
            <w:r w:rsidR="000E006C">
              <w:rPr>
                <w:noProof/>
                <w:webHidden/>
              </w:rPr>
              <w:t>180</w:t>
            </w:r>
            <w:r w:rsidR="000E006C">
              <w:rPr>
                <w:noProof/>
                <w:webHidden/>
              </w:rPr>
              <w:fldChar w:fldCharType="end"/>
            </w:r>
          </w:hyperlink>
        </w:p>
        <w:p w14:paraId="0844E82A" w14:textId="2B10706D" w:rsidR="000E006C" w:rsidRDefault="00CD63BB">
          <w:pPr>
            <w:pStyle w:val="11"/>
            <w:tabs>
              <w:tab w:val="left" w:pos="660"/>
              <w:tab w:val="right" w:leader="dot" w:pos="10520"/>
            </w:tabs>
            <w:rPr>
              <w:noProof/>
              <w:lang w:eastAsia="ja-JP"/>
            </w:rPr>
          </w:pPr>
          <w:hyperlink w:anchor="_Toc174035158" w:history="1">
            <w:r w:rsidR="000E006C" w:rsidRPr="003E5E7B">
              <w:rPr>
                <w:rStyle w:val="a4"/>
              </w:rPr>
              <w:t>10.</w:t>
            </w:r>
            <w:r w:rsidR="000E006C">
              <w:rPr>
                <w:noProof/>
                <w:lang w:eastAsia="ja-JP"/>
              </w:rPr>
              <w:tab/>
            </w:r>
            <w:r w:rsidR="000E006C" w:rsidRPr="003E5E7B">
              <w:rPr>
                <w:rStyle w:val="a4"/>
              </w:rPr>
              <w:t>Play screen</w:t>
            </w:r>
            <w:r w:rsidR="000E006C">
              <w:rPr>
                <w:noProof/>
                <w:webHidden/>
              </w:rPr>
              <w:tab/>
            </w:r>
            <w:r w:rsidR="000E006C">
              <w:rPr>
                <w:noProof/>
                <w:webHidden/>
              </w:rPr>
              <w:fldChar w:fldCharType="begin"/>
            </w:r>
            <w:r w:rsidR="000E006C">
              <w:rPr>
                <w:noProof/>
                <w:webHidden/>
              </w:rPr>
              <w:instrText xml:space="preserve"> PAGEREF _Toc174035158 \h </w:instrText>
            </w:r>
            <w:r w:rsidR="000E006C">
              <w:rPr>
                <w:noProof/>
                <w:webHidden/>
              </w:rPr>
            </w:r>
            <w:r w:rsidR="000E006C">
              <w:rPr>
                <w:noProof/>
                <w:webHidden/>
              </w:rPr>
              <w:fldChar w:fldCharType="separate"/>
            </w:r>
            <w:r w:rsidR="000E006C">
              <w:rPr>
                <w:noProof/>
                <w:webHidden/>
              </w:rPr>
              <w:t>182</w:t>
            </w:r>
            <w:r w:rsidR="000E006C">
              <w:rPr>
                <w:noProof/>
                <w:webHidden/>
              </w:rPr>
              <w:fldChar w:fldCharType="end"/>
            </w:r>
          </w:hyperlink>
        </w:p>
        <w:p w14:paraId="568B381F" w14:textId="25E34705" w:rsidR="000E006C" w:rsidRDefault="00CD63BB">
          <w:pPr>
            <w:pStyle w:val="11"/>
            <w:tabs>
              <w:tab w:val="left" w:pos="660"/>
              <w:tab w:val="right" w:leader="dot" w:pos="10520"/>
            </w:tabs>
            <w:rPr>
              <w:noProof/>
              <w:lang w:eastAsia="ja-JP"/>
            </w:rPr>
          </w:pPr>
          <w:hyperlink w:anchor="_Toc174035159" w:history="1">
            <w:r w:rsidR="000E006C" w:rsidRPr="003E5E7B">
              <w:rPr>
                <w:rStyle w:val="a4"/>
              </w:rPr>
              <w:t>11.</w:t>
            </w:r>
            <w:r w:rsidR="000E006C">
              <w:rPr>
                <w:noProof/>
                <w:lang w:eastAsia="ja-JP"/>
              </w:rPr>
              <w:tab/>
            </w:r>
            <w:r w:rsidR="000E006C" w:rsidRPr="003E5E7B">
              <w:rPr>
                <w:rStyle w:val="a4"/>
              </w:rPr>
              <w:t>Pause Script Execution</w:t>
            </w:r>
            <w:r w:rsidR="000E006C">
              <w:rPr>
                <w:noProof/>
                <w:webHidden/>
              </w:rPr>
              <w:tab/>
            </w:r>
            <w:r w:rsidR="000E006C">
              <w:rPr>
                <w:noProof/>
                <w:webHidden/>
              </w:rPr>
              <w:fldChar w:fldCharType="begin"/>
            </w:r>
            <w:r w:rsidR="000E006C">
              <w:rPr>
                <w:noProof/>
                <w:webHidden/>
              </w:rPr>
              <w:instrText xml:space="preserve"> PAGEREF _Toc174035159 \h </w:instrText>
            </w:r>
            <w:r w:rsidR="000E006C">
              <w:rPr>
                <w:noProof/>
                <w:webHidden/>
              </w:rPr>
            </w:r>
            <w:r w:rsidR="000E006C">
              <w:rPr>
                <w:noProof/>
                <w:webHidden/>
              </w:rPr>
              <w:fldChar w:fldCharType="separate"/>
            </w:r>
            <w:r w:rsidR="000E006C">
              <w:rPr>
                <w:noProof/>
                <w:webHidden/>
              </w:rPr>
              <w:t>184</w:t>
            </w:r>
            <w:r w:rsidR="000E006C">
              <w:rPr>
                <w:noProof/>
                <w:webHidden/>
              </w:rPr>
              <w:fldChar w:fldCharType="end"/>
            </w:r>
          </w:hyperlink>
        </w:p>
        <w:p w14:paraId="35F4E530" w14:textId="36C6E2F7" w:rsidR="000E006C" w:rsidRDefault="00CD63BB">
          <w:pPr>
            <w:pStyle w:val="11"/>
            <w:tabs>
              <w:tab w:val="left" w:pos="660"/>
              <w:tab w:val="right" w:leader="dot" w:pos="10520"/>
            </w:tabs>
            <w:rPr>
              <w:noProof/>
              <w:lang w:eastAsia="ja-JP"/>
            </w:rPr>
          </w:pPr>
          <w:hyperlink w:anchor="_Toc174035160" w:history="1">
            <w:r w:rsidR="000E006C" w:rsidRPr="003E5E7B">
              <w:rPr>
                <w:rStyle w:val="a4"/>
              </w:rPr>
              <w:t>12.</w:t>
            </w:r>
            <w:r w:rsidR="000E006C">
              <w:rPr>
                <w:noProof/>
                <w:lang w:eastAsia="ja-JP"/>
              </w:rPr>
              <w:tab/>
            </w:r>
            <w:r w:rsidR="000E006C" w:rsidRPr="003E5E7B">
              <w:rPr>
                <w:rStyle w:val="a4"/>
              </w:rPr>
              <w:t>User manual</w:t>
            </w:r>
            <w:r w:rsidR="000E006C">
              <w:rPr>
                <w:noProof/>
                <w:webHidden/>
              </w:rPr>
              <w:tab/>
            </w:r>
            <w:r w:rsidR="000E006C">
              <w:rPr>
                <w:noProof/>
                <w:webHidden/>
              </w:rPr>
              <w:fldChar w:fldCharType="begin"/>
            </w:r>
            <w:r w:rsidR="000E006C">
              <w:rPr>
                <w:noProof/>
                <w:webHidden/>
              </w:rPr>
              <w:instrText xml:space="preserve"> PAGEREF _Toc174035160 \h </w:instrText>
            </w:r>
            <w:r w:rsidR="000E006C">
              <w:rPr>
                <w:noProof/>
                <w:webHidden/>
              </w:rPr>
            </w:r>
            <w:r w:rsidR="000E006C">
              <w:rPr>
                <w:noProof/>
                <w:webHidden/>
              </w:rPr>
              <w:fldChar w:fldCharType="separate"/>
            </w:r>
            <w:r w:rsidR="000E006C">
              <w:rPr>
                <w:noProof/>
                <w:webHidden/>
              </w:rPr>
              <w:t>186</w:t>
            </w:r>
            <w:r w:rsidR="000E006C">
              <w:rPr>
                <w:noProof/>
                <w:webHidden/>
              </w:rPr>
              <w:fldChar w:fldCharType="end"/>
            </w:r>
          </w:hyperlink>
        </w:p>
        <w:p w14:paraId="0F0939CF" w14:textId="6A858C1C" w:rsidR="000E006C" w:rsidRDefault="00CD63BB">
          <w:pPr>
            <w:pStyle w:val="11"/>
            <w:tabs>
              <w:tab w:val="left" w:pos="660"/>
              <w:tab w:val="right" w:leader="dot" w:pos="10520"/>
            </w:tabs>
            <w:rPr>
              <w:noProof/>
              <w:lang w:eastAsia="ja-JP"/>
            </w:rPr>
          </w:pPr>
          <w:hyperlink w:anchor="_Toc174035161" w:history="1">
            <w:r w:rsidR="000E006C" w:rsidRPr="003E5E7B">
              <w:rPr>
                <w:rStyle w:val="a4"/>
              </w:rPr>
              <w:t>13.</w:t>
            </w:r>
            <w:r w:rsidR="000E006C">
              <w:rPr>
                <w:noProof/>
                <w:lang w:eastAsia="ja-JP"/>
              </w:rPr>
              <w:tab/>
            </w:r>
            <w:r w:rsidR="000E006C" w:rsidRPr="003E5E7B">
              <w:rPr>
                <w:rStyle w:val="a4"/>
              </w:rPr>
              <w:t>Test Suite</w:t>
            </w:r>
            <w:r w:rsidR="000E006C">
              <w:rPr>
                <w:noProof/>
                <w:webHidden/>
              </w:rPr>
              <w:tab/>
            </w:r>
            <w:r w:rsidR="000E006C">
              <w:rPr>
                <w:noProof/>
                <w:webHidden/>
              </w:rPr>
              <w:fldChar w:fldCharType="begin"/>
            </w:r>
            <w:r w:rsidR="000E006C">
              <w:rPr>
                <w:noProof/>
                <w:webHidden/>
              </w:rPr>
              <w:instrText xml:space="preserve"> PAGEREF _Toc174035161 \h </w:instrText>
            </w:r>
            <w:r w:rsidR="000E006C">
              <w:rPr>
                <w:noProof/>
                <w:webHidden/>
              </w:rPr>
            </w:r>
            <w:r w:rsidR="000E006C">
              <w:rPr>
                <w:noProof/>
                <w:webHidden/>
              </w:rPr>
              <w:fldChar w:fldCharType="separate"/>
            </w:r>
            <w:r w:rsidR="000E006C">
              <w:rPr>
                <w:noProof/>
                <w:webHidden/>
              </w:rPr>
              <w:t>187</w:t>
            </w:r>
            <w:r w:rsidR="000E006C">
              <w:rPr>
                <w:noProof/>
                <w:webHidden/>
              </w:rPr>
              <w:fldChar w:fldCharType="end"/>
            </w:r>
          </w:hyperlink>
        </w:p>
        <w:p w14:paraId="6FFB65BB" w14:textId="48EC99E2" w:rsidR="000E006C" w:rsidRDefault="00CD63BB">
          <w:pPr>
            <w:pStyle w:val="21"/>
            <w:rPr>
              <w:noProof/>
              <w:lang w:eastAsia="ja-JP"/>
            </w:rPr>
          </w:pPr>
          <w:hyperlink w:anchor="_Toc174035162" w:history="1">
            <w:r w:rsidR="000E006C" w:rsidRPr="003E5E7B">
              <w:rPr>
                <w:rStyle w:val="a4"/>
              </w:rPr>
              <w:t>13.1.</w:t>
            </w:r>
            <w:r w:rsidR="000E006C">
              <w:rPr>
                <w:noProof/>
                <w:lang w:eastAsia="ja-JP"/>
              </w:rPr>
              <w:tab/>
            </w:r>
            <w:r w:rsidR="000E006C" w:rsidRPr="003E5E7B">
              <w:rPr>
                <w:rStyle w:val="a4"/>
              </w:rPr>
              <w:t>Open Test Suite</w:t>
            </w:r>
            <w:r w:rsidR="000E006C">
              <w:rPr>
                <w:noProof/>
                <w:webHidden/>
              </w:rPr>
              <w:tab/>
            </w:r>
            <w:r w:rsidR="000E006C">
              <w:rPr>
                <w:noProof/>
                <w:webHidden/>
              </w:rPr>
              <w:fldChar w:fldCharType="begin"/>
            </w:r>
            <w:r w:rsidR="000E006C">
              <w:rPr>
                <w:noProof/>
                <w:webHidden/>
              </w:rPr>
              <w:instrText xml:space="preserve"> PAGEREF _Toc174035162 \h </w:instrText>
            </w:r>
            <w:r w:rsidR="000E006C">
              <w:rPr>
                <w:noProof/>
                <w:webHidden/>
              </w:rPr>
            </w:r>
            <w:r w:rsidR="000E006C">
              <w:rPr>
                <w:noProof/>
                <w:webHidden/>
              </w:rPr>
              <w:fldChar w:fldCharType="separate"/>
            </w:r>
            <w:r w:rsidR="000E006C">
              <w:rPr>
                <w:noProof/>
                <w:webHidden/>
              </w:rPr>
              <w:t>187</w:t>
            </w:r>
            <w:r w:rsidR="000E006C">
              <w:rPr>
                <w:noProof/>
                <w:webHidden/>
              </w:rPr>
              <w:fldChar w:fldCharType="end"/>
            </w:r>
          </w:hyperlink>
        </w:p>
        <w:p w14:paraId="1A7AA53B" w14:textId="08038192" w:rsidR="000E006C" w:rsidRDefault="00CD63BB">
          <w:pPr>
            <w:pStyle w:val="21"/>
            <w:rPr>
              <w:noProof/>
              <w:lang w:eastAsia="ja-JP"/>
            </w:rPr>
          </w:pPr>
          <w:hyperlink w:anchor="_Toc174035163" w:history="1">
            <w:r w:rsidR="000E006C" w:rsidRPr="003E5E7B">
              <w:rPr>
                <w:rStyle w:val="a4"/>
              </w:rPr>
              <w:t>13.2.</w:t>
            </w:r>
            <w:r w:rsidR="000E006C">
              <w:rPr>
                <w:noProof/>
                <w:lang w:eastAsia="ja-JP"/>
              </w:rPr>
              <w:tab/>
            </w:r>
            <w:r w:rsidR="000E006C" w:rsidRPr="003E5E7B">
              <w:rPr>
                <w:rStyle w:val="a4"/>
              </w:rPr>
              <w:t>Add New Test case</w:t>
            </w:r>
            <w:r w:rsidR="000E006C">
              <w:rPr>
                <w:noProof/>
                <w:webHidden/>
              </w:rPr>
              <w:tab/>
            </w:r>
            <w:r w:rsidR="000E006C">
              <w:rPr>
                <w:noProof/>
                <w:webHidden/>
              </w:rPr>
              <w:fldChar w:fldCharType="begin"/>
            </w:r>
            <w:r w:rsidR="000E006C">
              <w:rPr>
                <w:noProof/>
                <w:webHidden/>
              </w:rPr>
              <w:instrText xml:space="preserve"> PAGEREF _Toc174035163 \h </w:instrText>
            </w:r>
            <w:r w:rsidR="000E006C">
              <w:rPr>
                <w:noProof/>
                <w:webHidden/>
              </w:rPr>
            </w:r>
            <w:r w:rsidR="000E006C">
              <w:rPr>
                <w:noProof/>
                <w:webHidden/>
              </w:rPr>
              <w:fldChar w:fldCharType="separate"/>
            </w:r>
            <w:r w:rsidR="000E006C">
              <w:rPr>
                <w:noProof/>
                <w:webHidden/>
              </w:rPr>
              <w:t>187</w:t>
            </w:r>
            <w:r w:rsidR="000E006C">
              <w:rPr>
                <w:noProof/>
                <w:webHidden/>
              </w:rPr>
              <w:fldChar w:fldCharType="end"/>
            </w:r>
          </w:hyperlink>
        </w:p>
        <w:p w14:paraId="6E218A4B" w14:textId="14A8C13A" w:rsidR="000E006C" w:rsidRDefault="00CD63BB">
          <w:pPr>
            <w:pStyle w:val="21"/>
            <w:rPr>
              <w:noProof/>
              <w:lang w:eastAsia="ja-JP"/>
            </w:rPr>
          </w:pPr>
          <w:hyperlink w:anchor="_Toc174035164" w:history="1">
            <w:r w:rsidR="000E006C" w:rsidRPr="003E5E7B">
              <w:rPr>
                <w:rStyle w:val="a4"/>
              </w:rPr>
              <w:t>13.3.</w:t>
            </w:r>
            <w:r w:rsidR="000E006C">
              <w:rPr>
                <w:noProof/>
                <w:lang w:eastAsia="ja-JP"/>
              </w:rPr>
              <w:tab/>
            </w:r>
            <w:r w:rsidR="000E006C" w:rsidRPr="003E5E7B">
              <w:rPr>
                <w:rStyle w:val="a4"/>
              </w:rPr>
              <w:t>Add New Recording/Test case</w:t>
            </w:r>
            <w:r w:rsidR="000E006C">
              <w:rPr>
                <w:noProof/>
                <w:webHidden/>
              </w:rPr>
              <w:tab/>
            </w:r>
            <w:r w:rsidR="000E006C">
              <w:rPr>
                <w:noProof/>
                <w:webHidden/>
              </w:rPr>
              <w:fldChar w:fldCharType="begin"/>
            </w:r>
            <w:r w:rsidR="000E006C">
              <w:rPr>
                <w:noProof/>
                <w:webHidden/>
              </w:rPr>
              <w:instrText xml:space="preserve"> PAGEREF _Toc174035164 \h </w:instrText>
            </w:r>
            <w:r w:rsidR="000E006C">
              <w:rPr>
                <w:noProof/>
                <w:webHidden/>
              </w:rPr>
            </w:r>
            <w:r w:rsidR="000E006C">
              <w:rPr>
                <w:noProof/>
                <w:webHidden/>
              </w:rPr>
              <w:fldChar w:fldCharType="separate"/>
            </w:r>
            <w:r w:rsidR="000E006C">
              <w:rPr>
                <w:noProof/>
                <w:webHidden/>
              </w:rPr>
              <w:t>188</w:t>
            </w:r>
            <w:r w:rsidR="000E006C">
              <w:rPr>
                <w:noProof/>
                <w:webHidden/>
              </w:rPr>
              <w:fldChar w:fldCharType="end"/>
            </w:r>
          </w:hyperlink>
        </w:p>
        <w:p w14:paraId="17C3527D" w14:textId="786B802D" w:rsidR="000E006C" w:rsidRDefault="00CD63BB">
          <w:pPr>
            <w:pStyle w:val="21"/>
            <w:rPr>
              <w:noProof/>
              <w:lang w:eastAsia="ja-JP"/>
            </w:rPr>
          </w:pPr>
          <w:hyperlink w:anchor="_Toc174035165" w:history="1">
            <w:r w:rsidR="000E006C" w:rsidRPr="003E5E7B">
              <w:rPr>
                <w:rStyle w:val="a4"/>
              </w:rPr>
              <w:t>13.4.</w:t>
            </w:r>
            <w:r w:rsidR="000E006C">
              <w:rPr>
                <w:noProof/>
                <w:lang w:eastAsia="ja-JP"/>
              </w:rPr>
              <w:tab/>
            </w:r>
            <w:r w:rsidR="000E006C" w:rsidRPr="003E5E7B">
              <w:rPr>
                <w:rStyle w:val="a4"/>
              </w:rPr>
              <w:t>Recording /Test case Reordering</w:t>
            </w:r>
            <w:r w:rsidR="000E006C">
              <w:rPr>
                <w:noProof/>
                <w:webHidden/>
              </w:rPr>
              <w:tab/>
            </w:r>
            <w:r w:rsidR="000E006C">
              <w:rPr>
                <w:noProof/>
                <w:webHidden/>
              </w:rPr>
              <w:fldChar w:fldCharType="begin"/>
            </w:r>
            <w:r w:rsidR="000E006C">
              <w:rPr>
                <w:noProof/>
                <w:webHidden/>
              </w:rPr>
              <w:instrText xml:space="preserve"> PAGEREF _Toc174035165 \h </w:instrText>
            </w:r>
            <w:r w:rsidR="000E006C">
              <w:rPr>
                <w:noProof/>
                <w:webHidden/>
              </w:rPr>
            </w:r>
            <w:r w:rsidR="000E006C">
              <w:rPr>
                <w:noProof/>
                <w:webHidden/>
              </w:rPr>
              <w:fldChar w:fldCharType="separate"/>
            </w:r>
            <w:r w:rsidR="000E006C">
              <w:rPr>
                <w:noProof/>
                <w:webHidden/>
              </w:rPr>
              <w:t>188</w:t>
            </w:r>
            <w:r w:rsidR="000E006C">
              <w:rPr>
                <w:noProof/>
                <w:webHidden/>
              </w:rPr>
              <w:fldChar w:fldCharType="end"/>
            </w:r>
          </w:hyperlink>
        </w:p>
        <w:p w14:paraId="3B4046F9" w14:textId="3D998371" w:rsidR="000E006C" w:rsidRDefault="00CD63BB">
          <w:pPr>
            <w:pStyle w:val="21"/>
            <w:rPr>
              <w:noProof/>
              <w:lang w:eastAsia="ja-JP"/>
            </w:rPr>
          </w:pPr>
          <w:hyperlink w:anchor="_Toc174035166" w:history="1">
            <w:r w:rsidR="000E006C" w:rsidRPr="003E5E7B">
              <w:rPr>
                <w:rStyle w:val="a4"/>
              </w:rPr>
              <w:t>13.5.</w:t>
            </w:r>
            <w:r w:rsidR="000E006C">
              <w:rPr>
                <w:noProof/>
                <w:lang w:eastAsia="ja-JP"/>
              </w:rPr>
              <w:tab/>
            </w:r>
            <w:r w:rsidR="000E006C" w:rsidRPr="003E5E7B">
              <w:rPr>
                <w:rStyle w:val="a4"/>
              </w:rPr>
              <w:t>Open Recording</w:t>
            </w:r>
            <w:r w:rsidR="000E006C">
              <w:rPr>
                <w:noProof/>
                <w:webHidden/>
              </w:rPr>
              <w:tab/>
            </w:r>
            <w:r w:rsidR="000E006C">
              <w:rPr>
                <w:noProof/>
                <w:webHidden/>
              </w:rPr>
              <w:fldChar w:fldCharType="begin"/>
            </w:r>
            <w:r w:rsidR="000E006C">
              <w:rPr>
                <w:noProof/>
                <w:webHidden/>
              </w:rPr>
              <w:instrText xml:space="preserve"> PAGEREF _Toc174035166 \h </w:instrText>
            </w:r>
            <w:r w:rsidR="000E006C">
              <w:rPr>
                <w:noProof/>
                <w:webHidden/>
              </w:rPr>
            </w:r>
            <w:r w:rsidR="000E006C">
              <w:rPr>
                <w:noProof/>
                <w:webHidden/>
              </w:rPr>
              <w:fldChar w:fldCharType="separate"/>
            </w:r>
            <w:r w:rsidR="000E006C">
              <w:rPr>
                <w:noProof/>
                <w:webHidden/>
              </w:rPr>
              <w:t>189</w:t>
            </w:r>
            <w:r w:rsidR="000E006C">
              <w:rPr>
                <w:noProof/>
                <w:webHidden/>
              </w:rPr>
              <w:fldChar w:fldCharType="end"/>
            </w:r>
          </w:hyperlink>
        </w:p>
        <w:p w14:paraId="2BEF95D3" w14:textId="53F71306" w:rsidR="000E006C" w:rsidRDefault="00CD63BB">
          <w:pPr>
            <w:pStyle w:val="21"/>
            <w:rPr>
              <w:noProof/>
              <w:lang w:eastAsia="ja-JP"/>
            </w:rPr>
          </w:pPr>
          <w:hyperlink w:anchor="_Toc174035167" w:history="1">
            <w:r w:rsidR="000E006C" w:rsidRPr="003E5E7B">
              <w:rPr>
                <w:rStyle w:val="a4"/>
              </w:rPr>
              <w:t>13.6.</w:t>
            </w:r>
            <w:r w:rsidR="000E006C">
              <w:rPr>
                <w:noProof/>
                <w:lang w:eastAsia="ja-JP"/>
              </w:rPr>
              <w:tab/>
            </w:r>
            <w:r w:rsidR="000E006C" w:rsidRPr="003E5E7B">
              <w:rPr>
                <w:rStyle w:val="a4"/>
              </w:rPr>
              <w:t>Play Recording</w:t>
            </w:r>
            <w:r w:rsidR="000E006C">
              <w:rPr>
                <w:noProof/>
                <w:webHidden/>
              </w:rPr>
              <w:tab/>
            </w:r>
            <w:r w:rsidR="000E006C">
              <w:rPr>
                <w:noProof/>
                <w:webHidden/>
              </w:rPr>
              <w:fldChar w:fldCharType="begin"/>
            </w:r>
            <w:r w:rsidR="000E006C">
              <w:rPr>
                <w:noProof/>
                <w:webHidden/>
              </w:rPr>
              <w:instrText xml:space="preserve"> PAGEREF _Toc174035167 \h </w:instrText>
            </w:r>
            <w:r w:rsidR="000E006C">
              <w:rPr>
                <w:noProof/>
                <w:webHidden/>
              </w:rPr>
            </w:r>
            <w:r w:rsidR="000E006C">
              <w:rPr>
                <w:noProof/>
                <w:webHidden/>
              </w:rPr>
              <w:fldChar w:fldCharType="separate"/>
            </w:r>
            <w:r w:rsidR="000E006C">
              <w:rPr>
                <w:noProof/>
                <w:webHidden/>
              </w:rPr>
              <w:t>189</w:t>
            </w:r>
            <w:r w:rsidR="000E006C">
              <w:rPr>
                <w:noProof/>
                <w:webHidden/>
              </w:rPr>
              <w:fldChar w:fldCharType="end"/>
            </w:r>
          </w:hyperlink>
        </w:p>
        <w:p w14:paraId="2153918D" w14:textId="30EE421F" w:rsidR="000E006C" w:rsidRDefault="00CD63BB">
          <w:pPr>
            <w:pStyle w:val="21"/>
            <w:rPr>
              <w:noProof/>
              <w:lang w:eastAsia="ja-JP"/>
            </w:rPr>
          </w:pPr>
          <w:hyperlink w:anchor="_Toc174035168" w:history="1">
            <w:r w:rsidR="000E006C" w:rsidRPr="003E5E7B">
              <w:rPr>
                <w:rStyle w:val="a4"/>
              </w:rPr>
              <w:t>13.7.</w:t>
            </w:r>
            <w:r w:rsidR="000E006C">
              <w:rPr>
                <w:noProof/>
                <w:lang w:eastAsia="ja-JP"/>
              </w:rPr>
              <w:tab/>
            </w:r>
            <w:r w:rsidR="000E006C" w:rsidRPr="003E5E7B">
              <w:rPr>
                <w:rStyle w:val="a4"/>
              </w:rPr>
              <w:t>Run Button</w:t>
            </w:r>
            <w:r w:rsidR="000E006C">
              <w:rPr>
                <w:noProof/>
                <w:webHidden/>
              </w:rPr>
              <w:tab/>
            </w:r>
            <w:r w:rsidR="000E006C">
              <w:rPr>
                <w:noProof/>
                <w:webHidden/>
              </w:rPr>
              <w:fldChar w:fldCharType="begin"/>
            </w:r>
            <w:r w:rsidR="000E006C">
              <w:rPr>
                <w:noProof/>
                <w:webHidden/>
              </w:rPr>
              <w:instrText xml:space="preserve"> PAGEREF _Toc174035168 \h </w:instrText>
            </w:r>
            <w:r w:rsidR="000E006C">
              <w:rPr>
                <w:noProof/>
                <w:webHidden/>
              </w:rPr>
            </w:r>
            <w:r w:rsidR="000E006C">
              <w:rPr>
                <w:noProof/>
                <w:webHidden/>
              </w:rPr>
              <w:fldChar w:fldCharType="separate"/>
            </w:r>
            <w:r w:rsidR="000E006C">
              <w:rPr>
                <w:noProof/>
                <w:webHidden/>
              </w:rPr>
              <w:t>190</w:t>
            </w:r>
            <w:r w:rsidR="000E006C">
              <w:rPr>
                <w:noProof/>
                <w:webHidden/>
              </w:rPr>
              <w:fldChar w:fldCharType="end"/>
            </w:r>
          </w:hyperlink>
        </w:p>
        <w:p w14:paraId="1E039628" w14:textId="11A42090" w:rsidR="000E006C" w:rsidRDefault="00CD63BB">
          <w:pPr>
            <w:pStyle w:val="21"/>
            <w:rPr>
              <w:noProof/>
              <w:lang w:eastAsia="ja-JP"/>
            </w:rPr>
          </w:pPr>
          <w:hyperlink w:anchor="_Toc174035169" w:history="1">
            <w:r w:rsidR="000E006C" w:rsidRPr="003E5E7B">
              <w:rPr>
                <w:rStyle w:val="a4"/>
              </w:rPr>
              <w:t>13.8.</w:t>
            </w:r>
            <w:r w:rsidR="000E006C">
              <w:rPr>
                <w:noProof/>
                <w:lang w:eastAsia="ja-JP"/>
              </w:rPr>
              <w:tab/>
            </w:r>
            <w:r w:rsidR="000E006C" w:rsidRPr="003E5E7B">
              <w:rPr>
                <w:rStyle w:val="a4"/>
              </w:rPr>
              <w:t>Cut “Recording” and “Testcase”</w:t>
            </w:r>
            <w:r w:rsidR="000E006C">
              <w:rPr>
                <w:noProof/>
                <w:webHidden/>
              </w:rPr>
              <w:tab/>
            </w:r>
            <w:r w:rsidR="000E006C">
              <w:rPr>
                <w:noProof/>
                <w:webHidden/>
              </w:rPr>
              <w:fldChar w:fldCharType="begin"/>
            </w:r>
            <w:r w:rsidR="000E006C">
              <w:rPr>
                <w:noProof/>
                <w:webHidden/>
              </w:rPr>
              <w:instrText xml:space="preserve"> PAGEREF _Toc174035169 \h </w:instrText>
            </w:r>
            <w:r w:rsidR="000E006C">
              <w:rPr>
                <w:noProof/>
                <w:webHidden/>
              </w:rPr>
            </w:r>
            <w:r w:rsidR="000E006C">
              <w:rPr>
                <w:noProof/>
                <w:webHidden/>
              </w:rPr>
              <w:fldChar w:fldCharType="separate"/>
            </w:r>
            <w:r w:rsidR="000E006C">
              <w:rPr>
                <w:noProof/>
                <w:webHidden/>
              </w:rPr>
              <w:t>190</w:t>
            </w:r>
            <w:r w:rsidR="000E006C">
              <w:rPr>
                <w:noProof/>
                <w:webHidden/>
              </w:rPr>
              <w:fldChar w:fldCharType="end"/>
            </w:r>
          </w:hyperlink>
        </w:p>
        <w:p w14:paraId="0AA43E66" w14:textId="6C679091" w:rsidR="000E006C" w:rsidRDefault="00CD63BB">
          <w:pPr>
            <w:pStyle w:val="21"/>
            <w:rPr>
              <w:noProof/>
              <w:lang w:eastAsia="ja-JP"/>
            </w:rPr>
          </w:pPr>
          <w:hyperlink w:anchor="_Toc174035170" w:history="1">
            <w:r w:rsidR="000E006C" w:rsidRPr="003E5E7B">
              <w:rPr>
                <w:rStyle w:val="a4"/>
              </w:rPr>
              <w:t>13.9.</w:t>
            </w:r>
            <w:r w:rsidR="000E006C">
              <w:rPr>
                <w:noProof/>
                <w:lang w:eastAsia="ja-JP"/>
              </w:rPr>
              <w:tab/>
            </w:r>
            <w:r w:rsidR="000E006C" w:rsidRPr="003E5E7B">
              <w:rPr>
                <w:rStyle w:val="a4"/>
              </w:rPr>
              <w:t>Copy “Recording” and “Testcase”</w:t>
            </w:r>
            <w:r w:rsidR="000E006C">
              <w:rPr>
                <w:noProof/>
                <w:webHidden/>
              </w:rPr>
              <w:tab/>
            </w:r>
            <w:r w:rsidR="000E006C">
              <w:rPr>
                <w:noProof/>
                <w:webHidden/>
              </w:rPr>
              <w:fldChar w:fldCharType="begin"/>
            </w:r>
            <w:r w:rsidR="000E006C">
              <w:rPr>
                <w:noProof/>
                <w:webHidden/>
              </w:rPr>
              <w:instrText xml:space="preserve"> PAGEREF _Toc174035170 \h </w:instrText>
            </w:r>
            <w:r w:rsidR="000E006C">
              <w:rPr>
                <w:noProof/>
                <w:webHidden/>
              </w:rPr>
            </w:r>
            <w:r w:rsidR="000E006C">
              <w:rPr>
                <w:noProof/>
                <w:webHidden/>
              </w:rPr>
              <w:fldChar w:fldCharType="separate"/>
            </w:r>
            <w:r w:rsidR="000E006C">
              <w:rPr>
                <w:noProof/>
                <w:webHidden/>
              </w:rPr>
              <w:t>190</w:t>
            </w:r>
            <w:r w:rsidR="000E006C">
              <w:rPr>
                <w:noProof/>
                <w:webHidden/>
              </w:rPr>
              <w:fldChar w:fldCharType="end"/>
            </w:r>
          </w:hyperlink>
        </w:p>
        <w:p w14:paraId="59FA7591" w14:textId="7F3CEAED" w:rsidR="000E006C" w:rsidRDefault="00CD63BB">
          <w:pPr>
            <w:pStyle w:val="21"/>
            <w:rPr>
              <w:noProof/>
              <w:lang w:eastAsia="ja-JP"/>
            </w:rPr>
          </w:pPr>
          <w:hyperlink w:anchor="_Toc174035171" w:history="1">
            <w:r w:rsidR="000E006C" w:rsidRPr="003E5E7B">
              <w:rPr>
                <w:rStyle w:val="a4"/>
              </w:rPr>
              <w:t>13.10.</w:t>
            </w:r>
            <w:r w:rsidR="000E006C">
              <w:rPr>
                <w:noProof/>
                <w:lang w:eastAsia="ja-JP"/>
              </w:rPr>
              <w:tab/>
            </w:r>
            <w:r w:rsidR="000E006C" w:rsidRPr="003E5E7B">
              <w:rPr>
                <w:rStyle w:val="a4"/>
              </w:rPr>
              <w:t>Paste “Recording” and “Testcase”</w:t>
            </w:r>
            <w:r w:rsidR="000E006C">
              <w:rPr>
                <w:noProof/>
                <w:webHidden/>
              </w:rPr>
              <w:tab/>
            </w:r>
            <w:r w:rsidR="000E006C">
              <w:rPr>
                <w:noProof/>
                <w:webHidden/>
              </w:rPr>
              <w:fldChar w:fldCharType="begin"/>
            </w:r>
            <w:r w:rsidR="000E006C">
              <w:rPr>
                <w:noProof/>
                <w:webHidden/>
              </w:rPr>
              <w:instrText xml:space="preserve"> PAGEREF _Toc174035171 \h </w:instrText>
            </w:r>
            <w:r w:rsidR="000E006C">
              <w:rPr>
                <w:noProof/>
                <w:webHidden/>
              </w:rPr>
            </w:r>
            <w:r w:rsidR="000E006C">
              <w:rPr>
                <w:noProof/>
                <w:webHidden/>
              </w:rPr>
              <w:fldChar w:fldCharType="separate"/>
            </w:r>
            <w:r w:rsidR="000E006C">
              <w:rPr>
                <w:noProof/>
                <w:webHidden/>
              </w:rPr>
              <w:t>190</w:t>
            </w:r>
            <w:r w:rsidR="000E006C">
              <w:rPr>
                <w:noProof/>
                <w:webHidden/>
              </w:rPr>
              <w:fldChar w:fldCharType="end"/>
            </w:r>
          </w:hyperlink>
        </w:p>
        <w:p w14:paraId="787D2373" w14:textId="5E32B7FD" w:rsidR="000E006C" w:rsidRDefault="00CD63BB">
          <w:pPr>
            <w:pStyle w:val="21"/>
            <w:rPr>
              <w:noProof/>
              <w:lang w:eastAsia="ja-JP"/>
            </w:rPr>
          </w:pPr>
          <w:hyperlink w:anchor="_Toc174035172" w:history="1">
            <w:r w:rsidR="000E006C" w:rsidRPr="003E5E7B">
              <w:rPr>
                <w:rStyle w:val="a4"/>
              </w:rPr>
              <w:t>13.11.</w:t>
            </w:r>
            <w:r w:rsidR="000E006C">
              <w:rPr>
                <w:noProof/>
                <w:lang w:eastAsia="ja-JP"/>
              </w:rPr>
              <w:tab/>
            </w:r>
            <w:r w:rsidR="000E006C" w:rsidRPr="003E5E7B">
              <w:rPr>
                <w:rStyle w:val="a4"/>
              </w:rPr>
              <w:t>Delete “Recording” and “Testcase”</w:t>
            </w:r>
            <w:r w:rsidR="000E006C">
              <w:rPr>
                <w:noProof/>
                <w:webHidden/>
              </w:rPr>
              <w:tab/>
            </w:r>
            <w:r w:rsidR="000E006C">
              <w:rPr>
                <w:noProof/>
                <w:webHidden/>
              </w:rPr>
              <w:fldChar w:fldCharType="begin"/>
            </w:r>
            <w:r w:rsidR="000E006C">
              <w:rPr>
                <w:noProof/>
                <w:webHidden/>
              </w:rPr>
              <w:instrText xml:space="preserve"> PAGEREF _Toc174035172 \h </w:instrText>
            </w:r>
            <w:r w:rsidR="000E006C">
              <w:rPr>
                <w:noProof/>
                <w:webHidden/>
              </w:rPr>
            </w:r>
            <w:r w:rsidR="000E006C">
              <w:rPr>
                <w:noProof/>
                <w:webHidden/>
              </w:rPr>
              <w:fldChar w:fldCharType="separate"/>
            </w:r>
            <w:r w:rsidR="000E006C">
              <w:rPr>
                <w:noProof/>
                <w:webHidden/>
              </w:rPr>
              <w:t>191</w:t>
            </w:r>
            <w:r w:rsidR="000E006C">
              <w:rPr>
                <w:noProof/>
                <w:webHidden/>
              </w:rPr>
              <w:fldChar w:fldCharType="end"/>
            </w:r>
          </w:hyperlink>
        </w:p>
        <w:p w14:paraId="73C5E291" w14:textId="3F752D71" w:rsidR="000E006C" w:rsidRDefault="00CD63BB">
          <w:pPr>
            <w:pStyle w:val="21"/>
            <w:rPr>
              <w:noProof/>
              <w:lang w:eastAsia="ja-JP"/>
            </w:rPr>
          </w:pPr>
          <w:hyperlink w:anchor="_Toc174035173" w:history="1">
            <w:r w:rsidR="000E006C" w:rsidRPr="003E5E7B">
              <w:rPr>
                <w:rStyle w:val="a4"/>
              </w:rPr>
              <w:t>13.12.</w:t>
            </w:r>
            <w:r w:rsidR="000E006C">
              <w:rPr>
                <w:noProof/>
                <w:lang w:eastAsia="ja-JP"/>
              </w:rPr>
              <w:tab/>
            </w:r>
            <w:r w:rsidR="000E006C" w:rsidRPr="003E5E7B">
              <w:rPr>
                <w:rStyle w:val="a4"/>
              </w:rPr>
              <w:t>Paste New Copy (Recording)</w:t>
            </w:r>
            <w:r w:rsidR="000E006C">
              <w:rPr>
                <w:noProof/>
                <w:webHidden/>
              </w:rPr>
              <w:tab/>
            </w:r>
            <w:r w:rsidR="000E006C">
              <w:rPr>
                <w:noProof/>
                <w:webHidden/>
              </w:rPr>
              <w:fldChar w:fldCharType="begin"/>
            </w:r>
            <w:r w:rsidR="000E006C">
              <w:rPr>
                <w:noProof/>
                <w:webHidden/>
              </w:rPr>
              <w:instrText xml:space="preserve"> PAGEREF _Toc174035173 \h </w:instrText>
            </w:r>
            <w:r w:rsidR="000E006C">
              <w:rPr>
                <w:noProof/>
                <w:webHidden/>
              </w:rPr>
            </w:r>
            <w:r w:rsidR="000E006C">
              <w:rPr>
                <w:noProof/>
                <w:webHidden/>
              </w:rPr>
              <w:fldChar w:fldCharType="separate"/>
            </w:r>
            <w:r w:rsidR="000E006C">
              <w:rPr>
                <w:noProof/>
                <w:webHidden/>
              </w:rPr>
              <w:t>191</w:t>
            </w:r>
            <w:r w:rsidR="000E006C">
              <w:rPr>
                <w:noProof/>
                <w:webHidden/>
              </w:rPr>
              <w:fldChar w:fldCharType="end"/>
            </w:r>
          </w:hyperlink>
        </w:p>
        <w:p w14:paraId="0991D52E" w14:textId="6958CFBB" w:rsidR="000E006C" w:rsidRDefault="00CD63BB">
          <w:pPr>
            <w:pStyle w:val="21"/>
            <w:rPr>
              <w:noProof/>
              <w:lang w:eastAsia="ja-JP"/>
            </w:rPr>
          </w:pPr>
          <w:hyperlink w:anchor="_Toc174035174" w:history="1">
            <w:r w:rsidR="000E006C" w:rsidRPr="003E5E7B">
              <w:rPr>
                <w:rStyle w:val="a4"/>
              </w:rPr>
              <w:t>13.13.</w:t>
            </w:r>
            <w:r w:rsidR="000E006C">
              <w:rPr>
                <w:noProof/>
                <w:lang w:eastAsia="ja-JP"/>
              </w:rPr>
              <w:tab/>
            </w:r>
            <w:r w:rsidR="000E006C" w:rsidRPr="003E5E7B">
              <w:rPr>
                <w:rStyle w:val="a4"/>
              </w:rPr>
              <w:t>Rename Recording (Project Explorer/ Test Suite)</w:t>
            </w:r>
            <w:r w:rsidR="000E006C">
              <w:rPr>
                <w:noProof/>
                <w:webHidden/>
              </w:rPr>
              <w:tab/>
            </w:r>
            <w:r w:rsidR="000E006C">
              <w:rPr>
                <w:noProof/>
                <w:webHidden/>
              </w:rPr>
              <w:fldChar w:fldCharType="begin"/>
            </w:r>
            <w:r w:rsidR="000E006C">
              <w:rPr>
                <w:noProof/>
                <w:webHidden/>
              </w:rPr>
              <w:instrText xml:space="preserve"> PAGEREF _Toc174035174 \h </w:instrText>
            </w:r>
            <w:r w:rsidR="000E006C">
              <w:rPr>
                <w:noProof/>
                <w:webHidden/>
              </w:rPr>
            </w:r>
            <w:r w:rsidR="000E006C">
              <w:rPr>
                <w:noProof/>
                <w:webHidden/>
              </w:rPr>
              <w:fldChar w:fldCharType="separate"/>
            </w:r>
            <w:r w:rsidR="000E006C">
              <w:rPr>
                <w:noProof/>
                <w:webHidden/>
              </w:rPr>
              <w:t>191</w:t>
            </w:r>
            <w:r w:rsidR="000E006C">
              <w:rPr>
                <w:noProof/>
                <w:webHidden/>
              </w:rPr>
              <w:fldChar w:fldCharType="end"/>
            </w:r>
          </w:hyperlink>
        </w:p>
        <w:p w14:paraId="3AAC0CF8" w14:textId="74D3D6EF" w:rsidR="000E006C" w:rsidRDefault="00CD63BB">
          <w:pPr>
            <w:pStyle w:val="21"/>
            <w:rPr>
              <w:noProof/>
              <w:lang w:eastAsia="ja-JP"/>
            </w:rPr>
          </w:pPr>
          <w:hyperlink w:anchor="_Toc174035175" w:history="1">
            <w:r w:rsidR="000E006C" w:rsidRPr="003E5E7B">
              <w:rPr>
                <w:rStyle w:val="a4"/>
              </w:rPr>
              <w:t>13.14.</w:t>
            </w:r>
            <w:r w:rsidR="000E006C">
              <w:rPr>
                <w:noProof/>
                <w:lang w:eastAsia="ja-JP"/>
              </w:rPr>
              <w:tab/>
            </w:r>
            <w:r w:rsidR="000E006C" w:rsidRPr="003E5E7B">
              <w:rPr>
                <w:rStyle w:val="a4"/>
              </w:rPr>
              <w:t>Delete Recording (Project Explorer)</w:t>
            </w:r>
            <w:r w:rsidR="000E006C">
              <w:rPr>
                <w:noProof/>
                <w:webHidden/>
              </w:rPr>
              <w:tab/>
            </w:r>
            <w:r w:rsidR="000E006C">
              <w:rPr>
                <w:noProof/>
                <w:webHidden/>
              </w:rPr>
              <w:fldChar w:fldCharType="begin"/>
            </w:r>
            <w:r w:rsidR="000E006C">
              <w:rPr>
                <w:noProof/>
                <w:webHidden/>
              </w:rPr>
              <w:instrText xml:space="preserve"> PAGEREF _Toc174035175 \h </w:instrText>
            </w:r>
            <w:r w:rsidR="000E006C">
              <w:rPr>
                <w:noProof/>
                <w:webHidden/>
              </w:rPr>
            </w:r>
            <w:r w:rsidR="000E006C">
              <w:rPr>
                <w:noProof/>
                <w:webHidden/>
              </w:rPr>
              <w:fldChar w:fldCharType="separate"/>
            </w:r>
            <w:r w:rsidR="000E006C">
              <w:rPr>
                <w:noProof/>
                <w:webHidden/>
              </w:rPr>
              <w:t>192</w:t>
            </w:r>
            <w:r w:rsidR="000E006C">
              <w:rPr>
                <w:noProof/>
                <w:webHidden/>
              </w:rPr>
              <w:fldChar w:fldCharType="end"/>
            </w:r>
          </w:hyperlink>
        </w:p>
        <w:p w14:paraId="757A55F7" w14:textId="7E95610A" w:rsidR="000E006C" w:rsidRDefault="00CD63BB">
          <w:pPr>
            <w:pStyle w:val="21"/>
            <w:rPr>
              <w:noProof/>
              <w:lang w:eastAsia="ja-JP"/>
            </w:rPr>
          </w:pPr>
          <w:hyperlink w:anchor="_Toc174035176" w:history="1">
            <w:r w:rsidR="000E006C" w:rsidRPr="003E5E7B">
              <w:rPr>
                <w:rStyle w:val="a4"/>
              </w:rPr>
              <w:t>13.15.</w:t>
            </w:r>
            <w:r w:rsidR="000E006C">
              <w:rPr>
                <w:noProof/>
                <w:lang w:eastAsia="ja-JP"/>
              </w:rPr>
              <w:tab/>
            </w:r>
            <w:r w:rsidR="000E006C" w:rsidRPr="003E5E7B">
              <w:rPr>
                <w:rStyle w:val="a4"/>
              </w:rPr>
              <w:t>Rename Test case (Test Suite)</w:t>
            </w:r>
            <w:r w:rsidR="000E006C">
              <w:rPr>
                <w:noProof/>
                <w:webHidden/>
              </w:rPr>
              <w:tab/>
            </w:r>
            <w:r w:rsidR="000E006C">
              <w:rPr>
                <w:noProof/>
                <w:webHidden/>
              </w:rPr>
              <w:fldChar w:fldCharType="begin"/>
            </w:r>
            <w:r w:rsidR="000E006C">
              <w:rPr>
                <w:noProof/>
                <w:webHidden/>
              </w:rPr>
              <w:instrText xml:space="preserve"> PAGEREF _Toc174035176 \h </w:instrText>
            </w:r>
            <w:r w:rsidR="000E006C">
              <w:rPr>
                <w:noProof/>
                <w:webHidden/>
              </w:rPr>
            </w:r>
            <w:r w:rsidR="000E006C">
              <w:rPr>
                <w:noProof/>
                <w:webHidden/>
              </w:rPr>
              <w:fldChar w:fldCharType="separate"/>
            </w:r>
            <w:r w:rsidR="000E006C">
              <w:rPr>
                <w:noProof/>
                <w:webHidden/>
              </w:rPr>
              <w:t>192</w:t>
            </w:r>
            <w:r w:rsidR="000E006C">
              <w:rPr>
                <w:noProof/>
                <w:webHidden/>
              </w:rPr>
              <w:fldChar w:fldCharType="end"/>
            </w:r>
          </w:hyperlink>
        </w:p>
        <w:p w14:paraId="7140D6B2" w14:textId="79C2F656" w:rsidR="000E006C" w:rsidRDefault="00CD63BB">
          <w:pPr>
            <w:pStyle w:val="21"/>
            <w:rPr>
              <w:noProof/>
              <w:lang w:eastAsia="ja-JP"/>
            </w:rPr>
          </w:pPr>
          <w:hyperlink w:anchor="_Toc174035177" w:history="1">
            <w:r w:rsidR="000E006C" w:rsidRPr="003E5E7B">
              <w:rPr>
                <w:rStyle w:val="a4"/>
              </w:rPr>
              <w:t>13.16.</w:t>
            </w:r>
            <w:r w:rsidR="000E006C">
              <w:rPr>
                <w:noProof/>
                <w:lang w:eastAsia="ja-JP"/>
              </w:rPr>
              <w:tab/>
            </w:r>
            <w:r w:rsidR="000E006C" w:rsidRPr="003E5E7B">
              <w:rPr>
                <w:rStyle w:val="a4"/>
              </w:rPr>
              <w:t>Rename Solution (Project Explorer)</w:t>
            </w:r>
            <w:r w:rsidR="000E006C">
              <w:rPr>
                <w:noProof/>
                <w:webHidden/>
              </w:rPr>
              <w:tab/>
            </w:r>
            <w:r w:rsidR="000E006C">
              <w:rPr>
                <w:noProof/>
                <w:webHidden/>
              </w:rPr>
              <w:fldChar w:fldCharType="begin"/>
            </w:r>
            <w:r w:rsidR="000E006C">
              <w:rPr>
                <w:noProof/>
                <w:webHidden/>
              </w:rPr>
              <w:instrText xml:space="preserve"> PAGEREF _Toc174035177 \h </w:instrText>
            </w:r>
            <w:r w:rsidR="000E006C">
              <w:rPr>
                <w:noProof/>
                <w:webHidden/>
              </w:rPr>
            </w:r>
            <w:r w:rsidR="000E006C">
              <w:rPr>
                <w:noProof/>
                <w:webHidden/>
              </w:rPr>
              <w:fldChar w:fldCharType="separate"/>
            </w:r>
            <w:r w:rsidR="000E006C">
              <w:rPr>
                <w:noProof/>
                <w:webHidden/>
              </w:rPr>
              <w:t>193</w:t>
            </w:r>
            <w:r w:rsidR="000E006C">
              <w:rPr>
                <w:noProof/>
                <w:webHidden/>
              </w:rPr>
              <w:fldChar w:fldCharType="end"/>
            </w:r>
          </w:hyperlink>
        </w:p>
        <w:p w14:paraId="5F794F24" w14:textId="57F11719" w:rsidR="000E006C" w:rsidRDefault="00CD63BB">
          <w:pPr>
            <w:pStyle w:val="21"/>
            <w:rPr>
              <w:noProof/>
              <w:lang w:eastAsia="ja-JP"/>
            </w:rPr>
          </w:pPr>
          <w:hyperlink w:anchor="_Toc174035178" w:history="1">
            <w:r w:rsidR="000E006C" w:rsidRPr="003E5E7B">
              <w:rPr>
                <w:rStyle w:val="a4"/>
              </w:rPr>
              <w:t>13.17.</w:t>
            </w:r>
            <w:r w:rsidR="000E006C">
              <w:rPr>
                <w:noProof/>
                <w:lang w:eastAsia="ja-JP"/>
              </w:rPr>
              <w:tab/>
            </w:r>
            <w:r w:rsidR="000E006C" w:rsidRPr="003E5E7B">
              <w:rPr>
                <w:rStyle w:val="a4"/>
              </w:rPr>
              <w:t>Test suite Replay Repeat Count</w:t>
            </w:r>
            <w:r w:rsidR="000E006C">
              <w:rPr>
                <w:noProof/>
                <w:webHidden/>
              </w:rPr>
              <w:tab/>
            </w:r>
            <w:r w:rsidR="000E006C">
              <w:rPr>
                <w:noProof/>
                <w:webHidden/>
              </w:rPr>
              <w:fldChar w:fldCharType="begin"/>
            </w:r>
            <w:r w:rsidR="000E006C">
              <w:rPr>
                <w:noProof/>
                <w:webHidden/>
              </w:rPr>
              <w:instrText xml:space="preserve"> PAGEREF _Toc174035178 \h </w:instrText>
            </w:r>
            <w:r w:rsidR="000E006C">
              <w:rPr>
                <w:noProof/>
                <w:webHidden/>
              </w:rPr>
            </w:r>
            <w:r w:rsidR="000E006C">
              <w:rPr>
                <w:noProof/>
                <w:webHidden/>
              </w:rPr>
              <w:fldChar w:fldCharType="separate"/>
            </w:r>
            <w:r w:rsidR="000E006C">
              <w:rPr>
                <w:noProof/>
                <w:webHidden/>
              </w:rPr>
              <w:t>195</w:t>
            </w:r>
            <w:r w:rsidR="000E006C">
              <w:rPr>
                <w:noProof/>
                <w:webHidden/>
              </w:rPr>
              <w:fldChar w:fldCharType="end"/>
            </w:r>
          </w:hyperlink>
        </w:p>
        <w:p w14:paraId="4BDE083F" w14:textId="3BAF41BA" w:rsidR="000E006C" w:rsidRDefault="00CD63BB">
          <w:pPr>
            <w:pStyle w:val="21"/>
            <w:rPr>
              <w:noProof/>
              <w:lang w:eastAsia="ja-JP"/>
            </w:rPr>
          </w:pPr>
          <w:hyperlink w:anchor="_Toc174035179" w:history="1">
            <w:r w:rsidR="000E006C" w:rsidRPr="003E5E7B">
              <w:rPr>
                <w:rStyle w:val="a4"/>
              </w:rPr>
              <w:t>13.18.</w:t>
            </w:r>
            <w:r w:rsidR="000E006C">
              <w:rPr>
                <w:noProof/>
                <w:lang w:eastAsia="ja-JP"/>
              </w:rPr>
              <w:tab/>
            </w:r>
            <w:r w:rsidR="000E006C" w:rsidRPr="003E5E7B">
              <w:rPr>
                <w:rStyle w:val="a4"/>
              </w:rPr>
              <w:t>Test suite Turbo mode</w:t>
            </w:r>
            <w:r w:rsidR="000E006C">
              <w:rPr>
                <w:noProof/>
                <w:webHidden/>
              </w:rPr>
              <w:tab/>
            </w:r>
            <w:r w:rsidR="000E006C">
              <w:rPr>
                <w:noProof/>
                <w:webHidden/>
              </w:rPr>
              <w:fldChar w:fldCharType="begin"/>
            </w:r>
            <w:r w:rsidR="000E006C">
              <w:rPr>
                <w:noProof/>
                <w:webHidden/>
              </w:rPr>
              <w:instrText xml:space="preserve"> PAGEREF _Toc174035179 \h </w:instrText>
            </w:r>
            <w:r w:rsidR="000E006C">
              <w:rPr>
                <w:noProof/>
                <w:webHidden/>
              </w:rPr>
            </w:r>
            <w:r w:rsidR="000E006C">
              <w:rPr>
                <w:noProof/>
                <w:webHidden/>
              </w:rPr>
              <w:fldChar w:fldCharType="separate"/>
            </w:r>
            <w:r w:rsidR="000E006C">
              <w:rPr>
                <w:noProof/>
                <w:webHidden/>
              </w:rPr>
              <w:t>195</w:t>
            </w:r>
            <w:r w:rsidR="000E006C">
              <w:rPr>
                <w:noProof/>
                <w:webHidden/>
              </w:rPr>
              <w:fldChar w:fldCharType="end"/>
            </w:r>
          </w:hyperlink>
        </w:p>
        <w:p w14:paraId="1FEF2F82" w14:textId="1C6C2E5B" w:rsidR="000E006C" w:rsidRDefault="00CD63BB">
          <w:pPr>
            <w:pStyle w:val="21"/>
            <w:rPr>
              <w:noProof/>
              <w:lang w:eastAsia="ja-JP"/>
            </w:rPr>
          </w:pPr>
          <w:hyperlink w:anchor="_Toc174035180" w:history="1">
            <w:r w:rsidR="000E006C" w:rsidRPr="003E5E7B">
              <w:rPr>
                <w:rStyle w:val="a4"/>
              </w:rPr>
              <w:t>13.19.</w:t>
            </w:r>
            <w:r w:rsidR="000E006C">
              <w:rPr>
                <w:noProof/>
                <w:lang w:eastAsia="ja-JP"/>
              </w:rPr>
              <w:tab/>
            </w:r>
            <w:r w:rsidR="000E006C" w:rsidRPr="003E5E7B">
              <w:rPr>
                <w:rStyle w:val="a4"/>
              </w:rPr>
              <w:t>Test suite erroneous recordings</w:t>
            </w:r>
            <w:r w:rsidR="000E006C">
              <w:rPr>
                <w:noProof/>
                <w:webHidden/>
              </w:rPr>
              <w:tab/>
            </w:r>
            <w:r w:rsidR="000E006C">
              <w:rPr>
                <w:noProof/>
                <w:webHidden/>
              </w:rPr>
              <w:fldChar w:fldCharType="begin"/>
            </w:r>
            <w:r w:rsidR="000E006C">
              <w:rPr>
                <w:noProof/>
                <w:webHidden/>
              </w:rPr>
              <w:instrText xml:space="preserve"> PAGEREF _Toc174035180 \h </w:instrText>
            </w:r>
            <w:r w:rsidR="000E006C">
              <w:rPr>
                <w:noProof/>
                <w:webHidden/>
              </w:rPr>
            </w:r>
            <w:r w:rsidR="000E006C">
              <w:rPr>
                <w:noProof/>
                <w:webHidden/>
              </w:rPr>
              <w:fldChar w:fldCharType="separate"/>
            </w:r>
            <w:r w:rsidR="000E006C">
              <w:rPr>
                <w:noProof/>
                <w:webHidden/>
              </w:rPr>
              <w:t>195</w:t>
            </w:r>
            <w:r w:rsidR="000E006C">
              <w:rPr>
                <w:noProof/>
                <w:webHidden/>
              </w:rPr>
              <w:fldChar w:fldCharType="end"/>
            </w:r>
          </w:hyperlink>
        </w:p>
        <w:p w14:paraId="35FE40CE" w14:textId="4E48185E" w:rsidR="000E006C" w:rsidRDefault="00CD63BB">
          <w:pPr>
            <w:pStyle w:val="21"/>
            <w:rPr>
              <w:noProof/>
              <w:lang w:eastAsia="ja-JP"/>
            </w:rPr>
          </w:pPr>
          <w:hyperlink w:anchor="_Toc174035181" w:history="1">
            <w:r w:rsidR="000E006C" w:rsidRPr="003E5E7B">
              <w:rPr>
                <w:rStyle w:val="a4"/>
              </w:rPr>
              <w:t>13.20.</w:t>
            </w:r>
            <w:r w:rsidR="000E006C">
              <w:rPr>
                <w:noProof/>
                <w:lang w:eastAsia="ja-JP"/>
              </w:rPr>
              <w:tab/>
            </w:r>
            <w:r w:rsidR="000E006C" w:rsidRPr="003E5E7B">
              <w:rPr>
                <w:rStyle w:val="a4"/>
              </w:rPr>
              <w:t>Exclusive feature for user mouse control</w:t>
            </w:r>
            <w:r w:rsidR="000E006C">
              <w:rPr>
                <w:noProof/>
                <w:webHidden/>
              </w:rPr>
              <w:tab/>
            </w:r>
            <w:r w:rsidR="000E006C">
              <w:rPr>
                <w:noProof/>
                <w:webHidden/>
              </w:rPr>
              <w:fldChar w:fldCharType="begin"/>
            </w:r>
            <w:r w:rsidR="000E006C">
              <w:rPr>
                <w:noProof/>
                <w:webHidden/>
              </w:rPr>
              <w:instrText xml:space="preserve"> PAGEREF _Toc174035181 \h </w:instrText>
            </w:r>
            <w:r w:rsidR="000E006C">
              <w:rPr>
                <w:noProof/>
                <w:webHidden/>
              </w:rPr>
            </w:r>
            <w:r w:rsidR="000E006C">
              <w:rPr>
                <w:noProof/>
                <w:webHidden/>
              </w:rPr>
              <w:fldChar w:fldCharType="separate"/>
            </w:r>
            <w:r w:rsidR="000E006C">
              <w:rPr>
                <w:noProof/>
                <w:webHidden/>
              </w:rPr>
              <w:t>196</w:t>
            </w:r>
            <w:r w:rsidR="000E006C">
              <w:rPr>
                <w:noProof/>
                <w:webHidden/>
              </w:rPr>
              <w:fldChar w:fldCharType="end"/>
            </w:r>
          </w:hyperlink>
        </w:p>
        <w:p w14:paraId="7608E99D" w14:textId="5486F17B" w:rsidR="000E006C" w:rsidRDefault="00CD63BB">
          <w:pPr>
            <w:pStyle w:val="21"/>
            <w:rPr>
              <w:noProof/>
              <w:lang w:eastAsia="ja-JP"/>
            </w:rPr>
          </w:pPr>
          <w:hyperlink w:anchor="_Toc174035182" w:history="1">
            <w:r w:rsidR="000E006C" w:rsidRPr="003E5E7B">
              <w:rPr>
                <w:rStyle w:val="a4"/>
              </w:rPr>
              <w:t>13.21.</w:t>
            </w:r>
            <w:r w:rsidR="000E006C">
              <w:rPr>
                <w:noProof/>
                <w:lang w:eastAsia="ja-JP"/>
              </w:rPr>
              <w:tab/>
            </w:r>
            <w:r w:rsidR="000E006C" w:rsidRPr="003E5E7B">
              <w:rPr>
                <w:rStyle w:val="a4"/>
              </w:rPr>
              <w:t>Requirement ticket number and test ID</w:t>
            </w:r>
            <w:r w:rsidR="000E006C">
              <w:rPr>
                <w:noProof/>
                <w:webHidden/>
              </w:rPr>
              <w:tab/>
            </w:r>
            <w:r w:rsidR="000E006C">
              <w:rPr>
                <w:noProof/>
                <w:webHidden/>
              </w:rPr>
              <w:fldChar w:fldCharType="begin"/>
            </w:r>
            <w:r w:rsidR="000E006C">
              <w:rPr>
                <w:noProof/>
                <w:webHidden/>
              </w:rPr>
              <w:instrText xml:space="preserve"> PAGEREF _Toc174035182 \h </w:instrText>
            </w:r>
            <w:r w:rsidR="000E006C">
              <w:rPr>
                <w:noProof/>
                <w:webHidden/>
              </w:rPr>
            </w:r>
            <w:r w:rsidR="000E006C">
              <w:rPr>
                <w:noProof/>
                <w:webHidden/>
              </w:rPr>
              <w:fldChar w:fldCharType="separate"/>
            </w:r>
            <w:r w:rsidR="000E006C">
              <w:rPr>
                <w:noProof/>
                <w:webHidden/>
              </w:rPr>
              <w:t>197</w:t>
            </w:r>
            <w:r w:rsidR="000E006C">
              <w:rPr>
                <w:noProof/>
                <w:webHidden/>
              </w:rPr>
              <w:fldChar w:fldCharType="end"/>
            </w:r>
          </w:hyperlink>
        </w:p>
        <w:p w14:paraId="4EF71083" w14:textId="4DF55B3A" w:rsidR="000E006C" w:rsidRDefault="00CD63BB">
          <w:pPr>
            <w:pStyle w:val="11"/>
            <w:tabs>
              <w:tab w:val="left" w:pos="660"/>
              <w:tab w:val="right" w:leader="dot" w:pos="10520"/>
            </w:tabs>
            <w:rPr>
              <w:noProof/>
              <w:lang w:eastAsia="ja-JP"/>
            </w:rPr>
          </w:pPr>
          <w:hyperlink w:anchor="_Toc174035183" w:history="1">
            <w:r w:rsidR="000E006C" w:rsidRPr="003E5E7B">
              <w:rPr>
                <w:rStyle w:val="a4"/>
              </w:rPr>
              <w:t>14.</w:t>
            </w:r>
            <w:r w:rsidR="000E006C">
              <w:rPr>
                <w:noProof/>
                <w:lang w:eastAsia="ja-JP"/>
              </w:rPr>
              <w:tab/>
            </w:r>
            <w:r w:rsidR="000E006C" w:rsidRPr="003E5E7B">
              <w:rPr>
                <w:rStyle w:val="a4"/>
              </w:rPr>
              <w:t>Scheduler</w:t>
            </w:r>
            <w:r w:rsidR="000E006C">
              <w:rPr>
                <w:noProof/>
                <w:webHidden/>
              </w:rPr>
              <w:tab/>
            </w:r>
            <w:r w:rsidR="000E006C">
              <w:rPr>
                <w:noProof/>
                <w:webHidden/>
              </w:rPr>
              <w:fldChar w:fldCharType="begin"/>
            </w:r>
            <w:r w:rsidR="000E006C">
              <w:rPr>
                <w:noProof/>
                <w:webHidden/>
              </w:rPr>
              <w:instrText xml:space="preserve"> PAGEREF _Toc174035183 \h </w:instrText>
            </w:r>
            <w:r w:rsidR="000E006C">
              <w:rPr>
                <w:noProof/>
                <w:webHidden/>
              </w:rPr>
            </w:r>
            <w:r w:rsidR="000E006C">
              <w:rPr>
                <w:noProof/>
                <w:webHidden/>
              </w:rPr>
              <w:fldChar w:fldCharType="separate"/>
            </w:r>
            <w:r w:rsidR="000E006C">
              <w:rPr>
                <w:noProof/>
                <w:webHidden/>
              </w:rPr>
              <w:t>198</w:t>
            </w:r>
            <w:r w:rsidR="000E006C">
              <w:rPr>
                <w:noProof/>
                <w:webHidden/>
              </w:rPr>
              <w:fldChar w:fldCharType="end"/>
            </w:r>
          </w:hyperlink>
        </w:p>
        <w:p w14:paraId="774161C1" w14:textId="21944380" w:rsidR="000E006C" w:rsidRDefault="00CD63BB">
          <w:pPr>
            <w:pStyle w:val="21"/>
            <w:rPr>
              <w:noProof/>
              <w:lang w:eastAsia="ja-JP"/>
            </w:rPr>
          </w:pPr>
          <w:hyperlink w:anchor="_Toc174035184" w:history="1">
            <w:r w:rsidR="000E006C" w:rsidRPr="003E5E7B">
              <w:rPr>
                <w:rStyle w:val="a4"/>
              </w:rPr>
              <w:t>14.1.</w:t>
            </w:r>
            <w:r w:rsidR="000E006C">
              <w:rPr>
                <w:noProof/>
                <w:lang w:eastAsia="ja-JP"/>
              </w:rPr>
              <w:tab/>
            </w:r>
            <w:r w:rsidR="000E006C" w:rsidRPr="003E5E7B">
              <w:rPr>
                <w:rStyle w:val="a4"/>
              </w:rPr>
              <w:t>Create Task</w:t>
            </w:r>
            <w:r w:rsidR="000E006C">
              <w:rPr>
                <w:noProof/>
                <w:webHidden/>
              </w:rPr>
              <w:tab/>
            </w:r>
            <w:r w:rsidR="000E006C">
              <w:rPr>
                <w:noProof/>
                <w:webHidden/>
              </w:rPr>
              <w:fldChar w:fldCharType="begin"/>
            </w:r>
            <w:r w:rsidR="000E006C">
              <w:rPr>
                <w:noProof/>
                <w:webHidden/>
              </w:rPr>
              <w:instrText xml:space="preserve"> PAGEREF _Toc174035184 \h </w:instrText>
            </w:r>
            <w:r w:rsidR="000E006C">
              <w:rPr>
                <w:noProof/>
                <w:webHidden/>
              </w:rPr>
            </w:r>
            <w:r w:rsidR="000E006C">
              <w:rPr>
                <w:noProof/>
                <w:webHidden/>
              </w:rPr>
              <w:fldChar w:fldCharType="separate"/>
            </w:r>
            <w:r w:rsidR="000E006C">
              <w:rPr>
                <w:noProof/>
                <w:webHidden/>
              </w:rPr>
              <w:t>199</w:t>
            </w:r>
            <w:r w:rsidR="000E006C">
              <w:rPr>
                <w:noProof/>
                <w:webHidden/>
              </w:rPr>
              <w:fldChar w:fldCharType="end"/>
            </w:r>
          </w:hyperlink>
        </w:p>
        <w:p w14:paraId="22502619" w14:textId="600582B5" w:rsidR="000E006C" w:rsidRDefault="00CD63BB">
          <w:pPr>
            <w:pStyle w:val="21"/>
            <w:rPr>
              <w:noProof/>
              <w:lang w:eastAsia="ja-JP"/>
            </w:rPr>
          </w:pPr>
          <w:hyperlink w:anchor="_Toc174035185" w:history="1">
            <w:r w:rsidR="000E006C" w:rsidRPr="003E5E7B">
              <w:rPr>
                <w:rStyle w:val="a4"/>
              </w:rPr>
              <w:t>14.2.</w:t>
            </w:r>
            <w:r w:rsidR="000E006C">
              <w:rPr>
                <w:noProof/>
                <w:lang w:eastAsia="ja-JP"/>
              </w:rPr>
              <w:tab/>
            </w:r>
            <w:r w:rsidR="000E006C" w:rsidRPr="003E5E7B">
              <w:rPr>
                <w:rStyle w:val="a4"/>
              </w:rPr>
              <w:t>Enable task</w:t>
            </w:r>
            <w:r w:rsidR="000E006C">
              <w:rPr>
                <w:noProof/>
                <w:webHidden/>
              </w:rPr>
              <w:tab/>
            </w:r>
            <w:r w:rsidR="000E006C">
              <w:rPr>
                <w:noProof/>
                <w:webHidden/>
              </w:rPr>
              <w:fldChar w:fldCharType="begin"/>
            </w:r>
            <w:r w:rsidR="000E006C">
              <w:rPr>
                <w:noProof/>
                <w:webHidden/>
              </w:rPr>
              <w:instrText xml:space="preserve"> PAGEREF _Toc174035185 \h </w:instrText>
            </w:r>
            <w:r w:rsidR="000E006C">
              <w:rPr>
                <w:noProof/>
                <w:webHidden/>
              </w:rPr>
            </w:r>
            <w:r w:rsidR="000E006C">
              <w:rPr>
                <w:noProof/>
                <w:webHidden/>
              </w:rPr>
              <w:fldChar w:fldCharType="separate"/>
            </w:r>
            <w:r w:rsidR="000E006C">
              <w:rPr>
                <w:noProof/>
                <w:webHidden/>
              </w:rPr>
              <w:t>199</w:t>
            </w:r>
            <w:r w:rsidR="000E006C">
              <w:rPr>
                <w:noProof/>
                <w:webHidden/>
              </w:rPr>
              <w:fldChar w:fldCharType="end"/>
            </w:r>
          </w:hyperlink>
        </w:p>
        <w:p w14:paraId="77D23FA8" w14:textId="205C1829" w:rsidR="000E006C" w:rsidRDefault="00CD63BB">
          <w:pPr>
            <w:pStyle w:val="21"/>
            <w:rPr>
              <w:noProof/>
              <w:lang w:eastAsia="ja-JP"/>
            </w:rPr>
          </w:pPr>
          <w:hyperlink w:anchor="_Toc174035186" w:history="1">
            <w:r w:rsidR="000E006C" w:rsidRPr="003E5E7B">
              <w:rPr>
                <w:rStyle w:val="a4"/>
              </w:rPr>
              <w:t>14.3.</w:t>
            </w:r>
            <w:r w:rsidR="000E006C">
              <w:rPr>
                <w:noProof/>
                <w:lang w:eastAsia="ja-JP"/>
              </w:rPr>
              <w:tab/>
            </w:r>
            <w:r w:rsidR="000E006C" w:rsidRPr="003E5E7B">
              <w:rPr>
                <w:rStyle w:val="a4"/>
              </w:rPr>
              <w:t>Delete Task</w:t>
            </w:r>
            <w:r w:rsidR="000E006C">
              <w:rPr>
                <w:noProof/>
                <w:webHidden/>
              </w:rPr>
              <w:tab/>
            </w:r>
            <w:r w:rsidR="000E006C">
              <w:rPr>
                <w:noProof/>
                <w:webHidden/>
              </w:rPr>
              <w:fldChar w:fldCharType="begin"/>
            </w:r>
            <w:r w:rsidR="000E006C">
              <w:rPr>
                <w:noProof/>
                <w:webHidden/>
              </w:rPr>
              <w:instrText xml:space="preserve"> PAGEREF _Toc174035186 \h </w:instrText>
            </w:r>
            <w:r w:rsidR="000E006C">
              <w:rPr>
                <w:noProof/>
                <w:webHidden/>
              </w:rPr>
            </w:r>
            <w:r w:rsidR="000E006C">
              <w:rPr>
                <w:noProof/>
                <w:webHidden/>
              </w:rPr>
              <w:fldChar w:fldCharType="separate"/>
            </w:r>
            <w:r w:rsidR="000E006C">
              <w:rPr>
                <w:noProof/>
                <w:webHidden/>
              </w:rPr>
              <w:t>200</w:t>
            </w:r>
            <w:r w:rsidR="000E006C">
              <w:rPr>
                <w:noProof/>
                <w:webHidden/>
              </w:rPr>
              <w:fldChar w:fldCharType="end"/>
            </w:r>
          </w:hyperlink>
        </w:p>
        <w:p w14:paraId="57E1012C" w14:textId="2500AA4E" w:rsidR="000E006C" w:rsidRDefault="00CD63BB">
          <w:pPr>
            <w:pStyle w:val="11"/>
            <w:tabs>
              <w:tab w:val="left" w:pos="660"/>
              <w:tab w:val="right" w:leader="dot" w:pos="10520"/>
            </w:tabs>
            <w:rPr>
              <w:noProof/>
              <w:lang w:eastAsia="ja-JP"/>
            </w:rPr>
          </w:pPr>
          <w:hyperlink w:anchor="_Toc174035187" w:history="1">
            <w:r w:rsidR="000E006C" w:rsidRPr="003E5E7B">
              <w:rPr>
                <w:rStyle w:val="a4"/>
              </w:rPr>
              <w:t>15.</w:t>
            </w:r>
            <w:r w:rsidR="000E006C">
              <w:rPr>
                <w:noProof/>
                <w:lang w:eastAsia="ja-JP"/>
              </w:rPr>
              <w:tab/>
            </w:r>
            <w:r w:rsidR="000E006C" w:rsidRPr="003E5E7B">
              <w:rPr>
                <w:rStyle w:val="a4"/>
              </w:rPr>
              <w:t>Test Run Configuration</w:t>
            </w:r>
            <w:r w:rsidR="000E006C">
              <w:rPr>
                <w:noProof/>
                <w:webHidden/>
              </w:rPr>
              <w:tab/>
            </w:r>
            <w:r w:rsidR="000E006C">
              <w:rPr>
                <w:noProof/>
                <w:webHidden/>
              </w:rPr>
              <w:fldChar w:fldCharType="begin"/>
            </w:r>
            <w:r w:rsidR="000E006C">
              <w:rPr>
                <w:noProof/>
                <w:webHidden/>
              </w:rPr>
              <w:instrText xml:space="preserve"> PAGEREF _Toc174035187 \h </w:instrText>
            </w:r>
            <w:r w:rsidR="000E006C">
              <w:rPr>
                <w:noProof/>
                <w:webHidden/>
              </w:rPr>
            </w:r>
            <w:r w:rsidR="000E006C">
              <w:rPr>
                <w:noProof/>
                <w:webHidden/>
              </w:rPr>
              <w:fldChar w:fldCharType="separate"/>
            </w:r>
            <w:r w:rsidR="000E006C">
              <w:rPr>
                <w:noProof/>
                <w:webHidden/>
              </w:rPr>
              <w:t>201</w:t>
            </w:r>
            <w:r w:rsidR="000E006C">
              <w:rPr>
                <w:noProof/>
                <w:webHidden/>
              </w:rPr>
              <w:fldChar w:fldCharType="end"/>
            </w:r>
          </w:hyperlink>
        </w:p>
        <w:p w14:paraId="6DF6D99C" w14:textId="22CED743" w:rsidR="000E006C" w:rsidRDefault="00CD63BB">
          <w:pPr>
            <w:pStyle w:val="21"/>
            <w:rPr>
              <w:noProof/>
              <w:lang w:eastAsia="ja-JP"/>
            </w:rPr>
          </w:pPr>
          <w:hyperlink w:anchor="_Toc174035188" w:history="1">
            <w:r w:rsidR="000E006C" w:rsidRPr="003E5E7B">
              <w:rPr>
                <w:rStyle w:val="a4"/>
              </w:rPr>
              <w:t>15.1.</w:t>
            </w:r>
            <w:r w:rsidR="000E006C">
              <w:rPr>
                <w:noProof/>
                <w:lang w:eastAsia="ja-JP"/>
              </w:rPr>
              <w:tab/>
            </w:r>
            <w:r w:rsidR="000E006C" w:rsidRPr="003E5E7B">
              <w:rPr>
                <w:rStyle w:val="a4"/>
              </w:rPr>
              <w:t>Add Configuration</w:t>
            </w:r>
            <w:r w:rsidR="000E006C">
              <w:rPr>
                <w:noProof/>
                <w:webHidden/>
              </w:rPr>
              <w:tab/>
            </w:r>
            <w:r w:rsidR="000E006C">
              <w:rPr>
                <w:noProof/>
                <w:webHidden/>
              </w:rPr>
              <w:fldChar w:fldCharType="begin"/>
            </w:r>
            <w:r w:rsidR="000E006C">
              <w:rPr>
                <w:noProof/>
                <w:webHidden/>
              </w:rPr>
              <w:instrText xml:space="preserve"> PAGEREF _Toc174035188 \h </w:instrText>
            </w:r>
            <w:r w:rsidR="000E006C">
              <w:rPr>
                <w:noProof/>
                <w:webHidden/>
              </w:rPr>
            </w:r>
            <w:r w:rsidR="000E006C">
              <w:rPr>
                <w:noProof/>
                <w:webHidden/>
              </w:rPr>
              <w:fldChar w:fldCharType="separate"/>
            </w:r>
            <w:r w:rsidR="000E006C">
              <w:rPr>
                <w:noProof/>
                <w:webHidden/>
              </w:rPr>
              <w:t>201</w:t>
            </w:r>
            <w:r w:rsidR="000E006C">
              <w:rPr>
                <w:noProof/>
                <w:webHidden/>
              </w:rPr>
              <w:fldChar w:fldCharType="end"/>
            </w:r>
          </w:hyperlink>
        </w:p>
        <w:p w14:paraId="320733B4" w14:textId="3121E2F6" w:rsidR="000E006C" w:rsidRDefault="00CD63BB">
          <w:pPr>
            <w:pStyle w:val="21"/>
            <w:rPr>
              <w:noProof/>
              <w:lang w:eastAsia="ja-JP"/>
            </w:rPr>
          </w:pPr>
          <w:hyperlink w:anchor="_Toc174035189" w:history="1">
            <w:r w:rsidR="000E006C" w:rsidRPr="003E5E7B">
              <w:rPr>
                <w:rStyle w:val="a4"/>
              </w:rPr>
              <w:t>15.2.</w:t>
            </w:r>
            <w:r w:rsidR="000E006C">
              <w:rPr>
                <w:noProof/>
                <w:lang w:eastAsia="ja-JP"/>
              </w:rPr>
              <w:tab/>
            </w:r>
            <w:r w:rsidR="000E006C" w:rsidRPr="003E5E7B">
              <w:rPr>
                <w:rStyle w:val="a4"/>
              </w:rPr>
              <w:t>Delete Configuration</w:t>
            </w:r>
            <w:r w:rsidR="000E006C">
              <w:rPr>
                <w:noProof/>
                <w:webHidden/>
              </w:rPr>
              <w:tab/>
            </w:r>
            <w:r w:rsidR="000E006C">
              <w:rPr>
                <w:noProof/>
                <w:webHidden/>
              </w:rPr>
              <w:fldChar w:fldCharType="begin"/>
            </w:r>
            <w:r w:rsidR="000E006C">
              <w:rPr>
                <w:noProof/>
                <w:webHidden/>
              </w:rPr>
              <w:instrText xml:space="preserve"> PAGEREF _Toc174035189 \h </w:instrText>
            </w:r>
            <w:r w:rsidR="000E006C">
              <w:rPr>
                <w:noProof/>
                <w:webHidden/>
              </w:rPr>
            </w:r>
            <w:r w:rsidR="000E006C">
              <w:rPr>
                <w:noProof/>
                <w:webHidden/>
              </w:rPr>
              <w:fldChar w:fldCharType="separate"/>
            </w:r>
            <w:r w:rsidR="000E006C">
              <w:rPr>
                <w:noProof/>
                <w:webHidden/>
              </w:rPr>
              <w:t>201</w:t>
            </w:r>
            <w:r w:rsidR="000E006C">
              <w:rPr>
                <w:noProof/>
                <w:webHidden/>
              </w:rPr>
              <w:fldChar w:fldCharType="end"/>
            </w:r>
          </w:hyperlink>
        </w:p>
        <w:p w14:paraId="595747F2" w14:textId="378C450B" w:rsidR="000E006C" w:rsidRDefault="00CD63BB">
          <w:pPr>
            <w:pStyle w:val="21"/>
            <w:rPr>
              <w:noProof/>
              <w:lang w:eastAsia="ja-JP"/>
            </w:rPr>
          </w:pPr>
          <w:hyperlink w:anchor="_Toc174035190" w:history="1">
            <w:r w:rsidR="000E006C" w:rsidRPr="003E5E7B">
              <w:rPr>
                <w:rStyle w:val="a4"/>
              </w:rPr>
              <w:t>15.3.</w:t>
            </w:r>
            <w:r w:rsidR="000E006C">
              <w:rPr>
                <w:noProof/>
                <w:lang w:eastAsia="ja-JP"/>
              </w:rPr>
              <w:tab/>
            </w:r>
            <w:r w:rsidR="000E006C" w:rsidRPr="003E5E7B">
              <w:rPr>
                <w:rStyle w:val="a4"/>
              </w:rPr>
              <w:t>Copy Configuration</w:t>
            </w:r>
            <w:r w:rsidR="000E006C">
              <w:rPr>
                <w:noProof/>
                <w:webHidden/>
              </w:rPr>
              <w:tab/>
            </w:r>
            <w:r w:rsidR="000E006C">
              <w:rPr>
                <w:noProof/>
                <w:webHidden/>
              </w:rPr>
              <w:fldChar w:fldCharType="begin"/>
            </w:r>
            <w:r w:rsidR="000E006C">
              <w:rPr>
                <w:noProof/>
                <w:webHidden/>
              </w:rPr>
              <w:instrText xml:space="preserve"> PAGEREF _Toc174035190 \h </w:instrText>
            </w:r>
            <w:r w:rsidR="000E006C">
              <w:rPr>
                <w:noProof/>
                <w:webHidden/>
              </w:rPr>
            </w:r>
            <w:r w:rsidR="000E006C">
              <w:rPr>
                <w:noProof/>
                <w:webHidden/>
              </w:rPr>
              <w:fldChar w:fldCharType="separate"/>
            </w:r>
            <w:r w:rsidR="000E006C">
              <w:rPr>
                <w:noProof/>
                <w:webHidden/>
              </w:rPr>
              <w:t>202</w:t>
            </w:r>
            <w:r w:rsidR="000E006C">
              <w:rPr>
                <w:noProof/>
                <w:webHidden/>
              </w:rPr>
              <w:fldChar w:fldCharType="end"/>
            </w:r>
          </w:hyperlink>
        </w:p>
        <w:p w14:paraId="046FFAAA" w14:textId="7766A3AA" w:rsidR="000E006C" w:rsidRDefault="00CD63BB">
          <w:pPr>
            <w:pStyle w:val="21"/>
            <w:rPr>
              <w:noProof/>
              <w:lang w:eastAsia="ja-JP"/>
            </w:rPr>
          </w:pPr>
          <w:hyperlink w:anchor="_Toc174035191" w:history="1">
            <w:r w:rsidR="000E006C" w:rsidRPr="003E5E7B">
              <w:rPr>
                <w:rStyle w:val="a4"/>
              </w:rPr>
              <w:t>15.4.</w:t>
            </w:r>
            <w:r w:rsidR="000E006C">
              <w:rPr>
                <w:noProof/>
                <w:lang w:eastAsia="ja-JP"/>
              </w:rPr>
              <w:tab/>
            </w:r>
            <w:r w:rsidR="000E006C" w:rsidRPr="003E5E7B">
              <w:rPr>
                <w:rStyle w:val="a4"/>
              </w:rPr>
              <w:t>Paste Configuration</w:t>
            </w:r>
            <w:r w:rsidR="000E006C">
              <w:rPr>
                <w:noProof/>
                <w:webHidden/>
              </w:rPr>
              <w:tab/>
            </w:r>
            <w:r w:rsidR="000E006C">
              <w:rPr>
                <w:noProof/>
                <w:webHidden/>
              </w:rPr>
              <w:fldChar w:fldCharType="begin"/>
            </w:r>
            <w:r w:rsidR="000E006C">
              <w:rPr>
                <w:noProof/>
                <w:webHidden/>
              </w:rPr>
              <w:instrText xml:space="preserve"> PAGEREF _Toc174035191 \h </w:instrText>
            </w:r>
            <w:r w:rsidR="000E006C">
              <w:rPr>
                <w:noProof/>
                <w:webHidden/>
              </w:rPr>
            </w:r>
            <w:r w:rsidR="000E006C">
              <w:rPr>
                <w:noProof/>
                <w:webHidden/>
              </w:rPr>
              <w:fldChar w:fldCharType="separate"/>
            </w:r>
            <w:r w:rsidR="000E006C">
              <w:rPr>
                <w:noProof/>
                <w:webHidden/>
              </w:rPr>
              <w:t>203</w:t>
            </w:r>
            <w:r w:rsidR="000E006C">
              <w:rPr>
                <w:noProof/>
                <w:webHidden/>
              </w:rPr>
              <w:fldChar w:fldCharType="end"/>
            </w:r>
          </w:hyperlink>
        </w:p>
        <w:p w14:paraId="56F006E0" w14:textId="673A9C26" w:rsidR="000E006C" w:rsidRDefault="00CD63BB">
          <w:pPr>
            <w:pStyle w:val="21"/>
            <w:rPr>
              <w:noProof/>
              <w:lang w:eastAsia="ja-JP"/>
            </w:rPr>
          </w:pPr>
          <w:hyperlink w:anchor="_Toc174035192" w:history="1">
            <w:r w:rsidR="000E006C" w:rsidRPr="003E5E7B">
              <w:rPr>
                <w:rStyle w:val="a4"/>
              </w:rPr>
              <w:t>15.5.</w:t>
            </w:r>
            <w:r w:rsidR="000E006C">
              <w:rPr>
                <w:noProof/>
                <w:lang w:eastAsia="ja-JP"/>
              </w:rPr>
              <w:tab/>
            </w:r>
            <w:r w:rsidR="000E006C" w:rsidRPr="003E5E7B">
              <w:rPr>
                <w:rStyle w:val="a4"/>
              </w:rPr>
              <w:t>Rename Configuration</w:t>
            </w:r>
            <w:r w:rsidR="000E006C">
              <w:rPr>
                <w:noProof/>
                <w:webHidden/>
              </w:rPr>
              <w:tab/>
            </w:r>
            <w:r w:rsidR="000E006C">
              <w:rPr>
                <w:noProof/>
                <w:webHidden/>
              </w:rPr>
              <w:fldChar w:fldCharType="begin"/>
            </w:r>
            <w:r w:rsidR="000E006C">
              <w:rPr>
                <w:noProof/>
                <w:webHidden/>
              </w:rPr>
              <w:instrText xml:space="preserve"> PAGEREF _Toc174035192 \h </w:instrText>
            </w:r>
            <w:r w:rsidR="000E006C">
              <w:rPr>
                <w:noProof/>
                <w:webHidden/>
              </w:rPr>
            </w:r>
            <w:r w:rsidR="000E006C">
              <w:rPr>
                <w:noProof/>
                <w:webHidden/>
              </w:rPr>
              <w:fldChar w:fldCharType="separate"/>
            </w:r>
            <w:r w:rsidR="000E006C">
              <w:rPr>
                <w:noProof/>
                <w:webHidden/>
              </w:rPr>
              <w:t>203</w:t>
            </w:r>
            <w:r w:rsidR="000E006C">
              <w:rPr>
                <w:noProof/>
                <w:webHidden/>
              </w:rPr>
              <w:fldChar w:fldCharType="end"/>
            </w:r>
          </w:hyperlink>
        </w:p>
        <w:p w14:paraId="5144A547" w14:textId="737E5653" w:rsidR="000E006C" w:rsidRDefault="00CD63BB">
          <w:pPr>
            <w:pStyle w:val="11"/>
            <w:tabs>
              <w:tab w:val="left" w:pos="660"/>
              <w:tab w:val="right" w:leader="dot" w:pos="10520"/>
            </w:tabs>
            <w:rPr>
              <w:noProof/>
              <w:lang w:eastAsia="ja-JP"/>
            </w:rPr>
          </w:pPr>
          <w:hyperlink w:anchor="_Toc174035193" w:history="1">
            <w:r w:rsidR="000E006C" w:rsidRPr="003E5E7B">
              <w:rPr>
                <w:rStyle w:val="a4"/>
              </w:rPr>
              <w:t>16.</w:t>
            </w:r>
            <w:r w:rsidR="000E006C">
              <w:rPr>
                <w:noProof/>
                <w:lang w:eastAsia="ja-JP"/>
              </w:rPr>
              <w:tab/>
            </w:r>
            <w:r w:rsidR="000E006C" w:rsidRPr="003E5E7B">
              <w:rPr>
                <w:rStyle w:val="a4"/>
              </w:rPr>
              <w:t>Save/Save All</w:t>
            </w:r>
            <w:r w:rsidR="000E006C">
              <w:rPr>
                <w:noProof/>
                <w:webHidden/>
              </w:rPr>
              <w:tab/>
            </w:r>
            <w:r w:rsidR="000E006C">
              <w:rPr>
                <w:noProof/>
                <w:webHidden/>
              </w:rPr>
              <w:fldChar w:fldCharType="begin"/>
            </w:r>
            <w:r w:rsidR="000E006C">
              <w:rPr>
                <w:noProof/>
                <w:webHidden/>
              </w:rPr>
              <w:instrText xml:space="preserve"> PAGEREF _Toc174035193 \h </w:instrText>
            </w:r>
            <w:r w:rsidR="000E006C">
              <w:rPr>
                <w:noProof/>
                <w:webHidden/>
              </w:rPr>
            </w:r>
            <w:r w:rsidR="000E006C">
              <w:rPr>
                <w:noProof/>
                <w:webHidden/>
              </w:rPr>
              <w:fldChar w:fldCharType="separate"/>
            </w:r>
            <w:r w:rsidR="000E006C">
              <w:rPr>
                <w:noProof/>
                <w:webHidden/>
              </w:rPr>
              <w:t>204</w:t>
            </w:r>
            <w:r w:rsidR="000E006C">
              <w:rPr>
                <w:noProof/>
                <w:webHidden/>
              </w:rPr>
              <w:fldChar w:fldCharType="end"/>
            </w:r>
          </w:hyperlink>
        </w:p>
        <w:p w14:paraId="51856FD5" w14:textId="1D0F1A8D" w:rsidR="000E006C" w:rsidRDefault="00CD63BB">
          <w:pPr>
            <w:pStyle w:val="11"/>
            <w:tabs>
              <w:tab w:val="left" w:pos="660"/>
              <w:tab w:val="right" w:leader="dot" w:pos="10520"/>
            </w:tabs>
            <w:rPr>
              <w:noProof/>
              <w:lang w:eastAsia="ja-JP"/>
            </w:rPr>
          </w:pPr>
          <w:hyperlink w:anchor="_Toc174035194" w:history="1">
            <w:r w:rsidR="000E006C" w:rsidRPr="003E5E7B">
              <w:rPr>
                <w:rStyle w:val="a4"/>
              </w:rPr>
              <w:t>17.</w:t>
            </w:r>
            <w:r w:rsidR="000E006C">
              <w:rPr>
                <w:noProof/>
                <w:lang w:eastAsia="ja-JP"/>
              </w:rPr>
              <w:tab/>
            </w:r>
            <w:r w:rsidR="000E006C" w:rsidRPr="003E5E7B">
              <w:rPr>
                <w:rStyle w:val="a4"/>
              </w:rPr>
              <w:t>Settings</w:t>
            </w:r>
            <w:r w:rsidR="000E006C">
              <w:rPr>
                <w:noProof/>
                <w:webHidden/>
              </w:rPr>
              <w:tab/>
            </w:r>
            <w:r w:rsidR="000E006C">
              <w:rPr>
                <w:noProof/>
                <w:webHidden/>
              </w:rPr>
              <w:fldChar w:fldCharType="begin"/>
            </w:r>
            <w:r w:rsidR="000E006C">
              <w:rPr>
                <w:noProof/>
                <w:webHidden/>
              </w:rPr>
              <w:instrText xml:space="preserve"> PAGEREF _Toc174035194 \h </w:instrText>
            </w:r>
            <w:r w:rsidR="000E006C">
              <w:rPr>
                <w:noProof/>
                <w:webHidden/>
              </w:rPr>
            </w:r>
            <w:r w:rsidR="000E006C">
              <w:rPr>
                <w:noProof/>
                <w:webHidden/>
              </w:rPr>
              <w:fldChar w:fldCharType="separate"/>
            </w:r>
            <w:r w:rsidR="000E006C">
              <w:rPr>
                <w:noProof/>
                <w:webHidden/>
              </w:rPr>
              <w:t>205</w:t>
            </w:r>
            <w:r w:rsidR="000E006C">
              <w:rPr>
                <w:noProof/>
                <w:webHidden/>
              </w:rPr>
              <w:fldChar w:fldCharType="end"/>
            </w:r>
          </w:hyperlink>
        </w:p>
        <w:p w14:paraId="07200C75" w14:textId="10E41C4A" w:rsidR="000E006C" w:rsidRDefault="00CD63BB">
          <w:pPr>
            <w:pStyle w:val="21"/>
            <w:rPr>
              <w:noProof/>
              <w:lang w:eastAsia="ja-JP"/>
            </w:rPr>
          </w:pPr>
          <w:hyperlink w:anchor="_Toc174035195" w:history="1">
            <w:r w:rsidR="000E006C" w:rsidRPr="003E5E7B">
              <w:rPr>
                <w:rStyle w:val="a4"/>
              </w:rPr>
              <w:t>17.1.</w:t>
            </w:r>
            <w:r w:rsidR="000E006C">
              <w:rPr>
                <w:noProof/>
                <w:lang w:eastAsia="ja-JP"/>
              </w:rPr>
              <w:tab/>
            </w:r>
            <w:r w:rsidR="000E006C" w:rsidRPr="003E5E7B">
              <w:rPr>
                <w:rStyle w:val="a4"/>
              </w:rPr>
              <w:t>Project Settings</w:t>
            </w:r>
            <w:r w:rsidR="000E006C">
              <w:rPr>
                <w:noProof/>
                <w:webHidden/>
              </w:rPr>
              <w:tab/>
            </w:r>
            <w:r w:rsidR="000E006C">
              <w:rPr>
                <w:noProof/>
                <w:webHidden/>
              </w:rPr>
              <w:fldChar w:fldCharType="begin"/>
            </w:r>
            <w:r w:rsidR="000E006C">
              <w:rPr>
                <w:noProof/>
                <w:webHidden/>
              </w:rPr>
              <w:instrText xml:space="preserve"> PAGEREF _Toc174035195 \h </w:instrText>
            </w:r>
            <w:r w:rsidR="000E006C">
              <w:rPr>
                <w:noProof/>
                <w:webHidden/>
              </w:rPr>
            </w:r>
            <w:r w:rsidR="000E006C">
              <w:rPr>
                <w:noProof/>
                <w:webHidden/>
              </w:rPr>
              <w:fldChar w:fldCharType="separate"/>
            </w:r>
            <w:r w:rsidR="000E006C">
              <w:rPr>
                <w:noProof/>
                <w:webHidden/>
              </w:rPr>
              <w:t>205</w:t>
            </w:r>
            <w:r w:rsidR="000E006C">
              <w:rPr>
                <w:noProof/>
                <w:webHidden/>
              </w:rPr>
              <w:fldChar w:fldCharType="end"/>
            </w:r>
          </w:hyperlink>
        </w:p>
        <w:p w14:paraId="738AA251" w14:textId="3AAC11D9" w:rsidR="000E006C" w:rsidRDefault="00CD63BB">
          <w:pPr>
            <w:pStyle w:val="21"/>
            <w:rPr>
              <w:noProof/>
              <w:lang w:eastAsia="ja-JP"/>
            </w:rPr>
          </w:pPr>
          <w:hyperlink w:anchor="_Toc174035196" w:history="1">
            <w:r w:rsidR="000E006C" w:rsidRPr="003E5E7B">
              <w:rPr>
                <w:rStyle w:val="a4"/>
              </w:rPr>
              <w:t>17.2.</w:t>
            </w:r>
            <w:r w:rsidR="000E006C">
              <w:rPr>
                <w:noProof/>
                <w:lang w:eastAsia="ja-JP"/>
              </w:rPr>
              <w:tab/>
            </w:r>
            <w:r w:rsidR="000E006C" w:rsidRPr="003E5E7B">
              <w:rPr>
                <w:rStyle w:val="a4"/>
              </w:rPr>
              <w:t>Global Settings</w:t>
            </w:r>
            <w:r w:rsidR="000E006C">
              <w:rPr>
                <w:noProof/>
                <w:webHidden/>
              </w:rPr>
              <w:tab/>
            </w:r>
            <w:r w:rsidR="000E006C">
              <w:rPr>
                <w:noProof/>
                <w:webHidden/>
              </w:rPr>
              <w:fldChar w:fldCharType="begin"/>
            </w:r>
            <w:r w:rsidR="000E006C">
              <w:rPr>
                <w:noProof/>
                <w:webHidden/>
              </w:rPr>
              <w:instrText xml:space="preserve"> PAGEREF _Toc174035196 \h </w:instrText>
            </w:r>
            <w:r w:rsidR="000E006C">
              <w:rPr>
                <w:noProof/>
                <w:webHidden/>
              </w:rPr>
            </w:r>
            <w:r w:rsidR="000E006C">
              <w:rPr>
                <w:noProof/>
                <w:webHidden/>
              </w:rPr>
              <w:fldChar w:fldCharType="separate"/>
            </w:r>
            <w:r w:rsidR="000E006C">
              <w:rPr>
                <w:noProof/>
                <w:webHidden/>
              </w:rPr>
              <w:t>210</w:t>
            </w:r>
            <w:r w:rsidR="000E006C">
              <w:rPr>
                <w:noProof/>
                <w:webHidden/>
              </w:rPr>
              <w:fldChar w:fldCharType="end"/>
            </w:r>
          </w:hyperlink>
        </w:p>
        <w:p w14:paraId="2881F803" w14:textId="6039761C" w:rsidR="000E006C" w:rsidRDefault="00CD63BB">
          <w:pPr>
            <w:pStyle w:val="31"/>
            <w:tabs>
              <w:tab w:val="left" w:pos="1320"/>
              <w:tab w:val="right" w:leader="dot" w:pos="10520"/>
            </w:tabs>
            <w:rPr>
              <w:noProof/>
              <w:lang w:eastAsia="ja-JP"/>
            </w:rPr>
          </w:pPr>
          <w:hyperlink w:anchor="_Toc174035205" w:history="1">
            <w:r w:rsidR="000E006C" w:rsidRPr="003E5E7B">
              <w:rPr>
                <w:rStyle w:val="a4"/>
              </w:rPr>
              <w:t>17.2.1.</w:t>
            </w:r>
            <w:r w:rsidR="000E006C">
              <w:rPr>
                <w:noProof/>
                <w:lang w:eastAsia="ja-JP"/>
              </w:rPr>
              <w:tab/>
            </w:r>
            <w:r w:rsidR="000E006C" w:rsidRPr="003E5E7B">
              <w:rPr>
                <w:rStyle w:val="a4"/>
              </w:rPr>
              <w:t>Shortcuts</w:t>
            </w:r>
            <w:r w:rsidR="000E006C">
              <w:rPr>
                <w:noProof/>
                <w:webHidden/>
              </w:rPr>
              <w:tab/>
            </w:r>
            <w:r w:rsidR="000E006C">
              <w:rPr>
                <w:noProof/>
                <w:webHidden/>
              </w:rPr>
              <w:fldChar w:fldCharType="begin"/>
            </w:r>
            <w:r w:rsidR="000E006C">
              <w:rPr>
                <w:noProof/>
                <w:webHidden/>
              </w:rPr>
              <w:instrText xml:space="preserve"> PAGEREF _Toc174035205 \h </w:instrText>
            </w:r>
            <w:r w:rsidR="000E006C">
              <w:rPr>
                <w:noProof/>
                <w:webHidden/>
              </w:rPr>
            </w:r>
            <w:r w:rsidR="000E006C">
              <w:rPr>
                <w:noProof/>
                <w:webHidden/>
              </w:rPr>
              <w:fldChar w:fldCharType="separate"/>
            </w:r>
            <w:r w:rsidR="000E006C">
              <w:rPr>
                <w:noProof/>
                <w:webHidden/>
              </w:rPr>
              <w:t>210</w:t>
            </w:r>
            <w:r w:rsidR="000E006C">
              <w:rPr>
                <w:noProof/>
                <w:webHidden/>
              </w:rPr>
              <w:fldChar w:fldCharType="end"/>
            </w:r>
          </w:hyperlink>
        </w:p>
        <w:p w14:paraId="1D1444DD" w14:textId="3EB1B9D3" w:rsidR="000E006C" w:rsidRDefault="00CD63BB">
          <w:pPr>
            <w:pStyle w:val="31"/>
            <w:tabs>
              <w:tab w:val="left" w:pos="1320"/>
              <w:tab w:val="right" w:leader="dot" w:pos="10520"/>
            </w:tabs>
            <w:rPr>
              <w:noProof/>
              <w:lang w:eastAsia="ja-JP"/>
            </w:rPr>
          </w:pPr>
          <w:hyperlink w:anchor="_Toc174035206" w:history="1">
            <w:r w:rsidR="000E006C" w:rsidRPr="003E5E7B">
              <w:rPr>
                <w:rStyle w:val="a4"/>
              </w:rPr>
              <w:t>17.2.2.</w:t>
            </w:r>
            <w:r w:rsidR="000E006C">
              <w:rPr>
                <w:noProof/>
                <w:lang w:eastAsia="ja-JP"/>
              </w:rPr>
              <w:tab/>
            </w:r>
            <w:r w:rsidR="000E006C" w:rsidRPr="003E5E7B">
              <w:rPr>
                <w:rStyle w:val="a4"/>
              </w:rPr>
              <w:t>External Settings (UWSC\MOTT)</w:t>
            </w:r>
            <w:r w:rsidR="000E006C">
              <w:rPr>
                <w:noProof/>
                <w:webHidden/>
              </w:rPr>
              <w:tab/>
            </w:r>
            <w:r w:rsidR="000E006C">
              <w:rPr>
                <w:noProof/>
                <w:webHidden/>
              </w:rPr>
              <w:fldChar w:fldCharType="begin"/>
            </w:r>
            <w:r w:rsidR="000E006C">
              <w:rPr>
                <w:noProof/>
                <w:webHidden/>
              </w:rPr>
              <w:instrText xml:space="preserve"> PAGEREF _Toc174035206 \h </w:instrText>
            </w:r>
            <w:r w:rsidR="000E006C">
              <w:rPr>
                <w:noProof/>
                <w:webHidden/>
              </w:rPr>
            </w:r>
            <w:r w:rsidR="000E006C">
              <w:rPr>
                <w:noProof/>
                <w:webHidden/>
              </w:rPr>
              <w:fldChar w:fldCharType="separate"/>
            </w:r>
            <w:r w:rsidR="000E006C">
              <w:rPr>
                <w:noProof/>
                <w:webHidden/>
              </w:rPr>
              <w:t>211</w:t>
            </w:r>
            <w:r w:rsidR="000E006C">
              <w:rPr>
                <w:noProof/>
                <w:webHidden/>
              </w:rPr>
              <w:fldChar w:fldCharType="end"/>
            </w:r>
          </w:hyperlink>
        </w:p>
        <w:p w14:paraId="2DA2877C" w14:textId="785E2F27" w:rsidR="000E006C" w:rsidRDefault="00CD63BB">
          <w:pPr>
            <w:pStyle w:val="31"/>
            <w:tabs>
              <w:tab w:val="left" w:pos="1320"/>
              <w:tab w:val="right" w:leader="dot" w:pos="10520"/>
            </w:tabs>
            <w:rPr>
              <w:noProof/>
              <w:lang w:eastAsia="ja-JP"/>
            </w:rPr>
          </w:pPr>
          <w:hyperlink w:anchor="_Toc174035207" w:history="1">
            <w:r w:rsidR="000E006C" w:rsidRPr="003E5E7B">
              <w:rPr>
                <w:rStyle w:val="a4"/>
              </w:rPr>
              <w:t>17.2.3.</w:t>
            </w:r>
            <w:r w:rsidR="000E006C">
              <w:rPr>
                <w:noProof/>
                <w:lang w:eastAsia="ja-JP"/>
              </w:rPr>
              <w:tab/>
            </w:r>
            <w:r w:rsidR="000E006C" w:rsidRPr="003E5E7B">
              <w:rPr>
                <w:rStyle w:val="a4"/>
              </w:rPr>
              <w:t>Advanced Settings</w:t>
            </w:r>
            <w:r w:rsidR="000E006C">
              <w:rPr>
                <w:noProof/>
                <w:webHidden/>
              </w:rPr>
              <w:tab/>
            </w:r>
            <w:r w:rsidR="000E006C">
              <w:rPr>
                <w:noProof/>
                <w:webHidden/>
              </w:rPr>
              <w:fldChar w:fldCharType="begin"/>
            </w:r>
            <w:r w:rsidR="000E006C">
              <w:rPr>
                <w:noProof/>
                <w:webHidden/>
              </w:rPr>
              <w:instrText xml:space="preserve"> PAGEREF _Toc174035207 \h </w:instrText>
            </w:r>
            <w:r w:rsidR="000E006C">
              <w:rPr>
                <w:noProof/>
                <w:webHidden/>
              </w:rPr>
            </w:r>
            <w:r w:rsidR="000E006C">
              <w:rPr>
                <w:noProof/>
                <w:webHidden/>
              </w:rPr>
              <w:fldChar w:fldCharType="separate"/>
            </w:r>
            <w:r w:rsidR="000E006C">
              <w:rPr>
                <w:noProof/>
                <w:webHidden/>
              </w:rPr>
              <w:t>213</w:t>
            </w:r>
            <w:r w:rsidR="000E006C">
              <w:rPr>
                <w:noProof/>
                <w:webHidden/>
              </w:rPr>
              <w:fldChar w:fldCharType="end"/>
            </w:r>
          </w:hyperlink>
        </w:p>
        <w:p w14:paraId="4F347889" w14:textId="1E3BB77F" w:rsidR="000E006C" w:rsidRDefault="00CD63BB">
          <w:pPr>
            <w:pStyle w:val="31"/>
            <w:tabs>
              <w:tab w:val="left" w:pos="1320"/>
              <w:tab w:val="right" w:leader="dot" w:pos="10520"/>
            </w:tabs>
            <w:rPr>
              <w:noProof/>
              <w:lang w:eastAsia="ja-JP"/>
            </w:rPr>
          </w:pPr>
          <w:hyperlink w:anchor="_Toc174035208" w:history="1">
            <w:r w:rsidR="000E006C" w:rsidRPr="003E5E7B">
              <w:rPr>
                <w:rStyle w:val="a4"/>
              </w:rPr>
              <w:t>17.2.4.</w:t>
            </w:r>
            <w:r w:rsidR="000E006C">
              <w:rPr>
                <w:noProof/>
                <w:lang w:eastAsia="ja-JP"/>
              </w:rPr>
              <w:tab/>
            </w:r>
            <w:r w:rsidR="000E006C" w:rsidRPr="003E5E7B">
              <w:rPr>
                <w:rStyle w:val="a4"/>
              </w:rPr>
              <w:t>Repository Defaults</w:t>
            </w:r>
            <w:r w:rsidR="000E006C">
              <w:rPr>
                <w:noProof/>
                <w:webHidden/>
              </w:rPr>
              <w:tab/>
            </w:r>
            <w:r w:rsidR="000E006C">
              <w:rPr>
                <w:noProof/>
                <w:webHidden/>
              </w:rPr>
              <w:fldChar w:fldCharType="begin"/>
            </w:r>
            <w:r w:rsidR="000E006C">
              <w:rPr>
                <w:noProof/>
                <w:webHidden/>
              </w:rPr>
              <w:instrText xml:space="preserve"> PAGEREF _Toc174035208 \h </w:instrText>
            </w:r>
            <w:r w:rsidR="000E006C">
              <w:rPr>
                <w:noProof/>
                <w:webHidden/>
              </w:rPr>
            </w:r>
            <w:r w:rsidR="000E006C">
              <w:rPr>
                <w:noProof/>
                <w:webHidden/>
              </w:rPr>
              <w:fldChar w:fldCharType="separate"/>
            </w:r>
            <w:r w:rsidR="000E006C">
              <w:rPr>
                <w:noProof/>
                <w:webHidden/>
              </w:rPr>
              <w:t>214</w:t>
            </w:r>
            <w:r w:rsidR="000E006C">
              <w:rPr>
                <w:noProof/>
                <w:webHidden/>
              </w:rPr>
              <w:fldChar w:fldCharType="end"/>
            </w:r>
          </w:hyperlink>
        </w:p>
        <w:p w14:paraId="2B010D77" w14:textId="0F042DEE" w:rsidR="000E006C" w:rsidRDefault="00CD63BB">
          <w:pPr>
            <w:pStyle w:val="31"/>
            <w:tabs>
              <w:tab w:val="left" w:pos="1320"/>
              <w:tab w:val="right" w:leader="dot" w:pos="10520"/>
            </w:tabs>
            <w:rPr>
              <w:noProof/>
              <w:lang w:eastAsia="ja-JP"/>
            </w:rPr>
          </w:pPr>
          <w:hyperlink w:anchor="_Toc174035209" w:history="1">
            <w:r w:rsidR="000E006C" w:rsidRPr="003E5E7B">
              <w:rPr>
                <w:rStyle w:val="a4"/>
              </w:rPr>
              <w:t>17.2.5.</w:t>
            </w:r>
            <w:r w:rsidR="000E006C">
              <w:rPr>
                <w:noProof/>
                <w:lang w:eastAsia="ja-JP"/>
              </w:rPr>
              <w:tab/>
            </w:r>
            <w:r w:rsidR="000E006C" w:rsidRPr="003E5E7B">
              <w:rPr>
                <w:rStyle w:val="a4"/>
              </w:rPr>
              <w:t>Recorder Defaults</w:t>
            </w:r>
            <w:r w:rsidR="000E006C">
              <w:rPr>
                <w:noProof/>
                <w:webHidden/>
              </w:rPr>
              <w:tab/>
            </w:r>
            <w:r w:rsidR="000E006C">
              <w:rPr>
                <w:noProof/>
                <w:webHidden/>
              </w:rPr>
              <w:fldChar w:fldCharType="begin"/>
            </w:r>
            <w:r w:rsidR="000E006C">
              <w:rPr>
                <w:noProof/>
                <w:webHidden/>
              </w:rPr>
              <w:instrText xml:space="preserve"> PAGEREF _Toc174035209 \h </w:instrText>
            </w:r>
            <w:r w:rsidR="000E006C">
              <w:rPr>
                <w:noProof/>
                <w:webHidden/>
              </w:rPr>
            </w:r>
            <w:r w:rsidR="000E006C">
              <w:rPr>
                <w:noProof/>
                <w:webHidden/>
              </w:rPr>
              <w:fldChar w:fldCharType="separate"/>
            </w:r>
            <w:r w:rsidR="000E006C">
              <w:rPr>
                <w:noProof/>
                <w:webHidden/>
              </w:rPr>
              <w:t>215</w:t>
            </w:r>
            <w:r w:rsidR="000E006C">
              <w:rPr>
                <w:noProof/>
                <w:webHidden/>
              </w:rPr>
              <w:fldChar w:fldCharType="end"/>
            </w:r>
          </w:hyperlink>
        </w:p>
        <w:p w14:paraId="626E6512" w14:textId="2FBA7178" w:rsidR="000E006C" w:rsidRDefault="00CD63BB">
          <w:pPr>
            <w:pStyle w:val="21"/>
            <w:rPr>
              <w:noProof/>
              <w:lang w:eastAsia="ja-JP"/>
            </w:rPr>
          </w:pPr>
          <w:hyperlink w:anchor="_Toc174035210" w:history="1">
            <w:r w:rsidR="000E006C" w:rsidRPr="003E5E7B">
              <w:rPr>
                <w:rStyle w:val="a4"/>
              </w:rPr>
              <w:t>17.3.</w:t>
            </w:r>
            <w:r w:rsidR="000E006C">
              <w:rPr>
                <w:noProof/>
                <w:lang w:eastAsia="ja-JP"/>
              </w:rPr>
              <w:tab/>
            </w:r>
            <w:r w:rsidR="000E006C" w:rsidRPr="003E5E7B">
              <w:rPr>
                <w:rStyle w:val="a4"/>
              </w:rPr>
              <w:t>Local Settings</w:t>
            </w:r>
            <w:r w:rsidR="000E006C">
              <w:rPr>
                <w:noProof/>
                <w:webHidden/>
              </w:rPr>
              <w:tab/>
            </w:r>
            <w:r w:rsidR="000E006C">
              <w:rPr>
                <w:noProof/>
                <w:webHidden/>
              </w:rPr>
              <w:fldChar w:fldCharType="begin"/>
            </w:r>
            <w:r w:rsidR="000E006C">
              <w:rPr>
                <w:noProof/>
                <w:webHidden/>
              </w:rPr>
              <w:instrText xml:space="preserve"> PAGEREF _Toc174035210 \h </w:instrText>
            </w:r>
            <w:r w:rsidR="000E006C">
              <w:rPr>
                <w:noProof/>
                <w:webHidden/>
              </w:rPr>
            </w:r>
            <w:r w:rsidR="000E006C">
              <w:rPr>
                <w:noProof/>
                <w:webHidden/>
              </w:rPr>
              <w:fldChar w:fldCharType="separate"/>
            </w:r>
            <w:r w:rsidR="000E006C">
              <w:rPr>
                <w:noProof/>
                <w:webHidden/>
              </w:rPr>
              <w:t>220</w:t>
            </w:r>
            <w:r w:rsidR="000E006C">
              <w:rPr>
                <w:noProof/>
                <w:webHidden/>
              </w:rPr>
              <w:fldChar w:fldCharType="end"/>
            </w:r>
          </w:hyperlink>
        </w:p>
        <w:p w14:paraId="40285162" w14:textId="7B40B905" w:rsidR="000E006C" w:rsidRDefault="00CD63BB">
          <w:pPr>
            <w:pStyle w:val="31"/>
            <w:tabs>
              <w:tab w:val="left" w:pos="1320"/>
              <w:tab w:val="right" w:leader="dot" w:pos="10520"/>
            </w:tabs>
            <w:rPr>
              <w:noProof/>
              <w:lang w:eastAsia="ja-JP"/>
            </w:rPr>
          </w:pPr>
          <w:hyperlink w:anchor="_Toc174035211" w:history="1">
            <w:r w:rsidR="000E006C" w:rsidRPr="003E5E7B">
              <w:rPr>
                <w:rStyle w:val="a4"/>
              </w:rPr>
              <w:t>17.3.1.</w:t>
            </w:r>
            <w:r w:rsidR="000E006C">
              <w:rPr>
                <w:noProof/>
                <w:lang w:eastAsia="ja-JP"/>
              </w:rPr>
              <w:tab/>
            </w:r>
            <w:r w:rsidR="000E006C" w:rsidRPr="003E5E7B">
              <w:rPr>
                <w:rStyle w:val="a4"/>
              </w:rPr>
              <w:t>Current Recording</w:t>
            </w:r>
            <w:r w:rsidR="000E006C">
              <w:rPr>
                <w:noProof/>
                <w:webHidden/>
              </w:rPr>
              <w:tab/>
            </w:r>
            <w:r w:rsidR="000E006C">
              <w:rPr>
                <w:noProof/>
                <w:webHidden/>
              </w:rPr>
              <w:fldChar w:fldCharType="begin"/>
            </w:r>
            <w:r w:rsidR="000E006C">
              <w:rPr>
                <w:noProof/>
                <w:webHidden/>
              </w:rPr>
              <w:instrText xml:space="preserve"> PAGEREF _Toc174035211 \h </w:instrText>
            </w:r>
            <w:r w:rsidR="000E006C">
              <w:rPr>
                <w:noProof/>
                <w:webHidden/>
              </w:rPr>
            </w:r>
            <w:r w:rsidR="000E006C">
              <w:rPr>
                <w:noProof/>
                <w:webHidden/>
              </w:rPr>
              <w:fldChar w:fldCharType="separate"/>
            </w:r>
            <w:r w:rsidR="000E006C">
              <w:rPr>
                <w:noProof/>
                <w:webHidden/>
              </w:rPr>
              <w:t>220</w:t>
            </w:r>
            <w:r w:rsidR="000E006C">
              <w:rPr>
                <w:noProof/>
                <w:webHidden/>
              </w:rPr>
              <w:fldChar w:fldCharType="end"/>
            </w:r>
          </w:hyperlink>
        </w:p>
        <w:p w14:paraId="65C70161" w14:textId="61A14CE5" w:rsidR="000E006C" w:rsidRDefault="00CD63BB">
          <w:pPr>
            <w:pStyle w:val="21"/>
            <w:rPr>
              <w:noProof/>
              <w:lang w:eastAsia="ja-JP"/>
            </w:rPr>
          </w:pPr>
          <w:hyperlink w:anchor="_Toc174035212" w:history="1">
            <w:r w:rsidR="000E006C" w:rsidRPr="003E5E7B">
              <w:rPr>
                <w:rStyle w:val="a4"/>
              </w:rPr>
              <w:t>17.4.</w:t>
            </w:r>
            <w:r w:rsidR="000E006C">
              <w:rPr>
                <w:noProof/>
                <w:lang w:eastAsia="ja-JP"/>
              </w:rPr>
              <w:tab/>
            </w:r>
            <w:r w:rsidR="000E006C" w:rsidRPr="003E5E7B">
              <w:rPr>
                <w:rStyle w:val="a4"/>
              </w:rPr>
              <w:t>Import /Export of Settings</w:t>
            </w:r>
            <w:r w:rsidR="000E006C">
              <w:rPr>
                <w:noProof/>
                <w:webHidden/>
              </w:rPr>
              <w:tab/>
            </w:r>
            <w:r w:rsidR="000E006C">
              <w:rPr>
                <w:noProof/>
                <w:webHidden/>
              </w:rPr>
              <w:fldChar w:fldCharType="begin"/>
            </w:r>
            <w:r w:rsidR="000E006C">
              <w:rPr>
                <w:noProof/>
                <w:webHidden/>
              </w:rPr>
              <w:instrText xml:space="preserve"> PAGEREF _Toc174035212 \h </w:instrText>
            </w:r>
            <w:r w:rsidR="000E006C">
              <w:rPr>
                <w:noProof/>
                <w:webHidden/>
              </w:rPr>
            </w:r>
            <w:r w:rsidR="000E006C">
              <w:rPr>
                <w:noProof/>
                <w:webHidden/>
              </w:rPr>
              <w:fldChar w:fldCharType="separate"/>
            </w:r>
            <w:r w:rsidR="000E006C">
              <w:rPr>
                <w:noProof/>
                <w:webHidden/>
              </w:rPr>
              <w:t>221</w:t>
            </w:r>
            <w:r w:rsidR="000E006C">
              <w:rPr>
                <w:noProof/>
                <w:webHidden/>
              </w:rPr>
              <w:fldChar w:fldCharType="end"/>
            </w:r>
          </w:hyperlink>
        </w:p>
        <w:p w14:paraId="1E8CCBD8" w14:textId="576E4B09" w:rsidR="000E006C" w:rsidRDefault="00CD63BB">
          <w:pPr>
            <w:pStyle w:val="11"/>
            <w:tabs>
              <w:tab w:val="left" w:pos="660"/>
              <w:tab w:val="right" w:leader="dot" w:pos="10520"/>
            </w:tabs>
            <w:rPr>
              <w:noProof/>
              <w:lang w:eastAsia="ja-JP"/>
            </w:rPr>
          </w:pPr>
          <w:hyperlink w:anchor="_Toc174035213" w:history="1">
            <w:r w:rsidR="000E006C" w:rsidRPr="003E5E7B">
              <w:rPr>
                <w:rStyle w:val="a4"/>
              </w:rPr>
              <w:t>18.</w:t>
            </w:r>
            <w:r w:rsidR="000E006C">
              <w:rPr>
                <w:noProof/>
                <w:lang w:eastAsia="ja-JP"/>
              </w:rPr>
              <w:tab/>
            </w:r>
            <w:r w:rsidR="000E006C" w:rsidRPr="003E5E7B">
              <w:rPr>
                <w:rStyle w:val="a4"/>
              </w:rPr>
              <w:t>CSV Report</w:t>
            </w:r>
            <w:r w:rsidR="000E006C">
              <w:rPr>
                <w:noProof/>
                <w:webHidden/>
              </w:rPr>
              <w:tab/>
            </w:r>
            <w:r w:rsidR="000E006C">
              <w:rPr>
                <w:noProof/>
                <w:webHidden/>
              </w:rPr>
              <w:fldChar w:fldCharType="begin"/>
            </w:r>
            <w:r w:rsidR="000E006C">
              <w:rPr>
                <w:noProof/>
                <w:webHidden/>
              </w:rPr>
              <w:instrText xml:space="preserve"> PAGEREF _Toc174035213 \h </w:instrText>
            </w:r>
            <w:r w:rsidR="000E006C">
              <w:rPr>
                <w:noProof/>
                <w:webHidden/>
              </w:rPr>
            </w:r>
            <w:r w:rsidR="000E006C">
              <w:rPr>
                <w:noProof/>
                <w:webHidden/>
              </w:rPr>
              <w:fldChar w:fldCharType="separate"/>
            </w:r>
            <w:r w:rsidR="000E006C">
              <w:rPr>
                <w:noProof/>
                <w:webHidden/>
              </w:rPr>
              <w:t>222</w:t>
            </w:r>
            <w:r w:rsidR="000E006C">
              <w:rPr>
                <w:noProof/>
                <w:webHidden/>
              </w:rPr>
              <w:fldChar w:fldCharType="end"/>
            </w:r>
          </w:hyperlink>
        </w:p>
        <w:p w14:paraId="1A74DCA3" w14:textId="40A90DA2" w:rsidR="000E006C" w:rsidRDefault="00CD63BB">
          <w:pPr>
            <w:pStyle w:val="11"/>
            <w:tabs>
              <w:tab w:val="left" w:pos="660"/>
              <w:tab w:val="right" w:leader="dot" w:pos="10520"/>
            </w:tabs>
            <w:rPr>
              <w:noProof/>
              <w:lang w:eastAsia="ja-JP"/>
            </w:rPr>
          </w:pPr>
          <w:hyperlink w:anchor="_Toc174035214" w:history="1">
            <w:r w:rsidR="000E006C" w:rsidRPr="003E5E7B">
              <w:rPr>
                <w:rStyle w:val="a4"/>
              </w:rPr>
              <w:t>19.</w:t>
            </w:r>
            <w:r w:rsidR="000E006C">
              <w:rPr>
                <w:noProof/>
                <w:lang w:eastAsia="ja-JP"/>
              </w:rPr>
              <w:tab/>
            </w:r>
            <w:r w:rsidR="000E006C" w:rsidRPr="003E5E7B">
              <w:rPr>
                <w:rStyle w:val="a4"/>
              </w:rPr>
              <w:t>Command Line Execution</w:t>
            </w:r>
            <w:r w:rsidR="000E006C">
              <w:rPr>
                <w:noProof/>
                <w:webHidden/>
              </w:rPr>
              <w:tab/>
            </w:r>
            <w:r w:rsidR="000E006C">
              <w:rPr>
                <w:noProof/>
                <w:webHidden/>
              </w:rPr>
              <w:fldChar w:fldCharType="begin"/>
            </w:r>
            <w:r w:rsidR="000E006C">
              <w:rPr>
                <w:noProof/>
                <w:webHidden/>
              </w:rPr>
              <w:instrText xml:space="preserve"> PAGEREF _Toc174035214 \h </w:instrText>
            </w:r>
            <w:r w:rsidR="000E006C">
              <w:rPr>
                <w:noProof/>
                <w:webHidden/>
              </w:rPr>
            </w:r>
            <w:r w:rsidR="000E006C">
              <w:rPr>
                <w:noProof/>
                <w:webHidden/>
              </w:rPr>
              <w:fldChar w:fldCharType="separate"/>
            </w:r>
            <w:r w:rsidR="000E006C">
              <w:rPr>
                <w:noProof/>
                <w:webHidden/>
              </w:rPr>
              <w:t>223</w:t>
            </w:r>
            <w:r w:rsidR="000E006C">
              <w:rPr>
                <w:noProof/>
                <w:webHidden/>
              </w:rPr>
              <w:fldChar w:fldCharType="end"/>
            </w:r>
          </w:hyperlink>
        </w:p>
        <w:p w14:paraId="1041116A" w14:textId="2B9D2387" w:rsidR="000E006C" w:rsidRDefault="00CD63BB">
          <w:pPr>
            <w:pStyle w:val="11"/>
            <w:tabs>
              <w:tab w:val="left" w:pos="660"/>
              <w:tab w:val="right" w:leader="dot" w:pos="10520"/>
            </w:tabs>
            <w:rPr>
              <w:noProof/>
              <w:lang w:eastAsia="ja-JP"/>
            </w:rPr>
          </w:pPr>
          <w:hyperlink w:anchor="_Toc174035215" w:history="1">
            <w:r w:rsidR="000E006C" w:rsidRPr="003E5E7B">
              <w:rPr>
                <w:rStyle w:val="a4"/>
              </w:rPr>
              <w:t>20.</w:t>
            </w:r>
            <w:r w:rsidR="000E006C">
              <w:rPr>
                <w:noProof/>
                <w:lang w:eastAsia="ja-JP"/>
              </w:rPr>
              <w:tab/>
            </w:r>
            <w:r w:rsidR="000E006C" w:rsidRPr="003E5E7B">
              <w:rPr>
                <w:rStyle w:val="a4"/>
              </w:rPr>
              <w:t>Backward Compatibility Module</w:t>
            </w:r>
            <w:r w:rsidR="000E006C">
              <w:rPr>
                <w:noProof/>
                <w:webHidden/>
              </w:rPr>
              <w:tab/>
            </w:r>
            <w:r w:rsidR="000E006C">
              <w:rPr>
                <w:noProof/>
                <w:webHidden/>
              </w:rPr>
              <w:fldChar w:fldCharType="begin"/>
            </w:r>
            <w:r w:rsidR="000E006C">
              <w:rPr>
                <w:noProof/>
                <w:webHidden/>
              </w:rPr>
              <w:instrText xml:space="preserve"> PAGEREF _Toc174035215 \h </w:instrText>
            </w:r>
            <w:r w:rsidR="000E006C">
              <w:rPr>
                <w:noProof/>
                <w:webHidden/>
              </w:rPr>
            </w:r>
            <w:r w:rsidR="000E006C">
              <w:rPr>
                <w:noProof/>
                <w:webHidden/>
              </w:rPr>
              <w:fldChar w:fldCharType="separate"/>
            </w:r>
            <w:r w:rsidR="000E006C">
              <w:rPr>
                <w:noProof/>
                <w:webHidden/>
              </w:rPr>
              <w:t>225</w:t>
            </w:r>
            <w:r w:rsidR="000E006C">
              <w:rPr>
                <w:noProof/>
                <w:webHidden/>
              </w:rPr>
              <w:fldChar w:fldCharType="end"/>
            </w:r>
          </w:hyperlink>
        </w:p>
        <w:p w14:paraId="2B45CBD4" w14:textId="78F94547" w:rsidR="000E006C" w:rsidRDefault="00CD63BB">
          <w:pPr>
            <w:pStyle w:val="11"/>
            <w:tabs>
              <w:tab w:val="left" w:pos="660"/>
              <w:tab w:val="right" w:leader="dot" w:pos="10520"/>
            </w:tabs>
            <w:rPr>
              <w:noProof/>
              <w:lang w:eastAsia="ja-JP"/>
            </w:rPr>
          </w:pPr>
          <w:hyperlink w:anchor="_Toc174035216" w:history="1">
            <w:r w:rsidR="000E006C" w:rsidRPr="003E5E7B">
              <w:rPr>
                <w:rStyle w:val="a4"/>
              </w:rPr>
              <w:t>21.</w:t>
            </w:r>
            <w:r w:rsidR="000E006C">
              <w:rPr>
                <w:noProof/>
                <w:lang w:eastAsia="ja-JP"/>
              </w:rPr>
              <w:tab/>
            </w:r>
            <w:r w:rsidR="000E006C" w:rsidRPr="003E5E7B">
              <w:rPr>
                <w:rStyle w:val="a4"/>
              </w:rPr>
              <w:t>Solution Upgrade Tool</w:t>
            </w:r>
            <w:r w:rsidR="000E006C">
              <w:rPr>
                <w:noProof/>
                <w:webHidden/>
              </w:rPr>
              <w:tab/>
            </w:r>
            <w:r w:rsidR="000E006C">
              <w:rPr>
                <w:noProof/>
                <w:webHidden/>
              </w:rPr>
              <w:fldChar w:fldCharType="begin"/>
            </w:r>
            <w:r w:rsidR="000E006C">
              <w:rPr>
                <w:noProof/>
                <w:webHidden/>
              </w:rPr>
              <w:instrText xml:space="preserve"> PAGEREF _Toc174035216 \h </w:instrText>
            </w:r>
            <w:r w:rsidR="000E006C">
              <w:rPr>
                <w:noProof/>
                <w:webHidden/>
              </w:rPr>
            </w:r>
            <w:r w:rsidR="000E006C">
              <w:rPr>
                <w:noProof/>
                <w:webHidden/>
              </w:rPr>
              <w:fldChar w:fldCharType="separate"/>
            </w:r>
            <w:r w:rsidR="000E006C">
              <w:rPr>
                <w:noProof/>
                <w:webHidden/>
              </w:rPr>
              <w:t>227</w:t>
            </w:r>
            <w:r w:rsidR="000E006C">
              <w:rPr>
                <w:noProof/>
                <w:webHidden/>
              </w:rPr>
              <w:fldChar w:fldCharType="end"/>
            </w:r>
          </w:hyperlink>
        </w:p>
        <w:p w14:paraId="2FA93FF6" w14:textId="43CFCBB9" w:rsidR="000E006C" w:rsidRDefault="00CD63BB">
          <w:pPr>
            <w:pStyle w:val="21"/>
            <w:rPr>
              <w:noProof/>
              <w:lang w:eastAsia="ja-JP"/>
            </w:rPr>
          </w:pPr>
          <w:hyperlink w:anchor="_Toc174035217" w:history="1">
            <w:r w:rsidR="000E006C" w:rsidRPr="003E5E7B">
              <w:rPr>
                <w:rStyle w:val="a4"/>
              </w:rPr>
              <w:t>21.1.</w:t>
            </w:r>
            <w:r w:rsidR="000E006C">
              <w:rPr>
                <w:noProof/>
                <w:lang w:eastAsia="ja-JP"/>
              </w:rPr>
              <w:tab/>
            </w:r>
            <w:r w:rsidR="000E006C" w:rsidRPr="003E5E7B">
              <w:rPr>
                <w:rStyle w:val="a4"/>
              </w:rPr>
              <w:t>GUI Application</w:t>
            </w:r>
            <w:r w:rsidR="000E006C">
              <w:rPr>
                <w:noProof/>
                <w:webHidden/>
              </w:rPr>
              <w:tab/>
            </w:r>
            <w:r w:rsidR="000E006C">
              <w:rPr>
                <w:noProof/>
                <w:webHidden/>
              </w:rPr>
              <w:fldChar w:fldCharType="begin"/>
            </w:r>
            <w:r w:rsidR="000E006C">
              <w:rPr>
                <w:noProof/>
                <w:webHidden/>
              </w:rPr>
              <w:instrText xml:space="preserve"> PAGEREF _Toc174035217 \h </w:instrText>
            </w:r>
            <w:r w:rsidR="000E006C">
              <w:rPr>
                <w:noProof/>
                <w:webHidden/>
              </w:rPr>
            </w:r>
            <w:r w:rsidR="000E006C">
              <w:rPr>
                <w:noProof/>
                <w:webHidden/>
              </w:rPr>
              <w:fldChar w:fldCharType="separate"/>
            </w:r>
            <w:r w:rsidR="000E006C">
              <w:rPr>
                <w:noProof/>
                <w:webHidden/>
              </w:rPr>
              <w:t>227</w:t>
            </w:r>
            <w:r w:rsidR="000E006C">
              <w:rPr>
                <w:noProof/>
                <w:webHidden/>
              </w:rPr>
              <w:fldChar w:fldCharType="end"/>
            </w:r>
          </w:hyperlink>
        </w:p>
        <w:p w14:paraId="0B077FD6" w14:textId="58EA7BA0" w:rsidR="000E006C" w:rsidRDefault="00CD63BB">
          <w:pPr>
            <w:pStyle w:val="21"/>
            <w:rPr>
              <w:noProof/>
              <w:lang w:eastAsia="ja-JP"/>
            </w:rPr>
          </w:pPr>
          <w:hyperlink w:anchor="_Toc174035218" w:history="1">
            <w:r w:rsidR="000E006C" w:rsidRPr="003E5E7B">
              <w:rPr>
                <w:rStyle w:val="a4"/>
              </w:rPr>
              <w:t>21.2.</w:t>
            </w:r>
            <w:r w:rsidR="000E006C">
              <w:rPr>
                <w:noProof/>
                <w:lang w:eastAsia="ja-JP"/>
              </w:rPr>
              <w:tab/>
            </w:r>
            <w:r w:rsidR="000E006C" w:rsidRPr="003E5E7B">
              <w:rPr>
                <w:rStyle w:val="a4"/>
              </w:rPr>
              <w:t>Console Application</w:t>
            </w:r>
            <w:r w:rsidR="000E006C">
              <w:rPr>
                <w:noProof/>
                <w:webHidden/>
              </w:rPr>
              <w:tab/>
            </w:r>
            <w:r w:rsidR="000E006C">
              <w:rPr>
                <w:noProof/>
                <w:webHidden/>
              </w:rPr>
              <w:fldChar w:fldCharType="begin"/>
            </w:r>
            <w:r w:rsidR="000E006C">
              <w:rPr>
                <w:noProof/>
                <w:webHidden/>
              </w:rPr>
              <w:instrText xml:space="preserve"> PAGEREF _Toc174035218 \h </w:instrText>
            </w:r>
            <w:r w:rsidR="000E006C">
              <w:rPr>
                <w:noProof/>
                <w:webHidden/>
              </w:rPr>
            </w:r>
            <w:r w:rsidR="000E006C">
              <w:rPr>
                <w:noProof/>
                <w:webHidden/>
              </w:rPr>
              <w:fldChar w:fldCharType="separate"/>
            </w:r>
            <w:r w:rsidR="000E006C">
              <w:rPr>
                <w:noProof/>
                <w:webHidden/>
              </w:rPr>
              <w:t>236</w:t>
            </w:r>
            <w:r w:rsidR="000E006C">
              <w:rPr>
                <w:noProof/>
                <w:webHidden/>
              </w:rPr>
              <w:fldChar w:fldCharType="end"/>
            </w:r>
          </w:hyperlink>
        </w:p>
        <w:p w14:paraId="39BFE273" w14:textId="5EB99859" w:rsidR="000E006C" w:rsidRDefault="00CD63BB">
          <w:pPr>
            <w:pStyle w:val="11"/>
            <w:tabs>
              <w:tab w:val="left" w:pos="660"/>
              <w:tab w:val="right" w:leader="dot" w:pos="10520"/>
            </w:tabs>
            <w:rPr>
              <w:noProof/>
              <w:lang w:eastAsia="ja-JP"/>
            </w:rPr>
          </w:pPr>
          <w:hyperlink w:anchor="_Toc174035219" w:history="1">
            <w:r w:rsidR="000E006C" w:rsidRPr="003E5E7B">
              <w:rPr>
                <w:rStyle w:val="a4"/>
              </w:rPr>
              <w:t>22.</w:t>
            </w:r>
            <w:r w:rsidR="000E006C">
              <w:rPr>
                <w:noProof/>
                <w:lang w:eastAsia="ja-JP"/>
              </w:rPr>
              <w:tab/>
            </w:r>
            <w:r w:rsidR="000E006C" w:rsidRPr="003E5E7B">
              <w:rPr>
                <w:rStyle w:val="a4"/>
              </w:rPr>
              <w:t>Export Test Project</w:t>
            </w:r>
            <w:r w:rsidR="000E006C">
              <w:rPr>
                <w:noProof/>
                <w:webHidden/>
              </w:rPr>
              <w:tab/>
            </w:r>
            <w:r w:rsidR="000E006C">
              <w:rPr>
                <w:noProof/>
                <w:webHidden/>
              </w:rPr>
              <w:fldChar w:fldCharType="begin"/>
            </w:r>
            <w:r w:rsidR="000E006C">
              <w:rPr>
                <w:noProof/>
                <w:webHidden/>
              </w:rPr>
              <w:instrText xml:space="preserve"> PAGEREF _Toc174035219 \h </w:instrText>
            </w:r>
            <w:r w:rsidR="000E006C">
              <w:rPr>
                <w:noProof/>
                <w:webHidden/>
              </w:rPr>
            </w:r>
            <w:r w:rsidR="000E006C">
              <w:rPr>
                <w:noProof/>
                <w:webHidden/>
              </w:rPr>
              <w:fldChar w:fldCharType="separate"/>
            </w:r>
            <w:r w:rsidR="000E006C">
              <w:rPr>
                <w:noProof/>
                <w:webHidden/>
              </w:rPr>
              <w:t>240</w:t>
            </w:r>
            <w:r w:rsidR="000E006C">
              <w:rPr>
                <w:noProof/>
                <w:webHidden/>
              </w:rPr>
              <w:fldChar w:fldCharType="end"/>
            </w:r>
          </w:hyperlink>
        </w:p>
        <w:p w14:paraId="115F27FA" w14:textId="696C6444" w:rsidR="000E006C" w:rsidRDefault="00CD63BB">
          <w:pPr>
            <w:pStyle w:val="21"/>
            <w:rPr>
              <w:noProof/>
              <w:lang w:eastAsia="ja-JP"/>
            </w:rPr>
          </w:pPr>
          <w:hyperlink w:anchor="_Toc174035220" w:history="1">
            <w:r w:rsidR="000E006C" w:rsidRPr="003E5E7B">
              <w:rPr>
                <w:rStyle w:val="a4"/>
              </w:rPr>
              <w:t>22.1.</w:t>
            </w:r>
            <w:r w:rsidR="000E006C">
              <w:rPr>
                <w:noProof/>
                <w:lang w:eastAsia="ja-JP"/>
              </w:rPr>
              <w:tab/>
            </w:r>
            <w:r w:rsidR="000E006C" w:rsidRPr="003E5E7B">
              <w:rPr>
                <w:rStyle w:val="a4"/>
              </w:rPr>
              <w:t>How to use Export Test Project</w:t>
            </w:r>
            <w:r w:rsidR="000E006C">
              <w:rPr>
                <w:noProof/>
                <w:webHidden/>
              </w:rPr>
              <w:tab/>
            </w:r>
            <w:r w:rsidR="000E006C">
              <w:rPr>
                <w:noProof/>
                <w:webHidden/>
              </w:rPr>
              <w:fldChar w:fldCharType="begin"/>
            </w:r>
            <w:r w:rsidR="000E006C">
              <w:rPr>
                <w:noProof/>
                <w:webHidden/>
              </w:rPr>
              <w:instrText xml:space="preserve"> PAGEREF _Toc174035220 \h </w:instrText>
            </w:r>
            <w:r w:rsidR="000E006C">
              <w:rPr>
                <w:noProof/>
                <w:webHidden/>
              </w:rPr>
            </w:r>
            <w:r w:rsidR="000E006C">
              <w:rPr>
                <w:noProof/>
                <w:webHidden/>
              </w:rPr>
              <w:fldChar w:fldCharType="separate"/>
            </w:r>
            <w:r w:rsidR="000E006C">
              <w:rPr>
                <w:noProof/>
                <w:webHidden/>
              </w:rPr>
              <w:t>240</w:t>
            </w:r>
            <w:r w:rsidR="000E006C">
              <w:rPr>
                <w:noProof/>
                <w:webHidden/>
              </w:rPr>
              <w:fldChar w:fldCharType="end"/>
            </w:r>
          </w:hyperlink>
        </w:p>
        <w:p w14:paraId="0A8D5F44" w14:textId="1BEFCDD5" w:rsidR="000E006C" w:rsidRDefault="00CD63BB">
          <w:pPr>
            <w:pStyle w:val="31"/>
            <w:tabs>
              <w:tab w:val="left" w:pos="1320"/>
              <w:tab w:val="right" w:leader="dot" w:pos="10520"/>
            </w:tabs>
            <w:rPr>
              <w:noProof/>
              <w:lang w:eastAsia="ja-JP"/>
            </w:rPr>
          </w:pPr>
          <w:hyperlink w:anchor="_Toc174035221" w:history="1">
            <w:r w:rsidR="000E006C" w:rsidRPr="003E5E7B">
              <w:rPr>
                <w:rStyle w:val="a4"/>
              </w:rPr>
              <w:t>22.1.1.</w:t>
            </w:r>
            <w:r w:rsidR="000E006C">
              <w:rPr>
                <w:noProof/>
                <w:lang w:eastAsia="ja-JP"/>
              </w:rPr>
              <w:tab/>
            </w:r>
            <w:r w:rsidR="000E006C" w:rsidRPr="003E5E7B">
              <w:rPr>
                <w:rStyle w:val="a4"/>
              </w:rPr>
              <w:t>Executing scenarios</w:t>
            </w:r>
            <w:r w:rsidR="000E006C">
              <w:rPr>
                <w:noProof/>
                <w:webHidden/>
              </w:rPr>
              <w:tab/>
            </w:r>
            <w:r w:rsidR="000E006C">
              <w:rPr>
                <w:noProof/>
                <w:webHidden/>
              </w:rPr>
              <w:fldChar w:fldCharType="begin"/>
            </w:r>
            <w:r w:rsidR="000E006C">
              <w:rPr>
                <w:noProof/>
                <w:webHidden/>
              </w:rPr>
              <w:instrText xml:space="preserve"> PAGEREF _Toc174035221 \h </w:instrText>
            </w:r>
            <w:r w:rsidR="000E006C">
              <w:rPr>
                <w:noProof/>
                <w:webHidden/>
              </w:rPr>
            </w:r>
            <w:r w:rsidR="000E006C">
              <w:rPr>
                <w:noProof/>
                <w:webHidden/>
              </w:rPr>
              <w:fldChar w:fldCharType="separate"/>
            </w:r>
            <w:r w:rsidR="000E006C">
              <w:rPr>
                <w:noProof/>
                <w:webHidden/>
              </w:rPr>
              <w:t>241</w:t>
            </w:r>
            <w:r w:rsidR="000E006C">
              <w:rPr>
                <w:noProof/>
                <w:webHidden/>
              </w:rPr>
              <w:fldChar w:fldCharType="end"/>
            </w:r>
          </w:hyperlink>
        </w:p>
        <w:p w14:paraId="6C8C6514" w14:textId="7D310363" w:rsidR="000E006C" w:rsidRDefault="00CD63BB">
          <w:pPr>
            <w:pStyle w:val="31"/>
            <w:tabs>
              <w:tab w:val="left" w:pos="1320"/>
              <w:tab w:val="right" w:leader="dot" w:pos="10520"/>
            </w:tabs>
            <w:rPr>
              <w:noProof/>
              <w:lang w:eastAsia="ja-JP"/>
            </w:rPr>
          </w:pPr>
          <w:hyperlink w:anchor="_Toc174035222" w:history="1">
            <w:r w:rsidR="000E006C" w:rsidRPr="003E5E7B">
              <w:rPr>
                <w:rStyle w:val="a4"/>
              </w:rPr>
              <w:t>22.1.2.</w:t>
            </w:r>
            <w:r w:rsidR="000E006C">
              <w:rPr>
                <w:noProof/>
                <w:lang w:eastAsia="ja-JP"/>
              </w:rPr>
              <w:tab/>
            </w:r>
            <w:r w:rsidR="000E006C" w:rsidRPr="003E5E7B">
              <w:rPr>
                <w:rStyle w:val="a4"/>
              </w:rPr>
              <w:t>Executing Test Project exe using exported folder/zip</w:t>
            </w:r>
            <w:r w:rsidR="000E006C">
              <w:rPr>
                <w:noProof/>
                <w:webHidden/>
              </w:rPr>
              <w:tab/>
            </w:r>
            <w:r w:rsidR="000E006C">
              <w:rPr>
                <w:noProof/>
                <w:webHidden/>
              </w:rPr>
              <w:fldChar w:fldCharType="begin"/>
            </w:r>
            <w:r w:rsidR="000E006C">
              <w:rPr>
                <w:noProof/>
                <w:webHidden/>
              </w:rPr>
              <w:instrText xml:space="preserve"> PAGEREF _Toc174035222 \h </w:instrText>
            </w:r>
            <w:r w:rsidR="000E006C">
              <w:rPr>
                <w:noProof/>
                <w:webHidden/>
              </w:rPr>
            </w:r>
            <w:r w:rsidR="000E006C">
              <w:rPr>
                <w:noProof/>
                <w:webHidden/>
              </w:rPr>
              <w:fldChar w:fldCharType="separate"/>
            </w:r>
            <w:r w:rsidR="000E006C">
              <w:rPr>
                <w:noProof/>
                <w:webHidden/>
              </w:rPr>
              <w:t>242</w:t>
            </w:r>
            <w:r w:rsidR="000E006C">
              <w:rPr>
                <w:noProof/>
                <w:webHidden/>
              </w:rPr>
              <w:fldChar w:fldCharType="end"/>
            </w:r>
          </w:hyperlink>
        </w:p>
        <w:p w14:paraId="610EA501" w14:textId="73AAA730" w:rsidR="000E006C" w:rsidRDefault="00CD63BB">
          <w:pPr>
            <w:pStyle w:val="31"/>
            <w:tabs>
              <w:tab w:val="left" w:pos="1320"/>
              <w:tab w:val="right" w:leader="dot" w:pos="10520"/>
            </w:tabs>
            <w:rPr>
              <w:noProof/>
              <w:lang w:eastAsia="ja-JP"/>
            </w:rPr>
          </w:pPr>
          <w:hyperlink w:anchor="_Toc174035223" w:history="1">
            <w:r w:rsidR="000E006C" w:rsidRPr="003E5E7B">
              <w:rPr>
                <w:rStyle w:val="a4"/>
              </w:rPr>
              <w:t>22.1.3.</w:t>
            </w:r>
            <w:r w:rsidR="000E006C">
              <w:rPr>
                <w:noProof/>
                <w:lang w:eastAsia="ja-JP"/>
              </w:rPr>
              <w:tab/>
            </w:r>
            <w:r w:rsidR="000E006C" w:rsidRPr="003E5E7B">
              <w:rPr>
                <w:rStyle w:val="a4"/>
              </w:rPr>
              <w:t>Known Issues:</w:t>
            </w:r>
            <w:r w:rsidR="000E006C">
              <w:rPr>
                <w:noProof/>
                <w:webHidden/>
              </w:rPr>
              <w:tab/>
            </w:r>
            <w:r w:rsidR="000E006C">
              <w:rPr>
                <w:noProof/>
                <w:webHidden/>
              </w:rPr>
              <w:fldChar w:fldCharType="begin"/>
            </w:r>
            <w:r w:rsidR="000E006C">
              <w:rPr>
                <w:noProof/>
                <w:webHidden/>
              </w:rPr>
              <w:instrText xml:space="preserve"> PAGEREF _Toc174035223 \h </w:instrText>
            </w:r>
            <w:r w:rsidR="000E006C">
              <w:rPr>
                <w:noProof/>
                <w:webHidden/>
              </w:rPr>
            </w:r>
            <w:r w:rsidR="000E006C">
              <w:rPr>
                <w:noProof/>
                <w:webHidden/>
              </w:rPr>
              <w:fldChar w:fldCharType="separate"/>
            </w:r>
            <w:r w:rsidR="000E006C">
              <w:rPr>
                <w:noProof/>
                <w:webHidden/>
              </w:rPr>
              <w:t>243</w:t>
            </w:r>
            <w:r w:rsidR="000E006C">
              <w:rPr>
                <w:noProof/>
                <w:webHidden/>
              </w:rPr>
              <w:fldChar w:fldCharType="end"/>
            </w:r>
          </w:hyperlink>
        </w:p>
        <w:p w14:paraId="09DCF135" w14:textId="6F64197A" w:rsidR="000E006C" w:rsidRDefault="00CD63BB">
          <w:pPr>
            <w:pStyle w:val="11"/>
            <w:tabs>
              <w:tab w:val="left" w:pos="660"/>
              <w:tab w:val="right" w:leader="dot" w:pos="10520"/>
            </w:tabs>
            <w:rPr>
              <w:noProof/>
              <w:lang w:eastAsia="ja-JP"/>
            </w:rPr>
          </w:pPr>
          <w:hyperlink w:anchor="_Toc174035224" w:history="1">
            <w:r w:rsidR="000E006C" w:rsidRPr="003E5E7B">
              <w:rPr>
                <w:rStyle w:val="a4"/>
              </w:rPr>
              <w:t>23.</w:t>
            </w:r>
            <w:r w:rsidR="000E006C">
              <w:rPr>
                <w:noProof/>
                <w:lang w:eastAsia="ja-JP"/>
              </w:rPr>
              <w:tab/>
            </w:r>
            <w:r w:rsidR="000E006C" w:rsidRPr="003E5E7B">
              <w:rPr>
                <w:rStyle w:val="a4"/>
              </w:rPr>
              <w:t>Drag and Drop</w:t>
            </w:r>
            <w:r w:rsidR="000E006C">
              <w:rPr>
                <w:noProof/>
                <w:webHidden/>
              </w:rPr>
              <w:tab/>
            </w:r>
            <w:r w:rsidR="000E006C">
              <w:rPr>
                <w:noProof/>
                <w:webHidden/>
              </w:rPr>
              <w:fldChar w:fldCharType="begin"/>
            </w:r>
            <w:r w:rsidR="000E006C">
              <w:rPr>
                <w:noProof/>
                <w:webHidden/>
              </w:rPr>
              <w:instrText xml:space="preserve"> PAGEREF _Toc174035224 \h </w:instrText>
            </w:r>
            <w:r w:rsidR="000E006C">
              <w:rPr>
                <w:noProof/>
                <w:webHidden/>
              </w:rPr>
            </w:r>
            <w:r w:rsidR="000E006C">
              <w:rPr>
                <w:noProof/>
                <w:webHidden/>
              </w:rPr>
              <w:fldChar w:fldCharType="separate"/>
            </w:r>
            <w:r w:rsidR="000E006C">
              <w:rPr>
                <w:noProof/>
                <w:webHidden/>
              </w:rPr>
              <w:t>244</w:t>
            </w:r>
            <w:r w:rsidR="000E006C">
              <w:rPr>
                <w:noProof/>
                <w:webHidden/>
              </w:rPr>
              <w:fldChar w:fldCharType="end"/>
            </w:r>
          </w:hyperlink>
        </w:p>
        <w:p w14:paraId="7C1E298F" w14:textId="0FCAFB1E" w:rsidR="000E006C" w:rsidRDefault="00CD63BB">
          <w:pPr>
            <w:pStyle w:val="21"/>
            <w:rPr>
              <w:noProof/>
              <w:lang w:eastAsia="ja-JP"/>
            </w:rPr>
          </w:pPr>
          <w:hyperlink w:anchor="_Toc174035225" w:history="1">
            <w:r w:rsidR="000E006C" w:rsidRPr="003E5E7B">
              <w:rPr>
                <w:rStyle w:val="a4"/>
              </w:rPr>
              <w:t>23.1.</w:t>
            </w:r>
            <w:r w:rsidR="000E006C">
              <w:rPr>
                <w:noProof/>
                <w:lang w:eastAsia="ja-JP"/>
              </w:rPr>
              <w:tab/>
            </w:r>
            <w:r w:rsidR="000E006C" w:rsidRPr="003E5E7B">
              <w:rPr>
                <w:rStyle w:val="a4"/>
              </w:rPr>
              <w:t>Steps drag and drop</w:t>
            </w:r>
            <w:r w:rsidR="000E006C">
              <w:rPr>
                <w:noProof/>
                <w:webHidden/>
              </w:rPr>
              <w:tab/>
            </w:r>
            <w:r w:rsidR="000E006C">
              <w:rPr>
                <w:noProof/>
                <w:webHidden/>
              </w:rPr>
              <w:fldChar w:fldCharType="begin"/>
            </w:r>
            <w:r w:rsidR="000E006C">
              <w:rPr>
                <w:noProof/>
                <w:webHidden/>
              </w:rPr>
              <w:instrText xml:space="preserve"> PAGEREF _Toc174035225 \h </w:instrText>
            </w:r>
            <w:r w:rsidR="000E006C">
              <w:rPr>
                <w:noProof/>
                <w:webHidden/>
              </w:rPr>
            </w:r>
            <w:r w:rsidR="000E006C">
              <w:rPr>
                <w:noProof/>
                <w:webHidden/>
              </w:rPr>
              <w:fldChar w:fldCharType="separate"/>
            </w:r>
            <w:r w:rsidR="000E006C">
              <w:rPr>
                <w:noProof/>
                <w:webHidden/>
              </w:rPr>
              <w:t>244</w:t>
            </w:r>
            <w:r w:rsidR="000E006C">
              <w:rPr>
                <w:noProof/>
                <w:webHidden/>
              </w:rPr>
              <w:fldChar w:fldCharType="end"/>
            </w:r>
          </w:hyperlink>
        </w:p>
        <w:p w14:paraId="2C2D52B4" w14:textId="487062FF" w:rsidR="000E006C" w:rsidRDefault="00CD63BB">
          <w:pPr>
            <w:pStyle w:val="21"/>
            <w:rPr>
              <w:noProof/>
              <w:lang w:eastAsia="ja-JP"/>
            </w:rPr>
          </w:pPr>
          <w:hyperlink w:anchor="_Toc174035226" w:history="1">
            <w:r w:rsidR="000E006C" w:rsidRPr="003E5E7B">
              <w:rPr>
                <w:rStyle w:val="a4"/>
              </w:rPr>
              <w:t>23.2.</w:t>
            </w:r>
            <w:r w:rsidR="000E006C">
              <w:rPr>
                <w:noProof/>
                <w:lang w:eastAsia="ja-JP"/>
              </w:rPr>
              <w:tab/>
            </w:r>
            <w:r w:rsidR="000E006C" w:rsidRPr="003E5E7B">
              <w:rPr>
                <w:rStyle w:val="a4"/>
              </w:rPr>
              <w:t>Repository item drag and drop</w:t>
            </w:r>
            <w:r w:rsidR="000E006C">
              <w:rPr>
                <w:noProof/>
                <w:webHidden/>
              </w:rPr>
              <w:tab/>
            </w:r>
            <w:r w:rsidR="000E006C">
              <w:rPr>
                <w:noProof/>
                <w:webHidden/>
              </w:rPr>
              <w:fldChar w:fldCharType="begin"/>
            </w:r>
            <w:r w:rsidR="000E006C">
              <w:rPr>
                <w:noProof/>
                <w:webHidden/>
              </w:rPr>
              <w:instrText xml:space="preserve"> PAGEREF _Toc174035226 \h </w:instrText>
            </w:r>
            <w:r w:rsidR="000E006C">
              <w:rPr>
                <w:noProof/>
                <w:webHidden/>
              </w:rPr>
            </w:r>
            <w:r w:rsidR="000E006C">
              <w:rPr>
                <w:noProof/>
                <w:webHidden/>
              </w:rPr>
              <w:fldChar w:fldCharType="separate"/>
            </w:r>
            <w:r w:rsidR="000E006C">
              <w:rPr>
                <w:noProof/>
                <w:webHidden/>
              </w:rPr>
              <w:t>244</w:t>
            </w:r>
            <w:r w:rsidR="000E006C">
              <w:rPr>
                <w:noProof/>
                <w:webHidden/>
              </w:rPr>
              <w:fldChar w:fldCharType="end"/>
            </w:r>
          </w:hyperlink>
        </w:p>
        <w:p w14:paraId="61CA91B0" w14:textId="28B2BAAF" w:rsidR="000E006C" w:rsidRDefault="00CD63BB">
          <w:pPr>
            <w:pStyle w:val="21"/>
            <w:rPr>
              <w:noProof/>
              <w:lang w:eastAsia="ja-JP"/>
            </w:rPr>
          </w:pPr>
          <w:hyperlink w:anchor="_Toc174035227" w:history="1">
            <w:r w:rsidR="000E006C" w:rsidRPr="003E5E7B">
              <w:rPr>
                <w:rStyle w:val="a4"/>
              </w:rPr>
              <w:t>23.3.</w:t>
            </w:r>
            <w:r w:rsidR="000E006C">
              <w:rPr>
                <w:noProof/>
                <w:lang w:eastAsia="ja-JP"/>
              </w:rPr>
              <w:tab/>
            </w:r>
            <w:r w:rsidR="000E006C" w:rsidRPr="003E5E7B">
              <w:rPr>
                <w:rStyle w:val="a4"/>
              </w:rPr>
              <w:t>In-Repository view drag and drop of Repository items</w:t>
            </w:r>
            <w:r w:rsidR="000E006C">
              <w:rPr>
                <w:noProof/>
                <w:webHidden/>
              </w:rPr>
              <w:tab/>
            </w:r>
            <w:r w:rsidR="000E006C">
              <w:rPr>
                <w:noProof/>
                <w:webHidden/>
              </w:rPr>
              <w:fldChar w:fldCharType="begin"/>
            </w:r>
            <w:r w:rsidR="000E006C">
              <w:rPr>
                <w:noProof/>
                <w:webHidden/>
              </w:rPr>
              <w:instrText xml:space="preserve"> PAGEREF _Toc174035227 \h </w:instrText>
            </w:r>
            <w:r w:rsidR="000E006C">
              <w:rPr>
                <w:noProof/>
                <w:webHidden/>
              </w:rPr>
            </w:r>
            <w:r w:rsidR="000E006C">
              <w:rPr>
                <w:noProof/>
                <w:webHidden/>
              </w:rPr>
              <w:fldChar w:fldCharType="separate"/>
            </w:r>
            <w:r w:rsidR="000E006C">
              <w:rPr>
                <w:noProof/>
                <w:webHidden/>
              </w:rPr>
              <w:t>244</w:t>
            </w:r>
            <w:r w:rsidR="000E006C">
              <w:rPr>
                <w:noProof/>
                <w:webHidden/>
              </w:rPr>
              <w:fldChar w:fldCharType="end"/>
            </w:r>
          </w:hyperlink>
        </w:p>
        <w:p w14:paraId="33440606" w14:textId="0D082D96" w:rsidR="000E006C" w:rsidRDefault="00CD63BB">
          <w:pPr>
            <w:pStyle w:val="11"/>
            <w:tabs>
              <w:tab w:val="left" w:pos="660"/>
              <w:tab w:val="right" w:leader="dot" w:pos="10520"/>
            </w:tabs>
            <w:rPr>
              <w:noProof/>
              <w:lang w:eastAsia="ja-JP"/>
            </w:rPr>
          </w:pPr>
          <w:hyperlink w:anchor="_Toc174035228" w:history="1">
            <w:r w:rsidR="000E006C" w:rsidRPr="003E5E7B">
              <w:rPr>
                <w:rStyle w:val="a4"/>
              </w:rPr>
              <w:t>24.</w:t>
            </w:r>
            <w:r w:rsidR="000E006C">
              <w:rPr>
                <w:noProof/>
                <w:lang w:eastAsia="ja-JP"/>
              </w:rPr>
              <w:tab/>
            </w:r>
            <w:r w:rsidR="000E006C" w:rsidRPr="003E5E7B">
              <w:rPr>
                <w:rStyle w:val="a4"/>
              </w:rPr>
              <w:t>Performance Monitoring</w:t>
            </w:r>
            <w:r w:rsidR="000E006C">
              <w:rPr>
                <w:noProof/>
                <w:webHidden/>
              </w:rPr>
              <w:tab/>
            </w:r>
            <w:r w:rsidR="000E006C">
              <w:rPr>
                <w:noProof/>
                <w:webHidden/>
              </w:rPr>
              <w:fldChar w:fldCharType="begin"/>
            </w:r>
            <w:r w:rsidR="000E006C">
              <w:rPr>
                <w:noProof/>
                <w:webHidden/>
              </w:rPr>
              <w:instrText xml:space="preserve"> PAGEREF _Toc174035228 \h </w:instrText>
            </w:r>
            <w:r w:rsidR="000E006C">
              <w:rPr>
                <w:noProof/>
                <w:webHidden/>
              </w:rPr>
            </w:r>
            <w:r w:rsidR="000E006C">
              <w:rPr>
                <w:noProof/>
                <w:webHidden/>
              </w:rPr>
              <w:fldChar w:fldCharType="separate"/>
            </w:r>
            <w:r w:rsidR="000E006C">
              <w:rPr>
                <w:noProof/>
                <w:webHidden/>
              </w:rPr>
              <w:t>245</w:t>
            </w:r>
            <w:r w:rsidR="000E006C">
              <w:rPr>
                <w:noProof/>
                <w:webHidden/>
              </w:rPr>
              <w:fldChar w:fldCharType="end"/>
            </w:r>
          </w:hyperlink>
        </w:p>
        <w:p w14:paraId="53A7DC09" w14:textId="2BCB0DD7" w:rsidR="000E006C" w:rsidRDefault="00CD63BB">
          <w:pPr>
            <w:pStyle w:val="21"/>
            <w:rPr>
              <w:noProof/>
              <w:lang w:eastAsia="ja-JP"/>
            </w:rPr>
          </w:pPr>
          <w:hyperlink w:anchor="_Toc174035229" w:history="1">
            <w:r w:rsidR="000E006C" w:rsidRPr="003E5E7B">
              <w:rPr>
                <w:rStyle w:val="a4"/>
              </w:rPr>
              <w:t>24.1.</w:t>
            </w:r>
            <w:r w:rsidR="000E006C">
              <w:rPr>
                <w:noProof/>
                <w:lang w:eastAsia="ja-JP"/>
              </w:rPr>
              <w:tab/>
            </w:r>
            <w:r w:rsidR="000E006C" w:rsidRPr="003E5E7B">
              <w:rPr>
                <w:rStyle w:val="a4"/>
              </w:rPr>
              <w:t>How to create a performance profile.</w:t>
            </w:r>
            <w:r w:rsidR="000E006C">
              <w:rPr>
                <w:noProof/>
                <w:webHidden/>
              </w:rPr>
              <w:tab/>
            </w:r>
            <w:r w:rsidR="000E006C">
              <w:rPr>
                <w:noProof/>
                <w:webHidden/>
              </w:rPr>
              <w:fldChar w:fldCharType="begin"/>
            </w:r>
            <w:r w:rsidR="000E006C">
              <w:rPr>
                <w:noProof/>
                <w:webHidden/>
              </w:rPr>
              <w:instrText xml:space="preserve"> PAGEREF _Toc174035229 \h </w:instrText>
            </w:r>
            <w:r w:rsidR="000E006C">
              <w:rPr>
                <w:noProof/>
                <w:webHidden/>
              </w:rPr>
            </w:r>
            <w:r w:rsidR="000E006C">
              <w:rPr>
                <w:noProof/>
                <w:webHidden/>
              </w:rPr>
              <w:fldChar w:fldCharType="separate"/>
            </w:r>
            <w:r w:rsidR="000E006C">
              <w:rPr>
                <w:noProof/>
                <w:webHidden/>
              </w:rPr>
              <w:t>245</w:t>
            </w:r>
            <w:r w:rsidR="000E006C">
              <w:rPr>
                <w:noProof/>
                <w:webHidden/>
              </w:rPr>
              <w:fldChar w:fldCharType="end"/>
            </w:r>
          </w:hyperlink>
        </w:p>
        <w:p w14:paraId="69B12686" w14:textId="26C7DDE5" w:rsidR="000E006C" w:rsidRDefault="00CD63BB">
          <w:pPr>
            <w:pStyle w:val="21"/>
            <w:rPr>
              <w:noProof/>
              <w:lang w:eastAsia="ja-JP"/>
            </w:rPr>
          </w:pPr>
          <w:hyperlink w:anchor="_Toc174035230" w:history="1">
            <w:r w:rsidR="000E006C" w:rsidRPr="003E5E7B">
              <w:rPr>
                <w:rStyle w:val="a4"/>
              </w:rPr>
              <w:t>24.2.</w:t>
            </w:r>
            <w:r w:rsidR="000E006C">
              <w:rPr>
                <w:noProof/>
                <w:lang w:eastAsia="ja-JP"/>
              </w:rPr>
              <w:tab/>
            </w:r>
            <w:r w:rsidR="000E006C" w:rsidRPr="003E5E7B">
              <w:rPr>
                <w:rStyle w:val="a4"/>
              </w:rPr>
              <w:t>Global and Local settings related to Performance Monitor.</w:t>
            </w:r>
            <w:r w:rsidR="000E006C">
              <w:rPr>
                <w:noProof/>
                <w:webHidden/>
              </w:rPr>
              <w:tab/>
            </w:r>
            <w:r w:rsidR="000E006C">
              <w:rPr>
                <w:noProof/>
                <w:webHidden/>
              </w:rPr>
              <w:fldChar w:fldCharType="begin"/>
            </w:r>
            <w:r w:rsidR="000E006C">
              <w:rPr>
                <w:noProof/>
                <w:webHidden/>
              </w:rPr>
              <w:instrText xml:space="preserve"> PAGEREF _Toc174035230 \h </w:instrText>
            </w:r>
            <w:r w:rsidR="000E006C">
              <w:rPr>
                <w:noProof/>
                <w:webHidden/>
              </w:rPr>
            </w:r>
            <w:r w:rsidR="000E006C">
              <w:rPr>
                <w:noProof/>
                <w:webHidden/>
              </w:rPr>
              <w:fldChar w:fldCharType="separate"/>
            </w:r>
            <w:r w:rsidR="000E006C">
              <w:rPr>
                <w:noProof/>
                <w:webHidden/>
              </w:rPr>
              <w:t>246</w:t>
            </w:r>
            <w:r w:rsidR="000E006C">
              <w:rPr>
                <w:noProof/>
                <w:webHidden/>
              </w:rPr>
              <w:fldChar w:fldCharType="end"/>
            </w:r>
          </w:hyperlink>
        </w:p>
        <w:p w14:paraId="4C1FDA0A" w14:textId="33A2E2C4" w:rsidR="000E006C" w:rsidRDefault="00CD63BB">
          <w:pPr>
            <w:pStyle w:val="21"/>
            <w:rPr>
              <w:noProof/>
              <w:lang w:eastAsia="ja-JP"/>
            </w:rPr>
          </w:pPr>
          <w:hyperlink w:anchor="_Toc174035231" w:history="1">
            <w:r w:rsidR="000E006C" w:rsidRPr="003E5E7B">
              <w:rPr>
                <w:rStyle w:val="a4"/>
              </w:rPr>
              <w:t>24.3.</w:t>
            </w:r>
            <w:r w:rsidR="000E006C">
              <w:rPr>
                <w:noProof/>
                <w:lang w:eastAsia="ja-JP"/>
              </w:rPr>
              <w:tab/>
            </w:r>
            <w:r w:rsidR="000E006C" w:rsidRPr="003E5E7B">
              <w:rPr>
                <w:rStyle w:val="a4"/>
              </w:rPr>
              <w:t>Performance Monitor report.</w:t>
            </w:r>
            <w:r w:rsidR="000E006C">
              <w:rPr>
                <w:noProof/>
                <w:webHidden/>
              </w:rPr>
              <w:tab/>
            </w:r>
            <w:r w:rsidR="000E006C">
              <w:rPr>
                <w:noProof/>
                <w:webHidden/>
              </w:rPr>
              <w:fldChar w:fldCharType="begin"/>
            </w:r>
            <w:r w:rsidR="000E006C">
              <w:rPr>
                <w:noProof/>
                <w:webHidden/>
              </w:rPr>
              <w:instrText xml:space="preserve"> PAGEREF _Toc174035231 \h </w:instrText>
            </w:r>
            <w:r w:rsidR="000E006C">
              <w:rPr>
                <w:noProof/>
                <w:webHidden/>
              </w:rPr>
            </w:r>
            <w:r w:rsidR="000E006C">
              <w:rPr>
                <w:noProof/>
                <w:webHidden/>
              </w:rPr>
              <w:fldChar w:fldCharType="separate"/>
            </w:r>
            <w:r w:rsidR="000E006C">
              <w:rPr>
                <w:noProof/>
                <w:webHidden/>
              </w:rPr>
              <w:t>247</w:t>
            </w:r>
            <w:r w:rsidR="000E006C">
              <w:rPr>
                <w:noProof/>
                <w:webHidden/>
              </w:rPr>
              <w:fldChar w:fldCharType="end"/>
            </w:r>
          </w:hyperlink>
        </w:p>
        <w:p w14:paraId="7CFC9908" w14:textId="5EA01A3F" w:rsidR="000E006C" w:rsidRDefault="00CD63BB">
          <w:pPr>
            <w:pStyle w:val="21"/>
            <w:rPr>
              <w:noProof/>
              <w:lang w:eastAsia="ja-JP"/>
            </w:rPr>
          </w:pPr>
          <w:hyperlink w:anchor="_Toc174035232" w:history="1">
            <w:r w:rsidR="000E006C" w:rsidRPr="003E5E7B">
              <w:rPr>
                <w:rStyle w:val="a4"/>
              </w:rPr>
              <w:t>24.4.</w:t>
            </w:r>
            <w:r w:rsidR="000E006C">
              <w:rPr>
                <w:noProof/>
                <w:lang w:eastAsia="ja-JP"/>
              </w:rPr>
              <w:tab/>
            </w:r>
            <w:r w:rsidR="000E006C" w:rsidRPr="003E5E7B">
              <w:rPr>
                <w:rStyle w:val="a4"/>
              </w:rPr>
              <w:t>Performance Monitor Graph.</w:t>
            </w:r>
            <w:r w:rsidR="000E006C">
              <w:rPr>
                <w:noProof/>
                <w:webHidden/>
              </w:rPr>
              <w:tab/>
            </w:r>
            <w:r w:rsidR="000E006C">
              <w:rPr>
                <w:noProof/>
                <w:webHidden/>
              </w:rPr>
              <w:fldChar w:fldCharType="begin"/>
            </w:r>
            <w:r w:rsidR="000E006C">
              <w:rPr>
                <w:noProof/>
                <w:webHidden/>
              </w:rPr>
              <w:instrText xml:space="preserve"> PAGEREF _Toc174035232 \h </w:instrText>
            </w:r>
            <w:r w:rsidR="000E006C">
              <w:rPr>
                <w:noProof/>
                <w:webHidden/>
              </w:rPr>
            </w:r>
            <w:r w:rsidR="000E006C">
              <w:rPr>
                <w:noProof/>
                <w:webHidden/>
              </w:rPr>
              <w:fldChar w:fldCharType="separate"/>
            </w:r>
            <w:r w:rsidR="000E006C">
              <w:rPr>
                <w:noProof/>
                <w:webHidden/>
              </w:rPr>
              <w:t>248</w:t>
            </w:r>
            <w:r w:rsidR="000E006C">
              <w:rPr>
                <w:noProof/>
                <w:webHidden/>
              </w:rPr>
              <w:fldChar w:fldCharType="end"/>
            </w:r>
          </w:hyperlink>
        </w:p>
        <w:p w14:paraId="0187BB3A" w14:textId="4279EB5A" w:rsidR="000E006C" w:rsidRDefault="00CD63BB">
          <w:pPr>
            <w:pStyle w:val="11"/>
            <w:tabs>
              <w:tab w:val="left" w:pos="660"/>
              <w:tab w:val="right" w:leader="dot" w:pos="10520"/>
            </w:tabs>
            <w:rPr>
              <w:noProof/>
              <w:lang w:eastAsia="ja-JP"/>
            </w:rPr>
          </w:pPr>
          <w:hyperlink w:anchor="_Toc174035233" w:history="1">
            <w:r w:rsidR="000E006C" w:rsidRPr="003E5E7B">
              <w:rPr>
                <w:rStyle w:val="a4"/>
              </w:rPr>
              <w:t>25.</w:t>
            </w:r>
            <w:r w:rsidR="000E006C">
              <w:rPr>
                <w:noProof/>
                <w:lang w:eastAsia="ja-JP"/>
              </w:rPr>
              <w:tab/>
            </w:r>
            <w:r w:rsidR="000E006C" w:rsidRPr="003E5E7B">
              <w:rPr>
                <w:rStyle w:val="a4"/>
              </w:rPr>
              <w:t>Recovery Scenario</w:t>
            </w:r>
            <w:r w:rsidR="000E006C">
              <w:rPr>
                <w:noProof/>
                <w:webHidden/>
              </w:rPr>
              <w:tab/>
            </w:r>
            <w:r w:rsidR="000E006C">
              <w:rPr>
                <w:noProof/>
                <w:webHidden/>
              </w:rPr>
              <w:fldChar w:fldCharType="begin"/>
            </w:r>
            <w:r w:rsidR="000E006C">
              <w:rPr>
                <w:noProof/>
                <w:webHidden/>
              </w:rPr>
              <w:instrText xml:space="preserve"> PAGEREF _Toc174035233 \h </w:instrText>
            </w:r>
            <w:r w:rsidR="000E006C">
              <w:rPr>
                <w:noProof/>
                <w:webHidden/>
              </w:rPr>
            </w:r>
            <w:r w:rsidR="000E006C">
              <w:rPr>
                <w:noProof/>
                <w:webHidden/>
              </w:rPr>
              <w:fldChar w:fldCharType="separate"/>
            </w:r>
            <w:r w:rsidR="000E006C">
              <w:rPr>
                <w:noProof/>
                <w:webHidden/>
              </w:rPr>
              <w:t>250</w:t>
            </w:r>
            <w:r w:rsidR="000E006C">
              <w:rPr>
                <w:noProof/>
                <w:webHidden/>
              </w:rPr>
              <w:fldChar w:fldCharType="end"/>
            </w:r>
          </w:hyperlink>
        </w:p>
        <w:p w14:paraId="4F264229" w14:textId="6F039A51" w:rsidR="000E006C" w:rsidRDefault="00CD63BB">
          <w:pPr>
            <w:pStyle w:val="21"/>
            <w:rPr>
              <w:noProof/>
              <w:lang w:eastAsia="ja-JP"/>
            </w:rPr>
          </w:pPr>
          <w:hyperlink w:anchor="_Toc174035234" w:history="1">
            <w:r w:rsidR="000E006C" w:rsidRPr="003E5E7B">
              <w:rPr>
                <w:rStyle w:val="a4"/>
              </w:rPr>
              <w:t>25.1.</w:t>
            </w:r>
            <w:r w:rsidR="000E006C">
              <w:rPr>
                <w:noProof/>
                <w:lang w:eastAsia="ja-JP"/>
              </w:rPr>
              <w:tab/>
            </w:r>
            <w:r w:rsidR="000E006C" w:rsidRPr="003E5E7B">
              <w:rPr>
                <w:rStyle w:val="a4"/>
              </w:rPr>
              <w:t>How to use recovery scenario in concord.</w:t>
            </w:r>
            <w:r w:rsidR="000E006C">
              <w:rPr>
                <w:noProof/>
                <w:webHidden/>
              </w:rPr>
              <w:tab/>
            </w:r>
            <w:r w:rsidR="000E006C">
              <w:rPr>
                <w:noProof/>
                <w:webHidden/>
              </w:rPr>
              <w:fldChar w:fldCharType="begin"/>
            </w:r>
            <w:r w:rsidR="000E006C">
              <w:rPr>
                <w:noProof/>
                <w:webHidden/>
              </w:rPr>
              <w:instrText xml:space="preserve"> PAGEREF _Toc174035234 \h </w:instrText>
            </w:r>
            <w:r w:rsidR="000E006C">
              <w:rPr>
                <w:noProof/>
                <w:webHidden/>
              </w:rPr>
            </w:r>
            <w:r w:rsidR="000E006C">
              <w:rPr>
                <w:noProof/>
                <w:webHidden/>
              </w:rPr>
              <w:fldChar w:fldCharType="separate"/>
            </w:r>
            <w:r w:rsidR="000E006C">
              <w:rPr>
                <w:noProof/>
                <w:webHidden/>
              </w:rPr>
              <w:t>250</w:t>
            </w:r>
            <w:r w:rsidR="000E006C">
              <w:rPr>
                <w:noProof/>
                <w:webHidden/>
              </w:rPr>
              <w:fldChar w:fldCharType="end"/>
            </w:r>
          </w:hyperlink>
        </w:p>
        <w:p w14:paraId="09C5118A" w14:textId="242D12C8" w:rsidR="000E006C" w:rsidRDefault="00CD63BB">
          <w:pPr>
            <w:pStyle w:val="21"/>
            <w:rPr>
              <w:noProof/>
              <w:lang w:eastAsia="ja-JP"/>
            </w:rPr>
          </w:pPr>
          <w:hyperlink w:anchor="_Toc174035235" w:history="1">
            <w:r w:rsidR="000E006C" w:rsidRPr="003E5E7B">
              <w:rPr>
                <w:rStyle w:val="a4"/>
              </w:rPr>
              <w:t>25.2.</w:t>
            </w:r>
            <w:r w:rsidR="000E006C">
              <w:rPr>
                <w:noProof/>
                <w:lang w:eastAsia="ja-JP"/>
              </w:rPr>
              <w:tab/>
            </w:r>
            <w:r w:rsidR="000E006C" w:rsidRPr="003E5E7B">
              <w:rPr>
                <w:rStyle w:val="a4"/>
              </w:rPr>
              <w:t>Create a scenario in Recovery suite.</w:t>
            </w:r>
            <w:r w:rsidR="000E006C">
              <w:rPr>
                <w:noProof/>
                <w:webHidden/>
              </w:rPr>
              <w:tab/>
            </w:r>
            <w:r w:rsidR="000E006C">
              <w:rPr>
                <w:noProof/>
                <w:webHidden/>
              </w:rPr>
              <w:fldChar w:fldCharType="begin"/>
            </w:r>
            <w:r w:rsidR="000E006C">
              <w:rPr>
                <w:noProof/>
                <w:webHidden/>
              </w:rPr>
              <w:instrText xml:space="preserve"> PAGEREF _Toc174035235 \h </w:instrText>
            </w:r>
            <w:r w:rsidR="000E006C">
              <w:rPr>
                <w:noProof/>
                <w:webHidden/>
              </w:rPr>
            </w:r>
            <w:r w:rsidR="000E006C">
              <w:rPr>
                <w:noProof/>
                <w:webHidden/>
              </w:rPr>
              <w:fldChar w:fldCharType="separate"/>
            </w:r>
            <w:r w:rsidR="000E006C">
              <w:rPr>
                <w:noProof/>
                <w:webHidden/>
              </w:rPr>
              <w:t>250</w:t>
            </w:r>
            <w:r w:rsidR="000E006C">
              <w:rPr>
                <w:noProof/>
                <w:webHidden/>
              </w:rPr>
              <w:fldChar w:fldCharType="end"/>
            </w:r>
          </w:hyperlink>
        </w:p>
        <w:p w14:paraId="683E96A0" w14:textId="68C680EF" w:rsidR="000E006C" w:rsidRDefault="00CD63BB">
          <w:pPr>
            <w:pStyle w:val="21"/>
            <w:rPr>
              <w:noProof/>
              <w:lang w:eastAsia="ja-JP"/>
            </w:rPr>
          </w:pPr>
          <w:hyperlink w:anchor="_Toc174035236" w:history="1">
            <w:r w:rsidR="000E006C" w:rsidRPr="003E5E7B">
              <w:rPr>
                <w:rStyle w:val="a4"/>
              </w:rPr>
              <w:t>25.3.</w:t>
            </w:r>
            <w:r w:rsidR="000E006C">
              <w:rPr>
                <w:noProof/>
                <w:lang w:eastAsia="ja-JP"/>
              </w:rPr>
              <w:tab/>
            </w:r>
            <w:r w:rsidR="000E006C" w:rsidRPr="003E5E7B">
              <w:rPr>
                <w:rStyle w:val="a4"/>
              </w:rPr>
              <w:t>Linking the Scenario with Recording.</w:t>
            </w:r>
            <w:r w:rsidR="000E006C">
              <w:rPr>
                <w:noProof/>
                <w:webHidden/>
              </w:rPr>
              <w:tab/>
            </w:r>
            <w:r w:rsidR="000E006C">
              <w:rPr>
                <w:noProof/>
                <w:webHidden/>
              </w:rPr>
              <w:fldChar w:fldCharType="begin"/>
            </w:r>
            <w:r w:rsidR="000E006C">
              <w:rPr>
                <w:noProof/>
                <w:webHidden/>
              </w:rPr>
              <w:instrText xml:space="preserve"> PAGEREF _Toc174035236 \h </w:instrText>
            </w:r>
            <w:r w:rsidR="000E006C">
              <w:rPr>
                <w:noProof/>
                <w:webHidden/>
              </w:rPr>
            </w:r>
            <w:r w:rsidR="000E006C">
              <w:rPr>
                <w:noProof/>
                <w:webHidden/>
              </w:rPr>
              <w:fldChar w:fldCharType="separate"/>
            </w:r>
            <w:r w:rsidR="000E006C">
              <w:rPr>
                <w:noProof/>
                <w:webHidden/>
              </w:rPr>
              <w:t>251</w:t>
            </w:r>
            <w:r w:rsidR="000E006C">
              <w:rPr>
                <w:noProof/>
                <w:webHidden/>
              </w:rPr>
              <w:fldChar w:fldCharType="end"/>
            </w:r>
          </w:hyperlink>
        </w:p>
        <w:p w14:paraId="44255A82" w14:textId="147AFC25" w:rsidR="000E006C" w:rsidRDefault="00CD63BB">
          <w:pPr>
            <w:pStyle w:val="21"/>
            <w:rPr>
              <w:noProof/>
              <w:lang w:eastAsia="ja-JP"/>
            </w:rPr>
          </w:pPr>
          <w:hyperlink w:anchor="_Toc174035237" w:history="1">
            <w:r w:rsidR="000E006C" w:rsidRPr="003E5E7B">
              <w:rPr>
                <w:rStyle w:val="a4"/>
              </w:rPr>
              <w:t>25.4.</w:t>
            </w:r>
            <w:r w:rsidR="000E006C">
              <w:rPr>
                <w:noProof/>
                <w:lang w:eastAsia="ja-JP"/>
              </w:rPr>
              <w:tab/>
            </w:r>
            <w:r w:rsidR="000E006C" w:rsidRPr="003E5E7B">
              <w:rPr>
                <w:rStyle w:val="a4"/>
              </w:rPr>
              <w:t>Recovery Configuration Manager</w:t>
            </w:r>
            <w:r w:rsidR="000E006C">
              <w:rPr>
                <w:noProof/>
                <w:webHidden/>
              </w:rPr>
              <w:tab/>
            </w:r>
            <w:r w:rsidR="000E006C">
              <w:rPr>
                <w:noProof/>
                <w:webHidden/>
              </w:rPr>
              <w:fldChar w:fldCharType="begin"/>
            </w:r>
            <w:r w:rsidR="000E006C">
              <w:rPr>
                <w:noProof/>
                <w:webHidden/>
              </w:rPr>
              <w:instrText xml:space="preserve"> PAGEREF _Toc174035237 \h </w:instrText>
            </w:r>
            <w:r w:rsidR="000E006C">
              <w:rPr>
                <w:noProof/>
                <w:webHidden/>
              </w:rPr>
            </w:r>
            <w:r w:rsidR="000E006C">
              <w:rPr>
                <w:noProof/>
                <w:webHidden/>
              </w:rPr>
              <w:fldChar w:fldCharType="separate"/>
            </w:r>
            <w:r w:rsidR="000E006C">
              <w:rPr>
                <w:noProof/>
                <w:webHidden/>
              </w:rPr>
              <w:t>251</w:t>
            </w:r>
            <w:r w:rsidR="000E006C">
              <w:rPr>
                <w:noProof/>
                <w:webHidden/>
              </w:rPr>
              <w:fldChar w:fldCharType="end"/>
            </w:r>
          </w:hyperlink>
        </w:p>
        <w:p w14:paraId="680DF3A8" w14:textId="4E42042D" w:rsidR="000E006C" w:rsidRDefault="00CD63BB">
          <w:pPr>
            <w:pStyle w:val="21"/>
            <w:rPr>
              <w:noProof/>
              <w:lang w:eastAsia="ja-JP"/>
            </w:rPr>
          </w:pPr>
          <w:hyperlink w:anchor="_Toc174035238" w:history="1">
            <w:r w:rsidR="000E006C" w:rsidRPr="003E5E7B">
              <w:rPr>
                <w:rStyle w:val="a4"/>
              </w:rPr>
              <w:t>25.5.</w:t>
            </w:r>
            <w:r w:rsidR="000E006C">
              <w:rPr>
                <w:noProof/>
                <w:lang w:eastAsia="ja-JP"/>
              </w:rPr>
              <w:tab/>
            </w:r>
            <w:r w:rsidR="000E006C" w:rsidRPr="003E5E7B">
              <w:rPr>
                <w:rStyle w:val="a4"/>
              </w:rPr>
              <w:t>Decide Post Action</w:t>
            </w:r>
            <w:r w:rsidR="000E006C">
              <w:rPr>
                <w:noProof/>
                <w:webHidden/>
              </w:rPr>
              <w:tab/>
            </w:r>
            <w:r w:rsidR="000E006C">
              <w:rPr>
                <w:noProof/>
                <w:webHidden/>
              </w:rPr>
              <w:fldChar w:fldCharType="begin"/>
            </w:r>
            <w:r w:rsidR="000E006C">
              <w:rPr>
                <w:noProof/>
                <w:webHidden/>
              </w:rPr>
              <w:instrText xml:space="preserve"> PAGEREF _Toc174035238 \h </w:instrText>
            </w:r>
            <w:r w:rsidR="000E006C">
              <w:rPr>
                <w:noProof/>
                <w:webHidden/>
              </w:rPr>
            </w:r>
            <w:r w:rsidR="000E006C">
              <w:rPr>
                <w:noProof/>
                <w:webHidden/>
              </w:rPr>
              <w:fldChar w:fldCharType="separate"/>
            </w:r>
            <w:r w:rsidR="000E006C">
              <w:rPr>
                <w:noProof/>
                <w:webHidden/>
              </w:rPr>
              <w:t>253</w:t>
            </w:r>
            <w:r w:rsidR="000E006C">
              <w:rPr>
                <w:noProof/>
                <w:webHidden/>
              </w:rPr>
              <w:fldChar w:fldCharType="end"/>
            </w:r>
          </w:hyperlink>
        </w:p>
        <w:p w14:paraId="7A496A57" w14:textId="1AC354D1" w:rsidR="000E006C" w:rsidRDefault="00CD63BB">
          <w:pPr>
            <w:pStyle w:val="11"/>
            <w:tabs>
              <w:tab w:val="left" w:pos="660"/>
              <w:tab w:val="right" w:leader="dot" w:pos="10520"/>
            </w:tabs>
            <w:rPr>
              <w:noProof/>
              <w:lang w:eastAsia="ja-JP"/>
            </w:rPr>
          </w:pPr>
          <w:hyperlink w:anchor="_Toc174035239" w:history="1">
            <w:r w:rsidR="000E006C" w:rsidRPr="003E5E7B">
              <w:rPr>
                <w:rStyle w:val="a4"/>
                <w:lang w:eastAsia="ja-JP"/>
              </w:rPr>
              <w:t>26.</w:t>
            </w:r>
            <w:r w:rsidR="000E006C">
              <w:rPr>
                <w:noProof/>
                <w:lang w:eastAsia="ja-JP"/>
              </w:rPr>
              <w:tab/>
            </w:r>
            <w:r w:rsidR="000E006C" w:rsidRPr="003E5E7B">
              <w:rPr>
                <w:rStyle w:val="a4"/>
                <w:lang w:eastAsia="ja-JP"/>
              </w:rPr>
              <w:t>Macro</w:t>
            </w:r>
            <w:r w:rsidR="000E006C">
              <w:rPr>
                <w:noProof/>
                <w:webHidden/>
              </w:rPr>
              <w:tab/>
            </w:r>
            <w:r w:rsidR="000E006C">
              <w:rPr>
                <w:noProof/>
                <w:webHidden/>
              </w:rPr>
              <w:fldChar w:fldCharType="begin"/>
            </w:r>
            <w:r w:rsidR="000E006C">
              <w:rPr>
                <w:noProof/>
                <w:webHidden/>
              </w:rPr>
              <w:instrText xml:space="preserve"> PAGEREF _Toc174035239 \h </w:instrText>
            </w:r>
            <w:r w:rsidR="000E006C">
              <w:rPr>
                <w:noProof/>
                <w:webHidden/>
              </w:rPr>
            </w:r>
            <w:r w:rsidR="000E006C">
              <w:rPr>
                <w:noProof/>
                <w:webHidden/>
              </w:rPr>
              <w:fldChar w:fldCharType="separate"/>
            </w:r>
            <w:r w:rsidR="000E006C">
              <w:rPr>
                <w:noProof/>
                <w:webHidden/>
              </w:rPr>
              <w:t>255</w:t>
            </w:r>
            <w:r w:rsidR="000E006C">
              <w:rPr>
                <w:noProof/>
                <w:webHidden/>
              </w:rPr>
              <w:fldChar w:fldCharType="end"/>
            </w:r>
          </w:hyperlink>
        </w:p>
        <w:p w14:paraId="6D81848A" w14:textId="5CDD8917" w:rsidR="000E006C" w:rsidRDefault="00CD63BB">
          <w:pPr>
            <w:pStyle w:val="21"/>
            <w:rPr>
              <w:noProof/>
              <w:lang w:eastAsia="ja-JP"/>
            </w:rPr>
          </w:pPr>
          <w:hyperlink w:anchor="_Toc174035240" w:history="1">
            <w:r w:rsidR="000E006C" w:rsidRPr="003E5E7B">
              <w:rPr>
                <w:rStyle w:val="a4"/>
              </w:rPr>
              <w:t>26.1.</w:t>
            </w:r>
            <w:r w:rsidR="000E006C">
              <w:rPr>
                <w:noProof/>
                <w:lang w:eastAsia="ja-JP"/>
              </w:rPr>
              <w:tab/>
            </w:r>
            <w:r w:rsidR="000E006C" w:rsidRPr="003E5E7B">
              <w:rPr>
                <w:rStyle w:val="a4"/>
              </w:rPr>
              <w:t>Macros in the project tree</w:t>
            </w:r>
            <w:r w:rsidR="000E006C">
              <w:rPr>
                <w:noProof/>
                <w:webHidden/>
              </w:rPr>
              <w:tab/>
            </w:r>
            <w:r w:rsidR="000E006C">
              <w:rPr>
                <w:noProof/>
                <w:webHidden/>
              </w:rPr>
              <w:fldChar w:fldCharType="begin"/>
            </w:r>
            <w:r w:rsidR="000E006C">
              <w:rPr>
                <w:noProof/>
                <w:webHidden/>
              </w:rPr>
              <w:instrText xml:space="preserve"> PAGEREF _Toc174035240 \h </w:instrText>
            </w:r>
            <w:r w:rsidR="000E006C">
              <w:rPr>
                <w:noProof/>
                <w:webHidden/>
              </w:rPr>
            </w:r>
            <w:r w:rsidR="000E006C">
              <w:rPr>
                <w:noProof/>
                <w:webHidden/>
              </w:rPr>
              <w:fldChar w:fldCharType="separate"/>
            </w:r>
            <w:r w:rsidR="000E006C">
              <w:rPr>
                <w:noProof/>
                <w:webHidden/>
              </w:rPr>
              <w:t>255</w:t>
            </w:r>
            <w:r w:rsidR="000E006C">
              <w:rPr>
                <w:noProof/>
                <w:webHidden/>
              </w:rPr>
              <w:fldChar w:fldCharType="end"/>
            </w:r>
          </w:hyperlink>
        </w:p>
        <w:p w14:paraId="1CC68291" w14:textId="2A19525F" w:rsidR="000E006C" w:rsidRDefault="00CD63BB">
          <w:pPr>
            <w:pStyle w:val="21"/>
            <w:rPr>
              <w:noProof/>
              <w:lang w:eastAsia="ja-JP"/>
            </w:rPr>
          </w:pPr>
          <w:hyperlink w:anchor="_Toc174035241" w:history="1">
            <w:r w:rsidR="000E006C" w:rsidRPr="003E5E7B">
              <w:rPr>
                <w:rStyle w:val="a4"/>
              </w:rPr>
              <w:t>26.2.</w:t>
            </w:r>
            <w:r w:rsidR="000E006C">
              <w:rPr>
                <w:noProof/>
                <w:lang w:eastAsia="ja-JP"/>
              </w:rPr>
              <w:tab/>
            </w:r>
            <w:r w:rsidR="000E006C" w:rsidRPr="003E5E7B">
              <w:rPr>
                <w:rStyle w:val="a4"/>
              </w:rPr>
              <w:t>Macro edit screen</w:t>
            </w:r>
            <w:r w:rsidR="000E006C">
              <w:rPr>
                <w:noProof/>
                <w:webHidden/>
              </w:rPr>
              <w:tab/>
            </w:r>
            <w:r w:rsidR="000E006C">
              <w:rPr>
                <w:noProof/>
                <w:webHidden/>
              </w:rPr>
              <w:fldChar w:fldCharType="begin"/>
            </w:r>
            <w:r w:rsidR="000E006C">
              <w:rPr>
                <w:noProof/>
                <w:webHidden/>
              </w:rPr>
              <w:instrText xml:space="preserve"> PAGEREF _Toc174035241 \h </w:instrText>
            </w:r>
            <w:r w:rsidR="000E006C">
              <w:rPr>
                <w:noProof/>
                <w:webHidden/>
              </w:rPr>
            </w:r>
            <w:r w:rsidR="000E006C">
              <w:rPr>
                <w:noProof/>
                <w:webHidden/>
              </w:rPr>
              <w:fldChar w:fldCharType="separate"/>
            </w:r>
            <w:r w:rsidR="000E006C">
              <w:rPr>
                <w:noProof/>
                <w:webHidden/>
              </w:rPr>
              <w:t>256</w:t>
            </w:r>
            <w:r w:rsidR="000E006C">
              <w:rPr>
                <w:noProof/>
                <w:webHidden/>
              </w:rPr>
              <w:fldChar w:fldCharType="end"/>
            </w:r>
          </w:hyperlink>
        </w:p>
        <w:p w14:paraId="068BC5D4" w14:textId="7899AD6E" w:rsidR="000E006C" w:rsidRDefault="00CD63BB">
          <w:pPr>
            <w:pStyle w:val="31"/>
            <w:tabs>
              <w:tab w:val="left" w:pos="1320"/>
              <w:tab w:val="right" w:leader="dot" w:pos="10520"/>
            </w:tabs>
            <w:rPr>
              <w:noProof/>
              <w:lang w:eastAsia="ja-JP"/>
            </w:rPr>
          </w:pPr>
          <w:hyperlink w:anchor="_Toc174035242" w:history="1">
            <w:r w:rsidR="000E006C" w:rsidRPr="003E5E7B">
              <w:rPr>
                <w:rStyle w:val="a4"/>
              </w:rPr>
              <w:t>26.2.1.</w:t>
            </w:r>
            <w:r w:rsidR="000E006C">
              <w:rPr>
                <w:noProof/>
                <w:lang w:eastAsia="ja-JP"/>
              </w:rPr>
              <w:tab/>
            </w:r>
            <w:r w:rsidR="000E006C" w:rsidRPr="003E5E7B">
              <w:rPr>
                <w:rStyle w:val="a4"/>
              </w:rPr>
              <w:t>Add Macro Variable</w:t>
            </w:r>
            <w:r w:rsidR="000E006C">
              <w:rPr>
                <w:noProof/>
                <w:webHidden/>
              </w:rPr>
              <w:tab/>
            </w:r>
            <w:r w:rsidR="000E006C">
              <w:rPr>
                <w:noProof/>
                <w:webHidden/>
              </w:rPr>
              <w:fldChar w:fldCharType="begin"/>
            </w:r>
            <w:r w:rsidR="000E006C">
              <w:rPr>
                <w:noProof/>
                <w:webHidden/>
              </w:rPr>
              <w:instrText xml:space="preserve"> PAGEREF _Toc174035242 \h </w:instrText>
            </w:r>
            <w:r w:rsidR="000E006C">
              <w:rPr>
                <w:noProof/>
                <w:webHidden/>
              </w:rPr>
            </w:r>
            <w:r w:rsidR="000E006C">
              <w:rPr>
                <w:noProof/>
                <w:webHidden/>
              </w:rPr>
              <w:fldChar w:fldCharType="separate"/>
            </w:r>
            <w:r w:rsidR="000E006C">
              <w:rPr>
                <w:noProof/>
                <w:webHidden/>
              </w:rPr>
              <w:t>256</w:t>
            </w:r>
            <w:r w:rsidR="000E006C">
              <w:rPr>
                <w:noProof/>
                <w:webHidden/>
              </w:rPr>
              <w:fldChar w:fldCharType="end"/>
            </w:r>
          </w:hyperlink>
        </w:p>
        <w:p w14:paraId="3B30FEA1" w14:textId="4A3AAB0C" w:rsidR="000E006C" w:rsidRDefault="00CD63BB">
          <w:pPr>
            <w:pStyle w:val="31"/>
            <w:tabs>
              <w:tab w:val="left" w:pos="1320"/>
              <w:tab w:val="right" w:leader="dot" w:pos="10520"/>
            </w:tabs>
            <w:rPr>
              <w:noProof/>
              <w:lang w:eastAsia="ja-JP"/>
            </w:rPr>
          </w:pPr>
          <w:hyperlink w:anchor="_Toc174035243" w:history="1">
            <w:r w:rsidR="000E006C" w:rsidRPr="003E5E7B">
              <w:rPr>
                <w:rStyle w:val="a4"/>
              </w:rPr>
              <w:t>26.2.2.</w:t>
            </w:r>
            <w:r w:rsidR="000E006C">
              <w:rPr>
                <w:noProof/>
                <w:lang w:eastAsia="ja-JP"/>
              </w:rPr>
              <w:tab/>
            </w:r>
            <w:r w:rsidR="000E006C" w:rsidRPr="003E5E7B">
              <w:rPr>
                <w:rStyle w:val="a4"/>
              </w:rPr>
              <w:t>About changing macro variables</w:t>
            </w:r>
            <w:r w:rsidR="000E006C">
              <w:rPr>
                <w:noProof/>
                <w:webHidden/>
              </w:rPr>
              <w:tab/>
            </w:r>
            <w:r w:rsidR="000E006C">
              <w:rPr>
                <w:noProof/>
                <w:webHidden/>
              </w:rPr>
              <w:fldChar w:fldCharType="begin"/>
            </w:r>
            <w:r w:rsidR="000E006C">
              <w:rPr>
                <w:noProof/>
                <w:webHidden/>
              </w:rPr>
              <w:instrText xml:space="preserve"> PAGEREF _Toc174035243 \h </w:instrText>
            </w:r>
            <w:r w:rsidR="000E006C">
              <w:rPr>
                <w:noProof/>
                <w:webHidden/>
              </w:rPr>
            </w:r>
            <w:r w:rsidR="000E006C">
              <w:rPr>
                <w:noProof/>
                <w:webHidden/>
              </w:rPr>
              <w:fldChar w:fldCharType="separate"/>
            </w:r>
            <w:r w:rsidR="000E006C">
              <w:rPr>
                <w:noProof/>
                <w:webHidden/>
              </w:rPr>
              <w:t>257</w:t>
            </w:r>
            <w:r w:rsidR="000E006C">
              <w:rPr>
                <w:noProof/>
                <w:webHidden/>
              </w:rPr>
              <w:fldChar w:fldCharType="end"/>
            </w:r>
          </w:hyperlink>
        </w:p>
        <w:p w14:paraId="61A52B32" w14:textId="18854FF9" w:rsidR="000E006C" w:rsidRDefault="00CD63BB">
          <w:pPr>
            <w:pStyle w:val="21"/>
            <w:rPr>
              <w:noProof/>
              <w:lang w:eastAsia="ja-JP"/>
            </w:rPr>
          </w:pPr>
          <w:hyperlink w:anchor="_Toc174035244" w:history="1">
            <w:r w:rsidR="000E006C" w:rsidRPr="003E5E7B">
              <w:rPr>
                <w:rStyle w:val="a4"/>
              </w:rPr>
              <w:t>26.3.</w:t>
            </w:r>
            <w:r w:rsidR="000E006C">
              <w:rPr>
                <w:noProof/>
                <w:lang w:eastAsia="ja-JP"/>
              </w:rPr>
              <w:tab/>
            </w:r>
            <w:r w:rsidR="000E006C" w:rsidRPr="003E5E7B">
              <w:rPr>
                <w:rStyle w:val="a4"/>
              </w:rPr>
              <w:t>Using macros in recordings/scenarios</w:t>
            </w:r>
            <w:r w:rsidR="000E006C">
              <w:rPr>
                <w:noProof/>
                <w:webHidden/>
              </w:rPr>
              <w:tab/>
            </w:r>
            <w:r w:rsidR="000E006C">
              <w:rPr>
                <w:noProof/>
                <w:webHidden/>
              </w:rPr>
              <w:fldChar w:fldCharType="begin"/>
            </w:r>
            <w:r w:rsidR="000E006C">
              <w:rPr>
                <w:noProof/>
                <w:webHidden/>
              </w:rPr>
              <w:instrText xml:space="preserve"> PAGEREF _Toc174035244 \h </w:instrText>
            </w:r>
            <w:r w:rsidR="000E006C">
              <w:rPr>
                <w:noProof/>
                <w:webHidden/>
              </w:rPr>
            </w:r>
            <w:r w:rsidR="000E006C">
              <w:rPr>
                <w:noProof/>
                <w:webHidden/>
              </w:rPr>
              <w:fldChar w:fldCharType="separate"/>
            </w:r>
            <w:r w:rsidR="000E006C">
              <w:rPr>
                <w:noProof/>
                <w:webHidden/>
              </w:rPr>
              <w:t>257</w:t>
            </w:r>
            <w:r w:rsidR="000E006C">
              <w:rPr>
                <w:noProof/>
                <w:webHidden/>
              </w:rPr>
              <w:fldChar w:fldCharType="end"/>
            </w:r>
          </w:hyperlink>
        </w:p>
        <w:p w14:paraId="18770CA9" w14:textId="4118F05D" w:rsidR="000E006C" w:rsidRDefault="00CD63BB">
          <w:pPr>
            <w:pStyle w:val="31"/>
            <w:tabs>
              <w:tab w:val="left" w:pos="1320"/>
              <w:tab w:val="right" w:leader="dot" w:pos="10520"/>
            </w:tabs>
            <w:rPr>
              <w:noProof/>
              <w:lang w:eastAsia="ja-JP"/>
            </w:rPr>
          </w:pPr>
          <w:hyperlink w:anchor="_Toc174035245" w:history="1">
            <w:r w:rsidR="000E006C" w:rsidRPr="003E5E7B">
              <w:rPr>
                <w:rStyle w:val="a4"/>
              </w:rPr>
              <w:t>26.3.1.</w:t>
            </w:r>
            <w:r w:rsidR="000E006C">
              <w:rPr>
                <w:noProof/>
                <w:lang w:eastAsia="ja-JP"/>
              </w:rPr>
              <w:tab/>
            </w:r>
            <w:r w:rsidR="000E006C" w:rsidRPr="003E5E7B">
              <w:rPr>
                <w:rStyle w:val="a4"/>
              </w:rPr>
              <w:t>Adding a RunMacro Action</w:t>
            </w:r>
            <w:r w:rsidR="000E006C">
              <w:rPr>
                <w:noProof/>
                <w:webHidden/>
              </w:rPr>
              <w:tab/>
            </w:r>
            <w:r w:rsidR="000E006C">
              <w:rPr>
                <w:noProof/>
                <w:webHidden/>
              </w:rPr>
              <w:fldChar w:fldCharType="begin"/>
            </w:r>
            <w:r w:rsidR="000E006C">
              <w:rPr>
                <w:noProof/>
                <w:webHidden/>
              </w:rPr>
              <w:instrText xml:space="preserve"> PAGEREF _Toc174035245 \h </w:instrText>
            </w:r>
            <w:r w:rsidR="000E006C">
              <w:rPr>
                <w:noProof/>
                <w:webHidden/>
              </w:rPr>
            </w:r>
            <w:r w:rsidR="000E006C">
              <w:rPr>
                <w:noProof/>
                <w:webHidden/>
              </w:rPr>
              <w:fldChar w:fldCharType="separate"/>
            </w:r>
            <w:r w:rsidR="000E006C">
              <w:rPr>
                <w:noProof/>
                <w:webHidden/>
              </w:rPr>
              <w:t>257</w:t>
            </w:r>
            <w:r w:rsidR="000E006C">
              <w:rPr>
                <w:noProof/>
                <w:webHidden/>
              </w:rPr>
              <w:fldChar w:fldCharType="end"/>
            </w:r>
          </w:hyperlink>
        </w:p>
        <w:p w14:paraId="2A2D6DA9" w14:textId="5B9CA333" w:rsidR="000E006C" w:rsidRDefault="00CD63BB">
          <w:pPr>
            <w:pStyle w:val="31"/>
            <w:tabs>
              <w:tab w:val="left" w:pos="1320"/>
              <w:tab w:val="right" w:leader="dot" w:pos="10520"/>
            </w:tabs>
            <w:rPr>
              <w:noProof/>
              <w:lang w:eastAsia="ja-JP"/>
            </w:rPr>
          </w:pPr>
          <w:hyperlink w:anchor="_Toc174035246" w:history="1">
            <w:r w:rsidR="000E006C" w:rsidRPr="003E5E7B">
              <w:rPr>
                <w:rStyle w:val="a4"/>
              </w:rPr>
              <w:t>26.3.2.</w:t>
            </w:r>
            <w:r w:rsidR="000E006C">
              <w:rPr>
                <w:noProof/>
                <w:lang w:eastAsia="ja-JP"/>
              </w:rPr>
              <w:tab/>
            </w:r>
            <w:r w:rsidR="000E006C" w:rsidRPr="003E5E7B">
              <w:rPr>
                <w:rStyle w:val="a4"/>
              </w:rPr>
              <w:t>Macro file settings</w:t>
            </w:r>
            <w:r w:rsidR="000E006C">
              <w:rPr>
                <w:noProof/>
                <w:webHidden/>
              </w:rPr>
              <w:tab/>
            </w:r>
            <w:r w:rsidR="000E006C">
              <w:rPr>
                <w:noProof/>
                <w:webHidden/>
              </w:rPr>
              <w:fldChar w:fldCharType="begin"/>
            </w:r>
            <w:r w:rsidR="000E006C">
              <w:rPr>
                <w:noProof/>
                <w:webHidden/>
              </w:rPr>
              <w:instrText xml:space="preserve"> PAGEREF _Toc174035246 \h </w:instrText>
            </w:r>
            <w:r w:rsidR="000E006C">
              <w:rPr>
                <w:noProof/>
                <w:webHidden/>
              </w:rPr>
            </w:r>
            <w:r w:rsidR="000E006C">
              <w:rPr>
                <w:noProof/>
                <w:webHidden/>
              </w:rPr>
              <w:fldChar w:fldCharType="separate"/>
            </w:r>
            <w:r w:rsidR="000E006C">
              <w:rPr>
                <w:noProof/>
                <w:webHidden/>
              </w:rPr>
              <w:t>258</w:t>
            </w:r>
            <w:r w:rsidR="000E006C">
              <w:rPr>
                <w:noProof/>
                <w:webHidden/>
              </w:rPr>
              <w:fldChar w:fldCharType="end"/>
            </w:r>
          </w:hyperlink>
        </w:p>
        <w:p w14:paraId="2BD4C410" w14:textId="68B094A5" w:rsidR="000E006C" w:rsidRDefault="00CD63BB">
          <w:pPr>
            <w:pStyle w:val="21"/>
            <w:rPr>
              <w:noProof/>
              <w:lang w:eastAsia="ja-JP"/>
            </w:rPr>
          </w:pPr>
          <w:hyperlink w:anchor="_Toc174035247" w:history="1">
            <w:r w:rsidR="000E006C" w:rsidRPr="003E5E7B">
              <w:rPr>
                <w:rStyle w:val="a4"/>
              </w:rPr>
              <w:t>26.4.</w:t>
            </w:r>
            <w:r w:rsidR="000E006C">
              <w:rPr>
                <w:noProof/>
                <w:lang w:eastAsia="ja-JP"/>
              </w:rPr>
              <w:tab/>
            </w:r>
            <w:r w:rsidR="000E006C" w:rsidRPr="003E5E7B">
              <w:rPr>
                <w:rStyle w:val="a4"/>
              </w:rPr>
              <w:t>Variables setting</w:t>
            </w:r>
            <w:r w:rsidR="000E006C">
              <w:rPr>
                <w:noProof/>
                <w:webHidden/>
              </w:rPr>
              <w:tab/>
            </w:r>
            <w:r w:rsidR="000E006C">
              <w:rPr>
                <w:noProof/>
                <w:webHidden/>
              </w:rPr>
              <w:fldChar w:fldCharType="begin"/>
            </w:r>
            <w:r w:rsidR="000E006C">
              <w:rPr>
                <w:noProof/>
                <w:webHidden/>
              </w:rPr>
              <w:instrText xml:space="preserve"> PAGEREF _Toc174035247 \h </w:instrText>
            </w:r>
            <w:r w:rsidR="000E006C">
              <w:rPr>
                <w:noProof/>
                <w:webHidden/>
              </w:rPr>
            </w:r>
            <w:r w:rsidR="000E006C">
              <w:rPr>
                <w:noProof/>
                <w:webHidden/>
              </w:rPr>
              <w:fldChar w:fldCharType="separate"/>
            </w:r>
            <w:r w:rsidR="000E006C">
              <w:rPr>
                <w:noProof/>
                <w:webHidden/>
              </w:rPr>
              <w:t>259</w:t>
            </w:r>
            <w:r w:rsidR="000E006C">
              <w:rPr>
                <w:noProof/>
                <w:webHidden/>
              </w:rPr>
              <w:fldChar w:fldCharType="end"/>
            </w:r>
          </w:hyperlink>
        </w:p>
        <w:p w14:paraId="1C726139" w14:textId="1E0EAE4C" w:rsidR="000E006C" w:rsidRDefault="00CD63BB">
          <w:pPr>
            <w:pStyle w:val="31"/>
            <w:tabs>
              <w:tab w:val="left" w:pos="1320"/>
              <w:tab w:val="right" w:leader="dot" w:pos="10520"/>
            </w:tabs>
            <w:rPr>
              <w:noProof/>
              <w:lang w:eastAsia="ja-JP"/>
            </w:rPr>
          </w:pPr>
          <w:hyperlink w:anchor="_Toc174035248" w:history="1">
            <w:r w:rsidR="000E006C" w:rsidRPr="003E5E7B">
              <w:rPr>
                <w:rStyle w:val="a4"/>
              </w:rPr>
              <w:t>26.4.1.</w:t>
            </w:r>
            <w:r w:rsidR="000E006C">
              <w:rPr>
                <w:noProof/>
                <w:lang w:eastAsia="ja-JP"/>
              </w:rPr>
              <w:tab/>
            </w:r>
            <w:r w:rsidR="000E006C" w:rsidRPr="003E5E7B">
              <w:rPr>
                <w:rStyle w:val="a4"/>
              </w:rPr>
              <w:t>Macro Variables screen</w:t>
            </w:r>
            <w:r w:rsidR="000E006C">
              <w:rPr>
                <w:noProof/>
                <w:webHidden/>
              </w:rPr>
              <w:tab/>
            </w:r>
            <w:r w:rsidR="000E006C">
              <w:rPr>
                <w:noProof/>
                <w:webHidden/>
              </w:rPr>
              <w:fldChar w:fldCharType="begin"/>
            </w:r>
            <w:r w:rsidR="000E006C">
              <w:rPr>
                <w:noProof/>
                <w:webHidden/>
              </w:rPr>
              <w:instrText xml:space="preserve"> PAGEREF _Toc174035248 \h </w:instrText>
            </w:r>
            <w:r w:rsidR="000E006C">
              <w:rPr>
                <w:noProof/>
                <w:webHidden/>
              </w:rPr>
            </w:r>
            <w:r w:rsidR="000E006C">
              <w:rPr>
                <w:noProof/>
                <w:webHidden/>
              </w:rPr>
              <w:fldChar w:fldCharType="separate"/>
            </w:r>
            <w:r w:rsidR="000E006C">
              <w:rPr>
                <w:noProof/>
                <w:webHidden/>
              </w:rPr>
              <w:t>259</w:t>
            </w:r>
            <w:r w:rsidR="000E006C">
              <w:rPr>
                <w:noProof/>
                <w:webHidden/>
              </w:rPr>
              <w:fldChar w:fldCharType="end"/>
            </w:r>
          </w:hyperlink>
        </w:p>
        <w:p w14:paraId="6B087F27" w14:textId="6A90398B" w:rsidR="000E006C" w:rsidRDefault="00CD63BB">
          <w:pPr>
            <w:pStyle w:val="21"/>
            <w:rPr>
              <w:noProof/>
              <w:lang w:eastAsia="ja-JP"/>
            </w:rPr>
          </w:pPr>
          <w:hyperlink w:anchor="_Toc174035249" w:history="1">
            <w:r w:rsidR="000E006C" w:rsidRPr="003E5E7B">
              <w:rPr>
                <w:rStyle w:val="a4"/>
              </w:rPr>
              <w:t>26.5.</w:t>
            </w:r>
            <w:r w:rsidR="000E006C">
              <w:rPr>
                <w:noProof/>
                <w:lang w:eastAsia="ja-JP"/>
              </w:rPr>
              <w:tab/>
            </w:r>
            <w:r w:rsidR="000E006C" w:rsidRPr="003E5E7B">
              <w:rPr>
                <w:rStyle w:val="a4"/>
              </w:rPr>
              <w:t>Continue on Fail</w:t>
            </w:r>
            <w:r w:rsidR="000E006C">
              <w:rPr>
                <w:noProof/>
                <w:webHidden/>
              </w:rPr>
              <w:tab/>
            </w:r>
            <w:r w:rsidR="000E006C">
              <w:rPr>
                <w:noProof/>
                <w:webHidden/>
              </w:rPr>
              <w:fldChar w:fldCharType="begin"/>
            </w:r>
            <w:r w:rsidR="000E006C">
              <w:rPr>
                <w:noProof/>
                <w:webHidden/>
              </w:rPr>
              <w:instrText xml:space="preserve"> PAGEREF _Toc174035249 \h </w:instrText>
            </w:r>
            <w:r w:rsidR="000E006C">
              <w:rPr>
                <w:noProof/>
                <w:webHidden/>
              </w:rPr>
            </w:r>
            <w:r w:rsidR="000E006C">
              <w:rPr>
                <w:noProof/>
                <w:webHidden/>
              </w:rPr>
              <w:fldChar w:fldCharType="separate"/>
            </w:r>
            <w:r w:rsidR="000E006C">
              <w:rPr>
                <w:noProof/>
                <w:webHidden/>
              </w:rPr>
              <w:t>260</w:t>
            </w:r>
            <w:r w:rsidR="000E006C">
              <w:rPr>
                <w:noProof/>
                <w:webHidden/>
              </w:rPr>
              <w:fldChar w:fldCharType="end"/>
            </w:r>
          </w:hyperlink>
        </w:p>
        <w:p w14:paraId="4002E4E4" w14:textId="53120721" w:rsidR="000E006C" w:rsidRDefault="00CD63BB">
          <w:pPr>
            <w:pStyle w:val="11"/>
            <w:tabs>
              <w:tab w:val="left" w:pos="660"/>
              <w:tab w:val="right" w:leader="dot" w:pos="10520"/>
            </w:tabs>
            <w:rPr>
              <w:noProof/>
              <w:lang w:eastAsia="ja-JP"/>
            </w:rPr>
          </w:pPr>
          <w:hyperlink w:anchor="_Toc174035250" w:history="1">
            <w:r w:rsidR="000E006C" w:rsidRPr="003E5E7B">
              <w:rPr>
                <w:rStyle w:val="a4"/>
                <w:lang w:eastAsia="ja-JP"/>
              </w:rPr>
              <w:t>27.</w:t>
            </w:r>
            <w:r w:rsidR="000E006C">
              <w:rPr>
                <w:noProof/>
                <w:lang w:eastAsia="ja-JP"/>
              </w:rPr>
              <w:tab/>
            </w:r>
            <w:r w:rsidR="000E006C" w:rsidRPr="003E5E7B">
              <w:rPr>
                <w:rStyle w:val="a4"/>
                <w:lang w:eastAsia="ja-JP"/>
              </w:rPr>
              <w:t>Configuration management using Git</w:t>
            </w:r>
            <w:r w:rsidR="000E006C">
              <w:rPr>
                <w:noProof/>
                <w:webHidden/>
              </w:rPr>
              <w:tab/>
            </w:r>
            <w:r w:rsidR="000E006C">
              <w:rPr>
                <w:noProof/>
                <w:webHidden/>
              </w:rPr>
              <w:fldChar w:fldCharType="begin"/>
            </w:r>
            <w:r w:rsidR="000E006C">
              <w:rPr>
                <w:noProof/>
                <w:webHidden/>
              </w:rPr>
              <w:instrText xml:space="preserve"> PAGEREF _Toc174035250 \h </w:instrText>
            </w:r>
            <w:r w:rsidR="000E006C">
              <w:rPr>
                <w:noProof/>
                <w:webHidden/>
              </w:rPr>
            </w:r>
            <w:r w:rsidR="000E006C">
              <w:rPr>
                <w:noProof/>
                <w:webHidden/>
              </w:rPr>
              <w:fldChar w:fldCharType="separate"/>
            </w:r>
            <w:r w:rsidR="000E006C">
              <w:rPr>
                <w:noProof/>
                <w:webHidden/>
              </w:rPr>
              <w:t>261</w:t>
            </w:r>
            <w:r w:rsidR="000E006C">
              <w:rPr>
                <w:noProof/>
                <w:webHidden/>
              </w:rPr>
              <w:fldChar w:fldCharType="end"/>
            </w:r>
          </w:hyperlink>
        </w:p>
        <w:p w14:paraId="4A13E40E" w14:textId="28F2BC48" w:rsidR="000E006C" w:rsidRDefault="00CD63BB">
          <w:pPr>
            <w:pStyle w:val="21"/>
            <w:rPr>
              <w:noProof/>
              <w:lang w:eastAsia="ja-JP"/>
            </w:rPr>
          </w:pPr>
          <w:hyperlink w:anchor="_Toc174035251" w:history="1">
            <w:r w:rsidR="000E006C" w:rsidRPr="003E5E7B">
              <w:rPr>
                <w:rStyle w:val="a4"/>
                <w:lang w:eastAsia="ja-JP"/>
              </w:rPr>
              <w:t>27.1.</w:t>
            </w:r>
            <w:r w:rsidR="000E006C">
              <w:rPr>
                <w:noProof/>
                <w:lang w:eastAsia="ja-JP"/>
              </w:rPr>
              <w:tab/>
            </w:r>
            <w:r w:rsidR="000E006C" w:rsidRPr="003E5E7B">
              <w:rPr>
                <w:rStyle w:val="a4"/>
                <w:lang w:eastAsia="ja-JP"/>
              </w:rPr>
              <w:t>Git options</w:t>
            </w:r>
            <w:r w:rsidR="000E006C">
              <w:rPr>
                <w:noProof/>
                <w:webHidden/>
              </w:rPr>
              <w:tab/>
            </w:r>
            <w:r w:rsidR="000E006C">
              <w:rPr>
                <w:noProof/>
                <w:webHidden/>
              </w:rPr>
              <w:fldChar w:fldCharType="begin"/>
            </w:r>
            <w:r w:rsidR="000E006C">
              <w:rPr>
                <w:noProof/>
                <w:webHidden/>
              </w:rPr>
              <w:instrText xml:space="preserve"> PAGEREF _Toc174035251 \h </w:instrText>
            </w:r>
            <w:r w:rsidR="000E006C">
              <w:rPr>
                <w:noProof/>
                <w:webHidden/>
              </w:rPr>
            </w:r>
            <w:r w:rsidR="000E006C">
              <w:rPr>
                <w:noProof/>
                <w:webHidden/>
              </w:rPr>
              <w:fldChar w:fldCharType="separate"/>
            </w:r>
            <w:r w:rsidR="000E006C">
              <w:rPr>
                <w:noProof/>
                <w:webHidden/>
              </w:rPr>
              <w:t>261</w:t>
            </w:r>
            <w:r w:rsidR="000E006C">
              <w:rPr>
                <w:noProof/>
                <w:webHidden/>
              </w:rPr>
              <w:fldChar w:fldCharType="end"/>
            </w:r>
          </w:hyperlink>
        </w:p>
        <w:p w14:paraId="7820D622" w14:textId="64BE2A0B" w:rsidR="000E006C" w:rsidRDefault="00CD63BB">
          <w:pPr>
            <w:pStyle w:val="21"/>
            <w:rPr>
              <w:noProof/>
              <w:lang w:eastAsia="ja-JP"/>
            </w:rPr>
          </w:pPr>
          <w:hyperlink w:anchor="_Toc174035252" w:history="1">
            <w:r w:rsidR="000E006C" w:rsidRPr="003E5E7B">
              <w:rPr>
                <w:rStyle w:val="a4"/>
                <w:lang w:eastAsia="ja-JP"/>
              </w:rPr>
              <w:t>27.2.</w:t>
            </w:r>
            <w:r w:rsidR="000E006C">
              <w:rPr>
                <w:noProof/>
                <w:lang w:eastAsia="ja-JP"/>
              </w:rPr>
              <w:tab/>
            </w:r>
            <w:r w:rsidR="000E006C" w:rsidRPr="003E5E7B">
              <w:rPr>
                <w:rStyle w:val="a4"/>
                <w:lang w:eastAsia="ja-JP"/>
              </w:rPr>
              <w:t>Specific scenarios</w:t>
            </w:r>
            <w:r w:rsidR="000E006C">
              <w:rPr>
                <w:noProof/>
                <w:webHidden/>
              </w:rPr>
              <w:tab/>
            </w:r>
            <w:r w:rsidR="000E006C">
              <w:rPr>
                <w:noProof/>
                <w:webHidden/>
              </w:rPr>
              <w:fldChar w:fldCharType="begin"/>
            </w:r>
            <w:r w:rsidR="000E006C">
              <w:rPr>
                <w:noProof/>
                <w:webHidden/>
              </w:rPr>
              <w:instrText xml:space="preserve"> PAGEREF _Toc174035252 \h </w:instrText>
            </w:r>
            <w:r w:rsidR="000E006C">
              <w:rPr>
                <w:noProof/>
                <w:webHidden/>
              </w:rPr>
            </w:r>
            <w:r w:rsidR="000E006C">
              <w:rPr>
                <w:noProof/>
                <w:webHidden/>
              </w:rPr>
              <w:fldChar w:fldCharType="separate"/>
            </w:r>
            <w:r w:rsidR="000E006C">
              <w:rPr>
                <w:noProof/>
                <w:webHidden/>
              </w:rPr>
              <w:t>264</w:t>
            </w:r>
            <w:r w:rsidR="000E006C">
              <w:rPr>
                <w:noProof/>
                <w:webHidden/>
              </w:rPr>
              <w:fldChar w:fldCharType="end"/>
            </w:r>
          </w:hyperlink>
        </w:p>
        <w:p w14:paraId="1EC3C985" w14:textId="06805727" w:rsidR="000E006C" w:rsidRDefault="00CD63BB">
          <w:pPr>
            <w:pStyle w:val="11"/>
            <w:tabs>
              <w:tab w:val="left" w:pos="660"/>
              <w:tab w:val="right" w:leader="dot" w:pos="10520"/>
            </w:tabs>
            <w:rPr>
              <w:noProof/>
              <w:lang w:eastAsia="ja-JP"/>
            </w:rPr>
          </w:pPr>
          <w:hyperlink w:anchor="_Toc174035253" w:history="1">
            <w:r w:rsidR="000E006C" w:rsidRPr="003E5E7B">
              <w:rPr>
                <w:rStyle w:val="a4"/>
              </w:rPr>
              <w:t>28.</w:t>
            </w:r>
            <w:r w:rsidR="000E006C">
              <w:rPr>
                <w:noProof/>
                <w:lang w:eastAsia="ja-JP"/>
              </w:rPr>
              <w:tab/>
            </w:r>
            <w:r w:rsidR="000E006C" w:rsidRPr="003E5E7B">
              <w:rPr>
                <w:rStyle w:val="a4"/>
              </w:rPr>
              <w:t>Concord Reporting</w:t>
            </w:r>
            <w:r w:rsidR="000E006C">
              <w:rPr>
                <w:noProof/>
                <w:webHidden/>
              </w:rPr>
              <w:tab/>
            </w:r>
            <w:r w:rsidR="000E006C">
              <w:rPr>
                <w:noProof/>
                <w:webHidden/>
              </w:rPr>
              <w:fldChar w:fldCharType="begin"/>
            </w:r>
            <w:r w:rsidR="000E006C">
              <w:rPr>
                <w:noProof/>
                <w:webHidden/>
              </w:rPr>
              <w:instrText xml:space="preserve"> PAGEREF _Toc174035253 \h </w:instrText>
            </w:r>
            <w:r w:rsidR="000E006C">
              <w:rPr>
                <w:noProof/>
                <w:webHidden/>
              </w:rPr>
            </w:r>
            <w:r w:rsidR="000E006C">
              <w:rPr>
                <w:noProof/>
                <w:webHidden/>
              </w:rPr>
              <w:fldChar w:fldCharType="separate"/>
            </w:r>
            <w:r w:rsidR="000E006C">
              <w:rPr>
                <w:noProof/>
                <w:webHidden/>
              </w:rPr>
              <w:t>268</w:t>
            </w:r>
            <w:r w:rsidR="000E006C">
              <w:rPr>
                <w:noProof/>
                <w:webHidden/>
              </w:rPr>
              <w:fldChar w:fldCharType="end"/>
            </w:r>
          </w:hyperlink>
        </w:p>
        <w:p w14:paraId="5816ADD6" w14:textId="106662DD" w:rsidR="000E006C" w:rsidRDefault="00CD63BB">
          <w:pPr>
            <w:pStyle w:val="21"/>
            <w:rPr>
              <w:noProof/>
              <w:lang w:eastAsia="ja-JP"/>
            </w:rPr>
          </w:pPr>
          <w:hyperlink w:anchor="_Toc174035254" w:history="1">
            <w:r w:rsidR="000E006C" w:rsidRPr="003E5E7B">
              <w:rPr>
                <w:rStyle w:val="a4"/>
              </w:rPr>
              <w:t>28.1.</w:t>
            </w:r>
            <w:r w:rsidR="000E006C">
              <w:rPr>
                <w:noProof/>
                <w:lang w:eastAsia="ja-JP"/>
              </w:rPr>
              <w:tab/>
            </w:r>
            <w:r w:rsidR="000E006C" w:rsidRPr="003E5E7B">
              <w:rPr>
                <w:rStyle w:val="a4"/>
              </w:rPr>
              <w:t>System operations</w:t>
            </w:r>
            <w:r w:rsidR="000E006C">
              <w:rPr>
                <w:noProof/>
                <w:webHidden/>
              </w:rPr>
              <w:tab/>
            </w:r>
            <w:r w:rsidR="000E006C">
              <w:rPr>
                <w:noProof/>
                <w:webHidden/>
              </w:rPr>
              <w:fldChar w:fldCharType="begin"/>
            </w:r>
            <w:r w:rsidR="000E006C">
              <w:rPr>
                <w:noProof/>
                <w:webHidden/>
              </w:rPr>
              <w:instrText xml:space="preserve"> PAGEREF _Toc174035254 \h </w:instrText>
            </w:r>
            <w:r w:rsidR="000E006C">
              <w:rPr>
                <w:noProof/>
                <w:webHidden/>
              </w:rPr>
            </w:r>
            <w:r w:rsidR="000E006C">
              <w:rPr>
                <w:noProof/>
                <w:webHidden/>
              </w:rPr>
              <w:fldChar w:fldCharType="separate"/>
            </w:r>
            <w:r w:rsidR="000E006C">
              <w:rPr>
                <w:noProof/>
                <w:webHidden/>
              </w:rPr>
              <w:t>268</w:t>
            </w:r>
            <w:r w:rsidR="000E006C">
              <w:rPr>
                <w:noProof/>
                <w:webHidden/>
              </w:rPr>
              <w:fldChar w:fldCharType="end"/>
            </w:r>
          </w:hyperlink>
        </w:p>
        <w:p w14:paraId="7917BF42" w14:textId="40D88D89" w:rsidR="000E006C" w:rsidRDefault="00CD63BB">
          <w:pPr>
            <w:pStyle w:val="21"/>
            <w:rPr>
              <w:noProof/>
              <w:lang w:eastAsia="ja-JP"/>
            </w:rPr>
          </w:pPr>
          <w:hyperlink w:anchor="_Toc174035255" w:history="1">
            <w:r w:rsidR="000E006C" w:rsidRPr="003E5E7B">
              <w:rPr>
                <w:rStyle w:val="a4"/>
              </w:rPr>
              <w:t>28.2.</w:t>
            </w:r>
            <w:r w:rsidR="000E006C">
              <w:rPr>
                <w:noProof/>
                <w:lang w:eastAsia="ja-JP"/>
              </w:rPr>
              <w:tab/>
            </w:r>
            <w:r w:rsidR="000E006C" w:rsidRPr="003E5E7B">
              <w:rPr>
                <w:rStyle w:val="a4"/>
              </w:rPr>
              <w:t>Dashboard view</w:t>
            </w:r>
            <w:r w:rsidR="000E006C">
              <w:rPr>
                <w:noProof/>
                <w:webHidden/>
              </w:rPr>
              <w:tab/>
            </w:r>
            <w:r w:rsidR="000E006C">
              <w:rPr>
                <w:noProof/>
                <w:webHidden/>
              </w:rPr>
              <w:fldChar w:fldCharType="begin"/>
            </w:r>
            <w:r w:rsidR="000E006C">
              <w:rPr>
                <w:noProof/>
                <w:webHidden/>
              </w:rPr>
              <w:instrText xml:space="preserve"> PAGEREF _Toc174035255 \h </w:instrText>
            </w:r>
            <w:r w:rsidR="000E006C">
              <w:rPr>
                <w:noProof/>
                <w:webHidden/>
              </w:rPr>
            </w:r>
            <w:r w:rsidR="000E006C">
              <w:rPr>
                <w:noProof/>
                <w:webHidden/>
              </w:rPr>
              <w:fldChar w:fldCharType="separate"/>
            </w:r>
            <w:r w:rsidR="000E006C">
              <w:rPr>
                <w:noProof/>
                <w:webHidden/>
              </w:rPr>
              <w:t>268</w:t>
            </w:r>
            <w:r w:rsidR="000E006C">
              <w:rPr>
                <w:noProof/>
                <w:webHidden/>
              </w:rPr>
              <w:fldChar w:fldCharType="end"/>
            </w:r>
          </w:hyperlink>
        </w:p>
        <w:p w14:paraId="1F1142FC" w14:textId="4B423362" w:rsidR="000E006C" w:rsidRDefault="00CD63BB">
          <w:pPr>
            <w:pStyle w:val="21"/>
            <w:rPr>
              <w:noProof/>
              <w:lang w:eastAsia="ja-JP"/>
            </w:rPr>
          </w:pPr>
          <w:hyperlink w:anchor="_Toc174035256" w:history="1">
            <w:r w:rsidR="000E006C" w:rsidRPr="003E5E7B">
              <w:rPr>
                <w:rStyle w:val="a4"/>
              </w:rPr>
              <w:t>28.3.</w:t>
            </w:r>
            <w:r w:rsidR="000E006C">
              <w:rPr>
                <w:noProof/>
                <w:lang w:eastAsia="ja-JP"/>
              </w:rPr>
              <w:tab/>
            </w:r>
            <w:r w:rsidR="000E006C" w:rsidRPr="003E5E7B">
              <w:rPr>
                <w:rStyle w:val="a4"/>
              </w:rPr>
              <w:t>Details view</w:t>
            </w:r>
            <w:r w:rsidR="000E006C">
              <w:rPr>
                <w:noProof/>
                <w:webHidden/>
              </w:rPr>
              <w:tab/>
            </w:r>
            <w:r w:rsidR="000E006C">
              <w:rPr>
                <w:noProof/>
                <w:webHidden/>
              </w:rPr>
              <w:fldChar w:fldCharType="begin"/>
            </w:r>
            <w:r w:rsidR="000E006C">
              <w:rPr>
                <w:noProof/>
                <w:webHidden/>
              </w:rPr>
              <w:instrText xml:space="preserve"> PAGEREF _Toc174035256 \h </w:instrText>
            </w:r>
            <w:r w:rsidR="000E006C">
              <w:rPr>
                <w:noProof/>
                <w:webHidden/>
              </w:rPr>
            </w:r>
            <w:r w:rsidR="000E006C">
              <w:rPr>
                <w:noProof/>
                <w:webHidden/>
              </w:rPr>
              <w:fldChar w:fldCharType="separate"/>
            </w:r>
            <w:r w:rsidR="000E006C">
              <w:rPr>
                <w:noProof/>
                <w:webHidden/>
              </w:rPr>
              <w:t>269</w:t>
            </w:r>
            <w:r w:rsidR="000E006C">
              <w:rPr>
                <w:noProof/>
                <w:webHidden/>
              </w:rPr>
              <w:fldChar w:fldCharType="end"/>
            </w:r>
          </w:hyperlink>
        </w:p>
        <w:p w14:paraId="744388B2" w14:textId="38DAA8D8" w:rsidR="000E006C" w:rsidRDefault="00CD63BB">
          <w:pPr>
            <w:pStyle w:val="21"/>
            <w:rPr>
              <w:noProof/>
              <w:lang w:eastAsia="ja-JP"/>
            </w:rPr>
          </w:pPr>
          <w:hyperlink w:anchor="_Toc174035257" w:history="1">
            <w:r w:rsidR="000E006C" w:rsidRPr="003E5E7B">
              <w:rPr>
                <w:rStyle w:val="a4"/>
              </w:rPr>
              <w:t>28.4.</w:t>
            </w:r>
            <w:r w:rsidR="000E006C">
              <w:rPr>
                <w:noProof/>
                <w:lang w:eastAsia="ja-JP"/>
              </w:rPr>
              <w:tab/>
            </w:r>
            <w:r w:rsidR="000E006C" w:rsidRPr="003E5E7B">
              <w:rPr>
                <w:rStyle w:val="a4"/>
              </w:rPr>
              <w:t>Export HTML report</w:t>
            </w:r>
            <w:r w:rsidR="000E006C">
              <w:rPr>
                <w:noProof/>
                <w:webHidden/>
              </w:rPr>
              <w:tab/>
            </w:r>
            <w:r w:rsidR="000E006C">
              <w:rPr>
                <w:noProof/>
                <w:webHidden/>
              </w:rPr>
              <w:fldChar w:fldCharType="begin"/>
            </w:r>
            <w:r w:rsidR="000E006C">
              <w:rPr>
                <w:noProof/>
                <w:webHidden/>
              </w:rPr>
              <w:instrText xml:space="preserve"> PAGEREF _Toc174035257 \h </w:instrText>
            </w:r>
            <w:r w:rsidR="000E006C">
              <w:rPr>
                <w:noProof/>
                <w:webHidden/>
              </w:rPr>
            </w:r>
            <w:r w:rsidR="000E006C">
              <w:rPr>
                <w:noProof/>
                <w:webHidden/>
              </w:rPr>
              <w:fldChar w:fldCharType="separate"/>
            </w:r>
            <w:r w:rsidR="000E006C">
              <w:rPr>
                <w:noProof/>
                <w:webHidden/>
              </w:rPr>
              <w:t>274</w:t>
            </w:r>
            <w:r w:rsidR="000E006C">
              <w:rPr>
                <w:noProof/>
                <w:webHidden/>
              </w:rPr>
              <w:fldChar w:fldCharType="end"/>
            </w:r>
          </w:hyperlink>
        </w:p>
        <w:p w14:paraId="5DE01BFC" w14:textId="70708342" w:rsidR="000E006C" w:rsidRDefault="00CD63BB">
          <w:pPr>
            <w:pStyle w:val="21"/>
            <w:rPr>
              <w:noProof/>
              <w:lang w:eastAsia="ja-JP"/>
            </w:rPr>
          </w:pPr>
          <w:hyperlink w:anchor="_Toc174035258" w:history="1">
            <w:r w:rsidR="000E006C" w:rsidRPr="003E5E7B">
              <w:rPr>
                <w:rStyle w:val="a4"/>
              </w:rPr>
              <w:t>28.5.</w:t>
            </w:r>
            <w:r w:rsidR="000E006C">
              <w:rPr>
                <w:noProof/>
                <w:lang w:eastAsia="ja-JP"/>
              </w:rPr>
              <w:tab/>
            </w:r>
            <w:r w:rsidR="000E006C" w:rsidRPr="003E5E7B">
              <w:rPr>
                <w:rStyle w:val="a4"/>
              </w:rPr>
              <w:t>Image stitching</w:t>
            </w:r>
            <w:r w:rsidR="000E006C">
              <w:rPr>
                <w:noProof/>
                <w:webHidden/>
              </w:rPr>
              <w:tab/>
            </w:r>
            <w:r w:rsidR="000E006C">
              <w:rPr>
                <w:noProof/>
                <w:webHidden/>
              </w:rPr>
              <w:fldChar w:fldCharType="begin"/>
            </w:r>
            <w:r w:rsidR="000E006C">
              <w:rPr>
                <w:noProof/>
                <w:webHidden/>
              </w:rPr>
              <w:instrText xml:space="preserve"> PAGEREF _Toc174035258 \h </w:instrText>
            </w:r>
            <w:r w:rsidR="000E006C">
              <w:rPr>
                <w:noProof/>
                <w:webHidden/>
              </w:rPr>
            </w:r>
            <w:r w:rsidR="000E006C">
              <w:rPr>
                <w:noProof/>
                <w:webHidden/>
              </w:rPr>
              <w:fldChar w:fldCharType="separate"/>
            </w:r>
            <w:r w:rsidR="000E006C">
              <w:rPr>
                <w:noProof/>
                <w:webHidden/>
              </w:rPr>
              <w:t>275</w:t>
            </w:r>
            <w:r w:rsidR="000E006C">
              <w:rPr>
                <w:noProof/>
                <w:webHidden/>
              </w:rPr>
              <w:fldChar w:fldCharType="end"/>
            </w:r>
          </w:hyperlink>
        </w:p>
        <w:p w14:paraId="799E6E2E" w14:textId="2EED8CE4" w:rsidR="000E006C" w:rsidRDefault="00CD63BB">
          <w:pPr>
            <w:pStyle w:val="31"/>
            <w:tabs>
              <w:tab w:val="left" w:pos="1320"/>
              <w:tab w:val="right" w:leader="dot" w:pos="10520"/>
            </w:tabs>
            <w:rPr>
              <w:noProof/>
              <w:lang w:eastAsia="ja-JP"/>
            </w:rPr>
          </w:pPr>
          <w:hyperlink w:anchor="_Toc174035259" w:history="1">
            <w:r w:rsidR="000E006C" w:rsidRPr="003E5E7B">
              <w:rPr>
                <w:rStyle w:val="a4"/>
              </w:rPr>
              <w:t>28.5.1.</w:t>
            </w:r>
            <w:r w:rsidR="000E006C">
              <w:rPr>
                <w:noProof/>
                <w:lang w:eastAsia="ja-JP"/>
              </w:rPr>
              <w:tab/>
            </w:r>
            <w:r w:rsidR="000E006C" w:rsidRPr="003E5E7B">
              <w:rPr>
                <w:rStyle w:val="a4"/>
              </w:rPr>
              <w:t>Image based action/ Select repository</w:t>
            </w:r>
            <w:r w:rsidR="000E006C">
              <w:rPr>
                <w:noProof/>
                <w:webHidden/>
              </w:rPr>
              <w:tab/>
            </w:r>
            <w:r w:rsidR="000E006C">
              <w:rPr>
                <w:noProof/>
                <w:webHidden/>
              </w:rPr>
              <w:fldChar w:fldCharType="begin"/>
            </w:r>
            <w:r w:rsidR="000E006C">
              <w:rPr>
                <w:noProof/>
                <w:webHidden/>
              </w:rPr>
              <w:instrText xml:space="preserve"> PAGEREF _Toc174035259 \h </w:instrText>
            </w:r>
            <w:r w:rsidR="000E006C">
              <w:rPr>
                <w:noProof/>
                <w:webHidden/>
              </w:rPr>
            </w:r>
            <w:r w:rsidR="000E006C">
              <w:rPr>
                <w:noProof/>
                <w:webHidden/>
              </w:rPr>
              <w:fldChar w:fldCharType="separate"/>
            </w:r>
            <w:r w:rsidR="000E006C">
              <w:rPr>
                <w:noProof/>
                <w:webHidden/>
              </w:rPr>
              <w:t>275</w:t>
            </w:r>
            <w:r w:rsidR="000E006C">
              <w:rPr>
                <w:noProof/>
                <w:webHidden/>
              </w:rPr>
              <w:fldChar w:fldCharType="end"/>
            </w:r>
          </w:hyperlink>
        </w:p>
        <w:p w14:paraId="4DF5E088" w14:textId="3C0E925C" w:rsidR="000E006C" w:rsidRDefault="00CD63BB">
          <w:pPr>
            <w:pStyle w:val="31"/>
            <w:tabs>
              <w:tab w:val="left" w:pos="1320"/>
              <w:tab w:val="right" w:leader="dot" w:pos="10520"/>
            </w:tabs>
            <w:rPr>
              <w:noProof/>
              <w:lang w:eastAsia="ja-JP"/>
            </w:rPr>
          </w:pPr>
          <w:hyperlink w:anchor="_Toc174035260" w:history="1">
            <w:r w:rsidR="000E006C" w:rsidRPr="003E5E7B">
              <w:rPr>
                <w:rStyle w:val="a4"/>
              </w:rPr>
              <w:t>28.5.2.</w:t>
            </w:r>
            <w:r w:rsidR="000E006C">
              <w:rPr>
                <w:noProof/>
                <w:lang w:eastAsia="ja-JP"/>
              </w:rPr>
              <w:tab/>
            </w:r>
            <w:r w:rsidR="000E006C" w:rsidRPr="003E5E7B">
              <w:rPr>
                <w:rStyle w:val="a4"/>
              </w:rPr>
              <w:t>Checkpoint actions/Get coordinate</w:t>
            </w:r>
            <w:r w:rsidR="000E006C">
              <w:rPr>
                <w:noProof/>
                <w:webHidden/>
              </w:rPr>
              <w:tab/>
            </w:r>
            <w:r w:rsidR="000E006C">
              <w:rPr>
                <w:noProof/>
                <w:webHidden/>
              </w:rPr>
              <w:fldChar w:fldCharType="begin"/>
            </w:r>
            <w:r w:rsidR="000E006C">
              <w:rPr>
                <w:noProof/>
                <w:webHidden/>
              </w:rPr>
              <w:instrText xml:space="preserve"> PAGEREF _Toc174035260 \h </w:instrText>
            </w:r>
            <w:r w:rsidR="000E006C">
              <w:rPr>
                <w:noProof/>
                <w:webHidden/>
              </w:rPr>
            </w:r>
            <w:r w:rsidR="000E006C">
              <w:rPr>
                <w:noProof/>
                <w:webHidden/>
              </w:rPr>
              <w:fldChar w:fldCharType="separate"/>
            </w:r>
            <w:r w:rsidR="000E006C">
              <w:rPr>
                <w:noProof/>
                <w:webHidden/>
              </w:rPr>
              <w:t>278</w:t>
            </w:r>
            <w:r w:rsidR="000E006C">
              <w:rPr>
                <w:noProof/>
                <w:webHidden/>
              </w:rPr>
              <w:fldChar w:fldCharType="end"/>
            </w:r>
          </w:hyperlink>
        </w:p>
        <w:p w14:paraId="6CB3AB21" w14:textId="00DD042E" w:rsidR="000E006C" w:rsidRDefault="00CD63BB">
          <w:pPr>
            <w:pStyle w:val="31"/>
            <w:tabs>
              <w:tab w:val="left" w:pos="1320"/>
              <w:tab w:val="right" w:leader="dot" w:pos="10520"/>
            </w:tabs>
            <w:rPr>
              <w:noProof/>
              <w:lang w:eastAsia="ja-JP"/>
            </w:rPr>
          </w:pPr>
          <w:hyperlink w:anchor="_Toc174035261" w:history="1">
            <w:r w:rsidR="000E006C" w:rsidRPr="003E5E7B">
              <w:rPr>
                <w:rStyle w:val="a4"/>
              </w:rPr>
              <w:t>28.5.3.</w:t>
            </w:r>
            <w:r w:rsidR="000E006C">
              <w:rPr>
                <w:noProof/>
                <w:lang w:eastAsia="ja-JP"/>
              </w:rPr>
              <w:tab/>
            </w:r>
            <w:r w:rsidR="000E006C" w:rsidRPr="003E5E7B">
              <w:rPr>
                <w:rStyle w:val="a4"/>
              </w:rPr>
              <w:t>Difference in Image</w:t>
            </w:r>
            <w:r w:rsidR="000E006C">
              <w:rPr>
                <w:noProof/>
                <w:webHidden/>
              </w:rPr>
              <w:tab/>
            </w:r>
            <w:r w:rsidR="000E006C">
              <w:rPr>
                <w:noProof/>
                <w:webHidden/>
              </w:rPr>
              <w:fldChar w:fldCharType="begin"/>
            </w:r>
            <w:r w:rsidR="000E006C">
              <w:rPr>
                <w:noProof/>
                <w:webHidden/>
              </w:rPr>
              <w:instrText xml:space="preserve"> PAGEREF _Toc174035261 \h </w:instrText>
            </w:r>
            <w:r w:rsidR="000E006C">
              <w:rPr>
                <w:noProof/>
                <w:webHidden/>
              </w:rPr>
            </w:r>
            <w:r w:rsidR="000E006C">
              <w:rPr>
                <w:noProof/>
                <w:webHidden/>
              </w:rPr>
              <w:fldChar w:fldCharType="separate"/>
            </w:r>
            <w:r w:rsidR="000E006C">
              <w:rPr>
                <w:noProof/>
                <w:webHidden/>
              </w:rPr>
              <w:t>279</w:t>
            </w:r>
            <w:r w:rsidR="000E006C">
              <w:rPr>
                <w:noProof/>
                <w:webHidden/>
              </w:rPr>
              <w:fldChar w:fldCharType="end"/>
            </w:r>
          </w:hyperlink>
        </w:p>
        <w:p w14:paraId="43B8F624" w14:textId="663FEFD7" w:rsidR="000E006C" w:rsidRDefault="00CD63BB">
          <w:pPr>
            <w:pStyle w:val="21"/>
            <w:rPr>
              <w:noProof/>
              <w:lang w:eastAsia="ja-JP"/>
            </w:rPr>
          </w:pPr>
          <w:hyperlink w:anchor="_Toc174035262" w:history="1">
            <w:r w:rsidR="000E006C" w:rsidRPr="003E5E7B">
              <w:rPr>
                <w:rStyle w:val="a4"/>
              </w:rPr>
              <w:t>28.6.</w:t>
            </w:r>
            <w:r w:rsidR="000E006C">
              <w:rPr>
                <w:noProof/>
                <w:lang w:eastAsia="ja-JP"/>
              </w:rPr>
              <w:tab/>
            </w:r>
            <w:r w:rsidR="000E006C" w:rsidRPr="003E5E7B">
              <w:rPr>
                <w:rStyle w:val="a4"/>
              </w:rPr>
              <w:t>Reporting -Ignore Fail Case:</w:t>
            </w:r>
            <w:r w:rsidR="000E006C">
              <w:rPr>
                <w:noProof/>
                <w:webHidden/>
              </w:rPr>
              <w:tab/>
            </w:r>
            <w:r w:rsidR="000E006C">
              <w:rPr>
                <w:noProof/>
                <w:webHidden/>
              </w:rPr>
              <w:fldChar w:fldCharType="begin"/>
            </w:r>
            <w:r w:rsidR="000E006C">
              <w:rPr>
                <w:noProof/>
                <w:webHidden/>
              </w:rPr>
              <w:instrText xml:space="preserve"> PAGEREF _Toc174035262 \h </w:instrText>
            </w:r>
            <w:r w:rsidR="000E006C">
              <w:rPr>
                <w:noProof/>
                <w:webHidden/>
              </w:rPr>
            </w:r>
            <w:r w:rsidR="000E006C">
              <w:rPr>
                <w:noProof/>
                <w:webHidden/>
              </w:rPr>
              <w:fldChar w:fldCharType="separate"/>
            </w:r>
            <w:r w:rsidR="000E006C">
              <w:rPr>
                <w:noProof/>
                <w:webHidden/>
              </w:rPr>
              <w:t>280</w:t>
            </w:r>
            <w:r w:rsidR="000E006C">
              <w:rPr>
                <w:noProof/>
                <w:webHidden/>
              </w:rPr>
              <w:fldChar w:fldCharType="end"/>
            </w:r>
          </w:hyperlink>
        </w:p>
        <w:p w14:paraId="29C7A550" w14:textId="73A515E8" w:rsidR="000E006C" w:rsidRDefault="00CD63BB">
          <w:pPr>
            <w:pStyle w:val="21"/>
            <w:rPr>
              <w:noProof/>
              <w:lang w:eastAsia="ja-JP"/>
            </w:rPr>
          </w:pPr>
          <w:hyperlink w:anchor="_Toc174035263" w:history="1">
            <w:r w:rsidR="000E006C" w:rsidRPr="003E5E7B">
              <w:rPr>
                <w:rStyle w:val="a4"/>
              </w:rPr>
              <w:t>28.7.</w:t>
            </w:r>
            <w:r w:rsidR="000E006C">
              <w:rPr>
                <w:noProof/>
                <w:lang w:eastAsia="ja-JP"/>
              </w:rPr>
              <w:tab/>
            </w:r>
            <w:r w:rsidR="000E006C" w:rsidRPr="003E5E7B">
              <w:rPr>
                <w:rStyle w:val="a4"/>
              </w:rPr>
              <w:t>Batch setting/canceling about image saving settings</w:t>
            </w:r>
            <w:r w:rsidR="000E006C">
              <w:rPr>
                <w:noProof/>
                <w:webHidden/>
              </w:rPr>
              <w:tab/>
            </w:r>
            <w:r w:rsidR="000E006C">
              <w:rPr>
                <w:noProof/>
                <w:webHidden/>
              </w:rPr>
              <w:fldChar w:fldCharType="begin"/>
            </w:r>
            <w:r w:rsidR="000E006C">
              <w:rPr>
                <w:noProof/>
                <w:webHidden/>
              </w:rPr>
              <w:instrText xml:space="preserve"> PAGEREF _Toc174035263 \h </w:instrText>
            </w:r>
            <w:r w:rsidR="000E006C">
              <w:rPr>
                <w:noProof/>
                <w:webHidden/>
              </w:rPr>
            </w:r>
            <w:r w:rsidR="000E006C">
              <w:rPr>
                <w:noProof/>
                <w:webHidden/>
              </w:rPr>
              <w:fldChar w:fldCharType="separate"/>
            </w:r>
            <w:r w:rsidR="000E006C">
              <w:rPr>
                <w:noProof/>
                <w:webHidden/>
              </w:rPr>
              <w:t>283</w:t>
            </w:r>
            <w:r w:rsidR="000E006C">
              <w:rPr>
                <w:noProof/>
                <w:webHidden/>
              </w:rPr>
              <w:fldChar w:fldCharType="end"/>
            </w:r>
          </w:hyperlink>
        </w:p>
        <w:p w14:paraId="6B1DA68E" w14:textId="127A7416" w:rsidR="000E006C" w:rsidRDefault="00CD63BB">
          <w:pPr>
            <w:pStyle w:val="21"/>
            <w:rPr>
              <w:noProof/>
              <w:lang w:eastAsia="ja-JP"/>
            </w:rPr>
          </w:pPr>
          <w:hyperlink w:anchor="_Toc174035264" w:history="1">
            <w:r w:rsidR="000E006C" w:rsidRPr="003E5E7B">
              <w:rPr>
                <w:rStyle w:val="a4"/>
              </w:rPr>
              <w:t>28.8.</w:t>
            </w:r>
            <w:r w:rsidR="000E006C">
              <w:rPr>
                <w:noProof/>
                <w:lang w:eastAsia="ja-JP"/>
              </w:rPr>
              <w:tab/>
            </w:r>
            <w:r w:rsidR="000E006C" w:rsidRPr="003E5E7B">
              <w:rPr>
                <w:rStyle w:val="a4"/>
              </w:rPr>
              <w:t>Replace Image</w:t>
            </w:r>
            <w:r w:rsidR="000E006C">
              <w:rPr>
                <w:noProof/>
                <w:webHidden/>
              </w:rPr>
              <w:tab/>
            </w:r>
            <w:r w:rsidR="000E006C">
              <w:rPr>
                <w:noProof/>
                <w:webHidden/>
              </w:rPr>
              <w:fldChar w:fldCharType="begin"/>
            </w:r>
            <w:r w:rsidR="000E006C">
              <w:rPr>
                <w:noProof/>
                <w:webHidden/>
              </w:rPr>
              <w:instrText xml:space="preserve"> PAGEREF _Toc174035264 \h </w:instrText>
            </w:r>
            <w:r w:rsidR="000E006C">
              <w:rPr>
                <w:noProof/>
                <w:webHidden/>
              </w:rPr>
            </w:r>
            <w:r w:rsidR="000E006C">
              <w:rPr>
                <w:noProof/>
                <w:webHidden/>
              </w:rPr>
              <w:fldChar w:fldCharType="separate"/>
            </w:r>
            <w:r w:rsidR="000E006C">
              <w:rPr>
                <w:noProof/>
                <w:webHidden/>
              </w:rPr>
              <w:t>287</w:t>
            </w:r>
            <w:r w:rsidR="000E006C">
              <w:rPr>
                <w:noProof/>
                <w:webHidden/>
              </w:rPr>
              <w:fldChar w:fldCharType="end"/>
            </w:r>
          </w:hyperlink>
        </w:p>
        <w:p w14:paraId="6B8B9423" w14:textId="29321206" w:rsidR="000E006C" w:rsidRDefault="00CD63BB">
          <w:pPr>
            <w:pStyle w:val="31"/>
            <w:tabs>
              <w:tab w:val="left" w:pos="1320"/>
              <w:tab w:val="right" w:leader="dot" w:pos="10520"/>
            </w:tabs>
            <w:rPr>
              <w:noProof/>
              <w:lang w:eastAsia="ja-JP"/>
            </w:rPr>
          </w:pPr>
          <w:hyperlink w:anchor="_Toc174035265" w:history="1">
            <w:r w:rsidR="000E006C" w:rsidRPr="003E5E7B">
              <w:rPr>
                <w:rStyle w:val="a4"/>
              </w:rPr>
              <w:t>28.8.1.</w:t>
            </w:r>
            <w:r w:rsidR="000E006C">
              <w:rPr>
                <w:noProof/>
                <w:lang w:eastAsia="ja-JP"/>
              </w:rPr>
              <w:tab/>
            </w:r>
            <w:r w:rsidR="000E006C" w:rsidRPr="003E5E7B">
              <w:rPr>
                <w:rStyle w:val="a4"/>
              </w:rPr>
              <w:t>Replace All</w:t>
            </w:r>
            <w:r w:rsidR="000E006C">
              <w:rPr>
                <w:noProof/>
                <w:webHidden/>
              </w:rPr>
              <w:tab/>
            </w:r>
            <w:r w:rsidR="000E006C">
              <w:rPr>
                <w:noProof/>
                <w:webHidden/>
              </w:rPr>
              <w:fldChar w:fldCharType="begin"/>
            </w:r>
            <w:r w:rsidR="000E006C">
              <w:rPr>
                <w:noProof/>
                <w:webHidden/>
              </w:rPr>
              <w:instrText xml:space="preserve"> PAGEREF _Toc174035265 \h </w:instrText>
            </w:r>
            <w:r w:rsidR="000E006C">
              <w:rPr>
                <w:noProof/>
                <w:webHidden/>
              </w:rPr>
            </w:r>
            <w:r w:rsidR="000E006C">
              <w:rPr>
                <w:noProof/>
                <w:webHidden/>
              </w:rPr>
              <w:fldChar w:fldCharType="separate"/>
            </w:r>
            <w:r w:rsidR="000E006C">
              <w:rPr>
                <w:noProof/>
                <w:webHidden/>
              </w:rPr>
              <w:t>287</w:t>
            </w:r>
            <w:r w:rsidR="000E006C">
              <w:rPr>
                <w:noProof/>
                <w:webHidden/>
              </w:rPr>
              <w:fldChar w:fldCharType="end"/>
            </w:r>
          </w:hyperlink>
        </w:p>
        <w:p w14:paraId="64BEFAF9" w14:textId="217ED9CC" w:rsidR="000E006C" w:rsidRDefault="00CD63BB">
          <w:pPr>
            <w:pStyle w:val="31"/>
            <w:tabs>
              <w:tab w:val="left" w:pos="1320"/>
              <w:tab w:val="right" w:leader="dot" w:pos="10520"/>
            </w:tabs>
            <w:rPr>
              <w:noProof/>
              <w:lang w:eastAsia="ja-JP"/>
            </w:rPr>
          </w:pPr>
          <w:hyperlink w:anchor="_Toc174035266" w:history="1">
            <w:r w:rsidR="000E006C" w:rsidRPr="003E5E7B">
              <w:rPr>
                <w:rStyle w:val="a4"/>
              </w:rPr>
              <w:t>28.8.2.</w:t>
            </w:r>
            <w:r w:rsidR="000E006C">
              <w:rPr>
                <w:noProof/>
                <w:lang w:eastAsia="ja-JP"/>
              </w:rPr>
              <w:tab/>
            </w:r>
            <w:r w:rsidR="000E006C" w:rsidRPr="003E5E7B">
              <w:rPr>
                <w:rStyle w:val="a4"/>
              </w:rPr>
              <w:t>Replace Selected</w:t>
            </w:r>
            <w:r w:rsidR="000E006C">
              <w:rPr>
                <w:noProof/>
                <w:webHidden/>
              </w:rPr>
              <w:tab/>
            </w:r>
            <w:r w:rsidR="000E006C">
              <w:rPr>
                <w:noProof/>
                <w:webHidden/>
              </w:rPr>
              <w:fldChar w:fldCharType="begin"/>
            </w:r>
            <w:r w:rsidR="000E006C">
              <w:rPr>
                <w:noProof/>
                <w:webHidden/>
              </w:rPr>
              <w:instrText xml:space="preserve"> PAGEREF _Toc174035266 \h </w:instrText>
            </w:r>
            <w:r w:rsidR="000E006C">
              <w:rPr>
                <w:noProof/>
                <w:webHidden/>
              </w:rPr>
            </w:r>
            <w:r w:rsidR="000E006C">
              <w:rPr>
                <w:noProof/>
                <w:webHidden/>
              </w:rPr>
              <w:fldChar w:fldCharType="separate"/>
            </w:r>
            <w:r w:rsidR="000E006C">
              <w:rPr>
                <w:noProof/>
                <w:webHidden/>
              </w:rPr>
              <w:t>288</w:t>
            </w:r>
            <w:r w:rsidR="000E006C">
              <w:rPr>
                <w:noProof/>
                <w:webHidden/>
              </w:rPr>
              <w:fldChar w:fldCharType="end"/>
            </w:r>
          </w:hyperlink>
        </w:p>
        <w:p w14:paraId="0DAF10D4" w14:textId="33BEC3D9" w:rsidR="000E006C" w:rsidRDefault="00CD63BB">
          <w:pPr>
            <w:pStyle w:val="31"/>
            <w:tabs>
              <w:tab w:val="left" w:pos="1320"/>
              <w:tab w:val="right" w:leader="dot" w:pos="10520"/>
            </w:tabs>
            <w:rPr>
              <w:noProof/>
              <w:lang w:eastAsia="ja-JP"/>
            </w:rPr>
          </w:pPr>
          <w:hyperlink w:anchor="_Toc174035267" w:history="1">
            <w:r w:rsidR="000E006C" w:rsidRPr="003E5E7B">
              <w:rPr>
                <w:rStyle w:val="a4"/>
              </w:rPr>
              <w:t>28.8.3.</w:t>
            </w:r>
            <w:r w:rsidR="000E006C">
              <w:rPr>
                <w:noProof/>
                <w:lang w:eastAsia="ja-JP"/>
              </w:rPr>
              <w:tab/>
            </w:r>
            <w:r w:rsidR="000E006C" w:rsidRPr="003E5E7B">
              <w:rPr>
                <w:rStyle w:val="a4"/>
              </w:rPr>
              <w:t>Replace Image on step</w:t>
            </w:r>
            <w:r w:rsidR="000E006C">
              <w:rPr>
                <w:noProof/>
                <w:webHidden/>
              </w:rPr>
              <w:tab/>
            </w:r>
            <w:r w:rsidR="000E006C">
              <w:rPr>
                <w:noProof/>
                <w:webHidden/>
              </w:rPr>
              <w:fldChar w:fldCharType="begin"/>
            </w:r>
            <w:r w:rsidR="000E006C">
              <w:rPr>
                <w:noProof/>
                <w:webHidden/>
              </w:rPr>
              <w:instrText xml:space="preserve"> PAGEREF _Toc174035267 \h </w:instrText>
            </w:r>
            <w:r w:rsidR="000E006C">
              <w:rPr>
                <w:noProof/>
                <w:webHidden/>
              </w:rPr>
            </w:r>
            <w:r w:rsidR="000E006C">
              <w:rPr>
                <w:noProof/>
                <w:webHidden/>
              </w:rPr>
              <w:fldChar w:fldCharType="separate"/>
            </w:r>
            <w:r w:rsidR="000E006C">
              <w:rPr>
                <w:noProof/>
                <w:webHidden/>
              </w:rPr>
              <w:t>289</w:t>
            </w:r>
            <w:r w:rsidR="000E006C">
              <w:rPr>
                <w:noProof/>
                <w:webHidden/>
              </w:rPr>
              <w:fldChar w:fldCharType="end"/>
            </w:r>
          </w:hyperlink>
        </w:p>
        <w:p w14:paraId="10255DD9" w14:textId="10C7D183" w:rsidR="000E006C" w:rsidRDefault="00CD63BB">
          <w:pPr>
            <w:pStyle w:val="11"/>
            <w:tabs>
              <w:tab w:val="left" w:pos="660"/>
              <w:tab w:val="right" w:leader="dot" w:pos="10520"/>
            </w:tabs>
            <w:rPr>
              <w:noProof/>
              <w:lang w:eastAsia="ja-JP"/>
            </w:rPr>
          </w:pPr>
          <w:hyperlink w:anchor="_Toc174035268" w:history="1">
            <w:r w:rsidR="000E006C" w:rsidRPr="003E5E7B">
              <w:rPr>
                <w:rStyle w:val="a4"/>
              </w:rPr>
              <w:t>29.</w:t>
            </w:r>
            <w:r w:rsidR="000E006C">
              <w:rPr>
                <w:noProof/>
                <w:lang w:eastAsia="ja-JP"/>
              </w:rPr>
              <w:tab/>
            </w:r>
            <w:r w:rsidR="000E006C" w:rsidRPr="003E5E7B">
              <w:rPr>
                <w:rStyle w:val="a4"/>
              </w:rPr>
              <w:t>Smart Path Object Identification (Profiles &amp; Path Editor)</w:t>
            </w:r>
            <w:r w:rsidR="000E006C">
              <w:rPr>
                <w:noProof/>
                <w:webHidden/>
              </w:rPr>
              <w:tab/>
            </w:r>
            <w:r w:rsidR="000E006C">
              <w:rPr>
                <w:noProof/>
                <w:webHidden/>
              </w:rPr>
              <w:fldChar w:fldCharType="begin"/>
            </w:r>
            <w:r w:rsidR="000E006C">
              <w:rPr>
                <w:noProof/>
                <w:webHidden/>
              </w:rPr>
              <w:instrText xml:space="preserve"> PAGEREF _Toc174035268 \h </w:instrText>
            </w:r>
            <w:r w:rsidR="000E006C">
              <w:rPr>
                <w:noProof/>
                <w:webHidden/>
              </w:rPr>
            </w:r>
            <w:r w:rsidR="000E006C">
              <w:rPr>
                <w:noProof/>
                <w:webHidden/>
              </w:rPr>
              <w:fldChar w:fldCharType="separate"/>
            </w:r>
            <w:r w:rsidR="000E006C">
              <w:rPr>
                <w:noProof/>
                <w:webHidden/>
              </w:rPr>
              <w:t>291</w:t>
            </w:r>
            <w:r w:rsidR="000E006C">
              <w:rPr>
                <w:noProof/>
                <w:webHidden/>
              </w:rPr>
              <w:fldChar w:fldCharType="end"/>
            </w:r>
          </w:hyperlink>
        </w:p>
        <w:p w14:paraId="048E1697" w14:textId="1B24734D" w:rsidR="000E006C" w:rsidRDefault="00CD63BB">
          <w:pPr>
            <w:pStyle w:val="21"/>
            <w:rPr>
              <w:noProof/>
              <w:lang w:eastAsia="ja-JP"/>
            </w:rPr>
          </w:pPr>
          <w:hyperlink w:anchor="_Toc174035269" w:history="1">
            <w:r w:rsidR="000E006C" w:rsidRPr="003E5E7B">
              <w:rPr>
                <w:rStyle w:val="a4"/>
              </w:rPr>
              <w:t>29.1.</w:t>
            </w:r>
            <w:r w:rsidR="000E006C">
              <w:rPr>
                <w:noProof/>
                <w:lang w:eastAsia="ja-JP"/>
              </w:rPr>
              <w:tab/>
            </w:r>
            <w:r w:rsidR="000E006C" w:rsidRPr="003E5E7B">
              <w:rPr>
                <w:rStyle w:val="a4"/>
              </w:rPr>
              <w:t>Profile settings</w:t>
            </w:r>
            <w:r w:rsidR="000E006C">
              <w:rPr>
                <w:noProof/>
                <w:webHidden/>
              </w:rPr>
              <w:tab/>
            </w:r>
            <w:r w:rsidR="000E006C">
              <w:rPr>
                <w:noProof/>
                <w:webHidden/>
              </w:rPr>
              <w:fldChar w:fldCharType="begin"/>
            </w:r>
            <w:r w:rsidR="000E006C">
              <w:rPr>
                <w:noProof/>
                <w:webHidden/>
              </w:rPr>
              <w:instrText xml:space="preserve"> PAGEREF _Toc174035269 \h </w:instrText>
            </w:r>
            <w:r w:rsidR="000E006C">
              <w:rPr>
                <w:noProof/>
                <w:webHidden/>
              </w:rPr>
            </w:r>
            <w:r w:rsidR="000E006C">
              <w:rPr>
                <w:noProof/>
                <w:webHidden/>
              </w:rPr>
              <w:fldChar w:fldCharType="separate"/>
            </w:r>
            <w:r w:rsidR="000E006C">
              <w:rPr>
                <w:noProof/>
                <w:webHidden/>
              </w:rPr>
              <w:t>291</w:t>
            </w:r>
            <w:r w:rsidR="000E006C">
              <w:rPr>
                <w:noProof/>
                <w:webHidden/>
              </w:rPr>
              <w:fldChar w:fldCharType="end"/>
            </w:r>
          </w:hyperlink>
        </w:p>
        <w:p w14:paraId="5A0560A4" w14:textId="64C332D4" w:rsidR="000E006C" w:rsidRDefault="00CD63BB">
          <w:pPr>
            <w:pStyle w:val="31"/>
            <w:tabs>
              <w:tab w:val="left" w:pos="1320"/>
              <w:tab w:val="right" w:leader="dot" w:pos="10520"/>
            </w:tabs>
            <w:rPr>
              <w:noProof/>
              <w:lang w:eastAsia="ja-JP"/>
            </w:rPr>
          </w:pPr>
          <w:hyperlink w:anchor="_Toc174035270" w:history="1">
            <w:r w:rsidR="000E006C" w:rsidRPr="003E5E7B">
              <w:rPr>
                <w:rStyle w:val="a4"/>
              </w:rPr>
              <w:t>29.1.1.</w:t>
            </w:r>
            <w:r w:rsidR="000E006C">
              <w:rPr>
                <w:noProof/>
                <w:lang w:eastAsia="ja-JP"/>
              </w:rPr>
              <w:tab/>
            </w:r>
            <w:r w:rsidR="000E006C" w:rsidRPr="003E5E7B">
              <w:rPr>
                <w:rStyle w:val="a4"/>
              </w:rPr>
              <w:t>Optimization to Smartpath:</w:t>
            </w:r>
            <w:r w:rsidR="000E006C">
              <w:rPr>
                <w:noProof/>
                <w:webHidden/>
              </w:rPr>
              <w:tab/>
            </w:r>
            <w:r w:rsidR="000E006C">
              <w:rPr>
                <w:noProof/>
                <w:webHidden/>
              </w:rPr>
              <w:fldChar w:fldCharType="begin"/>
            </w:r>
            <w:r w:rsidR="000E006C">
              <w:rPr>
                <w:noProof/>
                <w:webHidden/>
              </w:rPr>
              <w:instrText xml:space="preserve"> PAGEREF _Toc174035270 \h </w:instrText>
            </w:r>
            <w:r w:rsidR="000E006C">
              <w:rPr>
                <w:noProof/>
                <w:webHidden/>
              </w:rPr>
            </w:r>
            <w:r w:rsidR="000E006C">
              <w:rPr>
                <w:noProof/>
                <w:webHidden/>
              </w:rPr>
              <w:fldChar w:fldCharType="separate"/>
            </w:r>
            <w:r w:rsidR="000E006C">
              <w:rPr>
                <w:noProof/>
                <w:webHidden/>
              </w:rPr>
              <w:t>303</w:t>
            </w:r>
            <w:r w:rsidR="000E006C">
              <w:rPr>
                <w:noProof/>
                <w:webHidden/>
              </w:rPr>
              <w:fldChar w:fldCharType="end"/>
            </w:r>
          </w:hyperlink>
        </w:p>
        <w:p w14:paraId="1B595FDA" w14:textId="6E828FB0" w:rsidR="000E006C" w:rsidRDefault="00CD63BB">
          <w:pPr>
            <w:pStyle w:val="21"/>
            <w:rPr>
              <w:noProof/>
              <w:lang w:eastAsia="ja-JP"/>
            </w:rPr>
          </w:pPr>
          <w:hyperlink w:anchor="_Toc174035271" w:history="1">
            <w:r w:rsidR="000E006C" w:rsidRPr="003E5E7B">
              <w:rPr>
                <w:rStyle w:val="a4"/>
              </w:rPr>
              <w:t>29.2.</w:t>
            </w:r>
            <w:r w:rsidR="000E006C">
              <w:rPr>
                <w:noProof/>
                <w:lang w:eastAsia="ja-JP"/>
              </w:rPr>
              <w:tab/>
            </w:r>
            <w:r w:rsidR="000E006C" w:rsidRPr="003E5E7B">
              <w:rPr>
                <w:rStyle w:val="a4"/>
              </w:rPr>
              <w:t>Path Editor</w:t>
            </w:r>
            <w:r w:rsidR="000E006C">
              <w:rPr>
                <w:noProof/>
                <w:webHidden/>
              </w:rPr>
              <w:tab/>
            </w:r>
            <w:r w:rsidR="000E006C">
              <w:rPr>
                <w:noProof/>
                <w:webHidden/>
              </w:rPr>
              <w:fldChar w:fldCharType="begin"/>
            </w:r>
            <w:r w:rsidR="000E006C">
              <w:rPr>
                <w:noProof/>
                <w:webHidden/>
              </w:rPr>
              <w:instrText xml:space="preserve"> PAGEREF _Toc174035271 \h </w:instrText>
            </w:r>
            <w:r w:rsidR="000E006C">
              <w:rPr>
                <w:noProof/>
                <w:webHidden/>
              </w:rPr>
            </w:r>
            <w:r w:rsidR="000E006C">
              <w:rPr>
                <w:noProof/>
                <w:webHidden/>
              </w:rPr>
              <w:fldChar w:fldCharType="separate"/>
            </w:r>
            <w:r w:rsidR="000E006C">
              <w:rPr>
                <w:noProof/>
                <w:webHidden/>
              </w:rPr>
              <w:t>304</w:t>
            </w:r>
            <w:r w:rsidR="000E006C">
              <w:rPr>
                <w:noProof/>
                <w:webHidden/>
              </w:rPr>
              <w:fldChar w:fldCharType="end"/>
            </w:r>
          </w:hyperlink>
        </w:p>
        <w:p w14:paraId="4EBEF3BA" w14:textId="43218A04" w:rsidR="000E006C" w:rsidRDefault="00CD63BB">
          <w:pPr>
            <w:pStyle w:val="31"/>
            <w:tabs>
              <w:tab w:val="left" w:pos="1320"/>
              <w:tab w:val="right" w:leader="dot" w:pos="10520"/>
            </w:tabs>
            <w:rPr>
              <w:noProof/>
              <w:lang w:eastAsia="ja-JP"/>
            </w:rPr>
          </w:pPr>
          <w:hyperlink w:anchor="_Toc174035272" w:history="1">
            <w:r w:rsidR="000E006C" w:rsidRPr="003E5E7B">
              <w:rPr>
                <w:rStyle w:val="a4"/>
              </w:rPr>
              <w:t>29.2.1.</w:t>
            </w:r>
            <w:r w:rsidR="000E006C">
              <w:rPr>
                <w:noProof/>
                <w:lang w:eastAsia="ja-JP"/>
              </w:rPr>
              <w:tab/>
            </w:r>
            <w:r w:rsidR="000E006C" w:rsidRPr="003E5E7B">
              <w:rPr>
                <w:rStyle w:val="a4"/>
              </w:rPr>
              <w:t>Path editor through SPY:</w:t>
            </w:r>
            <w:r w:rsidR="000E006C">
              <w:rPr>
                <w:noProof/>
                <w:webHidden/>
              </w:rPr>
              <w:tab/>
            </w:r>
            <w:r w:rsidR="000E006C">
              <w:rPr>
                <w:noProof/>
                <w:webHidden/>
              </w:rPr>
              <w:fldChar w:fldCharType="begin"/>
            </w:r>
            <w:r w:rsidR="000E006C">
              <w:rPr>
                <w:noProof/>
                <w:webHidden/>
              </w:rPr>
              <w:instrText xml:space="preserve"> PAGEREF _Toc174035272 \h </w:instrText>
            </w:r>
            <w:r w:rsidR="000E006C">
              <w:rPr>
                <w:noProof/>
                <w:webHidden/>
              </w:rPr>
            </w:r>
            <w:r w:rsidR="000E006C">
              <w:rPr>
                <w:noProof/>
                <w:webHidden/>
              </w:rPr>
              <w:fldChar w:fldCharType="separate"/>
            </w:r>
            <w:r w:rsidR="000E006C">
              <w:rPr>
                <w:noProof/>
                <w:webHidden/>
              </w:rPr>
              <w:t>304</w:t>
            </w:r>
            <w:r w:rsidR="000E006C">
              <w:rPr>
                <w:noProof/>
                <w:webHidden/>
              </w:rPr>
              <w:fldChar w:fldCharType="end"/>
            </w:r>
          </w:hyperlink>
        </w:p>
        <w:p w14:paraId="0E9915FE" w14:textId="1CFCC890" w:rsidR="000E006C" w:rsidRDefault="00CD63BB">
          <w:pPr>
            <w:pStyle w:val="31"/>
            <w:tabs>
              <w:tab w:val="left" w:pos="1320"/>
              <w:tab w:val="right" w:leader="dot" w:pos="10520"/>
            </w:tabs>
            <w:rPr>
              <w:noProof/>
              <w:lang w:eastAsia="ja-JP"/>
            </w:rPr>
          </w:pPr>
          <w:hyperlink w:anchor="_Toc174035273" w:history="1">
            <w:r w:rsidR="000E006C" w:rsidRPr="003E5E7B">
              <w:rPr>
                <w:rStyle w:val="a4"/>
              </w:rPr>
              <w:t>29.2.2.</w:t>
            </w:r>
            <w:r w:rsidR="000E006C">
              <w:rPr>
                <w:noProof/>
                <w:lang w:eastAsia="ja-JP"/>
              </w:rPr>
              <w:tab/>
            </w:r>
            <w:r w:rsidR="000E006C" w:rsidRPr="003E5E7B">
              <w:rPr>
                <w:rStyle w:val="a4"/>
              </w:rPr>
              <w:t>Path editor through IDE (Inline Path Editor)</w:t>
            </w:r>
            <w:r w:rsidR="000E006C">
              <w:rPr>
                <w:noProof/>
                <w:webHidden/>
              </w:rPr>
              <w:tab/>
            </w:r>
            <w:r w:rsidR="000E006C">
              <w:rPr>
                <w:noProof/>
                <w:webHidden/>
              </w:rPr>
              <w:fldChar w:fldCharType="begin"/>
            </w:r>
            <w:r w:rsidR="000E006C">
              <w:rPr>
                <w:noProof/>
                <w:webHidden/>
              </w:rPr>
              <w:instrText xml:space="preserve"> PAGEREF _Toc174035273 \h </w:instrText>
            </w:r>
            <w:r w:rsidR="000E006C">
              <w:rPr>
                <w:noProof/>
                <w:webHidden/>
              </w:rPr>
            </w:r>
            <w:r w:rsidR="000E006C">
              <w:rPr>
                <w:noProof/>
                <w:webHidden/>
              </w:rPr>
              <w:fldChar w:fldCharType="separate"/>
            </w:r>
            <w:r w:rsidR="000E006C">
              <w:rPr>
                <w:noProof/>
                <w:webHidden/>
              </w:rPr>
              <w:t>305</w:t>
            </w:r>
            <w:r w:rsidR="000E006C">
              <w:rPr>
                <w:noProof/>
                <w:webHidden/>
              </w:rPr>
              <w:fldChar w:fldCharType="end"/>
            </w:r>
          </w:hyperlink>
        </w:p>
        <w:p w14:paraId="21ED6893" w14:textId="12B26513" w:rsidR="000E006C" w:rsidRDefault="00CD63BB">
          <w:pPr>
            <w:pStyle w:val="31"/>
            <w:tabs>
              <w:tab w:val="left" w:pos="1320"/>
              <w:tab w:val="right" w:leader="dot" w:pos="10520"/>
            </w:tabs>
            <w:rPr>
              <w:noProof/>
              <w:lang w:eastAsia="ja-JP"/>
            </w:rPr>
          </w:pPr>
          <w:hyperlink w:anchor="_Toc174035274" w:history="1">
            <w:r w:rsidR="000E006C" w:rsidRPr="003E5E7B">
              <w:rPr>
                <w:rStyle w:val="a4"/>
              </w:rPr>
              <w:t>29.2.3.</w:t>
            </w:r>
            <w:r w:rsidR="000E006C">
              <w:rPr>
                <w:noProof/>
                <w:lang w:eastAsia="ja-JP"/>
              </w:rPr>
              <w:tab/>
            </w:r>
            <w:r w:rsidR="000E006C" w:rsidRPr="003E5E7B">
              <w:rPr>
                <w:rStyle w:val="a4"/>
              </w:rPr>
              <w:t>Support Regular Expression (Regex) in Path Editor:</w:t>
            </w:r>
            <w:r w:rsidR="000E006C">
              <w:rPr>
                <w:noProof/>
                <w:webHidden/>
              </w:rPr>
              <w:tab/>
            </w:r>
            <w:r w:rsidR="000E006C">
              <w:rPr>
                <w:noProof/>
                <w:webHidden/>
              </w:rPr>
              <w:fldChar w:fldCharType="begin"/>
            </w:r>
            <w:r w:rsidR="000E006C">
              <w:rPr>
                <w:noProof/>
                <w:webHidden/>
              </w:rPr>
              <w:instrText xml:space="preserve"> PAGEREF _Toc174035274 \h </w:instrText>
            </w:r>
            <w:r w:rsidR="000E006C">
              <w:rPr>
                <w:noProof/>
                <w:webHidden/>
              </w:rPr>
            </w:r>
            <w:r w:rsidR="000E006C">
              <w:rPr>
                <w:noProof/>
                <w:webHidden/>
              </w:rPr>
              <w:fldChar w:fldCharType="separate"/>
            </w:r>
            <w:r w:rsidR="000E006C">
              <w:rPr>
                <w:noProof/>
                <w:webHidden/>
              </w:rPr>
              <w:t>309</w:t>
            </w:r>
            <w:r w:rsidR="000E006C">
              <w:rPr>
                <w:noProof/>
                <w:webHidden/>
              </w:rPr>
              <w:fldChar w:fldCharType="end"/>
            </w:r>
          </w:hyperlink>
        </w:p>
        <w:p w14:paraId="2BD184D4" w14:textId="6F7056FB" w:rsidR="000E006C" w:rsidRDefault="00CD63BB">
          <w:pPr>
            <w:pStyle w:val="31"/>
            <w:tabs>
              <w:tab w:val="left" w:pos="1320"/>
              <w:tab w:val="right" w:leader="dot" w:pos="10520"/>
            </w:tabs>
            <w:rPr>
              <w:noProof/>
              <w:lang w:eastAsia="ja-JP"/>
            </w:rPr>
          </w:pPr>
          <w:hyperlink w:anchor="_Toc174035275" w:history="1">
            <w:r w:rsidR="000E006C" w:rsidRPr="003E5E7B">
              <w:rPr>
                <w:rStyle w:val="a4"/>
              </w:rPr>
              <w:t>29.2.4.</w:t>
            </w:r>
            <w:r w:rsidR="000E006C">
              <w:rPr>
                <w:noProof/>
                <w:lang w:eastAsia="ja-JP"/>
              </w:rPr>
              <w:tab/>
            </w:r>
            <w:r w:rsidR="000E006C" w:rsidRPr="003E5E7B">
              <w:rPr>
                <w:rStyle w:val="a4"/>
              </w:rPr>
              <w:t>Regular expression Evaluator:</w:t>
            </w:r>
            <w:r w:rsidR="000E006C">
              <w:rPr>
                <w:noProof/>
                <w:webHidden/>
              </w:rPr>
              <w:tab/>
            </w:r>
            <w:r w:rsidR="000E006C">
              <w:rPr>
                <w:noProof/>
                <w:webHidden/>
              </w:rPr>
              <w:fldChar w:fldCharType="begin"/>
            </w:r>
            <w:r w:rsidR="000E006C">
              <w:rPr>
                <w:noProof/>
                <w:webHidden/>
              </w:rPr>
              <w:instrText xml:space="preserve"> PAGEREF _Toc174035275 \h </w:instrText>
            </w:r>
            <w:r w:rsidR="000E006C">
              <w:rPr>
                <w:noProof/>
                <w:webHidden/>
              </w:rPr>
            </w:r>
            <w:r w:rsidR="000E006C">
              <w:rPr>
                <w:noProof/>
                <w:webHidden/>
              </w:rPr>
              <w:fldChar w:fldCharType="separate"/>
            </w:r>
            <w:r w:rsidR="000E006C">
              <w:rPr>
                <w:noProof/>
                <w:webHidden/>
              </w:rPr>
              <w:t>311</w:t>
            </w:r>
            <w:r w:rsidR="000E006C">
              <w:rPr>
                <w:noProof/>
                <w:webHidden/>
              </w:rPr>
              <w:fldChar w:fldCharType="end"/>
            </w:r>
          </w:hyperlink>
        </w:p>
        <w:p w14:paraId="1FE1800D" w14:textId="778A621D" w:rsidR="000E006C" w:rsidRDefault="00CD63BB">
          <w:pPr>
            <w:pStyle w:val="21"/>
            <w:rPr>
              <w:noProof/>
              <w:lang w:eastAsia="ja-JP"/>
            </w:rPr>
          </w:pPr>
          <w:hyperlink w:anchor="_Toc174035276" w:history="1">
            <w:r w:rsidR="000E006C" w:rsidRPr="003E5E7B">
              <w:rPr>
                <w:rStyle w:val="a4"/>
              </w:rPr>
              <w:t>29.3.</w:t>
            </w:r>
            <w:r w:rsidR="000E006C">
              <w:rPr>
                <w:noProof/>
                <w:lang w:eastAsia="ja-JP"/>
              </w:rPr>
              <w:tab/>
            </w:r>
            <w:r w:rsidR="000E006C" w:rsidRPr="003E5E7B">
              <w:rPr>
                <w:rStyle w:val="a4"/>
              </w:rPr>
              <w:t>Using Smart Path Variables</w:t>
            </w:r>
            <w:r w:rsidR="000E006C">
              <w:rPr>
                <w:noProof/>
                <w:webHidden/>
              </w:rPr>
              <w:tab/>
            </w:r>
            <w:r w:rsidR="000E006C">
              <w:rPr>
                <w:noProof/>
                <w:webHidden/>
              </w:rPr>
              <w:fldChar w:fldCharType="begin"/>
            </w:r>
            <w:r w:rsidR="000E006C">
              <w:rPr>
                <w:noProof/>
                <w:webHidden/>
              </w:rPr>
              <w:instrText xml:space="preserve"> PAGEREF _Toc174035276 \h </w:instrText>
            </w:r>
            <w:r w:rsidR="000E006C">
              <w:rPr>
                <w:noProof/>
                <w:webHidden/>
              </w:rPr>
            </w:r>
            <w:r w:rsidR="000E006C">
              <w:rPr>
                <w:noProof/>
                <w:webHidden/>
              </w:rPr>
              <w:fldChar w:fldCharType="separate"/>
            </w:r>
            <w:r w:rsidR="000E006C">
              <w:rPr>
                <w:noProof/>
                <w:webHidden/>
              </w:rPr>
              <w:t>316</w:t>
            </w:r>
            <w:r w:rsidR="000E006C">
              <w:rPr>
                <w:noProof/>
                <w:webHidden/>
              </w:rPr>
              <w:fldChar w:fldCharType="end"/>
            </w:r>
          </w:hyperlink>
        </w:p>
        <w:p w14:paraId="28FA2DB1" w14:textId="5EF623CB" w:rsidR="000E006C" w:rsidRDefault="00CD63BB">
          <w:pPr>
            <w:pStyle w:val="31"/>
            <w:tabs>
              <w:tab w:val="left" w:pos="1320"/>
              <w:tab w:val="right" w:leader="dot" w:pos="10520"/>
            </w:tabs>
            <w:rPr>
              <w:noProof/>
              <w:lang w:eastAsia="ja-JP"/>
            </w:rPr>
          </w:pPr>
          <w:hyperlink w:anchor="_Toc174035277" w:history="1">
            <w:r w:rsidR="000E006C" w:rsidRPr="003E5E7B">
              <w:rPr>
                <w:rStyle w:val="a4"/>
              </w:rPr>
              <w:t>29.3.1.</w:t>
            </w:r>
            <w:r w:rsidR="000E006C">
              <w:rPr>
                <w:noProof/>
                <w:lang w:eastAsia="ja-JP"/>
              </w:rPr>
              <w:tab/>
            </w:r>
            <w:r w:rsidR="000E006C" w:rsidRPr="003E5E7B">
              <w:rPr>
                <w:rStyle w:val="a4"/>
              </w:rPr>
              <w:t>Add/Remove Repository Variables</w:t>
            </w:r>
            <w:r w:rsidR="000E006C">
              <w:rPr>
                <w:noProof/>
                <w:webHidden/>
              </w:rPr>
              <w:tab/>
            </w:r>
            <w:r w:rsidR="000E006C">
              <w:rPr>
                <w:noProof/>
                <w:webHidden/>
              </w:rPr>
              <w:fldChar w:fldCharType="begin"/>
            </w:r>
            <w:r w:rsidR="000E006C">
              <w:rPr>
                <w:noProof/>
                <w:webHidden/>
              </w:rPr>
              <w:instrText xml:space="preserve"> PAGEREF _Toc174035277 \h </w:instrText>
            </w:r>
            <w:r w:rsidR="000E006C">
              <w:rPr>
                <w:noProof/>
                <w:webHidden/>
              </w:rPr>
            </w:r>
            <w:r w:rsidR="000E006C">
              <w:rPr>
                <w:noProof/>
                <w:webHidden/>
              </w:rPr>
              <w:fldChar w:fldCharType="separate"/>
            </w:r>
            <w:r w:rsidR="000E006C">
              <w:rPr>
                <w:noProof/>
                <w:webHidden/>
              </w:rPr>
              <w:t>316</w:t>
            </w:r>
            <w:r w:rsidR="000E006C">
              <w:rPr>
                <w:noProof/>
                <w:webHidden/>
              </w:rPr>
              <w:fldChar w:fldCharType="end"/>
            </w:r>
          </w:hyperlink>
        </w:p>
        <w:p w14:paraId="20B7B745" w14:textId="4D6121B3" w:rsidR="000E006C" w:rsidRDefault="00CD63BB">
          <w:pPr>
            <w:pStyle w:val="31"/>
            <w:tabs>
              <w:tab w:val="left" w:pos="1320"/>
              <w:tab w:val="right" w:leader="dot" w:pos="10520"/>
            </w:tabs>
            <w:rPr>
              <w:noProof/>
              <w:lang w:eastAsia="ja-JP"/>
            </w:rPr>
          </w:pPr>
          <w:hyperlink w:anchor="_Toc174035278" w:history="1">
            <w:r w:rsidR="000E006C" w:rsidRPr="003E5E7B">
              <w:rPr>
                <w:rStyle w:val="a4"/>
              </w:rPr>
              <w:t>29.3.2.</w:t>
            </w:r>
            <w:r w:rsidR="000E006C">
              <w:rPr>
                <w:noProof/>
                <w:lang w:eastAsia="ja-JP"/>
              </w:rPr>
              <w:tab/>
            </w:r>
            <w:r w:rsidR="000E006C" w:rsidRPr="003E5E7B">
              <w:rPr>
                <w:rStyle w:val="a4"/>
              </w:rPr>
              <w:t>Use variables in coding</w:t>
            </w:r>
            <w:r w:rsidR="000E006C">
              <w:rPr>
                <w:noProof/>
                <w:webHidden/>
              </w:rPr>
              <w:tab/>
            </w:r>
            <w:r w:rsidR="000E006C">
              <w:rPr>
                <w:noProof/>
                <w:webHidden/>
              </w:rPr>
              <w:fldChar w:fldCharType="begin"/>
            </w:r>
            <w:r w:rsidR="000E006C">
              <w:rPr>
                <w:noProof/>
                <w:webHidden/>
              </w:rPr>
              <w:instrText xml:space="preserve"> PAGEREF _Toc174035278 \h </w:instrText>
            </w:r>
            <w:r w:rsidR="000E006C">
              <w:rPr>
                <w:noProof/>
                <w:webHidden/>
              </w:rPr>
            </w:r>
            <w:r w:rsidR="000E006C">
              <w:rPr>
                <w:noProof/>
                <w:webHidden/>
              </w:rPr>
              <w:fldChar w:fldCharType="separate"/>
            </w:r>
            <w:r w:rsidR="000E006C">
              <w:rPr>
                <w:noProof/>
                <w:webHidden/>
              </w:rPr>
              <w:t>317</w:t>
            </w:r>
            <w:r w:rsidR="000E006C">
              <w:rPr>
                <w:noProof/>
                <w:webHidden/>
              </w:rPr>
              <w:fldChar w:fldCharType="end"/>
            </w:r>
          </w:hyperlink>
        </w:p>
        <w:p w14:paraId="42FE8EFC" w14:textId="0B4F1D9F" w:rsidR="000E006C" w:rsidRDefault="00CD63BB">
          <w:pPr>
            <w:pStyle w:val="21"/>
            <w:rPr>
              <w:noProof/>
              <w:lang w:eastAsia="ja-JP"/>
            </w:rPr>
          </w:pPr>
          <w:hyperlink w:anchor="_Toc174035279" w:history="1">
            <w:r w:rsidR="000E006C" w:rsidRPr="003E5E7B">
              <w:rPr>
                <w:rStyle w:val="a4"/>
              </w:rPr>
              <w:t>29.4.</w:t>
            </w:r>
            <w:r w:rsidR="000E006C">
              <w:rPr>
                <w:noProof/>
                <w:lang w:eastAsia="ja-JP"/>
              </w:rPr>
              <w:tab/>
            </w:r>
            <w:r w:rsidR="000E006C" w:rsidRPr="003E5E7B">
              <w:rPr>
                <w:rStyle w:val="a4"/>
              </w:rPr>
              <w:t>Inherit the changes of smart path to descendant controls</w:t>
            </w:r>
            <w:r w:rsidR="000E006C">
              <w:rPr>
                <w:noProof/>
                <w:webHidden/>
              </w:rPr>
              <w:tab/>
            </w:r>
            <w:r w:rsidR="000E006C">
              <w:rPr>
                <w:noProof/>
                <w:webHidden/>
              </w:rPr>
              <w:fldChar w:fldCharType="begin"/>
            </w:r>
            <w:r w:rsidR="000E006C">
              <w:rPr>
                <w:noProof/>
                <w:webHidden/>
              </w:rPr>
              <w:instrText xml:space="preserve"> PAGEREF _Toc174035279 \h </w:instrText>
            </w:r>
            <w:r w:rsidR="000E006C">
              <w:rPr>
                <w:noProof/>
                <w:webHidden/>
              </w:rPr>
            </w:r>
            <w:r w:rsidR="000E006C">
              <w:rPr>
                <w:noProof/>
                <w:webHidden/>
              </w:rPr>
              <w:fldChar w:fldCharType="separate"/>
            </w:r>
            <w:r w:rsidR="000E006C">
              <w:rPr>
                <w:noProof/>
                <w:webHidden/>
              </w:rPr>
              <w:t>319</w:t>
            </w:r>
            <w:r w:rsidR="000E006C">
              <w:rPr>
                <w:noProof/>
                <w:webHidden/>
              </w:rPr>
              <w:fldChar w:fldCharType="end"/>
            </w:r>
          </w:hyperlink>
        </w:p>
        <w:p w14:paraId="3AC026E0" w14:textId="43828557" w:rsidR="000E006C" w:rsidRDefault="00CD63BB">
          <w:pPr>
            <w:pStyle w:val="11"/>
            <w:tabs>
              <w:tab w:val="left" w:pos="660"/>
              <w:tab w:val="right" w:leader="dot" w:pos="10520"/>
            </w:tabs>
            <w:rPr>
              <w:noProof/>
              <w:lang w:eastAsia="ja-JP"/>
            </w:rPr>
          </w:pPr>
          <w:hyperlink w:anchor="_Toc174035280" w:history="1">
            <w:r w:rsidR="000E006C" w:rsidRPr="003E5E7B">
              <w:rPr>
                <w:rStyle w:val="a4"/>
              </w:rPr>
              <w:t>30.</w:t>
            </w:r>
            <w:r w:rsidR="000E006C">
              <w:rPr>
                <w:noProof/>
                <w:lang w:eastAsia="ja-JP"/>
              </w:rPr>
              <w:tab/>
            </w:r>
            <w:r w:rsidR="000E006C" w:rsidRPr="003E5E7B">
              <w:rPr>
                <w:rStyle w:val="a4"/>
              </w:rPr>
              <w:t>Import/Export Recording and Recovery</w:t>
            </w:r>
            <w:r w:rsidR="000E006C">
              <w:rPr>
                <w:noProof/>
                <w:webHidden/>
              </w:rPr>
              <w:tab/>
            </w:r>
            <w:r w:rsidR="000E006C">
              <w:rPr>
                <w:noProof/>
                <w:webHidden/>
              </w:rPr>
              <w:fldChar w:fldCharType="begin"/>
            </w:r>
            <w:r w:rsidR="000E006C">
              <w:rPr>
                <w:noProof/>
                <w:webHidden/>
              </w:rPr>
              <w:instrText xml:space="preserve"> PAGEREF _Toc174035280 \h </w:instrText>
            </w:r>
            <w:r w:rsidR="000E006C">
              <w:rPr>
                <w:noProof/>
                <w:webHidden/>
              </w:rPr>
            </w:r>
            <w:r w:rsidR="000E006C">
              <w:rPr>
                <w:noProof/>
                <w:webHidden/>
              </w:rPr>
              <w:fldChar w:fldCharType="separate"/>
            </w:r>
            <w:r w:rsidR="000E006C">
              <w:rPr>
                <w:noProof/>
                <w:webHidden/>
              </w:rPr>
              <w:t>320</w:t>
            </w:r>
            <w:r w:rsidR="000E006C">
              <w:rPr>
                <w:noProof/>
                <w:webHidden/>
              </w:rPr>
              <w:fldChar w:fldCharType="end"/>
            </w:r>
          </w:hyperlink>
        </w:p>
        <w:p w14:paraId="78A0243B" w14:textId="5EB3C93D" w:rsidR="000E006C" w:rsidRDefault="00CD63BB">
          <w:pPr>
            <w:pStyle w:val="21"/>
            <w:rPr>
              <w:noProof/>
              <w:lang w:eastAsia="ja-JP"/>
            </w:rPr>
          </w:pPr>
          <w:hyperlink w:anchor="_Toc174035281" w:history="1">
            <w:r w:rsidR="000E006C" w:rsidRPr="003E5E7B">
              <w:rPr>
                <w:rStyle w:val="a4"/>
              </w:rPr>
              <w:t>30.1.</w:t>
            </w:r>
            <w:r w:rsidR="000E006C">
              <w:rPr>
                <w:noProof/>
                <w:lang w:eastAsia="ja-JP"/>
              </w:rPr>
              <w:tab/>
            </w:r>
            <w:r w:rsidR="000E006C" w:rsidRPr="003E5E7B">
              <w:rPr>
                <w:rStyle w:val="a4"/>
              </w:rPr>
              <w:t>Export Recording and Recovery</w:t>
            </w:r>
            <w:r w:rsidR="000E006C">
              <w:rPr>
                <w:noProof/>
                <w:webHidden/>
              </w:rPr>
              <w:tab/>
            </w:r>
            <w:r w:rsidR="000E006C">
              <w:rPr>
                <w:noProof/>
                <w:webHidden/>
              </w:rPr>
              <w:fldChar w:fldCharType="begin"/>
            </w:r>
            <w:r w:rsidR="000E006C">
              <w:rPr>
                <w:noProof/>
                <w:webHidden/>
              </w:rPr>
              <w:instrText xml:space="preserve"> PAGEREF _Toc174035281 \h </w:instrText>
            </w:r>
            <w:r w:rsidR="000E006C">
              <w:rPr>
                <w:noProof/>
                <w:webHidden/>
              </w:rPr>
            </w:r>
            <w:r w:rsidR="000E006C">
              <w:rPr>
                <w:noProof/>
                <w:webHidden/>
              </w:rPr>
              <w:fldChar w:fldCharType="separate"/>
            </w:r>
            <w:r w:rsidR="000E006C">
              <w:rPr>
                <w:noProof/>
                <w:webHidden/>
              </w:rPr>
              <w:t>321</w:t>
            </w:r>
            <w:r w:rsidR="000E006C">
              <w:rPr>
                <w:noProof/>
                <w:webHidden/>
              </w:rPr>
              <w:fldChar w:fldCharType="end"/>
            </w:r>
          </w:hyperlink>
        </w:p>
        <w:p w14:paraId="329AE8DD" w14:textId="291C821F" w:rsidR="000E006C" w:rsidRDefault="00CD63BB">
          <w:pPr>
            <w:pStyle w:val="21"/>
            <w:rPr>
              <w:noProof/>
              <w:lang w:eastAsia="ja-JP"/>
            </w:rPr>
          </w:pPr>
          <w:hyperlink w:anchor="_Toc174035282" w:history="1">
            <w:r w:rsidR="000E006C" w:rsidRPr="003E5E7B">
              <w:rPr>
                <w:rStyle w:val="a4"/>
              </w:rPr>
              <w:t>30.2.</w:t>
            </w:r>
            <w:r w:rsidR="000E006C">
              <w:rPr>
                <w:noProof/>
                <w:lang w:eastAsia="ja-JP"/>
              </w:rPr>
              <w:tab/>
            </w:r>
            <w:r w:rsidR="000E006C" w:rsidRPr="003E5E7B">
              <w:rPr>
                <w:rStyle w:val="a4"/>
              </w:rPr>
              <w:t>Import Recording and Recovery</w:t>
            </w:r>
            <w:r w:rsidR="000E006C">
              <w:rPr>
                <w:noProof/>
                <w:webHidden/>
              </w:rPr>
              <w:tab/>
            </w:r>
            <w:r w:rsidR="000E006C">
              <w:rPr>
                <w:noProof/>
                <w:webHidden/>
              </w:rPr>
              <w:fldChar w:fldCharType="begin"/>
            </w:r>
            <w:r w:rsidR="000E006C">
              <w:rPr>
                <w:noProof/>
                <w:webHidden/>
              </w:rPr>
              <w:instrText xml:space="preserve"> PAGEREF _Toc174035282 \h </w:instrText>
            </w:r>
            <w:r w:rsidR="000E006C">
              <w:rPr>
                <w:noProof/>
                <w:webHidden/>
              </w:rPr>
            </w:r>
            <w:r w:rsidR="000E006C">
              <w:rPr>
                <w:noProof/>
                <w:webHidden/>
              </w:rPr>
              <w:fldChar w:fldCharType="separate"/>
            </w:r>
            <w:r w:rsidR="000E006C">
              <w:rPr>
                <w:noProof/>
                <w:webHidden/>
              </w:rPr>
              <w:t>328</w:t>
            </w:r>
            <w:r w:rsidR="000E006C">
              <w:rPr>
                <w:noProof/>
                <w:webHidden/>
              </w:rPr>
              <w:fldChar w:fldCharType="end"/>
            </w:r>
          </w:hyperlink>
        </w:p>
        <w:p w14:paraId="7BE442D1" w14:textId="204DEE27" w:rsidR="000E006C" w:rsidRDefault="00CD63BB">
          <w:pPr>
            <w:pStyle w:val="21"/>
            <w:rPr>
              <w:noProof/>
              <w:lang w:eastAsia="ja-JP"/>
            </w:rPr>
          </w:pPr>
          <w:hyperlink w:anchor="_Toc174035283" w:history="1">
            <w:r w:rsidR="000E006C" w:rsidRPr="003E5E7B">
              <w:rPr>
                <w:rStyle w:val="a4"/>
              </w:rPr>
              <w:t>30.3.</w:t>
            </w:r>
            <w:r w:rsidR="000E006C">
              <w:rPr>
                <w:noProof/>
                <w:lang w:eastAsia="ja-JP"/>
              </w:rPr>
              <w:tab/>
            </w:r>
            <w:r w:rsidR="000E006C" w:rsidRPr="003E5E7B">
              <w:rPr>
                <w:rStyle w:val="a4"/>
              </w:rPr>
              <w:t>Import/Export with Recording Wise Repository</w:t>
            </w:r>
            <w:r w:rsidR="000E006C">
              <w:rPr>
                <w:noProof/>
                <w:webHidden/>
              </w:rPr>
              <w:tab/>
            </w:r>
            <w:r w:rsidR="000E006C">
              <w:rPr>
                <w:noProof/>
                <w:webHidden/>
              </w:rPr>
              <w:fldChar w:fldCharType="begin"/>
            </w:r>
            <w:r w:rsidR="000E006C">
              <w:rPr>
                <w:noProof/>
                <w:webHidden/>
              </w:rPr>
              <w:instrText xml:space="preserve"> PAGEREF _Toc174035283 \h </w:instrText>
            </w:r>
            <w:r w:rsidR="000E006C">
              <w:rPr>
                <w:noProof/>
                <w:webHidden/>
              </w:rPr>
            </w:r>
            <w:r w:rsidR="000E006C">
              <w:rPr>
                <w:noProof/>
                <w:webHidden/>
              </w:rPr>
              <w:fldChar w:fldCharType="separate"/>
            </w:r>
            <w:r w:rsidR="000E006C">
              <w:rPr>
                <w:noProof/>
                <w:webHidden/>
              </w:rPr>
              <w:t>332</w:t>
            </w:r>
            <w:r w:rsidR="000E006C">
              <w:rPr>
                <w:noProof/>
                <w:webHidden/>
              </w:rPr>
              <w:fldChar w:fldCharType="end"/>
            </w:r>
          </w:hyperlink>
        </w:p>
        <w:p w14:paraId="7EE458A3" w14:textId="039FA96D" w:rsidR="000E006C" w:rsidRDefault="00CD63BB">
          <w:pPr>
            <w:pStyle w:val="11"/>
            <w:tabs>
              <w:tab w:val="left" w:pos="660"/>
              <w:tab w:val="right" w:leader="dot" w:pos="10520"/>
            </w:tabs>
            <w:rPr>
              <w:noProof/>
              <w:lang w:eastAsia="ja-JP"/>
            </w:rPr>
          </w:pPr>
          <w:hyperlink w:anchor="_Toc174035284" w:history="1">
            <w:r w:rsidR="000E006C" w:rsidRPr="003E5E7B">
              <w:rPr>
                <w:rStyle w:val="a4"/>
                <w:lang w:eastAsia="ja-JP"/>
              </w:rPr>
              <w:t>31.</w:t>
            </w:r>
            <w:r w:rsidR="000E006C">
              <w:rPr>
                <w:noProof/>
                <w:lang w:eastAsia="ja-JP"/>
              </w:rPr>
              <w:tab/>
            </w:r>
            <w:r w:rsidR="000E006C" w:rsidRPr="003E5E7B">
              <w:rPr>
                <w:rStyle w:val="a4"/>
                <w:lang w:eastAsia="ja-JP"/>
              </w:rPr>
              <w:t>Import/Export Macro</w:t>
            </w:r>
            <w:r w:rsidR="000E006C">
              <w:rPr>
                <w:noProof/>
                <w:webHidden/>
              </w:rPr>
              <w:tab/>
            </w:r>
            <w:r w:rsidR="000E006C">
              <w:rPr>
                <w:noProof/>
                <w:webHidden/>
              </w:rPr>
              <w:fldChar w:fldCharType="begin"/>
            </w:r>
            <w:r w:rsidR="000E006C">
              <w:rPr>
                <w:noProof/>
                <w:webHidden/>
              </w:rPr>
              <w:instrText xml:space="preserve"> PAGEREF _Toc174035284 \h </w:instrText>
            </w:r>
            <w:r w:rsidR="000E006C">
              <w:rPr>
                <w:noProof/>
                <w:webHidden/>
              </w:rPr>
            </w:r>
            <w:r w:rsidR="000E006C">
              <w:rPr>
                <w:noProof/>
                <w:webHidden/>
              </w:rPr>
              <w:fldChar w:fldCharType="separate"/>
            </w:r>
            <w:r w:rsidR="000E006C">
              <w:rPr>
                <w:noProof/>
                <w:webHidden/>
              </w:rPr>
              <w:t>337</w:t>
            </w:r>
            <w:r w:rsidR="000E006C">
              <w:rPr>
                <w:noProof/>
                <w:webHidden/>
              </w:rPr>
              <w:fldChar w:fldCharType="end"/>
            </w:r>
          </w:hyperlink>
        </w:p>
        <w:p w14:paraId="19296A37" w14:textId="773B0113" w:rsidR="000E006C" w:rsidRDefault="00CD63BB">
          <w:pPr>
            <w:pStyle w:val="21"/>
            <w:rPr>
              <w:noProof/>
              <w:lang w:eastAsia="ja-JP"/>
            </w:rPr>
          </w:pPr>
          <w:hyperlink w:anchor="_Toc174035285" w:history="1">
            <w:r w:rsidR="000E006C" w:rsidRPr="003E5E7B">
              <w:rPr>
                <w:rStyle w:val="a4"/>
                <w:lang w:eastAsia="ja-JP"/>
              </w:rPr>
              <w:t>31.1.</w:t>
            </w:r>
            <w:r w:rsidR="000E006C">
              <w:rPr>
                <w:noProof/>
                <w:lang w:eastAsia="ja-JP"/>
              </w:rPr>
              <w:tab/>
            </w:r>
            <w:r w:rsidR="000E006C" w:rsidRPr="003E5E7B">
              <w:rPr>
                <w:rStyle w:val="a4"/>
                <w:lang w:eastAsia="ja-JP"/>
              </w:rPr>
              <w:t>Export Macro</w:t>
            </w:r>
            <w:r w:rsidR="000E006C">
              <w:rPr>
                <w:noProof/>
                <w:webHidden/>
              </w:rPr>
              <w:tab/>
            </w:r>
            <w:r w:rsidR="000E006C">
              <w:rPr>
                <w:noProof/>
                <w:webHidden/>
              </w:rPr>
              <w:fldChar w:fldCharType="begin"/>
            </w:r>
            <w:r w:rsidR="000E006C">
              <w:rPr>
                <w:noProof/>
                <w:webHidden/>
              </w:rPr>
              <w:instrText xml:space="preserve"> PAGEREF _Toc174035285 \h </w:instrText>
            </w:r>
            <w:r w:rsidR="000E006C">
              <w:rPr>
                <w:noProof/>
                <w:webHidden/>
              </w:rPr>
            </w:r>
            <w:r w:rsidR="000E006C">
              <w:rPr>
                <w:noProof/>
                <w:webHidden/>
              </w:rPr>
              <w:fldChar w:fldCharType="separate"/>
            </w:r>
            <w:r w:rsidR="000E006C">
              <w:rPr>
                <w:noProof/>
                <w:webHidden/>
              </w:rPr>
              <w:t>337</w:t>
            </w:r>
            <w:r w:rsidR="000E006C">
              <w:rPr>
                <w:noProof/>
                <w:webHidden/>
              </w:rPr>
              <w:fldChar w:fldCharType="end"/>
            </w:r>
          </w:hyperlink>
        </w:p>
        <w:p w14:paraId="64DC8357" w14:textId="0E7DDFF9" w:rsidR="000E006C" w:rsidRDefault="00CD63BB">
          <w:pPr>
            <w:pStyle w:val="21"/>
            <w:rPr>
              <w:noProof/>
              <w:lang w:eastAsia="ja-JP"/>
            </w:rPr>
          </w:pPr>
          <w:hyperlink w:anchor="_Toc174035286" w:history="1">
            <w:r w:rsidR="000E006C" w:rsidRPr="003E5E7B">
              <w:rPr>
                <w:rStyle w:val="a4"/>
                <w:lang w:eastAsia="ja-JP"/>
              </w:rPr>
              <w:t>31.2.</w:t>
            </w:r>
            <w:r w:rsidR="000E006C">
              <w:rPr>
                <w:noProof/>
                <w:lang w:eastAsia="ja-JP"/>
              </w:rPr>
              <w:tab/>
            </w:r>
            <w:r w:rsidR="000E006C" w:rsidRPr="003E5E7B">
              <w:rPr>
                <w:rStyle w:val="a4"/>
                <w:lang w:eastAsia="ja-JP"/>
              </w:rPr>
              <w:t>Import Macro</w:t>
            </w:r>
            <w:r w:rsidR="000E006C">
              <w:rPr>
                <w:noProof/>
                <w:webHidden/>
              </w:rPr>
              <w:tab/>
            </w:r>
            <w:r w:rsidR="000E006C">
              <w:rPr>
                <w:noProof/>
                <w:webHidden/>
              </w:rPr>
              <w:fldChar w:fldCharType="begin"/>
            </w:r>
            <w:r w:rsidR="000E006C">
              <w:rPr>
                <w:noProof/>
                <w:webHidden/>
              </w:rPr>
              <w:instrText xml:space="preserve"> PAGEREF _Toc174035286 \h </w:instrText>
            </w:r>
            <w:r w:rsidR="000E006C">
              <w:rPr>
                <w:noProof/>
                <w:webHidden/>
              </w:rPr>
            </w:r>
            <w:r w:rsidR="000E006C">
              <w:rPr>
                <w:noProof/>
                <w:webHidden/>
              </w:rPr>
              <w:fldChar w:fldCharType="separate"/>
            </w:r>
            <w:r w:rsidR="000E006C">
              <w:rPr>
                <w:noProof/>
                <w:webHidden/>
              </w:rPr>
              <w:t>339</w:t>
            </w:r>
            <w:r w:rsidR="000E006C">
              <w:rPr>
                <w:noProof/>
                <w:webHidden/>
              </w:rPr>
              <w:fldChar w:fldCharType="end"/>
            </w:r>
          </w:hyperlink>
        </w:p>
        <w:p w14:paraId="7AA785C1" w14:textId="42B895FC" w:rsidR="000E006C" w:rsidRDefault="00CD63BB">
          <w:pPr>
            <w:pStyle w:val="11"/>
            <w:tabs>
              <w:tab w:val="left" w:pos="660"/>
              <w:tab w:val="right" w:leader="dot" w:pos="10520"/>
            </w:tabs>
            <w:rPr>
              <w:noProof/>
              <w:lang w:eastAsia="ja-JP"/>
            </w:rPr>
          </w:pPr>
          <w:hyperlink w:anchor="_Toc174035287" w:history="1">
            <w:r w:rsidR="000E006C" w:rsidRPr="003E5E7B">
              <w:rPr>
                <w:rStyle w:val="a4"/>
              </w:rPr>
              <w:t>32.</w:t>
            </w:r>
            <w:r w:rsidR="000E006C">
              <w:rPr>
                <w:noProof/>
                <w:lang w:eastAsia="ja-JP"/>
              </w:rPr>
              <w:tab/>
            </w:r>
            <w:r w:rsidR="000E006C" w:rsidRPr="003E5E7B">
              <w:rPr>
                <w:rStyle w:val="a4"/>
              </w:rPr>
              <w:t>Helper Utility</w:t>
            </w:r>
            <w:r w:rsidR="000E006C">
              <w:rPr>
                <w:noProof/>
                <w:webHidden/>
              </w:rPr>
              <w:tab/>
            </w:r>
            <w:r w:rsidR="000E006C">
              <w:rPr>
                <w:noProof/>
                <w:webHidden/>
              </w:rPr>
              <w:fldChar w:fldCharType="begin"/>
            </w:r>
            <w:r w:rsidR="000E006C">
              <w:rPr>
                <w:noProof/>
                <w:webHidden/>
              </w:rPr>
              <w:instrText xml:space="preserve"> PAGEREF _Toc174035287 \h </w:instrText>
            </w:r>
            <w:r w:rsidR="000E006C">
              <w:rPr>
                <w:noProof/>
                <w:webHidden/>
              </w:rPr>
            </w:r>
            <w:r w:rsidR="000E006C">
              <w:rPr>
                <w:noProof/>
                <w:webHidden/>
              </w:rPr>
              <w:fldChar w:fldCharType="separate"/>
            </w:r>
            <w:r w:rsidR="000E006C">
              <w:rPr>
                <w:noProof/>
                <w:webHidden/>
              </w:rPr>
              <w:t>341</w:t>
            </w:r>
            <w:r w:rsidR="000E006C">
              <w:rPr>
                <w:noProof/>
                <w:webHidden/>
              </w:rPr>
              <w:fldChar w:fldCharType="end"/>
            </w:r>
          </w:hyperlink>
        </w:p>
        <w:p w14:paraId="07C34590" w14:textId="0AAD9F62" w:rsidR="000E006C" w:rsidRDefault="00CD63BB">
          <w:pPr>
            <w:pStyle w:val="11"/>
            <w:tabs>
              <w:tab w:val="left" w:pos="660"/>
              <w:tab w:val="right" w:leader="dot" w:pos="10520"/>
            </w:tabs>
            <w:rPr>
              <w:noProof/>
              <w:lang w:eastAsia="ja-JP"/>
            </w:rPr>
          </w:pPr>
          <w:hyperlink w:anchor="_Toc174035288" w:history="1">
            <w:r w:rsidR="000E006C" w:rsidRPr="003E5E7B">
              <w:rPr>
                <w:rStyle w:val="a4"/>
              </w:rPr>
              <w:t>33.</w:t>
            </w:r>
            <w:r w:rsidR="000E006C">
              <w:rPr>
                <w:noProof/>
                <w:lang w:eastAsia="ja-JP"/>
              </w:rPr>
              <w:tab/>
            </w:r>
            <w:r w:rsidR="000E006C" w:rsidRPr="003E5E7B">
              <w:rPr>
                <w:rStyle w:val="a4"/>
              </w:rPr>
              <w:t>Copy Repository</w:t>
            </w:r>
            <w:r w:rsidR="000E006C">
              <w:rPr>
                <w:noProof/>
                <w:webHidden/>
              </w:rPr>
              <w:tab/>
            </w:r>
            <w:r w:rsidR="000E006C">
              <w:rPr>
                <w:noProof/>
                <w:webHidden/>
              </w:rPr>
              <w:fldChar w:fldCharType="begin"/>
            </w:r>
            <w:r w:rsidR="000E006C">
              <w:rPr>
                <w:noProof/>
                <w:webHidden/>
              </w:rPr>
              <w:instrText xml:space="preserve"> PAGEREF _Toc174035288 \h </w:instrText>
            </w:r>
            <w:r w:rsidR="000E006C">
              <w:rPr>
                <w:noProof/>
                <w:webHidden/>
              </w:rPr>
            </w:r>
            <w:r w:rsidR="000E006C">
              <w:rPr>
                <w:noProof/>
                <w:webHidden/>
              </w:rPr>
              <w:fldChar w:fldCharType="separate"/>
            </w:r>
            <w:r w:rsidR="000E006C">
              <w:rPr>
                <w:noProof/>
                <w:webHidden/>
              </w:rPr>
              <w:t>343</w:t>
            </w:r>
            <w:r w:rsidR="000E006C">
              <w:rPr>
                <w:noProof/>
                <w:webHidden/>
              </w:rPr>
              <w:fldChar w:fldCharType="end"/>
            </w:r>
          </w:hyperlink>
        </w:p>
        <w:p w14:paraId="69504FF2" w14:textId="764A2381" w:rsidR="000E006C" w:rsidRDefault="00CD63BB">
          <w:pPr>
            <w:pStyle w:val="11"/>
            <w:tabs>
              <w:tab w:val="left" w:pos="660"/>
              <w:tab w:val="right" w:leader="dot" w:pos="10520"/>
            </w:tabs>
            <w:rPr>
              <w:noProof/>
              <w:lang w:eastAsia="ja-JP"/>
            </w:rPr>
          </w:pPr>
          <w:hyperlink w:anchor="_Toc174035289" w:history="1">
            <w:r w:rsidR="000E006C" w:rsidRPr="003E5E7B">
              <w:rPr>
                <w:rStyle w:val="a4"/>
              </w:rPr>
              <w:t>34.</w:t>
            </w:r>
            <w:r w:rsidR="000E006C">
              <w:rPr>
                <w:noProof/>
                <w:lang w:eastAsia="ja-JP"/>
              </w:rPr>
              <w:tab/>
            </w:r>
            <w:r w:rsidR="000E006C" w:rsidRPr="003E5E7B">
              <w:rPr>
                <w:rStyle w:val="a4"/>
              </w:rPr>
              <w:t>Recording wise Repository</w:t>
            </w:r>
            <w:r w:rsidR="000E006C">
              <w:rPr>
                <w:noProof/>
                <w:webHidden/>
              </w:rPr>
              <w:tab/>
            </w:r>
            <w:r w:rsidR="000E006C">
              <w:rPr>
                <w:noProof/>
                <w:webHidden/>
              </w:rPr>
              <w:fldChar w:fldCharType="begin"/>
            </w:r>
            <w:r w:rsidR="000E006C">
              <w:rPr>
                <w:noProof/>
                <w:webHidden/>
              </w:rPr>
              <w:instrText xml:space="preserve"> PAGEREF _Toc174035289 \h </w:instrText>
            </w:r>
            <w:r w:rsidR="000E006C">
              <w:rPr>
                <w:noProof/>
                <w:webHidden/>
              </w:rPr>
            </w:r>
            <w:r w:rsidR="000E006C">
              <w:rPr>
                <w:noProof/>
                <w:webHidden/>
              </w:rPr>
              <w:fldChar w:fldCharType="separate"/>
            </w:r>
            <w:r w:rsidR="000E006C">
              <w:rPr>
                <w:noProof/>
                <w:webHidden/>
              </w:rPr>
              <w:t>346</w:t>
            </w:r>
            <w:r w:rsidR="000E006C">
              <w:rPr>
                <w:noProof/>
                <w:webHidden/>
              </w:rPr>
              <w:fldChar w:fldCharType="end"/>
            </w:r>
          </w:hyperlink>
        </w:p>
        <w:p w14:paraId="4917DE51" w14:textId="1B3F468F" w:rsidR="000E006C" w:rsidRDefault="00CD63BB">
          <w:pPr>
            <w:pStyle w:val="11"/>
            <w:tabs>
              <w:tab w:val="left" w:pos="660"/>
              <w:tab w:val="right" w:leader="dot" w:pos="10520"/>
            </w:tabs>
            <w:rPr>
              <w:noProof/>
              <w:lang w:eastAsia="ja-JP"/>
            </w:rPr>
          </w:pPr>
          <w:hyperlink w:anchor="_Toc174035290" w:history="1">
            <w:r w:rsidR="000E006C" w:rsidRPr="003E5E7B">
              <w:rPr>
                <w:rStyle w:val="a4"/>
              </w:rPr>
              <w:t>35.</w:t>
            </w:r>
            <w:r w:rsidR="000E006C">
              <w:rPr>
                <w:noProof/>
                <w:lang w:eastAsia="ja-JP"/>
              </w:rPr>
              <w:tab/>
            </w:r>
            <w:r w:rsidR="000E006C" w:rsidRPr="003E5E7B">
              <w:rPr>
                <w:rStyle w:val="a4"/>
              </w:rPr>
              <w:t>Multiple Import/Export in sequence order</w:t>
            </w:r>
            <w:r w:rsidR="000E006C">
              <w:rPr>
                <w:noProof/>
                <w:webHidden/>
              </w:rPr>
              <w:tab/>
            </w:r>
            <w:r w:rsidR="000E006C">
              <w:rPr>
                <w:noProof/>
                <w:webHidden/>
              </w:rPr>
              <w:fldChar w:fldCharType="begin"/>
            </w:r>
            <w:r w:rsidR="000E006C">
              <w:rPr>
                <w:noProof/>
                <w:webHidden/>
              </w:rPr>
              <w:instrText xml:space="preserve"> PAGEREF _Toc174035290 \h </w:instrText>
            </w:r>
            <w:r w:rsidR="000E006C">
              <w:rPr>
                <w:noProof/>
                <w:webHidden/>
              </w:rPr>
            </w:r>
            <w:r w:rsidR="000E006C">
              <w:rPr>
                <w:noProof/>
                <w:webHidden/>
              </w:rPr>
              <w:fldChar w:fldCharType="separate"/>
            </w:r>
            <w:r w:rsidR="000E006C">
              <w:rPr>
                <w:noProof/>
                <w:webHidden/>
              </w:rPr>
              <w:t>347</w:t>
            </w:r>
            <w:r w:rsidR="000E006C">
              <w:rPr>
                <w:noProof/>
                <w:webHidden/>
              </w:rPr>
              <w:fldChar w:fldCharType="end"/>
            </w:r>
          </w:hyperlink>
        </w:p>
        <w:p w14:paraId="33B89661" w14:textId="07D61154" w:rsidR="000E006C" w:rsidRDefault="00CD63BB">
          <w:pPr>
            <w:pStyle w:val="21"/>
            <w:rPr>
              <w:noProof/>
              <w:lang w:eastAsia="ja-JP"/>
            </w:rPr>
          </w:pPr>
          <w:hyperlink w:anchor="_Toc174035291" w:history="1">
            <w:r w:rsidR="000E006C" w:rsidRPr="003E5E7B">
              <w:rPr>
                <w:rStyle w:val="a4"/>
              </w:rPr>
              <w:t>35.1.</w:t>
            </w:r>
            <w:r w:rsidR="000E006C">
              <w:rPr>
                <w:noProof/>
                <w:lang w:eastAsia="ja-JP"/>
              </w:rPr>
              <w:tab/>
            </w:r>
            <w:r w:rsidR="000E006C" w:rsidRPr="003E5E7B">
              <w:rPr>
                <w:rStyle w:val="a4"/>
              </w:rPr>
              <w:t>Export Recording and Recovery</w:t>
            </w:r>
            <w:r w:rsidR="000E006C">
              <w:rPr>
                <w:noProof/>
                <w:webHidden/>
              </w:rPr>
              <w:tab/>
            </w:r>
            <w:r w:rsidR="000E006C">
              <w:rPr>
                <w:noProof/>
                <w:webHidden/>
              </w:rPr>
              <w:fldChar w:fldCharType="begin"/>
            </w:r>
            <w:r w:rsidR="000E006C">
              <w:rPr>
                <w:noProof/>
                <w:webHidden/>
              </w:rPr>
              <w:instrText xml:space="preserve"> PAGEREF _Toc174035291 \h </w:instrText>
            </w:r>
            <w:r w:rsidR="000E006C">
              <w:rPr>
                <w:noProof/>
                <w:webHidden/>
              </w:rPr>
            </w:r>
            <w:r w:rsidR="000E006C">
              <w:rPr>
                <w:noProof/>
                <w:webHidden/>
              </w:rPr>
              <w:fldChar w:fldCharType="separate"/>
            </w:r>
            <w:r w:rsidR="000E006C">
              <w:rPr>
                <w:noProof/>
                <w:webHidden/>
              </w:rPr>
              <w:t>347</w:t>
            </w:r>
            <w:r w:rsidR="000E006C">
              <w:rPr>
                <w:noProof/>
                <w:webHidden/>
              </w:rPr>
              <w:fldChar w:fldCharType="end"/>
            </w:r>
          </w:hyperlink>
        </w:p>
        <w:p w14:paraId="4B6DCF9E" w14:textId="116BF396" w:rsidR="000E006C" w:rsidRDefault="00CD63BB">
          <w:pPr>
            <w:pStyle w:val="21"/>
            <w:rPr>
              <w:noProof/>
              <w:lang w:eastAsia="ja-JP"/>
            </w:rPr>
          </w:pPr>
          <w:hyperlink w:anchor="_Toc174035292" w:history="1">
            <w:r w:rsidR="000E006C" w:rsidRPr="003E5E7B">
              <w:rPr>
                <w:rStyle w:val="a4"/>
              </w:rPr>
              <w:t>35.2.</w:t>
            </w:r>
            <w:r w:rsidR="000E006C">
              <w:rPr>
                <w:noProof/>
                <w:lang w:eastAsia="ja-JP"/>
              </w:rPr>
              <w:tab/>
            </w:r>
            <w:r w:rsidR="000E006C" w:rsidRPr="003E5E7B">
              <w:rPr>
                <w:rStyle w:val="a4"/>
              </w:rPr>
              <w:t>Import Recording and Recovery</w:t>
            </w:r>
            <w:r w:rsidR="000E006C">
              <w:rPr>
                <w:noProof/>
                <w:webHidden/>
              </w:rPr>
              <w:tab/>
            </w:r>
            <w:r w:rsidR="000E006C">
              <w:rPr>
                <w:noProof/>
                <w:webHidden/>
              </w:rPr>
              <w:fldChar w:fldCharType="begin"/>
            </w:r>
            <w:r w:rsidR="000E006C">
              <w:rPr>
                <w:noProof/>
                <w:webHidden/>
              </w:rPr>
              <w:instrText xml:space="preserve"> PAGEREF _Toc174035292 \h </w:instrText>
            </w:r>
            <w:r w:rsidR="000E006C">
              <w:rPr>
                <w:noProof/>
                <w:webHidden/>
              </w:rPr>
            </w:r>
            <w:r w:rsidR="000E006C">
              <w:rPr>
                <w:noProof/>
                <w:webHidden/>
              </w:rPr>
              <w:fldChar w:fldCharType="separate"/>
            </w:r>
            <w:r w:rsidR="000E006C">
              <w:rPr>
                <w:noProof/>
                <w:webHidden/>
              </w:rPr>
              <w:t>350</w:t>
            </w:r>
            <w:r w:rsidR="000E006C">
              <w:rPr>
                <w:noProof/>
                <w:webHidden/>
              </w:rPr>
              <w:fldChar w:fldCharType="end"/>
            </w:r>
          </w:hyperlink>
        </w:p>
        <w:p w14:paraId="4EC2CC12" w14:textId="4BB68E9F" w:rsidR="000E006C" w:rsidRDefault="00CD63BB">
          <w:pPr>
            <w:pStyle w:val="11"/>
            <w:tabs>
              <w:tab w:val="left" w:pos="660"/>
              <w:tab w:val="right" w:leader="dot" w:pos="10520"/>
            </w:tabs>
            <w:rPr>
              <w:noProof/>
              <w:lang w:eastAsia="ja-JP"/>
            </w:rPr>
          </w:pPr>
          <w:hyperlink w:anchor="_Toc174035293" w:history="1">
            <w:r w:rsidR="000E006C" w:rsidRPr="003E5E7B">
              <w:rPr>
                <w:rStyle w:val="a4"/>
              </w:rPr>
              <w:t>36.</w:t>
            </w:r>
            <w:r w:rsidR="000E006C">
              <w:rPr>
                <w:noProof/>
                <w:lang w:eastAsia="ja-JP"/>
              </w:rPr>
              <w:tab/>
            </w:r>
            <w:r w:rsidR="000E006C" w:rsidRPr="003E5E7B">
              <w:rPr>
                <w:rStyle w:val="a4"/>
              </w:rPr>
              <w:t>Self Healing Summary</w:t>
            </w:r>
            <w:r w:rsidR="000E006C">
              <w:rPr>
                <w:noProof/>
                <w:webHidden/>
              </w:rPr>
              <w:tab/>
            </w:r>
            <w:r w:rsidR="000E006C">
              <w:rPr>
                <w:noProof/>
                <w:webHidden/>
              </w:rPr>
              <w:fldChar w:fldCharType="begin"/>
            </w:r>
            <w:r w:rsidR="000E006C">
              <w:rPr>
                <w:noProof/>
                <w:webHidden/>
              </w:rPr>
              <w:instrText xml:space="preserve"> PAGEREF _Toc174035293 \h </w:instrText>
            </w:r>
            <w:r w:rsidR="000E006C">
              <w:rPr>
                <w:noProof/>
                <w:webHidden/>
              </w:rPr>
            </w:r>
            <w:r w:rsidR="000E006C">
              <w:rPr>
                <w:noProof/>
                <w:webHidden/>
              </w:rPr>
              <w:fldChar w:fldCharType="separate"/>
            </w:r>
            <w:r w:rsidR="000E006C">
              <w:rPr>
                <w:noProof/>
                <w:webHidden/>
              </w:rPr>
              <w:t>356</w:t>
            </w:r>
            <w:r w:rsidR="000E006C">
              <w:rPr>
                <w:noProof/>
                <w:webHidden/>
              </w:rPr>
              <w:fldChar w:fldCharType="end"/>
            </w:r>
          </w:hyperlink>
        </w:p>
        <w:p w14:paraId="221BA90E" w14:textId="38BD55C3" w:rsidR="000E006C" w:rsidRDefault="00CD63BB">
          <w:pPr>
            <w:pStyle w:val="11"/>
            <w:tabs>
              <w:tab w:val="left" w:pos="660"/>
              <w:tab w:val="right" w:leader="dot" w:pos="10520"/>
            </w:tabs>
            <w:rPr>
              <w:noProof/>
              <w:lang w:eastAsia="ja-JP"/>
            </w:rPr>
          </w:pPr>
          <w:hyperlink w:anchor="_Toc174035294" w:history="1">
            <w:r w:rsidR="000E006C" w:rsidRPr="003E5E7B">
              <w:rPr>
                <w:rStyle w:val="a4"/>
              </w:rPr>
              <w:t>37.</w:t>
            </w:r>
            <w:r w:rsidR="000E006C">
              <w:rPr>
                <w:noProof/>
                <w:lang w:eastAsia="ja-JP"/>
              </w:rPr>
              <w:tab/>
            </w:r>
            <w:r w:rsidR="000E006C" w:rsidRPr="003E5E7B">
              <w:rPr>
                <w:rStyle w:val="a4"/>
              </w:rPr>
              <w:t>Concord Chromium</w:t>
            </w:r>
            <w:r w:rsidR="000E006C">
              <w:rPr>
                <w:noProof/>
                <w:webHidden/>
              </w:rPr>
              <w:tab/>
            </w:r>
            <w:r w:rsidR="000E006C">
              <w:rPr>
                <w:noProof/>
                <w:webHidden/>
              </w:rPr>
              <w:fldChar w:fldCharType="begin"/>
            </w:r>
            <w:r w:rsidR="000E006C">
              <w:rPr>
                <w:noProof/>
                <w:webHidden/>
              </w:rPr>
              <w:instrText xml:space="preserve"> PAGEREF _Toc174035294 \h </w:instrText>
            </w:r>
            <w:r w:rsidR="000E006C">
              <w:rPr>
                <w:noProof/>
                <w:webHidden/>
              </w:rPr>
            </w:r>
            <w:r w:rsidR="000E006C">
              <w:rPr>
                <w:noProof/>
                <w:webHidden/>
              </w:rPr>
              <w:fldChar w:fldCharType="separate"/>
            </w:r>
            <w:r w:rsidR="000E006C">
              <w:rPr>
                <w:noProof/>
                <w:webHidden/>
              </w:rPr>
              <w:t>361</w:t>
            </w:r>
            <w:r w:rsidR="000E006C">
              <w:rPr>
                <w:noProof/>
                <w:webHidden/>
              </w:rPr>
              <w:fldChar w:fldCharType="end"/>
            </w:r>
          </w:hyperlink>
        </w:p>
        <w:p w14:paraId="1A3141C0" w14:textId="6063871B" w:rsidR="000E006C" w:rsidRDefault="00CD63BB">
          <w:pPr>
            <w:pStyle w:val="21"/>
            <w:rPr>
              <w:noProof/>
              <w:lang w:eastAsia="ja-JP"/>
            </w:rPr>
          </w:pPr>
          <w:hyperlink w:anchor="_Toc174035295" w:history="1">
            <w:r w:rsidR="000E006C" w:rsidRPr="003E5E7B">
              <w:rPr>
                <w:rStyle w:val="a4"/>
              </w:rPr>
              <w:t>37.1.</w:t>
            </w:r>
            <w:r w:rsidR="000E006C">
              <w:rPr>
                <w:noProof/>
                <w:lang w:eastAsia="ja-JP"/>
              </w:rPr>
              <w:tab/>
            </w:r>
            <w:r w:rsidR="000E006C" w:rsidRPr="003E5E7B">
              <w:rPr>
                <w:rStyle w:val="a4"/>
              </w:rPr>
              <w:t>What are chromium applications?</w:t>
            </w:r>
            <w:r w:rsidR="000E006C">
              <w:rPr>
                <w:noProof/>
                <w:webHidden/>
              </w:rPr>
              <w:tab/>
            </w:r>
            <w:r w:rsidR="000E006C">
              <w:rPr>
                <w:noProof/>
                <w:webHidden/>
              </w:rPr>
              <w:fldChar w:fldCharType="begin"/>
            </w:r>
            <w:r w:rsidR="000E006C">
              <w:rPr>
                <w:noProof/>
                <w:webHidden/>
              </w:rPr>
              <w:instrText xml:space="preserve"> PAGEREF _Toc174035295 \h </w:instrText>
            </w:r>
            <w:r w:rsidR="000E006C">
              <w:rPr>
                <w:noProof/>
                <w:webHidden/>
              </w:rPr>
            </w:r>
            <w:r w:rsidR="000E006C">
              <w:rPr>
                <w:noProof/>
                <w:webHidden/>
              </w:rPr>
              <w:fldChar w:fldCharType="separate"/>
            </w:r>
            <w:r w:rsidR="000E006C">
              <w:rPr>
                <w:noProof/>
                <w:webHidden/>
              </w:rPr>
              <w:t>361</w:t>
            </w:r>
            <w:r w:rsidR="000E006C">
              <w:rPr>
                <w:noProof/>
                <w:webHidden/>
              </w:rPr>
              <w:fldChar w:fldCharType="end"/>
            </w:r>
          </w:hyperlink>
        </w:p>
        <w:p w14:paraId="6EB4170C" w14:textId="2B9FE279" w:rsidR="000E006C" w:rsidRDefault="00CD63BB">
          <w:pPr>
            <w:pStyle w:val="21"/>
            <w:rPr>
              <w:noProof/>
              <w:lang w:eastAsia="ja-JP"/>
            </w:rPr>
          </w:pPr>
          <w:hyperlink w:anchor="_Toc174035296" w:history="1">
            <w:r w:rsidR="000E006C" w:rsidRPr="003E5E7B">
              <w:rPr>
                <w:rStyle w:val="a4"/>
              </w:rPr>
              <w:t>37.2.</w:t>
            </w:r>
            <w:r w:rsidR="000E006C">
              <w:rPr>
                <w:noProof/>
                <w:lang w:eastAsia="ja-JP"/>
              </w:rPr>
              <w:tab/>
            </w:r>
            <w:r w:rsidR="000E006C" w:rsidRPr="003E5E7B">
              <w:rPr>
                <w:rStyle w:val="a4"/>
              </w:rPr>
              <w:t>Working environment</w:t>
            </w:r>
            <w:r w:rsidR="000E006C">
              <w:rPr>
                <w:noProof/>
                <w:webHidden/>
              </w:rPr>
              <w:tab/>
            </w:r>
            <w:r w:rsidR="000E006C">
              <w:rPr>
                <w:noProof/>
                <w:webHidden/>
              </w:rPr>
              <w:fldChar w:fldCharType="begin"/>
            </w:r>
            <w:r w:rsidR="000E006C">
              <w:rPr>
                <w:noProof/>
                <w:webHidden/>
              </w:rPr>
              <w:instrText xml:space="preserve"> PAGEREF _Toc174035296 \h </w:instrText>
            </w:r>
            <w:r w:rsidR="000E006C">
              <w:rPr>
                <w:noProof/>
                <w:webHidden/>
              </w:rPr>
            </w:r>
            <w:r w:rsidR="000E006C">
              <w:rPr>
                <w:noProof/>
                <w:webHidden/>
              </w:rPr>
              <w:fldChar w:fldCharType="separate"/>
            </w:r>
            <w:r w:rsidR="000E006C">
              <w:rPr>
                <w:noProof/>
                <w:webHidden/>
              </w:rPr>
              <w:t>361</w:t>
            </w:r>
            <w:r w:rsidR="000E006C">
              <w:rPr>
                <w:noProof/>
                <w:webHidden/>
              </w:rPr>
              <w:fldChar w:fldCharType="end"/>
            </w:r>
          </w:hyperlink>
        </w:p>
        <w:p w14:paraId="0DE51F53" w14:textId="339BCBE6" w:rsidR="000E006C" w:rsidRDefault="00CD63BB">
          <w:pPr>
            <w:pStyle w:val="31"/>
            <w:tabs>
              <w:tab w:val="left" w:pos="1320"/>
              <w:tab w:val="right" w:leader="dot" w:pos="10520"/>
            </w:tabs>
            <w:rPr>
              <w:noProof/>
              <w:lang w:eastAsia="ja-JP"/>
            </w:rPr>
          </w:pPr>
          <w:hyperlink w:anchor="_Toc174035297" w:history="1">
            <w:r w:rsidR="000E006C" w:rsidRPr="003E5E7B">
              <w:rPr>
                <w:rStyle w:val="a4"/>
              </w:rPr>
              <w:t>37.2.1.</w:t>
            </w:r>
            <w:r w:rsidR="000E006C">
              <w:rPr>
                <w:noProof/>
                <w:lang w:eastAsia="ja-JP"/>
              </w:rPr>
              <w:tab/>
            </w:r>
            <w:r w:rsidR="000E006C" w:rsidRPr="003E5E7B">
              <w:rPr>
                <w:rStyle w:val="a4"/>
              </w:rPr>
              <w:t>Test Suite View</w:t>
            </w:r>
            <w:r w:rsidR="000E006C">
              <w:rPr>
                <w:noProof/>
                <w:webHidden/>
              </w:rPr>
              <w:tab/>
            </w:r>
            <w:r w:rsidR="000E006C">
              <w:rPr>
                <w:noProof/>
                <w:webHidden/>
              </w:rPr>
              <w:fldChar w:fldCharType="begin"/>
            </w:r>
            <w:r w:rsidR="000E006C">
              <w:rPr>
                <w:noProof/>
                <w:webHidden/>
              </w:rPr>
              <w:instrText xml:space="preserve"> PAGEREF _Toc174035297 \h </w:instrText>
            </w:r>
            <w:r w:rsidR="000E006C">
              <w:rPr>
                <w:noProof/>
                <w:webHidden/>
              </w:rPr>
            </w:r>
            <w:r w:rsidR="000E006C">
              <w:rPr>
                <w:noProof/>
                <w:webHidden/>
              </w:rPr>
              <w:fldChar w:fldCharType="separate"/>
            </w:r>
            <w:r w:rsidR="000E006C">
              <w:rPr>
                <w:noProof/>
                <w:webHidden/>
              </w:rPr>
              <w:t>361</w:t>
            </w:r>
            <w:r w:rsidR="000E006C">
              <w:rPr>
                <w:noProof/>
                <w:webHidden/>
              </w:rPr>
              <w:fldChar w:fldCharType="end"/>
            </w:r>
          </w:hyperlink>
        </w:p>
        <w:p w14:paraId="29EF5F49" w14:textId="487C0320" w:rsidR="000E006C" w:rsidRDefault="00CD63BB">
          <w:pPr>
            <w:pStyle w:val="31"/>
            <w:tabs>
              <w:tab w:val="left" w:pos="1320"/>
              <w:tab w:val="right" w:leader="dot" w:pos="10520"/>
            </w:tabs>
            <w:rPr>
              <w:noProof/>
              <w:lang w:eastAsia="ja-JP"/>
            </w:rPr>
          </w:pPr>
          <w:hyperlink w:anchor="_Toc174035298" w:history="1">
            <w:r w:rsidR="000E006C" w:rsidRPr="003E5E7B">
              <w:rPr>
                <w:rStyle w:val="a4"/>
              </w:rPr>
              <w:t>37.2.2.</w:t>
            </w:r>
            <w:r w:rsidR="000E006C">
              <w:rPr>
                <w:noProof/>
                <w:lang w:eastAsia="ja-JP"/>
              </w:rPr>
              <w:tab/>
            </w:r>
            <w:r w:rsidR="000E006C" w:rsidRPr="003E5E7B">
              <w:rPr>
                <w:rStyle w:val="a4"/>
              </w:rPr>
              <w:t>Recording View</w:t>
            </w:r>
            <w:r w:rsidR="000E006C">
              <w:rPr>
                <w:noProof/>
                <w:webHidden/>
              </w:rPr>
              <w:tab/>
            </w:r>
            <w:r w:rsidR="000E006C">
              <w:rPr>
                <w:noProof/>
                <w:webHidden/>
              </w:rPr>
              <w:fldChar w:fldCharType="begin"/>
            </w:r>
            <w:r w:rsidR="000E006C">
              <w:rPr>
                <w:noProof/>
                <w:webHidden/>
              </w:rPr>
              <w:instrText xml:space="preserve"> PAGEREF _Toc174035298 \h </w:instrText>
            </w:r>
            <w:r w:rsidR="000E006C">
              <w:rPr>
                <w:noProof/>
                <w:webHidden/>
              </w:rPr>
            </w:r>
            <w:r w:rsidR="000E006C">
              <w:rPr>
                <w:noProof/>
                <w:webHidden/>
              </w:rPr>
              <w:fldChar w:fldCharType="separate"/>
            </w:r>
            <w:r w:rsidR="000E006C">
              <w:rPr>
                <w:noProof/>
                <w:webHidden/>
              </w:rPr>
              <w:t>363</w:t>
            </w:r>
            <w:r w:rsidR="000E006C">
              <w:rPr>
                <w:noProof/>
                <w:webHidden/>
              </w:rPr>
              <w:fldChar w:fldCharType="end"/>
            </w:r>
          </w:hyperlink>
        </w:p>
        <w:p w14:paraId="5F274CD5" w14:textId="591740F4" w:rsidR="000E006C" w:rsidRDefault="00CD63BB">
          <w:pPr>
            <w:pStyle w:val="31"/>
            <w:tabs>
              <w:tab w:val="left" w:pos="1320"/>
              <w:tab w:val="right" w:leader="dot" w:pos="10520"/>
            </w:tabs>
            <w:rPr>
              <w:noProof/>
              <w:lang w:eastAsia="ja-JP"/>
            </w:rPr>
          </w:pPr>
          <w:hyperlink w:anchor="_Toc174035299" w:history="1">
            <w:r w:rsidR="000E006C" w:rsidRPr="003E5E7B">
              <w:rPr>
                <w:rStyle w:val="a4"/>
              </w:rPr>
              <w:t>37.2.3.</w:t>
            </w:r>
            <w:r w:rsidR="000E006C">
              <w:rPr>
                <w:noProof/>
                <w:lang w:eastAsia="ja-JP"/>
              </w:rPr>
              <w:tab/>
            </w:r>
            <w:r w:rsidR="000E006C" w:rsidRPr="003E5E7B">
              <w:rPr>
                <w:rStyle w:val="a4"/>
              </w:rPr>
              <w:t>Report View</w:t>
            </w:r>
            <w:r w:rsidR="000E006C">
              <w:rPr>
                <w:noProof/>
                <w:webHidden/>
              </w:rPr>
              <w:tab/>
            </w:r>
            <w:r w:rsidR="000E006C">
              <w:rPr>
                <w:noProof/>
                <w:webHidden/>
              </w:rPr>
              <w:fldChar w:fldCharType="begin"/>
            </w:r>
            <w:r w:rsidR="000E006C">
              <w:rPr>
                <w:noProof/>
                <w:webHidden/>
              </w:rPr>
              <w:instrText xml:space="preserve"> PAGEREF _Toc174035299 \h </w:instrText>
            </w:r>
            <w:r w:rsidR="000E006C">
              <w:rPr>
                <w:noProof/>
                <w:webHidden/>
              </w:rPr>
            </w:r>
            <w:r w:rsidR="000E006C">
              <w:rPr>
                <w:noProof/>
                <w:webHidden/>
              </w:rPr>
              <w:fldChar w:fldCharType="separate"/>
            </w:r>
            <w:r w:rsidR="000E006C">
              <w:rPr>
                <w:noProof/>
                <w:webHidden/>
              </w:rPr>
              <w:t>367</w:t>
            </w:r>
            <w:r w:rsidR="000E006C">
              <w:rPr>
                <w:noProof/>
                <w:webHidden/>
              </w:rPr>
              <w:fldChar w:fldCharType="end"/>
            </w:r>
          </w:hyperlink>
        </w:p>
        <w:p w14:paraId="01BB7501" w14:textId="76597532" w:rsidR="000E006C" w:rsidRDefault="00CD63BB">
          <w:pPr>
            <w:pStyle w:val="21"/>
            <w:rPr>
              <w:noProof/>
              <w:lang w:eastAsia="ja-JP"/>
            </w:rPr>
          </w:pPr>
          <w:hyperlink w:anchor="_Toc174035300" w:history="1">
            <w:r w:rsidR="000E006C" w:rsidRPr="003E5E7B">
              <w:rPr>
                <w:rStyle w:val="a4"/>
              </w:rPr>
              <w:t>37.3.</w:t>
            </w:r>
            <w:r w:rsidR="000E006C">
              <w:rPr>
                <w:noProof/>
                <w:lang w:eastAsia="ja-JP"/>
              </w:rPr>
              <w:tab/>
            </w:r>
            <w:r w:rsidR="000E006C" w:rsidRPr="003E5E7B">
              <w:rPr>
                <w:rStyle w:val="a4"/>
              </w:rPr>
              <w:t>How to create new Project</w:t>
            </w:r>
            <w:r w:rsidR="000E006C">
              <w:rPr>
                <w:noProof/>
                <w:webHidden/>
              </w:rPr>
              <w:tab/>
            </w:r>
            <w:r w:rsidR="000E006C">
              <w:rPr>
                <w:noProof/>
                <w:webHidden/>
              </w:rPr>
              <w:fldChar w:fldCharType="begin"/>
            </w:r>
            <w:r w:rsidR="000E006C">
              <w:rPr>
                <w:noProof/>
                <w:webHidden/>
              </w:rPr>
              <w:instrText xml:space="preserve"> PAGEREF _Toc174035300 \h </w:instrText>
            </w:r>
            <w:r w:rsidR="000E006C">
              <w:rPr>
                <w:noProof/>
                <w:webHidden/>
              </w:rPr>
            </w:r>
            <w:r w:rsidR="000E006C">
              <w:rPr>
                <w:noProof/>
                <w:webHidden/>
              </w:rPr>
              <w:fldChar w:fldCharType="separate"/>
            </w:r>
            <w:r w:rsidR="000E006C">
              <w:rPr>
                <w:noProof/>
                <w:webHidden/>
              </w:rPr>
              <w:t>377</w:t>
            </w:r>
            <w:r w:rsidR="000E006C">
              <w:rPr>
                <w:noProof/>
                <w:webHidden/>
              </w:rPr>
              <w:fldChar w:fldCharType="end"/>
            </w:r>
          </w:hyperlink>
        </w:p>
        <w:p w14:paraId="0F8450E0" w14:textId="0726CDB1" w:rsidR="000E006C" w:rsidRDefault="00CD63BB">
          <w:pPr>
            <w:pStyle w:val="21"/>
            <w:rPr>
              <w:noProof/>
              <w:lang w:eastAsia="ja-JP"/>
            </w:rPr>
          </w:pPr>
          <w:hyperlink w:anchor="_Toc174035301" w:history="1">
            <w:r w:rsidR="000E006C" w:rsidRPr="003E5E7B">
              <w:rPr>
                <w:rStyle w:val="a4"/>
              </w:rPr>
              <w:t>37.4.</w:t>
            </w:r>
            <w:r w:rsidR="000E006C">
              <w:rPr>
                <w:noProof/>
                <w:lang w:eastAsia="ja-JP"/>
              </w:rPr>
              <w:tab/>
            </w:r>
            <w:r w:rsidR="000E006C" w:rsidRPr="003E5E7B">
              <w:rPr>
                <w:rStyle w:val="a4"/>
              </w:rPr>
              <w:t>How to create Test case</w:t>
            </w:r>
            <w:r w:rsidR="000E006C">
              <w:rPr>
                <w:noProof/>
                <w:webHidden/>
              </w:rPr>
              <w:tab/>
            </w:r>
            <w:r w:rsidR="000E006C">
              <w:rPr>
                <w:noProof/>
                <w:webHidden/>
              </w:rPr>
              <w:fldChar w:fldCharType="begin"/>
            </w:r>
            <w:r w:rsidR="000E006C">
              <w:rPr>
                <w:noProof/>
                <w:webHidden/>
              </w:rPr>
              <w:instrText xml:space="preserve"> PAGEREF _Toc174035301 \h </w:instrText>
            </w:r>
            <w:r w:rsidR="000E006C">
              <w:rPr>
                <w:noProof/>
                <w:webHidden/>
              </w:rPr>
            </w:r>
            <w:r w:rsidR="000E006C">
              <w:rPr>
                <w:noProof/>
                <w:webHidden/>
              </w:rPr>
              <w:fldChar w:fldCharType="separate"/>
            </w:r>
            <w:r w:rsidR="000E006C">
              <w:rPr>
                <w:noProof/>
                <w:webHidden/>
              </w:rPr>
              <w:t>378</w:t>
            </w:r>
            <w:r w:rsidR="000E006C">
              <w:rPr>
                <w:noProof/>
                <w:webHidden/>
              </w:rPr>
              <w:fldChar w:fldCharType="end"/>
            </w:r>
          </w:hyperlink>
        </w:p>
        <w:p w14:paraId="621F6CFA" w14:textId="7EE99978" w:rsidR="000E006C" w:rsidRDefault="00CD63BB">
          <w:pPr>
            <w:pStyle w:val="21"/>
            <w:rPr>
              <w:noProof/>
              <w:lang w:eastAsia="ja-JP"/>
            </w:rPr>
          </w:pPr>
          <w:hyperlink w:anchor="_Toc174035302" w:history="1">
            <w:r w:rsidR="000E006C" w:rsidRPr="003E5E7B">
              <w:rPr>
                <w:rStyle w:val="a4"/>
              </w:rPr>
              <w:t>37.5.</w:t>
            </w:r>
            <w:r w:rsidR="000E006C">
              <w:rPr>
                <w:noProof/>
                <w:lang w:eastAsia="ja-JP"/>
              </w:rPr>
              <w:tab/>
            </w:r>
            <w:r w:rsidR="000E006C" w:rsidRPr="003E5E7B">
              <w:rPr>
                <w:rStyle w:val="a4"/>
              </w:rPr>
              <w:t>Rename Solution</w:t>
            </w:r>
            <w:r w:rsidR="000E006C">
              <w:rPr>
                <w:noProof/>
                <w:webHidden/>
              </w:rPr>
              <w:tab/>
            </w:r>
            <w:r w:rsidR="000E006C">
              <w:rPr>
                <w:noProof/>
                <w:webHidden/>
              </w:rPr>
              <w:fldChar w:fldCharType="begin"/>
            </w:r>
            <w:r w:rsidR="000E006C">
              <w:rPr>
                <w:noProof/>
                <w:webHidden/>
              </w:rPr>
              <w:instrText xml:space="preserve"> PAGEREF _Toc174035302 \h </w:instrText>
            </w:r>
            <w:r w:rsidR="000E006C">
              <w:rPr>
                <w:noProof/>
                <w:webHidden/>
              </w:rPr>
            </w:r>
            <w:r w:rsidR="000E006C">
              <w:rPr>
                <w:noProof/>
                <w:webHidden/>
              </w:rPr>
              <w:fldChar w:fldCharType="separate"/>
            </w:r>
            <w:r w:rsidR="000E006C">
              <w:rPr>
                <w:noProof/>
                <w:webHidden/>
              </w:rPr>
              <w:t>378</w:t>
            </w:r>
            <w:r w:rsidR="000E006C">
              <w:rPr>
                <w:noProof/>
                <w:webHidden/>
              </w:rPr>
              <w:fldChar w:fldCharType="end"/>
            </w:r>
          </w:hyperlink>
        </w:p>
        <w:p w14:paraId="6AA4AE3A" w14:textId="7F88FF94" w:rsidR="000E006C" w:rsidRDefault="00CD63BB">
          <w:pPr>
            <w:pStyle w:val="21"/>
            <w:rPr>
              <w:noProof/>
              <w:lang w:eastAsia="ja-JP"/>
            </w:rPr>
          </w:pPr>
          <w:hyperlink w:anchor="_Toc174035303" w:history="1">
            <w:r w:rsidR="000E006C" w:rsidRPr="003E5E7B">
              <w:rPr>
                <w:rStyle w:val="a4"/>
              </w:rPr>
              <w:t>37.6.</w:t>
            </w:r>
            <w:r w:rsidR="000E006C">
              <w:rPr>
                <w:noProof/>
                <w:lang w:eastAsia="ja-JP"/>
              </w:rPr>
              <w:tab/>
            </w:r>
            <w:r w:rsidR="000E006C" w:rsidRPr="003E5E7B">
              <w:rPr>
                <w:rStyle w:val="a4"/>
              </w:rPr>
              <w:t>How to create Recording</w:t>
            </w:r>
            <w:r w:rsidR="000E006C">
              <w:rPr>
                <w:noProof/>
                <w:webHidden/>
              </w:rPr>
              <w:tab/>
            </w:r>
            <w:r w:rsidR="000E006C">
              <w:rPr>
                <w:noProof/>
                <w:webHidden/>
              </w:rPr>
              <w:fldChar w:fldCharType="begin"/>
            </w:r>
            <w:r w:rsidR="000E006C">
              <w:rPr>
                <w:noProof/>
                <w:webHidden/>
              </w:rPr>
              <w:instrText xml:space="preserve"> PAGEREF _Toc174035303 \h </w:instrText>
            </w:r>
            <w:r w:rsidR="000E006C">
              <w:rPr>
                <w:noProof/>
                <w:webHidden/>
              </w:rPr>
            </w:r>
            <w:r w:rsidR="000E006C">
              <w:rPr>
                <w:noProof/>
                <w:webHidden/>
              </w:rPr>
              <w:fldChar w:fldCharType="separate"/>
            </w:r>
            <w:r w:rsidR="000E006C">
              <w:rPr>
                <w:noProof/>
                <w:webHidden/>
              </w:rPr>
              <w:t>381</w:t>
            </w:r>
            <w:r w:rsidR="000E006C">
              <w:rPr>
                <w:noProof/>
                <w:webHidden/>
              </w:rPr>
              <w:fldChar w:fldCharType="end"/>
            </w:r>
          </w:hyperlink>
        </w:p>
        <w:p w14:paraId="4ABCC721" w14:textId="1525D8FD" w:rsidR="000E006C" w:rsidRDefault="00CD63BB">
          <w:pPr>
            <w:pStyle w:val="31"/>
            <w:tabs>
              <w:tab w:val="left" w:pos="1320"/>
              <w:tab w:val="right" w:leader="dot" w:pos="10520"/>
            </w:tabs>
            <w:rPr>
              <w:noProof/>
              <w:lang w:eastAsia="ja-JP"/>
            </w:rPr>
          </w:pPr>
          <w:hyperlink w:anchor="_Toc174035304" w:history="1">
            <w:r w:rsidR="000E006C" w:rsidRPr="003E5E7B">
              <w:rPr>
                <w:rStyle w:val="a4"/>
              </w:rPr>
              <w:t>37.6.1.</w:t>
            </w:r>
            <w:r w:rsidR="000E006C">
              <w:rPr>
                <w:noProof/>
                <w:lang w:eastAsia="ja-JP"/>
              </w:rPr>
              <w:tab/>
            </w:r>
            <w:r w:rsidR="000E006C" w:rsidRPr="003E5E7B">
              <w:rPr>
                <w:rStyle w:val="a4"/>
              </w:rPr>
              <w:t xml:space="preserve"> Instant Recording</w:t>
            </w:r>
            <w:r w:rsidR="000E006C">
              <w:rPr>
                <w:noProof/>
                <w:webHidden/>
              </w:rPr>
              <w:tab/>
            </w:r>
            <w:r w:rsidR="000E006C">
              <w:rPr>
                <w:noProof/>
                <w:webHidden/>
              </w:rPr>
              <w:fldChar w:fldCharType="begin"/>
            </w:r>
            <w:r w:rsidR="000E006C">
              <w:rPr>
                <w:noProof/>
                <w:webHidden/>
              </w:rPr>
              <w:instrText xml:space="preserve"> PAGEREF _Toc174035304 \h </w:instrText>
            </w:r>
            <w:r w:rsidR="000E006C">
              <w:rPr>
                <w:noProof/>
                <w:webHidden/>
              </w:rPr>
            </w:r>
            <w:r w:rsidR="000E006C">
              <w:rPr>
                <w:noProof/>
                <w:webHidden/>
              </w:rPr>
              <w:fldChar w:fldCharType="separate"/>
            </w:r>
            <w:r w:rsidR="000E006C">
              <w:rPr>
                <w:noProof/>
                <w:webHidden/>
              </w:rPr>
              <w:t>381</w:t>
            </w:r>
            <w:r w:rsidR="000E006C">
              <w:rPr>
                <w:noProof/>
                <w:webHidden/>
              </w:rPr>
              <w:fldChar w:fldCharType="end"/>
            </w:r>
          </w:hyperlink>
        </w:p>
        <w:p w14:paraId="47301195" w14:textId="4DCCA1FE" w:rsidR="000E006C" w:rsidRDefault="00CD63BB">
          <w:pPr>
            <w:pStyle w:val="31"/>
            <w:tabs>
              <w:tab w:val="left" w:pos="1320"/>
              <w:tab w:val="right" w:leader="dot" w:pos="10520"/>
            </w:tabs>
            <w:rPr>
              <w:noProof/>
              <w:lang w:eastAsia="ja-JP"/>
            </w:rPr>
          </w:pPr>
          <w:hyperlink w:anchor="_Toc174035305" w:history="1">
            <w:r w:rsidR="000E006C" w:rsidRPr="003E5E7B">
              <w:rPr>
                <w:rStyle w:val="a4"/>
              </w:rPr>
              <w:t>37.6.2.</w:t>
            </w:r>
            <w:r w:rsidR="000E006C">
              <w:rPr>
                <w:noProof/>
                <w:lang w:eastAsia="ja-JP"/>
              </w:rPr>
              <w:tab/>
            </w:r>
            <w:r w:rsidR="000E006C" w:rsidRPr="003E5E7B">
              <w:rPr>
                <w:rStyle w:val="a4"/>
              </w:rPr>
              <w:t>Executing Recording [Play]</w:t>
            </w:r>
            <w:r w:rsidR="000E006C">
              <w:rPr>
                <w:noProof/>
                <w:webHidden/>
              </w:rPr>
              <w:tab/>
            </w:r>
            <w:r w:rsidR="000E006C">
              <w:rPr>
                <w:noProof/>
                <w:webHidden/>
              </w:rPr>
              <w:fldChar w:fldCharType="begin"/>
            </w:r>
            <w:r w:rsidR="000E006C">
              <w:rPr>
                <w:noProof/>
                <w:webHidden/>
              </w:rPr>
              <w:instrText xml:space="preserve"> PAGEREF _Toc174035305 \h </w:instrText>
            </w:r>
            <w:r w:rsidR="000E006C">
              <w:rPr>
                <w:noProof/>
                <w:webHidden/>
              </w:rPr>
            </w:r>
            <w:r w:rsidR="000E006C">
              <w:rPr>
                <w:noProof/>
                <w:webHidden/>
              </w:rPr>
              <w:fldChar w:fldCharType="separate"/>
            </w:r>
            <w:r w:rsidR="000E006C">
              <w:rPr>
                <w:noProof/>
                <w:webHidden/>
              </w:rPr>
              <w:t>382</w:t>
            </w:r>
            <w:r w:rsidR="000E006C">
              <w:rPr>
                <w:noProof/>
                <w:webHidden/>
              </w:rPr>
              <w:fldChar w:fldCharType="end"/>
            </w:r>
          </w:hyperlink>
        </w:p>
        <w:p w14:paraId="1A1F5DBE" w14:textId="07E4D7DB" w:rsidR="000E006C" w:rsidRDefault="00CD63BB">
          <w:pPr>
            <w:pStyle w:val="31"/>
            <w:tabs>
              <w:tab w:val="left" w:pos="1320"/>
              <w:tab w:val="right" w:leader="dot" w:pos="10520"/>
            </w:tabs>
            <w:rPr>
              <w:noProof/>
              <w:lang w:eastAsia="ja-JP"/>
            </w:rPr>
          </w:pPr>
          <w:hyperlink w:anchor="_Toc174035306" w:history="1">
            <w:r w:rsidR="000E006C" w:rsidRPr="003E5E7B">
              <w:rPr>
                <w:rStyle w:val="a4"/>
              </w:rPr>
              <w:t>37.6.3.</w:t>
            </w:r>
            <w:r w:rsidR="000E006C">
              <w:rPr>
                <w:noProof/>
                <w:lang w:eastAsia="ja-JP"/>
              </w:rPr>
              <w:tab/>
            </w:r>
            <w:r w:rsidR="000E006C" w:rsidRPr="003E5E7B">
              <w:rPr>
                <w:rStyle w:val="a4"/>
              </w:rPr>
              <w:t>Copy / Paste Recording</w:t>
            </w:r>
            <w:r w:rsidR="000E006C">
              <w:rPr>
                <w:noProof/>
                <w:webHidden/>
              </w:rPr>
              <w:tab/>
            </w:r>
            <w:r w:rsidR="000E006C">
              <w:rPr>
                <w:noProof/>
                <w:webHidden/>
              </w:rPr>
              <w:fldChar w:fldCharType="begin"/>
            </w:r>
            <w:r w:rsidR="000E006C">
              <w:rPr>
                <w:noProof/>
                <w:webHidden/>
              </w:rPr>
              <w:instrText xml:space="preserve"> PAGEREF _Toc174035306 \h </w:instrText>
            </w:r>
            <w:r w:rsidR="000E006C">
              <w:rPr>
                <w:noProof/>
                <w:webHidden/>
              </w:rPr>
            </w:r>
            <w:r w:rsidR="000E006C">
              <w:rPr>
                <w:noProof/>
                <w:webHidden/>
              </w:rPr>
              <w:fldChar w:fldCharType="separate"/>
            </w:r>
            <w:r w:rsidR="000E006C">
              <w:rPr>
                <w:noProof/>
                <w:webHidden/>
              </w:rPr>
              <w:t>384</w:t>
            </w:r>
            <w:r w:rsidR="000E006C">
              <w:rPr>
                <w:noProof/>
                <w:webHidden/>
              </w:rPr>
              <w:fldChar w:fldCharType="end"/>
            </w:r>
          </w:hyperlink>
        </w:p>
        <w:p w14:paraId="405C08FB" w14:textId="49B974A4" w:rsidR="000E006C" w:rsidRDefault="00CD63BB">
          <w:pPr>
            <w:pStyle w:val="31"/>
            <w:tabs>
              <w:tab w:val="left" w:pos="1320"/>
              <w:tab w:val="right" w:leader="dot" w:pos="10520"/>
            </w:tabs>
            <w:rPr>
              <w:noProof/>
              <w:lang w:eastAsia="ja-JP"/>
            </w:rPr>
          </w:pPr>
          <w:hyperlink w:anchor="_Toc174035307" w:history="1">
            <w:r w:rsidR="000E006C" w:rsidRPr="003E5E7B">
              <w:rPr>
                <w:rStyle w:val="a4"/>
              </w:rPr>
              <w:t>37.6.4.</w:t>
            </w:r>
            <w:r w:rsidR="000E006C">
              <w:rPr>
                <w:noProof/>
                <w:lang w:eastAsia="ja-JP"/>
              </w:rPr>
              <w:tab/>
            </w:r>
            <w:r w:rsidR="000E006C" w:rsidRPr="003E5E7B">
              <w:rPr>
                <w:rStyle w:val="a4"/>
              </w:rPr>
              <w:t>Copy / Paste Scenario</w:t>
            </w:r>
            <w:r w:rsidR="000E006C">
              <w:rPr>
                <w:noProof/>
                <w:webHidden/>
              </w:rPr>
              <w:tab/>
            </w:r>
            <w:r w:rsidR="000E006C">
              <w:rPr>
                <w:noProof/>
                <w:webHidden/>
              </w:rPr>
              <w:fldChar w:fldCharType="begin"/>
            </w:r>
            <w:r w:rsidR="000E006C">
              <w:rPr>
                <w:noProof/>
                <w:webHidden/>
              </w:rPr>
              <w:instrText xml:space="preserve"> PAGEREF _Toc174035307 \h </w:instrText>
            </w:r>
            <w:r w:rsidR="000E006C">
              <w:rPr>
                <w:noProof/>
                <w:webHidden/>
              </w:rPr>
            </w:r>
            <w:r w:rsidR="000E006C">
              <w:rPr>
                <w:noProof/>
                <w:webHidden/>
              </w:rPr>
              <w:fldChar w:fldCharType="separate"/>
            </w:r>
            <w:r w:rsidR="000E006C">
              <w:rPr>
                <w:noProof/>
                <w:webHidden/>
              </w:rPr>
              <w:t>385</w:t>
            </w:r>
            <w:r w:rsidR="000E006C">
              <w:rPr>
                <w:noProof/>
                <w:webHidden/>
              </w:rPr>
              <w:fldChar w:fldCharType="end"/>
            </w:r>
          </w:hyperlink>
        </w:p>
        <w:p w14:paraId="25D15F8D" w14:textId="3ABC956F" w:rsidR="000E006C" w:rsidRDefault="00CD63BB">
          <w:pPr>
            <w:pStyle w:val="31"/>
            <w:tabs>
              <w:tab w:val="left" w:pos="1320"/>
              <w:tab w:val="right" w:leader="dot" w:pos="10520"/>
            </w:tabs>
            <w:rPr>
              <w:noProof/>
              <w:lang w:eastAsia="ja-JP"/>
            </w:rPr>
          </w:pPr>
          <w:hyperlink w:anchor="_Toc174035308" w:history="1">
            <w:r w:rsidR="000E006C" w:rsidRPr="003E5E7B">
              <w:rPr>
                <w:rStyle w:val="a4"/>
              </w:rPr>
              <w:t>37.6.5.</w:t>
            </w:r>
            <w:r w:rsidR="000E006C">
              <w:rPr>
                <w:noProof/>
                <w:lang w:eastAsia="ja-JP"/>
              </w:rPr>
              <w:tab/>
            </w:r>
            <w:r w:rsidR="000E006C" w:rsidRPr="003E5E7B">
              <w:rPr>
                <w:rStyle w:val="a4"/>
              </w:rPr>
              <w:t>Import / Export Recording</w:t>
            </w:r>
            <w:r w:rsidR="000E006C">
              <w:rPr>
                <w:noProof/>
                <w:webHidden/>
              </w:rPr>
              <w:tab/>
            </w:r>
            <w:r w:rsidR="000E006C">
              <w:rPr>
                <w:noProof/>
                <w:webHidden/>
              </w:rPr>
              <w:fldChar w:fldCharType="begin"/>
            </w:r>
            <w:r w:rsidR="000E006C">
              <w:rPr>
                <w:noProof/>
                <w:webHidden/>
              </w:rPr>
              <w:instrText xml:space="preserve"> PAGEREF _Toc174035308 \h </w:instrText>
            </w:r>
            <w:r w:rsidR="000E006C">
              <w:rPr>
                <w:noProof/>
                <w:webHidden/>
              </w:rPr>
            </w:r>
            <w:r w:rsidR="000E006C">
              <w:rPr>
                <w:noProof/>
                <w:webHidden/>
              </w:rPr>
              <w:fldChar w:fldCharType="separate"/>
            </w:r>
            <w:r w:rsidR="000E006C">
              <w:rPr>
                <w:noProof/>
                <w:webHidden/>
              </w:rPr>
              <w:t>386</w:t>
            </w:r>
            <w:r w:rsidR="000E006C">
              <w:rPr>
                <w:noProof/>
                <w:webHidden/>
              </w:rPr>
              <w:fldChar w:fldCharType="end"/>
            </w:r>
          </w:hyperlink>
        </w:p>
        <w:p w14:paraId="6C4B59F2" w14:textId="7DC1095A" w:rsidR="000E006C" w:rsidRDefault="00CD63BB">
          <w:pPr>
            <w:pStyle w:val="31"/>
            <w:tabs>
              <w:tab w:val="left" w:pos="1320"/>
              <w:tab w:val="right" w:leader="dot" w:pos="10520"/>
            </w:tabs>
            <w:rPr>
              <w:noProof/>
              <w:lang w:eastAsia="ja-JP"/>
            </w:rPr>
          </w:pPr>
          <w:hyperlink w:anchor="_Toc174035309" w:history="1">
            <w:r w:rsidR="000E006C" w:rsidRPr="003E5E7B">
              <w:rPr>
                <w:rStyle w:val="a4"/>
                <w:lang w:eastAsia="ja-JP"/>
              </w:rPr>
              <w:t>37.6.6.</w:t>
            </w:r>
            <w:r w:rsidR="000E006C">
              <w:rPr>
                <w:noProof/>
                <w:lang w:eastAsia="ja-JP"/>
              </w:rPr>
              <w:tab/>
            </w:r>
            <w:r w:rsidR="000E006C" w:rsidRPr="003E5E7B">
              <w:rPr>
                <w:rStyle w:val="a4"/>
                <w:lang w:eastAsia="ja-JP"/>
              </w:rPr>
              <w:t>Import / Export Macro</w:t>
            </w:r>
            <w:r w:rsidR="000E006C">
              <w:rPr>
                <w:noProof/>
                <w:webHidden/>
              </w:rPr>
              <w:tab/>
            </w:r>
            <w:r w:rsidR="000E006C">
              <w:rPr>
                <w:noProof/>
                <w:webHidden/>
              </w:rPr>
              <w:fldChar w:fldCharType="begin"/>
            </w:r>
            <w:r w:rsidR="000E006C">
              <w:rPr>
                <w:noProof/>
                <w:webHidden/>
              </w:rPr>
              <w:instrText xml:space="preserve"> PAGEREF _Toc174035309 \h </w:instrText>
            </w:r>
            <w:r w:rsidR="000E006C">
              <w:rPr>
                <w:noProof/>
                <w:webHidden/>
              </w:rPr>
            </w:r>
            <w:r w:rsidR="000E006C">
              <w:rPr>
                <w:noProof/>
                <w:webHidden/>
              </w:rPr>
              <w:fldChar w:fldCharType="separate"/>
            </w:r>
            <w:r w:rsidR="000E006C">
              <w:rPr>
                <w:noProof/>
                <w:webHidden/>
              </w:rPr>
              <w:t>392</w:t>
            </w:r>
            <w:r w:rsidR="000E006C">
              <w:rPr>
                <w:noProof/>
                <w:webHidden/>
              </w:rPr>
              <w:fldChar w:fldCharType="end"/>
            </w:r>
          </w:hyperlink>
        </w:p>
        <w:p w14:paraId="21C67BD2" w14:textId="2DE6DBA6" w:rsidR="000E006C" w:rsidRDefault="00CD63BB">
          <w:pPr>
            <w:pStyle w:val="31"/>
            <w:tabs>
              <w:tab w:val="left" w:pos="1320"/>
              <w:tab w:val="right" w:leader="dot" w:pos="10520"/>
            </w:tabs>
            <w:rPr>
              <w:noProof/>
              <w:lang w:eastAsia="ja-JP"/>
            </w:rPr>
          </w:pPr>
          <w:hyperlink w:anchor="_Toc174035310" w:history="1">
            <w:r w:rsidR="000E006C" w:rsidRPr="003E5E7B">
              <w:rPr>
                <w:rStyle w:val="a4"/>
              </w:rPr>
              <w:t>37.6.7.</w:t>
            </w:r>
            <w:r w:rsidR="000E006C">
              <w:rPr>
                <w:noProof/>
                <w:lang w:eastAsia="ja-JP"/>
              </w:rPr>
              <w:tab/>
            </w:r>
            <w:r w:rsidR="000E006C" w:rsidRPr="003E5E7B">
              <w:rPr>
                <w:rStyle w:val="a4"/>
              </w:rPr>
              <w:t>Repository &amp; Spy</w:t>
            </w:r>
            <w:r w:rsidR="000E006C">
              <w:rPr>
                <w:noProof/>
                <w:webHidden/>
              </w:rPr>
              <w:tab/>
            </w:r>
            <w:r w:rsidR="000E006C">
              <w:rPr>
                <w:noProof/>
                <w:webHidden/>
              </w:rPr>
              <w:fldChar w:fldCharType="begin"/>
            </w:r>
            <w:r w:rsidR="000E006C">
              <w:rPr>
                <w:noProof/>
                <w:webHidden/>
              </w:rPr>
              <w:instrText xml:space="preserve"> PAGEREF _Toc174035310 \h </w:instrText>
            </w:r>
            <w:r w:rsidR="000E006C">
              <w:rPr>
                <w:noProof/>
                <w:webHidden/>
              </w:rPr>
            </w:r>
            <w:r w:rsidR="000E006C">
              <w:rPr>
                <w:noProof/>
                <w:webHidden/>
              </w:rPr>
              <w:fldChar w:fldCharType="separate"/>
            </w:r>
            <w:r w:rsidR="000E006C">
              <w:rPr>
                <w:noProof/>
                <w:webHidden/>
              </w:rPr>
              <w:t>392</w:t>
            </w:r>
            <w:r w:rsidR="000E006C">
              <w:rPr>
                <w:noProof/>
                <w:webHidden/>
              </w:rPr>
              <w:fldChar w:fldCharType="end"/>
            </w:r>
          </w:hyperlink>
        </w:p>
        <w:p w14:paraId="5688F823" w14:textId="6CA04AEC" w:rsidR="000E006C" w:rsidRDefault="00CD63BB">
          <w:pPr>
            <w:pStyle w:val="31"/>
            <w:tabs>
              <w:tab w:val="left" w:pos="1320"/>
              <w:tab w:val="right" w:leader="dot" w:pos="10520"/>
            </w:tabs>
            <w:rPr>
              <w:noProof/>
              <w:lang w:eastAsia="ja-JP"/>
            </w:rPr>
          </w:pPr>
          <w:hyperlink w:anchor="_Toc174035311" w:history="1">
            <w:r w:rsidR="000E006C" w:rsidRPr="003E5E7B">
              <w:rPr>
                <w:rStyle w:val="a4"/>
              </w:rPr>
              <w:t>37.6.8.</w:t>
            </w:r>
            <w:r w:rsidR="000E006C">
              <w:rPr>
                <w:noProof/>
                <w:lang w:eastAsia="ja-JP"/>
              </w:rPr>
              <w:tab/>
            </w:r>
            <w:r w:rsidR="000E006C" w:rsidRPr="003E5E7B">
              <w:rPr>
                <w:rStyle w:val="a4"/>
              </w:rPr>
              <w:t>Play/Pause Script Execution</w:t>
            </w:r>
            <w:r w:rsidR="000E006C">
              <w:rPr>
                <w:noProof/>
                <w:webHidden/>
              </w:rPr>
              <w:tab/>
            </w:r>
            <w:r w:rsidR="000E006C">
              <w:rPr>
                <w:noProof/>
                <w:webHidden/>
              </w:rPr>
              <w:fldChar w:fldCharType="begin"/>
            </w:r>
            <w:r w:rsidR="000E006C">
              <w:rPr>
                <w:noProof/>
                <w:webHidden/>
              </w:rPr>
              <w:instrText xml:space="preserve"> PAGEREF _Toc174035311 \h </w:instrText>
            </w:r>
            <w:r w:rsidR="000E006C">
              <w:rPr>
                <w:noProof/>
                <w:webHidden/>
              </w:rPr>
            </w:r>
            <w:r w:rsidR="000E006C">
              <w:rPr>
                <w:noProof/>
                <w:webHidden/>
              </w:rPr>
              <w:fldChar w:fldCharType="separate"/>
            </w:r>
            <w:r w:rsidR="000E006C">
              <w:rPr>
                <w:noProof/>
                <w:webHidden/>
              </w:rPr>
              <w:t>421</w:t>
            </w:r>
            <w:r w:rsidR="000E006C">
              <w:rPr>
                <w:noProof/>
                <w:webHidden/>
              </w:rPr>
              <w:fldChar w:fldCharType="end"/>
            </w:r>
          </w:hyperlink>
        </w:p>
        <w:p w14:paraId="5FA4302D" w14:textId="3C5A17CD" w:rsidR="000E006C" w:rsidRDefault="00CD63BB">
          <w:pPr>
            <w:pStyle w:val="31"/>
            <w:tabs>
              <w:tab w:val="left" w:pos="1320"/>
              <w:tab w:val="right" w:leader="dot" w:pos="10520"/>
            </w:tabs>
            <w:rPr>
              <w:noProof/>
              <w:lang w:eastAsia="ja-JP"/>
            </w:rPr>
          </w:pPr>
          <w:hyperlink w:anchor="_Toc174035312" w:history="1">
            <w:r w:rsidR="000E006C" w:rsidRPr="003E5E7B">
              <w:rPr>
                <w:rStyle w:val="a4"/>
              </w:rPr>
              <w:t>37.6.9.</w:t>
            </w:r>
            <w:r w:rsidR="000E006C">
              <w:rPr>
                <w:noProof/>
                <w:lang w:eastAsia="ja-JP"/>
              </w:rPr>
              <w:tab/>
            </w:r>
            <w:r w:rsidR="000E006C" w:rsidRPr="003E5E7B">
              <w:rPr>
                <w:rStyle w:val="a4"/>
              </w:rPr>
              <w:t>Manual Step Creation</w:t>
            </w:r>
            <w:r w:rsidR="000E006C">
              <w:rPr>
                <w:noProof/>
                <w:webHidden/>
              </w:rPr>
              <w:tab/>
            </w:r>
            <w:r w:rsidR="000E006C">
              <w:rPr>
                <w:noProof/>
                <w:webHidden/>
              </w:rPr>
              <w:fldChar w:fldCharType="begin"/>
            </w:r>
            <w:r w:rsidR="000E006C">
              <w:rPr>
                <w:noProof/>
                <w:webHidden/>
              </w:rPr>
              <w:instrText xml:space="preserve"> PAGEREF _Toc174035312 \h </w:instrText>
            </w:r>
            <w:r w:rsidR="000E006C">
              <w:rPr>
                <w:noProof/>
                <w:webHidden/>
              </w:rPr>
            </w:r>
            <w:r w:rsidR="000E006C">
              <w:rPr>
                <w:noProof/>
                <w:webHidden/>
              </w:rPr>
              <w:fldChar w:fldCharType="separate"/>
            </w:r>
            <w:r w:rsidR="000E006C">
              <w:rPr>
                <w:noProof/>
                <w:webHidden/>
              </w:rPr>
              <w:t>423</w:t>
            </w:r>
            <w:r w:rsidR="000E006C">
              <w:rPr>
                <w:noProof/>
                <w:webHidden/>
              </w:rPr>
              <w:fldChar w:fldCharType="end"/>
            </w:r>
          </w:hyperlink>
        </w:p>
        <w:p w14:paraId="38D929E8" w14:textId="05C46CEE" w:rsidR="000E006C" w:rsidRDefault="00CD63BB">
          <w:pPr>
            <w:pStyle w:val="31"/>
            <w:tabs>
              <w:tab w:val="left" w:pos="1540"/>
              <w:tab w:val="right" w:leader="dot" w:pos="10520"/>
            </w:tabs>
            <w:rPr>
              <w:noProof/>
              <w:lang w:eastAsia="ja-JP"/>
            </w:rPr>
          </w:pPr>
          <w:hyperlink w:anchor="_Toc174035313" w:history="1">
            <w:r w:rsidR="000E006C" w:rsidRPr="003E5E7B">
              <w:rPr>
                <w:rStyle w:val="a4"/>
              </w:rPr>
              <w:t>37.6.10.</w:t>
            </w:r>
            <w:r w:rsidR="000E006C">
              <w:rPr>
                <w:noProof/>
                <w:lang w:eastAsia="ja-JP"/>
              </w:rPr>
              <w:tab/>
            </w:r>
            <w:r w:rsidR="000E006C" w:rsidRPr="003E5E7B">
              <w:rPr>
                <w:rStyle w:val="a4"/>
              </w:rPr>
              <w:t>Commenting feature in IDE</w:t>
            </w:r>
            <w:r w:rsidR="000E006C">
              <w:rPr>
                <w:noProof/>
                <w:webHidden/>
              </w:rPr>
              <w:tab/>
            </w:r>
            <w:r w:rsidR="000E006C">
              <w:rPr>
                <w:noProof/>
                <w:webHidden/>
              </w:rPr>
              <w:fldChar w:fldCharType="begin"/>
            </w:r>
            <w:r w:rsidR="000E006C">
              <w:rPr>
                <w:noProof/>
                <w:webHidden/>
              </w:rPr>
              <w:instrText xml:space="preserve"> PAGEREF _Toc174035313 \h </w:instrText>
            </w:r>
            <w:r w:rsidR="000E006C">
              <w:rPr>
                <w:noProof/>
                <w:webHidden/>
              </w:rPr>
            </w:r>
            <w:r w:rsidR="000E006C">
              <w:rPr>
                <w:noProof/>
                <w:webHidden/>
              </w:rPr>
              <w:fldChar w:fldCharType="separate"/>
            </w:r>
            <w:r w:rsidR="000E006C">
              <w:rPr>
                <w:noProof/>
                <w:webHidden/>
              </w:rPr>
              <w:t>510</w:t>
            </w:r>
            <w:r w:rsidR="000E006C">
              <w:rPr>
                <w:noProof/>
                <w:webHidden/>
              </w:rPr>
              <w:fldChar w:fldCharType="end"/>
            </w:r>
          </w:hyperlink>
        </w:p>
        <w:p w14:paraId="7E2970E9" w14:textId="7C53C03B" w:rsidR="000E006C" w:rsidRDefault="00CD63BB">
          <w:pPr>
            <w:pStyle w:val="31"/>
            <w:tabs>
              <w:tab w:val="left" w:pos="1540"/>
              <w:tab w:val="right" w:leader="dot" w:pos="10520"/>
            </w:tabs>
            <w:rPr>
              <w:noProof/>
              <w:lang w:eastAsia="ja-JP"/>
            </w:rPr>
          </w:pPr>
          <w:hyperlink w:anchor="_Toc174035314" w:history="1">
            <w:r w:rsidR="000E006C" w:rsidRPr="003E5E7B">
              <w:rPr>
                <w:rStyle w:val="a4"/>
              </w:rPr>
              <w:t>37.6.11.</w:t>
            </w:r>
            <w:r w:rsidR="000E006C">
              <w:rPr>
                <w:noProof/>
                <w:lang w:eastAsia="ja-JP"/>
              </w:rPr>
              <w:tab/>
            </w:r>
            <w:r w:rsidR="000E006C" w:rsidRPr="003E5E7B">
              <w:rPr>
                <w:rStyle w:val="a4"/>
              </w:rPr>
              <w:t>Mouse Image Action (Force Threshold to pass)</w:t>
            </w:r>
            <w:r w:rsidR="000E006C">
              <w:rPr>
                <w:noProof/>
                <w:webHidden/>
              </w:rPr>
              <w:tab/>
            </w:r>
            <w:r w:rsidR="000E006C">
              <w:rPr>
                <w:noProof/>
                <w:webHidden/>
              </w:rPr>
              <w:fldChar w:fldCharType="begin"/>
            </w:r>
            <w:r w:rsidR="000E006C">
              <w:rPr>
                <w:noProof/>
                <w:webHidden/>
              </w:rPr>
              <w:instrText xml:space="preserve"> PAGEREF _Toc174035314 \h </w:instrText>
            </w:r>
            <w:r w:rsidR="000E006C">
              <w:rPr>
                <w:noProof/>
                <w:webHidden/>
              </w:rPr>
            </w:r>
            <w:r w:rsidR="000E006C">
              <w:rPr>
                <w:noProof/>
                <w:webHidden/>
              </w:rPr>
              <w:fldChar w:fldCharType="separate"/>
            </w:r>
            <w:r w:rsidR="000E006C">
              <w:rPr>
                <w:noProof/>
                <w:webHidden/>
              </w:rPr>
              <w:t>512</w:t>
            </w:r>
            <w:r w:rsidR="000E006C">
              <w:rPr>
                <w:noProof/>
                <w:webHidden/>
              </w:rPr>
              <w:fldChar w:fldCharType="end"/>
            </w:r>
          </w:hyperlink>
        </w:p>
        <w:p w14:paraId="16DD8D5D" w14:textId="6A1AAB4A" w:rsidR="000E006C" w:rsidRDefault="00CD63BB">
          <w:pPr>
            <w:pStyle w:val="31"/>
            <w:tabs>
              <w:tab w:val="left" w:pos="1540"/>
              <w:tab w:val="right" w:leader="dot" w:pos="10520"/>
            </w:tabs>
            <w:rPr>
              <w:noProof/>
              <w:lang w:eastAsia="ja-JP"/>
            </w:rPr>
          </w:pPr>
          <w:hyperlink w:anchor="_Toc174035315" w:history="1">
            <w:r w:rsidR="000E006C" w:rsidRPr="003E5E7B">
              <w:rPr>
                <w:rStyle w:val="a4"/>
              </w:rPr>
              <w:t>37.6.12.</w:t>
            </w:r>
            <w:r w:rsidR="000E006C">
              <w:rPr>
                <w:noProof/>
                <w:lang w:eastAsia="ja-JP"/>
              </w:rPr>
              <w:tab/>
            </w:r>
            <w:r w:rsidR="000E006C" w:rsidRPr="003E5E7B">
              <w:rPr>
                <w:rStyle w:val="a4"/>
              </w:rPr>
              <w:t>Enable/Disable steps</w:t>
            </w:r>
            <w:r w:rsidR="000E006C">
              <w:rPr>
                <w:noProof/>
                <w:webHidden/>
              </w:rPr>
              <w:tab/>
            </w:r>
            <w:r w:rsidR="000E006C">
              <w:rPr>
                <w:noProof/>
                <w:webHidden/>
              </w:rPr>
              <w:fldChar w:fldCharType="begin"/>
            </w:r>
            <w:r w:rsidR="000E006C">
              <w:rPr>
                <w:noProof/>
                <w:webHidden/>
              </w:rPr>
              <w:instrText xml:space="preserve"> PAGEREF _Toc174035315 \h </w:instrText>
            </w:r>
            <w:r w:rsidR="000E006C">
              <w:rPr>
                <w:noProof/>
                <w:webHidden/>
              </w:rPr>
            </w:r>
            <w:r w:rsidR="000E006C">
              <w:rPr>
                <w:noProof/>
                <w:webHidden/>
              </w:rPr>
              <w:fldChar w:fldCharType="separate"/>
            </w:r>
            <w:r w:rsidR="000E006C">
              <w:rPr>
                <w:noProof/>
                <w:webHidden/>
              </w:rPr>
              <w:t>514</w:t>
            </w:r>
            <w:r w:rsidR="000E006C">
              <w:rPr>
                <w:noProof/>
                <w:webHidden/>
              </w:rPr>
              <w:fldChar w:fldCharType="end"/>
            </w:r>
          </w:hyperlink>
        </w:p>
        <w:p w14:paraId="4C84DFDB" w14:textId="29CDB066" w:rsidR="000E006C" w:rsidRDefault="00CD63BB">
          <w:pPr>
            <w:pStyle w:val="31"/>
            <w:tabs>
              <w:tab w:val="left" w:pos="1540"/>
              <w:tab w:val="right" w:leader="dot" w:pos="10520"/>
            </w:tabs>
            <w:rPr>
              <w:noProof/>
              <w:lang w:eastAsia="ja-JP"/>
            </w:rPr>
          </w:pPr>
          <w:hyperlink w:anchor="_Toc174035316" w:history="1">
            <w:r w:rsidR="000E006C" w:rsidRPr="003E5E7B">
              <w:rPr>
                <w:rStyle w:val="a4"/>
              </w:rPr>
              <w:t>37.6.13.</w:t>
            </w:r>
            <w:r w:rsidR="000E006C">
              <w:rPr>
                <w:noProof/>
                <w:lang w:eastAsia="ja-JP"/>
              </w:rPr>
              <w:tab/>
            </w:r>
            <w:r w:rsidR="000E006C" w:rsidRPr="003E5E7B">
              <w:rPr>
                <w:rStyle w:val="a4"/>
              </w:rPr>
              <w:t>Changing repository item</w:t>
            </w:r>
            <w:r w:rsidR="000E006C">
              <w:rPr>
                <w:noProof/>
                <w:webHidden/>
              </w:rPr>
              <w:tab/>
            </w:r>
            <w:r w:rsidR="000E006C">
              <w:rPr>
                <w:noProof/>
                <w:webHidden/>
              </w:rPr>
              <w:fldChar w:fldCharType="begin"/>
            </w:r>
            <w:r w:rsidR="000E006C">
              <w:rPr>
                <w:noProof/>
                <w:webHidden/>
              </w:rPr>
              <w:instrText xml:space="preserve"> PAGEREF _Toc174035316 \h </w:instrText>
            </w:r>
            <w:r w:rsidR="000E006C">
              <w:rPr>
                <w:noProof/>
                <w:webHidden/>
              </w:rPr>
            </w:r>
            <w:r w:rsidR="000E006C">
              <w:rPr>
                <w:noProof/>
                <w:webHidden/>
              </w:rPr>
              <w:fldChar w:fldCharType="separate"/>
            </w:r>
            <w:r w:rsidR="000E006C">
              <w:rPr>
                <w:noProof/>
                <w:webHidden/>
              </w:rPr>
              <w:t>516</w:t>
            </w:r>
            <w:r w:rsidR="000E006C">
              <w:rPr>
                <w:noProof/>
                <w:webHidden/>
              </w:rPr>
              <w:fldChar w:fldCharType="end"/>
            </w:r>
          </w:hyperlink>
        </w:p>
        <w:p w14:paraId="208CC1CE" w14:textId="68C594A1" w:rsidR="000E006C" w:rsidRDefault="00CD63BB">
          <w:pPr>
            <w:pStyle w:val="21"/>
            <w:rPr>
              <w:noProof/>
              <w:lang w:eastAsia="ja-JP"/>
            </w:rPr>
          </w:pPr>
          <w:hyperlink w:anchor="_Toc174035317" w:history="1">
            <w:r w:rsidR="000E006C" w:rsidRPr="003E5E7B">
              <w:rPr>
                <w:rStyle w:val="a4"/>
              </w:rPr>
              <w:t>37.7.</w:t>
            </w:r>
            <w:r w:rsidR="000E006C">
              <w:rPr>
                <w:noProof/>
                <w:lang w:eastAsia="ja-JP"/>
              </w:rPr>
              <w:tab/>
            </w:r>
            <w:r w:rsidR="000E006C" w:rsidRPr="003E5E7B">
              <w:rPr>
                <w:rStyle w:val="a4"/>
              </w:rPr>
              <w:t>Settings</w:t>
            </w:r>
            <w:r w:rsidR="000E006C">
              <w:rPr>
                <w:noProof/>
                <w:webHidden/>
              </w:rPr>
              <w:tab/>
            </w:r>
            <w:r w:rsidR="000E006C">
              <w:rPr>
                <w:noProof/>
                <w:webHidden/>
              </w:rPr>
              <w:fldChar w:fldCharType="begin"/>
            </w:r>
            <w:r w:rsidR="000E006C">
              <w:rPr>
                <w:noProof/>
                <w:webHidden/>
              </w:rPr>
              <w:instrText xml:space="preserve"> PAGEREF _Toc174035317 \h </w:instrText>
            </w:r>
            <w:r w:rsidR="000E006C">
              <w:rPr>
                <w:noProof/>
                <w:webHidden/>
              </w:rPr>
            </w:r>
            <w:r w:rsidR="000E006C">
              <w:rPr>
                <w:noProof/>
                <w:webHidden/>
              </w:rPr>
              <w:fldChar w:fldCharType="separate"/>
            </w:r>
            <w:r w:rsidR="000E006C">
              <w:rPr>
                <w:noProof/>
                <w:webHidden/>
              </w:rPr>
              <w:t>518</w:t>
            </w:r>
            <w:r w:rsidR="000E006C">
              <w:rPr>
                <w:noProof/>
                <w:webHidden/>
              </w:rPr>
              <w:fldChar w:fldCharType="end"/>
            </w:r>
          </w:hyperlink>
        </w:p>
        <w:p w14:paraId="52F3CF3B" w14:textId="2768CFAD" w:rsidR="000E006C" w:rsidRDefault="00CD63BB">
          <w:pPr>
            <w:pStyle w:val="31"/>
            <w:tabs>
              <w:tab w:val="left" w:pos="1320"/>
              <w:tab w:val="right" w:leader="dot" w:pos="10520"/>
            </w:tabs>
            <w:rPr>
              <w:noProof/>
              <w:lang w:eastAsia="ja-JP"/>
            </w:rPr>
          </w:pPr>
          <w:hyperlink w:anchor="_Toc174035318" w:history="1">
            <w:r w:rsidR="000E006C" w:rsidRPr="003E5E7B">
              <w:rPr>
                <w:rStyle w:val="a4"/>
              </w:rPr>
              <w:t>37.7.1.</w:t>
            </w:r>
            <w:r w:rsidR="000E006C">
              <w:rPr>
                <w:noProof/>
                <w:lang w:eastAsia="ja-JP"/>
              </w:rPr>
              <w:tab/>
            </w:r>
            <w:r w:rsidR="000E006C" w:rsidRPr="003E5E7B">
              <w:rPr>
                <w:rStyle w:val="a4"/>
              </w:rPr>
              <w:t>Project Settings</w:t>
            </w:r>
            <w:r w:rsidR="000E006C">
              <w:rPr>
                <w:noProof/>
                <w:webHidden/>
              </w:rPr>
              <w:tab/>
            </w:r>
            <w:r w:rsidR="000E006C">
              <w:rPr>
                <w:noProof/>
                <w:webHidden/>
              </w:rPr>
              <w:fldChar w:fldCharType="begin"/>
            </w:r>
            <w:r w:rsidR="000E006C">
              <w:rPr>
                <w:noProof/>
                <w:webHidden/>
              </w:rPr>
              <w:instrText xml:space="preserve"> PAGEREF _Toc174035318 \h </w:instrText>
            </w:r>
            <w:r w:rsidR="000E006C">
              <w:rPr>
                <w:noProof/>
                <w:webHidden/>
              </w:rPr>
            </w:r>
            <w:r w:rsidR="000E006C">
              <w:rPr>
                <w:noProof/>
                <w:webHidden/>
              </w:rPr>
              <w:fldChar w:fldCharType="separate"/>
            </w:r>
            <w:r w:rsidR="000E006C">
              <w:rPr>
                <w:noProof/>
                <w:webHidden/>
              </w:rPr>
              <w:t>519</w:t>
            </w:r>
            <w:r w:rsidR="000E006C">
              <w:rPr>
                <w:noProof/>
                <w:webHidden/>
              </w:rPr>
              <w:fldChar w:fldCharType="end"/>
            </w:r>
          </w:hyperlink>
        </w:p>
        <w:p w14:paraId="6E61EAA4" w14:textId="00ABA233" w:rsidR="000E006C" w:rsidRDefault="00CD63BB">
          <w:pPr>
            <w:pStyle w:val="31"/>
            <w:tabs>
              <w:tab w:val="left" w:pos="1320"/>
              <w:tab w:val="right" w:leader="dot" w:pos="10520"/>
            </w:tabs>
            <w:rPr>
              <w:noProof/>
              <w:lang w:eastAsia="ja-JP"/>
            </w:rPr>
          </w:pPr>
          <w:hyperlink w:anchor="_Toc174035323" w:history="1">
            <w:r w:rsidR="000E006C" w:rsidRPr="003E5E7B">
              <w:rPr>
                <w:rStyle w:val="a4"/>
              </w:rPr>
              <w:t>37.7.6.</w:t>
            </w:r>
            <w:r w:rsidR="000E006C">
              <w:rPr>
                <w:noProof/>
                <w:lang w:eastAsia="ja-JP"/>
              </w:rPr>
              <w:tab/>
            </w:r>
            <w:r w:rsidR="000E006C" w:rsidRPr="003E5E7B">
              <w:rPr>
                <w:rStyle w:val="a4"/>
              </w:rPr>
              <w:t>Global Settings</w:t>
            </w:r>
            <w:r w:rsidR="000E006C">
              <w:rPr>
                <w:noProof/>
                <w:webHidden/>
              </w:rPr>
              <w:tab/>
            </w:r>
            <w:r w:rsidR="000E006C">
              <w:rPr>
                <w:noProof/>
                <w:webHidden/>
              </w:rPr>
              <w:fldChar w:fldCharType="begin"/>
            </w:r>
            <w:r w:rsidR="000E006C">
              <w:rPr>
                <w:noProof/>
                <w:webHidden/>
              </w:rPr>
              <w:instrText xml:space="preserve"> PAGEREF _Toc174035323 \h </w:instrText>
            </w:r>
            <w:r w:rsidR="000E006C">
              <w:rPr>
                <w:noProof/>
                <w:webHidden/>
              </w:rPr>
            </w:r>
            <w:r w:rsidR="000E006C">
              <w:rPr>
                <w:noProof/>
                <w:webHidden/>
              </w:rPr>
              <w:fldChar w:fldCharType="separate"/>
            </w:r>
            <w:r w:rsidR="000E006C">
              <w:rPr>
                <w:noProof/>
                <w:webHidden/>
              </w:rPr>
              <w:t>532</w:t>
            </w:r>
            <w:r w:rsidR="000E006C">
              <w:rPr>
                <w:noProof/>
                <w:webHidden/>
              </w:rPr>
              <w:fldChar w:fldCharType="end"/>
            </w:r>
          </w:hyperlink>
        </w:p>
        <w:p w14:paraId="3D73781C" w14:textId="78A019D5" w:rsidR="000E006C" w:rsidRDefault="00CD63BB">
          <w:pPr>
            <w:pStyle w:val="31"/>
            <w:tabs>
              <w:tab w:val="left" w:pos="1320"/>
              <w:tab w:val="right" w:leader="dot" w:pos="10520"/>
            </w:tabs>
            <w:rPr>
              <w:noProof/>
              <w:lang w:eastAsia="ja-JP"/>
            </w:rPr>
          </w:pPr>
          <w:hyperlink w:anchor="_Toc174035324" w:history="1">
            <w:r w:rsidR="000E006C" w:rsidRPr="003E5E7B">
              <w:rPr>
                <w:rStyle w:val="a4"/>
              </w:rPr>
              <w:t>37.7.7.</w:t>
            </w:r>
            <w:r w:rsidR="000E006C">
              <w:rPr>
                <w:noProof/>
                <w:lang w:eastAsia="ja-JP"/>
              </w:rPr>
              <w:tab/>
            </w:r>
            <w:r w:rsidR="000E006C" w:rsidRPr="003E5E7B">
              <w:rPr>
                <w:rStyle w:val="a4"/>
              </w:rPr>
              <w:t>Local Settings</w:t>
            </w:r>
            <w:r w:rsidR="000E006C">
              <w:rPr>
                <w:noProof/>
                <w:webHidden/>
              </w:rPr>
              <w:tab/>
            </w:r>
            <w:r w:rsidR="000E006C">
              <w:rPr>
                <w:noProof/>
                <w:webHidden/>
              </w:rPr>
              <w:fldChar w:fldCharType="begin"/>
            </w:r>
            <w:r w:rsidR="000E006C">
              <w:rPr>
                <w:noProof/>
                <w:webHidden/>
              </w:rPr>
              <w:instrText xml:space="preserve"> PAGEREF _Toc174035324 \h </w:instrText>
            </w:r>
            <w:r w:rsidR="000E006C">
              <w:rPr>
                <w:noProof/>
                <w:webHidden/>
              </w:rPr>
            </w:r>
            <w:r w:rsidR="000E006C">
              <w:rPr>
                <w:noProof/>
                <w:webHidden/>
              </w:rPr>
              <w:fldChar w:fldCharType="separate"/>
            </w:r>
            <w:r w:rsidR="000E006C">
              <w:rPr>
                <w:noProof/>
                <w:webHidden/>
              </w:rPr>
              <w:t>542</w:t>
            </w:r>
            <w:r w:rsidR="000E006C">
              <w:rPr>
                <w:noProof/>
                <w:webHidden/>
              </w:rPr>
              <w:fldChar w:fldCharType="end"/>
            </w:r>
          </w:hyperlink>
        </w:p>
        <w:p w14:paraId="11D39E9F" w14:textId="2616D7C3" w:rsidR="000E006C" w:rsidRDefault="00CD63BB">
          <w:pPr>
            <w:pStyle w:val="31"/>
            <w:tabs>
              <w:tab w:val="left" w:pos="1320"/>
              <w:tab w:val="right" w:leader="dot" w:pos="10520"/>
            </w:tabs>
            <w:rPr>
              <w:noProof/>
              <w:lang w:eastAsia="ja-JP"/>
            </w:rPr>
          </w:pPr>
          <w:hyperlink w:anchor="_Toc174035325" w:history="1">
            <w:r w:rsidR="000E006C" w:rsidRPr="003E5E7B">
              <w:rPr>
                <w:rStyle w:val="a4"/>
              </w:rPr>
              <w:t>37.7.8.</w:t>
            </w:r>
            <w:r w:rsidR="000E006C">
              <w:rPr>
                <w:noProof/>
                <w:lang w:eastAsia="ja-JP"/>
              </w:rPr>
              <w:tab/>
            </w:r>
            <w:r w:rsidR="000E006C" w:rsidRPr="003E5E7B">
              <w:rPr>
                <w:rStyle w:val="a4"/>
              </w:rPr>
              <w:t>Import/Export of settings</w:t>
            </w:r>
            <w:r w:rsidR="000E006C">
              <w:rPr>
                <w:noProof/>
                <w:webHidden/>
              </w:rPr>
              <w:tab/>
            </w:r>
            <w:r w:rsidR="000E006C">
              <w:rPr>
                <w:noProof/>
                <w:webHidden/>
              </w:rPr>
              <w:fldChar w:fldCharType="begin"/>
            </w:r>
            <w:r w:rsidR="000E006C">
              <w:rPr>
                <w:noProof/>
                <w:webHidden/>
              </w:rPr>
              <w:instrText xml:space="preserve"> PAGEREF _Toc174035325 \h </w:instrText>
            </w:r>
            <w:r w:rsidR="000E006C">
              <w:rPr>
                <w:noProof/>
                <w:webHidden/>
              </w:rPr>
            </w:r>
            <w:r w:rsidR="000E006C">
              <w:rPr>
                <w:noProof/>
                <w:webHidden/>
              </w:rPr>
              <w:fldChar w:fldCharType="separate"/>
            </w:r>
            <w:r w:rsidR="000E006C">
              <w:rPr>
                <w:noProof/>
                <w:webHidden/>
              </w:rPr>
              <w:t>543</w:t>
            </w:r>
            <w:r w:rsidR="000E006C">
              <w:rPr>
                <w:noProof/>
                <w:webHidden/>
              </w:rPr>
              <w:fldChar w:fldCharType="end"/>
            </w:r>
          </w:hyperlink>
        </w:p>
        <w:p w14:paraId="7E78E212" w14:textId="69777E1A" w:rsidR="000E006C" w:rsidRDefault="00CD63BB">
          <w:pPr>
            <w:pStyle w:val="21"/>
            <w:rPr>
              <w:noProof/>
              <w:lang w:eastAsia="ja-JP"/>
            </w:rPr>
          </w:pPr>
          <w:hyperlink w:anchor="_Toc174035326" w:history="1">
            <w:r w:rsidR="000E006C" w:rsidRPr="003E5E7B">
              <w:rPr>
                <w:rStyle w:val="a4"/>
              </w:rPr>
              <w:t>37.8.</w:t>
            </w:r>
            <w:r w:rsidR="000E006C">
              <w:rPr>
                <w:noProof/>
                <w:lang w:eastAsia="ja-JP"/>
              </w:rPr>
              <w:tab/>
            </w:r>
            <w:r w:rsidR="000E006C" w:rsidRPr="003E5E7B">
              <w:rPr>
                <w:rStyle w:val="a4"/>
              </w:rPr>
              <w:t>Save/Save All</w:t>
            </w:r>
            <w:r w:rsidR="000E006C">
              <w:rPr>
                <w:noProof/>
                <w:webHidden/>
              </w:rPr>
              <w:tab/>
            </w:r>
            <w:r w:rsidR="000E006C">
              <w:rPr>
                <w:noProof/>
                <w:webHidden/>
              </w:rPr>
              <w:fldChar w:fldCharType="begin"/>
            </w:r>
            <w:r w:rsidR="000E006C">
              <w:rPr>
                <w:noProof/>
                <w:webHidden/>
              </w:rPr>
              <w:instrText xml:space="preserve"> PAGEREF _Toc174035326 \h </w:instrText>
            </w:r>
            <w:r w:rsidR="000E006C">
              <w:rPr>
                <w:noProof/>
                <w:webHidden/>
              </w:rPr>
            </w:r>
            <w:r w:rsidR="000E006C">
              <w:rPr>
                <w:noProof/>
                <w:webHidden/>
              </w:rPr>
              <w:fldChar w:fldCharType="separate"/>
            </w:r>
            <w:r w:rsidR="000E006C">
              <w:rPr>
                <w:noProof/>
                <w:webHidden/>
              </w:rPr>
              <w:t>544</w:t>
            </w:r>
            <w:r w:rsidR="000E006C">
              <w:rPr>
                <w:noProof/>
                <w:webHidden/>
              </w:rPr>
              <w:fldChar w:fldCharType="end"/>
            </w:r>
          </w:hyperlink>
        </w:p>
        <w:p w14:paraId="7E85C219" w14:textId="525FA773" w:rsidR="000E006C" w:rsidRDefault="00CD63BB">
          <w:pPr>
            <w:pStyle w:val="21"/>
            <w:rPr>
              <w:noProof/>
              <w:lang w:eastAsia="ja-JP"/>
            </w:rPr>
          </w:pPr>
          <w:hyperlink w:anchor="_Toc174035327" w:history="1">
            <w:r w:rsidR="000E006C" w:rsidRPr="003E5E7B">
              <w:rPr>
                <w:rStyle w:val="a4"/>
              </w:rPr>
              <w:t>37.9.</w:t>
            </w:r>
            <w:r w:rsidR="000E006C">
              <w:rPr>
                <w:noProof/>
                <w:lang w:eastAsia="ja-JP"/>
              </w:rPr>
              <w:tab/>
            </w:r>
            <w:r w:rsidR="000E006C" w:rsidRPr="003E5E7B">
              <w:rPr>
                <w:rStyle w:val="a4"/>
              </w:rPr>
              <w:t>Data Binding</w:t>
            </w:r>
            <w:r w:rsidR="000E006C">
              <w:rPr>
                <w:noProof/>
                <w:webHidden/>
              </w:rPr>
              <w:tab/>
            </w:r>
            <w:r w:rsidR="000E006C">
              <w:rPr>
                <w:noProof/>
                <w:webHidden/>
              </w:rPr>
              <w:fldChar w:fldCharType="begin"/>
            </w:r>
            <w:r w:rsidR="000E006C">
              <w:rPr>
                <w:noProof/>
                <w:webHidden/>
              </w:rPr>
              <w:instrText xml:space="preserve"> PAGEREF _Toc174035327 \h </w:instrText>
            </w:r>
            <w:r w:rsidR="000E006C">
              <w:rPr>
                <w:noProof/>
                <w:webHidden/>
              </w:rPr>
            </w:r>
            <w:r w:rsidR="000E006C">
              <w:rPr>
                <w:noProof/>
                <w:webHidden/>
              </w:rPr>
              <w:fldChar w:fldCharType="separate"/>
            </w:r>
            <w:r w:rsidR="000E006C">
              <w:rPr>
                <w:noProof/>
                <w:webHidden/>
              </w:rPr>
              <w:t>545</w:t>
            </w:r>
            <w:r w:rsidR="000E006C">
              <w:rPr>
                <w:noProof/>
                <w:webHidden/>
              </w:rPr>
              <w:fldChar w:fldCharType="end"/>
            </w:r>
          </w:hyperlink>
        </w:p>
        <w:p w14:paraId="6C743922" w14:textId="4B5C4297" w:rsidR="000E006C" w:rsidRDefault="00CD63BB">
          <w:pPr>
            <w:pStyle w:val="21"/>
            <w:rPr>
              <w:noProof/>
              <w:lang w:eastAsia="ja-JP"/>
            </w:rPr>
          </w:pPr>
          <w:hyperlink w:anchor="_Toc174035328" w:history="1">
            <w:r w:rsidR="000E006C" w:rsidRPr="003E5E7B">
              <w:rPr>
                <w:rStyle w:val="a4"/>
              </w:rPr>
              <w:t>37.10.</w:t>
            </w:r>
            <w:r w:rsidR="000E006C">
              <w:rPr>
                <w:noProof/>
                <w:lang w:eastAsia="ja-JP"/>
              </w:rPr>
              <w:tab/>
            </w:r>
            <w:r w:rsidR="000E006C" w:rsidRPr="003E5E7B">
              <w:rPr>
                <w:rStyle w:val="a4"/>
              </w:rPr>
              <w:t>Regular Expression</w:t>
            </w:r>
            <w:r w:rsidR="000E006C">
              <w:rPr>
                <w:noProof/>
                <w:webHidden/>
              </w:rPr>
              <w:tab/>
            </w:r>
            <w:r w:rsidR="000E006C">
              <w:rPr>
                <w:noProof/>
                <w:webHidden/>
              </w:rPr>
              <w:fldChar w:fldCharType="begin"/>
            </w:r>
            <w:r w:rsidR="000E006C">
              <w:rPr>
                <w:noProof/>
                <w:webHidden/>
              </w:rPr>
              <w:instrText xml:space="preserve"> PAGEREF _Toc174035328 \h </w:instrText>
            </w:r>
            <w:r w:rsidR="000E006C">
              <w:rPr>
                <w:noProof/>
                <w:webHidden/>
              </w:rPr>
            </w:r>
            <w:r w:rsidR="000E006C">
              <w:rPr>
                <w:noProof/>
                <w:webHidden/>
              </w:rPr>
              <w:fldChar w:fldCharType="separate"/>
            </w:r>
            <w:r w:rsidR="000E006C">
              <w:rPr>
                <w:noProof/>
                <w:webHidden/>
              </w:rPr>
              <w:t>545</w:t>
            </w:r>
            <w:r w:rsidR="000E006C">
              <w:rPr>
                <w:noProof/>
                <w:webHidden/>
              </w:rPr>
              <w:fldChar w:fldCharType="end"/>
            </w:r>
          </w:hyperlink>
        </w:p>
        <w:p w14:paraId="41C0B786" w14:textId="602BE8BC" w:rsidR="000E006C" w:rsidRDefault="00CD63BB">
          <w:pPr>
            <w:pStyle w:val="31"/>
            <w:tabs>
              <w:tab w:val="left" w:pos="1540"/>
              <w:tab w:val="right" w:leader="dot" w:pos="10520"/>
            </w:tabs>
            <w:rPr>
              <w:noProof/>
              <w:lang w:eastAsia="ja-JP"/>
            </w:rPr>
          </w:pPr>
          <w:hyperlink w:anchor="_Toc174035329" w:history="1">
            <w:r w:rsidR="000E006C" w:rsidRPr="003E5E7B">
              <w:rPr>
                <w:rStyle w:val="a4"/>
              </w:rPr>
              <w:t>37.10.1.</w:t>
            </w:r>
            <w:r w:rsidR="000E006C">
              <w:rPr>
                <w:noProof/>
                <w:lang w:eastAsia="ja-JP"/>
              </w:rPr>
              <w:tab/>
            </w:r>
            <w:r w:rsidR="000E006C" w:rsidRPr="003E5E7B">
              <w:rPr>
                <w:rStyle w:val="a4"/>
              </w:rPr>
              <w:t>How to set regular expression in Concord Chromium?</w:t>
            </w:r>
            <w:r w:rsidR="000E006C">
              <w:rPr>
                <w:noProof/>
                <w:webHidden/>
              </w:rPr>
              <w:tab/>
            </w:r>
            <w:r w:rsidR="000E006C">
              <w:rPr>
                <w:noProof/>
                <w:webHidden/>
              </w:rPr>
              <w:fldChar w:fldCharType="begin"/>
            </w:r>
            <w:r w:rsidR="000E006C">
              <w:rPr>
                <w:noProof/>
                <w:webHidden/>
              </w:rPr>
              <w:instrText xml:space="preserve"> PAGEREF _Toc174035329 \h </w:instrText>
            </w:r>
            <w:r w:rsidR="000E006C">
              <w:rPr>
                <w:noProof/>
                <w:webHidden/>
              </w:rPr>
            </w:r>
            <w:r w:rsidR="000E006C">
              <w:rPr>
                <w:noProof/>
                <w:webHidden/>
              </w:rPr>
              <w:fldChar w:fldCharType="separate"/>
            </w:r>
            <w:r w:rsidR="000E006C">
              <w:rPr>
                <w:noProof/>
                <w:webHidden/>
              </w:rPr>
              <w:t>546</w:t>
            </w:r>
            <w:r w:rsidR="000E006C">
              <w:rPr>
                <w:noProof/>
                <w:webHidden/>
              </w:rPr>
              <w:fldChar w:fldCharType="end"/>
            </w:r>
          </w:hyperlink>
        </w:p>
        <w:p w14:paraId="194D785B" w14:textId="13A615D9" w:rsidR="000E006C" w:rsidRDefault="00CD63BB">
          <w:pPr>
            <w:pStyle w:val="21"/>
            <w:rPr>
              <w:noProof/>
              <w:lang w:eastAsia="ja-JP"/>
            </w:rPr>
          </w:pPr>
          <w:hyperlink w:anchor="_Toc174035330" w:history="1">
            <w:r w:rsidR="000E006C" w:rsidRPr="003E5E7B">
              <w:rPr>
                <w:rStyle w:val="a4"/>
              </w:rPr>
              <w:t>37.11.</w:t>
            </w:r>
            <w:r w:rsidR="000E006C">
              <w:rPr>
                <w:noProof/>
                <w:lang w:eastAsia="ja-JP"/>
              </w:rPr>
              <w:tab/>
            </w:r>
            <w:r w:rsidR="000E006C" w:rsidRPr="003E5E7B">
              <w:rPr>
                <w:rStyle w:val="a4"/>
              </w:rPr>
              <w:t>Google Chrome and Microsoft Edge   Support</w:t>
            </w:r>
            <w:r w:rsidR="000E006C">
              <w:rPr>
                <w:noProof/>
                <w:webHidden/>
              </w:rPr>
              <w:tab/>
            </w:r>
            <w:r w:rsidR="000E006C">
              <w:rPr>
                <w:noProof/>
                <w:webHidden/>
              </w:rPr>
              <w:fldChar w:fldCharType="begin"/>
            </w:r>
            <w:r w:rsidR="000E006C">
              <w:rPr>
                <w:noProof/>
                <w:webHidden/>
              </w:rPr>
              <w:instrText xml:space="preserve"> PAGEREF _Toc174035330 \h </w:instrText>
            </w:r>
            <w:r w:rsidR="000E006C">
              <w:rPr>
                <w:noProof/>
                <w:webHidden/>
              </w:rPr>
            </w:r>
            <w:r w:rsidR="000E006C">
              <w:rPr>
                <w:noProof/>
                <w:webHidden/>
              </w:rPr>
              <w:fldChar w:fldCharType="separate"/>
            </w:r>
            <w:r w:rsidR="000E006C">
              <w:rPr>
                <w:noProof/>
                <w:webHidden/>
              </w:rPr>
              <w:t>553</w:t>
            </w:r>
            <w:r w:rsidR="000E006C">
              <w:rPr>
                <w:noProof/>
                <w:webHidden/>
              </w:rPr>
              <w:fldChar w:fldCharType="end"/>
            </w:r>
          </w:hyperlink>
        </w:p>
        <w:p w14:paraId="4C0F0B62" w14:textId="2678AE10" w:rsidR="000E006C" w:rsidRDefault="00CD63BB">
          <w:pPr>
            <w:pStyle w:val="31"/>
            <w:tabs>
              <w:tab w:val="left" w:pos="1540"/>
              <w:tab w:val="right" w:leader="dot" w:pos="10520"/>
            </w:tabs>
            <w:rPr>
              <w:noProof/>
              <w:lang w:eastAsia="ja-JP"/>
            </w:rPr>
          </w:pPr>
          <w:hyperlink w:anchor="_Toc174035331" w:history="1">
            <w:r w:rsidR="000E006C" w:rsidRPr="003E5E7B">
              <w:rPr>
                <w:rStyle w:val="a4"/>
              </w:rPr>
              <w:t>37.11.1.</w:t>
            </w:r>
            <w:r w:rsidR="000E006C">
              <w:rPr>
                <w:noProof/>
                <w:lang w:eastAsia="ja-JP"/>
              </w:rPr>
              <w:tab/>
            </w:r>
            <w:r w:rsidR="000E006C" w:rsidRPr="003E5E7B">
              <w:rPr>
                <w:rStyle w:val="a4"/>
              </w:rPr>
              <w:t>Steps to create shortcut</w:t>
            </w:r>
            <w:r w:rsidR="000E006C">
              <w:rPr>
                <w:noProof/>
                <w:webHidden/>
              </w:rPr>
              <w:tab/>
            </w:r>
            <w:r w:rsidR="000E006C">
              <w:rPr>
                <w:noProof/>
                <w:webHidden/>
              </w:rPr>
              <w:fldChar w:fldCharType="begin"/>
            </w:r>
            <w:r w:rsidR="000E006C">
              <w:rPr>
                <w:noProof/>
                <w:webHidden/>
              </w:rPr>
              <w:instrText xml:space="preserve"> PAGEREF _Toc174035331 \h </w:instrText>
            </w:r>
            <w:r w:rsidR="000E006C">
              <w:rPr>
                <w:noProof/>
                <w:webHidden/>
              </w:rPr>
            </w:r>
            <w:r w:rsidR="000E006C">
              <w:rPr>
                <w:noProof/>
                <w:webHidden/>
              </w:rPr>
              <w:fldChar w:fldCharType="separate"/>
            </w:r>
            <w:r w:rsidR="000E006C">
              <w:rPr>
                <w:noProof/>
                <w:webHidden/>
              </w:rPr>
              <w:t>553</w:t>
            </w:r>
            <w:r w:rsidR="000E006C">
              <w:rPr>
                <w:noProof/>
                <w:webHidden/>
              </w:rPr>
              <w:fldChar w:fldCharType="end"/>
            </w:r>
          </w:hyperlink>
        </w:p>
        <w:p w14:paraId="78347DA6" w14:textId="3D3FB0B1" w:rsidR="000E006C" w:rsidRDefault="00CD63BB">
          <w:pPr>
            <w:pStyle w:val="31"/>
            <w:tabs>
              <w:tab w:val="left" w:pos="1540"/>
              <w:tab w:val="right" w:leader="dot" w:pos="10520"/>
            </w:tabs>
            <w:rPr>
              <w:noProof/>
              <w:lang w:eastAsia="ja-JP"/>
            </w:rPr>
          </w:pPr>
          <w:hyperlink w:anchor="_Toc174035332" w:history="1">
            <w:r w:rsidR="000E006C" w:rsidRPr="003E5E7B">
              <w:rPr>
                <w:rStyle w:val="a4"/>
              </w:rPr>
              <w:t>37.11.2.</w:t>
            </w:r>
            <w:r w:rsidR="000E006C">
              <w:rPr>
                <w:noProof/>
                <w:lang w:eastAsia="ja-JP"/>
              </w:rPr>
              <w:tab/>
            </w:r>
            <w:r w:rsidR="000E006C" w:rsidRPr="003E5E7B">
              <w:rPr>
                <w:rStyle w:val="a4"/>
              </w:rPr>
              <w:t>Browser shortcut creation utility</w:t>
            </w:r>
            <w:r w:rsidR="000E006C">
              <w:rPr>
                <w:noProof/>
                <w:webHidden/>
              </w:rPr>
              <w:tab/>
            </w:r>
            <w:r w:rsidR="000E006C">
              <w:rPr>
                <w:noProof/>
                <w:webHidden/>
              </w:rPr>
              <w:fldChar w:fldCharType="begin"/>
            </w:r>
            <w:r w:rsidR="000E006C">
              <w:rPr>
                <w:noProof/>
                <w:webHidden/>
              </w:rPr>
              <w:instrText xml:space="preserve"> PAGEREF _Toc174035332 \h </w:instrText>
            </w:r>
            <w:r w:rsidR="000E006C">
              <w:rPr>
                <w:noProof/>
                <w:webHidden/>
              </w:rPr>
            </w:r>
            <w:r w:rsidR="000E006C">
              <w:rPr>
                <w:noProof/>
                <w:webHidden/>
              </w:rPr>
              <w:fldChar w:fldCharType="separate"/>
            </w:r>
            <w:r w:rsidR="000E006C">
              <w:rPr>
                <w:noProof/>
                <w:webHidden/>
              </w:rPr>
              <w:t>554</w:t>
            </w:r>
            <w:r w:rsidR="000E006C">
              <w:rPr>
                <w:noProof/>
                <w:webHidden/>
              </w:rPr>
              <w:fldChar w:fldCharType="end"/>
            </w:r>
          </w:hyperlink>
        </w:p>
        <w:p w14:paraId="10C53B59" w14:textId="788907F8" w:rsidR="000E006C" w:rsidRDefault="00CD63BB">
          <w:pPr>
            <w:pStyle w:val="31"/>
            <w:tabs>
              <w:tab w:val="left" w:pos="1540"/>
              <w:tab w:val="right" w:leader="dot" w:pos="10520"/>
            </w:tabs>
            <w:rPr>
              <w:noProof/>
              <w:lang w:eastAsia="ja-JP"/>
            </w:rPr>
          </w:pPr>
          <w:hyperlink w:anchor="_Toc174035333" w:history="1">
            <w:r w:rsidR="000E006C" w:rsidRPr="003E5E7B">
              <w:rPr>
                <w:rStyle w:val="a4"/>
              </w:rPr>
              <w:t>37.11.3.</w:t>
            </w:r>
            <w:r w:rsidR="000E006C">
              <w:rPr>
                <w:noProof/>
                <w:lang w:eastAsia="ja-JP"/>
              </w:rPr>
              <w:tab/>
            </w:r>
            <w:r w:rsidR="000E006C" w:rsidRPr="003E5E7B">
              <w:rPr>
                <w:rStyle w:val="a4"/>
              </w:rPr>
              <w:t>Limitations</w:t>
            </w:r>
            <w:r w:rsidR="000E006C">
              <w:rPr>
                <w:noProof/>
                <w:webHidden/>
              </w:rPr>
              <w:tab/>
            </w:r>
            <w:r w:rsidR="000E006C">
              <w:rPr>
                <w:noProof/>
                <w:webHidden/>
              </w:rPr>
              <w:fldChar w:fldCharType="begin"/>
            </w:r>
            <w:r w:rsidR="000E006C">
              <w:rPr>
                <w:noProof/>
                <w:webHidden/>
              </w:rPr>
              <w:instrText xml:space="preserve"> PAGEREF _Toc174035333 \h </w:instrText>
            </w:r>
            <w:r w:rsidR="000E006C">
              <w:rPr>
                <w:noProof/>
                <w:webHidden/>
              </w:rPr>
            </w:r>
            <w:r w:rsidR="000E006C">
              <w:rPr>
                <w:noProof/>
                <w:webHidden/>
              </w:rPr>
              <w:fldChar w:fldCharType="separate"/>
            </w:r>
            <w:r w:rsidR="000E006C">
              <w:rPr>
                <w:noProof/>
                <w:webHidden/>
              </w:rPr>
              <w:t>554</w:t>
            </w:r>
            <w:r w:rsidR="000E006C">
              <w:rPr>
                <w:noProof/>
                <w:webHidden/>
              </w:rPr>
              <w:fldChar w:fldCharType="end"/>
            </w:r>
          </w:hyperlink>
        </w:p>
        <w:p w14:paraId="79828A7D" w14:textId="4525B0A4" w:rsidR="000E006C" w:rsidRDefault="00CD63BB">
          <w:pPr>
            <w:pStyle w:val="11"/>
            <w:tabs>
              <w:tab w:val="left" w:pos="660"/>
              <w:tab w:val="right" w:leader="dot" w:pos="10520"/>
            </w:tabs>
            <w:rPr>
              <w:noProof/>
              <w:lang w:eastAsia="ja-JP"/>
            </w:rPr>
          </w:pPr>
          <w:hyperlink w:anchor="_Toc174035334" w:history="1">
            <w:r w:rsidR="000E006C" w:rsidRPr="003E5E7B">
              <w:rPr>
                <w:rStyle w:val="a4"/>
              </w:rPr>
              <w:t>38.</w:t>
            </w:r>
            <w:r w:rsidR="000E006C">
              <w:rPr>
                <w:noProof/>
                <w:lang w:eastAsia="ja-JP"/>
              </w:rPr>
              <w:tab/>
            </w:r>
            <w:r w:rsidR="000E006C" w:rsidRPr="003E5E7B">
              <w:rPr>
                <w:rStyle w:val="a4"/>
              </w:rPr>
              <w:t>Good practices while creating or maintaining the Concord Suites</w:t>
            </w:r>
            <w:r w:rsidR="000E006C">
              <w:rPr>
                <w:noProof/>
                <w:webHidden/>
              </w:rPr>
              <w:tab/>
            </w:r>
            <w:r w:rsidR="000E006C">
              <w:rPr>
                <w:noProof/>
                <w:webHidden/>
              </w:rPr>
              <w:fldChar w:fldCharType="begin"/>
            </w:r>
            <w:r w:rsidR="000E006C">
              <w:rPr>
                <w:noProof/>
                <w:webHidden/>
              </w:rPr>
              <w:instrText xml:space="preserve"> PAGEREF _Toc174035334 \h </w:instrText>
            </w:r>
            <w:r w:rsidR="000E006C">
              <w:rPr>
                <w:noProof/>
                <w:webHidden/>
              </w:rPr>
            </w:r>
            <w:r w:rsidR="000E006C">
              <w:rPr>
                <w:noProof/>
                <w:webHidden/>
              </w:rPr>
              <w:fldChar w:fldCharType="separate"/>
            </w:r>
            <w:r w:rsidR="000E006C">
              <w:rPr>
                <w:noProof/>
                <w:webHidden/>
              </w:rPr>
              <w:t>555</w:t>
            </w:r>
            <w:r w:rsidR="000E006C">
              <w:rPr>
                <w:noProof/>
                <w:webHidden/>
              </w:rPr>
              <w:fldChar w:fldCharType="end"/>
            </w:r>
          </w:hyperlink>
        </w:p>
        <w:p w14:paraId="2007D05A" w14:textId="19805362" w:rsidR="000E006C" w:rsidRDefault="00CD63BB">
          <w:pPr>
            <w:pStyle w:val="11"/>
            <w:tabs>
              <w:tab w:val="right" w:leader="dot" w:pos="10520"/>
            </w:tabs>
            <w:rPr>
              <w:noProof/>
              <w:lang w:eastAsia="ja-JP"/>
            </w:rPr>
          </w:pPr>
          <w:hyperlink w:anchor="_Toc174035335" w:history="1">
            <w:r w:rsidR="000E006C" w:rsidRPr="003E5E7B">
              <w:rPr>
                <w:rStyle w:val="a4"/>
              </w:rPr>
              <w:t>Appendix</w:t>
            </w:r>
            <w:r w:rsidR="000E006C">
              <w:rPr>
                <w:noProof/>
                <w:webHidden/>
              </w:rPr>
              <w:tab/>
            </w:r>
            <w:r w:rsidR="000E006C">
              <w:rPr>
                <w:noProof/>
                <w:webHidden/>
              </w:rPr>
              <w:fldChar w:fldCharType="begin"/>
            </w:r>
            <w:r w:rsidR="000E006C">
              <w:rPr>
                <w:noProof/>
                <w:webHidden/>
              </w:rPr>
              <w:instrText xml:space="preserve"> PAGEREF _Toc174035335 \h </w:instrText>
            </w:r>
            <w:r w:rsidR="000E006C">
              <w:rPr>
                <w:noProof/>
                <w:webHidden/>
              </w:rPr>
            </w:r>
            <w:r w:rsidR="000E006C">
              <w:rPr>
                <w:noProof/>
                <w:webHidden/>
              </w:rPr>
              <w:fldChar w:fldCharType="separate"/>
            </w:r>
            <w:r w:rsidR="000E006C">
              <w:rPr>
                <w:noProof/>
                <w:webHidden/>
              </w:rPr>
              <w:t>558</w:t>
            </w:r>
            <w:r w:rsidR="000E006C">
              <w:rPr>
                <w:noProof/>
                <w:webHidden/>
              </w:rPr>
              <w:fldChar w:fldCharType="end"/>
            </w:r>
          </w:hyperlink>
        </w:p>
        <w:p w14:paraId="66D0D8BF" w14:textId="60A7E061" w:rsidR="000E006C" w:rsidRDefault="00CD63BB">
          <w:pPr>
            <w:pStyle w:val="11"/>
            <w:tabs>
              <w:tab w:val="right" w:leader="dot" w:pos="10520"/>
            </w:tabs>
            <w:rPr>
              <w:noProof/>
              <w:lang w:eastAsia="ja-JP"/>
            </w:rPr>
          </w:pPr>
          <w:hyperlink w:anchor="_Toc174035336" w:history="1">
            <w:r w:rsidR="000E006C" w:rsidRPr="003E5E7B">
              <w:rPr>
                <w:rStyle w:val="a4"/>
              </w:rPr>
              <w:t>History</w:t>
            </w:r>
            <w:r w:rsidR="000E006C">
              <w:rPr>
                <w:noProof/>
                <w:webHidden/>
              </w:rPr>
              <w:tab/>
            </w:r>
            <w:r w:rsidR="000E006C">
              <w:rPr>
                <w:noProof/>
                <w:webHidden/>
              </w:rPr>
              <w:fldChar w:fldCharType="begin"/>
            </w:r>
            <w:r w:rsidR="000E006C">
              <w:rPr>
                <w:noProof/>
                <w:webHidden/>
              </w:rPr>
              <w:instrText xml:space="preserve"> PAGEREF _Toc174035336 \h </w:instrText>
            </w:r>
            <w:r w:rsidR="000E006C">
              <w:rPr>
                <w:noProof/>
                <w:webHidden/>
              </w:rPr>
            </w:r>
            <w:r w:rsidR="000E006C">
              <w:rPr>
                <w:noProof/>
                <w:webHidden/>
              </w:rPr>
              <w:fldChar w:fldCharType="separate"/>
            </w:r>
            <w:r w:rsidR="000E006C">
              <w:rPr>
                <w:noProof/>
                <w:webHidden/>
              </w:rPr>
              <w:t>559</w:t>
            </w:r>
            <w:r w:rsidR="000E006C">
              <w:rPr>
                <w:noProof/>
                <w:webHidden/>
              </w:rPr>
              <w:fldChar w:fldCharType="end"/>
            </w:r>
          </w:hyperlink>
        </w:p>
        <w:p w14:paraId="30965B7F" w14:textId="7517FF3C" w:rsidR="00DF12EC" w:rsidRDefault="00DF12EC">
          <w:r>
            <w:rPr>
              <w:b/>
              <w:bCs/>
              <w:noProof/>
            </w:rPr>
            <w:fldChar w:fldCharType="end"/>
          </w:r>
        </w:p>
      </w:sdtContent>
    </w:sdt>
    <w:p w14:paraId="10DA3D29" w14:textId="77777777" w:rsidR="00E24CC5" w:rsidRDefault="00765196">
      <w:pPr>
        <w:spacing w:after="0" w:line="240" w:lineRule="auto"/>
      </w:pPr>
      <w:r>
        <w:br w:type="page"/>
      </w:r>
    </w:p>
    <w:p w14:paraId="1F691A8C" w14:textId="77777777" w:rsidR="00E24CC5" w:rsidRDefault="00E24CC5">
      <w:pPr>
        <w:spacing w:after="0"/>
        <w:sectPr w:rsidR="00E24CC5">
          <w:footerReference w:type="default" r:id="rId13"/>
          <w:pgSz w:w="12240" w:h="15840"/>
          <w:pgMar w:top="720" w:right="720" w:bottom="810" w:left="990" w:header="720" w:footer="357" w:gutter="0"/>
          <w:pgNumType w:fmt="lowerRoman" w:start="0"/>
          <w:cols w:space="720"/>
          <w:titlePg/>
          <w:docGrid w:linePitch="360"/>
        </w:sectPr>
      </w:pPr>
    </w:p>
    <w:p w14:paraId="2295BEBB" w14:textId="07ABDEED" w:rsidR="00E24CC5" w:rsidRDefault="00765196" w:rsidP="00010A37">
      <w:pPr>
        <w:pStyle w:val="1"/>
        <w:numPr>
          <w:ilvl w:val="0"/>
          <w:numId w:val="2"/>
        </w:numPr>
        <w:ind w:left="0" w:firstLine="0"/>
      </w:pPr>
      <w:bookmarkStart w:id="0" w:name="_Toc174035034"/>
      <w:r>
        <w:lastRenderedPageBreak/>
        <w:t>Overview</w:t>
      </w:r>
      <w:bookmarkEnd w:id="0"/>
    </w:p>
    <w:p w14:paraId="36E54452" w14:textId="0701FC65" w:rsidR="00F70960" w:rsidRPr="00F70960" w:rsidRDefault="00765196" w:rsidP="0072434C">
      <w:pPr>
        <w:pStyle w:val="2"/>
      </w:pPr>
      <w:bookmarkStart w:id="1" w:name="_Toc174035035"/>
      <w:r>
        <w:t>Hardware Details</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521"/>
      </w:tblGrid>
      <w:tr w:rsidR="00E24CC5" w14:paraId="03C88E93" w14:textId="77777777" w:rsidTr="00244FCC">
        <w:trPr>
          <w:trHeight w:val="262"/>
          <w:jc w:val="center"/>
        </w:trPr>
        <w:tc>
          <w:tcPr>
            <w:tcW w:w="1271" w:type="dxa"/>
            <w:tcBorders>
              <w:top w:val="single" w:sz="4" w:space="0" w:color="auto"/>
              <w:left w:val="single" w:sz="4" w:space="0" w:color="auto"/>
              <w:bottom w:val="single" w:sz="4" w:space="0" w:color="auto"/>
              <w:right w:val="single" w:sz="4" w:space="0" w:color="auto"/>
            </w:tcBorders>
            <w:shd w:val="clear" w:color="auto" w:fill="E0E0E0"/>
            <w:hideMark/>
          </w:tcPr>
          <w:p w14:paraId="7B16523C" w14:textId="77777777" w:rsidR="00E24CC5" w:rsidRDefault="00765196">
            <w:pPr>
              <w:jc w:val="both"/>
              <w:rPr>
                <w:lang w:eastAsia="ja-JP"/>
              </w:rPr>
            </w:pPr>
            <w:r>
              <w:rPr>
                <w:lang w:eastAsia="ja-JP"/>
              </w:rPr>
              <w:t>CPU:</w:t>
            </w:r>
          </w:p>
        </w:tc>
        <w:tc>
          <w:tcPr>
            <w:tcW w:w="6521" w:type="dxa"/>
            <w:tcBorders>
              <w:top w:val="single" w:sz="4" w:space="0" w:color="auto"/>
              <w:left w:val="single" w:sz="4" w:space="0" w:color="auto"/>
              <w:bottom w:val="single" w:sz="4" w:space="0" w:color="auto"/>
              <w:right w:val="single" w:sz="4" w:space="0" w:color="auto"/>
            </w:tcBorders>
            <w:hideMark/>
          </w:tcPr>
          <w:p w14:paraId="225DCE85" w14:textId="77777777" w:rsidR="00E24CC5" w:rsidRDefault="00765196">
            <w:pPr>
              <w:jc w:val="both"/>
              <w:rPr>
                <w:lang w:eastAsia="ja-JP"/>
              </w:rPr>
            </w:pPr>
            <w:r>
              <w:rPr>
                <w:lang w:eastAsia="ja-JP"/>
              </w:rPr>
              <w:t>2.33 Gigahertz (GHz) or faster 32-bit (x86) or 64-bit (x64) processor</w:t>
            </w:r>
          </w:p>
        </w:tc>
      </w:tr>
      <w:tr w:rsidR="00E24CC5" w14:paraId="319E6835" w14:textId="77777777" w:rsidTr="00244FCC">
        <w:trPr>
          <w:cantSplit/>
          <w:trHeight w:val="350"/>
          <w:jc w:val="center"/>
        </w:trPr>
        <w:tc>
          <w:tcPr>
            <w:tcW w:w="1271" w:type="dxa"/>
            <w:tcBorders>
              <w:top w:val="single" w:sz="4" w:space="0" w:color="auto"/>
              <w:left w:val="single" w:sz="4" w:space="0" w:color="auto"/>
              <w:bottom w:val="single" w:sz="4" w:space="0" w:color="auto"/>
              <w:right w:val="single" w:sz="4" w:space="0" w:color="auto"/>
            </w:tcBorders>
            <w:shd w:val="clear" w:color="auto" w:fill="E0E0E0"/>
            <w:hideMark/>
          </w:tcPr>
          <w:p w14:paraId="4012511A" w14:textId="77777777" w:rsidR="00E24CC5" w:rsidRDefault="00765196">
            <w:pPr>
              <w:jc w:val="both"/>
              <w:rPr>
                <w:lang w:eastAsia="ja-JP"/>
              </w:rPr>
            </w:pPr>
            <w:r>
              <w:rPr>
                <w:lang w:eastAsia="ja-JP"/>
              </w:rPr>
              <w:t>Memory:</w:t>
            </w:r>
          </w:p>
        </w:tc>
        <w:tc>
          <w:tcPr>
            <w:tcW w:w="6521" w:type="dxa"/>
            <w:tcBorders>
              <w:top w:val="single" w:sz="4" w:space="0" w:color="auto"/>
              <w:left w:val="single" w:sz="4" w:space="0" w:color="auto"/>
              <w:bottom w:val="single" w:sz="4" w:space="0" w:color="auto"/>
              <w:right w:val="single" w:sz="4" w:space="0" w:color="auto"/>
            </w:tcBorders>
            <w:hideMark/>
          </w:tcPr>
          <w:p w14:paraId="19BE3906" w14:textId="77777777" w:rsidR="00E24CC5" w:rsidRDefault="00765196">
            <w:pPr>
              <w:jc w:val="both"/>
              <w:rPr>
                <w:lang w:eastAsia="ja-JP"/>
              </w:rPr>
            </w:pPr>
            <w:r>
              <w:rPr>
                <w:lang w:eastAsia="ja-JP"/>
              </w:rPr>
              <w:t>2 Gigabyte (GB) RAM (32-bit) or 2 GB RAM (64-bit)</w:t>
            </w:r>
          </w:p>
        </w:tc>
      </w:tr>
      <w:tr w:rsidR="00E24CC5" w14:paraId="14D6DA07" w14:textId="77777777" w:rsidTr="00244FCC">
        <w:trPr>
          <w:cantSplit/>
          <w:trHeight w:val="350"/>
          <w:jc w:val="center"/>
        </w:trPr>
        <w:tc>
          <w:tcPr>
            <w:tcW w:w="1271" w:type="dxa"/>
            <w:tcBorders>
              <w:top w:val="single" w:sz="4" w:space="0" w:color="auto"/>
              <w:left w:val="single" w:sz="4" w:space="0" w:color="auto"/>
              <w:bottom w:val="single" w:sz="4" w:space="0" w:color="auto"/>
              <w:right w:val="single" w:sz="4" w:space="0" w:color="auto"/>
            </w:tcBorders>
            <w:shd w:val="clear" w:color="auto" w:fill="E0E0E0"/>
            <w:hideMark/>
          </w:tcPr>
          <w:p w14:paraId="2510889B" w14:textId="77777777" w:rsidR="00E24CC5" w:rsidRDefault="00765196">
            <w:pPr>
              <w:jc w:val="both"/>
              <w:rPr>
                <w:lang w:eastAsia="ja-JP"/>
              </w:rPr>
            </w:pPr>
            <w:r>
              <w:rPr>
                <w:lang w:eastAsia="ja-JP"/>
              </w:rPr>
              <w:t>HDD:</w:t>
            </w:r>
          </w:p>
        </w:tc>
        <w:tc>
          <w:tcPr>
            <w:tcW w:w="6521" w:type="dxa"/>
            <w:tcBorders>
              <w:top w:val="single" w:sz="4" w:space="0" w:color="auto"/>
              <w:left w:val="single" w:sz="4" w:space="0" w:color="auto"/>
              <w:bottom w:val="single" w:sz="4" w:space="0" w:color="auto"/>
              <w:right w:val="single" w:sz="4" w:space="0" w:color="auto"/>
            </w:tcBorders>
            <w:hideMark/>
          </w:tcPr>
          <w:p w14:paraId="06556380" w14:textId="77777777" w:rsidR="00E24CC5" w:rsidRDefault="00765196">
            <w:pPr>
              <w:jc w:val="both"/>
              <w:rPr>
                <w:lang w:eastAsia="ja-JP"/>
              </w:rPr>
            </w:pPr>
            <w:r>
              <w:rPr>
                <w:lang w:eastAsia="ja-JP"/>
              </w:rPr>
              <w:t>16 GB available hard disk space (32-bit) or 20 GB (64-bit)</w:t>
            </w:r>
          </w:p>
        </w:tc>
      </w:tr>
    </w:tbl>
    <w:p w14:paraId="1D9FDCCD" w14:textId="2B387A43" w:rsidR="00010A37" w:rsidRPr="00010A37" w:rsidRDefault="00765196" w:rsidP="0072434C">
      <w:pPr>
        <w:pStyle w:val="2"/>
      </w:pPr>
      <w:bookmarkStart w:id="2" w:name="_Software_Details"/>
      <w:bookmarkStart w:id="3" w:name="_Toc468093993"/>
      <w:bookmarkStart w:id="4" w:name="_Toc174035036"/>
      <w:bookmarkEnd w:id="2"/>
      <w:r>
        <w:t>Software Details</w:t>
      </w:r>
      <w:bookmarkEnd w:id="3"/>
      <w:bookmarkEnd w:id="4"/>
      <w:r>
        <w:t xml:space="preserve"> </w:t>
      </w:r>
    </w:p>
    <w:tbl>
      <w:tblPr>
        <w:tblW w:w="9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83"/>
        <w:gridCol w:w="6575"/>
      </w:tblGrid>
      <w:tr w:rsidR="00E24CC5" w14:paraId="7E13CFF6" w14:textId="77777777">
        <w:trPr>
          <w:cantSplit/>
          <w:tblHeader/>
          <w:jc w:val="center"/>
        </w:trPr>
        <w:tc>
          <w:tcPr>
            <w:tcW w:w="2683" w:type="dxa"/>
            <w:tcBorders>
              <w:top w:val="single" w:sz="4" w:space="0" w:color="auto"/>
              <w:left w:val="single" w:sz="4" w:space="0" w:color="auto"/>
              <w:bottom w:val="single" w:sz="4" w:space="0" w:color="auto"/>
              <w:right w:val="single" w:sz="4" w:space="0" w:color="auto"/>
            </w:tcBorders>
            <w:shd w:val="clear" w:color="auto" w:fill="D9D9D9"/>
            <w:hideMark/>
          </w:tcPr>
          <w:p w14:paraId="1D1545A2" w14:textId="77777777" w:rsidR="00E24CC5" w:rsidRDefault="00765196">
            <w:pPr>
              <w:jc w:val="center"/>
            </w:pPr>
            <w:bookmarkStart w:id="5" w:name="_TOSHBIA_HONYAKU_248"/>
            <w:r>
              <w:t>Subject Name</w:t>
            </w:r>
            <w:bookmarkEnd w:id="5"/>
          </w:p>
        </w:tc>
        <w:tc>
          <w:tcPr>
            <w:tcW w:w="6575" w:type="dxa"/>
            <w:tcBorders>
              <w:top w:val="single" w:sz="4" w:space="0" w:color="auto"/>
              <w:left w:val="single" w:sz="4" w:space="0" w:color="auto"/>
              <w:bottom w:val="single" w:sz="4" w:space="0" w:color="auto"/>
              <w:right w:val="single" w:sz="4" w:space="0" w:color="auto"/>
            </w:tcBorders>
            <w:shd w:val="clear" w:color="auto" w:fill="D9D9D9"/>
            <w:hideMark/>
          </w:tcPr>
          <w:p w14:paraId="541D2B52" w14:textId="77777777" w:rsidR="00E24CC5" w:rsidRDefault="00765196">
            <w:pPr>
              <w:jc w:val="center"/>
            </w:pPr>
            <w:bookmarkStart w:id="6" w:name="_TOSHBIA_HONYAKU_249"/>
            <w:r>
              <w:t>Item explanation</w:t>
            </w:r>
            <w:bookmarkEnd w:id="6"/>
          </w:p>
        </w:tc>
      </w:tr>
      <w:tr w:rsidR="00E24CC5" w14:paraId="7E6094D5" w14:textId="77777777">
        <w:trPr>
          <w:cantSplit/>
          <w:tblHeader/>
          <w:jc w:val="center"/>
        </w:trPr>
        <w:tc>
          <w:tcPr>
            <w:tcW w:w="2683" w:type="dxa"/>
            <w:tcBorders>
              <w:top w:val="single" w:sz="4" w:space="0" w:color="auto"/>
              <w:left w:val="single" w:sz="4" w:space="0" w:color="auto"/>
              <w:bottom w:val="single" w:sz="4" w:space="0" w:color="auto"/>
              <w:right w:val="single" w:sz="4" w:space="0" w:color="auto"/>
            </w:tcBorders>
            <w:hideMark/>
          </w:tcPr>
          <w:p w14:paraId="591E1524" w14:textId="77777777" w:rsidR="00E24CC5" w:rsidRDefault="00765196">
            <w:pPr>
              <w:jc w:val="both"/>
            </w:pPr>
            <w:bookmarkStart w:id="7" w:name="_TOSHBIA_HONYAKU_250"/>
            <w:r>
              <w:t>O</w:t>
            </w:r>
            <w:bookmarkEnd w:id="7"/>
            <w:r>
              <w:t>perating System</w:t>
            </w:r>
          </w:p>
        </w:tc>
        <w:tc>
          <w:tcPr>
            <w:tcW w:w="6575" w:type="dxa"/>
            <w:tcBorders>
              <w:top w:val="single" w:sz="4" w:space="0" w:color="auto"/>
              <w:left w:val="single" w:sz="4" w:space="0" w:color="auto"/>
              <w:bottom w:val="single" w:sz="4" w:space="0" w:color="auto"/>
              <w:right w:val="single" w:sz="4" w:space="0" w:color="auto"/>
            </w:tcBorders>
            <w:hideMark/>
          </w:tcPr>
          <w:p w14:paraId="721DDAD2" w14:textId="56F66D4D" w:rsidR="00E24CC5" w:rsidRDefault="00765196" w:rsidP="00396D93">
            <w:pPr>
              <w:jc w:val="both"/>
            </w:pPr>
            <w:bookmarkStart w:id="8" w:name="_TOSHBIA_HONYAKU_251"/>
            <w:r>
              <w:t xml:space="preserve">Microsoft Windows </w:t>
            </w:r>
            <w:r w:rsidR="00DF2305">
              <w:t>10</w:t>
            </w:r>
            <w:r>
              <w:t xml:space="preserve"> </w:t>
            </w:r>
            <w:bookmarkEnd w:id="8"/>
            <w:r>
              <w:t>(64 Bit).</w:t>
            </w:r>
          </w:p>
        </w:tc>
      </w:tr>
      <w:tr w:rsidR="00E24CC5" w14:paraId="2E407F18" w14:textId="77777777">
        <w:trPr>
          <w:cantSplit/>
          <w:tblHeader/>
          <w:jc w:val="center"/>
        </w:trPr>
        <w:tc>
          <w:tcPr>
            <w:tcW w:w="2683" w:type="dxa"/>
            <w:tcBorders>
              <w:top w:val="single" w:sz="4" w:space="0" w:color="auto"/>
              <w:left w:val="single" w:sz="4" w:space="0" w:color="auto"/>
              <w:bottom w:val="single" w:sz="4" w:space="0" w:color="auto"/>
              <w:right w:val="single" w:sz="4" w:space="0" w:color="auto"/>
            </w:tcBorders>
            <w:hideMark/>
          </w:tcPr>
          <w:p w14:paraId="09E41A3A" w14:textId="46CC0D4C" w:rsidR="00E24CC5" w:rsidRDefault="00765196">
            <w:pPr>
              <w:jc w:val="both"/>
            </w:pPr>
            <w:r>
              <w:t>Net Framework</w:t>
            </w:r>
          </w:p>
        </w:tc>
        <w:tc>
          <w:tcPr>
            <w:tcW w:w="6575" w:type="dxa"/>
            <w:tcBorders>
              <w:top w:val="single" w:sz="4" w:space="0" w:color="auto"/>
              <w:left w:val="single" w:sz="4" w:space="0" w:color="auto"/>
              <w:bottom w:val="single" w:sz="4" w:space="0" w:color="auto"/>
              <w:right w:val="single" w:sz="4" w:space="0" w:color="auto"/>
            </w:tcBorders>
            <w:hideMark/>
          </w:tcPr>
          <w:p w14:paraId="0ECECAA3" w14:textId="00625B57" w:rsidR="00E24CC5" w:rsidRDefault="00765196">
            <w:pPr>
              <w:jc w:val="both"/>
            </w:pPr>
            <w:r>
              <w:t>4.</w:t>
            </w:r>
            <w:r w:rsidR="00992B22">
              <w:rPr>
                <w:rFonts w:hint="eastAsia"/>
                <w:lang w:eastAsia="ja-JP"/>
              </w:rPr>
              <w:t>6</w:t>
            </w:r>
            <w:r w:rsidR="00DF2305">
              <w:rPr>
                <w:rFonts w:hint="eastAsia"/>
                <w:lang w:eastAsia="ja-JP"/>
              </w:rPr>
              <w:t>.</w:t>
            </w:r>
            <w:r w:rsidR="00D425DD">
              <w:rPr>
                <w:lang w:eastAsia="ja-JP"/>
              </w:rPr>
              <w:t>2</w:t>
            </w:r>
            <w:r>
              <w:t>or later</w:t>
            </w:r>
          </w:p>
        </w:tc>
      </w:tr>
    </w:tbl>
    <w:p w14:paraId="0494098A" w14:textId="77777777" w:rsidR="00A01A8C" w:rsidRDefault="00A01A8C">
      <w:pPr>
        <w:rPr>
          <w:bCs/>
        </w:rPr>
      </w:pPr>
    </w:p>
    <w:p w14:paraId="32BFEFFD" w14:textId="6A554F7C" w:rsidR="00E24CC5" w:rsidRDefault="00A01A8C" w:rsidP="00010A37">
      <w:pPr>
        <w:rPr>
          <w:bCs/>
        </w:rPr>
      </w:pPr>
      <w:r w:rsidRPr="00363C9D">
        <w:rPr>
          <w:b/>
          <w:bCs/>
          <w:color w:val="4F81BD" w:themeColor="accent1"/>
        </w:rPr>
        <w:t>Note</w:t>
      </w:r>
      <w:r>
        <w:rPr>
          <w:bCs/>
        </w:rPr>
        <w:t xml:space="preserve">: </w:t>
      </w:r>
      <w:r w:rsidRPr="00F93A8C">
        <w:t>Concord compiler uses “C#</w:t>
      </w:r>
      <w:r w:rsidR="00310D68" w:rsidRPr="00F93A8C">
        <w:t xml:space="preserve"> </w:t>
      </w:r>
      <w:r w:rsidRPr="00F93A8C">
        <w:t>5.0” which doesn’t support “CJK compa</w:t>
      </w:r>
      <w:r w:rsidR="00310D68" w:rsidRPr="00F93A8C">
        <w:t>ti</w:t>
      </w:r>
      <w:r w:rsidRPr="00F93A8C">
        <w:t>bility ideographs</w:t>
      </w:r>
      <w:r w:rsidR="00310D68" w:rsidRPr="00F93A8C">
        <w:t>.”</w:t>
      </w:r>
      <w:r w:rsidRPr="00F93A8C">
        <w:t xml:space="preserve"> The latest C#  compiler determines a default language version based on </w:t>
      </w:r>
      <w:r w:rsidR="00310D68" w:rsidRPr="00F93A8C">
        <w:t xml:space="preserve">the </w:t>
      </w:r>
      <w:r w:rsidRPr="00F93A8C">
        <w:t>project's target framework or frameworks, for .Net framework 4.0 “C#7.3” is used by default</w:t>
      </w:r>
      <w:r w:rsidR="00310D68" w:rsidRPr="00F93A8C">
        <w:t>,</w:t>
      </w:r>
      <w:r w:rsidRPr="00F93A8C">
        <w:t xml:space="preserve"> which supports “CJK compa</w:t>
      </w:r>
      <w:r w:rsidR="00310D68" w:rsidRPr="00F93A8C">
        <w:t>ti</w:t>
      </w:r>
      <w:r w:rsidRPr="00F93A8C">
        <w:t>bility ideographs”.</w:t>
      </w:r>
      <w:r w:rsidR="00310D68" w:rsidRPr="00F93A8C">
        <w:t xml:space="preserve"> In this case, there are chances that if a variable name contains some non-English characters, then Concord will produce a compilation error. The following link has some details about the same.</w:t>
      </w:r>
    </w:p>
    <w:p w14:paraId="4653A475" w14:textId="5FA9303A" w:rsidR="00A01A8C" w:rsidRPr="0087542C" w:rsidRDefault="00CD63BB">
      <w:pPr>
        <w:rPr>
          <w:rFonts w:ascii="Verdana" w:hAnsi="Verdana"/>
          <w:color w:val="0000CD"/>
          <w:sz w:val="18"/>
          <w:szCs w:val="18"/>
        </w:rPr>
      </w:pPr>
      <w:hyperlink r:id="rId14" w:history="1">
        <w:r w:rsidR="00010A37" w:rsidRPr="008E00B7">
          <w:rPr>
            <w:rStyle w:val="a4"/>
          </w:rPr>
          <w:t>https://docs.microsoft.com/en-us/dotnet/csharp/language-reference/configure-language-version</w:t>
        </w:r>
      </w:hyperlink>
    </w:p>
    <w:p w14:paraId="78AC1249" w14:textId="77777777" w:rsidR="00010A37" w:rsidRPr="0087542C" w:rsidRDefault="00010A37">
      <w:pPr>
        <w:rPr>
          <w:rFonts w:ascii="Verdana" w:hAnsi="Verdana"/>
          <w:color w:val="0000CD"/>
          <w:sz w:val="18"/>
          <w:szCs w:val="18"/>
        </w:rPr>
      </w:pPr>
    </w:p>
    <w:p w14:paraId="08667A6E" w14:textId="34F1317F" w:rsidR="00E24CC5" w:rsidRDefault="00765196" w:rsidP="0072434C">
      <w:pPr>
        <w:pStyle w:val="2"/>
      </w:pPr>
      <w:bookmarkStart w:id="9" w:name="_Toc174035037"/>
      <w:r>
        <w:t>Additional Requisites</w:t>
      </w:r>
      <w:bookmarkEnd w:id="9"/>
    </w:p>
    <w:p w14:paraId="5E73864E" w14:textId="77777777" w:rsidR="00E24CC5" w:rsidRDefault="00765196" w:rsidP="0087542C">
      <w:r>
        <w:t>Scale and layout setting should be 100%</w:t>
      </w:r>
    </w:p>
    <w:p w14:paraId="10F44EF5" w14:textId="50F98DD4" w:rsidR="00E24CC5" w:rsidRDefault="00765196">
      <w:pPr>
        <w:jc w:val="center"/>
      </w:pPr>
      <w:r>
        <w:rPr>
          <w:noProof/>
          <w:lang w:val="en-IN" w:eastAsia="en-IN"/>
        </w:rPr>
        <w:drawing>
          <wp:inline distT="0" distB="0" distL="0" distR="0" wp14:anchorId="2FB6F5DF" wp14:editId="107CEDBC">
            <wp:extent cx="3324225" cy="1076325"/>
            <wp:effectExtent l="0" t="0" r="9525" b="9525"/>
            <wp:docPr id="2"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15">
                      <a:extLst>
                        <a:ext uri="{28A0092B-C50C-407E-A947-70E740481C1C}">
                          <a14:useLocalDpi xmlns:a14="http://schemas.microsoft.com/office/drawing/2010/main" val="0"/>
                        </a:ext>
                      </a:extLst>
                    </a:blip>
                    <a:srcRect b="12601"/>
                    <a:stretch>
                      <a:fillRect/>
                    </a:stretch>
                  </pic:blipFill>
                  <pic:spPr bwMode="auto">
                    <a:xfrm>
                      <a:off x="0" y="0"/>
                      <a:ext cx="3324225" cy="1076325"/>
                    </a:xfrm>
                    <a:prstGeom prst="rect">
                      <a:avLst/>
                    </a:prstGeom>
                    <a:noFill/>
                    <a:ln>
                      <a:noFill/>
                    </a:ln>
                  </pic:spPr>
                </pic:pic>
              </a:graphicData>
            </a:graphic>
          </wp:inline>
        </w:drawing>
      </w:r>
    </w:p>
    <w:p w14:paraId="0823F6CE" w14:textId="5AA7BB47" w:rsidR="00AC1996" w:rsidRDefault="00AC1996" w:rsidP="0087542C">
      <w:pPr>
        <w:autoSpaceDE w:val="0"/>
        <w:autoSpaceDN w:val="0"/>
        <w:spacing w:after="0" w:line="240" w:lineRule="auto"/>
      </w:pPr>
      <w:r>
        <w:rPr>
          <w:rFonts w:ascii="Segoe UI" w:hAnsi="Segoe UI" w:cs="Segoe UI"/>
          <w:color w:val="000000"/>
          <w:sz w:val="20"/>
          <w:szCs w:val="20"/>
        </w:rPr>
        <w:t xml:space="preserve">Concord Automation </w:t>
      </w:r>
      <w:r w:rsidR="00E3187B">
        <w:rPr>
          <w:rFonts w:ascii="Segoe UI" w:hAnsi="Segoe UI" w:cs="Segoe UI"/>
          <w:color w:val="000000"/>
          <w:sz w:val="20"/>
          <w:szCs w:val="20"/>
        </w:rPr>
        <w:t>T</w:t>
      </w:r>
      <w:r>
        <w:rPr>
          <w:rFonts w:ascii="Segoe UI" w:hAnsi="Segoe UI" w:cs="Segoe UI"/>
          <w:color w:val="000000"/>
          <w:sz w:val="20"/>
          <w:szCs w:val="20"/>
        </w:rPr>
        <w:t xml:space="preserve">ool requires "Admin Privileges" for few operations, so please ensure you run Concord as "Run as </w:t>
      </w:r>
      <w:r w:rsidRPr="00F93A8C">
        <w:t>Admin</w:t>
      </w:r>
      <w:r>
        <w:rPr>
          <w:rFonts w:ascii="Segoe UI" w:hAnsi="Segoe UI" w:cs="Segoe UI"/>
          <w:color w:val="000000"/>
          <w:sz w:val="20"/>
          <w:szCs w:val="20"/>
        </w:rPr>
        <w:t xml:space="preserve">" always. </w:t>
      </w:r>
    </w:p>
    <w:p w14:paraId="10C2EC50" w14:textId="77777777" w:rsidR="00AC1996" w:rsidRDefault="00AC1996" w:rsidP="00AC1996"/>
    <w:p w14:paraId="0785C0B5"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6D70069C" w14:textId="5E029B8C" w:rsidR="00E24CC5" w:rsidRDefault="00765196" w:rsidP="00D54703">
      <w:pPr>
        <w:pStyle w:val="1"/>
      </w:pPr>
      <w:bookmarkStart w:id="10" w:name="_Toc174035038"/>
      <w:r>
        <w:lastRenderedPageBreak/>
        <w:t>Installation</w:t>
      </w:r>
      <w:bookmarkEnd w:id="10"/>
    </w:p>
    <w:p w14:paraId="635BF8CC" w14:textId="309EB92C" w:rsidR="000272F0" w:rsidRDefault="00765196" w:rsidP="0072434C">
      <w:pPr>
        <w:pStyle w:val="2"/>
      </w:pPr>
      <w:r>
        <w:t xml:space="preserve"> </w:t>
      </w:r>
      <w:bookmarkStart w:id="11" w:name="_Toc28699791"/>
      <w:bookmarkStart w:id="12" w:name="_Ref28706409"/>
      <w:bookmarkStart w:id="13" w:name="_Toc174035039"/>
      <w:bookmarkStart w:id="14" w:name="_Ref14264171"/>
      <w:r w:rsidR="000272F0">
        <w:t>Installation related files and its uses.</w:t>
      </w:r>
      <w:bookmarkEnd w:id="11"/>
      <w:bookmarkEnd w:id="12"/>
      <w:bookmarkEnd w:id="13"/>
    </w:p>
    <w:p w14:paraId="618449AC" w14:textId="77777777" w:rsidR="0092759B" w:rsidRDefault="0092759B" w:rsidP="006A7868">
      <w:pPr>
        <w:ind w:firstLine="2"/>
      </w:pPr>
      <w:r>
        <w:t>Concord Build comes as a zip file. Unzip the zip file and you will get the build folder along with exe for installing concord as below.</w:t>
      </w:r>
    </w:p>
    <w:p w14:paraId="2B0B356F" w14:textId="77777777" w:rsidR="0092759B" w:rsidRDefault="0092759B" w:rsidP="0092759B">
      <w:pPr>
        <w:jc w:val="center"/>
      </w:pPr>
      <w:r>
        <w:rPr>
          <w:noProof/>
        </w:rPr>
        <w:drawing>
          <wp:inline distT="0" distB="0" distL="0" distR="0" wp14:anchorId="71331088" wp14:editId="4F0E29D1">
            <wp:extent cx="3209925" cy="876300"/>
            <wp:effectExtent l="19050" t="19050" r="28575" b="1905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9925" cy="876300"/>
                    </a:xfrm>
                    <a:prstGeom prst="rect">
                      <a:avLst/>
                    </a:prstGeom>
                    <a:ln w="6350">
                      <a:solidFill>
                        <a:schemeClr val="tx1"/>
                      </a:solidFill>
                    </a:ln>
                  </pic:spPr>
                </pic:pic>
              </a:graphicData>
            </a:graphic>
          </wp:inline>
        </w:drawing>
      </w:r>
    </w:p>
    <w:p w14:paraId="4A2ADF9C" w14:textId="276BF349" w:rsidR="000328AE" w:rsidRPr="00FD50ED" w:rsidRDefault="0092759B" w:rsidP="0072434C">
      <w:pPr>
        <w:rPr>
          <w:b/>
          <w:bCs/>
        </w:rPr>
      </w:pPr>
      <w:r>
        <w:t>Using ConcordInstaller.exe user can do Install, Version Upgrade and UnInstall of Concord application.</w:t>
      </w:r>
    </w:p>
    <w:p w14:paraId="7DBA7638" w14:textId="736101FF" w:rsidR="00E24CC5" w:rsidRDefault="00765196" w:rsidP="0072434C">
      <w:pPr>
        <w:pStyle w:val="2"/>
      </w:pPr>
      <w:bookmarkStart w:id="15" w:name="_Ref28706411"/>
      <w:bookmarkStart w:id="16" w:name="_Toc174035040"/>
      <w:r>
        <w:t>Installation using Concord</w:t>
      </w:r>
      <w:r w:rsidR="00C67ED6">
        <w:t>Installer.exe</w:t>
      </w:r>
      <w:bookmarkEnd w:id="14"/>
      <w:bookmarkEnd w:id="15"/>
      <w:bookmarkEnd w:id="16"/>
    </w:p>
    <w:p w14:paraId="6C1FC058" w14:textId="3229E50D" w:rsidR="00A60D90" w:rsidRDefault="00A60D90" w:rsidP="00A60D90">
      <w:pPr>
        <w:jc w:val="both"/>
      </w:pPr>
      <w:bookmarkStart w:id="17" w:name="_Toc468093995"/>
      <w:r>
        <w:t>Execute ConcordInstaller.exe file with admin rights. Ensure that no instance of previously installed Concord application is open during setup.</w:t>
      </w:r>
    </w:p>
    <w:p w14:paraId="1922D619" w14:textId="77777777" w:rsidR="00A60D90" w:rsidRDefault="00A60D90" w:rsidP="00A60D90">
      <w:pPr>
        <w:jc w:val="both"/>
      </w:pPr>
      <w:r w:rsidRPr="00091E62">
        <w:rPr>
          <w:b/>
          <w:bCs/>
          <w:color w:val="FF0000"/>
        </w:rPr>
        <w:t>NOTE</w:t>
      </w:r>
      <w:r w:rsidDel="009A2193">
        <w:t xml:space="preserve"> </w:t>
      </w:r>
      <w:r>
        <w:t>: Admin rights are required for installation of the Concord Application.</w:t>
      </w:r>
    </w:p>
    <w:p w14:paraId="687C46BC" w14:textId="12D658C1" w:rsidR="00A60D90" w:rsidRDefault="00A60D90" w:rsidP="00A60D90">
      <w:pPr>
        <w:jc w:val="both"/>
      </w:pPr>
      <w:r>
        <w:t xml:space="preserve">If Concord is not installed previously on the system, the installer will </w:t>
      </w:r>
      <w:r w:rsidR="00FD7312">
        <w:t>start</w:t>
      </w:r>
      <w:r w:rsidR="00264A67">
        <w:t xml:space="preserve"> </w:t>
      </w:r>
      <w:r w:rsidR="00FD7312">
        <w:t>up</w:t>
      </w:r>
      <w:r>
        <w:t xml:space="preserve"> with the window for selecting the installation mode.</w:t>
      </w:r>
    </w:p>
    <w:p w14:paraId="576D158B" w14:textId="77777777" w:rsidR="000E75ED" w:rsidRDefault="000E75ED" w:rsidP="000E75ED">
      <w:r>
        <w:t>The concord version that we are about to install will be displayed on top left of installation window along with the title.</w:t>
      </w:r>
    </w:p>
    <w:p w14:paraId="02B28958" w14:textId="77777777" w:rsidR="00A60D90" w:rsidRDefault="00A60D90" w:rsidP="00A60D90">
      <w:pPr>
        <w:ind w:left="153"/>
        <w:jc w:val="center"/>
      </w:pPr>
      <w:r>
        <w:rPr>
          <w:noProof/>
        </w:rPr>
        <w:drawing>
          <wp:inline distT="0" distB="0" distL="0" distR="0" wp14:anchorId="22F08EB1" wp14:editId="019ED39A">
            <wp:extent cx="4154706" cy="2339340"/>
            <wp:effectExtent l="0" t="0" r="0" b="3810"/>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2168" cy="2343542"/>
                    </a:xfrm>
                    <a:prstGeom prst="rect">
                      <a:avLst/>
                    </a:prstGeom>
                  </pic:spPr>
                </pic:pic>
              </a:graphicData>
            </a:graphic>
          </wp:inline>
        </w:drawing>
      </w:r>
    </w:p>
    <w:p w14:paraId="164BAFCA" w14:textId="77777777" w:rsidR="00A60D90" w:rsidRDefault="00A60D90" w:rsidP="00A60D90">
      <w:pPr>
        <w:ind w:left="152"/>
        <w:jc w:val="both"/>
      </w:pPr>
      <w:r>
        <w:t>Here user can choose the mode of installation and installation path. The default installation mode selected will be “Default”. User can choose from the available options (Default, Thin or Custom).</w:t>
      </w:r>
    </w:p>
    <w:p w14:paraId="70A3A269" w14:textId="053EB2FE" w:rsidR="00A60D90" w:rsidRDefault="00A60D90" w:rsidP="00A60D90">
      <w:pPr>
        <w:ind w:left="152"/>
        <w:jc w:val="both"/>
      </w:pPr>
      <w:r>
        <w:t>The installation path selection area will display the default installation path as ”C:\Program Files\Concord</w:t>
      </w:r>
      <w:r w:rsidR="00346DA6">
        <w:t>”</w:t>
      </w:r>
      <w:r>
        <w:t>. Use the browse button to change the installation path and select the installation folder if required. Now click the “Next“ button to proceed further. The settings window displayed after this will depend on the installation mode selected.</w:t>
      </w:r>
    </w:p>
    <w:p w14:paraId="55DFC225" w14:textId="4115B7AE" w:rsidR="00A60D90" w:rsidRDefault="00C73187" w:rsidP="001D7011">
      <w:pPr>
        <w:ind w:left="153"/>
      </w:pPr>
      <w:r w:rsidRPr="00091E62">
        <w:rPr>
          <w:b/>
          <w:bCs/>
          <w:color w:val="FF0000"/>
        </w:rPr>
        <w:lastRenderedPageBreak/>
        <w:t>NOTE</w:t>
      </w:r>
      <w:r w:rsidDel="009A2193">
        <w:t xml:space="preserve"> </w:t>
      </w:r>
      <w:r w:rsidR="00A60D90" w:rsidRPr="00930C15">
        <w:rPr>
          <w:b/>
          <w:bCs/>
          <w:lang w:eastAsia="ja-JP"/>
        </w:rPr>
        <w:t xml:space="preserve">: </w:t>
      </w:r>
      <w:r w:rsidR="00A60D90">
        <w:rPr>
          <w:lang w:eastAsia="ja-JP"/>
        </w:rPr>
        <w:t>With “Def</w:t>
      </w:r>
      <w:r w:rsidR="006839F4">
        <w:rPr>
          <w:lang w:eastAsia="ja-JP"/>
        </w:rPr>
        <w:t>a</w:t>
      </w:r>
      <w:r w:rsidR="00A60D90">
        <w:rPr>
          <w:lang w:eastAsia="ja-JP"/>
        </w:rPr>
        <w:t>ult” and “Custom” options, the IDE is included in the installation. If you do not want to include the IDE and only want to install the runtime environment, select “Thin” installation mode.</w:t>
      </w:r>
    </w:p>
    <w:p w14:paraId="0427E01C" w14:textId="77777777" w:rsidR="00A60D90" w:rsidRDefault="00A60D90" w:rsidP="00A60D90">
      <w:pPr>
        <w:pStyle w:val="af3"/>
        <w:numPr>
          <w:ilvl w:val="0"/>
          <w:numId w:val="141"/>
        </w:numPr>
        <w:ind w:left="512"/>
        <w:jc w:val="both"/>
        <w:rPr>
          <w:b/>
          <w:bCs/>
        </w:rPr>
      </w:pPr>
      <w:r w:rsidRPr="0080034B">
        <w:rPr>
          <w:b/>
          <w:bCs/>
        </w:rPr>
        <w:t>Default</w:t>
      </w:r>
    </w:p>
    <w:p w14:paraId="08CD3D69" w14:textId="208F6546" w:rsidR="00A60D90" w:rsidRDefault="00A60D90" w:rsidP="00A60D90">
      <w:pPr>
        <w:pStyle w:val="af3"/>
        <w:ind w:left="512"/>
        <w:jc w:val="both"/>
      </w:pPr>
      <w:r w:rsidRPr="0080034B">
        <w:t xml:space="preserve">If we select the </w:t>
      </w:r>
      <w:r>
        <w:t>“default” installation mode it will install all features of Concord. User can choose this option to install Concord with default settings. On clicking “Next” button</w:t>
      </w:r>
      <w:r w:rsidR="00346DA6">
        <w:t xml:space="preserve">, </w:t>
      </w:r>
      <w:r>
        <w:t>the consolidated “Summary” window will be displayed as below.</w:t>
      </w:r>
    </w:p>
    <w:p w14:paraId="44B99134" w14:textId="77777777" w:rsidR="00A60D90" w:rsidRPr="0080034B" w:rsidRDefault="00A60D90" w:rsidP="00A60D90">
      <w:pPr>
        <w:pStyle w:val="af3"/>
        <w:ind w:left="872"/>
        <w:jc w:val="center"/>
      </w:pPr>
      <w:r>
        <w:rPr>
          <w:noProof/>
        </w:rPr>
        <w:drawing>
          <wp:inline distT="0" distB="0" distL="0" distR="0" wp14:anchorId="4528705F" wp14:editId="3B6BB38C">
            <wp:extent cx="4351020" cy="2407919"/>
            <wp:effectExtent l="0" t="0" r="0" b="0"/>
            <wp:docPr id="691" name="Picture 1">
              <a:extLst xmlns:a="http://schemas.openxmlformats.org/drawingml/2006/main">
                <a:ext uri="{FF2B5EF4-FFF2-40B4-BE49-F238E27FC236}">
                  <a16:creationId xmlns:a16="http://schemas.microsoft.com/office/drawing/2014/main" id="{A33FC3EC-EAD1-4BE7-A551-7FE32FACADE8}"/>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33FC3EC-EAD1-4BE7-A551-7FE32FACADE8}"/>
                        </a:ext>
                      </a:extLst>
                    </pic:cNvPr>
                    <pic:cNvPicPr/>
                  </pic:nvPicPr>
                  <pic:blipFill>
                    <a:blip r:embed="rId18"/>
                    <a:stretch>
                      <a:fillRect/>
                    </a:stretch>
                  </pic:blipFill>
                  <pic:spPr>
                    <a:xfrm>
                      <a:off x="0" y="0"/>
                      <a:ext cx="4351020" cy="2407919"/>
                    </a:xfrm>
                    <a:prstGeom prst="rect">
                      <a:avLst/>
                    </a:prstGeom>
                  </pic:spPr>
                </pic:pic>
              </a:graphicData>
            </a:graphic>
          </wp:inline>
        </w:drawing>
      </w:r>
    </w:p>
    <w:p w14:paraId="1E044A3D" w14:textId="77777777" w:rsidR="00A60D90" w:rsidRDefault="00A60D90" w:rsidP="00A60D90">
      <w:pPr>
        <w:ind w:left="512"/>
        <w:jc w:val="both"/>
      </w:pPr>
      <w:r>
        <w:t xml:space="preserve">The default settings that will use during installation will be displayed in this summary window. For “Default” mode all AI options will be enabled. User can confirm the settings before proceeding for Installation. </w:t>
      </w:r>
    </w:p>
    <w:p w14:paraId="25A0D18A" w14:textId="77777777" w:rsidR="00A60D90" w:rsidRDefault="00A60D90" w:rsidP="00A60D90">
      <w:pPr>
        <w:pStyle w:val="af3"/>
        <w:numPr>
          <w:ilvl w:val="0"/>
          <w:numId w:val="141"/>
        </w:numPr>
        <w:ind w:left="512"/>
        <w:jc w:val="both"/>
        <w:rPr>
          <w:b/>
          <w:bCs/>
        </w:rPr>
      </w:pPr>
      <w:r w:rsidRPr="0080034B">
        <w:rPr>
          <w:b/>
          <w:bCs/>
        </w:rPr>
        <w:t>Thin</w:t>
      </w:r>
    </w:p>
    <w:p w14:paraId="25936AA2" w14:textId="4B538238" w:rsidR="00A60D90" w:rsidRDefault="00A60D90" w:rsidP="00A60D90">
      <w:pPr>
        <w:pStyle w:val="af3"/>
        <w:ind w:left="512"/>
        <w:jc w:val="both"/>
      </w:pPr>
      <w:r>
        <w:t>This option will install only the necessary features required for script execution. After selecting the installation path</w:t>
      </w:r>
      <w:r w:rsidR="00D82B0F">
        <w:t>,</w:t>
      </w:r>
      <w:r>
        <w:t xml:space="preserve"> click</w:t>
      </w:r>
      <w:r w:rsidR="00346DA6">
        <w:t xml:space="preserve"> </w:t>
      </w:r>
      <w:r>
        <w:t>the “Next” button to move to “AI Features” selection page.</w:t>
      </w:r>
    </w:p>
    <w:p w14:paraId="236E97FA" w14:textId="77777777" w:rsidR="00A60D90" w:rsidRDefault="00A60D90" w:rsidP="00A60D90">
      <w:pPr>
        <w:pStyle w:val="af3"/>
        <w:ind w:left="872"/>
        <w:jc w:val="center"/>
      </w:pPr>
      <w:r>
        <w:rPr>
          <w:noProof/>
        </w:rPr>
        <w:drawing>
          <wp:inline distT="0" distB="0" distL="0" distR="0" wp14:anchorId="2DD3C84B" wp14:editId="30B7B532">
            <wp:extent cx="4320540" cy="2441083"/>
            <wp:effectExtent l="0" t="0" r="3810" b="0"/>
            <wp:docPr id="743" name="Picture 1">
              <a:extLst xmlns:a="http://schemas.openxmlformats.org/drawingml/2006/main">
                <a:ext uri="{FF2B5EF4-FFF2-40B4-BE49-F238E27FC236}">
                  <a16:creationId xmlns:a16="http://schemas.microsoft.com/office/drawing/2014/main" id="{E2877F24-AE0B-4023-9633-DFBCC51BDC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2877F24-AE0B-4023-9633-DFBCC51BDC0F}"/>
                        </a:ext>
                      </a:extLst>
                    </pic:cNvPr>
                    <pic:cNvPicPr>
                      <a:picLocks noChangeAspect="1"/>
                    </pic:cNvPicPr>
                  </pic:nvPicPr>
                  <pic:blipFill>
                    <a:blip r:embed="rId19"/>
                    <a:stretch>
                      <a:fillRect/>
                    </a:stretch>
                  </pic:blipFill>
                  <pic:spPr>
                    <a:xfrm>
                      <a:off x="0" y="0"/>
                      <a:ext cx="4334369" cy="2448896"/>
                    </a:xfrm>
                    <a:prstGeom prst="rect">
                      <a:avLst/>
                    </a:prstGeom>
                  </pic:spPr>
                </pic:pic>
              </a:graphicData>
            </a:graphic>
          </wp:inline>
        </w:drawing>
      </w:r>
    </w:p>
    <w:p w14:paraId="64C92477" w14:textId="77777777" w:rsidR="00A60D90" w:rsidRPr="0080034B" w:rsidRDefault="00A60D90" w:rsidP="00A60D90">
      <w:pPr>
        <w:pStyle w:val="af3"/>
        <w:ind w:left="512"/>
        <w:jc w:val="both"/>
      </w:pPr>
      <w:r>
        <w:t xml:space="preserve">This window lists all the AI options supported by Concord namely Self Healing and Localization. For “Thin” installation only Localization AI option can be used. Check this option to install AI based Localization testing features. The installation file size for this feature will be displayed </w:t>
      </w:r>
      <w:r w:rsidRPr="0080034B">
        <w:t xml:space="preserve">along with the description </w:t>
      </w:r>
      <w:r>
        <w:t xml:space="preserve">as </w:t>
      </w:r>
      <w:r w:rsidRPr="0080034B">
        <w:t>(xxxxMB).</w:t>
      </w:r>
    </w:p>
    <w:p w14:paraId="1388D07C" w14:textId="77777777" w:rsidR="00A60D90" w:rsidRPr="0080034B" w:rsidRDefault="00A60D90" w:rsidP="00A60D90">
      <w:pPr>
        <w:pStyle w:val="af3"/>
        <w:ind w:left="512"/>
        <w:jc w:val="both"/>
      </w:pPr>
      <w:r w:rsidRPr="0080034B">
        <w:t>Click the “Next” button to view the summary details as below.</w:t>
      </w:r>
    </w:p>
    <w:p w14:paraId="02B2E411" w14:textId="77777777" w:rsidR="00A60D90" w:rsidRDefault="00A60D90" w:rsidP="00A60D90">
      <w:pPr>
        <w:pStyle w:val="af3"/>
        <w:ind w:left="872"/>
        <w:jc w:val="center"/>
      </w:pPr>
      <w:r>
        <w:rPr>
          <w:noProof/>
        </w:rPr>
        <w:lastRenderedPageBreak/>
        <w:drawing>
          <wp:inline distT="0" distB="0" distL="0" distR="0" wp14:anchorId="12AF11BD" wp14:editId="61483994">
            <wp:extent cx="4419600" cy="2483480"/>
            <wp:effectExtent l="0" t="0" r="0" b="0"/>
            <wp:docPr id="696" name="Picture 2">
              <a:extLst xmlns:a="http://schemas.openxmlformats.org/drawingml/2006/main">
                <a:ext uri="{FF2B5EF4-FFF2-40B4-BE49-F238E27FC236}">
                  <a16:creationId xmlns:a16="http://schemas.microsoft.com/office/drawing/2014/main" id="{44DAA50E-982A-4097-88CD-C5FC0BA5A1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DAA50E-982A-4097-88CD-C5FC0BA5A17D}"/>
                        </a:ext>
                      </a:extLst>
                    </pic:cNvPr>
                    <pic:cNvPicPr>
                      <a:picLocks noChangeAspect="1"/>
                    </pic:cNvPicPr>
                  </pic:nvPicPr>
                  <pic:blipFill>
                    <a:blip r:embed="rId20"/>
                    <a:stretch>
                      <a:fillRect/>
                    </a:stretch>
                  </pic:blipFill>
                  <pic:spPr>
                    <a:xfrm>
                      <a:off x="0" y="0"/>
                      <a:ext cx="4430036" cy="2489344"/>
                    </a:xfrm>
                    <a:prstGeom prst="rect">
                      <a:avLst/>
                    </a:prstGeom>
                  </pic:spPr>
                </pic:pic>
              </a:graphicData>
            </a:graphic>
          </wp:inline>
        </w:drawing>
      </w:r>
    </w:p>
    <w:p w14:paraId="23E40A70" w14:textId="77777777" w:rsidR="00A60D90" w:rsidRDefault="00A60D90" w:rsidP="00A60D90">
      <w:pPr>
        <w:pStyle w:val="af3"/>
        <w:ind w:left="0"/>
        <w:jc w:val="center"/>
      </w:pPr>
    </w:p>
    <w:p w14:paraId="7E712F3F" w14:textId="77777777" w:rsidR="00A60D90" w:rsidRDefault="00A60D90" w:rsidP="00A60D90">
      <w:pPr>
        <w:pStyle w:val="af3"/>
        <w:ind w:left="512"/>
        <w:jc w:val="both"/>
      </w:pPr>
      <w:r>
        <w:t>Confirm the installation options before proceeding for Installation.</w:t>
      </w:r>
    </w:p>
    <w:p w14:paraId="572E7C72" w14:textId="77777777" w:rsidR="00A60D90" w:rsidRDefault="00A60D90" w:rsidP="00A60D90">
      <w:pPr>
        <w:pStyle w:val="af3"/>
        <w:numPr>
          <w:ilvl w:val="0"/>
          <w:numId w:val="141"/>
        </w:numPr>
        <w:ind w:left="512"/>
        <w:jc w:val="both"/>
        <w:rPr>
          <w:b/>
          <w:bCs/>
        </w:rPr>
      </w:pPr>
      <w:r>
        <w:rPr>
          <w:b/>
          <w:bCs/>
        </w:rPr>
        <w:t>Custom</w:t>
      </w:r>
    </w:p>
    <w:p w14:paraId="2D69054C" w14:textId="77352AD8" w:rsidR="00A60D90" w:rsidRDefault="00A60D90" w:rsidP="00A60D90">
      <w:pPr>
        <w:pStyle w:val="af3"/>
        <w:ind w:left="512"/>
        <w:jc w:val="both"/>
      </w:pPr>
      <w:r>
        <w:t>If user want</w:t>
      </w:r>
      <w:r w:rsidR="00346DA6">
        <w:t>s</w:t>
      </w:r>
      <w:r>
        <w:t xml:space="preserve"> to proceed with custom installation enable this installation mode. After selecting this option user can perform customized selection of all installation options.</w:t>
      </w:r>
    </w:p>
    <w:p w14:paraId="30FCECF5" w14:textId="77777777" w:rsidR="00A60D90" w:rsidRDefault="00A60D90" w:rsidP="00A60D90">
      <w:pPr>
        <w:pStyle w:val="af3"/>
        <w:ind w:left="512"/>
        <w:jc w:val="both"/>
      </w:pPr>
      <w:r>
        <w:t>Click the “Next” button to navigate to the “Profile Selection” window.</w:t>
      </w:r>
    </w:p>
    <w:p w14:paraId="721B3D41" w14:textId="77777777" w:rsidR="00A60D90" w:rsidRDefault="00A60D90" w:rsidP="00A60D90">
      <w:pPr>
        <w:pStyle w:val="af3"/>
        <w:ind w:left="871"/>
        <w:jc w:val="center"/>
      </w:pPr>
      <w:r>
        <w:rPr>
          <w:noProof/>
        </w:rPr>
        <w:drawing>
          <wp:inline distT="0" distB="0" distL="0" distR="0" wp14:anchorId="2AD5CC44" wp14:editId="670A1CF3">
            <wp:extent cx="4511040" cy="2542082"/>
            <wp:effectExtent l="0" t="0" r="3810" b="0"/>
            <wp:docPr id="697" name="Picture 3">
              <a:extLst xmlns:a="http://schemas.openxmlformats.org/drawingml/2006/main">
                <a:ext uri="{FF2B5EF4-FFF2-40B4-BE49-F238E27FC236}">
                  <a16:creationId xmlns:a16="http://schemas.microsoft.com/office/drawing/2014/main" id="{BC4C89AB-06C6-4E0C-9216-778EC14162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C4C89AB-06C6-4E0C-9216-778EC1416245}"/>
                        </a:ext>
                      </a:extLst>
                    </pic:cNvPr>
                    <pic:cNvPicPr>
                      <a:picLocks noChangeAspect="1"/>
                    </pic:cNvPicPr>
                  </pic:nvPicPr>
                  <pic:blipFill>
                    <a:blip r:embed="rId21"/>
                    <a:stretch>
                      <a:fillRect/>
                    </a:stretch>
                  </pic:blipFill>
                  <pic:spPr>
                    <a:xfrm>
                      <a:off x="0" y="0"/>
                      <a:ext cx="4520543" cy="2547437"/>
                    </a:xfrm>
                    <a:prstGeom prst="rect">
                      <a:avLst/>
                    </a:prstGeom>
                  </pic:spPr>
                </pic:pic>
              </a:graphicData>
            </a:graphic>
          </wp:inline>
        </w:drawing>
      </w:r>
    </w:p>
    <w:p w14:paraId="1A09E70B" w14:textId="3EF0191E" w:rsidR="00A60D90" w:rsidRDefault="00A60D90" w:rsidP="00A60D90">
      <w:pPr>
        <w:pStyle w:val="af3"/>
        <w:ind w:left="512"/>
        <w:jc w:val="both"/>
      </w:pPr>
      <w:r>
        <w:t>Profile selection area will list all availa</w:t>
      </w:r>
      <w:r w:rsidR="00346DA6">
        <w:t>b</w:t>
      </w:r>
      <w:r>
        <w:t>le desktop and chromium profile options. By default</w:t>
      </w:r>
      <w:r w:rsidR="00346DA6">
        <w:t>,</w:t>
      </w:r>
      <w:r>
        <w:t xml:space="preserve"> DefaultProfile and ChromiumDefaultProfile will be selected. User can change the options as required.</w:t>
      </w:r>
    </w:p>
    <w:p w14:paraId="08F1515D" w14:textId="77777777" w:rsidR="00A60D90" w:rsidRDefault="00A60D90" w:rsidP="00A60D90">
      <w:pPr>
        <w:ind w:left="512"/>
      </w:pPr>
      <w:r>
        <w:t xml:space="preserve">On clicking the “Next” button “Path Style Settings” will be displayed. Below screen will be shown to select the path style for solutions. </w:t>
      </w:r>
    </w:p>
    <w:p w14:paraId="2CCB1163" w14:textId="77777777" w:rsidR="00A60D90" w:rsidRDefault="00A60D90" w:rsidP="00A60D90">
      <w:pPr>
        <w:ind w:left="142"/>
        <w:jc w:val="center"/>
      </w:pPr>
      <w:r>
        <w:rPr>
          <w:noProof/>
        </w:rPr>
        <w:lastRenderedPageBreak/>
        <w:drawing>
          <wp:inline distT="0" distB="0" distL="0" distR="0" wp14:anchorId="0A0584BA" wp14:editId="10C17D02">
            <wp:extent cx="4267200" cy="2393476"/>
            <wp:effectExtent l="0" t="0" r="0" b="6985"/>
            <wp:docPr id="718" name="Picture 1">
              <a:extLst xmlns:a="http://schemas.openxmlformats.org/drawingml/2006/main">
                <a:ext uri="{FF2B5EF4-FFF2-40B4-BE49-F238E27FC236}">
                  <a16:creationId xmlns:a16="http://schemas.microsoft.com/office/drawing/2014/main" id="{20912F5C-1D4B-4307-A38D-4B896BA8DB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0912F5C-1D4B-4307-A38D-4B896BA8DBDC}"/>
                        </a:ext>
                      </a:extLst>
                    </pic:cNvPr>
                    <pic:cNvPicPr>
                      <a:picLocks noChangeAspect="1"/>
                    </pic:cNvPicPr>
                  </pic:nvPicPr>
                  <pic:blipFill>
                    <a:blip r:embed="rId22"/>
                    <a:stretch>
                      <a:fillRect/>
                    </a:stretch>
                  </pic:blipFill>
                  <pic:spPr>
                    <a:xfrm>
                      <a:off x="0" y="0"/>
                      <a:ext cx="4273515" cy="2397018"/>
                    </a:xfrm>
                    <a:prstGeom prst="rect">
                      <a:avLst/>
                    </a:prstGeom>
                  </pic:spPr>
                </pic:pic>
              </a:graphicData>
            </a:graphic>
          </wp:inline>
        </w:drawing>
      </w:r>
    </w:p>
    <w:p w14:paraId="0566CA13" w14:textId="77777777" w:rsidR="00A60D90" w:rsidRDefault="00A60D90" w:rsidP="00A60D90">
      <w:pPr>
        <w:ind w:left="152" w:firstLine="360"/>
      </w:pPr>
      <w:r>
        <w:t>Select from the below path style options before proceeding.</w:t>
      </w:r>
    </w:p>
    <w:p w14:paraId="5362FCD7" w14:textId="77777777" w:rsidR="00A60D90" w:rsidRDefault="00A60D90" w:rsidP="00A60D90">
      <w:pPr>
        <w:pStyle w:val="af3"/>
        <w:numPr>
          <w:ilvl w:val="0"/>
          <w:numId w:val="142"/>
        </w:numPr>
        <w:ind w:left="1231"/>
      </w:pPr>
      <w:r>
        <w:t>Relative Path – To use relative path style for all new solutions.</w:t>
      </w:r>
    </w:p>
    <w:p w14:paraId="178A97F4" w14:textId="77777777" w:rsidR="00A60D90" w:rsidRDefault="00A60D90" w:rsidP="00A60D90">
      <w:pPr>
        <w:pStyle w:val="af3"/>
        <w:numPr>
          <w:ilvl w:val="0"/>
          <w:numId w:val="142"/>
        </w:numPr>
        <w:ind w:left="1231"/>
      </w:pPr>
      <w:r>
        <w:t>Full Path – To use full path style for all new solutions.</w:t>
      </w:r>
    </w:p>
    <w:p w14:paraId="3AF428EF" w14:textId="6DBAF947" w:rsidR="00A60D90" w:rsidRDefault="00A60D90" w:rsidP="00A60D90">
      <w:pPr>
        <w:ind w:left="512"/>
      </w:pPr>
      <w:r>
        <w:t>This setting will be applicable for all new solutions created in the build. For the older solutions, settings already done on that solution will be applicable. User can change this setting later from Global Setting</w:t>
      </w:r>
      <w:r w:rsidR="003C2068">
        <w:t>s</w:t>
      </w:r>
      <w:r>
        <w:t>-&gt; Advanced tab (Refer 16.2.3 Section).</w:t>
      </w:r>
    </w:p>
    <w:p w14:paraId="43D322A1" w14:textId="77777777" w:rsidR="00A60D90" w:rsidRDefault="00A60D90" w:rsidP="00A60D90">
      <w:pPr>
        <w:ind w:left="512"/>
      </w:pPr>
      <w:r>
        <w:t>Click on “Next” to move to “AI features” selection window.</w:t>
      </w:r>
    </w:p>
    <w:p w14:paraId="15E4511C" w14:textId="77777777" w:rsidR="00A60D90" w:rsidRDefault="00A60D90" w:rsidP="00A60D90">
      <w:pPr>
        <w:ind w:left="871"/>
        <w:jc w:val="center"/>
      </w:pPr>
      <w:r>
        <w:rPr>
          <w:noProof/>
        </w:rPr>
        <w:drawing>
          <wp:inline distT="0" distB="0" distL="0" distR="0" wp14:anchorId="69E57A5C" wp14:editId="239403F3">
            <wp:extent cx="4363413" cy="2446020"/>
            <wp:effectExtent l="0" t="0" r="0" b="0"/>
            <wp:docPr id="698" name="Picture 4">
              <a:extLst xmlns:a="http://schemas.openxmlformats.org/drawingml/2006/main">
                <a:ext uri="{FF2B5EF4-FFF2-40B4-BE49-F238E27FC236}">
                  <a16:creationId xmlns:a16="http://schemas.microsoft.com/office/drawing/2014/main" id="{85E65BFF-93CB-47C7-AC7D-E838D46CD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5E65BFF-93CB-47C7-AC7D-E838D46CD273}"/>
                        </a:ext>
                      </a:extLst>
                    </pic:cNvPr>
                    <pic:cNvPicPr>
                      <a:picLocks noChangeAspect="1"/>
                    </pic:cNvPicPr>
                  </pic:nvPicPr>
                  <pic:blipFill>
                    <a:blip r:embed="rId23"/>
                    <a:stretch>
                      <a:fillRect/>
                    </a:stretch>
                  </pic:blipFill>
                  <pic:spPr>
                    <a:xfrm>
                      <a:off x="0" y="0"/>
                      <a:ext cx="4363413" cy="2446020"/>
                    </a:xfrm>
                    <a:prstGeom prst="rect">
                      <a:avLst/>
                    </a:prstGeom>
                  </pic:spPr>
                </pic:pic>
              </a:graphicData>
            </a:graphic>
          </wp:inline>
        </w:drawing>
      </w:r>
    </w:p>
    <w:p w14:paraId="730851BF" w14:textId="77777777" w:rsidR="00A60D90" w:rsidRDefault="00A60D90" w:rsidP="00A60D90">
      <w:pPr>
        <w:ind w:left="512"/>
      </w:pPr>
      <w:r>
        <w:t>Currently Concord supports the following AI features</w:t>
      </w:r>
    </w:p>
    <w:p w14:paraId="2134FD88" w14:textId="79346E6A" w:rsidR="00A60D90" w:rsidRDefault="00A60D90" w:rsidP="00A60D90">
      <w:pPr>
        <w:pStyle w:val="af3"/>
        <w:numPr>
          <w:ilvl w:val="0"/>
          <w:numId w:val="143"/>
        </w:numPr>
        <w:ind w:left="1231"/>
      </w:pPr>
      <w:r>
        <w:t>Self Healing – By checking this option the installer will install all AI based self</w:t>
      </w:r>
      <w:r w:rsidR="00005D89">
        <w:t xml:space="preserve"> </w:t>
      </w:r>
      <w:r>
        <w:t>healing features. The installation file size for this feature will be displayed as (</w:t>
      </w:r>
      <w:r>
        <w:rPr>
          <w:rStyle w:val="ui-provider"/>
        </w:rPr>
        <w:t>xxxxMB).</w:t>
      </w:r>
    </w:p>
    <w:p w14:paraId="08EF08AD" w14:textId="77777777" w:rsidR="00A60D90" w:rsidRDefault="00A60D90" w:rsidP="00A60D90">
      <w:pPr>
        <w:pStyle w:val="af3"/>
        <w:numPr>
          <w:ilvl w:val="0"/>
          <w:numId w:val="143"/>
        </w:numPr>
        <w:ind w:left="1231"/>
        <w:rPr>
          <w:rStyle w:val="ui-provider"/>
        </w:rPr>
      </w:pPr>
      <w:r>
        <w:t>Localization – Check this option to install all AI based localization features like validating texts in UI, compare texts in two images.</w:t>
      </w:r>
      <w:r w:rsidRPr="00863E2E">
        <w:t xml:space="preserve"> </w:t>
      </w:r>
      <w:r>
        <w:t>The installation file size for localization will be displayed as (</w:t>
      </w:r>
      <w:r>
        <w:rPr>
          <w:rStyle w:val="ui-provider"/>
        </w:rPr>
        <w:t>xxxxMB).</w:t>
      </w:r>
    </w:p>
    <w:p w14:paraId="552C8626" w14:textId="5339F5B4" w:rsidR="00A60D90" w:rsidRDefault="00A60D90" w:rsidP="00A60D90">
      <w:pPr>
        <w:ind w:left="512"/>
      </w:pPr>
      <w:r>
        <w:t xml:space="preserve">Once “Next” button is clicked the summary for custom installation will be consolidated as </w:t>
      </w:r>
      <w:r w:rsidR="003C2068">
        <w:t xml:space="preserve">shown </w:t>
      </w:r>
      <w:r>
        <w:t>below.</w:t>
      </w:r>
    </w:p>
    <w:p w14:paraId="28234D94" w14:textId="77777777" w:rsidR="00A60D90" w:rsidRDefault="00A60D90" w:rsidP="00A60D90">
      <w:pPr>
        <w:ind w:left="871"/>
        <w:jc w:val="center"/>
      </w:pPr>
      <w:r>
        <w:rPr>
          <w:noProof/>
        </w:rPr>
        <w:lastRenderedPageBreak/>
        <w:drawing>
          <wp:inline distT="0" distB="0" distL="0" distR="0" wp14:anchorId="006843AB" wp14:editId="3AF8A80D">
            <wp:extent cx="4350783" cy="2438400"/>
            <wp:effectExtent l="0" t="0" r="0" b="0"/>
            <wp:docPr id="700" name="Picture 5">
              <a:extLst xmlns:a="http://schemas.openxmlformats.org/drawingml/2006/main">
                <a:ext uri="{FF2B5EF4-FFF2-40B4-BE49-F238E27FC236}">
                  <a16:creationId xmlns:a16="http://schemas.microsoft.com/office/drawing/2014/main" id="{B84E85FC-C243-4924-BF8F-651216D369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84E85FC-C243-4924-BF8F-651216D36905}"/>
                        </a:ext>
                      </a:extLst>
                    </pic:cNvPr>
                    <pic:cNvPicPr>
                      <a:picLocks noChangeAspect="1"/>
                    </pic:cNvPicPr>
                  </pic:nvPicPr>
                  <pic:blipFill>
                    <a:blip r:embed="rId24"/>
                    <a:stretch>
                      <a:fillRect/>
                    </a:stretch>
                  </pic:blipFill>
                  <pic:spPr>
                    <a:xfrm>
                      <a:off x="0" y="0"/>
                      <a:ext cx="4357620" cy="2442232"/>
                    </a:xfrm>
                    <a:prstGeom prst="rect">
                      <a:avLst/>
                    </a:prstGeom>
                  </pic:spPr>
                </pic:pic>
              </a:graphicData>
            </a:graphic>
          </wp:inline>
        </w:drawing>
      </w:r>
    </w:p>
    <w:p w14:paraId="6D63DE36" w14:textId="1B9DC9DE" w:rsidR="00A60D90" w:rsidRDefault="00A60D90" w:rsidP="00AA17F0">
      <w:r>
        <w:t xml:space="preserve">At any point of installation if the user </w:t>
      </w:r>
      <w:r w:rsidR="00A53A48">
        <w:t>wants</w:t>
      </w:r>
      <w:r>
        <w:t xml:space="preserve"> to change the installation </w:t>
      </w:r>
      <w:r w:rsidR="00A53A48">
        <w:t>options,</w:t>
      </w:r>
      <w:r>
        <w:t xml:space="preserve"> click the “Back” and “Next” button to move back and forth between windows. </w:t>
      </w:r>
      <w:proofErr w:type="gramStart"/>
      <w:r>
        <w:t>In order to</w:t>
      </w:r>
      <w:proofErr w:type="gramEnd"/>
      <w:r>
        <w:t xml:space="preserve"> quit the installation </w:t>
      </w:r>
      <w:r w:rsidR="00A53A48">
        <w:t>wizard,</w:t>
      </w:r>
      <w:r>
        <w:t xml:space="preserve"> click the “Cancel” button. If the user is ready to go with the settings click “Next”.</w:t>
      </w:r>
    </w:p>
    <w:p w14:paraId="738A696D" w14:textId="0F56030C" w:rsidR="00A60D90" w:rsidRDefault="00A60D90" w:rsidP="00057F6F">
      <w:r>
        <w:t xml:space="preserve">After selecting any of the </w:t>
      </w:r>
      <w:r w:rsidR="00A53A48">
        <w:t>above-mentioned</w:t>
      </w:r>
      <w:r>
        <w:t xml:space="preserve"> installation mode and then clicking the “Install” button</w:t>
      </w:r>
      <w:r w:rsidR="009C3C3F">
        <w:t>,</w:t>
      </w:r>
      <w:r>
        <w:t xml:space="preserve"> the progress of installation can be seen on “Installation </w:t>
      </w:r>
      <w:proofErr w:type="gramStart"/>
      <w:r>
        <w:t>In</w:t>
      </w:r>
      <w:proofErr w:type="gramEnd"/>
      <w:r>
        <w:t xml:space="preserve"> Progress” window. </w:t>
      </w:r>
    </w:p>
    <w:p w14:paraId="1FFB6DC4" w14:textId="77777777" w:rsidR="00A60D90" w:rsidRDefault="00A60D90" w:rsidP="00057F6F">
      <w:pPr>
        <w:jc w:val="center"/>
      </w:pPr>
      <w:r>
        <w:rPr>
          <w:noProof/>
        </w:rPr>
        <w:drawing>
          <wp:inline distT="0" distB="0" distL="0" distR="0" wp14:anchorId="1C7058F1" wp14:editId="1D10D4F1">
            <wp:extent cx="4401443" cy="2484120"/>
            <wp:effectExtent l="0" t="0" r="0" b="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7145" cy="2498626"/>
                    </a:xfrm>
                    <a:prstGeom prst="rect">
                      <a:avLst/>
                    </a:prstGeom>
                  </pic:spPr>
                </pic:pic>
              </a:graphicData>
            </a:graphic>
          </wp:inline>
        </w:drawing>
      </w:r>
    </w:p>
    <w:p w14:paraId="0BAEB2BA" w14:textId="71BF9C14" w:rsidR="00A60D90" w:rsidRDefault="00A60D90" w:rsidP="00057F6F">
      <w:r>
        <w:t xml:space="preserve">If any error </w:t>
      </w:r>
      <w:r w:rsidR="00A53A48">
        <w:t>occurs</w:t>
      </w:r>
      <w:r>
        <w:t xml:space="preserve"> during installation the “installation Error” page will be displayed as below.</w:t>
      </w:r>
    </w:p>
    <w:p w14:paraId="480B37BA" w14:textId="77777777" w:rsidR="00A60D90" w:rsidRDefault="00A60D90" w:rsidP="00057F6F">
      <w:pPr>
        <w:jc w:val="center"/>
      </w:pPr>
      <w:r>
        <w:rPr>
          <w:noProof/>
        </w:rPr>
        <w:lastRenderedPageBreak/>
        <w:drawing>
          <wp:inline distT="0" distB="0" distL="0" distR="0" wp14:anchorId="29C5EEA7" wp14:editId="296152FD">
            <wp:extent cx="4472940" cy="2508877"/>
            <wp:effectExtent l="0" t="0" r="3810" b="6350"/>
            <wp:docPr id="702" name="Picture 6">
              <a:extLst xmlns:a="http://schemas.openxmlformats.org/drawingml/2006/main">
                <a:ext uri="{FF2B5EF4-FFF2-40B4-BE49-F238E27FC236}">
                  <a16:creationId xmlns:a16="http://schemas.microsoft.com/office/drawing/2014/main" id="{ACF0513D-CA4A-4214-98E1-B85DC5FD78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CF0513D-CA4A-4214-98E1-B85DC5FD780F}"/>
                        </a:ext>
                      </a:extLst>
                    </pic:cNvPr>
                    <pic:cNvPicPr>
                      <a:picLocks noChangeAspect="1"/>
                    </pic:cNvPicPr>
                  </pic:nvPicPr>
                  <pic:blipFill>
                    <a:blip r:embed="rId26"/>
                    <a:stretch>
                      <a:fillRect/>
                    </a:stretch>
                  </pic:blipFill>
                  <pic:spPr>
                    <a:xfrm>
                      <a:off x="0" y="0"/>
                      <a:ext cx="4487228" cy="2516891"/>
                    </a:xfrm>
                    <a:prstGeom prst="rect">
                      <a:avLst/>
                    </a:prstGeom>
                  </pic:spPr>
                </pic:pic>
              </a:graphicData>
            </a:graphic>
          </wp:inline>
        </w:drawing>
      </w:r>
    </w:p>
    <w:p w14:paraId="7165B036" w14:textId="77777777" w:rsidR="00A60D90" w:rsidRDefault="00A60D90" w:rsidP="00057F6F">
      <w:r>
        <w:t xml:space="preserve">Error details can be viewed in “SetupLog.log” located at installer exe path. If the installation is successfully completed it will automatically prompt to the “Installation Completed” page. </w:t>
      </w:r>
    </w:p>
    <w:p w14:paraId="6525F90F" w14:textId="77777777" w:rsidR="00A60D90" w:rsidRDefault="00A60D90" w:rsidP="00057F6F">
      <w:pPr>
        <w:jc w:val="center"/>
      </w:pPr>
      <w:r>
        <w:rPr>
          <w:noProof/>
        </w:rPr>
        <w:drawing>
          <wp:inline distT="0" distB="0" distL="0" distR="0" wp14:anchorId="15B970FB" wp14:editId="06300216">
            <wp:extent cx="4686925" cy="2628900"/>
            <wp:effectExtent l="0" t="0" r="0" b="0"/>
            <wp:docPr id="705" name="Picture 7">
              <a:extLst xmlns:a="http://schemas.openxmlformats.org/drawingml/2006/main">
                <a:ext uri="{FF2B5EF4-FFF2-40B4-BE49-F238E27FC236}">
                  <a16:creationId xmlns:a16="http://schemas.microsoft.com/office/drawing/2014/main" id="{EEA83B8D-E947-437C-BFCD-CE7F2476A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EA83B8D-E947-437C-BFCD-CE7F2476A6BC}"/>
                        </a:ext>
                      </a:extLst>
                    </pic:cNvPr>
                    <pic:cNvPicPr>
                      <a:picLocks noChangeAspect="1"/>
                    </pic:cNvPicPr>
                  </pic:nvPicPr>
                  <pic:blipFill>
                    <a:blip r:embed="rId27"/>
                    <a:stretch>
                      <a:fillRect/>
                    </a:stretch>
                  </pic:blipFill>
                  <pic:spPr>
                    <a:xfrm>
                      <a:off x="0" y="0"/>
                      <a:ext cx="4686925" cy="2628900"/>
                    </a:xfrm>
                    <a:prstGeom prst="rect">
                      <a:avLst/>
                    </a:prstGeom>
                  </pic:spPr>
                </pic:pic>
              </a:graphicData>
            </a:graphic>
          </wp:inline>
        </w:drawing>
      </w:r>
    </w:p>
    <w:p w14:paraId="7CD08E96" w14:textId="6B7CE166" w:rsidR="00A60D90" w:rsidRDefault="00A60D90" w:rsidP="00057F6F">
      <w:r>
        <w:t>Here we can see the Environment variables setup details ie.</w:t>
      </w:r>
      <w:r w:rsidR="008D4BE6" w:rsidRPr="008D4BE6">
        <w:t xml:space="preserve"> </w:t>
      </w:r>
      <w:r w:rsidR="008D4BE6">
        <w:t>CONCORDHOME</w:t>
      </w:r>
      <w:r>
        <w:t xml:space="preserve"> path</w:t>
      </w:r>
      <w:r w:rsidR="00346DA6">
        <w:t xml:space="preserve"> </w:t>
      </w:r>
      <w:r w:rsidR="008D4BE6">
        <w:t xml:space="preserve">and </w:t>
      </w:r>
      <w:r>
        <w:t xml:space="preserve">additional path variables. </w:t>
      </w:r>
    </w:p>
    <w:p w14:paraId="158020AC" w14:textId="220CE625" w:rsidR="00A60D90" w:rsidRDefault="00A60D90" w:rsidP="00057F6F">
      <w:r>
        <w:t>Finally click the “Finish” button to exit the installation wizard.</w:t>
      </w:r>
    </w:p>
    <w:p w14:paraId="63E5DA2D" w14:textId="10A6C62F" w:rsidR="001860A6" w:rsidRDefault="001860A6" w:rsidP="00057F6F">
      <w:r w:rsidRPr="003F05EC">
        <w:rPr>
          <w:b/>
          <w:bCs/>
          <w:color w:val="FF0000"/>
        </w:rPr>
        <w:t>Note:</w:t>
      </w:r>
      <w:r>
        <w:t xml:space="preserve"> It is recommen</w:t>
      </w:r>
      <w:r w:rsidR="00713CAE">
        <w:t>d</w:t>
      </w:r>
      <w:r>
        <w:t>ed to restart the machine or explorer for reflecting the changes.</w:t>
      </w:r>
    </w:p>
    <w:p w14:paraId="43CFB877" w14:textId="77777777" w:rsidR="00A60D90" w:rsidRPr="00C150F1" w:rsidRDefault="00A60D90" w:rsidP="00002D79">
      <w:pPr>
        <w:pStyle w:val="2"/>
      </w:pPr>
      <w:bookmarkStart w:id="18" w:name="_Toc155795362"/>
      <w:bookmarkStart w:id="19" w:name="_Toc155954244"/>
      <w:bookmarkStart w:id="20" w:name="_Toc157093976"/>
      <w:bookmarkStart w:id="21" w:name="_Toc155795363"/>
      <w:bookmarkStart w:id="22" w:name="_Toc155954245"/>
      <w:bookmarkStart w:id="23" w:name="_Toc157093977"/>
      <w:bookmarkStart w:id="24" w:name="_Toc155795364"/>
      <w:bookmarkStart w:id="25" w:name="_Toc155954246"/>
      <w:bookmarkStart w:id="26" w:name="_Toc157093978"/>
      <w:bookmarkStart w:id="27" w:name="_Toc155795365"/>
      <w:bookmarkStart w:id="28" w:name="_Toc155954247"/>
      <w:bookmarkStart w:id="29" w:name="_Toc157093979"/>
      <w:bookmarkStart w:id="30" w:name="_Toc155795366"/>
      <w:bookmarkStart w:id="31" w:name="_Toc155954248"/>
      <w:bookmarkStart w:id="32" w:name="_Toc157093980"/>
      <w:bookmarkStart w:id="33" w:name="_Toc155795367"/>
      <w:bookmarkStart w:id="34" w:name="_Toc155954249"/>
      <w:bookmarkStart w:id="35" w:name="_Toc157093981"/>
      <w:bookmarkStart w:id="36" w:name="_Toc155795371"/>
      <w:bookmarkStart w:id="37" w:name="_Toc155954253"/>
      <w:bookmarkStart w:id="38" w:name="_Toc157093985"/>
      <w:bookmarkStart w:id="39" w:name="_Toc155795372"/>
      <w:bookmarkStart w:id="40" w:name="_Toc155954254"/>
      <w:bookmarkStart w:id="41" w:name="_Toc157093986"/>
      <w:bookmarkStart w:id="42" w:name="_Toc155795373"/>
      <w:bookmarkStart w:id="43" w:name="_Toc155954255"/>
      <w:bookmarkStart w:id="44" w:name="_Toc157093987"/>
      <w:bookmarkStart w:id="45" w:name="_Toc155795377"/>
      <w:bookmarkStart w:id="46" w:name="_Toc155954259"/>
      <w:bookmarkStart w:id="47" w:name="_Toc157093991"/>
      <w:bookmarkStart w:id="48" w:name="_Toc174035041"/>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C150F1">
        <w:t>Version Upgrade</w:t>
      </w:r>
      <w:r>
        <w:t xml:space="preserve"> using ConcordInstaller.exe</w:t>
      </w:r>
      <w:bookmarkEnd w:id="48"/>
    </w:p>
    <w:p w14:paraId="05267EC4" w14:textId="6BB24F1F" w:rsidR="00C612E5" w:rsidRDefault="00C612E5" w:rsidP="00C612E5">
      <w:pPr>
        <w:ind w:firstLine="1"/>
        <w:jc w:val="both"/>
      </w:pPr>
      <w:r>
        <w:t xml:space="preserve">If </w:t>
      </w:r>
      <w:r w:rsidR="008040B8">
        <w:t>C</w:t>
      </w:r>
      <w:r>
        <w:t xml:space="preserve">oncord is already installed in the system and user execute ConcordInstaller.exe with admin </w:t>
      </w:r>
      <w:r w:rsidR="00A53A48">
        <w:t>privilege</w:t>
      </w:r>
      <w:r>
        <w:t>, the installer “Setup” window will display as follows.</w:t>
      </w:r>
    </w:p>
    <w:p w14:paraId="30D9E292" w14:textId="77777777" w:rsidR="00C612E5" w:rsidRDefault="00C612E5" w:rsidP="00C612E5">
      <w:pPr>
        <w:ind w:firstLine="1"/>
        <w:jc w:val="center"/>
      </w:pPr>
      <w:r>
        <w:rPr>
          <w:noProof/>
        </w:rPr>
        <w:lastRenderedPageBreak/>
        <w:drawing>
          <wp:inline distT="0" distB="0" distL="0" distR="0" wp14:anchorId="79786A2F" wp14:editId="1B8E809E">
            <wp:extent cx="4678680" cy="2621592"/>
            <wp:effectExtent l="0" t="0" r="7620" b="7620"/>
            <wp:docPr id="708" name="Picture 10">
              <a:extLst xmlns:a="http://schemas.openxmlformats.org/drawingml/2006/main">
                <a:ext uri="{FF2B5EF4-FFF2-40B4-BE49-F238E27FC236}">
                  <a16:creationId xmlns:a16="http://schemas.microsoft.com/office/drawing/2014/main" id="{DD85923D-D639-4AE0-AFCC-C367DC7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D85923D-D639-4AE0-AFCC-C367DC708F5F}"/>
                        </a:ext>
                      </a:extLst>
                    </pic:cNvPr>
                    <pic:cNvPicPr>
                      <a:picLocks noChangeAspect="1"/>
                    </pic:cNvPicPr>
                  </pic:nvPicPr>
                  <pic:blipFill>
                    <a:blip r:embed="rId28"/>
                    <a:stretch>
                      <a:fillRect/>
                    </a:stretch>
                  </pic:blipFill>
                  <pic:spPr>
                    <a:xfrm>
                      <a:off x="0" y="0"/>
                      <a:ext cx="4678680" cy="2621592"/>
                    </a:xfrm>
                    <a:prstGeom prst="rect">
                      <a:avLst/>
                    </a:prstGeom>
                  </pic:spPr>
                </pic:pic>
              </a:graphicData>
            </a:graphic>
          </wp:inline>
        </w:drawing>
      </w:r>
    </w:p>
    <w:p w14:paraId="31D5CBD0" w14:textId="77777777" w:rsidR="00C612E5" w:rsidRDefault="00C612E5" w:rsidP="00C612E5">
      <w:pPr>
        <w:ind w:firstLine="1"/>
      </w:pPr>
      <w:r>
        <w:t xml:space="preserve">Choose the “Version Upgrade” option. The currently installed Concord version will be displayed along with version upgrade option as above. Click the “Next” button to view the “Installation Mode” window for version upgrade. </w:t>
      </w:r>
    </w:p>
    <w:p w14:paraId="71F8BD0E" w14:textId="77777777" w:rsidR="00C612E5" w:rsidRDefault="00C612E5" w:rsidP="00C612E5">
      <w:pPr>
        <w:ind w:firstLine="1"/>
        <w:jc w:val="center"/>
      </w:pPr>
      <w:r>
        <w:rPr>
          <w:noProof/>
        </w:rPr>
        <w:drawing>
          <wp:inline distT="0" distB="0" distL="0" distR="0" wp14:anchorId="44E8E479" wp14:editId="3591BCD7">
            <wp:extent cx="4701540" cy="2639799"/>
            <wp:effectExtent l="0" t="0" r="3810" b="8255"/>
            <wp:docPr id="709" name="Picture 11">
              <a:extLst xmlns:a="http://schemas.openxmlformats.org/drawingml/2006/main">
                <a:ext uri="{FF2B5EF4-FFF2-40B4-BE49-F238E27FC236}">
                  <a16:creationId xmlns:a16="http://schemas.microsoft.com/office/drawing/2014/main" id="{59BF11FB-E70A-4163-9336-30DB2BD69F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9BF11FB-E70A-4163-9336-30DB2BD69F17}"/>
                        </a:ext>
                      </a:extLst>
                    </pic:cNvPr>
                    <pic:cNvPicPr>
                      <a:picLocks noChangeAspect="1"/>
                    </pic:cNvPicPr>
                  </pic:nvPicPr>
                  <pic:blipFill>
                    <a:blip r:embed="rId29"/>
                    <a:stretch>
                      <a:fillRect/>
                    </a:stretch>
                  </pic:blipFill>
                  <pic:spPr>
                    <a:xfrm>
                      <a:off x="0" y="0"/>
                      <a:ext cx="4713137" cy="2646310"/>
                    </a:xfrm>
                    <a:prstGeom prst="rect">
                      <a:avLst/>
                    </a:prstGeom>
                  </pic:spPr>
                </pic:pic>
              </a:graphicData>
            </a:graphic>
          </wp:inline>
        </w:drawing>
      </w:r>
    </w:p>
    <w:p w14:paraId="6E79C1C3" w14:textId="7688ED3E" w:rsidR="00C612E5" w:rsidRDefault="00C612E5" w:rsidP="00C612E5">
      <w:pPr>
        <w:ind w:firstLine="1"/>
      </w:pPr>
      <w:proofErr w:type="gramStart"/>
      <w:r>
        <w:t>In order to</w:t>
      </w:r>
      <w:proofErr w:type="gramEnd"/>
      <w:r>
        <w:t xml:space="preserve"> use global settings from previous build, check the “Use previous global settings” option. This will merge global settings from previous version to current. By </w:t>
      </w:r>
      <w:r w:rsidR="00A53A48">
        <w:t>default,</w:t>
      </w:r>
      <w:r>
        <w:t xml:space="preserve"> this option will be checked.</w:t>
      </w:r>
    </w:p>
    <w:p w14:paraId="500B4376" w14:textId="0E4905E8" w:rsidR="00C612E5" w:rsidRDefault="00C612E5" w:rsidP="00C612E5">
      <w:pPr>
        <w:ind w:firstLine="1"/>
      </w:pPr>
      <w:r>
        <w:t xml:space="preserve">The version upgrade path will be same as the already installed concord path. A backup for installed concord version will be kept at the same path. Choose any installation mode from above options and proceed as mentioned in </w:t>
      </w:r>
      <w:r>
        <w:fldChar w:fldCharType="begin"/>
      </w:r>
      <w:r>
        <w:instrText xml:space="preserve"> REF _Ref28706411 \r \h </w:instrText>
      </w:r>
      <w:r>
        <w:fldChar w:fldCharType="separate"/>
      </w:r>
      <w:r>
        <w:t>2.2</w:t>
      </w:r>
      <w:r>
        <w:fldChar w:fldCharType="end"/>
      </w:r>
      <w:r w:rsidR="009D1FBA">
        <w:t xml:space="preserve">. </w:t>
      </w:r>
    </w:p>
    <w:p w14:paraId="5B27D5D0" w14:textId="77777777" w:rsidR="00C612E5" w:rsidRDefault="00C612E5" w:rsidP="00C612E5">
      <w:pPr>
        <w:ind w:firstLine="1"/>
      </w:pPr>
      <w:r>
        <w:t xml:space="preserve">For version upgrade the summary will be displayed as follows. </w:t>
      </w:r>
    </w:p>
    <w:p w14:paraId="22428580" w14:textId="77777777" w:rsidR="00C612E5" w:rsidRDefault="00C612E5" w:rsidP="00C612E5">
      <w:pPr>
        <w:ind w:firstLine="1"/>
        <w:jc w:val="center"/>
      </w:pPr>
      <w:r>
        <w:rPr>
          <w:noProof/>
        </w:rPr>
        <w:lastRenderedPageBreak/>
        <w:drawing>
          <wp:inline distT="0" distB="0" distL="0" distR="0" wp14:anchorId="33065780" wp14:editId="1557A9B6">
            <wp:extent cx="4084320" cy="2276026"/>
            <wp:effectExtent l="0" t="0" r="0" b="0"/>
            <wp:docPr id="710" name="Picture 12">
              <a:extLst xmlns:a="http://schemas.openxmlformats.org/drawingml/2006/main">
                <a:ext uri="{FF2B5EF4-FFF2-40B4-BE49-F238E27FC236}">
                  <a16:creationId xmlns:a16="http://schemas.microsoft.com/office/drawing/2014/main" id="{614A0E63-611B-4685-8113-DDFB7E6FE5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14A0E63-611B-4685-8113-DDFB7E6FE584}"/>
                        </a:ext>
                      </a:extLst>
                    </pic:cNvPr>
                    <pic:cNvPicPr>
                      <a:picLocks noChangeAspect="1"/>
                    </pic:cNvPicPr>
                  </pic:nvPicPr>
                  <pic:blipFill>
                    <a:blip r:embed="rId30"/>
                    <a:stretch>
                      <a:fillRect/>
                    </a:stretch>
                  </pic:blipFill>
                  <pic:spPr>
                    <a:xfrm>
                      <a:off x="0" y="0"/>
                      <a:ext cx="4100617" cy="2285108"/>
                    </a:xfrm>
                    <a:prstGeom prst="rect">
                      <a:avLst/>
                    </a:prstGeom>
                  </pic:spPr>
                </pic:pic>
              </a:graphicData>
            </a:graphic>
          </wp:inline>
        </w:drawing>
      </w:r>
    </w:p>
    <w:p w14:paraId="6D08396B" w14:textId="77777777" w:rsidR="00C612E5" w:rsidRDefault="00C612E5" w:rsidP="00C612E5">
      <w:pPr>
        <w:ind w:firstLine="1"/>
      </w:pPr>
      <w:r>
        <w:t xml:space="preserve">Verify the settings and click “Install”. User can view the progress of installation in “Installation </w:t>
      </w:r>
      <w:proofErr w:type="gramStart"/>
      <w:r>
        <w:t>In</w:t>
      </w:r>
      <w:proofErr w:type="gramEnd"/>
      <w:r>
        <w:t xml:space="preserve"> Progress” window.</w:t>
      </w:r>
    </w:p>
    <w:p w14:paraId="6F8FA75E" w14:textId="77777777" w:rsidR="00C612E5" w:rsidRDefault="00C612E5" w:rsidP="00C612E5">
      <w:pPr>
        <w:ind w:firstLine="1"/>
      </w:pPr>
      <w:r>
        <w:t xml:space="preserve"> Once the installation is finished the “Installation Completed” page will be displayed.</w:t>
      </w:r>
    </w:p>
    <w:p w14:paraId="7514B7C2" w14:textId="77777777" w:rsidR="00C612E5" w:rsidRDefault="00C612E5" w:rsidP="00C612E5">
      <w:pPr>
        <w:ind w:firstLine="1"/>
        <w:jc w:val="center"/>
      </w:pPr>
      <w:r>
        <w:rPr>
          <w:noProof/>
        </w:rPr>
        <w:drawing>
          <wp:inline distT="0" distB="0" distL="0" distR="0" wp14:anchorId="5F166748" wp14:editId="79852FE3">
            <wp:extent cx="4206240" cy="2355495"/>
            <wp:effectExtent l="0" t="0" r="3810" b="6985"/>
            <wp:docPr id="712" name="Picture 13">
              <a:extLst xmlns:a="http://schemas.openxmlformats.org/drawingml/2006/main">
                <a:ext uri="{FF2B5EF4-FFF2-40B4-BE49-F238E27FC236}">
                  <a16:creationId xmlns:a16="http://schemas.microsoft.com/office/drawing/2014/main" id="{7EA0FAE9-C934-427E-887D-905C5ABD08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EA0FAE9-C934-427E-887D-905C5ABD08DD}"/>
                        </a:ext>
                      </a:extLst>
                    </pic:cNvPr>
                    <pic:cNvPicPr>
                      <a:picLocks noChangeAspect="1"/>
                    </pic:cNvPicPr>
                  </pic:nvPicPr>
                  <pic:blipFill>
                    <a:blip r:embed="rId31"/>
                    <a:stretch>
                      <a:fillRect/>
                    </a:stretch>
                  </pic:blipFill>
                  <pic:spPr>
                    <a:xfrm>
                      <a:off x="0" y="0"/>
                      <a:ext cx="4216550" cy="2361269"/>
                    </a:xfrm>
                    <a:prstGeom prst="rect">
                      <a:avLst/>
                    </a:prstGeom>
                  </pic:spPr>
                </pic:pic>
              </a:graphicData>
            </a:graphic>
          </wp:inline>
        </w:drawing>
      </w:r>
    </w:p>
    <w:p w14:paraId="36DA7BFF" w14:textId="46228E77" w:rsidR="00C612E5" w:rsidRDefault="00C612E5" w:rsidP="00C612E5">
      <w:pPr>
        <w:ind w:left="1"/>
      </w:pPr>
      <w:r>
        <w:t xml:space="preserve">Here we can see the Environment variables setup details </w:t>
      </w:r>
      <w:r w:rsidR="00A53A48">
        <w:t>ie. CONCORDHOME</w:t>
      </w:r>
      <w:r>
        <w:t xml:space="preserve"> path</w:t>
      </w:r>
      <w:r w:rsidR="008537AD">
        <w:t xml:space="preserve"> </w:t>
      </w:r>
      <w:r w:rsidR="009B7F21">
        <w:t xml:space="preserve">and </w:t>
      </w:r>
      <w:r>
        <w:t xml:space="preserve">additional path variables. </w:t>
      </w:r>
    </w:p>
    <w:p w14:paraId="76D3BC7A" w14:textId="05EFCC65" w:rsidR="00C612E5" w:rsidRDefault="00C612E5" w:rsidP="00C612E5">
      <w:pPr>
        <w:jc w:val="both"/>
      </w:pPr>
      <w:r>
        <w:t>Once the installation is completed and user wish to convert the solutions,</w:t>
      </w:r>
      <w:r w:rsidRPr="004D5723">
        <w:t xml:space="preserve"> </w:t>
      </w:r>
      <w:r>
        <w:t xml:space="preserve">check the “Convert Solution” </w:t>
      </w:r>
      <w:r w:rsidR="00A53A48">
        <w:t>option. This</w:t>
      </w:r>
      <w:r>
        <w:t xml:space="preserve"> will invoke the Solution Upgrade Tool to perform solution conversion.</w:t>
      </w:r>
    </w:p>
    <w:p w14:paraId="433E304C" w14:textId="3E7120A7" w:rsidR="00A60D90" w:rsidRDefault="00C612E5" w:rsidP="00C612E5">
      <w:r>
        <w:t>Finally click the “Finish” button to exit the installation wizard. If “Convert Solution” option is checked</w:t>
      </w:r>
      <w:r w:rsidR="008537AD">
        <w:t>,</w:t>
      </w:r>
      <w:r>
        <w:t xml:space="preserve"> Solution Upgrade Tool will be displayed.</w:t>
      </w:r>
    </w:p>
    <w:p w14:paraId="14FE81A2" w14:textId="17A5A14F" w:rsidR="00335961" w:rsidRDefault="00335961" w:rsidP="00C612E5">
      <w:r w:rsidRPr="009A01FF">
        <w:rPr>
          <w:b/>
          <w:bCs/>
          <w:color w:val="FF0000"/>
        </w:rPr>
        <w:t>Note:</w:t>
      </w:r>
      <w:r>
        <w:t xml:space="preserve"> It is recommended to restart the machine or explorer for reflecting the changes.</w:t>
      </w:r>
    </w:p>
    <w:p w14:paraId="47BCB1C8" w14:textId="4945A0BC" w:rsidR="000B29B5" w:rsidRDefault="000B29B5" w:rsidP="006521FB"/>
    <w:p w14:paraId="2240A77A" w14:textId="5FF78240" w:rsidR="007E3586" w:rsidRDefault="007E3586">
      <w:pPr>
        <w:spacing w:after="0" w:line="240" w:lineRule="auto"/>
      </w:pPr>
      <w:r>
        <w:br w:type="page"/>
      </w:r>
    </w:p>
    <w:p w14:paraId="4A847A3C" w14:textId="0F342697" w:rsidR="0002670C" w:rsidRDefault="0002670C" w:rsidP="0072434C">
      <w:pPr>
        <w:pStyle w:val="2"/>
      </w:pPr>
      <w:bookmarkStart w:id="49" w:name="_Toc28701607"/>
      <w:bookmarkStart w:id="50" w:name="_Toc28706994"/>
      <w:bookmarkStart w:id="51" w:name="_Toc28701608"/>
      <w:bookmarkStart w:id="52" w:name="_Toc28706995"/>
      <w:bookmarkStart w:id="53" w:name="_Ref28706419"/>
      <w:bookmarkStart w:id="54" w:name="_Toc174035042"/>
      <w:bookmarkStart w:id="55" w:name="_Ref14264178"/>
      <w:bookmarkEnd w:id="49"/>
      <w:bookmarkEnd w:id="50"/>
      <w:bookmarkEnd w:id="51"/>
      <w:bookmarkEnd w:id="52"/>
      <w:r>
        <w:lastRenderedPageBreak/>
        <w:t>Un</w:t>
      </w:r>
      <w:r w:rsidR="009B6BEA">
        <w:t>I</w:t>
      </w:r>
      <w:r>
        <w:t xml:space="preserve">nstallation using </w:t>
      </w:r>
      <w:r w:rsidRPr="0002670C">
        <w:t>ConcordInstaller.exe</w:t>
      </w:r>
      <w:bookmarkEnd w:id="53"/>
      <w:bookmarkEnd w:id="54"/>
    </w:p>
    <w:p w14:paraId="60A07AD8" w14:textId="6066CD60" w:rsidR="00C612E5" w:rsidRDefault="00C612E5" w:rsidP="00C612E5">
      <w:pPr>
        <w:jc w:val="both"/>
      </w:pPr>
      <w:r w:rsidRPr="00CD5B09">
        <w:t>If</w:t>
      </w:r>
      <w:r w:rsidRPr="00182569">
        <w:t xml:space="preserve"> </w:t>
      </w:r>
      <w:r>
        <w:t xml:space="preserve">concord is already installed, run ConcordInstaller.exe with admin rights to </w:t>
      </w:r>
      <w:r w:rsidR="008537AD">
        <w:t>u</w:t>
      </w:r>
      <w:r>
        <w:t>n</w:t>
      </w:r>
      <w:r w:rsidR="008537AD">
        <w:t>i</w:t>
      </w:r>
      <w:r>
        <w:t>nstall concord. Choose “Remove” option from the window displayed as below.</w:t>
      </w:r>
    </w:p>
    <w:p w14:paraId="07959673" w14:textId="51BECE1C" w:rsidR="00C612E5" w:rsidRPr="001D56A3" w:rsidRDefault="00C612E5" w:rsidP="00C612E5">
      <w:r w:rsidRPr="00091E62">
        <w:rPr>
          <w:b/>
          <w:bCs/>
          <w:color w:val="FF0000"/>
        </w:rPr>
        <w:t>NOTE</w:t>
      </w:r>
      <w:r w:rsidDel="009A2193">
        <w:t xml:space="preserve"> </w:t>
      </w:r>
      <w:r>
        <w:t xml:space="preserve">: </w:t>
      </w:r>
      <w:r w:rsidRPr="0080034B">
        <w:t xml:space="preserve">All instances of Concord should be closed before starting with the </w:t>
      </w:r>
      <w:r w:rsidR="003130DA">
        <w:t>u</w:t>
      </w:r>
      <w:r w:rsidRPr="0080034B">
        <w:t>ninstallation process</w:t>
      </w:r>
      <w:r>
        <w:t>.</w:t>
      </w:r>
    </w:p>
    <w:p w14:paraId="10B9756C" w14:textId="77777777" w:rsidR="00C612E5" w:rsidRDefault="00C612E5" w:rsidP="00C612E5">
      <w:pPr>
        <w:jc w:val="both"/>
      </w:pPr>
    </w:p>
    <w:p w14:paraId="35DA7A31" w14:textId="77777777" w:rsidR="00C612E5" w:rsidRDefault="00C612E5" w:rsidP="00C612E5">
      <w:pPr>
        <w:jc w:val="center"/>
      </w:pPr>
      <w:r>
        <w:rPr>
          <w:noProof/>
        </w:rPr>
        <w:drawing>
          <wp:inline distT="0" distB="0" distL="0" distR="0" wp14:anchorId="6FAAFA6B" wp14:editId="0D55D169">
            <wp:extent cx="4267199" cy="2373085"/>
            <wp:effectExtent l="0" t="0" r="635" b="8255"/>
            <wp:docPr id="713" name="Picture 14">
              <a:extLst xmlns:a="http://schemas.openxmlformats.org/drawingml/2006/main">
                <a:ext uri="{FF2B5EF4-FFF2-40B4-BE49-F238E27FC236}">
                  <a16:creationId xmlns:a16="http://schemas.microsoft.com/office/drawing/2014/main" id="{C767E585-0519-4424-8DC7-90EAA334B2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767E585-0519-4424-8DC7-90EAA334B27C}"/>
                        </a:ext>
                      </a:extLst>
                    </pic:cNvPr>
                    <pic:cNvPicPr>
                      <a:picLocks noChangeAspect="1"/>
                    </pic:cNvPicPr>
                  </pic:nvPicPr>
                  <pic:blipFill>
                    <a:blip r:embed="rId32"/>
                    <a:stretch>
                      <a:fillRect/>
                    </a:stretch>
                  </pic:blipFill>
                  <pic:spPr>
                    <a:xfrm>
                      <a:off x="0" y="0"/>
                      <a:ext cx="4267199" cy="2373085"/>
                    </a:xfrm>
                    <a:prstGeom prst="rect">
                      <a:avLst/>
                    </a:prstGeom>
                  </pic:spPr>
                </pic:pic>
              </a:graphicData>
            </a:graphic>
          </wp:inline>
        </w:drawing>
      </w:r>
    </w:p>
    <w:p w14:paraId="198E67FE" w14:textId="77777777" w:rsidR="00C612E5" w:rsidRDefault="00C612E5" w:rsidP="00C612E5">
      <w:r>
        <w:t>Click “Next” button to display the “Confirm UnInstallation” window.</w:t>
      </w:r>
    </w:p>
    <w:p w14:paraId="07384BFA" w14:textId="77777777" w:rsidR="00C612E5" w:rsidRDefault="00C612E5" w:rsidP="00C612E5">
      <w:pPr>
        <w:jc w:val="center"/>
      </w:pPr>
      <w:r>
        <w:rPr>
          <w:noProof/>
        </w:rPr>
        <w:drawing>
          <wp:inline distT="0" distB="0" distL="0" distR="0" wp14:anchorId="304F6A69" wp14:editId="71B1F9A3">
            <wp:extent cx="4518660" cy="2532487"/>
            <wp:effectExtent l="0" t="0" r="0" b="1270"/>
            <wp:docPr id="714" name="Picture 15">
              <a:extLst xmlns:a="http://schemas.openxmlformats.org/drawingml/2006/main">
                <a:ext uri="{FF2B5EF4-FFF2-40B4-BE49-F238E27FC236}">
                  <a16:creationId xmlns:a16="http://schemas.microsoft.com/office/drawing/2014/main" id="{E50F0481-099F-40BB-9135-EC24D36E8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E50F0481-099F-40BB-9135-EC24D36E8F9E}"/>
                        </a:ext>
                      </a:extLst>
                    </pic:cNvPr>
                    <pic:cNvPicPr>
                      <a:picLocks noChangeAspect="1"/>
                    </pic:cNvPicPr>
                  </pic:nvPicPr>
                  <pic:blipFill>
                    <a:blip r:embed="rId33"/>
                    <a:stretch>
                      <a:fillRect/>
                    </a:stretch>
                  </pic:blipFill>
                  <pic:spPr>
                    <a:xfrm>
                      <a:off x="0" y="0"/>
                      <a:ext cx="4529113" cy="2538345"/>
                    </a:xfrm>
                    <a:prstGeom prst="rect">
                      <a:avLst/>
                    </a:prstGeom>
                  </pic:spPr>
                </pic:pic>
              </a:graphicData>
            </a:graphic>
          </wp:inline>
        </w:drawing>
      </w:r>
    </w:p>
    <w:p w14:paraId="15C75AFD" w14:textId="4FA1894C" w:rsidR="00C612E5" w:rsidRDefault="00C612E5" w:rsidP="00C612E5">
      <w:r>
        <w:t xml:space="preserve">Installed concord version and path details will be displayed in the confirmation window. Click “UnInstall” to proceed for </w:t>
      </w:r>
      <w:r w:rsidR="008537AD">
        <w:t>u</w:t>
      </w:r>
      <w:r>
        <w:t>n</w:t>
      </w:r>
      <w:r w:rsidR="008537AD">
        <w:t>i</w:t>
      </w:r>
      <w:r>
        <w:t>nstallation.</w:t>
      </w:r>
    </w:p>
    <w:p w14:paraId="1BFA52FC" w14:textId="77777777" w:rsidR="00C612E5" w:rsidRDefault="00C612E5" w:rsidP="00C612E5">
      <w:pPr>
        <w:ind w:left="1"/>
        <w:jc w:val="center"/>
        <w:rPr>
          <w:noProof/>
        </w:rPr>
      </w:pPr>
      <w:r w:rsidRPr="0034444D">
        <w:rPr>
          <w:noProof/>
        </w:rPr>
        <w:lastRenderedPageBreak/>
        <w:t xml:space="preserve"> </w:t>
      </w:r>
      <w:r>
        <w:rPr>
          <w:noProof/>
        </w:rPr>
        <w:drawing>
          <wp:inline distT="0" distB="0" distL="0" distR="0" wp14:anchorId="53C2C498" wp14:editId="1900759B">
            <wp:extent cx="4335780" cy="2431944"/>
            <wp:effectExtent l="0" t="0" r="7620" b="6985"/>
            <wp:docPr id="715" name="Picture 16">
              <a:extLst xmlns:a="http://schemas.openxmlformats.org/drawingml/2006/main">
                <a:ext uri="{FF2B5EF4-FFF2-40B4-BE49-F238E27FC236}">
                  <a16:creationId xmlns:a16="http://schemas.microsoft.com/office/drawing/2014/main" id="{44617D79-2818-415D-B2D9-A4062EE135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44617D79-2818-415D-B2D9-A4062EE1359F}"/>
                        </a:ext>
                      </a:extLst>
                    </pic:cNvPr>
                    <pic:cNvPicPr>
                      <a:picLocks noChangeAspect="1"/>
                    </pic:cNvPicPr>
                  </pic:nvPicPr>
                  <pic:blipFill>
                    <a:blip r:embed="rId34"/>
                    <a:stretch>
                      <a:fillRect/>
                    </a:stretch>
                  </pic:blipFill>
                  <pic:spPr>
                    <a:xfrm>
                      <a:off x="0" y="0"/>
                      <a:ext cx="4368203" cy="2450130"/>
                    </a:xfrm>
                    <a:prstGeom prst="rect">
                      <a:avLst/>
                    </a:prstGeom>
                  </pic:spPr>
                </pic:pic>
              </a:graphicData>
            </a:graphic>
          </wp:inline>
        </w:drawing>
      </w:r>
    </w:p>
    <w:p w14:paraId="6D4E546D" w14:textId="7A5BE9DF" w:rsidR="00C612E5" w:rsidRDefault="00C612E5" w:rsidP="00C612E5">
      <w:r>
        <w:t xml:space="preserve">If any error </w:t>
      </w:r>
      <w:r w:rsidR="00A53A48">
        <w:t>occurs</w:t>
      </w:r>
      <w:r>
        <w:t xml:space="preserve"> during </w:t>
      </w:r>
      <w:proofErr w:type="gramStart"/>
      <w:r w:rsidR="008537AD">
        <w:t>u</w:t>
      </w:r>
      <w:r>
        <w:t>n</w:t>
      </w:r>
      <w:r w:rsidR="008537AD">
        <w:t>i</w:t>
      </w:r>
      <w:r>
        <w:t>nstallation</w:t>
      </w:r>
      <w:proofErr w:type="gramEnd"/>
      <w:r>
        <w:t xml:space="preserve"> then “UnInstallation Error” window will be displayed. </w:t>
      </w:r>
    </w:p>
    <w:p w14:paraId="7109D35A" w14:textId="77777777" w:rsidR="00C612E5" w:rsidRDefault="00C612E5" w:rsidP="00C612E5">
      <w:pPr>
        <w:jc w:val="center"/>
      </w:pPr>
      <w:r>
        <w:rPr>
          <w:noProof/>
        </w:rPr>
        <w:drawing>
          <wp:inline distT="0" distB="0" distL="0" distR="0" wp14:anchorId="0E609147" wp14:editId="516A881B">
            <wp:extent cx="4335780" cy="2442942"/>
            <wp:effectExtent l="0" t="0" r="7620" b="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41712" cy="2446284"/>
                    </a:xfrm>
                    <a:prstGeom prst="rect">
                      <a:avLst/>
                    </a:prstGeom>
                  </pic:spPr>
                </pic:pic>
              </a:graphicData>
            </a:graphic>
          </wp:inline>
        </w:drawing>
      </w:r>
    </w:p>
    <w:p w14:paraId="20FE2A58" w14:textId="4985F87D" w:rsidR="00C612E5" w:rsidRDefault="00C612E5" w:rsidP="00C612E5">
      <w:r>
        <w:t xml:space="preserve">Once the </w:t>
      </w:r>
      <w:r w:rsidR="008537AD">
        <w:t>u</w:t>
      </w:r>
      <w:r>
        <w:t>n</w:t>
      </w:r>
      <w:r w:rsidR="008537AD">
        <w:t>i</w:t>
      </w:r>
      <w:r>
        <w:t xml:space="preserve">nstallation is completed successfully, the “UnInstallation Completed” window will be shown. The details of </w:t>
      </w:r>
      <w:r w:rsidR="003130DA">
        <w:t>u</w:t>
      </w:r>
      <w:r>
        <w:t>n</w:t>
      </w:r>
      <w:r w:rsidR="003130DA">
        <w:t>i</w:t>
      </w:r>
      <w:r>
        <w:t xml:space="preserve">nstallation or any </w:t>
      </w:r>
      <w:r w:rsidR="003130DA">
        <w:t>u</w:t>
      </w:r>
      <w:r>
        <w:t>n</w:t>
      </w:r>
      <w:r w:rsidR="003130DA">
        <w:t>i</w:t>
      </w:r>
      <w:r>
        <w:t>nstallation error details will be displayed in “UnInstallLog.log” file located at installer exe path.</w:t>
      </w:r>
    </w:p>
    <w:p w14:paraId="51AB352E" w14:textId="77777777" w:rsidR="00C612E5" w:rsidRDefault="00C612E5" w:rsidP="00C612E5">
      <w:pPr>
        <w:jc w:val="center"/>
      </w:pPr>
      <w:r>
        <w:rPr>
          <w:noProof/>
        </w:rPr>
        <w:drawing>
          <wp:inline distT="0" distB="0" distL="0" distR="0" wp14:anchorId="2BA5B066" wp14:editId="60135D54">
            <wp:extent cx="4663440" cy="2632126"/>
            <wp:effectExtent l="0" t="0" r="3810" b="0"/>
            <wp:docPr id="716" name="Picture 17">
              <a:extLst xmlns:a="http://schemas.openxmlformats.org/drawingml/2006/main">
                <a:ext uri="{FF2B5EF4-FFF2-40B4-BE49-F238E27FC236}">
                  <a16:creationId xmlns:a16="http://schemas.microsoft.com/office/drawing/2014/main" id="{BB9B2B9B-053F-4477-A26B-80C9A07B75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B9B2B9B-053F-4477-A26B-80C9A07B7572}"/>
                        </a:ext>
                      </a:extLst>
                    </pic:cNvPr>
                    <pic:cNvPicPr>
                      <a:picLocks noChangeAspect="1"/>
                    </pic:cNvPicPr>
                  </pic:nvPicPr>
                  <pic:blipFill>
                    <a:blip r:embed="rId36"/>
                    <a:stretch>
                      <a:fillRect/>
                    </a:stretch>
                  </pic:blipFill>
                  <pic:spPr>
                    <a:xfrm>
                      <a:off x="0" y="0"/>
                      <a:ext cx="4663826" cy="2632344"/>
                    </a:xfrm>
                    <a:prstGeom prst="rect">
                      <a:avLst/>
                    </a:prstGeom>
                  </pic:spPr>
                </pic:pic>
              </a:graphicData>
            </a:graphic>
          </wp:inline>
        </w:drawing>
      </w:r>
    </w:p>
    <w:p w14:paraId="01BB32B9" w14:textId="3E589244" w:rsidR="00C21070" w:rsidRPr="00C21070" w:rsidRDefault="00C612E5" w:rsidP="00DC3351">
      <w:r>
        <w:lastRenderedPageBreak/>
        <w:t xml:space="preserve">Click “Finish” to exit the </w:t>
      </w:r>
      <w:r w:rsidR="003130DA">
        <w:t>u</w:t>
      </w:r>
      <w:r>
        <w:t>n</w:t>
      </w:r>
      <w:r w:rsidR="003130DA">
        <w:t>i</w:t>
      </w:r>
      <w:r>
        <w:t>nstallation wizard</w:t>
      </w:r>
      <w:r w:rsidR="00FD7312">
        <w:t>.</w:t>
      </w:r>
    </w:p>
    <w:p w14:paraId="01E25CD0" w14:textId="23495E15" w:rsidR="00C612E5" w:rsidRDefault="00C612E5" w:rsidP="00C612E5">
      <w:pPr>
        <w:pStyle w:val="2"/>
        <w:rPr>
          <w:rFonts w:ascii="Times New Roman" w:hAnsi="Times New Roman" w:cs="Times New Roman"/>
        </w:rPr>
      </w:pPr>
      <w:bookmarkStart w:id="56" w:name="_Toc146633874"/>
      <w:bookmarkStart w:id="57" w:name="_Toc174035043"/>
      <w:bookmarkStart w:id="58" w:name="_Ref28706424"/>
      <w:r>
        <w:rPr>
          <w:rFonts w:ascii="Times New Roman" w:hAnsi="Times New Roman" w:cs="Times New Roman"/>
        </w:rPr>
        <w:t>Log files</w:t>
      </w:r>
      <w:bookmarkEnd w:id="56"/>
      <w:bookmarkEnd w:id="57"/>
    </w:p>
    <w:bookmarkEnd w:id="58"/>
    <w:p w14:paraId="4F1746C4" w14:textId="5BA8D8DE" w:rsidR="00C612E5" w:rsidRDefault="00C612E5" w:rsidP="00C612E5">
      <w:pPr>
        <w:ind w:firstLine="2"/>
      </w:pPr>
      <w:r>
        <w:t xml:space="preserve">For any kind of Installation, Version Upgrade or </w:t>
      </w:r>
      <w:r w:rsidR="00FD7312">
        <w:t>Uninstallation</w:t>
      </w:r>
      <w:r>
        <w:t xml:space="preserve"> log files will be generated which will have the details of installation/uninstallation process.</w:t>
      </w:r>
    </w:p>
    <w:p w14:paraId="4B02A1CC" w14:textId="1B0A8353" w:rsidR="00C612E5" w:rsidRDefault="00C612E5" w:rsidP="00C612E5">
      <w:pPr>
        <w:ind w:firstLine="2"/>
      </w:pPr>
      <w:r>
        <w:t xml:space="preserve">For Installation or Version Upgrade the installation details or error log details will be created in </w:t>
      </w:r>
      <w:r w:rsidRPr="00A15650">
        <w:t>SetupLog</w:t>
      </w:r>
      <w:r>
        <w:t xml:space="preserve">.log. For </w:t>
      </w:r>
      <w:r w:rsidR="003130DA">
        <w:t>u</w:t>
      </w:r>
      <w:r>
        <w:t>n</w:t>
      </w:r>
      <w:r w:rsidR="003130DA">
        <w:t>i</w:t>
      </w:r>
      <w:r>
        <w:t>nstallation the log file created will be “</w:t>
      </w:r>
      <w:r w:rsidRPr="00042867">
        <w:t>UnInstallLog.log</w:t>
      </w:r>
      <w:r>
        <w:t xml:space="preserve">”. The log files can be found in the same path where ConcordInstaller.exe is present. </w:t>
      </w:r>
    </w:p>
    <w:p w14:paraId="3F05EBB9" w14:textId="228706BE" w:rsidR="00C612E5" w:rsidRPr="007054CE" w:rsidRDefault="00C612E5" w:rsidP="00C612E5">
      <w:pPr>
        <w:ind w:firstLine="2"/>
      </w:pPr>
      <w:r>
        <w:t>After installation completed successfully</w:t>
      </w:r>
      <w:r w:rsidR="006839F4">
        <w:t>,</w:t>
      </w:r>
      <w:r>
        <w:t xml:space="preserve"> these logs will be taken backup to &lt;%CONCORDHOME%\Log\setuplog\&gt; folder.</w:t>
      </w:r>
    </w:p>
    <w:p w14:paraId="2EBAD4F4" w14:textId="1D94E946" w:rsidR="00E24CC5" w:rsidRDefault="00765196" w:rsidP="0072434C">
      <w:pPr>
        <w:pStyle w:val="2"/>
        <w:rPr>
          <w:rFonts w:ascii="Times New Roman" w:hAnsi="Times New Roman" w:cs="Times New Roman"/>
        </w:rPr>
      </w:pPr>
      <w:bookmarkStart w:id="59" w:name="_Toc155795381"/>
      <w:bookmarkStart w:id="60" w:name="_Toc155954263"/>
      <w:bookmarkStart w:id="61" w:name="_Toc157093995"/>
      <w:bookmarkStart w:id="62" w:name="_Toc155795382"/>
      <w:bookmarkStart w:id="63" w:name="_Toc155954264"/>
      <w:bookmarkStart w:id="64" w:name="_Toc157093996"/>
      <w:bookmarkStart w:id="65" w:name="_Toc174035044"/>
      <w:bookmarkEnd w:id="59"/>
      <w:bookmarkEnd w:id="60"/>
      <w:bookmarkEnd w:id="61"/>
      <w:bookmarkEnd w:id="62"/>
      <w:bookmarkEnd w:id="63"/>
      <w:bookmarkEnd w:id="64"/>
      <w:r>
        <w:t>Invoke the T</w:t>
      </w:r>
      <w:bookmarkEnd w:id="17"/>
      <w:r>
        <w:t>ool</w:t>
      </w:r>
      <w:bookmarkEnd w:id="55"/>
      <w:bookmarkEnd w:id="65"/>
    </w:p>
    <w:p w14:paraId="508856CD" w14:textId="77777777" w:rsidR="00E24CC5" w:rsidRDefault="00765196" w:rsidP="006521FB">
      <w:r>
        <w:t>Once Concord is installed successfully and Environment variables are set, executable file will be available in the bin folder at the location the build is installed.</w:t>
      </w:r>
    </w:p>
    <w:p w14:paraId="1976DF3A" w14:textId="77777777" w:rsidR="00E24CC5" w:rsidRDefault="00765196" w:rsidP="006521FB">
      <w:proofErr w:type="gramStart"/>
      <w:r>
        <w:t>E.g.</w:t>
      </w:r>
      <w:proofErr w:type="gramEnd"/>
      <w:r>
        <w:t xml:space="preserve"> For default path, exe will be available at below location:</w:t>
      </w:r>
    </w:p>
    <w:p w14:paraId="005E6501" w14:textId="54663EC4" w:rsidR="00E24CC5" w:rsidRDefault="00765196" w:rsidP="006521FB">
      <w:pPr>
        <w:ind w:leftChars="257" w:left="567" w:hanging="2"/>
        <w:rPr>
          <w:i/>
        </w:rPr>
      </w:pPr>
      <w:r>
        <w:rPr>
          <w:i/>
        </w:rPr>
        <w:t>C:\Program Files\</w:t>
      </w:r>
      <w:r w:rsidR="0072393E">
        <w:rPr>
          <w:rFonts w:hint="eastAsia"/>
          <w:i/>
          <w:lang w:eastAsia="ja-JP"/>
        </w:rPr>
        <w:t>Concord</w:t>
      </w:r>
      <w:r>
        <w:rPr>
          <w:i/>
        </w:rPr>
        <w:t>\bin\SharpDevelop.exe</w:t>
      </w:r>
    </w:p>
    <w:p w14:paraId="4A728767" w14:textId="1B78EB30" w:rsidR="00C67ED6" w:rsidRPr="0072434C" w:rsidRDefault="00C67ED6" w:rsidP="006521FB">
      <w:pPr>
        <w:rPr>
          <w:iCs/>
        </w:rPr>
      </w:pPr>
      <w:r w:rsidRPr="0072434C">
        <w:rPr>
          <w:iCs/>
        </w:rPr>
        <w:t xml:space="preserve">While invocation of Concord user will be asked to enter a valid license provided by </w:t>
      </w:r>
      <w:r w:rsidR="007015BC" w:rsidRPr="0072434C">
        <w:rPr>
          <w:iCs/>
        </w:rPr>
        <w:t>****</w:t>
      </w:r>
      <w:r w:rsidR="00F97DAF" w:rsidRPr="0072434C">
        <w:rPr>
          <w:iCs/>
        </w:rPr>
        <w:t>, See the figure shown below</w:t>
      </w:r>
      <w:r w:rsidRPr="0072434C">
        <w:rPr>
          <w:iCs/>
        </w:rPr>
        <w:t xml:space="preserve">. </w:t>
      </w:r>
    </w:p>
    <w:p w14:paraId="5FB391B4" w14:textId="5A68D11F" w:rsidR="00C67ED6" w:rsidRDefault="00C67ED6" w:rsidP="00F94BCE">
      <w:pPr>
        <w:jc w:val="center"/>
        <w:rPr>
          <w:i/>
        </w:rPr>
      </w:pPr>
      <w:r>
        <w:rPr>
          <w:noProof/>
          <w:lang w:val="en-IN" w:eastAsia="en-IN"/>
        </w:rPr>
        <w:drawing>
          <wp:inline distT="0" distB="0" distL="0" distR="0" wp14:anchorId="022B7BB1" wp14:editId="189EE77C">
            <wp:extent cx="4495800" cy="2124075"/>
            <wp:effectExtent l="0" t="0" r="0" b="952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495800" cy="2124075"/>
                    </a:xfrm>
                    <a:prstGeom prst="rect">
                      <a:avLst/>
                    </a:prstGeom>
                  </pic:spPr>
                </pic:pic>
              </a:graphicData>
            </a:graphic>
          </wp:inline>
        </w:drawing>
      </w:r>
    </w:p>
    <w:p w14:paraId="5B57A88C" w14:textId="08E36243" w:rsidR="00C67ED6" w:rsidRPr="0072434C" w:rsidRDefault="00C67ED6" w:rsidP="006521FB">
      <w:pPr>
        <w:rPr>
          <w:iCs/>
        </w:rPr>
      </w:pPr>
      <w:r w:rsidRPr="0072434C">
        <w:rPr>
          <w:iCs/>
        </w:rPr>
        <w:t xml:space="preserve">In the above dialog please browse for file and select “LicenseKey.lic” and </w:t>
      </w:r>
      <w:r w:rsidR="00F71B6B" w:rsidRPr="0072434C">
        <w:rPr>
          <w:iCs/>
        </w:rPr>
        <w:t xml:space="preserve">click </w:t>
      </w:r>
      <w:r w:rsidRPr="0072434C">
        <w:rPr>
          <w:iCs/>
        </w:rPr>
        <w:t>OK.</w:t>
      </w:r>
    </w:p>
    <w:p w14:paraId="3DF2A07B" w14:textId="77777777" w:rsidR="00C67ED6" w:rsidRPr="0072434C" w:rsidRDefault="00C67ED6" w:rsidP="006521FB">
      <w:pPr>
        <w:rPr>
          <w:iCs/>
        </w:rPr>
      </w:pPr>
      <w:r w:rsidRPr="0072434C">
        <w:rPr>
          <w:iCs/>
        </w:rPr>
        <w:t>Note: Please note the below for licensing</w:t>
      </w:r>
    </w:p>
    <w:p w14:paraId="54F7DD3E" w14:textId="77777777" w:rsidR="00C67ED6" w:rsidRPr="0072434C" w:rsidRDefault="00C67ED6" w:rsidP="00B10902">
      <w:pPr>
        <w:pStyle w:val="af3"/>
        <w:numPr>
          <w:ilvl w:val="0"/>
          <w:numId w:val="55"/>
        </w:numPr>
        <w:rPr>
          <w:iCs/>
        </w:rPr>
      </w:pPr>
      <w:r w:rsidRPr="0072434C">
        <w:rPr>
          <w:iCs/>
        </w:rPr>
        <w:t xml:space="preserve">Without a valid license we cannot invoke Concord. </w:t>
      </w:r>
    </w:p>
    <w:p w14:paraId="6DEDDC04" w14:textId="163D654E" w:rsidR="00C67ED6" w:rsidRPr="0072434C" w:rsidRDefault="00C67ED6" w:rsidP="00B10902">
      <w:pPr>
        <w:pStyle w:val="af3"/>
        <w:numPr>
          <w:ilvl w:val="0"/>
          <w:numId w:val="55"/>
        </w:numPr>
        <w:rPr>
          <w:iCs/>
        </w:rPr>
      </w:pPr>
      <w:r w:rsidRPr="0072434C">
        <w:rPr>
          <w:iCs/>
        </w:rPr>
        <w:t xml:space="preserve">Validity of license will be expired in 1 year after that </w:t>
      </w:r>
      <w:r w:rsidR="007015BC" w:rsidRPr="0072434C">
        <w:rPr>
          <w:iCs/>
        </w:rPr>
        <w:t xml:space="preserve">**** </w:t>
      </w:r>
      <w:r w:rsidRPr="0072434C">
        <w:rPr>
          <w:iCs/>
        </w:rPr>
        <w:t>will provide a new license.</w:t>
      </w:r>
    </w:p>
    <w:p w14:paraId="5490CB74" w14:textId="7ECE996C" w:rsidR="00C67ED6" w:rsidRPr="0072434C" w:rsidRDefault="00C67ED6" w:rsidP="00B10902">
      <w:pPr>
        <w:pStyle w:val="af3"/>
        <w:numPr>
          <w:ilvl w:val="0"/>
          <w:numId w:val="55"/>
        </w:numPr>
        <w:rPr>
          <w:iCs/>
        </w:rPr>
      </w:pPr>
      <w:r w:rsidRPr="0072434C">
        <w:rPr>
          <w:iCs/>
        </w:rPr>
        <w:t>Validity of license is also specific to the version installed, for a different versions different license will be provided.</w:t>
      </w:r>
    </w:p>
    <w:p w14:paraId="40557BEE" w14:textId="4C642752" w:rsidR="00E24CC5" w:rsidRDefault="00C67ED6" w:rsidP="006521FB">
      <w:r>
        <w:t>Once valid license is entered window will invoke automatically</w:t>
      </w:r>
      <w:r w:rsidR="00F97DAF">
        <w:t xml:space="preserve">, See the figure shown </w:t>
      </w:r>
      <w:proofErr w:type="gramStart"/>
      <w:r w:rsidR="00F97DAF">
        <w:t>below</w:t>
      </w:r>
      <w:r>
        <w:t>.</w:t>
      </w:r>
      <w:r w:rsidR="00765196">
        <w:t>.</w:t>
      </w:r>
      <w:proofErr w:type="gramEnd"/>
    </w:p>
    <w:p w14:paraId="2A802584" w14:textId="77777777" w:rsidR="00E24CC5" w:rsidRDefault="00765196">
      <w:pPr>
        <w:jc w:val="center"/>
      </w:pPr>
      <w:r>
        <w:rPr>
          <w:noProof/>
          <w:lang w:val="en-IN" w:eastAsia="en-IN"/>
        </w:rPr>
        <w:lastRenderedPageBreak/>
        <w:drawing>
          <wp:inline distT="0" distB="0" distL="0" distR="0" wp14:anchorId="65305F31" wp14:editId="23233818">
            <wp:extent cx="5943600" cy="3581400"/>
            <wp:effectExtent l="0" t="0" r="0" b="0"/>
            <wp:docPr id="22"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12C08D4" w14:textId="7F28A0A0" w:rsidR="00DC3351" w:rsidRDefault="00DC3351">
      <w:pPr>
        <w:spacing w:after="0" w:line="240" w:lineRule="auto"/>
      </w:pPr>
      <w:r>
        <w:br w:type="page"/>
      </w:r>
    </w:p>
    <w:p w14:paraId="615B789E" w14:textId="020700BE" w:rsidR="00E24CC5" w:rsidRDefault="00765196" w:rsidP="0072434C">
      <w:pPr>
        <w:pStyle w:val="2"/>
        <w:rPr>
          <w:rFonts w:ascii="Times New Roman" w:hAnsi="Times New Roman" w:cs="Times New Roman"/>
        </w:rPr>
      </w:pPr>
      <w:bookmarkStart w:id="66" w:name="_Toc174035045"/>
      <w:r>
        <w:lastRenderedPageBreak/>
        <w:t>How to create New Project</w:t>
      </w:r>
      <w:bookmarkEnd w:id="66"/>
      <w:r>
        <w:t xml:space="preserve">  </w:t>
      </w:r>
    </w:p>
    <w:p w14:paraId="0D2F29CE" w14:textId="1E46E2F8" w:rsidR="00E24CC5" w:rsidRDefault="00765196" w:rsidP="006521FB">
      <w:r>
        <w:t xml:space="preserve">Click on </w:t>
      </w:r>
      <w:r>
        <w:rPr>
          <w:b/>
        </w:rPr>
        <w:t>“New Solution”</w:t>
      </w:r>
      <w:r>
        <w:t xml:space="preserve"> to create New Project. To create a new Test </w:t>
      </w:r>
      <w:proofErr w:type="gramStart"/>
      <w:r>
        <w:t>Project</w:t>
      </w:r>
      <w:proofErr w:type="gramEnd"/>
      <w:r>
        <w:t xml:space="preserve"> select </w:t>
      </w:r>
      <w:r>
        <w:rPr>
          <w:b/>
        </w:rPr>
        <w:t>“Concord Test Suite Module”</w:t>
      </w:r>
      <w:r>
        <w:t xml:space="preserve"> and click </w:t>
      </w:r>
      <w:r>
        <w:rPr>
          <w:b/>
        </w:rPr>
        <w:t>“Create”</w:t>
      </w:r>
      <w:r w:rsidR="0041379F">
        <w:rPr>
          <w:b/>
        </w:rPr>
        <w:t xml:space="preserve"> , </w:t>
      </w:r>
      <w:r w:rsidR="0041379F">
        <w:t>see the figure shown below</w:t>
      </w:r>
      <w:r>
        <w:t>.</w:t>
      </w:r>
    </w:p>
    <w:p w14:paraId="65638698" w14:textId="067EE2D3" w:rsidR="00E24CC5" w:rsidRDefault="00765196">
      <w:pPr>
        <w:jc w:val="center"/>
      </w:pPr>
      <w:r>
        <w:rPr>
          <w:noProof/>
          <w:lang w:val="en-IN" w:eastAsia="en-IN"/>
        </w:rPr>
        <w:drawing>
          <wp:inline distT="0" distB="0" distL="0" distR="0" wp14:anchorId="7E7C5F9B" wp14:editId="192BC577">
            <wp:extent cx="4667250" cy="3448050"/>
            <wp:effectExtent l="0" t="0" r="0" b="0"/>
            <wp:docPr id="2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67250" cy="3448050"/>
                    </a:xfrm>
                    <a:prstGeom prst="rect">
                      <a:avLst/>
                    </a:prstGeom>
                    <a:noFill/>
                    <a:ln>
                      <a:noFill/>
                    </a:ln>
                  </pic:spPr>
                </pic:pic>
              </a:graphicData>
            </a:graphic>
          </wp:inline>
        </w:drawing>
      </w:r>
    </w:p>
    <w:p w14:paraId="4CD06250" w14:textId="77777777" w:rsidR="00DC3351" w:rsidRDefault="00DC3351">
      <w:pPr>
        <w:jc w:val="center"/>
      </w:pPr>
    </w:p>
    <w:p w14:paraId="362F6F5A" w14:textId="7ACC3E31" w:rsidR="00E24CC5" w:rsidRDefault="00765196" w:rsidP="0072434C">
      <w:pPr>
        <w:pStyle w:val="2"/>
      </w:pPr>
      <w:bookmarkStart w:id="67" w:name="_Toc483994127"/>
      <w:bookmarkStart w:id="68" w:name="_Toc483994200"/>
      <w:bookmarkStart w:id="69" w:name="_Toc174035046"/>
      <w:bookmarkEnd w:id="67"/>
      <w:bookmarkEnd w:id="68"/>
      <w:r>
        <w:t>How to invoke Test Script Generator Plugin</w:t>
      </w:r>
      <w:bookmarkEnd w:id="69"/>
    </w:p>
    <w:p w14:paraId="54CFAC61" w14:textId="3945414B" w:rsidR="00E24CC5" w:rsidRDefault="00765196" w:rsidP="006521FB">
      <w:r>
        <w:t xml:space="preserve">Script generator window can be launched by double clicking on the Recording icon </w:t>
      </w:r>
      <w:r w:rsidR="0041379F">
        <w:t>see the figure</w:t>
      </w:r>
      <w:r>
        <w:t xml:space="preserve"> shown below: </w:t>
      </w:r>
    </w:p>
    <w:p w14:paraId="3E14F987" w14:textId="1EE5B36C" w:rsidR="00E24CC5" w:rsidRDefault="0040568F">
      <w:pPr>
        <w:jc w:val="center"/>
        <w:rPr>
          <w:rFonts w:ascii="Times New Roman" w:hAnsi="Times New Roman" w:cs="Times New Roman"/>
        </w:rPr>
      </w:pPr>
      <w:r>
        <w:rPr>
          <w:noProof/>
          <w:lang w:val="en-IN" w:eastAsia="en-IN"/>
        </w:rPr>
        <w:drawing>
          <wp:inline distT="0" distB="0" distL="0" distR="0" wp14:anchorId="6D20FE63" wp14:editId="3F432A6A">
            <wp:extent cx="7124700" cy="2162175"/>
            <wp:effectExtent l="0" t="0" r="0" b="9525"/>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124700" cy="2162175"/>
                    </a:xfrm>
                    <a:prstGeom prst="rect">
                      <a:avLst/>
                    </a:prstGeom>
                  </pic:spPr>
                </pic:pic>
              </a:graphicData>
            </a:graphic>
          </wp:inline>
        </w:drawing>
      </w:r>
      <w:r w:rsidR="00865AF1">
        <w:rPr>
          <w:noProof/>
        </w:rPr>
        <w:t xml:space="preserve"> </w:t>
      </w:r>
    </w:p>
    <w:p w14:paraId="7A55670A" w14:textId="77777777" w:rsidR="00DC3351" w:rsidRDefault="00DC3351">
      <w:pPr>
        <w:spacing w:after="0" w:line="240" w:lineRule="auto"/>
      </w:pPr>
      <w:r>
        <w:br w:type="page"/>
      </w:r>
    </w:p>
    <w:p w14:paraId="45B58649" w14:textId="25DF15D6" w:rsidR="00E24CC5" w:rsidRDefault="00765196" w:rsidP="006521FB">
      <w:pPr>
        <w:rPr>
          <w:rFonts w:ascii="Times New Roman" w:hAnsi="Times New Roman" w:cs="Times New Roman"/>
        </w:rPr>
      </w:pPr>
      <w:r>
        <w:lastRenderedPageBreak/>
        <w:t>Test steps can be created by selecting the actions from below list</w:t>
      </w:r>
      <w:r w:rsidR="0040568F">
        <w:t>s</w:t>
      </w:r>
    </w:p>
    <w:p w14:paraId="5FED7AFB" w14:textId="5C8382F6" w:rsidR="00E24CC5" w:rsidRDefault="00EA60DA">
      <w:pPr>
        <w:jc w:val="center"/>
        <w:rPr>
          <w:rFonts w:ascii="Times New Roman" w:hAnsi="Times New Roman" w:cs="Times New Roman"/>
        </w:rPr>
      </w:pPr>
      <w:r w:rsidRPr="00EA60DA">
        <w:rPr>
          <w:noProof/>
        </w:rPr>
        <w:t xml:space="preserve"> </w:t>
      </w:r>
      <w:r>
        <w:rPr>
          <w:noProof/>
          <w:lang w:val="en-IN" w:eastAsia="en-IN"/>
        </w:rPr>
        <w:drawing>
          <wp:inline distT="0" distB="0" distL="0" distR="0" wp14:anchorId="313D1E1E" wp14:editId="0EBF0997">
            <wp:extent cx="2390775" cy="4543425"/>
            <wp:effectExtent l="0" t="0" r="9525" b="952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90775" cy="4543425"/>
                    </a:xfrm>
                    <a:prstGeom prst="rect">
                      <a:avLst/>
                    </a:prstGeom>
                  </pic:spPr>
                </pic:pic>
              </a:graphicData>
            </a:graphic>
          </wp:inline>
        </w:drawing>
      </w:r>
    </w:p>
    <w:p w14:paraId="0827B3B8" w14:textId="77777777" w:rsidR="00DC3351" w:rsidRDefault="00DC3351">
      <w:pPr>
        <w:spacing w:after="0" w:line="240" w:lineRule="auto"/>
      </w:pPr>
      <w:r>
        <w:br w:type="page"/>
      </w:r>
    </w:p>
    <w:p w14:paraId="3493CE91" w14:textId="395EE298" w:rsidR="00E24CC5" w:rsidRDefault="00765196" w:rsidP="006521FB">
      <w:r>
        <w:lastRenderedPageBreak/>
        <w:t xml:space="preserve">Actions can also be added through context menu that is displayed on right click on any added step in the steps grid </w:t>
      </w:r>
      <w:r w:rsidR="00BE455B">
        <w:t>see the figure</w:t>
      </w:r>
      <w:r>
        <w:t xml:space="preserve"> shown below:</w:t>
      </w:r>
    </w:p>
    <w:p w14:paraId="76E4D716" w14:textId="3BD5B9A1" w:rsidR="005F6731" w:rsidRDefault="000025B8" w:rsidP="0040568F">
      <w:pPr>
        <w:jc w:val="center"/>
      </w:pPr>
      <w:r>
        <w:rPr>
          <w:noProof/>
          <w:lang w:val="en-IN" w:eastAsia="en-IN"/>
        </w:rPr>
        <w:drawing>
          <wp:inline distT="0" distB="0" distL="0" distR="0" wp14:anchorId="113F3660" wp14:editId="51DF9A9B">
            <wp:extent cx="6248400" cy="5705475"/>
            <wp:effectExtent l="0" t="0" r="0" b="952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48400" cy="5705475"/>
                    </a:xfrm>
                    <a:prstGeom prst="rect">
                      <a:avLst/>
                    </a:prstGeom>
                  </pic:spPr>
                </pic:pic>
              </a:graphicData>
            </a:graphic>
          </wp:inline>
        </w:drawing>
      </w:r>
    </w:p>
    <w:p w14:paraId="273DE719" w14:textId="77777777" w:rsidR="00DC3351" w:rsidRDefault="00DC3351">
      <w:pPr>
        <w:spacing w:after="0" w:line="240" w:lineRule="auto"/>
      </w:pPr>
      <w:r>
        <w:br w:type="page"/>
      </w:r>
    </w:p>
    <w:p w14:paraId="331B6C7F" w14:textId="365CF55E" w:rsidR="00E24CC5" w:rsidRDefault="009D6D12" w:rsidP="006521FB">
      <w:r w:rsidRPr="009D6D12">
        <w:lastRenderedPageBreak/>
        <w:t xml:space="preserve">The context menu contains edit options like Cut, Copy, Paste, Delete, Undo, Redo </w:t>
      </w:r>
      <w:r w:rsidR="00C528F0">
        <w:t>etc.</w:t>
      </w:r>
      <w:r w:rsidR="00BE455B">
        <w:t xml:space="preserve"> see the figure shown below</w:t>
      </w:r>
      <w:r w:rsidR="00765196">
        <w:t>.</w:t>
      </w:r>
    </w:p>
    <w:p w14:paraId="3E1E07B9" w14:textId="77777777" w:rsidR="00E24CC5" w:rsidRDefault="00765196">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4D889483" wp14:editId="0A3B015B">
            <wp:extent cx="6686550" cy="3733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86550" cy="3733800"/>
                    </a:xfrm>
                    <a:prstGeom prst="rect">
                      <a:avLst/>
                    </a:prstGeom>
                    <a:noFill/>
                    <a:ln>
                      <a:noFill/>
                    </a:ln>
                  </pic:spPr>
                </pic:pic>
              </a:graphicData>
            </a:graphic>
          </wp:inline>
        </w:drawing>
      </w:r>
    </w:p>
    <w:p w14:paraId="211B17E7" w14:textId="1B1FD427" w:rsidR="00E24CC5" w:rsidRDefault="00765196" w:rsidP="006521FB">
      <w:r w:rsidRPr="0068060C">
        <w:rPr>
          <w:b/>
          <w:u w:val="single"/>
        </w:rPr>
        <w:t>Play</w:t>
      </w:r>
      <w:r w:rsidR="0068060C">
        <w:rPr>
          <w:lang w:eastAsia="ja-JP"/>
        </w:rPr>
        <w:br/>
      </w:r>
      <w:r>
        <w:t>Select one or more steps of a recording and click on “Play” in the context menu.</w:t>
      </w:r>
      <w:r w:rsidR="0068060C">
        <w:rPr>
          <w:lang w:eastAsia="ja-JP"/>
        </w:rPr>
        <w:br/>
      </w:r>
      <w:r>
        <w:t>It will execute only selected rows.</w:t>
      </w:r>
    </w:p>
    <w:p w14:paraId="2770CEA3" w14:textId="3B412839" w:rsidR="00E24CC5" w:rsidRDefault="00765196" w:rsidP="006521FB">
      <w:r w:rsidRPr="0068060C">
        <w:rPr>
          <w:b/>
          <w:u w:val="single"/>
        </w:rPr>
        <w:t>Play till here</w:t>
      </w:r>
      <w:r w:rsidR="0068060C">
        <w:br/>
      </w:r>
      <w:r>
        <w:t>This will execute the steps from step no. 1 till the currently selected step on which right click was done.</w:t>
      </w:r>
    </w:p>
    <w:p w14:paraId="2DB41543" w14:textId="7616C8DB" w:rsidR="00E24CC5" w:rsidRDefault="00765196" w:rsidP="006521FB">
      <w:r w:rsidRPr="0068060C">
        <w:rPr>
          <w:b/>
          <w:u w:val="single"/>
        </w:rPr>
        <w:t>Play from here</w:t>
      </w:r>
      <w:r w:rsidR="0068060C">
        <w:br/>
      </w:r>
      <w:r>
        <w:t>This will execute the steps from currently selected step on which the right click was performed till the last step.</w:t>
      </w:r>
    </w:p>
    <w:p w14:paraId="70A08134" w14:textId="77777777" w:rsidR="00E24CC5" w:rsidRDefault="00765196" w:rsidP="006521FB">
      <w:r>
        <w:t>Please note:</w:t>
      </w:r>
    </w:p>
    <w:p w14:paraId="5889AE3C" w14:textId="3427563B" w:rsidR="00E24CC5" w:rsidRDefault="00765196" w:rsidP="006521FB">
      <w:pPr>
        <w:pStyle w:val="af3"/>
        <w:numPr>
          <w:ilvl w:val="0"/>
          <w:numId w:val="6"/>
        </w:numPr>
        <w:tabs>
          <w:tab w:val="left" w:pos="851"/>
        </w:tabs>
        <w:ind w:left="567" w:firstLine="0"/>
      </w:pPr>
      <w:r>
        <w:t xml:space="preserve">“Play till here” and “Play </w:t>
      </w:r>
      <w:r w:rsidR="00073C9A">
        <w:t xml:space="preserve">from </w:t>
      </w:r>
      <w:r>
        <w:t>here” context menu options will be not available on selecting more than one steps.</w:t>
      </w:r>
    </w:p>
    <w:p w14:paraId="34EE27DD" w14:textId="6423F245" w:rsidR="00E24CC5" w:rsidRDefault="00765196" w:rsidP="006521FB">
      <w:pPr>
        <w:pStyle w:val="af3"/>
        <w:numPr>
          <w:ilvl w:val="0"/>
          <w:numId w:val="6"/>
        </w:numPr>
        <w:tabs>
          <w:tab w:val="left" w:pos="851"/>
        </w:tabs>
        <w:ind w:left="567" w:firstLine="0"/>
      </w:pPr>
      <w:r>
        <w:t xml:space="preserve">“Play </w:t>
      </w:r>
      <w:r w:rsidR="00073C9A">
        <w:t xml:space="preserve">from </w:t>
      </w:r>
      <w:r>
        <w:t>here” context menu will be not available on right click for last step.</w:t>
      </w:r>
    </w:p>
    <w:p w14:paraId="2F7C0AA0" w14:textId="77777777" w:rsidR="00E24CC5" w:rsidRDefault="00765196" w:rsidP="006521FB">
      <w:pPr>
        <w:pStyle w:val="af3"/>
        <w:numPr>
          <w:ilvl w:val="0"/>
          <w:numId w:val="6"/>
        </w:numPr>
        <w:tabs>
          <w:tab w:val="left" w:pos="851"/>
        </w:tabs>
        <w:ind w:left="567" w:firstLine="0"/>
      </w:pPr>
      <w:r>
        <w:t>“Play till here” context menu will be not available on right click for first step.</w:t>
      </w:r>
    </w:p>
    <w:p w14:paraId="44B05E96" w14:textId="52121CED" w:rsidR="00E24CC5" w:rsidRDefault="00765196" w:rsidP="006521FB">
      <w:pPr>
        <w:pStyle w:val="af3"/>
        <w:numPr>
          <w:ilvl w:val="0"/>
          <w:numId w:val="6"/>
        </w:numPr>
        <w:tabs>
          <w:tab w:val="left" w:pos="851"/>
        </w:tabs>
        <w:ind w:left="567" w:firstLine="0"/>
      </w:pPr>
      <w:r>
        <w:t xml:space="preserve">“Play”, “Play till here” and “Play </w:t>
      </w:r>
      <w:r w:rsidR="00073C9A">
        <w:t xml:space="preserve">from </w:t>
      </w:r>
      <w:r>
        <w:t>here” context menu will be not available for disabled steps.</w:t>
      </w:r>
    </w:p>
    <w:p w14:paraId="3D297EC1"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7BF078EB" w14:textId="3BDC4B81" w:rsidR="00E24CC5" w:rsidRDefault="00765196">
      <w:pPr>
        <w:pStyle w:val="1"/>
      </w:pPr>
      <w:bookmarkStart w:id="70" w:name="_Workflow_for_creating"/>
      <w:bookmarkStart w:id="71" w:name="_Ref39586859"/>
      <w:bookmarkStart w:id="72" w:name="_Toc174035047"/>
      <w:bookmarkEnd w:id="70"/>
      <w:r>
        <w:lastRenderedPageBreak/>
        <w:t>Workflow for creating test steps</w:t>
      </w:r>
      <w:bookmarkEnd w:id="71"/>
      <w:bookmarkEnd w:id="72"/>
    </w:p>
    <w:p w14:paraId="535BC229" w14:textId="0AFEC362" w:rsidR="00E24CC5" w:rsidRDefault="00765196" w:rsidP="0072434C">
      <w:pPr>
        <w:pStyle w:val="2"/>
      </w:pPr>
      <w:bookmarkStart w:id="73" w:name="_Toc483994130"/>
      <w:bookmarkStart w:id="74" w:name="_Toc483994203"/>
      <w:bookmarkStart w:id="75" w:name="_Toc174035048"/>
      <w:bookmarkEnd w:id="73"/>
      <w:bookmarkEnd w:id="74"/>
      <w:r>
        <w:t>Create an Object Repository</w:t>
      </w:r>
      <w:bookmarkEnd w:id="75"/>
      <w:r>
        <w:t xml:space="preserve"> </w:t>
      </w:r>
    </w:p>
    <w:p w14:paraId="0234833A" w14:textId="77777777" w:rsidR="00E24CC5" w:rsidRDefault="00765196" w:rsidP="006521FB">
      <w:r>
        <w:t>An Object Repository of Test objects/controls can be created by using “Object Spy”. This object repository can be used to perform test operations on the added objects/controls when steps are added manually.</w:t>
      </w:r>
    </w:p>
    <w:p w14:paraId="339B03DD" w14:textId="77777777" w:rsidR="00E24CC5" w:rsidRDefault="00765196">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6C59C1C0" wp14:editId="14AFB9C2">
            <wp:extent cx="45720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2000" cy="3343275"/>
                    </a:xfrm>
                    <a:prstGeom prst="rect">
                      <a:avLst/>
                    </a:prstGeom>
                    <a:noFill/>
                    <a:ln>
                      <a:noFill/>
                    </a:ln>
                  </pic:spPr>
                </pic:pic>
              </a:graphicData>
            </a:graphic>
          </wp:inline>
        </w:drawing>
      </w:r>
    </w:p>
    <w:p w14:paraId="5CF00D2D" w14:textId="0A140740" w:rsidR="00E24CC5" w:rsidRDefault="00765196" w:rsidP="0072434C">
      <w:r>
        <w:t>Below is the snapshot of Spy Tool along with sample application</w:t>
      </w:r>
      <w:r w:rsidR="00CA6725">
        <w:t>.</w:t>
      </w:r>
      <w:r w:rsidR="00CA6725" w:rsidRPr="00CA6725">
        <w:t xml:space="preserve"> The tree also shows controls with IsControlElement=False.</w:t>
      </w:r>
    </w:p>
    <w:p w14:paraId="00366AAB" w14:textId="6D447DAB" w:rsidR="00E24CC5" w:rsidRDefault="00CE2070">
      <w:pPr>
        <w:jc w:val="center"/>
        <w:rPr>
          <w:rFonts w:ascii="Times New Roman" w:hAnsi="Times New Roman" w:cs="Times New Roman"/>
        </w:rPr>
      </w:pPr>
      <w:r w:rsidRPr="00B00953">
        <w:rPr>
          <w:rFonts w:ascii="Times New Roman" w:hAnsi="Times New Roman" w:cs="Times New Roman"/>
          <w:noProof/>
          <w:lang w:val="en-IN" w:eastAsia="en-IN"/>
        </w:rPr>
        <w:drawing>
          <wp:inline distT="0" distB="0" distL="0" distR="0" wp14:anchorId="149B151A" wp14:editId="6670A430">
            <wp:extent cx="6345043" cy="368497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50214" cy="3687981"/>
                    </a:xfrm>
                    <a:prstGeom prst="rect">
                      <a:avLst/>
                    </a:prstGeom>
                    <a:noFill/>
                    <a:ln>
                      <a:noFill/>
                    </a:ln>
                  </pic:spPr>
                </pic:pic>
              </a:graphicData>
            </a:graphic>
          </wp:inline>
        </w:drawing>
      </w:r>
    </w:p>
    <w:p w14:paraId="42A6C424" w14:textId="256BF1C9" w:rsidR="00E24CC5" w:rsidRDefault="00765196" w:rsidP="0072434C">
      <w:pPr>
        <w:pStyle w:val="2"/>
      </w:pPr>
      <w:bookmarkStart w:id="76" w:name="_Toc174035049"/>
      <w:r>
        <w:lastRenderedPageBreak/>
        <w:t xml:space="preserve">Add the selected </w:t>
      </w:r>
      <w:r w:rsidR="002C30D9">
        <w:rPr>
          <w:rFonts w:hint="eastAsia"/>
          <w:lang w:eastAsia="ja-JP"/>
        </w:rPr>
        <w:t>o</w:t>
      </w:r>
      <w:r w:rsidR="002C30D9">
        <w:rPr>
          <w:lang w:eastAsia="ja-JP"/>
        </w:rPr>
        <w:t xml:space="preserve">bject </w:t>
      </w:r>
      <w:r>
        <w:t>to the Repository</w:t>
      </w:r>
      <w:bookmarkEnd w:id="76"/>
    </w:p>
    <w:p w14:paraId="12BF5E64" w14:textId="439776B6" w:rsidR="00E24CC5" w:rsidRDefault="00765196" w:rsidP="006521FB">
      <w:r>
        <w:t>To add an object to the repository, select and right click on the object. Below two options can be seen:</w:t>
      </w:r>
    </w:p>
    <w:p w14:paraId="5294E4DD" w14:textId="7E41D1C2" w:rsidR="00E24CC5" w:rsidRDefault="00765196" w:rsidP="006521FB">
      <w:pPr>
        <w:pStyle w:val="af3"/>
        <w:numPr>
          <w:ilvl w:val="0"/>
          <w:numId w:val="7"/>
        </w:numPr>
        <w:tabs>
          <w:tab w:val="left" w:pos="851"/>
        </w:tabs>
        <w:ind w:left="567" w:firstLine="0"/>
      </w:pPr>
      <w:r>
        <w:t>Add to Repository – This adds only the selected object</w:t>
      </w:r>
      <w:r w:rsidR="00121EDC" w:rsidRPr="00121EDC">
        <w:t xml:space="preserve"> with its Parent node  to repository.</w:t>
      </w:r>
    </w:p>
    <w:p w14:paraId="3E18EC93" w14:textId="65798F75" w:rsidR="00692667" w:rsidRDefault="00692667" w:rsidP="006521FB">
      <w:pPr>
        <w:pStyle w:val="af3"/>
        <w:numPr>
          <w:ilvl w:val="0"/>
          <w:numId w:val="7"/>
        </w:numPr>
        <w:tabs>
          <w:tab w:val="left" w:pos="851"/>
        </w:tabs>
        <w:ind w:left="567" w:firstLine="0"/>
      </w:pPr>
      <w:r>
        <w:t>Add to Repository ( include Children) – This adds the selected object with its parent  hierarchy and its child controls.</w:t>
      </w:r>
    </w:p>
    <w:p w14:paraId="2E84A5A4" w14:textId="564E0925" w:rsidR="00E24CC5" w:rsidRDefault="00B86074" w:rsidP="006521FB">
      <w:r w:rsidRPr="0072434C">
        <w:rPr>
          <w:b/>
          <w:bCs/>
        </w:rPr>
        <w:t>Note</w:t>
      </w:r>
      <w:r w:rsidR="00765196">
        <w:t>: Ensure the Focus is on the Application Under Test (AUT) that is to be automated, so that Spy &amp; AUT are only active windows</w:t>
      </w:r>
      <w:r w:rsidR="00BE455B">
        <w:t xml:space="preserve"> see the figure shown below</w:t>
      </w:r>
      <w:r w:rsidR="00765196">
        <w:t xml:space="preserve">. </w:t>
      </w:r>
    </w:p>
    <w:p w14:paraId="31D35161" w14:textId="7796086C" w:rsidR="00E24CC5" w:rsidRDefault="00CE2070">
      <w:pPr>
        <w:jc w:val="center"/>
        <w:rPr>
          <w:rFonts w:ascii="Times New Roman" w:hAnsi="Times New Roman" w:cs="Times New Roman"/>
        </w:rPr>
      </w:pPr>
      <w:r w:rsidRPr="00B00953">
        <w:rPr>
          <w:rFonts w:ascii="Times New Roman" w:hAnsi="Times New Roman" w:cs="Times New Roman"/>
          <w:noProof/>
          <w:lang w:val="en-IN" w:eastAsia="en-IN"/>
        </w:rPr>
        <w:drawing>
          <wp:inline distT="0" distB="0" distL="0" distR="0" wp14:anchorId="0E219FD4" wp14:editId="2C5FFD5E">
            <wp:extent cx="6534150" cy="295275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34150" cy="2952750"/>
                    </a:xfrm>
                    <a:prstGeom prst="rect">
                      <a:avLst/>
                    </a:prstGeom>
                    <a:noFill/>
                    <a:ln>
                      <a:noFill/>
                    </a:ln>
                  </pic:spPr>
                </pic:pic>
              </a:graphicData>
            </a:graphic>
          </wp:inline>
        </w:drawing>
      </w:r>
    </w:p>
    <w:p w14:paraId="417C2AAB" w14:textId="03E8382A" w:rsidR="00D820B2" w:rsidRDefault="00D820B2" w:rsidP="006521FB">
      <w:r w:rsidRPr="00D820B2">
        <w:t>When you switch to the "Selected Elements Tree" tab, the repository items you added are highlighted to blue. The highlights are retained until you save the repository even if you rename added repository items.</w:t>
      </w:r>
    </w:p>
    <w:p w14:paraId="4DB3E11C" w14:textId="7822FB7C" w:rsidR="00D820B2" w:rsidRDefault="00D820B2" w:rsidP="00B167B4">
      <w:pPr>
        <w:ind w:left="720"/>
        <w:jc w:val="center"/>
      </w:pPr>
      <w:r>
        <w:rPr>
          <w:rFonts w:ascii="Meiryo UI" w:eastAsia="Meiryo UI" w:hAnsi="Meiryo UI" w:cs="Meiryo UI"/>
          <w:noProof/>
          <w:lang w:val="en-IN" w:eastAsia="en-IN"/>
        </w:rPr>
        <w:drawing>
          <wp:inline distT="0" distB="0" distL="0" distR="0" wp14:anchorId="7116BE41" wp14:editId="7987C61A">
            <wp:extent cx="6311682" cy="224790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71767" cy="2269299"/>
                    </a:xfrm>
                    <a:prstGeom prst="rect">
                      <a:avLst/>
                    </a:prstGeom>
                    <a:noFill/>
                    <a:ln>
                      <a:noFill/>
                    </a:ln>
                  </pic:spPr>
                </pic:pic>
              </a:graphicData>
            </a:graphic>
          </wp:inline>
        </w:drawing>
      </w:r>
    </w:p>
    <w:p w14:paraId="22A5B70C" w14:textId="77777777" w:rsidR="0020675F" w:rsidRDefault="0020675F">
      <w:pPr>
        <w:spacing w:after="0" w:line="240" w:lineRule="auto"/>
      </w:pPr>
      <w:r>
        <w:br w:type="page"/>
      </w:r>
    </w:p>
    <w:p w14:paraId="52EB5438" w14:textId="6ECBFC94" w:rsidR="00435C34" w:rsidRDefault="00435C34" w:rsidP="006521FB">
      <w:r>
        <w:lastRenderedPageBreak/>
        <w:t xml:space="preserve">In case if same element is present in </w:t>
      </w:r>
      <w:proofErr w:type="gramStart"/>
      <w:r>
        <w:t>repository</w:t>
      </w:r>
      <w:proofErr w:type="gramEnd"/>
      <w:r>
        <w:t xml:space="preserve"> then user will have option to add duplicate element in repository.</w:t>
      </w:r>
    </w:p>
    <w:p w14:paraId="290AD298" w14:textId="77777777" w:rsidR="00435C34" w:rsidRDefault="00435C34" w:rsidP="00435C34">
      <w:pPr>
        <w:ind w:left="720"/>
        <w:jc w:val="center"/>
      </w:pPr>
      <w:r>
        <w:rPr>
          <w:noProof/>
          <w:lang w:val="en-IN" w:eastAsia="en-IN"/>
        </w:rPr>
        <w:drawing>
          <wp:inline distT="0" distB="0" distL="0" distR="0" wp14:anchorId="1E1D5AED" wp14:editId="68C7D42C">
            <wp:extent cx="6438900" cy="2228850"/>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38900" cy="2228850"/>
                    </a:xfrm>
                    <a:prstGeom prst="rect">
                      <a:avLst/>
                    </a:prstGeom>
                  </pic:spPr>
                </pic:pic>
              </a:graphicData>
            </a:graphic>
          </wp:inline>
        </w:drawing>
      </w:r>
    </w:p>
    <w:p w14:paraId="1F3DDA6D" w14:textId="77777777" w:rsidR="00435C34" w:rsidRDefault="00435C34" w:rsidP="006521FB">
      <w:r>
        <w:t>In case of Include children, checkbox will be provided to skeep further confirmations.</w:t>
      </w:r>
    </w:p>
    <w:p w14:paraId="66E78E04" w14:textId="77777777" w:rsidR="00163D14" w:rsidRDefault="00435C34" w:rsidP="00F240CF">
      <w:pPr>
        <w:ind w:left="720"/>
        <w:jc w:val="center"/>
      </w:pPr>
      <w:r>
        <w:rPr>
          <w:noProof/>
          <w:lang w:val="en-IN" w:eastAsia="en-IN"/>
        </w:rPr>
        <w:drawing>
          <wp:inline distT="0" distB="0" distL="0" distR="0" wp14:anchorId="1D597B08" wp14:editId="55237838">
            <wp:extent cx="6438900" cy="2228850"/>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38900" cy="2228850"/>
                    </a:xfrm>
                    <a:prstGeom prst="rect">
                      <a:avLst/>
                    </a:prstGeom>
                  </pic:spPr>
                </pic:pic>
              </a:graphicData>
            </a:graphic>
          </wp:inline>
        </w:drawing>
      </w:r>
    </w:p>
    <w:p w14:paraId="12E5D70C" w14:textId="1D30743A" w:rsidR="00E24CC5" w:rsidRDefault="00765196" w:rsidP="006521FB">
      <w:r>
        <w:t>Also using Hover Mode, the individual elements to be added to the repository can be identified in the Spy Tool</w:t>
      </w:r>
      <w:r w:rsidR="00E33666">
        <w:t>, see the figure shown below</w:t>
      </w:r>
      <w:r>
        <w:t>.</w:t>
      </w:r>
    </w:p>
    <w:p w14:paraId="1677B4EA" w14:textId="0DA5B793" w:rsidR="00E24CC5" w:rsidRDefault="00CE2070">
      <w:pPr>
        <w:jc w:val="center"/>
        <w:rPr>
          <w:rFonts w:ascii="Times New Roman" w:hAnsi="Times New Roman" w:cs="Times New Roman"/>
        </w:rPr>
      </w:pPr>
      <w:r w:rsidRPr="00B00953">
        <w:rPr>
          <w:rFonts w:ascii="Times New Roman" w:hAnsi="Times New Roman" w:cs="Times New Roman"/>
          <w:noProof/>
          <w:lang w:val="en-IN" w:eastAsia="en-IN"/>
        </w:rPr>
        <w:drawing>
          <wp:inline distT="0" distB="0" distL="0" distR="0" wp14:anchorId="28AF4350" wp14:editId="4CC7ED2F">
            <wp:extent cx="6543675" cy="1543050"/>
            <wp:effectExtent l="0" t="0" r="9525"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543675" cy="1543050"/>
                    </a:xfrm>
                    <a:prstGeom prst="rect">
                      <a:avLst/>
                    </a:prstGeom>
                    <a:noFill/>
                    <a:ln>
                      <a:noFill/>
                    </a:ln>
                  </pic:spPr>
                </pic:pic>
              </a:graphicData>
            </a:graphic>
          </wp:inline>
        </w:drawing>
      </w:r>
    </w:p>
    <w:p w14:paraId="39D64B83" w14:textId="77777777" w:rsidR="0020675F" w:rsidRDefault="0020675F">
      <w:pPr>
        <w:spacing w:after="0" w:line="240" w:lineRule="auto"/>
        <w:rPr>
          <w:rFonts w:asciiTheme="majorHAnsi" w:eastAsiaTheme="majorEastAsia" w:hAnsiTheme="majorHAnsi" w:cstheme="majorBidi"/>
          <w:b/>
          <w:bCs/>
          <w:color w:val="4F81BD" w:themeColor="accent1"/>
          <w:sz w:val="26"/>
          <w:szCs w:val="26"/>
        </w:rPr>
      </w:pPr>
      <w:r>
        <w:br w:type="page"/>
      </w:r>
    </w:p>
    <w:p w14:paraId="0B7C677F" w14:textId="23C92B96" w:rsidR="00D87407" w:rsidRPr="00532727" w:rsidRDefault="00D87407" w:rsidP="0072434C">
      <w:pPr>
        <w:pStyle w:val="2"/>
        <w:numPr>
          <w:ilvl w:val="1"/>
          <w:numId w:val="2"/>
        </w:numPr>
        <w:ind w:left="0" w:firstLine="0"/>
      </w:pPr>
      <w:bookmarkStart w:id="77" w:name="_Toc174035050"/>
      <w:r w:rsidRPr="00532727">
        <w:lastRenderedPageBreak/>
        <w:t xml:space="preserve">Add a screenshot of the selected </w:t>
      </w:r>
      <w:r w:rsidR="002C30D9">
        <w:rPr>
          <w:rFonts w:hint="eastAsia"/>
          <w:lang w:eastAsia="ja-JP"/>
        </w:rPr>
        <w:t>o</w:t>
      </w:r>
      <w:r w:rsidR="002C30D9">
        <w:rPr>
          <w:lang w:eastAsia="ja-JP"/>
        </w:rPr>
        <w:t>bject</w:t>
      </w:r>
      <w:bookmarkEnd w:id="77"/>
    </w:p>
    <w:p w14:paraId="27543550" w14:textId="77777777" w:rsidR="00532727" w:rsidRDefault="00692667" w:rsidP="006521FB">
      <w:pPr>
        <w:spacing w:afterLines="50" w:after="120" w:line="240" w:lineRule="auto"/>
      </w:pPr>
      <w:r>
        <w:t>To add an object to the repository, select and right click on the object. Below two options can be seen:</w:t>
      </w:r>
    </w:p>
    <w:p w14:paraId="662CCDB4" w14:textId="47FBF0DD" w:rsidR="00692667" w:rsidRDefault="00692667" w:rsidP="00B10902">
      <w:pPr>
        <w:pStyle w:val="af3"/>
        <w:numPr>
          <w:ilvl w:val="0"/>
          <w:numId w:val="109"/>
        </w:numPr>
        <w:spacing w:afterLines="50" w:after="120" w:line="240" w:lineRule="auto"/>
        <w:ind w:hanging="279"/>
        <w:contextualSpacing w:val="0"/>
      </w:pPr>
      <w:r>
        <w:t>Add to Screenshot – Add a screenshot of the selected object.</w:t>
      </w:r>
    </w:p>
    <w:p w14:paraId="5FDC4FC0" w14:textId="0800B5F7" w:rsidR="00692667" w:rsidRDefault="00692667" w:rsidP="006521FB">
      <w:r w:rsidRPr="00295629">
        <w:rPr>
          <w:b/>
          <w:bCs/>
        </w:rPr>
        <w:t>Note</w:t>
      </w:r>
      <w:r>
        <w:t xml:space="preserve">: Ensure the Focus is on the Application Under Test (AUT) that is to be automated, so that Spy &amp; AUT are only active windows see the figure shown below. </w:t>
      </w:r>
    </w:p>
    <w:p w14:paraId="1E518612" w14:textId="362158CE" w:rsidR="00692667" w:rsidRDefault="00692667" w:rsidP="00DB5D66">
      <w:pPr>
        <w:ind w:left="720"/>
        <w:jc w:val="center"/>
      </w:pPr>
      <w:r>
        <w:rPr>
          <w:rFonts w:ascii="Meiryo UI" w:eastAsia="Meiryo UI" w:hAnsi="Meiryo UI" w:cs="Meiryo UI" w:hint="eastAsia"/>
          <w:noProof/>
          <w:lang w:val="en-IN" w:eastAsia="en-IN"/>
        </w:rPr>
        <w:drawing>
          <wp:inline distT="0" distB="0" distL="0" distR="0" wp14:anchorId="14A9D158" wp14:editId="2B13F3EB">
            <wp:extent cx="4302471" cy="2966225"/>
            <wp:effectExtent l="0" t="0" r="3175" b="5715"/>
            <wp:docPr id="1494" name="図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1085" cy="2999741"/>
                    </a:xfrm>
                    <a:prstGeom prst="rect">
                      <a:avLst/>
                    </a:prstGeom>
                    <a:noFill/>
                    <a:ln>
                      <a:noFill/>
                    </a:ln>
                  </pic:spPr>
                </pic:pic>
              </a:graphicData>
            </a:graphic>
          </wp:inline>
        </w:drawing>
      </w:r>
    </w:p>
    <w:p w14:paraId="165AA200" w14:textId="77777777" w:rsidR="00692667" w:rsidRDefault="00692667" w:rsidP="006521FB">
      <w:r w:rsidRPr="00D820B2">
        <w:t>When you switch to the "Selected Elements Tree" tab, the repository items you added are highlighted to blue. The highlights are retained until you save the repository even if you rename added repository items.</w:t>
      </w:r>
    </w:p>
    <w:p w14:paraId="3858A776" w14:textId="78F91B53" w:rsidR="00692667" w:rsidRDefault="00692667" w:rsidP="00DB5D66">
      <w:pPr>
        <w:ind w:left="720"/>
        <w:jc w:val="center"/>
      </w:pPr>
      <w:r>
        <w:rPr>
          <w:noProof/>
          <w:lang w:val="en-IN" w:eastAsia="en-IN"/>
        </w:rPr>
        <w:drawing>
          <wp:inline distT="0" distB="0" distL="0" distR="0" wp14:anchorId="079A48B9" wp14:editId="5BD63D3C">
            <wp:extent cx="4376907" cy="3646449"/>
            <wp:effectExtent l="0" t="0" r="5080" b="0"/>
            <wp:docPr id="1496" name="図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03925" cy="3668958"/>
                    </a:xfrm>
                    <a:prstGeom prst="rect">
                      <a:avLst/>
                    </a:prstGeom>
                  </pic:spPr>
                </pic:pic>
              </a:graphicData>
            </a:graphic>
          </wp:inline>
        </w:drawing>
      </w:r>
    </w:p>
    <w:p w14:paraId="59C16095" w14:textId="162A3B53" w:rsidR="00C33818" w:rsidRDefault="00C33818" w:rsidP="00295629">
      <w:r>
        <w:t xml:space="preserve">The </w:t>
      </w:r>
      <w:r w:rsidRPr="00C33818">
        <w:t>screenshot name is automatically</w:t>
      </w:r>
      <w:r>
        <w:t xml:space="preserve"> created as Screenshot + number</w:t>
      </w:r>
      <w:r w:rsidRPr="00D820B2">
        <w:t>.</w:t>
      </w:r>
    </w:p>
    <w:p w14:paraId="2E9EC73F" w14:textId="44F1C559" w:rsidR="002C30D9" w:rsidRDefault="002C30D9" w:rsidP="002C30D9">
      <w:pPr>
        <w:pStyle w:val="2"/>
        <w:rPr>
          <w:lang w:eastAsia="ja-JP"/>
        </w:rPr>
      </w:pPr>
      <w:bookmarkStart w:id="78" w:name="_Toc87430146"/>
      <w:bookmarkStart w:id="79" w:name="_Save_the_Repository"/>
      <w:bookmarkStart w:id="80" w:name="_Toc174035051"/>
      <w:bookmarkStart w:id="81" w:name="_Ref39586921"/>
      <w:bookmarkEnd w:id="78"/>
      <w:bookmarkEnd w:id="79"/>
      <w:r w:rsidRPr="002C30D9">
        <w:lastRenderedPageBreak/>
        <w:t>Add the selected object to the Repository</w:t>
      </w:r>
      <w:r>
        <w:rPr>
          <w:rFonts w:hint="eastAsia"/>
          <w:lang w:eastAsia="ja-JP"/>
        </w:rPr>
        <w:t>（</w:t>
      </w:r>
      <w:r>
        <w:rPr>
          <w:rFonts w:hint="eastAsia"/>
          <w:lang w:eastAsia="ja-JP"/>
        </w:rPr>
        <w:t>T</w:t>
      </w:r>
      <w:r>
        <w:rPr>
          <w:lang w:eastAsia="ja-JP"/>
        </w:rPr>
        <w:t>imer</w:t>
      </w:r>
      <w:r>
        <w:rPr>
          <w:rFonts w:hint="eastAsia"/>
          <w:lang w:eastAsia="ja-JP"/>
        </w:rPr>
        <w:t>）</w:t>
      </w:r>
      <w:bookmarkEnd w:id="80"/>
    </w:p>
    <w:p w14:paraId="0A2CCFEF" w14:textId="7431CD2D" w:rsidR="00303E82" w:rsidRPr="00303E82" w:rsidRDefault="00303E82" w:rsidP="00303E82">
      <w:pPr>
        <w:rPr>
          <w:lang w:eastAsia="ja-JP"/>
        </w:rPr>
      </w:pPr>
      <w:r>
        <w:rPr>
          <w:noProof/>
        </w:rPr>
        <w:drawing>
          <wp:inline distT="0" distB="0" distL="0" distR="0" wp14:anchorId="359930E2" wp14:editId="50F5198E">
            <wp:extent cx="5145206" cy="866466"/>
            <wp:effectExtent l="0" t="0" r="0" b="0"/>
            <wp:docPr id="123" name="図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97458" cy="875265"/>
                    </a:xfrm>
                    <a:prstGeom prst="rect">
                      <a:avLst/>
                    </a:prstGeom>
                    <a:noFill/>
                    <a:ln>
                      <a:noFill/>
                    </a:ln>
                  </pic:spPr>
                </pic:pic>
              </a:graphicData>
            </a:graphic>
          </wp:inline>
        </w:drawing>
      </w:r>
    </w:p>
    <w:p w14:paraId="57B899C2" w14:textId="032EF8A5" w:rsidR="002C30D9" w:rsidRDefault="00303E82" w:rsidP="002C30D9">
      <w:pPr>
        <w:rPr>
          <w:lang w:eastAsia="ja-JP"/>
        </w:rPr>
      </w:pPr>
      <w:r w:rsidRPr="00303E82">
        <w:rPr>
          <w:lang w:eastAsia="ja-JP"/>
        </w:rPr>
        <w:t>You can automatically add selected objects to the repository using the following method.</w:t>
      </w:r>
    </w:p>
    <w:p w14:paraId="39CDF7B4" w14:textId="595F6D1D"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Select the [Automation Elements Tree] tab and select [Control] from the registration type.</w:t>
      </w:r>
    </w:p>
    <w:p w14:paraId="2DA4822B" w14:textId="60859F4F"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Set the timer time. (Settable time: 1 to 999Sec)</w:t>
      </w:r>
    </w:p>
    <w:p w14:paraId="6E119BFF" w14:textId="77777777"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Press the Start button. When pressed, the timer time countdown starts.</w:t>
      </w:r>
    </w:p>
    <w:p w14:paraId="13C62FCE" w14:textId="17171AEA"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Place the cursor on the object you want to register and wait until the countdown reaches 0.</w:t>
      </w:r>
    </w:p>
    <w:p w14:paraId="3524AA1C" w14:textId="4E0082F6"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When the countdown reaches 0, the object under the cursor is automatically added.</w:t>
      </w:r>
    </w:p>
    <w:p w14:paraId="5A9EB775" w14:textId="7B024480" w:rsidR="00303E82" w:rsidRPr="00303E82" w:rsidRDefault="00303E82" w:rsidP="00303E82">
      <w:pPr>
        <w:pStyle w:val="af3"/>
        <w:numPr>
          <w:ilvl w:val="0"/>
          <w:numId w:val="134"/>
        </w:numPr>
        <w:spacing w:after="0" w:line="240" w:lineRule="auto"/>
        <w:rPr>
          <w:rFonts w:cstheme="minorHAnsi"/>
          <w:lang w:eastAsia="ja-JP"/>
        </w:rPr>
      </w:pPr>
      <w:r w:rsidRPr="00303E82">
        <w:rPr>
          <w:rFonts w:cstheme="minorHAnsi"/>
          <w:lang w:eastAsia="ja-JP"/>
        </w:rPr>
        <w:t>The added object will be displayed in a red frame (</w:t>
      </w:r>
      <w:r w:rsidR="00CC6809">
        <w:rPr>
          <w:lang w:eastAsia="ja-JP"/>
        </w:rPr>
        <w:t>*</w:t>
      </w:r>
      <w:r w:rsidRPr="00303E82">
        <w:rPr>
          <w:rFonts w:cstheme="minorHAnsi"/>
          <w:lang w:eastAsia="ja-JP"/>
        </w:rPr>
        <w:t>), and the corresponding node will be highlighted in the Tree.</w:t>
      </w:r>
    </w:p>
    <w:p w14:paraId="15F0E1B1" w14:textId="4C8FD038" w:rsidR="00303E82" w:rsidRPr="00303E82" w:rsidRDefault="00CC6809" w:rsidP="00303E82">
      <w:pPr>
        <w:ind w:left="420"/>
        <w:rPr>
          <w:rFonts w:cstheme="minorHAnsi"/>
          <w:lang w:eastAsia="ja-JP"/>
        </w:rPr>
      </w:pPr>
      <w:r>
        <w:rPr>
          <w:lang w:eastAsia="ja-JP"/>
        </w:rPr>
        <w:t>*</w:t>
      </w:r>
      <w:r w:rsidR="00303E82" w:rsidRPr="00303E82">
        <w:rPr>
          <w:rFonts w:cstheme="minorHAnsi"/>
          <w:lang w:eastAsia="ja-JP"/>
        </w:rPr>
        <w:t>Since the corresponding object will be displayed in a red frame after the additional processing is completed, there will be a delay from countdown 0 until the red frame is displayed.</w:t>
      </w:r>
    </w:p>
    <w:p w14:paraId="3C057E60" w14:textId="77777777" w:rsidR="00303E82" w:rsidRPr="00303E82" w:rsidRDefault="00303E82" w:rsidP="002C30D9">
      <w:pPr>
        <w:rPr>
          <w:lang w:eastAsia="ja-JP"/>
        </w:rPr>
      </w:pPr>
    </w:p>
    <w:p w14:paraId="1C4E7CC7" w14:textId="38AE5057" w:rsidR="002C30D9" w:rsidRDefault="002C30D9">
      <w:pPr>
        <w:pStyle w:val="2"/>
        <w:rPr>
          <w:lang w:eastAsia="ja-JP"/>
        </w:rPr>
      </w:pPr>
      <w:bookmarkStart w:id="82" w:name="_Toc174035052"/>
      <w:r w:rsidRPr="002C30D9">
        <w:t>Add a screenshot of the selected object</w:t>
      </w:r>
      <w:r>
        <w:rPr>
          <w:rFonts w:hint="eastAsia"/>
          <w:lang w:eastAsia="ja-JP"/>
        </w:rPr>
        <w:t>（</w:t>
      </w:r>
      <w:r>
        <w:rPr>
          <w:rFonts w:hint="eastAsia"/>
          <w:lang w:eastAsia="ja-JP"/>
        </w:rPr>
        <w:t>T</w:t>
      </w:r>
      <w:r>
        <w:rPr>
          <w:lang w:eastAsia="ja-JP"/>
        </w:rPr>
        <w:t>imer</w:t>
      </w:r>
      <w:r>
        <w:rPr>
          <w:rFonts w:hint="eastAsia"/>
          <w:lang w:eastAsia="ja-JP"/>
        </w:rPr>
        <w:t>）</w:t>
      </w:r>
      <w:bookmarkEnd w:id="82"/>
    </w:p>
    <w:p w14:paraId="124CF5D8" w14:textId="08AFDE6D" w:rsidR="00303E82" w:rsidRDefault="00D63A2B" w:rsidP="00303E82">
      <w:pPr>
        <w:rPr>
          <w:lang w:eastAsia="ja-JP"/>
        </w:rPr>
      </w:pPr>
      <w:r>
        <w:rPr>
          <w:noProof/>
          <w:lang w:eastAsia="ja-JP"/>
        </w:rPr>
        <w:drawing>
          <wp:inline distT="0" distB="0" distL="0" distR="0" wp14:anchorId="5DF4B717" wp14:editId="1020CFBD">
            <wp:extent cx="5152030" cy="862456"/>
            <wp:effectExtent l="0" t="0" r="0" b="0"/>
            <wp:docPr id="327" name="図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04481" cy="871236"/>
                    </a:xfrm>
                    <a:prstGeom prst="rect">
                      <a:avLst/>
                    </a:prstGeom>
                    <a:noFill/>
                    <a:ln>
                      <a:noFill/>
                    </a:ln>
                  </pic:spPr>
                </pic:pic>
              </a:graphicData>
            </a:graphic>
          </wp:inline>
        </w:drawing>
      </w:r>
    </w:p>
    <w:p w14:paraId="3F7D5A05" w14:textId="77777777" w:rsidR="00303E82" w:rsidRDefault="00303E82" w:rsidP="00303E82">
      <w:pPr>
        <w:rPr>
          <w:lang w:eastAsia="ja-JP"/>
        </w:rPr>
      </w:pPr>
      <w:r>
        <w:rPr>
          <w:lang w:eastAsia="ja-JP"/>
        </w:rPr>
        <w:t>You can automatically add the selected object (Screenshot) to the repository using the following method.</w:t>
      </w:r>
    </w:p>
    <w:p w14:paraId="46F33B9F" w14:textId="67D1541D" w:rsidR="00303E82" w:rsidRDefault="00303E82" w:rsidP="007D1A77">
      <w:pPr>
        <w:pStyle w:val="af3"/>
        <w:numPr>
          <w:ilvl w:val="0"/>
          <w:numId w:val="135"/>
        </w:numPr>
        <w:rPr>
          <w:lang w:eastAsia="ja-JP"/>
        </w:rPr>
      </w:pPr>
      <w:r>
        <w:rPr>
          <w:lang w:eastAsia="ja-JP"/>
        </w:rPr>
        <w:t>Select the Automation Elements Tree tab and select Screenshot from the registration type.</w:t>
      </w:r>
    </w:p>
    <w:p w14:paraId="7C431960" w14:textId="398195D9" w:rsidR="00303E82" w:rsidRDefault="00303E82" w:rsidP="007D1A77">
      <w:pPr>
        <w:pStyle w:val="af3"/>
        <w:numPr>
          <w:ilvl w:val="0"/>
          <w:numId w:val="135"/>
        </w:numPr>
        <w:rPr>
          <w:lang w:eastAsia="ja-JP"/>
        </w:rPr>
      </w:pPr>
      <w:r>
        <w:rPr>
          <w:lang w:eastAsia="ja-JP"/>
        </w:rPr>
        <w:t>Set the timer time. (Settable time: 1 to 999Sec)</w:t>
      </w:r>
    </w:p>
    <w:p w14:paraId="3531772E" w14:textId="76451AEE" w:rsidR="00303E82" w:rsidRDefault="00303E82" w:rsidP="007D1A77">
      <w:pPr>
        <w:pStyle w:val="af3"/>
        <w:numPr>
          <w:ilvl w:val="0"/>
          <w:numId w:val="135"/>
        </w:numPr>
        <w:rPr>
          <w:lang w:eastAsia="ja-JP"/>
        </w:rPr>
      </w:pPr>
      <w:r>
        <w:rPr>
          <w:lang w:eastAsia="ja-JP"/>
        </w:rPr>
        <w:t>Press the Start button. When pressed, the timer time countdown starts.</w:t>
      </w:r>
    </w:p>
    <w:p w14:paraId="45B5EA90" w14:textId="23AB1CAB" w:rsidR="00303E82" w:rsidRDefault="00303E82" w:rsidP="007D1A77">
      <w:pPr>
        <w:pStyle w:val="af3"/>
        <w:numPr>
          <w:ilvl w:val="0"/>
          <w:numId w:val="135"/>
        </w:numPr>
        <w:rPr>
          <w:lang w:eastAsia="ja-JP"/>
        </w:rPr>
      </w:pPr>
      <w:r>
        <w:rPr>
          <w:lang w:eastAsia="ja-JP"/>
        </w:rPr>
        <w:t>Place the cursor on the object you want to register and wait until the countdown reaches 0.</w:t>
      </w:r>
    </w:p>
    <w:p w14:paraId="6EF481C2" w14:textId="63BB4958" w:rsidR="00303E82" w:rsidRDefault="00303E82" w:rsidP="007D1A77">
      <w:pPr>
        <w:pStyle w:val="af3"/>
        <w:numPr>
          <w:ilvl w:val="0"/>
          <w:numId w:val="135"/>
        </w:numPr>
        <w:rPr>
          <w:lang w:eastAsia="ja-JP"/>
        </w:rPr>
      </w:pPr>
      <w:r>
        <w:rPr>
          <w:lang w:eastAsia="ja-JP"/>
        </w:rPr>
        <w:t>When the countdown reaches 0, a screenshot of the object under the cursor will be automatically added.</w:t>
      </w:r>
    </w:p>
    <w:p w14:paraId="5346BEEF" w14:textId="6FC4A30C" w:rsidR="00303E82" w:rsidRDefault="00303E82" w:rsidP="007D1A77">
      <w:pPr>
        <w:pStyle w:val="af3"/>
        <w:numPr>
          <w:ilvl w:val="0"/>
          <w:numId w:val="135"/>
        </w:numPr>
        <w:rPr>
          <w:lang w:eastAsia="ja-JP"/>
        </w:rPr>
      </w:pPr>
      <w:r>
        <w:rPr>
          <w:lang w:eastAsia="ja-JP"/>
        </w:rPr>
        <w:t>The added object will be displayed in a red frame (</w:t>
      </w:r>
      <w:r w:rsidR="00CC6809">
        <w:rPr>
          <w:lang w:eastAsia="ja-JP"/>
        </w:rPr>
        <w:t>*</w:t>
      </w:r>
      <w:r>
        <w:rPr>
          <w:lang w:eastAsia="ja-JP"/>
        </w:rPr>
        <w:t>), and the corresponding node will be highlighted in the Tree.</w:t>
      </w:r>
    </w:p>
    <w:p w14:paraId="54BCF797" w14:textId="248396F8" w:rsidR="00303E82" w:rsidRDefault="00CC6809" w:rsidP="00303E82">
      <w:pPr>
        <w:pStyle w:val="af3"/>
        <w:rPr>
          <w:lang w:eastAsia="ja-JP"/>
        </w:rPr>
      </w:pPr>
      <w:r>
        <w:rPr>
          <w:lang w:eastAsia="ja-JP"/>
        </w:rPr>
        <w:t>*</w:t>
      </w:r>
      <w:r w:rsidR="00303E82">
        <w:rPr>
          <w:lang w:eastAsia="ja-JP"/>
        </w:rPr>
        <w:t>Since the corresponding object will be displayed in a red frame after the additional processing is completed, there will be a delay from countdown 0 until the red frame is displayed.</w:t>
      </w:r>
    </w:p>
    <w:p w14:paraId="135181E6" w14:textId="77777777" w:rsidR="00303E82" w:rsidRPr="00303E82" w:rsidRDefault="00303E82" w:rsidP="00303E82">
      <w:pPr>
        <w:pStyle w:val="af3"/>
        <w:rPr>
          <w:lang w:eastAsia="ja-JP"/>
        </w:rPr>
      </w:pPr>
    </w:p>
    <w:p w14:paraId="0964286A" w14:textId="3CC1B782" w:rsidR="00E24CC5" w:rsidRDefault="00765196" w:rsidP="0072434C">
      <w:pPr>
        <w:pStyle w:val="2"/>
      </w:pPr>
      <w:bookmarkStart w:id="83" w:name="_Toc174035053"/>
      <w:r>
        <w:t>Save the Repository</w:t>
      </w:r>
      <w:bookmarkEnd w:id="81"/>
      <w:bookmarkEnd w:id="83"/>
    </w:p>
    <w:p w14:paraId="626F0ED9" w14:textId="77777777" w:rsidR="00E24CC5" w:rsidRDefault="00765196" w:rsidP="006521FB">
      <w:r>
        <w:t>The repository can be saved in one of the two ways:</w:t>
      </w:r>
    </w:p>
    <w:p w14:paraId="59997857" w14:textId="77777777" w:rsidR="00E24CC5" w:rsidRDefault="00765196" w:rsidP="006521FB">
      <w:pPr>
        <w:pStyle w:val="af3"/>
        <w:numPr>
          <w:ilvl w:val="0"/>
          <w:numId w:val="8"/>
        </w:numPr>
        <w:tabs>
          <w:tab w:val="left" w:pos="851"/>
        </w:tabs>
        <w:ind w:left="567" w:firstLine="0"/>
      </w:pPr>
      <w:r w:rsidRPr="00F240CF">
        <w:rPr>
          <w:b/>
          <w:bCs/>
        </w:rPr>
        <w:t>Save</w:t>
      </w:r>
      <w:r>
        <w:t>: Click on save will save the project using the name of the current project by default.</w:t>
      </w:r>
    </w:p>
    <w:p w14:paraId="6FAA95D1" w14:textId="66A44CA9" w:rsidR="00E24CC5" w:rsidRDefault="00765196" w:rsidP="006521FB">
      <w:pPr>
        <w:pStyle w:val="af3"/>
        <w:numPr>
          <w:ilvl w:val="0"/>
          <w:numId w:val="8"/>
        </w:numPr>
        <w:tabs>
          <w:tab w:val="left" w:pos="851"/>
        </w:tabs>
        <w:ind w:left="567" w:firstLine="0"/>
      </w:pPr>
      <w:r w:rsidRPr="00F240CF">
        <w:rPr>
          <w:b/>
          <w:bCs/>
        </w:rPr>
        <w:t>Save As</w:t>
      </w:r>
      <w:r>
        <w:t>: This option is used to save the repository in a different path or using a different file name.</w:t>
      </w:r>
    </w:p>
    <w:p w14:paraId="11C33D8A" w14:textId="20CE544D" w:rsidR="00D820B2" w:rsidRDefault="00D820B2" w:rsidP="00295629">
      <w:r w:rsidRPr="00D820B2">
        <w:t>The highlights (blue) of the added repository item</w:t>
      </w:r>
      <w:r>
        <w:rPr>
          <w:rFonts w:hint="eastAsia"/>
          <w:lang w:eastAsia="ja-JP"/>
        </w:rPr>
        <w:t>s</w:t>
      </w:r>
      <w:r w:rsidR="00B46E08">
        <w:rPr>
          <w:lang w:eastAsia="ja-JP"/>
        </w:rPr>
        <w:t>s</w:t>
      </w:r>
      <w:r w:rsidRPr="00D820B2">
        <w:t xml:space="preserve"> will return to black when saving repository is completed.</w:t>
      </w:r>
    </w:p>
    <w:p w14:paraId="5F02BB01" w14:textId="4D650DDF" w:rsidR="00760C3E" w:rsidRDefault="00760C3E" w:rsidP="00F240CF">
      <w:pPr>
        <w:ind w:left="567"/>
        <w:jc w:val="center"/>
      </w:pPr>
      <w:r>
        <w:rPr>
          <w:noProof/>
          <w:lang w:val="en-IN" w:eastAsia="en-IN"/>
        </w:rPr>
        <w:lastRenderedPageBreak/>
        <w:drawing>
          <wp:inline distT="0" distB="0" distL="0" distR="0" wp14:anchorId="0D10D32E" wp14:editId="732AC422">
            <wp:extent cx="3683396" cy="2564781"/>
            <wp:effectExtent l="0" t="0" r="0" b="698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5778" cy="2566440"/>
                    </a:xfrm>
                    <a:prstGeom prst="rect">
                      <a:avLst/>
                    </a:prstGeom>
                    <a:noFill/>
                    <a:ln>
                      <a:noFill/>
                    </a:ln>
                  </pic:spPr>
                </pic:pic>
              </a:graphicData>
            </a:graphic>
          </wp:inline>
        </w:drawing>
      </w:r>
    </w:p>
    <w:p w14:paraId="26147EF6" w14:textId="645763D9" w:rsidR="007E012A" w:rsidRDefault="007E012A" w:rsidP="00295629">
      <w:r>
        <w:t>XVL profile selection changes on Repository saving from Spy:</w:t>
      </w:r>
    </w:p>
    <w:p w14:paraId="079E76CB" w14:textId="0437333F" w:rsidR="007E012A" w:rsidRDefault="007E012A" w:rsidP="00B10902">
      <w:pPr>
        <w:pStyle w:val="af3"/>
        <w:numPr>
          <w:ilvl w:val="0"/>
          <w:numId w:val="86"/>
        </w:numPr>
        <w:ind w:left="425" w:hangingChars="193" w:hanging="425"/>
      </w:pPr>
      <w:r>
        <w:t xml:space="preserve">User selects the XVL profile as </w:t>
      </w:r>
      <w:r w:rsidR="009A1DEF">
        <w:t>default profile from Project setting tab as shown in below fig:</w:t>
      </w:r>
    </w:p>
    <w:p w14:paraId="54B59FF9" w14:textId="77777777" w:rsidR="009A1DEF" w:rsidRDefault="009A1DEF" w:rsidP="00FA0989">
      <w:pPr>
        <w:pStyle w:val="af3"/>
        <w:ind w:left="1440"/>
      </w:pPr>
    </w:p>
    <w:p w14:paraId="52ADBAAB" w14:textId="409EB4ED" w:rsidR="00155F15" w:rsidRDefault="008024C8" w:rsidP="00F240CF">
      <w:pPr>
        <w:pStyle w:val="af3"/>
        <w:ind w:left="1440"/>
        <w:jc w:val="center"/>
      </w:pPr>
      <w:r>
        <w:rPr>
          <w:noProof/>
          <w:lang w:val="en-IN" w:eastAsia="en-IN"/>
        </w:rPr>
        <w:drawing>
          <wp:inline distT="0" distB="0" distL="0" distR="0" wp14:anchorId="3BA8A3FC" wp14:editId="32E723BD">
            <wp:extent cx="4946203" cy="3936381"/>
            <wp:effectExtent l="0" t="0" r="6985" b="6985"/>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02532" cy="3981210"/>
                    </a:xfrm>
                    <a:prstGeom prst="rect">
                      <a:avLst/>
                    </a:prstGeom>
                    <a:noFill/>
                    <a:ln>
                      <a:noFill/>
                    </a:ln>
                  </pic:spPr>
                </pic:pic>
              </a:graphicData>
            </a:graphic>
          </wp:inline>
        </w:drawing>
      </w:r>
    </w:p>
    <w:p w14:paraId="4531026F" w14:textId="4CE22C53" w:rsidR="009A1DEF" w:rsidRDefault="009A1DEF" w:rsidP="00B10902">
      <w:pPr>
        <w:pStyle w:val="af3"/>
        <w:numPr>
          <w:ilvl w:val="0"/>
          <w:numId w:val="86"/>
        </w:numPr>
        <w:ind w:left="425" w:hangingChars="193" w:hanging="425"/>
      </w:pPr>
      <w:r>
        <w:t>In case of XVL profile, the spy saving option will be disabled.</w:t>
      </w:r>
    </w:p>
    <w:p w14:paraId="238FBEA4" w14:textId="02FD774D" w:rsidR="008024C8" w:rsidRDefault="001231DE" w:rsidP="00F240CF">
      <w:pPr>
        <w:pStyle w:val="af3"/>
        <w:ind w:left="1440"/>
        <w:jc w:val="center"/>
      </w:pPr>
      <w:r>
        <w:rPr>
          <w:noProof/>
          <w:lang w:val="en-IN" w:eastAsia="en-IN"/>
        </w:rPr>
        <w:lastRenderedPageBreak/>
        <w:drawing>
          <wp:inline distT="0" distB="0" distL="0" distR="0" wp14:anchorId="0702E009" wp14:editId="09DECA25">
            <wp:extent cx="4939920" cy="4112280"/>
            <wp:effectExtent l="0" t="0" r="0" b="254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39920" cy="4112280"/>
                    </a:xfrm>
                    <a:prstGeom prst="rect">
                      <a:avLst/>
                    </a:prstGeom>
                    <a:noFill/>
                    <a:ln>
                      <a:noFill/>
                    </a:ln>
                  </pic:spPr>
                </pic:pic>
              </a:graphicData>
            </a:graphic>
          </wp:inline>
        </w:drawing>
      </w:r>
    </w:p>
    <w:p w14:paraId="5C916B8C" w14:textId="77777777" w:rsidR="008024C8" w:rsidRDefault="008024C8" w:rsidP="00FA0989">
      <w:pPr>
        <w:pStyle w:val="af3"/>
        <w:ind w:left="1440"/>
      </w:pPr>
    </w:p>
    <w:p w14:paraId="4337C089" w14:textId="5EFFA97A" w:rsidR="009A1DEF" w:rsidRDefault="009A1DEF" w:rsidP="00B10902">
      <w:pPr>
        <w:pStyle w:val="af3"/>
        <w:numPr>
          <w:ilvl w:val="0"/>
          <w:numId w:val="86"/>
        </w:numPr>
        <w:ind w:left="425" w:hangingChars="193" w:hanging="425"/>
      </w:pPr>
      <w:r>
        <w:t xml:space="preserve">If user performs any action using </w:t>
      </w:r>
      <w:proofErr w:type="gramStart"/>
      <w:r>
        <w:t>spy</w:t>
      </w:r>
      <w:proofErr w:type="gramEnd"/>
      <w:r>
        <w:t xml:space="preserve"> then user needs to directly close the spy in order to update the changes in Repository of IDE.</w:t>
      </w:r>
      <w:r w:rsidR="005E7144">
        <w:t xml:space="preserve"> On closing of spy user will not be prompted with the message to save the changes.</w:t>
      </w:r>
    </w:p>
    <w:p w14:paraId="76042B35" w14:textId="2927169F" w:rsidR="00C42B0D" w:rsidRDefault="00155F15" w:rsidP="00B10902">
      <w:pPr>
        <w:pStyle w:val="af3"/>
        <w:numPr>
          <w:ilvl w:val="0"/>
          <w:numId w:val="86"/>
        </w:numPr>
        <w:ind w:left="425" w:hangingChars="193" w:hanging="425"/>
      </w:pPr>
      <w:r>
        <w:t xml:space="preserve">Any changes done from Spy including Add to repository, </w:t>
      </w:r>
      <w:proofErr w:type="gramStart"/>
      <w:r>
        <w:t>Add</w:t>
      </w:r>
      <w:proofErr w:type="gramEnd"/>
      <w:r>
        <w:t xml:space="preserve"> to repository including children, Rename element,  Delete element, Path Editor changes Apply, etc. all these changes will be updated in the repository without clicking on Save Button. User needs to just change and close the spy.</w:t>
      </w:r>
    </w:p>
    <w:p w14:paraId="37E64805" w14:textId="14F6C15C" w:rsidR="00C42B0D" w:rsidRDefault="00C42B0D" w:rsidP="0020675F">
      <w:r w:rsidRPr="00363C9D">
        <w:rPr>
          <w:b/>
        </w:rPr>
        <w:t>Note</w:t>
      </w:r>
      <w:r>
        <w:t xml:space="preserve">: </w:t>
      </w:r>
      <w:r w:rsidR="0020675F">
        <w:br/>
      </w:r>
      <w:r w:rsidRPr="00C42B0D">
        <w:t>If SPY is opening from</w:t>
      </w:r>
    </w:p>
    <w:p w14:paraId="20F7FA18" w14:textId="1A345200" w:rsidR="00C42B0D" w:rsidRDefault="00C42B0D" w:rsidP="00F240CF">
      <w:pPr>
        <w:ind w:left="567"/>
        <w:jc w:val="center"/>
      </w:pPr>
      <w:r>
        <w:rPr>
          <w:noProof/>
          <w:lang w:val="en-IN" w:eastAsia="en-IN"/>
        </w:rPr>
        <w:drawing>
          <wp:inline distT="0" distB="0" distL="0" distR="0" wp14:anchorId="14C5E9FF" wp14:editId="5DAA9254">
            <wp:extent cx="5499100" cy="355600"/>
            <wp:effectExtent l="0" t="0" r="6350" b="635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99100" cy="355600"/>
                    </a:xfrm>
                    <a:prstGeom prst="rect">
                      <a:avLst/>
                    </a:prstGeom>
                    <a:noFill/>
                    <a:ln>
                      <a:noFill/>
                    </a:ln>
                  </pic:spPr>
                </pic:pic>
              </a:graphicData>
            </a:graphic>
          </wp:inline>
        </w:drawing>
      </w:r>
    </w:p>
    <w:p w14:paraId="643A9095" w14:textId="17DC3626" w:rsidR="00C42B0D" w:rsidRDefault="00C42B0D" w:rsidP="00295629">
      <w:r>
        <w:t>It is only for editing current repository items which are loaded in IDE.</w:t>
      </w:r>
      <w:r w:rsidR="00F240CF">
        <w:br/>
      </w:r>
      <w:r>
        <w:t>User should not be allowed to load the other repository using IDE same is the behavior in other automation tools.</w:t>
      </w:r>
    </w:p>
    <w:p w14:paraId="574357C5" w14:textId="388F4F8D" w:rsidR="00C42B0D" w:rsidRDefault="00C42B0D" w:rsidP="00F240CF">
      <w:pPr>
        <w:ind w:left="720"/>
        <w:jc w:val="center"/>
      </w:pPr>
      <w:r>
        <w:rPr>
          <w:noProof/>
          <w:lang w:val="en-IN" w:eastAsia="en-IN"/>
        </w:rPr>
        <w:drawing>
          <wp:inline distT="0" distB="0" distL="0" distR="0" wp14:anchorId="403CC568" wp14:editId="73BC7F86">
            <wp:extent cx="2527300" cy="844550"/>
            <wp:effectExtent l="0" t="0" r="6350" b="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7300" cy="844550"/>
                    </a:xfrm>
                    <a:prstGeom prst="rect">
                      <a:avLst/>
                    </a:prstGeom>
                    <a:noFill/>
                    <a:ln>
                      <a:noFill/>
                    </a:ln>
                  </pic:spPr>
                </pic:pic>
              </a:graphicData>
            </a:graphic>
          </wp:inline>
        </w:drawing>
      </w:r>
    </w:p>
    <w:p w14:paraId="40595CC3" w14:textId="45DC0F14" w:rsidR="00C42B0D" w:rsidRDefault="00C42B0D" w:rsidP="00295629">
      <w:r>
        <w:t xml:space="preserve">If user wants to load or merge </w:t>
      </w:r>
      <w:proofErr w:type="gramStart"/>
      <w:r>
        <w:t>repository</w:t>
      </w:r>
      <w:proofErr w:type="gramEnd"/>
      <w:r>
        <w:t xml:space="preserve"> then he can use IDE load repository.</w:t>
      </w:r>
      <w:r w:rsidR="00F240CF">
        <w:br/>
      </w:r>
      <w:r>
        <w:t xml:space="preserve">Load option should be available if SPY is global SPY. </w:t>
      </w:r>
    </w:p>
    <w:p w14:paraId="74BB222B" w14:textId="00A5D6E2" w:rsidR="00C42B0D" w:rsidRDefault="00C42B0D" w:rsidP="00F240CF">
      <w:pPr>
        <w:ind w:leftChars="256" w:left="563" w:firstLine="2"/>
        <w:jc w:val="center"/>
      </w:pPr>
      <w:r>
        <w:rPr>
          <w:noProof/>
          <w:lang w:val="en-IN" w:eastAsia="en-IN"/>
        </w:rPr>
        <w:lastRenderedPageBreak/>
        <w:drawing>
          <wp:inline distT="0" distB="0" distL="0" distR="0" wp14:anchorId="3C1DA33E" wp14:editId="21751DCF">
            <wp:extent cx="2203450" cy="565150"/>
            <wp:effectExtent l="0" t="0" r="6350" b="635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03450" cy="565150"/>
                    </a:xfrm>
                    <a:prstGeom prst="rect">
                      <a:avLst/>
                    </a:prstGeom>
                    <a:noFill/>
                    <a:ln>
                      <a:noFill/>
                    </a:ln>
                  </pic:spPr>
                </pic:pic>
              </a:graphicData>
            </a:graphic>
          </wp:inline>
        </w:drawing>
      </w:r>
    </w:p>
    <w:p w14:paraId="047F1213" w14:textId="19E5122F" w:rsidR="0020675F" w:rsidRDefault="00C42B0D" w:rsidP="00295629">
      <w:r>
        <w:t xml:space="preserve">If SPY is opened for a local </w:t>
      </w:r>
      <w:proofErr w:type="gramStart"/>
      <w:r>
        <w:t>solution</w:t>
      </w:r>
      <w:proofErr w:type="gramEnd"/>
      <w:r>
        <w:t xml:space="preserve"> then it is to edit the present repository and to load other repository users should use load repository option from IDE.</w:t>
      </w:r>
      <w:r w:rsidR="00F240CF">
        <w:br/>
      </w:r>
      <w:r w:rsidR="00D9514C">
        <w:t>As user</w:t>
      </w:r>
      <w:r>
        <w:t xml:space="preserve"> can see a linked object in steps, also the same behavior is matching with other tools.</w:t>
      </w:r>
      <w:r w:rsidR="00F240CF">
        <w:br/>
      </w:r>
      <w:r w:rsidR="00D9514C">
        <w:t>So</w:t>
      </w:r>
      <w:r>
        <w:t xml:space="preserve"> load repo </w:t>
      </w:r>
      <w:r w:rsidR="00D9514C">
        <w:t xml:space="preserve">is hidden </w:t>
      </w:r>
      <w:r>
        <w:t>if SPY is opened for local repo and it will be available if SPY is opened from global SPY.</w:t>
      </w:r>
    </w:p>
    <w:p w14:paraId="44309228" w14:textId="77777777" w:rsidR="0020675F" w:rsidRDefault="0020675F">
      <w:pPr>
        <w:spacing w:after="0" w:line="240" w:lineRule="auto"/>
        <w:rPr>
          <w:rFonts w:asciiTheme="majorHAnsi" w:eastAsiaTheme="majorEastAsia" w:hAnsiTheme="majorHAnsi" w:cstheme="majorBidi"/>
          <w:b/>
          <w:bCs/>
          <w:color w:val="4F81BD" w:themeColor="accent1"/>
          <w:sz w:val="26"/>
          <w:szCs w:val="26"/>
        </w:rPr>
      </w:pPr>
      <w:r>
        <w:br w:type="page"/>
      </w:r>
    </w:p>
    <w:p w14:paraId="54B23D0B" w14:textId="03F76028" w:rsidR="00E24CC5" w:rsidRDefault="00765196" w:rsidP="0072434C">
      <w:pPr>
        <w:pStyle w:val="2"/>
      </w:pPr>
      <w:bookmarkStart w:id="84" w:name="_Toc174035054"/>
      <w:r>
        <w:lastRenderedPageBreak/>
        <w:t>Object Properties (with real time values)</w:t>
      </w:r>
      <w:bookmarkEnd w:id="84"/>
    </w:p>
    <w:p w14:paraId="54DCBC04" w14:textId="2FC7EDDE" w:rsidR="00E24CC5" w:rsidRDefault="00765196" w:rsidP="006521FB">
      <w:pPr>
        <w:pStyle w:val="af3"/>
        <w:numPr>
          <w:ilvl w:val="0"/>
          <w:numId w:val="9"/>
        </w:numPr>
        <w:tabs>
          <w:tab w:val="left" w:pos="426"/>
        </w:tabs>
        <w:ind w:left="0" w:firstLine="0"/>
      </w:pPr>
      <w:r>
        <w:t xml:space="preserve">When saving </w:t>
      </w:r>
      <w:proofErr w:type="gramStart"/>
      <w:r>
        <w:t>repository</w:t>
      </w:r>
      <w:proofErr w:type="gramEnd"/>
      <w:r>
        <w:t xml:space="preserve"> we are storing properties and same could be shown in object properties window. These will be </w:t>
      </w:r>
      <w:proofErr w:type="gramStart"/>
      <w:r>
        <w:t>selectable, and</w:t>
      </w:r>
      <w:proofErr w:type="gramEnd"/>
      <w:r>
        <w:t xml:space="preserve"> used for Custom Identification improvements</w:t>
      </w:r>
      <w:r w:rsidR="00691BBE">
        <w:t xml:space="preserve"> see the figure shown below.</w:t>
      </w:r>
    </w:p>
    <w:p w14:paraId="3325CA4F" w14:textId="4EBF4447" w:rsidR="00E24CC5" w:rsidRDefault="001231DE" w:rsidP="00F240CF">
      <w:pPr>
        <w:pStyle w:val="af3"/>
        <w:numPr>
          <w:ilvl w:val="2"/>
          <w:numId w:val="10"/>
        </w:numPr>
        <w:tabs>
          <w:tab w:val="left" w:pos="851"/>
        </w:tabs>
        <w:ind w:left="567" w:firstLine="0"/>
        <w:jc w:val="center"/>
      </w:pPr>
      <w:r>
        <w:rPr>
          <w:noProof/>
          <w:lang w:val="en-IN" w:eastAsia="en-IN"/>
        </w:rPr>
        <w:drawing>
          <wp:inline distT="0" distB="0" distL="0" distR="0" wp14:anchorId="673F134F" wp14:editId="250557DB">
            <wp:extent cx="3200400" cy="2470150"/>
            <wp:effectExtent l="0" t="0" r="0" b="635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2470150"/>
                    </a:xfrm>
                    <a:prstGeom prst="rect">
                      <a:avLst/>
                    </a:prstGeom>
                    <a:noFill/>
                    <a:ln>
                      <a:noFill/>
                    </a:ln>
                  </pic:spPr>
                </pic:pic>
              </a:graphicData>
            </a:graphic>
          </wp:inline>
        </w:drawing>
      </w:r>
    </w:p>
    <w:p w14:paraId="4BCEFEE8" w14:textId="0AC1BD04" w:rsidR="00E24CC5" w:rsidRDefault="00765196" w:rsidP="006521FB">
      <w:pPr>
        <w:pStyle w:val="af3"/>
        <w:numPr>
          <w:ilvl w:val="0"/>
          <w:numId w:val="9"/>
        </w:numPr>
        <w:tabs>
          <w:tab w:val="left" w:pos="426"/>
        </w:tabs>
        <w:ind w:left="0" w:firstLine="0"/>
      </w:pPr>
      <w:r>
        <w:t xml:space="preserve">While adding items in repository if any item doesn’t have </w:t>
      </w:r>
      <w:proofErr w:type="gramStart"/>
      <w:r>
        <w:t>properties</w:t>
      </w:r>
      <w:proofErr w:type="gramEnd"/>
      <w:r>
        <w:t xml:space="preserve"> then spy will display “No preview available”</w:t>
      </w:r>
      <w:r w:rsidR="00691BBE">
        <w:t xml:space="preserve"> See the figure shown below.</w:t>
      </w:r>
      <w:r>
        <w:t xml:space="preserve"> </w:t>
      </w:r>
    </w:p>
    <w:p w14:paraId="5F15EBB0" w14:textId="6531014C" w:rsidR="00E24CC5" w:rsidRDefault="001231DE" w:rsidP="00F240CF">
      <w:pPr>
        <w:tabs>
          <w:tab w:val="left" w:pos="851"/>
        </w:tabs>
        <w:ind w:left="567"/>
        <w:jc w:val="center"/>
      </w:pPr>
      <w:r>
        <w:rPr>
          <w:noProof/>
          <w:lang w:val="en-IN" w:eastAsia="en-IN"/>
        </w:rPr>
        <w:drawing>
          <wp:inline distT="0" distB="0" distL="0" distR="0" wp14:anchorId="05513176" wp14:editId="5908353D">
            <wp:extent cx="3759200" cy="334010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9200" cy="3340100"/>
                    </a:xfrm>
                    <a:prstGeom prst="rect">
                      <a:avLst/>
                    </a:prstGeom>
                    <a:noFill/>
                    <a:ln>
                      <a:noFill/>
                    </a:ln>
                  </pic:spPr>
                </pic:pic>
              </a:graphicData>
            </a:graphic>
          </wp:inline>
        </w:drawing>
      </w:r>
    </w:p>
    <w:p w14:paraId="7758532B" w14:textId="77777777" w:rsidR="00E24CC5" w:rsidRDefault="00765196" w:rsidP="006521FB">
      <w:pPr>
        <w:pStyle w:val="af3"/>
        <w:numPr>
          <w:ilvl w:val="0"/>
          <w:numId w:val="9"/>
        </w:numPr>
        <w:tabs>
          <w:tab w:val="left" w:pos="426"/>
        </w:tabs>
        <w:ind w:left="0" w:firstLine="0"/>
      </w:pPr>
      <w:proofErr w:type="gramStart"/>
      <w:r>
        <w:t>E.g.</w:t>
      </w:r>
      <w:proofErr w:type="gramEnd"/>
      <w:r>
        <w:t xml:space="preserve"> Window’s run time properties as follows-:</w:t>
      </w:r>
    </w:p>
    <w:p w14:paraId="127B8CB0" w14:textId="411F7CF8" w:rsidR="00E24CC5" w:rsidRDefault="00765196" w:rsidP="006521FB">
      <w:pPr>
        <w:pStyle w:val="af3"/>
        <w:tabs>
          <w:tab w:val="left" w:pos="851"/>
        </w:tabs>
        <w:ind w:left="567"/>
      </w:pPr>
      <w:r>
        <w:t>Control State, Exists and Visible</w:t>
      </w:r>
      <w:r w:rsidR="00691BBE">
        <w:t>, see the figure shown below</w:t>
      </w:r>
    </w:p>
    <w:p w14:paraId="73E0B8C3" w14:textId="188C4888" w:rsidR="00F240CF" w:rsidRDefault="005D7604" w:rsidP="00D93CED">
      <w:pPr>
        <w:pStyle w:val="af3"/>
        <w:ind w:left="450"/>
        <w:jc w:val="center"/>
        <w:rPr>
          <w:b/>
          <w:bCs/>
        </w:rPr>
      </w:pPr>
      <w:r>
        <w:rPr>
          <w:b/>
          <w:bCs/>
          <w:noProof/>
          <w:lang w:val="en-IN" w:eastAsia="en-IN"/>
        </w:rPr>
        <w:lastRenderedPageBreak/>
        <w:drawing>
          <wp:inline distT="0" distB="0" distL="0" distR="0" wp14:anchorId="00F41A34" wp14:editId="2AEF4658">
            <wp:extent cx="4965700" cy="2603500"/>
            <wp:effectExtent l="0" t="0" r="6350" b="635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65700" cy="2603500"/>
                    </a:xfrm>
                    <a:prstGeom prst="rect">
                      <a:avLst/>
                    </a:prstGeom>
                    <a:noFill/>
                    <a:ln>
                      <a:noFill/>
                    </a:ln>
                  </pic:spPr>
                </pic:pic>
              </a:graphicData>
            </a:graphic>
          </wp:inline>
        </w:drawing>
      </w:r>
    </w:p>
    <w:p w14:paraId="58C7420D" w14:textId="77777777" w:rsidR="00F240CF" w:rsidRDefault="00F240CF">
      <w:pPr>
        <w:spacing w:after="0" w:line="240" w:lineRule="auto"/>
        <w:rPr>
          <w:b/>
          <w:bCs/>
        </w:rPr>
      </w:pPr>
      <w:r>
        <w:rPr>
          <w:b/>
          <w:bCs/>
        </w:rPr>
        <w:br w:type="page"/>
      </w:r>
    </w:p>
    <w:p w14:paraId="76FECDAC" w14:textId="545BF80E" w:rsidR="007002F0" w:rsidRDefault="0013254F" w:rsidP="0072434C">
      <w:pPr>
        <w:pStyle w:val="2"/>
      </w:pPr>
      <w:bookmarkStart w:id="85" w:name="_Highlighter"/>
      <w:bookmarkEnd w:id="85"/>
      <w:r>
        <w:lastRenderedPageBreak/>
        <w:t xml:space="preserve"> </w:t>
      </w:r>
      <w:bookmarkStart w:id="86" w:name="_Ref22291051"/>
      <w:bookmarkStart w:id="87" w:name="_Toc174035055"/>
      <w:r w:rsidR="007002F0">
        <w:t>Highlighter</w:t>
      </w:r>
      <w:bookmarkEnd w:id="86"/>
      <w:bookmarkEnd w:id="87"/>
    </w:p>
    <w:p w14:paraId="28252B9C" w14:textId="40F16B55" w:rsidR="007002F0" w:rsidRDefault="007002F0" w:rsidP="00295629">
      <w:r>
        <w:t xml:space="preserve">User can highlight saved repository item whose smart path has been created successfully, </w:t>
      </w:r>
      <w:r w:rsidR="00D46E01">
        <w:t>See the figure shown below</w:t>
      </w:r>
      <w:r>
        <w:t>:</w:t>
      </w:r>
    </w:p>
    <w:p w14:paraId="3506B758" w14:textId="7DF5A49D" w:rsidR="007002F0" w:rsidRDefault="007002F0" w:rsidP="006521FB">
      <w:pPr>
        <w:pStyle w:val="af3"/>
        <w:numPr>
          <w:ilvl w:val="5"/>
          <w:numId w:val="10"/>
        </w:numPr>
        <w:ind w:left="426" w:hanging="426"/>
      </w:pPr>
      <w:r>
        <w:t>Enable Highlighter option either from “Selected Element Tree” or from “Path Editor”.</w:t>
      </w:r>
    </w:p>
    <w:p w14:paraId="5DB4833C" w14:textId="255A0562" w:rsidR="00F240CF" w:rsidRDefault="0027485F" w:rsidP="00EC59CC">
      <w:pPr>
        <w:jc w:val="center"/>
      </w:pPr>
      <w:r>
        <w:rPr>
          <w:noProof/>
          <w:lang w:val="en-IN" w:eastAsia="en-IN"/>
        </w:rPr>
        <w:drawing>
          <wp:inline distT="0" distB="0" distL="0" distR="0" wp14:anchorId="4C85959F" wp14:editId="386A6800">
            <wp:extent cx="5353050" cy="4724944"/>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7279" cy="4728676"/>
                    </a:xfrm>
                    <a:prstGeom prst="rect">
                      <a:avLst/>
                    </a:prstGeom>
                    <a:noFill/>
                    <a:ln>
                      <a:noFill/>
                    </a:ln>
                  </pic:spPr>
                </pic:pic>
              </a:graphicData>
            </a:graphic>
          </wp:inline>
        </w:drawing>
      </w:r>
    </w:p>
    <w:p w14:paraId="098D3462" w14:textId="77777777" w:rsidR="00F240CF" w:rsidRDefault="00F240CF">
      <w:pPr>
        <w:spacing w:after="0" w:line="240" w:lineRule="auto"/>
      </w:pPr>
      <w:r>
        <w:br w:type="page"/>
      </w:r>
    </w:p>
    <w:p w14:paraId="711B6D96" w14:textId="5EFFFF99" w:rsidR="007002F0" w:rsidRDefault="007002F0" w:rsidP="006521FB">
      <w:pPr>
        <w:pStyle w:val="af3"/>
        <w:numPr>
          <w:ilvl w:val="2"/>
          <w:numId w:val="10"/>
        </w:numPr>
        <w:ind w:left="426" w:hanging="426"/>
      </w:pPr>
      <w:r>
        <w:lastRenderedPageBreak/>
        <w:t xml:space="preserve">Now select the repository item which needs to be highlighted. </w:t>
      </w:r>
      <w:r w:rsidR="00D46E01">
        <w:t>W</w:t>
      </w:r>
      <w:r>
        <w:t>hile Spy search for repository item</w:t>
      </w:r>
      <w:r w:rsidR="00D46E01">
        <w:t xml:space="preserve"> below highlighted</w:t>
      </w:r>
      <w:r w:rsidR="00DB219D">
        <w:t xml:space="preserve"> see the</w:t>
      </w:r>
      <w:r w:rsidR="00D46E01">
        <w:t xml:space="preserve"> figure  shown</w:t>
      </w:r>
      <w:r w:rsidR="00DB219D">
        <w:t xml:space="preserve"> below</w:t>
      </w:r>
      <w:r w:rsidR="00536298">
        <w:t>:</w:t>
      </w:r>
    </w:p>
    <w:p w14:paraId="4447F6B3" w14:textId="66F1F581" w:rsidR="00F240CF" w:rsidRDefault="007002F0" w:rsidP="00EC59CC">
      <w:pPr>
        <w:jc w:val="center"/>
      </w:pPr>
      <w:r w:rsidRPr="007C307B">
        <w:rPr>
          <w:noProof/>
          <w:lang w:val="en-IN" w:eastAsia="en-IN"/>
        </w:rPr>
        <w:drawing>
          <wp:inline distT="0" distB="0" distL="0" distR="0" wp14:anchorId="75F5C777" wp14:editId="65248D28">
            <wp:extent cx="5400675" cy="2658281"/>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12469" cy="2664086"/>
                    </a:xfrm>
                    <a:prstGeom prst="rect">
                      <a:avLst/>
                    </a:prstGeom>
                  </pic:spPr>
                </pic:pic>
              </a:graphicData>
            </a:graphic>
          </wp:inline>
        </w:drawing>
      </w:r>
    </w:p>
    <w:p w14:paraId="6B6448CD" w14:textId="622FB061" w:rsidR="00F240CF" w:rsidRDefault="00F240CF">
      <w:pPr>
        <w:spacing w:after="0" w:line="240" w:lineRule="auto"/>
      </w:pPr>
    </w:p>
    <w:p w14:paraId="1E4D5168" w14:textId="5DB2F796" w:rsidR="00935ABE" w:rsidRDefault="006964D9" w:rsidP="006521FB">
      <w:pPr>
        <w:pStyle w:val="af3"/>
        <w:numPr>
          <w:ilvl w:val="2"/>
          <w:numId w:val="10"/>
        </w:numPr>
        <w:ind w:left="426" w:hanging="426"/>
      </w:pPr>
      <w:r w:rsidRPr="006964D9">
        <w:t xml:space="preserve">User can add/modified property of selected element from </w:t>
      </w:r>
      <w:r>
        <w:t xml:space="preserve">object </w:t>
      </w:r>
      <w:r w:rsidRPr="006964D9">
        <w:t>properties window. If element is found it will be highlighted on screen with blue rectangle and if element is not found spy will show below message “Timeout. Not able to find control”</w:t>
      </w:r>
      <w:r>
        <w:t>.</w:t>
      </w:r>
      <w:r w:rsidRPr="006964D9">
        <w:t xml:space="preserve"> </w:t>
      </w:r>
      <w:r>
        <w:t>Please check below</w:t>
      </w:r>
      <w:r w:rsidRPr="006964D9">
        <w:t xml:space="preserve"> figures for examples. </w:t>
      </w:r>
      <w:r w:rsidRPr="006521FB">
        <w:rPr>
          <w:i/>
          <w:iCs/>
        </w:rPr>
        <w:t xml:space="preserve">You will also get  “Timeout. Not able to find control“ message if element is </w:t>
      </w:r>
      <w:proofErr w:type="gramStart"/>
      <w:r w:rsidRPr="006521FB">
        <w:rPr>
          <w:i/>
          <w:iCs/>
        </w:rPr>
        <w:t>actually not</w:t>
      </w:r>
      <w:proofErr w:type="gramEnd"/>
      <w:r w:rsidRPr="006521FB">
        <w:rPr>
          <w:i/>
          <w:iCs/>
        </w:rPr>
        <w:t xml:space="preserve"> present on screens.</w:t>
      </w:r>
    </w:p>
    <w:p w14:paraId="2FBFC6A7" w14:textId="6715D012" w:rsidR="00B26804" w:rsidRDefault="00B26804" w:rsidP="00EC59CC">
      <w:pPr>
        <w:jc w:val="center"/>
      </w:pPr>
      <w:r>
        <w:rPr>
          <w:noProof/>
          <w:lang w:val="en-IN" w:eastAsia="en-IN"/>
        </w:rPr>
        <w:drawing>
          <wp:inline distT="0" distB="0" distL="0" distR="0" wp14:anchorId="1AE2D619" wp14:editId="46482A79">
            <wp:extent cx="5257800" cy="3474317"/>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5456" cy="3479376"/>
                    </a:xfrm>
                    <a:prstGeom prst="rect">
                      <a:avLst/>
                    </a:prstGeom>
                    <a:noFill/>
                    <a:ln>
                      <a:noFill/>
                    </a:ln>
                  </pic:spPr>
                </pic:pic>
              </a:graphicData>
            </a:graphic>
          </wp:inline>
        </w:drawing>
      </w:r>
    </w:p>
    <w:p w14:paraId="205259F2" w14:textId="129533F5" w:rsidR="007002F0" w:rsidRDefault="00704A80" w:rsidP="00EC59CC">
      <w:pPr>
        <w:jc w:val="center"/>
      </w:pPr>
      <w:r>
        <w:rPr>
          <w:noProof/>
          <w:lang w:val="en-IN" w:eastAsia="en-IN"/>
        </w:rPr>
        <w:lastRenderedPageBreak/>
        <w:drawing>
          <wp:inline distT="0" distB="0" distL="0" distR="0" wp14:anchorId="1FD68BE9" wp14:editId="59922FDC">
            <wp:extent cx="5314950" cy="3281995"/>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28485" cy="3290353"/>
                    </a:xfrm>
                    <a:prstGeom prst="rect">
                      <a:avLst/>
                    </a:prstGeom>
                    <a:noFill/>
                    <a:ln>
                      <a:noFill/>
                    </a:ln>
                  </pic:spPr>
                </pic:pic>
              </a:graphicData>
            </a:graphic>
          </wp:inline>
        </w:drawing>
      </w:r>
    </w:p>
    <w:p w14:paraId="12516F9C" w14:textId="77777777" w:rsidR="007002F0" w:rsidRDefault="007002F0" w:rsidP="00EC59CC">
      <w:pPr>
        <w:jc w:val="center"/>
      </w:pPr>
      <w:r w:rsidRPr="007C307B">
        <w:rPr>
          <w:noProof/>
          <w:lang w:val="en-IN" w:eastAsia="en-IN"/>
        </w:rPr>
        <w:drawing>
          <wp:inline distT="0" distB="0" distL="0" distR="0" wp14:anchorId="7BBA1EAE" wp14:editId="5842E4D6">
            <wp:extent cx="5305425" cy="324522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31329" cy="3261072"/>
                    </a:xfrm>
                    <a:prstGeom prst="rect">
                      <a:avLst/>
                    </a:prstGeom>
                  </pic:spPr>
                </pic:pic>
              </a:graphicData>
            </a:graphic>
          </wp:inline>
        </w:drawing>
      </w:r>
    </w:p>
    <w:p w14:paraId="23837B0F" w14:textId="77777777" w:rsidR="00F43600" w:rsidRDefault="00F43600" w:rsidP="007002F0"/>
    <w:p w14:paraId="0B1422DD" w14:textId="1800291C" w:rsidR="00EC59CC" w:rsidRDefault="007002F0" w:rsidP="009133AF">
      <w:pPr>
        <w:jc w:val="center"/>
      </w:pPr>
      <w:r w:rsidRPr="007C307B">
        <w:rPr>
          <w:noProof/>
          <w:lang w:val="en-IN" w:eastAsia="en-IN"/>
        </w:rPr>
        <w:lastRenderedPageBreak/>
        <w:drawing>
          <wp:inline distT="0" distB="0" distL="0" distR="0" wp14:anchorId="30FE5092" wp14:editId="1951BE63">
            <wp:extent cx="4581525" cy="413709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98139" cy="4152099"/>
                    </a:xfrm>
                    <a:prstGeom prst="rect">
                      <a:avLst/>
                    </a:prstGeom>
                  </pic:spPr>
                </pic:pic>
              </a:graphicData>
            </a:graphic>
          </wp:inline>
        </w:drawing>
      </w:r>
    </w:p>
    <w:p w14:paraId="145829BA" w14:textId="165013C9" w:rsidR="00F72099" w:rsidRDefault="00BC38E8" w:rsidP="00EC59CC">
      <w:pPr>
        <w:jc w:val="center"/>
      </w:pPr>
      <w:r>
        <w:rPr>
          <w:noProof/>
          <w:lang w:val="en-IN" w:eastAsia="en-IN"/>
        </w:rPr>
        <w:drawing>
          <wp:inline distT="0" distB="0" distL="0" distR="0" wp14:anchorId="091F7EAF" wp14:editId="70018ADE">
            <wp:extent cx="4581525" cy="4114133"/>
            <wp:effectExtent l="0" t="0" r="0" b="127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90972" cy="4122616"/>
                    </a:xfrm>
                    <a:prstGeom prst="rect">
                      <a:avLst/>
                    </a:prstGeom>
                    <a:noFill/>
                    <a:ln>
                      <a:noFill/>
                    </a:ln>
                  </pic:spPr>
                </pic:pic>
              </a:graphicData>
            </a:graphic>
          </wp:inline>
        </w:drawing>
      </w:r>
    </w:p>
    <w:p w14:paraId="0F1CFE77" w14:textId="1E3A0863" w:rsidR="00E24CC5" w:rsidRDefault="00765196" w:rsidP="0072434C">
      <w:pPr>
        <w:pStyle w:val="2"/>
      </w:pPr>
      <w:bookmarkStart w:id="88" w:name="_Toc174035056"/>
      <w:r>
        <w:lastRenderedPageBreak/>
        <w:t>Close the Spy Tool</w:t>
      </w:r>
      <w:bookmarkEnd w:id="88"/>
    </w:p>
    <w:p w14:paraId="665AC4D0" w14:textId="41A3BF40" w:rsidR="00E24CC5" w:rsidRDefault="00765196" w:rsidP="006521FB">
      <w:r>
        <w:t xml:space="preserve">The saved Repository is now loaded into the IDE Repository </w:t>
      </w:r>
      <w:proofErr w:type="gramStart"/>
      <w:r>
        <w:t>pane, and</w:t>
      </w:r>
      <w:proofErr w:type="gramEnd"/>
      <w:r>
        <w:t xml:space="preserve"> can also be invoked in Step Action (if applicable)</w:t>
      </w:r>
      <w:r w:rsidR="00653458">
        <w:t xml:space="preserve"> see the figure shown below</w:t>
      </w:r>
      <w:r>
        <w:t>.</w:t>
      </w:r>
    </w:p>
    <w:p w14:paraId="4AA471E1" w14:textId="745B0306" w:rsidR="009F484F" w:rsidRDefault="00765196" w:rsidP="008C57FB">
      <w:pPr>
        <w:jc w:val="center"/>
        <w:rPr>
          <w:rFonts w:ascii="Times New Roman" w:hAnsi="Times New Roman" w:cs="Times New Roman"/>
        </w:rPr>
      </w:pPr>
      <w:r>
        <w:rPr>
          <w:noProof/>
          <w:lang w:val="en-IN" w:eastAsia="en-IN"/>
        </w:rPr>
        <w:drawing>
          <wp:inline distT="0" distB="0" distL="0" distR="0" wp14:anchorId="40DB8B0C" wp14:editId="06395B9E">
            <wp:extent cx="5943600" cy="3486150"/>
            <wp:effectExtent l="0" t="0" r="0" b="0"/>
            <wp:docPr id="36"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2378E06C" w14:textId="0353992E" w:rsidR="00E24CC5" w:rsidRDefault="00765196" w:rsidP="0072434C">
      <w:pPr>
        <w:pStyle w:val="2"/>
      </w:pPr>
      <w:bookmarkStart w:id="89" w:name="_Toc174035057"/>
      <w:r>
        <w:t xml:space="preserve">Associate </w:t>
      </w:r>
      <w:r w:rsidR="00F4060B">
        <w:t>“</w:t>
      </w:r>
      <w:r>
        <w:t>Test Step</w:t>
      </w:r>
      <w:r w:rsidR="00F4060B">
        <w:t xml:space="preserve">” and </w:t>
      </w:r>
      <w:r>
        <w:t xml:space="preserve"> </w:t>
      </w:r>
      <w:r w:rsidR="00F4060B">
        <w:t>“</w:t>
      </w:r>
      <w:r>
        <w:t>Action</w:t>
      </w:r>
      <w:r w:rsidR="00F4060B">
        <w:t>”</w:t>
      </w:r>
      <w:bookmarkEnd w:id="89"/>
    </w:p>
    <w:p w14:paraId="6F46525E" w14:textId="18A3359D" w:rsidR="00E24CC5" w:rsidRDefault="00765196" w:rsidP="006521FB">
      <w:r>
        <w:t>Associate any Action with the Test object. Repeat the process for other steps.</w:t>
      </w:r>
      <w:r w:rsidR="009F484F">
        <w:br/>
      </w:r>
    </w:p>
    <w:p w14:paraId="77D2D6C2" w14:textId="7F86E8C2" w:rsidR="00E24CC5" w:rsidRDefault="00765196" w:rsidP="0072434C">
      <w:pPr>
        <w:pStyle w:val="2"/>
      </w:pPr>
      <w:bookmarkStart w:id="90" w:name="_Toc174035058"/>
      <w:r>
        <w:t>Click on Play Button</w:t>
      </w:r>
      <w:bookmarkEnd w:id="90"/>
    </w:p>
    <w:p w14:paraId="6E85BEFE" w14:textId="77777777" w:rsidR="00E24CC5" w:rsidRDefault="00765196" w:rsidP="006521FB">
      <w:r>
        <w:t>This would Build Project &amp; Run the script</w:t>
      </w:r>
    </w:p>
    <w:p w14:paraId="1BFD137B" w14:textId="77777777" w:rsidR="00E24CC5" w:rsidRDefault="00765196">
      <w:pPr>
        <w:jc w:val="center"/>
        <w:rPr>
          <w:rFonts w:ascii="Times New Roman" w:hAnsi="Times New Roman" w:cs="Times New Roman"/>
        </w:rPr>
      </w:pPr>
      <w:r>
        <w:rPr>
          <w:noProof/>
          <w:lang w:val="en-IN" w:eastAsia="ja-JP"/>
        </w:rPr>
        <w:t xml:space="preserve"> </w:t>
      </w:r>
      <w:r>
        <w:rPr>
          <w:noProof/>
          <w:lang w:val="en-IN" w:eastAsia="en-IN"/>
        </w:rPr>
        <w:drawing>
          <wp:inline distT="0" distB="0" distL="0" distR="0" wp14:anchorId="53E73D3D" wp14:editId="617C5E57">
            <wp:extent cx="5943600" cy="2609850"/>
            <wp:effectExtent l="0" t="0" r="0" b="0"/>
            <wp:docPr id="37"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609850"/>
                    </a:xfrm>
                    <a:prstGeom prst="rect">
                      <a:avLst/>
                    </a:prstGeom>
                    <a:noFill/>
                    <a:ln>
                      <a:noFill/>
                    </a:ln>
                  </pic:spPr>
                </pic:pic>
              </a:graphicData>
            </a:graphic>
          </wp:inline>
        </w:drawing>
      </w:r>
    </w:p>
    <w:p w14:paraId="446967BE" w14:textId="34B82D00" w:rsidR="00E24CC5" w:rsidRPr="009F484F" w:rsidRDefault="00765196" w:rsidP="009F484F">
      <w:r>
        <w:t xml:space="preserve">After the Test case is executed, </w:t>
      </w:r>
      <w:r w:rsidR="00F10746">
        <w:t>Report  is</w:t>
      </w:r>
      <w:r w:rsidR="00CE2070">
        <w:t xml:space="preserve"> displayed in new tab.</w:t>
      </w:r>
    </w:p>
    <w:p w14:paraId="1ABDBF10" w14:textId="05FD028B" w:rsidR="00E24CC5" w:rsidRDefault="00765196" w:rsidP="0072434C">
      <w:pPr>
        <w:pStyle w:val="2"/>
      </w:pPr>
      <w:bookmarkStart w:id="91" w:name="_Toc174035059"/>
      <w:r>
        <w:lastRenderedPageBreak/>
        <w:t>Track Element – Manual</w:t>
      </w:r>
      <w:bookmarkEnd w:id="91"/>
    </w:p>
    <w:p w14:paraId="7C5796E2" w14:textId="35BB834C" w:rsidR="00E24CC5" w:rsidRDefault="00765196" w:rsidP="006521FB">
      <w:r>
        <w:t xml:space="preserve">Track element is another way of adding elements in the repository. In this the user need not search for the element in spy tool. User can click the Track Element button on IDE which will set the tracking mode to ON. The </w:t>
      </w:r>
      <w:r w:rsidR="00B11048">
        <w:t xml:space="preserve">cursor </w:t>
      </w:r>
      <w:r>
        <w:t xml:space="preserve">should be then pointed to the element that should be added to the repository. A green box, </w:t>
      </w:r>
      <w:proofErr w:type="gramStart"/>
      <w:r>
        <w:t>similar to</w:t>
      </w:r>
      <w:proofErr w:type="gramEnd"/>
      <w:r>
        <w:t xml:space="preserve"> the red one displayed in spy, can be seen bordering the selected element. User can then click the allotted button (F2 by default) to add the element in repository. User can exit from the track mode by pressing the button (F3 by default) allotted for exiting the tracking mode. Once the tracking mode is set to OFF, the green border will stop appearing around the selected element. </w:t>
      </w:r>
    </w:p>
    <w:p w14:paraId="474466A5" w14:textId="4E3DB461" w:rsidR="00E24CC5" w:rsidRDefault="00765196" w:rsidP="006521FB">
      <w:r>
        <w:t xml:space="preserve">The buttons for adding the elements in repository and exiting the tracking mode can be configured in global settings. Please refer the </w:t>
      </w:r>
      <w:hyperlink w:anchor="_Repository_Defaults" w:history="1">
        <w:r>
          <w:rPr>
            <w:rStyle w:val="a4"/>
            <w:noProof w:val="0"/>
          </w:rPr>
          <w:t>Global Settings</w:t>
        </w:r>
      </w:hyperlink>
      <w:r>
        <w:t xml:space="preserve"> section for more details on how to configure the keys.</w:t>
      </w:r>
    </w:p>
    <w:p w14:paraId="26229C3D" w14:textId="77777777" w:rsidR="00E24CC5" w:rsidRDefault="00765196" w:rsidP="006521FB">
      <w:r>
        <w:t>Below are the steps to track an element:</w:t>
      </w:r>
    </w:p>
    <w:p w14:paraId="18D090E7" w14:textId="77777777" w:rsidR="00E24CC5" w:rsidRDefault="00765196" w:rsidP="006521FB">
      <w:pPr>
        <w:pStyle w:val="af3"/>
        <w:numPr>
          <w:ilvl w:val="0"/>
          <w:numId w:val="11"/>
        </w:numPr>
        <w:ind w:left="425" w:hangingChars="193" w:hanging="425"/>
      </w:pPr>
      <w:r>
        <w:t>Check the keys for adding the element in repository and stopping the tracking. This can be done in one of the below two ways:</w:t>
      </w:r>
    </w:p>
    <w:p w14:paraId="14539F00" w14:textId="4BF7285A" w:rsidR="00E24CC5" w:rsidRDefault="00765196" w:rsidP="006521FB">
      <w:pPr>
        <w:pStyle w:val="af3"/>
        <w:numPr>
          <w:ilvl w:val="1"/>
          <w:numId w:val="11"/>
        </w:numPr>
        <w:ind w:left="851"/>
      </w:pPr>
      <w:r>
        <w:t xml:space="preserve">Go to </w:t>
      </w:r>
      <w:hyperlink w:anchor="_Global_Settings" w:history="1">
        <w:r>
          <w:rPr>
            <w:rStyle w:val="a4"/>
            <w:noProof w:val="0"/>
          </w:rPr>
          <w:t>Global Settings</w:t>
        </w:r>
      </w:hyperlink>
      <w:r>
        <w:t xml:space="preserve"> and see the keys configured for tracking under the </w:t>
      </w:r>
      <w:hyperlink w:anchor="_Repository_Defaults" w:history="1">
        <w:r>
          <w:rPr>
            <w:rStyle w:val="a4"/>
            <w:noProof w:val="0"/>
          </w:rPr>
          <w:t>Repository Defaults</w:t>
        </w:r>
      </w:hyperlink>
      <w:r>
        <w:t xml:space="preserve"> tab. </w:t>
      </w:r>
    </w:p>
    <w:p w14:paraId="67077580" w14:textId="77777777" w:rsidR="00E24CC5" w:rsidRDefault="00765196" w:rsidP="006521FB">
      <w:pPr>
        <w:pStyle w:val="af3"/>
        <w:numPr>
          <w:ilvl w:val="1"/>
          <w:numId w:val="11"/>
        </w:numPr>
        <w:ind w:left="851"/>
      </w:pPr>
      <w:r>
        <w:t>See the tooltip for the Track Element button.</w:t>
      </w:r>
    </w:p>
    <w:p w14:paraId="243399AD" w14:textId="77777777" w:rsidR="00E24CC5" w:rsidRDefault="00765196">
      <w:pPr>
        <w:jc w:val="center"/>
      </w:pPr>
      <w:r>
        <w:rPr>
          <w:noProof/>
          <w:lang w:val="en-IN" w:eastAsia="en-IN"/>
        </w:rPr>
        <w:drawing>
          <wp:inline distT="0" distB="0" distL="0" distR="0" wp14:anchorId="4AEF439E" wp14:editId="7B3C144E">
            <wp:extent cx="5676900" cy="3848100"/>
            <wp:effectExtent l="0" t="0" r="0" b="0"/>
            <wp:docPr id="4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76900" cy="3848100"/>
                    </a:xfrm>
                    <a:prstGeom prst="rect">
                      <a:avLst/>
                    </a:prstGeom>
                    <a:noFill/>
                    <a:ln>
                      <a:noFill/>
                    </a:ln>
                  </pic:spPr>
                </pic:pic>
              </a:graphicData>
            </a:graphic>
          </wp:inline>
        </w:drawing>
      </w:r>
    </w:p>
    <w:p w14:paraId="6A9B4415" w14:textId="77777777" w:rsidR="00E24CC5" w:rsidRDefault="00765196" w:rsidP="006521FB">
      <w:pPr>
        <w:pStyle w:val="af3"/>
        <w:numPr>
          <w:ilvl w:val="0"/>
          <w:numId w:val="11"/>
        </w:numPr>
        <w:ind w:left="425" w:hangingChars="193" w:hanging="425"/>
      </w:pPr>
      <w:r>
        <w:t>Click on Track Element button to start tracking.</w:t>
      </w:r>
    </w:p>
    <w:p w14:paraId="618FC958" w14:textId="77777777" w:rsidR="00E24CC5" w:rsidRDefault="00765196" w:rsidP="006521FB">
      <w:pPr>
        <w:pStyle w:val="af3"/>
        <w:numPr>
          <w:ilvl w:val="0"/>
          <w:numId w:val="11"/>
        </w:numPr>
        <w:ind w:left="425" w:hangingChars="193" w:hanging="425"/>
      </w:pPr>
      <w:r>
        <w:t>Hover on the item to be added to the repository. A green border will be seen.</w:t>
      </w:r>
    </w:p>
    <w:p w14:paraId="642C2E80" w14:textId="77777777" w:rsidR="00E24CC5" w:rsidRDefault="00765196">
      <w:pPr>
        <w:jc w:val="center"/>
      </w:pPr>
      <w:r>
        <w:rPr>
          <w:noProof/>
          <w:lang w:val="en-IN" w:eastAsia="en-IN"/>
        </w:rPr>
        <w:lastRenderedPageBreak/>
        <w:drawing>
          <wp:inline distT="0" distB="0" distL="0" distR="0" wp14:anchorId="5C66C86F" wp14:editId="4AE3F955">
            <wp:extent cx="3009900" cy="2762250"/>
            <wp:effectExtent l="0" t="0" r="0" b="0"/>
            <wp:docPr id="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09900" cy="2762250"/>
                    </a:xfrm>
                    <a:prstGeom prst="rect">
                      <a:avLst/>
                    </a:prstGeom>
                    <a:noFill/>
                    <a:ln>
                      <a:noFill/>
                    </a:ln>
                  </pic:spPr>
                </pic:pic>
              </a:graphicData>
            </a:graphic>
          </wp:inline>
        </w:drawing>
      </w:r>
    </w:p>
    <w:p w14:paraId="0E00D62B" w14:textId="21D11D66" w:rsidR="00E24CC5" w:rsidRDefault="004E15B8" w:rsidP="006521FB">
      <w:pPr>
        <w:pStyle w:val="af3"/>
        <w:numPr>
          <w:ilvl w:val="0"/>
          <w:numId w:val="11"/>
        </w:numPr>
        <w:ind w:left="425" w:hangingChars="193" w:hanging="425"/>
      </w:pPr>
      <w:r>
        <w:t xml:space="preserve">Press  </w:t>
      </w:r>
      <w:r w:rsidR="00765196">
        <w:t>the key set for addition of element in the repository (F2 in this case).</w:t>
      </w:r>
    </w:p>
    <w:p w14:paraId="5124F827" w14:textId="77777777" w:rsidR="00E24CC5" w:rsidRDefault="00765196" w:rsidP="006521FB">
      <w:pPr>
        <w:pStyle w:val="af3"/>
        <w:numPr>
          <w:ilvl w:val="0"/>
          <w:numId w:val="11"/>
        </w:numPr>
        <w:ind w:left="425" w:hangingChars="193" w:hanging="425"/>
      </w:pPr>
      <w:r>
        <w:t>Repeat steps 3 and 4 for all the items that should be added in the repository.</w:t>
      </w:r>
    </w:p>
    <w:p w14:paraId="1250C36B" w14:textId="77777777" w:rsidR="00E24CC5" w:rsidRDefault="00765196" w:rsidP="006521FB">
      <w:pPr>
        <w:pStyle w:val="af3"/>
        <w:numPr>
          <w:ilvl w:val="0"/>
          <w:numId w:val="11"/>
        </w:numPr>
        <w:ind w:left="425" w:hangingChars="193" w:hanging="425"/>
      </w:pPr>
      <w:r>
        <w:t>After the required elements are added, click on the key set to stop tracking (F3 in this case).</w:t>
      </w:r>
    </w:p>
    <w:p w14:paraId="3F658BC8" w14:textId="77777777" w:rsidR="00E24CC5" w:rsidRDefault="00765196" w:rsidP="006521FB">
      <w:pPr>
        <w:pStyle w:val="af3"/>
        <w:numPr>
          <w:ilvl w:val="0"/>
          <w:numId w:val="11"/>
        </w:numPr>
        <w:ind w:left="425" w:hangingChars="193" w:hanging="425"/>
        <w:rPr>
          <w:rFonts w:ascii="Times New Roman" w:hAnsi="Times New Roman" w:cs="Times New Roman"/>
        </w:rPr>
      </w:pPr>
      <w:r>
        <w:t>The IDE will appear with the added elements.</w:t>
      </w:r>
    </w:p>
    <w:p w14:paraId="35B03C11" w14:textId="77777777" w:rsidR="00E24CC5" w:rsidRDefault="00765196">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7AD43934" wp14:editId="26E11B9B">
            <wp:extent cx="5753100" cy="3867150"/>
            <wp:effectExtent l="0" t="0" r="0" b="0"/>
            <wp:docPr id="4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3100" cy="3867150"/>
                    </a:xfrm>
                    <a:prstGeom prst="rect">
                      <a:avLst/>
                    </a:prstGeom>
                    <a:noFill/>
                    <a:ln>
                      <a:noFill/>
                    </a:ln>
                  </pic:spPr>
                </pic:pic>
              </a:graphicData>
            </a:graphic>
          </wp:inline>
        </w:drawing>
      </w:r>
    </w:p>
    <w:p w14:paraId="7CDDF537" w14:textId="1FF8E394" w:rsidR="003B67A5" w:rsidRPr="00C117AB" w:rsidRDefault="00A63F76" w:rsidP="006521FB">
      <w:pPr>
        <w:rPr>
          <w:rFonts w:cstheme="minorHAnsi"/>
        </w:rPr>
      </w:pPr>
      <w:r w:rsidRPr="00C117AB">
        <w:rPr>
          <w:rFonts w:cstheme="minorHAnsi"/>
          <w:b/>
          <w:bCs/>
        </w:rPr>
        <w:t>Note:</w:t>
      </w:r>
      <w:r w:rsidRPr="00C117AB">
        <w:rPr>
          <w:rFonts w:cstheme="minorHAnsi"/>
        </w:rPr>
        <w:t xml:space="preserve"> Some AUT’s implementation may be different resulting in the object display hierarchy wrongly. For e.g: in case of MR/XR</w:t>
      </w:r>
      <w:r w:rsidR="0082382A" w:rsidRPr="00C117AB">
        <w:rPr>
          <w:rFonts w:cstheme="minorHAnsi"/>
        </w:rPr>
        <w:t xml:space="preserve"> application</w:t>
      </w:r>
      <w:r w:rsidRPr="00C117AB">
        <w:rPr>
          <w:rFonts w:cstheme="minorHAnsi"/>
        </w:rPr>
        <w:t xml:space="preserve"> there are some tab controls under which same list will be displayed</w:t>
      </w:r>
      <w:r w:rsidR="0082382A" w:rsidRPr="00C117AB">
        <w:rPr>
          <w:rFonts w:cstheme="minorHAnsi"/>
        </w:rPr>
        <w:t>, resulting in display of tab control &amp; the list control under same parent instead of displaying the list control under tab control in the SPY. In this case play back of the list control may result in failure so user need to take necessary workaround</w:t>
      </w:r>
      <w:r w:rsidR="00D4062A" w:rsidRPr="00C117AB">
        <w:rPr>
          <w:rFonts w:cstheme="minorHAnsi"/>
        </w:rPr>
        <w:t>s like changing the smart path or image base recording.</w:t>
      </w:r>
    </w:p>
    <w:p w14:paraId="44FD2BCC" w14:textId="038B7FAD" w:rsidR="00E24CC5" w:rsidRDefault="00765196">
      <w:pPr>
        <w:pStyle w:val="1"/>
      </w:pPr>
      <w:bookmarkStart w:id="92" w:name="_Toc28707011"/>
      <w:bookmarkStart w:id="93" w:name="_Toc28707012"/>
      <w:bookmarkStart w:id="94" w:name="_Toc28707013"/>
      <w:bookmarkStart w:id="95" w:name="_Toc28707014"/>
      <w:bookmarkStart w:id="96" w:name="_Toc174035060"/>
      <w:bookmarkEnd w:id="92"/>
      <w:bookmarkEnd w:id="93"/>
      <w:bookmarkEnd w:id="94"/>
      <w:bookmarkEnd w:id="95"/>
      <w:r>
        <w:lastRenderedPageBreak/>
        <w:t>IDE Actions</w:t>
      </w:r>
      <w:bookmarkEnd w:id="96"/>
    </w:p>
    <w:p w14:paraId="3F85FFDC" w14:textId="1C0FE5E2" w:rsidR="00E24CC5" w:rsidRDefault="00765196" w:rsidP="0072434C">
      <w:pPr>
        <w:pStyle w:val="2"/>
      </w:pPr>
      <w:bookmarkStart w:id="97" w:name="_Toc174035061"/>
      <w:r>
        <w:t>Enable/Disable the Steps</w:t>
      </w:r>
      <w:bookmarkEnd w:id="97"/>
    </w:p>
    <w:p w14:paraId="12B57118" w14:textId="047D2DE4" w:rsidR="00E24CC5" w:rsidRDefault="00765196" w:rsidP="006521FB">
      <w:r>
        <w:t>Test steps can be enabled/disabled using the Enable/Disable option that appears on the right click of the test steps</w:t>
      </w:r>
      <w:r w:rsidR="00316BD3">
        <w:t xml:space="preserve"> see the figure shown below</w:t>
      </w:r>
      <w:r>
        <w:t xml:space="preserve">. By </w:t>
      </w:r>
      <w:proofErr w:type="gramStart"/>
      <w:r>
        <w:t>default</w:t>
      </w:r>
      <w:proofErr w:type="gramEnd"/>
      <w:r>
        <w:t xml:space="preserve"> step is enabled. When enabled, only disable option appears in the context menu on right click. If step is disabled, only enable option appears in the context menu on right click. </w:t>
      </w:r>
    </w:p>
    <w:p w14:paraId="55C054D9" w14:textId="77777777" w:rsidR="00E24CC5" w:rsidRDefault="00765196" w:rsidP="006521FB">
      <w:r>
        <w:t xml:space="preserve">Right click on the enabled step </w:t>
      </w:r>
      <w:proofErr w:type="gramStart"/>
      <w:r>
        <w:t>in order to</w:t>
      </w:r>
      <w:proofErr w:type="gramEnd"/>
      <w:r>
        <w:t xml:space="preserve"> get the option to disable the step:</w:t>
      </w:r>
    </w:p>
    <w:p w14:paraId="4E83EC56" w14:textId="77777777" w:rsidR="00E24CC5" w:rsidRDefault="00765196" w:rsidP="006844C5">
      <w:pPr>
        <w:ind w:leftChars="256" w:left="563" w:firstLine="2"/>
        <w:jc w:val="center"/>
      </w:pPr>
      <w:r>
        <w:rPr>
          <w:noProof/>
          <w:lang w:val="en-IN" w:eastAsia="en-IN"/>
        </w:rPr>
        <w:drawing>
          <wp:inline distT="0" distB="0" distL="0" distR="0" wp14:anchorId="2CB27343" wp14:editId="04CA31B3">
            <wp:extent cx="5921297" cy="2581078"/>
            <wp:effectExtent l="0" t="0" r="3810" b="0"/>
            <wp:docPr id="44" name="Picture 44" descr="IMG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G2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7732" cy="2592601"/>
                    </a:xfrm>
                    <a:prstGeom prst="rect">
                      <a:avLst/>
                    </a:prstGeom>
                    <a:noFill/>
                    <a:ln>
                      <a:noFill/>
                    </a:ln>
                  </pic:spPr>
                </pic:pic>
              </a:graphicData>
            </a:graphic>
          </wp:inline>
        </w:drawing>
      </w:r>
    </w:p>
    <w:p w14:paraId="360E8179" w14:textId="77777777" w:rsidR="00E24CC5" w:rsidRDefault="00E24CC5" w:rsidP="00295629"/>
    <w:p w14:paraId="6589DDD0" w14:textId="71B12A32" w:rsidR="00E24CC5" w:rsidRDefault="00765196" w:rsidP="006521FB">
      <w:r>
        <w:t>When disabled, Step changes the font to italics and gets greyed out</w:t>
      </w:r>
      <w:r w:rsidR="002F3E01">
        <w:t xml:space="preserve"> as shown below</w:t>
      </w:r>
      <w:r>
        <w:t>:</w:t>
      </w:r>
    </w:p>
    <w:p w14:paraId="750F731D" w14:textId="77777777" w:rsidR="00E24CC5" w:rsidRDefault="00765196" w:rsidP="006844C5">
      <w:pPr>
        <w:ind w:leftChars="256" w:left="563" w:firstLine="2"/>
        <w:jc w:val="center"/>
      </w:pPr>
      <w:r>
        <w:rPr>
          <w:noProof/>
          <w:lang w:val="en-IN" w:eastAsia="en-IN"/>
        </w:rPr>
        <w:drawing>
          <wp:inline distT="0" distB="0" distL="0" distR="0" wp14:anchorId="793A982B" wp14:editId="7C7C5CED">
            <wp:extent cx="6199892" cy="91850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42869" cy="924870"/>
                    </a:xfrm>
                    <a:prstGeom prst="rect">
                      <a:avLst/>
                    </a:prstGeom>
                    <a:noFill/>
                    <a:ln>
                      <a:noFill/>
                    </a:ln>
                  </pic:spPr>
                </pic:pic>
              </a:graphicData>
            </a:graphic>
          </wp:inline>
        </w:drawing>
      </w:r>
    </w:p>
    <w:p w14:paraId="6CC017B8" w14:textId="73FC949C" w:rsidR="00E24CC5" w:rsidRDefault="00765196" w:rsidP="006521FB">
      <w:r>
        <w:t xml:space="preserve">Right click on the disabled step </w:t>
      </w:r>
      <w:proofErr w:type="gramStart"/>
      <w:r>
        <w:t>in order to</w:t>
      </w:r>
      <w:proofErr w:type="gramEnd"/>
      <w:r>
        <w:t xml:space="preserve"> get the option to enable the step</w:t>
      </w:r>
      <w:r w:rsidR="00A3679E">
        <w:t xml:space="preserve"> as shown below</w:t>
      </w:r>
      <w:r>
        <w:t>:</w:t>
      </w:r>
    </w:p>
    <w:p w14:paraId="205AD52C" w14:textId="77777777" w:rsidR="00E24CC5" w:rsidRDefault="00765196">
      <w:pPr>
        <w:jc w:val="center"/>
      </w:pPr>
      <w:r>
        <w:rPr>
          <w:noProof/>
          <w:lang w:val="en-IN" w:eastAsia="en-IN"/>
        </w:rPr>
        <w:drawing>
          <wp:inline distT="0" distB="0" distL="0" distR="0" wp14:anchorId="2C923CF5" wp14:editId="16C0108D">
            <wp:extent cx="5731727" cy="2408631"/>
            <wp:effectExtent l="0" t="0" r="2540" b="0"/>
            <wp:docPr id="46" name="Picture 125" descr="IM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G3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3492" cy="2417777"/>
                    </a:xfrm>
                    <a:prstGeom prst="rect">
                      <a:avLst/>
                    </a:prstGeom>
                    <a:noFill/>
                    <a:ln>
                      <a:noFill/>
                    </a:ln>
                  </pic:spPr>
                </pic:pic>
              </a:graphicData>
            </a:graphic>
          </wp:inline>
        </w:drawing>
      </w:r>
    </w:p>
    <w:p w14:paraId="57B0BF0B" w14:textId="77777777" w:rsidR="00E24CC5" w:rsidRDefault="00765196" w:rsidP="006521FB">
      <w:r>
        <w:lastRenderedPageBreak/>
        <w:t>On clicking on the enable action the step becomes enabled and changes its font to normal.</w:t>
      </w:r>
    </w:p>
    <w:p w14:paraId="329DDC78" w14:textId="77777777" w:rsidR="00E24CC5" w:rsidRDefault="00765196" w:rsidP="006844C5">
      <w:pPr>
        <w:ind w:left="567"/>
        <w:jc w:val="center"/>
      </w:pPr>
      <w:r>
        <w:rPr>
          <w:noProof/>
          <w:lang w:val="en-IN" w:eastAsia="en-IN"/>
        </w:rPr>
        <w:drawing>
          <wp:inline distT="0" distB="0" distL="0" distR="0" wp14:anchorId="0CCBE8C3" wp14:editId="79F84224">
            <wp:extent cx="5686425" cy="2438400"/>
            <wp:effectExtent l="0" t="0" r="9525" b="0"/>
            <wp:docPr id="47" name="Picture 144" descr="IMG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IMG3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86425" cy="2438400"/>
                    </a:xfrm>
                    <a:prstGeom prst="rect">
                      <a:avLst/>
                    </a:prstGeom>
                    <a:noFill/>
                    <a:ln>
                      <a:noFill/>
                    </a:ln>
                  </pic:spPr>
                </pic:pic>
              </a:graphicData>
            </a:graphic>
          </wp:inline>
        </w:drawing>
      </w:r>
    </w:p>
    <w:p w14:paraId="6D1FA868" w14:textId="68776502" w:rsidR="00E24CC5" w:rsidRDefault="00765196" w:rsidP="006521FB">
      <w:r>
        <w:t xml:space="preserve">When a mix of Enabled/Disabled steps is selected, user gets the option to Enable /Disable in the context menu on right click. Enable will enable the disabled steps and </w:t>
      </w:r>
      <w:proofErr w:type="gramStart"/>
      <w:r>
        <w:t>Disable</w:t>
      </w:r>
      <w:proofErr w:type="gramEnd"/>
      <w:r>
        <w:t xml:space="preserve"> will disable the enabled steps.</w:t>
      </w:r>
    </w:p>
    <w:p w14:paraId="728C7C30" w14:textId="77777777" w:rsidR="00E24CC5" w:rsidRDefault="00765196" w:rsidP="006521FB">
      <w:r>
        <w:t>Undo and Redo can also be performed on the enabling and disabling steps.</w:t>
      </w:r>
    </w:p>
    <w:p w14:paraId="1285388C" w14:textId="77777777" w:rsidR="00E24CC5" w:rsidRDefault="00765196" w:rsidP="006844C5">
      <w:pPr>
        <w:ind w:left="567"/>
        <w:jc w:val="center"/>
      </w:pPr>
      <w:r>
        <w:rPr>
          <w:noProof/>
          <w:lang w:val="en-IN" w:eastAsia="en-IN"/>
        </w:rPr>
        <w:drawing>
          <wp:inline distT="0" distB="0" distL="0" distR="0" wp14:anchorId="6104C15D" wp14:editId="440E5697">
            <wp:extent cx="1771650" cy="809625"/>
            <wp:effectExtent l="0" t="0" r="0" b="9525"/>
            <wp:docPr id="4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71650" cy="809625"/>
                    </a:xfrm>
                    <a:prstGeom prst="rect">
                      <a:avLst/>
                    </a:prstGeom>
                    <a:noFill/>
                    <a:ln>
                      <a:noFill/>
                    </a:ln>
                  </pic:spPr>
                </pic:pic>
              </a:graphicData>
            </a:graphic>
          </wp:inline>
        </w:drawing>
      </w:r>
    </w:p>
    <w:p w14:paraId="1BD7171F" w14:textId="3521F173" w:rsidR="00E24CC5" w:rsidRDefault="00765196" w:rsidP="0072434C">
      <w:pPr>
        <w:pStyle w:val="2"/>
      </w:pPr>
      <w:bookmarkStart w:id="98" w:name="_Toc174035062"/>
      <w:r>
        <w:t>Delete Repository Item/Node from IDE</w:t>
      </w:r>
      <w:bookmarkEnd w:id="98"/>
    </w:p>
    <w:p w14:paraId="259EC5F2" w14:textId="77777777" w:rsidR="00E24CC5" w:rsidRDefault="00765196" w:rsidP="006521FB">
      <w:pPr>
        <w:tabs>
          <w:tab w:val="left" w:pos="851"/>
        </w:tabs>
      </w:pPr>
      <w:r>
        <w:t xml:space="preserve">Delete node functionality deletes the selected node(s) from repository in IDE. </w:t>
      </w:r>
    </w:p>
    <w:p w14:paraId="571CABE8" w14:textId="77777777" w:rsidR="00E24CC5" w:rsidRDefault="00765196" w:rsidP="006521FB">
      <w:pPr>
        <w:tabs>
          <w:tab w:val="left" w:pos="851"/>
        </w:tabs>
      </w:pPr>
      <w:r>
        <w:t>Node from tree can be deleted by following ways</w:t>
      </w:r>
    </w:p>
    <w:p w14:paraId="01FBB8B4" w14:textId="77777777" w:rsidR="00E24CC5" w:rsidRDefault="00765196" w:rsidP="006521FB">
      <w:pPr>
        <w:pStyle w:val="af3"/>
        <w:numPr>
          <w:ilvl w:val="0"/>
          <w:numId w:val="12"/>
        </w:numPr>
        <w:ind w:left="425" w:hangingChars="193" w:hanging="425"/>
      </w:pPr>
      <w:r>
        <w:t xml:space="preserve">Select node from tree to be deleted and click on delete button     </w:t>
      </w:r>
    </w:p>
    <w:p w14:paraId="30E98791" w14:textId="77777777" w:rsidR="00E24CC5" w:rsidRDefault="00765196" w:rsidP="006844C5">
      <w:pPr>
        <w:tabs>
          <w:tab w:val="left" w:pos="851"/>
        </w:tabs>
        <w:ind w:left="567"/>
        <w:jc w:val="center"/>
      </w:pPr>
      <w:r>
        <w:rPr>
          <w:noProof/>
          <w:lang w:val="en-IN" w:eastAsia="en-IN"/>
        </w:rPr>
        <w:drawing>
          <wp:inline distT="0" distB="0" distL="0" distR="0" wp14:anchorId="1FDDDC6F" wp14:editId="67067436">
            <wp:extent cx="5857875" cy="1543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57875" cy="1543050"/>
                    </a:xfrm>
                    <a:prstGeom prst="rect">
                      <a:avLst/>
                    </a:prstGeom>
                    <a:noFill/>
                    <a:ln>
                      <a:noFill/>
                    </a:ln>
                  </pic:spPr>
                </pic:pic>
              </a:graphicData>
            </a:graphic>
          </wp:inline>
        </w:drawing>
      </w:r>
    </w:p>
    <w:p w14:paraId="0A0285AC" w14:textId="77777777" w:rsidR="00E24CC5" w:rsidRDefault="00765196" w:rsidP="006521FB">
      <w:pPr>
        <w:pStyle w:val="af3"/>
        <w:numPr>
          <w:ilvl w:val="0"/>
          <w:numId w:val="12"/>
        </w:numPr>
        <w:ind w:left="425" w:hangingChars="193" w:hanging="425"/>
      </w:pPr>
      <w:r>
        <w:t>Right click on node to be deleted. A context menu appears with the Delete option.</w:t>
      </w:r>
    </w:p>
    <w:p w14:paraId="1DCEC03F" w14:textId="77777777" w:rsidR="00E24CC5" w:rsidRDefault="00765196" w:rsidP="006844C5">
      <w:pPr>
        <w:tabs>
          <w:tab w:val="left" w:pos="851"/>
        </w:tabs>
        <w:ind w:left="567"/>
        <w:jc w:val="center"/>
        <w:rPr>
          <w:color w:val="000000" w:themeColor="text1"/>
        </w:rPr>
      </w:pPr>
      <w:r>
        <w:rPr>
          <w:noProof/>
          <w:lang w:val="en-IN" w:eastAsia="en-IN"/>
        </w:rPr>
        <w:lastRenderedPageBreak/>
        <w:drawing>
          <wp:inline distT="0" distB="0" distL="0" distR="0" wp14:anchorId="457956D9" wp14:editId="5DF87B2F">
            <wp:extent cx="5724525" cy="1409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4525" cy="1409700"/>
                    </a:xfrm>
                    <a:prstGeom prst="rect">
                      <a:avLst/>
                    </a:prstGeom>
                    <a:noFill/>
                    <a:ln>
                      <a:noFill/>
                    </a:ln>
                  </pic:spPr>
                </pic:pic>
              </a:graphicData>
            </a:graphic>
          </wp:inline>
        </w:drawing>
      </w:r>
    </w:p>
    <w:p w14:paraId="1FB20389" w14:textId="1536F122" w:rsidR="00E24CC5" w:rsidRDefault="00765196" w:rsidP="006521FB">
      <w:pPr>
        <w:pStyle w:val="af3"/>
        <w:numPr>
          <w:ilvl w:val="0"/>
          <w:numId w:val="12"/>
        </w:numPr>
        <w:ind w:left="425" w:hangingChars="193" w:hanging="425"/>
      </w:pPr>
      <w:r>
        <w:t>Select node to be deleted and click on Delete.</w:t>
      </w:r>
    </w:p>
    <w:p w14:paraId="1FDF8093" w14:textId="4210DCEA" w:rsidR="00DC3E92" w:rsidRDefault="00471C25" w:rsidP="006521FB">
      <w:pPr>
        <w:pStyle w:val="af3"/>
        <w:numPr>
          <w:ilvl w:val="0"/>
          <w:numId w:val="12"/>
        </w:numPr>
        <w:ind w:left="425" w:hangingChars="193" w:hanging="425"/>
      </w:pPr>
      <w:r>
        <w:rPr>
          <w:rFonts w:hint="eastAsia"/>
          <w:lang w:eastAsia="ja-JP"/>
        </w:rPr>
        <w:t xml:space="preserve">Check </w:t>
      </w:r>
      <w:r w:rsidR="00B41CC6">
        <w:rPr>
          <w:lang w:eastAsia="ja-JP"/>
        </w:rPr>
        <w:t xml:space="preserve">if </w:t>
      </w:r>
      <w:r>
        <w:rPr>
          <w:rFonts w:hint="eastAsia"/>
          <w:lang w:eastAsia="ja-JP"/>
        </w:rPr>
        <w:t>the delete node is</w:t>
      </w:r>
      <w:r>
        <w:rPr>
          <w:lang w:eastAsia="ja-JP"/>
        </w:rPr>
        <w:t xml:space="preserve"> linked to any step, display link information list dialog.</w:t>
      </w:r>
    </w:p>
    <w:p w14:paraId="5C545194" w14:textId="77777777" w:rsidR="00DC3E92" w:rsidRPr="006521FB" w:rsidRDefault="00DC3E92" w:rsidP="006521FB">
      <w:pPr>
        <w:jc w:val="both"/>
        <w:rPr>
          <w:b/>
          <w:lang w:eastAsia="ja-JP"/>
        </w:rPr>
      </w:pPr>
      <w:r w:rsidRPr="006521FB">
        <w:rPr>
          <w:b/>
          <w:lang w:eastAsia="ja-JP"/>
        </w:rPr>
        <w:t>The case linked to any step:</w:t>
      </w:r>
    </w:p>
    <w:p w14:paraId="5BA53967" w14:textId="1C628AA8" w:rsidR="00DC3E92" w:rsidRDefault="00022420" w:rsidP="00B167B4">
      <w:pPr>
        <w:pStyle w:val="af3"/>
        <w:ind w:left="1134"/>
        <w:jc w:val="center"/>
        <w:rPr>
          <w:b/>
          <w:color w:val="FF0000"/>
          <w:lang w:eastAsia="ja-JP"/>
        </w:rPr>
      </w:pPr>
      <w:r>
        <w:rPr>
          <w:noProof/>
          <w:lang w:val="en-IN" w:eastAsia="en-IN"/>
        </w:rPr>
        <w:drawing>
          <wp:inline distT="0" distB="0" distL="0" distR="0" wp14:anchorId="0B6E13E5" wp14:editId="3CEF6A87">
            <wp:extent cx="5622290" cy="2220518"/>
            <wp:effectExtent l="0" t="0" r="0" b="8890"/>
            <wp:docPr id="1437" name="図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72122" cy="2240199"/>
                    </a:xfrm>
                    <a:prstGeom prst="rect">
                      <a:avLst/>
                    </a:prstGeom>
                  </pic:spPr>
                </pic:pic>
              </a:graphicData>
            </a:graphic>
          </wp:inline>
        </w:drawing>
      </w:r>
    </w:p>
    <w:p w14:paraId="6C98176E" w14:textId="77777777" w:rsidR="00DC3E92" w:rsidRPr="009F484F" w:rsidRDefault="00DC3E92" w:rsidP="009F484F">
      <w:pPr>
        <w:jc w:val="both"/>
        <w:rPr>
          <w:b/>
          <w:color w:val="000000" w:themeColor="text1"/>
          <w:lang w:eastAsia="ja-JP"/>
        </w:rPr>
      </w:pPr>
      <w:r w:rsidRPr="009F484F">
        <w:rPr>
          <w:b/>
          <w:color w:val="000000" w:themeColor="text1"/>
          <w:lang w:eastAsia="ja-JP"/>
        </w:rPr>
        <w:t>The case no link:</w:t>
      </w:r>
    </w:p>
    <w:p w14:paraId="192E587A" w14:textId="7A69F397" w:rsidR="00022420" w:rsidRPr="00DC3E92" w:rsidRDefault="00022420" w:rsidP="00B167B4">
      <w:pPr>
        <w:pStyle w:val="af3"/>
        <w:ind w:left="1134"/>
        <w:jc w:val="center"/>
        <w:rPr>
          <w:b/>
          <w:color w:val="FF0000"/>
          <w:lang w:eastAsia="ja-JP"/>
        </w:rPr>
      </w:pPr>
      <w:r>
        <w:rPr>
          <w:noProof/>
          <w:lang w:val="en-IN" w:eastAsia="en-IN"/>
        </w:rPr>
        <w:drawing>
          <wp:inline distT="0" distB="0" distL="0" distR="0" wp14:anchorId="4DB2D9E5" wp14:editId="47D6899F">
            <wp:extent cx="5661660" cy="2236068"/>
            <wp:effectExtent l="0" t="0" r="0" b="0"/>
            <wp:docPr id="278" name="図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27063" cy="2261899"/>
                    </a:xfrm>
                    <a:prstGeom prst="rect">
                      <a:avLst/>
                    </a:prstGeom>
                  </pic:spPr>
                </pic:pic>
              </a:graphicData>
            </a:graphic>
          </wp:inline>
        </w:drawing>
      </w:r>
    </w:p>
    <w:p w14:paraId="19ACD3A3" w14:textId="1968C7B4" w:rsidR="00DC3E92" w:rsidRDefault="00B41CC6" w:rsidP="00D72CCB">
      <w:pPr>
        <w:pStyle w:val="af3"/>
        <w:numPr>
          <w:ilvl w:val="0"/>
          <w:numId w:val="12"/>
        </w:numPr>
        <w:ind w:left="425" w:hangingChars="193" w:hanging="425"/>
      </w:pPr>
      <w:r>
        <w:rPr>
          <w:lang w:eastAsia="ja-JP"/>
        </w:rPr>
        <w:t xml:space="preserve">In the </w:t>
      </w:r>
      <w:r w:rsidR="00DC3E92">
        <w:rPr>
          <w:rFonts w:hint="eastAsia"/>
          <w:lang w:eastAsia="ja-JP"/>
        </w:rPr>
        <w:t>dialog</w:t>
      </w:r>
      <w:r>
        <w:rPr>
          <w:lang w:eastAsia="ja-JP"/>
        </w:rPr>
        <w:t xml:space="preserve"> displayed</w:t>
      </w:r>
      <w:r w:rsidR="00DC3E92">
        <w:rPr>
          <w:rFonts w:hint="eastAsia"/>
          <w:lang w:eastAsia="ja-JP"/>
        </w:rPr>
        <w:t xml:space="preserve">, </w:t>
      </w:r>
      <w:r w:rsidR="00DC3E92">
        <w:rPr>
          <w:lang w:eastAsia="ja-JP"/>
        </w:rPr>
        <w:t>if user clicks</w:t>
      </w:r>
      <w:r w:rsidR="00DC3E92">
        <w:rPr>
          <w:rFonts w:hint="eastAsia"/>
          <w:lang w:eastAsia="ja-JP"/>
        </w:rPr>
        <w:t xml:space="preserve"> [</w:t>
      </w:r>
      <w:r w:rsidR="00DC3E92">
        <w:rPr>
          <w:lang w:eastAsia="ja-JP"/>
        </w:rPr>
        <w:t>YES</w:t>
      </w:r>
      <w:r w:rsidR="00DC3E92">
        <w:rPr>
          <w:rFonts w:hint="eastAsia"/>
          <w:lang w:eastAsia="ja-JP"/>
        </w:rPr>
        <w:t>]</w:t>
      </w:r>
      <w:r w:rsidR="00DC3E92">
        <w:rPr>
          <w:lang w:eastAsia="ja-JP"/>
        </w:rPr>
        <w:t xml:space="preserve">button, repository items/nodes are deleted.  </w:t>
      </w:r>
    </w:p>
    <w:p w14:paraId="29A6AD15" w14:textId="08F09827" w:rsidR="00022420" w:rsidRDefault="003A2104" w:rsidP="006844C5">
      <w:pPr>
        <w:pStyle w:val="af3"/>
        <w:tabs>
          <w:tab w:val="left" w:pos="851"/>
        </w:tabs>
        <w:ind w:left="567"/>
        <w:jc w:val="center"/>
      </w:pPr>
      <w:r>
        <w:rPr>
          <w:noProof/>
        </w:rPr>
        <mc:AlternateContent>
          <mc:Choice Requires="wpc">
            <w:drawing>
              <wp:inline distT="0" distB="0" distL="0" distR="0" wp14:anchorId="6324A1B4" wp14:editId="0C6A64AB">
                <wp:extent cx="3022600" cy="1163759"/>
                <wp:effectExtent l="0" t="0" r="6350" b="0"/>
                <wp:docPr id="631" name="キャンバス 6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1" name="図 1231"/>
                          <pic:cNvPicPr>
                            <a:picLocks noChangeAspect="1"/>
                          </pic:cNvPicPr>
                        </pic:nvPicPr>
                        <pic:blipFill>
                          <a:blip r:embed="rId85">
                            <a:extLst>
                              <a:ext uri="{28A0092B-C50C-407E-A947-70E740481C1C}">
                                <a14:useLocalDpi xmlns:a14="http://schemas.microsoft.com/office/drawing/2010/main" val="0"/>
                              </a:ext>
                            </a:extLst>
                          </a:blip>
                          <a:srcRect/>
                          <a:stretch>
                            <a:fillRect/>
                          </a:stretch>
                        </pic:blipFill>
                        <pic:spPr bwMode="auto">
                          <a:xfrm>
                            <a:off x="35999" y="35999"/>
                            <a:ext cx="2987040" cy="1127760"/>
                          </a:xfrm>
                          <a:prstGeom prst="rect">
                            <a:avLst/>
                          </a:prstGeom>
                          <a:noFill/>
                          <a:ln>
                            <a:noFill/>
                          </a:ln>
                        </pic:spPr>
                      </pic:pic>
                      <wps:wsp>
                        <wps:cNvPr id="1232" name="正方形/長方形 1232"/>
                        <wps:cNvSpPr/>
                        <wps:spPr>
                          <a:xfrm>
                            <a:off x="237880" y="350695"/>
                            <a:ext cx="1135380" cy="548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7243AB07" id="キャンバス 631" o:spid="_x0000_s1026" editas="canvas" style="width:238pt;height:91.65pt;mso-position-horizontal-relative:char;mso-position-vertical-relative:line" coordsize="30226,11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">
                <v:shape id="_x0000_s1027" type="#_x0000_t75" style="position:absolute;width:30226;height:11633;visibility:visible;mso-wrap-style:square" filled="t">
                  <v:fill o:detectmouseclick="t"/>
                  <v:path o:connecttype="none"/>
                </v:shape>
                <v:shape id="図 1231" o:spid="_x0000_s1028" type="#_x0000_t75" style="position:absolute;left:359;top:359;width:29871;height:1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">
                  <v:imagedata r:id="rId113" o:title=""/>
                </v:shape>
                <v:rect id="正方形/長方形 1232" o:spid="_x0000_s1029" style="position:absolute;left:2378;top:3506;width:11354;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" filled="f" strokecolor="red" strokeweight="2pt"/>
                <w10:anchorlock/>
              </v:group>
            </w:pict>
          </mc:Fallback>
        </mc:AlternateContent>
      </w:r>
    </w:p>
    <w:p w14:paraId="026EE9A8" w14:textId="08C2FF0D" w:rsidR="00022420" w:rsidRDefault="00B41CC6" w:rsidP="00D72CCB">
      <w:pPr>
        <w:pStyle w:val="af3"/>
        <w:numPr>
          <w:ilvl w:val="0"/>
          <w:numId w:val="12"/>
        </w:numPr>
        <w:ind w:left="425" w:hangingChars="193" w:hanging="425"/>
      </w:pPr>
      <w:r>
        <w:rPr>
          <w:lang w:eastAsia="ja-JP"/>
        </w:rPr>
        <w:lastRenderedPageBreak/>
        <w:t xml:space="preserve">In the </w:t>
      </w:r>
      <w:r>
        <w:rPr>
          <w:rFonts w:hint="eastAsia"/>
          <w:lang w:eastAsia="ja-JP"/>
        </w:rPr>
        <w:t>dialog</w:t>
      </w:r>
      <w:r>
        <w:rPr>
          <w:lang w:eastAsia="ja-JP"/>
        </w:rPr>
        <w:t xml:space="preserve"> displayed</w:t>
      </w:r>
      <w:r>
        <w:rPr>
          <w:rFonts w:hint="eastAsia"/>
          <w:lang w:eastAsia="ja-JP"/>
        </w:rPr>
        <w:t>,</w:t>
      </w:r>
      <w:r w:rsidR="00DC3E92">
        <w:rPr>
          <w:lang w:eastAsia="ja-JP"/>
        </w:rPr>
        <w:t xml:space="preserve"> if user clicks [NO]button, delete operation is canceled.</w:t>
      </w:r>
    </w:p>
    <w:p w14:paraId="6E58F061" w14:textId="707C07AD" w:rsidR="00022420" w:rsidRPr="00DC3E92" w:rsidRDefault="005C41C9" w:rsidP="006844C5">
      <w:pPr>
        <w:pStyle w:val="af3"/>
        <w:tabs>
          <w:tab w:val="left" w:pos="851"/>
        </w:tabs>
        <w:ind w:left="567"/>
        <w:jc w:val="center"/>
      </w:pPr>
      <w:r>
        <w:rPr>
          <w:noProof/>
        </w:rPr>
        <mc:AlternateContent>
          <mc:Choice Requires="wpc">
            <w:drawing>
              <wp:inline distT="0" distB="0" distL="0" distR="0" wp14:anchorId="666FE1F8" wp14:editId="68A4A7AB">
                <wp:extent cx="3022600" cy="1163334"/>
                <wp:effectExtent l="0" t="0" r="6350" b="0"/>
                <wp:docPr id="686" name="キャンバス 68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4" name="図 1234"/>
                          <pic:cNvPicPr>
                            <a:picLocks noChangeAspect="1"/>
                          </pic:cNvPicPr>
                        </pic:nvPicPr>
                        <pic:blipFill>
                          <a:blip r:embed="rId85">
                            <a:extLst>
                              <a:ext uri="{28A0092B-C50C-407E-A947-70E740481C1C}">
                                <a14:useLocalDpi xmlns:a14="http://schemas.microsoft.com/office/drawing/2010/main" val="0"/>
                              </a:ext>
                            </a:extLst>
                          </a:blip>
                          <a:srcRect/>
                          <a:stretch>
                            <a:fillRect/>
                          </a:stretch>
                        </pic:blipFill>
                        <pic:spPr bwMode="auto">
                          <a:xfrm>
                            <a:off x="35999" y="36013"/>
                            <a:ext cx="2987040" cy="1127760"/>
                          </a:xfrm>
                          <a:prstGeom prst="rect">
                            <a:avLst/>
                          </a:prstGeom>
                          <a:noFill/>
                          <a:ln>
                            <a:noFill/>
                          </a:ln>
                        </pic:spPr>
                      </pic:pic>
                      <wps:wsp>
                        <wps:cNvPr id="1235" name="正方形/長方形 1235"/>
                        <wps:cNvSpPr/>
                        <wps:spPr>
                          <a:xfrm>
                            <a:off x="1348222" y="356647"/>
                            <a:ext cx="1135380" cy="548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4E1F4B80" id="キャンバス 686" o:spid="_x0000_s1026" editas="canvas" style="width:238pt;height:91.6pt;mso-position-horizontal-relative:char;mso-position-vertical-relative:line" coordsize="30226,11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">
                <v:shape id="_x0000_s1027" type="#_x0000_t75" style="position:absolute;width:30226;height:11633;visibility:visible;mso-wrap-style:square" filled="t">
                  <v:fill o:detectmouseclick="t"/>
                  <v:path o:connecttype="none"/>
                </v:shape>
                <v:shape id="図 1234" o:spid="_x0000_s1028" type="#_x0000_t75" style="position:absolute;left:359;top:360;width:29871;height:1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">
                  <v:imagedata r:id="rId113" o:title=""/>
                </v:shape>
                <v:rect id="正方形/長方形 1235" o:spid="_x0000_s1029" style="position:absolute;left:13482;top:3566;width:11354;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" filled="f" strokecolor="red" strokeweight="2pt"/>
                <w10:anchorlock/>
              </v:group>
            </w:pict>
          </mc:Fallback>
        </mc:AlternateContent>
      </w:r>
    </w:p>
    <w:p w14:paraId="5A0FE2C5" w14:textId="15171357" w:rsidR="007F0709" w:rsidRDefault="007F0709" w:rsidP="00D72CCB">
      <w:pPr>
        <w:tabs>
          <w:tab w:val="left" w:pos="851"/>
        </w:tabs>
      </w:pPr>
      <w:r>
        <w:t xml:space="preserve">When user deletes node, if that node is linked with any step, then it gets unlinked. “No </w:t>
      </w:r>
      <w:r w:rsidR="00CF1B20">
        <w:t>I</w:t>
      </w:r>
      <w:r>
        <w:t>tem” will be displayed in place of deleted node in step.</w:t>
      </w:r>
      <w:r w:rsidR="00D72CCB">
        <w:br/>
      </w:r>
    </w:p>
    <w:p w14:paraId="576DCFA9" w14:textId="241BA6DA" w:rsidR="00B41CC6" w:rsidRPr="00B41CC6" w:rsidRDefault="00B41CC6" w:rsidP="0072434C">
      <w:pPr>
        <w:pStyle w:val="2"/>
      </w:pPr>
      <w:bookmarkStart w:id="99" w:name="_Toc174035063"/>
      <w:r>
        <w:rPr>
          <w:rFonts w:hint="eastAsia"/>
          <w:lang w:eastAsia="ja-JP"/>
        </w:rPr>
        <w:t>Unlinked Repository items</w:t>
      </w:r>
      <w:r>
        <w:rPr>
          <w:lang w:eastAsia="ja-JP"/>
        </w:rPr>
        <w:t>/nodes Bulk Deletion</w:t>
      </w:r>
      <w:bookmarkEnd w:id="99"/>
    </w:p>
    <w:p w14:paraId="1CE10DDE" w14:textId="77777777" w:rsidR="00FF6A44" w:rsidRDefault="00B41CC6" w:rsidP="00D72CCB">
      <w:pPr>
        <w:rPr>
          <w:lang w:eastAsia="ja-JP"/>
        </w:rPr>
      </w:pPr>
      <w:r>
        <w:rPr>
          <w:lang w:eastAsia="ja-JP"/>
        </w:rPr>
        <w:t xml:space="preserve">User can </w:t>
      </w:r>
      <w:r>
        <w:rPr>
          <w:rFonts w:hint="eastAsia"/>
          <w:lang w:eastAsia="ja-JP"/>
        </w:rPr>
        <w:t>delete unlinkd repository items/nodes</w:t>
      </w:r>
      <w:r>
        <w:rPr>
          <w:lang w:eastAsia="ja-JP"/>
        </w:rPr>
        <w:t xml:space="preserve"> at once by clicking ths button shown in the figure below.</w:t>
      </w:r>
      <w:r w:rsidR="00F92DBB">
        <w:rPr>
          <w:lang w:eastAsia="ja-JP"/>
        </w:rPr>
        <w:br/>
        <w:t>Here is how to delete repository items/nodes  from the tree structure.</w:t>
      </w:r>
    </w:p>
    <w:p w14:paraId="3B4D4B25" w14:textId="2E77352D" w:rsidR="00FF6A44" w:rsidRDefault="00FF6A44" w:rsidP="00B10902">
      <w:pPr>
        <w:pStyle w:val="af3"/>
        <w:numPr>
          <w:ilvl w:val="0"/>
          <w:numId w:val="100"/>
        </w:numPr>
        <w:ind w:left="425" w:hangingChars="193" w:hanging="425"/>
        <w:jc w:val="both"/>
      </w:pPr>
      <w:r>
        <w:t>Click the [</w:t>
      </w:r>
      <w:r w:rsidR="00CC4C22">
        <w:t>Delete unused item</w:t>
      </w:r>
      <w:r w:rsidR="007F40E5">
        <w:t>s</w:t>
      </w:r>
      <w:r>
        <w:t xml:space="preserve">]button. </w:t>
      </w:r>
    </w:p>
    <w:p w14:paraId="6FA551C7" w14:textId="300BA4E1" w:rsidR="00285517" w:rsidRDefault="005C41C9" w:rsidP="006844C5">
      <w:pPr>
        <w:pStyle w:val="af3"/>
        <w:tabs>
          <w:tab w:val="left" w:pos="851"/>
        </w:tabs>
        <w:ind w:left="567"/>
        <w:jc w:val="center"/>
        <w:rPr>
          <w:b/>
          <w:color w:val="FF0000"/>
          <w:lang w:eastAsia="ja-JP"/>
        </w:rPr>
      </w:pPr>
      <w:r>
        <w:rPr>
          <w:b/>
          <w:noProof/>
          <w:color w:val="FF0000"/>
          <w:lang w:val="en-IN" w:eastAsia="en-IN"/>
        </w:rPr>
        <mc:AlternateContent>
          <mc:Choice Requires="wpc">
            <w:drawing>
              <wp:inline distT="0" distB="0" distL="0" distR="0" wp14:anchorId="3DBAA214" wp14:editId="0FC14A21">
                <wp:extent cx="5521960" cy="534035"/>
                <wp:effectExtent l="0" t="0" r="2540" b="0"/>
                <wp:docPr id="689" name="キャンバス 68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7" name="図 1237"/>
                          <pic:cNvPicPr>
                            <a:picLocks noChangeAspect="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86400" cy="498598"/>
                          </a:xfrm>
                          <a:prstGeom prst="rect">
                            <a:avLst/>
                          </a:prstGeom>
                          <a:noFill/>
                          <a:ln>
                            <a:noFill/>
                          </a:ln>
                        </pic:spPr>
                      </pic:pic>
                      <wps:wsp>
                        <wps:cNvPr id="1238" name="正方形/長方形 1238"/>
                        <wps:cNvSpPr/>
                        <wps:spPr>
                          <a:xfrm>
                            <a:off x="4722313" y="23751"/>
                            <a:ext cx="213360" cy="342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46922F5A" id="キャンバス 689" o:spid="_x0000_s1026" editas="canvas" style="width:434.8pt;height:42.05pt;mso-position-horizontal-relative:char;mso-position-vertical-relative:line" coordsize="55219,5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">
                <v:shape id="_x0000_s1027" type="#_x0000_t75" style="position:absolute;width:55219;height:5340;visibility:visible;mso-wrap-style:square" filled="t">
                  <v:fill o:detectmouseclick="t"/>
                  <v:path o:connecttype="none"/>
                </v:shape>
                <v:shape id="図 1237" o:spid="_x0000_s1028" type="#_x0000_t75" style="position:absolute;width:54864;height:4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">
                  <v:imagedata r:id="rId115" o:title=""/>
                </v:shape>
                <v:rect id="正方形/長方形 1238" o:spid="_x0000_s1029" style="position:absolute;left:47223;top:237;width:213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" filled="f" strokecolor="red" strokeweight="2pt"/>
                <w10:anchorlock/>
              </v:group>
            </w:pict>
          </mc:Fallback>
        </mc:AlternateContent>
      </w:r>
    </w:p>
    <w:p w14:paraId="350F0004" w14:textId="1D545FC6" w:rsidR="00541773" w:rsidRDefault="004970B2" w:rsidP="00B10902">
      <w:pPr>
        <w:pStyle w:val="af3"/>
        <w:numPr>
          <w:ilvl w:val="0"/>
          <w:numId w:val="100"/>
        </w:numPr>
        <w:ind w:left="425" w:hangingChars="193" w:hanging="425"/>
        <w:jc w:val="both"/>
      </w:pPr>
      <w:r w:rsidRPr="004970B2">
        <w:t>Display a list of unlinked repositor</w:t>
      </w:r>
      <w:r>
        <w:t>y</w:t>
      </w:r>
      <w:r w:rsidRPr="004970B2">
        <w:t xml:space="preserve"> </w:t>
      </w:r>
      <w:r>
        <w:t>items</w:t>
      </w:r>
      <w:r w:rsidRPr="004970B2">
        <w:t>/ nodes in a dialog.</w:t>
      </w:r>
    </w:p>
    <w:p w14:paraId="48EAF31D" w14:textId="2CEE0EC6" w:rsidR="004970B2" w:rsidRPr="004970B2" w:rsidRDefault="004970B2" w:rsidP="006844C5">
      <w:pPr>
        <w:pStyle w:val="af3"/>
        <w:tabs>
          <w:tab w:val="left" w:pos="851"/>
        </w:tabs>
        <w:ind w:left="567"/>
        <w:jc w:val="both"/>
        <w:rPr>
          <w:b/>
          <w:color w:val="000000" w:themeColor="text1"/>
        </w:rPr>
      </w:pPr>
      <w:r w:rsidRPr="004970B2">
        <w:rPr>
          <w:b/>
          <w:color w:val="000000" w:themeColor="text1"/>
        </w:rPr>
        <w:t>a list of unlinked repository items/ nodes:</w:t>
      </w:r>
    </w:p>
    <w:p w14:paraId="0C9F2EAC" w14:textId="41C42C3C" w:rsidR="00022420" w:rsidRDefault="00022420" w:rsidP="006844C5">
      <w:pPr>
        <w:pStyle w:val="af3"/>
        <w:tabs>
          <w:tab w:val="left" w:pos="851"/>
        </w:tabs>
        <w:ind w:left="567"/>
        <w:jc w:val="center"/>
      </w:pPr>
      <w:r>
        <w:rPr>
          <w:noProof/>
          <w:lang w:val="en-IN" w:eastAsia="en-IN"/>
        </w:rPr>
        <w:drawing>
          <wp:inline distT="0" distB="0" distL="0" distR="0" wp14:anchorId="1DE1C9BF" wp14:editId="7815D794">
            <wp:extent cx="5196468" cy="3335240"/>
            <wp:effectExtent l="0" t="0" r="4445" b="0"/>
            <wp:docPr id="395" name="図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5363" cy="3360204"/>
                    </a:xfrm>
                    <a:prstGeom prst="rect">
                      <a:avLst/>
                    </a:prstGeom>
                  </pic:spPr>
                </pic:pic>
              </a:graphicData>
            </a:graphic>
          </wp:inline>
        </w:drawing>
      </w:r>
    </w:p>
    <w:p w14:paraId="706F2652" w14:textId="7F65A0C4" w:rsidR="00FF6A44" w:rsidRDefault="00C36394" w:rsidP="00B10902">
      <w:pPr>
        <w:pStyle w:val="af3"/>
        <w:numPr>
          <w:ilvl w:val="0"/>
          <w:numId w:val="100"/>
        </w:numPr>
        <w:ind w:left="425" w:hangingChars="193" w:hanging="425"/>
        <w:jc w:val="both"/>
      </w:pPr>
      <w:r w:rsidRPr="00C36394">
        <w:t>Check and select the checkbox of the repository</w:t>
      </w:r>
      <w:r>
        <w:t xml:space="preserve"> items</w:t>
      </w:r>
      <w:r w:rsidRPr="00C36394">
        <w:t xml:space="preserve"> / node</w:t>
      </w:r>
      <w:r>
        <w:t>s</w:t>
      </w:r>
      <w:r w:rsidRPr="00C36394">
        <w:t xml:space="preserve"> </w:t>
      </w:r>
      <w:r>
        <w:t>user</w:t>
      </w:r>
      <w:r w:rsidRPr="00C36394">
        <w:t xml:space="preserve"> want to delete.</w:t>
      </w:r>
    </w:p>
    <w:p w14:paraId="4095FBA6" w14:textId="6593A10B" w:rsidR="00022420" w:rsidRDefault="00022420" w:rsidP="006844C5">
      <w:pPr>
        <w:pStyle w:val="af3"/>
        <w:tabs>
          <w:tab w:val="left" w:pos="851"/>
        </w:tabs>
        <w:ind w:left="567"/>
        <w:jc w:val="center"/>
      </w:pPr>
      <w:r>
        <w:rPr>
          <w:rFonts w:ascii="Meiryo UI" w:eastAsia="Meiryo UI" w:hAnsi="Meiryo UI" w:cs="Meiryo UI"/>
          <w:noProof/>
          <w:lang w:val="en-IN" w:eastAsia="en-IN"/>
        </w:rPr>
        <w:drawing>
          <wp:inline distT="0" distB="0" distL="0" distR="0" wp14:anchorId="6B96054D" wp14:editId="7FF6D4CD">
            <wp:extent cx="3546088" cy="1153547"/>
            <wp:effectExtent l="0" t="0" r="0" b="8890"/>
            <wp:docPr id="1392" name="図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555476" cy="1156601"/>
                    </a:xfrm>
                    <a:prstGeom prst="rect">
                      <a:avLst/>
                    </a:prstGeom>
                    <a:noFill/>
                    <a:ln>
                      <a:noFill/>
                    </a:ln>
                  </pic:spPr>
                </pic:pic>
              </a:graphicData>
            </a:graphic>
          </wp:inline>
        </w:drawing>
      </w:r>
    </w:p>
    <w:p w14:paraId="1818F5A1" w14:textId="7755003C" w:rsidR="00FF6A44" w:rsidRDefault="00B47F30" w:rsidP="00B10902">
      <w:pPr>
        <w:pStyle w:val="af3"/>
        <w:numPr>
          <w:ilvl w:val="0"/>
          <w:numId w:val="100"/>
        </w:numPr>
        <w:ind w:left="425" w:hangingChars="193" w:hanging="425"/>
        <w:jc w:val="both"/>
      </w:pPr>
      <w:r w:rsidRPr="00B47F30">
        <w:rPr>
          <w:lang w:eastAsia="ja-JP"/>
        </w:rPr>
        <w:lastRenderedPageBreak/>
        <w:t>Click the [Delete] button in the displayed dialog to delete all selected repositor</w:t>
      </w:r>
      <w:r>
        <w:rPr>
          <w:lang w:eastAsia="ja-JP"/>
        </w:rPr>
        <w:t>y items</w:t>
      </w:r>
      <w:r w:rsidRPr="00B47F30">
        <w:rPr>
          <w:lang w:eastAsia="ja-JP"/>
        </w:rPr>
        <w:t xml:space="preserve"> / nodes.</w:t>
      </w:r>
      <w:r w:rsidR="00022420" w:rsidRPr="00022420">
        <w:rPr>
          <w:rFonts w:ascii="Meiryo UI" w:eastAsia="Meiryo UI" w:hAnsi="Meiryo UI" w:cs="Meiryo UI"/>
          <w:noProof/>
          <w:color w:val="FF0000"/>
          <w:lang w:eastAsia="ja-JP"/>
        </w:rPr>
        <w:t xml:space="preserve"> </w:t>
      </w:r>
    </w:p>
    <w:p w14:paraId="4D87AB9B" w14:textId="370FA3E8" w:rsidR="00022420" w:rsidRDefault="005C41C9" w:rsidP="006844C5">
      <w:pPr>
        <w:pStyle w:val="af3"/>
        <w:tabs>
          <w:tab w:val="left" w:pos="851"/>
        </w:tabs>
        <w:ind w:left="567"/>
        <w:jc w:val="center"/>
      </w:pPr>
      <w:r>
        <w:rPr>
          <w:rFonts w:ascii="Meiryo UI" w:eastAsia="Meiryo UI" w:hAnsi="Meiryo UI" w:cs="Meiryo UI"/>
          <w:noProof/>
          <w:color w:val="FF0000"/>
          <w:lang w:val="en-IN" w:eastAsia="en-IN"/>
        </w:rPr>
        <mc:AlternateContent>
          <mc:Choice Requires="wpc">
            <w:drawing>
              <wp:inline distT="0" distB="0" distL="0" distR="0" wp14:anchorId="573B45FC" wp14:editId="6C7088F9">
                <wp:extent cx="2969260" cy="1132840"/>
                <wp:effectExtent l="0" t="0" r="2540" b="0"/>
                <wp:docPr id="690" name="キャンバス 69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40" name="図 1240"/>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35999" y="35999"/>
                            <a:ext cx="2933700" cy="1097280"/>
                          </a:xfrm>
                          <a:prstGeom prst="rect">
                            <a:avLst/>
                          </a:prstGeom>
                          <a:noFill/>
                          <a:ln>
                            <a:noFill/>
                          </a:ln>
                        </pic:spPr>
                      </pic:pic>
                      <wps:wsp>
                        <wps:cNvPr id="1242" name="正方形/長方形 1242"/>
                        <wps:cNvSpPr/>
                        <wps:spPr>
                          <a:xfrm>
                            <a:off x="245315" y="334380"/>
                            <a:ext cx="1135380" cy="548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598E1D97" id="キャンバス 690" o:spid="_x0000_s1026" editas="canvas" style="width:233.8pt;height:89.2pt;mso-position-horizontal-relative:char;mso-position-vertical-relative:line" coordsize="29692,113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">
                <v:shape id="_x0000_s1027" type="#_x0000_t75" style="position:absolute;width:29692;height:11328;visibility:visible;mso-wrap-style:square" filled="t">
                  <v:fill o:detectmouseclick="t"/>
                  <v:path o:connecttype="none"/>
                </v:shape>
                <v:shape id="図 1240" o:spid="_x0000_s1028" type="#_x0000_t75" style="position:absolute;left:359;top:359;width:29337;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">
                  <v:imagedata r:id="rId119" o:title=""/>
                </v:shape>
                <v:rect id="正方形/長方形 1242" o:spid="_x0000_s1029" style="position:absolute;left:2453;top:3343;width:11353;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" filled="f" strokecolor="red" strokeweight="2pt"/>
                <w10:anchorlock/>
              </v:group>
            </w:pict>
          </mc:Fallback>
        </mc:AlternateContent>
      </w:r>
    </w:p>
    <w:p w14:paraId="0746157C" w14:textId="4757E0E9" w:rsidR="00FF6A44" w:rsidRDefault="00B47F30" w:rsidP="00B10902">
      <w:pPr>
        <w:pStyle w:val="af3"/>
        <w:numPr>
          <w:ilvl w:val="0"/>
          <w:numId w:val="100"/>
        </w:numPr>
        <w:ind w:left="425" w:hangingChars="193" w:hanging="425"/>
        <w:jc w:val="both"/>
      </w:pPr>
      <w:r w:rsidRPr="00B47F30">
        <w:t>Click the [Cancel] button in the displayed dialog to cancel the batch deletion.</w:t>
      </w:r>
    </w:p>
    <w:p w14:paraId="798CDB8B" w14:textId="1100690E" w:rsidR="00022420" w:rsidRDefault="005C41C9" w:rsidP="006844C5">
      <w:pPr>
        <w:pStyle w:val="af3"/>
        <w:tabs>
          <w:tab w:val="left" w:pos="851"/>
        </w:tabs>
        <w:ind w:left="567"/>
        <w:jc w:val="center"/>
      </w:pPr>
      <w:r>
        <w:rPr>
          <w:noProof/>
        </w:rPr>
        <mc:AlternateContent>
          <mc:Choice Requires="wpc">
            <w:drawing>
              <wp:inline distT="0" distB="0" distL="0" distR="0" wp14:anchorId="4B276223" wp14:editId="3443BC8F">
                <wp:extent cx="2969260" cy="1133279"/>
                <wp:effectExtent l="0" t="0" r="2540" b="0"/>
                <wp:docPr id="693" name="キャンバス 69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44" name="図 1244">
                            <a:hlinkClick r:id="rId120"/>
                          </pic:cNvPr>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35999" y="35999"/>
                            <a:ext cx="2933700" cy="1097280"/>
                          </a:xfrm>
                          <a:prstGeom prst="rect">
                            <a:avLst/>
                          </a:prstGeom>
                          <a:noFill/>
                          <a:ln>
                            <a:noFill/>
                          </a:ln>
                        </pic:spPr>
                      </pic:pic>
                      <wps:wsp>
                        <wps:cNvPr id="1245" name="正方形/長方形 1245"/>
                        <wps:cNvSpPr/>
                        <wps:spPr>
                          <a:xfrm>
                            <a:off x="1367533" y="340317"/>
                            <a:ext cx="1135380" cy="548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32734758" id="キャンバス 693" o:spid="_x0000_s1026" editas="canvas" style="width:233.8pt;height:89.25pt;mso-position-horizontal-relative:char;mso-position-vertical-relative:line" coordsize="29692,113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">
                <v:shape id="_x0000_s1027" type="#_x0000_t75" style="position:absolute;width:29692;height:11328;visibility:visible;mso-wrap-style:square" filled="t">
                  <v:fill o:detectmouseclick="t"/>
                  <v:path o:connecttype="none"/>
                </v:shape>
                <v:shape id="図 1244" o:spid="_x0000_s1028" type="#_x0000_t75" href="http://sp.cmsc.local/sites/CMSC-ST058/S00821/Lists/board/Attachments/1141/%E6%AE%8B%E7%95%99%E3%83%AA%E3%82%B9%E3%82%AF%E3%81%AB%E5%AF%BE%E3%81%99%E3%82%8B%E6%95%99%E8%82%B22022%E5%B9%B4.pptx?web=1" style="position:absolute;left:359;top:359;width:29337;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" o:button="t">
                  <v:fill o:detectmouseclick="t"/>
                  <v:imagedata r:id="rId119" o:title=""/>
                </v:shape>
                <v:rect id="正方形/長方形 1245" o:spid="_x0000_s1029" style="position:absolute;left:13675;top:3403;width:11354;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" filled="f" strokecolor="red" strokeweight="2pt"/>
                <w10:anchorlock/>
              </v:group>
            </w:pict>
          </mc:Fallback>
        </mc:AlternateContent>
      </w:r>
    </w:p>
    <w:p w14:paraId="64B0078D" w14:textId="24383F4C" w:rsidR="00B41CC6" w:rsidRPr="00FF6A44" w:rsidRDefault="00B41CC6" w:rsidP="00D72CCB">
      <w:pPr>
        <w:jc w:val="both"/>
        <w:rPr>
          <w:lang w:eastAsia="ja-JP"/>
        </w:rPr>
      </w:pPr>
    </w:p>
    <w:p w14:paraId="1854FACD" w14:textId="507AB540" w:rsidR="00B41CC6" w:rsidRPr="00B41CC6" w:rsidRDefault="00765196" w:rsidP="0072434C">
      <w:pPr>
        <w:pStyle w:val="2"/>
      </w:pPr>
      <w:bookmarkStart w:id="100" w:name="_Toc174035064"/>
      <w:r>
        <w:t>Expand /Collapse All</w:t>
      </w:r>
      <w:bookmarkEnd w:id="100"/>
    </w:p>
    <w:p w14:paraId="72E89568" w14:textId="77777777" w:rsidR="00E24CC5" w:rsidRDefault="00765196" w:rsidP="00295629">
      <w:pPr>
        <w:jc w:val="both"/>
      </w:pPr>
      <w:r>
        <w:t>On click of Expand All button the entire tree structure is expanded.</w:t>
      </w:r>
    </w:p>
    <w:p w14:paraId="5FB8ADC4" w14:textId="77777777" w:rsidR="00E24CC5" w:rsidRDefault="00765196" w:rsidP="006844C5">
      <w:pPr>
        <w:ind w:firstLine="2"/>
        <w:jc w:val="center"/>
      </w:pPr>
      <w:r>
        <w:rPr>
          <w:noProof/>
          <w:lang w:val="en-IN" w:eastAsia="en-IN"/>
        </w:rPr>
        <w:drawing>
          <wp:inline distT="0" distB="0" distL="0" distR="0" wp14:anchorId="03F32628" wp14:editId="25A5766B">
            <wp:extent cx="6686550" cy="276225"/>
            <wp:effectExtent l="0" t="0" r="0" b="9525"/>
            <wp:docPr id="5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686550" cy="276225"/>
                    </a:xfrm>
                    <a:prstGeom prst="rect">
                      <a:avLst/>
                    </a:prstGeom>
                    <a:noFill/>
                    <a:ln>
                      <a:noFill/>
                    </a:ln>
                  </pic:spPr>
                </pic:pic>
              </a:graphicData>
            </a:graphic>
          </wp:inline>
        </w:drawing>
      </w:r>
    </w:p>
    <w:p w14:paraId="4AEF2320" w14:textId="77777777" w:rsidR="00E24CC5" w:rsidRDefault="00765196" w:rsidP="00295629">
      <w:pPr>
        <w:jc w:val="both"/>
      </w:pPr>
      <w:r>
        <w:t>On click of Collapse All button all the tree nodes are collapsed.</w:t>
      </w:r>
    </w:p>
    <w:p w14:paraId="5323642E" w14:textId="2A073E38" w:rsidR="00E24CC5" w:rsidRDefault="00765196">
      <w:pPr>
        <w:jc w:val="center"/>
      </w:pPr>
      <w:r>
        <w:rPr>
          <w:noProof/>
          <w:color w:val="000000" w:themeColor="text1"/>
          <w:lang w:val="en-IN" w:eastAsia="en-IN"/>
        </w:rPr>
        <w:drawing>
          <wp:inline distT="0" distB="0" distL="0" distR="0" wp14:anchorId="2E9C5A01" wp14:editId="57BCB0C0">
            <wp:extent cx="6677025" cy="323850"/>
            <wp:effectExtent l="0" t="0" r="9525" b="0"/>
            <wp:docPr id="5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677025" cy="323850"/>
                    </a:xfrm>
                    <a:prstGeom prst="rect">
                      <a:avLst/>
                    </a:prstGeom>
                    <a:noFill/>
                    <a:ln>
                      <a:noFill/>
                    </a:ln>
                  </pic:spPr>
                </pic:pic>
              </a:graphicData>
            </a:graphic>
          </wp:inline>
        </w:drawing>
      </w:r>
    </w:p>
    <w:p w14:paraId="72EAC23B" w14:textId="77777777" w:rsidR="00F41DBF" w:rsidRDefault="00F41DBF">
      <w:pPr>
        <w:jc w:val="center"/>
      </w:pPr>
    </w:p>
    <w:p w14:paraId="46E6FFB3" w14:textId="736222B1" w:rsidR="00BC33EC" w:rsidRDefault="00BC33EC" w:rsidP="0072434C">
      <w:pPr>
        <w:pStyle w:val="2"/>
      </w:pPr>
      <w:bookmarkStart w:id="101" w:name="_Toc103004718"/>
      <w:bookmarkStart w:id="102" w:name="_Toc103004719"/>
      <w:bookmarkStart w:id="103" w:name="_Toc103004720"/>
      <w:bookmarkStart w:id="104" w:name="_Toc103004721"/>
      <w:bookmarkStart w:id="105" w:name="_Toc103004722"/>
      <w:bookmarkStart w:id="106" w:name="_Toc103004723"/>
      <w:bookmarkStart w:id="107" w:name="_Update_Image_of"/>
      <w:bookmarkStart w:id="108" w:name="_Toc174035065"/>
      <w:bookmarkEnd w:id="101"/>
      <w:bookmarkEnd w:id="102"/>
      <w:bookmarkEnd w:id="103"/>
      <w:bookmarkEnd w:id="104"/>
      <w:bookmarkEnd w:id="105"/>
      <w:bookmarkEnd w:id="106"/>
      <w:bookmarkEnd w:id="107"/>
      <w:r w:rsidRPr="00BC33EC">
        <w:t>User group feature for repositories</w:t>
      </w:r>
      <w:bookmarkEnd w:id="108"/>
    </w:p>
    <w:p w14:paraId="16D9DB90" w14:textId="4CC1ACF7" w:rsidR="00BC33EC" w:rsidRPr="00BC33EC" w:rsidRDefault="00BC33EC" w:rsidP="0005454D">
      <w:pPr>
        <w:jc w:val="center"/>
      </w:pPr>
      <w:r w:rsidRPr="009660A7">
        <w:rPr>
          <w:rFonts w:ascii="Meiryo UI" w:hAnsi="Meiryo UI"/>
          <w:noProof/>
          <w:lang w:val="en-IN" w:eastAsia="en-IN"/>
        </w:rPr>
        <w:drawing>
          <wp:inline distT="0" distB="0" distL="0" distR="0" wp14:anchorId="3D1552E7" wp14:editId="7CD59355">
            <wp:extent cx="6217920" cy="1788831"/>
            <wp:effectExtent l="0" t="0" r="0" b="1905"/>
            <wp:docPr id="1867" name="図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34765" cy="1793677"/>
                    </a:xfrm>
                    <a:prstGeom prst="rect">
                      <a:avLst/>
                    </a:prstGeom>
                  </pic:spPr>
                </pic:pic>
              </a:graphicData>
            </a:graphic>
          </wp:inline>
        </w:drawing>
      </w:r>
    </w:p>
    <w:p w14:paraId="5FDFE5CD" w14:textId="2B5E8DE0" w:rsidR="00BC33EC" w:rsidRDefault="00BC33EC" w:rsidP="00295629">
      <w:r w:rsidRPr="00BC33EC">
        <w:t>For screenshot items only, users can create arbitrary groups in the tree hierarchy created by default and move screenshot items into the created groups.</w:t>
      </w:r>
    </w:p>
    <w:p w14:paraId="6575A51C" w14:textId="332A541C" w:rsidR="00BC33EC" w:rsidRDefault="00BC33EC" w:rsidP="00295629">
      <w:r w:rsidRPr="00BC33EC">
        <w:t>Screenshot items can be moved using the context menu or drag and drop, and within a screenshot you can move screenshot items and group hierarchies.</w:t>
      </w:r>
    </w:p>
    <w:p w14:paraId="79E9879E" w14:textId="77777777" w:rsidR="00F41DBF" w:rsidRPr="00BC33EC" w:rsidRDefault="00F41DBF" w:rsidP="00295629"/>
    <w:p w14:paraId="132E0F40" w14:textId="569FAE1A" w:rsidR="00E24CC5" w:rsidRDefault="00765196" w:rsidP="0072434C">
      <w:pPr>
        <w:pStyle w:val="2"/>
      </w:pPr>
      <w:bookmarkStart w:id="109" w:name="_Toc174035066"/>
      <w:r>
        <w:lastRenderedPageBreak/>
        <w:t>Update Image of screenshot</w:t>
      </w:r>
      <w:bookmarkEnd w:id="109"/>
    </w:p>
    <w:p w14:paraId="690BC870" w14:textId="77777777" w:rsidR="00E24CC5" w:rsidRDefault="00765196" w:rsidP="00295629">
      <w:r>
        <w:t xml:space="preserve">In </w:t>
      </w:r>
      <w:proofErr w:type="gramStart"/>
      <w:r>
        <w:t>image based</w:t>
      </w:r>
      <w:proofErr w:type="gramEnd"/>
      <w:r>
        <w:t xml:space="preserve"> automation when AUT images change then user can update images using this functionality. </w:t>
      </w:r>
    </w:p>
    <w:p w14:paraId="041567C1" w14:textId="7301B725" w:rsidR="00E24CC5" w:rsidRDefault="00765196" w:rsidP="00295629">
      <w:r>
        <w:t xml:space="preserve">User can update image without unlinking from steps which was captured in </w:t>
      </w:r>
      <w:proofErr w:type="gramStart"/>
      <w:r>
        <w:t>image based</w:t>
      </w:r>
      <w:proofErr w:type="gramEnd"/>
      <w:r>
        <w:t xml:space="preserve"> recording. Update option is present on context menu for image element</w:t>
      </w:r>
      <w:r w:rsidR="00085F76">
        <w:t xml:space="preserve"> see the figure shown below</w:t>
      </w:r>
      <w:r>
        <w:t xml:space="preserve">. </w:t>
      </w:r>
    </w:p>
    <w:p w14:paraId="7F900D3A" w14:textId="77777777" w:rsidR="00E24CC5" w:rsidRDefault="00765196" w:rsidP="006844C5">
      <w:pPr>
        <w:ind w:leftChars="256" w:left="563" w:firstLine="2"/>
        <w:jc w:val="center"/>
      </w:pPr>
      <w:r>
        <w:rPr>
          <w:noProof/>
          <w:lang w:val="en-IN" w:eastAsia="en-IN"/>
        </w:rPr>
        <w:drawing>
          <wp:inline distT="0" distB="0" distL="0" distR="0" wp14:anchorId="74F3D1AC" wp14:editId="28821F10">
            <wp:extent cx="2238375" cy="1657350"/>
            <wp:effectExtent l="0" t="0" r="9525" b="0"/>
            <wp:docPr id="54"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38375" cy="1657350"/>
                    </a:xfrm>
                    <a:prstGeom prst="rect">
                      <a:avLst/>
                    </a:prstGeom>
                    <a:noFill/>
                    <a:ln>
                      <a:noFill/>
                    </a:ln>
                  </pic:spPr>
                </pic:pic>
              </a:graphicData>
            </a:graphic>
          </wp:inline>
        </w:drawing>
      </w:r>
    </w:p>
    <w:p w14:paraId="54585751" w14:textId="301B05C7" w:rsidR="00E24CC5" w:rsidRDefault="00765196" w:rsidP="00295629">
      <w:r>
        <w:t xml:space="preserve">On clicking the update option from the right click context menu, </w:t>
      </w:r>
      <w:r w:rsidR="007D4C81">
        <w:t xml:space="preserve">Edit Click Location </w:t>
      </w:r>
      <w:r>
        <w:t xml:space="preserve">dialog will get invoked.  User can do either of the </w:t>
      </w:r>
      <w:r w:rsidR="00490CDC">
        <w:t>following:</w:t>
      </w:r>
    </w:p>
    <w:p w14:paraId="5C1A91F8" w14:textId="77777777" w:rsidR="00E24CC5" w:rsidRDefault="00765196" w:rsidP="006844C5">
      <w:pPr>
        <w:pStyle w:val="af1"/>
        <w:numPr>
          <w:ilvl w:val="0"/>
          <w:numId w:val="13"/>
        </w:numPr>
        <w:tabs>
          <w:tab w:val="left" w:pos="851"/>
        </w:tabs>
        <w:ind w:left="567" w:firstLine="0"/>
      </w:pPr>
      <w:r>
        <w:t xml:space="preserve">use the already loaded image or </w:t>
      </w:r>
    </w:p>
    <w:p w14:paraId="025EC53E" w14:textId="77777777" w:rsidR="00E24CC5" w:rsidRDefault="00765196" w:rsidP="006844C5">
      <w:pPr>
        <w:pStyle w:val="af1"/>
        <w:numPr>
          <w:ilvl w:val="0"/>
          <w:numId w:val="13"/>
        </w:numPr>
        <w:tabs>
          <w:tab w:val="left" w:pos="851"/>
        </w:tabs>
        <w:ind w:left="567" w:firstLine="0"/>
      </w:pPr>
      <w:r>
        <w:t xml:space="preserve">by selecting any image from the disk or </w:t>
      </w:r>
    </w:p>
    <w:p w14:paraId="08C18F74" w14:textId="7F48C8B4" w:rsidR="00E24CC5" w:rsidRDefault="00490CDC" w:rsidP="006844C5">
      <w:pPr>
        <w:pStyle w:val="af1"/>
        <w:numPr>
          <w:ilvl w:val="0"/>
          <w:numId w:val="13"/>
        </w:numPr>
        <w:tabs>
          <w:tab w:val="left" w:pos="851"/>
        </w:tabs>
        <w:ind w:left="567" w:firstLine="0"/>
      </w:pPr>
      <w:r>
        <w:t>Can</w:t>
      </w:r>
      <w:r w:rsidR="00765196">
        <w:t xml:space="preserve"> capture a new image.</w:t>
      </w:r>
    </w:p>
    <w:p w14:paraId="2648A2DE" w14:textId="77777777" w:rsidR="006844C5" w:rsidRDefault="006844C5" w:rsidP="006844C5">
      <w:pPr>
        <w:pStyle w:val="af1"/>
      </w:pPr>
    </w:p>
    <w:p w14:paraId="04A903E7" w14:textId="5EF81A55" w:rsidR="00E24CC5" w:rsidRDefault="00765196" w:rsidP="00295629">
      <w:r>
        <w:t xml:space="preserve">Region button is present at top of </w:t>
      </w:r>
      <w:r w:rsidR="00691759">
        <w:t xml:space="preserve">Edit Click Location  </w:t>
      </w:r>
      <w:r>
        <w:t xml:space="preserve">dialog, clicking on that button will start the </w:t>
      </w:r>
      <w:r w:rsidR="00DE0A84">
        <w:t xml:space="preserve"> </w:t>
      </w:r>
      <w:r w:rsidR="00E67087">
        <w:t xml:space="preserve"> screen capture mode</w:t>
      </w:r>
      <w:r>
        <w:t xml:space="preserve"> which will help to capture region</w:t>
      </w:r>
      <w:r w:rsidR="00915BCD">
        <w:t xml:space="preserve"> see the figure shown below</w:t>
      </w:r>
      <w:r>
        <w:t xml:space="preserve">. </w:t>
      </w:r>
    </w:p>
    <w:p w14:paraId="63076636" w14:textId="77777777" w:rsidR="00E24CC5" w:rsidRDefault="00765196" w:rsidP="006844C5">
      <w:pPr>
        <w:ind w:leftChars="256" w:left="563" w:firstLine="2"/>
        <w:jc w:val="center"/>
      </w:pPr>
      <w:r>
        <w:rPr>
          <w:noProof/>
          <w:lang w:val="en-IN" w:eastAsia="en-IN"/>
        </w:rPr>
        <w:drawing>
          <wp:inline distT="0" distB="0" distL="0" distR="0" wp14:anchorId="7C774307" wp14:editId="22EE73F8">
            <wp:extent cx="3952875" cy="1609725"/>
            <wp:effectExtent l="0" t="0" r="9525" b="9525"/>
            <wp:docPr id="5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952875" cy="1609725"/>
                    </a:xfrm>
                    <a:prstGeom prst="rect">
                      <a:avLst/>
                    </a:prstGeom>
                    <a:noFill/>
                    <a:ln>
                      <a:noFill/>
                    </a:ln>
                  </pic:spPr>
                </pic:pic>
              </a:graphicData>
            </a:graphic>
          </wp:inline>
        </w:drawing>
      </w:r>
    </w:p>
    <w:p w14:paraId="6286C982" w14:textId="6C727058" w:rsidR="001A5D26" w:rsidRDefault="001A5D26" w:rsidP="00295629">
      <w:r w:rsidRPr="00363C9D">
        <w:rPr>
          <w:u w:val="single"/>
        </w:rPr>
        <w:t>Note</w:t>
      </w:r>
      <w:r w:rsidRPr="00363C9D">
        <w:t>:</w:t>
      </w:r>
      <w:r>
        <w:t xml:space="preserve"> While updating image, if new image is a </w:t>
      </w:r>
      <w:r w:rsidR="00F82D6A">
        <w:t xml:space="preserve">single color </w:t>
      </w:r>
      <w:proofErr w:type="gramStart"/>
      <w:r w:rsidR="00F82D6A">
        <w:t>image</w:t>
      </w:r>
      <w:proofErr w:type="gramEnd"/>
      <w:r w:rsidR="00F82D6A">
        <w:t xml:space="preserve"> </w:t>
      </w:r>
      <w:r>
        <w:t>then user will get a following warning message.</w:t>
      </w:r>
      <w:r w:rsidR="001F7B6A">
        <w:t xml:space="preserve"> </w:t>
      </w:r>
      <w:r w:rsidR="00F86498">
        <w:t xml:space="preserve">As </w:t>
      </w:r>
      <w:proofErr w:type="gramStart"/>
      <w:r w:rsidR="00354983">
        <w:t>single color</w:t>
      </w:r>
      <w:proofErr w:type="gramEnd"/>
      <w:r w:rsidR="00354983">
        <w:t xml:space="preserve"> image </w:t>
      </w:r>
      <w:r w:rsidR="00F86498">
        <w:t>may give wrong result.</w:t>
      </w:r>
    </w:p>
    <w:p w14:paraId="14F6F380" w14:textId="71A85A7A" w:rsidR="00655C02" w:rsidRDefault="00354983" w:rsidP="006844C5">
      <w:pPr>
        <w:ind w:leftChars="256" w:left="563" w:firstLine="2"/>
        <w:jc w:val="center"/>
        <w:rPr>
          <w:u w:val="single"/>
        </w:rPr>
      </w:pPr>
      <w:r>
        <w:rPr>
          <w:noProof/>
          <w:u w:val="single"/>
          <w:lang w:val="en-IN" w:eastAsia="en-IN"/>
        </w:rPr>
        <w:drawing>
          <wp:inline distT="0" distB="0" distL="0" distR="0" wp14:anchorId="4DF69B58" wp14:editId="30E3ABB0">
            <wp:extent cx="3648710" cy="1388745"/>
            <wp:effectExtent l="0" t="0" r="889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48710" cy="1388745"/>
                    </a:xfrm>
                    <a:prstGeom prst="rect">
                      <a:avLst/>
                    </a:prstGeom>
                    <a:noFill/>
                    <a:ln>
                      <a:noFill/>
                    </a:ln>
                  </pic:spPr>
                </pic:pic>
              </a:graphicData>
            </a:graphic>
          </wp:inline>
        </w:drawing>
      </w:r>
    </w:p>
    <w:p w14:paraId="2DE90422" w14:textId="66670583" w:rsidR="00E24CC5" w:rsidRDefault="00765196" w:rsidP="0072434C">
      <w:pPr>
        <w:pStyle w:val="2"/>
      </w:pPr>
      <w:bookmarkStart w:id="110" w:name="_Toc174035067"/>
      <w:r>
        <w:lastRenderedPageBreak/>
        <w:t>Mouse Image action (Force Threshold to pass)</w:t>
      </w:r>
      <w:bookmarkEnd w:id="110"/>
    </w:p>
    <w:p w14:paraId="5F50491E" w14:textId="77777777" w:rsidR="00E24CC5" w:rsidRDefault="00765196" w:rsidP="00295629">
      <w:r>
        <w:t>User can capture coordinate and check linked image is exist in given coordinate. On failed steps user can pass action by applying Force Threshold to Pass.</w:t>
      </w:r>
    </w:p>
    <w:p w14:paraId="2611E9A7" w14:textId="51B371A6" w:rsidR="00E24CC5" w:rsidRDefault="00765196" w:rsidP="00B10902">
      <w:pPr>
        <w:pStyle w:val="af3"/>
        <w:numPr>
          <w:ilvl w:val="0"/>
          <w:numId w:val="125"/>
        </w:numPr>
        <w:ind w:left="426"/>
      </w:pPr>
      <w:r>
        <w:t xml:space="preserve">On adding new mouse action click on Repository Item column two options will display </w:t>
      </w:r>
      <w:r w:rsidR="00AC3380">
        <w:t>Add Image</w:t>
      </w:r>
      <w:r>
        <w:t xml:space="preserve"> and Select Repository</w:t>
      </w:r>
      <w:r w:rsidR="003B19FB">
        <w:t xml:space="preserve"> , see the figure shown below.</w:t>
      </w:r>
    </w:p>
    <w:p w14:paraId="183D78C6" w14:textId="6F2A4940" w:rsidR="00E24CC5" w:rsidRDefault="00AC3380" w:rsidP="006844C5">
      <w:pPr>
        <w:ind w:leftChars="257" w:left="565" w:firstLine="1"/>
        <w:jc w:val="center"/>
      </w:pPr>
      <w:r w:rsidRPr="00D559A6">
        <w:rPr>
          <w:rFonts w:ascii="Meiryo UI" w:hAnsi="Meiryo UI" w:cs="Meiryo UI"/>
          <w:noProof/>
        </w:rPr>
        <w:drawing>
          <wp:inline distT="0" distB="0" distL="0" distR="0" wp14:anchorId="262A16CD" wp14:editId="37B9908A">
            <wp:extent cx="5536565" cy="1229698"/>
            <wp:effectExtent l="0" t="0" r="6985" b="8890"/>
            <wp:docPr id="1072" name="図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6127" cy="1236264"/>
                    </a:xfrm>
                    <a:prstGeom prst="rect">
                      <a:avLst/>
                    </a:prstGeom>
                  </pic:spPr>
                </pic:pic>
              </a:graphicData>
            </a:graphic>
          </wp:inline>
        </w:drawing>
      </w:r>
    </w:p>
    <w:p w14:paraId="094EF3E3" w14:textId="75FC77B6" w:rsidR="00E24CC5" w:rsidRDefault="00765196" w:rsidP="00F41DBF">
      <w:pPr>
        <w:pStyle w:val="af3"/>
        <w:numPr>
          <w:ilvl w:val="0"/>
          <w:numId w:val="14"/>
        </w:numPr>
        <w:ind w:leftChars="193" w:left="425" w:firstLine="0"/>
      </w:pPr>
      <w:r w:rsidRPr="008022B2">
        <w:rPr>
          <w:b/>
          <w:bCs/>
        </w:rPr>
        <w:t xml:space="preserve">Select Repository </w:t>
      </w:r>
      <w:r>
        <w:t>=&gt; User can select existing repository</w:t>
      </w:r>
      <w:r w:rsidR="002010E3">
        <w:t xml:space="preserve"> and link</w:t>
      </w:r>
      <w:r>
        <w:t xml:space="preserve"> to mouse action</w:t>
      </w:r>
    </w:p>
    <w:p w14:paraId="34EF0888" w14:textId="77777777" w:rsidR="00E24CC5" w:rsidRDefault="00E24CC5" w:rsidP="00F41DBF">
      <w:pPr>
        <w:pStyle w:val="af3"/>
        <w:ind w:leftChars="193" w:left="425"/>
        <w:jc w:val="both"/>
      </w:pPr>
    </w:p>
    <w:p w14:paraId="3F4DED1A" w14:textId="22697665" w:rsidR="002010E3" w:rsidRDefault="00AC3380" w:rsidP="00F41DBF">
      <w:pPr>
        <w:pStyle w:val="af3"/>
        <w:numPr>
          <w:ilvl w:val="0"/>
          <w:numId w:val="14"/>
        </w:numPr>
        <w:ind w:leftChars="193" w:left="425" w:firstLine="0"/>
      </w:pPr>
      <w:r>
        <w:rPr>
          <w:b/>
          <w:bCs/>
        </w:rPr>
        <w:t>Add Image</w:t>
      </w:r>
      <w:r w:rsidR="00765196">
        <w:t xml:space="preserve"> =&gt; On click of </w:t>
      </w:r>
      <w:r>
        <w:t>Add Image</w:t>
      </w:r>
      <w:r w:rsidR="00765196">
        <w:t xml:space="preserve"> button </w:t>
      </w:r>
      <w:r w:rsidR="002010E3" w:rsidRPr="002010E3">
        <w:t>Screen Capture mode</w:t>
      </w:r>
      <w:r w:rsidR="002010E3">
        <w:t xml:space="preserve"> </w:t>
      </w:r>
      <w:r w:rsidR="00765196">
        <w:t xml:space="preserve">open user can select required </w:t>
      </w:r>
      <w:r w:rsidR="002010E3" w:rsidRPr="002010E3">
        <w:t>area to capture</w:t>
      </w:r>
      <w:r w:rsidR="00765196">
        <w:t xml:space="preserve">, </w:t>
      </w:r>
      <w:proofErr w:type="gramStart"/>
      <w:r w:rsidR="002010E3" w:rsidRPr="002010E3">
        <w:t>After</w:t>
      </w:r>
      <w:proofErr w:type="gramEnd"/>
      <w:r w:rsidR="002010E3" w:rsidRPr="002010E3">
        <w:t xml:space="preserve"> capturing, the area is saved as an image in repository as Screensho</w:t>
      </w:r>
      <w:r w:rsidR="002010E3">
        <w:t xml:space="preserve">t </w:t>
      </w:r>
      <w:r w:rsidR="00765196">
        <w:t xml:space="preserve">and </w:t>
      </w:r>
      <w:r w:rsidR="002010E3" w:rsidRPr="002010E3">
        <w:t>then, Edit click location</w:t>
      </w:r>
      <w:r w:rsidR="00B762EC">
        <w:t xml:space="preserve"> </w:t>
      </w:r>
      <w:r w:rsidR="002010E3" w:rsidRPr="002010E3">
        <w:t>window with editable Image percentage o</w:t>
      </w:r>
      <w:r w:rsidR="002010E3">
        <w:t>pens as shown</w:t>
      </w:r>
      <w:r w:rsidR="004D2029">
        <w:t xml:space="preserve"> in </w:t>
      </w:r>
      <w:r w:rsidR="002010E3">
        <w:t xml:space="preserve"> below</w:t>
      </w:r>
      <w:r w:rsidR="004D2029">
        <w:t xml:space="preserve"> figure</w:t>
      </w:r>
      <w:r w:rsidR="002010E3">
        <w:t>.</w:t>
      </w:r>
    </w:p>
    <w:p w14:paraId="2CAB3646" w14:textId="42EFCA92" w:rsidR="002010E3" w:rsidRDefault="00AC3380" w:rsidP="006844C5">
      <w:pPr>
        <w:pStyle w:val="af3"/>
        <w:ind w:leftChars="257" w:left="565" w:firstLine="1"/>
        <w:jc w:val="center"/>
      </w:pPr>
      <w:r>
        <w:rPr>
          <w:noProof/>
        </w:rPr>
        <w:drawing>
          <wp:inline distT="0" distB="0" distL="0" distR="0" wp14:anchorId="6486FDBC" wp14:editId="29C10158">
            <wp:extent cx="4543425" cy="4190918"/>
            <wp:effectExtent l="0" t="0" r="0" b="635"/>
            <wp:docPr id="1073" name="図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551070" cy="4197970"/>
                    </a:xfrm>
                    <a:prstGeom prst="rect">
                      <a:avLst/>
                    </a:prstGeom>
                  </pic:spPr>
                </pic:pic>
              </a:graphicData>
            </a:graphic>
          </wp:inline>
        </w:drawing>
      </w:r>
    </w:p>
    <w:p w14:paraId="28CF9843" w14:textId="77777777" w:rsidR="00E24CC5" w:rsidRDefault="00765196" w:rsidP="00F41DBF">
      <w:pPr>
        <w:pStyle w:val="af3"/>
        <w:ind w:leftChars="193" w:left="425"/>
      </w:pPr>
      <w:r>
        <w:t>On click of OK button captured screenshot get added in selected step, on cancel operation screenshot will not add in step.</w:t>
      </w:r>
    </w:p>
    <w:p w14:paraId="3F1117AF" w14:textId="77777777" w:rsidR="00E24CC5" w:rsidRDefault="00765196" w:rsidP="00F41DBF">
      <w:pPr>
        <w:pStyle w:val="af3"/>
        <w:ind w:leftChars="193" w:left="425" w:firstLine="1"/>
        <w:jc w:val="both"/>
      </w:pPr>
      <w:r>
        <w:t xml:space="preserve">Runtime it will check screenshot exist in captured </w:t>
      </w:r>
      <w:proofErr w:type="gramStart"/>
      <w:r>
        <w:t>coordinate,</w:t>
      </w:r>
      <w:proofErr w:type="gramEnd"/>
      <w:r>
        <w:t xml:space="preserve"> user can update screenshot.</w:t>
      </w:r>
    </w:p>
    <w:p w14:paraId="0FE2D18E" w14:textId="1272CC98" w:rsidR="00E24CC5" w:rsidRDefault="00556F3D" w:rsidP="00F41DBF">
      <w:pPr>
        <w:pStyle w:val="af3"/>
        <w:ind w:leftChars="193" w:left="425" w:firstLine="1"/>
      </w:pPr>
      <w:r w:rsidRPr="00556F3D">
        <w:t>When an external image is added to the given step, the coordinates will be removed.</w:t>
      </w:r>
    </w:p>
    <w:p w14:paraId="591FA06F" w14:textId="77777777" w:rsidR="0001048D" w:rsidRDefault="0001048D" w:rsidP="0001048D"/>
    <w:p w14:paraId="0B8DEC56" w14:textId="77777777" w:rsidR="00E24CC5" w:rsidRDefault="00765196" w:rsidP="00B10902">
      <w:pPr>
        <w:pStyle w:val="af3"/>
        <w:numPr>
          <w:ilvl w:val="0"/>
          <w:numId w:val="125"/>
        </w:numPr>
        <w:ind w:left="426"/>
      </w:pPr>
      <w:r>
        <w:t xml:space="preserve">Default percentage will show to all </w:t>
      </w:r>
      <w:proofErr w:type="gramStart"/>
      <w:r>
        <w:t>image based</w:t>
      </w:r>
      <w:proofErr w:type="gramEnd"/>
      <w:r>
        <w:t xml:space="preserve"> actions where user can update matching percentage.</w:t>
      </w:r>
    </w:p>
    <w:p w14:paraId="5EB0581C" w14:textId="77777777" w:rsidR="00E24CC5" w:rsidRDefault="00E24CC5" w:rsidP="0001048D">
      <w:pPr>
        <w:tabs>
          <w:tab w:val="left" w:pos="1276"/>
        </w:tabs>
      </w:pPr>
    </w:p>
    <w:p w14:paraId="2E312535" w14:textId="38E3B1E9" w:rsidR="00E24CC5" w:rsidRDefault="00A974EA" w:rsidP="00B10902">
      <w:pPr>
        <w:pStyle w:val="af3"/>
        <w:numPr>
          <w:ilvl w:val="0"/>
          <w:numId w:val="125"/>
        </w:numPr>
        <w:ind w:left="426"/>
      </w:pPr>
      <w:r w:rsidRPr="00A974EA">
        <w:t>After linking screenshot to given step and after Play/Run action is performed; if image is not matched with user given percentage, the step fails</w:t>
      </w:r>
      <w:r w:rsidR="00765196">
        <w:t>. User can pass same step by applying “Force Threshold to Pass” as shown in below dialog.</w:t>
      </w:r>
    </w:p>
    <w:p w14:paraId="2B5D27CB" w14:textId="77777777" w:rsidR="00E24CC5" w:rsidRDefault="00E24CC5" w:rsidP="0001048D">
      <w:pPr>
        <w:tabs>
          <w:tab w:val="left" w:pos="1276"/>
        </w:tabs>
      </w:pPr>
    </w:p>
    <w:p w14:paraId="2FCC717C" w14:textId="438F4EAD" w:rsidR="00E24CC5" w:rsidRDefault="00765196" w:rsidP="00B10902">
      <w:pPr>
        <w:pStyle w:val="af3"/>
        <w:numPr>
          <w:ilvl w:val="0"/>
          <w:numId w:val="125"/>
        </w:numPr>
        <w:ind w:left="426"/>
      </w:pPr>
      <w:r>
        <w:t>Right click on failed step</w:t>
      </w:r>
      <w:r w:rsidR="00025365">
        <w:t>,</w:t>
      </w:r>
      <w:r>
        <w:t xml:space="preserve"> </w:t>
      </w:r>
      <w:r w:rsidR="00025365" w:rsidRPr="00025365">
        <w:t>“Force Threshold to Pass” option appears in context menu</w:t>
      </w:r>
      <w:r>
        <w:t xml:space="preserve">, on click of Force threshold to pass User percentage value will swap with actual threshold. So that step will </w:t>
      </w:r>
      <w:proofErr w:type="gramStart"/>
      <w:r>
        <w:t>passed</w:t>
      </w:r>
      <w:proofErr w:type="gramEnd"/>
      <w:r>
        <w:t>.</w:t>
      </w:r>
      <w:r w:rsidR="00A32E34">
        <w:t xml:space="preserve"> </w:t>
      </w:r>
      <w:r w:rsidR="00850D51">
        <w:t>See the figure shown below.</w:t>
      </w:r>
    </w:p>
    <w:p w14:paraId="512A7A9D" w14:textId="172F1C5A" w:rsidR="00E24CC5" w:rsidRDefault="00765196" w:rsidP="006844C5">
      <w:pPr>
        <w:ind w:leftChars="257" w:left="565" w:firstLine="1"/>
        <w:jc w:val="center"/>
      </w:pPr>
      <w:r>
        <w:rPr>
          <w:noProof/>
          <w:lang w:val="en-IN" w:eastAsia="en-IN"/>
        </w:rPr>
        <w:drawing>
          <wp:inline distT="0" distB="0" distL="0" distR="0" wp14:anchorId="158D9FE4" wp14:editId="58D945B7">
            <wp:extent cx="5564038" cy="2628900"/>
            <wp:effectExtent l="0" t="0" r="0" b="0"/>
            <wp:docPr id="58"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566150" cy="2629898"/>
                    </a:xfrm>
                    <a:prstGeom prst="rect">
                      <a:avLst/>
                    </a:prstGeom>
                    <a:noFill/>
                    <a:ln>
                      <a:noFill/>
                    </a:ln>
                  </pic:spPr>
                </pic:pic>
              </a:graphicData>
            </a:graphic>
          </wp:inline>
        </w:drawing>
      </w:r>
    </w:p>
    <w:p w14:paraId="055F5847" w14:textId="77777777" w:rsidR="0001048D" w:rsidRDefault="0001048D" w:rsidP="006844C5">
      <w:pPr>
        <w:ind w:leftChars="257" w:left="565" w:firstLine="1"/>
        <w:jc w:val="center"/>
      </w:pPr>
    </w:p>
    <w:p w14:paraId="785660F6" w14:textId="1A8A6D17" w:rsidR="00E24CC5" w:rsidRDefault="00765196" w:rsidP="0072434C">
      <w:pPr>
        <w:pStyle w:val="2"/>
      </w:pPr>
      <w:bookmarkStart w:id="111" w:name="_Continuous_screenshot_(IDE)"/>
      <w:bookmarkStart w:id="112" w:name="_Ref531354146"/>
      <w:bookmarkStart w:id="113" w:name="_Toc174035068"/>
      <w:bookmarkEnd w:id="111"/>
      <w:r>
        <w:t>Continuous screenshot (IDE)</w:t>
      </w:r>
      <w:bookmarkEnd w:id="112"/>
      <w:bookmarkEnd w:id="113"/>
    </w:p>
    <w:p w14:paraId="3D2DC89E" w14:textId="3CB313FA" w:rsidR="00E24CC5" w:rsidRDefault="00765196" w:rsidP="00F41DBF">
      <w:pPr>
        <w:tabs>
          <w:tab w:val="left" w:pos="851"/>
        </w:tabs>
      </w:pPr>
      <w:r>
        <w:t>User can take continuous screenshots for image actions.</w:t>
      </w:r>
      <w:r w:rsidR="00F41DBF">
        <w:rPr>
          <w:rFonts w:hint="eastAsia"/>
          <w:lang w:eastAsia="ja-JP"/>
        </w:rPr>
        <w:t xml:space="preserve"> </w:t>
      </w:r>
      <w:r>
        <w:t>After taking screenshots user can link to step action.</w:t>
      </w:r>
    </w:p>
    <w:p w14:paraId="207638AE" w14:textId="77777777" w:rsidR="00E24CC5" w:rsidRDefault="00765196" w:rsidP="008022B2">
      <w:pPr>
        <w:pStyle w:val="af3"/>
        <w:tabs>
          <w:tab w:val="left" w:pos="851"/>
        </w:tabs>
        <w:ind w:left="567"/>
        <w:jc w:val="center"/>
      </w:pPr>
      <w:r>
        <w:rPr>
          <w:noProof/>
          <w:lang w:val="en-IN" w:eastAsia="en-IN"/>
        </w:rPr>
        <w:drawing>
          <wp:inline distT="0" distB="0" distL="0" distR="0" wp14:anchorId="0CD2F190" wp14:editId="225453F3">
            <wp:extent cx="5886450" cy="1085850"/>
            <wp:effectExtent l="0" t="0" r="0" b="0"/>
            <wp:docPr id="5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886450" cy="1085850"/>
                    </a:xfrm>
                    <a:prstGeom prst="rect">
                      <a:avLst/>
                    </a:prstGeom>
                    <a:noFill/>
                    <a:ln>
                      <a:noFill/>
                    </a:ln>
                  </pic:spPr>
                </pic:pic>
              </a:graphicData>
            </a:graphic>
          </wp:inline>
        </w:drawing>
      </w:r>
    </w:p>
    <w:p w14:paraId="3D57C052" w14:textId="77777777" w:rsidR="00DA3BE6" w:rsidRDefault="00DA3BE6" w:rsidP="0001048D"/>
    <w:p w14:paraId="50397AB8" w14:textId="2017F1FB" w:rsidR="00DA3BE6" w:rsidRDefault="00DA3BE6" w:rsidP="0072434C">
      <w:pPr>
        <w:pStyle w:val="2"/>
      </w:pPr>
      <w:bookmarkStart w:id="114" w:name="_Toc174035069"/>
      <w:r>
        <w:t>Operations on IDE</w:t>
      </w:r>
      <w:bookmarkEnd w:id="114"/>
    </w:p>
    <w:p w14:paraId="3C10DE9D" w14:textId="48F755F6" w:rsidR="00DA3BE6" w:rsidRDefault="00ED4828" w:rsidP="00295629">
      <w:pPr>
        <w:tabs>
          <w:tab w:val="left" w:pos="851"/>
        </w:tabs>
      </w:pPr>
      <w:r>
        <w:t>These are the following operations that can be executed in IDE:</w:t>
      </w:r>
    </w:p>
    <w:p w14:paraId="67DDF470" w14:textId="2D479DAA" w:rsidR="00ED4828" w:rsidRDefault="00ED4828" w:rsidP="00F41DBF">
      <w:pPr>
        <w:pStyle w:val="af3"/>
        <w:numPr>
          <w:ilvl w:val="3"/>
          <w:numId w:val="15"/>
        </w:numPr>
        <w:ind w:left="425" w:hanging="425"/>
      </w:pPr>
      <w:r w:rsidRPr="00612A52">
        <w:rPr>
          <w:b/>
        </w:rPr>
        <w:t xml:space="preserve">Move Up and Move </w:t>
      </w:r>
      <w:r w:rsidR="00EF600F" w:rsidRPr="00612A52">
        <w:rPr>
          <w:b/>
        </w:rPr>
        <w:t>Down</w:t>
      </w:r>
      <w:r w:rsidR="00EF600F">
        <w:t>:</w:t>
      </w:r>
      <w:r>
        <w:t xml:space="preserve"> This operation allows user </w:t>
      </w:r>
      <w:r w:rsidR="00EF600F">
        <w:t>to move the selected action up or down in the recording.</w:t>
      </w:r>
    </w:p>
    <w:p w14:paraId="2F783BEE" w14:textId="69457FCD" w:rsidR="00EF600F" w:rsidRDefault="00EF600F" w:rsidP="008022B2">
      <w:pPr>
        <w:pStyle w:val="af3"/>
        <w:tabs>
          <w:tab w:val="left" w:pos="851"/>
        </w:tabs>
        <w:ind w:leftChars="256" w:left="563" w:firstLine="2"/>
        <w:jc w:val="center"/>
      </w:pPr>
      <w:r w:rsidRPr="00612A52">
        <w:rPr>
          <w:noProof/>
          <w:lang w:val="en-IN" w:eastAsia="en-IN"/>
        </w:rPr>
        <w:lastRenderedPageBreak/>
        <w:drawing>
          <wp:inline distT="0" distB="0" distL="0" distR="0" wp14:anchorId="3E94D22A" wp14:editId="18255C49">
            <wp:extent cx="3514725" cy="304800"/>
            <wp:effectExtent l="0" t="0" r="9525"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514725" cy="304800"/>
                    </a:xfrm>
                    <a:prstGeom prst="rect">
                      <a:avLst/>
                    </a:prstGeom>
                    <a:noFill/>
                    <a:ln>
                      <a:noFill/>
                    </a:ln>
                  </pic:spPr>
                </pic:pic>
              </a:graphicData>
            </a:graphic>
          </wp:inline>
        </w:drawing>
      </w:r>
    </w:p>
    <w:p w14:paraId="7A028BE3" w14:textId="77777777" w:rsidR="008022B2" w:rsidRDefault="00EF600F" w:rsidP="00F41DBF">
      <w:pPr>
        <w:pStyle w:val="af3"/>
        <w:numPr>
          <w:ilvl w:val="3"/>
          <w:numId w:val="15"/>
        </w:numPr>
        <w:ind w:left="425" w:hanging="425"/>
      </w:pPr>
      <w:r w:rsidRPr="008F5A0E">
        <w:rPr>
          <w:b/>
        </w:rPr>
        <w:t>Cut:</w:t>
      </w:r>
      <w:r>
        <w:t xml:space="preserve"> This operation allows user to cut the action and paste it in recording.</w:t>
      </w:r>
    </w:p>
    <w:p w14:paraId="776AFA8D" w14:textId="0FBA52AE" w:rsidR="00EF600F" w:rsidRDefault="003705C2" w:rsidP="008022B2">
      <w:pPr>
        <w:pStyle w:val="af3"/>
        <w:tabs>
          <w:tab w:val="left" w:pos="851"/>
        </w:tabs>
        <w:ind w:left="565"/>
        <w:jc w:val="center"/>
      </w:pPr>
      <w:r w:rsidRPr="00612A52">
        <w:rPr>
          <w:noProof/>
          <w:lang w:val="en-IN" w:eastAsia="en-IN"/>
        </w:rPr>
        <w:drawing>
          <wp:inline distT="0" distB="0" distL="0" distR="0" wp14:anchorId="04224C58" wp14:editId="6C52092D">
            <wp:extent cx="3419475" cy="266700"/>
            <wp:effectExtent l="0" t="0" r="952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419475" cy="266700"/>
                    </a:xfrm>
                    <a:prstGeom prst="rect">
                      <a:avLst/>
                    </a:prstGeom>
                    <a:noFill/>
                    <a:ln>
                      <a:noFill/>
                    </a:ln>
                  </pic:spPr>
                </pic:pic>
              </a:graphicData>
            </a:graphic>
          </wp:inline>
        </w:drawing>
      </w:r>
    </w:p>
    <w:p w14:paraId="6A7C1E92" w14:textId="70D52AC2" w:rsidR="003705C2" w:rsidRDefault="00EF600F" w:rsidP="00F41DBF">
      <w:pPr>
        <w:pStyle w:val="af3"/>
        <w:numPr>
          <w:ilvl w:val="3"/>
          <w:numId w:val="15"/>
        </w:numPr>
        <w:ind w:left="425" w:hanging="425"/>
      </w:pPr>
      <w:r w:rsidRPr="008F5A0E">
        <w:rPr>
          <w:b/>
        </w:rPr>
        <w:t>Copy:</w:t>
      </w:r>
      <w:r>
        <w:t xml:space="preserve"> This operation allows user to copy the action and paste in recording.</w:t>
      </w:r>
    </w:p>
    <w:p w14:paraId="3CD6494A" w14:textId="2C15CDF8" w:rsidR="003705C2" w:rsidRDefault="003705C2" w:rsidP="008022B2">
      <w:pPr>
        <w:pStyle w:val="af3"/>
        <w:tabs>
          <w:tab w:val="left" w:pos="851"/>
        </w:tabs>
        <w:ind w:leftChars="256" w:left="563" w:firstLine="2"/>
        <w:jc w:val="center"/>
      </w:pPr>
      <w:r w:rsidRPr="00612A52">
        <w:rPr>
          <w:noProof/>
          <w:lang w:val="en-IN" w:eastAsia="en-IN"/>
        </w:rPr>
        <w:drawing>
          <wp:inline distT="0" distB="0" distL="0" distR="0" wp14:anchorId="3AA924D4" wp14:editId="2236E714">
            <wp:extent cx="3419475" cy="323850"/>
            <wp:effectExtent l="0" t="0" r="9525"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419475" cy="323850"/>
                    </a:xfrm>
                    <a:prstGeom prst="rect">
                      <a:avLst/>
                    </a:prstGeom>
                    <a:noFill/>
                    <a:ln>
                      <a:noFill/>
                    </a:ln>
                  </pic:spPr>
                </pic:pic>
              </a:graphicData>
            </a:graphic>
          </wp:inline>
        </w:drawing>
      </w:r>
    </w:p>
    <w:p w14:paraId="0A4B7DA0" w14:textId="03AEF866" w:rsidR="00EF600F" w:rsidRDefault="003705C2" w:rsidP="00F41DBF">
      <w:pPr>
        <w:pStyle w:val="af3"/>
        <w:numPr>
          <w:ilvl w:val="3"/>
          <w:numId w:val="15"/>
        </w:numPr>
        <w:ind w:left="425" w:hanging="425"/>
      </w:pPr>
      <w:r w:rsidRPr="008F5A0E">
        <w:rPr>
          <w:b/>
        </w:rPr>
        <w:t>Paste:</w:t>
      </w:r>
      <w:r w:rsidR="00EF600F">
        <w:t xml:space="preserve"> This operation allows user to paste the action </w:t>
      </w:r>
      <w:r>
        <w:t>which has been cut or copied in recording.</w:t>
      </w:r>
    </w:p>
    <w:p w14:paraId="1ED42EAB" w14:textId="5EFF9AAA" w:rsidR="003705C2" w:rsidRDefault="003705C2" w:rsidP="008022B2">
      <w:pPr>
        <w:pStyle w:val="af3"/>
        <w:tabs>
          <w:tab w:val="left" w:pos="851"/>
        </w:tabs>
        <w:ind w:leftChars="256" w:left="563" w:firstLine="2"/>
        <w:jc w:val="center"/>
      </w:pPr>
      <w:r w:rsidRPr="00612A52">
        <w:rPr>
          <w:noProof/>
          <w:lang w:val="en-IN" w:eastAsia="en-IN"/>
        </w:rPr>
        <w:drawing>
          <wp:inline distT="0" distB="0" distL="0" distR="0" wp14:anchorId="1641CA4E" wp14:editId="2F4BBB1D">
            <wp:extent cx="3467100" cy="36195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467100" cy="361950"/>
                    </a:xfrm>
                    <a:prstGeom prst="rect">
                      <a:avLst/>
                    </a:prstGeom>
                    <a:noFill/>
                    <a:ln>
                      <a:noFill/>
                    </a:ln>
                  </pic:spPr>
                </pic:pic>
              </a:graphicData>
            </a:graphic>
          </wp:inline>
        </w:drawing>
      </w:r>
    </w:p>
    <w:p w14:paraId="5B8B6973" w14:textId="122D08CC" w:rsidR="003705C2" w:rsidRDefault="003705C2" w:rsidP="00F41DBF">
      <w:pPr>
        <w:pStyle w:val="af3"/>
        <w:numPr>
          <w:ilvl w:val="3"/>
          <w:numId w:val="15"/>
        </w:numPr>
        <w:ind w:left="425" w:hanging="425"/>
      </w:pPr>
      <w:r w:rsidRPr="008F5A0E">
        <w:rPr>
          <w:b/>
        </w:rPr>
        <w:t xml:space="preserve">Undo and </w:t>
      </w:r>
      <w:r w:rsidR="00A5610F" w:rsidRPr="008F5A0E">
        <w:rPr>
          <w:b/>
        </w:rPr>
        <w:t>Redo:</w:t>
      </w:r>
      <w:r w:rsidR="00A5610F">
        <w:t xml:space="preserve"> </w:t>
      </w:r>
      <w:r w:rsidR="00547B63" w:rsidRPr="00547B63">
        <w:t>This operation allows user to undo the last user action performed on the recording and once undo is done, it allows user to redo it again in recording.</w:t>
      </w:r>
    </w:p>
    <w:p w14:paraId="57CE6D17" w14:textId="63C85914" w:rsidR="007054CE" w:rsidRDefault="00A5610F" w:rsidP="008022B2">
      <w:pPr>
        <w:pStyle w:val="af3"/>
        <w:tabs>
          <w:tab w:val="left" w:pos="851"/>
        </w:tabs>
        <w:ind w:leftChars="256" w:left="563" w:firstLine="2"/>
        <w:jc w:val="center"/>
        <w:rPr>
          <w:rFonts w:asciiTheme="majorHAnsi" w:eastAsiaTheme="majorEastAsia" w:hAnsiTheme="majorHAnsi" w:cstheme="majorBidi"/>
          <w:color w:val="365F91" w:themeColor="accent1" w:themeShade="BF"/>
          <w:sz w:val="28"/>
          <w:szCs w:val="28"/>
        </w:rPr>
      </w:pPr>
      <w:r w:rsidRPr="00612A52">
        <w:rPr>
          <w:noProof/>
          <w:lang w:val="en-IN" w:eastAsia="en-IN"/>
        </w:rPr>
        <w:drawing>
          <wp:inline distT="0" distB="0" distL="0" distR="0" wp14:anchorId="12892F0D" wp14:editId="07562101">
            <wp:extent cx="3429000" cy="228600"/>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429000" cy="228600"/>
                    </a:xfrm>
                    <a:prstGeom prst="rect">
                      <a:avLst/>
                    </a:prstGeom>
                    <a:noFill/>
                    <a:ln>
                      <a:noFill/>
                    </a:ln>
                  </pic:spPr>
                </pic:pic>
              </a:graphicData>
            </a:graphic>
          </wp:inline>
        </w:drawing>
      </w:r>
      <w:bookmarkStart w:id="115" w:name="_Toc524446439"/>
      <w:bookmarkEnd w:id="115"/>
    </w:p>
    <w:p w14:paraId="1B053117" w14:textId="77777777" w:rsidR="0001048D" w:rsidRDefault="0001048D">
      <w:pPr>
        <w:spacing w:after="0" w:line="240" w:lineRule="auto"/>
        <w:rPr>
          <w:rFonts w:asciiTheme="majorHAnsi" w:eastAsiaTheme="majorEastAsia" w:hAnsiTheme="majorHAnsi" w:cstheme="majorBidi"/>
          <w:b/>
          <w:bCs/>
          <w:color w:val="365F91" w:themeColor="accent1" w:themeShade="BF"/>
          <w:sz w:val="28"/>
          <w:szCs w:val="28"/>
        </w:rPr>
      </w:pPr>
      <w:r>
        <w:br w:type="page"/>
      </w:r>
    </w:p>
    <w:p w14:paraId="383A496A" w14:textId="1FABC083" w:rsidR="00E24CC5" w:rsidRDefault="00765196">
      <w:pPr>
        <w:pStyle w:val="1"/>
      </w:pPr>
      <w:bookmarkStart w:id="116" w:name="_Toc174035070"/>
      <w:r>
        <w:lastRenderedPageBreak/>
        <w:t>Keyword Actions</w:t>
      </w:r>
      <w:bookmarkEnd w:id="116"/>
    </w:p>
    <w:p w14:paraId="2F1F4ADD" w14:textId="1D96E81C" w:rsidR="00E24CC5" w:rsidRDefault="00765196">
      <w:r>
        <w:t>There are predefined Actions for easy creation of steps.</w:t>
      </w:r>
      <w:r w:rsidR="00022AE0">
        <w:t xml:space="preserve"> See the figure shown below.</w:t>
      </w:r>
      <w:r>
        <w:t xml:space="preserve"> </w:t>
      </w:r>
    </w:p>
    <w:p w14:paraId="5E87D494" w14:textId="4B59EACD" w:rsidR="00E24CC5" w:rsidRDefault="008B02FB">
      <w:pPr>
        <w:jc w:val="center"/>
      </w:pPr>
      <w:r w:rsidRPr="00AD7D38">
        <w:rPr>
          <w:rFonts w:ascii="Meiryo UI" w:hAnsi="Meiryo UI" w:cs="Meiryo UI"/>
          <w:noProof/>
          <w:lang w:eastAsia="ja-JP"/>
        </w:rPr>
        <w:drawing>
          <wp:inline distT="0" distB="0" distL="0" distR="0" wp14:anchorId="722F203F" wp14:editId="14F4F25F">
            <wp:extent cx="2047875" cy="3751707"/>
            <wp:effectExtent l="0" t="0" r="0" b="1270"/>
            <wp:docPr id="703" name="図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049887" cy="3755393"/>
                    </a:xfrm>
                    <a:prstGeom prst="rect">
                      <a:avLst/>
                    </a:prstGeom>
                  </pic:spPr>
                </pic:pic>
              </a:graphicData>
            </a:graphic>
          </wp:inline>
        </w:drawing>
      </w:r>
    </w:p>
    <w:p w14:paraId="6C941A6B" w14:textId="77777777" w:rsidR="008B02FB" w:rsidRDefault="008B02FB">
      <w:pPr>
        <w:jc w:val="center"/>
      </w:pPr>
    </w:p>
    <w:p w14:paraId="1BF318DF" w14:textId="4A447C78" w:rsidR="00E24CC5" w:rsidRDefault="00765196" w:rsidP="0072434C">
      <w:pPr>
        <w:pStyle w:val="2"/>
      </w:pPr>
      <w:bookmarkStart w:id="117" w:name="_Toc174035071"/>
      <w:r>
        <w:t>Mouse</w:t>
      </w:r>
      <w:r w:rsidR="00077561">
        <w:rPr>
          <w:rFonts w:hint="eastAsia"/>
          <w:lang w:eastAsia="ja-JP"/>
        </w:rPr>
        <w:t xml:space="preserve"> </w:t>
      </w:r>
      <w:r w:rsidR="00077561">
        <w:rPr>
          <w:lang w:eastAsia="ja-JP"/>
        </w:rPr>
        <w:t>Operations</w:t>
      </w:r>
      <w:bookmarkEnd w:id="117"/>
    </w:p>
    <w:p w14:paraId="04DCF5BA" w14:textId="426D050A" w:rsidR="00E24CC5" w:rsidRPr="00A77800" w:rsidRDefault="00077561" w:rsidP="00A77800">
      <w:pPr>
        <w:jc w:val="center"/>
        <w:rPr>
          <w:lang w:val="en-IN"/>
        </w:rPr>
      </w:pPr>
      <w:r w:rsidRPr="00982DB5">
        <w:rPr>
          <w:rFonts w:ascii="Meiryo UI" w:hAnsi="Meiryo UI" w:cs="Meiryo UI"/>
          <w:noProof/>
        </w:rPr>
        <w:drawing>
          <wp:inline distT="0" distB="0" distL="0" distR="0" wp14:anchorId="0C836325" wp14:editId="277F2CA1">
            <wp:extent cx="3286125" cy="3458291"/>
            <wp:effectExtent l="0" t="0" r="0" b="8890"/>
            <wp:docPr id="624" name="図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297351" cy="3470105"/>
                    </a:xfrm>
                    <a:prstGeom prst="rect">
                      <a:avLst/>
                    </a:prstGeom>
                  </pic:spPr>
                </pic:pic>
              </a:graphicData>
            </a:graphic>
          </wp:inline>
        </w:drawing>
      </w:r>
    </w:p>
    <w:p w14:paraId="12D8685D" w14:textId="74FB8E07" w:rsidR="00962FFE" w:rsidRDefault="00962FFE" w:rsidP="00962FFE">
      <w:pPr>
        <w:pStyle w:val="3"/>
      </w:pPr>
      <w:bookmarkStart w:id="118" w:name="_Key_Sequence"/>
      <w:bookmarkStart w:id="119" w:name="_Toc36813543"/>
      <w:bookmarkStart w:id="120" w:name="_Toc37432997"/>
      <w:bookmarkStart w:id="121" w:name="_Toc174035072"/>
      <w:bookmarkEnd w:id="118"/>
      <w:bookmarkEnd w:id="119"/>
      <w:bookmarkEnd w:id="120"/>
      <w:r>
        <w:rPr>
          <w:rFonts w:hint="eastAsia"/>
          <w:lang w:eastAsia="ja-JP"/>
        </w:rPr>
        <w:lastRenderedPageBreak/>
        <w:t>Mouse</w:t>
      </w:r>
      <w:bookmarkEnd w:id="121"/>
    </w:p>
    <w:p w14:paraId="3F2D16A4" w14:textId="77777777" w:rsidR="00962FFE" w:rsidRDefault="00962FFE" w:rsidP="00962FFE">
      <w:r w:rsidRPr="003C1D47">
        <w:t>Users can automate left, right, and center mouse button clicks, double-clicks, moves, and up/down operations.</w:t>
      </w:r>
    </w:p>
    <w:p w14:paraId="3FCA6F64" w14:textId="77777777" w:rsidR="00962FFE" w:rsidRDefault="00962FFE" w:rsidP="00962FFE">
      <w:r w:rsidRPr="007C16A3">
        <w:rPr>
          <w:rFonts w:ascii="Meiryo UI" w:hAnsi="Meiryo UI" w:cs="Meiryo UI"/>
          <w:noProof/>
        </w:rPr>
        <w:drawing>
          <wp:inline distT="0" distB="0" distL="0" distR="0" wp14:anchorId="3D699A09" wp14:editId="17470E42">
            <wp:extent cx="6612890" cy="429260"/>
            <wp:effectExtent l="0" t="0" r="0" b="8890"/>
            <wp:docPr id="1030" name="図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612890" cy="429260"/>
                    </a:xfrm>
                    <a:prstGeom prst="rect">
                      <a:avLst/>
                    </a:prstGeom>
                  </pic:spPr>
                </pic:pic>
              </a:graphicData>
            </a:graphic>
          </wp:inline>
        </w:drawing>
      </w:r>
    </w:p>
    <w:p w14:paraId="542012B0" w14:textId="77777777" w:rsidR="00962FFE" w:rsidRDefault="00962FFE" w:rsidP="00962FFE">
      <w:r w:rsidRPr="003C1D47">
        <w:t>Mouse operation can be set from Up/Down/Click/Double Click/Move (see figure below).</w:t>
      </w:r>
    </w:p>
    <w:p w14:paraId="6D79CF17" w14:textId="77777777" w:rsidR="00962FFE" w:rsidRDefault="00962FFE" w:rsidP="00962FFE">
      <w:r w:rsidRPr="007F58DF">
        <w:rPr>
          <w:rFonts w:ascii="Meiryo UI" w:hAnsi="Meiryo UI" w:cs="Meiryo UI"/>
          <w:noProof/>
          <w:lang w:eastAsia="ja-JP"/>
        </w:rPr>
        <w:drawing>
          <wp:inline distT="0" distB="0" distL="0" distR="0" wp14:anchorId="1BFABC4A" wp14:editId="7D163334">
            <wp:extent cx="6612890" cy="1039495"/>
            <wp:effectExtent l="0" t="0" r="0" b="8255"/>
            <wp:docPr id="1033" name="図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612890" cy="1039495"/>
                    </a:xfrm>
                    <a:prstGeom prst="rect">
                      <a:avLst/>
                    </a:prstGeom>
                  </pic:spPr>
                </pic:pic>
              </a:graphicData>
            </a:graphic>
          </wp:inline>
        </w:drawing>
      </w:r>
    </w:p>
    <w:p w14:paraId="750A876F" w14:textId="77777777" w:rsidR="00962FFE" w:rsidRDefault="00962FFE" w:rsidP="00962FFE">
      <w:r w:rsidRPr="000C06B8">
        <w:t>Button allows you to specify a mouse button (see figure below).</w:t>
      </w:r>
    </w:p>
    <w:p w14:paraId="2FFAA4B0" w14:textId="77777777" w:rsidR="00962FFE" w:rsidRDefault="00962FFE" w:rsidP="00962FFE">
      <w:r w:rsidRPr="007F58DF">
        <w:rPr>
          <w:rFonts w:ascii="Meiryo UI" w:hAnsi="Meiryo UI" w:cs="Meiryo UI"/>
          <w:b/>
          <w:bCs/>
          <w:noProof/>
          <w:lang w:eastAsia="ja-JP"/>
        </w:rPr>
        <w:drawing>
          <wp:inline distT="0" distB="0" distL="0" distR="0" wp14:anchorId="57B7474D" wp14:editId="2D374717">
            <wp:extent cx="6612890" cy="821055"/>
            <wp:effectExtent l="0" t="0" r="0" b="0"/>
            <wp:docPr id="1067" name="図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612890" cy="821055"/>
                    </a:xfrm>
                    <a:prstGeom prst="rect">
                      <a:avLst/>
                    </a:prstGeom>
                  </pic:spPr>
                </pic:pic>
              </a:graphicData>
            </a:graphic>
          </wp:inline>
        </w:drawing>
      </w:r>
    </w:p>
    <w:p w14:paraId="3D8CB50D" w14:textId="77777777" w:rsidR="00962FFE" w:rsidRDefault="00962FFE" w:rsidP="00962FFE">
      <w:r>
        <w:t>The Action Spot allows you to specify the mouse operation position.You can enter the coordinate position directly or select “Center” or a variable from the combo box.</w:t>
      </w:r>
    </w:p>
    <w:p w14:paraId="5A0A87A4" w14:textId="77777777" w:rsidR="00962FFE" w:rsidRDefault="00962FFE" w:rsidP="00962FFE">
      <w:r w:rsidRPr="007F58DF">
        <w:rPr>
          <w:rFonts w:ascii="Meiryo UI" w:hAnsi="Meiryo UI" w:cs="Meiryo UI"/>
          <w:b/>
          <w:bCs/>
          <w:noProof/>
          <w:lang w:eastAsia="ja-JP"/>
        </w:rPr>
        <w:drawing>
          <wp:inline distT="0" distB="0" distL="0" distR="0" wp14:anchorId="3CAF0955" wp14:editId="2205E2C3">
            <wp:extent cx="6612890" cy="796290"/>
            <wp:effectExtent l="0" t="0" r="0" b="3810"/>
            <wp:docPr id="1070" name="図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612890" cy="796290"/>
                    </a:xfrm>
                    <a:prstGeom prst="rect">
                      <a:avLst/>
                    </a:prstGeom>
                  </pic:spPr>
                </pic:pic>
              </a:graphicData>
            </a:graphic>
          </wp:inline>
        </w:drawing>
      </w:r>
    </w:p>
    <w:p w14:paraId="61028933" w14:textId="77777777" w:rsidR="00962FFE" w:rsidRDefault="00962FFE" w:rsidP="00962FFE">
      <w:r w:rsidRPr="000C06B8">
        <w:t>Repository Items allows you to associate repository items (controls) with actions. During the execution of this step, the specified mouse action is executed on the associated repository item (control).</w:t>
      </w:r>
    </w:p>
    <w:p w14:paraId="39565593" w14:textId="77777777" w:rsidR="00962FFE" w:rsidRDefault="00962FFE" w:rsidP="00962FFE">
      <w:r w:rsidRPr="00D559A6">
        <w:rPr>
          <w:rFonts w:ascii="Meiryo UI" w:hAnsi="Meiryo UI" w:cs="Meiryo UI"/>
          <w:noProof/>
        </w:rPr>
        <w:drawing>
          <wp:inline distT="0" distB="0" distL="0" distR="0" wp14:anchorId="56D9275C" wp14:editId="63C7CA10">
            <wp:extent cx="5536565" cy="1229698"/>
            <wp:effectExtent l="0" t="0" r="6985" b="8890"/>
            <wp:docPr id="1074" name="図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6127" cy="1236264"/>
                    </a:xfrm>
                    <a:prstGeom prst="rect">
                      <a:avLst/>
                    </a:prstGeom>
                  </pic:spPr>
                </pic:pic>
              </a:graphicData>
            </a:graphic>
          </wp:inline>
        </w:drawing>
      </w:r>
    </w:p>
    <w:p w14:paraId="401DBF65" w14:textId="77777777" w:rsidR="00962FFE" w:rsidRDefault="00962FFE" w:rsidP="00962FFE">
      <w:r>
        <w:t>Select Repository: Allows the user to select an existing repository and link to mouse actions.</w:t>
      </w:r>
    </w:p>
    <w:p w14:paraId="50445B1C" w14:textId="77777777" w:rsidR="00962FFE" w:rsidRDefault="00962FFE" w:rsidP="00962FFE">
      <w:r>
        <w:t>Add Image: Opens Screen Capture mode. The user can select the area that needs to be captured. After capturing, the selected area will be saved in the repository as a screenshot. The Edit click location window will then open.</w:t>
      </w:r>
    </w:p>
    <w:p w14:paraId="69681DB5" w14:textId="77777777" w:rsidR="00962FFE" w:rsidRDefault="00962FFE" w:rsidP="00962FFE">
      <w:pPr>
        <w:jc w:val="center"/>
      </w:pPr>
      <w:r>
        <w:rPr>
          <w:noProof/>
        </w:rPr>
        <w:lastRenderedPageBreak/>
        <w:drawing>
          <wp:inline distT="0" distB="0" distL="0" distR="0" wp14:anchorId="029FB942" wp14:editId="4492CC9A">
            <wp:extent cx="4543425" cy="4190918"/>
            <wp:effectExtent l="0" t="0" r="0" b="635"/>
            <wp:docPr id="1075" name="図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551070" cy="4197970"/>
                    </a:xfrm>
                    <a:prstGeom prst="rect">
                      <a:avLst/>
                    </a:prstGeom>
                  </pic:spPr>
                </pic:pic>
              </a:graphicData>
            </a:graphic>
          </wp:inline>
        </w:drawing>
      </w:r>
    </w:p>
    <w:p w14:paraId="5A488F1B" w14:textId="77777777" w:rsidR="00962FFE" w:rsidRDefault="00962FFE" w:rsidP="00962FFE">
      <w:r>
        <w:t>The Edit click location window allows you to specify the mouse operation position.You can enter the coordinate location directly or select a variable from the combo box.</w:t>
      </w:r>
    </w:p>
    <w:p w14:paraId="2CA6DD4B" w14:textId="77777777" w:rsidR="00962FFE" w:rsidRDefault="00962FFE" w:rsidP="00962FFE">
      <w:pPr>
        <w:jc w:val="center"/>
      </w:pPr>
      <w:r>
        <w:rPr>
          <w:noProof/>
        </w:rPr>
        <w:lastRenderedPageBreak/>
        <mc:AlternateContent>
          <mc:Choice Requires="wps">
            <w:drawing>
              <wp:anchor distT="0" distB="0" distL="114300" distR="114300" simplePos="0" relativeHeight="252101632" behindDoc="0" locked="0" layoutInCell="1" allowOverlap="1" wp14:anchorId="4EC00F8E" wp14:editId="3921A2BD">
                <wp:simplePos x="0" y="0"/>
                <wp:positionH relativeFrom="column">
                  <wp:posOffset>3125632</wp:posOffset>
                </wp:positionH>
                <wp:positionV relativeFrom="paragraph">
                  <wp:posOffset>382270</wp:posOffset>
                </wp:positionV>
                <wp:extent cx="685800" cy="314325"/>
                <wp:effectExtent l="0" t="0" r="19050" b="28575"/>
                <wp:wrapNone/>
                <wp:docPr id="1077" name="正方形/長方形 1077"/>
                <wp:cNvGraphicFramePr/>
                <a:graphic xmlns:a="http://schemas.openxmlformats.org/drawingml/2006/main">
                  <a:graphicData uri="http://schemas.microsoft.com/office/word/2010/wordprocessingShape">
                    <wps:wsp>
                      <wps:cNvSpPr/>
                      <wps:spPr>
                        <a:xfrm>
                          <a:off x="0" y="0"/>
                          <a:ext cx="685800" cy="3143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DBAEABC" id="正方形/長方形 1077" o:spid="_x0000_s1026" style="position:absolute;left:0;text-align:left;margin-left:246.1pt;margin-top:30.1pt;width:54pt;height:24.75pt;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" filled="f" strokecolor="red" strokeweight="2pt"/>
            </w:pict>
          </mc:Fallback>
        </mc:AlternateContent>
      </w:r>
      <w:r>
        <w:rPr>
          <w:noProof/>
        </w:rPr>
        <w:drawing>
          <wp:inline distT="0" distB="0" distL="0" distR="0" wp14:anchorId="5A6CF291" wp14:editId="20A29093">
            <wp:extent cx="5524500" cy="5095875"/>
            <wp:effectExtent l="0" t="0" r="0" b="9525"/>
            <wp:docPr id="1076" name="図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524500" cy="5095875"/>
                    </a:xfrm>
                    <a:prstGeom prst="rect">
                      <a:avLst/>
                    </a:prstGeom>
                  </pic:spPr>
                </pic:pic>
              </a:graphicData>
            </a:graphic>
          </wp:inline>
        </w:drawing>
      </w:r>
    </w:p>
    <w:p w14:paraId="188461F6" w14:textId="77777777" w:rsidR="00962FFE" w:rsidRDefault="00962FFE" w:rsidP="00962FFE">
      <w:r w:rsidRPr="006C3284">
        <w:t>Clicking the OK button causes the Action Spot to reflect the mouse operation position specified in the Edit click location window.</w:t>
      </w:r>
    </w:p>
    <w:p w14:paraId="29AEDA6F" w14:textId="77777777" w:rsidR="00962FFE" w:rsidRDefault="00962FFE" w:rsidP="00962FFE">
      <w:r>
        <w:rPr>
          <w:rFonts w:ascii="Meiryo UI" w:hAnsi="Meiryo UI" w:cs="Meiryo UI"/>
          <w:b/>
          <w:bCs/>
          <w:noProof/>
          <w:lang w:eastAsia="ja-JP"/>
        </w:rPr>
        <mc:AlternateContent>
          <mc:Choice Requires="wps">
            <w:drawing>
              <wp:anchor distT="0" distB="0" distL="114300" distR="114300" simplePos="0" relativeHeight="252102656" behindDoc="0" locked="0" layoutInCell="1" allowOverlap="1" wp14:anchorId="17912076" wp14:editId="3597062A">
                <wp:simplePos x="0" y="0"/>
                <wp:positionH relativeFrom="column">
                  <wp:posOffset>3389630</wp:posOffset>
                </wp:positionH>
                <wp:positionV relativeFrom="paragraph">
                  <wp:posOffset>9998</wp:posOffset>
                </wp:positionV>
                <wp:extent cx="1095375" cy="400050"/>
                <wp:effectExtent l="0" t="0" r="28575" b="19050"/>
                <wp:wrapNone/>
                <wp:docPr id="1079" name="正方形/長方形 1079"/>
                <wp:cNvGraphicFramePr/>
                <a:graphic xmlns:a="http://schemas.openxmlformats.org/drawingml/2006/main">
                  <a:graphicData uri="http://schemas.microsoft.com/office/word/2010/wordprocessingShape">
                    <wps:wsp>
                      <wps:cNvSpPr/>
                      <wps:spPr>
                        <a:xfrm>
                          <a:off x="0" y="0"/>
                          <a:ext cx="1095375" cy="4000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62173461" id="正方形/長方形 1079" o:spid="_x0000_s1026" style="position:absolute;left:0;text-align:left;margin-left:266.9pt;margin-top:.8pt;width:86.25pt;height:31.5pt;z-index:252102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" filled="f" strokecolor="red" strokeweight="2pt"/>
            </w:pict>
          </mc:Fallback>
        </mc:AlternateContent>
      </w:r>
      <w:r w:rsidRPr="009122BC">
        <w:rPr>
          <w:rFonts w:ascii="Meiryo UI" w:hAnsi="Meiryo UI" w:cs="Meiryo UI"/>
          <w:b/>
          <w:bCs/>
          <w:noProof/>
          <w:lang w:eastAsia="ja-JP"/>
        </w:rPr>
        <w:drawing>
          <wp:inline distT="0" distB="0" distL="0" distR="0" wp14:anchorId="7DD4550B" wp14:editId="55CF7464">
            <wp:extent cx="6612890" cy="442595"/>
            <wp:effectExtent l="0" t="0" r="0" b="0"/>
            <wp:docPr id="1078" name="図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12890" cy="442595"/>
                    </a:xfrm>
                    <a:prstGeom prst="rect">
                      <a:avLst/>
                    </a:prstGeom>
                  </pic:spPr>
                </pic:pic>
              </a:graphicData>
            </a:graphic>
          </wp:inline>
        </w:drawing>
      </w:r>
    </w:p>
    <w:p w14:paraId="33FE936A" w14:textId="77777777" w:rsidR="00962FFE" w:rsidRDefault="00962FFE" w:rsidP="00962FFE"/>
    <w:p w14:paraId="486A2119" w14:textId="77777777" w:rsidR="00962FFE" w:rsidRDefault="00962FFE" w:rsidP="00962FFE">
      <w:pPr>
        <w:rPr>
          <w:rFonts w:ascii="Verdana" w:hAnsi="Verdana"/>
          <w:i/>
          <w:iCs/>
          <w:color w:val="FF0000"/>
          <w:sz w:val="18"/>
          <w:szCs w:val="18"/>
        </w:rPr>
      </w:pPr>
      <w:r w:rsidRPr="0001048D">
        <w:rPr>
          <w:b/>
          <w:iCs/>
        </w:rPr>
        <w:t>Note</w:t>
      </w:r>
      <w:r w:rsidRPr="0001048D">
        <w:rPr>
          <w:iCs/>
        </w:rPr>
        <w:t xml:space="preserve">: </w:t>
      </w:r>
      <w:r>
        <w:rPr>
          <w:rFonts w:ascii="Verdana" w:hAnsi="Verdana"/>
          <w:i/>
          <w:iCs/>
          <w:color w:val="FF0000"/>
          <w:sz w:val="18"/>
          <w:szCs w:val="18"/>
        </w:rPr>
        <w:t>In case of an object is overlapped by the topmost window, then still Concord will perform an operation and will show the result as pass.</w:t>
      </w:r>
    </w:p>
    <w:p w14:paraId="2A84A2E3" w14:textId="77777777" w:rsidR="00962FFE" w:rsidRDefault="00962FFE" w:rsidP="00962FFE">
      <w:proofErr w:type="gramStart"/>
      <w:r>
        <w:rPr>
          <w:rFonts w:ascii="Verdana" w:hAnsi="Verdana"/>
          <w:i/>
          <w:iCs/>
          <w:color w:val="FF0000"/>
          <w:sz w:val="18"/>
          <w:szCs w:val="18"/>
        </w:rPr>
        <w:t>So</w:t>
      </w:r>
      <w:proofErr w:type="gramEnd"/>
      <w:r>
        <w:rPr>
          <w:rFonts w:ascii="Verdana" w:hAnsi="Verdana"/>
          <w:i/>
          <w:iCs/>
          <w:color w:val="FF0000"/>
          <w:sz w:val="18"/>
          <w:szCs w:val="18"/>
        </w:rPr>
        <w:t xml:space="preserve"> if the user has such a scenario then s\he should take care while the time of script creation by adding some checks.</w:t>
      </w:r>
    </w:p>
    <w:p w14:paraId="79D0A6D3" w14:textId="77777777" w:rsidR="00962FFE" w:rsidRPr="00962FFE" w:rsidRDefault="00962FFE" w:rsidP="00962FFE"/>
    <w:p w14:paraId="7C9B391E" w14:textId="13F0ACD7" w:rsidR="00E24CC5" w:rsidRDefault="00765196" w:rsidP="00C85B69">
      <w:pPr>
        <w:pStyle w:val="3"/>
      </w:pPr>
      <w:bookmarkStart w:id="122" w:name="_Toc174035073"/>
      <w:r>
        <w:t>Mouse Wheel</w:t>
      </w:r>
      <w:bookmarkEnd w:id="122"/>
    </w:p>
    <w:p w14:paraId="69EB3C44" w14:textId="62EFB314" w:rsidR="00E24CC5" w:rsidRDefault="00765196" w:rsidP="0001048D">
      <w:r>
        <w:t>The MouseWheel action is used perform mouse wheel related actions like scrolling Horizontal/Vertical up/down, Zoom in/out with selected object. In IDE, “Add New Action” contains “Mouse Wheel” action by using user can add in IDE</w:t>
      </w:r>
      <w:r w:rsidR="00EF79DD">
        <w:t xml:space="preserve"> see the figure shown below</w:t>
      </w:r>
      <w:r>
        <w:t>.</w:t>
      </w:r>
    </w:p>
    <w:p w14:paraId="0073ED06" w14:textId="77777777" w:rsidR="00E24CC5" w:rsidRDefault="00765196" w:rsidP="00077B7B">
      <w:pPr>
        <w:tabs>
          <w:tab w:val="left" w:pos="851"/>
        </w:tabs>
        <w:ind w:left="567"/>
        <w:jc w:val="center"/>
      </w:pPr>
      <w:r>
        <w:rPr>
          <w:noProof/>
          <w:lang w:val="en-IN" w:eastAsia="en-IN"/>
        </w:rPr>
        <w:lastRenderedPageBreak/>
        <w:drawing>
          <wp:inline distT="0" distB="0" distL="0" distR="0" wp14:anchorId="5B2D7790" wp14:editId="5E8F59C9">
            <wp:extent cx="4162425" cy="14954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62425" cy="1495425"/>
                    </a:xfrm>
                    <a:prstGeom prst="rect">
                      <a:avLst/>
                    </a:prstGeom>
                    <a:noFill/>
                    <a:ln>
                      <a:noFill/>
                    </a:ln>
                  </pic:spPr>
                </pic:pic>
              </a:graphicData>
            </a:graphic>
          </wp:inline>
        </w:drawing>
      </w:r>
    </w:p>
    <w:p w14:paraId="7A58BD5E" w14:textId="674F7CA4" w:rsidR="00E24CC5" w:rsidRDefault="00765196" w:rsidP="0001048D">
      <w:r>
        <w:t>Mouse wheel action contains 4 fields in which “Orientation” and “delta” are mandatory fields and others are optional. Orientation having two types “Horizontal” which is for horizontal scroll and “Vertical” for vertical scroll</w:t>
      </w:r>
      <w:r w:rsidR="00AE773C">
        <w:t xml:space="preserve"> see the figure shown below</w:t>
      </w:r>
      <w:r>
        <w:t>.</w:t>
      </w:r>
    </w:p>
    <w:p w14:paraId="3965B636" w14:textId="77777777" w:rsidR="00E24CC5" w:rsidRDefault="00765196" w:rsidP="00077B7B">
      <w:pPr>
        <w:tabs>
          <w:tab w:val="left" w:pos="851"/>
        </w:tabs>
        <w:ind w:left="567"/>
        <w:jc w:val="center"/>
      </w:pPr>
      <w:r>
        <w:rPr>
          <w:noProof/>
          <w:lang w:val="en-IN" w:eastAsia="en-IN"/>
        </w:rPr>
        <w:drawing>
          <wp:inline distT="0" distB="0" distL="0" distR="0" wp14:anchorId="0844577E" wp14:editId="3C746EE7">
            <wp:extent cx="5972175" cy="138112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72175" cy="1381125"/>
                    </a:xfrm>
                    <a:prstGeom prst="rect">
                      <a:avLst/>
                    </a:prstGeom>
                    <a:noFill/>
                    <a:ln>
                      <a:noFill/>
                    </a:ln>
                  </pic:spPr>
                </pic:pic>
              </a:graphicData>
            </a:graphic>
          </wp:inline>
        </w:drawing>
      </w:r>
    </w:p>
    <w:p w14:paraId="0E0C0CC3" w14:textId="56A1067D" w:rsidR="00E24CC5" w:rsidRDefault="00765196" w:rsidP="0001048D">
      <w:r>
        <w:t xml:space="preserve">User </w:t>
      </w:r>
      <w:proofErr w:type="gramStart"/>
      <w:r>
        <w:t>has to</w:t>
      </w:r>
      <w:proofErr w:type="gramEnd"/>
      <w:r>
        <w:t xml:space="preserve"> put delta Value. Here delta value means count of single (minimum) scroll of mouse. User can also select variable which contains delta value</w:t>
      </w:r>
      <w:r w:rsidR="00AE773C">
        <w:t xml:space="preserve"> see the figure shown below</w:t>
      </w:r>
      <w:r>
        <w:t>.</w:t>
      </w:r>
    </w:p>
    <w:p w14:paraId="141A2CAD" w14:textId="77777777" w:rsidR="00E24CC5" w:rsidRDefault="00765196" w:rsidP="00077B7B">
      <w:pPr>
        <w:tabs>
          <w:tab w:val="left" w:pos="851"/>
        </w:tabs>
        <w:ind w:left="567"/>
        <w:jc w:val="center"/>
      </w:pPr>
      <w:r>
        <w:rPr>
          <w:noProof/>
          <w:lang w:val="en-IN" w:eastAsia="en-IN"/>
        </w:rPr>
        <w:drawing>
          <wp:inline distT="0" distB="0" distL="0" distR="0" wp14:anchorId="00A7D7E4" wp14:editId="59CF698F">
            <wp:extent cx="5972175" cy="1285875"/>
            <wp:effectExtent l="0" t="0" r="9525" b="9525"/>
            <wp:docPr id="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72175" cy="1285875"/>
                    </a:xfrm>
                    <a:prstGeom prst="rect">
                      <a:avLst/>
                    </a:prstGeom>
                    <a:noFill/>
                    <a:ln>
                      <a:noFill/>
                    </a:ln>
                  </pic:spPr>
                </pic:pic>
              </a:graphicData>
            </a:graphic>
          </wp:inline>
        </w:drawing>
      </w:r>
    </w:p>
    <w:p w14:paraId="4B30A9A9" w14:textId="083B20E3" w:rsidR="00E24CC5" w:rsidRDefault="00765196" w:rsidP="0001048D">
      <w:pPr>
        <w:tabs>
          <w:tab w:val="left" w:pos="993"/>
        </w:tabs>
      </w:pPr>
      <w:r>
        <w:t xml:space="preserve">Next input is “keycode” which having a </w:t>
      </w:r>
      <w:proofErr w:type="gramStart"/>
      <w:r>
        <w:t>Key</w:t>
      </w:r>
      <w:proofErr w:type="gramEnd"/>
      <w:r>
        <w:t xml:space="preserve"> values in dropdown list. Selected key values will be pressed while scrolling</w:t>
      </w:r>
      <w:r w:rsidR="00AE773C">
        <w:t xml:space="preserve"> see the figure shown below</w:t>
      </w:r>
      <w:r>
        <w:t>.</w:t>
      </w:r>
    </w:p>
    <w:p w14:paraId="24E996CE" w14:textId="77777777" w:rsidR="00E24CC5" w:rsidRDefault="00765196" w:rsidP="00077B7B">
      <w:pPr>
        <w:tabs>
          <w:tab w:val="left" w:pos="851"/>
        </w:tabs>
        <w:ind w:left="567"/>
        <w:jc w:val="center"/>
      </w:pPr>
      <w:r>
        <w:rPr>
          <w:noProof/>
          <w:lang w:val="en-IN" w:eastAsia="en-IN"/>
        </w:rPr>
        <w:drawing>
          <wp:inline distT="0" distB="0" distL="0" distR="0" wp14:anchorId="4753AE79" wp14:editId="05118465">
            <wp:extent cx="5972175" cy="1504950"/>
            <wp:effectExtent l="0" t="0" r="9525" b="0"/>
            <wp:docPr id="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72175" cy="1504950"/>
                    </a:xfrm>
                    <a:prstGeom prst="rect">
                      <a:avLst/>
                    </a:prstGeom>
                    <a:noFill/>
                    <a:ln>
                      <a:noFill/>
                    </a:ln>
                  </pic:spPr>
                </pic:pic>
              </a:graphicData>
            </a:graphic>
          </wp:inline>
        </w:drawing>
      </w:r>
    </w:p>
    <w:p w14:paraId="304B3195" w14:textId="6895FC41" w:rsidR="00E24CC5" w:rsidRDefault="00765196" w:rsidP="0001048D">
      <w:r>
        <w:t>Also add delay which will show scrolling speed. Its default value will be 0.User can also select variable for this input</w:t>
      </w:r>
      <w:r w:rsidR="00AE773C">
        <w:t xml:space="preserve"> see the figure shown below</w:t>
      </w:r>
      <w:r>
        <w:t>.</w:t>
      </w:r>
    </w:p>
    <w:p w14:paraId="2C09810B" w14:textId="03A8490F" w:rsidR="00077B7B" w:rsidRDefault="00765196" w:rsidP="00077B7B">
      <w:pPr>
        <w:tabs>
          <w:tab w:val="left" w:pos="851"/>
        </w:tabs>
        <w:ind w:left="567"/>
        <w:jc w:val="center"/>
      </w:pPr>
      <w:r>
        <w:rPr>
          <w:noProof/>
          <w:lang w:val="en-IN" w:eastAsia="en-IN"/>
        </w:rPr>
        <w:lastRenderedPageBreak/>
        <w:drawing>
          <wp:inline distT="0" distB="0" distL="0" distR="0" wp14:anchorId="29FA83B9" wp14:editId="0C10CA52">
            <wp:extent cx="5962650" cy="1228725"/>
            <wp:effectExtent l="0" t="0" r="0" b="9525"/>
            <wp:docPr id="7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62650" cy="1228725"/>
                    </a:xfrm>
                    <a:prstGeom prst="rect">
                      <a:avLst/>
                    </a:prstGeom>
                    <a:noFill/>
                    <a:ln>
                      <a:noFill/>
                    </a:ln>
                  </pic:spPr>
                </pic:pic>
              </a:graphicData>
            </a:graphic>
          </wp:inline>
        </w:drawing>
      </w:r>
    </w:p>
    <w:p w14:paraId="76877C4B" w14:textId="77777777" w:rsidR="00077561" w:rsidRDefault="00077561" w:rsidP="00077561">
      <w:pPr>
        <w:pStyle w:val="2"/>
      </w:pPr>
      <w:bookmarkStart w:id="123" w:name="_Toc168646246"/>
      <w:bookmarkStart w:id="124" w:name="_Toc168646247"/>
      <w:bookmarkStart w:id="125" w:name="_Toc168646248"/>
      <w:bookmarkStart w:id="126" w:name="_Toc168646249"/>
      <w:bookmarkStart w:id="127" w:name="_Toc168646250"/>
      <w:bookmarkStart w:id="128" w:name="_Toc168646251"/>
      <w:bookmarkStart w:id="129" w:name="_Ref36738207"/>
      <w:bookmarkStart w:id="130" w:name="_Toc174035074"/>
      <w:bookmarkEnd w:id="123"/>
      <w:bookmarkEnd w:id="124"/>
      <w:bookmarkEnd w:id="125"/>
      <w:bookmarkEnd w:id="126"/>
      <w:bookmarkEnd w:id="127"/>
      <w:bookmarkEnd w:id="128"/>
      <w:r>
        <w:t>Key Sequence</w:t>
      </w:r>
      <w:bookmarkEnd w:id="129"/>
      <w:bookmarkEnd w:id="130"/>
    </w:p>
    <w:p w14:paraId="46B833CB" w14:textId="77777777" w:rsidR="00077561" w:rsidRDefault="00077561" w:rsidP="00077561">
      <w:r>
        <w:t>This action makes it possible to execute or to simulate key sequence. This action is typically recorded in a form filling scenario (</w:t>
      </w:r>
      <w:proofErr w:type="gramStart"/>
      <w:r>
        <w:t>e.g.</w:t>
      </w:r>
      <w:proofErr w:type="gramEnd"/>
      <w:r>
        <w:t xml:space="preserve"> username field in login process). For this action a repository item assignment is not required. </w:t>
      </w:r>
    </w:p>
    <w:p w14:paraId="23A7D7FA" w14:textId="77777777" w:rsidR="00077561" w:rsidRDefault="00077561" w:rsidP="00077561">
      <w:r>
        <w:t>Adds a new key sequence action item, see the figure shown below (</w:t>
      </w:r>
      <w:proofErr w:type="gramStart"/>
      <w:r>
        <w:t>e.g.</w:t>
      </w:r>
      <w:proofErr w:type="gramEnd"/>
      <w:r>
        <w:t xml:space="preserve"> 'How are you'). </w:t>
      </w:r>
    </w:p>
    <w:p w14:paraId="79155481" w14:textId="77777777" w:rsidR="00077561" w:rsidRDefault="00077561" w:rsidP="00077561">
      <w:pPr>
        <w:ind w:left="567"/>
        <w:jc w:val="center"/>
      </w:pPr>
      <w:r>
        <w:rPr>
          <w:noProof/>
          <w:lang w:val="en-IN" w:eastAsia="en-IN"/>
        </w:rPr>
        <w:drawing>
          <wp:inline distT="0" distB="0" distL="0" distR="0" wp14:anchorId="6E8C8036" wp14:editId="1F1F7CB3">
            <wp:extent cx="6181725" cy="1619250"/>
            <wp:effectExtent l="0" t="0" r="9525" b="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181725" cy="1619250"/>
                    </a:xfrm>
                    <a:prstGeom prst="rect">
                      <a:avLst/>
                    </a:prstGeom>
                    <a:noFill/>
                    <a:ln>
                      <a:noFill/>
                    </a:ln>
                  </pic:spPr>
                </pic:pic>
              </a:graphicData>
            </a:graphic>
          </wp:inline>
        </w:drawing>
      </w:r>
    </w:p>
    <w:p w14:paraId="4257CC07" w14:textId="77777777" w:rsidR="00077561" w:rsidRDefault="00077561" w:rsidP="00077561">
      <w:r>
        <w:t>Key sequence action only stores the keystrokes made during a recording.</w:t>
      </w:r>
    </w:p>
    <w:p w14:paraId="3D3B096D" w14:textId="77777777" w:rsidR="00077561" w:rsidRDefault="00077561" w:rsidP="00077561">
      <w:pPr>
        <w:ind w:left="567"/>
        <w:jc w:val="center"/>
      </w:pPr>
      <w:r>
        <w:rPr>
          <w:noProof/>
          <w:lang w:val="en-IN" w:eastAsia="en-IN"/>
        </w:rPr>
        <w:drawing>
          <wp:inline distT="0" distB="0" distL="0" distR="0" wp14:anchorId="15FF93DB" wp14:editId="08D7EE36">
            <wp:extent cx="3267075" cy="1343025"/>
            <wp:effectExtent l="0" t="0" r="9525" b="9525"/>
            <wp:docPr id="188" name="図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267075" cy="1343025"/>
                    </a:xfrm>
                    <a:prstGeom prst="rect">
                      <a:avLst/>
                    </a:prstGeom>
                    <a:noFill/>
                    <a:ln>
                      <a:noFill/>
                    </a:ln>
                  </pic:spPr>
                </pic:pic>
              </a:graphicData>
            </a:graphic>
          </wp:inline>
        </w:drawing>
      </w:r>
    </w:p>
    <w:p w14:paraId="1CE56F1F" w14:textId="77777777" w:rsidR="00077561" w:rsidRDefault="00077561" w:rsidP="00077561">
      <w:r>
        <w:t>It can also add short-cut key combination (</w:t>
      </w:r>
      <w:proofErr w:type="gramStart"/>
      <w:r>
        <w:t>e.g.</w:t>
      </w:r>
      <w:proofErr w:type="gramEnd"/>
      <w:r>
        <w:t xml:space="preserve"> Ctrl+A, Ctrl+Shift+A).</w:t>
      </w:r>
    </w:p>
    <w:p w14:paraId="28E4A78B" w14:textId="77777777" w:rsidR="00077561" w:rsidRDefault="00077561" w:rsidP="00077561">
      <w:pPr>
        <w:ind w:left="567"/>
        <w:jc w:val="center"/>
      </w:pPr>
      <w:r>
        <w:rPr>
          <w:noProof/>
          <w:lang w:val="en-IN" w:eastAsia="en-IN"/>
        </w:rPr>
        <w:drawing>
          <wp:inline distT="0" distB="0" distL="0" distR="0" wp14:anchorId="5EDA4330" wp14:editId="765083C4">
            <wp:extent cx="3619500" cy="1485900"/>
            <wp:effectExtent l="0" t="0" r="0" b="0"/>
            <wp:docPr id="515" name="図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619500" cy="1485900"/>
                    </a:xfrm>
                    <a:prstGeom prst="rect">
                      <a:avLst/>
                    </a:prstGeom>
                    <a:noFill/>
                    <a:ln>
                      <a:noFill/>
                    </a:ln>
                  </pic:spPr>
                </pic:pic>
              </a:graphicData>
            </a:graphic>
          </wp:inline>
        </w:drawing>
      </w:r>
    </w:p>
    <w:p w14:paraId="66FC4A92" w14:textId="77777777" w:rsidR="00077561" w:rsidRDefault="00077561" w:rsidP="00077561">
      <w:r>
        <w:t>To make the input of the title variable, open the combo box as shown below and select 'As new Variable' to create a new variable.</w:t>
      </w:r>
    </w:p>
    <w:p w14:paraId="77C5C363" w14:textId="77777777" w:rsidR="00077561" w:rsidRDefault="00077561" w:rsidP="00077561">
      <w:r>
        <w:t>Concord will switch off Num Lock, Caps Lock and Scroll Lock keys before start recording and playing.</w:t>
      </w:r>
    </w:p>
    <w:p w14:paraId="78E5B2EF" w14:textId="77777777" w:rsidR="00077561" w:rsidRDefault="00077561" w:rsidP="00077561">
      <w:r>
        <w:lastRenderedPageBreak/>
        <w:t>KeyStroke Recording: Checkbox “KeyStroke Recording” enables the feature to record the special key character, hot keys in the form of key codes.</w:t>
      </w:r>
    </w:p>
    <w:tbl>
      <w:tblPr>
        <w:tblW w:w="0" w:type="auto"/>
        <w:jc w:val="center"/>
        <w:tblCellMar>
          <w:left w:w="0" w:type="dxa"/>
          <w:right w:w="0" w:type="dxa"/>
        </w:tblCellMar>
        <w:tblLook w:val="04A0" w:firstRow="1" w:lastRow="0" w:firstColumn="1" w:lastColumn="0" w:noHBand="0" w:noVBand="1"/>
      </w:tblPr>
      <w:tblGrid>
        <w:gridCol w:w="4788"/>
        <w:gridCol w:w="4788"/>
      </w:tblGrid>
      <w:tr w:rsidR="00077561" w14:paraId="5E5B34EC" w14:textId="77777777" w:rsidTr="00A84E0F">
        <w:trPr>
          <w:jc w:val="center"/>
        </w:trPr>
        <w:tc>
          <w:tcPr>
            <w:tcW w:w="4788" w:type="dxa"/>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hideMark/>
          </w:tcPr>
          <w:p w14:paraId="1F0E7256" w14:textId="77777777" w:rsidR="00077561" w:rsidRDefault="00077561" w:rsidP="00A84E0F">
            <w:pPr>
              <w:spacing w:after="0" w:line="240" w:lineRule="auto"/>
              <w:jc w:val="center"/>
              <w:rPr>
                <w:rFonts w:ascii="Calibri" w:eastAsia="Times New Roman" w:hAnsi="Calibri" w:cs="Calibri"/>
              </w:rPr>
            </w:pPr>
            <w:r>
              <w:rPr>
                <w:rFonts w:ascii="Calibri" w:eastAsia="Times New Roman" w:hAnsi="Calibri" w:cs="Calibri"/>
                <w:b/>
                <w:bCs/>
              </w:rPr>
              <w:t>Keys</w:t>
            </w:r>
          </w:p>
        </w:tc>
        <w:tc>
          <w:tcPr>
            <w:tcW w:w="4788" w:type="dxa"/>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hideMark/>
          </w:tcPr>
          <w:p w14:paraId="08451C4C" w14:textId="77777777" w:rsidR="00077561" w:rsidRDefault="00077561" w:rsidP="00A84E0F">
            <w:pPr>
              <w:spacing w:after="0" w:line="240" w:lineRule="auto"/>
              <w:jc w:val="center"/>
              <w:rPr>
                <w:rFonts w:ascii="Calibri" w:eastAsia="Times New Roman" w:hAnsi="Calibri" w:cs="Calibri"/>
              </w:rPr>
            </w:pPr>
            <w:r>
              <w:rPr>
                <w:rFonts w:ascii="Calibri" w:eastAsia="Times New Roman" w:hAnsi="Calibri" w:cs="Calibri"/>
                <w:b/>
                <w:bCs/>
              </w:rPr>
              <w:t>Representation in Concord Key Sequence action</w:t>
            </w:r>
          </w:p>
        </w:tc>
      </w:tr>
      <w:tr w:rsidR="00077561" w14:paraId="5E2984B5"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0A2D1B"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Enter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5D7149CF"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Return}</w:t>
            </w:r>
          </w:p>
        </w:tc>
      </w:tr>
      <w:tr w:rsidR="00077561" w14:paraId="0D5A9848"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D4ECEA"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Esc</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7891D30D"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Escape}</w:t>
            </w:r>
          </w:p>
        </w:tc>
      </w:tr>
      <w:tr w:rsidR="00077561" w14:paraId="0141EAAA"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90ADB0"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PrtScn</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3464273C"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PrintScreen}</w:t>
            </w:r>
          </w:p>
        </w:tc>
      </w:tr>
      <w:tr w:rsidR="00077561" w14:paraId="1F7B6B5D"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D42245"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Backspace</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5D3398D8"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Back}</w:t>
            </w:r>
          </w:p>
        </w:tc>
      </w:tr>
      <w:tr w:rsidR="00077561" w14:paraId="4EC477C3"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D2A0E8"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Windows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1773C11F"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 xml:space="preserve">{L/Rwin} </w:t>
            </w:r>
          </w:p>
        </w:tc>
      </w:tr>
      <w:tr w:rsidR="00077561" w14:paraId="1BD2A5C5"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341D7"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Control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6371B250"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L/RControlKey}</w:t>
            </w:r>
          </w:p>
        </w:tc>
      </w:tr>
      <w:tr w:rsidR="00077561" w14:paraId="3F0D5BF3"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2E2FF5"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Shift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35F2CF74"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L/RShiftKey}</w:t>
            </w:r>
          </w:p>
        </w:tc>
      </w:tr>
      <w:tr w:rsidR="00077561" w14:paraId="074DEB14"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8D45B3"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Alt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0CB7EEB9"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L/RMenu}</w:t>
            </w:r>
          </w:p>
        </w:tc>
      </w:tr>
      <w:tr w:rsidR="00077561" w14:paraId="4F6B77BA"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4016C3"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Window/Shift with any key</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5CB60F07"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Window/Shift down}key{Window/Shift up}</w:t>
            </w:r>
          </w:p>
        </w:tc>
      </w:tr>
      <w:tr w:rsidR="00077561" w14:paraId="3C9B6CA3"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DD01E5"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Alt/Control with digit</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019E9A8B"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Alt/Control key down}{Ddigit}{Alt/Control key up}</w:t>
            </w:r>
          </w:p>
        </w:tc>
      </w:tr>
      <w:tr w:rsidR="00077561" w14:paraId="67642D95"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A36E27"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Alt/Control with alphabets</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65C5914D"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Alt/Control key down}{Alphabetkey}{Alt/Control key up}</w:t>
            </w:r>
          </w:p>
        </w:tc>
      </w:tr>
      <w:tr w:rsidR="00077561" w14:paraId="162C5D87" w14:textId="77777777" w:rsidTr="00A84E0F">
        <w:trPr>
          <w:jc w:val="center"/>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359B94"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Numpad key when numlock is on</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689E2633" w14:textId="77777777" w:rsidR="00077561" w:rsidRDefault="00077561" w:rsidP="00A84E0F">
            <w:pPr>
              <w:spacing w:after="0" w:line="240" w:lineRule="auto"/>
              <w:rPr>
                <w:rFonts w:ascii="Calibri" w:eastAsia="Times New Roman" w:hAnsi="Calibri" w:cs="Calibri"/>
              </w:rPr>
            </w:pPr>
            <w:r>
              <w:rPr>
                <w:rFonts w:ascii="Calibri" w:eastAsia="Times New Roman" w:hAnsi="Calibri" w:cs="Calibri"/>
              </w:rPr>
              <w:t>{NumPaddigit} for example NumPad7 for 7</w:t>
            </w:r>
          </w:p>
        </w:tc>
      </w:tr>
    </w:tbl>
    <w:p w14:paraId="3F0CC634" w14:textId="77777777" w:rsidR="00077561" w:rsidRDefault="00077561" w:rsidP="00077561">
      <w:pPr>
        <w:jc w:val="both"/>
      </w:pPr>
    </w:p>
    <w:p w14:paraId="681CA1A3" w14:textId="77777777" w:rsidR="00077561" w:rsidRDefault="00077561" w:rsidP="00077561">
      <w:r>
        <w:t>For example, to record the KeyCombination of Alt+F4 , simulate such key combinations by entering them manually. Just check the “KeyStroke Recording” and enter the keys manually.</w:t>
      </w:r>
    </w:p>
    <w:p w14:paraId="2D71E7DF" w14:textId="77777777" w:rsidR="00077561" w:rsidRDefault="00077561" w:rsidP="00077561">
      <w:pPr>
        <w:ind w:leftChars="257" w:left="565" w:firstLine="1"/>
        <w:jc w:val="center"/>
      </w:pPr>
      <w:r>
        <w:rPr>
          <w:noProof/>
          <w:lang w:val="en-IN" w:eastAsia="en-IN"/>
        </w:rPr>
        <w:drawing>
          <wp:inline distT="0" distB="0" distL="0" distR="0" wp14:anchorId="09DBF5A9" wp14:editId="566C06D2">
            <wp:extent cx="3267075" cy="1362075"/>
            <wp:effectExtent l="0" t="0" r="9525" b="9525"/>
            <wp:docPr id="525" name="図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267075" cy="1362075"/>
                    </a:xfrm>
                    <a:prstGeom prst="rect">
                      <a:avLst/>
                    </a:prstGeom>
                    <a:noFill/>
                    <a:ln>
                      <a:noFill/>
                    </a:ln>
                  </pic:spPr>
                </pic:pic>
              </a:graphicData>
            </a:graphic>
          </wp:inline>
        </w:drawing>
      </w:r>
    </w:p>
    <w:p w14:paraId="05D920F2" w14:textId="77777777" w:rsidR="00077561" w:rsidRDefault="00077561" w:rsidP="00077561">
      <w:r>
        <w:t>AutoSave: As soon as focus changes from the KeyStroke user interface if “KeyStroke Recording” is checked, contents of the text area will get saved.</w:t>
      </w:r>
    </w:p>
    <w:p w14:paraId="75D1899A" w14:textId="77777777" w:rsidR="00077561" w:rsidRDefault="00077561" w:rsidP="00077561">
      <w:pPr>
        <w:ind w:leftChars="257" w:left="565" w:firstLine="1"/>
      </w:pPr>
      <w:r w:rsidRPr="00A77800">
        <w:rPr>
          <w:b/>
          <w:bCs/>
        </w:rPr>
        <w:t>Clear</w:t>
      </w:r>
      <w:r>
        <w:t>:</w:t>
      </w:r>
      <w:r>
        <w:tab/>
        <w:t>Cleans the text input area.</w:t>
      </w:r>
      <w:r>
        <w:br/>
      </w:r>
      <w:r w:rsidRPr="00A77800">
        <w:rPr>
          <w:b/>
          <w:bCs/>
        </w:rPr>
        <w:t>Ok</w:t>
      </w:r>
      <w:r>
        <w:t>:</w:t>
      </w:r>
      <w:r>
        <w:tab/>
        <w:t>Saves the text.</w:t>
      </w:r>
      <w:r>
        <w:br/>
      </w:r>
      <w:r w:rsidRPr="00A77800">
        <w:rPr>
          <w:b/>
          <w:bCs/>
        </w:rPr>
        <w:t>Cancel</w:t>
      </w:r>
      <w:r>
        <w:t>:</w:t>
      </w:r>
      <w:r>
        <w:tab/>
        <w:t>Ignore the current text inputs in the text area.</w:t>
      </w:r>
    </w:p>
    <w:p w14:paraId="0298C0CD" w14:textId="77777777" w:rsidR="00077561" w:rsidRDefault="00077561" w:rsidP="00077561">
      <w:pPr>
        <w:ind w:leftChars="257" w:left="565" w:firstLine="1"/>
        <w:jc w:val="center"/>
      </w:pPr>
      <w:r>
        <w:rPr>
          <w:noProof/>
          <w:lang w:val="en-IN" w:eastAsia="en-IN"/>
        </w:rPr>
        <w:drawing>
          <wp:inline distT="0" distB="0" distL="0" distR="0" wp14:anchorId="094E897F" wp14:editId="24FD937F">
            <wp:extent cx="6181725" cy="2085975"/>
            <wp:effectExtent l="0" t="0" r="9525" b="9525"/>
            <wp:docPr id="544" name="図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6181725" cy="2085975"/>
                    </a:xfrm>
                    <a:prstGeom prst="rect">
                      <a:avLst/>
                    </a:prstGeom>
                    <a:noFill/>
                    <a:ln>
                      <a:noFill/>
                    </a:ln>
                  </pic:spPr>
                </pic:pic>
              </a:graphicData>
            </a:graphic>
          </wp:inline>
        </w:drawing>
      </w:r>
    </w:p>
    <w:p w14:paraId="392922A8" w14:textId="77777777" w:rsidR="00077561" w:rsidRDefault="00077561" w:rsidP="00077561">
      <w:r>
        <w:lastRenderedPageBreak/>
        <w:t>Initial window of “Add Variable”</w:t>
      </w:r>
    </w:p>
    <w:p w14:paraId="7A236AFC" w14:textId="77777777" w:rsidR="00077561" w:rsidRDefault="00077561" w:rsidP="00077561">
      <w:pPr>
        <w:ind w:leftChars="257" w:left="565" w:firstLine="1"/>
        <w:jc w:val="center"/>
      </w:pPr>
      <w:r>
        <w:rPr>
          <w:noProof/>
          <w:lang w:val="en-IN" w:eastAsia="en-IN"/>
        </w:rPr>
        <w:drawing>
          <wp:inline distT="0" distB="0" distL="0" distR="0" wp14:anchorId="2F10381E" wp14:editId="1C45AD98">
            <wp:extent cx="2857500" cy="1524000"/>
            <wp:effectExtent l="0" t="0" r="0" b="0"/>
            <wp:docPr id="563" name="図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857500" cy="1524000"/>
                    </a:xfrm>
                    <a:prstGeom prst="rect">
                      <a:avLst/>
                    </a:prstGeom>
                    <a:noFill/>
                    <a:ln>
                      <a:noFill/>
                    </a:ln>
                  </pic:spPr>
                </pic:pic>
              </a:graphicData>
            </a:graphic>
          </wp:inline>
        </w:drawing>
      </w:r>
    </w:p>
    <w:p w14:paraId="3BCC423A" w14:textId="77777777" w:rsidR="00077561" w:rsidRDefault="00077561" w:rsidP="00077561">
      <w:pPr>
        <w:ind w:leftChars="257" w:left="565" w:firstLine="1"/>
        <w:jc w:val="center"/>
      </w:pPr>
      <w:r>
        <w:rPr>
          <w:noProof/>
          <w:lang w:val="en-IN" w:eastAsia="en-IN"/>
        </w:rPr>
        <w:drawing>
          <wp:inline distT="0" distB="0" distL="0" distR="0" wp14:anchorId="382159C4" wp14:editId="727D7ADC">
            <wp:extent cx="2857500" cy="1524000"/>
            <wp:effectExtent l="0" t="0" r="0" b="0"/>
            <wp:docPr id="604" name="図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857500" cy="1524000"/>
                    </a:xfrm>
                    <a:prstGeom prst="rect">
                      <a:avLst/>
                    </a:prstGeom>
                    <a:noFill/>
                    <a:ln>
                      <a:noFill/>
                    </a:ln>
                  </pic:spPr>
                </pic:pic>
              </a:graphicData>
            </a:graphic>
          </wp:inline>
        </w:drawing>
      </w:r>
    </w:p>
    <w:p w14:paraId="26158E81" w14:textId="77777777" w:rsidR="00077561" w:rsidRDefault="00077561" w:rsidP="00077561">
      <w:r>
        <w:t>Specify the variable name and the default value which is automatically set to the same value as it was recorded initially. To alter the name or the default values, simply open the variables dialog as described in the ‘</w:t>
      </w:r>
      <w:hyperlink w:anchor="_Add_the_User" w:history="1">
        <w:r>
          <w:rPr>
            <w:rStyle w:val="a4"/>
            <w:noProof w:val="0"/>
          </w:rPr>
          <w:t xml:space="preserve">Add the User Variables as necessary and </w:t>
        </w:r>
        <w:proofErr w:type="gramStart"/>
        <w:r>
          <w:rPr>
            <w:rStyle w:val="a4"/>
            <w:noProof w:val="0"/>
          </w:rPr>
          <w:t>Save</w:t>
        </w:r>
        <w:proofErr w:type="gramEnd"/>
      </w:hyperlink>
      <w:r>
        <w:t>’ section.</w:t>
      </w:r>
    </w:p>
    <w:p w14:paraId="24089FC4" w14:textId="77777777" w:rsidR="00077561" w:rsidRDefault="00077561" w:rsidP="00077561">
      <w:r w:rsidRPr="00295629">
        <w:rPr>
          <w:b/>
          <w:bCs/>
        </w:rPr>
        <w:t>Note</w:t>
      </w:r>
      <w:r>
        <w:t>: Please do not use variable names which are already in use by a recording or code module.</w:t>
      </w:r>
    </w:p>
    <w:p w14:paraId="79E5DED1" w14:textId="77777777" w:rsidR="00077561" w:rsidRDefault="00077561" w:rsidP="00077561">
      <w:pPr>
        <w:ind w:leftChars="257" w:left="565" w:firstLine="1"/>
        <w:jc w:val="center"/>
      </w:pPr>
      <w:r>
        <w:rPr>
          <w:noProof/>
          <w:lang w:val="en-IN" w:eastAsia="en-IN"/>
        </w:rPr>
        <w:drawing>
          <wp:inline distT="0" distB="0" distL="0" distR="0" wp14:anchorId="52DF2EC6" wp14:editId="57124EA6">
            <wp:extent cx="6086475" cy="1447800"/>
            <wp:effectExtent l="0" t="0" r="9525" b="0"/>
            <wp:docPr id="609" name="図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086475" cy="1447800"/>
                    </a:xfrm>
                    <a:prstGeom prst="rect">
                      <a:avLst/>
                    </a:prstGeom>
                    <a:noFill/>
                    <a:ln>
                      <a:noFill/>
                    </a:ln>
                  </pic:spPr>
                </pic:pic>
              </a:graphicData>
            </a:graphic>
          </wp:inline>
        </w:drawing>
      </w:r>
    </w:p>
    <w:p w14:paraId="02A1F61C" w14:textId="77777777" w:rsidR="00077561" w:rsidRDefault="00077561" w:rsidP="00077561">
      <w:pPr>
        <w:ind w:leftChars="257" w:left="565" w:firstLine="1"/>
      </w:pPr>
    </w:p>
    <w:p w14:paraId="1A6B3F28" w14:textId="77777777" w:rsidR="00077561" w:rsidRDefault="00077561" w:rsidP="00077561">
      <w:r>
        <w:t>Merge Selected Keyboard Items:</w:t>
      </w:r>
    </w:p>
    <w:p w14:paraId="1F6290BE" w14:textId="77777777" w:rsidR="00077561" w:rsidRDefault="00077561" w:rsidP="00077561">
      <w:r>
        <w:t xml:space="preserve">This option will appear on Right click menu of Key Sequence action only when 2 or more Key Sequence actions are selected on IDE which are present one after the other. Merge Selected Keyboard action merges the Key Sequence of 2 actions and make it as 1 action. </w:t>
      </w:r>
    </w:p>
    <w:p w14:paraId="23577DC6" w14:textId="77777777" w:rsidR="00077561" w:rsidRDefault="00077561" w:rsidP="00077561">
      <w:r>
        <w:t>This is mainly used in the following scenario,</w:t>
      </w:r>
    </w:p>
    <w:p w14:paraId="6E80E9F9" w14:textId="77777777" w:rsidR="00077561" w:rsidRDefault="00077561" w:rsidP="00077561">
      <w:pPr>
        <w:ind w:leftChars="257" w:left="565" w:firstLine="1"/>
        <w:jc w:val="center"/>
      </w:pPr>
      <w:r>
        <w:rPr>
          <w:noProof/>
          <w:lang w:val="en-IN" w:eastAsia="en-IN"/>
        </w:rPr>
        <w:lastRenderedPageBreak/>
        <w:drawing>
          <wp:inline distT="0" distB="0" distL="0" distR="0" wp14:anchorId="746025A5" wp14:editId="27912800">
            <wp:extent cx="6105525" cy="2872631"/>
            <wp:effectExtent l="19050" t="19050" r="9525" b="23495"/>
            <wp:docPr id="617" name="図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M_Image1.png"/>
                    <pic:cNvPicPr/>
                  </pic:nvPicPr>
                  <pic:blipFill rotWithShape="1">
                    <a:blip r:embed="rId157">
                      <a:extLst>
                        <a:ext uri="{28A0092B-C50C-407E-A947-70E740481C1C}">
                          <a14:useLocalDpi xmlns:a14="http://schemas.microsoft.com/office/drawing/2010/main" val="0"/>
                        </a:ext>
                      </a:extLst>
                    </a:blip>
                    <a:srcRect b="30163"/>
                    <a:stretch/>
                  </pic:blipFill>
                  <pic:spPr bwMode="auto">
                    <a:xfrm>
                      <a:off x="0" y="0"/>
                      <a:ext cx="6117925" cy="2878465"/>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629CD583" w14:textId="77777777" w:rsidR="00077561" w:rsidRDefault="00077561" w:rsidP="00077561">
      <w:r>
        <w:t xml:space="preserve">During recording if user gives some delay while doing </w:t>
      </w:r>
      <w:proofErr w:type="gramStart"/>
      <w:r>
        <w:t>key strokes</w:t>
      </w:r>
      <w:proofErr w:type="gramEnd"/>
      <w:r>
        <w:t xml:space="preserve"> the actions get splitted e:g: "Capgemini" if user gives delay after g then "Capg" will be recorded in a one action &amp; "emini" will be recorded in the next action. In this case to reduce the no of lines of code got generated we can use this merge selected keyboard from IDE after recorder stopped.</w:t>
      </w:r>
    </w:p>
    <w:p w14:paraId="35B7FDB3" w14:textId="77777777" w:rsidR="00077561" w:rsidRDefault="00077561" w:rsidP="00077561">
      <w:pPr>
        <w:ind w:leftChars="257" w:left="565" w:firstLine="1"/>
        <w:jc w:val="center"/>
      </w:pPr>
      <w:r>
        <w:rPr>
          <w:noProof/>
          <w:lang w:val="en-IN" w:eastAsia="en-IN"/>
        </w:rPr>
        <w:drawing>
          <wp:inline distT="0" distB="0" distL="0" distR="0" wp14:anchorId="06B841A0" wp14:editId="65BA3E63">
            <wp:extent cx="6124575" cy="1447800"/>
            <wp:effectExtent l="19050" t="19050" r="28575" b="19050"/>
            <wp:docPr id="619" name="図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M_Image2.png"/>
                    <pic:cNvPicPr/>
                  </pic:nvPicPr>
                  <pic:blipFill>
                    <a:blip r:embed="rId158">
                      <a:extLst>
                        <a:ext uri="{28A0092B-C50C-407E-A947-70E740481C1C}">
                          <a14:useLocalDpi xmlns:a14="http://schemas.microsoft.com/office/drawing/2010/main" val="0"/>
                        </a:ext>
                      </a:extLst>
                    </a:blip>
                    <a:stretch>
                      <a:fillRect/>
                    </a:stretch>
                  </pic:blipFill>
                  <pic:spPr>
                    <a:xfrm>
                      <a:off x="0" y="0"/>
                      <a:ext cx="6124575" cy="1447800"/>
                    </a:xfrm>
                    <a:prstGeom prst="rect">
                      <a:avLst/>
                    </a:prstGeom>
                    <a:ln w="12700">
                      <a:solidFill>
                        <a:schemeClr val="tx1"/>
                      </a:solidFill>
                    </a:ln>
                  </pic:spPr>
                </pic:pic>
              </a:graphicData>
            </a:graphic>
          </wp:inline>
        </w:drawing>
      </w:r>
    </w:p>
    <w:p w14:paraId="4BB40F3A" w14:textId="2E0601E8" w:rsidR="00E24CC5" w:rsidRDefault="00765196" w:rsidP="0072434C">
      <w:pPr>
        <w:pStyle w:val="2"/>
      </w:pPr>
      <w:bookmarkStart w:id="131" w:name="_Toc174035075"/>
      <w:r>
        <w:lastRenderedPageBreak/>
        <w:t>Get Value</w:t>
      </w:r>
      <w:bookmarkEnd w:id="131"/>
    </w:p>
    <w:p w14:paraId="55B8F91D" w14:textId="77777777" w:rsidR="00E24CC5" w:rsidRDefault="00765196">
      <w:pPr>
        <w:jc w:val="center"/>
      </w:pPr>
      <w:r>
        <w:rPr>
          <w:noProof/>
          <w:lang w:val="en-IN" w:eastAsia="en-IN"/>
        </w:rPr>
        <w:drawing>
          <wp:inline distT="0" distB="0" distL="0" distR="0" wp14:anchorId="0F34B349" wp14:editId="5C7C66EB">
            <wp:extent cx="4362450" cy="3571875"/>
            <wp:effectExtent l="0" t="0" r="0" b="9525"/>
            <wp:docPr id="79"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362450" cy="3571875"/>
                    </a:xfrm>
                    <a:prstGeom prst="rect">
                      <a:avLst/>
                    </a:prstGeom>
                    <a:noFill/>
                    <a:ln>
                      <a:noFill/>
                    </a:ln>
                  </pic:spPr>
                </pic:pic>
              </a:graphicData>
            </a:graphic>
          </wp:inline>
        </w:drawing>
      </w:r>
    </w:p>
    <w:p w14:paraId="3439AD98" w14:textId="4CB86529" w:rsidR="00E24CC5" w:rsidRDefault="00765196" w:rsidP="0072434C">
      <w:pPr>
        <w:pStyle w:val="3"/>
      </w:pPr>
      <w:bookmarkStart w:id="132" w:name="_Toc174035076"/>
      <w:r>
        <w:t>Object Information</w:t>
      </w:r>
      <w:bookmarkEnd w:id="132"/>
    </w:p>
    <w:p w14:paraId="23C574D1" w14:textId="77777777" w:rsidR="00E24CC5" w:rsidRDefault="00765196" w:rsidP="0001048D">
      <w:pPr>
        <w:tabs>
          <w:tab w:val="left" w:pos="993"/>
        </w:tabs>
      </w:pPr>
      <w:r>
        <w:t xml:space="preserve">As the action name indicates, this option can be used to get values from repository items </w:t>
      </w:r>
      <w:proofErr w:type="gramStart"/>
      <w:r>
        <w:t>i.e.</w:t>
      </w:r>
      <w:proofErr w:type="gramEnd"/>
      <w:r>
        <w:t xml:space="preserve"> object. Depending on the assigned repository item, the available attributes can be different. The value obtained can be assigned to a module variable. This module variable can be used for ‘Set Value’ action, </w:t>
      </w:r>
      <w:proofErr w:type="gramStart"/>
      <w:r>
        <w:t>i.e.</w:t>
      </w:r>
      <w:proofErr w:type="gramEnd"/>
      <w:r>
        <w:t xml:space="preserve"> user can set the obtained value to another repository item. </w:t>
      </w:r>
    </w:p>
    <w:p w14:paraId="691F2C2C" w14:textId="77777777" w:rsidR="00E24CC5" w:rsidRDefault="00765196" w:rsidP="0001048D">
      <w:pPr>
        <w:tabs>
          <w:tab w:val="left" w:pos="993"/>
        </w:tabs>
      </w:pPr>
      <w:r>
        <w:t>Following are the controls where user can get value:-</w:t>
      </w:r>
    </w:p>
    <w:p w14:paraId="2A0E1A44" w14:textId="40532DC9" w:rsidR="00E24CC5" w:rsidRPr="0001048D" w:rsidRDefault="00765196" w:rsidP="0001048D">
      <w:pPr>
        <w:pStyle w:val="af3"/>
        <w:numPr>
          <w:ilvl w:val="0"/>
          <w:numId w:val="17"/>
        </w:numPr>
        <w:ind w:left="425" w:hanging="425"/>
        <w:rPr>
          <w:b/>
        </w:rPr>
      </w:pPr>
      <w:r>
        <w:rPr>
          <w:b/>
        </w:rPr>
        <w:t>Buttons:</w:t>
      </w:r>
      <w:r w:rsidR="0001048D">
        <w:rPr>
          <w:b/>
        </w:rPr>
        <w:br/>
      </w:r>
      <w:r>
        <w:t>For this control following attribute options are available: ‘AccessibleState’, ‘Class’, ‘ControlId’, ‘Handle’, ‘ProcessId’, ‘ProcessName’, ‘ControlState’, ‘Caption’, ‘Visible’, ‘Exists’ and ‘CheckedState’.</w:t>
      </w:r>
      <w:r w:rsidR="0001048D">
        <w:br/>
      </w:r>
      <w:r>
        <w:t>CheckedState is for getting the checked state of Checkbox and Radio Buttons who have control type as Button. Depending on whether the checkbox or radio button is checked or unchecked, the value will be returned by Get Value. For all other buttons the value will be unchecked.</w:t>
      </w:r>
      <w:r w:rsidR="0001048D">
        <w:br/>
      </w:r>
    </w:p>
    <w:p w14:paraId="2FF36CAE" w14:textId="75C10809" w:rsidR="00E24CC5" w:rsidRPr="0001048D" w:rsidRDefault="00765196" w:rsidP="0001048D">
      <w:pPr>
        <w:pStyle w:val="af3"/>
        <w:numPr>
          <w:ilvl w:val="0"/>
          <w:numId w:val="17"/>
        </w:numPr>
        <w:ind w:left="426" w:hanging="425"/>
        <w:rPr>
          <w:b/>
        </w:rPr>
      </w:pPr>
      <w:r>
        <w:rPr>
          <w:b/>
        </w:rPr>
        <w:t>Edit box</w:t>
      </w:r>
      <w:r w:rsidR="0001048D">
        <w:rPr>
          <w:b/>
        </w:rPr>
        <w:br/>
      </w:r>
      <w:r>
        <w:t>For Edit box there is only ‘Text’ attribute option is available in the dropdown in Name column.</w:t>
      </w:r>
      <w:r w:rsidR="0001048D">
        <w:br/>
      </w:r>
    </w:p>
    <w:p w14:paraId="304DE89F" w14:textId="44574683" w:rsidR="00E24CC5" w:rsidRPr="0001048D" w:rsidRDefault="00765196" w:rsidP="0001048D">
      <w:pPr>
        <w:pStyle w:val="af3"/>
        <w:numPr>
          <w:ilvl w:val="0"/>
          <w:numId w:val="17"/>
        </w:numPr>
        <w:ind w:left="426" w:hanging="425"/>
        <w:rPr>
          <w:b/>
        </w:rPr>
      </w:pPr>
      <w:r>
        <w:rPr>
          <w:b/>
        </w:rPr>
        <w:t>Combo box</w:t>
      </w:r>
      <w:r w:rsidR="0001048D">
        <w:rPr>
          <w:b/>
        </w:rPr>
        <w:br/>
      </w:r>
      <w:r>
        <w:t>For this control there are three attribute options available ‘GetSelectedItemIndex’, ’GetSelectedItemText’ and ‘TotalCount’.</w:t>
      </w:r>
      <w:r w:rsidR="0001048D">
        <w:br/>
      </w:r>
    </w:p>
    <w:p w14:paraId="6ED21211" w14:textId="285B3D28" w:rsidR="00E24CC5" w:rsidRPr="0001048D" w:rsidRDefault="00765196" w:rsidP="0001048D">
      <w:pPr>
        <w:pStyle w:val="af3"/>
        <w:numPr>
          <w:ilvl w:val="0"/>
          <w:numId w:val="17"/>
        </w:numPr>
        <w:ind w:left="426" w:hanging="425"/>
        <w:rPr>
          <w:b/>
        </w:rPr>
      </w:pPr>
      <w:r>
        <w:rPr>
          <w:b/>
        </w:rPr>
        <w:t>Radio buttons</w:t>
      </w:r>
      <w:r w:rsidR="0001048D">
        <w:rPr>
          <w:b/>
        </w:rPr>
        <w:br/>
      </w:r>
      <w:r>
        <w:t>For Radio Buttons there are three attribute options available ‘Checked’,’ Caption’ and ‘ControlState’</w:t>
      </w:r>
      <w:r w:rsidR="0001048D">
        <w:br/>
      </w:r>
    </w:p>
    <w:p w14:paraId="473C138E" w14:textId="4895EEA7" w:rsidR="00E24CC5" w:rsidRPr="0001048D" w:rsidRDefault="00765196" w:rsidP="0001048D">
      <w:pPr>
        <w:pStyle w:val="af3"/>
        <w:numPr>
          <w:ilvl w:val="0"/>
          <w:numId w:val="17"/>
        </w:numPr>
        <w:ind w:left="426" w:hanging="425"/>
        <w:rPr>
          <w:b/>
        </w:rPr>
      </w:pPr>
      <w:r>
        <w:rPr>
          <w:b/>
        </w:rPr>
        <w:lastRenderedPageBreak/>
        <w:t>Check Box</w:t>
      </w:r>
      <w:r w:rsidR="0001048D">
        <w:rPr>
          <w:b/>
        </w:rPr>
        <w:br/>
      </w:r>
      <w:r>
        <w:t>For this control there are three attribute options available ‘Checked’,’ Caption’ and ‘ControlState’</w:t>
      </w:r>
      <w:r w:rsidR="0001048D">
        <w:br/>
      </w:r>
    </w:p>
    <w:p w14:paraId="116890DC" w14:textId="7A57EE4E" w:rsidR="00E24CC5" w:rsidRPr="0001048D" w:rsidRDefault="00765196" w:rsidP="0001048D">
      <w:pPr>
        <w:pStyle w:val="af3"/>
        <w:numPr>
          <w:ilvl w:val="0"/>
          <w:numId w:val="17"/>
        </w:numPr>
        <w:ind w:left="426" w:hanging="425"/>
        <w:rPr>
          <w:b/>
          <w:lang w:val="en"/>
        </w:rPr>
      </w:pPr>
      <w:r>
        <w:rPr>
          <w:b/>
        </w:rPr>
        <w:t xml:space="preserve">List Control </w:t>
      </w:r>
      <w:r w:rsidR="0001048D">
        <w:rPr>
          <w:b/>
        </w:rPr>
        <w:br/>
      </w:r>
      <w:r>
        <w:t>For this control there are three options are available ‘SelectedItemIndex’,’SelectedItemText’,’GetText’ ‘Columncount’ and ‘TotalCount’.</w:t>
      </w:r>
      <w:r w:rsidR="0001048D">
        <w:br/>
      </w:r>
      <w:r>
        <w:t xml:space="preserve">Other than specified properties for each control some common properties are also available for Controls.Below common properties are available for controls: Button, Edit, Checkbox, List, Combo Box, Radio Button, </w:t>
      </w:r>
      <w:proofErr w:type="gramStart"/>
      <w:r>
        <w:t>Slider</w:t>
      </w:r>
      <w:proofErr w:type="gramEnd"/>
      <w:r>
        <w:t xml:space="preserve"> and Tab.</w:t>
      </w:r>
      <w:r w:rsidR="0001048D">
        <w:br/>
      </w:r>
      <w:r>
        <w:t>Mandatory parameters for actions as below:</w:t>
      </w:r>
    </w:p>
    <w:p w14:paraId="7389F091" w14:textId="77777777" w:rsidR="00E24CC5" w:rsidRDefault="00765196" w:rsidP="005F79BD">
      <w:pPr>
        <w:ind w:leftChars="193" w:left="425" w:firstLine="1"/>
      </w:pPr>
      <w:r>
        <w:t xml:space="preserve">a) SelectedItemText =&gt;  Column index </w:t>
      </w:r>
    </w:p>
    <w:p w14:paraId="0DDEEC6B" w14:textId="77777777" w:rsidR="00E24CC5" w:rsidRDefault="00765196" w:rsidP="00077B7B">
      <w:pPr>
        <w:pStyle w:val="af3"/>
        <w:tabs>
          <w:tab w:val="left" w:pos="993"/>
        </w:tabs>
        <w:ind w:leftChars="321" w:left="706" w:firstLine="1"/>
        <w:jc w:val="center"/>
        <w:rPr>
          <w:lang w:val="en"/>
        </w:rPr>
      </w:pPr>
      <w:r>
        <w:rPr>
          <w:noProof/>
          <w:lang w:val="en-IN" w:eastAsia="en-IN"/>
        </w:rPr>
        <w:drawing>
          <wp:inline distT="0" distB="0" distL="0" distR="0" wp14:anchorId="58C81E39" wp14:editId="2B85376A">
            <wp:extent cx="5105400" cy="247650"/>
            <wp:effectExtent l="0" t="0" r="0" b="0"/>
            <wp:docPr id="80"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105400" cy="247650"/>
                    </a:xfrm>
                    <a:prstGeom prst="rect">
                      <a:avLst/>
                    </a:prstGeom>
                    <a:noFill/>
                    <a:ln>
                      <a:noFill/>
                    </a:ln>
                  </pic:spPr>
                </pic:pic>
              </a:graphicData>
            </a:graphic>
          </wp:inline>
        </w:drawing>
      </w:r>
    </w:p>
    <w:p w14:paraId="3C2078CC" w14:textId="77777777" w:rsidR="00E24CC5" w:rsidRDefault="00765196" w:rsidP="005F79BD">
      <w:pPr>
        <w:ind w:leftChars="193" w:left="425" w:firstLine="1"/>
      </w:pPr>
      <w:r>
        <w:t>b) GetText =&gt; Row Index and Column index</w:t>
      </w:r>
    </w:p>
    <w:p w14:paraId="44C6FF3A" w14:textId="77777777" w:rsidR="00E24CC5" w:rsidRDefault="00765196" w:rsidP="00077B7B">
      <w:pPr>
        <w:pStyle w:val="af3"/>
        <w:tabs>
          <w:tab w:val="left" w:pos="993"/>
        </w:tabs>
        <w:ind w:leftChars="321" w:left="706" w:firstLine="1"/>
        <w:jc w:val="center"/>
        <w:rPr>
          <w:lang w:val="en"/>
        </w:rPr>
      </w:pPr>
      <w:r>
        <w:rPr>
          <w:noProof/>
          <w:lang w:val="en-IN" w:eastAsia="en-IN"/>
        </w:rPr>
        <w:drawing>
          <wp:inline distT="0" distB="0" distL="0" distR="0" wp14:anchorId="77128B5A" wp14:editId="30ABA285">
            <wp:extent cx="2619375" cy="1085850"/>
            <wp:effectExtent l="0" t="0" r="9525" b="0"/>
            <wp:docPr id="8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19375" cy="1085850"/>
                    </a:xfrm>
                    <a:prstGeom prst="rect">
                      <a:avLst/>
                    </a:prstGeom>
                    <a:noFill/>
                    <a:ln>
                      <a:noFill/>
                    </a:ln>
                  </pic:spPr>
                </pic:pic>
              </a:graphicData>
            </a:graphic>
          </wp:inline>
        </w:drawing>
      </w:r>
    </w:p>
    <w:p w14:paraId="213A3B19" w14:textId="77777777" w:rsidR="00E24CC5" w:rsidRDefault="00E24CC5" w:rsidP="00077B7B">
      <w:pPr>
        <w:pStyle w:val="af3"/>
        <w:tabs>
          <w:tab w:val="left" w:pos="993"/>
        </w:tabs>
        <w:ind w:leftChars="321" w:left="706" w:firstLine="1"/>
        <w:rPr>
          <w:lang w:val="en"/>
        </w:rPr>
      </w:pPr>
    </w:p>
    <w:p w14:paraId="7EA76A92" w14:textId="21F75D1A" w:rsidR="00E24CC5" w:rsidRDefault="00765196" w:rsidP="005F79BD">
      <w:pPr>
        <w:ind w:leftChars="193" w:left="425" w:firstLine="1"/>
      </w:pPr>
      <w:r>
        <w:t>Common Properties:</w:t>
      </w:r>
      <w:r w:rsidR="005F79BD">
        <w:br/>
      </w:r>
      <w:r>
        <w:t>AccessibleState, Class, ControlId, Handle, ProcessId, ProcessName</w:t>
      </w:r>
    </w:p>
    <w:p w14:paraId="418099DD" w14:textId="4CA27457" w:rsidR="00E24CC5" w:rsidRPr="005F79BD" w:rsidRDefault="00765196" w:rsidP="005F79BD">
      <w:pPr>
        <w:pStyle w:val="3"/>
      </w:pPr>
      <w:bookmarkStart w:id="133" w:name="_Ref14085607"/>
      <w:bookmarkStart w:id="134" w:name="_Toc174035077"/>
      <w:r>
        <w:t>System Information</w:t>
      </w:r>
      <w:bookmarkEnd w:id="133"/>
      <w:bookmarkEnd w:id="134"/>
    </w:p>
    <w:p w14:paraId="7D9B9151" w14:textId="77777777" w:rsidR="00E24CC5" w:rsidRDefault="00765196" w:rsidP="00077B7B">
      <w:pPr>
        <w:spacing w:after="0"/>
        <w:ind w:leftChars="322" w:left="708"/>
        <w:jc w:val="center"/>
        <w:rPr>
          <w:lang w:val="en"/>
        </w:rPr>
      </w:pPr>
      <w:r>
        <w:rPr>
          <w:noProof/>
          <w:lang w:val="en-IN" w:eastAsia="en-IN"/>
        </w:rPr>
        <w:drawing>
          <wp:inline distT="0" distB="0" distL="0" distR="0" wp14:anchorId="44114790" wp14:editId="438686F5">
            <wp:extent cx="5895975" cy="1323975"/>
            <wp:effectExtent l="0" t="0" r="9525" b="9525"/>
            <wp:docPr id="8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895975" cy="1323975"/>
                    </a:xfrm>
                    <a:prstGeom prst="rect">
                      <a:avLst/>
                    </a:prstGeom>
                    <a:noFill/>
                    <a:ln>
                      <a:noFill/>
                    </a:ln>
                  </pic:spPr>
                </pic:pic>
              </a:graphicData>
            </a:graphic>
          </wp:inline>
        </w:drawing>
      </w:r>
    </w:p>
    <w:p w14:paraId="5422CF0E" w14:textId="77777777" w:rsidR="00E24CC5" w:rsidRDefault="00765196" w:rsidP="005F79BD">
      <w:r>
        <w:t>This option is used for getting system information such as:</w:t>
      </w:r>
    </w:p>
    <w:p w14:paraId="10CD6123" w14:textId="2D2DAF7E" w:rsidR="003161C1" w:rsidRPr="00077B7B" w:rsidRDefault="00765196" w:rsidP="005F79BD">
      <w:pPr>
        <w:ind w:leftChars="322" w:left="708"/>
      </w:pPr>
      <w:r>
        <w:sym w:font="Wingdings" w:char="F0E0"/>
      </w:r>
      <w:r>
        <w:t xml:space="preserve"> CPU Usage</w:t>
      </w:r>
      <w:r w:rsidR="00077B7B">
        <w:br/>
      </w:r>
      <w:r>
        <w:sym w:font="Wingdings" w:char="F0E0"/>
      </w:r>
      <w:r>
        <w:t xml:space="preserve"> Get RAM (Available Mbytes)</w:t>
      </w:r>
      <w:r w:rsidR="00077B7B">
        <w:br/>
      </w:r>
      <w:r>
        <w:sym w:font="Wingdings" w:char="F0E0"/>
      </w:r>
      <w:r>
        <w:t xml:space="preserve"> Date Time</w:t>
      </w:r>
      <w:r w:rsidR="00077B7B">
        <w:br/>
      </w:r>
      <w:r w:rsidR="003161C1">
        <w:sym w:font="Wingdings" w:char="F0E0"/>
      </w:r>
      <w:r w:rsidR="003161C1">
        <w:t xml:space="preserve"> Mouse Cursor</w:t>
      </w:r>
      <w:r w:rsidR="00077B7B">
        <w:br/>
      </w:r>
      <w:r w:rsidR="00664372">
        <w:sym w:font="Wingdings" w:char="F0E0"/>
      </w:r>
      <w:r w:rsidR="00664372">
        <w:t xml:space="preserve"> Cursor Position</w:t>
      </w:r>
      <w:r w:rsidR="00077B7B">
        <w:br/>
      </w:r>
      <w:r w:rsidR="00664372">
        <w:sym w:font="Wingdings" w:char="F0E0"/>
      </w:r>
      <w:r w:rsidR="003A3B29">
        <w:t>CursorOnDisplay</w:t>
      </w:r>
    </w:p>
    <w:p w14:paraId="2027C5E5" w14:textId="061B9249" w:rsidR="003161C1" w:rsidRDefault="003A3B29" w:rsidP="00077B7B">
      <w:pPr>
        <w:pStyle w:val="af3"/>
        <w:spacing w:after="0"/>
        <w:ind w:leftChars="322" w:left="708"/>
        <w:jc w:val="center"/>
        <w:rPr>
          <w:lang w:val="en"/>
        </w:rPr>
      </w:pPr>
      <w:r>
        <w:rPr>
          <w:noProof/>
          <w:lang w:val="en-IN" w:eastAsia="en-IN"/>
        </w:rPr>
        <w:lastRenderedPageBreak/>
        <w:drawing>
          <wp:inline distT="0" distB="0" distL="0" distR="0" wp14:anchorId="242A9714" wp14:editId="1AF43927">
            <wp:extent cx="1186848" cy="94297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193093" cy="947937"/>
                    </a:xfrm>
                    <a:prstGeom prst="rect">
                      <a:avLst/>
                    </a:prstGeom>
                    <a:noFill/>
                    <a:ln>
                      <a:noFill/>
                    </a:ln>
                  </pic:spPr>
                </pic:pic>
              </a:graphicData>
            </a:graphic>
          </wp:inline>
        </w:drawing>
      </w:r>
    </w:p>
    <w:p w14:paraId="4AB85ECC" w14:textId="2C723641" w:rsidR="00E24CC5" w:rsidRDefault="00E24CC5" w:rsidP="00077B7B">
      <w:pPr>
        <w:spacing w:after="0"/>
        <w:ind w:leftChars="322" w:left="708"/>
        <w:jc w:val="center"/>
        <w:rPr>
          <w:lang w:val="en"/>
        </w:rPr>
      </w:pPr>
    </w:p>
    <w:p w14:paraId="1E1987C3" w14:textId="075B3CF1" w:rsidR="00E24CC5" w:rsidRDefault="0000137B" w:rsidP="005F79BD">
      <w:r>
        <w:t>This information</w:t>
      </w:r>
      <w:r w:rsidR="00765196">
        <w:t xml:space="preserve"> can be stored in variables also which can later be used for other purposes.</w:t>
      </w:r>
    </w:p>
    <w:p w14:paraId="5479FA89" w14:textId="77777777" w:rsidR="00E24CC5" w:rsidRDefault="00765196" w:rsidP="00077B7B">
      <w:pPr>
        <w:ind w:leftChars="322" w:left="708"/>
        <w:jc w:val="center"/>
      </w:pPr>
      <w:r>
        <w:rPr>
          <w:noProof/>
          <w:lang w:val="en-IN" w:eastAsia="en-IN"/>
        </w:rPr>
        <w:drawing>
          <wp:inline distT="0" distB="0" distL="0" distR="0" wp14:anchorId="432C1158" wp14:editId="26413FF9">
            <wp:extent cx="1600200" cy="1181100"/>
            <wp:effectExtent l="0" t="0" r="0" b="0"/>
            <wp:docPr id="8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600200" cy="1181100"/>
                    </a:xfrm>
                    <a:prstGeom prst="rect">
                      <a:avLst/>
                    </a:prstGeom>
                    <a:noFill/>
                    <a:ln>
                      <a:noFill/>
                    </a:ln>
                  </pic:spPr>
                </pic:pic>
              </a:graphicData>
            </a:graphic>
          </wp:inline>
        </w:drawing>
      </w:r>
    </w:p>
    <w:p w14:paraId="668D4A89" w14:textId="77777777" w:rsidR="00E24CC5" w:rsidRDefault="00765196" w:rsidP="005F79BD">
      <w:r>
        <w:t xml:space="preserve">The Red Error Mark shows if the step is Invalid. The tooltip shows what needs to </w:t>
      </w:r>
      <w:proofErr w:type="gramStart"/>
      <w:r>
        <w:t>selected</w:t>
      </w:r>
      <w:proofErr w:type="gramEnd"/>
      <w:r>
        <w:t xml:space="preserve"> to make it a valid step as shown in below figure:</w:t>
      </w:r>
    </w:p>
    <w:p w14:paraId="557151C5" w14:textId="77777777" w:rsidR="00E24CC5" w:rsidRDefault="00765196" w:rsidP="00077B7B">
      <w:pPr>
        <w:spacing w:after="0"/>
        <w:ind w:leftChars="322" w:left="708"/>
        <w:jc w:val="center"/>
        <w:rPr>
          <w:lang w:val="en"/>
        </w:rPr>
      </w:pPr>
      <w:r>
        <w:rPr>
          <w:noProof/>
          <w:lang w:val="en-IN" w:eastAsia="en-IN"/>
        </w:rPr>
        <w:drawing>
          <wp:inline distT="0" distB="0" distL="0" distR="0" wp14:anchorId="4573DC80" wp14:editId="303FECC7">
            <wp:extent cx="2924175" cy="638175"/>
            <wp:effectExtent l="0" t="0" r="9525" b="9525"/>
            <wp:docPr id="8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924175" cy="638175"/>
                    </a:xfrm>
                    <a:prstGeom prst="rect">
                      <a:avLst/>
                    </a:prstGeom>
                    <a:noFill/>
                    <a:ln>
                      <a:noFill/>
                    </a:ln>
                  </pic:spPr>
                </pic:pic>
              </a:graphicData>
            </a:graphic>
          </wp:inline>
        </w:drawing>
      </w:r>
    </w:p>
    <w:p w14:paraId="775AD0E6" w14:textId="40B4DD86" w:rsidR="00E24CC5" w:rsidRPr="00295629" w:rsidRDefault="00765196" w:rsidP="00295629">
      <w:pPr>
        <w:spacing w:after="0"/>
        <w:rPr>
          <w:lang w:val="en"/>
        </w:rPr>
      </w:pPr>
      <w:r w:rsidRPr="00295629">
        <w:rPr>
          <w:lang w:val="en"/>
        </w:rPr>
        <w:t xml:space="preserve">If the step is valid, the test can be run. The report will be generated as shown </w:t>
      </w:r>
      <w:r w:rsidR="003D5359" w:rsidRPr="00295629">
        <w:rPr>
          <w:lang w:val="en"/>
        </w:rPr>
        <w:t xml:space="preserve">in </w:t>
      </w:r>
      <w:r w:rsidRPr="00295629">
        <w:rPr>
          <w:lang w:val="en"/>
        </w:rPr>
        <w:t>below</w:t>
      </w:r>
      <w:r w:rsidR="003D5359" w:rsidRPr="00295629">
        <w:rPr>
          <w:lang w:val="en"/>
        </w:rPr>
        <w:t xml:space="preserve"> figure</w:t>
      </w:r>
      <w:r w:rsidRPr="00295629">
        <w:rPr>
          <w:lang w:val="en"/>
        </w:rPr>
        <w:t>:</w:t>
      </w:r>
    </w:p>
    <w:p w14:paraId="3A2F1C1E" w14:textId="12F5F6EA" w:rsidR="008552BD" w:rsidRDefault="00D34DFC" w:rsidP="00077B7B">
      <w:pPr>
        <w:pStyle w:val="af3"/>
        <w:spacing w:after="0"/>
        <w:ind w:leftChars="322" w:left="708"/>
        <w:jc w:val="center"/>
        <w:rPr>
          <w:lang w:val="en"/>
        </w:rPr>
      </w:pPr>
      <w:r>
        <w:rPr>
          <w:noProof/>
          <w:lang w:val="en-IN" w:eastAsia="en-IN"/>
        </w:rPr>
        <w:drawing>
          <wp:inline distT="0" distB="0" distL="0" distR="0" wp14:anchorId="010E2DCD" wp14:editId="1F6B6669">
            <wp:extent cx="5457825" cy="2012087"/>
            <wp:effectExtent l="0" t="0" r="0" b="762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90770" cy="2024232"/>
                    </a:xfrm>
                    <a:prstGeom prst="rect">
                      <a:avLst/>
                    </a:prstGeom>
                  </pic:spPr>
                </pic:pic>
              </a:graphicData>
            </a:graphic>
          </wp:inline>
        </w:drawing>
      </w:r>
    </w:p>
    <w:p w14:paraId="4F6025D7" w14:textId="77777777" w:rsidR="00D50E12" w:rsidRDefault="00D50E12" w:rsidP="00077B7B">
      <w:pPr>
        <w:pStyle w:val="af3"/>
        <w:spacing w:after="0"/>
        <w:ind w:leftChars="322" w:left="708"/>
        <w:jc w:val="center"/>
        <w:rPr>
          <w:lang w:val="en"/>
        </w:rPr>
      </w:pPr>
    </w:p>
    <w:p w14:paraId="30840FD2" w14:textId="16020AA4" w:rsidR="00D50E12" w:rsidRDefault="00D50E12" w:rsidP="005F79BD">
      <w:pPr>
        <w:pStyle w:val="af3"/>
        <w:numPr>
          <w:ilvl w:val="0"/>
          <w:numId w:val="16"/>
        </w:numPr>
        <w:spacing w:after="0"/>
        <w:ind w:leftChars="30" w:left="426"/>
        <w:rPr>
          <w:b/>
          <w:lang w:val="en"/>
        </w:rPr>
      </w:pPr>
      <w:r>
        <w:rPr>
          <w:b/>
          <w:lang w:val="en"/>
        </w:rPr>
        <w:t xml:space="preserve">If the step is </w:t>
      </w:r>
      <w:r w:rsidRPr="00300EBD">
        <w:rPr>
          <w:b/>
          <w:lang w:val="en"/>
        </w:rPr>
        <w:t>valid</w:t>
      </w:r>
      <w:r>
        <w:rPr>
          <w:b/>
          <w:lang w:val="en"/>
        </w:rPr>
        <w:t xml:space="preserve"> in mouse cursor</w:t>
      </w:r>
      <w:r w:rsidRPr="00300EBD">
        <w:rPr>
          <w:b/>
          <w:lang w:val="en"/>
        </w:rPr>
        <w:t>. The report will be generated as shown</w:t>
      </w:r>
      <w:r w:rsidR="003D5359">
        <w:rPr>
          <w:b/>
          <w:lang w:val="en"/>
        </w:rPr>
        <w:t xml:space="preserve"> in</w:t>
      </w:r>
      <w:r w:rsidRPr="00300EBD">
        <w:rPr>
          <w:b/>
          <w:lang w:val="en"/>
        </w:rPr>
        <w:t xml:space="preserve"> belo</w:t>
      </w:r>
      <w:r w:rsidRPr="00A2358E">
        <w:rPr>
          <w:b/>
          <w:lang w:val="en"/>
        </w:rPr>
        <w:t>w</w:t>
      </w:r>
      <w:r w:rsidR="003D5359">
        <w:rPr>
          <w:b/>
          <w:lang w:val="en"/>
        </w:rPr>
        <w:t xml:space="preserve"> figure</w:t>
      </w:r>
      <w:r w:rsidRPr="00A2358E">
        <w:rPr>
          <w:b/>
          <w:lang w:val="en"/>
        </w:rPr>
        <w:t>.</w:t>
      </w:r>
    </w:p>
    <w:p w14:paraId="0ACBF0A1" w14:textId="523D9F6C" w:rsidR="00D50E12" w:rsidRPr="008C7440" w:rsidRDefault="00D50E12" w:rsidP="005F79BD">
      <w:pPr>
        <w:pStyle w:val="af3"/>
        <w:spacing w:after="0"/>
        <w:ind w:leftChars="193" w:left="425"/>
        <w:rPr>
          <w:lang w:val="en"/>
        </w:rPr>
      </w:pPr>
      <w:r w:rsidRPr="008C7440">
        <w:rPr>
          <w:lang w:val="en"/>
        </w:rPr>
        <w:t xml:space="preserve">If the cursor </w:t>
      </w:r>
      <w:r w:rsidR="006964D9" w:rsidRPr="008C7440">
        <w:rPr>
          <w:lang w:val="en"/>
        </w:rPr>
        <w:t>matches,</w:t>
      </w:r>
      <w:r w:rsidRPr="008C7440">
        <w:rPr>
          <w:lang w:val="en"/>
        </w:rPr>
        <w:t xml:space="preserve"> then step </w:t>
      </w:r>
      <w:r w:rsidR="00B926C7" w:rsidRPr="008C7440">
        <w:rPr>
          <w:lang w:val="en"/>
        </w:rPr>
        <w:t>will</w:t>
      </w:r>
      <w:r w:rsidRPr="008C7440">
        <w:rPr>
          <w:lang w:val="en"/>
        </w:rPr>
        <w:t xml:space="preserve"> </w:t>
      </w:r>
      <w:proofErr w:type="gramStart"/>
      <w:r w:rsidRPr="008C7440">
        <w:rPr>
          <w:lang w:val="en"/>
        </w:rPr>
        <w:t>pass</w:t>
      </w:r>
      <w:proofErr w:type="gramEnd"/>
      <w:r w:rsidRPr="008C7440">
        <w:rPr>
          <w:lang w:val="en"/>
        </w:rPr>
        <w:t xml:space="preserve"> and it will show </w:t>
      </w:r>
      <w:r w:rsidR="0099500D">
        <w:rPr>
          <w:lang w:val="en"/>
        </w:rPr>
        <w:t xml:space="preserve">below </w:t>
      </w:r>
      <w:r w:rsidRPr="008C7440">
        <w:rPr>
          <w:lang w:val="en"/>
        </w:rPr>
        <w:t>cursor name along with cursor handle.</w:t>
      </w:r>
    </w:p>
    <w:p w14:paraId="4CDAFA00" w14:textId="77777777" w:rsidR="00D50E12" w:rsidRPr="006179F3" w:rsidRDefault="00D50E12" w:rsidP="00077B7B">
      <w:pPr>
        <w:pStyle w:val="af3"/>
        <w:spacing w:after="0"/>
        <w:ind w:leftChars="322" w:left="708"/>
        <w:rPr>
          <w:b/>
          <w:lang w:val="en"/>
        </w:rPr>
      </w:pPr>
    </w:p>
    <w:p w14:paraId="36988AE3" w14:textId="03B93E29" w:rsidR="00D50E12" w:rsidRDefault="00D50E12" w:rsidP="00077B7B">
      <w:pPr>
        <w:pStyle w:val="af3"/>
        <w:spacing w:after="0"/>
        <w:ind w:leftChars="322" w:left="708"/>
        <w:jc w:val="center"/>
        <w:rPr>
          <w:lang w:val="en"/>
        </w:rPr>
      </w:pPr>
      <w:r>
        <w:rPr>
          <w:noProof/>
          <w:lang w:val="en-IN" w:eastAsia="en-IN"/>
        </w:rPr>
        <w:drawing>
          <wp:inline distT="0" distB="0" distL="0" distR="0" wp14:anchorId="527387C7" wp14:editId="764494FF">
            <wp:extent cx="5762625" cy="1732071"/>
            <wp:effectExtent l="0" t="0" r="0" b="190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89055" cy="1740015"/>
                    </a:xfrm>
                    <a:prstGeom prst="rect">
                      <a:avLst/>
                    </a:prstGeom>
                    <a:noFill/>
                    <a:ln>
                      <a:noFill/>
                    </a:ln>
                  </pic:spPr>
                </pic:pic>
              </a:graphicData>
            </a:graphic>
          </wp:inline>
        </w:drawing>
      </w:r>
    </w:p>
    <w:p w14:paraId="723BF209" w14:textId="77777777" w:rsidR="005201BB" w:rsidRDefault="005201BB" w:rsidP="00077B7B">
      <w:pPr>
        <w:pStyle w:val="af3"/>
        <w:spacing w:after="0"/>
        <w:ind w:leftChars="322" w:left="708"/>
        <w:jc w:val="center"/>
        <w:rPr>
          <w:lang w:val="en"/>
        </w:rPr>
      </w:pPr>
    </w:p>
    <w:p w14:paraId="1B60DC51" w14:textId="68498D24" w:rsidR="005201BB" w:rsidRPr="006179F3" w:rsidRDefault="005201BB" w:rsidP="005F79BD">
      <w:pPr>
        <w:pStyle w:val="af3"/>
        <w:numPr>
          <w:ilvl w:val="0"/>
          <w:numId w:val="16"/>
        </w:numPr>
        <w:spacing w:after="0"/>
        <w:ind w:leftChars="30" w:left="426"/>
        <w:rPr>
          <w:b/>
          <w:lang w:val="en"/>
        </w:rPr>
      </w:pPr>
      <w:r w:rsidRPr="00300EBD">
        <w:rPr>
          <w:b/>
          <w:lang w:val="en"/>
        </w:rPr>
        <w:t>If the step is invalid</w:t>
      </w:r>
      <w:r>
        <w:rPr>
          <w:b/>
          <w:lang w:val="en"/>
        </w:rPr>
        <w:t xml:space="preserve"> in mouse cursor</w:t>
      </w:r>
      <w:r w:rsidRPr="00300EBD">
        <w:rPr>
          <w:b/>
          <w:lang w:val="en"/>
        </w:rPr>
        <w:t xml:space="preserve">. The report will be generated as shown </w:t>
      </w:r>
      <w:r w:rsidR="00280A0E">
        <w:rPr>
          <w:b/>
          <w:lang w:val="en"/>
        </w:rPr>
        <w:t xml:space="preserve">in </w:t>
      </w:r>
      <w:r w:rsidRPr="00300EBD">
        <w:rPr>
          <w:b/>
          <w:lang w:val="en"/>
        </w:rPr>
        <w:t>belo</w:t>
      </w:r>
      <w:r w:rsidRPr="00A2358E">
        <w:rPr>
          <w:b/>
          <w:lang w:val="en"/>
        </w:rPr>
        <w:t>w</w:t>
      </w:r>
      <w:r w:rsidR="00280A0E">
        <w:rPr>
          <w:b/>
          <w:lang w:val="en"/>
        </w:rPr>
        <w:t xml:space="preserve"> figure</w:t>
      </w:r>
      <w:r w:rsidRPr="00A2358E">
        <w:rPr>
          <w:b/>
          <w:lang w:val="en"/>
        </w:rPr>
        <w:t>.</w:t>
      </w:r>
    </w:p>
    <w:p w14:paraId="6DF0D824" w14:textId="77777777" w:rsidR="005201BB" w:rsidRDefault="005201BB" w:rsidP="005F79BD">
      <w:pPr>
        <w:pStyle w:val="af3"/>
        <w:spacing w:after="0"/>
        <w:ind w:leftChars="193" w:left="425"/>
        <w:rPr>
          <w:lang w:val="en"/>
        </w:rPr>
      </w:pPr>
      <w:r w:rsidRPr="00300EBD">
        <w:rPr>
          <w:lang w:val="en"/>
        </w:rPr>
        <w:t xml:space="preserve">If cursor value does not </w:t>
      </w:r>
      <w:proofErr w:type="gramStart"/>
      <w:r w:rsidRPr="00300EBD">
        <w:rPr>
          <w:lang w:val="en"/>
        </w:rPr>
        <w:t>match</w:t>
      </w:r>
      <w:proofErr w:type="gramEnd"/>
      <w:r w:rsidRPr="00300EBD">
        <w:rPr>
          <w:lang w:val="en"/>
        </w:rPr>
        <w:t xml:space="preserve"> then step will be fail and then user can add that mouse type in mouse cursor utility. Follow the link for mouse cursor utility steps for adding cursor type.</w:t>
      </w:r>
    </w:p>
    <w:p w14:paraId="5F5AC2EA" w14:textId="592A5049" w:rsidR="0094225E" w:rsidRDefault="007C4E3A" w:rsidP="005F79BD">
      <w:pPr>
        <w:pStyle w:val="af3"/>
        <w:spacing w:after="0"/>
        <w:ind w:leftChars="193" w:left="425"/>
        <w:rPr>
          <w:lang w:val="en"/>
        </w:rPr>
      </w:pPr>
      <w:r w:rsidRPr="007C4E3A">
        <w:rPr>
          <w:lang w:val="en"/>
        </w:rPr>
        <w:t xml:space="preserve">Refer section </w:t>
      </w:r>
      <w:r w:rsidR="008B64DF">
        <w:rPr>
          <w:lang w:val="en"/>
        </w:rPr>
        <w:fldChar w:fldCharType="begin"/>
      </w:r>
      <w:r w:rsidR="008B64DF">
        <w:rPr>
          <w:lang w:val="en"/>
        </w:rPr>
        <w:instrText xml:space="preserve"> REF _Ref145694060 \r \h </w:instrText>
      </w:r>
      <w:r w:rsidR="008B64DF">
        <w:rPr>
          <w:lang w:val="en"/>
        </w:rPr>
      </w:r>
      <w:r w:rsidR="008B64DF">
        <w:rPr>
          <w:lang w:val="en"/>
        </w:rPr>
        <w:fldChar w:fldCharType="separate"/>
      </w:r>
      <w:r w:rsidR="008B64DF">
        <w:rPr>
          <w:lang w:val="en"/>
        </w:rPr>
        <w:t>32</w:t>
      </w:r>
      <w:r w:rsidR="008B64DF">
        <w:rPr>
          <w:lang w:val="en"/>
        </w:rPr>
        <w:fldChar w:fldCharType="end"/>
      </w:r>
      <w:r>
        <w:rPr>
          <w:lang w:val="en"/>
        </w:rPr>
        <w:t xml:space="preserve"> </w:t>
      </w:r>
      <w:r w:rsidRPr="007C4E3A">
        <w:rPr>
          <w:lang w:val="en"/>
        </w:rPr>
        <w:t>for info on mouse cursor utility steps, for adding cursor type.</w:t>
      </w:r>
    </w:p>
    <w:p w14:paraId="59C92E6E" w14:textId="77777777" w:rsidR="00EB0B87" w:rsidRDefault="00EB0B87" w:rsidP="00077B7B">
      <w:pPr>
        <w:pStyle w:val="af3"/>
        <w:spacing w:after="0"/>
        <w:ind w:leftChars="322" w:left="708"/>
        <w:rPr>
          <w:lang w:val="en"/>
        </w:rPr>
      </w:pPr>
    </w:p>
    <w:p w14:paraId="720CFBB1" w14:textId="50119F37" w:rsidR="00077B7B" w:rsidRDefault="005201BB" w:rsidP="00077B7B">
      <w:pPr>
        <w:spacing w:after="0"/>
        <w:ind w:leftChars="322" w:left="708"/>
        <w:jc w:val="center"/>
        <w:rPr>
          <w:lang w:val="en"/>
        </w:rPr>
      </w:pPr>
      <w:r>
        <w:rPr>
          <w:noProof/>
          <w:lang w:val="en-IN" w:eastAsia="en-IN"/>
        </w:rPr>
        <w:drawing>
          <wp:inline distT="0" distB="0" distL="0" distR="0" wp14:anchorId="738EC387" wp14:editId="4014E616">
            <wp:extent cx="5857210" cy="2152650"/>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868452" cy="2156782"/>
                    </a:xfrm>
                    <a:prstGeom prst="rect">
                      <a:avLst/>
                    </a:prstGeom>
                  </pic:spPr>
                </pic:pic>
              </a:graphicData>
            </a:graphic>
          </wp:inline>
        </w:drawing>
      </w:r>
    </w:p>
    <w:p w14:paraId="4F15EFB9" w14:textId="77777777" w:rsidR="00077B7B" w:rsidRDefault="00077B7B">
      <w:pPr>
        <w:spacing w:after="0" w:line="240" w:lineRule="auto"/>
        <w:rPr>
          <w:lang w:val="en"/>
        </w:rPr>
      </w:pPr>
      <w:r>
        <w:rPr>
          <w:lang w:val="en"/>
        </w:rPr>
        <w:br w:type="page"/>
      </w:r>
    </w:p>
    <w:p w14:paraId="7720A41E" w14:textId="1698C9FB" w:rsidR="00E24CC5" w:rsidRDefault="00765196" w:rsidP="0072434C">
      <w:pPr>
        <w:pStyle w:val="3"/>
      </w:pPr>
      <w:bookmarkStart w:id="135" w:name="_Process_Information"/>
      <w:bookmarkStart w:id="136" w:name="_Ref14185177"/>
      <w:bookmarkStart w:id="137" w:name="_Toc174035078"/>
      <w:bookmarkEnd w:id="135"/>
      <w:r>
        <w:lastRenderedPageBreak/>
        <w:t>Process Information</w:t>
      </w:r>
      <w:bookmarkEnd w:id="136"/>
      <w:bookmarkEnd w:id="137"/>
    </w:p>
    <w:p w14:paraId="3A45059D" w14:textId="77777777" w:rsidR="00E24CC5" w:rsidRDefault="00765196" w:rsidP="005F79BD">
      <w:r>
        <w:t>This action is used for getting information of the process which is currently running in background.</w:t>
      </w:r>
    </w:p>
    <w:p w14:paraId="04F5357A" w14:textId="77777777" w:rsidR="00E24CC5" w:rsidRDefault="00765196" w:rsidP="00077B7B">
      <w:pPr>
        <w:ind w:leftChars="321" w:left="706" w:firstLine="1"/>
        <w:jc w:val="center"/>
        <w:rPr>
          <w:lang w:val="en"/>
        </w:rPr>
      </w:pPr>
      <w:r>
        <w:rPr>
          <w:noProof/>
          <w:lang w:val="en-IN" w:eastAsia="en-IN"/>
        </w:rPr>
        <w:drawing>
          <wp:inline distT="0" distB="0" distL="0" distR="0" wp14:anchorId="4FE94B29" wp14:editId="7CCB9FBF">
            <wp:extent cx="5943600" cy="1009650"/>
            <wp:effectExtent l="0" t="0" r="0" b="0"/>
            <wp:docPr id="87"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009650"/>
                    </a:xfrm>
                    <a:prstGeom prst="rect">
                      <a:avLst/>
                    </a:prstGeom>
                    <a:noFill/>
                    <a:ln>
                      <a:noFill/>
                    </a:ln>
                  </pic:spPr>
                </pic:pic>
              </a:graphicData>
            </a:graphic>
          </wp:inline>
        </w:drawing>
      </w:r>
    </w:p>
    <w:p w14:paraId="4E1129D7" w14:textId="77777777" w:rsidR="00E24CC5" w:rsidRDefault="00765196" w:rsidP="00B10902">
      <w:pPr>
        <w:pStyle w:val="af3"/>
        <w:numPr>
          <w:ilvl w:val="0"/>
          <w:numId w:val="126"/>
        </w:numPr>
      </w:pPr>
      <w:r w:rsidRPr="005F79BD">
        <w:rPr>
          <w:b/>
        </w:rPr>
        <w:t>Processes:</w:t>
      </w:r>
      <w:r>
        <w:t xml:space="preserve"> This contains the name of the process for which information is to be obtained. This process should be a running.</w:t>
      </w:r>
    </w:p>
    <w:p w14:paraId="037EF081" w14:textId="77777777" w:rsidR="00E24CC5" w:rsidRDefault="00765196" w:rsidP="00B10902">
      <w:pPr>
        <w:pStyle w:val="af3"/>
        <w:numPr>
          <w:ilvl w:val="0"/>
          <w:numId w:val="126"/>
        </w:numPr>
      </w:pPr>
      <w:r w:rsidRPr="005F79BD">
        <w:rPr>
          <w:b/>
        </w:rPr>
        <w:t>Instance:</w:t>
      </w:r>
      <w:r>
        <w:t xml:space="preserve"> This contains the number of instances present for a particular selected process. The instance of the process whose information is to be obtained can be selected.</w:t>
      </w:r>
    </w:p>
    <w:p w14:paraId="37DD3EB5" w14:textId="77777777" w:rsidR="00E24CC5" w:rsidRDefault="00765196" w:rsidP="00B10902">
      <w:pPr>
        <w:pStyle w:val="af3"/>
        <w:numPr>
          <w:ilvl w:val="0"/>
          <w:numId w:val="126"/>
        </w:numPr>
      </w:pPr>
      <w:r w:rsidRPr="005F79BD">
        <w:rPr>
          <w:b/>
        </w:rPr>
        <w:t>Property:</w:t>
      </w:r>
      <w:r>
        <w:t xml:space="preserve"> This contains different properties of process whose information can be obtained. Below is the list of properties:</w:t>
      </w:r>
    </w:p>
    <w:p w14:paraId="3DBB8849" w14:textId="4E0DF462" w:rsidR="00E24CC5" w:rsidRDefault="007649FD" w:rsidP="00077B7B">
      <w:pPr>
        <w:ind w:leftChars="321" w:left="706" w:firstLine="1"/>
        <w:jc w:val="center"/>
        <w:rPr>
          <w:lang w:val="en"/>
        </w:rPr>
      </w:pPr>
      <w:r>
        <w:rPr>
          <w:noProof/>
          <w:lang w:val="en-IN" w:eastAsia="en-IN"/>
        </w:rPr>
        <w:drawing>
          <wp:inline distT="0" distB="0" distL="0" distR="0" wp14:anchorId="5EAE8723" wp14:editId="2ABC66B6">
            <wp:extent cx="1314450" cy="2094055"/>
            <wp:effectExtent l="0" t="0" r="0" b="190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22387" cy="2106699"/>
                    </a:xfrm>
                    <a:prstGeom prst="rect">
                      <a:avLst/>
                    </a:prstGeom>
                    <a:noFill/>
                    <a:ln>
                      <a:noFill/>
                    </a:ln>
                  </pic:spPr>
                </pic:pic>
              </a:graphicData>
            </a:graphic>
          </wp:inline>
        </w:drawing>
      </w:r>
    </w:p>
    <w:p w14:paraId="5E682CE3" w14:textId="77777777" w:rsidR="00E24CC5" w:rsidRDefault="00765196" w:rsidP="00B10902">
      <w:pPr>
        <w:pStyle w:val="af3"/>
        <w:numPr>
          <w:ilvl w:val="0"/>
          <w:numId w:val="126"/>
        </w:numPr>
      </w:pPr>
      <w:r w:rsidRPr="005F79BD">
        <w:rPr>
          <w:b/>
        </w:rPr>
        <w:t>Variable:</w:t>
      </w:r>
      <w:r>
        <w:t xml:space="preserve"> This contains the variable to which values can be bind. This can be used further to get information.</w:t>
      </w:r>
    </w:p>
    <w:p w14:paraId="5D8EEE88" w14:textId="77777777" w:rsidR="00E24CC5" w:rsidRDefault="00765196" w:rsidP="005F79BD">
      <w:r>
        <w:t>The Red error mark shows that the step is Invalid. The tooltip shows what needs to be selected to make it a valid step as shown in below figure:</w:t>
      </w:r>
    </w:p>
    <w:p w14:paraId="4F61D117" w14:textId="30DDDC3C" w:rsidR="00E24CC5" w:rsidRDefault="00765196" w:rsidP="00077B7B">
      <w:pPr>
        <w:ind w:leftChars="321" w:left="706" w:firstLine="1"/>
        <w:jc w:val="center"/>
        <w:rPr>
          <w:lang w:val="en"/>
        </w:rPr>
      </w:pPr>
      <w:r>
        <w:rPr>
          <w:noProof/>
          <w:lang w:val="en-IN" w:eastAsia="en-IN"/>
        </w:rPr>
        <w:drawing>
          <wp:inline distT="0" distB="0" distL="0" distR="0" wp14:anchorId="735ADFB3" wp14:editId="18BD2591">
            <wp:extent cx="5334000" cy="11620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34000" cy="1162050"/>
                    </a:xfrm>
                    <a:prstGeom prst="rect">
                      <a:avLst/>
                    </a:prstGeom>
                    <a:noFill/>
                    <a:ln>
                      <a:noFill/>
                    </a:ln>
                  </pic:spPr>
                </pic:pic>
              </a:graphicData>
            </a:graphic>
          </wp:inline>
        </w:drawing>
      </w:r>
    </w:p>
    <w:p w14:paraId="568522F5" w14:textId="0F8A37C1" w:rsidR="00091879" w:rsidRDefault="00091879" w:rsidP="00295629">
      <w:pPr>
        <w:jc w:val="both"/>
        <w:rPr>
          <w:lang w:val="en"/>
        </w:rPr>
      </w:pPr>
      <w:r w:rsidRPr="00295629">
        <w:rPr>
          <w:b/>
          <w:bCs/>
          <w:lang w:val="en"/>
        </w:rPr>
        <w:t>Note</w:t>
      </w:r>
      <w:r>
        <w:rPr>
          <w:lang w:val="en"/>
        </w:rPr>
        <w:t xml:space="preserve">: User can also select application by providing its path. If path is provided from same directory where script is </w:t>
      </w:r>
      <w:proofErr w:type="gramStart"/>
      <w:r>
        <w:rPr>
          <w:lang w:val="en"/>
        </w:rPr>
        <w:t>create</w:t>
      </w:r>
      <w:proofErr w:type="gramEnd"/>
      <w:r>
        <w:rPr>
          <w:lang w:val="en"/>
        </w:rPr>
        <w:t xml:space="preserve">, it will display relative path else full path will be display. User can also use environment variable to select path. If environment is </w:t>
      </w:r>
      <w:proofErr w:type="gramStart"/>
      <w:r>
        <w:rPr>
          <w:lang w:val="en"/>
        </w:rPr>
        <w:t>selected</w:t>
      </w:r>
      <w:proofErr w:type="gramEnd"/>
      <w:r>
        <w:rPr>
          <w:lang w:val="en"/>
        </w:rPr>
        <w:t xml:space="preserve"> then path will be displa</w:t>
      </w:r>
      <w:r w:rsidR="00E65BDC">
        <w:rPr>
          <w:lang w:val="en"/>
        </w:rPr>
        <w:t>yed in term of environment path</w:t>
      </w:r>
      <w:r w:rsidR="00633889">
        <w:rPr>
          <w:lang w:val="en"/>
        </w:rPr>
        <w:t>.</w:t>
      </w:r>
      <w:r w:rsidR="00E65BDC">
        <w:rPr>
          <w:lang w:val="en"/>
        </w:rPr>
        <w:t xml:space="preserve"> </w:t>
      </w:r>
      <w:r w:rsidR="00633889">
        <w:rPr>
          <w:lang w:val="en"/>
        </w:rPr>
        <w:t>B</w:t>
      </w:r>
      <w:r w:rsidR="00E65BDC">
        <w:rPr>
          <w:lang w:val="en"/>
        </w:rPr>
        <w:t>elow figure</w:t>
      </w:r>
      <w:r w:rsidR="00633889">
        <w:rPr>
          <w:lang w:val="en"/>
        </w:rPr>
        <w:t xml:space="preserve"> shows path selected from different location</w:t>
      </w:r>
      <w:r w:rsidR="00E65BDC">
        <w:rPr>
          <w:lang w:val="en"/>
        </w:rPr>
        <w:t>:</w:t>
      </w:r>
    </w:p>
    <w:p w14:paraId="53D6C997" w14:textId="6A61D160" w:rsidR="00E65BDC" w:rsidRDefault="00E65BDC" w:rsidP="00077B7B">
      <w:pPr>
        <w:ind w:leftChars="321" w:left="706" w:firstLine="1"/>
        <w:jc w:val="both"/>
      </w:pPr>
    </w:p>
    <w:p w14:paraId="7C91922D" w14:textId="6E57CE0D" w:rsidR="006D6C03" w:rsidRDefault="00676D57" w:rsidP="00077B7B">
      <w:pPr>
        <w:ind w:leftChars="321" w:left="706" w:firstLine="1"/>
        <w:jc w:val="center"/>
      </w:pPr>
      <w:r>
        <w:rPr>
          <w:noProof/>
          <w:lang w:val="en-IN" w:eastAsia="en-IN"/>
        </w:rPr>
        <w:lastRenderedPageBreak/>
        <w:drawing>
          <wp:inline distT="0" distB="0" distL="0" distR="0" wp14:anchorId="3988C6AE" wp14:editId="2B56F029">
            <wp:extent cx="4343400" cy="1495425"/>
            <wp:effectExtent l="0" t="0" r="0" b="952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343400" cy="1495425"/>
                    </a:xfrm>
                    <a:prstGeom prst="rect">
                      <a:avLst/>
                    </a:prstGeom>
                  </pic:spPr>
                </pic:pic>
              </a:graphicData>
            </a:graphic>
          </wp:inline>
        </w:drawing>
      </w:r>
    </w:p>
    <w:p w14:paraId="769F3898" w14:textId="37E74CF4" w:rsidR="00E24CC5" w:rsidRDefault="00765196" w:rsidP="005F79BD">
      <w:r>
        <w:t xml:space="preserve">If the step is valid and run, the report will be generated as shown </w:t>
      </w:r>
      <w:r w:rsidR="00D567CC">
        <w:t xml:space="preserve">in </w:t>
      </w:r>
      <w:r>
        <w:t>below</w:t>
      </w:r>
      <w:r w:rsidR="00D567CC">
        <w:t xml:space="preserve"> figure</w:t>
      </w:r>
      <w:r>
        <w:t>:</w:t>
      </w:r>
    </w:p>
    <w:p w14:paraId="1FA85E1A" w14:textId="1E4BEDF0" w:rsidR="00A0438F" w:rsidRDefault="00A0438F" w:rsidP="00077B7B">
      <w:pPr>
        <w:ind w:leftChars="321" w:left="706" w:firstLine="1"/>
        <w:jc w:val="center"/>
        <w:rPr>
          <w:lang w:val="en"/>
        </w:rPr>
      </w:pPr>
      <w:r>
        <w:rPr>
          <w:noProof/>
          <w:lang w:val="en-IN" w:eastAsia="en-IN"/>
        </w:rPr>
        <w:drawing>
          <wp:inline distT="0" distB="0" distL="0" distR="0" wp14:anchorId="61F3D7F8" wp14:editId="41482F7C">
            <wp:extent cx="4733925" cy="1727680"/>
            <wp:effectExtent l="0" t="0" r="0" b="635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744315" cy="1731472"/>
                    </a:xfrm>
                    <a:prstGeom prst="rect">
                      <a:avLst/>
                    </a:prstGeom>
                  </pic:spPr>
                </pic:pic>
              </a:graphicData>
            </a:graphic>
          </wp:inline>
        </w:drawing>
      </w:r>
    </w:p>
    <w:p w14:paraId="37F01235" w14:textId="4D8B32FF" w:rsidR="007649FD" w:rsidRDefault="001D5D52" w:rsidP="00295629">
      <w:pPr>
        <w:rPr>
          <w:lang w:val="en"/>
        </w:rPr>
      </w:pPr>
      <w:r>
        <w:rPr>
          <w:lang w:val="en"/>
        </w:rPr>
        <w:t xml:space="preserve">Below report is of Private working Set Action which gives </w:t>
      </w:r>
      <w:r w:rsidR="00965EBF">
        <w:rPr>
          <w:lang w:val="en"/>
        </w:rPr>
        <w:t xml:space="preserve">user  </w:t>
      </w:r>
      <w:r>
        <w:rPr>
          <w:lang w:val="en"/>
        </w:rPr>
        <w:t xml:space="preserve">the Memory used by </w:t>
      </w:r>
      <w:proofErr w:type="gramStart"/>
      <w:r>
        <w:rPr>
          <w:lang w:val="en"/>
        </w:rPr>
        <w:t>particular process</w:t>
      </w:r>
      <w:proofErr w:type="gramEnd"/>
      <w:r w:rsidR="00AB0B8B">
        <w:rPr>
          <w:lang w:val="en"/>
        </w:rPr>
        <w:t>;</w:t>
      </w:r>
      <w:r>
        <w:rPr>
          <w:lang w:val="en"/>
        </w:rPr>
        <w:t xml:space="preserve"> </w:t>
      </w:r>
      <w:r w:rsidR="00AB0B8B">
        <w:rPr>
          <w:lang w:val="en"/>
        </w:rPr>
        <w:t xml:space="preserve">user  </w:t>
      </w:r>
      <w:r>
        <w:rPr>
          <w:lang w:val="en"/>
        </w:rPr>
        <w:t>can select any process which will run in the background.</w:t>
      </w:r>
    </w:p>
    <w:p w14:paraId="0FF73E65" w14:textId="32B1C2B7" w:rsidR="007649FD" w:rsidRDefault="007649FD" w:rsidP="00077B7B">
      <w:pPr>
        <w:ind w:leftChars="321" w:left="706" w:firstLine="1"/>
        <w:jc w:val="center"/>
        <w:rPr>
          <w:lang w:val="en"/>
        </w:rPr>
      </w:pPr>
      <w:r>
        <w:rPr>
          <w:noProof/>
          <w:lang w:val="en-IN" w:eastAsia="en-IN"/>
        </w:rPr>
        <w:drawing>
          <wp:inline distT="0" distB="0" distL="0" distR="0" wp14:anchorId="354A1D59" wp14:editId="095272AE">
            <wp:extent cx="4933950" cy="1597727"/>
            <wp:effectExtent l="0" t="0" r="0" b="254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984273" cy="1614023"/>
                    </a:xfrm>
                    <a:prstGeom prst="rect">
                      <a:avLst/>
                    </a:prstGeom>
                    <a:noFill/>
                    <a:ln>
                      <a:noFill/>
                    </a:ln>
                  </pic:spPr>
                </pic:pic>
              </a:graphicData>
            </a:graphic>
          </wp:inline>
        </w:drawing>
      </w:r>
    </w:p>
    <w:p w14:paraId="554B05DF" w14:textId="6024EE3B" w:rsidR="00E24CC5" w:rsidRDefault="00E24CC5">
      <w:pPr>
        <w:jc w:val="center"/>
        <w:rPr>
          <w:lang w:val="en"/>
        </w:rPr>
      </w:pPr>
    </w:p>
    <w:p w14:paraId="3A2D1028" w14:textId="5E6F0B17" w:rsidR="00E24CC5" w:rsidRDefault="00765196" w:rsidP="0072434C">
      <w:pPr>
        <w:pStyle w:val="2"/>
      </w:pPr>
      <w:bookmarkStart w:id="138" w:name="_Ref32332972"/>
      <w:bookmarkStart w:id="139" w:name="_Ref32332988"/>
      <w:bookmarkStart w:id="140" w:name="_Ref32333022"/>
      <w:bookmarkStart w:id="141" w:name="_Toc174035079"/>
      <w:r>
        <w:t>Set Value</w:t>
      </w:r>
      <w:bookmarkEnd w:id="138"/>
      <w:bookmarkEnd w:id="139"/>
      <w:bookmarkEnd w:id="140"/>
      <w:bookmarkEnd w:id="141"/>
    </w:p>
    <w:p w14:paraId="6DD1A7B2" w14:textId="77777777" w:rsidR="00E24CC5" w:rsidRDefault="00765196" w:rsidP="005F79BD">
      <w:pPr>
        <w:tabs>
          <w:tab w:val="left" w:pos="851"/>
        </w:tabs>
      </w:pPr>
      <w:r>
        <w:t>This method can be used for setting values to attributes of repository items. Depending on the assigned repository item, the available attributes can be different. The value obtained using Get Value in a module variable can be used to set another repository item for selected control.</w:t>
      </w:r>
    </w:p>
    <w:p w14:paraId="1F1B375A" w14:textId="3E5DCB3A" w:rsidR="00E24CC5" w:rsidRDefault="00765196" w:rsidP="005F79BD">
      <w:pPr>
        <w:tabs>
          <w:tab w:val="left" w:pos="851"/>
        </w:tabs>
      </w:pPr>
      <w:r>
        <w:t xml:space="preserve">Following are the controls where user can get </w:t>
      </w:r>
      <w:r w:rsidR="0000137B">
        <w:t>value: -</w:t>
      </w:r>
    </w:p>
    <w:p w14:paraId="6370CB80" w14:textId="563597B2" w:rsidR="00E24CC5" w:rsidRDefault="00765196" w:rsidP="005F79BD">
      <w:pPr>
        <w:pStyle w:val="af3"/>
        <w:numPr>
          <w:ilvl w:val="0"/>
          <w:numId w:val="18"/>
        </w:numPr>
        <w:ind w:left="424" w:hangingChars="192" w:hanging="424"/>
      </w:pPr>
      <w:r w:rsidRPr="00077B7B">
        <w:rPr>
          <w:b/>
        </w:rPr>
        <w:t>Button</w:t>
      </w:r>
      <w:r w:rsidR="00077B7B">
        <w:rPr>
          <w:b/>
        </w:rPr>
        <w:br/>
      </w:r>
      <w:r>
        <w:t>For Button, Check and Uncheck options will be available. This is basically provided for checkboxes and radiobuttons which have controltype as button. For such controls, the checkbox or radio button will get checked or unchecked based on the selection. For other buttons, though the step will pass, no change will appear on the screen.</w:t>
      </w:r>
    </w:p>
    <w:p w14:paraId="07608F01" w14:textId="3121DA2D" w:rsidR="00E24CC5" w:rsidRDefault="00765196" w:rsidP="005F79BD">
      <w:pPr>
        <w:pStyle w:val="af3"/>
        <w:numPr>
          <w:ilvl w:val="0"/>
          <w:numId w:val="18"/>
        </w:numPr>
        <w:ind w:left="424" w:hangingChars="192" w:hanging="424"/>
      </w:pPr>
      <w:r w:rsidRPr="00077B7B">
        <w:rPr>
          <w:b/>
        </w:rPr>
        <w:lastRenderedPageBreak/>
        <w:t>Edit box</w:t>
      </w:r>
      <w:r w:rsidR="00077B7B">
        <w:rPr>
          <w:b/>
        </w:rPr>
        <w:br/>
      </w:r>
      <w:r>
        <w:t>For Edit box there is only one attribute option ‘SetText’.</w:t>
      </w:r>
      <w:r w:rsidR="004442DE">
        <w:t>User can set any text using either variable</w:t>
      </w:r>
      <w:r w:rsidR="00025365">
        <w:t xml:space="preserve"> or manually to edit box using S</w:t>
      </w:r>
      <w:r w:rsidR="004442DE">
        <w:t>et</w:t>
      </w:r>
      <w:r w:rsidR="00025365">
        <w:t xml:space="preserve"> Va</w:t>
      </w:r>
      <w:r w:rsidR="004442DE">
        <w:t>lue.</w:t>
      </w:r>
      <w:r w:rsidR="002C3F09">
        <w:br/>
      </w:r>
    </w:p>
    <w:p w14:paraId="4EA05540" w14:textId="7ABBC098" w:rsidR="00025365" w:rsidRDefault="00765196" w:rsidP="005F79BD">
      <w:pPr>
        <w:pStyle w:val="af3"/>
        <w:numPr>
          <w:ilvl w:val="0"/>
          <w:numId w:val="18"/>
        </w:numPr>
        <w:ind w:left="424" w:hangingChars="192" w:hanging="424"/>
      </w:pPr>
      <w:r w:rsidRPr="00077B7B">
        <w:rPr>
          <w:b/>
        </w:rPr>
        <w:t>Combo box</w:t>
      </w:r>
      <w:r w:rsidR="00077B7B">
        <w:rPr>
          <w:b/>
        </w:rPr>
        <w:br/>
      </w:r>
      <w:r>
        <w:t xml:space="preserve">For this control three attribute options are available </w:t>
      </w:r>
      <w:r w:rsidR="00025365" w:rsidRPr="00025365">
        <w:t>Drop</w:t>
      </w:r>
      <w:r w:rsidR="00196F85">
        <w:t>D</w:t>
      </w:r>
      <w:r w:rsidR="00025365" w:rsidRPr="00025365">
        <w:t>ownVisible’,’ SelectIndex’,</w:t>
      </w:r>
      <w:r w:rsidR="00025365">
        <w:t xml:space="preserve"> and </w:t>
      </w:r>
      <w:r w:rsidR="00025365" w:rsidRPr="00025365">
        <w:t xml:space="preserve">‘SelectText’ </w:t>
      </w:r>
      <w:r w:rsidR="002C3F09">
        <w:br/>
      </w:r>
    </w:p>
    <w:p w14:paraId="02B9101E" w14:textId="146BF4DD" w:rsidR="00E24CC5" w:rsidRDefault="00765196" w:rsidP="005F79BD">
      <w:pPr>
        <w:pStyle w:val="af3"/>
        <w:numPr>
          <w:ilvl w:val="0"/>
          <w:numId w:val="18"/>
        </w:numPr>
        <w:ind w:left="424" w:hangingChars="192" w:hanging="424"/>
      </w:pPr>
      <w:r w:rsidRPr="002C3F09">
        <w:rPr>
          <w:b/>
        </w:rPr>
        <w:t>Check Box</w:t>
      </w:r>
      <w:r w:rsidR="002C3F09">
        <w:rPr>
          <w:b/>
        </w:rPr>
        <w:br/>
      </w:r>
      <w:r>
        <w:t>For this control two attribute options are available ‘Check’ and ‘UnCheck’.</w:t>
      </w:r>
      <w:r w:rsidR="00020D19">
        <w:t xml:space="preserve"> User can change state of check (check or uncheck) box using setvalue.</w:t>
      </w:r>
      <w:r w:rsidR="002C3F09">
        <w:br/>
      </w:r>
    </w:p>
    <w:p w14:paraId="4E2E2105" w14:textId="2AF840EF" w:rsidR="00A67D4B" w:rsidRDefault="00765196" w:rsidP="005F79BD">
      <w:pPr>
        <w:pStyle w:val="af3"/>
        <w:numPr>
          <w:ilvl w:val="0"/>
          <w:numId w:val="18"/>
        </w:numPr>
        <w:ind w:left="424" w:hangingChars="192" w:hanging="424"/>
      </w:pPr>
      <w:r w:rsidRPr="002C3F09">
        <w:rPr>
          <w:b/>
        </w:rPr>
        <w:t>Tree View Control</w:t>
      </w:r>
      <w:r w:rsidR="002C3F09">
        <w:rPr>
          <w:b/>
        </w:rPr>
        <w:br/>
      </w:r>
      <w:r w:rsidR="00A67D4B">
        <w:t>For this control two attribute options are available ‘</w:t>
      </w:r>
      <w:r w:rsidR="00A67D4B" w:rsidRPr="00AC6489">
        <w:t>SelectTreeItem’ and ‘SelectedItemBySequence'</w:t>
      </w:r>
      <w:r w:rsidR="00A67D4B">
        <w:t>. User can give $ separation for selecting Menu Item.</w:t>
      </w:r>
    </w:p>
    <w:p w14:paraId="5AB5A2F1" w14:textId="77777777" w:rsidR="00A67D4B" w:rsidRDefault="00A67D4B" w:rsidP="005F79BD">
      <w:pPr>
        <w:ind w:left="426"/>
      </w:pPr>
      <w:r w:rsidRPr="00AC6489">
        <w:t xml:space="preserve">SetValue </w:t>
      </w:r>
      <w:r>
        <w:t>will take Tree as repo and using above mentioned attributes, Tree Item selection can be done</w:t>
      </w:r>
      <w:r w:rsidRPr="00AC6489">
        <w:t>.</w:t>
      </w:r>
    </w:p>
    <w:p w14:paraId="0538E77F" w14:textId="77777777" w:rsidR="00A67D4B" w:rsidRDefault="00A67D4B" w:rsidP="005F79BD">
      <w:pPr>
        <w:ind w:left="426"/>
      </w:pPr>
      <w:r>
        <w:t>Suppose user wants to set value at Tree Item Child1 using above two attributes</w:t>
      </w:r>
    </w:p>
    <w:p w14:paraId="7315B4D9" w14:textId="77777777" w:rsidR="00A67D4B" w:rsidRDefault="00A67D4B" w:rsidP="00077B7B">
      <w:pPr>
        <w:tabs>
          <w:tab w:val="left" w:pos="851"/>
        </w:tabs>
        <w:ind w:left="567"/>
        <w:jc w:val="center"/>
      </w:pPr>
      <w:r>
        <w:rPr>
          <w:noProof/>
          <w:lang w:val="en-IN" w:eastAsia="en-IN"/>
        </w:rPr>
        <w:drawing>
          <wp:inline distT="0" distB="0" distL="0" distR="0" wp14:anchorId="108A57FC" wp14:editId="3B062D64">
            <wp:extent cx="1724025" cy="9810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Tree.png"/>
                    <pic:cNvPicPr/>
                  </pic:nvPicPr>
                  <pic:blipFill rotWithShape="1">
                    <a:blip r:embed="rId175">
                      <a:extLst>
                        <a:ext uri="{28A0092B-C50C-407E-A947-70E740481C1C}">
                          <a14:useLocalDpi xmlns:a14="http://schemas.microsoft.com/office/drawing/2010/main" val="0"/>
                        </a:ext>
                      </a:extLst>
                    </a:blip>
                    <a:srcRect l="549"/>
                    <a:stretch/>
                  </pic:blipFill>
                  <pic:spPr bwMode="auto">
                    <a:xfrm>
                      <a:off x="0" y="0"/>
                      <a:ext cx="1724266" cy="981212"/>
                    </a:xfrm>
                    <a:prstGeom prst="rect">
                      <a:avLst/>
                    </a:prstGeom>
                    <a:ln>
                      <a:noFill/>
                    </a:ln>
                    <a:extLst>
                      <a:ext uri="{53640926-AAD7-44D8-BBD7-CCE9431645EC}">
                        <a14:shadowObscured xmlns:a14="http://schemas.microsoft.com/office/drawing/2010/main"/>
                      </a:ext>
                    </a:extLst>
                  </pic:spPr>
                </pic:pic>
              </a:graphicData>
            </a:graphic>
          </wp:inline>
        </w:drawing>
      </w:r>
    </w:p>
    <w:p w14:paraId="22C7CE23" w14:textId="77777777" w:rsidR="00A67D4B" w:rsidRDefault="00A67D4B" w:rsidP="005F79BD">
      <w:pPr>
        <w:ind w:left="426"/>
      </w:pPr>
      <w:proofErr w:type="gramStart"/>
      <w:r>
        <w:t>E.g.</w:t>
      </w:r>
      <w:proofErr w:type="gramEnd"/>
      <w:r>
        <w:t xml:space="preserve"> </w:t>
      </w:r>
      <w:r>
        <w:rPr>
          <w:lang w:val="en-IN"/>
        </w:rPr>
        <w:t xml:space="preserve">Parent$Child$Child1 (for </w:t>
      </w:r>
      <w:r>
        <w:t>SelectTreeItem)</w:t>
      </w:r>
    </w:p>
    <w:p w14:paraId="663BDE5E" w14:textId="77777777" w:rsidR="00A67D4B" w:rsidRDefault="00A67D4B" w:rsidP="005F79BD">
      <w:pPr>
        <w:ind w:left="426"/>
      </w:pPr>
      <w:proofErr w:type="gramStart"/>
      <w:r>
        <w:t>E.g.</w:t>
      </w:r>
      <w:proofErr w:type="gramEnd"/>
      <w:r>
        <w:t xml:space="preserve"> </w:t>
      </w:r>
      <w:r>
        <w:rPr>
          <w:lang w:val="fr-FR"/>
        </w:rPr>
        <w:t xml:space="preserve">1$1$1 (for </w:t>
      </w:r>
      <w:r>
        <w:t>SelectTreeItemBySequence)</w:t>
      </w:r>
    </w:p>
    <w:p w14:paraId="7FE4DF83" w14:textId="10DFCE6B" w:rsidR="00A67D4B" w:rsidRDefault="00A67D4B" w:rsidP="005F79BD">
      <w:pPr>
        <w:pStyle w:val="af3"/>
        <w:ind w:left="426"/>
        <w:rPr>
          <w:rFonts w:ascii="Verdana" w:hAnsi="Verdana"/>
          <w:color w:val="484848"/>
          <w:sz w:val="18"/>
          <w:szCs w:val="18"/>
          <w:shd w:val="clear" w:color="auto" w:fill="FFFFFF"/>
        </w:rPr>
      </w:pPr>
      <w:r>
        <w:t xml:space="preserve">Note: </w:t>
      </w:r>
      <w:r>
        <w:rPr>
          <w:rFonts w:ascii="Verdana" w:hAnsi="Verdana"/>
          <w:color w:val="484848"/>
          <w:sz w:val="18"/>
          <w:szCs w:val="18"/>
          <w:shd w:val="clear" w:color="auto" w:fill="FFFFFF"/>
        </w:rPr>
        <w:t>Set value can be used only for tree, not for tree item in repo</w:t>
      </w:r>
      <w:r w:rsidR="002C3F09">
        <w:rPr>
          <w:rFonts w:ascii="Verdana" w:hAnsi="Verdana"/>
          <w:color w:val="484848"/>
          <w:sz w:val="18"/>
          <w:szCs w:val="18"/>
          <w:shd w:val="clear" w:color="auto" w:fill="FFFFFF"/>
        </w:rPr>
        <w:br/>
      </w:r>
    </w:p>
    <w:p w14:paraId="1FC4E9E0" w14:textId="3380BB50" w:rsidR="00E24CC5" w:rsidRDefault="00765196" w:rsidP="005F79BD">
      <w:pPr>
        <w:pStyle w:val="af3"/>
        <w:numPr>
          <w:ilvl w:val="0"/>
          <w:numId w:val="18"/>
        </w:numPr>
        <w:ind w:left="424" w:hangingChars="192" w:hanging="424"/>
      </w:pPr>
      <w:r w:rsidRPr="002C3F09">
        <w:rPr>
          <w:b/>
        </w:rPr>
        <w:t xml:space="preserve">Tab </w:t>
      </w:r>
      <w:r w:rsidR="002C3F09">
        <w:rPr>
          <w:b/>
        </w:rPr>
        <w:br/>
      </w:r>
      <w:r>
        <w:t>For this control the only one attribute option is available ‘Select’.</w:t>
      </w:r>
      <w:r w:rsidR="004442DE">
        <w:t xml:space="preserve"> SetValue will select the tab </w:t>
      </w:r>
      <w:proofErr w:type="gramStart"/>
      <w:r w:rsidR="004442DE">
        <w:t>item</w:t>
      </w:r>
      <w:proofErr w:type="gramEnd"/>
      <w:r w:rsidR="004442DE">
        <w:t xml:space="preserve"> which is present at repository item, i.e., which is linked to action.</w:t>
      </w:r>
      <w:r w:rsidR="002C3F09">
        <w:br/>
      </w:r>
    </w:p>
    <w:p w14:paraId="04F89C3D" w14:textId="33F0C3EC" w:rsidR="00E24CC5" w:rsidRDefault="00765196" w:rsidP="005F79BD">
      <w:pPr>
        <w:pStyle w:val="af3"/>
        <w:numPr>
          <w:ilvl w:val="0"/>
          <w:numId w:val="18"/>
        </w:numPr>
        <w:ind w:left="424" w:hangingChars="192" w:hanging="424"/>
      </w:pPr>
      <w:r w:rsidRPr="002C3F09">
        <w:rPr>
          <w:b/>
        </w:rPr>
        <w:t xml:space="preserve">List Control </w:t>
      </w:r>
      <w:r w:rsidR="002C3F09">
        <w:rPr>
          <w:b/>
        </w:rPr>
        <w:br/>
      </w:r>
      <w:r>
        <w:t>For this control two attribute options are available ‘SelectedItemIndex’ and ‘SelectedItemText’.</w:t>
      </w:r>
      <w:r w:rsidR="00020D19">
        <w:t xml:space="preserve"> </w:t>
      </w:r>
      <w:r w:rsidR="003B1F42">
        <w:t>Set</w:t>
      </w:r>
      <w:r w:rsidR="00AC6489">
        <w:t xml:space="preserve"> </w:t>
      </w:r>
      <w:r w:rsidR="003B1F42">
        <w:t>Value will select list item name which is mentioned. User can select list item either by using variable or directly by giving item name.</w:t>
      </w:r>
      <w:r w:rsidR="002C3F09">
        <w:br/>
      </w:r>
    </w:p>
    <w:p w14:paraId="04CD47DE" w14:textId="0382D263" w:rsidR="00E24CC5" w:rsidRDefault="00765196" w:rsidP="005F79BD">
      <w:pPr>
        <w:pStyle w:val="af3"/>
        <w:numPr>
          <w:ilvl w:val="0"/>
          <w:numId w:val="18"/>
        </w:numPr>
        <w:ind w:left="424" w:hangingChars="192" w:hanging="424"/>
      </w:pPr>
      <w:r w:rsidRPr="002C3F09">
        <w:rPr>
          <w:b/>
        </w:rPr>
        <w:t xml:space="preserve">Slider </w:t>
      </w:r>
      <w:r w:rsidR="002C3F09">
        <w:rPr>
          <w:b/>
        </w:rPr>
        <w:br/>
      </w:r>
      <w:r>
        <w:t>For this control five attribute options are available ‘Value’, ‘Min’, ‘Max’, ‘Increase’ and ‘Decrease’.</w:t>
      </w:r>
      <w:r w:rsidR="002C3F09">
        <w:br/>
      </w:r>
    </w:p>
    <w:p w14:paraId="18B6999A" w14:textId="35E3E988" w:rsidR="00E24CC5" w:rsidRDefault="00765196" w:rsidP="005F79BD">
      <w:pPr>
        <w:pStyle w:val="af3"/>
        <w:numPr>
          <w:ilvl w:val="0"/>
          <w:numId w:val="18"/>
        </w:numPr>
        <w:ind w:left="424" w:hangingChars="192" w:hanging="424"/>
      </w:pPr>
      <w:r w:rsidRPr="002C3F09">
        <w:rPr>
          <w:b/>
        </w:rPr>
        <w:t xml:space="preserve">Menu </w:t>
      </w:r>
      <w:r w:rsidR="002C3F09">
        <w:rPr>
          <w:b/>
        </w:rPr>
        <w:br/>
      </w:r>
      <w:r>
        <w:t>For this control two attribute options are available ‘SelectMenuItem’ and ‘SelectMenuItembySequence’. User can give $ separation for selecting Menu Item.</w:t>
      </w:r>
    </w:p>
    <w:p w14:paraId="302F6B7C" w14:textId="77777777" w:rsidR="00E24CC5" w:rsidRDefault="00765196" w:rsidP="005F79BD">
      <w:pPr>
        <w:ind w:left="426"/>
      </w:pPr>
      <w:proofErr w:type="gramStart"/>
      <w:r>
        <w:rPr>
          <w:lang w:val="en-IN"/>
        </w:rPr>
        <w:lastRenderedPageBreak/>
        <w:t>E.g.</w:t>
      </w:r>
      <w:proofErr w:type="gramEnd"/>
      <w:r>
        <w:rPr>
          <w:lang w:val="en-IN"/>
        </w:rPr>
        <w:t xml:space="preserve"> Menu$SubMenu$SubMenu1 (for </w:t>
      </w:r>
      <w:r>
        <w:t>SelectMenuItem)</w:t>
      </w:r>
    </w:p>
    <w:p w14:paraId="263B32EA" w14:textId="77777777" w:rsidR="00E24CC5" w:rsidRDefault="00765196" w:rsidP="005F79BD">
      <w:pPr>
        <w:ind w:left="426"/>
      </w:pPr>
      <w:r>
        <w:rPr>
          <w:lang w:val="fr-FR"/>
        </w:rPr>
        <w:t xml:space="preserve">E.g. 0$1$1 (for </w:t>
      </w:r>
      <w:r>
        <w:t>SelectMenuItembySequence)</w:t>
      </w:r>
    </w:p>
    <w:p w14:paraId="6B58753E" w14:textId="4CCDDA7C" w:rsidR="001939F0" w:rsidRDefault="001939F0" w:rsidP="005F79BD">
      <w:pPr>
        <w:ind w:left="426"/>
      </w:pPr>
      <w:r w:rsidRPr="001939F0">
        <w:rPr>
          <w:b/>
        </w:rPr>
        <w:t>Limitation</w:t>
      </w:r>
      <w:r>
        <w:t xml:space="preserve">: If list contains multiple </w:t>
      </w:r>
      <w:proofErr w:type="gramStart"/>
      <w:r>
        <w:t>item</w:t>
      </w:r>
      <w:proofErr w:type="gramEnd"/>
      <w:r>
        <w:t xml:space="preserve"> with same name (Eg. A, B, C, D, A), so it always </w:t>
      </w:r>
      <w:proofErr w:type="gramStart"/>
      <w:r>
        <w:t>select</w:t>
      </w:r>
      <w:proofErr w:type="gramEnd"/>
      <w:r>
        <w:t xml:space="preserve"> first item (</w:t>
      </w:r>
      <w:r w:rsidRPr="001939F0">
        <w:rPr>
          <w:highlight w:val="yellow"/>
        </w:rPr>
        <w:t>A</w:t>
      </w:r>
      <w:r>
        <w:t xml:space="preserve">, B, C, D, A), it doesn’t select item as per </w:t>
      </w:r>
      <w:r w:rsidR="00A4122C">
        <w:t>instance. In this case user needs to use index property.</w:t>
      </w:r>
    </w:p>
    <w:p w14:paraId="10439B92" w14:textId="77777777" w:rsidR="002C3F09" w:rsidRDefault="002C3F09" w:rsidP="002C3F09">
      <w:pPr>
        <w:tabs>
          <w:tab w:val="left" w:pos="851"/>
        </w:tabs>
        <w:ind w:left="567"/>
        <w:rPr>
          <w:lang w:val="fr-FR"/>
        </w:rPr>
      </w:pPr>
    </w:p>
    <w:p w14:paraId="481CFDB2" w14:textId="1CD71645" w:rsidR="00E24CC5" w:rsidRDefault="00765196" w:rsidP="0072434C">
      <w:pPr>
        <w:pStyle w:val="2"/>
      </w:pPr>
      <w:bookmarkStart w:id="142" w:name="_Toc174035080"/>
      <w:r>
        <w:t>Application</w:t>
      </w:r>
      <w:bookmarkEnd w:id="142"/>
    </w:p>
    <w:p w14:paraId="1B3D6278" w14:textId="6A36BC49" w:rsidR="00E24CC5" w:rsidRDefault="00765196" w:rsidP="0072434C">
      <w:pPr>
        <w:pStyle w:val="3"/>
      </w:pPr>
      <w:bookmarkStart w:id="143" w:name="_Run_Application"/>
      <w:bookmarkStart w:id="144" w:name="_Ref14185182"/>
      <w:bookmarkStart w:id="145" w:name="_Toc174035081"/>
      <w:bookmarkEnd w:id="143"/>
      <w:r>
        <w:t>Run Application</w:t>
      </w:r>
      <w:bookmarkEnd w:id="144"/>
      <w:bookmarkEnd w:id="145"/>
    </w:p>
    <w:p w14:paraId="1CF7500A" w14:textId="13E7C4A5" w:rsidR="00E24CC5" w:rsidRDefault="00765196" w:rsidP="005F79BD">
      <w:r>
        <w:t>Add a Run application action from Application-&gt;Run application</w:t>
      </w:r>
      <w:r w:rsidR="000F50E4">
        <w:t xml:space="preserve"> see the figure shown below</w:t>
      </w:r>
      <w:r>
        <w:t>.</w:t>
      </w:r>
    </w:p>
    <w:p w14:paraId="56C65D2F" w14:textId="77777777" w:rsidR="00E24CC5" w:rsidRDefault="00765196" w:rsidP="002C3F09">
      <w:pPr>
        <w:pStyle w:val="af3"/>
        <w:tabs>
          <w:tab w:val="left" w:pos="0"/>
        </w:tabs>
        <w:ind w:leftChars="321" w:left="706" w:firstLine="1"/>
        <w:jc w:val="center"/>
        <w:rPr>
          <w:lang w:eastAsia="ja-JP"/>
        </w:rPr>
      </w:pPr>
      <w:r>
        <w:rPr>
          <w:noProof/>
          <w:lang w:val="en-IN" w:eastAsia="en-IN"/>
        </w:rPr>
        <w:drawing>
          <wp:inline distT="0" distB="0" distL="0" distR="0" wp14:anchorId="6425D713" wp14:editId="7708274C">
            <wp:extent cx="2400300" cy="1685925"/>
            <wp:effectExtent l="0" t="0" r="0" b="9525"/>
            <wp:docPr id="91"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400300" cy="1685925"/>
                    </a:xfrm>
                    <a:prstGeom prst="rect">
                      <a:avLst/>
                    </a:prstGeom>
                    <a:noFill/>
                    <a:ln>
                      <a:noFill/>
                    </a:ln>
                  </pic:spPr>
                </pic:pic>
              </a:graphicData>
            </a:graphic>
          </wp:inline>
        </w:drawing>
      </w:r>
    </w:p>
    <w:p w14:paraId="12F1ADD7" w14:textId="4E41D57E" w:rsidR="00E24CC5" w:rsidRDefault="00765196" w:rsidP="005F79BD">
      <w:r>
        <w:t xml:space="preserve">Using run </w:t>
      </w:r>
      <w:r w:rsidR="0000137B">
        <w:t>application,</w:t>
      </w:r>
      <w:r>
        <w:t xml:space="preserve"> the path of application to be run can be browsed using the browse button in File Name column</w:t>
      </w:r>
      <w:r w:rsidR="00DD53BC">
        <w:t>, see the figure shown below</w:t>
      </w:r>
      <w:r>
        <w:t>.</w:t>
      </w:r>
    </w:p>
    <w:p w14:paraId="5CA6DBCF" w14:textId="77777777" w:rsidR="00E24CC5" w:rsidRDefault="00765196" w:rsidP="002C3F09">
      <w:pPr>
        <w:tabs>
          <w:tab w:val="left" w:pos="0"/>
        </w:tabs>
        <w:ind w:leftChars="321" w:left="706" w:firstLine="1"/>
        <w:jc w:val="center"/>
        <w:rPr>
          <w:rFonts w:ascii="Times New Roman" w:hAnsi="Times New Roman" w:cs="Times New Roman"/>
          <w:lang w:eastAsia="ja-JP"/>
        </w:rPr>
      </w:pPr>
      <w:r>
        <w:rPr>
          <w:noProof/>
          <w:lang w:val="en-IN" w:eastAsia="en-IN"/>
        </w:rPr>
        <w:drawing>
          <wp:inline distT="0" distB="0" distL="0" distR="0" wp14:anchorId="41C1E0C7" wp14:editId="0ED883E0">
            <wp:extent cx="5076825" cy="2543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076825" cy="2543175"/>
                    </a:xfrm>
                    <a:prstGeom prst="rect">
                      <a:avLst/>
                    </a:prstGeom>
                    <a:noFill/>
                    <a:ln>
                      <a:noFill/>
                    </a:ln>
                  </pic:spPr>
                </pic:pic>
              </a:graphicData>
            </a:graphic>
          </wp:inline>
        </w:drawing>
      </w:r>
    </w:p>
    <w:p w14:paraId="084B71B7" w14:textId="77777777" w:rsidR="00E24CC5" w:rsidRDefault="00765196" w:rsidP="005F79BD">
      <w:r>
        <w:t>Provide the variable name and path. For e.g.</w:t>
      </w:r>
    </w:p>
    <w:p w14:paraId="515620F8" w14:textId="77777777" w:rsidR="00E24CC5" w:rsidRDefault="00765196" w:rsidP="002C3F09">
      <w:pPr>
        <w:ind w:leftChars="321" w:left="706" w:firstLine="1"/>
        <w:jc w:val="center"/>
        <w:rPr>
          <w:lang w:eastAsia="ja-JP"/>
        </w:rPr>
      </w:pPr>
      <w:r>
        <w:rPr>
          <w:noProof/>
          <w:lang w:val="en-IN" w:eastAsia="en-IN"/>
        </w:rPr>
        <w:drawing>
          <wp:inline distT="0" distB="0" distL="0" distR="0" wp14:anchorId="329C470F" wp14:editId="2347E631">
            <wp:extent cx="2714625" cy="1057275"/>
            <wp:effectExtent l="0" t="0" r="9525" b="9525"/>
            <wp:docPr id="93"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714625" cy="1057275"/>
                    </a:xfrm>
                    <a:prstGeom prst="rect">
                      <a:avLst/>
                    </a:prstGeom>
                    <a:noFill/>
                    <a:ln>
                      <a:noFill/>
                    </a:ln>
                  </pic:spPr>
                </pic:pic>
              </a:graphicData>
            </a:graphic>
          </wp:inline>
        </w:drawing>
      </w:r>
    </w:p>
    <w:p w14:paraId="703B995E" w14:textId="77777777" w:rsidR="00E24CC5" w:rsidRDefault="00765196" w:rsidP="005F79BD">
      <w:r>
        <w:lastRenderedPageBreak/>
        <w:t>“Calc” application will be added in steps. Click OK to go back to IDE.</w:t>
      </w:r>
    </w:p>
    <w:p w14:paraId="39778BBB" w14:textId="77777777" w:rsidR="00E24CC5" w:rsidRDefault="00765196" w:rsidP="005F79BD">
      <w:r>
        <w:t>Executing this step will open a new instance of Calculator application.</w:t>
      </w:r>
    </w:p>
    <w:p w14:paraId="5752AE9F" w14:textId="72FDB41A" w:rsidR="0006587B" w:rsidRDefault="0006587B" w:rsidP="005F79BD">
      <w:pPr>
        <w:rPr>
          <w:lang w:eastAsia="ja-JP"/>
        </w:rPr>
      </w:pPr>
      <w:r w:rsidRPr="00295629">
        <w:rPr>
          <w:b/>
          <w:bCs/>
          <w:lang w:eastAsia="ja-JP"/>
        </w:rPr>
        <w:t>Note</w:t>
      </w:r>
      <w:r w:rsidRPr="0006587B">
        <w:rPr>
          <w:lang w:eastAsia="ja-JP"/>
        </w:rPr>
        <w:t xml:space="preserve">: User can also select application by providing its path. If path is provided from same directory where script is </w:t>
      </w:r>
      <w:proofErr w:type="gramStart"/>
      <w:r w:rsidRPr="0006587B">
        <w:rPr>
          <w:lang w:eastAsia="ja-JP"/>
        </w:rPr>
        <w:t>create</w:t>
      </w:r>
      <w:proofErr w:type="gramEnd"/>
      <w:r w:rsidRPr="0006587B">
        <w:rPr>
          <w:lang w:eastAsia="ja-JP"/>
        </w:rPr>
        <w:t xml:space="preserve">, it will display relative path else full path will be display. User can also use environment variable to select path. If environment is </w:t>
      </w:r>
      <w:proofErr w:type="gramStart"/>
      <w:r w:rsidRPr="0006587B">
        <w:rPr>
          <w:lang w:eastAsia="ja-JP"/>
        </w:rPr>
        <w:t>selected</w:t>
      </w:r>
      <w:proofErr w:type="gramEnd"/>
      <w:r w:rsidRPr="0006587B">
        <w:rPr>
          <w:lang w:eastAsia="ja-JP"/>
        </w:rPr>
        <w:t xml:space="preserve"> then path will be displayed in term of environment path. Below</w:t>
      </w:r>
      <w:r w:rsidR="007237FE">
        <w:rPr>
          <w:lang w:eastAsia="ja-JP"/>
        </w:rPr>
        <w:t xml:space="preserve"> </w:t>
      </w:r>
      <w:r w:rsidRPr="0006587B">
        <w:rPr>
          <w:lang w:eastAsia="ja-JP"/>
        </w:rPr>
        <w:t>figure shows path selected from different location:</w:t>
      </w:r>
    </w:p>
    <w:p w14:paraId="12BB6225" w14:textId="41AD79B7" w:rsidR="007237FE" w:rsidRDefault="007237FE" w:rsidP="002C3F09">
      <w:pPr>
        <w:ind w:leftChars="321" w:left="706" w:firstLine="1"/>
        <w:jc w:val="center"/>
        <w:rPr>
          <w:lang w:eastAsia="ja-JP"/>
        </w:rPr>
      </w:pPr>
      <w:r>
        <w:rPr>
          <w:noProof/>
          <w:lang w:val="en-IN" w:eastAsia="en-IN"/>
        </w:rPr>
        <w:drawing>
          <wp:inline distT="0" distB="0" distL="0" distR="0" wp14:anchorId="372330E8" wp14:editId="1856BA06">
            <wp:extent cx="5257800" cy="1495425"/>
            <wp:effectExtent l="0" t="0" r="0" b="9525"/>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57800" cy="1495425"/>
                    </a:xfrm>
                    <a:prstGeom prst="rect">
                      <a:avLst/>
                    </a:prstGeom>
                  </pic:spPr>
                </pic:pic>
              </a:graphicData>
            </a:graphic>
          </wp:inline>
        </w:drawing>
      </w:r>
    </w:p>
    <w:p w14:paraId="3A386405" w14:textId="0DBA772E" w:rsidR="00E24CC5" w:rsidRDefault="00765196" w:rsidP="0072434C">
      <w:pPr>
        <w:pStyle w:val="3"/>
      </w:pPr>
      <w:bookmarkStart w:id="146" w:name="_Toc174035082"/>
      <w:r>
        <w:t>Close Application</w:t>
      </w:r>
      <w:bookmarkEnd w:id="146"/>
    </w:p>
    <w:p w14:paraId="2061DA8D" w14:textId="580F8C7E" w:rsidR="00E24CC5" w:rsidRDefault="00765196" w:rsidP="005F79BD">
      <w:r>
        <w:t>Add a Close application action from Application-&gt;Close application</w:t>
      </w:r>
      <w:r w:rsidR="00872E56">
        <w:t xml:space="preserve"> see the figure shown below</w:t>
      </w:r>
      <w:r w:rsidR="00854F0C">
        <w:t>.</w:t>
      </w:r>
    </w:p>
    <w:p w14:paraId="650A18AE" w14:textId="77777777" w:rsidR="00E24CC5" w:rsidRDefault="00765196" w:rsidP="002C3F09">
      <w:pPr>
        <w:tabs>
          <w:tab w:val="left" w:pos="0"/>
        </w:tabs>
        <w:ind w:leftChars="322" w:left="708"/>
        <w:jc w:val="center"/>
        <w:rPr>
          <w:lang w:eastAsia="ja-JP"/>
        </w:rPr>
      </w:pPr>
      <w:r>
        <w:rPr>
          <w:noProof/>
          <w:lang w:val="en-IN" w:eastAsia="en-IN"/>
        </w:rPr>
        <w:drawing>
          <wp:inline distT="0" distB="0" distL="0" distR="0" wp14:anchorId="428886A4" wp14:editId="522B31F3">
            <wp:extent cx="3600450" cy="252412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600450" cy="2524125"/>
                    </a:xfrm>
                    <a:prstGeom prst="rect">
                      <a:avLst/>
                    </a:prstGeom>
                    <a:noFill/>
                    <a:ln>
                      <a:noFill/>
                    </a:ln>
                  </pic:spPr>
                </pic:pic>
              </a:graphicData>
            </a:graphic>
          </wp:inline>
        </w:drawing>
      </w:r>
    </w:p>
    <w:p w14:paraId="25AF65C3" w14:textId="24632EFD" w:rsidR="00E24CC5" w:rsidRDefault="00765196" w:rsidP="005F79BD">
      <w:r>
        <w:t xml:space="preserve">Close </w:t>
      </w:r>
      <w:r w:rsidR="008F2528">
        <w:t>A</w:t>
      </w:r>
      <w:r>
        <w:t>pplication have three options as shown</w:t>
      </w:r>
      <w:r w:rsidR="008F3AA7">
        <w:t xml:space="preserve"> in</w:t>
      </w:r>
      <w:r>
        <w:t xml:space="preserve"> below</w:t>
      </w:r>
      <w:r w:rsidR="008F3AA7">
        <w:t xml:space="preserve"> figure </w:t>
      </w:r>
      <w:r>
        <w:t>,</w:t>
      </w:r>
    </w:p>
    <w:p w14:paraId="54DFB464" w14:textId="77777777" w:rsidR="00E24CC5" w:rsidRDefault="00765196" w:rsidP="002C3F09">
      <w:pPr>
        <w:jc w:val="center"/>
      </w:pPr>
      <w:r>
        <w:rPr>
          <w:noProof/>
          <w:lang w:val="en-IN" w:eastAsia="en-IN"/>
        </w:rPr>
        <w:drawing>
          <wp:inline distT="0" distB="0" distL="0" distR="0" wp14:anchorId="0A1F113C" wp14:editId="5E2812D7">
            <wp:extent cx="6677025" cy="971550"/>
            <wp:effectExtent l="0" t="0" r="9525" b="0"/>
            <wp:docPr id="95"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677025" cy="971550"/>
                    </a:xfrm>
                    <a:prstGeom prst="rect">
                      <a:avLst/>
                    </a:prstGeom>
                    <a:noFill/>
                    <a:ln>
                      <a:noFill/>
                    </a:ln>
                  </pic:spPr>
                </pic:pic>
              </a:graphicData>
            </a:graphic>
          </wp:inline>
        </w:drawing>
      </w:r>
    </w:p>
    <w:p w14:paraId="25185644" w14:textId="3B085553" w:rsidR="00E24CC5" w:rsidRDefault="00765196" w:rsidP="00295629">
      <w:r>
        <w:t>If “Process Handle” is selected, then all variables which are available in Run application are displayed. That means we can close application which are opened using Run application. At least one “Run application” action should be present before “Close application” to select “Process Handle”.</w:t>
      </w:r>
    </w:p>
    <w:p w14:paraId="31B244CC" w14:textId="092C2B13" w:rsidR="00E24CC5" w:rsidRDefault="00765196" w:rsidP="00295629">
      <w:r>
        <w:lastRenderedPageBreak/>
        <w:t>If “Process ID”/”Process Name” is selected, then user will see variable list other than Run application variables. User can close process with selected variable’s default value having process name/id (if it is open). For example, if variable ABC having value as 15239, then process having process ID 15239 will get closed. If variables value is “calc”, then all instances of calculator get closed.</w:t>
      </w:r>
    </w:p>
    <w:p w14:paraId="1E6D507E" w14:textId="77777777" w:rsidR="002C3F09" w:rsidRDefault="002C3F09" w:rsidP="00295629"/>
    <w:p w14:paraId="1F0614A3" w14:textId="56C5F16B" w:rsidR="00E24CC5" w:rsidRDefault="00765196" w:rsidP="0072434C">
      <w:pPr>
        <w:pStyle w:val="3"/>
      </w:pPr>
      <w:bookmarkStart w:id="147" w:name="_Toc174035083"/>
      <w:r>
        <w:t>Invoke Application</w:t>
      </w:r>
      <w:bookmarkEnd w:id="147"/>
    </w:p>
    <w:p w14:paraId="4752727A" w14:textId="43E158D1" w:rsidR="00E24CC5" w:rsidRDefault="00765196" w:rsidP="005F79BD">
      <w:r>
        <w:t>Add an Invoke application action from Application-&gt;Invoke application</w:t>
      </w:r>
      <w:r w:rsidR="00EB37D2">
        <w:t xml:space="preserve"> see the figure shown below.</w:t>
      </w:r>
    </w:p>
    <w:p w14:paraId="40FE942D" w14:textId="77777777" w:rsidR="00E24CC5" w:rsidRDefault="00765196" w:rsidP="002C3F09">
      <w:pPr>
        <w:ind w:left="709"/>
        <w:jc w:val="center"/>
        <w:rPr>
          <w:lang w:eastAsia="ja-JP"/>
        </w:rPr>
      </w:pPr>
      <w:r>
        <w:rPr>
          <w:noProof/>
          <w:lang w:val="en-IN" w:eastAsia="en-IN"/>
        </w:rPr>
        <w:drawing>
          <wp:inline distT="0" distB="0" distL="0" distR="0" wp14:anchorId="39FF42D0" wp14:editId="42679A99">
            <wp:extent cx="4076700" cy="2857500"/>
            <wp:effectExtent l="0" t="0" r="0" b="0"/>
            <wp:docPr id="96"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076700" cy="2857500"/>
                    </a:xfrm>
                    <a:prstGeom prst="rect">
                      <a:avLst/>
                    </a:prstGeom>
                    <a:noFill/>
                    <a:ln>
                      <a:noFill/>
                    </a:ln>
                  </pic:spPr>
                </pic:pic>
              </a:graphicData>
            </a:graphic>
          </wp:inline>
        </w:drawing>
      </w:r>
    </w:p>
    <w:p w14:paraId="018764BC" w14:textId="77777777" w:rsidR="00E24CC5" w:rsidRDefault="00765196" w:rsidP="005F79BD">
      <w:pPr>
        <w:rPr>
          <w:lang w:eastAsia="ja-JP"/>
        </w:rPr>
      </w:pPr>
      <w:r>
        <w:t>Invoke application will simply invoke the app to the front whose PID is provided.</w:t>
      </w:r>
    </w:p>
    <w:p w14:paraId="4230205E" w14:textId="77777777" w:rsidR="00E24CC5" w:rsidRDefault="00765196" w:rsidP="002C3F09">
      <w:pPr>
        <w:tabs>
          <w:tab w:val="left" w:pos="0"/>
        </w:tabs>
        <w:ind w:left="709"/>
        <w:jc w:val="center"/>
        <w:rPr>
          <w:lang w:eastAsia="ja-JP"/>
        </w:rPr>
      </w:pPr>
      <w:r>
        <w:rPr>
          <w:noProof/>
          <w:lang w:val="en-IN" w:eastAsia="en-IN"/>
        </w:rPr>
        <w:drawing>
          <wp:inline distT="0" distB="0" distL="0" distR="0" wp14:anchorId="3A650D7A" wp14:editId="1BA2A6EB">
            <wp:extent cx="5943600" cy="428625"/>
            <wp:effectExtent l="0" t="0" r="0" b="9525"/>
            <wp:docPr id="97"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4B568619" w14:textId="3CF5FE1E" w:rsidR="00E24CC5" w:rsidRDefault="00765196" w:rsidP="0072434C">
      <w:pPr>
        <w:pStyle w:val="2"/>
      </w:pPr>
      <w:bookmarkStart w:id="148" w:name="_Toc174035084"/>
      <w:r>
        <w:t>Checkpoint</w:t>
      </w:r>
      <w:bookmarkEnd w:id="148"/>
    </w:p>
    <w:p w14:paraId="51634B1E" w14:textId="1E473975" w:rsidR="00E24CC5" w:rsidRDefault="00765196" w:rsidP="005F79BD">
      <w:r>
        <w:t xml:space="preserve">Checkpoint opens the Expression Generator window. Expressions can be created in “Expression Generator” window. User can create the Expressions using various actions like Exists/Not Exists, Property, Compare Image, </w:t>
      </w:r>
      <w:r w:rsidR="00376DFD">
        <w:t xml:space="preserve">Compare ImageFile, </w:t>
      </w:r>
      <w:r>
        <w:t xml:space="preserve">Contain Image Variable Compare. Expression Generator window also provides options for creating AND/OR expressions based on action’s values. </w:t>
      </w:r>
    </w:p>
    <w:p w14:paraId="69459629" w14:textId="69A6D817" w:rsidR="00E24CC5" w:rsidRDefault="00765196" w:rsidP="005F79BD">
      <w:r>
        <w:t>Click on Checkpoint to open Expression Generator window</w:t>
      </w:r>
      <w:r w:rsidR="009728B2">
        <w:t xml:space="preserve"> see the figure shown below.</w:t>
      </w:r>
    </w:p>
    <w:p w14:paraId="2D9EA20D" w14:textId="77777777" w:rsidR="00E24CC5" w:rsidRDefault="00765196" w:rsidP="002C3F09">
      <w:pPr>
        <w:ind w:left="567"/>
        <w:jc w:val="center"/>
      </w:pPr>
      <w:r>
        <w:rPr>
          <w:noProof/>
          <w:lang w:val="en-IN" w:eastAsia="en-IN"/>
        </w:rPr>
        <w:lastRenderedPageBreak/>
        <w:drawing>
          <wp:inline distT="0" distB="0" distL="0" distR="0" wp14:anchorId="37B56FBA" wp14:editId="4095C5A7">
            <wp:extent cx="2219093" cy="3406262"/>
            <wp:effectExtent l="0" t="0" r="0" b="3810"/>
            <wp:docPr id="98"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228212" cy="3420259"/>
                    </a:xfrm>
                    <a:prstGeom prst="rect">
                      <a:avLst/>
                    </a:prstGeom>
                    <a:noFill/>
                    <a:ln>
                      <a:noFill/>
                    </a:ln>
                  </pic:spPr>
                </pic:pic>
              </a:graphicData>
            </a:graphic>
          </wp:inline>
        </w:drawing>
      </w:r>
    </w:p>
    <w:p w14:paraId="39BB8991" w14:textId="64680FD5" w:rsidR="00E24CC5" w:rsidRDefault="00765196" w:rsidP="005F79BD">
      <w:r>
        <w:t>The Expression Generator window</w:t>
      </w:r>
      <w:r w:rsidR="00606434">
        <w:t xml:space="preserve"> shown in below window.</w:t>
      </w:r>
    </w:p>
    <w:p w14:paraId="6A994608" w14:textId="77777777" w:rsidR="00E24CC5" w:rsidRDefault="00765196" w:rsidP="002C3F09">
      <w:pPr>
        <w:ind w:left="567"/>
        <w:jc w:val="center"/>
      </w:pPr>
      <w:r>
        <w:rPr>
          <w:noProof/>
          <w:lang w:val="en-IN" w:eastAsia="en-IN"/>
        </w:rPr>
        <w:drawing>
          <wp:inline distT="0" distB="0" distL="0" distR="0" wp14:anchorId="05D0694E" wp14:editId="3920B3AD">
            <wp:extent cx="5124450" cy="30861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124450" cy="3086100"/>
                    </a:xfrm>
                    <a:prstGeom prst="rect">
                      <a:avLst/>
                    </a:prstGeom>
                    <a:noFill/>
                    <a:ln>
                      <a:noFill/>
                    </a:ln>
                  </pic:spPr>
                </pic:pic>
              </a:graphicData>
            </a:graphic>
          </wp:inline>
        </w:drawing>
      </w:r>
    </w:p>
    <w:p w14:paraId="15209041" w14:textId="726A0274" w:rsidR="00E24CC5" w:rsidRDefault="00765196" w:rsidP="005F79BD">
      <w:r>
        <w:t>In this Expression Generator form, “Add new action” menu contains Sub action using which user can create expressions</w:t>
      </w:r>
      <w:r w:rsidR="00D61713">
        <w:t xml:space="preserve"> see the figure shown below</w:t>
      </w:r>
      <w:r>
        <w:t>.</w:t>
      </w:r>
    </w:p>
    <w:p w14:paraId="1D4ABDF2" w14:textId="77777777" w:rsidR="00E24CC5" w:rsidRDefault="00765196" w:rsidP="002C3F09">
      <w:pPr>
        <w:ind w:left="567"/>
        <w:jc w:val="center"/>
      </w:pPr>
      <w:r>
        <w:rPr>
          <w:noProof/>
          <w:lang w:val="en-IN" w:eastAsia="en-IN"/>
        </w:rPr>
        <w:drawing>
          <wp:inline distT="0" distB="0" distL="0" distR="0" wp14:anchorId="5457C276" wp14:editId="3699D8A1">
            <wp:extent cx="1438275" cy="1123950"/>
            <wp:effectExtent l="0" t="0" r="9525" b="0"/>
            <wp:docPr id="100"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38275" cy="1123950"/>
                    </a:xfrm>
                    <a:prstGeom prst="rect">
                      <a:avLst/>
                    </a:prstGeom>
                    <a:noFill/>
                    <a:ln>
                      <a:noFill/>
                    </a:ln>
                  </pic:spPr>
                </pic:pic>
              </a:graphicData>
            </a:graphic>
          </wp:inline>
        </w:drawing>
      </w:r>
      <w:r>
        <w:rPr>
          <w:noProof/>
        </w:rPr>
        <w:t xml:space="preserve"> </w:t>
      </w:r>
      <w:r>
        <w:rPr>
          <w:noProof/>
          <w:lang w:val="en-IN" w:eastAsia="en-IN"/>
        </w:rPr>
        <w:drawing>
          <wp:inline distT="0" distB="0" distL="0" distR="0" wp14:anchorId="401799D6" wp14:editId="471857BA">
            <wp:extent cx="1924050" cy="933450"/>
            <wp:effectExtent l="0" t="0" r="0" b="0"/>
            <wp:docPr id="101"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924050" cy="933450"/>
                    </a:xfrm>
                    <a:prstGeom prst="rect">
                      <a:avLst/>
                    </a:prstGeom>
                    <a:noFill/>
                    <a:ln>
                      <a:noFill/>
                    </a:ln>
                  </pic:spPr>
                </pic:pic>
              </a:graphicData>
            </a:graphic>
          </wp:inline>
        </w:drawing>
      </w:r>
      <w:r>
        <w:rPr>
          <w:noProof/>
        </w:rPr>
        <w:t xml:space="preserve"> </w:t>
      </w:r>
      <w:r>
        <w:rPr>
          <w:noProof/>
          <w:lang w:val="en-IN" w:eastAsia="en-IN"/>
        </w:rPr>
        <w:drawing>
          <wp:inline distT="0" distB="0" distL="0" distR="0" wp14:anchorId="0D004CB7" wp14:editId="0BEA601A">
            <wp:extent cx="1809750" cy="762000"/>
            <wp:effectExtent l="0" t="0" r="0" b="0"/>
            <wp:docPr id="102"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809750" cy="762000"/>
                    </a:xfrm>
                    <a:prstGeom prst="rect">
                      <a:avLst/>
                    </a:prstGeom>
                    <a:noFill/>
                    <a:ln>
                      <a:noFill/>
                    </a:ln>
                  </pic:spPr>
                </pic:pic>
              </a:graphicData>
            </a:graphic>
          </wp:inline>
        </w:drawing>
      </w:r>
    </w:p>
    <w:p w14:paraId="5765A675" w14:textId="77777777" w:rsidR="00E24CC5" w:rsidRDefault="00765196" w:rsidP="005F79BD">
      <w:r>
        <w:lastRenderedPageBreak/>
        <w:t xml:space="preserve">User can see already created checkpoints in Available checkpoints combo box which is top-right side. User can check and also re-write checkpoint label which is </w:t>
      </w:r>
      <w:proofErr w:type="gramStart"/>
      <w:r>
        <w:t>bottom-left</w:t>
      </w:r>
      <w:proofErr w:type="gramEnd"/>
      <w:r>
        <w:t>. User can create expressions using “OR and “AND button. It will work as per their truth table. Using this user can create conditions of multiple expressions.</w:t>
      </w:r>
    </w:p>
    <w:p w14:paraId="71AFC386" w14:textId="3D0D01EE" w:rsidR="00E24CC5" w:rsidRDefault="00765196" w:rsidP="002C3F09">
      <w:pPr>
        <w:pStyle w:val="af3"/>
        <w:spacing w:after="0"/>
        <w:ind w:left="567"/>
        <w:jc w:val="center"/>
      </w:pPr>
      <w:r>
        <w:rPr>
          <w:noProof/>
          <w:lang w:val="en-IN" w:eastAsia="en-IN"/>
        </w:rPr>
        <w:drawing>
          <wp:inline distT="0" distB="0" distL="0" distR="0" wp14:anchorId="0F90EDDA" wp14:editId="39757DA4">
            <wp:extent cx="2362200" cy="990600"/>
            <wp:effectExtent l="0" t="0" r="0" b="0"/>
            <wp:docPr id="103"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362200" cy="990600"/>
                    </a:xfrm>
                    <a:prstGeom prst="rect">
                      <a:avLst/>
                    </a:prstGeom>
                    <a:noFill/>
                    <a:ln>
                      <a:noFill/>
                    </a:ln>
                  </pic:spPr>
                </pic:pic>
              </a:graphicData>
            </a:graphic>
          </wp:inline>
        </w:drawing>
      </w:r>
      <w:r>
        <w:rPr>
          <w:noProof/>
          <w:lang w:val="en-IN" w:eastAsia="en-IN"/>
        </w:rPr>
        <w:drawing>
          <wp:inline distT="0" distB="0" distL="0" distR="0" wp14:anchorId="40561ECC" wp14:editId="6B61DF42">
            <wp:extent cx="2362200" cy="1000125"/>
            <wp:effectExtent l="0" t="0" r="0" b="9525"/>
            <wp:docPr id="104"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62200" cy="1000125"/>
                    </a:xfrm>
                    <a:prstGeom prst="rect">
                      <a:avLst/>
                    </a:prstGeom>
                    <a:noFill/>
                    <a:ln>
                      <a:noFill/>
                    </a:ln>
                  </pic:spPr>
                </pic:pic>
              </a:graphicData>
            </a:graphic>
          </wp:inline>
        </w:drawing>
      </w:r>
    </w:p>
    <w:p w14:paraId="7EECD088" w14:textId="77777777" w:rsidR="00E24CC5" w:rsidRDefault="00E24CC5" w:rsidP="00295629"/>
    <w:p w14:paraId="5E08DE20" w14:textId="0C0E715C" w:rsidR="00E24CC5" w:rsidRDefault="00765196" w:rsidP="005F79BD">
      <w:r>
        <w:t>After creating condition Expression generator</w:t>
      </w:r>
      <w:r w:rsidR="005E4A01">
        <w:t>*</w:t>
      </w:r>
      <w:r>
        <w:t xml:space="preserve"> will be shown </w:t>
      </w:r>
      <w:r w:rsidR="00A53DA8">
        <w:t>in</w:t>
      </w:r>
      <w:r>
        <w:t xml:space="preserve"> below</w:t>
      </w:r>
      <w:r w:rsidR="00A53DA8">
        <w:t xml:space="preserve"> figure.</w:t>
      </w:r>
    </w:p>
    <w:p w14:paraId="153E610C" w14:textId="77777777" w:rsidR="00E24CC5" w:rsidRDefault="00765196" w:rsidP="002C3F09">
      <w:pPr>
        <w:tabs>
          <w:tab w:val="left" w:pos="1440"/>
          <w:tab w:val="left" w:pos="2160"/>
        </w:tabs>
        <w:ind w:left="567" w:firstLine="450"/>
        <w:jc w:val="center"/>
      </w:pPr>
      <w:r>
        <w:rPr>
          <w:noProof/>
          <w:lang w:val="en-IN" w:eastAsia="en-IN"/>
        </w:rPr>
        <w:drawing>
          <wp:inline distT="0" distB="0" distL="0" distR="0" wp14:anchorId="63A2BFB5" wp14:editId="24BEC949">
            <wp:extent cx="4895850" cy="3505200"/>
            <wp:effectExtent l="0" t="0" r="0" b="0"/>
            <wp:docPr id="105"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895850" cy="3505200"/>
                    </a:xfrm>
                    <a:prstGeom prst="rect">
                      <a:avLst/>
                    </a:prstGeom>
                    <a:noFill/>
                    <a:ln>
                      <a:noFill/>
                    </a:ln>
                  </pic:spPr>
                </pic:pic>
              </a:graphicData>
            </a:graphic>
          </wp:inline>
        </w:drawing>
      </w:r>
    </w:p>
    <w:p w14:paraId="151DC0A9" w14:textId="780317B8" w:rsidR="00E24CC5" w:rsidRDefault="00765196" w:rsidP="005F79BD">
      <w:r>
        <w:t xml:space="preserve">Final condition user can use for checkpoint in Main IDE. After clicking OK button user can see Checkpoint label in main IDE column. If user wants to change </w:t>
      </w:r>
      <w:proofErr w:type="gramStart"/>
      <w:r>
        <w:t>expression</w:t>
      </w:r>
      <w:proofErr w:type="gramEnd"/>
      <w:r>
        <w:t xml:space="preserve"> then he can modify again by clicking same button which is used to open Expression Generation window</w:t>
      </w:r>
      <w:r w:rsidR="00FA222E">
        <w:t xml:space="preserve"> see the figure shown below</w:t>
      </w:r>
      <w:r>
        <w:t>.</w:t>
      </w:r>
    </w:p>
    <w:p w14:paraId="3174C8D2" w14:textId="77777777" w:rsidR="00E24CC5" w:rsidRDefault="00765196" w:rsidP="002C3F09">
      <w:pPr>
        <w:pStyle w:val="af3"/>
        <w:spacing w:after="0"/>
        <w:ind w:left="567"/>
        <w:jc w:val="center"/>
      </w:pPr>
      <w:r>
        <w:rPr>
          <w:noProof/>
          <w:lang w:val="en-IN" w:eastAsia="en-IN"/>
        </w:rPr>
        <w:drawing>
          <wp:inline distT="0" distB="0" distL="0" distR="0" wp14:anchorId="4F8E89A9" wp14:editId="463CB4FC">
            <wp:extent cx="5429250" cy="1209675"/>
            <wp:effectExtent l="0" t="0" r="0" b="9525"/>
            <wp:docPr id="106"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29250" cy="1209675"/>
                    </a:xfrm>
                    <a:prstGeom prst="rect">
                      <a:avLst/>
                    </a:prstGeom>
                    <a:noFill/>
                    <a:ln>
                      <a:noFill/>
                    </a:ln>
                  </pic:spPr>
                </pic:pic>
              </a:graphicData>
            </a:graphic>
          </wp:inline>
        </w:drawing>
      </w:r>
    </w:p>
    <w:p w14:paraId="6848E752" w14:textId="77777777" w:rsidR="00E24CC5" w:rsidRDefault="00E24CC5">
      <w:pPr>
        <w:ind w:left="1440"/>
      </w:pPr>
    </w:p>
    <w:p w14:paraId="4FDF161F" w14:textId="6A10A5D8" w:rsidR="00E24CC5" w:rsidRDefault="00765196" w:rsidP="0072434C">
      <w:pPr>
        <w:pStyle w:val="3"/>
      </w:pPr>
      <w:bookmarkStart w:id="149" w:name="_General_Checkpoints"/>
      <w:bookmarkStart w:id="150" w:name="_Toc174035085"/>
      <w:bookmarkEnd w:id="149"/>
      <w:r>
        <w:lastRenderedPageBreak/>
        <w:t>General Checkpoints</w:t>
      </w:r>
      <w:bookmarkEnd w:id="150"/>
    </w:p>
    <w:p w14:paraId="3C607B3A" w14:textId="77777777" w:rsidR="00E24CC5" w:rsidRPr="00295629" w:rsidRDefault="00765196" w:rsidP="00083E96">
      <w:pPr>
        <w:pStyle w:val="4"/>
      </w:pPr>
      <w:bookmarkStart w:id="151" w:name="_Toc505087812"/>
      <w:r w:rsidRPr="00295629">
        <w:t>Exists</w:t>
      </w:r>
      <w:bookmarkEnd w:id="151"/>
    </w:p>
    <w:p w14:paraId="5C644359" w14:textId="77777777" w:rsidR="00E24CC5" w:rsidRDefault="00765196" w:rsidP="00295629">
      <w:r>
        <w:t xml:space="preserve">The sub action checks for the existence of the repository item and expects an existing item. </w:t>
      </w:r>
    </w:p>
    <w:p w14:paraId="0D78A106" w14:textId="77777777" w:rsidR="00E24CC5" w:rsidRDefault="00765196" w:rsidP="00295629">
      <w:r>
        <w:t>Example:</w:t>
      </w:r>
    </w:p>
    <w:p w14:paraId="3DEFE5C5" w14:textId="77777777" w:rsidR="002C3F09" w:rsidRDefault="00765196" w:rsidP="00295629">
      <w:r>
        <w:t xml:space="preserve">A user can validate whether a button exists with a resulting success if the button </w:t>
      </w:r>
      <w:proofErr w:type="gramStart"/>
      <w:r>
        <w:t>actually exists</w:t>
      </w:r>
      <w:proofErr w:type="gramEnd"/>
      <w:r>
        <w:t xml:space="preserve">. </w:t>
      </w:r>
    </w:p>
    <w:p w14:paraId="2E3E556A" w14:textId="45FAB49E" w:rsidR="00E24CC5" w:rsidRDefault="00765196" w:rsidP="00295629">
      <w:r>
        <w:t>Time out field decides the time out for searching the item. If the selected repository item is not found in the time allotted in this field, the step fails. If the item is found, based on the condition/action in the step, the step may pass.</w:t>
      </w:r>
    </w:p>
    <w:p w14:paraId="285F9BED" w14:textId="5BFB983A" w:rsidR="00E24CC5" w:rsidRDefault="00765196" w:rsidP="00295629">
      <w:pPr>
        <w:spacing w:after="0"/>
      </w:pPr>
      <w:r>
        <w:t>User has option to give image comparison percentage. Image percentage is mandatory field for image           repository.</w:t>
      </w:r>
    </w:p>
    <w:p w14:paraId="76ED9375" w14:textId="77777777" w:rsidR="00E24CC5" w:rsidRDefault="00765196" w:rsidP="00295629">
      <w:r>
        <w:t>Repository Item is compulsory filed for Exists. After selecting item window will be shown as follows</w:t>
      </w:r>
    </w:p>
    <w:p w14:paraId="133EF0D5" w14:textId="77777777" w:rsidR="00E24CC5" w:rsidRDefault="00765196" w:rsidP="005F79BD">
      <w:proofErr w:type="gramStart"/>
      <w:r>
        <w:t>E.g.</w:t>
      </w:r>
      <w:proofErr w:type="gramEnd"/>
      <w:r>
        <w:t xml:space="preserve"> Exists Object</w:t>
      </w:r>
    </w:p>
    <w:p w14:paraId="70A9E2A2" w14:textId="77777777" w:rsidR="00E24CC5" w:rsidRDefault="00765196" w:rsidP="005C41C9">
      <w:pPr>
        <w:spacing w:after="0"/>
        <w:ind w:left="709"/>
        <w:jc w:val="center"/>
      </w:pPr>
      <w:r>
        <w:rPr>
          <w:noProof/>
          <w:lang w:val="en-IN" w:eastAsia="en-IN"/>
        </w:rPr>
        <w:drawing>
          <wp:inline distT="0" distB="0" distL="0" distR="0" wp14:anchorId="0A7A4771" wp14:editId="21F7FB9E">
            <wp:extent cx="6105525" cy="1200150"/>
            <wp:effectExtent l="0" t="0" r="9525" b="0"/>
            <wp:docPr id="107" name="Picture 199" descr="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Exist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105525" cy="1200150"/>
                    </a:xfrm>
                    <a:prstGeom prst="rect">
                      <a:avLst/>
                    </a:prstGeom>
                    <a:noFill/>
                    <a:ln>
                      <a:noFill/>
                    </a:ln>
                  </pic:spPr>
                </pic:pic>
              </a:graphicData>
            </a:graphic>
          </wp:inline>
        </w:drawing>
      </w:r>
    </w:p>
    <w:p w14:paraId="40685717" w14:textId="77777777" w:rsidR="00E24CC5" w:rsidRDefault="00E24CC5" w:rsidP="005F79BD">
      <w:pPr>
        <w:spacing w:after="0"/>
      </w:pPr>
    </w:p>
    <w:p w14:paraId="5C52D326" w14:textId="4CCC65AB" w:rsidR="00E24CC5" w:rsidRDefault="00765196" w:rsidP="005F79BD">
      <w:pPr>
        <w:spacing w:after="0"/>
      </w:pPr>
      <w:proofErr w:type="gramStart"/>
      <w:r>
        <w:t>E.g.</w:t>
      </w:r>
      <w:proofErr w:type="gramEnd"/>
      <w:r>
        <w:t xml:space="preserve"> Exists Image</w:t>
      </w:r>
    </w:p>
    <w:p w14:paraId="707B39D6" w14:textId="5E0BC648" w:rsidR="00E24CC5" w:rsidRDefault="00765196" w:rsidP="005C41C9">
      <w:pPr>
        <w:spacing w:after="0"/>
        <w:ind w:left="709"/>
        <w:jc w:val="center"/>
      </w:pPr>
      <w:r>
        <w:rPr>
          <w:noProof/>
          <w:lang w:val="en-IN" w:eastAsia="en-IN"/>
        </w:rPr>
        <w:drawing>
          <wp:inline distT="0" distB="0" distL="0" distR="0" wp14:anchorId="520200DF" wp14:editId="417CAE98">
            <wp:extent cx="6143625" cy="1143000"/>
            <wp:effectExtent l="0" t="0" r="9525" b="0"/>
            <wp:docPr id="108" name="Picture 198" descr="exis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existImage"/>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143625" cy="1143000"/>
                    </a:xfrm>
                    <a:prstGeom prst="rect">
                      <a:avLst/>
                    </a:prstGeom>
                    <a:noFill/>
                    <a:ln>
                      <a:noFill/>
                    </a:ln>
                  </pic:spPr>
                </pic:pic>
              </a:graphicData>
            </a:graphic>
          </wp:inline>
        </w:drawing>
      </w:r>
    </w:p>
    <w:p w14:paraId="04C29080" w14:textId="77777777" w:rsidR="002C3F09" w:rsidRDefault="002C3F09" w:rsidP="005F79BD">
      <w:pPr>
        <w:spacing w:after="0"/>
      </w:pPr>
    </w:p>
    <w:p w14:paraId="4266A933" w14:textId="6FF4D29A" w:rsidR="00E24CC5" w:rsidRDefault="00765196" w:rsidP="00083E96">
      <w:pPr>
        <w:pStyle w:val="4"/>
      </w:pPr>
      <w:bookmarkStart w:id="152" w:name="_Toc505087813"/>
      <w:r>
        <w:t>Not Exists</w:t>
      </w:r>
      <w:bookmarkEnd w:id="152"/>
    </w:p>
    <w:p w14:paraId="7775D713" w14:textId="77777777" w:rsidR="00E24CC5" w:rsidRDefault="00765196" w:rsidP="005F79BD">
      <w:r>
        <w:t xml:space="preserve">The validation checks for the existence of the repository item and expects the item not to exist. </w:t>
      </w:r>
    </w:p>
    <w:p w14:paraId="7EC8F407" w14:textId="77777777" w:rsidR="00E24CC5" w:rsidRDefault="00765196" w:rsidP="005F79BD">
      <w:r>
        <w:t>Example:</w:t>
      </w:r>
    </w:p>
    <w:p w14:paraId="6128C5ED" w14:textId="77777777" w:rsidR="002C3F09" w:rsidRDefault="00765196" w:rsidP="005F79BD">
      <w:r>
        <w:t>A user can validate whether an error dialog does not exist with a resulting success if the dialog does not exist.</w:t>
      </w:r>
    </w:p>
    <w:p w14:paraId="4A289CFD" w14:textId="2086744F" w:rsidR="002C3F09" w:rsidRDefault="002C3F09" w:rsidP="005F79BD">
      <w:r>
        <w:t>T</w:t>
      </w:r>
      <w:r w:rsidR="00765196">
        <w:t>ime out field decides the time out for searching the item. If the selected repository item is found in the time allotted in this field, the step fails. If the item is not found, based on the condition/action in the step, the step may pass.</w:t>
      </w:r>
    </w:p>
    <w:p w14:paraId="1E537BA7" w14:textId="594F16C0" w:rsidR="00E24CC5" w:rsidRDefault="00765196" w:rsidP="005F79BD">
      <w:pPr>
        <w:spacing w:after="0"/>
      </w:pPr>
      <w:r>
        <w:t>User has option to give image comparison percentage. Image percentage is mandatory field for image                    repository.</w:t>
      </w:r>
    </w:p>
    <w:p w14:paraId="03BB889E" w14:textId="77777777" w:rsidR="00E24CC5" w:rsidRDefault="00E24CC5" w:rsidP="005F79BD"/>
    <w:p w14:paraId="4C74CBCC" w14:textId="77777777" w:rsidR="00E24CC5" w:rsidRDefault="00765196" w:rsidP="005F79BD">
      <w:r>
        <w:t>Repository Item is compulsory filed for not-Exists. After selecting item window will be shown as follows</w:t>
      </w:r>
    </w:p>
    <w:p w14:paraId="37BB2601" w14:textId="77777777" w:rsidR="00E24CC5" w:rsidRDefault="00765196" w:rsidP="005F79BD">
      <w:proofErr w:type="gramStart"/>
      <w:r>
        <w:lastRenderedPageBreak/>
        <w:t>E.g.</w:t>
      </w:r>
      <w:proofErr w:type="gramEnd"/>
      <w:r>
        <w:t xml:space="preserve"> Not Exists Object</w:t>
      </w:r>
    </w:p>
    <w:p w14:paraId="21ADC67D" w14:textId="77777777" w:rsidR="00E24CC5" w:rsidRDefault="00765196" w:rsidP="002C3F09">
      <w:pPr>
        <w:spacing w:after="0"/>
        <w:ind w:left="709"/>
        <w:jc w:val="center"/>
      </w:pPr>
      <w:r>
        <w:rPr>
          <w:noProof/>
          <w:lang w:val="en-IN" w:eastAsia="en-IN"/>
        </w:rPr>
        <w:drawing>
          <wp:inline distT="0" distB="0" distL="0" distR="0" wp14:anchorId="39CB0CA8" wp14:editId="6742E105">
            <wp:extent cx="5886450" cy="1114425"/>
            <wp:effectExtent l="0" t="0" r="0" b="9525"/>
            <wp:docPr id="109" name="Picture 197" descr="Not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NotExist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886450" cy="1114425"/>
                    </a:xfrm>
                    <a:prstGeom prst="rect">
                      <a:avLst/>
                    </a:prstGeom>
                    <a:noFill/>
                    <a:ln>
                      <a:noFill/>
                    </a:ln>
                  </pic:spPr>
                </pic:pic>
              </a:graphicData>
            </a:graphic>
          </wp:inline>
        </w:drawing>
      </w:r>
    </w:p>
    <w:p w14:paraId="22A45FE3" w14:textId="77777777" w:rsidR="00E24CC5" w:rsidRDefault="00E24CC5" w:rsidP="002C3F09">
      <w:pPr>
        <w:spacing w:after="0"/>
        <w:ind w:left="709"/>
      </w:pPr>
    </w:p>
    <w:p w14:paraId="16FF3CF7" w14:textId="77777777" w:rsidR="00E24CC5" w:rsidRDefault="00765196" w:rsidP="005F79BD">
      <w:proofErr w:type="gramStart"/>
      <w:r>
        <w:t>E.g.</w:t>
      </w:r>
      <w:proofErr w:type="gramEnd"/>
      <w:r>
        <w:t xml:space="preserve"> Not Exists Image</w:t>
      </w:r>
    </w:p>
    <w:p w14:paraId="58D29DBB" w14:textId="77777777" w:rsidR="00E24CC5" w:rsidRDefault="00765196" w:rsidP="002C3F09">
      <w:pPr>
        <w:ind w:left="709"/>
        <w:jc w:val="center"/>
      </w:pPr>
      <w:r>
        <w:rPr>
          <w:noProof/>
          <w:lang w:val="en-IN" w:eastAsia="en-IN"/>
        </w:rPr>
        <w:drawing>
          <wp:inline distT="0" distB="0" distL="0" distR="0" wp14:anchorId="58A69CA2" wp14:editId="0BBF7AED">
            <wp:extent cx="5876925" cy="1152525"/>
            <wp:effectExtent l="0" t="0" r="9525" b="9525"/>
            <wp:docPr id="110" name="Picture 186" descr="notExists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notExistsImage"/>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876925" cy="1152525"/>
                    </a:xfrm>
                    <a:prstGeom prst="rect">
                      <a:avLst/>
                    </a:prstGeom>
                    <a:noFill/>
                    <a:ln>
                      <a:noFill/>
                    </a:ln>
                  </pic:spPr>
                </pic:pic>
              </a:graphicData>
            </a:graphic>
          </wp:inline>
        </w:drawing>
      </w:r>
    </w:p>
    <w:p w14:paraId="22F9EC26" w14:textId="77777777" w:rsidR="00E24CC5" w:rsidRDefault="00E24CC5" w:rsidP="002C3F09">
      <w:pPr>
        <w:spacing w:after="0"/>
        <w:ind w:left="709"/>
      </w:pPr>
    </w:p>
    <w:p w14:paraId="6BB1D829" w14:textId="77777777" w:rsidR="006A259C" w:rsidRDefault="006A259C" w:rsidP="00240CE2">
      <w:pPr>
        <w:spacing w:after="0"/>
        <w:rPr>
          <w:b/>
        </w:rPr>
      </w:pPr>
      <w:r w:rsidRPr="00A31F0F">
        <w:rPr>
          <w:b/>
        </w:rPr>
        <w:t>Note:</w:t>
      </w:r>
    </w:p>
    <w:p w14:paraId="20BE9322" w14:textId="77777777" w:rsidR="006A259C" w:rsidRPr="00A31F0F" w:rsidRDefault="006A259C" w:rsidP="00240CE2">
      <w:pPr>
        <w:spacing w:after="0"/>
        <w:rPr>
          <w:b/>
        </w:rPr>
      </w:pPr>
      <w:r>
        <w:t>In Time Out(ms) field:</w:t>
      </w:r>
    </w:p>
    <w:p w14:paraId="4A1F4B1B" w14:textId="77777777" w:rsidR="006A259C" w:rsidRDefault="006A259C" w:rsidP="002C3F09">
      <w:pPr>
        <w:spacing w:after="0"/>
        <w:ind w:left="709"/>
      </w:pPr>
      <w:r>
        <w:t xml:space="preserve">1. When user add zero value then it resets to default value </w:t>
      </w:r>
      <w:proofErr w:type="gramStart"/>
      <w:r>
        <w:t>i.e.</w:t>
      </w:r>
      <w:proofErr w:type="gramEnd"/>
      <w:r>
        <w:t xml:space="preserve"> 1500.</w:t>
      </w:r>
    </w:p>
    <w:p w14:paraId="2D9116CA" w14:textId="77777777" w:rsidR="006A259C" w:rsidRDefault="006A259C" w:rsidP="002C3F09">
      <w:pPr>
        <w:spacing w:after="0"/>
        <w:ind w:left="709"/>
      </w:pPr>
      <w:r>
        <w:t>2. When user add value between 1 to 1499 then it shows error mark.</w:t>
      </w:r>
    </w:p>
    <w:p w14:paraId="3223FDE7" w14:textId="77777777" w:rsidR="006A259C" w:rsidRDefault="006A259C" w:rsidP="002C3F09">
      <w:pPr>
        <w:spacing w:after="0"/>
        <w:ind w:left="709"/>
      </w:pPr>
      <w:r>
        <w:t>3. The value greater than 9999999 is not allowed/accepted.</w:t>
      </w:r>
    </w:p>
    <w:p w14:paraId="2B3482C8" w14:textId="77777777" w:rsidR="006A259C" w:rsidRDefault="006A259C" w:rsidP="002C3F09">
      <w:pPr>
        <w:spacing w:after="0"/>
        <w:ind w:left="709"/>
      </w:pPr>
    </w:p>
    <w:p w14:paraId="68E51FC8" w14:textId="46CA0233" w:rsidR="00E24CC5" w:rsidRDefault="00765196" w:rsidP="0072434C">
      <w:pPr>
        <w:pStyle w:val="3"/>
      </w:pPr>
      <w:r>
        <w:t xml:space="preserve"> </w:t>
      </w:r>
      <w:bookmarkStart w:id="153" w:name="_Toc174035086"/>
      <w:r>
        <w:t>Object Checkpoint</w:t>
      </w:r>
      <w:bookmarkEnd w:id="153"/>
    </w:p>
    <w:p w14:paraId="39011B6A" w14:textId="77777777" w:rsidR="00E24CC5" w:rsidRPr="00E67087" w:rsidRDefault="00765196" w:rsidP="00083E96">
      <w:pPr>
        <w:pStyle w:val="4"/>
      </w:pPr>
      <w:r w:rsidRPr="00E67087">
        <w:t>Object Property</w:t>
      </w:r>
    </w:p>
    <w:p w14:paraId="7A859097" w14:textId="77777777" w:rsidR="00E24CC5" w:rsidRDefault="00765196" w:rsidP="00240CE2">
      <w:r>
        <w:t xml:space="preserve">User can find property under object Action. This validation checks whether a specified repository item is equal to a specific property value. Property will be displayed according to item selected in repository. It is </w:t>
      </w:r>
      <w:proofErr w:type="gramStart"/>
      <w:r>
        <w:t>depends</w:t>
      </w:r>
      <w:proofErr w:type="gramEnd"/>
      <w:r>
        <w:t xml:space="preserve"> on item’s ControlType. </w:t>
      </w:r>
    </w:p>
    <w:p w14:paraId="7108DDF3" w14:textId="77777777" w:rsidR="00E24CC5" w:rsidRDefault="00765196" w:rsidP="00240CE2">
      <w:r>
        <w:t>Example:</w:t>
      </w:r>
    </w:p>
    <w:p w14:paraId="7C379F19" w14:textId="77777777" w:rsidR="00E24CC5" w:rsidRDefault="00765196" w:rsidP="00240CE2">
      <w:r>
        <w:t> A user can validate a button name by selecting its property “caption”.</w:t>
      </w:r>
    </w:p>
    <w:p w14:paraId="2209A523" w14:textId="77777777" w:rsidR="00E24CC5" w:rsidRDefault="00765196" w:rsidP="00240CE2">
      <w:r>
        <w:t>On selecting Property following row will be added</w:t>
      </w:r>
    </w:p>
    <w:p w14:paraId="0E9518B7" w14:textId="77777777" w:rsidR="00E24CC5" w:rsidRDefault="00765196" w:rsidP="002C3F09">
      <w:pPr>
        <w:spacing w:after="0"/>
        <w:ind w:left="709"/>
        <w:jc w:val="center"/>
      </w:pPr>
      <w:r>
        <w:rPr>
          <w:noProof/>
          <w:lang w:val="en-IN" w:eastAsia="en-IN"/>
        </w:rPr>
        <w:drawing>
          <wp:inline distT="0" distB="0" distL="0" distR="0" wp14:anchorId="79F8F8A0" wp14:editId="4BDB7E1C">
            <wp:extent cx="5657850" cy="1143000"/>
            <wp:effectExtent l="0" t="0" r="0" b="0"/>
            <wp:docPr id="111"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657850" cy="1143000"/>
                    </a:xfrm>
                    <a:prstGeom prst="rect">
                      <a:avLst/>
                    </a:prstGeom>
                    <a:noFill/>
                    <a:ln>
                      <a:noFill/>
                    </a:ln>
                  </pic:spPr>
                </pic:pic>
              </a:graphicData>
            </a:graphic>
          </wp:inline>
        </w:drawing>
      </w:r>
    </w:p>
    <w:p w14:paraId="08E1ECCA" w14:textId="2D7FBC51" w:rsidR="00E24CC5" w:rsidRDefault="00765196" w:rsidP="00240CE2">
      <w:r>
        <w:t>Repository items,</w:t>
      </w:r>
      <w:r w:rsidR="00AE31BB">
        <w:t xml:space="preserve"> </w:t>
      </w:r>
      <w:r>
        <w:t>Property,</w:t>
      </w:r>
      <w:r w:rsidR="00AE31BB">
        <w:t xml:space="preserve"> </w:t>
      </w:r>
      <w:r>
        <w:t>operator,</w:t>
      </w:r>
      <w:r w:rsidR="00AE31BB">
        <w:t xml:space="preserve"> </w:t>
      </w:r>
      <w:r>
        <w:t xml:space="preserve">variable these all fields are compulsory for property validation. Property   field will populate after selecting repository items. Operator used for </w:t>
      </w:r>
      <w:proofErr w:type="gramStart"/>
      <w:r>
        <w:t>compare</w:t>
      </w:r>
      <w:proofErr w:type="gramEnd"/>
      <w:r>
        <w:t xml:space="preserve"> property and variable values. Operator fields contains following operators.</w:t>
      </w:r>
    </w:p>
    <w:p w14:paraId="5E45BFB9" w14:textId="77777777" w:rsidR="00E24CC5" w:rsidRDefault="00765196" w:rsidP="002C3F09">
      <w:pPr>
        <w:ind w:left="709"/>
        <w:jc w:val="center"/>
      </w:pPr>
      <w:r>
        <w:rPr>
          <w:noProof/>
          <w:lang w:val="en-IN" w:eastAsia="en-IN"/>
        </w:rPr>
        <w:lastRenderedPageBreak/>
        <w:drawing>
          <wp:inline distT="0" distB="0" distL="0" distR="0" wp14:anchorId="0F623BD6" wp14:editId="3E81D1DD">
            <wp:extent cx="1409700" cy="1638300"/>
            <wp:effectExtent l="0" t="0" r="0" b="0"/>
            <wp:docPr id="112"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09700" cy="1638300"/>
                    </a:xfrm>
                    <a:prstGeom prst="rect">
                      <a:avLst/>
                    </a:prstGeom>
                    <a:noFill/>
                    <a:ln>
                      <a:noFill/>
                    </a:ln>
                  </pic:spPr>
                </pic:pic>
              </a:graphicData>
            </a:graphic>
          </wp:inline>
        </w:drawing>
      </w:r>
    </w:p>
    <w:p w14:paraId="34D8FAD8" w14:textId="22F9B22A" w:rsidR="00E24CC5" w:rsidRDefault="00765196" w:rsidP="00240CE2">
      <w:r>
        <w:t xml:space="preserve">Variable field contains Available variables, default values of selected property </w:t>
      </w:r>
      <w:proofErr w:type="gramStart"/>
      <w:r>
        <w:t>and also</w:t>
      </w:r>
      <w:proofErr w:type="gramEnd"/>
      <w:r>
        <w:t xml:space="preserve"> user can add variable using “As new variable” option</w:t>
      </w:r>
      <w:r w:rsidR="00F43193">
        <w:t xml:space="preserve"> see the figure shown below</w:t>
      </w:r>
      <w:r>
        <w:t>.</w:t>
      </w:r>
    </w:p>
    <w:p w14:paraId="031BF3C2" w14:textId="77777777" w:rsidR="00E24CC5" w:rsidRDefault="00765196" w:rsidP="002C3F09">
      <w:pPr>
        <w:ind w:left="709"/>
        <w:jc w:val="center"/>
      </w:pPr>
      <w:r>
        <w:rPr>
          <w:noProof/>
          <w:lang w:val="en-IN" w:eastAsia="en-IN"/>
        </w:rPr>
        <w:drawing>
          <wp:inline distT="0" distB="0" distL="0" distR="0" wp14:anchorId="3EF57221" wp14:editId="155CCF06">
            <wp:extent cx="2857500" cy="1524000"/>
            <wp:effectExtent l="0" t="0" r="0" b="0"/>
            <wp:docPr id="113"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57500" cy="1524000"/>
                    </a:xfrm>
                    <a:prstGeom prst="rect">
                      <a:avLst/>
                    </a:prstGeom>
                    <a:noFill/>
                    <a:ln>
                      <a:noFill/>
                    </a:ln>
                  </pic:spPr>
                </pic:pic>
              </a:graphicData>
            </a:graphic>
          </wp:inline>
        </w:drawing>
      </w:r>
    </w:p>
    <w:p w14:paraId="6263114C" w14:textId="77777777" w:rsidR="00E24CC5" w:rsidRPr="00E67087" w:rsidRDefault="00765196" w:rsidP="00083E96">
      <w:pPr>
        <w:pStyle w:val="4"/>
      </w:pPr>
      <w:r w:rsidRPr="00E67087">
        <w:t>Wait For Property</w:t>
      </w:r>
    </w:p>
    <w:p w14:paraId="0D9B76D1" w14:textId="09F8F92D" w:rsidR="00E24CC5" w:rsidRDefault="00765196" w:rsidP="00240CE2">
      <w:r>
        <w:t xml:space="preserve">User can find property under object Action. </w:t>
      </w:r>
      <w:r>
        <w:rPr>
          <w:color w:val="000000" w:themeColor="text1"/>
        </w:rPr>
        <w:t xml:space="preserve">This validation will wait till the allotted time for an object to get the specified property. </w:t>
      </w:r>
      <w:r>
        <w:t xml:space="preserve">Property will be displayed according to item selected in repository. It is </w:t>
      </w:r>
      <w:proofErr w:type="gramStart"/>
      <w:r>
        <w:t>depends</w:t>
      </w:r>
      <w:proofErr w:type="gramEnd"/>
      <w:r>
        <w:t xml:space="preserve"> on item’s ControlType. </w:t>
      </w:r>
    </w:p>
    <w:p w14:paraId="2029F11E" w14:textId="77777777" w:rsidR="00E24CC5" w:rsidRDefault="00765196" w:rsidP="00240CE2">
      <w:r>
        <w:t>Example:</w:t>
      </w:r>
    </w:p>
    <w:p w14:paraId="1ED63E6B" w14:textId="1E4043A0" w:rsidR="002C3F09" w:rsidRDefault="00765196" w:rsidP="00240CE2">
      <w:r>
        <w:t>A user can validate a button name by selecting its property “Visible”.</w:t>
      </w:r>
    </w:p>
    <w:p w14:paraId="33B09185" w14:textId="77777777" w:rsidR="002C3F09" w:rsidRDefault="00765196" w:rsidP="00240CE2">
      <w:r>
        <w:t>On selecting Property following row will be added.</w:t>
      </w:r>
    </w:p>
    <w:p w14:paraId="4E1979B8" w14:textId="6090F269" w:rsidR="00E24CC5" w:rsidRDefault="00765196" w:rsidP="00240CE2">
      <w:r>
        <w:t>Time out field decides the time out for searching the item property value and matching with variable value. If the selected repository item property value is not found in the time allotted in this field, the step fails. If the item property value is found, based on the condition/action in the step, the step may pass.</w:t>
      </w:r>
    </w:p>
    <w:p w14:paraId="0D064993" w14:textId="77777777" w:rsidR="00E24CC5" w:rsidRDefault="00765196" w:rsidP="002C3F09">
      <w:pPr>
        <w:spacing w:after="0"/>
        <w:ind w:left="709"/>
        <w:jc w:val="center"/>
      </w:pPr>
      <w:r>
        <w:rPr>
          <w:noProof/>
          <w:lang w:val="en-IN" w:eastAsia="en-IN"/>
        </w:rPr>
        <w:drawing>
          <wp:inline distT="0" distB="0" distL="0" distR="0" wp14:anchorId="43671D10" wp14:editId="247ED473">
            <wp:extent cx="5657850" cy="809625"/>
            <wp:effectExtent l="0" t="0" r="0" b="9525"/>
            <wp:docPr id="114" name="Picture 201" descr="wait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waitFor"/>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657850" cy="809625"/>
                    </a:xfrm>
                    <a:prstGeom prst="rect">
                      <a:avLst/>
                    </a:prstGeom>
                    <a:noFill/>
                    <a:ln>
                      <a:noFill/>
                    </a:ln>
                  </pic:spPr>
                </pic:pic>
              </a:graphicData>
            </a:graphic>
          </wp:inline>
        </w:drawing>
      </w:r>
    </w:p>
    <w:p w14:paraId="45413AC8" w14:textId="7F2C7883" w:rsidR="00E24CC5" w:rsidRDefault="00765196" w:rsidP="00240CE2">
      <w:r>
        <w:t xml:space="preserve">Repository items, Property, time out, variable these all fields are compulsory for </w:t>
      </w:r>
      <w:r>
        <w:rPr>
          <w:color w:val="000000" w:themeColor="text1"/>
        </w:rPr>
        <w:t xml:space="preserve">Wait for </w:t>
      </w:r>
      <w:r>
        <w:t xml:space="preserve">property validation. Property   field will populate after selecting repository items. Variable field contains Available variables, default values of selected property </w:t>
      </w:r>
      <w:proofErr w:type="gramStart"/>
      <w:r>
        <w:t>and also</w:t>
      </w:r>
      <w:proofErr w:type="gramEnd"/>
      <w:r>
        <w:t xml:space="preserve"> user can add variable using “As new variable” option</w:t>
      </w:r>
      <w:r w:rsidR="00450D8D">
        <w:t xml:space="preserve"> see the figure shown below</w:t>
      </w:r>
      <w:r>
        <w:t>.</w:t>
      </w:r>
    </w:p>
    <w:p w14:paraId="7278F534" w14:textId="77777777" w:rsidR="00E24CC5" w:rsidRDefault="00765196" w:rsidP="002C3F09">
      <w:pPr>
        <w:ind w:left="709"/>
        <w:jc w:val="center"/>
      </w:pPr>
      <w:r>
        <w:rPr>
          <w:noProof/>
          <w:lang w:val="en-IN" w:eastAsia="en-IN"/>
        </w:rPr>
        <w:lastRenderedPageBreak/>
        <w:drawing>
          <wp:inline distT="0" distB="0" distL="0" distR="0" wp14:anchorId="62995E24" wp14:editId="30A90D41">
            <wp:extent cx="2857500" cy="1524000"/>
            <wp:effectExtent l="0" t="0" r="0" b="0"/>
            <wp:docPr id="115"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57500" cy="1524000"/>
                    </a:xfrm>
                    <a:prstGeom prst="rect">
                      <a:avLst/>
                    </a:prstGeom>
                    <a:noFill/>
                    <a:ln>
                      <a:noFill/>
                    </a:ln>
                  </pic:spPr>
                </pic:pic>
              </a:graphicData>
            </a:graphic>
          </wp:inline>
        </w:drawing>
      </w:r>
    </w:p>
    <w:p w14:paraId="2563B0F9" w14:textId="77777777" w:rsidR="00E24CC5" w:rsidRDefault="00E24CC5"/>
    <w:p w14:paraId="7C88F547" w14:textId="71B908A9" w:rsidR="00E24CC5" w:rsidRDefault="00765196" w:rsidP="0072434C">
      <w:pPr>
        <w:pStyle w:val="3"/>
      </w:pPr>
      <w:bookmarkStart w:id="154" w:name="_Toc174035087"/>
      <w:r>
        <w:t>Image Checkpoint</w:t>
      </w:r>
      <w:bookmarkEnd w:id="154"/>
    </w:p>
    <w:p w14:paraId="2D36A72B" w14:textId="1BE35B0F" w:rsidR="00E24CC5" w:rsidRDefault="00765196" w:rsidP="00240CE2">
      <w:r>
        <w:t>Image checkpoint provides log of the similarity as well as the difference in two compared images</w:t>
      </w:r>
      <w:r w:rsidR="00F06DB9">
        <w:t xml:space="preserve"> and text verification on image</w:t>
      </w:r>
      <w:r>
        <w:t>. Mostly it is useful to compare the image obtained from the object with the reference/parent image</w:t>
      </w:r>
      <w:r w:rsidR="00F06DB9">
        <w:t xml:space="preserve"> and to verify the text on image with the value provided</w:t>
      </w:r>
      <w:r>
        <w:t xml:space="preserve">. </w:t>
      </w:r>
      <w:r w:rsidR="002A2A6E">
        <w:t xml:space="preserve">Two </w:t>
      </w:r>
      <w:r>
        <w:t xml:space="preserve">types of comparison can be carried out using Image Validation: Contain </w:t>
      </w:r>
      <w:r w:rsidR="002A2A6E">
        <w:t>/</w:t>
      </w:r>
      <w:r>
        <w:t>Compare</w:t>
      </w:r>
      <w:r w:rsidR="002A2A6E">
        <w:t>/ Compare ImageFile</w:t>
      </w:r>
      <w:r w:rsidR="00E53E19">
        <w:t xml:space="preserve"> along with text verification: Get Text</w:t>
      </w:r>
      <w:r w:rsidR="00443F7E">
        <w:t>,</w:t>
      </w:r>
      <w:r w:rsidR="00E53E19">
        <w:t xml:space="preserve"> </w:t>
      </w:r>
      <w:r w:rsidR="00443F7E">
        <w:t>as shown in below figure</w:t>
      </w:r>
      <w:r>
        <w:t>.</w:t>
      </w:r>
    </w:p>
    <w:p w14:paraId="1373D6BE" w14:textId="44031679" w:rsidR="00DA27E5" w:rsidRDefault="00522833" w:rsidP="002C3F09">
      <w:pPr>
        <w:ind w:left="709"/>
        <w:jc w:val="center"/>
      </w:pPr>
      <w:r w:rsidRPr="00522833">
        <w:rPr>
          <w:noProof/>
        </w:rPr>
        <w:t xml:space="preserve"> </w:t>
      </w:r>
      <w:r w:rsidRPr="00C02788">
        <w:rPr>
          <w:noProof/>
          <w:bdr w:val="single" w:sz="4" w:space="0" w:color="auto"/>
          <w:lang w:val="en-IN" w:eastAsia="en-IN"/>
        </w:rPr>
        <w:drawing>
          <wp:inline distT="0" distB="0" distL="0" distR="0" wp14:anchorId="38B47162" wp14:editId="1CC5FAD3">
            <wp:extent cx="2948540" cy="1425734"/>
            <wp:effectExtent l="19050" t="19050" r="23495" b="2222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623"/>
                    <pic:cNvPicPr/>
                  </pic:nvPicPr>
                  <pic:blipFill>
                    <a:blip r:embed="rId201">
                      <a:extLst>
                        <a:ext uri="{28A0092B-C50C-407E-A947-70E740481C1C}">
                          <a14:useLocalDpi xmlns:a14="http://schemas.microsoft.com/office/drawing/2010/main" val="0"/>
                        </a:ext>
                      </a:extLst>
                    </a:blip>
                    <a:stretch>
                      <a:fillRect/>
                    </a:stretch>
                  </pic:blipFill>
                  <pic:spPr>
                    <a:xfrm>
                      <a:off x="0" y="0"/>
                      <a:ext cx="2948540" cy="1425734"/>
                    </a:xfrm>
                    <a:prstGeom prst="rect">
                      <a:avLst/>
                    </a:prstGeom>
                    <a:ln w="3175">
                      <a:solidFill>
                        <a:schemeClr val="tx1"/>
                      </a:solidFill>
                    </a:ln>
                  </pic:spPr>
                </pic:pic>
              </a:graphicData>
            </a:graphic>
          </wp:inline>
        </w:drawing>
      </w:r>
    </w:p>
    <w:p w14:paraId="40C75AEB" w14:textId="77777777" w:rsidR="00E24CC5" w:rsidRPr="00E67087" w:rsidRDefault="00765196" w:rsidP="00083E96">
      <w:pPr>
        <w:pStyle w:val="4"/>
      </w:pPr>
      <w:r w:rsidRPr="00E67087">
        <w:t>Contains Image</w:t>
      </w:r>
    </w:p>
    <w:p w14:paraId="3AF7C276" w14:textId="77777777" w:rsidR="00E24CC5" w:rsidRDefault="00765196" w:rsidP="002C3F09">
      <w:pPr>
        <w:ind w:left="709"/>
        <w:jc w:val="center"/>
      </w:pPr>
      <w:r>
        <w:rPr>
          <w:noProof/>
          <w:lang w:val="en-IN" w:eastAsia="en-IN"/>
        </w:rPr>
        <w:drawing>
          <wp:inline distT="0" distB="0" distL="0" distR="0" wp14:anchorId="0426CD06" wp14:editId="02030FF9">
            <wp:extent cx="3200400" cy="1838325"/>
            <wp:effectExtent l="0" t="0" r="0" b="9525"/>
            <wp:docPr id="11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200400" cy="1838325"/>
                    </a:xfrm>
                    <a:prstGeom prst="rect">
                      <a:avLst/>
                    </a:prstGeom>
                    <a:noFill/>
                    <a:ln>
                      <a:noFill/>
                    </a:ln>
                  </pic:spPr>
                </pic:pic>
              </a:graphicData>
            </a:graphic>
          </wp:inline>
        </w:drawing>
      </w:r>
    </w:p>
    <w:p w14:paraId="4DEC0195" w14:textId="77777777" w:rsidR="00E24CC5" w:rsidRDefault="00765196" w:rsidP="00240CE2">
      <w:r>
        <w:t>This validation checks whether the repository item’s image contains a specified screenshot. This screenshot can be edited easily with the ‘Edit Click Dialog Box’ which can be accessed via a button in the 'Screenshot' column. This can be useful for tweaking the similarity of the corresponding image validation action.</w:t>
      </w:r>
    </w:p>
    <w:p w14:paraId="72058D5D" w14:textId="77777777" w:rsidR="00E24CC5" w:rsidRDefault="00765196" w:rsidP="00240CE2">
      <w:r>
        <w:t>Example:</w:t>
      </w:r>
    </w:p>
    <w:p w14:paraId="5A0D19A0" w14:textId="226F1756" w:rsidR="00E24CC5" w:rsidRDefault="00765196" w:rsidP="00240CE2">
      <w:r>
        <w:t xml:space="preserve">It's possible to validate whether the user-defined list of icons contains a specific icon. This can be done using image-based validation. The repository item would therefore hold the list of icons and the screenshot would be a picture of the specified icon. The validation </w:t>
      </w:r>
      <w:proofErr w:type="gramStart"/>
      <w:r>
        <w:t>would</w:t>
      </w:r>
      <w:proofErr w:type="gramEnd"/>
      <w:r>
        <w:t xml:space="preserve"> lead to a result if the list contains the specified icon. </w:t>
      </w:r>
    </w:p>
    <w:p w14:paraId="439CFE3E" w14:textId="77777777" w:rsidR="00E24CC5" w:rsidRDefault="00E24CC5" w:rsidP="00240CE2"/>
    <w:p w14:paraId="78D278AC" w14:textId="77777777" w:rsidR="00E24CC5" w:rsidRPr="00E67087" w:rsidRDefault="00765196" w:rsidP="00083E96">
      <w:pPr>
        <w:pStyle w:val="4"/>
      </w:pPr>
      <w:r w:rsidRPr="00E67087">
        <w:lastRenderedPageBreak/>
        <w:t>Compare Image</w:t>
      </w:r>
    </w:p>
    <w:p w14:paraId="3D6C4AC2" w14:textId="77777777" w:rsidR="00E24CC5" w:rsidRDefault="00765196" w:rsidP="002C3F09">
      <w:pPr>
        <w:ind w:left="709"/>
        <w:jc w:val="center"/>
      </w:pPr>
      <w:r>
        <w:rPr>
          <w:noProof/>
          <w:lang w:val="en-IN" w:eastAsia="en-IN"/>
        </w:rPr>
        <w:drawing>
          <wp:inline distT="0" distB="0" distL="0" distR="0" wp14:anchorId="4EB0A7CC" wp14:editId="4A887A3B">
            <wp:extent cx="3409950" cy="2047875"/>
            <wp:effectExtent l="0" t="0" r="0" b="9525"/>
            <wp:docPr id="118"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409950" cy="2047875"/>
                    </a:xfrm>
                    <a:prstGeom prst="rect">
                      <a:avLst/>
                    </a:prstGeom>
                    <a:noFill/>
                    <a:ln>
                      <a:noFill/>
                    </a:ln>
                  </pic:spPr>
                </pic:pic>
              </a:graphicData>
            </a:graphic>
          </wp:inline>
        </w:drawing>
      </w:r>
    </w:p>
    <w:p w14:paraId="7E7CBA15" w14:textId="77777777" w:rsidR="00E24CC5" w:rsidRDefault="00765196" w:rsidP="00240CE2">
      <w:r>
        <w:t xml:space="preserve">This validation checks whether a specified repository image is equal to a specific screenshot. This screenshot can be easily edited within the ‘Edit Click Location Dialog Box’ which can be accessed via a button in the 'Screenshot' column. This will report a difference mask showing the differing pixels as well as the differential. This can be useful for tweaking the similarity of the corresponding image validation action. </w:t>
      </w:r>
    </w:p>
    <w:p w14:paraId="11FBAE05" w14:textId="77777777" w:rsidR="00E24CC5" w:rsidRDefault="00765196" w:rsidP="00240CE2">
      <w:r>
        <w:t>Example:</w:t>
      </w:r>
    </w:p>
    <w:p w14:paraId="7F4FA8FD" w14:textId="77777777" w:rsidR="00E24CC5" w:rsidRDefault="00765196" w:rsidP="00240CE2">
      <w:r>
        <w:t>To validate whether the toolbar of the application contains the intended icons you can compare the repository item with a screenshot of the toolbar in its initial state.</w:t>
      </w:r>
    </w:p>
    <w:p w14:paraId="2E12F470" w14:textId="77777777" w:rsidR="00E24CC5" w:rsidRDefault="00765196" w:rsidP="00240CE2">
      <w:r>
        <w:t xml:space="preserve">In case if the object is not identifiable then user can use the screen co-ordinates. While executing the script, Concord will take the image under the given screen co-ordinates to compare\contain. </w:t>
      </w:r>
    </w:p>
    <w:p w14:paraId="28383059" w14:textId="77777777" w:rsidR="00E24CC5" w:rsidRDefault="00765196" w:rsidP="00240CE2">
      <w:pPr>
        <w:rPr>
          <w:b/>
          <w:color w:val="00B0F0"/>
        </w:rPr>
      </w:pPr>
      <w:r>
        <w:rPr>
          <w:b/>
          <w:color w:val="00B0F0"/>
        </w:rPr>
        <w:t>How to perform Compare/Contain image validations</w:t>
      </w:r>
    </w:p>
    <w:p w14:paraId="0EA3A100" w14:textId="1A6E8A98" w:rsidR="00E24CC5" w:rsidRDefault="00765196" w:rsidP="00B10902">
      <w:pPr>
        <w:pStyle w:val="af3"/>
        <w:numPr>
          <w:ilvl w:val="0"/>
          <w:numId w:val="127"/>
        </w:numPr>
        <w:ind w:left="709" w:hanging="709"/>
      </w:pPr>
      <w:r>
        <w:t xml:space="preserve">Choose action Compare/Contain </w:t>
      </w:r>
      <w:r w:rsidR="00490CDC">
        <w:t xml:space="preserve">Image. </w:t>
      </w:r>
      <w:r>
        <w:t>This will add new row into the Expression Generator window. Please note the default values for current row’s cells would be as same as shown below in the image.</w:t>
      </w:r>
    </w:p>
    <w:p w14:paraId="2D0D2EB1" w14:textId="4052C5A7" w:rsidR="00E24CC5" w:rsidRDefault="00765196" w:rsidP="00B10902">
      <w:pPr>
        <w:pStyle w:val="af3"/>
        <w:numPr>
          <w:ilvl w:val="0"/>
          <w:numId w:val="127"/>
        </w:numPr>
        <w:ind w:left="709" w:hanging="709"/>
      </w:pPr>
      <w:r>
        <w:t xml:space="preserve">Click on the button present in the Repository Items cell. This will </w:t>
      </w:r>
      <w:proofErr w:type="gramStart"/>
      <w:r>
        <w:t>open up</w:t>
      </w:r>
      <w:proofErr w:type="gramEnd"/>
      <w:r>
        <w:t xml:space="preserve"> the </w:t>
      </w:r>
      <w:r w:rsidR="003A268D" w:rsidRPr="003A268D">
        <w:t>Select Target Item</w:t>
      </w:r>
      <w:r>
        <w:t>. This dialog let’s user choose between “Select Repository” and “</w:t>
      </w:r>
      <w:r w:rsidR="00196F0F" w:rsidRPr="00196F0F">
        <w:t>Add Image</w:t>
      </w:r>
      <w:r>
        <w:t>”.</w:t>
      </w:r>
      <w:r w:rsidR="00597CDC">
        <w:br/>
      </w:r>
      <w:r w:rsidR="00597CDC">
        <w:br/>
      </w:r>
      <w:r w:rsidRPr="00597CDC">
        <w:rPr>
          <w:b/>
        </w:rPr>
        <w:t>Select Repository</w:t>
      </w:r>
      <w:r>
        <w:t xml:space="preserve">: This will </w:t>
      </w:r>
      <w:proofErr w:type="gramStart"/>
      <w:r>
        <w:t>open up</w:t>
      </w:r>
      <w:proofErr w:type="gramEnd"/>
      <w:r>
        <w:t xml:space="preserve"> another dialog to select any one available repository out of available repositories list.</w:t>
      </w:r>
      <w:r w:rsidR="00597CDC">
        <w:br/>
      </w:r>
      <w:r w:rsidR="00597CDC">
        <w:br/>
      </w:r>
      <w:r w:rsidR="00196F0F">
        <w:rPr>
          <w:b/>
          <w:lang w:eastAsia="ja-JP"/>
        </w:rPr>
        <w:t>Add Image</w:t>
      </w:r>
      <w:r w:rsidR="00196F0F" w:rsidRPr="00597CDC" w:rsidDel="00196F0F">
        <w:rPr>
          <w:b/>
        </w:rPr>
        <w:t xml:space="preserve"> </w:t>
      </w:r>
      <w:r>
        <w:t xml:space="preserve">: This will open up the </w:t>
      </w:r>
      <w:r w:rsidR="00E67087">
        <w:t>screen capture mode</w:t>
      </w:r>
      <w:r>
        <w:t xml:space="preserve">. User can crop a </w:t>
      </w:r>
      <w:proofErr w:type="gramStart"/>
      <w:r>
        <w:t>co-ordinates</w:t>
      </w:r>
      <w:proofErr w:type="gramEnd"/>
      <w:r>
        <w:t xml:space="preserve"> using mouse. This will generate a co-ordinate’s value.</w:t>
      </w:r>
    </w:p>
    <w:p w14:paraId="6DC507AD" w14:textId="77777777" w:rsidR="00E24CC5" w:rsidRDefault="00765196" w:rsidP="009567C0">
      <w:pPr>
        <w:ind w:left="709"/>
        <w:jc w:val="center"/>
      </w:pPr>
      <w:r>
        <w:rPr>
          <w:noProof/>
          <w:lang w:val="en-IN" w:eastAsia="en-IN"/>
        </w:rPr>
        <w:lastRenderedPageBreak/>
        <w:drawing>
          <wp:inline distT="0" distB="0" distL="0" distR="0" wp14:anchorId="3A330A4D" wp14:editId="54398F0B">
            <wp:extent cx="4962525" cy="3072619"/>
            <wp:effectExtent l="0" t="0" r="0" b="0"/>
            <wp:docPr id="11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59"/>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4962525" cy="3072619"/>
                    </a:xfrm>
                    <a:prstGeom prst="rect">
                      <a:avLst/>
                    </a:prstGeom>
                    <a:noFill/>
                    <a:ln>
                      <a:noFill/>
                    </a:ln>
                  </pic:spPr>
                </pic:pic>
              </a:graphicData>
            </a:graphic>
          </wp:inline>
        </w:drawing>
      </w:r>
    </w:p>
    <w:p w14:paraId="1CB1AE52" w14:textId="42757DCC" w:rsidR="00E24CC5" w:rsidRDefault="00765196" w:rsidP="00B10902">
      <w:pPr>
        <w:pStyle w:val="af3"/>
        <w:numPr>
          <w:ilvl w:val="0"/>
          <w:numId w:val="127"/>
        </w:numPr>
        <w:ind w:left="709" w:hanging="709"/>
      </w:pPr>
      <w:r>
        <w:t>Choose action Contain Image. This will add new row into the Expression Generator window.</w:t>
      </w:r>
      <w:r w:rsidR="00597CDC">
        <w:br/>
      </w:r>
      <w:r w:rsidR="00597CDC">
        <w:br/>
      </w:r>
      <w:r>
        <w:t xml:space="preserve">If user select </w:t>
      </w:r>
      <w:r w:rsidR="00196F0F">
        <w:t>Add Image</w:t>
      </w:r>
      <w:r>
        <w:t xml:space="preserve"> user will not get image in screen shot column name. User needs to select image by clicking on ‘No Items’</w:t>
      </w:r>
      <w:r w:rsidR="00B5744D">
        <w:t xml:space="preserve"> see the figure shown below</w:t>
      </w:r>
      <w:r>
        <w:t>.</w:t>
      </w:r>
    </w:p>
    <w:p w14:paraId="57BFC397" w14:textId="77777777" w:rsidR="00E24CC5" w:rsidRDefault="00765196" w:rsidP="009567C0">
      <w:pPr>
        <w:ind w:left="709" w:hanging="540"/>
        <w:jc w:val="center"/>
      </w:pPr>
      <w:r>
        <w:rPr>
          <w:noProof/>
          <w:lang w:val="en-IN" w:eastAsia="en-IN"/>
        </w:rPr>
        <w:drawing>
          <wp:inline distT="0" distB="0" distL="0" distR="0" wp14:anchorId="68206EE1" wp14:editId="7633ABB7">
            <wp:extent cx="5086350" cy="3238500"/>
            <wp:effectExtent l="0" t="0" r="0" b="0"/>
            <wp:docPr id="120" name="Picture 202" descr="compar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ompareimage"/>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086350" cy="3238500"/>
                    </a:xfrm>
                    <a:prstGeom prst="rect">
                      <a:avLst/>
                    </a:prstGeom>
                    <a:noFill/>
                    <a:ln>
                      <a:noFill/>
                    </a:ln>
                  </pic:spPr>
                </pic:pic>
              </a:graphicData>
            </a:graphic>
          </wp:inline>
        </w:drawing>
      </w:r>
    </w:p>
    <w:p w14:paraId="72BF6B51" w14:textId="77777777" w:rsidR="00E24CC5" w:rsidRDefault="00E24CC5" w:rsidP="009567C0">
      <w:pPr>
        <w:ind w:left="709"/>
      </w:pPr>
    </w:p>
    <w:p w14:paraId="3484FF1C" w14:textId="3067C4B1" w:rsidR="00E24CC5" w:rsidRDefault="00765196" w:rsidP="00B10902">
      <w:pPr>
        <w:pStyle w:val="af3"/>
        <w:numPr>
          <w:ilvl w:val="0"/>
          <w:numId w:val="127"/>
        </w:numPr>
        <w:ind w:left="709" w:hanging="709"/>
      </w:pPr>
      <w:r>
        <w:t xml:space="preserve">User can choose anyone option provided on the </w:t>
      </w:r>
      <w:r w:rsidR="003A268D" w:rsidRPr="003A268D">
        <w:t>Select Target Item</w:t>
      </w:r>
      <w:r w:rsidR="003A268D">
        <w:t xml:space="preserve"> </w:t>
      </w:r>
      <w:r>
        <w:t xml:space="preserve">window. On the selection of Select Repository, Repository Selection Window will be open. Shown in the below </w:t>
      </w:r>
      <w:r w:rsidR="00842D09">
        <w:t>figure</w:t>
      </w:r>
      <w:r>
        <w:t>. User gets option to search any repository, Expand/Collapse the tree view and Move Up/Move Down the selections.</w:t>
      </w:r>
    </w:p>
    <w:p w14:paraId="6D3B923C" w14:textId="77777777" w:rsidR="00E24CC5" w:rsidRDefault="00765196" w:rsidP="009567C0">
      <w:pPr>
        <w:ind w:left="709"/>
        <w:jc w:val="center"/>
      </w:pPr>
      <w:r>
        <w:rPr>
          <w:noProof/>
          <w:lang w:val="en-IN" w:eastAsia="en-IN"/>
        </w:rPr>
        <w:lastRenderedPageBreak/>
        <w:drawing>
          <wp:inline distT="0" distB="0" distL="0" distR="0" wp14:anchorId="2C4547A6" wp14:editId="271478F2">
            <wp:extent cx="4895386" cy="3238772"/>
            <wp:effectExtent l="0" t="0" r="635" b="0"/>
            <wp:docPr id="12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900340" cy="3242049"/>
                    </a:xfrm>
                    <a:prstGeom prst="rect">
                      <a:avLst/>
                    </a:prstGeom>
                    <a:noFill/>
                    <a:ln>
                      <a:noFill/>
                    </a:ln>
                  </pic:spPr>
                </pic:pic>
              </a:graphicData>
            </a:graphic>
          </wp:inline>
        </w:drawing>
      </w:r>
    </w:p>
    <w:p w14:paraId="2166096D" w14:textId="262F6465" w:rsidR="00E24CC5" w:rsidRDefault="00765196" w:rsidP="00B10902">
      <w:pPr>
        <w:pStyle w:val="af3"/>
        <w:numPr>
          <w:ilvl w:val="0"/>
          <w:numId w:val="127"/>
        </w:numPr>
        <w:ind w:left="709" w:hanging="709"/>
      </w:pPr>
      <w:r>
        <w:t xml:space="preserve">User can choose anyone option provided on the </w:t>
      </w:r>
      <w:r w:rsidR="003A268D" w:rsidRPr="003A268D">
        <w:t>Select Target Item</w:t>
      </w:r>
      <w:r w:rsidR="003A268D" w:rsidRPr="003A268D" w:rsidDel="003A268D">
        <w:t xml:space="preserve"> </w:t>
      </w:r>
      <w:r>
        <w:t xml:space="preserve">window. On the selection of </w:t>
      </w:r>
      <w:r w:rsidR="00196F0F" w:rsidRPr="00196F0F">
        <w:t>Add Image</w:t>
      </w:r>
      <w:r>
        <w:t xml:space="preserve">, </w:t>
      </w:r>
      <w:r w:rsidR="00E67087">
        <w:t xml:space="preserve">screen capture mode </w:t>
      </w:r>
      <w:r>
        <w:t xml:space="preserve">will be </w:t>
      </w:r>
      <w:proofErr w:type="gramStart"/>
      <w:r>
        <w:t>open up</w:t>
      </w:r>
      <w:proofErr w:type="gramEnd"/>
      <w:r>
        <w:t>. Complete screen will be blur. User needs to move the mouse to get the co-ordinates. On the movement of the mouse, a rectangle will be form. As mouse is released, the co-ordinates value of the rectangle will get assign as the Repository Item cell value</w:t>
      </w:r>
      <w:r w:rsidR="00BE6031">
        <w:t xml:space="preserve"> see the figure shown below</w:t>
      </w:r>
      <w:r>
        <w:t>.</w:t>
      </w:r>
    </w:p>
    <w:p w14:paraId="6284575D" w14:textId="77777777" w:rsidR="00E24CC5" w:rsidRDefault="00765196" w:rsidP="002C3F09">
      <w:pPr>
        <w:ind w:left="709"/>
        <w:jc w:val="center"/>
      </w:pPr>
      <w:r>
        <w:rPr>
          <w:noProof/>
          <w:lang w:val="en-IN" w:eastAsia="en-IN"/>
        </w:rPr>
        <w:drawing>
          <wp:inline distT="0" distB="0" distL="0" distR="0" wp14:anchorId="72B9C808" wp14:editId="7085F168">
            <wp:extent cx="4973273" cy="3544280"/>
            <wp:effectExtent l="0" t="0" r="0" b="0"/>
            <wp:docPr id="122"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976862" cy="3546838"/>
                    </a:xfrm>
                    <a:prstGeom prst="rect">
                      <a:avLst/>
                    </a:prstGeom>
                    <a:noFill/>
                    <a:ln>
                      <a:noFill/>
                    </a:ln>
                  </pic:spPr>
                </pic:pic>
              </a:graphicData>
            </a:graphic>
          </wp:inline>
        </w:drawing>
      </w:r>
    </w:p>
    <w:p w14:paraId="0A18708B" w14:textId="7C4F06A8" w:rsidR="00E24CC5" w:rsidRDefault="00765196" w:rsidP="00B10902">
      <w:pPr>
        <w:pStyle w:val="af3"/>
        <w:numPr>
          <w:ilvl w:val="0"/>
          <w:numId w:val="127"/>
        </w:numPr>
        <w:ind w:left="709" w:hanging="709"/>
      </w:pPr>
      <w:r>
        <w:t>User can click on the button present into the column “Screen</w:t>
      </w:r>
      <w:r w:rsidR="00490CDC">
        <w:t>s</w:t>
      </w:r>
      <w:r>
        <w:t xml:space="preserve">hot Name”. This will </w:t>
      </w:r>
      <w:proofErr w:type="gramStart"/>
      <w:r>
        <w:t>open up</w:t>
      </w:r>
      <w:proofErr w:type="gramEnd"/>
      <w:r>
        <w:t xml:space="preserve"> the “Edit Click Location” Window. On this Window, User can change the current selected image with the help of the Drop down.</w:t>
      </w:r>
      <w:r w:rsidR="00B830C2" w:rsidRPr="00B830C2">
        <w:t xml:space="preserve"> </w:t>
      </w:r>
      <w:r w:rsidR="00E57F7D">
        <w:t>S</w:t>
      </w:r>
      <w:r w:rsidR="00B830C2">
        <w:t>ee the figure shown below.</w:t>
      </w:r>
      <w:r>
        <w:t xml:space="preserve"> User can also use the file open dialog to select another image.</w:t>
      </w:r>
    </w:p>
    <w:p w14:paraId="66A22B3B" w14:textId="032B405A" w:rsidR="00E24CC5" w:rsidRDefault="00765196" w:rsidP="00597CDC">
      <w:pPr>
        <w:ind w:leftChars="322" w:left="708"/>
      </w:pPr>
      <w:r>
        <w:lastRenderedPageBreak/>
        <w:t>User can also change the Compare/Contain validation percentage. Please note, user can input the value between 1</w:t>
      </w:r>
      <w:r w:rsidR="00405EEB">
        <w:t>0</w:t>
      </w:r>
      <w:r>
        <w:t xml:space="preserve"> to 100. Any attempt of entering values apart of the suggested range will result into row validation error. Row validation error will be shown as exclamation mark near the row’s serial </w:t>
      </w:r>
      <w:r w:rsidR="00194595">
        <w:t>number .</w:t>
      </w:r>
    </w:p>
    <w:p w14:paraId="0EDF3062" w14:textId="0FE27EAC" w:rsidR="00247F8E" w:rsidRDefault="00247F8E" w:rsidP="00597CDC">
      <w:pPr>
        <w:ind w:leftChars="322" w:left="708"/>
      </w:pPr>
      <w:r w:rsidRPr="00247F8E">
        <w:t>When comparing images with "Pixel by Pixel", the Percentage column is not displayed.</w:t>
      </w:r>
    </w:p>
    <w:p w14:paraId="7661731C" w14:textId="7120EA1F" w:rsidR="00E24CC5" w:rsidRDefault="009D3B6C" w:rsidP="009567C0">
      <w:pPr>
        <w:ind w:left="709"/>
        <w:jc w:val="center"/>
      </w:pPr>
      <w:r>
        <w:rPr>
          <w:noProof/>
          <w:lang w:val="en-IN" w:eastAsia="en-IN"/>
        </w:rPr>
        <w:drawing>
          <wp:inline distT="0" distB="0" distL="0" distR="0" wp14:anchorId="68D4C64D" wp14:editId="7D72BE00">
            <wp:extent cx="5719313" cy="4888405"/>
            <wp:effectExtent l="0" t="0" r="4445" b="6985"/>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719313" cy="4888405"/>
                    </a:xfrm>
                    <a:prstGeom prst="rect">
                      <a:avLst/>
                    </a:prstGeom>
                    <a:noFill/>
                    <a:ln>
                      <a:noFill/>
                    </a:ln>
                  </pic:spPr>
                </pic:pic>
              </a:graphicData>
            </a:graphic>
          </wp:inline>
        </w:drawing>
      </w:r>
    </w:p>
    <w:p w14:paraId="07CE5986" w14:textId="46CC30CC" w:rsidR="008C74EA" w:rsidRDefault="008C74EA" w:rsidP="00597CDC">
      <w:pPr>
        <w:ind w:leftChars="322" w:left="708"/>
      </w:pPr>
      <w:r>
        <w:t xml:space="preserve">When comparing images with </w:t>
      </w:r>
      <w:r w:rsidRPr="008C74EA">
        <w:t xml:space="preserve">Pixel by Pixel </w:t>
      </w:r>
      <w:r>
        <w:t>in</w:t>
      </w:r>
      <w:r w:rsidRPr="008C74EA">
        <w:t xml:space="preserve"> Compare Image</w:t>
      </w:r>
      <w:r>
        <w:t xml:space="preserve"> </w:t>
      </w:r>
      <w:r w:rsidRPr="008C74EA">
        <w:t>, you can specify the area to exclude the comparison</w:t>
      </w:r>
      <w:r>
        <w:t xml:space="preserve">. The exclusion area is set in </w:t>
      </w:r>
      <w:r w:rsidRPr="008C74EA">
        <w:t>Excluded area</w:t>
      </w:r>
      <w:r>
        <w:t xml:space="preserve"> </w:t>
      </w:r>
      <w:r w:rsidRPr="008C74EA">
        <w:t>. The Excluded area is only visible when comparing on Pixel by Pixel.</w:t>
      </w:r>
    </w:p>
    <w:p w14:paraId="2278D967" w14:textId="4364F148" w:rsidR="003A37A8" w:rsidRDefault="004820BE" w:rsidP="002C3F09">
      <w:pPr>
        <w:ind w:left="709"/>
        <w:jc w:val="center"/>
      </w:pPr>
      <w:r>
        <w:rPr>
          <w:noProof/>
          <w:lang w:val="en-IN" w:eastAsia="en-IN"/>
        </w:rPr>
        <w:lastRenderedPageBreak/>
        <w:drawing>
          <wp:inline distT="0" distB="0" distL="0" distR="0" wp14:anchorId="128939D7" wp14:editId="62FF3D5B">
            <wp:extent cx="3395468" cy="3050274"/>
            <wp:effectExtent l="19050" t="19050" r="14605" b="17145"/>
            <wp:docPr id="966" name="図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395468" cy="3050274"/>
                    </a:xfrm>
                    <a:prstGeom prst="rect">
                      <a:avLst/>
                    </a:prstGeom>
                    <a:ln w="3175">
                      <a:solidFill>
                        <a:srgbClr val="00B0F0"/>
                      </a:solidFill>
                    </a:ln>
                  </pic:spPr>
                </pic:pic>
              </a:graphicData>
            </a:graphic>
          </wp:inline>
        </w:drawing>
      </w:r>
    </w:p>
    <w:p w14:paraId="126EABC2" w14:textId="406ABE87" w:rsidR="003A37A8" w:rsidRDefault="003A37A8" w:rsidP="00597CDC">
      <w:pPr>
        <w:ind w:leftChars="322" w:left="708"/>
      </w:pPr>
      <w:r w:rsidRPr="003A37A8">
        <w:t>The exclusion area specifies the x, y coordinates in the comparison image and the width and height from those coordinates in the following format.</w:t>
      </w:r>
    </w:p>
    <w:p w14:paraId="04385D02" w14:textId="5A1C1EB4" w:rsidR="004820BE" w:rsidRDefault="005C41C9" w:rsidP="009567C0">
      <w:pPr>
        <w:ind w:left="709"/>
      </w:pPr>
      <w:r w:rsidRPr="004820BE">
        <w:rPr>
          <w:noProof/>
          <w:lang w:val="en-IN" w:eastAsia="en-IN"/>
        </w:rPr>
        <w:drawing>
          <wp:anchor distT="0" distB="0" distL="114300" distR="114300" simplePos="0" relativeHeight="252081152" behindDoc="0" locked="0" layoutInCell="1" allowOverlap="1" wp14:anchorId="152C3DB2" wp14:editId="0EF6009C">
            <wp:simplePos x="0" y="0"/>
            <wp:positionH relativeFrom="column">
              <wp:posOffset>486311</wp:posOffset>
            </wp:positionH>
            <wp:positionV relativeFrom="paragraph">
              <wp:posOffset>5056</wp:posOffset>
            </wp:positionV>
            <wp:extent cx="2319145" cy="1153236"/>
            <wp:effectExtent l="0" t="0" r="5080" b="8890"/>
            <wp:wrapSquare wrapText="bothSides"/>
            <wp:docPr id="965" name="図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319145" cy="1153236"/>
                    </a:xfrm>
                    <a:prstGeom prst="rect">
                      <a:avLst/>
                    </a:prstGeom>
                  </pic:spPr>
                </pic:pic>
              </a:graphicData>
            </a:graphic>
          </wp:anchor>
        </w:drawing>
      </w:r>
      <w:r w:rsidR="004820BE" w:rsidRPr="004820BE">
        <w:t>The specified exclusion area is displayed as a translucent red rectangle in the image.</w:t>
      </w:r>
    </w:p>
    <w:p w14:paraId="7737A2C0" w14:textId="77777777" w:rsidR="004820BE" w:rsidRDefault="004820BE" w:rsidP="009567C0">
      <w:pPr>
        <w:ind w:left="709"/>
      </w:pPr>
    </w:p>
    <w:p w14:paraId="00AE62A2" w14:textId="1726E483" w:rsidR="004820BE" w:rsidRDefault="004820BE" w:rsidP="009567C0">
      <w:pPr>
        <w:ind w:left="709"/>
      </w:pPr>
    </w:p>
    <w:p w14:paraId="4A193D5F" w14:textId="77777777" w:rsidR="004820BE" w:rsidRDefault="004820BE" w:rsidP="009567C0">
      <w:pPr>
        <w:ind w:left="709"/>
      </w:pPr>
    </w:p>
    <w:p w14:paraId="30A09912" w14:textId="533B7FB7" w:rsidR="00E24CC5" w:rsidRDefault="00765196" w:rsidP="00B10902">
      <w:pPr>
        <w:pStyle w:val="af3"/>
        <w:numPr>
          <w:ilvl w:val="0"/>
          <w:numId w:val="127"/>
        </w:numPr>
        <w:ind w:left="709" w:hanging="709"/>
      </w:pPr>
      <w:r>
        <w:t>Once user is done with adding the actions using proper valid values. User can create AND/OR options as shown below. Making such expressions, will add new row as a Condition [Number]. If user has created proper valid actions, Ok button gets enable</w:t>
      </w:r>
      <w:r w:rsidR="00A23F6F">
        <w:t xml:space="preserve"> see the figure shown below</w:t>
      </w:r>
      <w:r>
        <w:t xml:space="preserve">. </w:t>
      </w:r>
    </w:p>
    <w:p w14:paraId="1C1D0B20" w14:textId="77777777" w:rsidR="00E24CC5" w:rsidRDefault="00765196" w:rsidP="002C3F09">
      <w:pPr>
        <w:ind w:left="709"/>
        <w:jc w:val="center"/>
      </w:pPr>
      <w:r>
        <w:rPr>
          <w:noProof/>
          <w:lang w:val="en-IN" w:eastAsia="en-IN"/>
        </w:rPr>
        <w:lastRenderedPageBreak/>
        <w:drawing>
          <wp:inline distT="0" distB="0" distL="0" distR="0" wp14:anchorId="495B5E1A" wp14:editId="0E8223C6">
            <wp:extent cx="5067300" cy="3629025"/>
            <wp:effectExtent l="0" t="0" r="0" b="9525"/>
            <wp:docPr id="125"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067300" cy="3629025"/>
                    </a:xfrm>
                    <a:prstGeom prst="rect">
                      <a:avLst/>
                    </a:prstGeom>
                    <a:noFill/>
                    <a:ln>
                      <a:noFill/>
                    </a:ln>
                  </pic:spPr>
                </pic:pic>
              </a:graphicData>
            </a:graphic>
          </wp:inline>
        </w:drawing>
      </w:r>
    </w:p>
    <w:p w14:paraId="21409E52" w14:textId="45D615A0" w:rsidR="00E24CC5" w:rsidRDefault="00765196" w:rsidP="00597CDC">
      <w:pPr>
        <w:ind w:leftChars="322" w:left="708"/>
      </w:pPr>
      <w:r>
        <w:rPr>
          <w:b/>
        </w:rPr>
        <w:t xml:space="preserve">Force Threshold </w:t>
      </w:r>
      <w:r w:rsidR="00475C97">
        <w:rPr>
          <w:b/>
        </w:rPr>
        <w:t>t</w:t>
      </w:r>
      <w:r>
        <w:rPr>
          <w:b/>
        </w:rPr>
        <w:t>o Pass:</w:t>
      </w:r>
      <w:r>
        <w:t xml:space="preserve"> After first time successful execution a new option will appear in the context menu - ‘Force Threshold </w:t>
      </w:r>
      <w:r w:rsidR="00AA5070">
        <w:t>t</w:t>
      </w:r>
      <w:r>
        <w:t>o Pass’. With the help of this latest validation percentage updates in Scale column. This percentage helps in validation of image with current percentage</w:t>
      </w:r>
      <w:r w:rsidR="0041241F">
        <w:t xml:space="preserve"> see the figure shown below</w:t>
      </w:r>
      <w:r>
        <w:t>.</w:t>
      </w:r>
    </w:p>
    <w:p w14:paraId="47068582" w14:textId="0D6E80D0" w:rsidR="00E24CC5" w:rsidRDefault="00765196" w:rsidP="002C3F09">
      <w:pPr>
        <w:ind w:left="709"/>
        <w:jc w:val="center"/>
      </w:pPr>
      <w:r>
        <w:rPr>
          <w:noProof/>
          <w:lang w:val="en-IN" w:eastAsia="en-IN"/>
        </w:rPr>
        <w:drawing>
          <wp:inline distT="0" distB="0" distL="0" distR="0" wp14:anchorId="1CB5472B" wp14:editId="31A31C83">
            <wp:extent cx="5061098" cy="3622463"/>
            <wp:effectExtent l="0" t="0" r="6350" b="0"/>
            <wp:docPr id="126"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071180" cy="3629679"/>
                    </a:xfrm>
                    <a:prstGeom prst="rect">
                      <a:avLst/>
                    </a:prstGeom>
                    <a:noFill/>
                    <a:ln>
                      <a:noFill/>
                    </a:ln>
                  </pic:spPr>
                </pic:pic>
              </a:graphicData>
            </a:graphic>
          </wp:inline>
        </w:drawing>
      </w:r>
    </w:p>
    <w:p w14:paraId="63506D6C" w14:textId="77777777" w:rsidR="00376DFD" w:rsidRDefault="00376DFD" w:rsidP="002C3F09">
      <w:pPr>
        <w:ind w:left="709"/>
        <w:jc w:val="center"/>
      </w:pPr>
    </w:p>
    <w:p w14:paraId="28E487FB" w14:textId="2DF4BBFE" w:rsidR="00376DFD" w:rsidRDefault="00376DFD" w:rsidP="00376DFD">
      <w:pPr>
        <w:pStyle w:val="4"/>
      </w:pPr>
      <w:r w:rsidRPr="00E67087">
        <w:lastRenderedPageBreak/>
        <w:t>Compare Image</w:t>
      </w:r>
      <w:r>
        <w:t>File</w:t>
      </w:r>
    </w:p>
    <w:p w14:paraId="2726528C" w14:textId="6148A49D" w:rsidR="00376DFD" w:rsidRDefault="00376DFD" w:rsidP="00751174">
      <w:pPr>
        <w:spacing w:after="120"/>
      </w:pPr>
      <w:r w:rsidRPr="00376DFD">
        <w:t xml:space="preserve">This validation checks whether the specified repository image is equal to the image displayed during the test run. The image displayed during test execution is the image captured by the Capture Screenshot action described </w:t>
      </w:r>
      <w:proofErr w:type="gramStart"/>
      <w:r w:rsidRPr="00376DFD">
        <w:t>later, and</w:t>
      </w:r>
      <w:proofErr w:type="gramEnd"/>
      <w:r w:rsidRPr="00376DFD">
        <w:t xml:space="preserve"> is used for comparison using a variable whose value is the image file path. This function has the following features.</w:t>
      </w:r>
      <w:r>
        <w:t xml:space="preserve"> </w:t>
      </w:r>
    </w:p>
    <w:p w14:paraId="043989DF" w14:textId="77777777" w:rsidR="00376DFD" w:rsidRDefault="00376DFD" w:rsidP="00751174">
      <w:pPr>
        <w:spacing w:before="120" w:after="120" w:line="240" w:lineRule="auto"/>
      </w:pPr>
      <w:r>
        <w:t>Example:</w:t>
      </w:r>
    </w:p>
    <w:p w14:paraId="0E06398A" w14:textId="77777777" w:rsidR="00376DFD" w:rsidRDefault="00376DFD" w:rsidP="00751174">
      <w:pPr>
        <w:spacing w:before="60" w:after="0" w:line="240" w:lineRule="auto"/>
        <w:ind w:firstLineChars="257" w:firstLine="565"/>
      </w:pPr>
      <w:r>
        <w:rPr>
          <w:rFonts w:hint="eastAsia"/>
        </w:rPr>
        <w:t>・</w:t>
      </w:r>
      <w:r>
        <w:rPr>
          <w:rFonts w:hint="eastAsia"/>
        </w:rPr>
        <w:t>Because it is captured during test execution, it is not affected by images that change from test to test.</w:t>
      </w:r>
    </w:p>
    <w:p w14:paraId="1FDA1BC8" w14:textId="77777777" w:rsidR="00376DFD" w:rsidRDefault="00376DFD" w:rsidP="00751174">
      <w:pPr>
        <w:spacing w:after="0" w:line="240" w:lineRule="auto"/>
        <w:ind w:firstLineChars="257" w:firstLine="565"/>
      </w:pPr>
      <w:r>
        <w:rPr>
          <w:rFonts w:hint="eastAsia"/>
        </w:rPr>
        <w:t>・</w:t>
      </w:r>
      <w:r>
        <w:rPr>
          <w:rFonts w:hint="eastAsia"/>
        </w:rPr>
        <w:t>There is no need to prepare an expected image.</w:t>
      </w:r>
    </w:p>
    <w:p w14:paraId="575250D0" w14:textId="25CAC5B7" w:rsidR="00376DFD" w:rsidRDefault="00376DFD" w:rsidP="00751174">
      <w:pPr>
        <w:spacing w:line="240" w:lineRule="auto"/>
        <w:ind w:firstLineChars="257" w:firstLine="565"/>
      </w:pPr>
      <w:r>
        <w:rPr>
          <w:rFonts w:hint="eastAsia"/>
        </w:rPr>
        <w:t>・</w:t>
      </w:r>
      <w:r>
        <w:t xml:space="preserve">Images outside of Concord can be used as expected images. </w:t>
      </w:r>
    </w:p>
    <w:p w14:paraId="0BF314BB" w14:textId="7CF124F6" w:rsidR="00376DFD" w:rsidRDefault="00376DFD" w:rsidP="00376DFD">
      <w:pPr>
        <w:rPr>
          <w:b/>
          <w:color w:val="00B0F0"/>
        </w:rPr>
      </w:pPr>
      <w:r>
        <w:rPr>
          <w:b/>
          <w:color w:val="00B0F0"/>
        </w:rPr>
        <w:t>How to perform Compare</w:t>
      </w:r>
      <w:r w:rsidR="00882D20">
        <w:rPr>
          <w:b/>
          <w:color w:val="00B0F0"/>
        </w:rPr>
        <w:t xml:space="preserve"> ImageFile</w:t>
      </w:r>
      <w:r>
        <w:rPr>
          <w:b/>
          <w:color w:val="00B0F0"/>
        </w:rPr>
        <w:t xml:space="preserve"> validations</w:t>
      </w:r>
    </w:p>
    <w:p w14:paraId="4F567147" w14:textId="216FC696" w:rsidR="00376DFD" w:rsidRDefault="00376DFD" w:rsidP="00751174">
      <w:pPr>
        <w:pStyle w:val="af3"/>
        <w:numPr>
          <w:ilvl w:val="0"/>
          <w:numId w:val="146"/>
        </w:numPr>
        <w:ind w:left="709" w:hanging="709"/>
      </w:pPr>
      <w:r>
        <w:t>Choose action Compare ImageFile. This will add new row into the Expression Generator window.</w:t>
      </w:r>
      <w:r w:rsidR="00771262" w:rsidRPr="00771262">
        <w:t xml:space="preserve"> The initial values of cells in the current column are the same as in the image below.</w:t>
      </w:r>
    </w:p>
    <w:p w14:paraId="58222063" w14:textId="17D2E9D9" w:rsidR="00771262" w:rsidRDefault="00771262" w:rsidP="00771262">
      <w:pPr>
        <w:pStyle w:val="af3"/>
        <w:numPr>
          <w:ilvl w:val="0"/>
          <w:numId w:val="146"/>
        </w:numPr>
        <w:ind w:left="709" w:hanging="709"/>
      </w:pPr>
      <w:r w:rsidRPr="00771262">
        <w:t>Clicking the button in the Repository Items cell opens the Select target item dialog box. Using this dialog box, you can choose to either Select Repository or Coordinate (see image below).</w:t>
      </w:r>
    </w:p>
    <w:p w14:paraId="1161F583" w14:textId="77777777" w:rsidR="00771262" w:rsidRDefault="00771262" w:rsidP="00751174">
      <w:pPr>
        <w:pStyle w:val="af3"/>
        <w:ind w:left="709"/>
      </w:pPr>
    </w:p>
    <w:p w14:paraId="7E1D5026" w14:textId="42028F25" w:rsidR="00771262" w:rsidRDefault="00771262" w:rsidP="00771262">
      <w:pPr>
        <w:pStyle w:val="af3"/>
        <w:ind w:left="709"/>
      </w:pPr>
      <w:r w:rsidRPr="00597CDC">
        <w:rPr>
          <w:b/>
        </w:rPr>
        <w:t>Select Repository</w:t>
      </w:r>
      <w:r>
        <w:t xml:space="preserve">: </w:t>
      </w:r>
      <w:r w:rsidRPr="00771262">
        <w:t>Another dialog will open allowing you to select one repository from the list of available repositories.</w:t>
      </w:r>
    </w:p>
    <w:p w14:paraId="773A47F1" w14:textId="77777777" w:rsidR="007E562A" w:rsidRDefault="007E562A" w:rsidP="00771262">
      <w:pPr>
        <w:pStyle w:val="af3"/>
        <w:ind w:left="709"/>
        <w:rPr>
          <w:b/>
        </w:rPr>
      </w:pPr>
    </w:p>
    <w:p w14:paraId="66A4F8A8" w14:textId="65087F88" w:rsidR="00771262" w:rsidRDefault="00771262" w:rsidP="00751174">
      <w:pPr>
        <w:pStyle w:val="af3"/>
        <w:ind w:left="709"/>
      </w:pPr>
      <w:r w:rsidRPr="00597CDC">
        <w:rPr>
          <w:b/>
        </w:rPr>
        <w:t>Coordinate</w:t>
      </w:r>
      <w:r>
        <w:t xml:space="preserve">: </w:t>
      </w:r>
      <w:r w:rsidRPr="00771262">
        <w:t>Another dialog will open where you can set the region values. You can also crop coordinates using the mouse on the screen to generate coordinate values.</w:t>
      </w:r>
    </w:p>
    <w:p w14:paraId="26B40C53" w14:textId="094706D2" w:rsidR="00771262" w:rsidRDefault="00771262" w:rsidP="00751174">
      <w:pPr>
        <w:pStyle w:val="af3"/>
        <w:ind w:left="709"/>
        <w:jc w:val="center"/>
      </w:pPr>
      <w:r w:rsidRPr="0078252D">
        <w:rPr>
          <w:rFonts w:ascii="Meiryo UI" w:hAnsi="Meiryo UI" w:cs="Meiryo UI"/>
          <w:noProof/>
          <w:lang w:eastAsia="ja-JP"/>
        </w:rPr>
        <w:drawing>
          <wp:inline distT="0" distB="0" distL="0" distR="0" wp14:anchorId="04DD5486" wp14:editId="31D8F9F8">
            <wp:extent cx="5369489" cy="3352800"/>
            <wp:effectExtent l="0" t="0" r="3175" b="0"/>
            <wp:docPr id="46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59"/>
                    <pic:cNvPicPr>
                      <a:picLocks noChangeAspect="1" noChangeArrowheads="1"/>
                    </pic:cNvPicPr>
                  </pic:nvPicPr>
                  <pic:blipFill rotWithShape="1">
                    <a:blip r:embed="rId213">
                      <a:extLst>
                        <a:ext uri="{28A0092B-C50C-407E-A947-70E740481C1C}">
                          <a14:useLocalDpi xmlns:a14="http://schemas.microsoft.com/office/drawing/2010/main" val="0"/>
                        </a:ext>
                      </a:extLst>
                    </a:blip>
                    <a:srcRect t="979" r="1394"/>
                    <a:stretch/>
                  </pic:blipFill>
                  <pic:spPr bwMode="auto">
                    <a:xfrm>
                      <a:off x="0" y="0"/>
                      <a:ext cx="5378831" cy="3358633"/>
                    </a:xfrm>
                    <a:prstGeom prst="rect">
                      <a:avLst/>
                    </a:prstGeom>
                    <a:noFill/>
                    <a:ln>
                      <a:noFill/>
                    </a:ln>
                    <a:extLst>
                      <a:ext uri="{53640926-AAD7-44D8-BBD7-CCE9431645EC}">
                        <a14:shadowObscured xmlns:a14="http://schemas.microsoft.com/office/drawing/2010/main"/>
                      </a:ext>
                    </a:extLst>
                  </pic:spPr>
                </pic:pic>
              </a:graphicData>
            </a:graphic>
          </wp:inline>
        </w:drawing>
      </w:r>
    </w:p>
    <w:p w14:paraId="0A35E9DE" w14:textId="5292B107" w:rsidR="00771262" w:rsidRDefault="00771262" w:rsidP="00771262">
      <w:pPr>
        <w:pStyle w:val="af3"/>
        <w:numPr>
          <w:ilvl w:val="0"/>
          <w:numId w:val="146"/>
        </w:numPr>
        <w:ind w:left="709" w:hanging="709"/>
      </w:pPr>
      <w:r w:rsidRPr="00771262">
        <w:t>In the Select target item dialog, select "Select Repository" or "Coordinate".</w:t>
      </w:r>
    </w:p>
    <w:p w14:paraId="609E3C99" w14:textId="27408458" w:rsidR="00771262" w:rsidRDefault="009D46B7" w:rsidP="00751174">
      <w:pPr>
        <w:spacing w:after="120"/>
        <w:ind w:firstLineChars="64" w:firstLine="141"/>
      </w:pPr>
      <w:r w:rsidRPr="009D46B7">
        <w:t>[</w:t>
      </w:r>
      <w:r>
        <w:t xml:space="preserve">Case : </w:t>
      </w:r>
      <w:r w:rsidRPr="009D46B7">
        <w:t xml:space="preserve">Select </w:t>
      </w:r>
      <w:r>
        <w:t>R</w:t>
      </w:r>
      <w:r w:rsidRPr="009D46B7">
        <w:t>epository]</w:t>
      </w:r>
    </w:p>
    <w:p w14:paraId="7121E89A" w14:textId="2A7C1FE2" w:rsidR="009D46B7" w:rsidRDefault="009D46B7" w:rsidP="009D46B7">
      <w:pPr>
        <w:pStyle w:val="af3"/>
        <w:numPr>
          <w:ilvl w:val="0"/>
          <w:numId w:val="147"/>
        </w:numPr>
        <w:ind w:left="993" w:hanging="567"/>
      </w:pPr>
      <w:r w:rsidRPr="009D46B7">
        <w:t>Select Select Repository in the Select target item dialog box to open the Select Repository Item dialog (see the figure below). Users have the option to search the repository, expand/collapse the tree view, and move selected items up or down.</w:t>
      </w:r>
    </w:p>
    <w:p w14:paraId="76DFF578" w14:textId="5BD00A82" w:rsidR="009D46B7" w:rsidRDefault="009D46B7" w:rsidP="009D46B7">
      <w:pPr>
        <w:pStyle w:val="af3"/>
        <w:ind w:left="993"/>
        <w:jc w:val="center"/>
      </w:pPr>
      <w:r w:rsidRPr="0078252D">
        <w:rPr>
          <w:rFonts w:ascii="Meiryo UI" w:hAnsi="Meiryo UI" w:cs="Meiryo UI"/>
          <w:noProof/>
          <w:lang w:eastAsia="ja-JP"/>
        </w:rPr>
        <w:lastRenderedPageBreak/>
        <w:drawing>
          <wp:inline distT="0" distB="0" distL="0" distR="0" wp14:anchorId="71697DFA" wp14:editId="002D8C35">
            <wp:extent cx="5190948" cy="3219450"/>
            <wp:effectExtent l="0" t="0" r="0" b="0"/>
            <wp:docPr id="46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71"/>
                    <pic:cNvPicPr>
                      <a:picLocks noChangeAspect="1" noChangeArrowheads="1"/>
                    </pic:cNvPicPr>
                  </pic:nvPicPr>
                  <pic:blipFill>
                    <a:blip r:embed="rId214">
                      <a:extLst>
                        <a:ext uri="{28A0092B-C50C-407E-A947-70E740481C1C}">
                          <a14:useLocalDpi xmlns:a14="http://schemas.microsoft.com/office/drawing/2010/main" val="0"/>
                        </a:ext>
                      </a:extLst>
                    </a:blip>
                    <a:stretch>
                      <a:fillRect/>
                    </a:stretch>
                  </pic:blipFill>
                  <pic:spPr bwMode="auto">
                    <a:xfrm>
                      <a:off x="0" y="0"/>
                      <a:ext cx="5213400" cy="3233375"/>
                    </a:xfrm>
                    <a:prstGeom prst="rect">
                      <a:avLst/>
                    </a:prstGeom>
                    <a:noFill/>
                    <a:ln>
                      <a:noFill/>
                    </a:ln>
                  </pic:spPr>
                </pic:pic>
              </a:graphicData>
            </a:graphic>
          </wp:inline>
        </w:drawing>
      </w:r>
    </w:p>
    <w:p w14:paraId="58656039" w14:textId="6C805E49" w:rsidR="009D46B7" w:rsidRDefault="009D46B7" w:rsidP="00751174">
      <w:pPr>
        <w:spacing w:after="120"/>
        <w:ind w:firstLineChars="64" w:firstLine="141"/>
      </w:pPr>
      <w:r w:rsidRPr="009D46B7">
        <w:t>[</w:t>
      </w:r>
      <w:r>
        <w:t>Case : Coordinate</w:t>
      </w:r>
      <w:r w:rsidRPr="009D46B7">
        <w:t>]</w:t>
      </w:r>
    </w:p>
    <w:p w14:paraId="442959D3" w14:textId="370C8D94" w:rsidR="009D46B7" w:rsidRDefault="009D46B7" w:rsidP="009D46B7">
      <w:pPr>
        <w:pStyle w:val="af3"/>
        <w:numPr>
          <w:ilvl w:val="0"/>
          <w:numId w:val="148"/>
        </w:numPr>
        <w:ind w:left="851"/>
      </w:pPr>
      <w:r w:rsidRPr="009D46B7">
        <w:t>Select Coordinate in the Select target item dialog box to open the Select Area dialog (see the figure below). Users can enter values in the X, Y, W, and H fields, or press the Capture button and specify a range by dragging and dropping.</w:t>
      </w:r>
    </w:p>
    <w:p w14:paraId="77A02EEB" w14:textId="629F0D7A" w:rsidR="009D46B7" w:rsidRDefault="009D46B7" w:rsidP="00751174">
      <w:pPr>
        <w:pStyle w:val="af3"/>
        <w:ind w:left="851"/>
        <w:jc w:val="center"/>
      </w:pPr>
      <w:r>
        <w:rPr>
          <w:noProof/>
        </w:rPr>
        <w:drawing>
          <wp:inline distT="0" distB="0" distL="0" distR="0" wp14:anchorId="0AD4F2FD" wp14:editId="413DF4CF">
            <wp:extent cx="2819400" cy="3487916"/>
            <wp:effectExtent l="0" t="0" r="0" b="0"/>
            <wp:docPr id="468" name="図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833153" cy="3504929"/>
                    </a:xfrm>
                    <a:prstGeom prst="rect">
                      <a:avLst/>
                    </a:prstGeom>
                  </pic:spPr>
                </pic:pic>
              </a:graphicData>
            </a:graphic>
          </wp:inline>
        </w:drawing>
      </w:r>
    </w:p>
    <w:p w14:paraId="4DDC8CEC" w14:textId="11FE7FCA" w:rsidR="009D46B7" w:rsidRDefault="009D46B7" w:rsidP="009D46B7">
      <w:pPr>
        <w:pStyle w:val="af3"/>
        <w:numPr>
          <w:ilvl w:val="0"/>
          <w:numId w:val="148"/>
        </w:numPr>
        <w:ind w:left="851"/>
      </w:pPr>
      <w:r w:rsidRPr="009D46B7">
        <w:t>If you press the Capture button, a screen like the one shown below will appear, so specify the range by dragging and dropping.</w:t>
      </w:r>
    </w:p>
    <w:p w14:paraId="6B793077" w14:textId="58054E15" w:rsidR="009D46B7" w:rsidRDefault="009D46B7" w:rsidP="00751174">
      <w:pPr>
        <w:pStyle w:val="af3"/>
        <w:ind w:left="851"/>
        <w:jc w:val="center"/>
      </w:pPr>
      <w:r>
        <w:rPr>
          <w:noProof/>
        </w:rPr>
        <w:lastRenderedPageBreak/>
        <w:drawing>
          <wp:inline distT="0" distB="0" distL="0" distR="0" wp14:anchorId="5E915AB6" wp14:editId="040396AA">
            <wp:extent cx="3962400" cy="2228897"/>
            <wp:effectExtent l="0" t="0" r="0" b="0"/>
            <wp:docPr id="469" name="図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003508" cy="2252020"/>
                    </a:xfrm>
                    <a:prstGeom prst="rect">
                      <a:avLst/>
                    </a:prstGeom>
                  </pic:spPr>
                </pic:pic>
              </a:graphicData>
            </a:graphic>
          </wp:inline>
        </w:drawing>
      </w:r>
    </w:p>
    <w:p w14:paraId="572FFBDC" w14:textId="77777777" w:rsidR="009D46B7" w:rsidRDefault="009D46B7" w:rsidP="00751174">
      <w:pPr>
        <w:pStyle w:val="af3"/>
        <w:ind w:left="993"/>
        <w:jc w:val="center"/>
      </w:pPr>
    </w:p>
    <w:p w14:paraId="56107052" w14:textId="46FF796D" w:rsidR="009D46B7" w:rsidRDefault="009D46B7" w:rsidP="009D46B7">
      <w:pPr>
        <w:pStyle w:val="af3"/>
        <w:numPr>
          <w:ilvl w:val="0"/>
          <w:numId w:val="146"/>
        </w:numPr>
        <w:ind w:left="709" w:hanging="709"/>
      </w:pPr>
      <w:r w:rsidRPr="009D46B7">
        <w:t>After selecting a repository or area, open the repository selection dialog again and a new option "Exclude Areas" will appear.</w:t>
      </w:r>
    </w:p>
    <w:p w14:paraId="51E221E3" w14:textId="047196A8" w:rsidR="009D46B7" w:rsidRDefault="009D46B7" w:rsidP="00751174">
      <w:pPr>
        <w:pStyle w:val="af3"/>
        <w:ind w:left="709"/>
        <w:jc w:val="center"/>
      </w:pPr>
      <w:r>
        <w:rPr>
          <w:noProof/>
          <w:lang w:eastAsia="ja-JP"/>
        </w:rPr>
        <w:drawing>
          <wp:inline distT="0" distB="0" distL="0" distR="0" wp14:anchorId="14AD4F00" wp14:editId="57BC6DAB">
            <wp:extent cx="3894505" cy="1133475"/>
            <wp:effectExtent l="0" t="0" r="0" b="0"/>
            <wp:docPr id="474"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79"/>
                    <pic:cNvPicPr>
                      <a:picLocks noChangeAspect="1" noChangeArrowheads="1"/>
                    </pic:cNvPicPr>
                  </pic:nvPicPr>
                  <pic:blipFill>
                    <a:blip r:embed="rId217">
                      <a:extLst>
                        <a:ext uri="{28A0092B-C50C-407E-A947-70E740481C1C}">
                          <a14:useLocalDpi xmlns:a14="http://schemas.microsoft.com/office/drawing/2010/main" val="0"/>
                        </a:ext>
                      </a:extLst>
                    </a:blip>
                    <a:stretch>
                      <a:fillRect/>
                    </a:stretch>
                  </pic:blipFill>
                  <pic:spPr bwMode="auto">
                    <a:xfrm>
                      <a:off x="0" y="0"/>
                      <a:ext cx="3957576" cy="1151831"/>
                    </a:xfrm>
                    <a:prstGeom prst="rect">
                      <a:avLst/>
                    </a:prstGeom>
                    <a:noFill/>
                    <a:ln>
                      <a:noFill/>
                    </a:ln>
                  </pic:spPr>
                </pic:pic>
              </a:graphicData>
            </a:graphic>
          </wp:inline>
        </w:drawing>
      </w:r>
    </w:p>
    <w:p w14:paraId="7D79218B" w14:textId="193D1538" w:rsidR="009D46B7" w:rsidRDefault="00882D20" w:rsidP="009D46B7">
      <w:pPr>
        <w:ind w:leftChars="322" w:left="708" w:firstLine="1"/>
        <w:jc w:val="both"/>
      </w:pPr>
      <w:r>
        <w:rPr>
          <w:b/>
        </w:rPr>
        <w:t>Exclude Areas</w:t>
      </w:r>
      <w:r w:rsidR="009D46B7">
        <w:t xml:space="preserve">: </w:t>
      </w:r>
      <w:r w:rsidR="009D46B7" w:rsidRPr="009D46B7">
        <w:t>The Exclude dialog allows you to exclude multiple unwanted areas of an image and save the corresponding excluded image. This is useful for filtering out dynamically changing text like dates and times.</w:t>
      </w:r>
    </w:p>
    <w:p w14:paraId="0FA0A513" w14:textId="1E57F403" w:rsidR="009D46B7" w:rsidRDefault="009D46B7" w:rsidP="009D46B7">
      <w:pPr>
        <w:ind w:leftChars="322" w:left="708" w:firstLine="1"/>
        <w:jc w:val="center"/>
      </w:pPr>
      <w:r>
        <w:rPr>
          <w:noProof/>
          <w:lang w:val="en-IN" w:eastAsia="en-IN"/>
        </w:rPr>
        <w:drawing>
          <wp:inline distT="0" distB="0" distL="0" distR="0" wp14:anchorId="7B781D15" wp14:editId="73FB2EAA">
            <wp:extent cx="4362450" cy="3403789"/>
            <wp:effectExtent l="0" t="0" r="0" b="6350"/>
            <wp:docPr id="513"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81325" cy="3418516"/>
                    </a:xfrm>
                    <a:prstGeom prst="rect">
                      <a:avLst/>
                    </a:prstGeom>
                  </pic:spPr>
                </pic:pic>
              </a:graphicData>
            </a:graphic>
          </wp:inline>
        </w:drawing>
      </w:r>
    </w:p>
    <w:p w14:paraId="2F38DC66" w14:textId="7629AB16" w:rsidR="007E562A" w:rsidRDefault="007E562A" w:rsidP="00751174">
      <w:pPr>
        <w:ind w:leftChars="322" w:left="708" w:firstLine="1"/>
        <w:jc w:val="center"/>
      </w:pPr>
      <w:r w:rsidRPr="007E562A">
        <w:t>*If you have set the area value, a white background corresponding to the area size will be displayed.</w:t>
      </w:r>
    </w:p>
    <w:p w14:paraId="746B187B" w14:textId="16BB8F75" w:rsidR="007E562A" w:rsidRDefault="007E562A" w:rsidP="007E562A">
      <w:pPr>
        <w:pStyle w:val="af3"/>
        <w:numPr>
          <w:ilvl w:val="0"/>
          <w:numId w:val="146"/>
        </w:numPr>
        <w:ind w:left="709" w:hanging="709"/>
      </w:pPr>
      <w:proofErr w:type="gramStart"/>
      <w:r w:rsidRPr="007E562A">
        <w:lastRenderedPageBreak/>
        <w:t>In order to</w:t>
      </w:r>
      <w:proofErr w:type="gramEnd"/>
      <w:r w:rsidRPr="007E562A">
        <w:t xml:space="preserve"> set the comparison target with the repository/area set in the Repository Items field, select a variable whose value is the image file path in the "Variable" field. Users can select a saved variable or create a new variable using the "As New Variable" option.</w:t>
      </w:r>
    </w:p>
    <w:p w14:paraId="285DA4B3" w14:textId="4B14CFBD" w:rsidR="007E562A" w:rsidRDefault="007E562A" w:rsidP="00751174">
      <w:pPr>
        <w:jc w:val="center"/>
      </w:pPr>
      <w:r w:rsidRPr="007A2325">
        <w:rPr>
          <w:rFonts w:ascii="Meiryo UI" w:hAnsi="Meiryo UI" w:cs="Meiryo UI"/>
          <w:noProof/>
          <w:lang w:eastAsia="ja-JP"/>
        </w:rPr>
        <w:drawing>
          <wp:inline distT="0" distB="0" distL="0" distR="0" wp14:anchorId="78725DFF" wp14:editId="7C96EC2A">
            <wp:extent cx="5478255" cy="3390900"/>
            <wp:effectExtent l="0" t="0" r="8255" b="0"/>
            <wp:docPr id="520" name="図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514002" cy="3413026"/>
                    </a:xfrm>
                    <a:prstGeom prst="rect">
                      <a:avLst/>
                    </a:prstGeom>
                  </pic:spPr>
                </pic:pic>
              </a:graphicData>
            </a:graphic>
          </wp:inline>
        </w:drawing>
      </w:r>
    </w:p>
    <w:p w14:paraId="75CA80D0" w14:textId="19A8399D" w:rsidR="007E562A" w:rsidRDefault="007E562A" w:rsidP="007E562A">
      <w:pPr>
        <w:pStyle w:val="af3"/>
        <w:numPr>
          <w:ilvl w:val="0"/>
          <w:numId w:val="146"/>
        </w:numPr>
        <w:ind w:left="709" w:hanging="709"/>
      </w:pPr>
      <w:r w:rsidRPr="007E562A">
        <w:t>Users can also change the verification rate (%) when performing image comparison and verification using Template matching. However, the values that can be entered are from 1</w:t>
      </w:r>
      <w:r w:rsidR="00405EEB">
        <w:t>0</w:t>
      </w:r>
      <w:r w:rsidRPr="007E562A">
        <w:t xml:space="preserve"> to 100; entering any other value will result in a row validation error (described later). When comparing images using Pixel by Pixel, the Percentage field is not displayed.</w:t>
      </w:r>
    </w:p>
    <w:p w14:paraId="58EF18FF" w14:textId="65F2ACFD" w:rsidR="007E562A" w:rsidRDefault="007E562A" w:rsidP="00751174">
      <w:pPr>
        <w:jc w:val="center"/>
      </w:pPr>
      <w:r w:rsidRPr="00AF1DBA">
        <w:rPr>
          <w:rFonts w:ascii="Meiryo UI" w:hAnsi="Meiryo UI" w:cs="Meiryo UI"/>
          <w:noProof/>
          <w:lang w:eastAsia="ja-JP"/>
        </w:rPr>
        <w:drawing>
          <wp:inline distT="0" distB="0" distL="0" distR="0" wp14:anchorId="29E35003" wp14:editId="70887C8F">
            <wp:extent cx="5558917" cy="3419475"/>
            <wp:effectExtent l="0" t="0" r="3810" b="0"/>
            <wp:docPr id="699" name="図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613320" cy="3452940"/>
                    </a:xfrm>
                    <a:prstGeom prst="rect">
                      <a:avLst/>
                    </a:prstGeom>
                  </pic:spPr>
                </pic:pic>
              </a:graphicData>
            </a:graphic>
          </wp:inline>
        </w:drawing>
      </w:r>
    </w:p>
    <w:p w14:paraId="39F42B2F" w14:textId="5979ABF4" w:rsidR="007E562A" w:rsidRDefault="007E562A" w:rsidP="007E562A">
      <w:pPr>
        <w:pStyle w:val="af3"/>
        <w:numPr>
          <w:ilvl w:val="0"/>
          <w:numId w:val="146"/>
        </w:numPr>
        <w:ind w:left="709" w:hanging="709"/>
      </w:pPr>
      <w:r w:rsidRPr="007E562A">
        <w:lastRenderedPageBreak/>
        <w:t>If each field does not have a valid value, a row validation error will occur and an exclamation mark (!) will appear near the serial number in that row, and an error message will appear when you hover over it.</w:t>
      </w:r>
    </w:p>
    <w:p w14:paraId="2BC6A2E2" w14:textId="329CFB6E" w:rsidR="007E562A" w:rsidRDefault="007E562A" w:rsidP="00751174">
      <w:pPr>
        <w:pStyle w:val="af3"/>
        <w:ind w:left="709"/>
        <w:jc w:val="center"/>
      </w:pPr>
      <w:r w:rsidRPr="00AF1DBA">
        <w:rPr>
          <w:rFonts w:ascii="Meiryo UI" w:hAnsi="Meiryo UI" w:cs="Meiryo UI"/>
          <w:noProof/>
        </w:rPr>
        <w:drawing>
          <wp:inline distT="0" distB="0" distL="0" distR="0" wp14:anchorId="4B6672F7" wp14:editId="54B9375E">
            <wp:extent cx="5575261" cy="3438525"/>
            <wp:effectExtent l="0" t="0" r="6985" b="0"/>
            <wp:docPr id="1068" name="図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t="517" r="501" b="466"/>
                    <a:stretch/>
                  </pic:blipFill>
                  <pic:spPr bwMode="auto">
                    <a:xfrm>
                      <a:off x="0" y="0"/>
                      <a:ext cx="5626860" cy="3470348"/>
                    </a:xfrm>
                    <a:prstGeom prst="rect">
                      <a:avLst/>
                    </a:prstGeom>
                    <a:ln>
                      <a:noFill/>
                    </a:ln>
                    <a:extLst>
                      <a:ext uri="{53640926-AAD7-44D8-BBD7-CCE9431645EC}">
                        <a14:shadowObscured xmlns:a14="http://schemas.microsoft.com/office/drawing/2010/main"/>
                      </a:ext>
                    </a:extLst>
                  </pic:spPr>
                </pic:pic>
              </a:graphicData>
            </a:graphic>
          </wp:inline>
        </w:drawing>
      </w:r>
    </w:p>
    <w:p w14:paraId="498229E7" w14:textId="068D1CB0" w:rsidR="007E562A" w:rsidRDefault="007E562A" w:rsidP="007E562A">
      <w:pPr>
        <w:pStyle w:val="af3"/>
        <w:numPr>
          <w:ilvl w:val="0"/>
          <w:numId w:val="146"/>
        </w:numPr>
        <w:ind w:left="709" w:hanging="709"/>
      </w:pPr>
      <w:r w:rsidRPr="007E562A">
        <w:t>Once you have finished adding actions with appropriate valid values, you can create AND/OR options (see image below). Once the expression is created, a new row is added as Condition [number]. Once you have created a suitable and valid action, click the Ok button to activate it.</w:t>
      </w:r>
    </w:p>
    <w:p w14:paraId="591C2F6D" w14:textId="6DBCF945" w:rsidR="00376DFD" w:rsidRPr="00405EEB" w:rsidRDefault="007E562A" w:rsidP="00751174">
      <w:pPr>
        <w:jc w:val="center"/>
      </w:pPr>
      <w:r w:rsidRPr="0046049A">
        <w:rPr>
          <w:rFonts w:ascii="Meiryo UI" w:hAnsi="Meiryo UI" w:cs="Meiryo UI"/>
          <w:noProof/>
          <w:lang w:eastAsia="ja-JP"/>
        </w:rPr>
        <w:drawing>
          <wp:inline distT="0" distB="0" distL="0" distR="0" wp14:anchorId="05B3C814" wp14:editId="0D6E87BB">
            <wp:extent cx="5745862" cy="3543300"/>
            <wp:effectExtent l="0" t="0" r="7620" b="0"/>
            <wp:docPr id="1069" name="図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780696" cy="3564781"/>
                    </a:xfrm>
                    <a:prstGeom prst="rect">
                      <a:avLst/>
                    </a:prstGeom>
                  </pic:spPr>
                </pic:pic>
              </a:graphicData>
            </a:graphic>
          </wp:inline>
        </w:drawing>
      </w:r>
    </w:p>
    <w:p w14:paraId="296902D5" w14:textId="060C8204" w:rsidR="00933FE8" w:rsidRDefault="00933FE8" w:rsidP="00083E96">
      <w:pPr>
        <w:pStyle w:val="4"/>
      </w:pPr>
      <w:r>
        <w:lastRenderedPageBreak/>
        <w:t>Get Text</w:t>
      </w:r>
    </w:p>
    <w:p w14:paraId="232FCB6F" w14:textId="61AD8242" w:rsidR="00933FE8" w:rsidRDefault="00933FE8" w:rsidP="00597CDC">
      <w:r>
        <w:t xml:space="preserve">This action perfoms text verification on the repository image with the value obtained from ‘GetValue’ action. </w:t>
      </w:r>
      <w:r w:rsidR="008661FC" w:rsidRPr="008661FC">
        <w:rPr>
          <w:lang w:val="en-GB"/>
        </w:rPr>
        <w:t xml:space="preserve">user can </w:t>
      </w:r>
      <w:proofErr w:type="gramStart"/>
      <w:r w:rsidR="008661FC">
        <w:rPr>
          <w:lang w:val="en-GB"/>
        </w:rPr>
        <w:t xml:space="preserve">perform </w:t>
      </w:r>
      <w:r w:rsidR="008661FC" w:rsidRPr="008661FC">
        <w:rPr>
          <w:lang w:val="en-GB"/>
        </w:rPr>
        <w:t xml:space="preserve"> “</w:t>
      </w:r>
      <w:proofErr w:type="gramEnd"/>
      <w:r w:rsidR="008661FC" w:rsidRPr="008661FC">
        <w:rPr>
          <w:lang w:val="en-GB"/>
        </w:rPr>
        <w:t xml:space="preserve">==“ ,  “!=“ , “Contains” , and “Not Contains” </w:t>
      </w:r>
      <w:r w:rsidR="008661FC">
        <w:rPr>
          <w:lang w:val="en-GB"/>
        </w:rPr>
        <w:t xml:space="preserve">operation on the input </w:t>
      </w:r>
      <w:r w:rsidR="008661FC" w:rsidRPr="005C49E0">
        <w:t>image.</w:t>
      </w:r>
      <w:r w:rsidR="00AD67CD" w:rsidRPr="005C49E0">
        <w:t xml:space="preserve"> </w:t>
      </w:r>
      <w:r w:rsidR="00AD67CD">
        <w:t xml:space="preserve">This </w:t>
      </w:r>
      <w:r w:rsidR="00AD67CD" w:rsidRPr="005C49E0">
        <w:t xml:space="preserve">would be beneficial for </w:t>
      </w:r>
      <w:r w:rsidR="00AD67CD">
        <w:t>the user as it provides way to perform dynamic verification of elements/images.</w:t>
      </w:r>
    </w:p>
    <w:p w14:paraId="1C165A07" w14:textId="639AEBD2" w:rsidR="00AD67CD" w:rsidRDefault="00AD67CD" w:rsidP="00240CE2">
      <w:pPr>
        <w:jc w:val="both"/>
        <w:rPr>
          <w:b/>
          <w:color w:val="00B0F0"/>
        </w:rPr>
      </w:pPr>
      <w:r>
        <w:rPr>
          <w:b/>
          <w:color w:val="00B0F0"/>
        </w:rPr>
        <w:t>How to perform Get Text</w:t>
      </w:r>
    </w:p>
    <w:p w14:paraId="78863F28" w14:textId="3A672681" w:rsidR="00AD67CD" w:rsidRDefault="00AD67CD" w:rsidP="00B10902">
      <w:pPr>
        <w:pStyle w:val="af3"/>
        <w:numPr>
          <w:ilvl w:val="0"/>
          <w:numId w:val="128"/>
        </w:numPr>
        <w:ind w:left="709" w:hanging="709"/>
      </w:pPr>
      <w:r>
        <w:t>Choose action ‘Get Text’. This will add new row into the Expression Generator window. Please note the default values for current row’s cells would be as same as shown below in the image.</w:t>
      </w:r>
    </w:p>
    <w:p w14:paraId="30AAEF78" w14:textId="36A09DD0" w:rsidR="00575E92" w:rsidRDefault="00367C2A" w:rsidP="005C49E0">
      <w:pPr>
        <w:ind w:left="709"/>
        <w:jc w:val="center"/>
      </w:pPr>
      <w:r w:rsidRPr="00367C2A">
        <w:rPr>
          <w:noProof/>
        </w:rPr>
        <w:t xml:space="preserve"> </w:t>
      </w:r>
      <w:r>
        <w:rPr>
          <w:noProof/>
          <w:lang w:val="en-IN" w:eastAsia="en-IN"/>
        </w:rPr>
        <w:drawing>
          <wp:inline distT="0" distB="0" distL="0" distR="0" wp14:anchorId="5529600F" wp14:editId="5989AAE9">
            <wp:extent cx="5082540" cy="3525782"/>
            <wp:effectExtent l="19050" t="19050" r="22860" b="1778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091240" cy="3531817"/>
                    </a:xfrm>
                    <a:prstGeom prst="rect">
                      <a:avLst/>
                    </a:prstGeom>
                    <a:ln w="3175">
                      <a:solidFill>
                        <a:schemeClr val="tx1"/>
                      </a:solidFill>
                    </a:ln>
                  </pic:spPr>
                </pic:pic>
              </a:graphicData>
            </a:graphic>
          </wp:inline>
        </w:drawing>
      </w:r>
    </w:p>
    <w:p w14:paraId="791B1413" w14:textId="3A2ABF1D" w:rsidR="00AD0655" w:rsidRDefault="00785AB3" w:rsidP="00B10902">
      <w:pPr>
        <w:pStyle w:val="af3"/>
        <w:numPr>
          <w:ilvl w:val="0"/>
          <w:numId w:val="128"/>
        </w:numPr>
      </w:pPr>
      <w:r>
        <w:t>User can select the target language from the list</w:t>
      </w:r>
      <w:r w:rsidR="00013E13">
        <w:t xml:space="preserve"> provided</w:t>
      </w:r>
      <w:r w:rsidR="00AD0655" w:rsidRPr="00665615">
        <w:t xml:space="preserve">. </w:t>
      </w:r>
      <w:r>
        <w:t>Following 16 languages are supported</w:t>
      </w:r>
      <w:r w:rsidRPr="000C5932">
        <w:t xml:space="preserve"> </w:t>
      </w:r>
      <w:r>
        <w:t>.</w:t>
      </w:r>
    </w:p>
    <w:p w14:paraId="1CA1753B" w14:textId="4577CF4F" w:rsidR="00AD0655" w:rsidRDefault="00785AB3" w:rsidP="00785AB3">
      <w:pPr>
        <w:ind w:left="709"/>
        <w:jc w:val="center"/>
      </w:pPr>
      <w:r w:rsidRPr="005C49E0">
        <w:rPr>
          <w:noProof/>
          <w:bdr w:val="single" w:sz="4" w:space="0" w:color="auto"/>
          <w:lang w:val="en-IN" w:eastAsia="en-IN"/>
        </w:rPr>
        <w:drawing>
          <wp:inline distT="0" distB="0" distL="0" distR="0" wp14:anchorId="121E7781" wp14:editId="116EA29F">
            <wp:extent cx="1209675" cy="2438400"/>
            <wp:effectExtent l="0" t="0" r="9525"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09675" cy="2438400"/>
                    </a:xfrm>
                    <a:prstGeom prst="rect">
                      <a:avLst/>
                    </a:prstGeom>
                  </pic:spPr>
                </pic:pic>
              </a:graphicData>
            </a:graphic>
          </wp:inline>
        </w:drawing>
      </w:r>
    </w:p>
    <w:p w14:paraId="2058E8B6" w14:textId="52D05583" w:rsidR="00785AB3" w:rsidRDefault="00785AB3" w:rsidP="00597CDC">
      <w:pPr>
        <w:ind w:leftChars="322" w:left="708"/>
      </w:pPr>
      <w:r w:rsidRPr="000C5932">
        <w:t>Variable sup</w:t>
      </w:r>
      <w:r>
        <w:t>port is also added for language.</w:t>
      </w:r>
    </w:p>
    <w:p w14:paraId="0A0F1C26" w14:textId="3661BB10" w:rsidR="008A1CFE" w:rsidRDefault="00A777DA" w:rsidP="00B10902">
      <w:pPr>
        <w:pStyle w:val="af3"/>
        <w:numPr>
          <w:ilvl w:val="0"/>
          <w:numId w:val="128"/>
        </w:numPr>
        <w:ind w:left="709" w:hanging="709"/>
      </w:pPr>
      <w:r>
        <w:lastRenderedPageBreak/>
        <w:t xml:space="preserve">Select the operator to decide which text verification </w:t>
      </w:r>
      <w:r w:rsidR="00013E13">
        <w:t xml:space="preserve">operation </w:t>
      </w:r>
      <w:r>
        <w:t>need to be performed on the image. Following operators can be selected</w:t>
      </w:r>
    </w:p>
    <w:p w14:paraId="1738FA1D" w14:textId="77777777" w:rsidR="00575E92" w:rsidRDefault="00575E92" w:rsidP="005C49E0">
      <w:pPr>
        <w:pStyle w:val="af3"/>
        <w:tabs>
          <w:tab w:val="left" w:pos="993"/>
        </w:tabs>
        <w:spacing w:after="0"/>
        <w:ind w:left="709"/>
        <w:jc w:val="center"/>
      </w:pPr>
      <w:r>
        <w:rPr>
          <w:noProof/>
          <w:lang w:val="en-IN" w:eastAsia="en-IN"/>
        </w:rPr>
        <w:drawing>
          <wp:inline distT="0" distB="0" distL="0" distR="0" wp14:anchorId="351709F6" wp14:editId="5C617431">
            <wp:extent cx="5714370" cy="1283970"/>
            <wp:effectExtent l="19050" t="19050" r="19685" b="1143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2365" cy="1288013"/>
                    </a:xfrm>
                    <a:prstGeom prst="rect">
                      <a:avLst/>
                    </a:prstGeom>
                    <a:ln w="3175">
                      <a:solidFill>
                        <a:schemeClr val="tx1"/>
                      </a:solidFill>
                    </a:ln>
                  </pic:spPr>
                </pic:pic>
              </a:graphicData>
            </a:graphic>
          </wp:inline>
        </w:drawing>
      </w:r>
    </w:p>
    <w:p w14:paraId="1D6D6D84" w14:textId="6C910A32" w:rsidR="008A1CFE" w:rsidRDefault="00A777DA" w:rsidP="00B10902">
      <w:pPr>
        <w:pStyle w:val="af3"/>
        <w:numPr>
          <w:ilvl w:val="0"/>
          <w:numId w:val="128"/>
        </w:numPr>
        <w:spacing w:after="0"/>
        <w:ind w:left="709" w:hanging="709"/>
      </w:pPr>
      <w:r>
        <w:t xml:space="preserve">User can get the value for text verification from </w:t>
      </w:r>
      <w:r w:rsidR="005C49E0">
        <w:t>s</w:t>
      </w:r>
      <w:r>
        <w:t xml:space="preserve">aved variables or can create new variables using </w:t>
      </w:r>
      <w:r w:rsidR="00522833">
        <w:t>‘As New Variable’ option</w:t>
      </w:r>
      <w:r>
        <w:t>.</w:t>
      </w:r>
    </w:p>
    <w:p w14:paraId="0A33871F" w14:textId="44FE687D" w:rsidR="00AD0655" w:rsidRDefault="00AD0655" w:rsidP="00B10902">
      <w:pPr>
        <w:pStyle w:val="af3"/>
        <w:numPr>
          <w:ilvl w:val="0"/>
          <w:numId w:val="128"/>
        </w:numPr>
        <w:ind w:left="709" w:hanging="709"/>
      </w:pPr>
      <w:r>
        <w:t>Click on the button present in the Repository Items cell.</w:t>
      </w:r>
      <w:r w:rsidRPr="00B10DB5">
        <w:t xml:space="preserve"> </w:t>
      </w:r>
      <w:r>
        <w:t>This dialog let’s user choose between “Select Repository” and “Add Image”.</w:t>
      </w:r>
    </w:p>
    <w:p w14:paraId="75D36A41" w14:textId="77777777" w:rsidR="00AD0655" w:rsidRDefault="00AD0655" w:rsidP="00AD0655">
      <w:pPr>
        <w:ind w:left="1080"/>
        <w:jc w:val="center"/>
      </w:pPr>
      <w:r w:rsidRPr="00194486">
        <w:rPr>
          <w:noProof/>
          <w:lang w:val="en-IN" w:eastAsia="en-IN"/>
        </w:rPr>
        <w:drawing>
          <wp:inline distT="0" distB="0" distL="0" distR="0" wp14:anchorId="54FB497A" wp14:editId="21B3721D">
            <wp:extent cx="2949196" cy="111261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949196" cy="1112616"/>
                    </a:xfrm>
                    <a:prstGeom prst="rect">
                      <a:avLst/>
                    </a:prstGeom>
                  </pic:spPr>
                </pic:pic>
              </a:graphicData>
            </a:graphic>
          </wp:inline>
        </w:drawing>
      </w:r>
    </w:p>
    <w:p w14:paraId="4AA03E75" w14:textId="77777777" w:rsidR="00AD0655" w:rsidRDefault="00AD0655" w:rsidP="00597CDC">
      <w:pPr>
        <w:ind w:leftChars="322" w:left="708"/>
      </w:pPr>
      <w:r>
        <w:rPr>
          <w:b/>
        </w:rPr>
        <w:t>Select Repository</w:t>
      </w:r>
      <w:r>
        <w:t>: User can select controls from repository. This option is same as ‘Compare Image’ action.</w:t>
      </w:r>
    </w:p>
    <w:p w14:paraId="0088ECFE" w14:textId="77777777" w:rsidR="00AD0655" w:rsidRDefault="00AD0655" w:rsidP="00597CDC">
      <w:pPr>
        <w:ind w:leftChars="322" w:left="708"/>
      </w:pPr>
      <w:r w:rsidRPr="00987C41">
        <w:rPr>
          <w:b/>
        </w:rPr>
        <w:t>Add Image</w:t>
      </w:r>
      <w:r>
        <w:t>: This option allow user to capture a screen area. This option is same as ‘Compare Image’ action.</w:t>
      </w:r>
    </w:p>
    <w:p w14:paraId="1B919731" w14:textId="7D3998D4" w:rsidR="00AD0655" w:rsidRDefault="00AD0655" w:rsidP="00597CDC">
      <w:pPr>
        <w:ind w:leftChars="322" w:left="708"/>
      </w:pPr>
      <w:r w:rsidRPr="001728AE">
        <w:t>During execution of step, concord will capture the current screen based on above s</w:t>
      </w:r>
      <w:r w:rsidR="005C49E0">
        <w:t>e</w:t>
      </w:r>
      <w:r w:rsidRPr="001728AE">
        <w:t>lection.</w:t>
      </w:r>
      <w:r w:rsidR="00597CDC">
        <w:t xml:space="preserve"> </w:t>
      </w:r>
      <w:r>
        <w:t>Once repository is selected and open repository selection dialog again, a new option will be displayed “Exclude Areas”.</w:t>
      </w:r>
    </w:p>
    <w:p w14:paraId="3B61FD64" w14:textId="77777777" w:rsidR="00AD0655" w:rsidRPr="00105F91" w:rsidRDefault="00AD0655" w:rsidP="00AD0655">
      <w:pPr>
        <w:ind w:left="709"/>
        <w:jc w:val="center"/>
      </w:pPr>
      <w:r w:rsidRPr="003E46D4">
        <w:rPr>
          <w:noProof/>
          <w:lang w:val="en-IN" w:eastAsia="en-IN"/>
        </w:rPr>
        <w:drawing>
          <wp:inline distT="0" distB="0" distL="0" distR="0" wp14:anchorId="483E1179" wp14:editId="7C2D951A">
            <wp:extent cx="4046571" cy="1165961"/>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6571" cy="1165961"/>
                    </a:xfrm>
                    <a:prstGeom prst="rect">
                      <a:avLst/>
                    </a:prstGeom>
                  </pic:spPr>
                </pic:pic>
              </a:graphicData>
            </a:graphic>
          </wp:inline>
        </w:drawing>
      </w:r>
    </w:p>
    <w:p w14:paraId="3942CB92" w14:textId="7DF8257B" w:rsidR="00AD0655" w:rsidRDefault="00AD0655" w:rsidP="00597CDC">
      <w:pPr>
        <w:ind w:leftChars="322" w:left="708"/>
        <w:jc w:val="both"/>
      </w:pPr>
      <w:r>
        <w:rPr>
          <w:b/>
        </w:rPr>
        <w:t>Exclude Areas</w:t>
      </w:r>
      <w:r w:rsidRPr="00346481">
        <w:t>:</w:t>
      </w:r>
      <w:r w:rsidRPr="00B9074F">
        <w:t xml:space="preserve"> </w:t>
      </w:r>
      <w:r>
        <w:t>In exclude area dialog, user can exclude unwanted multiple region</w:t>
      </w:r>
      <w:r w:rsidR="005C49E0">
        <w:t xml:space="preserve">s </w:t>
      </w:r>
      <w:r>
        <w:t>of an image and can save the corresponding excluded image</w:t>
      </w:r>
      <w:r w:rsidDel="00974319">
        <w:t xml:space="preserve"> </w:t>
      </w:r>
      <w:r>
        <w:t xml:space="preserve"> This will help user to exclude text that dynamically change like date and time.</w:t>
      </w:r>
      <w:r w:rsidRPr="005744F9">
        <w:rPr>
          <w:noProof/>
          <w:lang w:val="en-IN" w:eastAsia="en-IN"/>
        </w:rPr>
        <w:t xml:space="preserve"> </w:t>
      </w:r>
    </w:p>
    <w:p w14:paraId="528860ED" w14:textId="77777777" w:rsidR="00AD0655" w:rsidRDefault="00AD0655" w:rsidP="00AD0655">
      <w:pPr>
        <w:ind w:left="1080"/>
        <w:jc w:val="center"/>
      </w:pPr>
      <w:r>
        <w:rPr>
          <w:noProof/>
          <w:lang w:val="en-IN" w:eastAsia="en-IN"/>
        </w:rPr>
        <w:lastRenderedPageBreak/>
        <w:drawing>
          <wp:inline distT="0" distB="0" distL="0" distR="0" wp14:anchorId="4A1EFE76" wp14:editId="7BBE0D17">
            <wp:extent cx="5029200" cy="3924019"/>
            <wp:effectExtent l="0" t="0" r="0" b="63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037912" cy="3930817"/>
                    </a:xfrm>
                    <a:prstGeom prst="rect">
                      <a:avLst/>
                    </a:prstGeom>
                  </pic:spPr>
                </pic:pic>
              </a:graphicData>
            </a:graphic>
          </wp:inline>
        </w:drawing>
      </w:r>
    </w:p>
    <w:p w14:paraId="623A3F7E" w14:textId="2F876E4A" w:rsidR="00831E3D" w:rsidRPr="00AD3EB4" w:rsidRDefault="00013E13" w:rsidP="00597CDC">
      <w:pPr>
        <w:spacing w:line="240" w:lineRule="auto"/>
        <w:ind w:leftChars="322" w:left="708"/>
      </w:pPr>
      <w:r>
        <w:t>After</w:t>
      </w:r>
      <w:r w:rsidR="005C49E0">
        <w:t xml:space="preserve"> </w:t>
      </w:r>
      <w:r w:rsidR="0082684B">
        <w:t>p</w:t>
      </w:r>
      <w:r w:rsidR="00831E3D">
        <w:t>roviding all inputs i</w:t>
      </w:r>
      <w:r w:rsidR="00DA51C1" w:rsidRPr="005C49E0">
        <w:t xml:space="preserve">f the step is valid, the test can be </w:t>
      </w:r>
      <w:proofErr w:type="gramStart"/>
      <w:r w:rsidR="00DA51C1" w:rsidRPr="005C49E0">
        <w:t>run</w:t>
      </w:r>
      <w:proofErr w:type="gramEnd"/>
      <w:r w:rsidR="00DA51C1">
        <w:t xml:space="preserve"> and t</w:t>
      </w:r>
      <w:r w:rsidR="00DA51C1" w:rsidRPr="005C49E0">
        <w:t>he report will be generated</w:t>
      </w:r>
      <w:r w:rsidR="00DA51C1">
        <w:t>.</w:t>
      </w:r>
      <w:r>
        <w:t xml:space="preserve"> </w:t>
      </w:r>
      <w:r w:rsidR="00831E3D">
        <w:t>Depends on the operator selected the result of the ‘Get Text’ action may vary based on the following condition.</w:t>
      </w:r>
    </w:p>
    <w:tbl>
      <w:tblPr>
        <w:tblStyle w:val="af6"/>
        <w:tblW w:w="0" w:type="auto"/>
        <w:jc w:val="center"/>
        <w:tblLook w:val="04A0" w:firstRow="1" w:lastRow="0" w:firstColumn="1" w:lastColumn="0" w:noHBand="0" w:noVBand="1"/>
      </w:tblPr>
      <w:tblGrid>
        <w:gridCol w:w="1709"/>
        <w:gridCol w:w="1524"/>
        <w:gridCol w:w="6540"/>
      </w:tblGrid>
      <w:tr w:rsidR="00C43D4F" w14:paraId="0F2E4673" w14:textId="77777777" w:rsidTr="008A372B">
        <w:trPr>
          <w:trHeight w:val="401"/>
          <w:jc w:val="center"/>
        </w:trPr>
        <w:tc>
          <w:tcPr>
            <w:tcW w:w="1709" w:type="dxa"/>
            <w:shd w:val="clear" w:color="auto" w:fill="B8CCE4" w:themeFill="accent1" w:themeFillTint="66"/>
          </w:tcPr>
          <w:p w14:paraId="0A1F391A" w14:textId="77777777" w:rsidR="00C43D4F" w:rsidRPr="005C49E0" w:rsidRDefault="00C43D4F" w:rsidP="005F5F48">
            <w:pPr>
              <w:spacing w:line="240" w:lineRule="auto"/>
              <w:jc w:val="center"/>
              <w:rPr>
                <w:sz w:val="24"/>
                <w:szCs w:val="24"/>
              </w:rPr>
            </w:pPr>
            <w:r w:rsidRPr="005C49E0">
              <w:rPr>
                <w:b/>
                <w:bCs/>
                <w:sz w:val="24"/>
                <w:szCs w:val="24"/>
              </w:rPr>
              <w:t>Comparison operator used</w:t>
            </w:r>
          </w:p>
        </w:tc>
        <w:tc>
          <w:tcPr>
            <w:tcW w:w="1524" w:type="dxa"/>
            <w:shd w:val="clear" w:color="auto" w:fill="B8CCE4" w:themeFill="accent1" w:themeFillTint="66"/>
          </w:tcPr>
          <w:p w14:paraId="6ADE4E85" w14:textId="77777777" w:rsidR="00C43D4F" w:rsidRPr="005C49E0" w:rsidRDefault="00C43D4F" w:rsidP="005F5F48">
            <w:pPr>
              <w:spacing w:line="240" w:lineRule="auto"/>
              <w:jc w:val="center"/>
              <w:rPr>
                <w:sz w:val="24"/>
                <w:szCs w:val="24"/>
              </w:rPr>
            </w:pPr>
            <w:r w:rsidRPr="005C49E0">
              <w:rPr>
                <w:b/>
                <w:bCs/>
                <w:sz w:val="24"/>
                <w:szCs w:val="24"/>
              </w:rPr>
              <w:t>Multiple texts in input image</w:t>
            </w:r>
          </w:p>
        </w:tc>
        <w:tc>
          <w:tcPr>
            <w:tcW w:w="6540" w:type="dxa"/>
            <w:shd w:val="clear" w:color="auto" w:fill="B8CCE4" w:themeFill="accent1" w:themeFillTint="66"/>
          </w:tcPr>
          <w:p w14:paraId="6D77275F" w14:textId="77777777" w:rsidR="00C43D4F" w:rsidRPr="005C49E0" w:rsidRDefault="00C43D4F" w:rsidP="005F5F48">
            <w:pPr>
              <w:spacing w:line="240" w:lineRule="auto"/>
              <w:jc w:val="center"/>
              <w:rPr>
                <w:sz w:val="24"/>
                <w:szCs w:val="24"/>
              </w:rPr>
            </w:pPr>
            <w:r w:rsidRPr="005C49E0">
              <w:rPr>
                <w:b/>
                <w:bCs/>
                <w:sz w:val="24"/>
                <w:szCs w:val="24"/>
              </w:rPr>
              <w:t>Result of step</w:t>
            </w:r>
          </w:p>
        </w:tc>
      </w:tr>
      <w:tr w:rsidR="00C43D4F" w14:paraId="46AFFE1D" w14:textId="77777777" w:rsidTr="008A372B">
        <w:trPr>
          <w:trHeight w:val="746"/>
          <w:jc w:val="center"/>
        </w:trPr>
        <w:tc>
          <w:tcPr>
            <w:tcW w:w="1709" w:type="dxa"/>
            <w:vMerge w:val="restart"/>
          </w:tcPr>
          <w:p w14:paraId="7D5162A5" w14:textId="77777777" w:rsidR="00C43D4F" w:rsidRPr="006B2AB2" w:rsidRDefault="00C43D4F" w:rsidP="005F5F48">
            <w:pPr>
              <w:spacing w:line="240" w:lineRule="auto"/>
              <w:jc w:val="center"/>
            </w:pPr>
            <w:r w:rsidRPr="006B2AB2">
              <w:t>=</w:t>
            </w:r>
            <w:r>
              <w:t>=</w:t>
            </w:r>
          </w:p>
          <w:p w14:paraId="36424EF9" w14:textId="77777777" w:rsidR="00C43D4F" w:rsidRDefault="00C43D4F" w:rsidP="005F5F48">
            <w:pPr>
              <w:spacing w:line="240" w:lineRule="auto"/>
            </w:pPr>
          </w:p>
        </w:tc>
        <w:tc>
          <w:tcPr>
            <w:tcW w:w="1524" w:type="dxa"/>
          </w:tcPr>
          <w:p w14:paraId="28DC8A30" w14:textId="77777777" w:rsidR="00C43D4F" w:rsidRDefault="00C43D4F" w:rsidP="005F5F48">
            <w:pPr>
              <w:spacing w:line="240" w:lineRule="auto"/>
              <w:jc w:val="center"/>
            </w:pPr>
            <w:r w:rsidRPr="006B2AB2">
              <w:t>No</w:t>
            </w:r>
          </w:p>
        </w:tc>
        <w:tc>
          <w:tcPr>
            <w:tcW w:w="6540" w:type="dxa"/>
          </w:tcPr>
          <w:p w14:paraId="2FAE2436" w14:textId="77777777" w:rsidR="00C43D4F" w:rsidRDefault="00C43D4F" w:rsidP="005F5F48">
            <w:pPr>
              <w:spacing w:line="240" w:lineRule="auto"/>
              <w:jc w:val="both"/>
            </w:pPr>
            <w:r w:rsidRPr="006B2AB2">
              <w:t>The step will pass only if the selected variable value is exactly same as the text in the input image. Otherwise, the step will fail.</w:t>
            </w:r>
          </w:p>
        </w:tc>
      </w:tr>
      <w:tr w:rsidR="00C43D4F" w14:paraId="7FC86434" w14:textId="77777777" w:rsidTr="008A372B">
        <w:trPr>
          <w:trHeight w:val="478"/>
          <w:jc w:val="center"/>
        </w:trPr>
        <w:tc>
          <w:tcPr>
            <w:tcW w:w="1709" w:type="dxa"/>
            <w:vMerge/>
          </w:tcPr>
          <w:p w14:paraId="68B477D9" w14:textId="77777777" w:rsidR="00C43D4F" w:rsidRDefault="00C43D4F" w:rsidP="005F5F48">
            <w:pPr>
              <w:spacing w:line="240" w:lineRule="auto"/>
            </w:pPr>
          </w:p>
        </w:tc>
        <w:tc>
          <w:tcPr>
            <w:tcW w:w="1524" w:type="dxa"/>
          </w:tcPr>
          <w:p w14:paraId="6E66AD73" w14:textId="77777777" w:rsidR="00C43D4F" w:rsidRDefault="00C43D4F" w:rsidP="005F5F48">
            <w:pPr>
              <w:spacing w:line="240" w:lineRule="auto"/>
              <w:jc w:val="center"/>
            </w:pPr>
            <w:r w:rsidRPr="006B2AB2">
              <w:t>Yes</w:t>
            </w:r>
          </w:p>
        </w:tc>
        <w:tc>
          <w:tcPr>
            <w:tcW w:w="6540" w:type="dxa"/>
          </w:tcPr>
          <w:p w14:paraId="74190B03" w14:textId="77777777" w:rsidR="00C43D4F" w:rsidRDefault="00C43D4F" w:rsidP="005F5F48">
            <w:pPr>
              <w:spacing w:line="240" w:lineRule="auto"/>
            </w:pPr>
            <w:r w:rsidRPr="006B2AB2">
              <w:t>Fail</w:t>
            </w:r>
          </w:p>
        </w:tc>
      </w:tr>
      <w:tr w:rsidR="00C43D4F" w14:paraId="234A5BA7" w14:textId="77777777" w:rsidTr="008A372B">
        <w:trPr>
          <w:trHeight w:val="746"/>
          <w:jc w:val="center"/>
        </w:trPr>
        <w:tc>
          <w:tcPr>
            <w:tcW w:w="1709" w:type="dxa"/>
            <w:vMerge w:val="restart"/>
          </w:tcPr>
          <w:p w14:paraId="45B9114E" w14:textId="77777777" w:rsidR="00C43D4F" w:rsidRDefault="00C43D4F" w:rsidP="005F5F48">
            <w:pPr>
              <w:spacing w:line="240" w:lineRule="auto"/>
              <w:jc w:val="center"/>
            </w:pPr>
            <w:r w:rsidRPr="006B2AB2">
              <w:t>!=</w:t>
            </w:r>
          </w:p>
        </w:tc>
        <w:tc>
          <w:tcPr>
            <w:tcW w:w="1524" w:type="dxa"/>
          </w:tcPr>
          <w:p w14:paraId="67D9C542" w14:textId="77777777" w:rsidR="00C43D4F" w:rsidRDefault="00C43D4F" w:rsidP="005F5F48">
            <w:pPr>
              <w:spacing w:line="240" w:lineRule="auto"/>
              <w:jc w:val="center"/>
            </w:pPr>
            <w:r w:rsidRPr="006B2AB2">
              <w:t>No</w:t>
            </w:r>
          </w:p>
        </w:tc>
        <w:tc>
          <w:tcPr>
            <w:tcW w:w="6540" w:type="dxa"/>
          </w:tcPr>
          <w:p w14:paraId="287172B5" w14:textId="77777777" w:rsidR="00C43D4F" w:rsidRDefault="00C43D4F" w:rsidP="005F5F48">
            <w:pPr>
              <w:spacing w:line="240" w:lineRule="auto"/>
              <w:jc w:val="both"/>
            </w:pPr>
            <w:r w:rsidRPr="006B2AB2">
              <w:t>The step will pass if the selected variable value is different from the text in the input image. Otherwise, the step will fail.</w:t>
            </w:r>
          </w:p>
        </w:tc>
      </w:tr>
      <w:tr w:rsidR="00C43D4F" w14:paraId="1E8B788D" w14:textId="77777777" w:rsidTr="008A372B">
        <w:trPr>
          <w:trHeight w:val="478"/>
          <w:jc w:val="center"/>
        </w:trPr>
        <w:tc>
          <w:tcPr>
            <w:tcW w:w="1709" w:type="dxa"/>
            <w:vMerge/>
          </w:tcPr>
          <w:p w14:paraId="76AADD99" w14:textId="77777777" w:rsidR="00C43D4F" w:rsidRDefault="00C43D4F" w:rsidP="005F5F48">
            <w:pPr>
              <w:spacing w:line="240" w:lineRule="auto"/>
            </w:pPr>
          </w:p>
        </w:tc>
        <w:tc>
          <w:tcPr>
            <w:tcW w:w="1524" w:type="dxa"/>
          </w:tcPr>
          <w:p w14:paraId="14041ECF" w14:textId="77777777" w:rsidR="00C43D4F" w:rsidRDefault="00C43D4F" w:rsidP="005F5F48">
            <w:pPr>
              <w:spacing w:line="240" w:lineRule="auto"/>
              <w:jc w:val="center"/>
            </w:pPr>
            <w:r w:rsidRPr="006B2AB2">
              <w:t>Yes</w:t>
            </w:r>
          </w:p>
        </w:tc>
        <w:tc>
          <w:tcPr>
            <w:tcW w:w="6540" w:type="dxa"/>
          </w:tcPr>
          <w:p w14:paraId="7D1EB826" w14:textId="77777777" w:rsidR="00C43D4F" w:rsidRDefault="00C43D4F" w:rsidP="005F5F48">
            <w:pPr>
              <w:spacing w:line="240" w:lineRule="auto"/>
              <w:jc w:val="both"/>
            </w:pPr>
            <w:r w:rsidRPr="006B2AB2">
              <w:t>Pass</w:t>
            </w:r>
          </w:p>
        </w:tc>
      </w:tr>
      <w:tr w:rsidR="00C43D4F" w14:paraId="1571DA44" w14:textId="77777777" w:rsidTr="008A372B">
        <w:trPr>
          <w:trHeight w:val="746"/>
          <w:jc w:val="center"/>
        </w:trPr>
        <w:tc>
          <w:tcPr>
            <w:tcW w:w="1709" w:type="dxa"/>
            <w:vMerge w:val="restart"/>
          </w:tcPr>
          <w:p w14:paraId="679C7EAE" w14:textId="77777777" w:rsidR="00C43D4F" w:rsidRPr="006B2AB2" w:rsidRDefault="00C43D4F" w:rsidP="005F5F48">
            <w:pPr>
              <w:spacing w:line="240" w:lineRule="auto"/>
              <w:jc w:val="center"/>
            </w:pPr>
            <w:r w:rsidRPr="006B2AB2">
              <w:t>Contains</w:t>
            </w:r>
          </w:p>
          <w:p w14:paraId="79B4C1A8" w14:textId="77777777" w:rsidR="00C43D4F" w:rsidRDefault="00C43D4F" w:rsidP="005F5F48">
            <w:pPr>
              <w:spacing w:line="240" w:lineRule="auto"/>
            </w:pPr>
          </w:p>
        </w:tc>
        <w:tc>
          <w:tcPr>
            <w:tcW w:w="1524" w:type="dxa"/>
          </w:tcPr>
          <w:p w14:paraId="2676522E" w14:textId="77777777" w:rsidR="00C43D4F" w:rsidRDefault="00C43D4F" w:rsidP="005F5F48">
            <w:pPr>
              <w:spacing w:line="240" w:lineRule="auto"/>
              <w:jc w:val="center"/>
            </w:pPr>
            <w:r w:rsidRPr="006B2AB2">
              <w:t>No</w:t>
            </w:r>
          </w:p>
        </w:tc>
        <w:tc>
          <w:tcPr>
            <w:tcW w:w="6540" w:type="dxa"/>
          </w:tcPr>
          <w:p w14:paraId="243B63D6" w14:textId="4E608BAC" w:rsidR="00C43D4F" w:rsidRDefault="00C43D4F" w:rsidP="005F5F48">
            <w:pPr>
              <w:spacing w:line="240" w:lineRule="auto"/>
              <w:jc w:val="both"/>
            </w:pPr>
            <w:r w:rsidRPr="006B2AB2">
              <w:t>The step will pass</w:t>
            </w:r>
            <w:r>
              <w:t xml:space="preserve"> </w:t>
            </w:r>
            <w:r w:rsidRPr="006B2AB2">
              <w:t>if the selected variable</w:t>
            </w:r>
            <w:r>
              <w:t xml:space="preserve"> value is same or part of the </w:t>
            </w:r>
            <w:r w:rsidRPr="006B2AB2">
              <w:t>text in the input image. Otherwise, the step will fail</w:t>
            </w:r>
            <w:r>
              <w:t>.</w:t>
            </w:r>
          </w:p>
        </w:tc>
      </w:tr>
      <w:tr w:rsidR="00C43D4F" w14:paraId="29DADB63" w14:textId="77777777" w:rsidTr="008A372B">
        <w:trPr>
          <w:trHeight w:val="746"/>
          <w:jc w:val="center"/>
        </w:trPr>
        <w:tc>
          <w:tcPr>
            <w:tcW w:w="1709" w:type="dxa"/>
            <w:vMerge/>
          </w:tcPr>
          <w:p w14:paraId="4BCF2E28" w14:textId="77777777" w:rsidR="00C43D4F" w:rsidRDefault="00C43D4F" w:rsidP="005F5F48">
            <w:pPr>
              <w:spacing w:line="240" w:lineRule="auto"/>
            </w:pPr>
          </w:p>
        </w:tc>
        <w:tc>
          <w:tcPr>
            <w:tcW w:w="1524" w:type="dxa"/>
          </w:tcPr>
          <w:p w14:paraId="662A8AFF" w14:textId="77777777" w:rsidR="00C43D4F" w:rsidRDefault="00C43D4F" w:rsidP="005F5F48">
            <w:pPr>
              <w:spacing w:line="240" w:lineRule="auto"/>
              <w:jc w:val="center"/>
            </w:pPr>
            <w:r w:rsidRPr="006B2AB2">
              <w:t>Yes</w:t>
            </w:r>
          </w:p>
        </w:tc>
        <w:tc>
          <w:tcPr>
            <w:tcW w:w="6540" w:type="dxa"/>
          </w:tcPr>
          <w:p w14:paraId="09234A02" w14:textId="77777777" w:rsidR="00C43D4F" w:rsidRDefault="00C43D4F" w:rsidP="005F5F48">
            <w:pPr>
              <w:spacing w:line="240" w:lineRule="auto"/>
              <w:jc w:val="both"/>
            </w:pPr>
            <w:r w:rsidRPr="006B2AB2">
              <w:t>The step will pass if the selected variable matches with any of the texts</w:t>
            </w:r>
            <w:r>
              <w:t xml:space="preserve"> or part of the texts</w:t>
            </w:r>
            <w:r w:rsidRPr="006B2AB2">
              <w:t xml:space="preserve"> in input image. The step will fail if there is no match</w:t>
            </w:r>
            <w:r>
              <w:t>.</w:t>
            </w:r>
          </w:p>
        </w:tc>
      </w:tr>
      <w:tr w:rsidR="00C43D4F" w14:paraId="425D5893" w14:textId="77777777" w:rsidTr="008A372B">
        <w:trPr>
          <w:trHeight w:val="746"/>
          <w:jc w:val="center"/>
        </w:trPr>
        <w:tc>
          <w:tcPr>
            <w:tcW w:w="1709" w:type="dxa"/>
            <w:vMerge w:val="restart"/>
          </w:tcPr>
          <w:p w14:paraId="4C1F2255" w14:textId="77777777" w:rsidR="00C43D4F" w:rsidRDefault="00C43D4F" w:rsidP="005F5F48">
            <w:pPr>
              <w:spacing w:line="240" w:lineRule="auto"/>
              <w:jc w:val="center"/>
            </w:pPr>
            <w:r w:rsidRPr="006B2AB2">
              <w:t>NotContains</w:t>
            </w:r>
          </w:p>
        </w:tc>
        <w:tc>
          <w:tcPr>
            <w:tcW w:w="1524" w:type="dxa"/>
          </w:tcPr>
          <w:p w14:paraId="6174E7A6" w14:textId="77777777" w:rsidR="00C43D4F" w:rsidRDefault="00C43D4F" w:rsidP="005F5F48">
            <w:pPr>
              <w:spacing w:line="240" w:lineRule="auto"/>
              <w:jc w:val="center"/>
            </w:pPr>
            <w:r w:rsidRPr="006B2AB2">
              <w:t>No</w:t>
            </w:r>
          </w:p>
        </w:tc>
        <w:tc>
          <w:tcPr>
            <w:tcW w:w="6540" w:type="dxa"/>
          </w:tcPr>
          <w:p w14:paraId="5CE7C42A" w14:textId="35365EA2" w:rsidR="00C43D4F" w:rsidRDefault="00C43D4F" w:rsidP="005F5F48">
            <w:pPr>
              <w:spacing w:line="240" w:lineRule="auto"/>
              <w:jc w:val="both"/>
            </w:pPr>
            <w:r w:rsidRPr="006B2AB2">
              <w:t xml:space="preserve">The step will pass if the selected variable value is different </w:t>
            </w:r>
            <w:r>
              <w:t xml:space="preserve">or not a part of the </w:t>
            </w:r>
            <w:r w:rsidRPr="006B2AB2">
              <w:t>text in the input image. Otherwise, the step will fail</w:t>
            </w:r>
            <w:r>
              <w:t>.</w:t>
            </w:r>
          </w:p>
        </w:tc>
      </w:tr>
      <w:tr w:rsidR="00C43D4F" w14:paraId="369D3787" w14:textId="77777777" w:rsidTr="008A372B">
        <w:trPr>
          <w:trHeight w:val="757"/>
          <w:jc w:val="center"/>
        </w:trPr>
        <w:tc>
          <w:tcPr>
            <w:tcW w:w="1709" w:type="dxa"/>
            <w:vMerge/>
          </w:tcPr>
          <w:p w14:paraId="121BC6AA" w14:textId="77777777" w:rsidR="00C43D4F" w:rsidRDefault="00C43D4F" w:rsidP="005F5F48">
            <w:pPr>
              <w:spacing w:line="240" w:lineRule="auto"/>
            </w:pPr>
          </w:p>
        </w:tc>
        <w:tc>
          <w:tcPr>
            <w:tcW w:w="1524" w:type="dxa"/>
          </w:tcPr>
          <w:p w14:paraId="4EA11144" w14:textId="77777777" w:rsidR="00C43D4F" w:rsidRDefault="00C43D4F" w:rsidP="005F5F48">
            <w:pPr>
              <w:spacing w:line="240" w:lineRule="auto"/>
              <w:jc w:val="center"/>
            </w:pPr>
            <w:r w:rsidRPr="006B2AB2">
              <w:t>Yes</w:t>
            </w:r>
          </w:p>
        </w:tc>
        <w:tc>
          <w:tcPr>
            <w:tcW w:w="6540" w:type="dxa"/>
          </w:tcPr>
          <w:p w14:paraId="14204FAC" w14:textId="77777777" w:rsidR="00C43D4F" w:rsidRDefault="00C43D4F" w:rsidP="005F5F48">
            <w:pPr>
              <w:spacing w:line="240" w:lineRule="auto"/>
              <w:jc w:val="both"/>
            </w:pPr>
            <w:r w:rsidRPr="006B2AB2">
              <w:t>The step will pass if the selected variable value does not match with all the texts</w:t>
            </w:r>
            <w:r>
              <w:t xml:space="preserve"> or part of texts</w:t>
            </w:r>
            <w:r w:rsidRPr="006B2AB2">
              <w:t xml:space="preserve"> in the input image. Otherwise, the step will fail.</w:t>
            </w:r>
          </w:p>
        </w:tc>
      </w:tr>
    </w:tbl>
    <w:p w14:paraId="71176420" w14:textId="5643DC6E" w:rsidR="00933FE8" w:rsidRDefault="005D4980" w:rsidP="00597CDC">
      <w:pPr>
        <w:ind w:leftChars="322" w:left="708"/>
      </w:pPr>
      <w:r>
        <w:lastRenderedPageBreak/>
        <w:t xml:space="preserve">Upon running the script, if the step is </w:t>
      </w:r>
      <w:r w:rsidR="00013E13">
        <w:t>p</w:t>
      </w:r>
      <w:r>
        <w:t>as</w:t>
      </w:r>
      <w:r w:rsidR="00013E13">
        <w:t>ed</w:t>
      </w:r>
      <w:r>
        <w:t xml:space="preserve"> the </w:t>
      </w:r>
      <w:r w:rsidR="00D66EF0">
        <w:t>report</w:t>
      </w:r>
      <w:r>
        <w:t xml:space="preserve"> will be generated as follows.</w:t>
      </w:r>
    </w:p>
    <w:p w14:paraId="0DFCF13A" w14:textId="7A8A8FE8" w:rsidR="00D66EF0" w:rsidRDefault="00D66EF0" w:rsidP="00D66EF0">
      <w:pPr>
        <w:ind w:left="709"/>
        <w:jc w:val="center"/>
      </w:pPr>
      <w:r>
        <w:rPr>
          <w:noProof/>
          <w:lang w:val="en-IN" w:eastAsia="en-IN"/>
        </w:rPr>
        <w:drawing>
          <wp:inline distT="0" distB="0" distL="0" distR="0" wp14:anchorId="7F4C8F68" wp14:editId="450914EE">
            <wp:extent cx="5754411" cy="1764030"/>
            <wp:effectExtent l="19050" t="19050" r="17780" b="2667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765044" cy="1767290"/>
                    </a:xfrm>
                    <a:prstGeom prst="rect">
                      <a:avLst/>
                    </a:prstGeom>
                    <a:ln w="3175">
                      <a:solidFill>
                        <a:schemeClr val="tx1"/>
                      </a:solidFill>
                    </a:ln>
                  </pic:spPr>
                </pic:pic>
              </a:graphicData>
            </a:graphic>
          </wp:inline>
        </w:drawing>
      </w:r>
    </w:p>
    <w:p w14:paraId="30BFAAD2" w14:textId="56BC9366" w:rsidR="0021077A" w:rsidRDefault="0021077A" w:rsidP="00597CDC">
      <w:pPr>
        <w:ind w:leftChars="322" w:left="708"/>
      </w:pPr>
      <w:r>
        <w:t xml:space="preserve">If the step </w:t>
      </w:r>
      <w:proofErr w:type="gramStart"/>
      <w:r>
        <w:t>fails</w:t>
      </w:r>
      <w:proofErr w:type="gramEnd"/>
      <w:r>
        <w:t xml:space="preserve"> the report will generate as below. On clicking the ‘Fail’ button custom error messges for each action will be displayed.</w:t>
      </w:r>
    </w:p>
    <w:p w14:paraId="1B6F8DA5" w14:textId="2275F5DD" w:rsidR="0021077A" w:rsidRDefault="0021077A" w:rsidP="00AB4589">
      <w:pPr>
        <w:ind w:left="709"/>
        <w:jc w:val="center"/>
      </w:pPr>
      <w:r>
        <w:rPr>
          <w:noProof/>
          <w:lang w:val="en-IN" w:eastAsia="en-IN"/>
        </w:rPr>
        <w:drawing>
          <wp:inline distT="0" distB="0" distL="0" distR="0" wp14:anchorId="38469B12" wp14:editId="0874C5C2">
            <wp:extent cx="5768340" cy="1773778"/>
            <wp:effectExtent l="19050" t="19050" r="22860" b="17145"/>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785038" cy="1778913"/>
                    </a:xfrm>
                    <a:prstGeom prst="rect">
                      <a:avLst/>
                    </a:prstGeom>
                    <a:ln w="3175">
                      <a:solidFill>
                        <a:schemeClr val="tx1"/>
                      </a:solidFill>
                    </a:ln>
                  </pic:spPr>
                </pic:pic>
              </a:graphicData>
            </a:graphic>
          </wp:inline>
        </w:drawing>
      </w:r>
    </w:p>
    <w:p w14:paraId="2265D310" w14:textId="6CAEB74E" w:rsidR="00242FD1" w:rsidRDefault="00242FD1" w:rsidP="00597CDC">
      <w:pPr>
        <w:ind w:leftChars="322" w:left="708"/>
      </w:pPr>
      <w:r>
        <w:t xml:space="preserve">In failed report a ‘Review’ button will be displayed, </w:t>
      </w:r>
      <w:r w:rsidDel="00AF6793">
        <w:t xml:space="preserve"> </w:t>
      </w:r>
      <w:r>
        <w:t>in which user can view the image and statistics by selecting “Show image” and “Show statistics” option respectively. Use can also change the result of failed steps to pass by selecting ‘Consider as Pass’ option.</w:t>
      </w:r>
    </w:p>
    <w:p w14:paraId="05BB2A45" w14:textId="2222364D" w:rsidR="00242FD1" w:rsidRDefault="00242FD1" w:rsidP="008A372B">
      <w:pPr>
        <w:ind w:left="709"/>
        <w:jc w:val="center"/>
      </w:pPr>
      <w:r>
        <w:rPr>
          <w:noProof/>
          <w:lang w:val="en-IN" w:eastAsia="en-IN"/>
        </w:rPr>
        <w:drawing>
          <wp:inline distT="0" distB="0" distL="0" distR="0" wp14:anchorId="0E795D1F" wp14:editId="02D3480C">
            <wp:extent cx="5708695" cy="2095500"/>
            <wp:effectExtent l="19050" t="19050" r="25400" b="1905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28602" cy="2102807"/>
                    </a:xfrm>
                    <a:prstGeom prst="rect">
                      <a:avLst/>
                    </a:prstGeom>
                    <a:ln w="3175">
                      <a:solidFill>
                        <a:schemeClr val="tx1"/>
                      </a:solidFill>
                    </a:ln>
                  </pic:spPr>
                </pic:pic>
              </a:graphicData>
            </a:graphic>
          </wp:inline>
        </w:drawing>
      </w:r>
    </w:p>
    <w:p w14:paraId="1589F4C7" w14:textId="77777777" w:rsidR="00935052" w:rsidRDefault="00935052" w:rsidP="00935052"/>
    <w:p w14:paraId="603C9E45" w14:textId="527D40F6" w:rsidR="00E24CC5" w:rsidRDefault="00765196" w:rsidP="0072434C">
      <w:pPr>
        <w:pStyle w:val="3"/>
      </w:pPr>
      <w:bookmarkStart w:id="155" w:name="_Toc174035088"/>
      <w:r>
        <w:t>Variable Compare</w:t>
      </w:r>
      <w:bookmarkEnd w:id="155"/>
    </w:p>
    <w:p w14:paraId="1090B94D" w14:textId="5D68174E" w:rsidR="00E24CC5" w:rsidRDefault="00765196" w:rsidP="00240CE2">
      <w:r>
        <w:t>User can create expressions using Variables (String, Integer, and Decimal)/Constants or User Variables (Which is already saved in “Variable Operations” Window).</w:t>
      </w:r>
      <w:r w:rsidR="00935052">
        <w:br/>
        <w:t>User can create expression by two way</w:t>
      </w:r>
    </w:p>
    <w:p w14:paraId="6E1C2CD8" w14:textId="18DA9037" w:rsidR="00E24CC5" w:rsidRDefault="00765196" w:rsidP="009567C0">
      <w:pPr>
        <w:pStyle w:val="af3"/>
        <w:numPr>
          <w:ilvl w:val="0"/>
          <w:numId w:val="19"/>
        </w:numPr>
        <w:tabs>
          <w:tab w:val="left" w:pos="993"/>
        </w:tabs>
        <w:spacing w:after="0"/>
        <w:ind w:left="709" w:firstLine="0"/>
      </w:pPr>
      <w:r w:rsidRPr="008F5A0E">
        <w:rPr>
          <w:b/>
        </w:rPr>
        <w:lastRenderedPageBreak/>
        <w:t>Using Variable/Constants</w:t>
      </w:r>
      <w:r>
        <w:t xml:space="preserve"> – User can directly enter string, </w:t>
      </w:r>
      <w:proofErr w:type="gramStart"/>
      <w:r>
        <w:t>integer</w:t>
      </w:r>
      <w:proofErr w:type="gramEnd"/>
      <w:r>
        <w:t xml:space="preserve"> or decimal values.</w:t>
      </w:r>
    </w:p>
    <w:p w14:paraId="49F13B33" w14:textId="77777777" w:rsidR="00E24CC5" w:rsidRDefault="00765196" w:rsidP="009567C0">
      <w:pPr>
        <w:tabs>
          <w:tab w:val="left" w:pos="993"/>
        </w:tabs>
        <w:ind w:left="709"/>
        <w:jc w:val="center"/>
      </w:pPr>
      <w:r>
        <w:rPr>
          <w:noProof/>
          <w:lang w:val="en-IN" w:eastAsia="en-IN"/>
        </w:rPr>
        <w:drawing>
          <wp:inline distT="0" distB="0" distL="0" distR="0" wp14:anchorId="213FE0E3" wp14:editId="7E7F9A0B">
            <wp:extent cx="5448300" cy="1304925"/>
            <wp:effectExtent l="0" t="0" r="0" b="9525"/>
            <wp:docPr id="127"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448300" cy="1304925"/>
                    </a:xfrm>
                    <a:prstGeom prst="rect">
                      <a:avLst/>
                    </a:prstGeom>
                    <a:noFill/>
                    <a:ln>
                      <a:noFill/>
                    </a:ln>
                  </pic:spPr>
                </pic:pic>
              </a:graphicData>
            </a:graphic>
          </wp:inline>
        </w:drawing>
      </w:r>
    </w:p>
    <w:p w14:paraId="4679008C" w14:textId="77777777" w:rsidR="00E24CC5" w:rsidRDefault="00765196" w:rsidP="009567C0">
      <w:pPr>
        <w:pStyle w:val="af3"/>
        <w:numPr>
          <w:ilvl w:val="0"/>
          <w:numId w:val="19"/>
        </w:numPr>
        <w:tabs>
          <w:tab w:val="left" w:pos="993"/>
        </w:tabs>
        <w:spacing w:after="0"/>
        <w:ind w:left="709" w:firstLine="0"/>
      </w:pPr>
      <w:r>
        <w:rPr>
          <w:b/>
        </w:rPr>
        <w:t>Using User Variables</w:t>
      </w:r>
      <w:r>
        <w:t xml:space="preserve"> – User can select variables from Saved variables.</w:t>
      </w:r>
    </w:p>
    <w:p w14:paraId="2B16DFB7" w14:textId="77777777" w:rsidR="00E24CC5" w:rsidRDefault="00765196" w:rsidP="009567C0">
      <w:pPr>
        <w:ind w:left="709"/>
        <w:jc w:val="center"/>
      </w:pPr>
      <w:r>
        <w:rPr>
          <w:noProof/>
          <w:lang w:val="en-IN" w:eastAsia="en-IN"/>
        </w:rPr>
        <w:drawing>
          <wp:inline distT="0" distB="0" distL="0" distR="0" wp14:anchorId="4E6A03C1" wp14:editId="0045A637">
            <wp:extent cx="5438775" cy="1143000"/>
            <wp:effectExtent l="0" t="0" r="9525" b="0"/>
            <wp:docPr id="128"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38775" cy="1143000"/>
                    </a:xfrm>
                    <a:prstGeom prst="rect">
                      <a:avLst/>
                    </a:prstGeom>
                    <a:noFill/>
                    <a:ln>
                      <a:noFill/>
                    </a:ln>
                  </pic:spPr>
                </pic:pic>
              </a:graphicData>
            </a:graphic>
          </wp:inline>
        </w:drawing>
      </w:r>
    </w:p>
    <w:p w14:paraId="498EA71A" w14:textId="77777777" w:rsidR="00CA0893" w:rsidRDefault="00CA0893" w:rsidP="00935052"/>
    <w:p w14:paraId="5240E5D1" w14:textId="6AB47E32" w:rsidR="00CA0893" w:rsidRDefault="00CA0893" w:rsidP="00935052">
      <w:pPr>
        <w:pStyle w:val="3"/>
        <w:numPr>
          <w:ilvl w:val="2"/>
          <w:numId w:val="2"/>
        </w:numPr>
        <w:ind w:left="0" w:firstLine="0"/>
      </w:pPr>
      <w:bookmarkStart w:id="156" w:name="_Toc13844344"/>
      <w:bookmarkStart w:id="157" w:name="_Ref13844517"/>
      <w:bookmarkStart w:id="158" w:name="_Ref18076245"/>
      <w:bookmarkStart w:id="159" w:name="_Toc174035089"/>
      <w:r w:rsidRPr="006179F3">
        <w:t>System Information</w:t>
      </w:r>
      <w:bookmarkEnd w:id="156"/>
      <w:bookmarkEnd w:id="157"/>
      <w:bookmarkEnd w:id="158"/>
      <w:bookmarkEnd w:id="159"/>
    </w:p>
    <w:p w14:paraId="360D5778" w14:textId="77777777" w:rsidR="001C5FD3" w:rsidRPr="007002F0" w:rsidRDefault="001C5FD3" w:rsidP="00083E96">
      <w:pPr>
        <w:pStyle w:val="4"/>
      </w:pPr>
      <w:r w:rsidRPr="007002F0">
        <w:t>Mouse Cursor</w:t>
      </w:r>
    </w:p>
    <w:p w14:paraId="3D15F350" w14:textId="2461155D" w:rsidR="001C5FD3" w:rsidRDefault="001C5FD3" w:rsidP="00240CE2">
      <w:pPr>
        <w:rPr>
          <w:rFonts w:cstheme="minorHAnsi"/>
        </w:rPr>
      </w:pPr>
      <w:r w:rsidRPr="006179F3">
        <w:rPr>
          <w:rFonts w:cstheme="minorHAnsi"/>
        </w:rPr>
        <w:t>Mouse cursor</w:t>
      </w:r>
      <w:r>
        <w:rPr>
          <w:rFonts w:cstheme="minorHAnsi"/>
        </w:rPr>
        <w:t xml:space="preserve"> provides </w:t>
      </w:r>
      <w:r w:rsidR="00060A45">
        <w:rPr>
          <w:rFonts w:cstheme="minorHAnsi"/>
        </w:rPr>
        <w:t xml:space="preserve">user </w:t>
      </w:r>
      <w:r>
        <w:rPr>
          <w:rFonts w:cstheme="minorHAnsi"/>
        </w:rPr>
        <w:t>to check run time cursor type. It is useful to know the type of the cursor. We need to select the operator and Cursor Value to validate the step.</w:t>
      </w:r>
    </w:p>
    <w:p w14:paraId="490A48EB" w14:textId="24C50C3C" w:rsidR="001C5FD3" w:rsidRPr="00935052" w:rsidRDefault="001C5FD3" w:rsidP="00935052">
      <w:pPr>
        <w:pStyle w:val="af3"/>
        <w:numPr>
          <w:ilvl w:val="4"/>
          <w:numId w:val="19"/>
        </w:numPr>
        <w:ind w:left="424" w:hangingChars="192" w:hanging="424"/>
        <w:rPr>
          <w:rFonts w:cstheme="minorHAnsi"/>
          <w:b/>
        </w:rPr>
      </w:pPr>
      <w:r w:rsidRPr="00550C8C">
        <w:rPr>
          <w:rFonts w:cstheme="minorHAnsi"/>
          <w:b/>
        </w:rPr>
        <w:t>User can do following step</w:t>
      </w:r>
      <w:r w:rsidR="00935052">
        <w:rPr>
          <w:rFonts w:cstheme="minorHAnsi"/>
          <w:b/>
        </w:rPr>
        <w:br/>
      </w:r>
      <w:r w:rsidR="00965EBF" w:rsidRPr="00935052">
        <w:rPr>
          <w:rFonts w:cstheme="minorHAnsi"/>
        </w:rPr>
        <w:t xml:space="preserve">User can insert "Mouse Cursor" step in checkpoint dialog and select the operator as = or != and then select the mouse cursor type from drop </w:t>
      </w:r>
      <w:r w:rsidR="00242ADA" w:rsidRPr="00935052">
        <w:rPr>
          <w:rFonts w:cstheme="minorHAnsi"/>
        </w:rPr>
        <w:t>down. While</w:t>
      </w:r>
      <w:r w:rsidR="00965EBF" w:rsidRPr="00935052">
        <w:rPr>
          <w:rFonts w:cstheme="minorHAnsi"/>
        </w:rPr>
        <w:t xml:space="preserve"> execution of this step it will </w:t>
      </w:r>
      <w:r w:rsidR="00242ADA" w:rsidRPr="00935052">
        <w:rPr>
          <w:rFonts w:cstheme="minorHAnsi"/>
        </w:rPr>
        <w:t>retrieve</w:t>
      </w:r>
      <w:r w:rsidR="00965EBF" w:rsidRPr="00935052">
        <w:rPr>
          <w:rFonts w:cstheme="minorHAnsi"/>
        </w:rPr>
        <w:t xml:space="preserve"> the runtime mouse cursor value and compares it with the selected mouse cursor value to produce the </w:t>
      </w:r>
      <w:r w:rsidR="00242ADA" w:rsidRPr="00935052">
        <w:rPr>
          <w:rFonts w:cstheme="minorHAnsi"/>
        </w:rPr>
        <w:t>result, see</w:t>
      </w:r>
      <w:r w:rsidR="005B399D" w:rsidRPr="00935052">
        <w:rPr>
          <w:rFonts w:cstheme="minorHAnsi"/>
        </w:rPr>
        <w:t xml:space="preserve"> the figure shown below</w:t>
      </w:r>
      <w:r w:rsidRPr="00935052">
        <w:rPr>
          <w:rFonts w:cstheme="minorHAnsi"/>
        </w:rPr>
        <w:t>.</w:t>
      </w:r>
    </w:p>
    <w:p w14:paraId="3916EE27" w14:textId="0906BA19" w:rsidR="001C5FD3" w:rsidRDefault="001C5FD3" w:rsidP="009567C0">
      <w:pPr>
        <w:tabs>
          <w:tab w:val="left" w:pos="993"/>
        </w:tabs>
        <w:ind w:left="709"/>
        <w:jc w:val="center"/>
        <w:rPr>
          <w:rFonts w:cstheme="minorHAnsi"/>
        </w:rPr>
      </w:pPr>
      <w:r w:rsidRPr="00612A52">
        <w:rPr>
          <w:rFonts w:cstheme="minorHAnsi"/>
          <w:noProof/>
          <w:lang w:val="en-IN" w:eastAsia="en-IN"/>
        </w:rPr>
        <w:drawing>
          <wp:inline distT="0" distB="0" distL="0" distR="0" wp14:anchorId="24854DD8" wp14:editId="0B064D19">
            <wp:extent cx="5200650" cy="1506037"/>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274426" cy="1527401"/>
                    </a:xfrm>
                    <a:prstGeom prst="rect">
                      <a:avLst/>
                    </a:prstGeom>
                    <a:noFill/>
                    <a:ln>
                      <a:noFill/>
                    </a:ln>
                  </pic:spPr>
                </pic:pic>
              </a:graphicData>
            </a:graphic>
          </wp:inline>
        </w:drawing>
      </w:r>
    </w:p>
    <w:p w14:paraId="0A9B9F29" w14:textId="2B9FBB3D" w:rsidR="001C5FD3" w:rsidRDefault="001C5FD3" w:rsidP="009567C0">
      <w:pPr>
        <w:tabs>
          <w:tab w:val="left" w:pos="993"/>
        </w:tabs>
        <w:ind w:left="709"/>
        <w:rPr>
          <w:rFonts w:cstheme="minorHAnsi"/>
        </w:rPr>
      </w:pPr>
    </w:p>
    <w:p w14:paraId="19A7E2FF" w14:textId="0E3D18DD" w:rsidR="001C5FD3" w:rsidRPr="00935052" w:rsidRDefault="001C5FD3" w:rsidP="00935052">
      <w:pPr>
        <w:pStyle w:val="af3"/>
        <w:numPr>
          <w:ilvl w:val="4"/>
          <w:numId w:val="19"/>
        </w:numPr>
        <w:spacing w:after="0"/>
        <w:ind w:left="424" w:hangingChars="192" w:hanging="424"/>
        <w:rPr>
          <w:b/>
          <w:lang w:val="en"/>
        </w:rPr>
      </w:pPr>
      <w:r w:rsidRPr="00550C8C">
        <w:rPr>
          <w:b/>
          <w:lang w:val="en"/>
        </w:rPr>
        <w:t>Step Added in the checkpoint dialog</w:t>
      </w:r>
      <w:r w:rsidR="00935052">
        <w:rPr>
          <w:b/>
          <w:lang w:val="en"/>
        </w:rPr>
        <w:br/>
      </w:r>
      <w:r w:rsidRPr="00935052">
        <w:rPr>
          <w:lang w:val="en"/>
        </w:rPr>
        <w:t xml:space="preserve">In the below mouse cursor step we have selected the cursor value as “Arrow”, Now it will check whether same cursor is present </w:t>
      </w:r>
      <w:proofErr w:type="gramStart"/>
      <w:r w:rsidRPr="00935052">
        <w:rPr>
          <w:lang w:val="en"/>
        </w:rPr>
        <w:t>on screen</w:t>
      </w:r>
      <w:proofErr w:type="gramEnd"/>
      <w:r w:rsidRPr="00935052">
        <w:rPr>
          <w:lang w:val="en"/>
        </w:rPr>
        <w:t xml:space="preserve"> during execution or not. If the cursor </w:t>
      </w:r>
      <w:proofErr w:type="gramStart"/>
      <w:r w:rsidRPr="00935052">
        <w:rPr>
          <w:lang w:val="en"/>
        </w:rPr>
        <w:t>matches</w:t>
      </w:r>
      <w:proofErr w:type="gramEnd"/>
      <w:r w:rsidRPr="00935052">
        <w:rPr>
          <w:lang w:val="en"/>
        </w:rPr>
        <w:t xml:space="preserve"> then report will show “Pass”</w:t>
      </w:r>
      <w:r w:rsidR="0093731F" w:rsidRPr="00935052">
        <w:rPr>
          <w:lang w:val="en"/>
        </w:rPr>
        <w:t xml:space="preserve"> </w:t>
      </w:r>
      <w:r w:rsidR="0093731F">
        <w:t>see the figure shown below</w:t>
      </w:r>
      <w:r w:rsidRPr="00935052">
        <w:rPr>
          <w:lang w:val="en"/>
        </w:rPr>
        <w:t>.</w:t>
      </w:r>
    </w:p>
    <w:p w14:paraId="58BC199E" w14:textId="77777777" w:rsidR="001C5FD3" w:rsidRPr="006179F3" w:rsidRDefault="001C5FD3" w:rsidP="009567C0">
      <w:pPr>
        <w:pStyle w:val="af3"/>
        <w:spacing w:after="0"/>
        <w:ind w:left="709"/>
        <w:rPr>
          <w:lang w:val="en"/>
        </w:rPr>
      </w:pPr>
    </w:p>
    <w:p w14:paraId="432F9917" w14:textId="77777777" w:rsidR="001C5FD3" w:rsidRDefault="001C5FD3" w:rsidP="009567C0">
      <w:pPr>
        <w:spacing w:after="0"/>
        <w:ind w:left="709"/>
        <w:jc w:val="center"/>
        <w:rPr>
          <w:b/>
          <w:lang w:val="en"/>
        </w:rPr>
      </w:pPr>
      <w:r w:rsidRPr="00612A52">
        <w:rPr>
          <w:b/>
          <w:noProof/>
          <w:lang w:val="en-IN" w:eastAsia="en-IN"/>
        </w:rPr>
        <w:lastRenderedPageBreak/>
        <w:drawing>
          <wp:inline distT="0" distB="0" distL="0" distR="0" wp14:anchorId="38DD0671" wp14:editId="0BC865A5">
            <wp:extent cx="3943017" cy="2733675"/>
            <wp:effectExtent l="0" t="0" r="635"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0873" cy="2739121"/>
                    </a:xfrm>
                    <a:prstGeom prst="rect">
                      <a:avLst/>
                    </a:prstGeom>
                    <a:noFill/>
                    <a:ln>
                      <a:noFill/>
                    </a:ln>
                  </pic:spPr>
                </pic:pic>
              </a:graphicData>
            </a:graphic>
          </wp:inline>
        </w:drawing>
      </w:r>
    </w:p>
    <w:p w14:paraId="1410E744" w14:textId="77777777" w:rsidR="001C5FD3" w:rsidRPr="006179F3" w:rsidRDefault="001C5FD3" w:rsidP="009567C0">
      <w:pPr>
        <w:spacing w:after="0"/>
        <w:ind w:left="709"/>
        <w:jc w:val="center"/>
        <w:rPr>
          <w:b/>
          <w:lang w:val="en"/>
        </w:rPr>
      </w:pPr>
    </w:p>
    <w:p w14:paraId="6784E25C" w14:textId="4C5A095D" w:rsidR="001C5FD3" w:rsidRPr="00550C8C" w:rsidRDefault="001C5FD3" w:rsidP="00935052">
      <w:pPr>
        <w:pStyle w:val="af3"/>
        <w:numPr>
          <w:ilvl w:val="0"/>
          <w:numId w:val="19"/>
        </w:numPr>
        <w:spacing w:after="0"/>
        <w:ind w:left="424" w:hangingChars="192" w:hanging="424"/>
        <w:rPr>
          <w:b/>
          <w:lang w:val="en"/>
        </w:rPr>
      </w:pPr>
      <w:r w:rsidRPr="00550C8C">
        <w:rPr>
          <w:b/>
          <w:lang w:val="en"/>
        </w:rPr>
        <w:t>If the step is valid, the test can be run. The report will be generated as shown below</w:t>
      </w:r>
    </w:p>
    <w:p w14:paraId="69CC1200" w14:textId="77777777" w:rsidR="001C5FD3" w:rsidRDefault="001C5FD3" w:rsidP="009567C0">
      <w:pPr>
        <w:tabs>
          <w:tab w:val="left" w:pos="993"/>
        </w:tabs>
        <w:spacing w:after="0"/>
        <w:ind w:left="709"/>
        <w:jc w:val="center"/>
        <w:rPr>
          <w:b/>
          <w:lang w:val="en"/>
        </w:rPr>
      </w:pPr>
      <w:r w:rsidRPr="00612A52">
        <w:rPr>
          <w:b/>
          <w:noProof/>
          <w:lang w:val="en-IN" w:eastAsia="en-IN"/>
        </w:rPr>
        <w:drawing>
          <wp:inline distT="0" distB="0" distL="0" distR="0" wp14:anchorId="2E9F8F61" wp14:editId="21F01738">
            <wp:extent cx="4906440" cy="2190750"/>
            <wp:effectExtent l="0" t="0" r="889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4913649" cy="2193969"/>
                    </a:xfrm>
                    <a:prstGeom prst="rect">
                      <a:avLst/>
                    </a:prstGeom>
                    <a:noFill/>
                    <a:ln>
                      <a:noFill/>
                    </a:ln>
                  </pic:spPr>
                </pic:pic>
              </a:graphicData>
            </a:graphic>
          </wp:inline>
        </w:drawing>
      </w:r>
    </w:p>
    <w:p w14:paraId="128E862E" w14:textId="77777777" w:rsidR="001C5FD3" w:rsidRDefault="001C5FD3" w:rsidP="00935052">
      <w:pPr>
        <w:spacing w:after="0"/>
        <w:ind w:left="709"/>
        <w:rPr>
          <w:b/>
          <w:lang w:val="en"/>
        </w:rPr>
      </w:pPr>
    </w:p>
    <w:p w14:paraId="3ACA1E55" w14:textId="02DB131E" w:rsidR="00935052" w:rsidRPr="00935052" w:rsidRDefault="001C5FD3" w:rsidP="00935052">
      <w:pPr>
        <w:pStyle w:val="af3"/>
        <w:numPr>
          <w:ilvl w:val="0"/>
          <w:numId w:val="19"/>
        </w:numPr>
        <w:spacing w:after="0"/>
        <w:ind w:left="424" w:hangingChars="192" w:hanging="424"/>
        <w:rPr>
          <w:b/>
          <w:lang w:val="en"/>
        </w:rPr>
      </w:pPr>
      <w:r w:rsidRPr="00550C8C">
        <w:rPr>
          <w:b/>
          <w:lang w:val="en"/>
        </w:rPr>
        <w:t>If the step is invalid. The report will be generated as shown below.</w:t>
      </w:r>
      <w:r w:rsidR="00935052">
        <w:rPr>
          <w:b/>
          <w:lang w:val="en"/>
        </w:rPr>
        <w:br/>
      </w:r>
      <w:r w:rsidRPr="00935052">
        <w:rPr>
          <w:lang w:val="en"/>
        </w:rPr>
        <w:t xml:space="preserve">If cursor value does not match then step will be </w:t>
      </w:r>
      <w:proofErr w:type="gramStart"/>
      <w:r w:rsidRPr="00935052">
        <w:rPr>
          <w:lang w:val="en"/>
        </w:rPr>
        <w:t>fail</w:t>
      </w:r>
      <w:proofErr w:type="gramEnd"/>
      <w:r w:rsidRPr="00935052">
        <w:rPr>
          <w:lang w:val="en"/>
        </w:rPr>
        <w:t xml:space="preserve"> and then user can add that mouse type in mouse cursor utility. Follow the link for mouse cursor utility steps for adding cursor type</w:t>
      </w:r>
      <w:r w:rsidR="00D63C74" w:rsidRPr="00935052">
        <w:rPr>
          <w:lang w:val="en"/>
        </w:rPr>
        <w:t xml:space="preserve"> </w:t>
      </w:r>
      <w:r w:rsidR="00D63C74">
        <w:t>see the figure shown below</w:t>
      </w:r>
      <w:r w:rsidRPr="00935052">
        <w:rPr>
          <w:lang w:val="en"/>
        </w:rPr>
        <w:t>.</w:t>
      </w:r>
      <w:r w:rsidR="00935052">
        <w:rPr>
          <w:lang w:val="en"/>
        </w:rPr>
        <w:br/>
      </w:r>
    </w:p>
    <w:p w14:paraId="0A8DF725" w14:textId="77777777" w:rsidR="001C5FD3" w:rsidRDefault="001C5FD3" w:rsidP="009567C0">
      <w:pPr>
        <w:tabs>
          <w:tab w:val="left" w:pos="993"/>
        </w:tabs>
        <w:spacing w:after="0"/>
        <w:ind w:left="709"/>
        <w:jc w:val="center"/>
        <w:rPr>
          <w:b/>
          <w:lang w:val="en"/>
        </w:rPr>
      </w:pPr>
      <w:r w:rsidRPr="00612A52">
        <w:rPr>
          <w:b/>
          <w:noProof/>
          <w:lang w:val="en-IN" w:eastAsia="en-IN"/>
        </w:rPr>
        <w:drawing>
          <wp:inline distT="0" distB="0" distL="0" distR="0" wp14:anchorId="1C1F1F7E" wp14:editId="12B770FA">
            <wp:extent cx="4895827" cy="2416486"/>
            <wp:effectExtent l="0" t="0" r="635" b="317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936707" cy="2436664"/>
                    </a:xfrm>
                    <a:prstGeom prst="rect">
                      <a:avLst/>
                    </a:prstGeom>
                    <a:noFill/>
                    <a:ln>
                      <a:noFill/>
                    </a:ln>
                  </pic:spPr>
                </pic:pic>
              </a:graphicData>
            </a:graphic>
          </wp:inline>
        </w:drawing>
      </w:r>
    </w:p>
    <w:p w14:paraId="1787843C" w14:textId="786495BB" w:rsidR="001C5FD3" w:rsidRPr="007002F0" w:rsidRDefault="001C5FD3" w:rsidP="00083E96">
      <w:pPr>
        <w:pStyle w:val="4"/>
      </w:pPr>
      <w:bookmarkStart w:id="160" w:name="_Ref29288200"/>
      <w:r w:rsidRPr="007002F0">
        <w:lastRenderedPageBreak/>
        <w:t>Cursor Position</w:t>
      </w:r>
      <w:bookmarkEnd w:id="160"/>
      <w:r w:rsidRPr="007002F0">
        <w:t xml:space="preserve"> </w:t>
      </w:r>
    </w:p>
    <w:p w14:paraId="2C582149" w14:textId="68D6EAD4" w:rsidR="001C5FD3" w:rsidRDefault="001C5FD3" w:rsidP="00240CE2">
      <w:pPr>
        <w:spacing w:after="0"/>
        <w:rPr>
          <w:lang w:val="en"/>
        </w:rPr>
      </w:pPr>
      <w:r>
        <w:rPr>
          <w:lang w:val="en"/>
        </w:rPr>
        <w:t xml:space="preserve">Cursor position will provide </w:t>
      </w:r>
      <w:r w:rsidR="00965EBF">
        <w:rPr>
          <w:lang w:val="en"/>
        </w:rPr>
        <w:t xml:space="preserve">user </w:t>
      </w:r>
      <w:r>
        <w:rPr>
          <w:lang w:val="en"/>
        </w:rPr>
        <w:t>the runtime position of cursor it will give the coordinates wherever cursor will present on the screen.</w:t>
      </w:r>
    </w:p>
    <w:p w14:paraId="4C01A737" w14:textId="77777777" w:rsidR="001C5FD3" w:rsidRDefault="001C5FD3" w:rsidP="009567C0">
      <w:pPr>
        <w:spacing w:after="0"/>
        <w:ind w:left="709"/>
        <w:rPr>
          <w:lang w:val="en"/>
        </w:rPr>
      </w:pPr>
    </w:p>
    <w:p w14:paraId="1292F651" w14:textId="39C7E971" w:rsidR="001C5FD3" w:rsidRPr="00935052" w:rsidRDefault="00F2369F" w:rsidP="00B10902">
      <w:pPr>
        <w:pStyle w:val="af3"/>
        <w:numPr>
          <w:ilvl w:val="0"/>
          <w:numId w:val="65"/>
        </w:numPr>
        <w:spacing w:after="0"/>
        <w:ind w:left="424" w:hangingChars="192" w:hanging="424"/>
        <w:rPr>
          <w:b/>
          <w:lang w:val="en"/>
        </w:rPr>
      </w:pPr>
      <w:r w:rsidRPr="00711165">
        <w:rPr>
          <w:b/>
          <w:lang w:val="en"/>
        </w:rPr>
        <w:t>Configuring</w:t>
      </w:r>
      <w:r w:rsidRPr="00260D04">
        <w:rPr>
          <w:b/>
          <w:lang w:val="en"/>
        </w:rPr>
        <w:t xml:space="preserve"> a</w:t>
      </w:r>
      <w:r w:rsidR="006F3419" w:rsidRPr="00260D04">
        <w:rPr>
          <w:b/>
          <w:lang w:val="en"/>
        </w:rPr>
        <w:t xml:space="preserve"> s</w:t>
      </w:r>
      <w:r w:rsidR="001C5FD3" w:rsidRPr="00260D04">
        <w:rPr>
          <w:b/>
          <w:lang w:val="en"/>
        </w:rPr>
        <w:t>tep</w:t>
      </w:r>
      <w:r w:rsidR="00935052">
        <w:rPr>
          <w:b/>
          <w:lang w:val="en"/>
        </w:rPr>
        <w:br/>
      </w:r>
      <w:r w:rsidR="001C5FD3" w:rsidRPr="00935052">
        <w:rPr>
          <w:rFonts w:cstheme="minorHAnsi"/>
        </w:rPr>
        <w:t>To get the cursor position user need to do following steps. To select the region on screen</w:t>
      </w:r>
      <w:r w:rsidR="004149A0" w:rsidRPr="00935052">
        <w:rPr>
          <w:rFonts w:cstheme="minorHAnsi"/>
        </w:rPr>
        <w:t>,</w:t>
      </w:r>
      <w:r w:rsidR="001C5FD3" w:rsidRPr="00935052">
        <w:rPr>
          <w:rFonts w:cstheme="minorHAnsi"/>
        </w:rPr>
        <w:t xml:space="preserve"> user can do by using below </w:t>
      </w:r>
      <w:r w:rsidR="003A63B6" w:rsidRPr="00935052">
        <w:rPr>
          <w:rFonts w:cstheme="minorHAnsi"/>
        </w:rPr>
        <w:t>“C</w:t>
      </w:r>
      <w:r w:rsidR="001C5FD3" w:rsidRPr="00935052">
        <w:rPr>
          <w:rFonts w:cstheme="minorHAnsi"/>
        </w:rPr>
        <w:t>ursor</w:t>
      </w:r>
      <w:r w:rsidR="003A63B6" w:rsidRPr="00935052">
        <w:rPr>
          <w:rFonts w:cstheme="minorHAnsi"/>
        </w:rPr>
        <w:t>P</w:t>
      </w:r>
      <w:r w:rsidR="001C5FD3" w:rsidRPr="00935052">
        <w:rPr>
          <w:rFonts w:cstheme="minorHAnsi"/>
        </w:rPr>
        <w:t>osition</w:t>
      </w:r>
      <w:r w:rsidR="000003C6" w:rsidRPr="00935052">
        <w:rPr>
          <w:rFonts w:cstheme="minorHAnsi"/>
        </w:rPr>
        <w:t>”</w:t>
      </w:r>
      <w:r w:rsidR="001C5FD3" w:rsidRPr="00935052">
        <w:rPr>
          <w:rFonts w:cstheme="minorHAnsi"/>
        </w:rPr>
        <w:t xml:space="preserve"> dialog by putting coordinates and width and height manually, or user can also select cursor on screen</w:t>
      </w:r>
      <w:r w:rsidR="004149A0" w:rsidRPr="00935052">
        <w:rPr>
          <w:rFonts w:cstheme="minorHAnsi"/>
        </w:rPr>
        <w:t>;</w:t>
      </w:r>
      <w:r w:rsidR="001C5FD3" w:rsidRPr="00935052">
        <w:rPr>
          <w:rFonts w:cstheme="minorHAnsi"/>
        </w:rPr>
        <w:t xml:space="preserve"> it will provide the provision to select the region</w:t>
      </w:r>
      <w:r w:rsidR="004149A0" w:rsidRPr="00935052">
        <w:rPr>
          <w:rFonts w:cstheme="minorHAnsi"/>
        </w:rPr>
        <w:t>,</w:t>
      </w:r>
      <w:r w:rsidR="001C5FD3" w:rsidRPr="00935052">
        <w:rPr>
          <w:rFonts w:cstheme="minorHAnsi"/>
        </w:rPr>
        <w:t xml:space="preserve"> and coordinates and width and height will fill according to the captured area</w:t>
      </w:r>
      <w:r w:rsidR="00937AB8" w:rsidRPr="00935052">
        <w:rPr>
          <w:rFonts w:cstheme="minorHAnsi"/>
        </w:rPr>
        <w:t xml:space="preserve"> </w:t>
      </w:r>
      <w:r w:rsidR="00937AB8">
        <w:t>see the figure shown below</w:t>
      </w:r>
      <w:r w:rsidR="001C5FD3" w:rsidRPr="00935052">
        <w:rPr>
          <w:rFonts w:cstheme="minorHAnsi"/>
        </w:rPr>
        <w:t>.</w:t>
      </w:r>
      <w:r w:rsidR="00935052">
        <w:rPr>
          <w:rFonts w:cstheme="minorHAnsi"/>
        </w:rPr>
        <w:br/>
      </w:r>
    </w:p>
    <w:p w14:paraId="2D777342" w14:textId="66425DD2" w:rsidR="00935052" w:rsidRDefault="001C5FD3" w:rsidP="00935052">
      <w:pPr>
        <w:pStyle w:val="af3"/>
        <w:tabs>
          <w:tab w:val="left" w:pos="993"/>
        </w:tabs>
        <w:ind w:left="709"/>
        <w:jc w:val="center"/>
        <w:rPr>
          <w:rFonts w:cstheme="minorHAnsi"/>
          <w:b/>
        </w:rPr>
      </w:pPr>
      <w:r w:rsidRPr="007C307B">
        <w:rPr>
          <w:rFonts w:cstheme="minorHAnsi"/>
          <w:b/>
          <w:noProof/>
          <w:lang w:val="en-IN" w:eastAsia="en-IN"/>
        </w:rPr>
        <w:drawing>
          <wp:inline distT="0" distB="0" distL="0" distR="0" wp14:anchorId="593E7009" wp14:editId="2275EB28">
            <wp:extent cx="3981450" cy="846271"/>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002458" cy="850736"/>
                    </a:xfrm>
                    <a:prstGeom prst="rect">
                      <a:avLst/>
                    </a:prstGeom>
                    <a:noFill/>
                    <a:ln>
                      <a:noFill/>
                    </a:ln>
                  </pic:spPr>
                </pic:pic>
              </a:graphicData>
            </a:graphic>
          </wp:inline>
        </w:drawing>
      </w:r>
    </w:p>
    <w:p w14:paraId="7C810534" w14:textId="2EF6F8CA" w:rsidR="000003C6" w:rsidRPr="00935052" w:rsidRDefault="009B1347" w:rsidP="00935052">
      <w:pPr>
        <w:ind w:leftChars="193" w:left="425"/>
        <w:rPr>
          <w:rFonts w:cstheme="minorHAnsi"/>
        </w:rPr>
      </w:pPr>
      <w:r w:rsidRPr="00935052">
        <w:rPr>
          <w:rFonts w:cstheme="minorHAnsi"/>
        </w:rPr>
        <w:t xml:space="preserve">Here </w:t>
      </w:r>
      <w:r w:rsidR="00E913CC" w:rsidRPr="00935052">
        <w:rPr>
          <w:rFonts w:cstheme="minorHAnsi"/>
        </w:rPr>
        <w:t>above figure</w:t>
      </w:r>
      <w:r w:rsidRPr="00935052">
        <w:rPr>
          <w:rFonts w:cstheme="minorHAnsi"/>
        </w:rPr>
        <w:t xml:space="preserve"> showing the</w:t>
      </w:r>
      <w:r w:rsidR="000003C6" w:rsidRPr="00935052">
        <w:rPr>
          <w:rFonts w:cstheme="minorHAnsi"/>
        </w:rPr>
        <w:t xml:space="preserve"> red arrow</w:t>
      </w:r>
      <w:r w:rsidRPr="00935052">
        <w:rPr>
          <w:rFonts w:cstheme="minorHAnsi"/>
        </w:rPr>
        <w:t>, which</w:t>
      </w:r>
      <w:r w:rsidR="000003C6" w:rsidRPr="00935052">
        <w:rPr>
          <w:rFonts w:cstheme="minorHAnsi"/>
        </w:rPr>
        <w:t xml:space="preserve"> indicates that after clicking on it</w:t>
      </w:r>
      <w:r w:rsidRPr="00935052">
        <w:rPr>
          <w:rFonts w:cstheme="minorHAnsi"/>
        </w:rPr>
        <w:t>,</w:t>
      </w:r>
      <w:r w:rsidR="000003C6" w:rsidRPr="00935052">
        <w:rPr>
          <w:rFonts w:cstheme="minorHAnsi"/>
        </w:rPr>
        <w:t xml:space="preserve"> below </w:t>
      </w:r>
      <w:r w:rsidR="001A6690">
        <w:rPr>
          <w:rFonts w:cstheme="minorHAnsi"/>
        </w:rPr>
        <w:t>Select Area</w:t>
      </w:r>
      <w:r w:rsidR="001A6690" w:rsidRPr="00935052">
        <w:rPr>
          <w:rFonts w:cstheme="minorHAnsi"/>
        </w:rPr>
        <w:t xml:space="preserve"> </w:t>
      </w:r>
      <w:r w:rsidR="007D73E4" w:rsidRPr="00935052">
        <w:rPr>
          <w:rFonts w:cstheme="minorHAnsi"/>
        </w:rPr>
        <w:t xml:space="preserve">window </w:t>
      </w:r>
      <w:r w:rsidR="000003C6" w:rsidRPr="00935052">
        <w:rPr>
          <w:rFonts w:cstheme="minorHAnsi"/>
        </w:rPr>
        <w:t>will open.</w:t>
      </w:r>
    </w:p>
    <w:p w14:paraId="126AA115" w14:textId="51DC7ED2" w:rsidR="001C5FD3" w:rsidRDefault="001A6690" w:rsidP="009567C0">
      <w:pPr>
        <w:pStyle w:val="af3"/>
        <w:tabs>
          <w:tab w:val="left" w:pos="993"/>
        </w:tabs>
        <w:ind w:left="709"/>
        <w:jc w:val="center"/>
        <w:rPr>
          <w:rFonts w:cstheme="minorHAnsi"/>
          <w:b/>
        </w:rPr>
      </w:pPr>
      <w:r>
        <w:rPr>
          <w:noProof/>
        </w:rPr>
        <w:drawing>
          <wp:inline distT="0" distB="0" distL="0" distR="0" wp14:anchorId="06A012A8" wp14:editId="6148E9D2">
            <wp:extent cx="2171224" cy="2686050"/>
            <wp:effectExtent l="0" t="0" r="635" b="0"/>
            <wp:docPr id="442" name="図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177346" cy="2693624"/>
                    </a:xfrm>
                    <a:prstGeom prst="rect">
                      <a:avLst/>
                    </a:prstGeom>
                  </pic:spPr>
                </pic:pic>
              </a:graphicData>
            </a:graphic>
          </wp:inline>
        </w:drawing>
      </w:r>
    </w:p>
    <w:p w14:paraId="1AA078D3" w14:textId="77777777" w:rsidR="001C5FD3" w:rsidRDefault="001C5FD3" w:rsidP="009567C0">
      <w:pPr>
        <w:pStyle w:val="af3"/>
        <w:tabs>
          <w:tab w:val="left" w:pos="993"/>
        </w:tabs>
        <w:ind w:left="709"/>
        <w:rPr>
          <w:rFonts w:cstheme="minorHAnsi"/>
          <w:b/>
        </w:rPr>
      </w:pPr>
    </w:p>
    <w:p w14:paraId="1947F1C6" w14:textId="762798B6" w:rsidR="001C5FD3" w:rsidRPr="00260D04" w:rsidRDefault="001C5FD3" w:rsidP="00B10902">
      <w:pPr>
        <w:pStyle w:val="af3"/>
        <w:numPr>
          <w:ilvl w:val="0"/>
          <w:numId w:val="65"/>
        </w:numPr>
        <w:spacing w:after="0"/>
        <w:ind w:left="424" w:hangingChars="192" w:hanging="424"/>
        <w:rPr>
          <w:b/>
          <w:lang w:val="en"/>
        </w:rPr>
      </w:pPr>
      <w:r w:rsidRPr="00260D04">
        <w:rPr>
          <w:b/>
          <w:lang w:val="en"/>
        </w:rPr>
        <w:t xml:space="preserve">Step Added in the </w:t>
      </w:r>
      <w:r w:rsidR="00040EEF" w:rsidRPr="00260D04">
        <w:rPr>
          <w:b/>
          <w:lang w:val="en"/>
        </w:rPr>
        <w:t>Expression Generator* dialog</w:t>
      </w:r>
    </w:p>
    <w:p w14:paraId="7812F877" w14:textId="77777777" w:rsidR="001C5FD3" w:rsidRDefault="001C5FD3" w:rsidP="009567C0">
      <w:pPr>
        <w:pStyle w:val="af3"/>
        <w:tabs>
          <w:tab w:val="left" w:pos="993"/>
        </w:tabs>
        <w:spacing w:after="0"/>
        <w:ind w:left="709"/>
        <w:rPr>
          <w:b/>
          <w:lang w:val="en"/>
        </w:rPr>
      </w:pPr>
    </w:p>
    <w:p w14:paraId="0AD2EEA3" w14:textId="77777777" w:rsidR="001C5FD3" w:rsidRDefault="001C5FD3" w:rsidP="006A5423">
      <w:pPr>
        <w:pStyle w:val="af3"/>
        <w:tabs>
          <w:tab w:val="left" w:pos="993"/>
        </w:tabs>
        <w:spacing w:after="0"/>
        <w:ind w:left="709"/>
        <w:jc w:val="center"/>
        <w:rPr>
          <w:b/>
          <w:lang w:val="en"/>
        </w:rPr>
      </w:pPr>
      <w:r w:rsidRPr="007C307B">
        <w:rPr>
          <w:b/>
          <w:noProof/>
          <w:lang w:val="en-IN" w:eastAsia="en-IN"/>
        </w:rPr>
        <w:drawing>
          <wp:inline distT="0" distB="0" distL="0" distR="0" wp14:anchorId="66ECF2E3" wp14:editId="2D1E1FF2">
            <wp:extent cx="5237798" cy="895350"/>
            <wp:effectExtent l="0" t="0" r="127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08609" cy="907454"/>
                    </a:xfrm>
                    <a:prstGeom prst="rect">
                      <a:avLst/>
                    </a:prstGeom>
                    <a:noFill/>
                    <a:ln>
                      <a:noFill/>
                    </a:ln>
                  </pic:spPr>
                </pic:pic>
              </a:graphicData>
            </a:graphic>
          </wp:inline>
        </w:drawing>
      </w:r>
    </w:p>
    <w:p w14:paraId="5F5303E7" w14:textId="77777777" w:rsidR="001C5FD3" w:rsidRDefault="001C5FD3" w:rsidP="009567C0">
      <w:pPr>
        <w:pStyle w:val="af3"/>
        <w:spacing w:after="0"/>
        <w:ind w:left="709"/>
        <w:jc w:val="center"/>
        <w:rPr>
          <w:b/>
          <w:lang w:val="en"/>
        </w:rPr>
      </w:pPr>
    </w:p>
    <w:p w14:paraId="0EC9956E" w14:textId="02754809" w:rsidR="001C5FD3" w:rsidRPr="007002F0" w:rsidRDefault="00BE7BC0" w:rsidP="00083E96">
      <w:pPr>
        <w:pStyle w:val="4"/>
      </w:pPr>
      <w:bookmarkStart w:id="161" w:name="_Ref19880167"/>
      <w:r>
        <w:t>CursorOnDisplay</w:t>
      </w:r>
      <w:bookmarkEnd w:id="161"/>
    </w:p>
    <w:p w14:paraId="66764EA3" w14:textId="53EA62D1" w:rsidR="001C5FD3" w:rsidRPr="00C117AB" w:rsidRDefault="00BE7BC0" w:rsidP="00240CE2">
      <w:pPr>
        <w:tabs>
          <w:tab w:val="left" w:pos="993"/>
        </w:tabs>
        <w:rPr>
          <w:rFonts w:cstheme="minorHAnsi"/>
        </w:rPr>
      </w:pPr>
      <w:r w:rsidRPr="00C117AB">
        <w:rPr>
          <w:rFonts w:cstheme="minorHAnsi"/>
        </w:rPr>
        <w:t xml:space="preserve">CursorOnDisplay </w:t>
      </w:r>
      <w:r w:rsidR="001C5FD3" w:rsidRPr="00C117AB">
        <w:rPr>
          <w:rFonts w:cstheme="minorHAnsi"/>
        </w:rPr>
        <w:t xml:space="preserve">will provide the display number on which cursor is present. It will take the primary monitor as first monitor no matter what it shows as display number. </w:t>
      </w:r>
      <w:r w:rsidRPr="00C117AB">
        <w:rPr>
          <w:rFonts w:cstheme="minorHAnsi"/>
        </w:rPr>
        <w:t>S</w:t>
      </w:r>
      <w:r w:rsidR="001C5FD3" w:rsidRPr="00C117AB">
        <w:rPr>
          <w:rFonts w:cstheme="minorHAnsi"/>
        </w:rPr>
        <w:t xml:space="preserve">o please </w:t>
      </w:r>
      <w:r w:rsidR="00DE3436" w:rsidRPr="00C117AB">
        <w:rPr>
          <w:rFonts w:cstheme="minorHAnsi"/>
        </w:rPr>
        <w:t>note that</w:t>
      </w:r>
      <w:r w:rsidR="001C5FD3" w:rsidRPr="00C117AB">
        <w:rPr>
          <w:rFonts w:cstheme="minorHAnsi"/>
        </w:rPr>
        <w:t>.</w:t>
      </w:r>
    </w:p>
    <w:p w14:paraId="0834D948" w14:textId="48F9E2A3" w:rsidR="001C5FD3" w:rsidRPr="00935052" w:rsidRDefault="009D4687" w:rsidP="00B10902">
      <w:pPr>
        <w:pStyle w:val="af3"/>
        <w:numPr>
          <w:ilvl w:val="0"/>
          <w:numId w:val="66"/>
        </w:numPr>
        <w:spacing w:after="0"/>
        <w:ind w:left="424" w:hangingChars="192" w:hanging="424"/>
        <w:rPr>
          <w:b/>
          <w:lang w:val="en"/>
        </w:rPr>
      </w:pPr>
      <w:r>
        <w:rPr>
          <w:b/>
          <w:lang w:val="en"/>
        </w:rPr>
        <w:lastRenderedPageBreak/>
        <w:t>Configuring a</w:t>
      </w:r>
      <w:r w:rsidR="001C5FD3" w:rsidRPr="00260D04">
        <w:rPr>
          <w:b/>
          <w:lang w:val="en"/>
        </w:rPr>
        <w:t xml:space="preserve"> step</w:t>
      </w:r>
      <w:r w:rsidR="00935052">
        <w:rPr>
          <w:b/>
          <w:lang w:val="en"/>
        </w:rPr>
        <w:br/>
      </w:r>
      <w:r w:rsidR="001C5FD3" w:rsidRPr="00935052">
        <w:rPr>
          <w:rFonts w:cstheme="minorHAnsi"/>
        </w:rPr>
        <w:t xml:space="preserve">Here </w:t>
      </w:r>
      <w:r w:rsidR="00781728" w:rsidRPr="00935052">
        <w:rPr>
          <w:rFonts w:cstheme="minorHAnsi"/>
        </w:rPr>
        <w:t xml:space="preserve">user </w:t>
      </w:r>
      <w:proofErr w:type="gramStart"/>
      <w:r w:rsidR="00781728" w:rsidRPr="00935052">
        <w:rPr>
          <w:rFonts w:cstheme="minorHAnsi"/>
        </w:rPr>
        <w:t>have</w:t>
      </w:r>
      <w:r w:rsidR="00C92204" w:rsidRPr="00935052">
        <w:rPr>
          <w:rFonts w:cstheme="minorHAnsi"/>
        </w:rPr>
        <w:t xml:space="preserve"> to</w:t>
      </w:r>
      <w:proofErr w:type="gramEnd"/>
      <w:r w:rsidR="001C5FD3" w:rsidRPr="00935052">
        <w:rPr>
          <w:rFonts w:cstheme="minorHAnsi"/>
        </w:rPr>
        <w:t xml:space="preserve"> provide </w:t>
      </w:r>
      <w:r w:rsidR="00C92204" w:rsidRPr="00935052">
        <w:rPr>
          <w:rFonts w:cstheme="minorHAnsi"/>
        </w:rPr>
        <w:t>Display</w:t>
      </w:r>
      <w:r w:rsidR="001C5FD3" w:rsidRPr="00935052">
        <w:rPr>
          <w:rFonts w:cstheme="minorHAnsi"/>
        </w:rPr>
        <w:t xml:space="preserve"> Number as expected value and it will check whether the runtime </w:t>
      </w:r>
      <w:r w:rsidR="00CF1475" w:rsidRPr="00935052">
        <w:rPr>
          <w:rFonts w:cstheme="minorHAnsi"/>
        </w:rPr>
        <w:t>cursorondisplay(</w:t>
      </w:r>
      <w:r w:rsidR="001C5FD3" w:rsidRPr="00935052">
        <w:rPr>
          <w:rFonts w:cstheme="minorHAnsi"/>
        </w:rPr>
        <w:t>monitor number</w:t>
      </w:r>
      <w:r w:rsidR="00CF1475" w:rsidRPr="00935052">
        <w:rPr>
          <w:rFonts w:cstheme="minorHAnsi"/>
        </w:rPr>
        <w:t>)</w:t>
      </w:r>
      <w:r w:rsidR="001C5FD3" w:rsidRPr="00935052">
        <w:rPr>
          <w:rFonts w:cstheme="minorHAnsi"/>
        </w:rPr>
        <w:t xml:space="preserve"> (Actual Value) contains or not contains the expected value and accordingly the output will be </w:t>
      </w:r>
      <w:r w:rsidR="00C92204" w:rsidRPr="00935052">
        <w:rPr>
          <w:rFonts w:cstheme="minorHAnsi"/>
        </w:rPr>
        <w:t>shown</w:t>
      </w:r>
      <w:r w:rsidR="008E056D" w:rsidRPr="00935052">
        <w:rPr>
          <w:rFonts w:cstheme="minorHAnsi"/>
        </w:rPr>
        <w:t xml:space="preserve"> </w:t>
      </w:r>
      <w:r w:rsidR="008E056D">
        <w:t>see the figure shown below</w:t>
      </w:r>
      <w:r w:rsidR="001C5FD3" w:rsidRPr="00935052">
        <w:rPr>
          <w:rFonts w:cstheme="minorHAnsi"/>
        </w:rPr>
        <w:t xml:space="preserve">.  </w:t>
      </w:r>
      <w:r w:rsidR="00935052">
        <w:rPr>
          <w:rFonts w:cstheme="minorHAnsi"/>
        </w:rPr>
        <w:br/>
      </w:r>
    </w:p>
    <w:p w14:paraId="6EC871DF" w14:textId="1B346848" w:rsidR="00260D04" w:rsidRPr="00935052" w:rsidRDefault="00E67087" w:rsidP="00935052">
      <w:pPr>
        <w:pStyle w:val="af3"/>
        <w:tabs>
          <w:tab w:val="left" w:pos="993"/>
          <w:tab w:val="left" w:pos="1890"/>
        </w:tabs>
        <w:ind w:left="709"/>
        <w:jc w:val="center"/>
        <w:rPr>
          <w:rFonts w:cstheme="minorHAnsi"/>
        </w:rPr>
      </w:pPr>
      <w:r>
        <w:rPr>
          <w:rFonts w:cstheme="minorHAnsi"/>
          <w:noProof/>
          <w:lang w:val="en-IN" w:eastAsia="en-IN"/>
        </w:rPr>
        <w:drawing>
          <wp:inline distT="0" distB="0" distL="0" distR="0" wp14:anchorId="0933CA6A" wp14:editId="77BC5CB4">
            <wp:extent cx="4181475" cy="691942"/>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237590" cy="701228"/>
                    </a:xfrm>
                    <a:prstGeom prst="rect">
                      <a:avLst/>
                    </a:prstGeom>
                    <a:noFill/>
                    <a:ln>
                      <a:noFill/>
                    </a:ln>
                  </pic:spPr>
                </pic:pic>
              </a:graphicData>
            </a:graphic>
          </wp:inline>
        </w:drawing>
      </w:r>
      <w:r w:rsidR="00935052">
        <w:rPr>
          <w:rFonts w:cstheme="minorHAnsi"/>
        </w:rPr>
        <w:br/>
      </w:r>
    </w:p>
    <w:p w14:paraId="16C2D526" w14:textId="77777777" w:rsidR="001C5FD3" w:rsidRPr="00260D04" w:rsidRDefault="001C5FD3" w:rsidP="00B10902">
      <w:pPr>
        <w:pStyle w:val="af3"/>
        <w:numPr>
          <w:ilvl w:val="0"/>
          <w:numId w:val="66"/>
        </w:numPr>
        <w:spacing w:after="0"/>
        <w:ind w:left="424" w:hangingChars="192" w:hanging="424"/>
        <w:rPr>
          <w:b/>
          <w:lang w:val="en"/>
        </w:rPr>
      </w:pPr>
      <w:r w:rsidRPr="00260D04">
        <w:rPr>
          <w:b/>
          <w:lang w:val="en"/>
        </w:rPr>
        <w:t>Result Display</w:t>
      </w:r>
    </w:p>
    <w:p w14:paraId="2450CEF2" w14:textId="07B7CC39" w:rsidR="00AA4541" w:rsidRPr="009567C0" w:rsidRDefault="00AA4541" w:rsidP="009567C0">
      <w:pPr>
        <w:tabs>
          <w:tab w:val="left" w:pos="993"/>
        </w:tabs>
        <w:jc w:val="center"/>
        <w:rPr>
          <w:rFonts w:cstheme="minorHAnsi"/>
        </w:rPr>
      </w:pPr>
      <w:r>
        <w:rPr>
          <w:noProof/>
          <w:lang w:val="en-IN" w:eastAsia="en-IN"/>
        </w:rPr>
        <w:drawing>
          <wp:inline distT="0" distB="0" distL="0" distR="0" wp14:anchorId="77445B61" wp14:editId="103D64C6">
            <wp:extent cx="4815769" cy="1781175"/>
            <wp:effectExtent l="0" t="0" r="444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825640" cy="1784826"/>
                    </a:xfrm>
                    <a:prstGeom prst="rect">
                      <a:avLst/>
                    </a:prstGeom>
                    <a:noFill/>
                    <a:ln>
                      <a:noFill/>
                    </a:ln>
                  </pic:spPr>
                </pic:pic>
              </a:graphicData>
            </a:graphic>
          </wp:inline>
        </w:drawing>
      </w:r>
    </w:p>
    <w:p w14:paraId="7D29543C" w14:textId="24A1D93D" w:rsidR="001C5FD3" w:rsidRPr="00240CE2" w:rsidRDefault="001C5FD3" w:rsidP="00240CE2">
      <w:pPr>
        <w:tabs>
          <w:tab w:val="left" w:pos="993"/>
        </w:tabs>
        <w:rPr>
          <w:rFonts w:cstheme="minorHAnsi"/>
        </w:rPr>
      </w:pPr>
    </w:p>
    <w:p w14:paraId="3D40EEA7" w14:textId="3D1CC013" w:rsidR="006942E0" w:rsidRDefault="00AA4541" w:rsidP="009567C0">
      <w:pPr>
        <w:tabs>
          <w:tab w:val="left" w:pos="993"/>
        </w:tabs>
        <w:jc w:val="center"/>
      </w:pPr>
      <w:r>
        <w:rPr>
          <w:rFonts w:cstheme="minorHAnsi"/>
          <w:noProof/>
          <w:lang w:val="en-IN" w:eastAsia="en-IN"/>
        </w:rPr>
        <w:drawing>
          <wp:inline distT="0" distB="0" distL="0" distR="0" wp14:anchorId="27811E4D" wp14:editId="1E4FAB51">
            <wp:extent cx="4905191" cy="180975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4922616" cy="1816179"/>
                    </a:xfrm>
                    <a:prstGeom prst="rect">
                      <a:avLst/>
                    </a:prstGeom>
                    <a:noFill/>
                    <a:ln>
                      <a:noFill/>
                    </a:ln>
                  </pic:spPr>
                </pic:pic>
              </a:graphicData>
            </a:graphic>
          </wp:inline>
        </w:drawing>
      </w:r>
    </w:p>
    <w:p w14:paraId="13015E84" w14:textId="77777777" w:rsidR="006163DB" w:rsidRDefault="006163DB" w:rsidP="00935052"/>
    <w:p w14:paraId="054997C5" w14:textId="7B340D33" w:rsidR="00B00503" w:rsidRDefault="00B00503" w:rsidP="0072434C">
      <w:pPr>
        <w:pStyle w:val="3"/>
      </w:pPr>
      <w:bookmarkStart w:id="162" w:name="_Ref145694640"/>
      <w:bookmarkStart w:id="163" w:name="_Ref145694727"/>
      <w:bookmarkStart w:id="164" w:name="_Toc174035090"/>
      <w:r>
        <w:t>File/Folder property</w:t>
      </w:r>
      <w:bookmarkEnd w:id="162"/>
      <w:bookmarkEnd w:id="163"/>
      <w:bookmarkEnd w:id="164"/>
    </w:p>
    <w:p w14:paraId="5B2615D8" w14:textId="1D48EA86" w:rsidR="00324161" w:rsidRDefault="00C9012F" w:rsidP="00240CE2">
      <w:r>
        <w:t xml:space="preserve">File/Folder property is used to </w:t>
      </w:r>
      <w:r w:rsidR="00684765">
        <w:t xml:space="preserve">check the size of </w:t>
      </w:r>
      <w:r>
        <w:t>select</w:t>
      </w:r>
      <w:r w:rsidR="00684765">
        <w:t>ed</w:t>
      </w:r>
      <w:r>
        <w:t xml:space="preserve"> file/ folder</w:t>
      </w:r>
      <w:r w:rsidR="00684765">
        <w:t xml:space="preserve"> or Existence of selected file/</w:t>
      </w:r>
      <w:r w:rsidR="00A24D27">
        <w:t>folder. User</w:t>
      </w:r>
      <w:r w:rsidR="005156F5">
        <w:t xml:space="preserve"> will provide one value</w:t>
      </w:r>
      <w:r w:rsidR="009B2732">
        <w:t xml:space="preserve"> for </w:t>
      </w:r>
      <w:r w:rsidR="002130B8">
        <w:t>comparison</w:t>
      </w:r>
      <w:r w:rsidR="005156F5">
        <w:t xml:space="preserve"> in variable column to check size and existence of file/folder and one value will get </w:t>
      </w:r>
      <w:r w:rsidR="008E18B7">
        <w:t>runtime (</w:t>
      </w:r>
      <w:r w:rsidR="005156F5">
        <w:t>actual value of file/folder).</w:t>
      </w:r>
    </w:p>
    <w:p w14:paraId="09B94353" w14:textId="5D9DA42B" w:rsidR="00324161" w:rsidRDefault="00324161" w:rsidP="009567C0">
      <w:pPr>
        <w:jc w:val="center"/>
      </w:pPr>
      <w:r>
        <w:rPr>
          <w:noProof/>
          <w:lang w:val="en-IN" w:eastAsia="en-IN"/>
        </w:rPr>
        <w:drawing>
          <wp:inline distT="0" distB="0" distL="0" distR="0" wp14:anchorId="19559A62" wp14:editId="716BFC6B">
            <wp:extent cx="5284381" cy="874951"/>
            <wp:effectExtent l="0" t="0" r="0" b="1905"/>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348696" cy="885600"/>
                    </a:xfrm>
                    <a:prstGeom prst="rect">
                      <a:avLst/>
                    </a:prstGeom>
                    <a:noFill/>
                    <a:ln>
                      <a:noFill/>
                    </a:ln>
                  </pic:spPr>
                </pic:pic>
              </a:graphicData>
            </a:graphic>
          </wp:inline>
        </w:drawing>
      </w:r>
    </w:p>
    <w:p w14:paraId="400CEBBD" w14:textId="472E2D5D" w:rsidR="00C9012F" w:rsidRDefault="00471B3F" w:rsidP="00240CE2">
      <w:r>
        <w:t>There are two ways to select file</w:t>
      </w:r>
      <w:r w:rsidR="003F4EE9">
        <w:t>/</w:t>
      </w:r>
      <w:r>
        <w:t>folder</w:t>
      </w:r>
      <w:r w:rsidR="000E5EC8">
        <w:t xml:space="preserve"> we can have file/folder path in relative path or in full path</w:t>
      </w:r>
      <w:r w:rsidR="00EC27A5">
        <w:t>.</w:t>
      </w:r>
    </w:p>
    <w:p w14:paraId="0DB868B2" w14:textId="0B38806F" w:rsidR="007C3F47" w:rsidRDefault="007C3F47" w:rsidP="00935052">
      <w:pPr>
        <w:pStyle w:val="af3"/>
        <w:numPr>
          <w:ilvl w:val="0"/>
          <w:numId w:val="16"/>
        </w:numPr>
        <w:ind w:left="425" w:hangingChars="193" w:hanging="425"/>
      </w:pPr>
      <w:r>
        <w:lastRenderedPageBreak/>
        <w:t>One</w:t>
      </w:r>
      <w:r w:rsidR="00DA5A04">
        <w:t xml:space="preserve"> way</w:t>
      </w:r>
      <w:r>
        <w:t xml:space="preserve"> </w:t>
      </w:r>
      <w:r w:rsidR="00955569">
        <w:t xml:space="preserve">is </w:t>
      </w:r>
      <w:r>
        <w:t>by clicking on the button shown in the figure below</w:t>
      </w:r>
    </w:p>
    <w:p w14:paraId="650FE05A" w14:textId="69F2F11E" w:rsidR="00913D9A" w:rsidRDefault="00746E4B" w:rsidP="00535C6A">
      <w:pPr>
        <w:pStyle w:val="af3"/>
        <w:tabs>
          <w:tab w:val="left" w:pos="993"/>
        </w:tabs>
        <w:ind w:left="709"/>
        <w:jc w:val="center"/>
      </w:pPr>
      <w:r>
        <w:rPr>
          <w:noProof/>
          <w:lang w:val="en-IN" w:eastAsia="en-IN"/>
        </w:rPr>
        <w:drawing>
          <wp:inline distT="0" distB="0" distL="0" distR="0" wp14:anchorId="30B7A306" wp14:editId="2925CADA">
            <wp:extent cx="4493941" cy="950247"/>
            <wp:effectExtent l="0" t="0" r="1905" b="254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605958" cy="973933"/>
                    </a:xfrm>
                    <a:prstGeom prst="rect">
                      <a:avLst/>
                    </a:prstGeom>
                    <a:noFill/>
                    <a:ln>
                      <a:noFill/>
                    </a:ln>
                  </pic:spPr>
                </pic:pic>
              </a:graphicData>
            </a:graphic>
          </wp:inline>
        </w:drawing>
      </w:r>
    </w:p>
    <w:p w14:paraId="5E4240BD" w14:textId="4CD534B8" w:rsidR="002E1AA5" w:rsidRDefault="00202787" w:rsidP="00935052">
      <w:pPr>
        <w:pStyle w:val="af3"/>
        <w:numPr>
          <w:ilvl w:val="0"/>
          <w:numId w:val="16"/>
        </w:numPr>
        <w:ind w:left="425" w:hangingChars="193" w:hanging="425"/>
      </w:pPr>
      <w:r>
        <w:t>Another way is b</w:t>
      </w:r>
      <w:r w:rsidR="00EC27A5">
        <w:t>y saving</w:t>
      </w:r>
      <w:r w:rsidR="00F52442">
        <w:t xml:space="preserve"> the</w:t>
      </w:r>
      <w:r w:rsidR="00ED60B6">
        <w:t xml:space="preserve"> path in the variable as shown in the below figure.</w:t>
      </w:r>
    </w:p>
    <w:p w14:paraId="3EDA1EAE" w14:textId="7765F829" w:rsidR="005B1A51" w:rsidRDefault="005B1A51" w:rsidP="009567C0">
      <w:pPr>
        <w:pStyle w:val="af3"/>
        <w:tabs>
          <w:tab w:val="left" w:pos="993"/>
        </w:tabs>
        <w:ind w:left="709"/>
        <w:jc w:val="center"/>
      </w:pPr>
      <w:r>
        <w:rPr>
          <w:noProof/>
          <w:lang w:val="en-IN" w:eastAsia="en-IN"/>
        </w:rPr>
        <w:drawing>
          <wp:inline distT="0" distB="0" distL="0" distR="0" wp14:anchorId="75D9D199" wp14:editId="3A023BF0">
            <wp:extent cx="4348975" cy="179748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403545" cy="1820036"/>
                    </a:xfrm>
                    <a:prstGeom prst="rect">
                      <a:avLst/>
                    </a:prstGeom>
                    <a:noFill/>
                    <a:ln>
                      <a:noFill/>
                    </a:ln>
                  </pic:spPr>
                </pic:pic>
              </a:graphicData>
            </a:graphic>
          </wp:inline>
        </w:drawing>
      </w:r>
    </w:p>
    <w:p w14:paraId="5AA022CF" w14:textId="6AB08062" w:rsidR="00A62E9D" w:rsidRDefault="00935052" w:rsidP="00935052">
      <w:pPr>
        <w:tabs>
          <w:tab w:val="left" w:pos="993"/>
        </w:tabs>
      </w:pPr>
      <w:r>
        <w:br/>
      </w:r>
      <w:r w:rsidR="00A62E9D">
        <w:t>There are the two properties applicable for File/Folder.</w:t>
      </w:r>
    </w:p>
    <w:p w14:paraId="3FD4D37A" w14:textId="36704C9F" w:rsidR="00932655" w:rsidRPr="00932655" w:rsidRDefault="00A62E9D" w:rsidP="00935052">
      <w:pPr>
        <w:pStyle w:val="af3"/>
        <w:numPr>
          <w:ilvl w:val="0"/>
          <w:numId w:val="16"/>
        </w:numPr>
        <w:ind w:left="424" w:hangingChars="192" w:hanging="424"/>
      </w:pPr>
      <w:r w:rsidRPr="008F5A0E">
        <w:rPr>
          <w:b/>
        </w:rPr>
        <w:t>Size</w:t>
      </w:r>
      <w:r>
        <w:rPr>
          <w:b/>
        </w:rPr>
        <w:t xml:space="preserve"> :</w:t>
      </w:r>
      <w:r w:rsidR="00661426">
        <w:rPr>
          <w:b/>
        </w:rPr>
        <w:t xml:space="preserve"> </w:t>
      </w:r>
      <w:r w:rsidR="00935052">
        <w:rPr>
          <w:b/>
        </w:rPr>
        <w:br/>
      </w:r>
      <w:r w:rsidR="00661426">
        <w:t xml:space="preserve">Size </w:t>
      </w:r>
      <w:r w:rsidR="00915DED">
        <w:t xml:space="preserve">property checkpoint </w:t>
      </w:r>
      <w:r w:rsidR="00661426">
        <w:t xml:space="preserve">will have </w:t>
      </w:r>
      <w:r w:rsidR="00413DC2">
        <w:t xml:space="preserve">“==”,”!=”,”&lt;”,”&lt;=”,”&gt;”,”&gt;=” operators </w:t>
      </w:r>
      <w:r w:rsidR="00915DED">
        <w:t xml:space="preserve">, user can give hardcoded integer value or can connect with data connector variable in variable </w:t>
      </w:r>
      <w:r w:rsidR="00F20261">
        <w:t>filled. User can give decimal value in variable column but upto only two digits after decimal, and runtime also it will take the exact size of file/folder upto two digits after decimal</w:t>
      </w:r>
      <w:r w:rsidR="008D5888">
        <w:t>, and both runtime and user given value will get compare.</w:t>
      </w:r>
      <w:r w:rsidR="00935052">
        <w:br/>
      </w:r>
      <w:r w:rsidR="00935052">
        <w:br/>
      </w:r>
      <w:r w:rsidR="00932655" w:rsidRPr="00535C6A">
        <w:rPr>
          <w:b/>
          <w:iCs/>
        </w:rPr>
        <w:t>Note:</w:t>
      </w:r>
      <w:r w:rsidR="00932655" w:rsidRPr="00535C6A">
        <w:rPr>
          <w:iCs/>
        </w:rPr>
        <w:t xml:space="preserve"> </w:t>
      </w:r>
      <w:r w:rsidR="00932655">
        <w:t>Sometimes “Properties” of file/folder may show some different size value</w:t>
      </w:r>
      <w:r w:rsidR="00B747EE" w:rsidRPr="00B747EE">
        <w:t xml:space="preserve"> </w:t>
      </w:r>
      <w:r w:rsidR="00B747EE">
        <w:t>of file/folder</w:t>
      </w:r>
      <w:r w:rsidR="00932655">
        <w:t xml:space="preserve"> and runtime we can get some different size value of file/folder, value can vary according to settings also in different machines. </w:t>
      </w:r>
      <w:proofErr w:type="gramStart"/>
      <w:r w:rsidR="00932655">
        <w:t>So</w:t>
      </w:r>
      <w:proofErr w:type="gramEnd"/>
      <w:r w:rsidR="00932655">
        <w:t xml:space="preserve"> this may happen in rare scenario, so in such scenario it is recommended to use &lt;, &gt;, &gt;=, &lt;= operator for better result.</w:t>
      </w:r>
    </w:p>
    <w:p w14:paraId="48FBEF00" w14:textId="3AECD59B" w:rsidR="003670D2" w:rsidRDefault="003670D2" w:rsidP="009567C0">
      <w:pPr>
        <w:pStyle w:val="af3"/>
        <w:tabs>
          <w:tab w:val="left" w:pos="993"/>
        </w:tabs>
        <w:ind w:left="709"/>
        <w:jc w:val="center"/>
      </w:pPr>
      <w:r>
        <w:rPr>
          <w:noProof/>
          <w:lang w:val="en-IN" w:eastAsia="en-IN"/>
        </w:rPr>
        <w:drawing>
          <wp:inline distT="0" distB="0" distL="0" distR="0" wp14:anchorId="712FED1A" wp14:editId="6E03427A">
            <wp:extent cx="4917688" cy="82218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988704" cy="834060"/>
                    </a:xfrm>
                    <a:prstGeom prst="rect">
                      <a:avLst/>
                    </a:prstGeom>
                    <a:noFill/>
                    <a:ln>
                      <a:noFill/>
                    </a:ln>
                  </pic:spPr>
                </pic:pic>
              </a:graphicData>
            </a:graphic>
          </wp:inline>
        </w:drawing>
      </w:r>
    </w:p>
    <w:p w14:paraId="040CA799" w14:textId="77777777" w:rsidR="003670D2" w:rsidRDefault="003670D2" w:rsidP="00935052">
      <w:pPr>
        <w:tabs>
          <w:tab w:val="left" w:pos="993"/>
        </w:tabs>
      </w:pPr>
    </w:p>
    <w:p w14:paraId="52DB700B" w14:textId="401A57AB" w:rsidR="00413DC2" w:rsidRDefault="00413DC2" w:rsidP="00535C6A">
      <w:pPr>
        <w:pStyle w:val="af3"/>
        <w:numPr>
          <w:ilvl w:val="0"/>
          <w:numId w:val="16"/>
        </w:numPr>
        <w:ind w:left="424" w:hangingChars="192" w:hanging="424"/>
      </w:pPr>
      <w:r>
        <w:rPr>
          <w:b/>
        </w:rPr>
        <w:t>Exists:</w:t>
      </w:r>
      <w:r w:rsidR="00535C6A">
        <w:rPr>
          <w:b/>
        </w:rPr>
        <w:br/>
      </w:r>
      <w:r>
        <w:t xml:space="preserve">Exists </w:t>
      </w:r>
      <w:r w:rsidR="00915DED">
        <w:t xml:space="preserve">property checkpoint will have </w:t>
      </w:r>
      <w:r>
        <w:t xml:space="preserve">“==”,”!=” </w:t>
      </w:r>
      <w:r w:rsidR="00915DED">
        <w:t xml:space="preserve">operators, user can give </w:t>
      </w:r>
      <w:r w:rsidR="00285CA0">
        <w:t>boolean</w:t>
      </w:r>
      <w:r w:rsidR="00915DED">
        <w:t xml:space="preserve"> value(True\False) or can connect with data connector variable in variable filled.  </w:t>
      </w:r>
    </w:p>
    <w:p w14:paraId="7E68AA0A" w14:textId="02262AFE" w:rsidR="00413DC2" w:rsidRPr="00413DC2" w:rsidRDefault="00526DA5" w:rsidP="00535C6A">
      <w:pPr>
        <w:pStyle w:val="af3"/>
        <w:tabs>
          <w:tab w:val="left" w:pos="993"/>
        </w:tabs>
        <w:ind w:left="709"/>
        <w:jc w:val="center"/>
      </w:pPr>
      <w:r>
        <w:rPr>
          <w:noProof/>
          <w:lang w:val="en-IN" w:eastAsia="en-IN"/>
        </w:rPr>
        <w:drawing>
          <wp:inline distT="0" distB="0" distL="0" distR="0" wp14:anchorId="3DA1CCAD" wp14:editId="6AA77210">
            <wp:extent cx="5124893" cy="832460"/>
            <wp:effectExtent l="0" t="0" r="0" b="635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124893" cy="832460"/>
                    </a:xfrm>
                    <a:prstGeom prst="rect">
                      <a:avLst/>
                    </a:prstGeom>
                    <a:noFill/>
                    <a:ln>
                      <a:noFill/>
                    </a:ln>
                  </pic:spPr>
                </pic:pic>
              </a:graphicData>
            </a:graphic>
          </wp:inline>
        </w:drawing>
      </w:r>
    </w:p>
    <w:p w14:paraId="518D13DD" w14:textId="47F12913" w:rsidR="00A81357" w:rsidRDefault="00A81357" w:rsidP="00535C6A">
      <w:pPr>
        <w:ind w:leftChars="193" w:left="425"/>
        <w:rPr>
          <w:i/>
          <w:iCs/>
        </w:rPr>
      </w:pPr>
      <w:r w:rsidRPr="00535C6A">
        <w:rPr>
          <w:b/>
          <w:bCs/>
        </w:rPr>
        <w:t xml:space="preserve">Limitation: </w:t>
      </w:r>
      <w:r w:rsidRPr="00A81357">
        <w:rPr>
          <w:i/>
          <w:iCs/>
        </w:rPr>
        <w:t xml:space="preserve">Select File/Folder with name containing special character </w:t>
      </w:r>
      <w:r w:rsidR="000809B2">
        <w:rPr>
          <w:i/>
          <w:iCs/>
        </w:rPr>
        <w:t>“</w:t>
      </w:r>
      <w:r w:rsidRPr="00A81357">
        <w:rPr>
          <w:i/>
          <w:iCs/>
        </w:rPr>
        <w:t>^</w:t>
      </w:r>
      <w:r w:rsidR="000809B2">
        <w:rPr>
          <w:i/>
          <w:iCs/>
        </w:rPr>
        <w:t>”</w:t>
      </w:r>
      <w:r w:rsidRPr="00A81357">
        <w:rPr>
          <w:i/>
          <w:iCs/>
        </w:rPr>
        <w:t xml:space="preserve"> may give incorrect result.</w:t>
      </w:r>
    </w:p>
    <w:p w14:paraId="01F89849" w14:textId="04684AFC" w:rsidR="001B4F60" w:rsidRPr="00740A8F" w:rsidRDefault="00AF7733" w:rsidP="0072434C">
      <w:pPr>
        <w:pStyle w:val="3"/>
      </w:pPr>
      <w:bookmarkStart w:id="165" w:name="_Toc174035091"/>
      <w:r>
        <w:lastRenderedPageBreak/>
        <w:t>Localization</w:t>
      </w:r>
      <w:bookmarkEnd w:id="165"/>
    </w:p>
    <w:p w14:paraId="14609D45" w14:textId="206FECB5" w:rsidR="00AF7733" w:rsidRPr="006163DB" w:rsidRDefault="00AF7733" w:rsidP="00535C6A">
      <w:pPr>
        <w:rPr>
          <w:shd w:val="clear" w:color="auto" w:fill="FFFFFF"/>
        </w:rPr>
      </w:pPr>
      <w:r w:rsidRPr="00774498">
        <w:rPr>
          <w:shd w:val="clear" w:color="auto" w:fill="FFFFFF"/>
        </w:rPr>
        <w:t>Locali</w:t>
      </w:r>
      <w:r>
        <w:rPr>
          <w:shd w:val="clear" w:color="auto" w:fill="FFFFFF"/>
        </w:rPr>
        <w:t>z</w:t>
      </w:r>
      <w:r w:rsidRPr="00774498">
        <w:rPr>
          <w:shd w:val="clear" w:color="auto" w:fill="FFFFFF"/>
        </w:rPr>
        <w:t>ation is the</w:t>
      </w:r>
      <w:r w:rsidRPr="00774498">
        <w:rPr>
          <w:rStyle w:val="afb"/>
          <w:rFonts w:cstheme="minorHAnsi"/>
          <w:b w:val="0"/>
          <w:color w:val="111111"/>
          <w:shd w:val="clear" w:color="auto" w:fill="FFFFFF"/>
        </w:rPr>
        <w:t> process of adapting software for a specific region or country</w:t>
      </w:r>
      <w:r w:rsidRPr="00774498">
        <w:rPr>
          <w:shd w:val="clear" w:color="auto" w:fill="FFFFFF"/>
        </w:rPr>
        <w:t> by translating text and adding locale-specific components.</w:t>
      </w:r>
      <w:r w:rsidR="007427B5">
        <w:rPr>
          <w:shd w:val="clear" w:color="auto" w:fill="FFFFFF"/>
        </w:rPr>
        <w:t xml:space="preserve"> Checkpoints in this action aids used to do localization testing. </w:t>
      </w:r>
      <w:r w:rsidR="007427B5">
        <w:t>Two types of comparison can be carried out in localization: GUI Text compare and GUI Image compare.</w:t>
      </w:r>
    </w:p>
    <w:p w14:paraId="0544647F" w14:textId="11F2CC6C" w:rsidR="000F442C" w:rsidRPr="000F442C" w:rsidRDefault="00157A19" w:rsidP="00083E96">
      <w:pPr>
        <w:pStyle w:val="4"/>
        <w:numPr>
          <w:ilvl w:val="0"/>
          <w:numId w:val="0"/>
        </w:numPr>
      </w:pPr>
      <w:r>
        <w:rPr>
          <w:shd w:val="clear" w:color="auto" w:fill="FFFFFF"/>
        </w:rPr>
        <w:t>5.</w:t>
      </w:r>
      <w:r w:rsidR="00A75FFD">
        <w:rPr>
          <w:shd w:val="clear" w:color="auto" w:fill="FFFFFF"/>
        </w:rPr>
        <w:t>6</w:t>
      </w:r>
      <w:r>
        <w:rPr>
          <w:shd w:val="clear" w:color="auto" w:fill="FFFFFF"/>
        </w:rPr>
        <w:t xml:space="preserve">.7.1. </w:t>
      </w:r>
      <w:r w:rsidR="00AF7733">
        <w:rPr>
          <w:shd w:val="clear" w:color="auto" w:fill="FFFFFF"/>
        </w:rPr>
        <w:t xml:space="preserve"> GUI Text Compare</w:t>
      </w:r>
    </w:p>
    <w:p w14:paraId="333A0A57" w14:textId="68230536" w:rsidR="006163DB" w:rsidRDefault="00AF7733" w:rsidP="00535C6A">
      <w:r>
        <w:t xml:space="preserve">GUI </w:t>
      </w:r>
      <w:r w:rsidRPr="00016522">
        <w:t>Text Compare</w:t>
      </w:r>
      <w:r w:rsidR="006163DB">
        <w:t xml:space="preserve"> </w:t>
      </w:r>
      <w:r>
        <w:t>checkpoint is used to verify the text in a GUI interface.</w:t>
      </w:r>
      <w:r w:rsidRPr="00016522">
        <w:t>When there is a change in the GUI due to a new requirement change like changing a string or adding a new component etc, there is a chance that the strings</w:t>
      </w:r>
      <w:r>
        <w:t xml:space="preserve"> </w:t>
      </w:r>
      <w:r w:rsidRPr="00016522">
        <w:t>will get cut in the components.</w:t>
      </w:r>
    </w:p>
    <w:p w14:paraId="7809470E" w14:textId="7780AEC1" w:rsidR="000F442C" w:rsidRDefault="00AF7733" w:rsidP="00535C6A">
      <w:pPr>
        <w:rPr>
          <w:rFonts w:cstheme="minorHAnsi"/>
          <w:color w:val="000000"/>
        </w:rPr>
      </w:pPr>
      <w:proofErr w:type="gramStart"/>
      <w:r>
        <w:t>I</w:t>
      </w:r>
      <w:r w:rsidRPr="00016522">
        <w:t>n order to</w:t>
      </w:r>
      <w:proofErr w:type="gramEnd"/>
      <w:r w:rsidRPr="00016522">
        <w:t xml:space="preserve"> address this issue while testing, it is possible to use AI models to recognise the text from the GUI. By comparing with the strings that are stored previously</w:t>
      </w:r>
      <w:r w:rsidR="00AA65E8">
        <w:t xml:space="preserve"> in a configuration file</w:t>
      </w:r>
      <w:r w:rsidRPr="00016522">
        <w:t>, text can be verified in a GUI.</w:t>
      </w:r>
      <w:r>
        <w:t xml:space="preserve"> In Text compare, user can add corresponding items like language,config file path and repository. </w:t>
      </w:r>
      <w:r w:rsidRPr="008725E0">
        <w:rPr>
          <w:rFonts w:cstheme="minorHAnsi"/>
          <w:color w:val="000000"/>
        </w:rPr>
        <w:t xml:space="preserve">GUI </w:t>
      </w:r>
      <w:r>
        <w:rPr>
          <w:rFonts w:cstheme="minorHAnsi"/>
          <w:color w:val="000000"/>
        </w:rPr>
        <w:t>Text compare</w:t>
      </w:r>
      <w:r w:rsidRPr="008725E0">
        <w:rPr>
          <w:rFonts w:cstheme="minorHAnsi"/>
          <w:color w:val="000000"/>
        </w:rPr>
        <w:t xml:space="preserve"> recognizes and verifies the texts in GU</w:t>
      </w:r>
      <w:r>
        <w:rPr>
          <w:rFonts w:cstheme="minorHAnsi"/>
          <w:color w:val="000000"/>
        </w:rPr>
        <w:t>I.</w:t>
      </w:r>
    </w:p>
    <w:p w14:paraId="0357DB3A" w14:textId="5730B75E" w:rsidR="00AF7733" w:rsidRDefault="00AF7733" w:rsidP="006163DB">
      <w:pPr>
        <w:ind w:left="720"/>
        <w:jc w:val="center"/>
        <w:rPr>
          <w:rFonts w:cstheme="minorHAnsi"/>
          <w:color w:val="000000"/>
        </w:rPr>
      </w:pPr>
      <w:r w:rsidRPr="00863876">
        <w:rPr>
          <w:rFonts w:cstheme="minorHAnsi"/>
          <w:noProof/>
          <w:color w:val="000000"/>
          <w:lang w:val="en-IN" w:eastAsia="en-IN"/>
        </w:rPr>
        <w:drawing>
          <wp:inline distT="0" distB="0" distL="0" distR="0" wp14:anchorId="08D61E80" wp14:editId="0EF34CED">
            <wp:extent cx="3482642" cy="2827265"/>
            <wp:effectExtent l="0" t="0" r="3810" b="0"/>
            <wp:docPr id="1500" name="Picture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482642" cy="2827265"/>
                    </a:xfrm>
                    <a:prstGeom prst="rect">
                      <a:avLst/>
                    </a:prstGeom>
                  </pic:spPr>
                </pic:pic>
              </a:graphicData>
            </a:graphic>
          </wp:inline>
        </w:drawing>
      </w:r>
    </w:p>
    <w:p w14:paraId="5C81F6FE" w14:textId="151EA89A" w:rsidR="00AF7733" w:rsidRPr="00C81BDA" w:rsidRDefault="00AF7733" w:rsidP="00535C6A">
      <w:r w:rsidRPr="00153914">
        <w:t xml:space="preserve">On clicking </w:t>
      </w:r>
      <w:r>
        <w:t>the localization option,</w:t>
      </w:r>
      <w:r w:rsidRPr="00153914">
        <w:t xml:space="preserve"> GUI Text compare</w:t>
      </w:r>
      <w:r>
        <w:t xml:space="preserve"> </w:t>
      </w:r>
      <w:proofErr w:type="gramStart"/>
      <w:r>
        <w:t>opens</w:t>
      </w:r>
      <w:proofErr w:type="gramEnd"/>
      <w:r>
        <w:t xml:space="preserve"> and </w:t>
      </w:r>
      <w:r w:rsidRPr="00153914">
        <w:t>the below</w:t>
      </w:r>
      <w:r>
        <w:t xml:space="preserve"> step is generated</w:t>
      </w:r>
      <w:r w:rsidRPr="00153914">
        <w:t xml:space="preserve"> which consists of language,config file path and repository items.</w:t>
      </w:r>
    </w:p>
    <w:p w14:paraId="1D89FB61" w14:textId="1C941DED" w:rsidR="00C00328" w:rsidRDefault="00AF7733" w:rsidP="00182B0A">
      <w:pPr>
        <w:jc w:val="center"/>
        <w:rPr>
          <w:rFonts w:cstheme="minorHAnsi"/>
          <w:color w:val="000000"/>
        </w:rPr>
      </w:pPr>
      <w:r w:rsidRPr="000070AC">
        <w:rPr>
          <w:rFonts w:cstheme="minorHAnsi"/>
          <w:noProof/>
          <w:color w:val="000000"/>
          <w:lang w:val="en-IN" w:eastAsia="en-IN"/>
        </w:rPr>
        <w:drawing>
          <wp:inline distT="0" distB="0" distL="0" distR="0" wp14:anchorId="16B5BBE7" wp14:editId="26DAE09D">
            <wp:extent cx="6598920" cy="1225495"/>
            <wp:effectExtent l="0" t="0" r="0" b="0"/>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603445" cy="1226335"/>
                    </a:xfrm>
                    <a:prstGeom prst="rect">
                      <a:avLst/>
                    </a:prstGeom>
                  </pic:spPr>
                </pic:pic>
              </a:graphicData>
            </a:graphic>
          </wp:inline>
        </w:drawing>
      </w:r>
    </w:p>
    <w:p w14:paraId="32A6EBEB" w14:textId="35489A45" w:rsidR="00380DAB" w:rsidRDefault="00812827" w:rsidP="00B10902">
      <w:pPr>
        <w:pStyle w:val="af3"/>
        <w:numPr>
          <w:ilvl w:val="0"/>
          <w:numId w:val="116"/>
        </w:numPr>
        <w:ind w:left="426" w:hanging="426"/>
      </w:pPr>
      <w:r>
        <w:t>Language:</w:t>
      </w:r>
      <w:r w:rsidRPr="005744F9">
        <w:rPr>
          <w:rFonts w:hAnsi="Calibri"/>
          <w:color w:val="662A53"/>
          <w:kern w:val="24"/>
          <w:sz w:val="24"/>
          <w:szCs w:val="24"/>
        </w:rPr>
        <w:t xml:space="preserve"> </w:t>
      </w:r>
      <w:r>
        <w:t>Target language can be selected</w:t>
      </w:r>
      <w:r w:rsidRPr="00665615">
        <w:t xml:space="preserve">. </w:t>
      </w:r>
      <w:r w:rsidRPr="000C5932">
        <w:t>Variable sup</w:t>
      </w:r>
      <w:r>
        <w:t>port is added for language</w:t>
      </w:r>
      <w:r w:rsidR="00BA3DF5">
        <w:t>.</w:t>
      </w:r>
      <w:r>
        <w:t xml:space="preserve"> </w:t>
      </w:r>
      <w:r w:rsidR="00535C6A">
        <w:br/>
      </w:r>
      <w:r w:rsidR="00380DAB">
        <w:t>Following 16 languages are supported.</w:t>
      </w:r>
    </w:p>
    <w:p w14:paraId="5533997B" w14:textId="71C8F051" w:rsidR="00380DAB" w:rsidRDefault="00380DAB" w:rsidP="00380DAB">
      <w:pPr>
        <w:ind w:left="1080"/>
        <w:jc w:val="center"/>
      </w:pPr>
      <w:r>
        <w:rPr>
          <w:noProof/>
          <w:lang w:val="en-IN" w:eastAsia="en-IN"/>
        </w:rPr>
        <w:lastRenderedPageBreak/>
        <w:drawing>
          <wp:inline distT="0" distB="0" distL="0" distR="0" wp14:anchorId="44B83C53" wp14:editId="35E7A993">
            <wp:extent cx="1209675" cy="2438400"/>
            <wp:effectExtent l="0" t="0" r="9525"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09675" cy="2438400"/>
                    </a:xfrm>
                    <a:prstGeom prst="rect">
                      <a:avLst/>
                    </a:prstGeom>
                  </pic:spPr>
                </pic:pic>
              </a:graphicData>
            </a:graphic>
          </wp:inline>
        </w:drawing>
      </w:r>
    </w:p>
    <w:p w14:paraId="39D2C8A4" w14:textId="332EDA4D" w:rsidR="00812827" w:rsidRDefault="00812827" w:rsidP="00B10902">
      <w:pPr>
        <w:pStyle w:val="af3"/>
        <w:numPr>
          <w:ilvl w:val="0"/>
          <w:numId w:val="116"/>
        </w:numPr>
        <w:ind w:left="426" w:hanging="426"/>
      </w:pPr>
      <w:r>
        <w:t>Config file: T</w:t>
      </w:r>
      <w:r w:rsidRPr="00665615">
        <w:t>he string</w:t>
      </w:r>
      <w:r w:rsidR="00BA3DF5">
        <w:t>s</w:t>
      </w:r>
      <w:r w:rsidRPr="00864DBE">
        <w:t xml:space="preserve"> </w:t>
      </w:r>
      <w:r>
        <w:t xml:space="preserve">available in the UI </w:t>
      </w:r>
      <w:r w:rsidR="00BA3DF5">
        <w:t xml:space="preserve">that </w:t>
      </w:r>
      <w:r>
        <w:t>selected in repository</w:t>
      </w:r>
      <w:r w:rsidRPr="00665615">
        <w:t xml:space="preserve"> in each language </w:t>
      </w:r>
      <w:r w:rsidR="00BA3DF5">
        <w:t>can</w:t>
      </w:r>
      <w:r w:rsidRPr="00665615">
        <w:t xml:space="preserve"> be stored as a json file. The path of json file</w:t>
      </w:r>
      <w:r>
        <w:t xml:space="preserve"> can be browsed.</w:t>
      </w:r>
      <w:r w:rsidRPr="00665615">
        <w:t>Variable support</w:t>
      </w:r>
      <w:r>
        <w:t xml:space="preserve"> is </w:t>
      </w:r>
      <w:r w:rsidR="00BA3DF5">
        <w:t>also added.</w:t>
      </w:r>
      <w:r w:rsidR="00535C6A">
        <w:br/>
      </w:r>
      <w:r w:rsidR="00535C6A">
        <w:br/>
      </w:r>
      <w:r w:rsidR="00BA3DF5">
        <w:t>If UI labes are available in excel files (i18 excel files ), then configu</w:t>
      </w:r>
      <w:r w:rsidR="00E266C0">
        <w:t>r</w:t>
      </w:r>
      <w:r w:rsidR="00BA3DF5">
        <w:t>ation files for Concord can be created</w:t>
      </w:r>
      <w:r>
        <w:t xml:space="preserve"> using</w:t>
      </w:r>
      <w:r w:rsidR="00BA3DF5">
        <w:t xml:space="preserve"> ’</w:t>
      </w:r>
      <w:r w:rsidR="00B10381">
        <w:t>GUI Text Config Creator</w:t>
      </w:r>
      <w:r w:rsidR="00BA3DF5">
        <w:t>’</w:t>
      </w:r>
      <w:r w:rsidR="00B10381">
        <w:t xml:space="preserve">. This utility is available in Concord installation path </w:t>
      </w:r>
      <w:r w:rsidR="00B10381" w:rsidRPr="00B10381">
        <w:t>%concordhome%\Utilities\GUITextConfigCreator</w:t>
      </w:r>
    </w:p>
    <w:p w14:paraId="3F80D8C5" w14:textId="77777777" w:rsidR="00812827" w:rsidRDefault="00812827" w:rsidP="00182B0A">
      <w:pPr>
        <w:pStyle w:val="af3"/>
        <w:ind w:left="1440"/>
        <w:jc w:val="center"/>
      </w:pPr>
      <w:r w:rsidRPr="00B57AB2">
        <w:rPr>
          <w:noProof/>
          <w:lang w:val="en-IN" w:eastAsia="en-IN"/>
        </w:rPr>
        <w:drawing>
          <wp:inline distT="0" distB="0" distL="0" distR="0" wp14:anchorId="2CCDB6A9" wp14:editId="13612B45">
            <wp:extent cx="4174435" cy="3173273"/>
            <wp:effectExtent l="0" t="0" r="0" b="825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176976" cy="3175205"/>
                    </a:xfrm>
                    <a:prstGeom prst="rect">
                      <a:avLst/>
                    </a:prstGeom>
                  </pic:spPr>
                </pic:pic>
              </a:graphicData>
            </a:graphic>
          </wp:inline>
        </w:drawing>
      </w:r>
    </w:p>
    <w:p w14:paraId="4D08E198" w14:textId="1CB1120F" w:rsidR="00812827" w:rsidRPr="00880A64" w:rsidRDefault="008604F0" w:rsidP="00535C6A">
      <w:pPr>
        <w:ind w:leftChars="193" w:left="425"/>
      </w:pPr>
      <w:r w:rsidRPr="00880A64">
        <w:t>‘</w:t>
      </w:r>
      <w:r w:rsidR="00812827" w:rsidRPr="00880A64">
        <w:t xml:space="preserve">GUI Text </w:t>
      </w:r>
      <w:r w:rsidRPr="00880A64">
        <w:t>C</w:t>
      </w:r>
      <w:r w:rsidR="00812827" w:rsidRPr="00880A64">
        <w:t xml:space="preserve">onfig </w:t>
      </w:r>
      <w:r w:rsidRPr="00880A64">
        <w:t>C</w:t>
      </w:r>
      <w:r w:rsidR="00812827" w:rsidRPr="00880A64">
        <w:t>reator</w:t>
      </w:r>
      <w:r w:rsidRPr="00880A64">
        <w:t>’</w:t>
      </w:r>
      <w:r w:rsidR="00812827" w:rsidRPr="00880A64">
        <w:t xml:space="preserve"> converts xls and xlsx files to json.</w:t>
      </w:r>
      <w:r w:rsidRPr="00880A64">
        <w:t xml:space="preserve"> User can select which all columns needed be converted as json. Each column will be converted as separate json files. </w:t>
      </w:r>
      <w:r w:rsidR="00812827" w:rsidRPr="00880A64">
        <w:t>The format of converted json file is shown below.</w:t>
      </w:r>
    </w:p>
    <w:p w14:paraId="68C370DD" w14:textId="77777777" w:rsidR="00812827" w:rsidRPr="0013761D" w:rsidRDefault="00812827" w:rsidP="00812827">
      <w:pPr>
        <w:pStyle w:val="Web"/>
        <w:jc w:val="center"/>
        <w:rPr>
          <w:rFonts w:cstheme="minorHAnsi"/>
          <w:color w:val="000000"/>
        </w:rPr>
      </w:pPr>
      <w:r w:rsidRPr="008B0536">
        <w:rPr>
          <w:noProof/>
          <w:bdr w:val="single" w:sz="4" w:space="0" w:color="auto"/>
        </w:rPr>
        <w:lastRenderedPageBreak/>
        <w:drawing>
          <wp:inline distT="0" distB="0" distL="0" distR="0" wp14:anchorId="79A96CC9" wp14:editId="11C5B8C1">
            <wp:extent cx="4739640" cy="3406140"/>
            <wp:effectExtent l="0" t="0" r="3810" b="381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739640" cy="3406140"/>
                    </a:xfrm>
                    <a:prstGeom prst="rect">
                      <a:avLst/>
                    </a:prstGeom>
                  </pic:spPr>
                </pic:pic>
              </a:graphicData>
            </a:graphic>
          </wp:inline>
        </w:drawing>
      </w:r>
      <w:r w:rsidRPr="009C1EB1">
        <w:rPr>
          <w:noProof/>
        </w:rPr>
        <w:t xml:space="preserve"> </w:t>
      </w:r>
    </w:p>
    <w:p w14:paraId="67928946" w14:textId="77777777" w:rsidR="00AF7733" w:rsidRDefault="00AF7733" w:rsidP="00240CE2">
      <w:pPr>
        <w:rPr>
          <w:b/>
          <w:color w:val="00B0F0"/>
        </w:rPr>
      </w:pPr>
      <w:r>
        <w:rPr>
          <w:b/>
          <w:color w:val="00B0F0"/>
        </w:rPr>
        <w:t>How to perform Text compare validations</w:t>
      </w:r>
    </w:p>
    <w:p w14:paraId="7BA91EBD" w14:textId="243743B8" w:rsidR="00AF7733" w:rsidRDefault="00AF7733" w:rsidP="00B10902">
      <w:pPr>
        <w:pStyle w:val="af3"/>
        <w:numPr>
          <w:ilvl w:val="0"/>
          <w:numId w:val="129"/>
        </w:numPr>
        <w:jc w:val="both"/>
      </w:pPr>
      <w:r>
        <w:t>Choose action GUI Text Compare. This will add new row into the Expression Generator window.</w:t>
      </w:r>
    </w:p>
    <w:p w14:paraId="6F095684" w14:textId="5B75E0A8" w:rsidR="00AF7733" w:rsidRDefault="00AF7733" w:rsidP="00B10902">
      <w:pPr>
        <w:pStyle w:val="af3"/>
        <w:numPr>
          <w:ilvl w:val="0"/>
          <w:numId w:val="129"/>
        </w:numPr>
        <w:ind w:left="709" w:hanging="709"/>
      </w:pPr>
      <w:r>
        <w:t>Click on the button present in the Repository Items cell.</w:t>
      </w:r>
      <w:r w:rsidRPr="00B10DB5">
        <w:t xml:space="preserve"> </w:t>
      </w:r>
      <w:r>
        <w:t>This dialog let’s user choose between “Select Repository” and “Add Image”.</w:t>
      </w:r>
    </w:p>
    <w:p w14:paraId="0BE65340" w14:textId="20BF1685" w:rsidR="00AF7733" w:rsidRDefault="00AF7733" w:rsidP="0034178A">
      <w:pPr>
        <w:ind w:left="1080"/>
        <w:jc w:val="center"/>
      </w:pPr>
      <w:r w:rsidRPr="00194486">
        <w:rPr>
          <w:noProof/>
          <w:lang w:val="en-IN" w:eastAsia="en-IN"/>
        </w:rPr>
        <w:drawing>
          <wp:inline distT="0" distB="0" distL="0" distR="0" wp14:anchorId="43442148" wp14:editId="694D90EA">
            <wp:extent cx="2949196" cy="1112616"/>
            <wp:effectExtent l="0" t="0" r="381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949196" cy="1112616"/>
                    </a:xfrm>
                    <a:prstGeom prst="rect">
                      <a:avLst/>
                    </a:prstGeom>
                  </pic:spPr>
                </pic:pic>
              </a:graphicData>
            </a:graphic>
          </wp:inline>
        </w:drawing>
      </w:r>
    </w:p>
    <w:p w14:paraId="1E147CBE" w14:textId="5DCFB957" w:rsidR="00AF7733" w:rsidRDefault="00AF7733" w:rsidP="00240CE2">
      <w:r>
        <w:rPr>
          <w:b/>
        </w:rPr>
        <w:t>Select Repository</w:t>
      </w:r>
      <w:r>
        <w:t xml:space="preserve">: User </w:t>
      </w:r>
      <w:r w:rsidR="001728AE">
        <w:t>can select controls from repository. This option is same as ‘Compare Image’ action.</w:t>
      </w:r>
    </w:p>
    <w:p w14:paraId="57E7F897" w14:textId="05063452" w:rsidR="001728AE" w:rsidRDefault="00AF7733" w:rsidP="00240CE2">
      <w:r w:rsidRPr="00987C41">
        <w:rPr>
          <w:b/>
        </w:rPr>
        <w:t>Add Image</w:t>
      </w:r>
      <w:r>
        <w:t xml:space="preserve">: </w:t>
      </w:r>
      <w:r w:rsidR="001728AE">
        <w:t>This option allow user to capture a screen area. This option is same as ‘Compare Image’ action.</w:t>
      </w:r>
    </w:p>
    <w:p w14:paraId="4C2C7701" w14:textId="53925195" w:rsidR="001728AE" w:rsidRDefault="001728AE" w:rsidP="00240CE2">
      <w:r w:rsidRPr="001728AE">
        <w:t>During execution of step, concord will capture the current screen based on above slection.</w:t>
      </w:r>
    </w:p>
    <w:p w14:paraId="2F50B472" w14:textId="5A11EEFA" w:rsidR="001728AE" w:rsidRDefault="001728AE" w:rsidP="00240CE2">
      <w:r>
        <w:t>Once repository is selected and open repository selection dialog again, a new option will be displayed “Exclude Areas”</w:t>
      </w:r>
      <w:r w:rsidR="00787467">
        <w:t>.</w:t>
      </w:r>
    </w:p>
    <w:p w14:paraId="3E8CD20A" w14:textId="5DD0D6FA" w:rsidR="00AF7733" w:rsidRPr="00105F91" w:rsidRDefault="00AF7733" w:rsidP="00182B0A">
      <w:pPr>
        <w:ind w:left="709"/>
        <w:jc w:val="center"/>
      </w:pPr>
      <w:r w:rsidRPr="003E46D4">
        <w:rPr>
          <w:noProof/>
          <w:lang w:val="en-IN" w:eastAsia="en-IN"/>
        </w:rPr>
        <w:drawing>
          <wp:inline distT="0" distB="0" distL="0" distR="0" wp14:anchorId="1FAF99B1" wp14:editId="5FBD41D0">
            <wp:extent cx="4046571" cy="1165961"/>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6571" cy="1165961"/>
                    </a:xfrm>
                    <a:prstGeom prst="rect">
                      <a:avLst/>
                    </a:prstGeom>
                  </pic:spPr>
                </pic:pic>
              </a:graphicData>
            </a:graphic>
          </wp:inline>
        </w:drawing>
      </w:r>
    </w:p>
    <w:p w14:paraId="52F24172" w14:textId="277C6184" w:rsidR="00AF7733" w:rsidRDefault="00AF7733" w:rsidP="00240CE2">
      <w:r>
        <w:rPr>
          <w:b/>
        </w:rPr>
        <w:lastRenderedPageBreak/>
        <w:t>Exclude Areas</w:t>
      </w:r>
      <w:r w:rsidRPr="00346481">
        <w:t>:</w:t>
      </w:r>
      <w:r w:rsidRPr="00B9074F">
        <w:t xml:space="preserve"> </w:t>
      </w:r>
      <w:r>
        <w:t xml:space="preserve">In exclude area dialog, user can exclude the unwanted multiple </w:t>
      </w:r>
      <w:proofErr w:type="gramStart"/>
      <w:r>
        <w:t>region</w:t>
      </w:r>
      <w:proofErr w:type="gramEnd"/>
      <w:r>
        <w:t xml:space="preserve"> of an image and can save the corresponding excluded image</w:t>
      </w:r>
      <w:r w:rsidDel="00974319">
        <w:t xml:space="preserve"> </w:t>
      </w:r>
      <w:r w:rsidR="0008565C">
        <w:t xml:space="preserve"> This will help user to exclude text that dynamically change like date and time.</w:t>
      </w:r>
      <w:r w:rsidRPr="005744F9">
        <w:rPr>
          <w:noProof/>
          <w:lang w:val="en-IN" w:eastAsia="en-IN"/>
        </w:rPr>
        <w:t xml:space="preserve"> </w:t>
      </w:r>
    </w:p>
    <w:p w14:paraId="596A3950" w14:textId="160A4C57" w:rsidR="00B6297D" w:rsidRDefault="002E530F" w:rsidP="002E530F">
      <w:pPr>
        <w:ind w:left="1080"/>
        <w:jc w:val="center"/>
      </w:pPr>
      <w:r>
        <w:rPr>
          <w:noProof/>
          <w:lang w:val="en-IN" w:eastAsia="en-IN"/>
        </w:rPr>
        <w:drawing>
          <wp:inline distT="0" distB="0" distL="0" distR="0" wp14:anchorId="2C61AD3C" wp14:editId="7A92BC79">
            <wp:extent cx="5029200" cy="3924019"/>
            <wp:effectExtent l="0" t="0" r="0" b="635"/>
            <wp:docPr id="1536" name="Picture 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037912" cy="3930817"/>
                    </a:xfrm>
                    <a:prstGeom prst="rect">
                      <a:avLst/>
                    </a:prstGeom>
                  </pic:spPr>
                </pic:pic>
              </a:graphicData>
            </a:graphic>
          </wp:inline>
        </w:drawing>
      </w:r>
    </w:p>
    <w:p w14:paraId="32C59A1E" w14:textId="624F0CE5" w:rsidR="00AF7733" w:rsidRDefault="00AF7733" w:rsidP="00240CE2">
      <w:r>
        <w:t>On</w:t>
      </w:r>
      <w:r w:rsidR="00F57A43">
        <w:t>ce</w:t>
      </w:r>
      <w:r>
        <w:t xml:space="preserve"> execution</w:t>
      </w:r>
      <w:r w:rsidR="00F57A43">
        <w:t xml:space="preserve"> is completed</w:t>
      </w:r>
      <w:r>
        <w:t>, the following report will be generated which shows that the result is either pass or fail.</w:t>
      </w:r>
      <w:r w:rsidR="00F57A43">
        <w:t xml:space="preserve"> Text which correctly mached will be displayed in green bounding box and not matched texts will be displayed in red bounding box.</w:t>
      </w:r>
    </w:p>
    <w:p w14:paraId="0DAEA348" w14:textId="2FC7B2A1" w:rsidR="001C5EE3" w:rsidRDefault="001C5EE3" w:rsidP="00535C6A">
      <w:r>
        <w:t xml:space="preserve">If overlap checking is enabled and overlap is detected, overlapped regions will be marked with bounding boxes in </w:t>
      </w:r>
      <w:r w:rsidR="0006737F">
        <w:rPr>
          <w:noProof/>
          <w:lang w:val="en-IN" w:eastAsia="en-IN"/>
        </w:rPr>
        <w:drawing>
          <wp:inline distT="0" distB="0" distL="0" distR="0" wp14:anchorId="0BF326A0" wp14:editId="6A556E15">
            <wp:extent cx="152400" cy="115455"/>
            <wp:effectExtent l="0" t="0" r="0" b="0"/>
            <wp:docPr id="1896" name="Picture 1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52400" cy="115455"/>
                    </a:xfrm>
                    <a:prstGeom prst="rect">
                      <a:avLst/>
                    </a:prstGeom>
                  </pic:spPr>
                </pic:pic>
              </a:graphicData>
            </a:graphic>
          </wp:inline>
        </w:drawing>
      </w:r>
      <w:r w:rsidR="0006737F">
        <w:t xml:space="preserve"> (</w:t>
      </w:r>
      <w:r>
        <w:t>majenta</w:t>
      </w:r>
      <w:r w:rsidR="0006737F">
        <w:t>)</w:t>
      </w:r>
      <w:r>
        <w:t xml:space="preserve"> color. Step will pass only if no overlap is detected.</w:t>
      </w:r>
    </w:p>
    <w:p w14:paraId="1B1CA6A7" w14:textId="19B07B46" w:rsidR="00223556" w:rsidRDefault="00223556" w:rsidP="00535C6A">
      <w:r>
        <w:t>If  Use co-ordinates checking is enabled</w:t>
      </w:r>
      <w:r w:rsidR="00A418AF">
        <w:t xml:space="preserve"> and </w:t>
      </w:r>
      <w:r>
        <w:t>any new</w:t>
      </w:r>
      <w:r w:rsidR="00FA568C">
        <w:t>ly added</w:t>
      </w:r>
      <w:r>
        <w:t xml:space="preserve"> or misplaced text</w:t>
      </w:r>
      <w:r w:rsidR="00AF6793">
        <w:t xml:space="preserve"> </w:t>
      </w:r>
      <w:r>
        <w:t>are detected</w:t>
      </w:r>
      <w:r w:rsidR="00A418AF">
        <w:t>, t</w:t>
      </w:r>
      <w:r>
        <w:t>he regions will be marked with</w:t>
      </w:r>
      <w:r w:rsidRPr="00223556">
        <w:t xml:space="preserve"> </w:t>
      </w:r>
      <w:r>
        <w:t xml:space="preserve">thick </w:t>
      </w:r>
      <w:r w:rsidR="00AF0938" w:rsidRPr="00AD3EB4">
        <w:rPr>
          <w:noProof/>
          <w:lang w:val="en-IN" w:eastAsia="en-IN"/>
        </w:rPr>
        <w:drawing>
          <wp:inline distT="0" distB="0" distL="0" distR="0" wp14:anchorId="5D8B6BFE" wp14:editId="6A6D0CD8">
            <wp:extent cx="232922" cy="83185"/>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631"/>
                    <pic:cNvPicPr/>
                  </pic:nvPicPr>
                  <pic:blipFill>
                    <a:blip r:embed="rId253">
                      <a:extLst>
                        <a:ext uri="{28A0092B-C50C-407E-A947-70E740481C1C}">
                          <a14:useLocalDpi xmlns:a14="http://schemas.microsoft.com/office/drawing/2010/main" val="0"/>
                        </a:ext>
                      </a:extLst>
                    </a:blip>
                    <a:stretch>
                      <a:fillRect/>
                    </a:stretch>
                  </pic:blipFill>
                  <pic:spPr>
                    <a:xfrm>
                      <a:off x="0" y="0"/>
                      <a:ext cx="261972" cy="93560"/>
                    </a:xfrm>
                    <a:prstGeom prst="rect">
                      <a:avLst/>
                    </a:prstGeom>
                  </pic:spPr>
                </pic:pic>
              </a:graphicData>
            </a:graphic>
          </wp:inline>
        </w:drawing>
      </w:r>
      <w:r w:rsidR="00AF0938">
        <w:t xml:space="preserve"> (Yellow) </w:t>
      </w:r>
      <w:r>
        <w:t>bounding boxes.</w:t>
      </w:r>
      <w:r w:rsidR="00AF0938">
        <w:t xml:space="preserve"> The statistics area will display the </w:t>
      </w:r>
      <w:r w:rsidR="00FA568C">
        <w:t>count for all newly added and misplaced text.</w:t>
      </w:r>
      <w:r>
        <w:t xml:space="preserve"> </w:t>
      </w:r>
      <w:r w:rsidR="00FA568C" w:rsidRPr="00FA568C">
        <w:t xml:space="preserve">If the input configuration file is without coordinates, the same will be </w:t>
      </w:r>
      <w:r w:rsidR="00362A99">
        <w:t>replaced</w:t>
      </w:r>
      <w:r w:rsidR="00FA568C" w:rsidRPr="00FA568C">
        <w:t xml:space="preserve"> with co-ordinates </w:t>
      </w:r>
      <w:r w:rsidR="00362A99">
        <w:t>json after</w:t>
      </w:r>
      <w:r w:rsidR="00FA568C" w:rsidRPr="00FA568C">
        <w:t xml:space="preserve"> execution</w:t>
      </w:r>
      <w:r w:rsidR="00FA568C">
        <w:t>.</w:t>
      </w:r>
      <w:r w:rsidR="00362A99">
        <w:t xml:space="preserve"> </w:t>
      </w:r>
      <w:r w:rsidR="00690B4B">
        <w:t>Before</w:t>
      </w:r>
      <w:r w:rsidR="00362A99">
        <w:t xml:space="preserve"> further execution</w:t>
      </w:r>
      <w:r w:rsidR="006214C9">
        <w:t xml:space="preserve">, </w:t>
      </w:r>
      <w:r w:rsidR="00690B4B">
        <w:t>user can update the</w:t>
      </w:r>
      <w:r w:rsidR="00362A99">
        <w:t xml:space="preserve"> configuration </w:t>
      </w:r>
      <w:r w:rsidR="00AF6793">
        <w:t>file</w:t>
      </w:r>
      <w:r w:rsidR="00CE093C">
        <w:t xml:space="preserve"> with new and misplaced texts</w:t>
      </w:r>
      <w:r w:rsidR="00362A99">
        <w:t>. The</w:t>
      </w:r>
      <w:r w:rsidR="00FA568C">
        <w:t xml:space="preserve"> s</w:t>
      </w:r>
      <w:r>
        <w:t xml:space="preserve">tep will pass only if </w:t>
      </w:r>
      <w:proofErr w:type="gramStart"/>
      <w:r>
        <w:t>no</w:t>
      </w:r>
      <w:proofErr w:type="gramEnd"/>
      <w:r>
        <w:t xml:space="preserve"> new</w:t>
      </w:r>
      <w:r w:rsidR="00FA568C">
        <w:t>ly added</w:t>
      </w:r>
      <w:r>
        <w:t xml:space="preserve"> and misplaced texts are detected.</w:t>
      </w:r>
    </w:p>
    <w:p w14:paraId="0BEE5387" w14:textId="76F096E7" w:rsidR="00B52F0F" w:rsidRDefault="00B52F0F" w:rsidP="00AF6793">
      <w:pPr>
        <w:ind w:left="709"/>
        <w:jc w:val="center"/>
      </w:pPr>
      <w:r>
        <w:rPr>
          <w:noProof/>
          <w:lang w:val="en-IN" w:eastAsia="en-IN"/>
        </w:rPr>
        <w:drawing>
          <wp:inline distT="0" distB="0" distL="0" distR="0" wp14:anchorId="06DA08A5" wp14:editId="7492A5EA">
            <wp:extent cx="4709160" cy="1873378"/>
            <wp:effectExtent l="19050" t="19050" r="15240" b="1270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716739" cy="1876393"/>
                    </a:xfrm>
                    <a:prstGeom prst="rect">
                      <a:avLst/>
                    </a:prstGeom>
                    <a:ln w="3175">
                      <a:solidFill>
                        <a:schemeClr val="tx1"/>
                      </a:solidFill>
                    </a:ln>
                  </pic:spPr>
                </pic:pic>
              </a:graphicData>
            </a:graphic>
          </wp:inline>
        </w:drawing>
      </w:r>
    </w:p>
    <w:p w14:paraId="06CF1682" w14:textId="1D3833A0" w:rsidR="00F57A43" w:rsidRDefault="00F57A43" w:rsidP="00535C6A">
      <w:r>
        <w:lastRenderedPageBreak/>
        <w:t>In failed report a ‘Review’ butto</w:t>
      </w:r>
      <w:r w:rsidR="00AF6793">
        <w:t xml:space="preserve">n will be displayed, </w:t>
      </w:r>
      <w:r w:rsidR="00AF6793" w:rsidDel="00AF6793">
        <w:t xml:space="preserve"> </w:t>
      </w:r>
      <w:r w:rsidR="00AF6793">
        <w:t>i</w:t>
      </w:r>
      <w:r>
        <w:t xml:space="preserve">n which </w:t>
      </w:r>
      <w:r w:rsidR="002E530F">
        <w:t>u</w:t>
      </w:r>
      <w:r>
        <w:t xml:space="preserve">ser can view the image and statistics by selecting “Show image” and “Show statistics” option respectively. </w:t>
      </w:r>
      <w:proofErr w:type="gramStart"/>
      <w:r>
        <w:t>Some times</w:t>
      </w:r>
      <w:proofErr w:type="gramEnd"/>
      <w:r>
        <w:t>, the fail might be expected as the text change is as part of new requirement or it wrongly considered as fail (as AI can not promise 100% accuracy). This such cases, user can review the result and change the result of failed steps to pass by selecting ‘Consider as Pass’ option.</w:t>
      </w:r>
      <w:r w:rsidR="00A418AF">
        <w:t xml:space="preserve"> If </w:t>
      </w:r>
      <w:r w:rsidR="008A372B">
        <w:t>‘U</w:t>
      </w:r>
      <w:r w:rsidR="00A418AF">
        <w:t>se co-ordinate</w:t>
      </w:r>
      <w:r w:rsidR="008A372B">
        <w:t>s’</w:t>
      </w:r>
      <w:r w:rsidR="00A418AF">
        <w:t xml:space="preserve"> checking is </w:t>
      </w:r>
      <w:proofErr w:type="gramStart"/>
      <w:r w:rsidR="00A418AF">
        <w:t>enabled</w:t>
      </w:r>
      <w:proofErr w:type="gramEnd"/>
      <w:r w:rsidR="00A418AF">
        <w:t xml:space="preserve"> and the config data is a json file </w:t>
      </w:r>
      <w:r w:rsidR="00AB4589">
        <w:t xml:space="preserve">an additional </w:t>
      </w:r>
      <w:r w:rsidR="00AB4589" w:rsidRPr="00AB4589">
        <w:t>item will be added in the review context menu that allows the user to decide whether the input configuration file  needs to be updated</w:t>
      </w:r>
      <w:r w:rsidR="00A418AF">
        <w:t>.</w:t>
      </w:r>
    </w:p>
    <w:p w14:paraId="4A7FBB89" w14:textId="44EB8652" w:rsidR="00FE479F" w:rsidRDefault="00223556" w:rsidP="00A418AF">
      <w:pPr>
        <w:ind w:left="709"/>
        <w:jc w:val="center"/>
        <w:rPr>
          <w:rFonts w:cstheme="minorHAnsi"/>
          <w:color w:val="000000"/>
        </w:rPr>
      </w:pPr>
      <w:r>
        <w:rPr>
          <w:noProof/>
          <w:lang w:val="en-IN" w:eastAsia="en-IN"/>
        </w:rPr>
        <w:drawing>
          <wp:inline distT="0" distB="0" distL="0" distR="0" wp14:anchorId="0EE5ED40" wp14:editId="38F3EDFB">
            <wp:extent cx="5168744" cy="1760220"/>
            <wp:effectExtent l="19050" t="19050" r="13335" b="1143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188640" cy="1766996"/>
                    </a:xfrm>
                    <a:prstGeom prst="rect">
                      <a:avLst/>
                    </a:prstGeom>
                    <a:ln w="3175">
                      <a:solidFill>
                        <a:schemeClr val="tx1"/>
                      </a:solidFill>
                    </a:ln>
                  </pic:spPr>
                </pic:pic>
              </a:graphicData>
            </a:graphic>
          </wp:inline>
        </w:drawing>
      </w:r>
    </w:p>
    <w:p w14:paraId="6E98C639" w14:textId="4D2C939F" w:rsidR="003968B3" w:rsidRDefault="003968B3" w:rsidP="00535C6A">
      <w:r>
        <w:t xml:space="preserve">If ‘Use co-ordinates’ checking is not </w:t>
      </w:r>
      <w:proofErr w:type="gramStart"/>
      <w:r>
        <w:t>enabled</w:t>
      </w:r>
      <w:proofErr w:type="gramEnd"/>
      <w:r>
        <w:t xml:space="preserve"> then </w:t>
      </w:r>
      <w:r w:rsidR="00282413">
        <w:t>‘</w:t>
      </w:r>
      <w:r>
        <w:t>Review</w:t>
      </w:r>
      <w:r w:rsidR="00282413">
        <w:t>’</w:t>
      </w:r>
      <w:r>
        <w:t xml:space="preserve"> context menu for the failed report will be as below.</w:t>
      </w:r>
    </w:p>
    <w:p w14:paraId="19CA178D" w14:textId="1F5E196D" w:rsidR="003968B3" w:rsidRDefault="003968B3" w:rsidP="00282413">
      <w:pPr>
        <w:ind w:left="709"/>
        <w:jc w:val="center"/>
        <w:rPr>
          <w:rFonts w:cstheme="minorHAnsi"/>
          <w:color w:val="000000"/>
        </w:rPr>
      </w:pPr>
      <w:r>
        <w:rPr>
          <w:rFonts w:cstheme="minorHAnsi"/>
          <w:noProof/>
          <w:color w:val="000000"/>
          <w:lang w:val="en-IN" w:eastAsia="en-IN"/>
        </w:rPr>
        <w:drawing>
          <wp:inline distT="0" distB="0" distL="0" distR="0" wp14:anchorId="20C87115" wp14:editId="1AE9A2C9">
            <wp:extent cx="5227320" cy="2041541"/>
            <wp:effectExtent l="19050" t="19050" r="11430" b="1587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239838" cy="2046430"/>
                    </a:xfrm>
                    <a:prstGeom prst="rect">
                      <a:avLst/>
                    </a:prstGeom>
                    <a:noFill/>
                    <a:ln w="3175">
                      <a:solidFill>
                        <a:schemeClr val="tx1"/>
                      </a:solidFill>
                    </a:ln>
                  </pic:spPr>
                </pic:pic>
              </a:graphicData>
            </a:graphic>
          </wp:inline>
        </w:drawing>
      </w:r>
    </w:p>
    <w:p w14:paraId="2C23E3E9" w14:textId="516198DC" w:rsidR="00A418AF" w:rsidRDefault="00A418AF" w:rsidP="00535C6A">
      <w:r>
        <w:t>Update configuration menu provides a way for updating all the new and misplaces texts to the configuraton fle.</w:t>
      </w:r>
      <w:r w:rsidR="004B5749">
        <w:t xml:space="preserve"> </w:t>
      </w:r>
      <w:r>
        <w:t xml:space="preserve">On clicking </w:t>
      </w:r>
      <w:r w:rsidR="00894163">
        <w:t xml:space="preserve"> </w:t>
      </w:r>
      <w:r>
        <w:t>‘</w:t>
      </w:r>
      <w:r w:rsidR="00894163">
        <w:t>Update Configuration’ a dialog will be displayed as follows.</w:t>
      </w:r>
    </w:p>
    <w:p w14:paraId="022535D4" w14:textId="1D895113" w:rsidR="00894163" w:rsidRDefault="00894163" w:rsidP="00894163">
      <w:pPr>
        <w:ind w:left="709"/>
        <w:jc w:val="center"/>
        <w:rPr>
          <w:rFonts w:cstheme="minorHAnsi"/>
          <w:color w:val="000000"/>
        </w:rPr>
      </w:pPr>
      <w:r>
        <w:rPr>
          <w:noProof/>
          <w:lang w:val="en-IN" w:eastAsia="en-IN"/>
        </w:rPr>
        <w:lastRenderedPageBreak/>
        <w:drawing>
          <wp:inline distT="0" distB="0" distL="0" distR="0" wp14:anchorId="5CC3FB36" wp14:editId="191558AB">
            <wp:extent cx="3409950" cy="3619793"/>
            <wp:effectExtent l="19050" t="19050" r="19050" b="1905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421551" cy="3632108"/>
                    </a:xfrm>
                    <a:prstGeom prst="rect">
                      <a:avLst/>
                    </a:prstGeom>
                    <a:ln w="3175">
                      <a:solidFill>
                        <a:schemeClr val="tx1"/>
                      </a:solidFill>
                    </a:ln>
                  </pic:spPr>
                </pic:pic>
              </a:graphicData>
            </a:graphic>
          </wp:inline>
        </w:drawing>
      </w:r>
    </w:p>
    <w:p w14:paraId="37F81960" w14:textId="14293F22" w:rsidR="00894163" w:rsidRDefault="00894163" w:rsidP="00535C6A">
      <w:r>
        <w:t>User can check the new and misplaced text that need to be updated in configuration file.</w:t>
      </w:r>
      <w:r w:rsidR="004B5749">
        <w:t xml:space="preserve"> </w:t>
      </w:r>
      <w:r>
        <w:t>On clicking the ‘OK’ button a confirmation dialog will be displayed as below.</w:t>
      </w:r>
    </w:p>
    <w:p w14:paraId="109EB90B" w14:textId="764A0CE5" w:rsidR="00F81DC1" w:rsidRDefault="00894163" w:rsidP="00F81DC1">
      <w:pPr>
        <w:ind w:left="709"/>
        <w:jc w:val="center"/>
        <w:rPr>
          <w:rFonts w:cstheme="minorHAnsi"/>
          <w:color w:val="000000"/>
        </w:rPr>
      </w:pPr>
      <w:r>
        <w:rPr>
          <w:noProof/>
          <w:lang w:val="en-IN" w:eastAsia="en-IN"/>
        </w:rPr>
        <w:drawing>
          <wp:inline distT="0" distB="0" distL="0" distR="0" wp14:anchorId="1B7ABCCF" wp14:editId="62F749CC">
            <wp:extent cx="3070860" cy="1271770"/>
            <wp:effectExtent l="19050" t="19050" r="15240" b="2413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83109" cy="1276843"/>
                    </a:xfrm>
                    <a:prstGeom prst="rect">
                      <a:avLst/>
                    </a:prstGeom>
                    <a:ln w="3175">
                      <a:solidFill>
                        <a:schemeClr val="tx1"/>
                      </a:solidFill>
                    </a:ln>
                  </pic:spPr>
                </pic:pic>
              </a:graphicData>
            </a:graphic>
          </wp:inline>
        </w:drawing>
      </w:r>
    </w:p>
    <w:p w14:paraId="1C8247C0" w14:textId="213178A3" w:rsidR="00F81DC1" w:rsidRDefault="00894163" w:rsidP="00535C6A">
      <w:r>
        <w:t>Upon confirmation</w:t>
      </w:r>
      <w:r w:rsidR="00CE093C" w:rsidRPr="00F81DC1">
        <w:t xml:space="preserve">, </w:t>
      </w:r>
      <w:r w:rsidR="00CE093C" w:rsidRPr="00CE093C">
        <w:t>th</w:t>
      </w:r>
      <w:r>
        <w:t>e configuration file</w:t>
      </w:r>
      <w:r w:rsidR="00B52F0F">
        <w:t xml:space="preserve"> </w:t>
      </w:r>
      <w:r>
        <w:t>will be updated with selected entrie</w:t>
      </w:r>
      <w:r w:rsidR="00CE093C">
        <w:t>s. If there is no new and misplaced text to update, on clicking ‘Update Configuration’ an information message box will display as below</w:t>
      </w:r>
      <w:r w:rsidR="00F81DC1">
        <w:t>.</w:t>
      </w:r>
    </w:p>
    <w:p w14:paraId="2CAC5887" w14:textId="1EBB0F2B" w:rsidR="00CE093C" w:rsidRDefault="00F81DC1" w:rsidP="00F81DC1">
      <w:pPr>
        <w:ind w:left="709"/>
        <w:jc w:val="center"/>
        <w:rPr>
          <w:rFonts w:cstheme="minorHAnsi"/>
          <w:color w:val="000000"/>
        </w:rPr>
      </w:pPr>
      <w:r>
        <w:rPr>
          <w:noProof/>
          <w:lang w:val="en-IN" w:eastAsia="en-IN"/>
        </w:rPr>
        <w:drawing>
          <wp:inline distT="0" distB="0" distL="0" distR="0" wp14:anchorId="49E8BDF1" wp14:editId="43D70CDC">
            <wp:extent cx="2987040" cy="1511778"/>
            <wp:effectExtent l="19050" t="19050" r="22860" b="1270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001012" cy="1518849"/>
                    </a:xfrm>
                    <a:prstGeom prst="rect">
                      <a:avLst/>
                    </a:prstGeom>
                    <a:ln w="3175">
                      <a:solidFill>
                        <a:schemeClr val="tx1"/>
                      </a:solidFill>
                    </a:ln>
                  </pic:spPr>
                </pic:pic>
              </a:graphicData>
            </a:graphic>
          </wp:inline>
        </w:drawing>
      </w:r>
    </w:p>
    <w:p w14:paraId="214A54F5" w14:textId="77777777" w:rsidR="00FE479F" w:rsidRPr="006163DB" w:rsidRDefault="00FE479F" w:rsidP="00B10902">
      <w:pPr>
        <w:pStyle w:val="af3"/>
        <w:numPr>
          <w:ilvl w:val="0"/>
          <w:numId w:val="115"/>
        </w:numPr>
        <w:ind w:left="424" w:hangingChars="176" w:hanging="424"/>
        <w:rPr>
          <w:b/>
          <w:bCs/>
          <w:sz w:val="24"/>
          <w:szCs w:val="24"/>
        </w:rPr>
      </w:pPr>
      <w:bookmarkStart w:id="166" w:name="_Hlk140231930"/>
      <w:r w:rsidRPr="006163DB">
        <w:rPr>
          <w:b/>
          <w:bCs/>
          <w:sz w:val="24"/>
          <w:szCs w:val="24"/>
        </w:rPr>
        <w:t>Configurations and Global settings</w:t>
      </w:r>
      <w:bookmarkEnd w:id="166"/>
    </w:p>
    <w:p w14:paraId="3A752B45" w14:textId="330E644A" w:rsidR="008E7482" w:rsidRDefault="00AB4589" w:rsidP="00F81DC1">
      <w:pPr>
        <w:ind w:left="709"/>
        <w:jc w:val="center"/>
        <w:rPr>
          <w:lang w:val="en-IN"/>
        </w:rPr>
      </w:pPr>
      <w:r>
        <w:rPr>
          <w:noProof/>
          <w:lang w:val="en-IN" w:eastAsia="en-IN"/>
        </w:rPr>
        <w:lastRenderedPageBreak/>
        <w:drawing>
          <wp:inline distT="0" distB="0" distL="0" distR="0" wp14:anchorId="2D938730" wp14:editId="2C152BBD">
            <wp:extent cx="3909060" cy="3517429"/>
            <wp:effectExtent l="19050" t="19050" r="15240" b="2603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917534" cy="3525054"/>
                    </a:xfrm>
                    <a:prstGeom prst="rect">
                      <a:avLst/>
                    </a:prstGeom>
                    <a:ln w="3175">
                      <a:solidFill>
                        <a:schemeClr val="tx1"/>
                      </a:solidFill>
                    </a:ln>
                  </pic:spPr>
                </pic:pic>
              </a:graphicData>
            </a:graphic>
          </wp:inline>
        </w:drawing>
      </w:r>
    </w:p>
    <w:p w14:paraId="24465771" w14:textId="35A3E3D3" w:rsidR="005D195B" w:rsidRDefault="00FE479F" w:rsidP="00535C6A">
      <w:pPr>
        <w:ind w:left="426"/>
        <w:rPr>
          <w:lang w:val="en-IN"/>
        </w:rPr>
      </w:pPr>
      <w:r w:rsidRPr="00740A8F">
        <w:t xml:space="preserve">A new setting </w:t>
      </w:r>
      <w:r>
        <w:t>is</w:t>
      </w:r>
      <w:r w:rsidRPr="00740A8F">
        <w:t xml:space="preserve"> added in Project Settings to run solution </w:t>
      </w:r>
      <w:r w:rsidRPr="00740A8F">
        <w:rPr>
          <w:lang w:val="en-IN"/>
        </w:rPr>
        <w:t>with GUI Text Verification</w:t>
      </w:r>
      <w:r w:rsidRPr="00740A8F">
        <w:t xml:space="preserve"> (in Project Settings-&gt; </w:t>
      </w:r>
      <w:r w:rsidRPr="00740A8F">
        <w:rPr>
          <w:lang w:val="en-IN"/>
        </w:rPr>
        <w:t xml:space="preserve">Options </w:t>
      </w:r>
      <w:r w:rsidRPr="00740A8F">
        <w:t xml:space="preserve">tab of </w:t>
      </w:r>
      <w:r>
        <w:t>Global project settings</w:t>
      </w:r>
      <w:r w:rsidRPr="00740A8F">
        <w:t>)</w:t>
      </w:r>
      <w:r>
        <w:rPr>
          <w:lang w:val="en-IN"/>
        </w:rPr>
        <w:t>.</w:t>
      </w:r>
    </w:p>
    <w:p w14:paraId="0B78DA69" w14:textId="77777777" w:rsidR="00FE479F" w:rsidRPr="006163DB" w:rsidRDefault="00FE479F" w:rsidP="00B10902">
      <w:pPr>
        <w:pStyle w:val="af3"/>
        <w:numPr>
          <w:ilvl w:val="0"/>
          <w:numId w:val="115"/>
        </w:numPr>
        <w:ind w:left="424" w:hangingChars="176" w:hanging="424"/>
        <w:rPr>
          <w:b/>
          <w:lang w:val="en-IN"/>
        </w:rPr>
      </w:pPr>
      <w:r w:rsidRPr="006163DB">
        <w:rPr>
          <w:rFonts w:cstheme="minorHAnsi"/>
          <w:b/>
          <w:color w:val="000000" w:themeColor="text1"/>
          <w:sz w:val="24"/>
          <w:szCs w:val="24"/>
        </w:rPr>
        <w:t>Text Recognition Confidence score</w:t>
      </w:r>
    </w:p>
    <w:p w14:paraId="4FEB66C0" w14:textId="5139AEC9" w:rsidR="00C83B8F" w:rsidRPr="001D14AB" w:rsidRDefault="001A55EC" w:rsidP="001206BF">
      <w:pPr>
        <w:pStyle w:val="af3"/>
        <w:tabs>
          <w:tab w:val="left" w:pos="993"/>
        </w:tabs>
        <w:ind w:left="709"/>
        <w:jc w:val="center"/>
        <w:rPr>
          <w:b/>
          <w:lang w:val="en-IN"/>
        </w:rPr>
      </w:pPr>
      <w:r>
        <w:rPr>
          <w:noProof/>
          <w:lang w:val="en-IN" w:eastAsia="en-IN"/>
        </w:rPr>
        <w:drawing>
          <wp:inline distT="0" distB="0" distL="0" distR="0" wp14:anchorId="30B6D9DD" wp14:editId="433BC701">
            <wp:extent cx="3855720" cy="3326088"/>
            <wp:effectExtent l="19050" t="19050" r="11430" b="27305"/>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863027" cy="3332391"/>
                    </a:xfrm>
                    <a:prstGeom prst="rect">
                      <a:avLst/>
                    </a:prstGeom>
                    <a:ln w="3175">
                      <a:solidFill>
                        <a:schemeClr val="tx1"/>
                      </a:solidFill>
                    </a:ln>
                  </pic:spPr>
                </pic:pic>
              </a:graphicData>
            </a:graphic>
          </wp:inline>
        </w:drawing>
      </w:r>
    </w:p>
    <w:p w14:paraId="64C54CB9" w14:textId="5CF69E27" w:rsidR="00FE479F" w:rsidRDefault="009B2BF7" w:rsidP="00535C6A">
      <w:pPr>
        <w:ind w:left="426"/>
        <w:rPr>
          <w:lang w:val="en-IN"/>
        </w:rPr>
      </w:pPr>
      <w:r>
        <w:t xml:space="preserve">If the string obtained from the image is not exactly matched with the string in configuration file, user can decide whether the confidence score retured by the AI need to </w:t>
      </w:r>
      <w:r w:rsidR="002E530F">
        <w:t>b</w:t>
      </w:r>
      <w:r>
        <w:t xml:space="preserve">e used or not. </w:t>
      </w:r>
      <w:r w:rsidR="00FE479F" w:rsidRPr="00740A8F">
        <w:t>It can be used as along with ‘text matching’ for deciding the pass</w:t>
      </w:r>
      <w:r w:rsidR="00FE479F">
        <w:t xml:space="preserve"> or fail</w:t>
      </w:r>
      <w:r w:rsidR="00FE479F" w:rsidRPr="00740A8F">
        <w:t xml:space="preserve"> of a test case</w:t>
      </w:r>
      <w:r w:rsidR="00FE479F">
        <w:rPr>
          <w:lang w:val="en-IN"/>
        </w:rPr>
        <w:t>.</w:t>
      </w:r>
    </w:p>
    <w:p w14:paraId="001D36FE" w14:textId="77777777" w:rsidR="00FE479F" w:rsidRPr="006163DB" w:rsidRDefault="00FE479F" w:rsidP="00B10902">
      <w:pPr>
        <w:pStyle w:val="af3"/>
        <w:numPr>
          <w:ilvl w:val="1"/>
          <w:numId w:val="122"/>
        </w:numPr>
        <w:tabs>
          <w:tab w:val="left" w:pos="993"/>
        </w:tabs>
        <w:ind w:left="709" w:firstLine="0"/>
        <w:rPr>
          <w:lang w:val="en-IN"/>
        </w:rPr>
      </w:pPr>
      <w:r>
        <w:lastRenderedPageBreak/>
        <w:t>There is a checkbox option for C</w:t>
      </w:r>
      <w:r w:rsidRPr="00740A8F">
        <w:t>onsider Text Recognition</w:t>
      </w:r>
      <w:r>
        <w:t xml:space="preserve"> Confidence Score to determine </w:t>
      </w:r>
      <w:r w:rsidRPr="00740A8F">
        <w:t>whether we can include/</w:t>
      </w:r>
      <w:r>
        <w:t>not include the Confidence score.</w:t>
      </w:r>
    </w:p>
    <w:p w14:paraId="7BD36352" w14:textId="15BCC923" w:rsidR="00FE479F" w:rsidRPr="006163DB" w:rsidRDefault="00FE479F" w:rsidP="00B10902">
      <w:pPr>
        <w:pStyle w:val="af3"/>
        <w:numPr>
          <w:ilvl w:val="1"/>
          <w:numId w:val="122"/>
        </w:numPr>
        <w:tabs>
          <w:tab w:val="left" w:pos="993"/>
        </w:tabs>
        <w:ind w:left="709" w:firstLine="0"/>
        <w:rPr>
          <w:lang w:val="en-IN"/>
        </w:rPr>
      </w:pPr>
      <w:r w:rsidRPr="00740A8F">
        <w:t>If the above option is selected, we can cho</w:t>
      </w:r>
      <w:r>
        <w:t>o</w:t>
      </w:r>
      <w:r w:rsidRPr="00740A8F">
        <w:t xml:space="preserve">se the </w:t>
      </w:r>
      <w:r w:rsidR="00CF31FE">
        <w:t>p</w:t>
      </w:r>
      <w:r>
        <w:t xml:space="preserve">ass </w:t>
      </w:r>
      <w:r w:rsidR="00B6297D">
        <w:t>t</w:t>
      </w:r>
      <w:r>
        <w:t>hreshold</w:t>
      </w:r>
      <w:r w:rsidRPr="00740A8F">
        <w:t xml:space="preserve"> and </w:t>
      </w:r>
      <w:r w:rsidR="00B6297D">
        <w:t>r</w:t>
      </w:r>
      <w:r w:rsidRPr="00740A8F">
        <w:t xml:space="preserve">eview </w:t>
      </w:r>
      <w:r w:rsidR="00B6297D">
        <w:t>t</w:t>
      </w:r>
      <w:r>
        <w:t xml:space="preserve">hreshold </w:t>
      </w:r>
      <w:r w:rsidRPr="00740A8F">
        <w:t>via edit boxes</w:t>
      </w:r>
      <w:r>
        <w:t>.</w:t>
      </w:r>
      <w:r w:rsidR="00B6297D">
        <w:t xml:space="preserve"> </w:t>
      </w:r>
      <w:r w:rsidR="00602DE2">
        <w:t>T</w:t>
      </w:r>
      <w:r w:rsidR="00CF31FE">
        <w:t>he</w:t>
      </w:r>
      <w:r w:rsidR="00602DE2">
        <w:t>se values are considered for individual texts. For example, if pass threshold is set as 99, all the texts with match percentage greater than or equal to 99 will be considered as pass. That is, it will be marked with green rectangle.</w:t>
      </w:r>
      <w:r w:rsidR="00A43434">
        <w:t xml:space="preserve"> </w:t>
      </w:r>
      <w:r w:rsidR="00A268BA">
        <w:t xml:space="preserve">Similarly, if review threshold is set as 80, all texts with match percentage between 80 and 99 will be considered for review and marked with orange rectangle. </w:t>
      </w:r>
    </w:p>
    <w:p w14:paraId="779631B4" w14:textId="77777777" w:rsidR="00FE479F" w:rsidRDefault="00FE479F" w:rsidP="00B10902">
      <w:pPr>
        <w:pStyle w:val="af3"/>
        <w:numPr>
          <w:ilvl w:val="1"/>
          <w:numId w:val="122"/>
        </w:numPr>
        <w:tabs>
          <w:tab w:val="left" w:pos="993"/>
        </w:tabs>
        <w:ind w:left="709" w:firstLine="0"/>
        <w:rPr>
          <w:lang w:val="en-IN"/>
        </w:rPr>
      </w:pPr>
      <w:r>
        <w:t>All the text values below r</w:t>
      </w:r>
      <w:r w:rsidRPr="00740A8F">
        <w:t>eview</w:t>
      </w:r>
      <w:r>
        <w:t xml:space="preserve"> threshold</w:t>
      </w:r>
      <w:r w:rsidRPr="00740A8F">
        <w:t xml:space="preserve"> can be considered as ‘Fail’</w:t>
      </w:r>
      <w:r w:rsidRPr="00277315">
        <w:rPr>
          <w:lang w:val="en-IN"/>
        </w:rPr>
        <w:t>.</w:t>
      </w:r>
    </w:p>
    <w:p w14:paraId="655D5C0B" w14:textId="450EEC71" w:rsidR="005D195B" w:rsidRDefault="00FE479F" w:rsidP="00535C6A">
      <w:pPr>
        <w:ind w:left="426"/>
        <w:rPr>
          <w:b/>
          <w:sz w:val="24"/>
          <w:szCs w:val="24"/>
        </w:rPr>
      </w:pPr>
      <w:r w:rsidRPr="00740A8F">
        <w:t>If the Text Recognition Confidence Score is not considered, all the texts that are not matched with the contents of the json file will be considered as ‘Fail’</w:t>
      </w:r>
      <w:r>
        <w:t>.</w:t>
      </w:r>
    </w:p>
    <w:p w14:paraId="3E597FB9" w14:textId="6D68B7BA" w:rsidR="00FE479F" w:rsidRDefault="00FE479F" w:rsidP="00B10902">
      <w:pPr>
        <w:pStyle w:val="af3"/>
        <w:numPr>
          <w:ilvl w:val="0"/>
          <w:numId w:val="116"/>
        </w:numPr>
        <w:ind w:left="424" w:hangingChars="176" w:hanging="424"/>
        <w:rPr>
          <w:b/>
          <w:sz w:val="24"/>
          <w:szCs w:val="24"/>
        </w:rPr>
      </w:pPr>
      <w:r w:rsidRPr="006163DB">
        <w:rPr>
          <w:b/>
          <w:sz w:val="24"/>
          <w:szCs w:val="24"/>
        </w:rPr>
        <w:t>Pre-processing</w:t>
      </w:r>
    </w:p>
    <w:p w14:paraId="6699074A" w14:textId="689173CE" w:rsidR="00C83B8F" w:rsidRPr="006163DB" w:rsidRDefault="001A55EC" w:rsidP="001206BF">
      <w:pPr>
        <w:tabs>
          <w:tab w:val="left" w:pos="993"/>
        </w:tabs>
        <w:ind w:left="709"/>
        <w:jc w:val="center"/>
        <w:rPr>
          <w:b/>
          <w:sz w:val="24"/>
          <w:szCs w:val="24"/>
        </w:rPr>
      </w:pPr>
      <w:r>
        <w:rPr>
          <w:noProof/>
          <w:lang w:val="en-IN" w:eastAsia="en-IN"/>
        </w:rPr>
        <w:drawing>
          <wp:inline distT="0" distB="0" distL="0" distR="0" wp14:anchorId="12BFC309" wp14:editId="674E46EE">
            <wp:extent cx="3619500" cy="3207579"/>
            <wp:effectExtent l="19050" t="19050" r="19050" b="1206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4208" cy="3211751"/>
                    </a:xfrm>
                    <a:prstGeom prst="rect">
                      <a:avLst/>
                    </a:prstGeom>
                    <a:ln w="3175">
                      <a:solidFill>
                        <a:schemeClr val="tx1"/>
                      </a:solidFill>
                    </a:ln>
                  </pic:spPr>
                </pic:pic>
              </a:graphicData>
            </a:graphic>
          </wp:inline>
        </w:drawing>
      </w:r>
    </w:p>
    <w:p w14:paraId="4788D1D0" w14:textId="77777777" w:rsidR="00FE479F" w:rsidRPr="006163DB" w:rsidRDefault="00FE479F" w:rsidP="00994A0C">
      <w:pPr>
        <w:ind w:leftChars="193" w:left="425"/>
      </w:pPr>
      <w:r w:rsidRPr="006163DB">
        <w:t>If pre-processing is enabled, accuracy of text recognition will be increased by sharpening the image. So, some strings that are not recognized earlier may be recognized after enabling pre-processing option.</w:t>
      </w:r>
    </w:p>
    <w:p w14:paraId="66E605A8" w14:textId="77777777" w:rsidR="00FE479F" w:rsidRDefault="00FE479F" w:rsidP="00B10902">
      <w:pPr>
        <w:pStyle w:val="Web"/>
        <w:numPr>
          <w:ilvl w:val="0"/>
          <w:numId w:val="116"/>
        </w:numPr>
        <w:spacing w:line="360" w:lineRule="auto"/>
        <w:ind w:left="424" w:hangingChars="176" w:hanging="424"/>
        <w:rPr>
          <w:rFonts w:asciiTheme="minorHAnsi" w:hAnsiTheme="minorHAnsi" w:cstheme="minorHAnsi"/>
          <w:color w:val="000000"/>
        </w:rPr>
      </w:pPr>
      <w:r w:rsidRPr="006163DB">
        <w:rPr>
          <w:rFonts w:asciiTheme="minorHAnsi" w:hAnsiTheme="minorHAnsi" w:cstheme="minorHAnsi"/>
          <w:b/>
          <w:color w:val="000000"/>
        </w:rPr>
        <w:t xml:space="preserve">Two-way </w:t>
      </w:r>
      <w:r>
        <w:rPr>
          <w:rFonts w:asciiTheme="minorHAnsi" w:hAnsiTheme="minorHAnsi" w:cstheme="minorHAnsi"/>
          <w:b/>
          <w:color w:val="000000"/>
        </w:rPr>
        <w:t>verification</w:t>
      </w:r>
    </w:p>
    <w:p w14:paraId="21559FFF" w14:textId="212CF8E9" w:rsidR="00C83B8F" w:rsidRDefault="001A55EC" w:rsidP="001206BF">
      <w:pPr>
        <w:pStyle w:val="Web"/>
        <w:tabs>
          <w:tab w:val="left" w:pos="993"/>
        </w:tabs>
        <w:spacing w:line="360" w:lineRule="auto"/>
        <w:ind w:left="709"/>
        <w:jc w:val="center"/>
        <w:rPr>
          <w:rFonts w:asciiTheme="minorHAnsi" w:hAnsiTheme="minorHAnsi" w:cstheme="minorHAnsi"/>
          <w:color w:val="000000"/>
        </w:rPr>
      </w:pPr>
      <w:r>
        <w:rPr>
          <w:noProof/>
        </w:rPr>
        <w:lastRenderedPageBreak/>
        <w:drawing>
          <wp:inline distT="0" distB="0" distL="0" distR="0" wp14:anchorId="00C2E4C1" wp14:editId="410402EF">
            <wp:extent cx="3848100" cy="3488944"/>
            <wp:effectExtent l="19050" t="19050" r="19050" b="1651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852081" cy="3492553"/>
                    </a:xfrm>
                    <a:prstGeom prst="rect">
                      <a:avLst/>
                    </a:prstGeom>
                    <a:ln w="3175">
                      <a:solidFill>
                        <a:schemeClr val="tx1"/>
                      </a:solidFill>
                    </a:ln>
                  </pic:spPr>
                </pic:pic>
              </a:graphicData>
            </a:graphic>
          </wp:inline>
        </w:drawing>
      </w:r>
    </w:p>
    <w:p w14:paraId="072CB8A3" w14:textId="77777777" w:rsidR="00994A0C" w:rsidRDefault="00FE479F" w:rsidP="00994A0C">
      <w:pPr>
        <w:ind w:leftChars="193" w:left="425"/>
      </w:pPr>
      <w:r>
        <w:t xml:space="preserve">The purpose of </w:t>
      </w:r>
      <w:proofErr w:type="gramStart"/>
      <w:r>
        <w:t>two way</w:t>
      </w:r>
      <w:proofErr w:type="gramEnd"/>
      <w:r>
        <w:t xml:space="preserve"> verification is to c</w:t>
      </w:r>
      <w:r w:rsidRPr="006163DB">
        <w:t>h</w:t>
      </w:r>
      <w:r>
        <w:t>eck whether</w:t>
      </w:r>
      <w:r w:rsidRPr="006163DB">
        <w:t xml:space="preserve"> </w:t>
      </w:r>
      <w:r>
        <w:t xml:space="preserve">if </w:t>
      </w:r>
      <w:r w:rsidRPr="006163DB">
        <w:t xml:space="preserve">strings </w:t>
      </w:r>
      <w:r>
        <w:t xml:space="preserve">are </w:t>
      </w:r>
      <w:r w:rsidRPr="006163DB">
        <w:t xml:space="preserve">present in both json and image. </w:t>
      </w:r>
    </w:p>
    <w:p w14:paraId="36F7FCBA" w14:textId="588F2935" w:rsidR="00B13E70" w:rsidRDefault="00B13E70" w:rsidP="00994A0C">
      <w:pPr>
        <w:ind w:leftChars="193" w:left="425"/>
      </w:pPr>
      <w:r>
        <w:t xml:space="preserve">Enable </w:t>
      </w:r>
      <w:proofErr w:type="gramStart"/>
      <w:r>
        <w:t>two way</w:t>
      </w:r>
      <w:proofErr w:type="gramEnd"/>
      <w:r>
        <w:t xml:space="preserve"> verification OFF : Texts extracted from UI image will check whether it is available in the configuration file.</w:t>
      </w:r>
    </w:p>
    <w:p w14:paraId="766CE450" w14:textId="280CAD6B" w:rsidR="00FE479F" w:rsidRPr="00496E48" w:rsidRDefault="00B13E70" w:rsidP="00994A0C">
      <w:pPr>
        <w:ind w:leftChars="193" w:left="425"/>
      </w:pPr>
      <w:r>
        <w:t xml:space="preserve">Enable </w:t>
      </w:r>
      <w:proofErr w:type="gramStart"/>
      <w:r>
        <w:t>two way</w:t>
      </w:r>
      <w:proofErr w:type="gramEnd"/>
      <w:r>
        <w:t xml:space="preserve"> verification ON : First, texts extracted from UI image will check whether it is available in the configuration file. Then it </w:t>
      </w:r>
      <w:proofErr w:type="gramStart"/>
      <w:r>
        <w:t>check</w:t>
      </w:r>
      <w:proofErr w:type="gramEnd"/>
      <w:r>
        <w:t xml:space="preserve"> all texts avalibable in the config file exist in UI image. When this ope</w:t>
      </w:r>
      <w:r w:rsidR="002E530F">
        <w:t>r</w:t>
      </w:r>
      <w:r>
        <w:t>ation is enabled,</w:t>
      </w:r>
      <w:r w:rsidR="000139E3">
        <w:t xml:space="preserve"> report will display the texts that </w:t>
      </w:r>
      <w:r w:rsidR="00F52FD3">
        <w:t xml:space="preserve">are </w:t>
      </w:r>
      <w:r w:rsidR="000139E3">
        <w:t>not matched.</w:t>
      </w:r>
    </w:p>
    <w:p w14:paraId="76E3B25F" w14:textId="60F3372B" w:rsidR="00805B68" w:rsidRDefault="000443FF" w:rsidP="001206BF">
      <w:pPr>
        <w:pStyle w:val="Web"/>
        <w:tabs>
          <w:tab w:val="left" w:pos="993"/>
        </w:tabs>
        <w:ind w:left="709"/>
        <w:jc w:val="center"/>
        <w:rPr>
          <w:rFonts w:cstheme="minorHAnsi"/>
          <w:color w:val="000000"/>
        </w:rPr>
      </w:pPr>
      <w:r w:rsidRPr="000443FF">
        <w:rPr>
          <w:rFonts w:cstheme="minorHAnsi"/>
          <w:noProof/>
          <w:color w:val="000000"/>
        </w:rPr>
        <w:lastRenderedPageBreak/>
        <w:drawing>
          <wp:inline distT="0" distB="0" distL="0" distR="0" wp14:anchorId="6D985E6F" wp14:editId="51F168EF">
            <wp:extent cx="5939161" cy="6950710"/>
            <wp:effectExtent l="0" t="0" r="4445" b="2540"/>
            <wp:docPr id="1651" name="Picture 1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67390" cy="6983747"/>
                    </a:xfrm>
                    <a:prstGeom prst="rect">
                      <a:avLst/>
                    </a:prstGeom>
                  </pic:spPr>
                </pic:pic>
              </a:graphicData>
            </a:graphic>
          </wp:inline>
        </w:drawing>
      </w:r>
    </w:p>
    <w:p w14:paraId="7DAAE843" w14:textId="7D76F28D" w:rsidR="00805B68" w:rsidRPr="00805B68" w:rsidRDefault="00805B68" w:rsidP="00B10902">
      <w:pPr>
        <w:pStyle w:val="af3"/>
        <w:numPr>
          <w:ilvl w:val="0"/>
          <w:numId w:val="116"/>
        </w:numPr>
        <w:ind w:left="424" w:hangingChars="176" w:hanging="424"/>
        <w:rPr>
          <w:b/>
          <w:sz w:val="24"/>
          <w:szCs w:val="24"/>
          <w:u w:val="single"/>
        </w:rPr>
      </w:pPr>
      <w:r w:rsidRPr="00805B68">
        <w:rPr>
          <w:b/>
          <w:sz w:val="24"/>
          <w:szCs w:val="24"/>
          <w:u w:val="single"/>
        </w:rPr>
        <w:t>Use trained mode</w:t>
      </w:r>
      <w:r w:rsidR="004D0F93">
        <w:rPr>
          <w:b/>
          <w:sz w:val="24"/>
          <w:szCs w:val="24"/>
          <w:u w:val="single"/>
        </w:rPr>
        <w:t>l</w:t>
      </w:r>
    </w:p>
    <w:p w14:paraId="1909DF0B" w14:textId="5E93686D" w:rsidR="00805B68" w:rsidRDefault="001A55EC" w:rsidP="00994A0C">
      <w:pPr>
        <w:pStyle w:val="Web"/>
        <w:ind w:left="709"/>
        <w:jc w:val="center"/>
        <w:rPr>
          <w:rFonts w:cstheme="minorHAnsi"/>
          <w:color w:val="000000"/>
        </w:rPr>
      </w:pPr>
      <w:r>
        <w:rPr>
          <w:noProof/>
        </w:rPr>
        <w:lastRenderedPageBreak/>
        <w:drawing>
          <wp:inline distT="0" distB="0" distL="0" distR="0" wp14:anchorId="788C16A0" wp14:editId="3553780F">
            <wp:extent cx="3489960" cy="3078993"/>
            <wp:effectExtent l="19050" t="19050" r="15240" b="2667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97019" cy="3085221"/>
                    </a:xfrm>
                    <a:prstGeom prst="rect">
                      <a:avLst/>
                    </a:prstGeom>
                    <a:ln w="3175">
                      <a:solidFill>
                        <a:schemeClr val="tx1"/>
                      </a:solidFill>
                    </a:ln>
                  </pic:spPr>
                </pic:pic>
              </a:graphicData>
            </a:graphic>
          </wp:inline>
        </w:drawing>
      </w:r>
    </w:p>
    <w:p w14:paraId="60BBB997" w14:textId="0668C441" w:rsidR="00805B68" w:rsidRDefault="00805B68" w:rsidP="00994A0C">
      <w:pPr>
        <w:ind w:left="426"/>
      </w:pPr>
      <w:bookmarkStart w:id="167" w:name="_Hlk140232697"/>
      <w:r>
        <w:t xml:space="preserve">The main purpose of </w:t>
      </w:r>
      <w:r w:rsidR="000D49BB">
        <w:t>“</w:t>
      </w:r>
      <w:r w:rsidR="004C7896">
        <w:t>U</w:t>
      </w:r>
      <w:r>
        <w:t>se trained model</w:t>
      </w:r>
      <w:r w:rsidR="000D49BB">
        <w:t>”</w:t>
      </w:r>
      <w:r>
        <w:t xml:space="preserve"> option is </w:t>
      </w:r>
      <w:r w:rsidRPr="00681AEA">
        <w:t xml:space="preserve">to load all the latest trained models </w:t>
      </w:r>
      <w:r w:rsidR="00057E17">
        <w:t xml:space="preserve">also </w:t>
      </w:r>
      <w:r w:rsidRPr="00681AEA">
        <w:t>which will improve/enhance the accuracy if the current ac</w:t>
      </w:r>
      <w:r>
        <w:t xml:space="preserve">curacy is not upto the desired </w:t>
      </w:r>
      <w:r w:rsidRPr="00681AEA">
        <w:t>expectations. This will ensure that the latest trained model will be considered along with other pre-trained models.</w:t>
      </w:r>
    </w:p>
    <w:bookmarkEnd w:id="167"/>
    <w:p w14:paraId="4C897A13" w14:textId="701AE54B" w:rsidR="006A58CF" w:rsidRDefault="006A58CF" w:rsidP="00B10902">
      <w:pPr>
        <w:pStyle w:val="af3"/>
        <w:numPr>
          <w:ilvl w:val="0"/>
          <w:numId w:val="116"/>
        </w:numPr>
        <w:ind w:left="424" w:hangingChars="176" w:hanging="424"/>
        <w:rPr>
          <w:b/>
          <w:sz w:val="24"/>
          <w:szCs w:val="24"/>
          <w:u w:val="single"/>
        </w:rPr>
      </w:pPr>
      <w:r w:rsidRPr="006A58CF">
        <w:rPr>
          <w:b/>
          <w:sz w:val="24"/>
          <w:szCs w:val="24"/>
          <w:u w:val="single"/>
        </w:rPr>
        <w:t>Check Overlap</w:t>
      </w:r>
    </w:p>
    <w:p w14:paraId="11D87385" w14:textId="76236355" w:rsidR="00F863F0" w:rsidRPr="006A58CF" w:rsidRDefault="0084233D" w:rsidP="00994A0C">
      <w:pPr>
        <w:ind w:left="426"/>
      </w:pPr>
      <w:bookmarkStart w:id="168" w:name="_Hlk140232744"/>
      <w:bookmarkStart w:id="169" w:name="_Hlk140232421"/>
      <w:r w:rsidRPr="006A58CF">
        <w:t xml:space="preserve">In some cases, there may be GUI controls overlap and Text overlap over controls too. In such cases GUI verification can be done by checking overlap between controls and texts in the UI. </w:t>
      </w:r>
    </w:p>
    <w:p w14:paraId="788D4B09" w14:textId="77777777" w:rsidR="00F863F0" w:rsidRPr="006A58CF" w:rsidRDefault="0084233D" w:rsidP="00994A0C">
      <w:pPr>
        <w:ind w:left="426"/>
      </w:pPr>
      <w:r w:rsidRPr="006A58CF">
        <w:t xml:space="preserve">This overlap check can be implemented in two ways. </w:t>
      </w:r>
      <w:bookmarkEnd w:id="168"/>
    </w:p>
    <w:p w14:paraId="5F848DC1" w14:textId="77777777" w:rsidR="00F863F0" w:rsidRPr="006A58CF" w:rsidRDefault="0084233D" w:rsidP="00B10902">
      <w:pPr>
        <w:pStyle w:val="af3"/>
        <w:numPr>
          <w:ilvl w:val="0"/>
          <w:numId w:val="116"/>
        </w:numPr>
        <w:ind w:left="851" w:hanging="425"/>
      </w:pPr>
      <w:bookmarkStart w:id="170" w:name="_Hlk140232895"/>
      <w:r w:rsidRPr="006A58CF">
        <w:t>Overlap between GUI controls</w:t>
      </w:r>
    </w:p>
    <w:p w14:paraId="7B3F1E1F" w14:textId="77777777" w:rsidR="00F863F0" w:rsidRPr="006A58CF" w:rsidRDefault="0084233D" w:rsidP="00B10902">
      <w:pPr>
        <w:pStyle w:val="af3"/>
        <w:numPr>
          <w:ilvl w:val="0"/>
          <w:numId w:val="116"/>
        </w:numPr>
        <w:ind w:left="851" w:hanging="425"/>
      </w:pPr>
      <w:r w:rsidRPr="006A58CF">
        <w:t xml:space="preserve">Overlap between a text and its corresponding GUI controls </w:t>
      </w:r>
      <w:bookmarkEnd w:id="170"/>
    </w:p>
    <w:p w14:paraId="3F737283" w14:textId="69DA5F9E" w:rsidR="00F863F0" w:rsidRPr="006A58CF" w:rsidRDefault="0084233D" w:rsidP="00994A0C">
      <w:pPr>
        <w:ind w:left="426"/>
      </w:pPr>
      <w:bookmarkStart w:id="171" w:name="_Hlk140232979"/>
      <w:r w:rsidRPr="006A58CF">
        <w:t xml:space="preserve">So, using this </w:t>
      </w:r>
      <w:r w:rsidR="006A58CF">
        <w:t>option</w:t>
      </w:r>
      <w:r w:rsidRPr="006A58CF">
        <w:t xml:space="preserve">, any region of overlap in a GUI can be identified using the overlap information from both approaches. </w:t>
      </w:r>
    </w:p>
    <w:p w14:paraId="46A69CEE" w14:textId="3E313CD3" w:rsidR="006A58CF" w:rsidRPr="006A58CF" w:rsidRDefault="0084233D" w:rsidP="00994A0C">
      <w:pPr>
        <w:ind w:left="426"/>
      </w:pPr>
      <w:r w:rsidRPr="006A58CF">
        <w:t xml:space="preserve">This checking can be used along with GUIImageCompare, TextCompare actions </w:t>
      </w:r>
      <w:r w:rsidR="006A58CF" w:rsidRPr="006A58CF">
        <w:t xml:space="preserve">and </w:t>
      </w:r>
      <w:proofErr w:type="gramStart"/>
      <w:r w:rsidR="006A58CF" w:rsidRPr="006A58CF">
        <w:t>Enable</w:t>
      </w:r>
      <w:proofErr w:type="gramEnd"/>
      <w:r w:rsidR="006A58CF" w:rsidRPr="006A58CF">
        <w:t xml:space="preserve"> two-way verification</w:t>
      </w:r>
      <w:r w:rsidRPr="006A58CF">
        <w:t>.</w:t>
      </w:r>
      <w:bookmarkEnd w:id="171"/>
    </w:p>
    <w:bookmarkEnd w:id="169"/>
    <w:p w14:paraId="2593062B" w14:textId="3F4EE19A" w:rsidR="001A55EC" w:rsidRDefault="001A55EC" w:rsidP="00B10902">
      <w:pPr>
        <w:pStyle w:val="af3"/>
        <w:numPr>
          <w:ilvl w:val="0"/>
          <w:numId w:val="116"/>
        </w:numPr>
        <w:ind w:left="424" w:hangingChars="176" w:hanging="424"/>
        <w:rPr>
          <w:b/>
          <w:sz w:val="24"/>
          <w:szCs w:val="24"/>
          <w:u w:val="single"/>
        </w:rPr>
      </w:pPr>
      <w:r>
        <w:rPr>
          <w:b/>
          <w:sz w:val="24"/>
          <w:szCs w:val="24"/>
          <w:u w:val="single"/>
        </w:rPr>
        <w:t>Use co-ordinates</w:t>
      </w:r>
    </w:p>
    <w:p w14:paraId="5031B712" w14:textId="6EF9CA7E" w:rsidR="00425318" w:rsidRDefault="00425318" w:rsidP="00994A0C">
      <w:pPr>
        <w:pStyle w:val="af3"/>
        <w:ind w:left="709"/>
        <w:jc w:val="center"/>
        <w:rPr>
          <w:b/>
          <w:sz w:val="24"/>
          <w:szCs w:val="24"/>
          <w:u w:val="single"/>
        </w:rPr>
      </w:pPr>
      <w:r>
        <w:rPr>
          <w:noProof/>
          <w:lang w:val="en-IN" w:eastAsia="en-IN"/>
        </w:rPr>
        <w:lastRenderedPageBreak/>
        <w:drawing>
          <wp:inline distT="0" distB="0" distL="0" distR="0" wp14:anchorId="7FDA44F2" wp14:editId="5E31AC1E">
            <wp:extent cx="3436734" cy="3093720"/>
            <wp:effectExtent l="19050" t="19050" r="11430" b="1143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441066" cy="3097620"/>
                    </a:xfrm>
                    <a:prstGeom prst="rect">
                      <a:avLst/>
                    </a:prstGeom>
                    <a:ln w="3175">
                      <a:solidFill>
                        <a:schemeClr val="tx1"/>
                      </a:solidFill>
                    </a:ln>
                  </pic:spPr>
                </pic:pic>
              </a:graphicData>
            </a:graphic>
          </wp:inline>
        </w:drawing>
      </w:r>
    </w:p>
    <w:p w14:paraId="5FC60C4C" w14:textId="39ED0E2C" w:rsidR="00C64AD5" w:rsidRDefault="0000661B" w:rsidP="00994A0C">
      <w:pPr>
        <w:pStyle w:val="af3"/>
        <w:ind w:left="426"/>
        <w:jc w:val="both"/>
        <w:rPr>
          <w:lang w:val="en-IN"/>
        </w:rPr>
      </w:pPr>
      <w:r w:rsidRPr="006460F7">
        <w:rPr>
          <w:lang w:val="en-IN"/>
        </w:rPr>
        <w:t>Along with text comparison</w:t>
      </w:r>
      <w:r w:rsidR="00853E23">
        <w:rPr>
          <w:lang w:val="en-IN"/>
        </w:rPr>
        <w:t xml:space="preserve"> </w:t>
      </w:r>
      <w:proofErr w:type="gramStart"/>
      <w:r w:rsidR="00853E23">
        <w:rPr>
          <w:lang w:val="en-IN"/>
        </w:rPr>
        <w:t>in order</w:t>
      </w:r>
      <w:r w:rsidRPr="006460F7">
        <w:rPr>
          <w:lang w:val="en-IN"/>
        </w:rPr>
        <w:t xml:space="preserve"> to</w:t>
      </w:r>
      <w:proofErr w:type="gramEnd"/>
      <w:r w:rsidRPr="006460F7">
        <w:rPr>
          <w:lang w:val="en-IN"/>
        </w:rPr>
        <w:t xml:space="preserve"> confirm that text is displayed on the correct control</w:t>
      </w:r>
      <w:r w:rsidR="00853E23">
        <w:rPr>
          <w:lang w:val="en-IN"/>
        </w:rPr>
        <w:t xml:space="preserve"> ‘Use co-ordinates’ option can be used</w:t>
      </w:r>
      <w:r>
        <w:rPr>
          <w:lang w:val="en-IN"/>
        </w:rPr>
        <w:t>.</w:t>
      </w:r>
      <w:r w:rsidR="00853E23">
        <w:rPr>
          <w:lang w:val="en-IN"/>
        </w:rPr>
        <w:t xml:space="preserve"> </w:t>
      </w:r>
      <w:proofErr w:type="gramStart"/>
      <w:r w:rsidR="00853E23">
        <w:rPr>
          <w:lang w:val="en-IN"/>
        </w:rPr>
        <w:t>This settings</w:t>
      </w:r>
      <w:proofErr w:type="gramEnd"/>
      <w:r w:rsidR="00853E23">
        <w:rPr>
          <w:lang w:val="en-IN"/>
        </w:rPr>
        <w:t xml:space="preserve"> can be used for </w:t>
      </w:r>
      <w:r w:rsidR="00425318">
        <w:rPr>
          <w:lang w:val="en-IN"/>
        </w:rPr>
        <w:t>GUI Text Compare action</w:t>
      </w:r>
      <w:r w:rsidR="00853E23">
        <w:rPr>
          <w:lang w:val="en-IN"/>
        </w:rPr>
        <w:t xml:space="preserve"> to incorporate co-ordinate support</w:t>
      </w:r>
      <w:r w:rsidR="00425318">
        <w:rPr>
          <w:lang w:val="en-IN"/>
        </w:rPr>
        <w:t xml:space="preserve">. </w:t>
      </w:r>
    </w:p>
    <w:p w14:paraId="52DB4F6D" w14:textId="4BD2B6D2" w:rsidR="006A58CF" w:rsidRPr="006460F7" w:rsidRDefault="00425318" w:rsidP="00994A0C">
      <w:pPr>
        <w:ind w:left="426"/>
        <w:jc w:val="both"/>
        <w:rPr>
          <w:lang w:val="en-IN"/>
        </w:rPr>
      </w:pPr>
      <w:proofErr w:type="gramStart"/>
      <w:r w:rsidRPr="00C64AD5">
        <w:rPr>
          <w:lang w:val="en-IN"/>
        </w:rPr>
        <w:t>This settings</w:t>
      </w:r>
      <w:proofErr w:type="gramEnd"/>
      <w:r w:rsidRPr="00C64AD5">
        <w:rPr>
          <w:lang w:val="en-IN"/>
        </w:rPr>
        <w:t xml:space="preserve"> </w:t>
      </w:r>
      <w:r w:rsidR="00853E23" w:rsidRPr="00C64AD5">
        <w:rPr>
          <w:lang w:val="en-IN"/>
        </w:rPr>
        <w:t>can be</w:t>
      </w:r>
      <w:r w:rsidRPr="00C64AD5">
        <w:rPr>
          <w:lang w:val="en-IN"/>
        </w:rPr>
        <w:t xml:space="preserve"> enabled only if ‘Enable two way verification’ is checked.</w:t>
      </w:r>
      <w:r w:rsidR="0000661B" w:rsidRPr="00C64AD5">
        <w:rPr>
          <w:lang w:val="en-IN"/>
        </w:rPr>
        <w:t xml:space="preserve"> By enabling this </w:t>
      </w:r>
      <w:proofErr w:type="gramStart"/>
      <w:r w:rsidR="0000661B" w:rsidRPr="00C64AD5">
        <w:rPr>
          <w:lang w:val="en-IN"/>
        </w:rPr>
        <w:t>settings ,</w:t>
      </w:r>
      <w:proofErr w:type="gramEnd"/>
      <w:r w:rsidR="0000661B" w:rsidRPr="00C64AD5">
        <w:rPr>
          <w:lang w:val="en-IN"/>
        </w:rPr>
        <w:t xml:space="preserve"> t</w:t>
      </w:r>
      <w:r w:rsidR="0000661B" w:rsidRPr="006460F7">
        <w:rPr>
          <w:lang w:val="en-IN"/>
        </w:rPr>
        <w:t xml:space="preserve">he co-ordinates of the </w:t>
      </w:r>
      <w:r w:rsidR="00853E23" w:rsidRPr="00C64AD5">
        <w:rPr>
          <w:lang w:val="en-IN"/>
        </w:rPr>
        <w:t>t</w:t>
      </w:r>
      <w:r w:rsidR="0000661B" w:rsidRPr="006460F7">
        <w:rPr>
          <w:lang w:val="en-IN"/>
        </w:rPr>
        <w:t xml:space="preserve">ext </w:t>
      </w:r>
      <w:r w:rsidR="00853E23" w:rsidRPr="00C64AD5">
        <w:rPr>
          <w:lang w:val="en-IN"/>
        </w:rPr>
        <w:t>are</w:t>
      </w:r>
      <w:r w:rsidR="0000661B" w:rsidRPr="006460F7">
        <w:rPr>
          <w:lang w:val="en-IN"/>
        </w:rPr>
        <w:t xml:space="preserve"> included in the json file along with the strings for verification</w:t>
      </w:r>
      <w:r w:rsidR="00853E23" w:rsidRPr="00C64AD5">
        <w:rPr>
          <w:lang w:val="en-IN"/>
        </w:rPr>
        <w:t xml:space="preserve"> on the first run</w:t>
      </w:r>
      <w:r w:rsidR="0000661B" w:rsidRPr="00C64AD5">
        <w:rPr>
          <w:lang w:val="en-IN"/>
        </w:rPr>
        <w:t>.</w:t>
      </w:r>
      <w:r w:rsidR="00853E23" w:rsidRPr="00C64AD5">
        <w:rPr>
          <w:lang w:val="en-IN"/>
        </w:rPr>
        <w:t xml:space="preserve"> Upon further execution the json file will be updated with latest co-ordinate values.</w:t>
      </w:r>
    </w:p>
    <w:p w14:paraId="463557F6" w14:textId="4BBAEEEB" w:rsidR="000F442C" w:rsidRPr="00094487" w:rsidRDefault="00CE1893" w:rsidP="00083E96">
      <w:pPr>
        <w:pStyle w:val="4"/>
        <w:numPr>
          <w:ilvl w:val="0"/>
          <w:numId w:val="0"/>
        </w:numPr>
        <w:rPr>
          <w:shd w:val="clear" w:color="auto" w:fill="FFFFFF"/>
        </w:rPr>
      </w:pPr>
      <w:r w:rsidRPr="00334970">
        <w:rPr>
          <w:shd w:val="clear" w:color="auto" w:fill="FFFFFF"/>
        </w:rPr>
        <w:t>5.</w:t>
      </w:r>
      <w:r w:rsidR="00A75FFD">
        <w:rPr>
          <w:shd w:val="clear" w:color="auto" w:fill="FFFFFF"/>
        </w:rPr>
        <w:t>6</w:t>
      </w:r>
      <w:r w:rsidRPr="00334970">
        <w:rPr>
          <w:shd w:val="clear" w:color="auto" w:fill="FFFFFF"/>
        </w:rPr>
        <w:t>.</w:t>
      </w:r>
      <w:r w:rsidR="00094487">
        <w:rPr>
          <w:shd w:val="clear" w:color="auto" w:fill="FFFFFF"/>
        </w:rPr>
        <w:t>7</w:t>
      </w:r>
      <w:r w:rsidRPr="00334970">
        <w:rPr>
          <w:shd w:val="clear" w:color="auto" w:fill="FFFFFF"/>
        </w:rPr>
        <w:t xml:space="preserve">.2. </w:t>
      </w:r>
      <w:r w:rsidR="00AF7733" w:rsidRPr="00334970">
        <w:rPr>
          <w:shd w:val="clear" w:color="auto" w:fill="FFFFFF"/>
        </w:rPr>
        <w:t>GUI Image Compare</w:t>
      </w:r>
    </w:p>
    <w:p w14:paraId="4240B483" w14:textId="05B0CDC3" w:rsidR="00AF7733" w:rsidRDefault="00AF7733" w:rsidP="00240CE2">
      <w:pPr>
        <w:rPr>
          <w:lang w:val="en-IN"/>
        </w:rPr>
      </w:pPr>
      <w:r w:rsidRPr="00B35234">
        <w:rPr>
          <w:lang w:val="en-IN"/>
        </w:rPr>
        <w:t>When there is a change in the GUI due to a new requirement change like changing a string or adding a new component etc, there is a chance that the strings will get cut or the strings will be absent in certain components. There may be font change issues also.</w:t>
      </w:r>
      <w:r w:rsidR="00602DE2">
        <w:rPr>
          <w:lang w:val="en-IN"/>
        </w:rPr>
        <w:t xml:space="preserve"> </w:t>
      </w:r>
      <w:r w:rsidRPr="00B35234">
        <w:rPr>
          <w:lang w:val="en-IN"/>
        </w:rPr>
        <w:t xml:space="preserve">To address this issue while testing, it is possible to use AI models to detect label areas from the GUI screen shots so that it can be </w:t>
      </w:r>
      <w:r w:rsidRPr="006163DB">
        <w:rPr>
          <w:bCs/>
          <w:lang w:val="en-IN"/>
        </w:rPr>
        <w:t>compared with a reference GUI screen</w:t>
      </w:r>
      <w:r w:rsidRPr="00B35234">
        <w:rPr>
          <w:b/>
          <w:bCs/>
          <w:lang w:val="en-IN"/>
        </w:rPr>
        <w:t xml:space="preserve"> </w:t>
      </w:r>
      <w:r w:rsidRPr="00B35234">
        <w:rPr>
          <w:lang w:val="en-IN"/>
        </w:rPr>
        <w:t>that is already captured. By comparing with this reference image, it is possible to mark the GUI areas in which the strings are changed.</w:t>
      </w:r>
    </w:p>
    <w:p w14:paraId="4759E1E7" w14:textId="097A56F3" w:rsidR="00AF7733" w:rsidRPr="006163DB" w:rsidRDefault="00AF7733" w:rsidP="00240CE2">
      <w:pPr>
        <w:pStyle w:val="Web"/>
        <w:spacing w:line="276" w:lineRule="auto"/>
        <w:rPr>
          <w:rFonts w:cstheme="minorHAnsi"/>
          <w:color w:val="000000"/>
        </w:rPr>
      </w:pPr>
      <w:r w:rsidRPr="003275C0">
        <w:rPr>
          <w:rFonts w:asciiTheme="minorHAnsi" w:hAnsiTheme="minorHAnsi" w:cstheme="minorHAnsi"/>
          <w:color w:val="000000"/>
          <w:sz w:val="22"/>
          <w:szCs w:val="22"/>
        </w:rPr>
        <w:t xml:space="preserve">On clicking the GUI </w:t>
      </w:r>
      <w:r>
        <w:rPr>
          <w:rFonts w:asciiTheme="minorHAnsi" w:hAnsiTheme="minorHAnsi" w:cstheme="minorHAnsi"/>
          <w:color w:val="000000"/>
          <w:sz w:val="22"/>
          <w:szCs w:val="22"/>
        </w:rPr>
        <w:t>Image</w:t>
      </w:r>
      <w:r w:rsidRPr="003275C0">
        <w:rPr>
          <w:rFonts w:asciiTheme="minorHAnsi" w:hAnsiTheme="minorHAnsi" w:cstheme="minorHAnsi"/>
          <w:color w:val="000000"/>
          <w:sz w:val="22"/>
          <w:szCs w:val="22"/>
        </w:rPr>
        <w:t xml:space="preserve"> compare property,</w:t>
      </w:r>
      <w:r w:rsidR="00602DE2">
        <w:rPr>
          <w:rFonts w:asciiTheme="minorHAnsi" w:hAnsiTheme="minorHAnsi" w:cstheme="minorHAnsi"/>
          <w:color w:val="000000"/>
          <w:sz w:val="22"/>
          <w:szCs w:val="22"/>
        </w:rPr>
        <w:t xml:space="preserve"> </w:t>
      </w:r>
      <w:r w:rsidRPr="003275C0">
        <w:rPr>
          <w:rFonts w:asciiTheme="minorHAnsi" w:hAnsiTheme="minorHAnsi" w:cstheme="minorHAnsi"/>
          <w:color w:val="000000"/>
          <w:sz w:val="22"/>
          <w:szCs w:val="22"/>
        </w:rPr>
        <w:t xml:space="preserve">the below dialog opens which consists </w:t>
      </w:r>
      <w:r>
        <w:rPr>
          <w:rFonts w:asciiTheme="minorHAnsi" w:hAnsiTheme="minorHAnsi" w:cstheme="minorHAnsi"/>
          <w:color w:val="000000"/>
          <w:sz w:val="22"/>
          <w:szCs w:val="22"/>
        </w:rPr>
        <w:t>of screenshot name</w:t>
      </w:r>
      <w:r w:rsidRPr="003275C0">
        <w:rPr>
          <w:rFonts w:asciiTheme="minorHAnsi" w:hAnsiTheme="minorHAnsi" w:cstheme="minorHAnsi"/>
          <w:color w:val="000000"/>
          <w:sz w:val="22"/>
          <w:szCs w:val="22"/>
        </w:rPr>
        <w:t xml:space="preserve"> and repository items.</w:t>
      </w:r>
    </w:p>
    <w:p w14:paraId="5823DB01" w14:textId="77777777" w:rsidR="001206BF" w:rsidRDefault="00AF7733" w:rsidP="001206BF">
      <w:pPr>
        <w:ind w:left="709"/>
        <w:jc w:val="center"/>
      </w:pPr>
      <w:r w:rsidRPr="00B35234">
        <w:rPr>
          <w:noProof/>
          <w:lang w:val="en-IN" w:eastAsia="en-IN"/>
        </w:rPr>
        <w:drawing>
          <wp:inline distT="0" distB="0" distL="0" distR="0" wp14:anchorId="11822FCB" wp14:editId="32A4DE7B">
            <wp:extent cx="6206521" cy="888365"/>
            <wp:effectExtent l="0" t="0" r="3810" b="6985"/>
            <wp:docPr id="1915" name="Picture 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226829" cy="891272"/>
                    </a:xfrm>
                    <a:prstGeom prst="rect">
                      <a:avLst/>
                    </a:prstGeom>
                  </pic:spPr>
                </pic:pic>
              </a:graphicData>
            </a:graphic>
          </wp:inline>
        </w:drawing>
      </w:r>
    </w:p>
    <w:p w14:paraId="457ED6A2" w14:textId="20E04E2D" w:rsidR="00AF7733" w:rsidRPr="001206BF" w:rsidRDefault="00AF7733" w:rsidP="00240CE2">
      <w:r>
        <w:rPr>
          <w:b/>
          <w:color w:val="00B0F0"/>
        </w:rPr>
        <w:t>How to perform image compare validations</w:t>
      </w:r>
    </w:p>
    <w:p w14:paraId="2DFCDF71" w14:textId="4328FFFD" w:rsidR="00AF7733" w:rsidRDefault="00AF7733" w:rsidP="00B10902">
      <w:pPr>
        <w:pStyle w:val="af3"/>
        <w:numPr>
          <w:ilvl w:val="0"/>
          <w:numId w:val="130"/>
        </w:numPr>
      </w:pPr>
      <w:r>
        <w:t>Choose action GUI image Compare. This will add new row into the Expression Generator window.</w:t>
      </w:r>
    </w:p>
    <w:p w14:paraId="5914BCAE" w14:textId="6CA41F13" w:rsidR="00AF7733" w:rsidRDefault="00AF7733" w:rsidP="00B10902">
      <w:pPr>
        <w:pStyle w:val="af3"/>
        <w:numPr>
          <w:ilvl w:val="0"/>
          <w:numId w:val="130"/>
        </w:numPr>
        <w:ind w:left="709" w:hanging="709"/>
      </w:pPr>
      <w:r>
        <w:t xml:space="preserve">Click on the button present in the Repository Items cell. This will </w:t>
      </w:r>
      <w:proofErr w:type="gramStart"/>
      <w:r>
        <w:t>open up</w:t>
      </w:r>
      <w:proofErr w:type="gramEnd"/>
      <w:r>
        <w:t xml:space="preserve"> the Exclude dialog box. This dialog let’s user choose between “Select Repository” and “Add Image”. User can choose anyone option provided on the ValidationDialogBox window. On the selection of Select Repository, Repository Selection Window will </w:t>
      </w:r>
      <w:r>
        <w:lastRenderedPageBreak/>
        <w:t>open as shown in the below figure. User gets option to search any repository, Expand/Collapse the tree view and Move Up/Move Down the selections.</w:t>
      </w:r>
    </w:p>
    <w:p w14:paraId="0B9735C2" w14:textId="77777777" w:rsidR="00AF7733" w:rsidRDefault="00AF7733" w:rsidP="00994A0C">
      <w:pPr>
        <w:ind w:leftChars="322" w:left="708"/>
      </w:pPr>
      <w:r>
        <w:rPr>
          <w:b/>
        </w:rPr>
        <w:t>Select Repository</w:t>
      </w:r>
      <w:r>
        <w:t xml:space="preserve">: This will </w:t>
      </w:r>
      <w:proofErr w:type="gramStart"/>
      <w:r>
        <w:t>open up</w:t>
      </w:r>
      <w:proofErr w:type="gramEnd"/>
      <w:r>
        <w:t xml:space="preserve"> another dialog to select any one available repository out of available repositories list.</w:t>
      </w:r>
    </w:p>
    <w:p w14:paraId="42F5FF16" w14:textId="77777777" w:rsidR="00AF7733" w:rsidRDefault="00AF7733" w:rsidP="00994A0C">
      <w:pPr>
        <w:ind w:leftChars="322" w:left="708"/>
      </w:pPr>
      <w:r w:rsidRPr="00987C41">
        <w:rPr>
          <w:b/>
        </w:rPr>
        <w:t>Add Image</w:t>
      </w:r>
      <w:r>
        <w:t xml:space="preserve">: This will </w:t>
      </w:r>
      <w:proofErr w:type="gramStart"/>
      <w:r>
        <w:t>open up</w:t>
      </w:r>
      <w:proofErr w:type="gramEnd"/>
      <w:r>
        <w:t xml:space="preserve"> the screen capture mode.</w:t>
      </w:r>
    </w:p>
    <w:p w14:paraId="7247BDE4" w14:textId="20A878E3" w:rsidR="00AF7733" w:rsidRDefault="00AF7733" w:rsidP="00994A0C">
      <w:pPr>
        <w:ind w:leftChars="322" w:left="708"/>
      </w:pPr>
      <w:r>
        <w:t>Once saved the image to repository,</w:t>
      </w:r>
      <w:r w:rsidR="006D5950">
        <w:t xml:space="preserve"> </w:t>
      </w:r>
      <w:r>
        <w:t>another dialog opens when clicking on repository item cell.</w:t>
      </w:r>
      <w:r w:rsidR="00491FDA">
        <w:t xml:space="preserve"> </w:t>
      </w:r>
      <w:r>
        <w:t>This dialog lets user can choose between “Select Repository”,</w:t>
      </w:r>
      <w:r w:rsidR="006D5950">
        <w:t xml:space="preserve"> </w:t>
      </w:r>
      <w:r>
        <w:t>”Select Screen Area” and “Exclude Areas”.</w:t>
      </w:r>
    </w:p>
    <w:p w14:paraId="454CB7EF" w14:textId="77777777" w:rsidR="00AF7733" w:rsidRPr="00105F91" w:rsidRDefault="00AF7733" w:rsidP="001206BF">
      <w:pPr>
        <w:ind w:left="709"/>
        <w:jc w:val="center"/>
      </w:pPr>
      <w:r w:rsidRPr="003E46D4">
        <w:rPr>
          <w:noProof/>
          <w:lang w:val="en-IN" w:eastAsia="en-IN"/>
        </w:rPr>
        <w:drawing>
          <wp:inline distT="0" distB="0" distL="0" distR="0" wp14:anchorId="4BDF166A" wp14:editId="79F7D784">
            <wp:extent cx="4046571" cy="1165961"/>
            <wp:effectExtent l="0" t="0" r="0" b="0"/>
            <wp:docPr id="1907" name="Picture 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6571" cy="1165961"/>
                    </a:xfrm>
                    <a:prstGeom prst="rect">
                      <a:avLst/>
                    </a:prstGeom>
                  </pic:spPr>
                </pic:pic>
              </a:graphicData>
            </a:graphic>
          </wp:inline>
        </w:drawing>
      </w:r>
    </w:p>
    <w:p w14:paraId="2B391914" w14:textId="16898B32" w:rsidR="00AF7733" w:rsidRDefault="00AF7733" w:rsidP="00994A0C">
      <w:pPr>
        <w:ind w:leftChars="322" w:left="708"/>
      </w:pPr>
      <w:r>
        <w:rPr>
          <w:b/>
        </w:rPr>
        <w:t>Exclude Areas</w:t>
      </w:r>
      <w:r w:rsidRPr="00346481">
        <w:t>:</w:t>
      </w:r>
      <w:r w:rsidRPr="00B9074F">
        <w:t xml:space="preserve"> </w:t>
      </w:r>
      <w:r>
        <w:t xml:space="preserve">In exclude area dialog, user can exclude the unwanted multiple </w:t>
      </w:r>
      <w:proofErr w:type="gramStart"/>
      <w:r>
        <w:t>region</w:t>
      </w:r>
      <w:proofErr w:type="gramEnd"/>
      <w:r>
        <w:t xml:space="preserve"> of an image and can save the corresponding excluded image</w:t>
      </w:r>
      <w:r w:rsidR="00491FDA">
        <w:t>.</w:t>
      </w:r>
    </w:p>
    <w:p w14:paraId="4883D228" w14:textId="77777777" w:rsidR="00AF7733" w:rsidRDefault="00AF7733" w:rsidP="001206BF">
      <w:pPr>
        <w:ind w:left="709"/>
        <w:jc w:val="center"/>
      </w:pPr>
      <w:r w:rsidRPr="00880D7F">
        <w:rPr>
          <w:noProof/>
          <w:lang w:val="en-IN" w:eastAsia="en-IN"/>
        </w:rPr>
        <w:drawing>
          <wp:inline distT="0" distB="0" distL="0" distR="0" wp14:anchorId="699EE591" wp14:editId="3413E40E">
            <wp:extent cx="5798820" cy="1763395"/>
            <wp:effectExtent l="0" t="0" r="0" b="8255"/>
            <wp:docPr id="1657" name="Picture 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798820" cy="1763395"/>
                    </a:xfrm>
                    <a:prstGeom prst="rect">
                      <a:avLst/>
                    </a:prstGeom>
                  </pic:spPr>
                </pic:pic>
              </a:graphicData>
            </a:graphic>
          </wp:inline>
        </w:drawing>
      </w:r>
    </w:p>
    <w:p w14:paraId="6B5E4D72" w14:textId="77777777" w:rsidR="00CE1893" w:rsidRDefault="00CE1893" w:rsidP="00240CE2"/>
    <w:p w14:paraId="042223B9" w14:textId="37D224F6" w:rsidR="00AF7733" w:rsidRDefault="00AF7733" w:rsidP="00994A0C">
      <w:pPr>
        <w:ind w:leftChars="322" w:left="708"/>
      </w:pPr>
      <w:r>
        <w:t>On clicking on the image,</w:t>
      </w:r>
      <w:r w:rsidR="006D5950">
        <w:t xml:space="preserve"> </w:t>
      </w:r>
      <w:r>
        <w:t>user can see the input image,</w:t>
      </w:r>
      <w:r w:rsidR="006D5950">
        <w:t xml:space="preserve"> </w:t>
      </w:r>
      <w:r>
        <w:t>output image and the statistics.</w:t>
      </w:r>
    </w:p>
    <w:p w14:paraId="4D1C41E0" w14:textId="1D406E4B" w:rsidR="00AF7733" w:rsidRPr="00240CE2" w:rsidRDefault="00AF7733" w:rsidP="00240CE2">
      <w:pPr>
        <w:ind w:left="709"/>
        <w:jc w:val="center"/>
        <w:rPr>
          <w:rFonts w:cstheme="minorHAnsi"/>
          <w:b/>
          <w:bCs/>
          <w:color w:val="333333"/>
        </w:rPr>
      </w:pPr>
      <w:r w:rsidRPr="00880D7F">
        <w:rPr>
          <w:noProof/>
          <w:lang w:val="en-IN" w:eastAsia="en-IN"/>
        </w:rPr>
        <w:drawing>
          <wp:inline distT="0" distB="0" distL="0" distR="0" wp14:anchorId="3651E760" wp14:editId="7A20C5B9">
            <wp:extent cx="6225540" cy="2538095"/>
            <wp:effectExtent l="0" t="0" r="3810" b="0"/>
            <wp:docPr id="1667" name="Picture 1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6225540" cy="2538095"/>
                    </a:xfrm>
                    <a:prstGeom prst="rect">
                      <a:avLst/>
                    </a:prstGeom>
                  </pic:spPr>
                </pic:pic>
              </a:graphicData>
            </a:graphic>
          </wp:inline>
        </w:drawing>
      </w:r>
    </w:p>
    <w:p w14:paraId="279135B1" w14:textId="5D895FEA" w:rsidR="00E24CC5" w:rsidRDefault="00765196" w:rsidP="0072434C">
      <w:pPr>
        <w:pStyle w:val="2"/>
      </w:pPr>
      <w:bookmarkStart w:id="172" w:name="_Toc28701655"/>
      <w:bookmarkStart w:id="173" w:name="_Toc28707046"/>
      <w:bookmarkStart w:id="174" w:name="_Toc174035092"/>
      <w:bookmarkEnd w:id="172"/>
      <w:bookmarkEnd w:id="173"/>
      <w:r>
        <w:lastRenderedPageBreak/>
        <w:t>Runtime Checkpoints</w:t>
      </w:r>
      <w:bookmarkEnd w:id="174"/>
    </w:p>
    <w:p w14:paraId="08C58259" w14:textId="77777777" w:rsidR="00E24CC5" w:rsidRDefault="00765196" w:rsidP="00994A0C">
      <w:r>
        <w:t xml:space="preserve">Runtime Checkpoints are created by the user at the time of recording. Objects or images can be captured during Recording and can be created as Checkpoints. </w:t>
      </w:r>
    </w:p>
    <w:p w14:paraId="1C2648E8" w14:textId="6CA4B76B" w:rsidR="00E24CC5" w:rsidRDefault="00765196" w:rsidP="0072434C">
      <w:pPr>
        <w:pStyle w:val="3"/>
      </w:pPr>
      <w:r>
        <w:t xml:space="preserve"> </w:t>
      </w:r>
      <w:bookmarkStart w:id="175" w:name="_Toc174035093"/>
      <w:r>
        <w:t>Image Checkpoint</w:t>
      </w:r>
      <w:bookmarkEnd w:id="175"/>
    </w:p>
    <w:p w14:paraId="03C7A515" w14:textId="77777777" w:rsidR="00E24CC5" w:rsidRDefault="00765196" w:rsidP="00240CE2">
      <w:r>
        <w:t>Image based checkpoint will add default action as contain image with captured object’s image screenshot.</w:t>
      </w:r>
    </w:p>
    <w:p w14:paraId="1D14BDF8" w14:textId="77777777" w:rsidR="00E24CC5" w:rsidRDefault="00765196" w:rsidP="001206BF">
      <w:pPr>
        <w:ind w:left="709"/>
        <w:jc w:val="center"/>
      </w:pPr>
      <w:r>
        <w:rPr>
          <w:noProof/>
          <w:lang w:val="en-IN" w:eastAsia="en-IN"/>
        </w:rPr>
        <w:drawing>
          <wp:inline distT="0" distB="0" distL="0" distR="0" wp14:anchorId="429BA572" wp14:editId="564E45D6">
            <wp:extent cx="3390900" cy="11239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390900" cy="1123950"/>
                    </a:xfrm>
                    <a:prstGeom prst="rect">
                      <a:avLst/>
                    </a:prstGeom>
                    <a:noFill/>
                    <a:ln>
                      <a:noFill/>
                    </a:ln>
                  </pic:spPr>
                </pic:pic>
              </a:graphicData>
            </a:graphic>
          </wp:inline>
        </w:drawing>
      </w:r>
    </w:p>
    <w:p w14:paraId="3FC8946E" w14:textId="77777777" w:rsidR="00E24CC5" w:rsidRDefault="00765196" w:rsidP="00240CE2">
      <w:r>
        <w:t>User can select the type of Checkpoint from the options shown above. On selection of Checkpoint tracking of object will begin.</w:t>
      </w:r>
    </w:p>
    <w:p w14:paraId="0CF328CA" w14:textId="4F4C4CB6" w:rsidR="00E24CC5" w:rsidRDefault="00765196" w:rsidP="00240CE2">
      <w:r>
        <w:t>User can hover on the object and Press F2 to capture the object Screenshot</w:t>
      </w:r>
      <w:r w:rsidR="004057F4">
        <w:t xml:space="preserve"> see the figure shown below</w:t>
      </w:r>
      <w:r>
        <w:t>.</w:t>
      </w:r>
    </w:p>
    <w:p w14:paraId="67708547" w14:textId="77777777" w:rsidR="00E24CC5" w:rsidRDefault="00765196" w:rsidP="001206BF">
      <w:pPr>
        <w:ind w:left="709"/>
        <w:jc w:val="center"/>
      </w:pPr>
      <w:r>
        <w:rPr>
          <w:noProof/>
          <w:lang w:val="en-IN" w:eastAsia="en-IN"/>
        </w:rPr>
        <w:drawing>
          <wp:inline distT="0" distB="0" distL="0" distR="0" wp14:anchorId="36B52C71" wp14:editId="13DA17DC">
            <wp:extent cx="5305425" cy="3638550"/>
            <wp:effectExtent l="0" t="0" r="9525" b="0"/>
            <wp:docPr id="130"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05425" cy="3638550"/>
                    </a:xfrm>
                    <a:prstGeom prst="rect">
                      <a:avLst/>
                    </a:prstGeom>
                    <a:noFill/>
                    <a:ln>
                      <a:noFill/>
                    </a:ln>
                  </pic:spPr>
                </pic:pic>
              </a:graphicData>
            </a:graphic>
          </wp:inline>
        </w:drawing>
      </w:r>
    </w:p>
    <w:p w14:paraId="62B5E1F6" w14:textId="1761E1B8" w:rsidR="00E24CC5" w:rsidRDefault="00765196" w:rsidP="00994A0C">
      <w:r>
        <w:t xml:space="preserve">If user wants to escape from Checkpoint </w:t>
      </w:r>
      <w:proofErr w:type="gramStart"/>
      <w:r>
        <w:t>mode</w:t>
      </w:r>
      <w:proofErr w:type="gramEnd"/>
      <w:r>
        <w:t xml:space="preserve"> then user can </w:t>
      </w:r>
      <w:r w:rsidR="00573350">
        <w:t xml:space="preserve">click </w:t>
      </w:r>
      <w:r>
        <w:t>“Esc” key.</w:t>
      </w:r>
    </w:p>
    <w:p w14:paraId="76AA8D28" w14:textId="211D1CCC" w:rsidR="00E24CC5" w:rsidRDefault="00765196" w:rsidP="00994A0C">
      <w:r>
        <w:t xml:space="preserve">Once user captures the object’s snapshot then Checkpoint dialog will open with contain image as </w:t>
      </w:r>
      <w:r w:rsidR="006E285F">
        <w:t>its</w:t>
      </w:r>
      <w:r>
        <w:t xml:space="preserve"> default row along with the linked snapshot under Desktop </w:t>
      </w:r>
      <w:r w:rsidR="00C11134">
        <w:t>see the figure shown below</w:t>
      </w:r>
      <w:r>
        <w:t>:</w:t>
      </w:r>
    </w:p>
    <w:p w14:paraId="07F61BDD" w14:textId="77777777" w:rsidR="00E24CC5" w:rsidRDefault="00765196" w:rsidP="001206BF">
      <w:pPr>
        <w:ind w:left="709"/>
        <w:jc w:val="center"/>
      </w:pPr>
      <w:r>
        <w:rPr>
          <w:noProof/>
          <w:lang w:val="en-IN" w:eastAsia="en-IN"/>
        </w:rPr>
        <w:lastRenderedPageBreak/>
        <w:drawing>
          <wp:inline distT="0" distB="0" distL="0" distR="0" wp14:anchorId="68444954" wp14:editId="30D202BA">
            <wp:extent cx="5943600" cy="4181475"/>
            <wp:effectExtent l="0" t="0" r="0" b="9525"/>
            <wp:docPr id="131"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943600" cy="4181475"/>
                    </a:xfrm>
                    <a:prstGeom prst="rect">
                      <a:avLst/>
                    </a:prstGeom>
                    <a:noFill/>
                    <a:ln>
                      <a:noFill/>
                    </a:ln>
                  </pic:spPr>
                </pic:pic>
              </a:graphicData>
            </a:graphic>
          </wp:inline>
        </w:drawing>
      </w:r>
    </w:p>
    <w:p w14:paraId="0797A928" w14:textId="77777777" w:rsidR="00E24CC5" w:rsidRDefault="00765196" w:rsidP="00240CE2">
      <w:r>
        <w:t>User can select different actions using “Add New Actions” menu as shown below:</w:t>
      </w:r>
    </w:p>
    <w:p w14:paraId="60411C07" w14:textId="77777777" w:rsidR="00E24CC5" w:rsidRDefault="00765196" w:rsidP="001206BF">
      <w:pPr>
        <w:ind w:left="709"/>
        <w:jc w:val="center"/>
      </w:pPr>
      <w:r>
        <w:rPr>
          <w:noProof/>
          <w:lang w:val="en-IN" w:eastAsia="en-IN"/>
        </w:rPr>
        <w:drawing>
          <wp:inline distT="0" distB="0" distL="0" distR="0" wp14:anchorId="7C010D1E" wp14:editId="03BF6F11">
            <wp:extent cx="3171825" cy="1323975"/>
            <wp:effectExtent l="0" t="0" r="9525" b="9525"/>
            <wp:docPr id="132"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171825" cy="1323975"/>
                    </a:xfrm>
                    <a:prstGeom prst="rect">
                      <a:avLst/>
                    </a:prstGeom>
                    <a:noFill/>
                    <a:ln>
                      <a:noFill/>
                    </a:ln>
                  </pic:spPr>
                </pic:pic>
              </a:graphicData>
            </a:graphic>
          </wp:inline>
        </w:drawing>
      </w:r>
    </w:p>
    <w:p w14:paraId="3CDD10BC" w14:textId="77777777" w:rsidR="00E24CC5" w:rsidRDefault="00765196" w:rsidP="00240CE2">
      <w:r>
        <w:t>User can also create conditions by “AND” and “OR” operation as in Manual Checkpoint.</w:t>
      </w:r>
    </w:p>
    <w:p w14:paraId="07D7CE1F" w14:textId="77777777" w:rsidR="00E24CC5" w:rsidRDefault="00765196" w:rsidP="00240CE2">
      <w:r>
        <w:t xml:space="preserve">If user wants to Track new object user can click on “Continue” button and track another object with same steps. If user wants to continue with different mode of </w:t>
      </w:r>
      <w:proofErr w:type="gramStart"/>
      <w:r>
        <w:t>checkpoint</w:t>
      </w:r>
      <w:proofErr w:type="gramEnd"/>
      <w:r>
        <w:t xml:space="preserve"> then user needs to select the checkpoint from recording checkpoint combo box as shown in below fig:</w:t>
      </w:r>
    </w:p>
    <w:p w14:paraId="7D0B3C39" w14:textId="77777777" w:rsidR="00E24CC5" w:rsidRDefault="00765196" w:rsidP="001206BF">
      <w:pPr>
        <w:ind w:left="709"/>
        <w:jc w:val="center"/>
      </w:pPr>
      <w:r>
        <w:rPr>
          <w:noProof/>
          <w:lang w:val="en-IN" w:eastAsia="en-IN"/>
        </w:rPr>
        <w:drawing>
          <wp:inline distT="0" distB="0" distL="0" distR="0" wp14:anchorId="612D7E1F" wp14:editId="62149C51">
            <wp:extent cx="2314575" cy="723900"/>
            <wp:effectExtent l="0" t="0" r="9525" b="0"/>
            <wp:docPr id="133"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314575" cy="723900"/>
                    </a:xfrm>
                    <a:prstGeom prst="rect">
                      <a:avLst/>
                    </a:prstGeom>
                    <a:noFill/>
                    <a:ln>
                      <a:noFill/>
                    </a:ln>
                  </pic:spPr>
                </pic:pic>
              </a:graphicData>
            </a:graphic>
          </wp:inline>
        </w:drawing>
      </w:r>
    </w:p>
    <w:p w14:paraId="3312430E" w14:textId="77777777" w:rsidR="00E24CC5" w:rsidRDefault="00765196" w:rsidP="00240CE2">
      <w:r>
        <w:t>Once user is done with creating Checkpoint, user can click on “</w:t>
      </w:r>
      <w:r>
        <w:rPr>
          <w:b/>
        </w:rPr>
        <w:t>Complete</w:t>
      </w:r>
      <w:r>
        <w:t>” button to add the checkpoint in main IDE.</w:t>
      </w:r>
    </w:p>
    <w:p w14:paraId="5EA33CBC" w14:textId="0661C30B" w:rsidR="00E24CC5" w:rsidRDefault="00765196" w:rsidP="001206BF">
      <w:pPr>
        <w:ind w:left="709"/>
        <w:jc w:val="center"/>
      </w:pPr>
      <w:r>
        <w:rPr>
          <w:noProof/>
          <w:lang w:val="en-IN" w:eastAsia="en-IN"/>
        </w:rPr>
        <w:lastRenderedPageBreak/>
        <w:drawing>
          <wp:inline distT="0" distB="0" distL="0" distR="0" wp14:anchorId="6DF568C3" wp14:editId="4BBDB1A8">
            <wp:extent cx="5943600" cy="552450"/>
            <wp:effectExtent l="0" t="0" r="0" b="0"/>
            <wp:docPr id="134"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943600" cy="552450"/>
                    </a:xfrm>
                    <a:prstGeom prst="rect">
                      <a:avLst/>
                    </a:prstGeom>
                    <a:noFill/>
                    <a:ln>
                      <a:noFill/>
                    </a:ln>
                  </pic:spPr>
                </pic:pic>
              </a:graphicData>
            </a:graphic>
          </wp:inline>
        </w:drawing>
      </w:r>
    </w:p>
    <w:p w14:paraId="6F8433C4" w14:textId="77777777" w:rsidR="001206BF" w:rsidRDefault="001206BF" w:rsidP="001206BF">
      <w:pPr>
        <w:ind w:left="709"/>
        <w:jc w:val="center"/>
      </w:pPr>
    </w:p>
    <w:p w14:paraId="375DF188" w14:textId="697B6610" w:rsidR="00E24CC5" w:rsidRDefault="00765196" w:rsidP="0072434C">
      <w:pPr>
        <w:pStyle w:val="3"/>
      </w:pPr>
      <w:bookmarkStart w:id="176" w:name="_Toc28701658"/>
      <w:bookmarkStart w:id="177" w:name="_Toc28707049"/>
      <w:bookmarkStart w:id="178" w:name="_Toc174035094"/>
      <w:bookmarkEnd w:id="176"/>
      <w:bookmarkEnd w:id="177"/>
      <w:r>
        <w:t>Object Checkpoint</w:t>
      </w:r>
      <w:bookmarkEnd w:id="178"/>
    </w:p>
    <w:p w14:paraId="2A07C433" w14:textId="77777777" w:rsidR="00E24CC5" w:rsidRDefault="00765196" w:rsidP="00240CE2">
      <w:r>
        <w:t>Object based checkpoint will add default action as Property with captured object.</w:t>
      </w:r>
    </w:p>
    <w:p w14:paraId="06FEB18C" w14:textId="77777777" w:rsidR="00E24CC5" w:rsidRDefault="00765196" w:rsidP="002E7747">
      <w:pPr>
        <w:ind w:left="709"/>
        <w:jc w:val="center"/>
      </w:pPr>
      <w:r>
        <w:rPr>
          <w:noProof/>
          <w:lang w:val="en-IN" w:eastAsia="en-IN"/>
        </w:rPr>
        <w:drawing>
          <wp:inline distT="0" distB="0" distL="0" distR="0" wp14:anchorId="56975418" wp14:editId="475558E4">
            <wp:extent cx="3295650" cy="115252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295650" cy="1152525"/>
                    </a:xfrm>
                    <a:prstGeom prst="rect">
                      <a:avLst/>
                    </a:prstGeom>
                    <a:noFill/>
                    <a:ln>
                      <a:noFill/>
                    </a:ln>
                  </pic:spPr>
                </pic:pic>
              </a:graphicData>
            </a:graphic>
          </wp:inline>
        </w:drawing>
      </w:r>
    </w:p>
    <w:p w14:paraId="73EDF33D" w14:textId="77777777" w:rsidR="00E24CC5" w:rsidRDefault="00765196" w:rsidP="00240CE2">
      <w:r>
        <w:t>User can select object once tracking is on by pressing F2 button and can escape from checkpoint mode on pressing “Esc”.</w:t>
      </w:r>
    </w:p>
    <w:p w14:paraId="0A9971E3" w14:textId="07CA4283" w:rsidR="00E24CC5" w:rsidRDefault="00765196" w:rsidP="00240CE2">
      <w:r>
        <w:t xml:space="preserve">Once user captures the object then Checkpoint dialog will open with Property as its default row along with the linked object as Repository item </w:t>
      </w:r>
      <w:r w:rsidR="00505633">
        <w:t>see the figure shown below</w:t>
      </w:r>
      <w:r>
        <w:t>:</w:t>
      </w:r>
    </w:p>
    <w:p w14:paraId="3BB2B55B" w14:textId="77777777" w:rsidR="00E24CC5" w:rsidRDefault="00765196" w:rsidP="002E7747">
      <w:pPr>
        <w:ind w:left="709"/>
        <w:jc w:val="center"/>
      </w:pPr>
      <w:r>
        <w:rPr>
          <w:noProof/>
          <w:lang w:val="en-IN" w:eastAsia="en-IN"/>
        </w:rPr>
        <w:drawing>
          <wp:inline distT="0" distB="0" distL="0" distR="0" wp14:anchorId="4366976A" wp14:editId="303FFB05">
            <wp:extent cx="5943600" cy="4267200"/>
            <wp:effectExtent l="0" t="0" r="0" b="0"/>
            <wp:docPr id="136"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51E43E1F" w14:textId="77777777" w:rsidR="00E24CC5" w:rsidRDefault="00765196" w:rsidP="00240CE2">
      <w:r>
        <w:t xml:space="preserve">On selecting property of the </w:t>
      </w:r>
      <w:proofErr w:type="gramStart"/>
      <w:r>
        <w:t>object</w:t>
      </w:r>
      <w:proofErr w:type="gramEnd"/>
      <w:r>
        <w:t xml:space="preserve"> the current value of that property will be displayed in Variable column.</w:t>
      </w:r>
    </w:p>
    <w:p w14:paraId="3C3011D7" w14:textId="77777777" w:rsidR="00E24CC5" w:rsidRDefault="00765196" w:rsidP="00240CE2">
      <w:r>
        <w:t>User can select different actions using “Add New Actions” menu as shown below:</w:t>
      </w:r>
    </w:p>
    <w:p w14:paraId="1B293222" w14:textId="77777777" w:rsidR="00E24CC5" w:rsidRDefault="00765196" w:rsidP="002E7747">
      <w:pPr>
        <w:ind w:left="709"/>
        <w:jc w:val="center"/>
      </w:pPr>
      <w:r>
        <w:rPr>
          <w:noProof/>
          <w:lang w:val="en-IN" w:eastAsia="en-IN"/>
        </w:rPr>
        <w:lastRenderedPageBreak/>
        <w:drawing>
          <wp:inline distT="0" distB="0" distL="0" distR="0" wp14:anchorId="0982CE21" wp14:editId="218DC0A4">
            <wp:extent cx="3219450" cy="1228725"/>
            <wp:effectExtent l="0" t="0" r="0" b="9525"/>
            <wp:docPr id="13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219450" cy="1228725"/>
                    </a:xfrm>
                    <a:prstGeom prst="rect">
                      <a:avLst/>
                    </a:prstGeom>
                    <a:noFill/>
                    <a:ln>
                      <a:noFill/>
                    </a:ln>
                  </pic:spPr>
                </pic:pic>
              </a:graphicData>
            </a:graphic>
          </wp:inline>
        </w:drawing>
      </w:r>
    </w:p>
    <w:p w14:paraId="167511B4" w14:textId="77777777" w:rsidR="00E24CC5" w:rsidRDefault="00765196" w:rsidP="00240CE2">
      <w:r>
        <w:t>User can also create conditions by “</w:t>
      </w:r>
      <w:r>
        <w:rPr>
          <w:b/>
        </w:rPr>
        <w:t>AND</w:t>
      </w:r>
      <w:r>
        <w:t>” and “</w:t>
      </w:r>
      <w:r>
        <w:rPr>
          <w:b/>
        </w:rPr>
        <w:t>OR</w:t>
      </w:r>
      <w:r>
        <w:t>” operation as in Manual Checkpoint.</w:t>
      </w:r>
    </w:p>
    <w:p w14:paraId="2434E795" w14:textId="77777777" w:rsidR="00E24CC5" w:rsidRDefault="00765196" w:rsidP="00240CE2">
      <w:r>
        <w:t>If user wants to Track new object user can click on “</w:t>
      </w:r>
      <w:r>
        <w:rPr>
          <w:b/>
        </w:rPr>
        <w:t>Continue</w:t>
      </w:r>
      <w:r>
        <w:t xml:space="preserve">” button and track another object with same steps. If user wants to continue with different mode of </w:t>
      </w:r>
      <w:proofErr w:type="gramStart"/>
      <w:r>
        <w:t>checkpoint</w:t>
      </w:r>
      <w:proofErr w:type="gramEnd"/>
      <w:r>
        <w:t xml:space="preserve"> then user needs to select the checkpoint from recording checkpoint combo box as shown in below fig:</w:t>
      </w:r>
    </w:p>
    <w:p w14:paraId="1CA4F3A8" w14:textId="77777777" w:rsidR="00E24CC5" w:rsidRDefault="00765196" w:rsidP="002E7747">
      <w:pPr>
        <w:ind w:left="709"/>
        <w:jc w:val="center"/>
      </w:pPr>
      <w:r>
        <w:rPr>
          <w:noProof/>
          <w:lang w:val="en-IN" w:eastAsia="en-IN"/>
        </w:rPr>
        <w:drawing>
          <wp:inline distT="0" distB="0" distL="0" distR="0" wp14:anchorId="4C1CC6E6" wp14:editId="5624148A">
            <wp:extent cx="2314575" cy="723900"/>
            <wp:effectExtent l="0" t="0" r="9525" b="0"/>
            <wp:docPr id="138"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314575" cy="723900"/>
                    </a:xfrm>
                    <a:prstGeom prst="rect">
                      <a:avLst/>
                    </a:prstGeom>
                    <a:noFill/>
                    <a:ln>
                      <a:noFill/>
                    </a:ln>
                  </pic:spPr>
                </pic:pic>
              </a:graphicData>
            </a:graphic>
          </wp:inline>
        </w:drawing>
      </w:r>
    </w:p>
    <w:p w14:paraId="7F24342B" w14:textId="77777777" w:rsidR="00E24CC5" w:rsidRDefault="00E24CC5" w:rsidP="00240CE2"/>
    <w:p w14:paraId="2AF2420B" w14:textId="77777777" w:rsidR="00E24CC5" w:rsidRDefault="00765196" w:rsidP="00240CE2">
      <w:r>
        <w:t>Once user is done with creating Checkpoint, user can click on “</w:t>
      </w:r>
      <w:r>
        <w:rPr>
          <w:b/>
        </w:rPr>
        <w:t>Complete</w:t>
      </w:r>
      <w:r>
        <w:t>” button to add the checkpoint in main IDE.</w:t>
      </w:r>
    </w:p>
    <w:p w14:paraId="2ADC738B" w14:textId="3170418C" w:rsidR="00E24CC5" w:rsidRDefault="00765196" w:rsidP="002E7747">
      <w:pPr>
        <w:ind w:left="709"/>
      </w:pPr>
      <w:r>
        <w:rPr>
          <w:noProof/>
          <w:lang w:val="en-IN" w:eastAsia="en-IN"/>
        </w:rPr>
        <w:drawing>
          <wp:inline distT="0" distB="0" distL="0" distR="0" wp14:anchorId="3F25B430" wp14:editId="4134DE7B">
            <wp:extent cx="5943600" cy="552450"/>
            <wp:effectExtent l="0" t="0" r="0" b="0"/>
            <wp:docPr id="139"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943600" cy="552450"/>
                    </a:xfrm>
                    <a:prstGeom prst="rect">
                      <a:avLst/>
                    </a:prstGeom>
                    <a:noFill/>
                    <a:ln>
                      <a:noFill/>
                    </a:ln>
                  </pic:spPr>
                </pic:pic>
              </a:graphicData>
            </a:graphic>
          </wp:inline>
        </w:drawing>
      </w:r>
    </w:p>
    <w:p w14:paraId="3A8F56E0" w14:textId="77777777" w:rsidR="002E7747" w:rsidRDefault="002E7747" w:rsidP="002E7747">
      <w:pPr>
        <w:ind w:left="709"/>
      </w:pPr>
    </w:p>
    <w:p w14:paraId="66496346" w14:textId="3078B8BB" w:rsidR="00E24CC5" w:rsidRDefault="00765196" w:rsidP="0072434C">
      <w:pPr>
        <w:pStyle w:val="3"/>
      </w:pPr>
      <w:bookmarkStart w:id="179" w:name="_Region_Checkpoint"/>
      <w:bookmarkStart w:id="180" w:name="_Ref36737943"/>
      <w:bookmarkStart w:id="181" w:name="_Toc174035095"/>
      <w:bookmarkEnd w:id="179"/>
      <w:r>
        <w:t>Region Checkpoint</w:t>
      </w:r>
      <w:bookmarkEnd w:id="180"/>
      <w:bookmarkEnd w:id="181"/>
    </w:p>
    <w:p w14:paraId="28727515" w14:textId="77777777" w:rsidR="00E24CC5" w:rsidRDefault="00765196" w:rsidP="00240CE2">
      <w:r>
        <w:t>Start Recording and select the Region checkpoint option from recorder window.</w:t>
      </w:r>
    </w:p>
    <w:p w14:paraId="4A027BBF" w14:textId="77777777" w:rsidR="00E24CC5" w:rsidRDefault="00765196" w:rsidP="002E7747">
      <w:pPr>
        <w:ind w:left="709"/>
        <w:jc w:val="center"/>
      </w:pPr>
      <w:r>
        <w:rPr>
          <w:noProof/>
          <w:lang w:val="en-IN" w:eastAsia="en-IN"/>
        </w:rPr>
        <w:drawing>
          <wp:inline distT="0" distB="0" distL="0" distR="0" wp14:anchorId="202C97BA" wp14:editId="2447E130">
            <wp:extent cx="3562350" cy="1162050"/>
            <wp:effectExtent l="0" t="0" r="0" b="0"/>
            <wp:docPr id="140"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62350" cy="1162050"/>
                    </a:xfrm>
                    <a:prstGeom prst="rect">
                      <a:avLst/>
                    </a:prstGeom>
                    <a:noFill/>
                    <a:ln>
                      <a:noFill/>
                    </a:ln>
                  </pic:spPr>
                </pic:pic>
              </a:graphicData>
            </a:graphic>
          </wp:inline>
        </w:drawing>
      </w:r>
    </w:p>
    <w:p w14:paraId="5C523569" w14:textId="562B53B1" w:rsidR="00E24CC5" w:rsidRDefault="00765196" w:rsidP="00240CE2">
      <w:r>
        <w:t>Region Cropping will start. Drag the region from the screen blurred to add in Repository. Region’s screenshot is captured and added under Desktop in repository</w:t>
      </w:r>
      <w:r w:rsidR="00695993">
        <w:t xml:space="preserve"> see the figure shown below</w:t>
      </w:r>
      <w:r>
        <w:t>.</w:t>
      </w:r>
    </w:p>
    <w:p w14:paraId="58D7F3FB" w14:textId="77777777" w:rsidR="00E24CC5" w:rsidRDefault="00765196" w:rsidP="002E7747">
      <w:pPr>
        <w:ind w:left="709"/>
        <w:jc w:val="center"/>
      </w:pPr>
      <w:r>
        <w:rPr>
          <w:noProof/>
          <w:lang w:val="en-IN" w:eastAsia="en-IN"/>
        </w:rPr>
        <w:drawing>
          <wp:inline distT="0" distB="0" distL="0" distR="0" wp14:anchorId="59ECE80F" wp14:editId="7496B35E">
            <wp:extent cx="1771650" cy="1266825"/>
            <wp:effectExtent l="0" t="0" r="0" b="9525"/>
            <wp:docPr id="141"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1771650" cy="1266825"/>
                    </a:xfrm>
                    <a:prstGeom prst="rect">
                      <a:avLst/>
                    </a:prstGeom>
                    <a:noFill/>
                    <a:ln>
                      <a:noFill/>
                    </a:ln>
                  </pic:spPr>
                </pic:pic>
              </a:graphicData>
            </a:graphic>
          </wp:inline>
        </w:drawing>
      </w:r>
    </w:p>
    <w:p w14:paraId="6AC7BAA8" w14:textId="77777777" w:rsidR="001C182C" w:rsidRDefault="00765196" w:rsidP="00240CE2">
      <w:r>
        <w:lastRenderedPageBreak/>
        <w:t>Once object is tracked, Checkpoint dialog will open along with Compare image as default action.</w:t>
      </w:r>
    </w:p>
    <w:p w14:paraId="6FB7C12B" w14:textId="2FE23E01" w:rsidR="00E24CC5" w:rsidRDefault="00765196" w:rsidP="002E7747">
      <w:pPr>
        <w:ind w:left="709"/>
        <w:jc w:val="center"/>
      </w:pPr>
      <w:r>
        <w:rPr>
          <w:noProof/>
          <w:lang w:val="en-IN" w:eastAsia="en-IN"/>
        </w:rPr>
        <w:drawing>
          <wp:inline distT="0" distB="0" distL="0" distR="0" wp14:anchorId="4A4046C6" wp14:editId="546C218C">
            <wp:extent cx="5943600" cy="1162050"/>
            <wp:effectExtent l="0" t="0" r="0" b="0"/>
            <wp:docPr id="142"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943600" cy="1162050"/>
                    </a:xfrm>
                    <a:prstGeom prst="rect">
                      <a:avLst/>
                    </a:prstGeom>
                    <a:noFill/>
                    <a:ln>
                      <a:noFill/>
                    </a:ln>
                  </pic:spPr>
                </pic:pic>
              </a:graphicData>
            </a:graphic>
          </wp:inline>
        </w:drawing>
      </w:r>
    </w:p>
    <w:p w14:paraId="777A786B" w14:textId="756640E7" w:rsidR="00E24CC5" w:rsidRDefault="00765196" w:rsidP="00240CE2">
      <w:r>
        <w:t xml:space="preserve">When region based then Actions which can be added </w:t>
      </w:r>
      <w:r w:rsidR="00695993">
        <w:t>see the figure shown below</w:t>
      </w:r>
      <w:r>
        <w:t>:</w:t>
      </w:r>
    </w:p>
    <w:p w14:paraId="306A8CFE" w14:textId="77777777" w:rsidR="00E24CC5" w:rsidRDefault="00765196" w:rsidP="002E7747">
      <w:pPr>
        <w:ind w:left="709"/>
        <w:jc w:val="center"/>
      </w:pPr>
      <w:r>
        <w:rPr>
          <w:noProof/>
          <w:lang w:val="en-IN" w:eastAsia="en-IN"/>
        </w:rPr>
        <w:drawing>
          <wp:inline distT="0" distB="0" distL="0" distR="0" wp14:anchorId="45EC824E" wp14:editId="534FD033">
            <wp:extent cx="3152775" cy="1123950"/>
            <wp:effectExtent l="0" t="0" r="9525" b="0"/>
            <wp:docPr id="143"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152775" cy="1123950"/>
                    </a:xfrm>
                    <a:prstGeom prst="rect">
                      <a:avLst/>
                    </a:prstGeom>
                    <a:noFill/>
                    <a:ln>
                      <a:noFill/>
                    </a:ln>
                  </pic:spPr>
                </pic:pic>
              </a:graphicData>
            </a:graphic>
          </wp:inline>
        </w:drawing>
      </w:r>
    </w:p>
    <w:p w14:paraId="02AFCA50" w14:textId="77777777" w:rsidR="00E24CC5" w:rsidRDefault="00765196" w:rsidP="00240CE2">
      <w:r>
        <w:t>Exits and Not Exists will be linked with tracked region’s Snapshot.</w:t>
      </w:r>
    </w:p>
    <w:p w14:paraId="2CF110F7" w14:textId="77777777" w:rsidR="00E24CC5" w:rsidRDefault="00765196" w:rsidP="00240CE2">
      <w:r>
        <w:t>If user wants to track different object/</w:t>
      </w:r>
      <w:proofErr w:type="gramStart"/>
      <w:r>
        <w:t>screenshot</w:t>
      </w:r>
      <w:proofErr w:type="gramEnd"/>
      <w:r>
        <w:t xml:space="preserve"> then user needs to select Recording Mode from dropdown and then click Continue.</w:t>
      </w:r>
    </w:p>
    <w:p w14:paraId="3724AC86" w14:textId="77777777" w:rsidR="00E24CC5" w:rsidRDefault="00765196" w:rsidP="002E7747">
      <w:pPr>
        <w:ind w:left="709"/>
        <w:jc w:val="center"/>
      </w:pPr>
      <w:r>
        <w:rPr>
          <w:noProof/>
          <w:lang w:val="en-IN" w:eastAsia="en-IN"/>
        </w:rPr>
        <w:drawing>
          <wp:inline distT="0" distB="0" distL="0" distR="0" wp14:anchorId="16E99240" wp14:editId="37F31449">
            <wp:extent cx="4676775" cy="752475"/>
            <wp:effectExtent l="0" t="0" r="9525" b="9525"/>
            <wp:docPr id="144"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676775" cy="752475"/>
                    </a:xfrm>
                    <a:prstGeom prst="rect">
                      <a:avLst/>
                    </a:prstGeom>
                    <a:noFill/>
                    <a:ln>
                      <a:noFill/>
                    </a:ln>
                  </pic:spPr>
                </pic:pic>
              </a:graphicData>
            </a:graphic>
          </wp:inline>
        </w:drawing>
      </w:r>
    </w:p>
    <w:p w14:paraId="14FB6487" w14:textId="77777777" w:rsidR="00E24CC5" w:rsidRDefault="00765196" w:rsidP="00240CE2">
      <w:r>
        <w:t>Once the steps are valid the “Complete” button will enable to complete the checkpoint addition.</w:t>
      </w:r>
    </w:p>
    <w:p w14:paraId="0B4C4C56" w14:textId="77777777" w:rsidR="00E24CC5" w:rsidRDefault="00765196" w:rsidP="00240CE2">
      <w:r>
        <w:t>Cancel will cancel the checkpoint and will resume recording.</w:t>
      </w:r>
    </w:p>
    <w:p w14:paraId="0919490D" w14:textId="77777777" w:rsidR="00E24CC5" w:rsidRDefault="00765196" w:rsidP="00240CE2">
      <w:r>
        <w:t>Once user is done with creating Checkpoint, user can click on “Complete” button to add the checkpoint in main IDE.</w:t>
      </w:r>
    </w:p>
    <w:p w14:paraId="5B8972E0" w14:textId="3B7ED55F" w:rsidR="00E24CC5" w:rsidRDefault="00765196" w:rsidP="002E7747">
      <w:pPr>
        <w:ind w:left="709"/>
        <w:jc w:val="center"/>
      </w:pPr>
      <w:r>
        <w:rPr>
          <w:noProof/>
          <w:lang w:val="en-IN" w:eastAsia="en-IN"/>
        </w:rPr>
        <w:drawing>
          <wp:inline distT="0" distB="0" distL="0" distR="0" wp14:anchorId="1C4BC22D" wp14:editId="035E139C">
            <wp:extent cx="5943600" cy="628650"/>
            <wp:effectExtent l="0" t="0" r="0" b="0"/>
            <wp:docPr id="145"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943600" cy="628650"/>
                    </a:xfrm>
                    <a:prstGeom prst="rect">
                      <a:avLst/>
                    </a:prstGeom>
                    <a:noFill/>
                    <a:ln>
                      <a:noFill/>
                    </a:ln>
                  </pic:spPr>
                </pic:pic>
              </a:graphicData>
            </a:graphic>
          </wp:inline>
        </w:drawing>
      </w:r>
    </w:p>
    <w:p w14:paraId="0BCC65E5" w14:textId="77777777" w:rsidR="002E7747" w:rsidRDefault="002E7747" w:rsidP="002E7747">
      <w:pPr>
        <w:ind w:left="709"/>
        <w:jc w:val="center"/>
      </w:pPr>
    </w:p>
    <w:p w14:paraId="4308EB8B" w14:textId="710E2FD9" w:rsidR="00E24CC5" w:rsidRDefault="00765196" w:rsidP="0072434C">
      <w:pPr>
        <w:pStyle w:val="2"/>
      </w:pPr>
      <w:bookmarkStart w:id="182" w:name="_Toc174035096"/>
      <w:r>
        <w:t>Quick Checkpoint</w:t>
      </w:r>
      <w:bookmarkEnd w:id="182"/>
    </w:p>
    <w:p w14:paraId="48410A1D" w14:textId="77777777" w:rsidR="00E24CC5" w:rsidRDefault="00765196" w:rsidP="00994A0C">
      <w:r>
        <w:t>Quick Checkpoint allows user to add some of the selected/frequently used checkpoint directly in the IDE. The property and its current value are visible on hovering over the object. On click of the property, a checkpoint is added in IDE which will validate the existing value.</w:t>
      </w:r>
    </w:p>
    <w:p w14:paraId="022DD37B" w14:textId="77777777" w:rsidR="00E24CC5" w:rsidRDefault="00765196" w:rsidP="00994A0C">
      <w:r>
        <w:t xml:space="preserve">NOTE: </w:t>
      </w:r>
    </w:p>
    <w:p w14:paraId="3316BA1A" w14:textId="77777777" w:rsidR="00E24CC5" w:rsidRDefault="00765196" w:rsidP="00994A0C">
      <w:r>
        <w:t xml:space="preserve">Quick Checkpoint is available only for </w:t>
      </w:r>
      <w:proofErr w:type="gramStart"/>
      <w:r>
        <w:t>object based</w:t>
      </w:r>
      <w:proofErr w:type="gramEnd"/>
      <w:r>
        <w:t xml:space="preserve"> recording. On selection of Image or Coordinate based recording, Quick Checkpoint will automatically turn OFF. </w:t>
      </w:r>
    </w:p>
    <w:p w14:paraId="09EE3591" w14:textId="77777777" w:rsidR="00E24CC5" w:rsidRDefault="00765196" w:rsidP="00994A0C">
      <w:r>
        <w:lastRenderedPageBreak/>
        <w:t>By default, Quick Checkpoint will be turned ON. User can disable and then again enable quick checkpoint based on requirement. This will be explained in section 5.9.3.</w:t>
      </w:r>
    </w:p>
    <w:p w14:paraId="1289B60C" w14:textId="4BD3EA9F" w:rsidR="00E24CC5" w:rsidRDefault="00765196" w:rsidP="00994A0C">
      <w:r>
        <w:t>Currently the context menu is exposing all the properties of the object. The selection of few of them or logic for figuring out frequently used properties which should be displayed in context menu still needs to be concluded.</w:t>
      </w:r>
    </w:p>
    <w:p w14:paraId="1BDCA929" w14:textId="77777777" w:rsidR="00240CE2" w:rsidRDefault="00240CE2" w:rsidP="00240CE2">
      <w:pPr>
        <w:jc w:val="both"/>
      </w:pPr>
    </w:p>
    <w:p w14:paraId="4819B0F1" w14:textId="2F632706" w:rsidR="00E24CC5" w:rsidRDefault="00765196" w:rsidP="0072434C">
      <w:pPr>
        <w:pStyle w:val="3"/>
      </w:pPr>
      <w:bookmarkStart w:id="183" w:name="_Toc174035097"/>
      <w:r>
        <w:t>Addition of Quick Checkpoint</w:t>
      </w:r>
      <w:bookmarkEnd w:id="183"/>
    </w:p>
    <w:p w14:paraId="1CA5EB70" w14:textId="77777777" w:rsidR="00E24CC5" w:rsidRDefault="00765196" w:rsidP="00994A0C">
      <w:r>
        <w:t>Below are the steps to add Quick Checkpoint:</w:t>
      </w:r>
    </w:p>
    <w:p w14:paraId="2445F205" w14:textId="3BAF78E4" w:rsidR="00E24CC5" w:rsidRDefault="00765196" w:rsidP="00B10902">
      <w:pPr>
        <w:pStyle w:val="af3"/>
        <w:numPr>
          <w:ilvl w:val="1"/>
          <w:numId w:val="66"/>
        </w:numPr>
        <w:ind w:left="425" w:hangingChars="193" w:hanging="425"/>
      </w:pPr>
      <w:r>
        <w:t xml:space="preserve">Start Recording. By </w:t>
      </w:r>
      <w:r w:rsidR="00F75AD5">
        <w:t>default,</w:t>
      </w:r>
      <w:r>
        <w:t xml:space="preserve"> recording is started in Object based mode. Hover on the object for which checkpoint should be added. The element will be highlighted </w:t>
      </w:r>
      <w:r w:rsidR="005356A2">
        <w:t>see the figure shown below</w:t>
      </w:r>
      <w:r>
        <w:t>:</w:t>
      </w:r>
    </w:p>
    <w:p w14:paraId="2A62647D" w14:textId="77777777" w:rsidR="00E24CC5" w:rsidRDefault="00765196" w:rsidP="002E7747">
      <w:pPr>
        <w:tabs>
          <w:tab w:val="left" w:pos="993"/>
        </w:tabs>
        <w:ind w:left="709"/>
        <w:jc w:val="center"/>
      </w:pPr>
      <w:r>
        <w:rPr>
          <w:noProof/>
          <w:lang w:val="en-IN" w:eastAsia="en-IN"/>
        </w:rPr>
        <w:drawing>
          <wp:inline distT="0" distB="0" distL="0" distR="0" wp14:anchorId="3BEADEF5" wp14:editId="4DEC5C5F">
            <wp:extent cx="1761892" cy="2449646"/>
            <wp:effectExtent l="0" t="0" r="0" b="8255"/>
            <wp:docPr id="14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285">
                      <a:extLst>
                        <a:ext uri="{28A0092B-C50C-407E-A947-70E740481C1C}">
                          <a14:useLocalDpi xmlns:a14="http://schemas.microsoft.com/office/drawing/2010/main" val="0"/>
                        </a:ext>
                      </a:extLst>
                    </a:blip>
                    <a:srcRect t="1857"/>
                    <a:stretch>
                      <a:fillRect/>
                    </a:stretch>
                  </pic:blipFill>
                  <pic:spPr bwMode="auto">
                    <a:xfrm>
                      <a:off x="0" y="0"/>
                      <a:ext cx="1774199" cy="2466757"/>
                    </a:xfrm>
                    <a:prstGeom prst="rect">
                      <a:avLst/>
                    </a:prstGeom>
                    <a:noFill/>
                    <a:ln>
                      <a:noFill/>
                    </a:ln>
                  </pic:spPr>
                </pic:pic>
              </a:graphicData>
            </a:graphic>
          </wp:inline>
        </w:drawing>
      </w:r>
    </w:p>
    <w:p w14:paraId="1BB5CB81" w14:textId="743B00F5" w:rsidR="00E24CC5" w:rsidRDefault="00765196" w:rsidP="00B10902">
      <w:pPr>
        <w:pStyle w:val="af3"/>
        <w:numPr>
          <w:ilvl w:val="1"/>
          <w:numId w:val="66"/>
        </w:numPr>
        <w:ind w:left="425" w:hangingChars="193" w:hanging="425"/>
      </w:pPr>
      <w:r>
        <w:t xml:space="preserve">Hover on the </w:t>
      </w:r>
      <w:r>
        <w:rPr>
          <w:noProof/>
          <w:lang w:val="en-IN" w:eastAsia="en-IN"/>
        </w:rPr>
        <w:drawing>
          <wp:inline distT="0" distB="0" distL="0" distR="0" wp14:anchorId="69C8DA8E" wp14:editId="152CB375">
            <wp:extent cx="200025" cy="190500"/>
            <wp:effectExtent l="0" t="0" r="9525" b="0"/>
            <wp:docPr id="147"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 xml:space="preserve"> button. A Context Menu will be seen with frequently used properties and their current value </w:t>
      </w:r>
      <w:r w:rsidR="00944028">
        <w:t>see the figure shown below</w:t>
      </w:r>
      <w:r>
        <w:t>:</w:t>
      </w:r>
    </w:p>
    <w:p w14:paraId="284CE144" w14:textId="77777777" w:rsidR="00E24CC5" w:rsidRDefault="00765196" w:rsidP="002E7747">
      <w:pPr>
        <w:tabs>
          <w:tab w:val="left" w:pos="993"/>
        </w:tabs>
        <w:ind w:left="709"/>
        <w:jc w:val="center"/>
      </w:pPr>
      <w:r>
        <w:rPr>
          <w:noProof/>
          <w:lang w:val="en-IN" w:eastAsia="en-IN"/>
        </w:rPr>
        <w:drawing>
          <wp:inline distT="0" distB="0" distL="0" distR="0" wp14:anchorId="06C8FA5B" wp14:editId="73F735EF">
            <wp:extent cx="2453269" cy="3224694"/>
            <wp:effectExtent l="0" t="0" r="4445" b="0"/>
            <wp:docPr id="148"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468217" cy="3244342"/>
                    </a:xfrm>
                    <a:prstGeom prst="rect">
                      <a:avLst/>
                    </a:prstGeom>
                    <a:noFill/>
                    <a:ln>
                      <a:noFill/>
                    </a:ln>
                  </pic:spPr>
                </pic:pic>
              </a:graphicData>
            </a:graphic>
          </wp:inline>
        </w:drawing>
      </w:r>
    </w:p>
    <w:p w14:paraId="286AB988" w14:textId="16A0B88F" w:rsidR="00E24CC5" w:rsidRDefault="00765196" w:rsidP="00994A0C">
      <w:pPr>
        <w:pStyle w:val="af3"/>
        <w:ind w:left="426"/>
      </w:pPr>
      <w:r>
        <w:lastRenderedPageBreak/>
        <w:t xml:space="preserve">Note that when </w:t>
      </w:r>
      <w:r>
        <w:rPr>
          <w:noProof/>
          <w:lang w:val="en-IN" w:eastAsia="en-IN"/>
        </w:rPr>
        <w:drawing>
          <wp:inline distT="0" distB="0" distL="0" distR="0" wp14:anchorId="196443F5" wp14:editId="215FEFA4">
            <wp:extent cx="200025" cy="190500"/>
            <wp:effectExtent l="0" t="0" r="9525" b="0"/>
            <wp:docPr id="149"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 xml:space="preserve"> button is hovered on, the recording goes in PAUSE mode </w:t>
      </w:r>
      <w:r w:rsidR="002D4E1C">
        <w:t>see the figure shown below</w:t>
      </w:r>
      <w:r>
        <w:t>:</w:t>
      </w:r>
    </w:p>
    <w:p w14:paraId="215C695B" w14:textId="77777777" w:rsidR="00E24CC5" w:rsidRDefault="00765196" w:rsidP="002E7747">
      <w:pPr>
        <w:tabs>
          <w:tab w:val="left" w:pos="993"/>
        </w:tabs>
        <w:ind w:left="709"/>
        <w:jc w:val="center"/>
      </w:pPr>
      <w:r>
        <w:rPr>
          <w:noProof/>
          <w:lang w:val="en-IN" w:eastAsia="en-IN"/>
        </w:rPr>
        <w:drawing>
          <wp:inline distT="0" distB="0" distL="0" distR="0" wp14:anchorId="46D87C82" wp14:editId="78791BB3">
            <wp:extent cx="2971800" cy="962025"/>
            <wp:effectExtent l="0" t="0" r="0" b="9525"/>
            <wp:docPr id="150"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2971800" cy="962025"/>
                    </a:xfrm>
                    <a:prstGeom prst="rect">
                      <a:avLst/>
                    </a:prstGeom>
                    <a:noFill/>
                    <a:ln>
                      <a:noFill/>
                    </a:ln>
                  </pic:spPr>
                </pic:pic>
              </a:graphicData>
            </a:graphic>
          </wp:inline>
        </w:drawing>
      </w:r>
    </w:p>
    <w:p w14:paraId="71427E74" w14:textId="77777777" w:rsidR="00E24CC5" w:rsidRDefault="00765196" w:rsidP="00994A0C">
      <w:pPr>
        <w:pStyle w:val="af3"/>
        <w:ind w:left="426"/>
      </w:pPr>
      <w:r>
        <w:t>This will prevent the click for selection of checkpoint to be added as an additional step in IDE. Once the property whose checkpoint is to be added is clicked in the context menu, it will automatically go back to recording mode.</w:t>
      </w:r>
    </w:p>
    <w:p w14:paraId="1EFA2366" w14:textId="77777777" w:rsidR="00E24CC5" w:rsidRDefault="00765196" w:rsidP="00994A0C">
      <w:pPr>
        <w:pStyle w:val="af3"/>
        <w:ind w:left="426"/>
      </w:pPr>
      <w:r>
        <w:softHyphen/>
      </w:r>
      <w:r>
        <w:softHyphen/>
      </w:r>
      <w:r>
        <w:softHyphen/>
      </w:r>
      <w:r>
        <w:softHyphen/>
      </w:r>
    </w:p>
    <w:p w14:paraId="7D2CD23F" w14:textId="2C5F9CDC" w:rsidR="00E24CC5" w:rsidRDefault="00187FEE" w:rsidP="00994A0C">
      <w:pPr>
        <w:pStyle w:val="af3"/>
        <w:ind w:left="426"/>
      </w:pPr>
      <w:r>
        <w:t>Press</w:t>
      </w:r>
      <w:r w:rsidR="00573350">
        <w:t xml:space="preserve"> </w:t>
      </w:r>
      <w:r w:rsidR="008B6B79">
        <w:t>“</w:t>
      </w:r>
      <w:r w:rsidR="00765196">
        <w:t xml:space="preserve">Esc </w:t>
      </w:r>
      <w:r>
        <w:t>key</w:t>
      </w:r>
      <w:r w:rsidR="00C21456">
        <w:t>”</w:t>
      </w:r>
      <w:r w:rsidR="00765196">
        <w:t xml:space="preserve"> or over away from Context menu to close the context menu.</w:t>
      </w:r>
    </w:p>
    <w:p w14:paraId="3B8AC50E" w14:textId="77777777" w:rsidR="00E24CC5" w:rsidRDefault="00E24CC5" w:rsidP="002E7747">
      <w:pPr>
        <w:pStyle w:val="af3"/>
        <w:tabs>
          <w:tab w:val="left" w:pos="993"/>
        </w:tabs>
        <w:ind w:left="709"/>
      </w:pPr>
    </w:p>
    <w:p w14:paraId="55B681D3" w14:textId="77777777" w:rsidR="00E24CC5" w:rsidRDefault="00765196" w:rsidP="00B10902">
      <w:pPr>
        <w:pStyle w:val="af3"/>
        <w:numPr>
          <w:ilvl w:val="1"/>
          <w:numId w:val="66"/>
        </w:numPr>
        <w:ind w:left="425" w:hangingChars="193" w:hanging="425"/>
      </w:pPr>
      <w:r>
        <w:t>Now click on the property in the context menu whose checkpoint is to be added in IDE.</w:t>
      </w:r>
    </w:p>
    <w:p w14:paraId="559F7064" w14:textId="77777777" w:rsidR="00E24CC5" w:rsidRDefault="00765196" w:rsidP="002E7747">
      <w:pPr>
        <w:tabs>
          <w:tab w:val="left" w:pos="993"/>
        </w:tabs>
        <w:ind w:left="709"/>
        <w:jc w:val="center"/>
      </w:pPr>
      <w:r>
        <w:rPr>
          <w:noProof/>
          <w:lang w:val="en-IN" w:eastAsia="en-IN"/>
        </w:rPr>
        <w:drawing>
          <wp:inline distT="0" distB="0" distL="0" distR="0" wp14:anchorId="383CAE82" wp14:editId="592899E9">
            <wp:extent cx="3352800" cy="4410075"/>
            <wp:effectExtent l="0" t="0" r="0" b="9525"/>
            <wp:docPr id="151"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352800" cy="4410075"/>
                    </a:xfrm>
                    <a:prstGeom prst="rect">
                      <a:avLst/>
                    </a:prstGeom>
                    <a:noFill/>
                    <a:ln>
                      <a:noFill/>
                    </a:ln>
                  </pic:spPr>
                </pic:pic>
              </a:graphicData>
            </a:graphic>
          </wp:inline>
        </w:drawing>
      </w:r>
    </w:p>
    <w:p w14:paraId="60A78604" w14:textId="01A4050C" w:rsidR="00E24CC5" w:rsidRDefault="00765196" w:rsidP="00B10902">
      <w:pPr>
        <w:pStyle w:val="af3"/>
        <w:numPr>
          <w:ilvl w:val="1"/>
          <w:numId w:val="66"/>
        </w:numPr>
        <w:ind w:left="425" w:hangingChars="193" w:hanging="425"/>
      </w:pPr>
      <w:r>
        <w:t>Below message will appear on screen on addition of checkpoint:</w:t>
      </w:r>
    </w:p>
    <w:p w14:paraId="15CD318E" w14:textId="7FA0930E" w:rsidR="00E24CC5" w:rsidRDefault="00765196" w:rsidP="002E7747">
      <w:pPr>
        <w:tabs>
          <w:tab w:val="left" w:pos="993"/>
        </w:tabs>
        <w:ind w:left="709"/>
        <w:jc w:val="center"/>
      </w:pPr>
      <w:r>
        <w:rPr>
          <w:noProof/>
          <w:lang w:val="en-IN" w:eastAsia="en-IN"/>
        </w:rPr>
        <w:drawing>
          <wp:inline distT="0" distB="0" distL="0" distR="0" wp14:anchorId="049E89DB" wp14:editId="05A57177">
            <wp:extent cx="4067175" cy="485775"/>
            <wp:effectExtent l="0" t="0" r="9525" b="9525"/>
            <wp:docPr id="152"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067175" cy="485775"/>
                    </a:xfrm>
                    <a:prstGeom prst="rect">
                      <a:avLst/>
                    </a:prstGeom>
                    <a:noFill/>
                    <a:ln>
                      <a:noFill/>
                    </a:ln>
                  </pic:spPr>
                </pic:pic>
              </a:graphicData>
            </a:graphic>
          </wp:inline>
        </w:drawing>
      </w:r>
    </w:p>
    <w:p w14:paraId="4E368B87" w14:textId="77777777" w:rsidR="00815663" w:rsidRDefault="00815663" w:rsidP="002E7747">
      <w:pPr>
        <w:tabs>
          <w:tab w:val="left" w:pos="993"/>
        </w:tabs>
        <w:ind w:left="709"/>
        <w:jc w:val="center"/>
      </w:pPr>
    </w:p>
    <w:p w14:paraId="7BF2CFDA" w14:textId="3BC7D864" w:rsidR="00E24CC5" w:rsidRDefault="00765196" w:rsidP="00B10902">
      <w:pPr>
        <w:pStyle w:val="af3"/>
        <w:numPr>
          <w:ilvl w:val="1"/>
          <w:numId w:val="66"/>
        </w:numPr>
        <w:ind w:left="425" w:hangingChars="193" w:hanging="425"/>
      </w:pPr>
      <w:r>
        <w:lastRenderedPageBreak/>
        <w:t xml:space="preserve">Repeat steps 2-3 till all the required checkpoints are added and then stop recording. The added checkpoints will be seen in IDE </w:t>
      </w:r>
      <w:r w:rsidR="00CB7360">
        <w:t>see the figure shown below</w:t>
      </w:r>
      <w:r>
        <w:t>:</w:t>
      </w:r>
    </w:p>
    <w:p w14:paraId="2D1CD209" w14:textId="77777777" w:rsidR="00E24CC5" w:rsidRDefault="00765196" w:rsidP="002E7747">
      <w:pPr>
        <w:tabs>
          <w:tab w:val="left" w:pos="993"/>
        </w:tabs>
        <w:ind w:left="709"/>
        <w:jc w:val="center"/>
      </w:pPr>
      <w:r>
        <w:rPr>
          <w:noProof/>
          <w:lang w:val="en-IN" w:eastAsia="en-IN"/>
        </w:rPr>
        <w:drawing>
          <wp:inline distT="0" distB="0" distL="0" distR="0" wp14:anchorId="2116345F" wp14:editId="36FE9256">
            <wp:extent cx="5943600" cy="2152650"/>
            <wp:effectExtent l="0" t="0" r="0" b="0"/>
            <wp:docPr id="153"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943600" cy="2152650"/>
                    </a:xfrm>
                    <a:prstGeom prst="rect">
                      <a:avLst/>
                    </a:prstGeom>
                    <a:noFill/>
                    <a:ln>
                      <a:noFill/>
                    </a:ln>
                  </pic:spPr>
                </pic:pic>
              </a:graphicData>
            </a:graphic>
          </wp:inline>
        </w:drawing>
      </w:r>
    </w:p>
    <w:p w14:paraId="45B27637" w14:textId="77777777" w:rsidR="00E24CC5" w:rsidRDefault="00E24CC5"/>
    <w:p w14:paraId="6A6DF8BD" w14:textId="7A8E31E7" w:rsidR="00E24CC5" w:rsidRDefault="00765196" w:rsidP="0072434C">
      <w:pPr>
        <w:pStyle w:val="3"/>
      </w:pPr>
      <w:bookmarkStart w:id="184" w:name="_Toc174035098"/>
      <w:r>
        <w:t>Check Other Properties</w:t>
      </w:r>
      <w:bookmarkEnd w:id="184"/>
    </w:p>
    <w:p w14:paraId="17EC65EC" w14:textId="77777777" w:rsidR="00E24CC5" w:rsidRDefault="00765196" w:rsidP="00240CE2">
      <w:pPr>
        <w:tabs>
          <w:tab w:val="left" w:pos="993"/>
        </w:tabs>
      </w:pPr>
      <w:r>
        <w:t>Apart from the selected/frequently used checkpoint, user can add checkpoint for other properties using a dialog which displays the list of properties for the selected object. This dialog can be opened using the same context menu for quick checkpoint. Below are the steps to add checkpoint using Check Other Properties dialog:</w:t>
      </w:r>
    </w:p>
    <w:p w14:paraId="630EBA7E" w14:textId="7CC5452C" w:rsidR="00E24CC5" w:rsidRDefault="00765196" w:rsidP="00994A0C">
      <w:pPr>
        <w:pStyle w:val="af3"/>
        <w:numPr>
          <w:ilvl w:val="0"/>
          <w:numId w:val="20"/>
        </w:numPr>
        <w:ind w:left="425" w:hangingChars="193" w:hanging="425"/>
      </w:pPr>
      <w:r>
        <w:t xml:space="preserve">Start Recording. Hover to the object for which checkpoint is to be added. The element will be highlighted </w:t>
      </w:r>
      <w:r w:rsidR="00B3001D">
        <w:t>see the figure shown below</w:t>
      </w:r>
      <w:r>
        <w:t>:</w:t>
      </w:r>
    </w:p>
    <w:p w14:paraId="4715509C" w14:textId="77777777" w:rsidR="00E24CC5" w:rsidRDefault="00765196" w:rsidP="00994A0C">
      <w:pPr>
        <w:ind w:left="709"/>
        <w:jc w:val="center"/>
      </w:pPr>
      <w:r>
        <w:rPr>
          <w:noProof/>
          <w:lang w:val="en-IN" w:eastAsia="en-IN"/>
        </w:rPr>
        <w:drawing>
          <wp:inline distT="0" distB="0" distL="0" distR="0" wp14:anchorId="219B3C4E" wp14:editId="5F40B83E">
            <wp:extent cx="2171700" cy="3019425"/>
            <wp:effectExtent l="0" t="0" r="0" b="9525"/>
            <wp:docPr id="154"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285">
                      <a:extLst>
                        <a:ext uri="{28A0092B-C50C-407E-A947-70E740481C1C}">
                          <a14:useLocalDpi xmlns:a14="http://schemas.microsoft.com/office/drawing/2010/main" val="0"/>
                        </a:ext>
                      </a:extLst>
                    </a:blip>
                    <a:srcRect t="1857"/>
                    <a:stretch>
                      <a:fillRect/>
                    </a:stretch>
                  </pic:blipFill>
                  <pic:spPr bwMode="auto">
                    <a:xfrm>
                      <a:off x="0" y="0"/>
                      <a:ext cx="2171700" cy="3019425"/>
                    </a:xfrm>
                    <a:prstGeom prst="rect">
                      <a:avLst/>
                    </a:prstGeom>
                    <a:noFill/>
                    <a:ln>
                      <a:noFill/>
                    </a:ln>
                  </pic:spPr>
                </pic:pic>
              </a:graphicData>
            </a:graphic>
          </wp:inline>
        </w:drawing>
      </w:r>
    </w:p>
    <w:p w14:paraId="41D0D472" w14:textId="77777777" w:rsidR="00815663" w:rsidRDefault="00815663">
      <w:pPr>
        <w:spacing w:after="0" w:line="240" w:lineRule="auto"/>
      </w:pPr>
      <w:r>
        <w:br w:type="page"/>
      </w:r>
    </w:p>
    <w:p w14:paraId="17C24C89" w14:textId="1D93953C" w:rsidR="00E24CC5" w:rsidRDefault="00765196" w:rsidP="00994A0C">
      <w:pPr>
        <w:pStyle w:val="af3"/>
        <w:numPr>
          <w:ilvl w:val="0"/>
          <w:numId w:val="20"/>
        </w:numPr>
        <w:ind w:left="425" w:hangingChars="193" w:hanging="425"/>
      </w:pPr>
      <w:r>
        <w:lastRenderedPageBreak/>
        <w:t xml:space="preserve">Hover on the </w:t>
      </w:r>
      <w:r>
        <w:rPr>
          <w:noProof/>
          <w:lang w:val="en-IN" w:eastAsia="en-IN"/>
        </w:rPr>
        <w:drawing>
          <wp:inline distT="0" distB="0" distL="0" distR="0" wp14:anchorId="5507834D" wp14:editId="50E91BE8">
            <wp:extent cx="200025" cy="190500"/>
            <wp:effectExtent l="0" t="0" r="9525" b="0"/>
            <wp:docPr id="155"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 xml:space="preserve"> button. A Context Menu will be seen </w:t>
      </w:r>
      <w:r w:rsidR="00911298">
        <w:t>see the figure shown below</w:t>
      </w:r>
      <w:r>
        <w:t>:</w:t>
      </w:r>
    </w:p>
    <w:p w14:paraId="13FEF1C6" w14:textId="77777777" w:rsidR="00E24CC5" w:rsidRDefault="00765196" w:rsidP="00994A0C">
      <w:pPr>
        <w:ind w:left="709"/>
        <w:jc w:val="center"/>
      </w:pPr>
      <w:r>
        <w:rPr>
          <w:noProof/>
          <w:lang w:val="en-IN" w:eastAsia="en-IN"/>
        </w:rPr>
        <w:drawing>
          <wp:inline distT="0" distB="0" distL="0" distR="0" wp14:anchorId="1EC0FEF1" wp14:editId="6614F0D7">
            <wp:extent cx="2865864" cy="3767028"/>
            <wp:effectExtent l="0" t="0" r="0" b="5080"/>
            <wp:docPr id="156"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874480" cy="3778353"/>
                    </a:xfrm>
                    <a:prstGeom prst="rect">
                      <a:avLst/>
                    </a:prstGeom>
                    <a:noFill/>
                    <a:ln>
                      <a:noFill/>
                    </a:ln>
                  </pic:spPr>
                </pic:pic>
              </a:graphicData>
            </a:graphic>
          </wp:inline>
        </w:drawing>
      </w:r>
    </w:p>
    <w:p w14:paraId="368DEFC7" w14:textId="13FC3EDB" w:rsidR="00E24CC5" w:rsidRDefault="00765196" w:rsidP="00994A0C">
      <w:pPr>
        <w:pStyle w:val="af3"/>
        <w:numPr>
          <w:ilvl w:val="0"/>
          <w:numId w:val="20"/>
        </w:numPr>
        <w:ind w:left="425" w:hangingChars="193" w:hanging="425"/>
      </w:pPr>
      <w:r>
        <w:t>Select the Check Other Properties option</w:t>
      </w:r>
      <w:r w:rsidR="00B276B9">
        <w:t xml:space="preserve"> see the figure shown below</w:t>
      </w:r>
      <w:r>
        <w:t>:</w:t>
      </w:r>
    </w:p>
    <w:p w14:paraId="7E347DA1" w14:textId="77777777" w:rsidR="00E24CC5" w:rsidRDefault="00765196" w:rsidP="00994A0C">
      <w:pPr>
        <w:ind w:left="709"/>
        <w:jc w:val="center"/>
      </w:pPr>
      <w:r>
        <w:rPr>
          <w:noProof/>
          <w:lang w:val="en-IN" w:eastAsia="en-IN"/>
        </w:rPr>
        <w:drawing>
          <wp:inline distT="0" distB="0" distL="0" distR="0" wp14:anchorId="60781B36" wp14:editId="2307AA5F">
            <wp:extent cx="2899317" cy="3832716"/>
            <wp:effectExtent l="0" t="0" r="0" b="0"/>
            <wp:docPr id="157"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2913767" cy="3851818"/>
                    </a:xfrm>
                    <a:prstGeom prst="rect">
                      <a:avLst/>
                    </a:prstGeom>
                    <a:noFill/>
                    <a:ln>
                      <a:noFill/>
                    </a:ln>
                  </pic:spPr>
                </pic:pic>
              </a:graphicData>
            </a:graphic>
          </wp:inline>
        </w:drawing>
      </w:r>
    </w:p>
    <w:p w14:paraId="79BCFD8C" w14:textId="77777777" w:rsidR="00815663" w:rsidRDefault="00815663">
      <w:pPr>
        <w:spacing w:after="0" w:line="240" w:lineRule="auto"/>
      </w:pPr>
      <w:r>
        <w:br w:type="page"/>
      </w:r>
    </w:p>
    <w:p w14:paraId="3EC48F9C" w14:textId="6146F1F4" w:rsidR="00E24CC5" w:rsidRDefault="00765196" w:rsidP="00994A0C">
      <w:pPr>
        <w:pStyle w:val="af3"/>
        <w:numPr>
          <w:ilvl w:val="0"/>
          <w:numId w:val="20"/>
        </w:numPr>
        <w:ind w:left="425" w:hangingChars="193" w:hanging="425"/>
      </w:pPr>
      <w:r>
        <w:lastRenderedPageBreak/>
        <w:t xml:space="preserve">On click of Check Other Properties following </w:t>
      </w:r>
      <w:r w:rsidR="00904332">
        <w:t xml:space="preserve">Create Property Checkpoint </w:t>
      </w:r>
      <w:r>
        <w:t>dialog will open</w:t>
      </w:r>
      <w:r w:rsidR="001C7167">
        <w:t xml:space="preserve"> see the figure shown below</w:t>
      </w:r>
      <w:r>
        <w:t>:</w:t>
      </w:r>
    </w:p>
    <w:p w14:paraId="15C632E9" w14:textId="77777777" w:rsidR="00E24CC5" w:rsidRDefault="00765196" w:rsidP="00994A0C">
      <w:pPr>
        <w:ind w:left="709"/>
        <w:jc w:val="center"/>
      </w:pPr>
      <w:r>
        <w:rPr>
          <w:noProof/>
          <w:lang w:val="en-IN" w:eastAsia="en-IN"/>
        </w:rPr>
        <w:drawing>
          <wp:inline distT="0" distB="0" distL="0" distR="0" wp14:anchorId="1D239586" wp14:editId="47F572D4">
            <wp:extent cx="3211551" cy="4008445"/>
            <wp:effectExtent l="0" t="0" r="8255" b="0"/>
            <wp:docPr id="15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240890" cy="4045064"/>
                    </a:xfrm>
                    <a:prstGeom prst="rect">
                      <a:avLst/>
                    </a:prstGeom>
                    <a:noFill/>
                    <a:ln>
                      <a:noFill/>
                    </a:ln>
                  </pic:spPr>
                </pic:pic>
              </a:graphicData>
            </a:graphic>
          </wp:inline>
        </w:drawing>
      </w:r>
    </w:p>
    <w:p w14:paraId="6F9BC2F3" w14:textId="4F363B6E" w:rsidR="00E24CC5" w:rsidRDefault="00765196" w:rsidP="00994A0C">
      <w:pPr>
        <w:pStyle w:val="af3"/>
        <w:numPr>
          <w:ilvl w:val="0"/>
          <w:numId w:val="20"/>
        </w:numPr>
        <w:ind w:left="425" w:hangingChars="193" w:hanging="425"/>
      </w:pPr>
      <w:r>
        <w:t>Select the properties for which checkpoint should be added. One checkpoint will be created for each selected property</w:t>
      </w:r>
      <w:r w:rsidR="006F63D6">
        <w:t xml:space="preserve"> see the figure shown below</w:t>
      </w:r>
      <w:r>
        <w:t>.</w:t>
      </w:r>
    </w:p>
    <w:p w14:paraId="4592C7DB" w14:textId="77777777" w:rsidR="00E24CC5" w:rsidRDefault="00765196" w:rsidP="002E7747">
      <w:pPr>
        <w:tabs>
          <w:tab w:val="left" w:pos="993"/>
        </w:tabs>
        <w:ind w:left="709"/>
        <w:jc w:val="center"/>
      </w:pPr>
      <w:r>
        <w:rPr>
          <w:noProof/>
          <w:lang w:val="en-IN" w:eastAsia="en-IN"/>
        </w:rPr>
        <w:drawing>
          <wp:inline distT="0" distB="0" distL="0" distR="0" wp14:anchorId="25546CEE" wp14:editId="1535EDD3">
            <wp:extent cx="3177741" cy="3625729"/>
            <wp:effectExtent l="0" t="0" r="3810" b="0"/>
            <wp:docPr id="159"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216046" cy="3669434"/>
                    </a:xfrm>
                    <a:prstGeom prst="rect">
                      <a:avLst/>
                    </a:prstGeom>
                    <a:noFill/>
                    <a:ln>
                      <a:noFill/>
                    </a:ln>
                  </pic:spPr>
                </pic:pic>
              </a:graphicData>
            </a:graphic>
          </wp:inline>
        </w:drawing>
      </w:r>
    </w:p>
    <w:p w14:paraId="2B0A05D6" w14:textId="208D5AD7" w:rsidR="00E24CC5" w:rsidRDefault="00765196" w:rsidP="00994A0C">
      <w:pPr>
        <w:pStyle w:val="af3"/>
        <w:numPr>
          <w:ilvl w:val="0"/>
          <w:numId w:val="20"/>
        </w:numPr>
        <w:ind w:left="425" w:hangingChars="193" w:hanging="425"/>
      </w:pPr>
      <w:r>
        <w:lastRenderedPageBreak/>
        <w:t>There is a Select All checkbox available using which user can select/deselect all the properties</w:t>
      </w:r>
      <w:r w:rsidR="00B32716">
        <w:t xml:space="preserve"> see the figure shown below</w:t>
      </w:r>
      <w:r>
        <w:t>.</w:t>
      </w:r>
    </w:p>
    <w:p w14:paraId="3A8E9E16" w14:textId="77777777" w:rsidR="00E24CC5" w:rsidRDefault="00765196" w:rsidP="00994A0C">
      <w:pPr>
        <w:ind w:left="709"/>
        <w:jc w:val="center"/>
      </w:pPr>
      <w:r>
        <w:rPr>
          <w:noProof/>
          <w:lang w:val="en-IN" w:eastAsia="en-IN"/>
        </w:rPr>
        <w:drawing>
          <wp:inline distT="0" distB="0" distL="0" distR="0" wp14:anchorId="6141D619" wp14:editId="3F1BF191">
            <wp:extent cx="3301644" cy="3746810"/>
            <wp:effectExtent l="0" t="0" r="0" b="6350"/>
            <wp:docPr id="160"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319832" cy="3767450"/>
                    </a:xfrm>
                    <a:prstGeom prst="rect">
                      <a:avLst/>
                    </a:prstGeom>
                    <a:noFill/>
                    <a:ln>
                      <a:noFill/>
                    </a:ln>
                  </pic:spPr>
                </pic:pic>
              </a:graphicData>
            </a:graphic>
          </wp:inline>
        </w:drawing>
      </w:r>
    </w:p>
    <w:p w14:paraId="0C538671" w14:textId="16D44878" w:rsidR="00E24CC5" w:rsidRDefault="00765196" w:rsidP="00815663">
      <w:pPr>
        <w:pStyle w:val="af3"/>
        <w:numPr>
          <w:ilvl w:val="0"/>
          <w:numId w:val="20"/>
        </w:numPr>
        <w:ind w:left="425" w:hangingChars="193" w:hanging="425"/>
      </w:pPr>
      <w:r>
        <w:t>On click on Finish, following message will appear on screen</w:t>
      </w:r>
      <w:r w:rsidR="006A63BF">
        <w:t xml:space="preserve"> see the figure shown below</w:t>
      </w:r>
      <w:r>
        <w:t>:</w:t>
      </w:r>
    </w:p>
    <w:p w14:paraId="7B59455C" w14:textId="77777777" w:rsidR="00E24CC5" w:rsidRDefault="00765196" w:rsidP="002E7747">
      <w:pPr>
        <w:tabs>
          <w:tab w:val="left" w:pos="993"/>
        </w:tabs>
        <w:ind w:left="709"/>
        <w:jc w:val="center"/>
      </w:pPr>
      <w:r>
        <w:rPr>
          <w:noProof/>
          <w:lang w:val="en-IN" w:eastAsia="en-IN"/>
        </w:rPr>
        <w:drawing>
          <wp:inline distT="0" distB="0" distL="0" distR="0" wp14:anchorId="0B958975" wp14:editId="01103E5C">
            <wp:extent cx="4067175" cy="485775"/>
            <wp:effectExtent l="0" t="0" r="9525" b="9525"/>
            <wp:docPr id="161"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067175" cy="485775"/>
                    </a:xfrm>
                    <a:prstGeom prst="rect">
                      <a:avLst/>
                    </a:prstGeom>
                    <a:noFill/>
                    <a:ln>
                      <a:noFill/>
                    </a:ln>
                  </pic:spPr>
                </pic:pic>
              </a:graphicData>
            </a:graphic>
          </wp:inline>
        </w:drawing>
      </w:r>
    </w:p>
    <w:p w14:paraId="2AC6CFFC" w14:textId="6F8808E7" w:rsidR="00E24CC5" w:rsidRDefault="00765196" w:rsidP="00815663">
      <w:pPr>
        <w:pStyle w:val="af3"/>
        <w:numPr>
          <w:ilvl w:val="0"/>
          <w:numId w:val="20"/>
        </w:numPr>
        <w:ind w:left="425" w:hangingChars="193" w:hanging="425"/>
      </w:pPr>
      <w:r>
        <w:t>On stopping the recording, the IDE will show</w:t>
      </w:r>
      <w:r w:rsidR="00CB58F0">
        <w:t xml:space="preserve"> below</w:t>
      </w:r>
      <w:r>
        <w:t xml:space="preserve"> checkpoint added for each selected property</w:t>
      </w:r>
      <w:r w:rsidR="00C21576">
        <w:t xml:space="preserve"> see the figure shown below</w:t>
      </w:r>
      <w:r>
        <w:t>.</w:t>
      </w:r>
    </w:p>
    <w:p w14:paraId="2825D03D" w14:textId="67D7AC04" w:rsidR="00E24CC5" w:rsidRDefault="00765196" w:rsidP="00815663">
      <w:pPr>
        <w:ind w:left="709"/>
        <w:jc w:val="center"/>
      </w:pPr>
      <w:r>
        <w:rPr>
          <w:noProof/>
          <w:lang w:val="en-IN" w:eastAsia="en-IN"/>
        </w:rPr>
        <w:drawing>
          <wp:inline distT="0" distB="0" distL="0" distR="0" wp14:anchorId="28356695" wp14:editId="6734F4A9">
            <wp:extent cx="5619750" cy="2053370"/>
            <wp:effectExtent l="0" t="0" r="0" b="4445"/>
            <wp:docPr id="162"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625947" cy="2055634"/>
                    </a:xfrm>
                    <a:prstGeom prst="rect">
                      <a:avLst/>
                    </a:prstGeom>
                    <a:noFill/>
                    <a:ln>
                      <a:noFill/>
                    </a:ln>
                  </pic:spPr>
                </pic:pic>
              </a:graphicData>
            </a:graphic>
          </wp:inline>
        </w:drawing>
      </w:r>
    </w:p>
    <w:p w14:paraId="57EEF8F5" w14:textId="77777777" w:rsidR="002E7747" w:rsidRDefault="002E7747" w:rsidP="002E7747">
      <w:pPr>
        <w:tabs>
          <w:tab w:val="left" w:pos="993"/>
        </w:tabs>
        <w:ind w:left="709"/>
        <w:jc w:val="center"/>
      </w:pPr>
    </w:p>
    <w:p w14:paraId="4DB277E5" w14:textId="7E5C6CCA" w:rsidR="00E24CC5" w:rsidRDefault="00765196" w:rsidP="0072434C">
      <w:pPr>
        <w:pStyle w:val="3"/>
      </w:pPr>
      <w:bookmarkStart w:id="185" w:name="_Toc174035099"/>
      <w:r>
        <w:lastRenderedPageBreak/>
        <w:t>Enable and Disable Quick Checkpoint</w:t>
      </w:r>
      <w:bookmarkEnd w:id="185"/>
    </w:p>
    <w:p w14:paraId="52AE6DD2" w14:textId="77777777" w:rsidR="00E24CC5" w:rsidRDefault="00765196" w:rsidP="00240CE2">
      <w:pPr>
        <w:tabs>
          <w:tab w:val="left" w:pos="993"/>
        </w:tabs>
      </w:pPr>
      <w:r>
        <w:t xml:space="preserve">The Quick Checkpoint is by default ON after creating a new project and recording in </w:t>
      </w:r>
      <w:proofErr w:type="gramStart"/>
      <w:r>
        <w:t>object based</w:t>
      </w:r>
      <w:proofErr w:type="gramEnd"/>
      <w:r>
        <w:t xml:space="preserve"> recording mode. </w:t>
      </w:r>
      <w:proofErr w:type="gramStart"/>
      <w:r>
        <w:t>However</w:t>
      </w:r>
      <w:proofErr w:type="gramEnd"/>
      <w:r>
        <w:t xml:space="preserve"> it can be disabled by one of the following three ways. Once Quick Checkpoint is disabled, the </w:t>
      </w:r>
      <w:r>
        <w:rPr>
          <w:noProof/>
          <w:lang w:val="en-IN" w:eastAsia="en-IN"/>
        </w:rPr>
        <w:drawing>
          <wp:inline distT="0" distB="0" distL="0" distR="0" wp14:anchorId="42C97C7C" wp14:editId="759ADBCC">
            <wp:extent cx="200025" cy="190500"/>
            <wp:effectExtent l="0" t="0" r="9525" b="0"/>
            <wp:docPr id="163"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 xml:space="preserve"> button will no longer be visible near the highlight rectangle.</w:t>
      </w:r>
    </w:p>
    <w:p w14:paraId="081AC3CA" w14:textId="77777777" w:rsidR="002E7747" w:rsidRDefault="00765196" w:rsidP="00815663">
      <w:pPr>
        <w:pStyle w:val="af3"/>
        <w:numPr>
          <w:ilvl w:val="0"/>
          <w:numId w:val="21"/>
        </w:numPr>
        <w:ind w:left="424" w:hangingChars="192" w:hanging="424"/>
      </w:pPr>
      <w:r w:rsidRPr="002E7747">
        <w:rPr>
          <w:b/>
          <w:u w:val="single"/>
        </w:rPr>
        <w:t>From Project Settings:</w:t>
      </w:r>
      <w:r>
        <w:t xml:space="preserve"> Open the Global Settings dialog using the following button on IDE</w:t>
      </w:r>
    </w:p>
    <w:p w14:paraId="16A995C9" w14:textId="09493AF7" w:rsidR="00E24CC5" w:rsidRDefault="00765196" w:rsidP="002E7747">
      <w:pPr>
        <w:tabs>
          <w:tab w:val="left" w:pos="993"/>
        </w:tabs>
        <w:ind w:left="709"/>
        <w:jc w:val="center"/>
      </w:pPr>
      <w:r>
        <w:rPr>
          <w:noProof/>
          <w:lang w:val="en-IN" w:eastAsia="en-IN"/>
        </w:rPr>
        <w:drawing>
          <wp:inline distT="0" distB="0" distL="0" distR="0" wp14:anchorId="51EBE7D2" wp14:editId="50EF15B2">
            <wp:extent cx="6686550" cy="1438275"/>
            <wp:effectExtent l="0" t="0" r="0" b="9525"/>
            <wp:docPr id="164"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6686550" cy="1438275"/>
                    </a:xfrm>
                    <a:prstGeom prst="rect">
                      <a:avLst/>
                    </a:prstGeom>
                    <a:noFill/>
                    <a:ln>
                      <a:noFill/>
                    </a:ln>
                  </pic:spPr>
                </pic:pic>
              </a:graphicData>
            </a:graphic>
          </wp:inline>
        </w:drawing>
      </w:r>
    </w:p>
    <w:p w14:paraId="02E40ED9" w14:textId="77777777" w:rsidR="00E24CC5" w:rsidRDefault="00765196" w:rsidP="00815663">
      <w:pPr>
        <w:pStyle w:val="af3"/>
        <w:ind w:left="426"/>
      </w:pPr>
      <w:r>
        <w:t xml:space="preserve">Following dialog will appear. Go to the Advanced Tab. There is a checkbox for Enable Quick Checkpoint. </w:t>
      </w:r>
    </w:p>
    <w:p w14:paraId="46B978AF" w14:textId="77777777" w:rsidR="00E24CC5" w:rsidRDefault="00765196" w:rsidP="002E7747">
      <w:pPr>
        <w:tabs>
          <w:tab w:val="left" w:pos="993"/>
        </w:tabs>
        <w:ind w:left="709"/>
        <w:jc w:val="center"/>
      </w:pPr>
      <w:r>
        <w:rPr>
          <w:noProof/>
          <w:lang w:val="en-IN" w:eastAsia="en-IN"/>
        </w:rPr>
        <w:drawing>
          <wp:inline distT="0" distB="0" distL="0" distR="0" wp14:anchorId="64DE385B" wp14:editId="7F203FC7">
            <wp:extent cx="3990975" cy="1704975"/>
            <wp:effectExtent l="0" t="0" r="9525" b="9525"/>
            <wp:docPr id="165"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98">
                      <a:extLst>
                        <a:ext uri="{28A0092B-C50C-407E-A947-70E740481C1C}">
                          <a14:useLocalDpi xmlns:a14="http://schemas.microsoft.com/office/drawing/2010/main" val="0"/>
                        </a:ext>
                      </a:extLst>
                    </a:blip>
                    <a:srcRect b="60811"/>
                    <a:stretch>
                      <a:fillRect/>
                    </a:stretch>
                  </pic:blipFill>
                  <pic:spPr bwMode="auto">
                    <a:xfrm>
                      <a:off x="0" y="0"/>
                      <a:ext cx="3990975" cy="1704975"/>
                    </a:xfrm>
                    <a:prstGeom prst="rect">
                      <a:avLst/>
                    </a:prstGeom>
                    <a:noFill/>
                    <a:ln>
                      <a:noFill/>
                    </a:ln>
                  </pic:spPr>
                </pic:pic>
              </a:graphicData>
            </a:graphic>
          </wp:inline>
        </w:drawing>
      </w:r>
    </w:p>
    <w:p w14:paraId="5457A616" w14:textId="77777777" w:rsidR="00E24CC5" w:rsidRDefault="00765196" w:rsidP="00815663">
      <w:pPr>
        <w:pStyle w:val="af3"/>
        <w:ind w:left="426"/>
      </w:pPr>
      <w:r>
        <w:t>Check/Uncheck the checkbox to enable/disable Quick Checkpoint.</w:t>
      </w:r>
    </w:p>
    <w:p w14:paraId="418B8E5B" w14:textId="77777777" w:rsidR="00E24CC5" w:rsidRDefault="00E24CC5" w:rsidP="00815663">
      <w:pPr>
        <w:tabs>
          <w:tab w:val="left" w:pos="993"/>
        </w:tabs>
      </w:pPr>
    </w:p>
    <w:p w14:paraId="21E11646" w14:textId="77777777" w:rsidR="00E24CC5" w:rsidRDefault="00765196" w:rsidP="00815663">
      <w:pPr>
        <w:pStyle w:val="af3"/>
        <w:numPr>
          <w:ilvl w:val="0"/>
          <w:numId w:val="21"/>
        </w:numPr>
        <w:ind w:left="424" w:hangingChars="192" w:hanging="424"/>
      </w:pPr>
      <w:r>
        <w:rPr>
          <w:b/>
          <w:u w:val="single"/>
        </w:rPr>
        <w:t>From settings button on Recorder dialog:</w:t>
      </w:r>
      <w:r>
        <w:t xml:space="preserve"> Start recording. Click on the settings button shown below on Recording dialog.</w:t>
      </w:r>
    </w:p>
    <w:p w14:paraId="53202D68" w14:textId="2241922A" w:rsidR="00E24CC5" w:rsidRDefault="00765196" w:rsidP="002E7747">
      <w:pPr>
        <w:tabs>
          <w:tab w:val="left" w:pos="993"/>
        </w:tabs>
        <w:ind w:left="709"/>
        <w:jc w:val="center"/>
      </w:pPr>
      <w:r>
        <w:rPr>
          <w:noProof/>
          <w:lang w:val="en-IN" w:eastAsia="en-IN"/>
        </w:rPr>
        <w:drawing>
          <wp:inline distT="0" distB="0" distL="0" distR="0" wp14:anchorId="6CBD6514" wp14:editId="133BA7A3">
            <wp:extent cx="2981325" cy="962025"/>
            <wp:effectExtent l="0" t="0" r="9525" b="9525"/>
            <wp:docPr id="166"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981325" cy="962025"/>
                    </a:xfrm>
                    <a:prstGeom prst="rect">
                      <a:avLst/>
                    </a:prstGeom>
                    <a:noFill/>
                    <a:ln>
                      <a:noFill/>
                    </a:ln>
                  </pic:spPr>
                </pic:pic>
              </a:graphicData>
            </a:graphic>
          </wp:inline>
        </w:drawing>
      </w:r>
    </w:p>
    <w:p w14:paraId="147ACE8B" w14:textId="4793B5F1" w:rsidR="00E24CC5" w:rsidRDefault="00765196" w:rsidP="00815663">
      <w:pPr>
        <w:pStyle w:val="af3"/>
        <w:ind w:left="426"/>
      </w:pPr>
      <w:r>
        <w:t>On clicking the settings button, following option will be displayed to enable/disable Quick Checkpoint. When Quick Checkpoint is enabled, it will be checked</w:t>
      </w:r>
      <w:r w:rsidR="002118C4">
        <w:t xml:space="preserve"> see the figure shown below</w:t>
      </w:r>
      <w:r>
        <w:t>.</w:t>
      </w:r>
    </w:p>
    <w:p w14:paraId="46526337" w14:textId="77777777" w:rsidR="00E24CC5" w:rsidRDefault="00765196" w:rsidP="002E7747">
      <w:pPr>
        <w:tabs>
          <w:tab w:val="left" w:pos="993"/>
        </w:tabs>
        <w:ind w:left="709"/>
        <w:jc w:val="center"/>
      </w:pPr>
      <w:r>
        <w:rPr>
          <w:noProof/>
          <w:lang w:val="en-IN" w:eastAsia="en-IN"/>
        </w:rPr>
        <w:lastRenderedPageBreak/>
        <w:drawing>
          <wp:inline distT="0" distB="0" distL="0" distR="0" wp14:anchorId="5A92D0DE" wp14:editId="729AD2E2">
            <wp:extent cx="2981325" cy="990600"/>
            <wp:effectExtent l="0" t="0" r="9525" b="0"/>
            <wp:docPr id="167"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2981325" cy="990600"/>
                    </a:xfrm>
                    <a:prstGeom prst="rect">
                      <a:avLst/>
                    </a:prstGeom>
                    <a:noFill/>
                    <a:ln>
                      <a:noFill/>
                    </a:ln>
                  </pic:spPr>
                </pic:pic>
              </a:graphicData>
            </a:graphic>
          </wp:inline>
        </w:drawing>
      </w:r>
    </w:p>
    <w:p w14:paraId="61B52213" w14:textId="5B6E4FA4" w:rsidR="00E24CC5" w:rsidRDefault="00765196" w:rsidP="00815663">
      <w:pPr>
        <w:pStyle w:val="af3"/>
        <w:ind w:left="426"/>
      </w:pPr>
      <w:r>
        <w:t>Click on Enable Quick Checkpoint again to uncheck and disable Quick Checkpoint</w:t>
      </w:r>
      <w:r w:rsidR="00D430F5">
        <w:t xml:space="preserve"> see the figure shown below</w:t>
      </w:r>
      <w:r>
        <w:t>.</w:t>
      </w:r>
    </w:p>
    <w:p w14:paraId="7CE91EB9" w14:textId="77777777" w:rsidR="00E24CC5" w:rsidRDefault="00765196" w:rsidP="002E7747">
      <w:pPr>
        <w:tabs>
          <w:tab w:val="left" w:pos="993"/>
        </w:tabs>
        <w:ind w:left="709"/>
        <w:jc w:val="center"/>
      </w:pPr>
      <w:r>
        <w:rPr>
          <w:noProof/>
          <w:lang w:val="en-IN" w:eastAsia="en-IN"/>
        </w:rPr>
        <w:drawing>
          <wp:inline distT="0" distB="0" distL="0" distR="0" wp14:anchorId="034C6D0B" wp14:editId="38990A8F">
            <wp:extent cx="2990850" cy="962025"/>
            <wp:effectExtent l="0" t="0" r="0" b="9525"/>
            <wp:docPr id="168"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990850" cy="962025"/>
                    </a:xfrm>
                    <a:prstGeom prst="rect">
                      <a:avLst/>
                    </a:prstGeom>
                    <a:noFill/>
                    <a:ln>
                      <a:noFill/>
                    </a:ln>
                  </pic:spPr>
                </pic:pic>
              </a:graphicData>
            </a:graphic>
          </wp:inline>
        </w:drawing>
      </w:r>
    </w:p>
    <w:p w14:paraId="164C87A9" w14:textId="77777777" w:rsidR="00E24CC5" w:rsidRDefault="00765196" w:rsidP="00815663">
      <w:pPr>
        <w:pStyle w:val="af3"/>
        <w:numPr>
          <w:ilvl w:val="0"/>
          <w:numId w:val="21"/>
        </w:numPr>
        <w:ind w:left="424" w:hangingChars="192" w:hanging="424"/>
      </w:pPr>
      <w:r>
        <w:rPr>
          <w:b/>
          <w:u w:val="single"/>
        </w:rPr>
        <w:t>From Context Menu:</w:t>
      </w:r>
      <w:r>
        <w:t xml:space="preserve"> There is an option to disable Quick Checkpoint from the context menu that appears on click of the </w:t>
      </w:r>
      <w:r>
        <w:rPr>
          <w:noProof/>
          <w:lang w:val="en-IN" w:eastAsia="en-IN"/>
        </w:rPr>
        <w:drawing>
          <wp:inline distT="0" distB="0" distL="0" distR="0" wp14:anchorId="68842C6E" wp14:editId="6236DD80">
            <wp:extent cx="200025" cy="190500"/>
            <wp:effectExtent l="0" t="0" r="9525" b="0"/>
            <wp:docPr id="169"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Pr>
          <w:lang w:val="en-IN"/>
        </w:rPr>
        <w:t xml:space="preserve"> button that is shown when we start recording in </w:t>
      </w:r>
      <w:proofErr w:type="gramStart"/>
      <w:r>
        <w:rPr>
          <w:lang w:val="en-IN"/>
        </w:rPr>
        <w:t>object based</w:t>
      </w:r>
      <w:proofErr w:type="gramEnd"/>
      <w:r>
        <w:rPr>
          <w:lang w:val="en-IN"/>
        </w:rPr>
        <w:t xml:space="preserve"> recording mode with Quick Checkpoint ON.</w:t>
      </w:r>
    </w:p>
    <w:p w14:paraId="10FD19F7" w14:textId="77777777" w:rsidR="00E24CC5" w:rsidRDefault="00765196" w:rsidP="002E7747">
      <w:pPr>
        <w:tabs>
          <w:tab w:val="left" w:pos="993"/>
        </w:tabs>
        <w:ind w:left="709"/>
        <w:jc w:val="center"/>
      </w:pPr>
      <w:r>
        <w:rPr>
          <w:noProof/>
          <w:lang w:val="en-IN" w:eastAsia="en-IN"/>
        </w:rPr>
        <w:drawing>
          <wp:inline distT="0" distB="0" distL="0" distR="0" wp14:anchorId="496EA33A" wp14:editId="6DDC5143">
            <wp:extent cx="3343275" cy="4410075"/>
            <wp:effectExtent l="0" t="0" r="9525" b="9525"/>
            <wp:docPr id="170"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3343275" cy="4410075"/>
                    </a:xfrm>
                    <a:prstGeom prst="rect">
                      <a:avLst/>
                    </a:prstGeom>
                    <a:noFill/>
                    <a:ln>
                      <a:noFill/>
                    </a:ln>
                  </pic:spPr>
                </pic:pic>
              </a:graphicData>
            </a:graphic>
          </wp:inline>
        </w:drawing>
      </w:r>
    </w:p>
    <w:p w14:paraId="58D9DBB7" w14:textId="77777777" w:rsidR="00E24CC5" w:rsidRDefault="00765196" w:rsidP="002E7747">
      <w:pPr>
        <w:pStyle w:val="af3"/>
        <w:tabs>
          <w:tab w:val="left" w:pos="993"/>
        </w:tabs>
        <w:ind w:left="709"/>
      </w:pPr>
      <w:r>
        <w:t>Click on Disable Quick Checkpoint to set the Quick Checkpoint mode to OFF.</w:t>
      </w:r>
    </w:p>
    <w:p w14:paraId="38CEE428" w14:textId="0D173D12" w:rsidR="00E24CC5" w:rsidRDefault="00765196" w:rsidP="00DE2A36">
      <w:pPr>
        <w:ind w:left="426"/>
      </w:pPr>
      <w:r>
        <w:lastRenderedPageBreak/>
        <w:t xml:space="preserve">Once disabled, the Quick Checkpoint can also be enabled in one of the following two ways. When Quick Checkpoint is enabled, the </w:t>
      </w:r>
      <w:r>
        <w:rPr>
          <w:noProof/>
          <w:lang w:val="en-IN" w:eastAsia="en-IN"/>
        </w:rPr>
        <w:drawing>
          <wp:inline distT="0" distB="0" distL="0" distR="0" wp14:anchorId="1A433BD5" wp14:editId="38266868">
            <wp:extent cx="200025" cy="190500"/>
            <wp:effectExtent l="0" t="0" r="9525" b="0"/>
            <wp:docPr id="171"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 xml:space="preserve"> button will be visible near the highlight rectangle which will show the </w:t>
      </w:r>
      <w:r w:rsidR="00FA5EC2">
        <w:t xml:space="preserve">above </w:t>
      </w:r>
      <w:r>
        <w:t>context menu to add Quick Checkpoints.</w:t>
      </w:r>
    </w:p>
    <w:p w14:paraId="7413A2DA" w14:textId="77777777" w:rsidR="00E24CC5" w:rsidRDefault="00765196" w:rsidP="00DE2A36">
      <w:pPr>
        <w:pStyle w:val="af3"/>
        <w:numPr>
          <w:ilvl w:val="0"/>
          <w:numId w:val="22"/>
        </w:numPr>
        <w:ind w:left="426" w:firstLine="0"/>
      </w:pPr>
      <w:r>
        <w:rPr>
          <w:b/>
          <w:u w:val="single"/>
        </w:rPr>
        <w:t>From Project Settings:</w:t>
      </w:r>
      <w:r>
        <w:t xml:space="preserve"> Open the Global Settings dialog using the following button on IDE</w:t>
      </w:r>
    </w:p>
    <w:p w14:paraId="305B7A9C" w14:textId="77777777" w:rsidR="00E24CC5" w:rsidRDefault="00765196" w:rsidP="002E7747">
      <w:pPr>
        <w:tabs>
          <w:tab w:val="left" w:pos="993"/>
        </w:tabs>
        <w:ind w:left="709"/>
        <w:jc w:val="center"/>
      </w:pPr>
      <w:r>
        <w:rPr>
          <w:noProof/>
          <w:lang w:val="en-IN" w:eastAsia="en-IN"/>
        </w:rPr>
        <w:drawing>
          <wp:inline distT="0" distB="0" distL="0" distR="0" wp14:anchorId="63097B61" wp14:editId="34803B5E">
            <wp:extent cx="6686550" cy="1438275"/>
            <wp:effectExtent l="0" t="0" r="0" b="9525"/>
            <wp:docPr id="172"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6686550" cy="1438275"/>
                    </a:xfrm>
                    <a:prstGeom prst="rect">
                      <a:avLst/>
                    </a:prstGeom>
                    <a:noFill/>
                    <a:ln>
                      <a:noFill/>
                    </a:ln>
                  </pic:spPr>
                </pic:pic>
              </a:graphicData>
            </a:graphic>
          </wp:inline>
        </w:drawing>
      </w:r>
    </w:p>
    <w:p w14:paraId="407B7E6D" w14:textId="1E79351C" w:rsidR="00E24CC5" w:rsidRDefault="00765196" w:rsidP="00DE2A36">
      <w:pPr>
        <w:pStyle w:val="af3"/>
        <w:ind w:left="709"/>
      </w:pPr>
      <w:r>
        <w:t>Following</w:t>
      </w:r>
      <w:r w:rsidR="00077EDA">
        <w:t xml:space="preserve"> Settings</w:t>
      </w:r>
      <w:r>
        <w:t xml:space="preserve"> dialog will appear. Go to the Advanced Tab. There is a checkbox for Enable Quick Checkpoint. Check the checkbox to enable Quick Checkpoint.</w:t>
      </w:r>
    </w:p>
    <w:p w14:paraId="5CADE793" w14:textId="77777777" w:rsidR="00E24CC5" w:rsidRDefault="00765196" w:rsidP="00DE2A36">
      <w:pPr>
        <w:ind w:left="709"/>
        <w:jc w:val="center"/>
      </w:pPr>
      <w:r>
        <w:rPr>
          <w:noProof/>
          <w:lang w:val="en-IN" w:eastAsia="en-IN"/>
        </w:rPr>
        <w:drawing>
          <wp:inline distT="0" distB="0" distL="0" distR="0" wp14:anchorId="10002C62" wp14:editId="39F2D68C">
            <wp:extent cx="5029200" cy="5461000"/>
            <wp:effectExtent l="0" t="0" r="0" b="6350"/>
            <wp:docPr id="173"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035085" cy="5467390"/>
                    </a:xfrm>
                    <a:prstGeom prst="rect">
                      <a:avLst/>
                    </a:prstGeom>
                    <a:noFill/>
                    <a:ln>
                      <a:noFill/>
                    </a:ln>
                  </pic:spPr>
                </pic:pic>
              </a:graphicData>
            </a:graphic>
          </wp:inline>
        </w:drawing>
      </w:r>
    </w:p>
    <w:p w14:paraId="1699D34A" w14:textId="50CA81D9" w:rsidR="00E24CC5" w:rsidRDefault="00765196" w:rsidP="00DE2A36">
      <w:pPr>
        <w:pStyle w:val="af3"/>
        <w:numPr>
          <w:ilvl w:val="0"/>
          <w:numId w:val="22"/>
        </w:numPr>
        <w:ind w:left="426" w:firstLine="0"/>
      </w:pPr>
      <w:r>
        <w:rPr>
          <w:b/>
          <w:u w:val="single"/>
        </w:rPr>
        <w:lastRenderedPageBreak/>
        <w:t>From settings button on Recorder dialog:</w:t>
      </w:r>
      <w:r>
        <w:t xml:space="preserve"> Start recording. Click on the settings button shown below on </w:t>
      </w:r>
      <w:r w:rsidR="00364CA6">
        <w:t xml:space="preserve">Concord Recorder  </w:t>
      </w:r>
      <w:r>
        <w:t>dialog.</w:t>
      </w:r>
    </w:p>
    <w:p w14:paraId="264B6C0A" w14:textId="77777777" w:rsidR="00E24CC5" w:rsidRDefault="00765196" w:rsidP="002E7747">
      <w:pPr>
        <w:tabs>
          <w:tab w:val="left" w:pos="993"/>
        </w:tabs>
        <w:ind w:left="709"/>
        <w:jc w:val="center"/>
      </w:pPr>
      <w:r>
        <w:rPr>
          <w:noProof/>
          <w:lang w:val="en-IN" w:eastAsia="en-IN"/>
        </w:rPr>
        <w:drawing>
          <wp:inline distT="0" distB="0" distL="0" distR="0" wp14:anchorId="0B2ABEBB" wp14:editId="5BF24A3F">
            <wp:extent cx="2981325" cy="962025"/>
            <wp:effectExtent l="0" t="0" r="9525" b="9525"/>
            <wp:docPr id="174"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981325" cy="962025"/>
                    </a:xfrm>
                    <a:prstGeom prst="rect">
                      <a:avLst/>
                    </a:prstGeom>
                    <a:noFill/>
                    <a:ln>
                      <a:noFill/>
                    </a:ln>
                  </pic:spPr>
                </pic:pic>
              </a:graphicData>
            </a:graphic>
          </wp:inline>
        </w:drawing>
      </w:r>
    </w:p>
    <w:p w14:paraId="367C9147" w14:textId="77777777" w:rsidR="00E24CC5" w:rsidRDefault="00765196" w:rsidP="00DE2A36">
      <w:pPr>
        <w:pStyle w:val="af3"/>
        <w:ind w:left="426"/>
      </w:pPr>
      <w:r>
        <w:t>On clicking the settings button, following option will be displayed to enable/disable Quick Checkpoint. Click on the Enable Quick Checkpoint checkbox to check it and enable Quick Checkpoint.</w:t>
      </w:r>
    </w:p>
    <w:p w14:paraId="63DE1BDF" w14:textId="77777777" w:rsidR="00E24CC5" w:rsidRDefault="00765196" w:rsidP="002E7747">
      <w:pPr>
        <w:tabs>
          <w:tab w:val="left" w:pos="993"/>
        </w:tabs>
        <w:ind w:left="709"/>
        <w:jc w:val="center"/>
      </w:pPr>
      <w:r>
        <w:rPr>
          <w:noProof/>
          <w:lang w:val="en-IN" w:eastAsia="en-IN"/>
        </w:rPr>
        <w:drawing>
          <wp:inline distT="0" distB="0" distL="0" distR="0" wp14:anchorId="1B5AD7FD" wp14:editId="791733D7">
            <wp:extent cx="2981325" cy="990600"/>
            <wp:effectExtent l="0" t="0" r="9525" b="0"/>
            <wp:docPr id="175"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2981325" cy="990600"/>
                    </a:xfrm>
                    <a:prstGeom prst="rect">
                      <a:avLst/>
                    </a:prstGeom>
                    <a:noFill/>
                    <a:ln>
                      <a:noFill/>
                    </a:ln>
                  </pic:spPr>
                </pic:pic>
              </a:graphicData>
            </a:graphic>
          </wp:inline>
        </w:drawing>
      </w:r>
    </w:p>
    <w:p w14:paraId="5AE01400" w14:textId="7312541A" w:rsidR="00E24CC5" w:rsidRDefault="00765196" w:rsidP="0072434C">
      <w:pPr>
        <w:pStyle w:val="2"/>
      </w:pPr>
      <w:bookmarkStart w:id="186" w:name="_Ref531345870"/>
      <w:bookmarkStart w:id="187" w:name="_Toc174035100"/>
      <w:r>
        <w:t>Delay</w:t>
      </w:r>
      <w:bookmarkEnd w:id="186"/>
      <w:bookmarkEnd w:id="187"/>
    </w:p>
    <w:p w14:paraId="616C239B" w14:textId="218152FD" w:rsidR="00E24CC5" w:rsidRDefault="00765196" w:rsidP="00240CE2">
      <w:r>
        <w:rPr>
          <w:lang w:val="en"/>
        </w:rPr>
        <w:t>A delay action can be used to pause test automation execution for a specific time (column ‘Time (ms)’)</w:t>
      </w:r>
      <w:r w:rsidR="00FB5F76">
        <w:rPr>
          <w:lang w:val="en"/>
        </w:rPr>
        <w:t xml:space="preserve"> </w:t>
      </w:r>
      <w:r w:rsidR="00FB5F76">
        <w:t>see the figure shown below</w:t>
      </w:r>
      <w:r>
        <w:rPr>
          <w:lang w:val="en"/>
        </w:rPr>
        <w:t xml:space="preserve">. </w:t>
      </w:r>
    </w:p>
    <w:p w14:paraId="0C9EE8D3" w14:textId="77777777" w:rsidR="00E24CC5" w:rsidRDefault="00765196" w:rsidP="002E7747">
      <w:pPr>
        <w:jc w:val="center"/>
      </w:pPr>
      <w:r>
        <w:rPr>
          <w:noProof/>
          <w:lang w:val="en-IN" w:eastAsia="en-IN"/>
        </w:rPr>
        <w:drawing>
          <wp:inline distT="0" distB="0" distL="0" distR="0" wp14:anchorId="75F13E95" wp14:editId="0A2CC0F6">
            <wp:extent cx="6677025" cy="1638300"/>
            <wp:effectExtent l="0" t="0" r="9525" b="0"/>
            <wp:docPr id="176"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6677025" cy="1638300"/>
                    </a:xfrm>
                    <a:prstGeom prst="rect">
                      <a:avLst/>
                    </a:prstGeom>
                    <a:noFill/>
                    <a:ln>
                      <a:noFill/>
                    </a:ln>
                  </pic:spPr>
                </pic:pic>
              </a:graphicData>
            </a:graphic>
          </wp:inline>
        </w:drawing>
      </w:r>
    </w:p>
    <w:p w14:paraId="47568F43" w14:textId="77777777" w:rsidR="00E24CC5" w:rsidRDefault="00765196" w:rsidP="00240CE2">
      <w:r>
        <w:rPr>
          <w:b/>
          <w:bCs/>
          <w:lang w:val="en"/>
        </w:rPr>
        <w:t>Note: </w:t>
      </w:r>
      <w:r>
        <w:rPr>
          <w:lang w:val="en"/>
        </w:rPr>
        <w:t>This time delay is not scaled with the speed factor and is also present in 'Turbo Mode'</w:t>
      </w:r>
    </w:p>
    <w:p w14:paraId="5EC2E869" w14:textId="68FA5226" w:rsidR="00E24CC5" w:rsidRDefault="00765196" w:rsidP="0072434C">
      <w:pPr>
        <w:pStyle w:val="2"/>
      </w:pPr>
      <w:bookmarkStart w:id="188" w:name="_Ref531354176"/>
      <w:bookmarkStart w:id="189" w:name="_Toc174035101"/>
      <w:r>
        <w:t>Wait For</w:t>
      </w:r>
      <w:bookmarkEnd w:id="188"/>
      <w:bookmarkEnd w:id="189"/>
    </w:p>
    <w:p w14:paraId="17D4A68E" w14:textId="77777777" w:rsidR="00A43189" w:rsidRDefault="00765196" w:rsidP="00A43189">
      <w:r>
        <w:t>Waits for a given repository item to appear or disappear. Use it to wait until the assigned repository item appears (choosing the option 'Exists') or does not exist (choosing the option 'Not Exists')</w:t>
      </w:r>
      <w:r w:rsidR="00284206">
        <w:t xml:space="preserve"> see the figure shown below</w:t>
      </w:r>
      <w:r>
        <w:t>. ‘Timeout’ can also be specified.</w:t>
      </w:r>
    </w:p>
    <w:p w14:paraId="1D6C1B71" w14:textId="318D6125" w:rsidR="002E7747" w:rsidRDefault="00765196" w:rsidP="00A43189">
      <w:r>
        <w:t>It supports object and image both repository items.</w:t>
      </w:r>
    </w:p>
    <w:p w14:paraId="61916E35" w14:textId="48C735EA" w:rsidR="00E24CC5" w:rsidRDefault="00765196" w:rsidP="002E7747">
      <w:pPr>
        <w:pStyle w:val="Web"/>
        <w:jc w:val="center"/>
        <w:rPr>
          <w:rFonts w:asciiTheme="minorHAnsi" w:eastAsiaTheme="minorEastAsia" w:hAnsiTheme="minorHAnsi" w:cstheme="minorBidi"/>
          <w:sz w:val="22"/>
          <w:szCs w:val="22"/>
          <w:lang w:val="en-US" w:eastAsia="en-US"/>
        </w:rPr>
      </w:pPr>
      <w:r>
        <w:rPr>
          <w:rFonts w:asciiTheme="minorHAnsi" w:eastAsiaTheme="minorEastAsia" w:hAnsiTheme="minorHAnsi" w:cstheme="minorBidi"/>
          <w:noProof/>
          <w:sz w:val="22"/>
          <w:szCs w:val="22"/>
        </w:rPr>
        <w:lastRenderedPageBreak/>
        <w:drawing>
          <wp:inline distT="0" distB="0" distL="0" distR="0" wp14:anchorId="2B466FD5" wp14:editId="71F34899">
            <wp:extent cx="6677025" cy="2524125"/>
            <wp:effectExtent l="0" t="0" r="9525" b="9525"/>
            <wp:docPr id="177"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6677025" cy="2524125"/>
                    </a:xfrm>
                    <a:prstGeom prst="rect">
                      <a:avLst/>
                    </a:prstGeom>
                    <a:noFill/>
                    <a:ln>
                      <a:noFill/>
                    </a:ln>
                  </pic:spPr>
                </pic:pic>
              </a:graphicData>
            </a:graphic>
          </wp:inline>
        </w:drawing>
      </w:r>
    </w:p>
    <w:p w14:paraId="233DDBFF" w14:textId="77777777" w:rsidR="00E24CC5" w:rsidRDefault="00E24CC5"/>
    <w:p w14:paraId="172D78F7" w14:textId="463C455F" w:rsidR="00E24CC5" w:rsidRDefault="00765196" w:rsidP="0072434C">
      <w:pPr>
        <w:pStyle w:val="2"/>
      </w:pPr>
      <w:bookmarkStart w:id="190" w:name="_Toc174035102"/>
      <w:r>
        <w:t>OSD</w:t>
      </w:r>
      <w:bookmarkEnd w:id="190"/>
    </w:p>
    <w:p w14:paraId="46865F77" w14:textId="77777777" w:rsidR="00E24CC5" w:rsidRDefault="00765196" w:rsidP="00DE2A36">
      <w:r>
        <w:t>OSD step is used to display the on- screen message any time while executing test suite. If user wants an information message or any other type of message to be displayed on the screen to user between any steps of execution, user can use OSD step.</w:t>
      </w:r>
    </w:p>
    <w:p w14:paraId="2C0939DD" w14:textId="77777777" w:rsidR="00E24CC5" w:rsidRDefault="00765196" w:rsidP="00A43189">
      <w:pPr>
        <w:jc w:val="both"/>
      </w:pPr>
      <w:r>
        <w:t xml:space="preserve">In Concord, user can add the OSD step from IDE </w:t>
      </w:r>
      <w:proofErr w:type="gramStart"/>
      <w:r>
        <w:t>similar to</w:t>
      </w:r>
      <w:proofErr w:type="gramEnd"/>
      <w:r>
        <w:t xml:space="preserve"> all other actions.</w:t>
      </w:r>
    </w:p>
    <w:p w14:paraId="78FDA0C2" w14:textId="59ABCF90" w:rsidR="00E24CC5" w:rsidRDefault="00765196" w:rsidP="0072434C">
      <w:pPr>
        <w:pStyle w:val="3"/>
      </w:pPr>
      <w:bookmarkStart w:id="191" w:name="_Ref28706379"/>
      <w:bookmarkStart w:id="192" w:name="_Toc174035103"/>
      <w:r>
        <w:t>Run OSD</w:t>
      </w:r>
      <w:bookmarkEnd w:id="191"/>
      <w:bookmarkEnd w:id="192"/>
    </w:p>
    <w:p w14:paraId="350D2BA3" w14:textId="03E44C75" w:rsidR="00E24CC5" w:rsidRDefault="00765196" w:rsidP="00A43189">
      <w:r>
        <w:t xml:space="preserve">The Run OSD step can be added as given </w:t>
      </w:r>
      <w:r w:rsidR="003C6B09">
        <w:t>see the figure shown below</w:t>
      </w:r>
      <w:r>
        <w:t>:</w:t>
      </w:r>
    </w:p>
    <w:p w14:paraId="554FDB1D" w14:textId="77777777" w:rsidR="00E24CC5" w:rsidRDefault="00765196" w:rsidP="002E7747">
      <w:pPr>
        <w:ind w:left="709"/>
        <w:jc w:val="center"/>
      </w:pPr>
      <w:r>
        <w:rPr>
          <w:noProof/>
          <w:lang w:val="en-IN" w:eastAsia="en-IN"/>
        </w:rPr>
        <w:lastRenderedPageBreak/>
        <w:drawing>
          <wp:inline distT="0" distB="0" distL="0" distR="0" wp14:anchorId="6A611351" wp14:editId="1D350E5E">
            <wp:extent cx="4314825" cy="4371975"/>
            <wp:effectExtent l="0" t="0" r="9525" b="9525"/>
            <wp:docPr id="178"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4314825" cy="4371975"/>
                    </a:xfrm>
                    <a:prstGeom prst="rect">
                      <a:avLst/>
                    </a:prstGeom>
                    <a:noFill/>
                    <a:ln>
                      <a:noFill/>
                    </a:ln>
                  </pic:spPr>
                </pic:pic>
              </a:graphicData>
            </a:graphic>
          </wp:inline>
        </w:drawing>
      </w:r>
    </w:p>
    <w:p w14:paraId="7395CBA3" w14:textId="77777777" w:rsidR="00E24CC5" w:rsidRDefault="00765196" w:rsidP="00A43189">
      <w:r>
        <w:t>The Run OSD step addition will open a dialog to set the properties of the OSD Text to be displayed.</w:t>
      </w:r>
    </w:p>
    <w:p w14:paraId="54B21FD4" w14:textId="61FDBE8D" w:rsidR="00E24CC5" w:rsidRDefault="00765196" w:rsidP="00A43189">
      <w:r>
        <w:t xml:space="preserve">The </w:t>
      </w:r>
      <w:r w:rsidR="00A26B54">
        <w:t xml:space="preserve">“Concord </w:t>
      </w:r>
      <w:r>
        <w:t>OSD</w:t>
      </w:r>
      <w:r w:rsidR="00A26B54">
        <w:t xml:space="preserve"> User Input Form”</w:t>
      </w:r>
      <w:r>
        <w:t xml:space="preserve"> dialog will open as shown in below figure:</w:t>
      </w:r>
    </w:p>
    <w:p w14:paraId="507BEC58" w14:textId="77777777" w:rsidR="00E24CC5" w:rsidRDefault="00765196" w:rsidP="002E7747">
      <w:pPr>
        <w:ind w:left="709"/>
        <w:jc w:val="center"/>
      </w:pPr>
      <w:r>
        <w:rPr>
          <w:noProof/>
          <w:lang w:val="en-IN" w:eastAsia="en-IN"/>
        </w:rPr>
        <w:drawing>
          <wp:inline distT="0" distB="0" distL="0" distR="0" wp14:anchorId="09399C62" wp14:editId="1774FE7F">
            <wp:extent cx="5705475" cy="2657475"/>
            <wp:effectExtent l="0" t="0" r="9525" b="9525"/>
            <wp:docPr id="179"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705475" cy="2657475"/>
                    </a:xfrm>
                    <a:prstGeom prst="rect">
                      <a:avLst/>
                    </a:prstGeom>
                    <a:noFill/>
                    <a:ln>
                      <a:noFill/>
                    </a:ln>
                  </pic:spPr>
                </pic:pic>
              </a:graphicData>
            </a:graphic>
          </wp:inline>
        </w:drawing>
      </w:r>
    </w:p>
    <w:p w14:paraId="3D26CE20" w14:textId="1B4A5BEB" w:rsidR="00E24CC5" w:rsidRDefault="00765196" w:rsidP="00A43189">
      <w:r>
        <w:t>The</w:t>
      </w:r>
      <w:r w:rsidR="000E5106">
        <w:t xml:space="preserve"> Concord OSD User Input Form</w:t>
      </w:r>
      <w:r>
        <w:t xml:space="preserve"> dialog contains following setting options:</w:t>
      </w:r>
    </w:p>
    <w:p w14:paraId="14BE7985" w14:textId="77777777" w:rsidR="00E24CC5" w:rsidRDefault="00765196" w:rsidP="00A43189">
      <w:r>
        <w:rPr>
          <w:b/>
        </w:rPr>
        <w:t>Transparency of text</w:t>
      </w:r>
      <w:r>
        <w:t xml:space="preserve"> – indicates the transparency of text when shown on the screen.</w:t>
      </w:r>
    </w:p>
    <w:p w14:paraId="6A489943" w14:textId="43060A6E" w:rsidR="00E24CC5" w:rsidRDefault="00765196" w:rsidP="00A43189">
      <w:r>
        <w:rPr>
          <w:b/>
        </w:rPr>
        <w:lastRenderedPageBreak/>
        <w:t xml:space="preserve">Time to display text, in </w:t>
      </w:r>
      <w:r w:rsidR="006A7FC4">
        <w:rPr>
          <w:b/>
        </w:rPr>
        <w:t>ms</w:t>
      </w:r>
      <w:r w:rsidR="006A7FC4">
        <w:t xml:space="preserve"> </w:t>
      </w:r>
      <w:r>
        <w:t>– indicates the time for which the OSD text will be displayed on the screen for showing demo.</w:t>
      </w:r>
    </w:p>
    <w:p w14:paraId="7E2C9726" w14:textId="353D49C1" w:rsidR="00E24CC5" w:rsidRDefault="00765196" w:rsidP="00A43189">
      <w:r>
        <w:rPr>
          <w:b/>
        </w:rPr>
        <w:t xml:space="preserve">Time for animate, in </w:t>
      </w:r>
      <w:r w:rsidR="00D74171">
        <w:rPr>
          <w:b/>
        </w:rPr>
        <w:t xml:space="preserve">ms </w:t>
      </w:r>
      <w:r>
        <w:t>– indicates the time for which the OSD text will undergo animation effect.</w:t>
      </w:r>
    </w:p>
    <w:p w14:paraId="0FAF77A8" w14:textId="77777777" w:rsidR="00E24CC5" w:rsidRDefault="00765196" w:rsidP="00A43189">
      <w:r>
        <w:rPr>
          <w:b/>
        </w:rPr>
        <w:t xml:space="preserve">Animate effect </w:t>
      </w:r>
      <w:r>
        <w:t>– indicates the animation effect which would be applied to the OSD text.</w:t>
      </w:r>
    </w:p>
    <w:p w14:paraId="598E1C68" w14:textId="77777777" w:rsidR="00E24CC5" w:rsidRDefault="00765196" w:rsidP="00A43189">
      <w:r>
        <w:rPr>
          <w:b/>
        </w:rPr>
        <w:t>X-Y position of top-left corner</w:t>
      </w:r>
      <w:r>
        <w:t xml:space="preserve"> – indicates the x, y position of the screen where the OSD text will be displayed.</w:t>
      </w:r>
    </w:p>
    <w:p w14:paraId="3BE49A59" w14:textId="77777777" w:rsidR="00E24CC5" w:rsidRDefault="00765196" w:rsidP="00A43189">
      <w:r>
        <w:rPr>
          <w:b/>
        </w:rPr>
        <w:t xml:space="preserve">Color of text </w:t>
      </w:r>
      <w:r>
        <w:t>– color to be applied on the OSD text. The color selector window is shown in below fig:</w:t>
      </w:r>
    </w:p>
    <w:p w14:paraId="4C0216A2" w14:textId="77777777" w:rsidR="00E24CC5" w:rsidRDefault="00765196" w:rsidP="002E7747">
      <w:pPr>
        <w:ind w:left="709"/>
        <w:jc w:val="center"/>
      </w:pPr>
      <w:r>
        <w:rPr>
          <w:noProof/>
          <w:lang w:val="en-IN" w:eastAsia="en-IN"/>
        </w:rPr>
        <w:drawing>
          <wp:inline distT="0" distB="0" distL="0" distR="0" wp14:anchorId="3163C9AF" wp14:editId="7E541983">
            <wp:extent cx="4362450" cy="3076575"/>
            <wp:effectExtent l="0" t="0" r="0" b="9525"/>
            <wp:docPr id="180"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4362450" cy="3076575"/>
                    </a:xfrm>
                    <a:prstGeom prst="rect">
                      <a:avLst/>
                    </a:prstGeom>
                    <a:noFill/>
                    <a:ln>
                      <a:noFill/>
                    </a:ln>
                  </pic:spPr>
                </pic:pic>
              </a:graphicData>
            </a:graphic>
          </wp:inline>
        </w:drawing>
      </w:r>
    </w:p>
    <w:p w14:paraId="072B1794" w14:textId="77777777" w:rsidR="00E24CC5" w:rsidRDefault="00765196" w:rsidP="00A43189">
      <w:r>
        <w:rPr>
          <w:b/>
        </w:rPr>
        <w:t>Font of text</w:t>
      </w:r>
      <w:r>
        <w:t xml:space="preserve"> – indicates the font style which would be applied on OSD text as shown below:</w:t>
      </w:r>
    </w:p>
    <w:p w14:paraId="1B342A43" w14:textId="77777777" w:rsidR="00E24CC5" w:rsidRDefault="00765196" w:rsidP="002E7747">
      <w:pPr>
        <w:ind w:left="709"/>
        <w:jc w:val="center"/>
      </w:pPr>
      <w:r>
        <w:rPr>
          <w:noProof/>
          <w:lang w:val="en-IN" w:eastAsia="en-IN"/>
        </w:rPr>
        <w:drawing>
          <wp:inline distT="0" distB="0" distL="0" distR="0" wp14:anchorId="2FE9D728" wp14:editId="7B63AC73">
            <wp:extent cx="4191000" cy="3314700"/>
            <wp:effectExtent l="0" t="0" r="0" b="0"/>
            <wp:docPr id="181"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4191000" cy="3314700"/>
                    </a:xfrm>
                    <a:prstGeom prst="rect">
                      <a:avLst/>
                    </a:prstGeom>
                    <a:noFill/>
                    <a:ln>
                      <a:noFill/>
                    </a:ln>
                  </pic:spPr>
                </pic:pic>
              </a:graphicData>
            </a:graphic>
          </wp:inline>
        </w:drawing>
      </w:r>
    </w:p>
    <w:p w14:paraId="3B46073C" w14:textId="77777777" w:rsidR="00E24CC5" w:rsidRDefault="00765196" w:rsidP="00A43189">
      <w:r>
        <w:rPr>
          <w:b/>
        </w:rPr>
        <w:lastRenderedPageBreak/>
        <w:t>OSD text</w:t>
      </w:r>
      <w:r>
        <w:t xml:space="preserve"> – user can type the message that needs to be displayed on screen.</w:t>
      </w:r>
    </w:p>
    <w:p w14:paraId="089059CC" w14:textId="77777777" w:rsidR="00E24CC5" w:rsidRDefault="00765196" w:rsidP="00A43189">
      <w:r>
        <w:rPr>
          <w:b/>
        </w:rPr>
        <w:t xml:space="preserve">Show this OSD&gt;&gt; </w:t>
      </w:r>
      <w:r>
        <w:t>- this button will show the demo for OSD message being displayed.</w:t>
      </w:r>
    </w:p>
    <w:p w14:paraId="24D1A826" w14:textId="77777777" w:rsidR="00E24CC5" w:rsidRDefault="00765196" w:rsidP="00A43189">
      <w:r>
        <w:t>Once the configuration is done, user can click on OK button to add the Run OSD step in concord IDE. On cancel the step will not be added in IDE.</w:t>
      </w:r>
    </w:p>
    <w:p w14:paraId="0F1897CE" w14:textId="77777777" w:rsidR="006F2A7F" w:rsidRDefault="006F2A7F" w:rsidP="00A43189">
      <w:r w:rsidRPr="0019220E">
        <w:rPr>
          <w:b/>
        </w:rPr>
        <w:t>OSD variable support</w:t>
      </w:r>
      <w:r>
        <w:t xml:space="preserve"> – User can display hardcoded string in the above cases, but if user wants to display variable value along with hard coded </w:t>
      </w:r>
      <w:proofErr w:type="gramStart"/>
      <w:r>
        <w:t>string</w:t>
      </w:r>
      <w:proofErr w:type="gramEnd"/>
      <w:r>
        <w:t xml:space="preserve"> then user needs to select the variable from the variable column in Run OSD action.</w:t>
      </w:r>
    </w:p>
    <w:p w14:paraId="3D8461A0" w14:textId="65BA016F" w:rsidR="006F2A7F" w:rsidRDefault="006F2A7F" w:rsidP="00A43189">
      <w:r>
        <w:t xml:space="preserve">There </w:t>
      </w:r>
      <w:r w:rsidR="00823E88">
        <w:t>are</w:t>
      </w:r>
      <w:r>
        <w:t xml:space="preserve"> following different options for user to attach variable</w:t>
      </w:r>
      <w:r w:rsidR="007C367A">
        <w:t xml:space="preserve"> value or hard coded string to R</w:t>
      </w:r>
      <w:r>
        <w:t>un OSD action:</w:t>
      </w:r>
    </w:p>
    <w:p w14:paraId="1AA1FBE9" w14:textId="59CAF361" w:rsidR="006F2A7F" w:rsidRDefault="006F2A7F" w:rsidP="002E7747">
      <w:pPr>
        <w:pStyle w:val="af3"/>
        <w:numPr>
          <w:ilvl w:val="3"/>
          <w:numId w:val="20"/>
        </w:numPr>
        <w:ind w:left="709"/>
      </w:pPr>
      <w:r w:rsidRPr="0019220E">
        <w:rPr>
          <w:b/>
        </w:rPr>
        <w:t>Display only hard coded OSD message</w:t>
      </w:r>
      <w:r>
        <w:t xml:space="preserve"> – In this user need not to select the variable and can add hard coded value in OSD Message column </w:t>
      </w:r>
      <w:r w:rsidR="00950CA0">
        <w:t>see the figure shown below</w:t>
      </w:r>
      <w:r>
        <w:t>:</w:t>
      </w:r>
    </w:p>
    <w:p w14:paraId="5349E9BE" w14:textId="77777777" w:rsidR="006F2A7F" w:rsidRDefault="006F2A7F" w:rsidP="002E7747">
      <w:pPr>
        <w:pStyle w:val="af3"/>
        <w:ind w:left="709"/>
        <w:jc w:val="center"/>
      </w:pPr>
      <w:r>
        <w:rPr>
          <w:noProof/>
          <w:lang w:val="en-IN" w:eastAsia="en-IN"/>
        </w:rPr>
        <w:drawing>
          <wp:inline distT="0" distB="0" distL="0" distR="0" wp14:anchorId="13D85A0C" wp14:editId="39DBAD57">
            <wp:extent cx="5114039" cy="2336537"/>
            <wp:effectExtent l="0" t="0" r="0" b="6985"/>
            <wp:docPr id="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09"/>
                    <a:stretch>
                      <a:fillRect/>
                    </a:stretch>
                  </pic:blipFill>
                  <pic:spPr>
                    <a:xfrm>
                      <a:off x="0" y="0"/>
                      <a:ext cx="5125280" cy="2341673"/>
                    </a:xfrm>
                    <a:prstGeom prst="rect">
                      <a:avLst/>
                    </a:prstGeom>
                  </pic:spPr>
                </pic:pic>
              </a:graphicData>
            </a:graphic>
          </wp:inline>
        </w:drawing>
      </w:r>
    </w:p>
    <w:p w14:paraId="5598FE88" w14:textId="77777777" w:rsidR="006F2A7F" w:rsidRPr="0019220E" w:rsidRDefault="006F2A7F" w:rsidP="002E7747">
      <w:pPr>
        <w:pStyle w:val="af3"/>
        <w:ind w:left="709"/>
      </w:pPr>
    </w:p>
    <w:p w14:paraId="0F4B22AA" w14:textId="17A2CD7A" w:rsidR="006F2A7F" w:rsidRDefault="006F2A7F" w:rsidP="00F42A36">
      <w:pPr>
        <w:pStyle w:val="af3"/>
        <w:numPr>
          <w:ilvl w:val="3"/>
          <w:numId w:val="20"/>
        </w:numPr>
        <w:ind w:left="709"/>
        <w:jc w:val="center"/>
      </w:pPr>
      <w:r w:rsidRPr="00F42A36">
        <w:rPr>
          <w:b/>
        </w:rPr>
        <w:t>Display Variable Default value</w:t>
      </w:r>
      <w:r>
        <w:t xml:space="preserve"> – in this user can select variable in Run OSD action by setting the default value of it in </w:t>
      </w:r>
      <w:r w:rsidR="008C6C4D">
        <w:t>“</w:t>
      </w:r>
      <w:r w:rsidR="00BB0CD9">
        <w:t>V</w:t>
      </w:r>
      <w:r>
        <w:t>ariable</w:t>
      </w:r>
      <w:r w:rsidR="008C6C4D">
        <w:t xml:space="preserve"> Operation</w:t>
      </w:r>
      <w:r w:rsidR="00101A43">
        <w:t>s</w:t>
      </w:r>
      <w:r w:rsidR="008C6C4D">
        <w:t>”</w:t>
      </w:r>
      <w:r>
        <w:t xml:space="preserve"> dialog </w:t>
      </w:r>
      <w:r w:rsidR="00490D5B">
        <w:t>see the figure shown below</w:t>
      </w:r>
      <w:r>
        <w:t>:</w:t>
      </w:r>
      <w:r w:rsidR="00F42A36">
        <w:br/>
      </w:r>
      <w:r>
        <w:rPr>
          <w:noProof/>
          <w:lang w:val="en-IN" w:eastAsia="en-IN"/>
        </w:rPr>
        <w:drawing>
          <wp:inline distT="0" distB="0" distL="0" distR="0" wp14:anchorId="0C7BFD55" wp14:editId="3B95BC4C">
            <wp:extent cx="5001733" cy="2623002"/>
            <wp:effectExtent l="0" t="0" r="8890" b="6350"/>
            <wp:docPr id="6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10"/>
                    <a:stretch>
                      <a:fillRect/>
                    </a:stretch>
                  </pic:blipFill>
                  <pic:spPr>
                    <a:xfrm>
                      <a:off x="0" y="0"/>
                      <a:ext cx="5017118" cy="2631070"/>
                    </a:xfrm>
                    <a:prstGeom prst="rect">
                      <a:avLst/>
                    </a:prstGeom>
                  </pic:spPr>
                </pic:pic>
              </a:graphicData>
            </a:graphic>
          </wp:inline>
        </w:drawing>
      </w:r>
    </w:p>
    <w:p w14:paraId="507D9CF6" w14:textId="77777777" w:rsidR="006F2A7F" w:rsidRDefault="006F2A7F" w:rsidP="002E7747">
      <w:pPr>
        <w:pStyle w:val="af3"/>
        <w:ind w:left="709"/>
      </w:pPr>
    </w:p>
    <w:p w14:paraId="7DFB74F6" w14:textId="73102DB6" w:rsidR="006F2A7F" w:rsidRDefault="006F2A7F" w:rsidP="002E7747">
      <w:pPr>
        <w:pStyle w:val="af3"/>
        <w:numPr>
          <w:ilvl w:val="3"/>
          <w:numId w:val="20"/>
        </w:numPr>
        <w:ind w:left="709"/>
      </w:pPr>
      <w:r w:rsidRPr="0019220E">
        <w:rPr>
          <w:b/>
        </w:rPr>
        <w:t>Display Variable Value set in some other action</w:t>
      </w:r>
      <w:r>
        <w:t xml:space="preserve"> – In this user can store the variable’s value as the result of some other action(eg: Object information) </w:t>
      </w:r>
      <w:r w:rsidR="00C3747A">
        <w:t>see the figure shown below</w:t>
      </w:r>
      <w:r>
        <w:t>:</w:t>
      </w:r>
    </w:p>
    <w:p w14:paraId="32C2FB47" w14:textId="77777777" w:rsidR="006F2A7F" w:rsidRDefault="006F2A7F" w:rsidP="00F42A36">
      <w:pPr>
        <w:pStyle w:val="af3"/>
        <w:tabs>
          <w:tab w:val="left" w:pos="2070"/>
        </w:tabs>
        <w:ind w:left="709"/>
        <w:jc w:val="center"/>
      </w:pPr>
      <w:r>
        <w:rPr>
          <w:noProof/>
          <w:lang w:val="en-IN" w:eastAsia="en-IN"/>
        </w:rPr>
        <w:lastRenderedPageBreak/>
        <w:drawing>
          <wp:inline distT="0" distB="0" distL="0" distR="0" wp14:anchorId="5642B0E6" wp14:editId="7A657357">
            <wp:extent cx="4854523" cy="2169042"/>
            <wp:effectExtent l="0" t="0" r="3810" b="3175"/>
            <wp:docPr id="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11"/>
                    <a:stretch>
                      <a:fillRect/>
                    </a:stretch>
                  </pic:blipFill>
                  <pic:spPr>
                    <a:xfrm>
                      <a:off x="0" y="0"/>
                      <a:ext cx="4871299" cy="2176538"/>
                    </a:xfrm>
                    <a:prstGeom prst="rect">
                      <a:avLst/>
                    </a:prstGeom>
                  </pic:spPr>
                </pic:pic>
              </a:graphicData>
            </a:graphic>
          </wp:inline>
        </w:drawing>
      </w:r>
    </w:p>
    <w:p w14:paraId="7D2E9AA5" w14:textId="77777777" w:rsidR="006F2A7F" w:rsidRDefault="006F2A7F" w:rsidP="002E7747">
      <w:pPr>
        <w:pStyle w:val="af3"/>
        <w:ind w:left="709"/>
      </w:pPr>
    </w:p>
    <w:p w14:paraId="7FEFB38F" w14:textId="5EA8D2F4" w:rsidR="006F2A7F" w:rsidRDefault="006F2A7F" w:rsidP="002E7747">
      <w:pPr>
        <w:pStyle w:val="af3"/>
        <w:numPr>
          <w:ilvl w:val="3"/>
          <w:numId w:val="20"/>
        </w:numPr>
        <w:ind w:left="709"/>
      </w:pPr>
      <w:r w:rsidRPr="0019220E">
        <w:rPr>
          <w:b/>
        </w:rPr>
        <w:t>Display Variable value along with Hard coded string value</w:t>
      </w:r>
      <w:r>
        <w:t xml:space="preserve"> –  In this, user can append variable’s value(either default or set by different actions) along with hard coded string given by the user </w:t>
      </w:r>
      <w:r w:rsidR="002376F6">
        <w:t>see the figure shown below</w:t>
      </w:r>
      <w:r>
        <w:t>:</w:t>
      </w:r>
    </w:p>
    <w:p w14:paraId="29C86C76" w14:textId="77777777" w:rsidR="006F2A7F" w:rsidRDefault="006F2A7F" w:rsidP="0021533F">
      <w:pPr>
        <w:pStyle w:val="af3"/>
        <w:ind w:left="709" w:firstLine="1080"/>
        <w:jc w:val="center"/>
      </w:pPr>
      <w:r>
        <w:rPr>
          <w:noProof/>
          <w:lang w:val="en-IN" w:eastAsia="en-IN"/>
        </w:rPr>
        <w:drawing>
          <wp:inline distT="0" distB="0" distL="0" distR="0" wp14:anchorId="49B5394F" wp14:editId="2106D89A">
            <wp:extent cx="4973761" cy="1967024"/>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4991328" cy="1973972"/>
                    </a:xfrm>
                    <a:prstGeom prst="rect">
                      <a:avLst/>
                    </a:prstGeom>
                    <a:noFill/>
                    <a:ln>
                      <a:noFill/>
                    </a:ln>
                  </pic:spPr>
                </pic:pic>
              </a:graphicData>
            </a:graphic>
          </wp:inline>
        </w:drawing>
      </w:r>
    </w:p>
    <w:p w14:paraId="08F5B9EC" w14:textId="77777777" w:rsidR="006F2A7F" w:rsidRDefault="006F2A7F" w:rsidP="002E7747">
      <w:pPr>
        <w:pStyle w:val="af3"/>
        <w:ind w:left="709"/>
      </w:pPr>
    </w:p>
    <w:p w14:paraId="55EA380C" w14:textId="77777777" w:rsidR="006F2A7F" w:rsidRDefault="006F2A7F" w:rsidP="002E7747">
      <w:pPr>
        <w:pStyle w:val="af3"/>
        <w:ind w:left="709"/>
      </w:pPr>
    </w:p>
    <w:p w14:paraId="15750FBC" w14:textId="0A2C21EC" w:rsidR="006F2A7F" w:rsidRDefault="006F2A7F" w:rsidP="002E7747">
      <w:pPr>
        <w:pStyle w:val="af3"/>
        <w:numPr>
          <w:ilvl w:val="3"/>
          <w:numId w:val="20"/>
        </w:numPr>
        <w:ind w:left="709"/>
      </w:pPr>
      <w:r w:rsidRPr="0019220E">
        <w:rPr>
          <w:b/>
        </w:rPr>
        <w:t xml:space="preserve">Display </w:t>
      </w:r>
      <w:r w:rsidRPr="00F15A09">
        <w:rPr>
          <w:b/>
        </w:rPr>
        <w:t>multiple</w:t>
      </w:r>
      <w:r w:rsidRPr="0019220E">
        <w:rPr>
          <w:b/>
        </w:rPr>
        <w:t xml:space="preserve"> variable value in single action</w:t>
      </w:r>
      <w:r>
        <w:t xml:space="preserve">- In this, user can use multiple variable value in single OSD step. This will reduce the overhead of user to add multiple OSD actions when need to display multiple variable value </w:t>
      </w:r>
      <w:r w:rsidR="00205BC3">
        <w:t>see the figure shown below</w:t>
      </w:r>
      <w:r>
        <w:t>:</w:t>
      </w:r>
    </w:p>
    <w:p w14:paraId="7601EEA3" w14:textId="4C5A2AFF" w:rsidR="001A2E0D" w:rsidRDefault="006F2A7F" w:rsidP="0021533F">
      <w:pPr>
        <w:pStyle w:val="af3"/>
        <w:ind w:left="709"/>
        <w:jc w:val="center"/>
      </w:pPr>
      <w:r>
        <w:rPr>
          <w:noProof/>
          <w:lang w:val="en-IN" w:eastAsia="en-IN"/>
        </w:rPr>
        <w:drawing>
          <wp:inline distT="0" distB="0" distL="0" distR="0" wp14:anchorId="4EA3B049" wp14:editId="1EB05980">
            <wp:extent cx="4928608" cy="1967023"/>
            <wp:effectExtent l="0" t="0" r="5715" b="0"/>
            <wp:docPr id="6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13"/>
                    <a:stretch>
                      <a:fillRect/>
                    </a:stretch>
                  </pic:blipFill>
                  <pic:spPr>
                    <a:xfrm>
                      <a:off x="0" y="0"/>
                      <a:ext cx="4952229" cy="1976450"/>
                    </a:xfrm>
                    <a:prstGeom prst="rect">
                      <a:avLst/>
                    </a:prstGeom>
                  </pic:spPr>
                </pic:pic>
              </a:graphicData>
            </a:graphic>
          </wp:inline>
        </w:drawing>
      </w:r>
    </w:p>
    <w:p w14:paraId="4C0DCDD7" w14:textId="77777777" w:rsidR="006F2A7F" w:rsidRDefault="006F2A7F">
      <w:pPr>
        <w:ind w:left="1080"/>
        <w:jc w:val="both"/>
      </w:pPr>
    </w:p>
    <w:p w14:paraId="1A2C86C2" w14:textId="06C5D706" w:rsidR="00E24CC5" w:rsidRDefault="00765196" w:rsidP="0072434C">
      <w:pPr>
        <w:pStyle w:val="3"/>
      </w:pPr>
      <w:bookmarkStart w:id="193" w:name="_Ref35427756"/>
      <w:bookmarkStart w:id="194" w:name="_Ref35427759"/>
      <w:bookmarkStart w:id="195" w:name="_Ref35427760"/>
      <w:bookmarkStart w:id="196" w:name="_Toc174035104"/>
      <w:r>
        <w:t>Close OSD</w:t>
      </w:r>
      <w:bookmarkEnd w:id="193"/>
      <w:bookmarkEnd w:id="194"/>
      <w:bookmarkEnd w:id="195"/>
      <w:bookmarkEnd w:id="196"/>
    </w:p>
    <w:p w14:paraId="393A88DC" w14:textId="660BACF6" w:rsidR="00E24CC5" w:rsidRDefault="00765196" w:rsidP="00A43189">
      <w:r>
        <w:t xml:space="preserve">The Close OSD step will be added in IDE and user cannot edit the close OSD step, </w:t>
      </w:r>
      <w:r w:rsidR="005076E1">
        <w:t>see the figure shown below</w:t>
      </w:r>
      <w:r>
        <w:t>:</w:t>
      </w:r>
    </w:p>
    <w:p w14:paraId="15A1253C" w14:textId="77777777" w:rsidR="00E24CC5" w:rsidRDefault="00765196" w:rsidP="0021533F">
      <w:pPr>
        <w:ind w:left="709"/>
        <w:jc w:val="center"/>
      </w:pPr>
      <w:r>
        <w:rPr>
          <w:noProof/>
          <w:lang w:val="en-IN" w:eastAsia="en-IN"/>
        </w:rPr>
        <w:lastRenderedPageBreak/>
        <w:drawing>
          <wp:inline distT="0" distB="0" distL="0" distR="0" wp14:anchorId="66F9A4F6" wp14:editId="6E6636E6">
            <wp:extent cx="4200525" cy="3352800"/>
            <wp:effectExtent l="0" t="0" r="9525" b="0"/>
            <wp:docPr id="182"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4200525" cy="3352800"/>
                    </a:xfrm>
                    <a:prstGeom prst="rect">
                      <a:avLst/>
                    </a:prstGeom>
                    <a:noFill/>
                    <a:ln>
                      <a:noFill/>
                    </a:ln>
                  </pic:spPr>
                </pic:pic>
              </a:graphicData>
            </a:graphic>
          </wp:inline>
        </w:drawing>
      </w:r>
    </w:p>
    <w:p w14:paraId="621E22F2" w14:textId="77777777" w:rsidR="00E24CC5" w:rsidRDefault="00765196" w:rsidP="0021533F">
      <w:pPr>
        <w:ind w:left="709"/>
        <w:jc w:val="center"/>
      </w:pPr>
      <w:r>
        <w:rPr>
          <w:noProof/>
          <w:lang w:val="en-IN" w:eastAsia="en-IN"/>
        </w:rPr>
        <w:drawing>
          <wp:inline distT="0" distB="0" distL="0" distR="0" wp14:anchorId="61EDFBB7" wp14:editId="6255069F">
            <wp:extent cx="5380075" cy="1181928"/>
            <wp:effectExtent l="0" t="0" r="0" b="0"/>
            <wp:docPr id="183"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5412153" cy="1188975"/>
                    </a:xfrm>
                    <a:prstGeom prst="rect">
                      <a:avLst/>
                    </a:prstGeom>
                    <a:noFill/>
                    <a:ln>
                      <a:noFill/>
                    </a:ln>
                  </pic:spPr>
                </pic:pic>
              </a:graphicData>
            </a:graphic>
          </wp:inline>
        </w:drawing>
      </w:r>
    </w:p>
    <w:p w14:paraId="392F87F0" w14:textId="4BB95AB3" w:rsidR="00E24CC5" w:rsidRDefault="00765196" w:rsidP="00A43189">
      <w:r>
        <w:t xml:space="preserve">Run OSD will show the OSD text on screen once the script is played and Close OSD will close all the currently running OSD </w:t>
      </w:r>
      <w:proofErr w:type="gramStart"/>
      <w:r>
        <w:t>i.e.</w:t>
      </w:r>
      <w:proofErr w:type="gramEnd"/>
      <w:r>
        <w:t xml:space="preserve"> it will close the displayed OSD text.</w:t>
      </w:r>
    </w:p>
    <w:p w14:paraId="3A305EC4" w14:textId="29C74F92" w:rsidR="001A2E0D" w:rsidRDefault="001A2E0D" w:rsidP="00A43189">
      <w:r w:rsidRPr="001A2E0D">
        <w:rPr>
          <w:b/>
        </w:rPr>
        <w:t>Note</w:t>
      </w:r>
      <w:r>
        <w:t xml:space="preserve">: </w:t>
      </w:r>
      <w:r>
        <w:rPr>
          <w:rFonts w:ascii="Segoe UI" w:hAnsi="Segoe UI" w:cs="Segoe UI"/>
          <w:color w:val="000000"/>
          <w:sz w:val="20"/>
          <w:szCs w:val="20"/>
        </w:rPr>
        <w:t xml:space="preserve">Each Run OSD should be closed before running the new one Run OSD step. Nesting of OSD steps is not recommended. </w:t>
      </w:r>
    </w:p>
    <w:p w14:paraId="6F7EDCD9" w14:textId="256D0407" w:rsidR="00E24CC5" w:rsidRDefault="00765196" w:rsidP="0072434C">
      <w:pPr>
        <w:pStyle w:val="2"/>
      </w:pPr>
      <w:bookmarkStart w:id="197" w:name="_Toc174035105"/>
      <w:r>
        <w:softHyphen/>
      </w:r>
      <w:r>
        <w:softHyphen/>
        <w:t>Custom Log</w:t>
      </w:r>
      <w:bookmarkEnd w:id="197"/>
    </w:p>
    <w:p w14:paraId="70EB68CA" w14:textId="78A3951F" w:rsidR="00E24CC5" w:rsidRDefault="00EB598F">
      <w:pPr>
        <w:jc w:val="center"/>
      </w:pPr>
      <w:r w:rsidRPr="00094789">
        <w:rPr>
          <w:rFonts w:ascii="Meiryo UI" w:hAnsi="Meiryo UI" w:cs="Meiryo UI"/>
          <w:noProof/>
        </w:rPr>
        <w:drawing>
          <wp:inline distT="0" distB="0" distL="0" distR="0" wp14:anchorId="2D16DDF3" wp14:editId="614D8998">
            <wp:extent cx="4725059" cy="2524477"/>
            <wp:effectExtent l="0" t="0" r="0" b="9525"/>
            <wp:docPr id="324" name="図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4725059" cy="2524477"/>
                    </a:xfrm>
                    <a:prstGeom prst="rect">
                      <a:avLst/>
                    </a:prstGeom>
                  </pic:spPr>
                </pic:pic>
              </a:graphicData>
            </a:graphic>
          </wp:inline>
        </w:drawing>
      </w:r>
    </w:p>
    <w:p w14:paraId="4FA7DC54" w14:textId="77777777" w:rsidR="005678C9" w:rsidRDefault="005678C9" w:rsidP="005678C9"/>
    <w:p w14:paraId="1220063F" w14:textId="77943E68" w:rsidR="00E24CC5" w:rsidRDefault="00765196" w:rsidP="0072434C">
      <w:pPr>
        <w:pStyle w:val="3"/>
      </w:pPr>
      <w:bookmarkStart w:id="198" w:name="_Toc174035106"/>
      <w:r>
        <w:t>User Message</w:t>
      </w:r>
      <w:bookmarkEnd w:id="198"/>
    </w:p>
    <w:p w14:paraId="719C51E9" w14:textId="77777777" w:rsidR="00E24CC5" w:rsidRDefault="00765196">
      <w:pPr>
        <w:jc w:val="center"/>
        <w:rPr>
          <w:noProof/>
        </w:rPr>
      </w:pPr>
      <w:r>
        <w:rPr>
          <w:noProof/>
          <w:lang w:val="en-IN" w:eastAsia="en-IN"/>
        </w:rPr>
        <w:drawing>
          <wp:inline distT="0" distB="0" distL="0" distR="0" wp14:anchorId="32C12396" wp14:editId="5DE42E26">
            <wp:extent cx="5943600" cy="952500"/>
            <wp:effectExtent l="0" t="0" r="0" b="0"/>
            <wp:docPr id="185"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14:paraId="14FF4C3C" w14:textId="77777777" w:rsidR="00E24CC5" w:rsidRDefault="00765196" w:rsidP="00A43189">
      <w:r>
        <w:t>This action is used to show user provided message in the report. It also shows the level of the step.</w:t>
      </w:r>
    </w:p>
    <w:p w14:paraId="211C658D" w14:textId="77777777" w:rsidR="00E24CC5" w:rsidRDefault="00765196" w:rsidP="00A43189">
      <w:r>
        <w:t xml:space="preserve">Within concord user </w:t>
      </w:r>
      <w:proofErr w:type="gramStart"/>
      <w:r>
        <w:t>is able to</w:t>
      </w:r>
      <w:proofErr w:type="gramEnd"/>
      <w:r>
        <w:t xml:space="preserve"> use different levels of reporting information importance, from a debug message to failure information.</w:t>
      </w:r>
    </w:p>
    <w:p w14:paraId="59709E33" w14:textId="77777777" w:rsidR="00E24CC5" w:rsidRDefault="00765196" w:rsidP="00A43189">
      <w:r>
        <w:t>Report Levels describe the importance of a message that is delivered to the report. Using different kinds of report levels can help in keeping the reports short and better readable.</w:t>
      </w:r>
    </w:p>
    <w:p w14:paraId="5071EB69" w14:textId="77777777" w:rsidR="00E24CC5" w:rsidRDefault="00765196" w:rsidP="00A43189">
      <w:r>
        <w:t>The different levels of Report/Custom Log available are shown in below figure:</w:t>
      </w:r>
    </w:p>
    <w:p w14:paraId="3D60EFAA" w14:textId="77777777" w:rsidR="00E24CC5" w:rsidRDefault="00765196" w:rsidP="0021533F">
      <w:pPr>
        <w:ind w:left="709"/>
        <w:jc w:val="center"/>
      </w:pPr>
      <w:r>
        <w:rPr>
          <w:noProof/>
          <w:lang w:val="en-IN" w:eastAsia="en-IN"/>
        </w:rPr>
        <w:drawing>
          <wp:inline distT="0" distB="0" distL="0" distR="0" wp14:anchorId="3ECF1C7F" wp14:editId="15CB5953">
            <wp:extent cx="1371600" cy="1352550"/>
            <wp:effectExtent l="0" t="0" r="0" b="0"/>
            <wp:docPr id="186"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371600" cy="1352550"/>
                    </a:xfrm>
                    <a:prstGeom prst="rect">
                      <a:avLst/>
                    </a:prstGeom>
                    <a:noFill/>
                    <a:ln>
                      <a:noFill/>
                    </a:ln>
                  </pic:spPr>
                </pic:pic>
              </a:graphicData>
            </a:graphic>
          </wp:inline>
        </w:drawing>
      </w:r>
    </w:p>
    <w:p w14:paraId="4AD72267" w14:textId="1FCE791A" w:rsidR="00E24CC5" w:rsidRDefault="00765196" w:rsidP="00A43189">
      <w:r>
        <w:t>On executing the Custom Log action with User Message option below Report is created</w:t>
      </w:r>
      <w:r w:rsidR="002E119C">
        <w:t xml:space="preserve"> see the figure shown below</w:t>
      </w:r>
      <w:r>
        <w:t>:</w:t>
      </w:r>
    </w:p>
    <w:p w14:paraId="37D144C4" w14:textId="4F464356" w:rsidR="0055341E" w:rsidRDefault="0055341E" w:rsidP="0021533F">
      <w:pPr>
        <w:ind w:left="709"/>
        <w:jc w:val="center"/>
      </w:pPr>
      <w:r>
        <w:rPr>
          <w:noProof/>
          <w:lang w:val="en-IN" w:eastAsia="en-IN"/>
        </w:rPr>
        <w:drawing>
          <wp:inline distT="0" distB="0" distL="0" distR="0" wp14:anchorId="5592144E" wp14:editId="352E7FBF">
            <wp:extent cx="5577435" cy="2158409"/>
            <wp:effectExtent l="0" t="0" r="4445"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630318" cy="2178874"/>
                    </a:xfrm>
                    <a:prstGeom prst="rect">
                      <a:avLst/>
                    </a:prstGeom>
                  </pic:spPr>
                </pic:pic>
              </a:graphicData>
            </a:graphic>
          </wp:inline>
        </w:drawing>
      </w:r>
    </w:p>
    <w:p w14:paraId="3A4F947F" w14:textId="2B136316" w:rsidR="00E24CC5" w:rsidRDefault="00E24CC5">
      <w:pPr>
        <w:jc w:val="center"/>
        <w:rPr>
          <w:noProof/>
        </w:rPr>
      </w:pPr>
    </w:p>
    <w:p w14:paraId="1A00A621" w14:textId="4DE40E18" w:rsidR="00E24CC5" w:rsidRDefault="00765196" w:rsidP="0072434C">
      <w:pPr>
        <w:pStyle w:val="3"/>
      </w:pPr>
      <w:bookmarkStart w:id="199" w:name="_Toc174035107"/>
      <w:r>
        <w:t>Capture Screenshot</w:t>
      </w:r>
      <w:bookmarkEnd w:id="199"/>
    </w:p>
    <w:p w14:paraId="25F1F93C" w14:textId="2C5E7D1B" w:rsidR="00E24CC5" w:rsidRDefault="00BB498C">
      <w:pPr>
        <w:jc w:val="center"/>
      </w:pPr>
      <w:r w:rsidRPr="00094789">
        <w:rPr>
          <w:rFonts w:ascii="Meiryo UI" w:hAnsi="Meiryo UI" w:cs="Meiryo UI"/>
          <w:noProof/>
          <w:lang w:eastAsia="ja-JP"/>
        </w:rPr>
        <w:drawing>
          <wp:inline distT="0" distB="0" distL="0" distR="0" wp14:anchorId="02065C79" wp14:editId="491648B3">
            <wp:extent cx="5734050" cy="820959"/>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762188" cy="824988"/>
                    </a:xfrm>
                    <a:prstGeom prst="rect">
                      <a:avLst/>
                    </a:prstGeom>
                  </pic:spPr>
                </pic:pic>
              </a:graphicData>
            </a:graphic>
          </wp:inline>
        </w:drawing>
      </w:r>
    </w:p>
    <w:p w14:paraId="4EF343F2" w14:textId="4ED08687" w:rsidR="00E24CC5" w:rsidRDefault="00765196" w:rsidP="00A43189">
      <w:r>
        <w:lastRenderedPageBreak/>
        <w:t>This action is used to take screenshot of the</w:t>
      </w:r>
      <w:r w:rsidR="008F4F92" w:rsidRPr="008F4F92">
        <w:t xml:space="preserve"> part of the screen you want to check</w:t>
      </w:r>
      <w:r>
        <w:t>. In this case the Repository Item is No Items. That means it will take screenshot of the desktop.</w:t>
      </w:r>
      <w:r w:rsidR="008F4F92" w:rsidRPr="008F4F92">
        <w:t xml:space="preserve"> Capture targets vary depending on the Repository Items setting.</w:t>
      </w:r>
    </w:p>
    <w:p w14:paraId="30C5D34B" w14:textId="1D402011" w:rsidR="008F4F92" w:rsidRDefault="008F4F92" w:rsidP="00A43189">
      <w:pPr>
        <w:rPr>
          <w:lang w:eastAsia="ja-JP"/>
        </w:rPr>
      </w:pPr>
      <w:r>
        <w:rPr>
          <w:rFonts w:hint="eastAsia"/>
          <w:lang w:eastAsia="ja-JP"/>
        </w:rPr>
        <w:t>[</w:t>
      </w:r>
      <w:r w:rsidRPr="008F4F92">
        <w:rPr>
          <w:lang w:eastAsia="ja-JP"/>
        </w:rPr>
        <w:t>To take a screenshot of a specified repository item</w:t>
      </w:r>
      <w:r>
        <w:rPr>
          <w:lang w:eastAsia="ja-JP"/>
        </w:rPr>
        <w:t>]</w:t>
      </w:r>
    </w:p>
    <w:p w14:paraId="401AE499" w14:textId="475EA44A" w:rsidR="008F4F92" w:rsidRDefault="008F4F92" w:rsidP="00F37282">
      <w:pPr>
        <w:ind w:left="425" w:hangingChars="193" w:hanging="425"/>
        <w:rPr>
          <w:lang w:eastAsia="ja-JP"/>
        </w:rPr>
      </w:pPr>
      <w:r>
        <w:rPr>
          <w:lang w:eastAsia="ja-JP"/>
        </w:rPr>
        <w:t>1.</w:t>
      </w:r>
      <w:r w:rsidRPr="008F4F92">
        <w:t xml:space="preserve"> </w:t>
      </w:r>
      <w:r w:rsidRPr="008F4F92">
        <w:rPr>
          <w:lang w:eastAsia="ja-JP"/>
        </w:rPr>
        <w:t>Select the Repository Items cell and a rectangular button will appear.</w:t>
      </w:r>
    </w:p>
    <w:p w14:paraId="14D18639" w14:textId="08023887" w:rsidR="008F4F92" w:rsidRDefault="008F4F92" w:rsidP="0005454D">
      <w:pPr>
        <w:ind w:left="709"/>
        <w:jc w:val="center"/>
        <w:rPr>
          <w:lang w:eastAsia="ja-JP"/>
        </w:rPr>
      </w:pPr>
      <w:r w:rsidRPr="00FB7584">
        <w:rPr>
          <w:rFonts w:ascii="Meiryo UI" w:hAnsi="Meiryo UI" w:cs="Meiryo UI"/>
          <w:noProof/>
          <w:lang w:val="en-IN" w:eastAsia="en-IN"/>
        </w:rPr>
        <w:drawing>
          <wp:inline distT="0" distB="0" distL="0" distR="0" wp14:anchorId="119AD38C" wp14:editId="77A06BE5">
            <wp:extent cx="2048161" cy="609685"/>
            <wp:effectExtent l="0" t="0" r="9525" b="0"/>
            <wp:docPr id="116"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048161" cy="609685"/>
                    </a:xfrm>
                    <a:prstGeom prst="rect">
                      <a:avLst/>
                    </a:prstGeom>
                  </pic:spPr>
                </pic:pic>
              </a:graphicData>
            </a:graphic>
          </wp:inline>
        </w:drawing>
      </w:r>
    </w:p>
    <w:p w14:paraId="583F34FC" w14:textId="3B901AF3" w:rsidR="008F4F92" w:rsidRDefault="008F4F92" w:rsidP="00F37282">
      <w:pPr>
        <w:ind w:left="425" w:hangingChars="193" w:hanging="425"/>
        <w:rPr>
          <w:lang w:eastAsia="ja-JP"/>
        </w:rPr>
      </w:pPr>
      <w:r>
        <w:rPr>
          <w:rFonts w:hint="eastAsia"/>
          <w:lang w:eastAsia="ja-JP"/>
        </w:rPr>
        <w:t>2</w:t>
      </w:r>
      <w:r>
        <w:rPr>
          <w:lang w:eastAsia="ja-JP"/>
        </w:rPr>
        <w:t>.</w:t>
      </w:r>
      <w:r w:rsidRPr="008F4F92">
        <w:t xml:space="preserve"> </w:t>
      </w:r>
      <w:r w:rsidRPr="008F4F92">
        <w:rPr>
          <w:lang w:eastAsia="ja-JP"/>
        </w:rPr>
        <w:t>Click the rectangle button to display the Select target item dialog, then click the "Select Repository" button</w:t>
      </w:r>
      <w:r>
        <w:rPr>
          <w:lang w:eastAsia="ja-JP"/>
        </w:rPr>
        <w:t>.</w:t>
      </w:r>
    </w:p>
    <w:p w14:paraId="2266BF56" w14:textId="1A0752FB" w:rsidR="008F4F92" w:rsidRDefault="008F4F92" w:rsidP="00F37282">
      <w:pPr>
        <w:ind w:left="425" w:hangingChars="193" w:hanging="425"/>
        <w:jc w:val="center"/>
        <w:rPr>
          <w:lang w:eastAsia="ja-JP"/>
        </w:rPr>
      </w:pPr>
      <w:r w:rsidRPr="00FD0ABD">
        <w:rPr>
          <w:rFonts w:ascii="Meiryo UI" w:hAnsi="Meiryo UI" w:cs="Meiryo UI"/>
          <w:noProof/>
          <w:lang w:val="en-IN" w:eastAsia="en-IN"/>
        </w:rPr>
        <w:drawing>
          <wp:inline distT="0" distB="0" distL="0" distR="0" wp14:anchorId="6DFAEEB9" wp14:editId="60582201">
            <wp:extent cx="2753109" cy="1047896"/>
            <wp:effectExtent l="0" t="0" r="9525" b="0"/>
            <wp:docPr id="1027" name="図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2753109" cy="1047896"/>
                    </a:xfrm>
                    <a:prstGeom prst="rect">
                      <a:avLst/>
                    </a:prstGeom>
                  </pic:spPr>
                </pic:pic>
              </a:graphicData>
            </a:graphic>
          </wp:inline>
        </w:drawing>
      </w:r>
    </w:p>
    <w:p w14:paraId="260728E6" w14:textId="3DDFA10B" w:rsidR="008F4F92" w:rsidRDefault="008F4F92" w:rsidP="00F37282">
      <w:pPr>
        <w:ind w:left="425" w:hangingChars="193" w:hanging="425"/>
        <w:rPr>
          <w:lang w:eastAsia="ja-JP"/>
        </w:rPr>
      </w:pPr>
      <w:r>
        <w:rPr>
          <w:rFonts w:hint="eastAsia"/>
          <w:lang w:eastAsia="ja-JP"/>
        </w:rPr>
        <w:t>3</w:t>
      </w:r>
      <w:r>
        <w:rPr>
          <w:lang w:eastAsia="ja-JP"/>
        </w:rPr>
        <w:t>.</w:t>
      </w:r>
      <w:r w:rsidRPr="008F4F92">
        <w:t xml:space="preserve"> </w:t>
      </w:r>
      <w:r w:rsidRPr="008F4F92">
        <w:rPr>
          <w:lang w:eastAsia="ja-JP"/>
        </w:rPr>
        <w:t>Select the repository item for which you wish to obtain a capture and press the "OK" button.</w:t>
      </w:r>
    </w:p>
    <w:p w14:paraId="4731FC3C" w14:textId="4B6B3943" w:rsidR="008F4F92" w:rsidRDefault="008F4F92" w:rsidP="00F37282">
      <w:pPr>
        <w:ind w:left="425" w:hangingChars="193" w:hanging="425"/>
        <w:jc w:val="center"/>
        <w:rPr>
          <w:lang w:eastAsia="ja-JP"/>
        </w:rPr>
      </w:pPr>
      <w:r w:rsidRPr="00FB7584">
        <w:rPr>
          <w:rFonts w:ascii="Meiryo UI" w:hAnsi="Meiryo UI" w:cs="Meiryo UI"/>
          <w:noProof/>
          <w:lang w:val="en-IN" w:eastAsia="en-IN"/>
        </w:rPr>
        <w:drawing>
          <wp:inline distT="0" distB="0" distL="0" distR="0" wp14:anchorId="0594DC0D" wp14:editId="301D7D45">
            <wp:extent cx="2286000" cy="3258633"/>
            <wp:effectExtent l="0" t="0" r="0" b="0"/>
            <wp:docPr id="986" name="図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291783" cy="3266877"/>
                    </a:xfrm>
                    <a:prstGeom prst="rect">
                      <a:avLst/>
                    </a:prstGeom>
                  </pic:spPr>
                </pic:pic>
              </a:graphicData>
            </a:graphic>
          </wp:inline>
        </w:drawing>
      </w:r>
    </w:p>
    <w:p w14:paraId="6B80979A" w14:textId="6AEF3B7C" w:rsidR="008F4F92" w:rsidRDefault="008F4F92" w:rsidP="00F37282">
      <w:pPr>
        <w:ind w:left="425" w:hangingChars="193" w:hanging="425"/>
        <w:rPr>
          <w:lang w:eastAsia="ja-JP"/>
        </w:rPr>
      </w:pPr>
      <w:r>
        <w:rPr>
          <w:rFonts w:hint="eastAsia"/>
          <w:lang w:eastAsia="ja-JP"/>
        </w:rPr>
        <w:t>4</w:t>
      </w:r>
      <w:r>
        <w:rPr>
          <w:lang w:eastAsia="ja-JP"/>
        </w:rPr>
        <w:t>.</w:t>
      </w:r>
      <w:r w:rsidRPr="008F4F92">
        <w:t xml:space="preserve"> </w:t>
      </w:r>
      <w:r w:rsidRPr="008F4F92">
        <w:rPr>
          <w:lang w:eastAsia="ja-JP"/>
        </w:rPr>
        <w:t>The selected item is registered in the step.</w:t>
      </w:r>
    </w:p>
    <w:p w14:paraId="76C9EC6B" w14:textId="24864CBA" w:rsidR="008F4F92" w:rsidRDefault="00E02582" w:rsidP="00F37282">
      <w:pPr>
        <w:ind w:left="425" w:hangingChars="193" w:hanging="425"/>
        <w:jc w:val="center"/>
        <w:rPr>
          <w:lang w:eastAsia="ja-JP"/>
        </w:rPr>
      </w:pPr>
      <w:r w:rsidRPr="00E02582">
        <w:rPr>
          <w:noProof/>
          <w:lang w:eastAsia="ja-JP"/>
        </w:rPr>
        <w:drawing>
          <wp:inline distT="0" distB="0" distL="0" distR="0" wp14:anchorId="0ABDA8F6" wp14:editId="59EA1A0D">
            <wp:extent cx="6153150" cy="863662"/>
            <wp:effectExtent l="0" t="0" r="0" b="0"/>
            <wp:docPr id="461" name="図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6204001" cy="870800"/>
                    </a:xfrm>
                    <a:prstGeom prst="rect">
                      <a:avLst/>
                    </a:prstGeom>
                  </pic:spPr>
                </pic:pic>
              </a:graphicData>
            </a:graphic>
          </wp:inline>
        </w:drawing>
      </w:r>
    </w:p>
    <w:p w14:paraId="6A97B4AB" w14:textId="77777777" w:rsidR="00F37282" w:rsidRDefault="00F37282" w:rsidP="00F37282">
      <w:pPr>
        <w:ind w:left="425" w:hangingChars="193" w:hanging="425"/>
        <w:rPr>
          <w:lang w:eastAsia="ja-JP"/>
        </w:rPr>
      </w:pPr>
    </w:p>
    <w:p w14:paraId="3E3EB3FB" w14:textId="68A34B5C" w:rsidR="008F4F92" w:rsidRDefault="008F4F92" w:rsidP="00A43189">
      <w:pPr>
        <w:rPr>
          <w:lang w:eastAsia="ja-JP"/>
        </w:rPr>
      </w:pPr>
      <w:r>
        <w:rPr>
          <w:rFonts w:hint="eastAsia"/>
          <w:lang w:eastAsia="ja-JP"/>
        </w:rPr>
        <w:t>[</w:t>
      </w:r>
      <w:r w:rsidRPr="008F4F92">
        <w:rPr>
          <w:lang w:eastAsia="ja-JP"/>
        </w:rPr>
        <w:t>To take a screenshot of a specified area</w:t>
      </w:r>
      <w:r>
        <w:rPr>
          <w:lang w:eastAsia="ja-JP"/>
        </w:rPr>
        <w:t>]</w:t>
      </w:r>
    </w:p>
    <w:p w14:paraId="15F7DA15" w14:textId="77777777" w:rsidR="008F4F92" w:rsidRDefault="008F4F92" w:rsidP="005678C9">
      <w:pPr>
        <w:ind w:left="425" w:hangingChars="193" w:hanging="425"/>
        <w:rPr>
          <w:lang w:eastAsia="ja-JP"/>
        </w:rPr>
      </w:pPr>
      <w:r>
        <w:rPr>
          <w:lang w:eastAsia="ja-JP"/>
        </w:rPr>
        <w:t>1.</w:t>
      </w:r>
      <w:r w:rsidRPr="008F4F92">
        <w:t xml:space="preserve"> </w:t>
      </w:r>
      <w:r w:rsidRPr="008F4F92">
        <w:rPr>
          <w:lang w:eastAsia="ja-JP"/>
        </w:rPr>
        <w:t>Select the Repository Items cell and a rectangular button will appear.</w:t>
      </w:r>
    </w:p>
    <w:p w14:paraId="607602DC" w14:textId="77777777" w:rsidR="008F4F92" w:rsidRDefault="008F4F92" w:rsidP="005678C9">
      <w:pPr>
        <w:ind w:left="425" w:hangingChars="193" w:hanging="425"/>
        <w:jc w:val="center"/>
        <w:rPr>
          <w:lang w:eastAsia="ja-JP"/>
        </w:rPr>
      </w:pPr>
      <w:r w:rsidRPr="00FB7584">
        <w:rPr>
          <w:rFonts w:ascii="Meiryo UI" w:hAnsi="Meiryo UI" w:cs="Meiryo UI"/>
          <w:noProof/>
          <w:lang w:val="en-IN" w:eastAsia="en-IN"/>
        </w:rPr>
        <w:drawing>
          <wp:inline distT="0" distB="0" distL="0" distR="0" wp14:anchorId="2699B41A" wp14:editId="31FE5889">
            <wp:extent cx="2048161" cy="609685"/>
            <wp:effectExtent l="0" t="0" r="9525" b="0"/>
            <wp:docPr id="574" name="図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048161" cy="609685"/>
                    </a:xfrm>
                    <a:prstGeom prst="rect">
                      <a:avLst/>
                    </a:prstGeom>
                  </pic:spPr>
                </pic:pic>
              </a:graphicData>
            </a:graphic>
          </wp:inline>
        </w:drawing>
      </w:r>
    </w:p>
    <w:p w14:paraId="2A58AAB5" w14:textId="70569FA1" w:rsidR="008F4F92" w:rsidRDefault="008F4F92" w:rsidP="005678C9">
      <w:pPr>
        <w:ind w:left="425" w:hangingChars="193" w:hanging="425"/>
        <w:rPr>
          <w:lang w:eastAsia="ja-JP"/>
        </w:rPr>
      </w:pPr>
      <w:r>
        <w:rPr>
          <w:rFonts w:hint="eastAsia"/>
          <w:lang w:eastAsia="ja-JP"/>
        </w:rPr>
        <w:t>2</w:t>
      </w:r>
      <w:r>
        <w:rPr>
          <w:lang w:eastAsia="ja-JP"/>
        </w:rPr>
        <w:t>.</w:t>
      </w:r>
      <w:r w:rsidRPr="008F4F92">
        <w:t xml:space="preserve"> </w:t>
      </w:r>
      <w:r w:rsidRPr="008F4F92">
        <w:rPr>
          <w:lang w:eastAsia="ja-JP"/>
        </w:rPr>
        <w:t>Click the rectangle button to display the Select target item dialog, then click the "</w:t>
      </w:r>
      <w:r>
        <w:rPr>
          <w:lang w:eastAsia="ja-JP"/>
        </w:rPr>
        <w:t>Coordinate</w:t>
      </w:r>
      <w:r w:rsidRPr="008F4F92">
        <w:rPr>
          <w:lang w:eastAsia="ja-JP"/>
        </w:rPr>
        <w:t>" button</w:t>
      </w:r>
      <w:r>
        <w:rPr>
          <w:lang w:eastAsia="ja-JP"/>
        </w:rPr>
        <w:t>.</w:t>
      </w:r>
    </w:p>
    <w:p w14:paraId="5B8EF272" w14:textId="11089D29" w:rsidR="008F4F92" w:rsidRDefault="008F4F92" w:rsidP="005678C9">
      <w:pPr>
        <w:ind w:left="425" w:hangingChars="193" w:hanging="425"/>
        <w:jc w:val="center"/>
        <w:rPr>
          <w:lang w:eastAsia="ja-JP"/>
        </w:rPr>
      </w:pPr>
      <w:r w:rsidRPr="00FD0ABD">
        <w:rPr>
          <w:rFonts w:ascii="Meiryo UI" w:hAnsi="Meiryo UI" w:cs="Meiryo UI"/>
          <w:noProof/>
          <w:lang w:val="en-IN" w:eastAsia="en-IN"/>
        </w:rPr>
        <w:drawing>
          <wp:inline distT="0" distB="0" distL="0" distR="0" wp14:anchorId="4E658CB5" wp14:editId="05973D97">
            <wp:extent cx="2734057" cy="1019317"/>
            <wp:effectExtent l="0" t="0" r="9525" b="9525"/>
            <wp:docPr id="1024" name="図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2734057" cy="1019317"/>
                    </a:xfrm>
                    <a:prstGeom prst="rect">
                      <a:avLst/>
                    </a:prstGeom>
                  </pic:spPr>
                </pic:pic>
              </a:graphicData>
            </a:graphic>
          </wp:inline>
        </w:drawing>
      </w:r>
    </w:p>
    <w:p w14:paraId="3A7DA4D8" w14:textId="7B93E341" w:rsidR="00BB498C" w:rsidRDefault="008F4F92" w:rsidP="005678C9">
      <w:pPr>
        <w:ind w:left="425" w:hangingChars="193" w:hanging="425"/>
      </w:pPr>
      <w:r>
        <w:rPr>
          <w:rFonts w:hint="eastAsia"/>
          <w:lang w:eastAsia="ja-JP"/>
        </w:rPr>
        <w:t>3</w:t>
      </w:r>
      <w:r>
        <w:rPr>
          <w:lang w:eastAsia="ja-JP"/>
        </w:rPr>
        <w:t>.</w:t>
      </w:r>
      <w:r w:rsidRPr="008F4F92">
        <w:t xml:space="preserve"> </w:t>
      </w:r>
      <w:r w:rsidR="00BB498C" w:rsidRPr="00BB498C">
        <w:t>The Select Area dialog appears.</w:t>
      </w:r>
    </w:p>
    <w:p w14:paraId="73823650" w14:textId="3692516B" w:rsidR="00BB498C" w:rsidRDefault="00BB498C" w:rsidP="005678C9">
      <w:pPr>
        <w:ind w:left="425" w:hangingChars="193" w:hanging="425"/>
      </w:pPr>
      <w:r>
        <w:tab/>
      </w:r>
      <w:r>
        <w:tab/>
      </w:r>
      <w:r>
        <w:tab/>
      </w:r>
      <w:r>
        <w:tab/>
      </w:r>
      <w:r>
        <w:tab/>
      </w:r>
      <w:r>
        <w:tab/>
      </w:r>
      <w:r>
        <w:rPr>
          <w:noProof/>
        </w:rPr>
        <w:drawing>
          <wp:inline distT="0" distB="0" distL="0" distR="0" wp14:anchorId="264A4CB7" wp14:editId="0A0724B8">
            <wp:extent cx="2363709" cy="2924175"/>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71994" cy="2934424"/>
                    </a:xfrm>
                    <a:prstGeom prst="rect">
                      <a:avLst/>
                    </a:prstGeom>
                  </pic:spPr>
                </pic:pic>
              </a:graphicData>
            </a:graphic>
          </wp:inline>
        </w:drawing>
      </w:r>
    </w:p>
    <w:p w14:paraId="1281F228" w14:textId="2B4F32F7" w:rsidR="008F4F92" w:rsidRDefault="00BB498C" w:rsidP="005678C9">
      <w:pPr>
        <w:ind w:left="425" w:hangingChars="193" w:hanging="425"/>
        <w:rPr>
          <w:lang w:eastAsia="ja-JP"/>
        </w:rPr>
      </w:pPr>
      <w:r>
        <w:rPr>
          <w:lang w:eastAsia="ja-JP"/>
        </w:rPr>
        <w:t xml:space="preserve">4. </w:t>
      </w:r>
      <w:r w:rsidRPr="00BB498C">
        <w:rPr>
          <w:lang w:eastAsia="ja-JP"/>
        </w:rPr>
        <w:t>Enter values in the X, Y, W, and H fields or click the Capture button and drag &amp; drop to specify the range.</w:t>
      </w:r>
    </w:p>
    <w:p w14:paraId="432BC92D" w14:textId="61EA0F20" w:rsidR="008F4F92" w:rsidRDefault="008F4F92" w:rsidP="0005454D">
      <w:pPr>
        <w:ind w:left="709"/>
        <w:jc w:val="center"/>
        <w:rPr>
          <w:lang w:eastAsia="ja-JP"/>
        </w:rPr>
      </w:pPr>
      <w:r>
        <w:rPr>
          <w:noProof/>
          <w:lang w:val="en-IN" w:eastAsia="en-IN"/>
        </w:rPr>
        <w:lastRenderedPageBreak/>
        <w:drawing>
          <wp:inline distT="0" distB="0" distL="0" distR="0" wp14:anchorId="501EE181" wp14:editId="3C80AA22">
            <wp:extent cx="4737927" cy="2665141"/>
            <wp:effectExtent l="0" t="0" r="5715" b="1905"/>
            <wp:docPr id="1026" name="図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777077" cy="2687163"/>
                    </a:xfrm>
                    <a:prstGeom prst="rect">
                      <a:avLst/>
                    </a:prstGeom>
                  </pic:spPr>
                </pic:pic>
              </a:graphicData>
            </a:graphic>
          </wp:inline>
        </w:drawing>
      </w:r>
    </w:p>
    <w:p w14:paraId="638A2064" w14:textId="2D725CE2" w:rsidR="008F4F92" w:rsidRPr="00751174" w:rsidRDefault="00BB498C" w:rsidP="00E02582">
      <w:pPr>
        <w:ind w:left="425" w:hangingChars="193" w:hanging="425"/>
        <w:rPr>
          <w:lang w:val="en-IN" w:eastAsia="ja-JP"/>
        </w:rPr>
      </w:pPr>
      <w:r>
        <w:rPr>
          <w:lang w:eastAsia="ja-JP"/>
        </w:rPr>
        <w:t>5</w:t>
      </w:r>
      <w:r w:rsidR="008F4F92">
        <w:rPr>
          <w:lang w:eastAsia="ja-JP"/>
        </w:rPr>
        <w:t>.</w:t>
      </w:r>
      <w:r w:rsidR="008F4F92" w:rsidRPr="008F4F92">
        <w:t xml:space="preserve"> </w:t>
      </w:r>
      <w:r w:rsidR="00E02582" w:rsidRPr="00E02582">
        <w:t>When the OK button is pressed, the specified range (X|Y|W|H) is registered in the step.</w:t>
      </w:r>
      <w:r w:rsidRPr="00094789">
        <w:rPr>
          <w:rFonts w:ascii="Meiryo UI" w:hAnsi="Meiryo UI" w:cs="Meiryo UI"/>
          <w:noProof/>
          <w:lang w:eastAsia="ja-JP"/>
        </w:rPr>
        <w:drawing>
          <wp:inline distT="0" distB="0" distL="0" distR="0" wp14:anchorId="18057D72" wp14:editId="61D97E98">
            <wp:extent cx="5610225" cy="800537"/>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675078" cy="809791"/>
                    </a:xfrm>
                    <a:prstGeom prst="rect">
                      <a:avLst/>
                    </a:prstGeom>
                  </pic:spPr>
                </pic:pic>
              </a:graphicData>
            </a:graphic>
          </wp:inline>
        </w:drawing>
      </w:r>
    </w:p>
    <w:p w14:paraId="658269E3" w14:textId="68F75350" w:rsidR="00E24CC5" w:rsidRDefault="00765196" w:rsidP="005678C9">
      <w:pPr>
        <w:ind w:leftChars="193" w:left="425" w:firstLine="1"/>
      </w:pPr>
      <w:r>
        <w:t xml:space="preserve">This also contains different levels of report </w:t>
      </w:r>
      <w:r w:rsidR="009425CC">
        <w:t>see the figure shown below</w:t>
      </w:r>
      <w:r>
        <w:t>:</w:t>
      </w:r>
    </w:p>
    <w:p w14:paraId="57251489" w14:textId="77777777" w:rsidR="00E24CC5" w:rsidRDefault="00765196" w:rsidP="005678C9">
      <w:pPr>
        <w:ind w:left="425" w:hangingChars="193" w:hanging="425"/>
        <w:jc w:val="center"/>
      </w:pPr>
      <w:r>
        <w:rPr>
          <w:noProof/>
          <w:lang w:val="en-IN" w:eastAsia="en-IN"/>
        </w:rPr>
        <w:drawing>
          <wp:inline distT="0" distB="0" distL="0" distR="0" wp14:anchorId="5F21234A" wp14:editId="0A3AAFD1">
            <wp:extent cx="1695450" cy="1419225"/>
            <wp:effectExtent l="0" t="0" r="0" b="9525"/>
            <wp:docPr id="18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1695450" cy="1419225"/>
                    </a:xfrm>
                    <a:prstGeom prst="rect">
                      <a:avLst/>
                    </a:prstGeom>
                    <a:noFill/>
                    <a:ln>
                      <a:noFill/>
                    </a:ln>
                  </pic:spPr>
                </pic:pic>
              </a:graphicData>
            </a:graphic>
          </wp:inline>
        </w:drawing>
      </w:r>
    </w:p>
    <w:p w14:paraId="561B7A4E" w14:textId="3025AC7E" w:rsidR="003826D6" w:rsidRDefault="003826D6" w:rsidP="005678C9">
      <w:pPr>
        <w:ind w:leftChars="193" w:left="425" w:firstLine="1"/>
      </w:pPr>
      <w:r w:rsidRPr="003826D6">
        <w:t xml:space="preserve">This step allows you to capture a screenshot of the portion of the screen you wish to review and store it in a designated folder. For details on specifying a folder, see </w:t>
      </w:r>
      <w:hyperlink w:anchor="_Folder_for_saving" w:history="1">
        <w:r w:rsidRPr="003826D6">
          <w:rPr>
            <w:rStyle w:val="a4"/>
            <w:noProof w:val="0"/>
          </w:rPr>
          <w:t>Folder for saving report images</w:t>
        </w:r>
      </w:hyperlink>
      <w:r w:rsidRPr="003826D6">
        <w:t>.</w:t>
      </w:r>
    </w:p>
    <w:p w14:paraId="462BB0C7" w14:textId="36A2936B" w:rsidR="00BB498C" w:rsidRDefault="00BB498C" w:rsidP="005678C9">
      <w:pPr>
        <w:ind w:leftChars="193" w:left="425" w:firstLine="1"/>
      </w:pPr>
      <w:bookmarkStart w:id="200" w:name="_Hlk160463004"/>
      <w:r w:rsidRPr="00BB498C">
        <w:t>The file path of the captured image can also be stored in a variable.</w:t>
      </w:r>
    </w:p>
    <w:p w14:paraId="60F1D5E1" w14:textId="4AEEC2D1" w:rsidR="003826D6" w:rsidRDefault="003826D6" w:rsidP="005678C9">
      <w:pPr>
        <w:ind w:leftChars="193" w:left="425" w:firstLine="1"/>
      </w:pPr>
      <w:r w:rsidRPr="00014D85">
        <w:rPr>
          <w:noProof/>
          <w:lang w:eastAsia="ja-JP"/>
        </w:rPr>
        <w:drawing>
          <wp:inline distT="0" distB="0" distL="0" distR="0" wp14:anchorId="44B4ADA2" wp14:editId="6275F44B">
            <wp:extent cx="6296025" cy="863935"/>
            <wp:effectExtent l="0" t="0" r="0" b="0"/>
            <wp:docPr id="462" name="図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6327527" cy="868258"/>
                    </a:xfrm>
                    <a:prstGeom prst="rect">
                      <a:avLst/>
                    </a:prstGeom>
                  </pic:spPr>
                </pic:pic>
              </a:graphicData>
            </a:graphic>
          </wp:inline>
        </w:drawing>
      </w:r>
    </w:p>
    <w:p w14:paraId="25C9DDF8" w14:textId="67BDCD1D" w:rsidR="00E24CC5" w:rsidRDefault="00765196" w:rsidP="005678C9">
      <w:pPr>
        <w:ind w:leftChars="193" w:left="425" w:firstLine="1"/>
      </w:pPr>
      <w:r>
        <w:t xml:space="preserve">On execution following Report will be generated </w:t>
      </w:r>
      <w:r w:rsidR="008B51CE">
        <w:t>see the figure shown below</w:t>
      </w:r>
      <w:r>
        <w:t>:</w:t>
      </w:r>
    </w:p>
    <w:bookmarkEnd w:id="200"/>
    <w:p w14:paraId="20EBADB4" w14:textId="0E449FB1" w:rsidR="000E5FE2" w:rsidRDefault="00BB498C" w:rsidP="0021533F">
      <w:pPr>
        <w:ind w:left="709"/>
        <w:jc w:val="center"/>
      </w:pPr>
      <w:r w:rsidRPr="00094789">
        <w:rPr>
          <w:rFonts w:ascii="Meiryo UI" w:hAnsi="Meiryo UI" w:cs="Meiryo UI"/>
          <w:noProof/>
          <w:lang w:eastAsia="ja-JP"/>
        </w:rPr>
        <w:lastRenderedPageBreak/>
        <w:drawing>
          <wp:inline distT="0" distB="0" distL="0" distR="0" wp14:anchorId="0AF13C90" wp14:editId="2F5F9530">
            <wp:extent cx="5248275" cy="1552711"/>
            <wp:effectExtent l="0" t="0" r="0" b="952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271657" cy="1559629"/>
                    </a:xfrm>
                    <a:prstGeom prst="rect">
                      <a:avLst/>
                    </a:prstGeom>
                  </pic:spPr>
                </pic:pic>
              </a:graphicData>
            </a:graphic>
          </wp:inline>
        </w:drawing>
      </w:r>
    </w:p>
    <w:p w14:paraId="7F21E23E" w14:textId="38DCBAC3" w:rsidR="00E24CC5" w:rsidRDefault="00765196" w:rsidP="0072434C">
      <w:pPr>
        <w:pStyle w:val="2"/>
      </w:pPr>
      <w:bookmarkStart w:id="201" w:name="_Toc496887004"/>
      <w:bookmarkStart w:id="202" w:name="_Toc497138798"/>
      <w:bookmarkStart w:id="203" w:name="_Toc497142009"/>
      <w:bookmarkStart w:id="204" w:name="_Toc497143143"/>
      <w:bookmarkStart w:id="205" w:name="_Toc497328733"/>
      <w:bookmarkStart w:id="206" w:name="_Toc497328874"/>
      <w:bookmarkStart w:id="207" w:name="_Toc497330916"/>
      <w:bookmarkStart w:id="208" w:name="_Toc497333177"/>
      <w:bookmarkStart w:id="209" w:name="_Toc497333318"/>
      <w:bookmarkStart w:id="210" w:name="_Toc497395268"/>
      <w:bookmarkStart w:id="211" w:name="_Toc496887013"/>
      <w:bookmarkStart w:id="212" w:name="_Toc497138807"/>
      <w:bookmarkStart w:id="213" w:name="_Toc497142018"/>
      <w:bookmarkStart w:id="214" w:name="_Toc497143152"/>
      <w:bookmarkStart w:id="215" w:name="_Toc497328742"/>
      <w:bookmarkStart w:id="216" w:name="_Toc497328883"/>
      <w:bookmarkStart w:id="217" w:name="_Toc497330925"/>
      <w:bookmarkStart w:id="218" w:name="_Toc497333186"/>
      <w:bookmarkStart w:id="219" w:name="_Toc497333327"/>
      <w:bookmarkStart w:id="220" w:name="_Toc497395277"/>
      <w:bookmarkStart w:id="221" w:name="_Toc496706407"/>
      <w:bookmarkStart w:id="222" w:name="_Ref14185195"/>
      <w:bookmarkStart w:id="223" w:name="_Toc174035108"/>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t>File Operations</w:t>
      </w:r>
      <w:bookmarkEnd w:id="221"/>
      <w:bookmarkEnd w:id="222"/>
      <w:bookmarkEnd w:id="223"/>
    </w:p>
    <w:p w14:paraId="51F168B2" w14:textId="77777777" w:rsidR="00E24CC5" w:rsidRDefault="00765196">
      <w:pPr>
        <w:tabs>
          <w:tab w:val="left" w:pos="0"/>
        </w:tabs>
        <w:jc w:val="center"/>
      </w:pPr>
      <w:r>
        <w:rPr>
          <w:noProof/>
          <w:lang w:val="en-IN" w:eastAsia="en-IN"/>
        </w:rPr>
        <w:drawing>
          <wp:inline distT="0" distB="0" distL="0" distR="0" wp14:anchorId="6DE66777" wp14:editId="6EEABB6A">
            <wp:extent cx="3695700" cy="3429000"/>
            <wp:effectExtent l="0" t="0" r="0" b="0"/>
            <wp:docPr id="191"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695700" cy="3429000"/>
                    </a:xfrm>
                    <a:prstGeom prst="rect">
                      <a:avLst/>
                    </a:prstGeom>
                    <a:noFill/>
                    <a:ln>
                      <a:noFill/>
                    </a:ln>
                  </pic:spPr>
                </pic:pic>
              </a:graphicData>
            </a:graphic>
          </wp:inline>
        </w:drawing>
      </w:r>
    </w:p>
    <w:p w14:paraId="354A5E64" w14:textId="006906A7" w:rsidR="00E24CC5" w:rsidRDefault="00765196" w:rsidP="0072434C">
      <w:pPr>
        <w:pStyle w:val="3"/>
      </w:pPr>
      <w:bookmarkStart w:id="224" w:name="_Toc496706408"/>
      <w:bookmarkStart w:id="225" w:name="_Toc496887015"/>
      <w:bookmarkStart w:id="226" w:name="_Toc497138813"/>
      <w:bookmarkStart w:id="227" w:name="_Toc497142024"/>
      <w:bookmarkStart w:id="228" w:name="_Toc497143158"/>
      <w:bookmarkStart w:id="229" w:name="_Toc497328748"/>
      <w:bookmarkStart w:id="230" w:name="_Toc497328889"/>
      <w:bookmarkStart w:id="231" w:name="_Toc497330931"/>
      <w:bookmarkStart w:id="232" w:name="_Toc497333192"/>
      <w:bookmarkStart w:id="233" w:name="_Toc497333333"/>
      <w:bookmarkStart w:id="234" w:name="_Toc497395283"/>
      <w:bookmarkStart w:id="235" w:name="_File_Write"/>
      <w:bookmarkStart w:id="236" w:name="_Toc496706409"/>
      <w:bookmarkStart w:id="237" w:name="_Toc174035109"/>
      <w:bookmarkEnd w:id="224"/>
      <w:bookmarkEnd w:id="225"/>
      <w:bookmarkEnd w:id="226"/>
      <w:bookmarkEnd w:id="227"/>
      <w:bookmarkEnd w:id="228"/>
      <w:bookmarkEnd w:id="229"/>
      <w:bookmarkEnd w:id="230"/>
      <w:bookmarkEnd w:id="231"/>
      <w:bookmarkEnd w:id="232"/>
      <w:bookmarkEnd w:id="233"/>
      <w:bookmarkEnd w:id="234"/>
      <w:bookmarkEnd w:id="235"/>
      <w:r>
        <w:t>File Write</w:t>
      </w:r>
      <w:bookmarkEnd w:id="236"/>
      <w:bookmarkEnd w:id="237"/>
    </w:p>
    <w:p w14:paraId="0113E11F" w14:textId="77777777" w:rsidR="00E24CC5" w:rsidRDefault="00765196" w:rsidP="00A43189">
      <w:pPr>
        <w:tabs>
          <w:tab w:val="left" w:pos="993"/>
        </w:tabs>
      </w:pPr>
      <w:r>
        <w:t>This action is used to write value in to selected file. Value to be written can be set by using variable or directly entering a string value. Below steps should be followed for file writing operation:</w:t>
      </w:r>
    </w:p>
    <w:p w14:paraId="72B01DFA" w14:textId="2D1BCD6D" w:rsidR="00E24CC5" w:rsidRDefault="00765196" w:rsidP="005678C9">
      <w:pPr>
        <w:pStyle w:val="af3"/>
        <w:numPr>
          <w:ilvl w:val="0"/>
          <w:numId w:val="23"/>
        </w:numPr>
        <w:ind w:left="425" w:hangingChars="193" w:hanging="425"/>
      </w:pPr>
      <w:r>
        <w:t>First select file type in which contents are to be written</w:t>
      </w:r>
      <w:r w:rsidR="004E3848">
        <w:t xml:space="preserve"> see the figure shown below</w:t>
      </w:r>
      <w:r>
        <w:t xml:space="preserve">. </w:t>
      </w:r>
    </w:p>
    <w:p w14:paraId="697AF71B" w14:textId="77777777" w:rsidR="00E24CC5" w:rsidRDefault="00765196" w:rsidP="005678C9">
      <w:pPr>
        <w:ind w:left="425" w:hangingChars="193" w:hanging="425"/>
        <w:jc w:val="center"/>
      </w:pPr>
      <w:r>
        <w:rPr>
          <w:noProof/>
          <w:lang w:val="en-IN" w:eastAsia="en-IN"/>
        </w:rPr>
        <w:drawing>
          <wp:inline distT="0" distB="0" distL="0" distR="0" wp14:anchorId="43E9AAA1" wp14:editId="3E24CEB7">
            <wp:extent cx="1400175" cy="742950"/>
            <wp:effectExtent l="0" t="0" r="9525" b="0"/>
            <wp:docPr id="192"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400175" cy="742950"/>
                    </a:xfrm>
                    <a:prstGeom prst="rect">
                      <a:avLst/>
                    </a:prstGeom>
                    <a:noFill/>
                    <a:ln>
                      <a:noFill/>
                    </a:ln>
                  </pic:spPr>
                </pic:pic>
              </a:graphicData>
            </a:graphic>
          </wp:inline>
        </w:drawing>
      </w:r>
    </w:p>
    <w:p w14:paraId="2D66B2C8" w14:textId="77777777" w:rsidR="00E24CC5" w:rsidRDefault="00765196" w:rsidP="005678C9">
      <w:pPr>
        <w:ind w:left="425" w:hangingChars="193" w:hanging="425"/>
        <w:jc w:val="center"/>
      </w:pPr>
      <w:r>
        <w:rPr>
          <w:noProof/>
          <w:lang w:val="en-IN" w:eastAsia="en-IN"/>
        </w:rPr>
        <w:drawing>
          <wp:inline distT="0" distB="0" distL="0" distR="0" wp14:anchorId="1E636249" wp14:editId="251B0A0A">
            <wp:extent cx="5648325" cy="990600"/>
            <wp:effectExtent l="0" t="0" r="9525" b="0"/>
            <wp:docPr id="193"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648325" cy="990600"/>
                    </a:xfrm>
                    <a:prstGeom prst="rect">
                      <a:avLst/>
                    </a:prstGeom>
                    <a:noFill/>
                    <a:ln>
                      <a:noFill/>
                    </a:ln>
                  </pic:spPr>
                </pic:pic>
              </a:graphicData>
            </a:graphic>
          </wp:inline>
        </w:drawing>
      </w:r>
    </w:p>
    <w:p w14:paraId="57E572AE" w14:textId="77777777" w:rsidR="00E24CC5" w:rsidRDefault="00765196" w:rsidP="005678C9">
      <w:pPr>
        <w:pStyle w:val="af3"/>
        <w:numPr>
          <w:ilvl w:val="0"/>
          <w:numId w:val="23"/>
        </w:numPr>
        <w:ind w:left="425" w:hangingChars="193" w:hanging="425"/>
      </w:pPr>
      <w:r>
        <w:t>Choose file in which changes are to be made.</w:t>
      </w:r>
    </w:p>
    <w:p w14:paraId="186D56C1" w14:textId="77777777" w:rsidR="00E24CC5" w:rsidRDefault="00765196" w:rsidP="005678C9">
      <w:pPr>
        <w:ind w:left="425" w:hangingChars="193" w:hanging="425"/>
        <w:jc w:val="center"/>
      </w:pPr>
      <w:r>
        <w:rPr>
          <w:noProof/>
          <w:lang w:val="en-IN" w:eastAsia="en-IN"/>
        </w:rPr>
        <w:lastRenderedPageBreak/>
        <w:drawing>
          <wp:inline distT="0" distB="0" distL="0" distR="0" wp14:anchorId="52624302" wp14:editId="195CE705">
            <wp:extent cx="4791075" cy="828675"/>
            <wp:effectExtent l="0" t="0" r="9525" b="9525"/>
            <wp:docPr id="194"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791075" cy="828675"/>
                    </a:xfrm>
                    <a:prstGeom prst="rect">
                      <a:avLst/>
                    </a:prstGeom>
                    <a:noFill/>
                    <a:ln>
                      <a:noFill/>
                    </a:ln>
                  </pic:spPr>
                </pic:pic>
              </a:graphicData>
            </a:graphic>
          </wp:inline>
        </w:drawing>
      </w:r>
    </w:p>
    <w:p w14:paraId="4AA9E40F" w14:textId="73440278" w:rsidR="008D3868" w:rsidRDefault="008D3868" w:rsidP="005678C9">
      <w:pPr>
        <w:ind w:left="425" w:hangingChars="193" w:hanging="425"/>
        <w:rPr>
          <w:lang w:val="en"/>
        </w:rPr>
      </w:pPr>
      <w:r>
        <w:t xml:space="preserve">Note: </w:t>
      </w:r>
      <w:r>
        <w:rPr>
          <w:lang w:val="en"/>
        </w:rPr>
        <w:t xml:space="preserve">User can also select </w:t>
      </w:r>
      <w:r w:rsidR="008C5A5B">
        <w:rPr>
          <w:lang w:val="en"/>
        </w:rPr>
        <w:t>file</w:t>
      </w:r>
      <w:r>
        <w:rPr>
          <w:lang w:val="en"/>
        </w:rPr>
        <w:t xml:space="preserve"> by providing its path. If path is provided from same directory where script is </w:t>
      </w:r>
      <w:proofErr w:type="gramStart"/>
      <w:r>
        <w:rPr>
          <w:lang w:val="en"/>
        </w:rPr>
        <w:t>create</w:t>
      </w:r>
      <w:proofErr w:type="gramEnd"/>
      <w:r>
        <w:rPr>
          <w:lang w:val="en"/>
        </w:rPr>
        <w:t xml:space="preserve">, it will display relative path else full path will be display. User can also use environment variable to select path. If environment is </w:t>
      </w:r>
      <w:proofErr w:type="gramStart"/>
      <w:r>
        <w:rPr>
          <w:lang w:val="en"/>
        </w:rPr>
        <w:t>selected</w:t>
      </w:r>
      <w:proofErr w:type="gramEnd"/>
      <w:r>
        <w:rPr>
          <w:lang w:val="en"/>
        </w:rPr>
        <w:t xml:space="preserve"> then path will be displayed in term of environment path. </w:t>
      </w:r>
      <w:r w:rsidR="00F23CFA">
        <w:t>see the figure shown below</w:t>
      </w:r>
      <w:r w:rsidR="00F23CFA" w:rsidDel="00F23CFA">
        <w:rPr>
          <w:lang w:val="en"/>
        </w:rPr>
        <w:t xml:space="preserve"> </w:t>
      </w:r>
      <w:r w:rsidR="005D1982">
        <w:rPr>
          <w:lang w:val="en"/>
        </w:rPr>
        <w:t xml:space="preserve"> </w:t>
      </w:r>
      <w:r>
        <w:rPr>
          <w:lang w:val="en"/>
        </w:rPr>
        <w:t>shows path selected from different location:</w:t>
      </w:r>
    </w:p>
    <w:p w14:paraId="5DDFFF3A" w14:textId="6B862332" w:rsidR="008D3868" w:rsidRDefault="008D3868" w:rsidP="005678C9">
      <w:pPr>
        <w:ind w:left="425" w:hangingChars="193" w:hanging="425"/>
        <w:jc w:val="center"/>
        <w:rPr>
          <w:lang w:val="en"/>
        </w:rPr>
      </w:pPr>
      <w:r>
        <w:rPr>
          <w:noProof/>
          <w:lang w:val="en-IN" w:eastAsia="en-IN"/>
        </w:rPr>
        <w:drawing>
          <wp:inline distT="0" distB="0" distL="0" distR="0" wp14:anchorId="14012DE0" wp14:editId="1C1765F0">
            <wp:extent cx="5238750" cy="150495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5238750" cy="1504950"/>
                    </a:xfrm>
                    <a:prstGeom prst="rect">
                      <a:avLst/>
                    </a:prstGeom>
                  </pic:spPr>
                </pic:pic>
              </a:graphicData>
            </a:graphic>
          </wp:inline>
        </w:drawing>
      </w:r>
    </w:p>
    <w:p w14:paraId="0B4C1B78" w14:textId="6C0659A4" w:rsidR="008D3868" w:rsidRDefault="008D3868" w:rsidP="005678C9">
      <w:pPr>
        <w:ind w:left="425" w:hangingChars="193" w:hanging="425"/>
      </w:pPr>
    </w:p>
    <w:p w14:paraId="35A5DFEA" w14:textId="77777777" w:rsidR="00E24CC5" w:rsidRDefault="00765196" w:rsidP="005678C9">
      <w:pPr>
        <w:pStyle w:val="af3"/>
        <w:numPr>
          <w:ilvl w:val="0"/>
          <w:numId w:val="23"/>
        </w:numPr>
        <w:ind w:left="425" w:hangingChars="193" w:hanging="425"/>
      </w:pPr>
      <w:r>
        <w:t xml:space="preserve">Select write option. In the option to write value in newline or append in same line or create new file are available. Select </w:t>
      </w:r>
      <w:proofErr w:type="gramStart"/>
      <w:r>
        <w:t>any one</w:t>
      </w:r>
      <w:proofErr w:type="gramEnd"/>
      <w:r>
        <w:t>.</w:t>
      </w:r>
    </w:p>
    <w:p w14:paraId="378BD785" w14:textId="77777777" w:rsidR="00E24CC5" w:rsidRDefault="00765196" w:rsidP="005678C9">
      <w:pPr>
        <w:ind w:left="425" w:hangingChars="193" w:hanging="425"/>
        <w:jc w:val="center"/>
      </w:pPr>
      <w:r>
        <w:rPr>
          <w:noProof/>
          <w:lang w:val="en-IN" w:eastAsia="en-IN"/>
        </w:rPr>
        <w:drawing>
          <wp:inline distT="0" distB="0" distL="0" distR="0" wp14:anchorId="1D38D22C" wp14:editId="48AE67BA">
            <wp:extent cx="5429250" cy="11239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429250" cy="1123950"/>
                    </a:xfrm>
                    <a:prstGeom prst="rect">
                      <a:avLst/>
                    </a:prstGeom>
                    <a:noFill/>
                    <a:ln>
                      <a:noFill/>
                    </a:ln>
                  </pic:spPr>
                </pic:pic>
              </a:graphicData>
            </a:graphic>
          </wp:inline>
        </w:drawing>
      </w:r>
    </w:p>
    <w:p w14:paraId="1710CAEA" w14:textId="77777777" w:rsidR="0021533F" w:rsidRDefault="00765196" w:rsidP="005678C9">
      <w:pPr>
        <w:pStyle w:val="af3"/>
        <w:numPr>
          <w:ilvl w:val="0"/>
          <w:numId w:val="23"/>
        </w:numPr>
        <w:ind w:left="425" w:hangingChars="193" w:hanging="425"/>
      </w:pPr>
      <w:r>
        <w:t xml:space="preserve">Select Variable or add directly string value or both for write. Here value can also be added by combining variable and string. For this click on button next to dropdown arrow. Pop window will be shown for variable. Enter dollar ($) sign. Then available variables can be seen. Using enter button variable can be selected. </w:t>
      </w:r>
    </w:p>
    <w:p w14:paraId="2EFE8982" w14:textId="77777777" w:rsidR="0021533F" w:rsidRDefault="00765196" w:rsidP="005678C9">
      <w:pPr>
        <w:ind w:left="425" w:hangingChars="193" w:hanging="425"/>
        <w:jc w:val="center"/>
      </w:pPr>
      <w:r>
        <w:rPr>
          <w:noProof/>
          <w:lang w:val="en-IN" w:eastAsia="en-IN"/>
        </w:rPr>
        <w:drawing>
          <wp:inline distT="0" distB="0" distL="0" distR="0" wp14:anchorId="65562E95" wp14:editId="65CE259B">
            <wp:extent cx="6610350" cy="1314450"/>
            <wp:effectExtent l="0" t="0" r="0" b="0"/>
            <wp:docPr id="196"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6610350" cy="1314450"/>
                    </a:xfrm>
                    <a:prstGeom prst="rect">
                      <a:avLst/>
                    </a:prstGeom>
                    <a:noFill/>
                    <a:ln>
                      <a:noFill/>
                    </a:ln>
                  </pic:spPr>
                </pic:pic>
              </a:graphicData>
            </a:graphic>
          </wp:inline>
        </w:drawing>
      </w:r>
    </w:p>
    <w:p w14:paraId="1CC00C6B" w14:textId="54ADEA33" w:rsidR="00E24CC5" w:rsidRDefault="00765196" w:rsidP="005678C9">
      <w:pPr>
        <w:ind w:left="425" w:hangingChars="193" w:hanging="425"/>
        <w:jc w:val="center"/>
      </w:pPr>
      <w:r>
        <w:rPr>
          <w:noProof/>
          <w:lang w:val="en-IN" w:eastAsia="en-IN"/>
        </w:rPr>
        <w:lastRenderedPageBreak/>
        <w:drawing>
          <wp:inline distT="0" distB="0" distL="0" distR="0" wp14:anchorId="3618C6CC" wp14:editId="30859FC0">
            <wp:extent cx="6677025" cy="1743075"/>
            <wp:effectExtent l="0" t="0" r="9525" b="9525"/>
            <wp:docPr id="197"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6677025" cy="1743075"/>
                    </a:xfrm>
                    <a:prstGeom prst="rect">
                      <a:avLst/>
                    </a:prstGeom>
                    <a:noFill/>
                    <a:ln>
                      <a:noFill/>
                    </a:ln>
                  </pic:spPr>
                </pic:pic>
              </a:graphicData>
            </a:graphic>
          </wp:inline>
        </w:drawing>
      </w:r>
    </w:p>
    <w:p w14:paraId="0EA917E7" w14:textId="77777777" w:rsidR="00E24CC5" w:rsidRDefault="00765196" w:rsidP="005678C9">
      <w:pPr>
        <w:pStyle w:val="af3"/>
        <w:numPr>
          <w:ilvl w:val="0"/>
          <w:numId w:val="23"/>
        </w:numPr>
        <w:ind w:left="425" w:hangingChars="193" w:hanging="425"/>
      </w:pPr>
      <w:r>
        <w:t xml:space="preserve">On executing the step value will written in selected file and  following Report will be generated </w:t>
      </w:r>
    </w:p>
    <w:p w14:paraId="0806A0C9" w14:textId="77777777" w:rsidR="00E24CC5" w:rsidRDefault="00765196" w:rsidP="0021533F">
      <w:pPr>
        <w:tabs>
          <w:tab w:val="left" w:pos="993"/>
        </w:tabs>
        <w:ind w:left="709"/>
        <w:jc w:val="center"/>
      </w:pPr>
      <w:r>
        <w:rPr>
          <w:noProof/>
          <w:lang w:val="en-IN" w:eastAsia="en-IN"/>
        </w:rPr>
        <w:drawing>
          <wp:inline distT="0" distB="0" distL="0" distR="0" wp14:anchorId="6666F462" wp14:editId="114E4692">
            <wp:extent cx="6324600" cy="209550"/>
            <wp:effectExtent l="0" t="0" r="0" b="0"/>
            <wp:docPr id="198"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6324600" cy="209550"/>
                    </a:xfrm>
                    <a:prstGeom prst="rect">
                      <a:avLst/>
                    </a:prstGeom>
                    <a:noFill/>
                    <a:ln>
                      <a:noFill/>
                    </a:ln>
                  </pic:spPr>
                </pic:pic>
              </a:graphicData>
            </a:graphic>
          </wp:inline>
        </w:drawing>
      </w:r>
    </w:p>
    <w:p w14:paraId="0152E46A" w14:textId="382A7177" w:rsidR="00E24CC5" w:rsidRDefault="00765196" w:rsidP="0072434C">
      <w:pPr>
        <w:pStyle w:val="3"/>
      </w:pPr>
      <w:bookmarkStart w:id="238" w:name="_Toc496706410"/>
      <w:bookmarkStart w:id="239" w:name="_Toc496887017"/>
      <w:bookmarkStart w:id="240" w:name="_Toc497138815"/>
      <w:bookmarkStart w:id="241" w:name="_Toc497142026"/>
      <w:bookmarkStart w:id="242" w:name="_Toc497143160"/>
      <w:bookmarkStart w:id="243" w:name="_Toc497328750"/>
      <w:bookmarkStart w:id="244" w:name="_Toc497328891"/>
      <w:bookmarkStart w:id="245" w:name="_Toc497330933"/>
      <w:bookmarkStart w:id="246" w:name="_Toc497333194"/>
      <w:bookmarkStart w:id="247" w:name="_Toc497333335"/>
      <w:bookmarkStart w:id="248" w:name="_Toc497395285"/>
      <w:bookmarkStart w:id="249" w:name="_Toc497138827"/>
      <w:bookmarkStart w:id="250" w:name="_Toc497142038"/>
      <w:bookmarkStart w:id="251" w:name="_Toc497143172"/>
      <w:bookmarkStart w:id="252" w:name="_Toc497328762"/>
      <w:bookmarkStart w:id="253" w:name="_Toc497328903"/>
      <w:bookmarkStart w:id="254" w:name="_Toc497330945"/>
      <w:bookmarkStart w:id="255" w:name="_Toc497333206"/>
      <w:bookmarkStart w:id="256" w:name="_Toc497333347"/>
      <w:bookmarkStart w:id="257" w:name="_Toc497395297"/>
      <w:bookmarkStart w:id="258" w:name="_File_Read"/>
      <w:bookmarkStart w:id="259" w:name="_Toc496706422"/>
      <w:bookmarkStart w:id="260" w:name="_Toc174035110"/>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t>File Read</w:t>
      </w:r>
      <w:bookmarkEnd w:id="259"/>
      <w:bookmarkEnd w:id="260"/>
    </w:p>
    <w:p w14:paraId="64115C1F" w14:textId="77777777" w:rsidR="00E24CC5" w:rsidRDefault="00765196" w:rsidP="00A43189">
      <w:pPr>
        <w:tabs>
          <w:tab w:val="left" w:pos="993"/>
        </w:tabs>
      </w:pPr>
      <w:r>
        <w:t>This operation is used to read value from selected file and save in selected variable. Following are the steps for file reading operation. Selected file size should be less than 2 GB. This is Maximum limit for file reading.</w:t>
      </w:r>
    </w:p>
    <w:p w14:paraId="0907F226" w14:textId="77777777" w:rsidR="00E24CC5" w:rsidRDefault="00765196" w:rsidP="005678C9">
      <w:pPr>
        <w:pStyle w:val="af3"/>
        <w:numPr>
          <w:ilvl w:val="0"/>
          <w:numId w:val="24"/>
        </w:numPr>
        <w:ind w:left="425" w:hangingChars="193" w:hanging="425"/>
      </w:pPr>
      <w:r>
        <w:t xml:space="preserve">First select file type from which data </w:t>
      </w:r>
      <w:proofErr w:type="gramStart"/>
      <w:r>
        <w:t>has to</w:t>
      </w:r>
      <w:proofErr w:type="gramEnd"/>
      <w:r>
        <w:t xml:space="preserve"> be read. </w:t>
      </w:r>
    </w:p>
    <w:p w14:paraId="10E1556E" w14:textId="77777777" w:rsidR="00E24CC5" w:rsidRDefault="00765196" w:rsidP="005678C9">
      <w:pPr>
        <w:ind w:left="425" w:hangingChars="193" w:hanging="425"/>
        <w:jc w:val="center"/>
      </w:pPr>
      <w:r>
        <w:rPr>
          <w:noProof/>
          <w:lang w:val="en-IN" w:eastAsia="en-IN"/>
        </w:rPr>
        <w:drawing>
          <wp:inline distT="0" distB="0" distL="0" distR="0" wp14:anchorId="01DAFDCB" wp14:editId="02F5FCE6">
            <wp:extent cx="1323975" cy="723900"/>
            <wp:effectExtent l="0" t="0" r="9525" b="0"/>
            <wp:docPr id="199"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1323975" cy="723900"/>
                    </a:xfrm>
                    <a:prstGeom prst="rect">
                      <a:avLst/>
                    </a:prstGeom>
                    <a:noFill/>
                    <a:ln>
                      <a:noFill/>
                    </a:ln>
                  </pic:spPr>
                </pic:pic>
              </a:graphicData>
            </a:graphic>
          </wp:inline>
        </w:drawing>
      </w:r>
    </w:p>
    <w:p w14:paraId="2F97043A" w14:textId="77777777" w:rsidR="00E24CC5" w:rsidRDefault="00765196" w:rsidP="005678C9">
      <w:pPr>
        <w:ind w:left="425" w:hangingChars="193" w:hanging="425"/>
        <w:jc w:val="center"/>
      </w:pPr>
      <w:r>
        <w:rPr>
          <w:noProof/>
          <w:lang w:val="en-IN" w:eastAsia="en-IN"/>
        </w:rPr>
        <w:drawing>
          <wp:inline distT="0" distB="0" distL="0" distR="0" wp14:anchorId="43D7129B" wp14:editId="31F3BD53">
            <wp:extent cx="3171825" cy="809625"/>
            <wp:effectExtent l="0" t="0" r="9525" b="9525"/>
            <wp:docPr id="200"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3171825" cy="809625"/>
                    </a:xfrm>
                    <a:prstGeom prst="rect">
                      <a:avLst/>
                    </a:prstGeom>
                    <a:noFill/>
                    <a:ln>
                      <a:noFill/>
                    </a:ln>
                  </pic:spPr>
                </pic:pic>
              </a:graphicData>
            </a:graphic>
          </wp:inline>
        </w:drawing>
      </w:r>
    </w:p>
    <w:p w14:paraId="4F89DF70" w14:textId="77777777" w:rsidR="00E24CC5" w:rsidRDefault="00765196" w:rsidP="005678C9">
      <w:pPr>
        <w:pStyle w:val="af3"/>
        <w:numPr>
          <w:ilvl w:val="0"/>
          <w:numId w:val="24"/>
        </w:numPr>
        <w:ind w:left="425" w:hangingChars="193" w:hanging="425"/>
      </w:pPr>
      <w:r>
        <w:t>Choose file for reading</w:t>
      </w:r>
    </w:p>
    <w:p w14:paraId="774DB8A1" w14:textId="77777777" w:rsidR="00E24CC5" w:rsidRDefault="00765196" w:rsidP="005678C9">
      <w:pPr>
        <w:ind w:left="425" w:hangingChars="193" w:hanging="425"/>
        <w:jc w:val="center"/>
      </w:pPr>
      <w:r>
        <w:rPr>
          <w:noProof/>
          <w:lang w:val="en-IN" w:eastAsia="en-IN"/>
        </w:rPr>
        <w:drawing>
          <wp:inline distT="0" distB="0" distL="0" distR="0" wp14:anchorId="4E9FEEB5" wp14:editId="6EB2F4B7">
            <wp:extent cx="4267200" cy="733425"/>
            <wp:effectExtent l="0" t="0" r="0" b="9525"/>
            <wp:docPr id="201"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4267200" cy="733425"/>
                    </a:xfrm>
                    <a:prstGeom prst="rect">
                      <a:avLst/>
                    </a:prstGeom>
                    <a:noFill/>
                    <a:ln>
                      <a:noFill/>
                    </a:ln>
                  </pic:spPr>
                </pic:pic>
              </a:graphicData>
            </a:graphic>
          </wp:inline>
        </w:drawing>
      </w:r>
    </w:p>
    <w:p w14:paraId="361D8961" w14:textId="131FB0B4" w:rsidR="00F86124" w:rsidRDefault="00F86124" w:rsidP="005678C9">
      <w:pPr>
        <w:ind w:left="425" w:hangingChars="193" w:hanging="425"/>
      </w:pPr>
      <w:r w:rsidRPr="00F86124">
        <w:t xml:space="preserve">Note: User can also select </w:t>
      </w:r>
      <w:r w:rsidR="001514D7">
        <w:t>file</w:t>
      </w:r>
      <w:r w:rsidRPr="00F86124">
        <w:t xml:space="preserve"> by providing its path. If path is provided from same directory where script is </w:t>
      </w:r>
      <w:proofErr w:type="gramStart"/>
      <w:r w:rsidRPr="00F86124">
        <w:t>create</w:t>
      </w:r>
      <w:proofErr w:type="gramEnd"/>
      <w:r w:rsidRPr="00F86124">
        <w:t xml:space="preserve">, it will display relative path else full path will be display. User can also use environment variable to select path. If environment is </w:t>
      </w:r>
      <w:proofErr w:type="gramStart"/>
      <w:r w:rsidRPr="00F86124">
        <w:t>selected</w:t>
      </w:r>
      <w:proofErr w:type="gramEnd"/>
      <w:r w:rsidRPr="00F86124">
        <w:t xml:space="preserve"> then path will be displayed in term of environment path. </w:t>
      </w:r>
      <w:r w:rsidR="00B35870">
        <w:t>see the figure shown below</w:t>
      </w:r>
      <w:r w:rsidR="00B35870" w:rsidRPr="00F86124" w:rsidDel="00B35870">
        <w:t xml:space="preserve"> </w:t>
      </w:r>
      <w:r w:rsidR="00B35870">
        <w:t xml:space="preserve"> </w:t>
      </w:r>
      <w:r w:rsidRPr="00F86124">
        <w:t>shows path selected from different location:</w:t>
      </w:r>
    </w:p>
    <w:p w14:paraId="5471E964" w14:textId="6DB87140" w:rsidR="00F86124" w:rsidRDefault="00F86124" w:rsidP="005678C9">
      <w:pPr>
        <w:ind w:left="425" w:hangingChars="193" w:hanging="425"/>
        <w:jc w:val="center"/>
      </w:pPr>
      <w:r>
        <w:rPr>
          <w:noProof/>
          <w:lang w:val="en-IN" w:eastAsia="en-IN"/>
        </w:rPr>
        <w:lastRenderedPageBreak/>
        <w:drawing>
          <wp:inline distT="0" distB="0" distL="0" distR="0" wp14:anchorId="57DD886E" wp14:editId="6262FFF9">
            <wp:extent cx="5276850" cy="1428750"/>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5276850" cy="1428750"/>
                    </a:xfrm>
                    <a:prstGeom prst="rect">
                      <a:avLst/>
                    </a:prstGeom>
                  </pic:spPr>
                </pic:pic>
              </a:graphicData>
            </a:graphic>
          </wp:inline>
        </w:drawing>
      </w:r>
    </w:p>
    <w:p w14:paraId="7CC08310" w14:textId="77777777" w:rsidR="0021533F" w:rsidRDefault="00765196" w:rsidP="005678C9">
      <w:pPr>
        <w:pStyle w:val="af3"/>
        <w:numPr>
          <w:ilvl w:val="0"/>
          <w:numId w:val="24"/>
        </w:numPr>
        <w:ind w:left="425" w:hangingChars="193" w:hanging="425"/>
      </w:pPr>
      <w:r>
        <w:t>Select Variable in which file data is to be saved.</w:t>
      </w:r>
    </w:p>
    <w:p w14:paraId="4FDCA910" w14:textId="4FFC1D0C" w:rsidR="00E24CC5" w:rsidRDefault="00765196" w:rsidP="0021533F">
      <w:pPr>
        <w:tabs>
          <w:tab w:val="left" w:pos="993"/>
        </w:tabs>
        <w:jc w:val="center"/>
      </w:pPr>
      <w:r>
        <w:rPr>
          <w:noProof/>
          <w:lang w:val="en-IN" w:eastAsia="en-IN"/>
        </w:rPr>
        <w:drawing>
          <wp:inline distT="0" distB="0" distL="0" distR="0" wp14:anchorId="4679DC51" wp14:editId="0B02D817">
            <wp:extent cx="6715125" cy="1543050"/>
            <wp:effectExtent l="0" t="0" r="9525" b="0"/>
            <wp:docPr id="202"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6715125" cy="1543050"/>
                    </a:xfrm>
                    <a:prstGeom prst="rect">
                      <a:avLst/>
                    </a:prstGeom>
                    <a:noFill/>
                    <a:ln>
                      <a:noFill/>
                    </a:ln>
                  </pic:spPr>
                </pic:pic>
              </a:graphicData>
            </a:graphic>
          </wp:inline>
        </w:drawing>
      </w:r>
    </w:p>
    <w:p w14:paraId="5F4EB2E3" w14:textId="0B2C1040" w:rsidR="00E24CC5" w:rsidRDefault="00765196" w:rsidP="0072434C">
      <w:pPr>
        <w:pStyle w:val="2"/>
      </w:pPr>
      <w:bookmarkStart w:id="261" w:name="_Toc174035111"/>
      <w:r>
        <w:t>Decision Making Statements</w:t>
      </w:r>
      <w:bookmarkEnd w:id="261"/>
    </w:p>
    <w:p w14:paraId="693193C4" w14:textId="77777777" w:rsidR="00E24CC5" w:rsidRDefault="00E24CC5" w:rsidP="00BA602E">
      <w:pPr>
        <w:pStyle w:val="af3"/>
        <w:keepNext/>
        <w:keepLines/>
        <w:numPr>
          <w:ilvl w:val="1"/>
          <w:numId w:val="25"/>
        </w:numPr>
        <w:spacing w:before="200" w:after="0"/>
        <w:outlineLvl w:val="2"/>
        <w:rPr>
          <w:rFonts w:asciiTheme="majorHAnsi" w:eastAsiaTheme="majorEastAsia" w:hAnsiTheme="majorHAnsi" w:cstheme="majorBidi"/>
          <w:b/>
          <w:bCs/>
          <w:vanish/>
          <w:color w:val="4F81BD" w:themeColor="accent1"/>
        </w:rPr>
      </w:pPr>
      <w:bookmarkStart w:id="262" w:name="_Toc504756156"/>
      <w:bookmarkStart w:id="263" w:name="_Toc504756305"/>
      <w:bookmarkStart w:id="264" w:name="_Toc504756456"/>
      <w:bookmarkStart w:id="265" w:name="_Toc505089509"/>
      <w:bookmarkStart w:id="266" w:name="_Toc506301495"/>
      <w:bookmarkStart w:id="267" w:name="_Toc506301645"/>
      <w:bookmarkStart w:id="268" w:name="_Toc506301795"/>
      <w:bookmarkStart w:id="269" w:name="_Toc506561865"/>
      <w:bookmarkStart w:id="270" w:name="_Toc506578195"/>
      <w:bookmarkStart w:id="271" w:name="_Toc506578758"/>
      <w:bookmarkStart w:id="272" w:name="_Toc506578911"/>
      <w:bookmarkStart w:id="273" w:name="_Toc507170293"/>
      <w:bookmarkStart w:id="274" w:name="_Toc507410621"/>
      <w:bookmarkStart w:id="275" w:name="_Toc507410775"/>
      <w:bookmarkStart w:id="276" w:name="_Toc507410929"/>
      <w:bookmarkStart w:id="277" w:name="_Toc507411083"/>
      <w:bookmarkStart w:id="278" w:name="_Toc507411237"/>
      <w:bookmarkStart w:id="279" w:name="_Toc508097980"/>
      <w:bookmarkStart w:id="280" w:name="_Toc508120982"/>
      <w:bookmarkStart w:id="281" w:name="_Toc508121320"/>
      <w:bookmarkStart w:id="282" w:name="_Toc508377311"/>
      <w:bookmarkStart w:id="283" w:name="_Toc509826075"/>
      <w:bookmarkStart w:id="284" w:name="_Toc510607370"/>
      <w:bookmarkStart w:id="285" w:name="_Toc516139861"/>
      <w:bookmarkStart w:id="286" w:name="_Toc517089361"/>
      <w:bookmarkStart w:id="287" w:name="_Toc517178381"/>
      <w:bookmarkStart w:id="288" w:name="_Toc518027095"/>
      <w:bookmarkStart w:id="289" w:name="_Toc520724853"/>
      <w:bookmarkStart w:id="290" w:name="_Toc522533889"/>
      <w:bookmarkStart w:id="291" w:name="_Toc522534663"/>
      <w:bookmarkStart w:id="292" w:name="_Toc522534849"/>
      <w:bookmarkStart w:id="293" w:name="_Toc522547115"/>
      <w:bookmarkStart w:id="294" w:name="_Toc522551670"/>
      <w:bookmarkStart w:id="295" w:name="_Toc522551860"/>
      <w:bookmarkStart w:id="296" w:name="_Toc522552045"/>
      <w:bookmarkStart w:id="297" w:name="_Toc523231240"/>
      <w:bookmarkStart w:id="298" w:name="_Toc523231435"/>
      <w:bookmarkStart w:id="299" w:name="_Toc523474621"/>
      <w:bookmarkStart w:id="300" w:name="_Toc523477233"/>
      <w:bookmarkStart w:id="301" w:name="_Toc523477460"/>
      <w:bookmarkStart w:id="302" w:name="_Toc524087689"/>
      <w:bookmarkStart w:id="303" w:name="_Toc524087889"/>
      <w:bookmarkStart w:id="304" w:name="_Toc524100639"/>
      <w:bookmarkStart w:id="305" w:name="_Toc524101420"/>
      <w:bookmarkStart w:id="306" w:name="_Toc524446479"/>
      <w:bookmarkStart w:id="307" w:name="_Toc528334305"/>
      <w:bookmarkStart w:id="308" w:name="_Toc528668516"/>
      <w:bookmarkStart w:id="309" w:name="_Toc528916663"/>
      <w:bookmarkStart w:id="310" w:name="_Toc528917963"/>
      <w:bookmarkStart w:id="311" w:name="_Toc530039883"/>
      <w:bookmarkStart w:id="312" w:name="_Toc531079498"/>
      <w:bookmarkStart w:id="313" w:name="_Toc531100445"/>
      <w:bookmarkStart w:id="314" w:name="_Toc531100644"/>
      <w:bookmarkStart w:id="315" w:name="_Toc531258056"/>
      <w:bookmarkStart w:id="316" w:name="_Toc531259320"/>
      <w:bookmarkStart w:id="317" w:name="_Toc531259518"/>
      <w:bookmarkStart w:id="318" w:name="_Toc531259894"/>
      <w:bookmarkStart w:id="319" w:name="_Toc531270986"/>
      <w:bookmarkStart w:id="320" w:name="_Toc531272049"/>
      <w:bookmarkStart w:id="321" w:name="_Toc531347994"/>
      <w:bookmarkStart w:id="322" w:name="_Toc533769525"/>
      <w:bookmarkStart w:id="323" w:name="_Toc534212336"/>
      <w:bookmarkStart w:id="324" w:name="_Toc534213586"/>
      <w:bookmarkStart w:id="325" w:name="_Toc534293882"/>
      <w:bookmarkStart w:id="326" w:name="_Toc1033268"/>
      <w:bookmarkStart w:id="327" w:name="_Toc1038581"/>
      <w:bookmarkStart w:id="328" w:name="_Toc2092263"/>
      <w:bookmarkStart w:id="329" w:name="_Toc2092475"/>
      <w:bookmarkStart w:id="330" w:name="_Toc2092687"/>
      <w:bookmarkStart w:id="331" w:name="_Toc2333355"/>
      <w:bookmarkStart w:id="332" w:name="_Toc2594948"/>
      <w:bookmarkStart w:id="333" w:name="_Toc4573436"/>
      <w:bookmarkStart w:id="334" w:name="_Toc4601316"/>
      <w:bookmarkStart w:id="335" w:name="_Toc5186519"/>
      <w:bookmarkStart w:id="336" w:name="_Toc6842011"/>
      <w:bookmarkStart w:id="337" w:name="_Toc6842228"/>
      <w:bookmarkStart w:id="338" w:name="_Toc6842446"/>
      <w:bookmarkStart w:id="339" w:name="_Toc6846783"/>
      <w:bookmarkStart w:id="340" w:name="_Toc6853785"/>
      <w:bookmarkStart w:id="341" w:name="_Toc6854006"/>
      <w:bookmarkStart w:id="342" w:name="_Toc7876839"/>
      <w:bookmarkStart w:id="343" w:name="_Toc14185427"/>
      <w:bookmarkStart w:id="344" w:name="_Toc14262772"/>
      <w:bookmarkStart w:id="345" w:name="_Toc19286906"/>
      <w:bookmarkStart w:id="346" w:name="_Toc19608274"/>
      <w:bookmarkStart w:id="347" w:name="_Toc19633891"/>
      <w:bookmarkStart w:id="348" w:name="_Toc19634132"/>
      <w:bookmarkStart w:id="349" w:name="_Toc20130916"/>
      <w:bookmarkStart w:id="350" w:name="_Toc20131231"/>
      <w:bookmarkStart w:id="351" w:name="_Toc20132066"/>
      <w:bookmarkStart w:id="352" w:name="_Toc20132447"/>
      <w:bookmarkStart w:id="353" w:name="_Toc20132676"/>
      <w:bookmarkStart w:id="354" w:name="_Toc22130970"/>
      <w:bookmarkStart w:id="355" w:name="_Toc22290827"/>
      <w:bookmarkStart w:id="356" w:name="_Toc28698188"/>
      <w:bookmarkStart w:id="357" w:name="_Toc28701677"/>
      <w:bookmarkStart w:id="358" w:name="_Toc28707068"/>
      <w:bookmarkStart w:id="359" w:name="_Toc28848239"/>
      <w:bookmarkStart w:id="360" w:name="_Toc28873187"/>
      <w:bookmarkStart w:id="361" w:name="_Toc29287609"/>
      <w:bookmarkStart w:id="362" w:name="_Toc30165226"/>
      <w:bookmarkStart w:id="363" w:name="_Toc30424564"/>
      <w:bookmarkStart w:id="364" w:name="_Toc30424817"/>
      <w:bookmarkStart w:id="365" w:name="_Toc30425070"/>
      <w:bookmarkStart w:id="366" w:name="_Toc30593302"/>
      <w:bookmarkStart w:id="367" w:name="_Toc30676336"/>
      <w:bookmarkStart w:id="368" w:name="_Toc30760028"/>
      <w:bookmarkStart w:id="369" w:name="_Toc30760300"/>
      <w:bookmarkStart w:id="370" w:name="_Toc30760670"/>
      <w:bookmarkStart w:id="371" w:name="_Toc30766229"/>
      <w:bookmarkStart w:id="372" w:name="_Toc30766536"/>
      <w:bookmarkStart w:id="373" w:name="_Toc31036338"/>
      <w:bookmarkStart w:id="374" w:name="_Toc31036629"/>
      <w:bookmarkStart w:id="375" w:name="_Toc36573662"/>
      <w:bookmarkStart w:id="376" w:name="_Toc36813582"/>
      <w:bookmarkStart w:id="377" w:name="_Toc37433036"/>
      <w:bookmarkStart w:id="378" w:name="_Toc45881057"/>
      <w:bookmarkStart w:id="379" w:name="_Toc50038881"/>
      <w:bookmarkStart w:id="380" w:name="_Toc67643859"/>
      <w:bookmarkStart w:id="381" w:name="_Toc76307238"/>
      <w:bookmarkStart w:id="382" w:name="_Toc76674217"/>
      <w:bookmarkStart w:id="383" w:name="_Toc76972070"/>
      <w:bookmarkStart w:id="384" w:name="_Toc87430205"/>
      <w:bookmarkStart w:id="385" w:name="_Toc103004769"/>
      <w:bookmarkStart w:id="386" w:name="_Toc106801711"/>
      <w:bookmarkStart w:id="387" w:name="_Toc114673107"/>
      <w:bookmarkStart w:id="388" w:name="_Toc116595452"/>
      <w:bookmarkStart w:id="389" w:name="_Toc116636056"/>
      <w:bookmarkStart w:id="390" w:name="_Toc116671231"/>
      <w:bookmarkStart w:id="391" w:name="_Toc117150397"/>
      <w:bookmarkStart w:id="392" w:name="_Toc122009951"/>
      <w:bookmarkStart w:id="393" w:name="_Toc125119798"/>
      <w:bookmarkStart w:id="394" w:name="_Toc130190361"/>
      <w:bookmarkStart w:id="395" w:name="_Toc132255618"/>
      <w:bookmarkStart w:id="396" w:name="_Toc132297059"/>
      <w:bookmarkStart w:id="397" w:name="_Toc132297357"/>
      <w:bookmarkStart w:id="398" w:name="_Toc132297655"/>
      <w:bookmarkStart w:id="399" w:name="_Toc132297953"/>
      <w:bookmarkStart w:id="400" w:name="_Toc132298254"/>
      <w:bookmarkStart w:id="401" w:name="_Toc132298552"/>
      <w:bookmarkStart w:id="402" w:name="_Toc132298876"/>
      <w:bookmarkStart w:id="403" w:name="_Toc132299199"/>
      <w:bookmarkStart w:id="404" w:name="_Toc132299523"/>
      <w:bookmarkStart w:id="405" w:name="_Toc132299846"/>
      <w:bookmarkStart w:id="406" w:name="_Toc132300170"/>
      <w:bookmarkStart w:id="407" w:name="_Toc132300504"/>
      <w:bookmarkStart w:id="408" w:name="_Toc132300827"/>
      <w:bookmarkStart w:id="409" w:name="_Toc132301152"/>
      <w:bookmarkStart w:id="410" w:name="_Toc132301450"/>
      <w:bookmarkStart w:id="411" w:name="_Toc132301747"/>
      <w:bookmarkStart w:id="412" w:name="_Toc132302044"/>
      <w:bookmarkStart w:id="413" w:name="_Toc132302341"/>
      <w:bookmarkStart w:id="414" w:name="_Toc132302638"/>
      <w:bookmarkStart w:id="415" w:name="_Toc132320528"/>
      <w:bookmarkStart w:id="416" w:name="_Toc132371240"/>
      <w:bookmarkStart w:id="417" w:name="_Toc132388257"/>
      <w:bookmarkStart w:id="418" w:name="_Toc138255174"/>
      <w:bookmarkStart w:id="419" w:name="_Toc139043232"/>
      <w:bookmarkStart w:id="420" w:name="_Toc139620111"/>
      <w:bookmarkStart w:id="421" w:name="_Toc139629182"/>
      <w:bookmarkStart w:id="422" w:name="_Toc139889263"/>
      <w:bookmarkStart w:id="423" w:name="_Toc145685146"/>
      <w:bookmarkStart w:id="424" w:name="_Toc146633941"/>
      <w:bookmarkStart w:id="425" w:name="_Toc148512597"/>
      <w:bookmarkStart w:id="426" w:name="_Toc153880090"/>
      <w:bookmarkStart w:id="427" w:name="_Toc155795451"/>
      <w:bookmarkStart w:id="428" w:name="_Toc155954333"/>
      <w:bookmarkStart w:id="429" w:name="_Toc157094065"/>
      <w:bookmarkStart w:id="430" w:name="_Toc168646290"/>
      <w:bookmarkStart w:id="431" w:name="_Toc170482667"/>
      <w:bookmarkStart w:id="432" w:name="_Toc171597782"/>
      <w:bookmarkStart w:id="433" w:name="_Toc172726088"/>
      <w:bookmarkStart w:id="434" w:name="_Toc174035112"/>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p>
    <w:p w14:paraId="2DFEB639" w14:textId="3D307DE1" w:rsidR="00E24CC5" w:rsidRDefault="00765196" w:rsidP="0072434C">
      <w:pPr>
        <w:pStyle w:val="3"/>
      </w:pPr>
      <w:bookmarkStart w:id="435" w:name="_Toc174035113"/>
      <w:r>
        <w:t>IF Statement</w:t>
      </w:r>
      <w:bookmarkEnd w:id="435"/>
    </w:p>
    <w:p w14:paraId="38D0F372" w14:textId="77777777" w:rsidR="005678C9" w:rsidRDefault="00765196" w:rsidP="005678C9">
      <w:pPr>
        <w:pStyle w:val="af3"/>
        <w:numPr>
          <w:ilvl w:val="0"/>
          <w:numId w:val="26"/>
        </w:numPr>
        <w:ind w:left="425" w:hangingChars="193" w:hanging="425"/>
      </w:pPr>
      <w:r>
        <w:t>This operation is used to validate the expression generated by expression generator.</w:t>
      </w:r>
    </w:p>
    <w:p w14:paraId="1363FC4A" w14:textId="77777777" w:rsidR="005678C9" w:rsidRDefault="00765196" w:rsidP="005678C9">
      <w:pPr>
        <w:pStyle w:val="af3"/>
        <w:numPr>
          <w:ilvl w:val="0"/>
          <w:numId w:val="26"/>
        </w:numPr>
        <w:ind w:left="425" w:hangingChars="193" w:hanging="425"/>
      </w:pPr>
      <w:r>
        <w:t xml:space="preserve">User will have option to give condition checking block with the help of IF ENDIF </w:t>
      </w:r>
    </w:p>
    <w:p w14:paraId="667CAFD5" w14:textId="64D67C1B" w:rsidR="00E24CC5" w:rsidRPr="005678C9" w:rsidRDefault="00765196" w:rsidP="005678C9">
      <w:pPr>
        <w:pStyle w:val="af3"/>
        <w:numPr>
          <w:ilvl w:val="0"/>
          <w:numId w:val="26"/>
        </w:numPr>
        <w:ind w:left="425" w:hangingChars="193" w:hanging="425"/>
      </w:pPr>
      <w:r>
        <w:t xml:space="preserve">This option </w:t>
      </w:r>
      <w:proofErr w:type="gramStart"/>
      <w:r>
        <w:t>will</w:t>
      </w:r>
      <w:proofErr w:type="gramEnd"/>
      <w:r>
        <w:t xml:space="preserve"> available in IDE in add action in ‘Decision Making statement’ section </w:t>
      </w:r>
      <w:r w:rsidR="002C2666">
        <w:t>see the figure shown below</w:t>
      </w:r>
      <w:r>
        <w:t>.</w:t>
      </w:r>
    </w:p>
    <w:p w14:paraId="38558F7F" w14:textId="30CE54B0" w:rsidR="00E24CC5" w:rsidRDefault="00765196" w:rsidP="0021533F">
      <w:pPr>
        <w:tabs>
          <w:tab w:val="left" w:pos="1134"/>
        </w:tabs>
        <w:ind w:left="709"/>
        <w:jc w:val="center"/>
      </w:pPr>
      <w:r>
        <w:rPr>
          <w:noProof/>
          <w:lang w:val="en-IN" w:eastAsia="en-IN"/>
        </w:rPr>
        <w:drawing>
          <wp:inline distT="0" distB="0" distL="0" distR="0" wp14:anchorId="17B35FD2" wp14:editId="07289BA9">
            <wp:extent cx="3819525" cy="800100"/>
            <wp:effectExtent l="0" t="0" r="952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3819525" cy="800100"/>
                    </a:xfrm>
                    <a:prstGeom prst="rect">
                      <a:avLst/>
                    </a:prstGeom>
                    <a:noFill/>
                    <a:ln>
                      <a:noFill/>
                    </a:ln>
                  </pic:spPr>
                </pic:pic>
              </a:graphicData>
            </a:graphic>
          </wp:inline>
        </w:drawing>
      </w:r>
    </w:p>
    <w:p w14:paraId="456EC70A" w14:textId="5B9616C4" w:rsidR="00E24CC5" w:rsidRDefault="00765196" w:rsidP="005678C9">
      <w:r>
        <w:t xml:space="preserve">IF expression is valid then it executes the inner statement   </w:t>
      </w:r>
    </w:p>
    <w:p w14:paraId="45D6A48C" w14:textId="1A2F8C23" w:rsidR="00E24CC5" w:rsidRDefault="00765196" w:rsidP="0021533F">
      <w:pPr>
        <w:tabs>
          <w:tab w:val="left" w:pos="1134"/>
        </w:tabs>
        <w:ind w:left="709"/>
        <w:jc w:val="center"/>
      </w:pPr>
      <w:r>
        <w:rPr>
          <w:noProof/>
          <w:lang w:val="en-IN" w:eastAsia="en-IN"/>
        </w:rPr>
        <w:drawing>
          <wp:inline distT="0" distB="0" distL="0" distR="0" wp14:anchorId="743CB39A" wp14:editId="3BE869CD">
            <wp:extent cx="3276600" cy="1009650"/>
            <wp:effectExtent l="0" t="0" r="0" b="0"/>
            <wp:docPr id="204"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3276600" cy="1009650"/>
                    </a:xfrm>
                    <a:prstGeom prst="rect">
                      <a:avLst/>
                    </a:prstGeom>
                    <a:noFill/>
                    <a:ln>
                      <a:noFill/>
                    </a:ln>
                  </pic:spPr>
                </pic:pic>
              </a:graphicData>
            </a:graphic>
          </wp:inline>
        </w:drawing>
      </w:r>
    </w:p>
    <w:p w14:paraId="56736780" w14:textId="16C2CD8C" w:rsidR="00E24CC5" w:rsidRDefault="00765196" w:rsidP="0072434C">
      <w:pPr>
        <w:pStyle w:val="2"/>
      </w:pPr>
      <w:bookmarkStart w:id="436" w:name="_Toc174035114"/>
      <w:r>
        <w:t>Branching Statement</w:t>
      </w:r>
      <w:bookmarkEnd w:id="436"/>
      <w:r>
        <w:t xml:space="preserve">                       </w:t>
      </w:r>
    </w:p>
    <w:p w14:paraId="24566EC5" w14:textId="77777777" w:rsidR="00E24CC5" w:rsidRDefault="00E24CC5" w:rsidP="00BA602E">
      <w:pPr>
        <w:pStyle w:val="af3"/>
        <w:keepNext/>
        <w:keepLines/>
        <w:numPr>
          <w:ilvl w:val="1"/>
          <w:numId w:val="25"/>
        </w:numPr>
        <w:spacing w:before="200" w:after="0"/>
        <w:outlineLvl w:val="2"/>
        <w:rPr>
          <w:rFonts w:asciiTheme="majorHAnsi" w:eastAsiaTheme="majorEastAsia" w:hAnsiTheme="majorHAnsi" w:cstheme="majorBidi"/>
          <w:b/>
          <w:bCs/>
          <w:vanish/>
          <w:color w:val="4F81BD" w:themeColor="accent1"/>
        </w:rPr>
      </w:pPr>
      <w:bookmarkStart w:id="437" w:name="_Toc504756159"/>
      <w:bookmarkStart w:id="438" w:name="_Toc504756308"/>
      <w:bookmarkStart w:id="439" w:name="_Toc504756459"/>
      <w:bookmarkStart w:id="440" w:name="_Toc505089512"/>
      <w:bookmarkStart w:id="441" w:name="_Toc506301498"/>
      <w:bookmarkStart w:id="442" w:name="_Toc506301648"/>
      <w:bookmarkStart w:id="443" w:name="_Toc506301798"/>
      <w:bookmarkStart w:id="444" w:name="_Toc506561868"/>
      <w:bookmarkStart w:id="445" w:name="_Toc506578198"/>
      <w:bookmarkStart w:id="446" w:name="_Toc506578761"/>
      <w:bookmarkStart w:id="447" w:name="_Toc506578914"/>
      <w:bookmarkStart w:id="448" w:name="_Toc507170296"/>
      <w:bookmarkStart w:id="449" w:name="_Toc507410624"/>
      <w:bookmarkStart w:id="450" w:name="_Toc507410778"/>
      <w:bookmarkStart w:id="451" w:name="_Toc507410932"/>
      <w:bookmarkStart w:id="452" w:name="_Toc507411086"/>
      <w:bookmarkStart w:id="453" w:name="_Toc507411240"/>
      <w:bookmarkStart w:id="454" w:name="_Toc508097983"/>
      <w:bookmarkStart w:id="455" w:name="_Toc508120985"/>
      <w:bookmarkStart w:id="456" w:name="_Toc508121323"/>
      <w:bookmarkStart w:id="457" w:name="_Toc508377314"/>
      <w:bookmarkStart w:id="458" w:name="_Toc509826078"/>
      <w:bookmarkStart w:id="459" w:name="_Toc510607373"/>
      <w:bookmarkStart w:id="460" w:name="_Toc516139864"/>
      <w:bookmarkStart w:id="461" w:name="_Toc517089364"/>
      <w:bookmarkStart w:id="462" w:name="_Toc517178384"/>
      <w:bookmarkStart w:id="463" w:name="_Toc518027098"/>
      <w:bookmarkStart w:id="464" w:name="_Toc520724856"/>
      <w:bookmarkStart w:id="465" w:name="_Toc522533892"/>
      <w:bookmarkStart w:id="466" w:name="_Toc522534666"/>
      <w:bookmarkStart w:id="467" w:name="_Toc522534852"/>
      <w:bookmarkStart w:id="468" w:name="_Toc522547118"/>
      <w:bookmarkStart w:id="469" w:name="_Toc522551673"/>
      <w:bookmarkStart w:id="470" w:name="_Toc522551863"/>
      <w:bookmarkStart w:id="471" w:name="_Toc522552048"/>
      <w:bookmarkStart w:id="472" w:name="_Toc523231243"/>
      <w:bookmarkStart w:id="473" w:name="_Toc523231438"/>
      <w:bookmarkStart w:id="474" w:name="_Toc523474624"/>
      <w:bookmarkStart w:id="475" w:name="_Toc523477236"/>
      <w:bookmarkStart w:id="476" w:name="_Toc523477463"/>
      <w:bookmarkStart w:id="477" w:name="_Toc524087692"/>
      <w:bookmarkStart w:id="478" w:name="_Toc524087892"/>
      <w:bookmarkStart w:id="479" w:name="_Toc524100642"/>
      <w:bookmarkStart w:id="480" w:name="_Toc524101423"/>
      <w:bookmarkStart w:id="481" w:name="_Toc524446482"/>
      <w:bookmarkStart w:id="482" w:name="_Toc528334308"/>
      <w:bookmarkStart w:id="483" w:name="_Toc528668519"/>
      <w:bookmarkStart w:id="484" w:name="_Toc528916666"/>
      <w:bookmarkStart w:id="485" w:name="_Toc528917966"/>
      <w:bookmarkStart w:id="486" w:name="_Toc530039886"/>
      <w:bookmarkStart w:id="487" w:name="_Toc531079501"/>
      <w:bookmarkStart w:id="488" w:name="_Toc531100448"/>
      <w:bookmarkStart w:id="489" w:name="_Toc531100647"/>
      <w:bookmarkStart w:id="490" w:name="_Toc531258059"/>
      <w:bookmarkStart w:id="491" w:name="_Toc531259323"/>
      <w:bookmarkStart w:id="492" w:name="_Toc531259521"/>
      <w:bookmarkStart w:id="493" w:name="_Toc531259897"/>
      <w:bookmarkStart w:id="494" w:name="_Toc531270989"/>
      <w:bookmarkStart w:id="495" w:name="_Toc531272052"/>
      <w:bookmarkStart w:id="496" w:name="_Toc531347997"/>
      <w:bookmarkStart w:id="497" w:name="_Toc533769528"/>
      <w:bookmarkStart w:id="498" w:name="_Toc534212339"/>
      <w:bookmarkStart w:id="499" w:name="_Toc534213589"/>
      <w:bookmarkStart w:id="500" w:name="_Toc534293885"/>
      <w:bookmarkStart w:id="501" w:name="_Toc1033271"/>
      <w:bookmarkStart w:id="502" w:name="_Toc1038584"/>
      <w:bookmarkStart w:id="503" w:name="_Toc2092266"/>
      <w:bookmarkStart w:id="504" w:name="_Toc2092478"/>
      <w:bookmarkStart w:id="505" w:name="_Toc2092690"/>
      <w:bookmarkStart w:id="506" w:name="_Toc2333358"/>
      <w:bookmarkStart w:id="507" w:name="_Toc2594951"/>
      <w:bookmarkStart w:id="508" w:name="_Toc4573439"/>
      <w:bookmarkStart w:id="509" w:name="_Toc4601319"/>
      <w:bookmarkStart w:id="510" w:name="_Toc5186522"/>
      <w:bookmarkStart w:id="511" w:name="_Toc6842014"/>
      <w:bookmarkStart w:id="512" w:name="_Toc6842231"/>
      <w:bookmarkStart w:id="513" w:name="_Toc6842449"/>
      <w:bookmarkStart w:id="514" w:name="_Toc6846786"/>
      <w:bookmarkStart w:id="515" w:name="_Toc6853788"/>
      <w:bookmarkStart w:id="516" w:name="_Toc6854009"/>
      <w:bookmarkStart w:id="517" w:name="_Toc7876842"/>
      <w:bookmarkStart w:id="518" w:name="_Toc14185430"/>
      <w:bookmarkStart w:id="519" w:name="_Toc14262775"/>
      <w:bookmarkStart w:id="520" w:name="_Toc19286909"/>
      <w:bookmarkStart w:id="521" w:name="_Toc19608277"/>
      <w:bookmarkStart w:id="522" w:name="_Toc19633894"/>
      <w:bookmarkStart w:id="523" w:name="_Toc19634135"/>
      <w:bookmarkStart w:id="524" w:name="_Toc20130919"/>
      <w:bookmarkStart w:id="525" w:name="_Toc20131234"/>
      <w:bookmarkStart w:id="526" w:name="_Toc20132069"/>
      <w:bookmarkStart w:id="527" w:name="_Toc20132450"/>
      <w:bookmarkStart w:id="528" w:name="_Toc20132679"/>
      <w:bookmarkStart w:id="529" w:name="_Toc22130973"/>
      <w:bookmarkStart w:id="530" w:name="_Toc22290830"/>
      <w:bookmarkStart w:id="531" w:name="_Toc28698191"/>
      <w:bookmarkStart w:id="532" w:name="_Toc28701680"/>
      <w:bookmarkStart w:id="533" w:name="_Toc28707071"/>
      <w:bookmarkStart w:id="534" w:name="_Toc28848242"/>
      <w:bookmarkStart w:id="535" w:name="_Toc28873190"/>
      <w:bookmarkStart w:id="536" w:name="_Toc29287612"/>
      <w:bookmarkStart w:id="537" w:name="_Toc30165229"/>
      <w:bookmarkStart w:id="538" w:name="_Toc30424567"/>
      <w:bookmarkStart w:id="539" w:name="_Toc30424820"/>
      <w:bookmarkStart w:id="540" w:name="_Toc30425073"/>
      <w:bookmarkStart w:id="541" w:name="_Toc30593305"/>
      <w:bookmarkStart w:id="542" w:name="_Toc30676339"/>
      <w:bookmarkStart w:id="543" w:name="_Toc30760031"/>
      <w:bookmarkStart w:id="544" w:name="_Toc30760303"/>
      <w:bookmarkStart w:id="545" w:name="_Toc30760673"/>
      <w:bookmarkStart w:id="546" w:name="_Toc30766232"/>
      <w:bookmarkStart w:id="547" w:name="_Toc30766539"/>
      <w:bookmarkStart w:id="548" w:name="_Toc31036341"/>
      <w:bookmarkStart w:id="549" w:name="_Toc31036632"/>
      <w:bookmarkStart w:id="550" w:name="_Toc36573665"/>
      <w:bookmarkStart w:id="551" w:name="_Toc36813585"/>
      <w:bookmarkStart w:id="552" w:name="_Toc37433039"/>
      <w:bookmarkStart w:id="553" w:name="_Toc45881060"/>
      <w:bookmarkStart w:id="554" w:name="_Toc50038884"/>
      <w:bookmarkStart w:id="555" w:name="_Toc67643862"/>
      <w:bookmarkStart w:id="556" w:name="_Toc76307241"/>
      <w:bookmarkStart w:id="557" w:name="_Toc76674220"/>
      <w:bookmarkStart w:id="558" w:name="_Toc76972073"/>
      <w:bookmarkStart w:id="559" w:name="_Toc87430208"/>
      <w:bookmarkStart w:id="560" w:name="_Toc103004772"/>
      <w:bookmarkStart w:id="561" w:name="_Toc106801714"/>
      <w:bookmarkStart w:id="562" w:name="_Toc114673110"/>
      <w:bookmarkStart w:id="563" w:name="_Toc116595455"/>
      <w:bookmarkStart w:id="564" w:name="_Toc116636059"/>
      <w:bookmarkStart w:id="565" w:name="_Toc116671234"/>
      <w:bookmarkStart w:id="566" w:name="_Toc117150400"/>
      <w:bookmarkStart w:id="567" w:name="_Toc122009954"/>
      <w:bookmarkStart w:id="568" w:name="_Toc125119801"/>
      <w:bookmarkStart w:id="569" w:name="_Toc130190364"/>
      <w:bookmarkStart w:id="570" w:name="_Toc132255621"/>
      <w:bookmarkStart w:id="571" w:name="_Toc132297062"/>
      <w:bookmarkStart w:id="572" w:name="_Toc132297360"/>
      <w:bookmarkStart w:id="573" w:name="_Toc132297658"/>
      <w:bookmarkStart w:id="574" w:name="_Toc132297956"/>
      <w:bookmarkStart w:id="575" w:name="_Toc132298257"/>
      <w:bookmarkStart w:id="576" w:name="_Toc132298555"/>
      <w:bookmarkStart w:id="577" w:name="_Toc132298879"/>
      <w:bookmarkStart w:id="578" w:name="_Toc132299202"/>
      <w:bookmarkStart w:id="579" w:name="_Toc132299526"/>
      <w:bookmarkStart w:id="580" w:name="_Toc132299849"/>
      <w:bookmarkStart w:id="581" w:name="_Toc132300173"/>
      <w:bookmarkStart w:id="582" w:name="_Toc132300507"/>
      <w:bookmarkStart w:id="583" w:name="_Toc132300830"/>
      <w:bookmarkStart w:id="584" w:name="_Toc132301155"/>
      <w:bookmarkStart w:id="585" w:name="_Toc132301453"/>
      <w:bookmarkStart w:id="586" w:name="_Toc132301750"/>
      <w:bookmarkStart w:id="587" w:name="_Toc132302047"/>
      <w:bookmarkStart w:id="588" w:name="_Toc132302344"/>
      <w:bookmarkStart w:id="589" w:name="_Toc132302641"/>
      <w:bookmarkStart w:id="590" w:name="_Toc132320531"/>
      <w:bookmarkStart w:id="591" w:name="_Toc132371243"/>
      <w:bookmarkStart w:id="592" w:name="_Toc132388260"/>
      <w:bookmarkStart w:id="593" w:name="_Toc138255177"/>
      <w:bookmarkStart w:id="594" w:name="_Toc139043235"/>
      <w:bookmarkStart w:id="595" w:name="_Toc139620114"/>
      <w:bookmarkStart w:id="596" w:name="_Toc139629185"/>
      <w:bookmarkStart w:id="597" w:name="_Toc139889266"/>
      <w:bookmarkStart w:id="598" w:name="_Toc145685149"/>
      <w:bookmarkStart w:id="599" w:name="_Toc146633944"/>
      <w:bookmarkStart w:id="600" w:name="_Toc148512600"/>
      <w:bookmarkStart w:id="601" w:name="_Toc153880093"/>
      <w:bookmarkStart w:id="602" w:name="_Toc155795454"/>
      <w:bookmarkStart w:id="603" w:name="_Toc155954336"/>
      <w:bookmarkStart w:id="604" w:name="_Toc157094068"/>
      <w:bookmarkStart w:id="605" w:name="_Toc168646293"/>
      <w:bookmarkStart w:id="606" w:name="_Toc170482670"/>
      <w:bookmarkStart w:id="607" w:name="_Toc171597785"/>
      <w:bookmarkStart w:id="608" w:name="_Toc172726091"/>
      <w:bookmarkStart w:id="609" w:name="_Toc174035115"/>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22E44A2B" w14:textId="163179FF" w:rsidR="00E24CC5" w:rsidRDefault="00765196" w:rsidP="0072434C">
      <w:pPr>
        <w:pStyle w:val="3"/>
      </w:pPr>
      <w:bookmarkStart w:id="610" w:name="_Toc174035116"/>
      <w:r>
        <w:t>RETURN Statement</w:t>
      </w:r>
      <w:bookmarkEnd w:id="610"/>
    </w:p>
    <w:p w14:paraId="717F57EE" w14:textId="115B4167" w:rsidR="00E24CC5" w:rsidRDefault="00765196" w:rsidP="00A43189">
      <w:r>
        <w:t>In return statement user will stop execution of current recording</w:t>
      </w:r>
      <w:r w:rsidR="00EC1F15">
        <w:t xml:space="preserve"> see the figure shown below</w:t>
      </w:r>
      <w:r>
        <w:t>.</w:t>
      </w:r>
    </w:p>
    <w:p w14:paraId="3D5D2838" w14:textId="77777777" w:rsidR="00E24CC5" w:rsidRDefault="00765196" w:rsidP="00F6258D">
      <w:pPr>
        <w:pStyle w:val="af3"/>
        <w:ind w:left="990"/>
        <w:jc w:val="center"/>
      </w:pPr>
      <w:r>
        <w:rPr>
          <w:noProof/>
          <w:lang w:val="en-IN" w:eastAsia="en-IN"/>
        </w:rPr>
        <w:lastRenderedPageBreak/>
        <w:drawing>
          <wp:inline distT="0" distB="0" distL="0" distR="0" wp14:anchorId="72DB73CA" wp14:editId="5E2FBB48">
            <wp:extent cx="4219575" cy="1314450"/>
            <wp:effectExtent l="0" t="0" r="9525" b="0"/>
            <wp:docPr id="205"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4219575" cy="1314450"/>
                    </a:xfrm>
                    <a:prstGeom prst="rect">
                      <a:avLst/>
                    </a:prstGeom>
                    <a:noFill/>
                    <a:ln>
                      <a:noFill/>
                    </a:ln>
                  </pic:spPr>
                </pic:pic>
              </a:graphicData>
            </a:graphic>
          </wp:inline>
        </w:drawing>
      </w:r>
    </w:p>
    <w:p w14:paraId="39DCAF68" w14:textId="4861680D" w:rsidR="00E24CC5" w:rsidRDefault="00765196" w:rsidP="0072434C">
      <w:pPr>
        <w:pStyle w:val="3"/>
      </w:pPr>
      <w:bookmarkStart w:id="611" w:name="_Toc174035117"/>
      <w:r>
        <w:t>LABEL Statement</w:t>
      </w:r>
      <w:bookmarkEnd w:id="611"/>
    </w:p>
    <w:p w14:paraId="16F01C04" w14:textId="2FE21ECC" w:rsidR="00E24CC5" w:rsidRDefault="00765196" w:rsidP="00A43189">
      <w:r>
        <w:t>Conditional statement will have option ‘LABLE’  which is as follows</w:t>
      </w:r>
      <w:r w:rsidR="00EC1F15">
        <w:t xml:space="preserve"> see the figure shown below</w:t>
      </w:r>
    </w:p>
    <w:p w14:paraId="146F94E1" w14:textId="77777777" w:rsidR="00E24CC5" w:rsidRDefault="00765196" w:rsidP="00F6258D">
      <w:pPr>
        <w:pStyle w:val="af3"/>
        <w:ind w:left="810"/>
        <w:jc w:val="center"/>
      </w:pPr>
      <w:r>
        <w:rPr>
          <w:noProof/>
          <w:lang w:val="en-IN" w:eastAsia="en-IN"/>
        </w:rPr>
        <w:drawing>
          <wp:inline distT="0" distB="0" distL="0" distR="0" wp14:anchorId="61627572" wp14:editId="6830A2E1">
            <wp:extent cx="4143375" cy="1362075"/>
            <wp:effectExtent l="0" t="0" r="9525" b="9525"/>
            <wp:docPr id="206"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4143375" cy="1362075"/>
                    </a:xfrm>
                    <a:prstGeom prst="rect">
                      <a:avLst/>
                    </a:prstGeom>
                    <a:noFill/>
                    <a:ln>
                      <a:noFill/>
                    </a:ln>
                  </pic:spPr>
                </pic:pic>
              </a:graphicData>
            </a:graphic>
          </wp:inline>
        </w:drawing>
      </w:r>
    </w:p>
    <w:p w14:paraId="39CC7EF6" w14:textId="6AAB90A7" w:rsidR="00E24CC5" w:rsidRDefault="00765196" w:rsidP="00A43189">
      <w:r>
        <w:t>User can create label at anywhere in steps then can pass the execution control via the goto statements.</w:t>
      </w:r>
    </w:p>
    <w:p w14:paraId="52D93CB8" w14:textId="77777777" w:rsidR="0021533F" w:rsidRDefault="0021533F" w:rsidP="00A43189">
      <w:pPr>
        <w:tabs>
          <w:tab w:val="left" w:pos="993"/>
        </w:tabs>
      </w:pPr>
    </w:p>
    <w:p w14:paraId="752F63E1" w14:textId="5703DF4C" w:rsidR="00E24CC5" w:rsidRDefault="00765196" w:rsidP="0072434C">
      <w:pPr>
        <w:pStyle w:val="3"/>
      </w:pPr>
      <w:bookmarkStart w:id="612" w:name="_Toc174035118"/>
      <w:r>
        <w:t>GOTO Statement</w:t>
      </w:r>
      <w:bookmarkEnd w:id="612"/>
    </w:p>
    <w:p w14:paraId="361797A4" w14:textId="03B95CF7" w:rsidR="00E24CC5" w:rsidRDefault="00765196" w:rsidP="00A43189">
      <w:r>
        <w:t>The goto statement is a jump statement that controls the execution of the program to another segment of the same program via label</w:t>
      </w:r>
      <w:r w:rsidR="00EC1F15">
        <w:t xml:space="preserve"> see the figure shown below</w:t>
      </w:r>
      <w:r>
        <w:t>.</w:t>
      </w:r>
    </w:p>
    <w:p w14:paraId="42212D71" w14:textId="77777777" w:rsidR="00E24CC5" w:rsidRDefault="00765196">
      <w:pPr>
        <w:pStyle w:val="af3"/>
        <w:ind w:left="1080"/>
        <w:jc w:val="center"/>
      </w:pPr>
      <w:r>
        <w:rPr>
          <w:noProof/>
          <w:lang w:val="en-IN" w:eastAsia="en-IN"/>
        </w:rPr>
        <w:drawing>
          <wp:inline distT="0" distB="0" distL="0" distR="0" wp14:anchorId="5CF6278B" wp14:editId="2CE576E5">
            <wp:extent cx="4152900" cy="1362075"/>
            <wp:effectExtent l="0" t="0" r="0" b="9525"/>
            <wp:docPr id="207"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4152900" cy="1362075"/>
                    </a:xfrm>
                    <a:prstGeom prst="rect">
                      <a:avLst/>
                    </a:prstGeom>
                    <a:noFill/>
                    <a:ln>
                      <a:noFill/>
                    </a:ln>
                  </pic:spPr>
                </pic:pic>
              </a:graphicData>
            </a:graphic>
          </wp:inline>
        </w:drawing>
      </w:r>
    </w:p>
    <w:p w14:paraId="0DD9311B" w14:textId="0ABA5044" w:rsidR="00E24CC5" w:rsidRDefault="00765196" w:rsidP="0072434C">
      <w:pPr>
        <w:pStyle w:val="3"/>
      </w:pPr>
      <w:bookmarkStart w:id="613" w:name="_Toc174035119"/>
      <w:r>
        <w:t>CONTINUE Statement</w:t>
      </w:r>
      <w:bookmarkEnd w:id="613"/>
    </w:p>
    <w:p w14:paraId="603D7F3F" w14:textId="291D31CF" w:rsidR="00E24CC5" w:rsidRDefault="00765196" w:rsidP="00A43189">
      <w:r>
        <w:t>This statement alters control flow. It is used in loop bodies. It allows to skip the execution of the rest of the iteration</w:t>
      </w:r>
      <w:r w:rsidR="002A01D3">
        <w:t xml:space="preserve"> see the figure shown below</w:t>
      </w:r>
      <w:r>
        <w:t>.</w:t>
      </w:r>
    </w:p>
    <w:p w14:paraId="324774B2" w14:textId="77777777" w:rsidR="00E24CC5" w:rsidRDefault="00765196" w:rsidP="00F6258D">
      <w:pPr>
        <w:ind w:left="990"/>
        <w:jc w:val="center"/>
      </w:pPr>
      <w:r>
        <w:rPr>
          <w:noProof/>
          <w:lang w:val="en-IN" w:eastAsia="en-IN"/>
        </w:rPr>
        <w:drawing>
          <wp:inline distT="0" distB="0" distL="0" distR="0" wp14:anchorId="4B303C43" wp14:editId="7A0EEAE8">
            <wp:extent cx="4181475" cy="1333500"/>
            <wp:effectExtent l="0" t="0" r="9525" b="0"/>
            <wp:docPr id="208"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4181475" cy="1333500"/>
                    </a:xfrm>
                    <a:prstGeom prst="rect">
                      <a:avLst/>
                    </a:prstGeom>
                    <a:noFill/>
                    <a:ln>
                      <a:noFill/>
                    </a:ln>
                  </pic:spPr>
                </pic:pic>
              </a:graphicData>
            </a:graphic>
          </wp:inline>
        </w:drawing>
      </w:r>
    </w:p>
    <w:p w14:paraId="7A549E36" w14:textId="5273DA9E" w:rsidR="00E24CC5" w:rsidRDefault="00765196" w:rsidP="0072434C">
      <w:pPr>
        <w:pStyle w:val="3"/>
      </w:pPr>
      <w:bookmarkStart w:id="614" w:name="_Toc174035120"/>
      <w:r>
        <w:lastRenderedPageBreak/>
        <w:t>BREAK Statement</w:t>
      </w:r>
      <w:bookmarkEnd w:id="614"/>
    </w:p>
    <w:p w14:paraId="7A52D33D" w14:textId="3E1C845C" w:rsidR="00E24CC5" w:rsidRDefault="00765196" w:rsidP="00A43189">
      <w:r>
        <w:t xml:space="preserve">When the break statement is encountered inside a loop, the loop is immediately </w:t>
      </w:r>
      <w:proofErr w:type="gramStart"/>
      <w:r>
        <w:t>terminated</w:t>
      </w:r>
      <w:proofErr w:type="gramEnd"/>
      <w:r>
        <w:t xml:space="preserve"> and program control resumes at the next statement following the loop</w:t>
      </w:r>
      <w:r w:rsidR="00EA3B7B">
        <w:t xml:space="preserve"> see the figure shown below</w:t>
      </w:r>
      <w:r>
        <w:t>.</w:t>
      </w:r>
    </w:p>
    <w:p w14:paraId="567EB69B" w14:textId="670E7FCE" w:rsidR="00E24CC5" w:rsidRDefault="00765196" w:rsidP="006A5423">
      <w:pPr>
        <w:ind w:left="2790" w:hanging="450"/>
        <w:jc w:val="center"/>
      </w:pPr>
      <w:r>
        <w:rPr>
          <w:noProof/>
          <w:lang w:val="en-IN" w:eastAsia="en-IN"/>
        </w:rPr>
        <w:drawing>
          <wp:inline distT="0" distB="0" distL="0" distR="0" wp14:anchorId="41CC41DB" wp14:editId="2956BD92">
            <wp:extent cx="4114800" cy="135255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4114800" cy="1352550"/>
                    </a:xfrm>
                    <a:prstGeom prst="rect">
                      <a:avLst/>
                    </a:prstGeom>
                    <a:noFill/>
                    <a:ln>
                      <a:noFill/>
                    </a:ln>
                  </pic:spPr>
                </pic:pic>
              </a:graphicData>
            </a:graphic>
          </wp:inline>
        </w:drawing>
      </w:r>
    </w:p>
    <w:p w14:paraId="3249FF7E" w14:textId="77777777" w:rsidR="0021533F" w:rsidRDefault="0021533F" w:rsidP="00280EA2"/>
    <w:p w14:paraId="5630446E" w14:textId="52BCBF6F" w:rsidR="00E24CC5" w:rsidRDefault="00765196" w:rsidP="0072434C">
      <w:pPr>
        <w:pStyle w:val="2"/>
      </w:pPr>
      <w:bookmarkStart w:id="615" w:name="_Toc174035121"/>
      <w:r>
        <w:t>Looping Statements</w:t>
      </w:r>
      <w:bookmarkEnd w:id="615"/>
    </w:p>
    <w:p w14:paraId="14BE0DED" w14:textId="77777777" w:rsidR="00E24CC5" w:rsidRDefault="00E24CC5" w:rsidP="00BA602E">
      <w:pPr>
        <w:pStyle w:val="af3"/>
        <w:keepNext/>
        <w:keepLines/>
        <w:numPr>
          <w:ilvl w:val="0"/>
          <w:numId w:val="27"/>
        </w:numPr>
        <w:spacing w:before="200" w:after="0"/>
        <w:outlineLvl w:val="2"/>
        <w:rPr>
          <w:rFonts w:asciiTheme="majorHAnsi" w:eastAsiaTheme="majorEastAsia" w:hAnsiTheme="majorHAnsi" w:cstheme="majorBidi"/>
          <w:b/>
          <w:bCs/>
          <w:vanish/>
          <w:color w:val="4F81BD" w:themeColor="accent1"/>
        </w:rPr>
      </w:pPr>
      <w:bookmarkStart w:id="616" w:name="_Toc504756166"/>
      <w:bookmarkStart w:id="617" w:name="_Toc504756315"/>
      <w:bookmarkStart w:id="618" w:name="_Toc504756466"/>
      <w:bookmarkStart w:id="619" w:name="_Toc505089519"/>
      <w:bookmarkStart w:id="620" w:name="_Toc506301505"/>
      <w:bookmarkStart w:id="621" w:name="_Toc506301655"/>
      <w:bookmarkStart w:id="622" w:name="_Toc506301805"/>
      <w:bookmarkStart w:id="623" w:name="_Toc506561875"/>
      <w:bookmarkStart w:id="624" w:name="_Toc506578205"/>
      <w:bookmarkStart w:id="625" w:name="_Toc506578768"/>
      <w:bookmarkStart w:id="626" w:name="_Toc506578921"/>
      <w:bookmarkStart w:id="627" w:name="_Toc507170303"/>
      <w:bookmarkStart w:id="628" w:name="_Toc507410631"/>
      <w:bookmarkStart w:id="629" w:name="_Toc507410785"/>
      <w:bookmarkStart w:id="630" w:name="_Toc507410939"/>
      <w:bookmarkStart w:id="631" w:name="_Toc507411093"/>
      <w:bookmarkStart w:id="632" w:name="_Toc507411247"/>
      <w:bookmarkStart w:id="633" w:name="_Toc508097990"/>
      <w:bookmarkStart w:id="634" w:name="_Toc508120992"/>
      <w:bookmarkStart w:id="635" w:name="_Toc508121330"/>
      <w:bookmarkStart w:id="636" w:name="_Toc508377321"/>
      <w:bookmarkStart w:id="637" w:name="_Toc509826085"/>
      <w:bookmarkStart w:id="638" w:name="_Toc510607380"/>
      <w:bookmarkStart w:id="639" w:name="_Toc516139871"/>
      <w:bookmarkStart w:id="640" w:name="_Toc517089371"/>
      <w:bookmarkStart w:id="641" w:name="_Toc517178391"/>
      <w:bookmarkStart w:id="642" w:name="_Toc518027105"/>
      <w:bookmarkStart w:id="643" w:name="_Toc520724863"/>
      <w:bookmarkStart w:id="644" w:name="_Toc522533899"/>
      <w:bookmarkStart w:id="645" w:name="_Toc522534673"/>
      <w:bookmarkStart w:id="646" w:name="_Toc522534859"/>
      <w:bookmarkStart w:id="647" w:name="_Toc522547125"/>
      <w:bookmarkStart w:id="648" w:name="_Toc522551680"/>
      <w:bookmarkStart w:id="649" w:name="_Toc522551870"/>
      <w:bookmarkStart w:id="650" w:name="_Toc522552055"/>
      <w:bookmarkStart w:id="651" w:name="_Toc523231250"/>
      <w:bookmarkStart w:id="652" w:name="_Toc523231445"/>
      <w:bookmarkStart w:id="653" w:name="_Toc523474631"/>
      <w:bookmarkStart w:id="654" w:name="_Toc523477243"/>
      <w:bookmarkStart w:id="655" w:name="_Toc523477470"/>
      <w:bookmarkStart w:id="656" w:name="_Toc524087699"/>
      <w:bookmarkStart w:id="657" w:name="_Toc524087899"/>
      <w:bookmarkStart w:id="658" w:name="_Toc524100649"/>
      <w:bookmarkStart w:id="659" w:name="_Toc524101430"/>
      <w:bookmarkStart w:id="660" w:name="_Toc524446489"/>
      <w:bookmarkStart w:id="661" w:name="_Toc528334315"/>
      <w:bookmarkStart w:id="662" w:name="_Toc528668526"/>
      <w:bookmarkStart w:id="663" w:name="_Toc528916673"/>
      <w:bookmarkStart w:id="664" w:name="_Toc528917973"/>
      <w:bookmarkStart w:id="665" w:name="_Toc530039893"/>
      <w:bookmarkStart w:id="666" w:name="_Toc531079508"/>
      <w:bookmarkStart w:id="667" w:name="_Toc531100455"/>
      <w:bookmarkStart w:id="668" w:name="_Toc531100654"/>
      <w:bookmarkStart w:id="669" w:name="_Toc531258066"/>
      <w:bookmarkStart w:id="670" w:name="_Toc531259330"/>
      <w:bookmarkStart w:id="671" w:name="_Toc531259528"/>
      <w:bookmarkStart w:id="672" w:name="_Toc531259904"/>
      <w:bookmarkStart w:id="673" w:name="_Toc531270996"/>
      <w:bookmarkStart w:id="674" w:name="_Toc531272059"/>
      <w:bookmarkStart w:id="675" w:name="_Toc531348004"/>
      <w:bookmarkStart w:id="676" w:name="_Toc533769535"/>
      <w:bookmarkStart w:id="677" w:name="_Toc534212346"/>
      <w:bookmarkStart w:id="678" w:name="_Toc534213596"/>
      <w:bookmarkStart w:id="679" w:name="_Toc534293892"/>
      <w:bookmarkStart w:id="680" w:name="_Toc1033278"/>
      <w:bookmarkStart w:id="681" w:name="_Toc1038591"/>
      <w:bookmarkStart w:id="682" w:name="_Toc2092273"/>
      <w:bookmarkStart w:id="683" w:name="_Toc2092485"/>
      <w:bookmarkStart w:id="684" w:name="_Toc2092697"/>
      <w:bookmarkStart w:id="685" w:name="_Toc2333365"/>
      <w:bookmarkStart w:id="686" w:name="_Toc2594958"/>
      <w:bookmarkStart w:id="687" w:name="_Toc4573446"/>
      <w:bookmarkStart w:id="688" w:name="_Toc4601326"/>
      <w:bookmarkStart w:id="689" w:name="_Toc5186529"/>
      <w:bookmarkStart w:id="690" w:name="_Toc6842021"/>
      <w:bookmarkStart w:id="691" w:name="_Toc6842238"/>
      <w:bookmarkStart w:id="692" w:name="_Toc6842456"/>
      <w:bookmarkStart w:id="693" w:name="_Toc6846793"/>
      <w:bookmarkStart w:id="694" w:name="_Toc6853795"/>
      <w:bookmarkStart w:id="695" w:name="_Toc6854016"/>
      <w:bookmarkStart w:id="696" w:name="_Toc7876849"/>
      <w:bookmarkStart w:id="697" w:name="_Toc14185437"/>
      <w:bookmarkStart w:id="698" w:name="_Toc14262782"/>
      <w:bookmarkStart w:id="699" w:name="_Toc19286916"/>
      <w:bookmarkStart w:id="700" w:name="_Toc19608284"/>
      <w:bookmarkStart w:id="701" w:name="_Toc19633901"/>
      <w:bookmarkStart w:id="702" w:name="_Toc19634142"/>
      <w:bookmarkStart w:id="703" w:name="_Toc20130926"/>
      <w:bookmarkStart w:id="704" w:name="_Toc20131241"/>
      <w:bookmarkStart w:id="705" w:name="_Toc20132076"/>
      <w:bookmarkStart w:id="706" w:name="_Toc20132457"/>
      <w:bookmarkStart w:id="707" w:name="_Toc20132686"/>
      <w:bookmarkStart w:id="708" w:name="_Toc22130980"/>
      <w:bookmarkStart w:id="709" w:name="_Toc22290837"/>
      <w:bookmarkStart w:id="710" w:name="_Toc28698198"/>
      <w:bookmarkStart w:id="711" w:name="_Toc28701687"/>
      <w:bookmarkStart w:id="712" w:name="_Toc28707078"/>
      <w:bookmarkStart w:id="713" w:name="_Toc28848249"/>
      <w:bookmarkStart w:id="714" w:name="_Toc28873197"/>
      <w:bookmarkStart w:id="715" w:name="_Toc29287619"/>
      <w:bookmarkStart w:id="716" w:name="_Toc30165236"/>
      <w:bookmarkStart w:id="717" w:name="_Toc30424574"/>
      <w:bookmarkStart w:id="718" w:name="_Toc30424827"/>
      <w:bookmarkStart w:id="719" w:name="_Toc30425080"/>
      <w:bookmarkStart w:id="720" w:name="_Toc30593312"/>
      <w:bookmarkStart w:id="721" w:name="_Toc30676346"/>
      <w:bookmarkStart w:id="722" w:name="_Toc30760038"/>
      <w:bookmarkStart w:id="723" w:name="_Toc30760310"/>
      <w:bookmarkStart w:id="724" w:name="_Toc30760680"/>
      <w:bookmarkStart w:id="725" w:name="_Toc30766239"/>
      <w:bookmarkStart w:id="726" w:name="_Toc30766546"/>
      <w:bookmarkStart w:id="727" w:name="_Toc31036348"/>
      <w:bookmarkStart w:id="728" w:name="_Toc31036639"/>
      <w:bookmarkStart w:id="729" w:name="_Toc36573672"/>
      <w:bookmarkStart w:id="730" w:name="_Toc36813592"/>
      <w:bookmarkStart w:id="731" w:name="_Toc37433046"/>
      <w:bookmarkStart w:id="732" w:name="_Toc45881067"/>
      <w:bookmarkStart w:id="733" w:name="_Toc50038891"/>
      <w:bookmarkStart w:id="734" w:name="_Toc67643869"/>
      <w:bookmarkStart w:id="735" w:name="_Toc76307248"/>
      <w:bookmarkStart w:id="736" w:name="_Toc76674227"/>
      <w:bookmarkStart w:id="737" w:name="_Toc76972080"/>
      <w:bookmarkStart w:id="738" w:name="_Toc87430215"/>
      <w:bookmarkStart w:id="739" w:name="_Toc103004779"/>
      <w:bookmarkStart w:id="740" w:name="_Toc106801721"/>
      <w:bookmarkStart w:id="741" w:name="_Toc114673117"/>
      <w:bookmarkStart w:id="742" w:name="_Toc116595462"/>
      <w:bookmarkStart w:id="743" w:name="_Toc116636066"/>
      <w:bookmarkStart w:id="744" w:name="_Toc116671241"/>
      <w:bookmarkStart w:id="745" w:name="_Toc117150407"/>
      <w:bookmarkStart w:id="746" w:name="_Toc122009961"/>
      <w:bookmarkStart w:id="747" w:name="_Toc125119808"/>
      <w:bookmarkStart w:id="748" w:name="_Toc130190371"/>
      <w:bookmarkStart w:id="749" w:name="_Toc132255628"/>
      <w:bookmarkStart w:id="750" w:name="_Toc132297069"/>
      <w:bookmarkStart w:id="751" w:name="_Toc132297367"/>
      <w:bookmarkStart w:id="752" w:name="_Toc132297665"/>
      <w:bookmarkStart w:id="753" w:name="_Toc132297963"/>
      <w:bookmarkStart w:id="754" w:name="_Toc132298264"/>
      <w:bookmarkStart w:id="755" w:name="_Toc132298562"/>
      <w:bookmarkStart w:id="756" w:name="_Toc132298886"/>
      <w:bookmarkStart w:id="757" w:name="_Toc132299209"/>
      <w:bookmarkStart w:id="758" w:name="_Toc132299533"/>
      <w:bookmarkStart w:id="759" w:name="_Toc132299856"/>
      <w:bookmarkStart w:id="760" w:name="_Toc132300180"/>
      <w:bookmarkStart w:id="761" w:name="_Toc132300514"/>
      <w:bookmarkStart w:id="762" w:name="_Toc132300837"/>
      <w:bookmarkStart w:id="763" w:name="_Toc132301162"/>
      <w:bookmarkStart w:id="764" w:name="_Toc132301460"/>
      <w:bookmarkStart w:id="765" w:name="_Toc132301757"/>
      <w:bookmarkStart w:id="766" w:name="_Toc132302054"/>
      <w:bookmarkStart w:id="767" w:name="_Toc132302351"/>
      <w:bookmarkStart w:id="768" w:name="_Toc132302648"/>
      <w:bookmarkStart w:id="769" w:name="_Toc132320538"/>
      <w:bookmarkStart w:id="770" w:name="_Toc132371250"/>
      <w:bookmarkStart w:id="771" w:name="_Toc132388267"/>
      <w:bookmarkStart w:id="772" w:name="_Toc138255184"/>
      <w:bookmarkStart w:id="773" w:name="_Toc139043242"/>
      <w:bookmarkStart w:id="774" w:name="_Toc139620121"/>
      <w:bookmarkStart w:id="775" w:name="_Toc139629192"/>
      <w:bookmarkStart w:id="776" w:name="_Toc139889273"/>
      <w:bookmarkStart w:id="777" w:name="_Toc145685156"/>
      <w:bookmarkStart w:id="778" w:name="_Toc146633951"/>
      <w:bookmarkStart w:id="779" w:name="_Toc148512607"/>
      <w:bookmarkStart w:id="780" w:name="_Toc153880100"/>
      <w:bookmarkStart w:id="781" w:name="_Toc155795461"/>
      <w:bookmarkStart w:id="782" w:name="_Toc155954343"/>
      <w:bookmarkStart w:id="783" w:name="_Toc157094075"/>
      <w:bookmarkStart w:id="784" w:name="_Toc168646300"/>
      <w:bookmarkStart w:id="785" w:name="_Toc170482677"/>
      <w:bookmarkStart w:id="786" w:name="_Toc171597792"/>
      <w:bookmarkStart w:id="787" w:name="_Toc172726098"/>
      <w:bookmarkStart w:id="788" w:name="_Toc174035122"/>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p w14:paraId="5A28E808" w14:textId="77777777" w:rsidR="00E24CC5" w:rsidRDefault="00E24CC5" w:rsidP="00BA602E">
      <w:pPr>
        <w:pStyle w:val="af3"/>
        <w:keepNext/>
        <w:keepLines/>
        <w:numPr>
          <w:ilvl w:val="1"/>
          <w:numId w:val="27"/>
        </w:numPr>
        <w:spacing w:before="200" w:after="0"/>
        <w:outlineLvl w:val="2"/>
        <w:rPr>
          <w:rFonts w:asciiTheme="majorHAnsi" w:eastAsiaTheme="majorEastAsia" w:hAnsiTheme="majorHAnsi" w:cstheme="majorBidi"/>
          <w:b/>
          <w:bCs/>
          <w:vanish/>
          <w:color w:val="4F81BD" w:themeColor="accent1"/>
        </w:rPr>
      </w:pPr>
      <w:bookmarkStart w:id="789" w:name="_Toc504756167"/>
      <w:bookmarkStart w:id="790" w:name="_Toc504756316"/>
      <w:bookmarkStart w:id="791" w:name="_Toc504756467"/>
      <w:bookmarkStart w:id="792" w:name="_Toc505089520"/>
      <w:bookmarkStart w:id="793" w:name="_Toc506301506"/>
      <w:bookmarkStart w:id="794" w:name="_Toc506301656"/>
      <w:bookmarkStart w:id="795" w:name="_Toc506301806"/>
      <w:bookmarkStart w:id="796" w:name="_Toc506561876"/>
      <w:bookmarkStart w:id="797" w:name="_Toc506578206"/>
      <w:bookmarkStart w:id="798" w:name="_Toc506578769"/>
      <w:bookmarkStart w:id="799" w:name="_Toc506578922"/>
      <w:bookmarkStart w:id="800" w:name="_Toc507170304"/>
      <w:bookmarkStart w:id="801" w:name="_Toc507410632"/>
      <w:bookmarkStart w:id="802" w:name="_Toc507410786"/>
      <w:bookmarkStart w:id="803" w:name="_Toc507410940"/>
      <w:bookmarkStart w:id="804" w:name="_Toc507411094"/>
      <w:bookmarkStart w:id="805" w:name="_Toc507411248"/>
      <w:bookmarkStart w:id="806" w:name="_Toc508097991"/>
      <w:bookmarkStart w:id="807" w:name="_Toc508120993"/>
      <w:bookmarkStart w:id="808" w:name="_Toc508121331"/>
      <w:bookmarkStart w:id="809" w:name="_Toc508377322"/>
      <w:bookmarkStart w:id="810" w:name="_Toc509826086"/>
      <w:bookmarkStart w:id="811" w:name="_Toc510607381"/>
      <w:bookmarkStart w:id="812" w:name="_Toc516139872"/>
      <w:bookmarkStart w:id="813" w:name="_Toc517089372"/>
      <w:bookmarkStart w:id="814" w:name="_Toc517178392"/>
      <w:bookmarkStart w:id="815" w:name="_Toc518027106"/>
      <w:bookmarkStart w:id="816" w:name="_Toc520724864"/>
      <w:bookmarkStart w:id="817" w:name="_Toc522533900"/>
      <w:bookmarkStart w:id="818" w:name="_Toc522534674"/>
      <w:bookmarkStart w:id="819" w:name="_Toc522534860"/>
      <w:bookmarkStart w:id="820" w:name="_Toc522547126"/>
      <w:bookmarkStart w:id="821" w:name="_Toc522551681"/>
      <w:bookmarkStart w:id="822" w:name="_Toc522551871"/>
      <w:bookmarkStart w:id="823" w:name="_Toc522552056"/>
      <w:bookmarkStart w:id="824" w:name="_Toc523231251"/>
      <w:bookmarkStart w:id="825" w:name="_Toc523231446"/>
      <w:bookmarkStart w:id="826" w:name="_Toc523474632"/>
      <w:bookmarkStart w:id="827" w:name="_Toc523477244"/>
      <w:bookmarkStart w:id="828" w:name="_Toc523477471"/>
      <w:bookmarkStart w:id="829" w:name="_Toc524087700"/>
      <w:bookmarkStart w:id="830" w:name="_Toc524087900"/>
      <w:bookmarkStart w:id="831" w:name="_Toc524100650"/>
      <w:bookmarkStart w:id="832" w:name="_Toc524101431"/>
      <w:bookmarkStart w:id="833" w:name="_Toc524446490"/>
      <w:bookmarkStart w:id="834" w:name="_Toc528334316"/>
      <w:bookmarkStart w:id="835" w:name="_Toc528668527"/>
      <w:bookmarkStart w:id="836" w:name="_Toc528916674"/>
      <w:bookmarkStart w:id="837" w:name="_Toc528917974"/>
      <w:bookmarkStart w:id="838" w:name="_Toc530039894"/>
      <w:bookmarkStart w:id="839" w:name="_Toc531079509"/>
      <w:bookmarkStart w:id="840" w:name="_Toc531100456"/>
      <w:bookmarkStart w:id="841" w:name="_Toc531100655"/>
      <w:bookmarkStart w:id="842" w:name="_Toc531258067"/>
      <w:bookmarkStart w:id="843" w:name="_Toc531259331"/>
      <w:bookmarkStart w:id="844" w:name="_Toc531259529"/>
      <w:bookmarkStart w:id="845" w:name="_Toc531259905"/>
      <w:bookmarkStart w:id="846" w:name="_Toc531270997"/>
      <w:bookmarkStart w:id="847" w:name="_Toc531272060"/>
      <w:bookmarkStart w:id="848" w:name="_Toc531348005"/>
      <w:bookmarkStart w:id="849" w:name="_Toc533769536"/>
      <w:bookmarkStart w:id="850" w:name="_Toc534212347"/>
      <w:bookmarkStart w:id="851" w:name="_Toc534213597"/>
      <w:bookmarkStart w:id="852" w:name="_Toc534293893"/>
      <w:bookmarkStart w:id="853" w:name="_Toc1033279"/>
      <w:bookmarkStart w:id="854" w:name="_Toc1038592"/>
      <w:bookmarkStart w:id="855" w:name="_Toc2092274"/>
      <w:bookmarkStart w:id="856" w:name="_Toc2092486"/>
      <w:bookmarkStart w:id="857" w:name="_Toc2092698"/>
      <w:bookmarkStart w:id="858" w:name="_Toc2333366"/>
      <w:bookmarkStart w:id="859" w:name="_Toc2594959"/>
      <w:bookmarkStart w:id="860" w:name="_Toc4573447"/>
      <w:bookmarkStart w:id="861" w:name="_Toc4601327"/>
      <w:bookmarkStart w:id="862" w:name="_Toc5186530"/>
      <w:bookmarkStart w:id="863" w:name="_Toc6842022"/>
      <w:bookmarkStart w:id="864" w:name="_Toc6842239"/>
      <w:bookmarkStart w:id="865" w:name="_Toc6842457"/>
      <w:bookmarkStart w:id="866" w:name="_Toc6846794"/>
      <w:bookmarkStart w:id="867" w:name="_Toc6853796"/>
      <w:bookmarkStart w:id="868" w:name="_Toc6854017"/>
      <w:bookmarkStart w:id="869" w:name="_Toc7876850"/>
      <w:bookmarkStart w:id="870" w:name="_Toc14185438"/>
      <w:bookmarkStart w:id="871" w:name="_Toc14262783"/>
      <w:bookmarkStart w:id="872" w:name="_Toc19286917"/>
      <w:bookmarkStart w:id="873" w:name="_Toc19608285"/>
      <w:bookmarkStart w:id="874" w:name="_Toc19633902"/>
      <w:bookmarkStart w:id="875" w:name="_Toc19634143"/>
      <w:bookmarkStart w:id="876" w:name="_Toc20130927"/>
      <w:bookmarkStart w:id="877" w:name="_Toc20131242"/>
      <w:bookmarkStart w:id="878" w:name="_Toc20132077"/>
      <w:bookmarkStart w:id="879" w:name="_Toc20132458"/>
      <w:bookmarkStart w:id="880" w:name="_Toc20132687"/>
      <w:bookmarkStart w:id="881" w:name="_Toc22130981"/>
      <w:bookmarkStart w:id="882" w:name="_Toc22290838"/>
      <w:bookmarkStart w:id="883" w:name="_Toc28698199"/>
      <w:bookmarkStart w:id="884" w:name="_Toc28701688"/>
      <w:bookmarkStart w:id="885" w:name="_Toc28707079"/>
      <w:bookmarkStart w:id="886" w:name="_Toc28848250"/>
      <w:bookmarkStart w:id="887" w:name="_Toc28873198"/>
      <w:bookmarkStart w:id="888" w:name="_Toc29287620"/>
      <w:bookmarkStart w:id="889" w:name="_Toc30165237"/>
      <w:bookmarkStart w:id="890" w:name="_Toc30424575"/>
      <w:bookmarkStart w:id="891" w:name="_Toc30424828"/>
      <w:bookmarkStart w:id="892" w:name="_Toc30425081"/>
      <w:bookmarkStart w:id="893" w:name="_Toc30593313"/>
      <w:bookmarkStart w:id="894" w:name="_Toc30676347"/>
      <w:bookmarkStart w:id="895" w:name="_Toc30760039"/>
      <w:bookmarkStart w:id="896" w:name="_Toc30760311"/>
      <w:bookmarkStart w:id="897" w:name="_Toc30760681"/>
      <w:bookmarkStart w:id="898" w:name="_Toc30766240"/>
      <w:bookmarkStart w:id="899" w:name="_Toc30766547"/>
      <w:bookmarkStart w:id="900" w:name="_Toc31036349"/>
      <w:bookmarkStart w:id="901" w:name="_Toc31036640"/>
      <w:bookmarkStart w:id="902" w:name="_Toc36573673"/>
      <w:bookmarkStart w:id="903" w:name="_Toc36813593"/>
      <w:bookmarkStart w:id="904" w:name="_Toc37433047"/>
      <w:bookmarkStart w:id="905" w:name="_Toc45881068"/>
      <w:bookmarkStart w:id="906" w:name="_Toc50038892"/>
      <w:bookmarkStart w:id="907" w:name="_Toc67643870"/>
      <w:bookmarkStart w:id="908" w:name="_Toc76307249"/>
      <w:bookmarkStart w:id="909" w:name="_Toc76674228"/>
      <w:bookmarkStart w:id="910" w:name="_Toc76972081"/>
      <w:bookmarkStart w:id="911" w:name="_Toc87430216"/>
      <w:bookmarkStart w:id="912" w:name="_Toc103004780"/>
      <w:bookmarkStart w:id="913" w:name="_Toc106801722"/>
      <w:bookmarkStart w:id="914" w:name="_Toc114673118"/>
      <w:bookmarkStart w:id="915" w:name="_Toc116595463"/>
      <w:bookmarkStart w:id="916" w:name="_Toc116636067"/>
      <w:bookmarkStart w:id="917" w:name="_Toc116671242"/>
      <w:bookmarkStart w:id="918" w:name="_Toc117150408"/>
      <w:bookmarkStart w:id="919" w:name="_Toc122009962"/>
      <w:bookmarkStart w:id="920" w:name="_Toc125119809"/>
      <w:bookmarkStart w:id="921" w:name="_Toc130190372"/>
      <w:bookmarkStart w:id="922" w:name="_Toc132255629"/>
      <w:bookmarkStart w:id="923" w:name="_Toc132297070"/>
      <w:bookmarkStart w:id="924" w:name="_Toc132297368"/>
      <w:bookmarkStart w:id="925" w:name="_Toc132297666"/>
      <w:bookmarkStart w:id="926" w:name="_Toc132297964"/>
      <w:bookmarkStart w:id="927" w:name="_Toc132298265"/>
      <w:bookmarkStart w:id="928" w:name="_Toc132298563"/>
      <w:bookmarkStart w:id="929" w:name="_Toc132298887"/>
      <w:bookmarkStart w:id="930" w:name="_Toc132299210"/>
      <w:bookmarkStart w:id="931" w:name="_Toc132299534"/>
      <w:bookmarkStart w:id="932" w:name="_Toc132299857"/>
      <w:bookmarkStart w:id="933" w:name="_Toc132300181"/>
      <w:bookmarkStart w:id="934" w:name="_Toc132300515"/>
      <w:bookmarkStart w:id="935" w:name="_Toc132300838"/>
      <w:bookmarkStart w:id="936" w:name="_Toc132301163"/>
      <w:bookmarkStart w:id="937" w:name="_Toc132301461"/>
      <w:bookmarkStart w:id="938" w:name="_Toc132301758"/>
      <w:bookmarkStart w:id="939" w:name="_Toc132302055"/>
      <w:bookmarkStart w:id="940" w:name="_Toc132302352"/>
      <w:bookmarkStart w:id="941" w:name="_Toc132302649"/>
      <w:bookmarkStart w:id="942" w:name="_Toc132320539"/>
      <w:bookmarkStart w:id="943" w:name="_Toc132371251"/>
      <w:bookmarkStart w:id="944" w:name="_Toc132388268"/>
      <w:bookmarkStart w:id="945" w:name="_Toc138255185"/>
      <w:bookmarkStart w:id="946" w:name="_Toc139043243"/>
      <w:bookmarkStart w:id="947" w:name="_Toc139620122"/>
      <w:bookmarkStart w:id="948" w:name="_Toc139629193"/>
      <w:bookmarkStart w:id="949" w:name="_Toc139889274"/>
      <w:bookmarkStart w:id="950" w:name="_Toc145685157"/>
      <w:bookmarkStart w:id="951" w:name="_Toc146633952"/>
      <w:bookmarkStart w:id="952" w:name="_Toc148512608"/>
      <w:bookmarkStart w:id="953" w:name="_Toc153880101"/>
      <w:bookmarkStart w:id="954" w:name="_Toc155795462"/>
      <w:bookmarkStart w:id="955" w:name="_Toc155954344"/>
      <w:bookmarkStart w:id="956" w:name="_Toc157094076"/>
      <w:bookmarkStart w:id="957" w:name="_Toc168646301"/>
      <w:bookmarkStart w:id="958" w:name="_Toc170482678"/>
      <w:bookmarkStart w:id="959" w:name="_Toc171597793"/>
      <w:bookmarkStart w:id="960" w:name="_Toc172726099"/>
      <w:bookmarkStart w:id="961" w:name="_Toc174035123"/>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6E5A57D1" w14:textId="77777777" w:rsidR="00E24CC5" w:rsidRDefault="00E24CC5" w:rsidP="00BA602E">
      <w:pPr>
        <w:pStyle w:val="af3"/>
        <w:keepNext/>
        <w:keepLines/>
        <w:numPr>
          <w:ilvl w:val="1"/>
          <w:numId w:val="27"/>
        </w:numPr>
        <w:spacing w:before="200" w:after="0"/>
        <w:outlineLvl w:val="2"/>
        <w:rPr>
          <w:rFonts w:asciiTheme="majorHAnsi" w:eastAsiaTheme="majorEastAsia" w:hAnsiTheme="majorHAnsi" w:cstheme="majorBidi"/>
          <w:b/>
          <w:bCs/>
          <w:vanish/>
          <w:color w:val="4F81BD" w:themeColor="accent1"/>
        </w:rPr>
      </w:pPr>
      <w:bookmarkStart w:id="962" w:name="_Toc504756168"/>
      <w:bookmarkStart w:id="963" w:name="_Toc504756317"/>
      <w:bookmarkStart w:id="964" w:name="_Toc504756468"/>
      <w:bookmarkStart w:id="965" w:name="_Toc505089521"/>
      <w:bookmarkStart w:id="966" w:name="_Toc506301507"/>
      <w:bookmarkStart w:id="967" w:name="_Toc506301657"/>
      <w:bookmarkStart w:id="968" w:name="_Toc506301807"/>
      <w:bookmarkStart w:id="969" w:name="_Toc506561877"/>
      <w:bookmarkStart w:id="970" w:name="_Toc506578207"/>
      <w:bookmarkStart w:id="971" w:name="_Toc506578770"/>
      <w:bookmarkStart w:id="972" w:name="_Toc506578923"/>
      <w:bookmarkStart w:id="973" w:name="_Toc507170305"/>
      <w:bookmarkStart w:id="974" w:name="_Toc507410633"/>
      <w:bookmarkStart w:id="975" w:name="_Toc507410787"/>
      <w:bookmarkStart w:id="976" w:name="_Toc507410941"/>
      <w:bookmarkStart w:id="977" w:name="_Toc507411095"/>
      <w:bookmarkStart w:id="978" w:name="_Toc507411249"/>
      <w:bookmarkStart w:id="979" w:name="_Toc508097992"/>
      <w:bookmarkStart w:id="980" w:name="_Toc508120994"/>
      <w:bookmarkStart w:id="981" w:name="_Toc508121332"/>
      <w:bookmarkStart w:id="982" w:name="_Toc508377323"/>
      <w:bookmarkStart w:id="983" w:name="_Toc509826087"/>
      <w:bookmarkStart w:id="984" w:name="_Toc510607382"/>
      <w:bookmarkStart w:id="985" w:name="_Toc516139873"/>
      <w:bookmarkStart w:id="986" w:name="_Toc517089373"/>
      <w:bookmarkStart w:id="987" w:name="_Toc517178393"/>
      <w:bookmarkStart w:id="988" w:name="_Toc518027107"/>
      <w:bookmarkStart w:id="989" w:name="_Toc520724865"/>
      <w:bookmarkStart w:id="990" w:name="_Toc522533901"/>
      <w:bookmarkStart w:id="991" w:name="_Toc522534675"/>
      <w:bookmarkStart w:id="992" w:name="_Toc522534861"/>
      <w:bookmarkStart w:id="993" w:name="_Toc522547127"/>
      <w:bookmarkStart w:id="994" w:name="_Toc522551682"/>
      <w:bookmarkStart w:id="995" w:name="_Toc522551872"/>
      <w:bookmarkStart w:id="996" w:name="_Toc522552057"/>
      <w:bookmarkStart w:id="997" w:name="_Toc523231252"/>
      <w:bookmarkStart w:id="998" w:name="_Toc523231447"/>
      <w:bookmarkStart w:id="999" w:name="_Toc523474633"/>
      <w:bookmarkStart w:id="1000" w:name="_Toc523477245"/>
      <w:bookmarkStart w:id="1001" w:name="_Toc523477472"/>
      <w:bookmarkStart w:id="1002" w:name="_Toc524087701"/>
      <w:bookmarkStart w:id="1003" w:name="_Toc524087901"/>
      <w:bookmarkStart w:id="1004" w:name="_Toc524100651"/>
      <w:bookmarkStart w:id="1005" w:name="_Toc524101432"/>
      <w:bookmarkStart w:id="1006" w:name="_Toc524446491"/>
      <w:bookmarkStart w:id="1007" w:name="_Toc528334317"/>
      <w:bookmarkStart w:id="1008" w:name="_Toc528668528"/>
      <w:bookmarkStart w:id="1009" w:name="_Toc528916675"/>
      <w:bookmarkStart w:id="1010" w:name="_Toc528917975"/>
      <w:bookmarkStart w:id="1011" w:name="_Toc530039895"/>
      <w:bookmarkStart w:id="1012" w:name="_Toc531079510"/>
      <w:bookmarkStart w:id="1013" w:name="_Toc531100457"/>
      <w:bookmarkStart w:id="1014" w:name="_Toc531100656"/>
      <w:bookmarkStart w:id="1015" w:name="_Toc531258068"/>
      <w:bookmarkStart w:id="1016" w:name="_Toc531259332"/>
      <w:bookmarkStart w:id="1017" w:name="_Toc531259530"/>
      <w:bookmarkStart w:id="1018" w:name="_Toc531259906"/>
      <w:bookmarkStart w:id="1019" w:name="_Toc531270998"/>
      <w:bookmarkStart w:id="1020" w:name="_Toc531272061"/>
      <w:bookmarkStart w:id="1021" w:name="_Toc531348006"/>
      <w:bookmarkStart w:id="1022" w:name="_Toc533769537"/>
      <w:bookmarkStart w:id="1023" w:name="_Toc534212348"/>
      <w:bookmarkStart w:id="1024" w:name="_Toc534213598"/>
      <w:bookmarkStart w:id="1025" w:name="_Toc534293894"/>
      <w:bookmarkStart w:id="1026" w:name="_Toc1033280"/>
      <w:bookmarkStart w:id="1027" w:name="_Toc1038593"/>
      <w:bookmarkStart w:id="1028" w:name="_Toc2092275"/>
      <w:bookmarkStart w:id="1029" w:name="_Toc2092487"/>
      <w:bookmarkStart w:id="1030" w:name="_Toc2092699"/>
      <w:bookmarkStart w:id="1031" w:name="_Toc2333367"/>
      <w:bookmarkStart w:id="1032" w:name="_Toc2594960"/>
      <w:bookmarkStart w:id="1033" w:name="_Toc4573448"/>
      <w:bookmarkStart w:id="1034" w:name="_Toc4601328"/>
      <w:bookmarkStart w:id="1035" w:name="_Toc5186531"/>
      <w:bookmarkStart w:id="1036" w:name="_Toc6842023"/>
      <w:bookmarkStart w:id="1037" w:name="_Toc6842240"/>
      <w:bookmarkStart w:id="1038" w:name="_Toc6842458"/>
      <w:bookmarkStart w:id="1039" w:name="_Toc6846795"/>
      <w:bookmarkStart w:id="1040" w:name="_Toc6853797"/>
      <w:bookmarkStart w:id="1041" w:name="_Toc6854018"/>
      <w:bookmarkStart w:id="1042" w:name="_Toc7876851"/>
      <w:bookmarkStart w:id="1043" w:name="_Toc14185439"/>
      <w:bookmarkStart w:id="1044" w:name="_Toc14262784"/>
      <w:bookmarkStart w:id="1045" w:name="_Toc19286918"/>
      <w:bookmarkStart w:id="1046" w:name="_Toc19608286"/>
      <w:bookmarkStart w:id="1047" w:name="_Toc19633903"/>
      <w:bookmarkStart w:id="1048" w:name="_Toc19634144"/>
      <w:bookmarkStart w:id="1049" w:name="_Toc20130928"/>
      <w:bookmarkStart w:id="1050" w:name="_Toc20131243"/>
      <w:bookmarkStart w:id="1051" w:name="_Toc20132078"/>
      <w:bookmarkStart w:id="1052" w:name="_Toc20132459"/>
      <w:bookmarkStart w:id="1053" w:name="_Toc20132688"/>
      <w:bookmarkStart w:id="1054" w:name="_Toc22130982"/>
      <w:bookmarkStart w:id="1055" w:name="_Toc22290839"/>
      <w:bookmarkStart w:id="1056" w:name="_Toc28698200"/>
      <w:bookmarkStart w:id="1057" w:name="_Toc28701689"/>
      <w:bookmarkStart w:id="1058" w:name="_Toc28707080"/>
      <w:bookmarkStart w:id="1059" w:name="_Toc28848251"/>
      <w:bookmarkStart w:id="1060" w:name="_Toc28873199"/>
      <w:bookmarkStart w:id="1061" w:name="_Toc29287621"/>
      <w:bookmarkStart w:id="1062" w:name="_Toc30165238"/>
      <w:bookmarkStart w:id="1063" w:name="_Toc30424576"/>
      <w:bookmarkStart w:id="1064" w:name="_Toc30424829"/>
      <w:bookmarkStart w:id="1065" w:name="_Toc30425082"/>
      <w:bookmarkStart w:id="1066" w:name="_Toc30593314"/>
      <w:bookmarkStart w:id="1067" w:name="_Toc30676348"/>
      <w:bookmarkStart w:id="1068" w:name="_Toc30760040"/>
      <w:bookmarkStart w:id="1069" w:name="_Toc30760312"/>
      <w:bookmarkStart w:id="1070" w:name="_Toc30760682"/>
      <w:bookmarkStart w:id="1071" w:name="_Toc30766241"/>
      <w:bookmarkStart w:id="1072" w:name="_Toc30766548"/>
      <w:bookmarkStart w:id="1073" w:name="_Toc31036350"/>
      <w:bookmarkStart w:id="1074" w:name="_Toc31036641"/>
      <w:bookmarkStart w:id="1075" w:name="_Toc36573674"/>
      <w:bookmarkStart w:id="1076" w:name="_Toc36813594"/>
      <w:bookmarkStart w:id="1077" w:name="_Toc37433048"/>
      <w:bookmarkStart w:id="1078" w:name="_Toc45881069"/>
      <w:bookmarkStart w:id="1079" w:name="_Toc50038893"/>
      <w:bookmarkStart w:id="1080" w:name="_Toc67643871"/>
      <w:bookmarkStart w:id="1081" w:name="_Toc76307250"/>
      <w:bookmarkStart w:id="1082" w:name="_Toc76674229"/>
      <w:bookmarkStart w:id="1083" w:name="_Toc76972082"/>
      <w:bookmarkStart w:id="1084" w:name="_Toc87430217"/>
      <w:bookmarkStart w:id="1085" w:name="_Toc103004781"/>
      <w:bookmarkStart w:id="1086" w:name="_Toc106801723"/>
      <w:bookmarkStart w:id="1087" w:name="_Toc114673119"/>
      <w:bookmarkStart w:id="1088" w:name="_Toc116595464"/>
      <w:bookmarkStart w:id="1089" w:name="_Toc116636068"/>
      <w:bookmarkStart w:id="1090" w:name="_Toc116671243"/>
      <w:bookmarkStart w:id="1091" w:name="_Toc117150409"/>
      <w:bookmarkStart w:id="1092" w:name="_Toc122009963"/>
      <w:bookmarkStart w:id="1093" w:name="_Toc125119810"/>
      <w:bookmarkStart w:id="1094" w:name="_Toc130190373"/>
      <w:bookmarkStart w:id="1095" w:name="_Toc132255630"/>
      <w:bookmarkStart w:id="1096" w:name="_Toc132297071"/>
      <w:bookmarkStart w:id="1097" w:name="_Toc132297369"/>
      <w:bookmarkStart w:id="1098" w:name="_Toc132297667"/>
      <w:bookmarkStart w:id="1099" w:name="_Toc132297965"/>
      <w:bookmarkStart w:id="1100" w:name="_Toc132298266"/>
      <w:bookmarkStart w:id="1101" w:name="_Toc132298564"/>
      <w:bookmarkStart w:id="1102" w:name="_Toc132298888"/>
      <w:bookmarkStart w:id="1103" w:name="_Toc132299211"/>
      <w:bookmarkStart w:id="1104" w:name="_Toc132299535"/>
      <w:bookmarkStart w:id="1105" w:name="_Toc132299858"/>
      <w:bookmarkStart w:id="1106" w:name="_Toc132300182"/>
      <w:bookmarkStart w:id="1107" w:name="_Toc132300516"/>
      <w:bookmarkStart w:id="1108" w:name="_Toc132300839"/>
      <w:bookmarkStart w:id="1109" w:name="_Toc132301164"/>
      <w:bookmarkStart w:id="1110" w:name="_Toc132301462"/>
      <w:bookmarkStart w:id="1111" w:name="_Toc132301759"/>
      <w:bookmarkStart w:id="1112" w:name="_Toc132302056"/>
      <w:bookmarkStart w:id="1113" w:name="_Toc132302353"/>
      <w:bookmarkStart w:id="1114" w:name="_Toc132302650"/>
      <w:bookmarkStart w:id="1115" w:name="_Toc132320540"/>
      <w:bookmarkStart w:id="1116" w:name="_Toc132371252"/>
      <w:bookmarkStart w:id="1117" w:name="_Toc132388269"/>
      <w:bookmarkStart w:id="1118" w:name="_Toc138255186"/>
      <w:bookmarkStart w:id="1119" w:name="_Toc139043244"/>
      <w:bookmarkStart w:id="1120" w:name="_Toc139620123"/>
      <w:bookmarkStart w:id="1121" w:name="_Toc139629194"/>
      <w:bookmarkStart w:id="1122" w:name="_Toc139889275"/>
      <w:bookmarkStart w:id="1123" w:name="_Toc145685158"/>
      <w:bookmarkStart w:id="1124" w:name="_Toc146633953"/>
      <w:bookmarkStart w:id="1125" w:name="_Toc148512609"/>
      <w:bookmarkStart w:id="1126" w:name="_Toc153880102"/>
      <w:bookmarkStart w:id="1127" w:name="_Toc155795463"/>
      <w:bookmarkStart w:id="1128" w:name="_Toc155954345"/>
      <w:bookmarkStart w:id="1129" w:name="_Toc157094077"/>
      <w:bookmarkStart w:id="1130" w:name="_Toc168646302"/>
      <w:bookmarkStart w:id="1131" w:name="_Toc170482679"/>
      <w:bookmarkStart w:id="1132" w:name="_Toc171597794"/>
      <w:bookmarkStart w:id="1133" w:name="_Toc172726100"/>
      <w:bookmarkStart w:id="1134" w:name="_Toc174035124"/>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1AE7CFC2" w14:textId="77777777" w:rsidR="00E24CC5" w:rsidRDefault="00E24CC5" w:rsidP="00BA602E">
      <w:pPr>
        <w:pStyle w:val="af3"/>
        <w:keepNext/>
        <w:keepLines/>
        <w:numPr>
          <w:ilvl w:val="1"/>
          <w:numId w:val="27"/>
        </w:numPr>
        <w:spacing w:before="200" w:after="0"/>
        <w:outlineLvl w:val="2"/>
        <w:rPr>
          <w:rFonts w:asciiTheme="majorHAnsi" w:eastAsiaTheme="majorEastAsia" w:hAnsiTheme="majorHAnsi" w:cstheme="majorBidi"/>
          <w:b/>
          <w:bCs/>
          <w:vanish/>
          <w:color w:val="4F81BD" w:themeColor="accent1"/>
        </w:rPr>
      </w:pPr>
      <w:bookmarkStart w:id="1135" w:name="_Toc504756169"/>
      <w:bookmarkStart w:id="1136" w:name="_Toc504756318"/>
      <w:bookmarkStart w:id="1137" w:name="_Toc504756469"/>
      <w:bookmarkStart w:id="1138" w:name="_Toc505089522"/>
      <w:bookmarkStart w:id="1139" w:name="_Toc506301508"/>
      <w:bookmarkStart w:id="1140" w:name="_Toc506301658"/>
      <w:bookmarkStart w:id="1141" w:name="_Toc506301808"/>
      <w:bookmarkStart w:id="1142" w:name="_Toc506561878"/>
      <w:bookmarkStart w:id="1143" w:name="_Toc506578208"/>
      <w:bookmarkStart w:id="1144" w:name="_Toc506578771"/>
      <w:bookmarkStart w:id="1145" w:name="_Toc506578924"/>
      <w:bookmarkStart w:id="1146" w:name="_Toc507170306"/>
      <w:bookmarkStart w:id="1147" w:name="_Toc507410634"/>
      <w:bookmarkStart w:id="1148" w:name="_Toc507410788"/>
      <w:bookmarkStart w:id="1149" w:name="_Toc507410942"/>
      <w:bookmarkStart w:id="1150" w:name="_Toc507411096"/>
      <w:bookmarkStart w:id="1151" w:name="_Toc507411250"/>
      <w:bookmarkStart w:id="1152" w:name="_Toc508097993"/>
      <w:bookmarkStart w:id="1153" w:name="_Toc508120995"/>
      <w:bookmarkStart w:id="1154" w:name="_Toc508121333"/>
      <w:bookmarkStart w:id="1155" w:name="_Toc508377324"/>
      <w:bookmarkStart w:id="1156" w:name="_Toc509826088"/>
      <w:bookmarkStart w:id="1157" w:name="_Toc510607383"/>
      <w:bookmarkStart w:id="1158" w:name="_Toc516139874"/>
      <w:bookmarkStart w:id="1159" w:name="_Toc517089374"/>
      <w:bookmarkStart w:id="1160" w:name="_Toc517178394"/>
      <w:bookmarkStart w:id="1161" w:name="_Toc518027108"/>
      <w:bookmarkStart w:id="1162" w:name="_Toc520724866"/>
      <w:bookmarkStart w:id="1163" w:name="_Toc522533902"/>
      <w:bookmarkStart w:id="1164" w:name="_Toc522534676"/>
      <w:bookmarkStart w:id="1165" w:name="_Toc522534862"/>
      <w:bookmarkStart w:id="1166" w:name="_Toc522547128"/>
      <w:bookmarkStart w:id="1167" w:name="_Toc522551683"/>
      <w:bookmarkStart w:id="1168" w:name="_Toc522551873"/>
      <w:bookmarkStart w:id="1169" w:name="_Toc522552058"/>
      <w:bookmarkStart w:id="1170" w:name="_Toc523231253"/>
      <w:bookmarkStart w:id="1171" w:name="_Toc523231448"/>
      <w:bookmarkStart w:id="1172" w:name="_Toc523474634"/>
      <w:bookmarkStart w:id="1173" w:name="_Toc523477246"/>
      <w:bookmarkStart w:id="1174" w:name="_Toc523477473"/>
      <w:bookmarkStart w:id="1175" w:name="_Toc524087702"/>
      <w:bookmarkStart w:id="1176" w:name="_Toc524087902"/>
      <w:bookmarkStart w:id="1177" w:name="_Toc524100652"/>
      <w:bookmarkStart w:id="1178" w:name="_Toc524101433"/>
      <w:bookmarkStart w:id="1179" w:name="_Toc524446492"/>
      <w:bookmarkStart w:id="1180" w:name="_Toc528334318"/>
      <w:bookmarkStart w:id="1181" w:name="_Toc528668529"/>
      <w:bookmarkStart w:id="1182" w:name="_Toc528916676"/>
      <w:bookmarkStart w:id="1183" w:name="_Toc528917976"/>
      <w:bookmarkStart w:id="1184" w:name="_Toc530039896"/>
      <w:bookmarkStart w:id="1185" w:name="_Toc531079511"/>
      <w:bookmarkStart w:id="1186" w:name="_Toc531100458"/>
      <w:bookmarkStart w:id="1187" w:name="_Toc531100657"/>
      <w:bookmarkStart w:id="1188" w:name="_Toc531258069"/>
      <w:bookmarkStart w:id="1189" w:name="_Toc531259333"/>
      <w:bookmarkStart w:id="1190" w:name="_Toc531259531"/>
      <w:bookmarkStart w:id="1191" w:name="_Toc531259907"/>
      <w:bookmarkStart w:id="1192" w:name="_Toc531270999"/>
      <w:bookmarkStart w:id="1193" w:name="_Toc531272062"/>
      <w:bookmarkStart w:id="1194" w:name="_Toc531348007"/>
      <w:bookmarkStart w:id="1195" w:name="_Toc533769538"/>
      <w:bookmarkStart w:id="1196" w:name="_Toc534212349"/>
      <w:bookmarkStart w:id="1197" w:name="_Toc534213599"/>
      <w:bookmarkStart w:id="1198" w:name="_Toc534293895"/>
      <w:bookmarkStart w:id="1199" w:name="_Toc1033281"/>
      <w:bookmarkStart w:id="1200" w:name="_Toc1038594"/>
      <w:bookmarkStart w:id="1201" w:name="_Toc2092276"/>
      <w:bookmarkStart w:id="1202" w:name="_Toc2092488"/>
      <w:bookmarkStart w:id="1203" w:name="_Toc2092700"/>
      <w:bookmarkStart w:id="1204" w:name="_Toc2333368"/>
      <w:bookmarkStart w:id="1205" w:name="_Toc2594961"/>
      <w:bookmarkStart w:id="1206" w:name="_Toc4573449"/>
      <w:bookmarkStart w:id="1207" w:name="_Toc4601329"/>
      <w:bookmarkStart w:id="1208" w:name="_Toc5186532"/>
      <w:bookmarkStart w:id="1209" w:name="_Toc6842024"/>
      <w:bookmarkStart w:id="1210" w:name="_Toc6842241"/>
      <w:bookmarkStart w:id="1211" w:name="_Toc6842459"/>
      <w:bookmarkStart w:id="1212" w:name="_Toc6846796"/>
      <w:bookmarkStart w:id="1213" w:name="_Toc6853798"/>
      <w:bookmarkStart w:id="1214" w:name="_Toc6854019"/>
      <w:bookmarkStart w:id="1215" w:name="_Toc7876852"/>
      <w:bookmarkStart w:id="1216" w:name="_Toc14185440"/>
      <w:bookmarkStart w:id="1217" w:name="_Toc14262785"/>
      <w:bookmarkStart w:id="1218" w:name="_Toc19286919"/>
      <w:bookmarkStart w:id="1219" w:name="_Toc19608287"/>
      <w:bookmarkStart w:id="1220" w:name="_Toc19633904"/>
      <w:bookmarkStart w:id="1221" w:name="_Toc19634145"/>
      <w:bookmarkStart w:id="1222" w:name="_Toc20130929"/>
      <w:bookmarkStart w:id="1223" w:name="_Toc20131244"/>
      <w:bookmarkStart w:id="1224" w:name="_Toc20132079"/>
      <w:bookmarkStart w:id="1225" w:name="_Toc20132460"/>
      <w:bookmarkStart w:id="1226" w:name="_Toc20132689"/>
      <w:bookmarkStart w:id="1227" w:name="_Toc22130983"/>
      <w:bookmarkStart w:id="1228" w:name="_Toc22290840"/>
      <w:bookmarkStart w:id="1229" w:name="_Toc28698201"/>
      <w:bookmarkStart w:id="1230" w:name="_Toc28701690"/>
      <w:bookmarkStart w:id="1231" w:name="_Toc28707081"/>
      <w:bookmarkStart w:id="1232" w:name="_Toc28848252"/>
      <w:bookmarkStart w:id="1233" w:name="_Toc28873200"/>
      <w:bookmarkStart w:id="1234" w:name="_Toc29287622"/>
      <w:bookmarkStart w:id="1235" w:name="_Toc30165239"/>
      <w:bookmarkStart w:id="1236" w:name="_Toc30424577"/>
      <w:bookmarkStart w:id="1237" w:name="_Toc30424830"/>
      <w:bookmarkStart w:id="1238" w:name="_Toc30425083"/>
      <w:bookmarkStart w:id="1239" w:name="_Toc30593315"/>
      <w:bookmarkStart w:id="1240" w:name="_Toc30676349"/>
      <w:bookmarkStart w:id="1241" w:name="_Toc30760041"/>
      <w:bookmarkStart w:id="1242" w:name="_Toc30760313"/>
      <w:bookmarkStart w:id="1243" w:name="_Toc30760683"/>
      <w:bookmarkStart w:id="1244" w:name="_Toc30766242"/>
      <w:bookmarkStart w:id="1245" w:name="_Toc30766549"/>
      <w:bookmarkStart w:id="1246" w:name="_Toc31036351"/>
      <w:bookmarkStart w:id="1247" w:name="_Toc31036642"/>
      <w:bookmarkStart w:id="1248" w:name="_Toc36573675"/>
      <w:bookmarkStart w:id="1249" w:name="_Toc36813595"/>
      <w:bookmarkStart w:id="1250" w:name="_Toc37433049"/>
      <w:bookmarkStart w:id="1251" w:name="_Toc45881070"/>
      <w:bookmarkStart w:id="1252" w:name="_Toc50038894"/>
      <w:bookmarkStart w:id="1253" w:name="_Toc67643872"/>
      <w:bookmarkStart w:id="1254" w:name="_Toc76307251"/>
      <w:bookmarkStart w:id="1255" w:name="_Toc76674230"/>
      <w:bookmarkStart w:id="1256" w:name="_Toc76972083"/>
      <w:bookmarkStart w:id="1257" w:name="_Toc87430218"/>
      <w:bookmarkStart w:id="1258" w:name="_Toc103004782"/>
      <w:bookmarkStart w:id="1259" w:name="_Toc106801724"/>
      <w:bookmarkStart w:id="1260" w:name="_Toc114673120"/>
      <w:bookmarkStart w:id="1261" w:name="_Toc116595465"/>
      <w:bookmarkStart w:id="1262" w:name="_Toc116636069"/>
      <w:bookmarkStart w:id="1263" w:name="_Toc116671244"/>
      <w:bookmarkStart w:id="1264" w:name="_Toc117150410"/>
      <w:bookmarkStart w:id="1265" w:name="_Toc122009964"/>
      <w:bookmarkStart w:id="1266" w:name="_Toc125119811"/>
      <w:bookmarkStart w:id="1267" w:name="_Toc130190374"/>
      <w:bookmarkStart w:id="1268" w:name="_Toc132255631"/>
      <w:bookmarkStart w:id="1269" w:name="_Toc132297072"/>
      <w:bookmarkStart w:id="1270" w:name="_Toc132297370"/>
      <w:bookmarkStart w:id="1271" w:name="_Toc132297668"/>
      <w:bookmarkStart w:id="1272" w:name="_Toc132297966"/>
      <w:bookmarkStart w:id="1273" w:name="_Toc132298267"/>
      <w:bookmarkStart w:id="1274" w:name="_Toc132298565"/>
      <w:bookmarkStart w:id="1275" w:name="_Toc132298889"/>
      <w:bookmarkStart w:id="1276" w:name="_Toc132299212"/>
      <w:bookmarkStart w:id="1277" w:name="_Toc132299536"/>
      <w:bookmarkStart w:id="1278" w:name="_Toc132299859"/>
      <w:bookmarkStart w:id="1279" w:name="_Toc132300183"/>
      <w:bookmarkStart w:id="1280" w:name="_Toc132300517"/>
      <w:bookmarkStart w:id="1281" w:name="_Toc132300840"/>
      <w:bookmarkStart w:id="1282" w:name="_Toc132301165"/>
      <w:bookmarkStart w:id="1283" w:name="_Toc132301463"/>
      <w:bookmarkStart w:id="1284" w:name="_Toc132301760"/>
      <w:bookmarkStart w:id="1285" w:name="_Toc132302057"/>
      <w:bookmarkStart w:id="1286" w:name="_Toc132302354"/>
      <w:bookmarkStart w:id="1287" w:name="_Toc132302651"/>
      <w:bookmarkStart w:id="1288" w:name="_Toc132320541"/>
      <w:bookmarkStart w:id="1289" w:name="_Toc132371253"/>
      <w:bookmarkStart w:id="1290" w:name="_Toc132388270"/>
      <w:bookmarkStart w:id="1291" w:name="_Toc138255187"/>
      <w:bookmarkStart w:id="1292" w:name="_Toc139043245"/>
      <w:bookmarkStart w:id="1293" w:name="_Toc139620124"/>
      <w:bookmarkStart w:id="1294" w:name="_Toc139629195"/>
      <w:bookmarkStart w:id="1295" w:name="_Toc139889276"/>
      <w:bookmarkStart w:id="1296" w:name="_Toc145685159"/>
      <w:bookmarkStart w:id="1297" w:name="_Toc146633954"/>
      <w:bookmarkStart w:id="1298" w:name="_Toc148512610"/>
      <w:bookmarkStart w:id="1299" w:name="_Toc153880103"/>
      <w:bookmarkStart w:id="1300" w:name="_Toc155795464"/>
      <w:bookmarkStart w:id="1301" w:name="_Toc155954346"/>
      <w:bookmarkStart w:id="1302" w:name="_Toc157094078"/>
      <w:bookmarkStart w:id="1303" w:name="_Toc168646303"/>
      <w:bookmarkStart w:id="1304" w:name="_Toc170482680"/>
      <w:bookmarkStart w:id="1305" w:name="_Toc171597795"/>
      <w:bookmarkStart w:id="1306" w:name="_Toc172726101"/>
      <w:bookmarkStart w:id="1307" w:name="_Toc174035125"/>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4A1A0F6E" w14:textId="77777777" w:rsidR="00E24CC5" w:rsidRDefault="00E24CC5" w:rsidP="00BA602E">
      <w:pPr>
        <w:pStyle w:val="af3"/>
        <w:keepNext/>
        <w:keepLines/>
        <w:numPr>
          <w:ilvl w:val="1"/>
          <w:numId w:val="25"/>
        </w:numPr>
        <w:spacing w:before="200" w:after="0"/>
        <w:outlineLvl w:val="2"/>
        <w:rPr>
          <w:rFonts w:asciiTheme="majorHAnsi" w:eastAsiaTheme="majorEastAsia" w:hAnsiTheme="majorHAnsi" w:cstheme="majorBidi"/>
          <w:b/>
          <w:bCs/>
          <w:vanish/>
          <w:color w:val="4F81BD" w:themeColor="accent1"/>
        </w:rPr>
      </w:pPr>
      <w:bookmarkStart w:id="1308" w:name="_Toc504756170"/>
      <w:bookmarkStart w:id="1309" w:name="_Toc504756319"/>
      <w:bookmarkStart w:id="1310" w:name="_Toc504756470"/>
      <w:bookmarkStart w:id="1311" w:name="_Toc505089523"/>
      <w:bookmarkStart w:id="1312" w:name="_Toc506301509"/>
      <w:bookmarkStart w:id="1313" w:name="_Toc506301659"/>
      <w:bookmarkStart w:id="1314" w:name="_Toc506301809"/>
      <w:bookmarkStart w:id="1315" w:name="_Toc506561879"/>
      <w:bookmarkStart w:id="1316" w:name="_Toc506578209"/>
      <w:bookmarkStart w:id="1317" w:name="_Toc506578772"/>
      <w:bookmarkStart w:id="1318" w:name="_Toc506578925"/>
      <w:bookmarkStart w:id="1319" w:name="_Toc507170307"/>
      <w:bookmarkStart w:id="1320" w:name="_Toc507410635"/>
      <w:bookmarkStart w:id="1321" w:name="_Toc507410789"/>
      <w:bookmarkStart w:id="1322" w:name="_Toc507410943"/>
      <w:bookmarkStart w:id="1323" w:name="_Toc507411097"/>
      <w:bookmarkStart w:id="1324" w:name="_Toc507411251"/>
      <w:bookmarkStart w:id="1325" w:name="_Toc508097994"/>
      <w:bookmarkStart w:id="1326" w:name="_Toc508120996"/>
      <w:bookmarkStart w:id="1327" w:name="_Toc508121334"/>
      <w:bookmarkStart w:id="1328" w:name="_Toc508377325"/>
      <w:bookmarkStart w:id="1329" w:name="_Toc509826089"/>
      <w:bookmarkStart w:id="1330" w:name="_Toc510607384"/>
      <w:bookmarkStart w:id="1331" w:name="_Toc516139875"/>
      <w:bookmarkStart w:id="1332" w:name="_Toc517089375"/>
      <w:bookmarkStart w:id="1333" w:name="_Toc517178395"/>
      <w:bookmarkStart w:id="1334" w:name="_Toc518027109"/>
      <w:bookmarkStart w:id="1335" w:name="_Toc520724867"/>
      <w:bookmarkStart w:id="1336" w:name="_Toc522533903"/>
      <w:bookmarkStart w:id="1337" w:name="_Toc522534677"/>
      <w:bookmarkStart w:id="1338" w:name="_Toc522534863"/>
      <w:bookmarkStart w:id="1339" w:name="_Toc522547129"/>
      <w:bookmarkStart w:id="1340" w:name="_Toc522551684"/>
      <w:bookmarkStart w:id="1341" w:name="_Toc522551874"/>
      <w:bookmarkStart w:id="1342" w:name="_Toc522552059"/>
      <w:bookmarkStart w:id="1343" w:name="_Toc523231254"/>
      <w:bookmarkStart w:id="1344" w:name="_Toc523231449"/>
      <w:bookmarkStart w:id="1345" w:name="_Toc523474635"/>
      <w:bookmarkStart w:id="1346" w:name="_Toc523477247"/>
      <w:bookmarkStart w:id="1347" w:name="_Toc523477474"/>
      <w:bookmarkStart w:id="1348" w:name="_Toc524087703"/>
      <w:bookmarkStart w:id="1349" w:name="_Toc524087903"/>
      <w:bookmarkStart w:id="1350" w:name="_Toc524100653"/>
      <w:bookmarkStart w:id="1351" w:name="_Toc524101434"/>
      <w:bookmarkStart w:id="1352" w:name="_Toc524446493"/>
      <w:bookmarkStart w:id="1353" w:name="_Toc528334319"/>
      <w:bookmarkStart w:id="1354" w:name="_Toc528668530"/>
      <w:bookmarkStart w:id="1355" w:name="_Toc528916677"/>
      <w:bookmarkStart w:id="1356" w:name="_Toc528917977"/>
      <w:bookmarkStart w:id="1357" w:name="_Toc530039897"/>
      <w:bookmarkStart w:id="1358" w:name="_Toc531079512"/>
      <w:bookmarkStart w:id="1359" w:name="_Toc531100459"/>
      <w:bookmarkStart w:id="1360" w:name="_Toc531100658"/>
      <w:bookmarkStart w:id="1361" w:name="_Toc531258070"/>
      <w:bookmarkStart w:id="1362" w:name="_Toc531259334"/>
      <w:bookmarkStart w:id="1363" w:name="_Toc531259532"/>
      <w:bookmarkStart w:id="1364" w:name="_Toc531259908"/>
      <w:bookmarkStart w:id="1365" w:name="_Toc531271000"/>
      <w:bookmarkStart w:id="1366" w:name="_Toc531272063"/>
      <w:bookmarkStart w:id="1367" w:name="_Toc531348008"/>
      <w:bookmarkStart w:id="1368" w:name="_Toc533769539"/>
      <w:bookmarkStart w:id="1369" w:name="_Toc534212350"/>
      <w:bookmarkStart w:id="1370" w:name="_Toc534213600"/>
      <w:bookmarkStart w:id="1371" w:name="_Toc534293896"/>
      <w:bookmarkStart w:id="1372" w:name="_Toc1033282"/>
      <w:bookmarkStart w:id="1373" w:name="_Toc1038595"/>
      <w:bookmarkStart w:id="1374" w:name="_Toc2092277"/>
      <w:bookmarkStart w:id="1375" w:name="_Toc2092489"/>
      <w:bookmarkStart w:id="1376" w:name="_Toc2092701"/>
      <w:bookmarkStart w:id="1377" w:name="_Toc2333369"/>
      <w:bookmarkStart w:id="1378" w:name="_Toc2594962"/>
      <w:bookmarkStart w:id="1379" w:name="_Toc4573450"/>
      <w:bookmarkStart w:id="1380" w:name="_Toc4601330"/>
      <w:bookmarkStart w:id="1381" w:name="_Toc5186533"/>
      <w:bookmarkStart w:id="1382" w:name="_Toc6842025"/>
      <w:bookmarkStart w:id="1383" w:name="_Toc6842242"/>
      <w:bookmarkStart w:id="1384" w:name="_Toc6842460"/>
      <w:bookmarkStart w:id="1385" w:name="_Toc6846797"/>
      <w:bookmarkStart w:id="1386" w:name="_Toc6853799"/>
      <w:bookmarkStart w:id="1387" w:name="_Toc6854020"/>
      <w:bookmarkStart w:id="1388" w:name="_Toc7876853"/>
      <w:bookmarkStart w:id="1389" w:name="_Toc14185441"/>
      <w:bookmarkStart w:id="1390" w:name="_Toc14262786"/>
      <w:bookmarkStart w:id="1391" w:name="_Toc19286920"/>
      <w:bookmarkStart w:id="1392" w:name="_Toc19608288"/>
      <w:bookmarkStart w:id="1393" w:name="_Toc19633905"/>
      <w:bookmarkStart w:id="1394" w:name="_Toc19634146"/>
      <w:bookmarkStart w:id="1395" w:name="_Toc20130930"/>
      <w:bookmarkStart w:id="1396" w:name="_Toc20131245"/>
      <w:bookmarkStart w:id="1397" w:name="_Toc20132080"/>
      <w:bookmarkStart w:id="1398" w:name="_Toc20132461"/>
      <w:bookmarkStart w:id="1399" w:name="_Toc20132690"/>
      <w:bookmarkStart w:id="1400" w:name="_Toc22130984"/>
      <w:bookmarkStart w:id="1401" w:name="_Toc22290841"/>
      <w:bookmarkStart w:id="1402" w:name="_Toc28698202"/>
      <w:bookmarkStart w:id="1403" w:name="_Toc28701691"/>
      <w:bookmarkStart w:id="1404" w:name="_Toc28707082"/>
      <w:bookmarkStart w:id="1405" w:name="_Toc28848253"/>
      <w:bookmarkStart w:id="1406" w:name="_Toc28873201"/>
      <w:bookmarkStart w:id="1407" w:name="_Toc29287623"/>
      <w:bookmarkStart w:id="1408" w:name="_Toc30165240"/>
      <w:bookmarkStart w:id="1409" w:name="_Toc30424578"/>
      <w:bookmarkStart w:id="1410" w:name="_Toc30424831"/>
      <w:bookmarkStart w:id="1411" w:name="_Toc30425084"/>
      <w:bookmarkStart w:id="1412" w:name="_Toc30593316"/>
      <w:bookmarkStart w:id="1413" w:name="_Toc30676350"/>
      <w:bookmarkStart w:id="1414" w:name="_Toc30760042"/>
      <w:bookmarkStart w:id="1415" w:name="_Toc30760314"/>
      <w:bookmarkStart w:id="1416" w:name="_Toc30760684"/>
      <w:bookmarkStart w:id="1417" w:name="_Toc30766243"/>
      <w:bookmarkStart w:id="1418" w:name="_Toc30766550"/>
      <w:bookmarkStart w:id="1419" w:name="_Toc31036352"/>
      <w:bookmarkStart w:id="1420" w:name="_Toc31036643"/>
      <w:bookmarkStart w:id="1421" w:name="_Toc36573676"/>
      <w:bookmarkStart w:id="1422" w:name="_Toc36813596"/>
      <w:bookmarkStart w:id="1423" w:name="_Toc37433050"/>
      <w:bookmarkStart w:id="1424" w:name="_Toc45881071"/>
      <w:bookmarkStart w:id="1425" w:name="_Toc50038895"/>
      <w:bookmarkStart w:id="1426" w:name="_Toc67643873"/>
      <w:bookmarkStart w:id="1427" w:name="_Toc76307252"/>
      <w:bookmarkStart w:id="1428" w:name="_Toc76674231"/>
      <w:bookmarkStart w:id="1429" w:name="_Toc76972084"/>
      <w:bookmarkStart w:id="1430" w:name="_Toc87430219"/>
      <w:bookmarkStart w:id="1431" w:name="_Toc103004783"/>
      <w:bookmarkStart w:id="1432" w:name="_Toc106801725"/>
      <w:bookmarkStart w:id="1433" w:name="_Toc114673121"/>
      <w:bookmarkStart w:id="1434" w:name="_Toc116595466"/>
      <w:bookmarkStart w:id="1435" w:name="_Toc116636070"/>
      <w:bookmarkStart w:id="1436" w:name="_Toc116671245"/>
      <w:bookmarkStart w:id="1437" w:name="_Toc117150411"/>
      <w:bookmarkStart w:id="1438" w:name="_Toc122009965"/>
      <w:bookmarkStart w:id="1439" w:name="_Toc125119812"/>
      <w:bookmarkStart w:id="1440" w:name="_Toc130190375"/>
      <w:bookmarkStart w:id="1441" w:name="_Toc132255632"/>
      <w:bookmarkStart w:id="1442" w:name="_Toc132297073"/>
      <w:bookmarkStart w:id="1443" w:name="_Toc132297371"/>
      <w:bookmarkStart w:id="1444" w:name="_Toc132297669"/>
      <w:bookmarkStart w:id="1445" w:name="_Toc132297967"/>
      <w:bookmarkStart w:id="1446" w:name="_Toc132298268"/>
      <w:bookmarkStart w:id="1447" w:name="_Toc132298566"/>
      <w:bookmarkStart w:id="1448" w:name="_Toc132298890"/>
      <w:bookmarkStart w:id="1449" w:name="_Toc132299213"/>
      <w:bookmarkStart w:id="1450" w:name="_Toc132299537"/>
      <w:bookmarkStart w:id="1451" w:name="_Toc132299860"/>
      <w:bookmarkStart w:id="1452" w:name="_Toc132300184"/>
      <w:bookmarkStart w:id="1453" w:name="_Toc132300518"/>
      <w:bookmarkStart w:id="1454" w:name="_Toc132300841"/>
      <w:bookmarkStart w:id="1455" w:name="_Toc132301166"/>
      <w:bookmarkStart w:id="1456" w:name="_Toc132301464"/>
      <w:bookmarkStart w:id="1457" w:name="_Toc132301761"/>
      <w:bookmarkStart w:id="1458" w:name="_Toc132302058"/>
      <w:bookmarkStart w:id="1459" w:name="_Toc132302355"/>
      <w:bookmarkStart w:id="1460" w:name="_Toc132302652"/>
      <w:bookmarkStart w:id="1461" w:name="_Toc132320542"/>
      <w:bookmarkStart w:id="1462" w:name="_Toc132371254"/>
      <w:bookmarkStart w:id="1463" w:name="_Toc132388271"/>
      <w:bookmarkStart w:id="1464" w:name="_Toc138255188"/>
      <w:bookmarkStart w:id="1465" w:name="_Toc139043246"/>
      <w:bookmarkStart w:id="1466" w:name="_Toc139620125"/>
      <w:bookmarkStart w:id="1467" w:name="_Toc139629196"/>
      <w:bookmarkStart w:id="1468" w:name="_Toc139889277"/>
      <w:bookmarkStart w:id="1469" w:name="_Toc145685160"/>
      <w:bookmarkStart w:id="1470" w:name="_Toc146633955"/>
      <w:bookmarkStart w:id="1471" w:name="_Toc148512611"/>
      <w:bookmarkStart w:id="1472" w:name="_Toc153880104"/>
      <w:bookmarkStart w:id="1473" w:name="_Toc155795465"/>
      <w:bookmarkStart w:id="1474" w:name="_Toc155954347"/>
      <w:bookmarkStart w:id="1475" w:name="_Toc157094079"/>
      <w:bookmarkStart w:id="1476" w:name="_Toc168646304"/>
      <w:bookmarkStart w:id="1477" w:name="_Toc170482681"/>
      <w:bookmarkStart w:id="1478" w:name="_Toc171597796"/>
      <w:bookmarkStart w:id="1479" w:name="_Toc172726102"/>
      <w:bookmarkStart w:id="1480" w:name="_Toc174035126"/>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64CED383" w14:textId="44948B08" w:rsidR="00E24CC5" w:rsidRDefault="00765196" w:rsidP="0072434C">
      <w:pPr>
        <w:pStyle w:val="3"/>
      </w:pPr>
      <w:bookmarkStart w:id="1481" w:name="_Toc174035127"/>
      <w:r>
        <w:t>For Loop</w:t>
      </w:r>
      <w:bookmarkEnd w:id="1481"/>
    </w:p>
    <w:p w14:paraId="6D953FA6" w14:textId="328D60F8" w:rsidR="00E24CC5" w:rsidRDefault="00765196" w:rsidP="00A43189">
      <w:r>
        <w:t xml:space="preserve">For loop is used to run the same statement or set of statements for </w:t>
      </w:r>
      <w:proofErr w:type="gramStart"/>
      <w:r>
        <w:t>a number of</w:t>
      </w:r>
      <w:proofErr w:type="gramEnd"/>
      <w:r>
        <w:t xml:space="preserve"> times. Enter a variable in Variables and use it to set the number of times the statement </w:t>
      </w:r>
      <w:proofErr w:type="gramStart"/>
      <w:r>
        <w:t>has to</w:t>
      </w:r>
      <w:proofErr w:type="gramEnd"/>
      <w:r>
        <w:t xml:space="preserve"> be done. The expression for For loop can be set in For Block Expression Generator which pops up on adding a For Loop</w:t>
      </w:r>
      <w:r w:rsidR="00932127">
        <w:t xml:space="preserve"> see the figure shown below</w:t>
      </w:r>
      <w:r>
        <w:t>.</w:t>
      </w:r>
    </w:p>
    <w:p w14:paraId="11B7B533" w14:textId="77777777" w:rsidR="00E24CC5" w:rsidRDefault="00E24CC5"/>
    <w:p w14:paraId="4FAF1C99" w14:textId="77777777" w:rsidR="00E24CC5" w:rsidRDefault="00765196">
      <w:pPr>
        <w:ind w:left="1440"/>
        <w:jc w:val="center"/>
      </w:pPr>
      <w:r>
        <w:rPr>
          <w:noProof/>
          <w:lang w:val="en-IN" w:eastAsia="en-IN"/>
        </w:rPr>
        <w:drawing>
          <wp:inline distT="0" distB="0" distL="0" distR="0" wp14:anchorId="37C19399" wp14:editId="7FB3441B">
            <wp:extent cx="4143375" cy="1152525"/>
            <wp:effectExtent l="0" t="0" r="9525" b="9525"/>
            <wp:docPr id="21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4143375" cy="1152525"/>
                    </a:xfrm>
                    <a:prstGeom prst="rect">
                      <a:avLst/>
                    </a:prstGeom>
                    <a:noFill/>
                    <a:ln>
                      <a:noFill/>
                    </a:ln>
                  </pic:spPr>
                </pic:pic>
              </a:graphicData>
            </a:graphic>
          </wp:inline>
        </w:drawing>
      </w:r>
    </w:p>
    <w:p w14:paraId="0BE906D5" w14:textId="77777777" w:rsidR="00E24CC5" w:rsidRDefault="00765196" w:rsidP="00085766">
      <w:pPr>
        <w:ind w:left="810"/>
        <w:jc w:val="center"/>
      </w:pPr>
      <w:r>
        <w:rPr>
          <w:noProof/>
          <w:lang w:val="en-IN" w:eastAsia="en-IN"/>
        </w:rPr>
        <w:drawing>
          <wp:inline distT="0" distB="0" distL="0" distR="0" wp14:anchorId="20D3FD51" wp14:editId="1B48B73F">
            <wp:extent cx="5391150" cy="1704975"/>
            <wp:effectExtent l="0" t="0" r="0" b="9525"/>
            <wp:docPr id="21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5391150" cy="1704975"/>
                    </a:xfrm>
                    <a:prstGeom prst="rect">
                      <a:avLst/>
                    </a:prstGeom>
                    <a:noFill/>
                    <a:ln>
                      <a:noFill/>
                    </a:ln>
                  </pic:spPr>
                </pic:pic>
              </a:graphicData>
            </a:graphic>
          </wp:inline>
        </w:drawing>
      </w:r>
    </w:p>
    <w:p w14:paraId="05B7C66A" w14:textId="77777777" w:rsidR="00E24CC5" w:rsidRDefault="00765196" w:rsidP="00085766">
      <w:pPr>
        <w:ind w:left="540"/>
        <w:jc w:val="center"/>
      </w:pPr>
      <w:r>
        <w:rPr>
          <w:noProof/>
          <w:lang w:val="en-IN" w:eastAsia="en-IN"/>
        </w:rPr>
        <w:drawing>
          <wp:inline distT="0" distB="0" distL="0" distR="0" wp14:anchorId="3355777D" wp14:editId="4FAAB40B">
            <wp:extent cx="5943600" cy="6858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76438A59" w14:textId="1FF5E09E" w:rsidR="00E24CC5" w:rsidRDefault="00765196" w:rsidP="0072434C">
      <w:pPr>
        <w:pStyle w:val="3"/>
      </w:pPr>
      <w:bookmarkStart w:id="1482" w:name="_Toc174035128"/>
      <w:r>
        <w:t>While Loop</w:t>
      </w:r>
      <w:bookmarkEnd w:id="1482"/>
    </w:p>
    <w:p w14:paraId="181F813B" w14:textId="5341FD37" w:rsidR="00E24CC5" w:rsidRDefault="00765196" w:rsidP="00A43189">
      <w:r>
        <w:t>While loop is used to run the same statement or set of statements till a particular condition is met. The condition can be set in Expression Generator which pops up on adding a While loop</w:t>
      </w:r>
      <w:r w:rsidR="00A60F10">
        <w:t xml:space="preserve"> see the figure shown below</w:t>
      </w:r>
      <w:r>
        <w:t>.</w:t>
      </w:r>
    </w:p>
    <w:p w14:paraId="0BAD6285" w14:textId="77777777" w:rsidR="00E24CC5" w:rsidRDefault="00E24CC5"/>
    <w:p w14:paraId="15A930A1" w14:textId="77777777" w:rsidR="00E24CC5" w:rsidRDefault="00765196">
      <w:pPr>
        <w:ind w:left="1440"/>
        <w:jc w:val="center"/>
      </w:pPr>
      <w:r>
        <w:rPr>
          <w:noProof/>
          <w:lang w:val="en-IN" w:eastAsia="en-IN"/>
        </w:rPr>
        <w:drawing>
          <wp:inline distT="0" distB="0" distL="0" distR="0" wp14:anchorId="550D7FA5" wp14:editId="62C9E0C3">
            <wp:extent cx="4133850" cy="1162050"/>
            <wp:effectExtent l="0" t="0" r="0" b="0"/>
            <wp:docPr id="213"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133850" cy="1162050"/>
                    </a:xfrm>
                    <a:prstGeom prst="rect">
                      <a:avLst/>
                    </a:prstGeom>
                    <a:noFill/>
                    <a:ln>
                      <a:noFill/>
                    </a:ln>
                  </pic:spPr>
                </pic:pic>
              </a:graphicData>
            </a:graphic>
          </wp:inline>
        </w:drawing>
      </w:r>
    </w:p>
    <w:p w14:paraId="16BB5FB1" w14:textId="77777777" w:rsidR="00E24CC5" w:rsidRDefault="00765196" w:rsidP="00085766">
      <w:pPr>
        <w:ind w:left="360"/>
        <w:jc w:val="center"/>
      </w:pPr>
      <w:r>
        <w:rPr>
          <w:noProof/>
          <w:lang w:val="en-IN" w:eastAsia="en-IN"/>
        </w:rPr>
        <w:drawing>
          <wp:inline distT="0" distB="0" distL="0" distR="0" wp14:anchorId="0E51C20D" wp14:editId="75C07FB7">
            <wp:extent cx="5943600" cy="952500"/>
            <wp:effectExtent l="0" t="0" r="0" b="0"/>
            <wp:docPr id="214"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14:paraId="2D52BC8E" w14:textId="5F691A00" w:rsidR="00E24CC5" w:rsidRDefault="00765196" w:rsidP="0072434C">
      <w:pPr>
        <w:pStyle w:val="3"/>
      </w:pPr>
      <w:bookmarkStart w:id="1483" w:name="_Toc174035129"/>
      <w:r>
        <w:t>Do-While Loop</w:t>
      </w:r>
      <w:bookmarkEnd w:id="1483"/>
    </w:p>
    <w:p w14:paraId="5A18505A" w14:textId="7036A329" w:rsidR="00E24CC5" w:rsidRDefault="00765196" w:rsidP="00A43189">
      <w:r>
        <w:t xml:space="preserve">Do-While loop is used to run the same statement or set of statements till a particular condition is met. The only difference between Do-While and While loop is that the statements are run </w:t>
      </w:r>
      <w:r w:rsidR="00C22704">
        <w:t>at least</w:t>
      </w:r>
      <w:r>
        <w:t xml:space="preserve"> for one time. The condition can be set in Expression Generator which pops up on adding a Do-While loop</w:t>
      </w:r>
      <w:r w:rsidR="00A60F10">
        <w:t xml:space="preserve"> see the figure shown below</w:t>
      </w:r>
      <w:r>
        <w:t>.</w:t>
      </w:r>
    </w:p>
    <w:p w14:paraId="71CF7272" w14:textId="77777777" w:rsidR="00E24CC5" w:rsidRDefault="00765196">
      <w:pPr>
        <w:ind w:left="1440"/>
        <w:jc w:val="center"/>
      </w:pPr>
      <w:r>
        <w:rPr>
          <w:noProof/>
          <w:lang w:val="en-IN" w:eastAsia="en-IN"/>
        </w:rPr>
        <w:drawing>
          <wp:inline distT="0" distB="0" distL="0" distR="0" wp14:anchorId="758FE086" wp14:editId="74F07861">
            <wp:extent cx="4124325" cy="1123950"/>
            <wp:effectExtent l="0" t="0" r="9525" b="0"/>
            <wp:docPr id="215"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124325" cy="1123950"/>
                    </a:xfrm>
                    <a:prstGeom prst="rect">
                      <a:avLst/>
                    </a:prstGeom>
                    <a:noFill/>
                    <a:ln>
                      <a:noFill/>
                    </a:ln>
                  </pic:spPr>
                </pic:pic>
              </a:graphicData>
            </a:graphic>
          </wp:inline>
        </w:drawing>
      </w:r>
    </w:p>
    <w:p w14:paraId="3E6672E1" w14:textId="77777777" w:rsidR="00E24CC5" w:rsidRDefault="00765196" w:rsidP="00085766">
      <w:pPr>
        <w:ind w:left="-360" w:firstLine="630"/>
        <w:jc w:val="center"/>
      </w:pPr>
      <w:r>
        <w:rPr>
          <w:noProof/>
          <w:lang w:val="en-IN" w:eastAsia="en-IN"/>
        </w:rPr>
        <w:drawing>
          <wp:inline distT="0" distB="0" distL="0" distR="0" wp14:anchorId="06CF44DA" wp14:editId="48470677">
            <wp:extent cx="5953125" cy="981075"/>
            <wp:effectExtent l="0" t="0" r="9525" b="9525"/>
            <wp:docPr id="216"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953125" cy="981075"/>
                    </a:xfrm>
                    <a:prstGeom prst="rect">
                      <a:avLst/>
                    </a:prstGeom>
                    <a:noFill/>
                    <a:ln>
                      <a:noFill/>
                    </a:ln>
                  </pic:spPr>
                </pic:pic>
              </a:graphicData>
            </a:graphic>
          </wp:inline>
        </w:drawing>
      </w:r>
    </w:p>
    <w:p w14:paraId="7B51F821" w14:textId="77777777" w:rsidR="00E24CC5" w:rsidRDefault="00E24CC5">
      <w:pPr>
        <w:ind w:left="1440"/>
        <w:jc w:val="center"/>
      </w:pPr>
    </w:p>
    <w:p w14:paraId="12A8F464" w14:textId="3BA309A4" w:rsidR="00E24CC5" w:rsidRDefault="00765196" w:rsidP="0072434C">
      <w:pPr>
        <w:pStyle w:val="2"/>
      </w:pPr>
      <w:bookmarkStart w:id="1484" w:name="_User_Code"/>
      <w:bookmarkStart w:id="1485" w:name="_Ref50634022"/>
      <w:bookmarkStart w:id="1486" w:name="_Toc174035130"/>
      <w:bookmarkEnd w:id="1484"/>
      <w:r>
        <w:t>User Code</w:t>
      </w:r>
      <w:bookmarkEnd w:id="1485"/>
      <w:bookmarkEnd w:id="1486"/>
    </w:p>
    <w:p w14:paraId="76B4511A" w14:textId="77777777" w:rsidR="00E24CC5" w:rsidRDefault="00765196" w:rsidP="00A43189">
      <w:pPr>
        <w:pStyle w:val="af3"/>
        <w:numPr>
          <w:ilvl w:val="0"/>
          <w:numId w:val="16"/>
        </w:numPr>
        <w:ind w:left="426" w:hanging="426"/>
      </w:pPr>
      <w:r>
        <w:t>The user code module can be used to write user’s own custom functionality and use the same to give extended support to automation script.</w:t>
      </w:r>
    </w:p>
    <w:p w14:paraId="7E985C29" w14:textId="77777777" w:rsidR="00E24CC5" w:rsidRDefault="00765196" w:rsidP="00A43189">
      <w:pPr>
        <w:pStyle w:val="af3"/>
        <w:numPr>
          <w:ilvl w:val="0"/>
          <w:numId w:val="16"/>
        </w:numPr>
        <w:ind w:left="426" w:hanging="426"/>
      </w:pPr>
      <w:r>
        <w:t>As user code is a partial class of recording, variable defined at class level or in a function in recording class can be accessible in user code.</w:t>
      </w:r>
    </w:p>
    <w:p w14:paraId="36148BB4" w14:textId="77777777" w:rsidR="00E24CC5" w:rsidRDefault="00765196" w:rsidP="00A43189">
      <w:pPr>
        <w:pStyle w:val="af3"/>
        <w:numPr>
          <w:ilvl w:val="0"/>
          <w:numId w:val="16"/>
        </w:numPr>
        <w:ind w:left="426" w:hanging="426"/>
      </w:pPr>
      <w:r>
        <w:t>It is not advisable to change anything directly from background. Please use IDE for all operations.</w:t>
      </w:r>
    </w:p>
    <w:p w14:paraId="4D404724" w14:textId="77777777" w:rsidR="00E24CC5" w:rsidRDefault="00765196" w:rsidP="00A43189">
      <w:pPr>
        <w:pStyle w:val="af3"/>
        <w:numPr>
          <w:ilvl w:val="0"/>
          <w:numId w:val="16"/>
        </w:numPr>
        <w:ind w:left="426" w:hanging="426"/>
      </w:pPr>
      <w:r>
        <w:t>How to use :</w:t>
      </w:r>
    </w:p>
    <w:p w14:paraId="35F6063F" w14:textId="77777777" w:rsidR="00E24CC5" w:rsidRDefault="00765196" w:rsidP="0021533F">
      <w:pPr>
        <w:pStyle w:val="af3"/>
        <w:tabs>
          <w:tab w:val="left" w:pos="851"/>
        </w:tabs>
        <w:ind w:left="0" w:hanging="11"/>
        <w:jc w:val="center"/>
      </w:pPr>
      <w:r>
        <w:rPr>
          <w:noProof/>
          <w:lang w:val="en-IN" w:eastAsia="en-IN"/>
        </w:rPr>
        <w:lastRenderedPageBreak/>
        <w:drawing>
          <wp:inline distT="0" distB="0" distL="0" distR="0" wp14:anchorId="4ED9D56D" wp14:editId="67CFEC5A">
            <wp:extent cx="2352675" cy="4114800"/>
            <wp:effectExtent l="0" t="0" r="9525" b="0"/>
            <wp:docPr id="217"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2352675" cy="4114800"/>
                    </a:xfrm>
                    <a:prstGeom prst="rect">
                      <a:avLst/>
                    </a:prstGeom>
                    <a:noFill/>
                    <a:ln>
                      <a:noFill/>
                    </a:ln>
                  </pic:spPr>
                </pic:pic>
              </a:graphicData>
            </a:graphic>
          </wp:inline>
        </w:drawing>
      </w:r>
    </w:p>
    <w:p w14:paraId="3A5A7461" w14:textId="77777777" w:rsidR="00E24CC5" w:rsidRDefault="00765196" w:rsidP="00A43189">
      <w:pPr>
        <w:pStyle w:val="af3"/>
        <w:numPr>
          <w:ilvl w:val="0"/>
          <w:numId w:val="16"/>
        </w:numPr>
        <w:ind w:left="426" w:hanging="426"/>
      </w:pPr>
      <w:r>
        <w:t>After selecting user code action following row will get added.</w:t>
      </w:r>
    </w:p>
    <w:p w14:paraId="3B2F90BE" w14:textId="77777777" w:rsidR="00E24CC5" w:rsidRDefault="00765196" w:rsidP="0021533F">
      <w:pPr>
        <w:pStyle w:val="af3"/>
        <w:tabs>
          <w:tab w:val="left" w:pos="851"/>
        </w:tabs>
        <w:ind w:left="0" w:hanging="11"/>
        <w:jc w:val="center"/>
      </w:pPr>
      <w:r>
        <w:rPr>
          <w:noProof/>
          <w:lang w:val="en-IN" w:eastAsia="en-IN"/>
        </w:rPr>
        <w:drawing>
          <wp:inline distT="0" distB="0" distL="0" distR="0" wp14:anchorId="6FF24ABF" wp14:editId="2EAB32D4">
            <wp:extent cx="5676900" cy="1838325"/>
            <wp:effectExtent l="0" t="0" r="0" b="9525"/>
            <wp:docPr id="218"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5676900" cy="1838325"/>
                    </a:xfrm>
                    <a:prstGeom prst="rect">
                      <a:avLst/>
                    </a:prstGeom>
                    <a:noFill/>
                    <a:ln>
                      <a:noFill/>
                    </a:ln>
                  </pic:spPr>
                </pic:pic>
              </a:graphicData>
            </a:graphic>
          </wp:inline>
        </w:drawing>
      </w:r>
    </w:p>
    <w:p w14:paraId="2AD0AB42" w14:textId="77777777" w:rsidR="00E24CC5" w:rsidRDefault="00E24CC5" w:rsidP="0021533F">
      <w:pPr>
        <w:pStyle w:val="af3"/>
        <w:tabs>
          <w:tab w:val="left" w:pos="851"/>
        </w:tabs>
        <w:ind w:left="567" w:hanging="11"/>
      </w:pPr>
    </w:p>
    <w:p w14:paraId="2246BB7A" w14:textId="20FB6BC3" w:rsidR="00E24CC5" w:rsidRDefault="00660201" w:rsidP="00A43189">
      <w:pPr>
        <w:pStyle w:val="af3"/>
        <w:numPr>
          <w:ilvl w:val="0"/>
          <w:numId w:val="16"/>
        </w:numPr>
        <w:ind w:left="426" w:hanging="426"/>
      </w:pPr>
      <w:r>
        <w:t xml:space="preserve">Above </w:t>
      </w:r>
      <w:r w:rsidR="00765196">
        <w:t>Method column will show all methods which are written in user code file of current recording</w:t>
      </w:r>
      <w:r w:rsidR="000B0414">
        <w:t xml:space="preserve"> see the figure shown below</w:t>
      </w:r>
      <w:r w:rsidR="00765196">
        <w:t>.</w:t>
      </w:r>
    </w:p>
    <w:p w14:paraId="0E92E927" w14:textId="77777777" w:rsidR="00E24CC5" w:rsidRDefault="00765196" w:rsidP="0021533F">
      <w:pPr>
        <w:pStyle w:val="af3"/>
        <w:tabs>
          <w:tab w:val="left" w:pos="851"/>
        </w:tabs>
        <w:ind w:left="0" w:hanging="11"/>
        <w:jc w:val="center"/>
      </w:pPr>
      <w:r>
        <w:rPr>
          <w:noProof/>
          <w:lang w:val="en-IN" w:eastAsia="en-IN"/>
        </w:rPr>
        <w:lastRenderedPageBreak/>
        <w:drawing>
          <wp:inline distT="0" distB="0" distL="0" distR="0" wp14:anchorId="1EC39D55" wp14:editId="78C9CBB3">
            <wp:extent cx="5010150" cy="5200650"/>
            <wp:effectExtent l="0" t="0" r="0" b="0"/>
            <wp:docPr id="219"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5010150" cy="5200650"/>
                    </a:xfrm>
                    <a:prstGeom prst="rect">
                      <a:avLst/>
                    </a:prstGeom>
                    <a:noFill/>
                    <a:ln>
                      <a:noFill/>
                    </a:ln>
                  </pic:spPr>
                </pic:pic>
              </a:graphicData>
            </a:graphic>
          </wp:inline>
        </w:drawing>
      </w:r>
    </w:p>
    <w:p w14:paraId="350728A1" w14:textId="77777777" w:rsidR="00E24CC5" w:rsidRDefault="00765196" w:rsidP="0021533F">
      <w:pPr>
        <w:tabs>
          <w:tab w:val="left" w:pos="851"/>
        </w:tabs>
        <w:ind w:hanging="11"/>
        <w:jc w:val="center"/>
      </w:pPr>
      <w:r>
        <w:rPr>
          <w:noProof/>
          <w:lang w:val="en-IN" w:eastAsia="en-IN"/>
        </w:rPr>
        <w:drawing>
          <wp:inline distT="0" distB="0" distL="0" distR="0" wp14:anchorId="7106F7C0" wp14:editId="70988650">
            <wp:extent cx="3867150" cy="1485900"/>
            <wp:effectExtent l="0" t="0" r="0" b="0"/>
            <wp:docPr id="220"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3867150" cy="1485900"/>
                    </a:xfrm>
                    <a:prstGeom prst="rect">
                      <a:avLst/>
                    </a:prstGeom>
                    <a:noFill/>
                    <a:ln>
                      <a:noFill/>
                    </a:ln>
                  </pic:spPr>
                </pic:pic>
              </a:graphicData>
            </a:graphic>
          </wp:inline>
        </w:drawing>
      </w:r>
    </w:p>
    <w:p w14:paraId="6EAE6973" w14:textId="77777777" w:rsidR="00E24CC5" w:rsidRDefault="00765196" w:rsidP="00A43189">
      <w:pPr>
        <w:pStyle w:val="af3"/>
        <w:numPr>
          <w:ilvl w:val="0"/>
          <w:numId w:val="16"/>
        </w:numPr>
        <w:ind w:left="426" w:hanging="426"/>
      </w:pPr>
      <w:r>
        <w:t xml:space="preserve">If user has added method with </w:t>
      </w:r>
      <w:proofErr w:type="gramStart"/>
      <w:r>
        <w:t>parameters</w:t>
      </w:r>
      <w:proofErr w:type="gramEnd"/>
      <w:r>
        <w:t xml:space="preserve"> then it will not appear in method dropdown because it is not implemented yet.</w:t>
      </w:r>
    </w:p>
    <w:p w14:paraId="34104D20" w14:textId="77777777" w:rsidR="00E24CC5" w:rsidRDefault="00765196" w:rsidP="0021533F">
      <w:pPr>
        <w:pStyle w:val="af3"/>
        <w:tabs>
          <w:tab w:val="left" w:pos="851"/>
        </w:tabs>
        <w:ind w:left="0" w:hanging="11"/>
        <w:jc w:val="center"/>
      </w:pPr>
      <w:r>
        <w:rPr>
          <w:noProof/>
          <w:lang w:val="en-IN" w:eastAsia="en-IN"/>
        </w:rPr>
        <w:lastRenderedPageBreak/>
        <w:drawing>
          <wp:inline distT="0" distB="0" distL="0" distR="0" wp14:anchorId="58C23E90" wp14:editId="2665A7AC">
            <wp:extent cx="6686550" cy="34671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6686550" cy="3467100"/>
                    </a:xfrm>
                    <a:prstGeom prst="rect">
                      <a:avLst/>
                    </a:prstGeom>
                    <a:noFill/>
                    <a:ln>
                      <a:noFill/>
                    </a:ln>
                  </pic:spPr>
                </pic:pic>
              </a:graphicData>
            </a:graphic>
          </wp:inline>
        </w:drawing>
      </w:r>
    </w:p>
    <w:p w14:paraId="706B9146" w14:textId="77777777" w:rsidR="00E24CC5" w:rsidRDefault="00765196" w:rsidP="0021533F">
      <w:pPr>
        <w:pStyle w:val="af3"/>
        <w:tabs>
          <w:tab w:val="left" w:pos="851"/>
        </w:tabs>
        <w:ind w:left="567" w:hanging="11"/>
      </w:pPr>
      <w:r>
        <w:t xml:space="preserve"> </w:t>
      </w:r>
    </w:p>
    <w:p w14:paraId="69B123A9" w14:textId="77777777" w:rsidR="00E24CC5" w:rsidRDefault="00765196" w:rsidP="0021533F">
      <w:pPr>
        <w:pStyle w:val="af3"/>
        <w:tabs>
          <w:tab w:val="left" w:pos="851"/>
        </w:tabs>
        <w:ind w:left="0" w:hanging="11"/>
        <w:jc w:val="center"/>
      </w:pPr>
      <w:r>
        <w:rPr>
          <w:noProof/>
          <w:lang w:val="en-IN" w:eastAsia="en-IN"/>
        </w:rPr>
        <w:drawing>
          <wp:inline distT="0" distB="0" distL="0" distR="0" wp14:anchorId="6C76763E" wp14:editId="24DE27A9">
            <wp:extent cx="3867150" cy="1485900"/>
            <wp:effectExtent l="0" t="0" r="0" b="0"/>
            <wp:docPr id="222"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3867150" cy="1485900"/>
                    </a:xfrm>
                    <a:prstGeom prst="rect">
                      <a:avLst/>
                    </a:prstGeom>
                    <a:noFill/>
                    <a:ln>
                      <a:noFill/>
                    </a:ln>
                  </pic:spPr>
                </pic:pic>
              </a:graphicData>
            </a:graphic>
          </wp:inline>
        </w:drawing>
      </w:r>
    </w:p>
    <w:p w14:paraId="4BB206B3" w14:textId="77777777" w:rsidR="00E24CC5" w:rsidRDefault="00E24CC5" w:rsidP="0021533F">
      <w:pPr>
        <w:pStyle w:val="af3"/>
        <w:tabs>
          <w:tab w:val="left" w:pos="851"/>
        </w:tabs>
        <w:ind w:left="567" w:hanging="11"/>
      </w:pPr>
    </w:p>
    <w:p w14:paraId="07B7E7FC" w14:textId="77777777" w:rsidR="00E24CC5" w:rsidRDefault="00765196" w:rsidP="00A43189">
      <w:pPr>
        <w:pStyle w:val="af3"/>
        <w:numPr>
          <w:ilvl w:val="0"/>
          <w:numId w:val="16"/>
        </w:numPr>
        <w:ind w:left="426" w:hanging="426"/>
      </w:pPr>
      <w:r>
        <w:t xml:space="preserve">In </w:t>
      </w:r>
      <w:proofErr w:type="gramStart"/>
      <w:r>
        <w:t>Recording to Recording</w:t>
      </w:r>
      <w:proofErr w:type="gramEnd"/>
      <w:r>
        <w:t xml:space="preserve"> copy paste at IDE level, if copied method which is from Recording1 is already present (comparison according to method name only) in Recording2 then it will not get pasted. If it is not </w:t>
      </w:r>
      <w:proofErr w:type="gramStart"/>
      <w:r>
        <w:t>present</w:t>
      </w:r>
      <w:proofErr w:type="gramEnd"/>
      <w:r>
        <w:t xml:space="preserve"> then it will get pasted in Recording2.</w:t>
      </w:r>
    </w:p>
    <w:p w14:paraId="354B51B0" w14:textId="77777777" w:rsidR="00E24CC5" w:rsidRDefault="00765196" w:rsidP="00A43189">
      <w:pPr>
        <w:pStyle w:val="af3"/>
        <w:numPr>
          <w:ilvl w:val="0"/>
          <w:numId w:val="16"/>
        </w:numPr>
        <w:ind w:left="426" w:hanging="426"/>
      </w:pPr>
      <w:r>
        <w:t>In case of copy–paste within Recording at IDE level, user can paste same user code action multiple times. However, this will not create multiple copies of the same method in Recoding.usercode.cs file.</w:t>
      </w:r>
    </w:p>
    <w:p w14:paraId="2589AE0C" w14:textId="77777777" w:rsidR="00E24CC5" w:rsidRDefault="00765196" w:rsidP="00A43189">
      <w:pPr>
        <w:pStyle w:val="af3"/>
        <w:numPr>
          <w:ilvl w:val="0"/>
          <w:numId w:val="16"/>
        </w:numPr>
        <w:ind w:left="426" w:hanging="426"/>
      </w:pPr>
      <w:r>
        <w:t>While working with repository or external reference, user can use these objects in user code file by importing namespace. Repository Example is as follows:</w:t>
      </w:r>
      <w:r>
        <w:rPr>
          <w:noProof/>
          <w:lang w:eastAsia="ja-JP"/>
        </w:rPr>
        <w:t xml:space="preserve"> </w:t>
      </w:r>
    </w:p>
    <w:p w14:paraId="2DE6C56C" w14:textId="77777777" w:rsidR="00E24CC5" w:rsidRDefault="00765196" w:rsidP="0021339C">
      <w:pPr>
        <w:pStyle w:val="af3"/>
        <w:tabs>
          <w:tab w:val="left" w:pos="851"/>
        </w:tabs>
        <w:ind w:left="0" w:hanging="11"/>
        <w:jc w:val="center"/>
      </w:pPr>
      <w:r>
        <w:rPr>
          <w:noProof/>
          <w:lang w:val="en-IN" w:eastAsia="en-IN"/>
        </w:rPr>
        <w:lastRenderedPageBreak/>
        <w:drawing>
          <wp:inline distT="0" distB="0" distL="0" distR="0" wp14:anchorId="69331B2E" wp14:editId="79A43E61">
            <wp:extent cx="6677025" cy="3714750"/>
            <wp:effectExtent l="0" t="0" r="9525" b="0"/>
            <wp:docPr id="223"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6677025" cy="3714750"/>
                    </a:xfrm>
                    <a:prstGeom prst="rect">
                      <a:avLst/>
                    </a:prstGeom>
                    <a:noFill/>
                    <a:ln>
                      <a:noFill/>
                    </a:ln>
                  </pic:spPr>
                </pic:pic>
              </a:graphicData>
            </a:graphic>
          </wp:inline>
        </w:drawing>
      </w:r>
    </w:p>
    <w:p w14:paraId="09308985" w14:textId="77777777" w:rsidR="00E24CC5" w:rsidRDefault="00765196" w:rsidP="00A43189">
      <w:pPr>
        <w:pStyle w:val="af3"/>
        <w:numPr>
          <w:ilvl w:val="0"/>
          <w:numId w:val="16"/>
        </w:numPr>
        <w:ind w:left="426" w:hanging="426"/>
      </w:pPr>
      <w:r>
        <w:t xml:space="preserve">User </w:t>
      </w:r>
      <w:proofErr w:type="gramStart"/>
      <w:r>
        <w:t>has to</w:t>
      </w:r>
      <w:proofErr w:type="gramEnd"/>
      <w:r>
        <w:t xml:space="preserve"> write namespace manually or import dynamically while writing code in user code file. Following image shows how user can import namespace dynamically.</w:t>
      </w:r>
    </w:p>
    <w:p w14:paraId="26185928" w14:textId="77777777" w:rsidR="00E24CC5" w:rsidRDefault="00765196" w:rsidP="0021339C">
      <w:pPr>
        <w:tabs>
          <w:tab w:val="left" w:pos="851"/>
        </w:tabs>
        <w:ind w:hanging="11"/>
        <w:jc w:val="center"/>
      </w:pPr>
      <w:r>
        <w:rPr>
          <w:noProof/>
          <w:lang w:val="en-IN" w:eastAsia="en-IN"/>
        </w:rPr>
        <w:drawing>
          <wp:inline distT="0" distB="0" distL="0" distR="0" wp14:anchorId="5C03A431" wp14:editId="2CFA1416">
            <wp:extent cx="6686550" cy="3209925"/>
            <wp:effectExtent l="0" t="0" r="0" b="9525"/>
            <wp:docPr id="22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6686550" cy="3209925"/>
                    </a:xfrm>
                    <a:prstGeom prst="rect">
                      <a:avLst/>
                    </a:prstGeom>
                    <a:noFill/>
                    <a:ln>
                      <a:noFill/>
                    </a:ln>
                  </pic:spPr>
                </pic:pic>
              </a:graphicData>
            </a:graphic>
          </wp:inline>
        </w:drawing>
      </w:r>
    </w:p>
    <w:p w14:paraId="0F2122F5" w14:textId="77777777" w:rsidR="00E24CC5" w:rsidRDefault="00E24CC5" w:rsidP="0021533F">
      <w:pPr>
        <w:pStyle w:val="af3"/>
        <w:tabs>
          <w:tab w:val="left" w:pos="851"/>
        </w:tabs>
        <w:ind w:left="567" w:hanging="11"/>
      </w:pPr>
    </w:p>
    <w:p w14:paraId="0546D92A" w14:textId="77777777" w:rsidR="00E24CC5" w:rsidRDefault="00765196" w:rsidP="0021339C">
      <w:pPr>
        <w:pStyle w:val="af3"/>
        <w:tabs>
          <w:tab w:val="left" w:pos="851"/>
        </w:tabs>
        <w:ind w:left="0" w:hanging="11"/>
        <w:jc w:val="center"/>
      </w:pPr>
      <w:r>
        <w:rPr>
          <w:noProof/>
          <w:lang w:val="en-IN" w:eastAsia="en-IN"/>
        </w:rPr>
        <w:lastRenderedPageBreak/>
        <w:drawing>
          <wp:inline distT="0" distB="0" distL="0" distR="0" wp14:anchorId="3BBF559B" wp14:editId="10E16BC8">
            <wp:extent cx="6686550" cy="3476625"/>
            <wp:effectExtent l="0" t="0" r="0" b="9525"/>
            <wp:docPr id="22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6686550" cy="3476625"/>
                    </a:xfrm>
                    <a:prstGeom prst="rect">
                      <a:avLst/>
                    </a:prstGeom>
                    <a:noFill/>
                    <a:ln>
                      <a:noFill/>
                    </a:ln>
                  </pic:spPr>
                </pic:pic>
              </a:graphicData>
            </a:graphic>
          </wp:inline>
        </w:drawing>
      </w:r>
    </w:p>
    <w:p w14:paraId="0A05D0AA" w14:textId="77777777" w:rsidR="00E24CC5" w:rsidRDefault="00E24CC5" w:rsidP="0021533F">
      <w:pPr>
        <w:pStyle w:val="af3"/>
        <w:tabs>
          <w:tab w:val="left" w:pos="851"/>
        </w:tabs>
        <w:ind w:left="567" w:hanging="11"/>
      </w:pPr>
    </w:p>
    <w:p w14:paraId="1C22CA46" w14:textId="77777777" w:rsidR="00E24CC5" w:rsidRDefault="00765196" w:rsidP="00A43189">
      <w:pPr>
        <w:pStyle w:val="af3"/>
        <w:numPr>
          <w:ilvl w:val="0"/>
          <w:numId w:val="16"/>
        </w:numPr>
        <w:ind w:left="426" w:hanging="426"/>
      </w:pPr>
      <w:r>
        <w:t xml:space="preserve">User Code Example </w:t>
      </w:r>
    </w:p>
    <w:p w14:paraId="7DB6A1F6" w14:textId="5EC6113D" w:rsidR="00E24CC5" w:rsidRDefault="00765196" w:rsidP="005678C9">
      <w:pPr>
        <w:pStyle w:val="af3"/>
        <w:numPr>
          <w:ilvl w:val="1"/>
          <w:numId w:val="16"/>
        </w:numPr>
        <w:ind w:left="1560" w:hanging="709"/>
      </w:pPr>
      <w:r>
        <w:t>Create a new project and select Recording.usercode.cs file. User can see namespaces and class name.</w:t>
      </w:r>
    </w:p>
    <w:p w14:paraId="627065F5" w14:textId="77777777" w:rsidR="00E24CC5" w:rsidRDefault="00765196" w:rsidP="005678C9">
      <w:pPr>
        <w:pStyle w:val="af3"/>
        <w:tabs>
          <w:tab w:val="left" w:pos="851"/>
        </w:tabs>
        <w:ind w:left="1560" w:hanging="709"/>
        <w:jc w:val="center"/>
      </w:pPr>
      <w:r>
        <w:rPr>
          <w:noProof/>
          <w:lang w:val="en-IN" w:eastAsia="en-IN"/>
        </w:rPr>
        <w:drawing>
          <wp:inline distT="0" distB="0" distL="0" distR="0" wp14:anchorId="64F8C8D1" wp14:editId="32F09EB0">
            <wp:extent cx="5638800" cy="3448050"/>
            <wp:effectExtent l="0" t="0" r="0" b="0"/>
            <wp:docPr id="226"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638800" cy="3448050"/>
                    </a:xfrm>
                    <a:prstGeom prst="rect">
                      <a:avLst/>
                    </a:prstGeom>
                    <a:noFill/>
                    <a:ln>
                      <a:noFill/>
                    </a:ln>
                  </pic:spPr>
                </pic:pic>
              </a:graphicData>
            </a:graphic>
          </wp:inline>
        </w:drawing>
      </w:r>
    </w:p>
    <w:p w14:paraId="0D045122" w14:textId="77777777" w:rsidR="00E24CC5" w:rsidRDefault="00E24CC5" w:rsidP="005678C9">
      <w:pPr>
        <w:pStyle w:val="af3"/>
        <w:tabs>
          <w:tab w:val="left" w:pos="851"/>
        </w:tabs>
        <w:ind w:left="1560" w:hanging="709"/>
      </w:pPr>
    </w:p>
    <w:p w14:paraId="79A932C1" w14:textId="0A1BC964" w:rsidR="00E24CC5" w:rsidRDefault="00765196" w:rsidP="005678C9">
      <w:pPr>
        <w:pStyle w:val="af3"/>
        <w:numPr>
          <w:ilvl w:val="1"/>
          <w:numId w:val="16"/>
        </w:numPr>
        <w:ind w:left="1560" w:hanging="709"/>
      </w:pPr>
      <w:r>
        <w:t>Now add/ write any method into Recording1 class. Following link can be used to learn basic C# coding.</w:t>
      </w:r>
    </w:p>
    <w:p w14:paraId="6B0D1929" w14:textId="778FD56D" w:rsidR="00E24CC5" w:rsidRDefault="00CD63BB" w:rsidP="005678C9">
      <w:pPr>
        <w:pStyle w:val="af3"/>
        <w:tabs>
          <w:tab w:val="left" w:pos="1134"/>
        </w:tabs>
        <w:ind w:left="1560" w:hanging="709"/>
      </w:pPr>
      <w:hyperlink r:id="rId367" w:history="1">
        <w:r w:rsidR="00765196">
          <w:rPr>
            <w:rStyle w:val="a4"/>
            <w:noProof w:val="0"/>
          </w:rPr>
          <w:t>https://docs.microsoft.com/en-us/dotnet/csharp/quick-starts/</w:t>
        </w:r>
      </w:hyperlink>
    </w:p>
    <w:p w14:paraId="708B2E41" w14:textId="77777777" w:rsidR="00E24CC5" w:rsidRDefault="00E24CC5" w:rsidP="0021533F">
      <w:pPr>
        <w:pStyle w:val="af3"/>
        <w:tabs>
          <w:tab w:val="left" w:pos="851"/>
        </w:tabs>
        <w:ind w:left="567" w:hanging="11"/>
      </w:pPr>
    </w:p>
    <w:p w14:paraId="267A7744" w14:textId="77777777" w:rsidR="00E24CC5" w:rsidRDefault="00765196" w:rsidP="0021533F">
      <w:pPr>
        <w:pStyle w:val="af3"/>
        <w:tabs>
          <w:tab w:val="left" w:pos="851"/>
        </w:tabs>
        <w:ind w:left="567" w:hanging="11"/>
      </w:pPr>
      <w:r>
        <w:lastRenderedPageBreak/>
        <w:t>void </w:t>
      </w:r>
      <w:r>
        <w:rPr>
          <w:b/>
          <w:bCs/>
        </w:rPr>
        <w:t>Addition</w:t>
      </w:r>
      <w:r>
        <w:t>()</w:t>
      </w:r>
    </w:p>
    <w:p w14:paraId="433E24B9" w14:textId="77777777" w:rsidR="00E24CC5" w:rsidRDefault="00765196" w:rsidP="0021533F">
      <w:pPr>
        <w:pStyle w:val="af3"/>
        <w:tabs>
          <w:tab w:val="left" w:pos="851"/>
        </w:tabs>
        <w:ind w:left="567" w:hanging="11"/>
      </w:pPr>
      <w:r>
        <w:t> {</w:t>
      </w:r>
      <w:r>
        <w:br/>
        <w:t>         </w:t>
      </w:r>
      <w:r>
        <w:rPr>
          <w:b/>
          <w:bCs/>
        </w:rPr>
        <w:t>int</w:t>
      </w:r>
      <w:r>
        <w:t> var1 = 10;</w:t>
      </w:r>
      <w:r>
        <w:br/>
        <w:t>         </w:t>
      </w:r>
      <w:r>
        <w:rPr>
          <w:b/>
          <w:bCs/>
        </w:rPr>
        <w:t>int</w:t>
      </w:r>
      <w:r>
        <w:t> var2 =20;</w:t>
      </w:r>
      <w:r>
        <w:br/>
        <w:t>         </w:t>
      </w:r>
      <w:r>
        <w:rPr>
          <w:b/>
          <w:bCs/>
        </w:rPr>
        <w:t>int</w:t>
      </w:r>
      <w:r>
        <w:t> Total =0;</w:t>
      </w:r>
      <w:r>
        <w:br/>
        <w:t>         </w:t>
      </w:r>
      <w:r>
        <w:br/>
        <w:t>          Total =var1 + var2;</w:t>
      </w:r>
      <w:r>
        <w:br/>
        <w:t>          System.Windows.Forms.MessageBox.</w:t>
      </w:r>
      <w:r>
        <w:rPr>
          <w:b/>
          <w:bCs/>
        </w:rPr>
        <w:t>Show</w:t>
      </w:r>
      <w:r>
        <w:t>("Addition : " +Total.</w:t>
      </w:r>
      <w:r>
        <w:rPr>
          <w:b/>
          <w:bCs/>
        </w:rPr>
        <w:t>ToString</w:t>
      </w:r>
      <w:r>
        <w:t>());</w:t>
      </w:r>
      <w:r>
        <w:br/>
        <w:t> }</w:t>
      </w:r>
    </w:p>
    <w:p w14:paraId="4213AFD0" w14:textId="77777777" w:rsidR="00E24CC5" w:rsidRDefault="00765196" w:rsidP="0021339C">
      <w:pPr>
        <w:pStyle w:val="af3"/>
        <w:tabs>
          <w:tab w:val="left" w:pos="851"/>
        </w:tabs>
        <w:ind w:left="0" w:hanging="11"/>
        <w:jc w:val="center"/>
      </w:pPr>
      <w:r>
        <w:rPr>
          <w:noProof/>
          <w:lang w:val="en-IN" w:eastAsia="en-IN"/>
        </w:rPr>
        <w:drawing>
          <wp:inline distT="0" distB="0" distL="0" distR="0" wp14:anchorId="3494AC5E" wp14:editId="5404A745">
            <wp:extent cx="6115050" cy="4076700"/>
            <wp:effectExtent l="0" t="0" r="0" b="0"/>
            <wp:docPr id="227"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6115050" cy="4076700"/>
                    </a:xfrm>
                    <a:prstGeom prst="rect">
                      <a:avLst/>
                    </a:prstGeom>
                    <a:noFill/>
                    <a:ln>
                      <a:noFill/>
                    </a:ln>
                  </pic:spPr>
                </pic:pic>
              </a:graphicData>
            </a:graphic>
          </wp:inline>
        </w:drawing>
      </w:r>
    </w:p>
    <w:p w14:paraId="3394D4E4" w14:textId="4364373C" w:rsidR="00DF552E" w:rsidRDefault="00DF552E" w:rsidP="005678C9">
      <w:pPr>
        <w:pStyle w:val="af3"/>
        <w:ind w:left="851"/>
      </w:pPr>
      <w:r w:rsidRPr="00DF552E">
        <w:rPr>
          <w:b/>
        </w:rPr>
        <w:t>Note</w:t>
      </w:r>
      <w:r>
        <w:t xml:space="preserve"> :  </w:t>
      </w:r>
      <w:r w:rsidR="005678C9">
        <w:br/>
      </w:r>
      <w:r>
        <w:t>We should use property (public variable ex : v1) while using variable in user code method and not</w:t>
      </w:r>
      <w:r w:rsidR="00AB1004">
        <w:t xml:space="preserve"> the private variable(ex : _v1), As shown in the below figures.</w:t>
      </w:r>
    </w:p>
    <w:p w14:paraId="0E5DBDF1" w14:textId="77777777" w:rsidR="0007013C" w:rsidRDefault="0007013C" w:rsidP="0021533F">
      <w:pPr>
        <w:pStyle w:val="af3"/>
        <w:tabs>
          <w:tab w:val="left" w:pos="851"/>
        </w:tabs>
        <w:ind w:left="567" w:hanging="11"/>
      </w:pPr>
    </w:p>
    <w:p w14:paraId="3D4C7C5A" w14:textId="7ED8AB31" w:rsidR="0007013C" w:rsidRDefault="0007013C" w:rsidP="0021339C">
      <w:pPr>
        <w:pStyle w:val="af3"/>
        <w:tabs>
          <w:tab w:val="left" w:pos="851"/>
        </w:tabs>
        <w:ind w:left="0" w:hanging="11"/>
        <w:jc w:val="center"/>
      </w:pPr>
      <w:r>
        <w:rPr>
          <w:noProof/>
          <w:lang w:val="en-IN" w:eastAsia="en-IN"/>
        </w:rPr>
        <w:lastRenderedPageBreak/>
        <w:drawing>
          <wp:inline distT="0" distB="0" distL="0" distR="0" wp14:anchorId="09F103B9" wp14:editId="5191DA08">
            <wp:extent cx="3362325" cy="1257300"/>
            <wp:effectExtent l="0" t="0" r="9525"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3362325" cy="1257300"/>
                    </a:xfrm>
                    <a:prstGeom prst="rect">
                      <a:avLst/>
                    </a:prstGeom>
                    <a:noFill/>
                    <a:ln>
                      <a:noFill/>
                    </a:ln>
                  </pic:spPr>
                </pic:pic>
              </a:graphicData>
            </a:graphic>
          </wp:inline>
        </w:drawing>
      </w:r>
      <w:r w:rsidR="00AB1004">
        <w:rPr>
          <w:noProof/>
          <w:lang w:val="en-IN" w:eastAsia="en-IN"/>
        </w:rPr>
        <w:drawing>
          <wp:inline distT="0" distB="0" distL="0" distR="0" wp14:anchorId="644C55D1" wp14:editId="6366482F">
            <wp:extent cx="3524250" cy="1285875"/>
            <wp:effectExtent l="0" t="0" r="0" b="9525"/>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3524250" cy="1285875"/>
                    </a:xfrm>
                    <a:prstGeom prst="rect">
                      <a:avLst/>
                    </a:prstGeom>
                    <a:noFill/>
                    <a:ln>
                      <a:noFill/>
                    </a:ln>
                  </pic:spPr>
                </pic:pic>
              </a:graphicData>
            </a:graphic>
          </wp:inline>
        </w:drawing>
      </w:r>
    </w:p>
    <w:p w14:paraId="084C99E7" w14:textId="77777777" w:rsidR="00E24CC5" w:rsidRDefault="00E24CC5" w:rsidP="0021533F">
      <w:pPr>
        <w:pStyle w:val="af3"/>
        <w:tabs>
          <w:tab w:val="left" w:pos="851"/>
        </w:tabs>
        <w:ind w:left="567" w:hanging="11"/>
      </w:pPr>
    </w:p>
    <w:p w14:paraId="7DB8F680" w14:textId="77777777" w:rsidR="00E24CC5" w:rsidRDefault="00765196" w:rsidP="00A43189">
      <w:pPr>
        <w:pStyle w:val="af3"/>
        <w:numPr>
          <w:ilvl w:val="0"/>
          <w:numId w:val="16"/>
        </w:numPr>
        <w:ind w:left="426" w:hanging="426"/>
      </w:pPr>
      <w:r>
        <w:t>Now open IDE to use usercode method in Recording.cs file. Add action Usercode and select method “Addition” from dropdown.</w:t>
      </w:r>
    </w:p>
    <w:p w14:paraId="3BD5868F" w14:textId="77777777" w:rsidR="00E24CC5" w:rsidRDefault="00765196" w:rsidP="0021339C">
      <w:pPr>
        <w:pStyle w:val="af3"/>
        <w:tabs>
          <w:tab w:val="left" w:pos="720"/>
          <w:tab w:val="left" w:pos="851"/>
        </w:tabs>
        <w:ind w:left="0" w:hanging="11"/>
        <w:jc w:val="center"/>
      </w:pPr>
      <w:r>
        <w:rPr>
          <w:noProof/>
          <w:lang w:val="en-IN" w:eastAsia="en-IN"/>
        </w:rPr>
        <w:drawing>
          <wp:inline distT="0" distB="0" distL="0" distR="0" wp14:anchorId="4FE26079" wp14:editId="65EC26C3">
            <wp:extent cx="4352925" cy="2371725"/>
            <wp:effectExtent l="0" t="0" r="9525" b="9525"/>
            <wp:docPr id="228"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4352925" cy="2371725"/>
                    </a:xfrm>
                    <a:prstGeom prst="rect">
                      <a:avLst/>
                    </a:prstGeom>
                    <a:noFill/>
                    <a:ln>
                      <a:noFill/>
                    </a:ln>
                  </pic:spPr>
                </pic:pic>
              </a:graphicData>
            </a:graphic>
          </wp:inline>
        </w:drawing>
      </w:r>
    </w:p>
    <w:p w14:paraId="0997F1BF" w14:textId="77777777" w:rsidR="00E24CC5" w:rsidRDefault="00E24CC5" w:rsidP="0021533F">
      <w:pPr>
        <w:pStyle w:val="af3"/>
        <w:tabs>
          <w:tab w:val="left" w:pos="851"/>
        </w:tabs>
        <w:ind w:left="567" w:hanging="11"/>
      </w:pPr>
    </w:p>
    <w:p w14:paraId="2521DF0A" w14:textId="77777777" w:rsidR="00E24CC5" w:rsidRDefault="00765196" w:rsidP="0021339C">
      <w:pPr>
        <w:pStyle w:val="af3"/>
        <w:tabs>
          <w:tab w:val="left" w:pos="851"/>
        </w:tabs>
        <w:ind w:left="0" w:hanging="11"/>
        <w:jc w:val="center"/>
      </w:pPr>
      <w:r>
        <w:rPr>
          <w:noProof/>
          <w:lang w:val="en-IN" w:eastAsia="en-IN"/>
        </w:rPr>
        <w:drawing>
          <wp:inline distT="0" distB="0" distL="0" distR="0" wp14:anchorId="0AF53422" wp14:editId="2F97F210">
            <wp:extent cx="5715000" cy="2476500"/>
            <wp:effectExtent l="0" t="0" r="0" b="0"/>
            <wp:docPr id="229"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5715000" cy="2476500"/>
                    </a:xfrm>
                    <a:prstGeom prst="rect">
                      <a:avLst/>
                    </a:prstGeom>
                    <a:noFill/>
                    <a:ln>
                      <a:noFill/>
                    </a:ln>
                  </pic:spPr>
                </pic:pic>
              </a:graphicData>
            </a:graphic>
          </wp:inline>
        </w:drawing>
      </w:r>
    </w:p>
    <w:p w14:paraId="1F765462" w14:textId="77777777" w:rsidR="00E24CC5" w:rsidRDefault="00E24CC5" w:rsidP="0021533F">
      <w:pPr>
        <w:pStyle w:val="af3"/>
        <w:tabs>
          <w:tab w:val="left" w:pos="851"/>
        </w:tabs>
        <w:ind w:left="567" w:hanging="11"/>
      </w:pPr>
    </w:p>
    <w:p w14:paraId="419AD0B0" w14:textId="77777777" w:rsidR="00E24CC5" w:rsidRDefault="00765196" w:rsidP="00A43189">
      <w:pPr>
        <w:pStyle w:val="af3"/>
        <w:numPr>
          <w:ilvl w:val="0"/>
          <w:numId w:val="16"/>
        </w:numPr>
        <w:ind w:left="426" w:hanging="426"/>
      </w:pPr>
      <w:r>
        <w:t>User can also add parameters to the method using argument editor window:-</w:t>
      </w:r>
    </w:p>
    <w:p w14:paraId="6B44BC10" w14:textId="77777777" w:rsidR="00E24CC5" w:rsidRDefault="00765196" w:rsidP="0021339C">
      <w:pPr>
        <w:pStyle w:val="af3"/>
        <w:tabs>
          <w:tab w:val="left" w:pos="851"/>
        </w:tabs>
        <w:ind w:left="0" w:hanging="11"/>
        <w:jc w:val="center"/>
      </w:pPr>
      <w:r>
        <w:rPr>
          <w:noProof/>
          <w:lang w:val="en-IN" w:eastAsia="en-IN"/>
        </w:rPr>
        <w:lastRenderedPageBreak/>
        <w:drawing>
          <wp:inline distT="0" distB="0" distL="0" distR="0" wp14:anchorId="05BA26A5" wp14:editId="732E26E0">
            <wp:extent cx="5572125" cy="457200"/>
            <wp:effectExtent l="0" t="0" r="9525" b="0"/>
            <wp:docPr id="230"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572125" cy="457200"/>
                    </a:xfrm>
                    <a:prstGeom prst="rect">
                      <a:avLst/>
                    </a:prstGeom>
                    <a:noFill/>
                    <a:ln>
                      <a:noFill/>
                    </a:ln>
                  </pic:spPr>
                </pic:pic>
              </a:graphicData>
            </a:graphic>
          </wp:inline>
        </w:drawing>
      </w:r>
    </w:p>
    <w:p w14:paraId="71F23333" w14:textId="77777777" w:rsidR="00E24CC5" w:rsidRDefault="00E24CC5" w:rsidP="00A43189">
      <w:pPr>
        <w:tabs>
          <w:tab w:val="left" w:pos="851"/>
        </w:tabs>
      </w:pPr>
    </w:p>
    <w:p w14:paraId="73A32F40" w14:textId="11C13365" w:rsidR="00E24CC5" w:rsidRDefault="00765196" w:rsidP="00A43189">
      <w:pPr>
        <w:pStyle w:val="af3"/>
        <w:numPr>
          <w:ilvl w:val="0"/>
          <w:numId w:val="16"/>
        </w:numPr>
        <w:ind w:left="426" w:hanging="426"/>
      </w:pPr>
      <w:r>
        <w:t xml:space="preserve">By clicking on the above picture, argument editor window will </w:t>
      </w:r>
      <w:proofErr w:type="gramStart"/>
      <w:r>
        <w:t>invoked</w:t>
      </w:r>
      <w:proofErr w:type="gramEnd"/>
      <w:r>
        <w:t>.</w:t>
      </w:r>
    </w:p>
    <w:p w14:paraId="565890AD" w14:textId="77777777" w:rsidR="00E24CC5" w:rsidRDefault="00765196" w:rsidP="0021339C">
      <w:pPr>
        <w:pStyle w:val="af3"/>
        <w:tabs>
          <w:tab w:val="left" w:pos="851"/>
        </w:tabs>
        <w:ind w:left="0" w:hanging="11"/>
        <w:jc w:val="center"/>
      </w:pPr>
      <w:r>
        <w:rPr>
          <w:noProof/>
          <w:lang w:val="en-IN" w:eastAsia="en-IN"/>
        </w:rPr>
        <w:drawing>
          <wp:inline distT="0" distB="0" distL="0" distR="0" wp14:anchorId="4C671190" wp14:editId="4C966220">
            <wp:extent cx="4733925" cy="3028950"/>
            <wp:effectExtent l="0" t="0" r="9525" b="0"/>
            <wp:docPr id="231"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4733925" cy="3028950"/>
                    </a:xfrm>
                    <a:prstGeom prst="rect">
                      <a:avLst/>
                    </a:prstGeom>
                    <a:noFill/>
                    <a:ln>
                      <a:noFill/>
                    </a:ln>
                  </pic:spPr>
                </pic:pic>
              </a:graphicData>
            </a:graphic>
          </wp:inline>
        </w:drawing>
      </w:r>
    </w:p>
    <w:p w14:paraId="3869D401" w14:textId="2D1FC98C" w:rsidR="00E24CC5" w:rsidRDefault="00E24CC5" w:rsidP="0021533F">
      <w:pPr>
        <w:tabs>
          <w:tab w:val="left" w:pos="851"/>
        </w:tabs>
        <w:spacing w:after="0" w:line="240" w:lineRule="auto"/>
        <w:ind w:left="567" w:hanging="11"/>
      </w:pPr>
    </w:p>
    <w:p w14:paraId="4EF70CAB" w14:textId="77777777" w:rsidR="00E24CC5" w:rsidRDefault="00765196" w:rsidP="00A43189">
      <w:pPr>
        <w:pStyle w:val="af3"/>
        <w:numPr>
          <w:ilvl w:val="0"/>
          <w:numId w:val="16"/>
        </w:numPr>
        <w:ind w:left="426" w:hanging="426"/>
      </w:pPr>
      <w:r>
        <w:t>User can add multiple arguments with different data type:-</w:t>
      </w:r>
    </w:p>
    <w:p w14:paraId="76ADE1F2" w14:textId="77777777" w:rsidR="00E24CC5" w:rsidRDefault="00765196" w:rsidP="0021339C">
      <w:pPr>
        <w:pStyle w:val="af3"/>
        <w:tabs>
          <w:tab w:val="left" w:pos="851"/>
        </w:tabs>
        <w:ind w:left="0" w:hanging="11"/>
        <w:jc w:val="center"/>
      </w:pPr>
      <w:r>
        <w:rPr>
          <w:noProof/>
          <w:lang w:val="en-IN" w:eastAsia="en-IN"/>
        </w:rPr>
        <w:drawing>
          <wp:inline distT="0" distB="0" distL="0" distR="0" wp14:anchorId="545C901E" wp14:editId="403F3E1E">
            <wp:extent cx="4276725" cy="3381375"/>
            <wp:effectExtent l="0" t="0" r="9525" b="9525"/>
            <wp:docPr id="232"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276725" cy="3381375"/>
                    </a:xfrm>
                    <a:prstGeom prst="rect">
                      <a:avLst/>
                    </a:prstGeom>
                    <a:noFill/>
                    <a:ln>
                      <a:noFill/>
                    </a:ln>
                  </pic:spPr>
                </pic:pic>
              </a:graphicData>
            </a:graphic>
          </wp:inline>
        </w:drawing>
      </w:r>
    </w:p>
    <w:p w14:paraId="07C1FB5A" w14:textId="77777777" w:rsidR="00E24CC5" w:rsidRDefault="00765196" w:rsidP="00A43189">
      <w:pPr>
        <w:pStyle w:val="af3"/>
        <w:numPr>
          <w:ilvl w:val="0"/>
          <w:numId w:val="16"/>
        </w:numPr>
        <w:ind w:left="426" w:hanging="426"/>
      </w:pPr>
      <w:r>
        <w:t>User can add the values of the arguments in Argument value field. On click of OK button, values will be displayed in the argument field of IDE.</w:t>
      </w:r>
    </w:p>
    <w:p w14:paraId="37D457AE" w14:textId="77777777" w:rsidR="00E24CC5" w:rsidRDefault="00765196" w:rsidP="0021339C">
      <w:pPr>
        <w:pStyle w:val="af3"/>
        <w:tabs>
          <w:tab w:val="left" w:pos="851"/>
        </w:tabs>
        <w:ind w:left="0" w:hanging="11"/>
        <w:jc w:val="center"/>
      </w:pPr>
      <w:r>
        <w:rPr>
          <w:noProof/>
          <w:lang w:val="en-IN" w:eastAsia="en-IN"/>
        </w:rPr>
        <w:lastRenderedPageBreak/>
        <w:drawing>
          <wp:inline distT="0" distB="0" distL="0" distR="0" wp14:anchorId="086056DE" wp14:editId="553ECC3B">
            <wp:extent cx="5943600" cy="447675"/>
            <wp:effectExtent l="0" t="0" r="0" b="9525"/>
            <wp:docPr id="233"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5943600" cy="447675"/>
                    </a:xfrm>
                    <a:prstGeom prst="rect">
                      <a:avLst/>
                    </a:prstGeom>
                    <a:noFill/>
                    <a:ln>
                      <a:noFill/>
                    </a:ln>
                  </pic:spPr>
                </pic:pic>
              </a:graphicData>
            </a:graphic>
          </wp:inline>
        </w:drawing>
      </w:r>
    </w:p>
    <w:p w14:paraId="68347996" w14:textId="38F26DC6" w:rsidR="00E24CC5" w:rsidRDefault="00765196" w:rsidP="00A43189">
      <w:pPr>
        <w:pStyle w:val="af3"/>
        <w:numPr>
          <w:ilvl w:val="0"/>
          <w:numId w:val="16"/>
        </w:numPr>
        <w:ind w:left="426" w:hanging="426"/>
      </w:pPr>
      <w:r>
        <w:t xml:space="preserve">Same arguments will also get updated in usercode.cs file and vice versa </w:t>
      </w:r>
      <w:proofErr w:type="gramStart"/>
      <w:r>
        <w:t>i.e.</w:t>
      </w:r>
      <w:proofErr w:type="gramEnd"/>
      <w:r>
        <w:t xml:space="preserve"> </w:t>
      </w:r>
      <w:r w:rsidR="00DA3A2D">
        <w:t>if</w:t>
      </w:r>
      <w:r>
        <w:t xml:space="preserve"> any changes are made in user code.cs  file, changes will be displayed in the IDE as well.</w:t>
      </w:r>
    </w:p>
    <w:p w14:paraId="4029655B" w14:textId="77777777" w:rsidR="00E24CC5" w:rsidRDefault="00E24CC5" w:rsidP="00A43189">
      <w:pPr>
        <w:pStyle w:val="af3"/>
        <w:ind w:left="426" w:hanging="426"/>
      </w:pPr>
    </w:p>
    <w:p w14:paraId="0F222330" w14:textId="77777777" w:rsidR="00E24CC5" w:rsidRDefault="00765196" w:rsidP="00A43189">
      <w:pPr>
        <w:pStyle w:val="af3"/>
        <w:numPr>
          <w:ilvl w:val="0"/>
          <w:numId w:val="16"/>
        </w:numPr>
        <w:ind w:left="426" w:hanging="426"/>
      </w:pPr>
      <w:r>
        <w:t>On hovering over  the methods from dropdown, tool tip will be displayed as below:-</w:t>
      </w:r>
    </w:p>
    <w:p w14:paraId="2BAC94B9" w14:textId="77777777" w:rsidR="00E24CC5" w:rsidRDefault="00765196" w:rsidP="0021339C">
      <w:pPr>
        <w:pStyle w:val="af3"/>
        <w:tabs>
          <w:tab w:val="left" w:pos="851"/>
        </w:tabs>
        <w:ind w:left="0" w:hanging="11"/>
        <w:jc w:val="center"/>
      </w:pPr>
      <w:r>
        <w:rPr>
          <w:noProof/>
          <w:lang w:val="en-IN" w:eastAsia="en-IN"/>
        </w:rPr>
        <w:drawing>
          <wp:inline distT="0" distB="0" distL="0" distR="0" wp14:anchorId="2B9C30F4" wp14:editId="652DCA46">
            <wp:extent cx="4772025" cy="1704975"/>
            <wp:effectExtent l="0" t="0" r="9525" b="9525"/>
            <wp:docPr id="234"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4772025" cy="1704975"/>
                    </a:xfrm>
                    <a:prstGeom prst="rect">
                      <a:avLst/>
                    </a:prstGeom>
                    <a:noFill/>
                    <a:ln>
                      <a:noFill/>
                    </a:ln>
                  </pic:spPr>
                </pic:pic>
              </a:graphicData>
            </a:graphic>
          </wp:inline>
        </w:drawing>
      </w:r>
    </w:p>
    <w:p w14:paraId="6506C49B" w14:textId="1D09A2C1" w:rsidR="004F625C" w:rsidRPr="004F625C" w:rsidRDefault="00177C9C" w:rsidP="00A43189">
      <w:pPr>
        <w:tabs>
          <w:tab w:val="left" w:pos="851"/>
        </w:tabs>
      </w:pPr>
      <w:r w:rsidRPr="00A43189">
        <w:rPr>
          <w:b/>
        </w:rPr>
        <w:t>Note:</w:t>
      </w:r>
      <w:r w:rsidR="005678C9">
        <w:rPr>
          <w:b/>
        </w:rPr>
        <w:br/>
      </w:r>
      <w:r w:rsidR="004F625C" w:rsidRPr="004F625C">
        <w:t>Since user</w:t>
      </w:r>
      <w:r w:rsidR="004F625C">
        <w:t>s manage user code, there are many combinations and permutation users can do with functions, variables, and</w:t>
      </w:r>
      <w:r w:rsidR="004F625C" w:rsidRPr="004F625C">
        <w:t xml:space="preserve"> external libs or reference</w:t>
      </w:r>
      <w:r w:rsidR="004F625C">
        <w:t>s</w:t>
      </w:r>
      <w:r w:rsidR="004F625C" w:rsidRPr="004F625C">
        <w:t>.</w:t>
      </w:r>
    </w:p>
    <w:p w14:paraId="0D3FCF06" w14:textId="77777777" w:rsidR="004F625C" w:rsidRPr="004F625C" w:rsidRDefault="004F625C" w:rsidP="00A43189">
      <w:pPr>
        <w:tabs>
          <w:tab w:val="left" w:pos="851"/>
        </w:tabs>
      </w:pPr>
      <w:r w:rsidRPr="004F625C">
        <w:t xml:space="preserve">Example: </w:t>
      </w:r>
    </w:p>
    <w:p w14:paraId="07DF30FE" w14:textId="4072857D" w:rsidR="004F625C" w:rsidRPr="004F625C" w:rsidRDefault="004F625C" w:rsidP="00B10902">
      <w:pPr>
        <w:pStyle w:val="af3"/>
        <w:numPr>
          <w:ilvl w:val="0"/>
          <w:numId w:val="88"/>
        </w:numPr>
        <w:ind w:left="1276" w:hanging="425"/>
        <w:rPr>
          <w:bCs/>
        </w:rPr>
      </w:pPr>
      <w:r w:rsidRPr="004F625C">
        <w:rPr>
          <w:bCs/>
        </w:rPr>
        <w:t>Write some function and call another function from same class or different class or different lib itself or use some external entity APIs which are not part of the original Concord functionality</w:t>
      </w:r>
      <w:r>
        <w:rPr>
          <w:bCs/>
        </w:rPr>
        <w:t>.</w:t>
      </w:r>
    </w:p>
    <w:p w14:paraId="6B3FB218" w14:textId="0477E787" w:rsidR="004F625C" w:rsidRDefault="004F625C" w:rsidP="00B10902">
      <w:pPr>
        <w:pStyle w:val="af3"/>
        <w:numPr>
          <w:ilvl w:val="0"/>
          <w:numId w:val="88"/>
        </w:numPr>
        <w:ind w:left="1276" w:hanging="425"/>
        <w:rPr>
          <w:bCs/>
        </w:rPr>
      </w:pPr>
      <w:r w:rsidRPr="004F625C">
        <w:rPr>
          <w:bCs/>
        </w:rPr>
        <w:t>Add reference of some 3</w:t>
      </w:r>
      <w:r w:rsidRPr="004F625C">
        <w:rPr>
          <w:bCs/>
          <w:vertAlign w:val="superscript"/>
        </w:rPr>
        <w:t>rd</w:t>
      </w:r>
      <w:r w:rsidRPr="004F625C">
        <w:rPr>
          <w:bCs/>
        </w:rPr>
        <w:t xml:space="preserve"> party lib </w:t>
      </w:r>
      <w:r>
        <w:rPr>
          <w:bCs/>
        </w:rPr>
        <w:t>using “Add reference” in project solution.</w:t>
      </w:r>
    </w:p>
    <w:p w14:paraId="21FF3D30" w14:textId="534CE9E7" w:rsidR="00634E0D" w:rsidRDefault="00634E0D" w:rsidP="00B10902">
      <w:pPr>
        <w:pStyle w:val="af3"/>
        <w:numPr>
          <w:ilvl w:val="0"/>
          <w:numId w:val="88"/>
        </w:numPr>
        <w:ind w:left="1276" w:hanging="425"/>
        <w:rPr>
          <w:bCs/>
        </w:rPr>
      </w:pPr>
      <w:r>
        <w:rPr>
          <w:bCs/>
        </w:rPr>
        <w:t>Use Recording variable directly in user code function.</w:t>
      </w:r>
    </w:p>
    <w:p w14:paraId="01EF357B" w14:textId="77777777" w:rsidR="005678C9" w:rsidRDefault="00494353" w:rsidP="005678C9">
      <w:pPr>
        <w:pStyle w:val="af3"/>
        <w:ind w:left="1276" w:hanging="425"/>
        <w:jc w:val="center"/>
        <w:rPr>
          <w:bCs/>
        </w:rPr>
      </w:pPr>
      <w:r>
        <w:rPr>
          <w:bCs/>
          <w:noProof/>
          <w:lang w:val="en-IN" w:eastAsia="en-IN"/>
        </w:rPr>
        <w:drawing>
          <wp:inline distT="0" distB="0" distL="0" distR="0" wp14:anchorId="333C904A" wp14:editId="28B5CD47">
            <wp:extent cx="2247900" cy="1076325"/>
            <wp:effectExtent l="0" t="0" r="0" b="9525"/>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2247900" cy="1076325"/>
                    </a:xfrm>
                    <a:prstGeom prst="rect">
                      <a:avLst/>
                    </a:prstGeom>
                    <a:noFill/>
                    <a:ln>
                      <a:noFill/>
                    </a:ln>
                  </pic:spPr>
                </pic:pic>
              </a:graphicData>
            </a:graphic>
          </wp:inline>
        </w:drawing>
      </w:r>
    </w:p>
    <w:p w14:paraId="074919FC" w14:textId="7300D4C3" w:rsidR="00494353" w:rsidRPr="005678C9" w:rsidRDefault="00494353" w:rsidP="005678C9">
      <w:pPr>
        <w:pStyle w:val="af3"/>
        <w:ind w:left="1276"/>
        <w:rPr>
          <w:bCs/>
        </w:rPr>
      </w:pPr>
      <w:r w:rsidRPr="005678C9">
        <w:rPr>
          <w:bCs/>
        </w:rPr>
        <w:t>The variable Var1 is Recording variable.</w:t>
      </w:r>
    </w:p>
    <w:p w14:paraId="7C7389B5" w14:textId="70B461A0" w:rsidR="00494353" w:rsidRDefault="00FF3EB5" w:rsidP="005678C9">
      <w:pPr>
        <w:pStyle w:val="af3"/>
        <w:ind w:left="1276" w:hanging="425"/>
        <w:jc w:val="center"/>
        <w:rPr>
          <w:bCs/>
        </w:rPr>
      </w:pPr>
      <w:r>
        <w:rPr>
          <w:bCs/>
          <w:noProof/>
          <w:lang w:val="en-IN" w:eastAsia="en-IN"/>
        </w:rPr>
        <w:lastRenderedPageBreak/>
        <w:drawing>
          <wp:inline distT="0" distB="0" distL="0" distR="0" wp14:anchorId="3303CF96" wp14:editId="6190DB35">
            <wp:extent cx="3736616" cy="3476625"/>
            <wp:effectExtent l="0" t="0" r="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3743353" cy="3482894"/>
                    </a:xfrm>
                    <a:prstGeom prst="rect">
                      <a:avLst/>
                    </a:prstGeom>
                    <a:noFill/>
                    <a:ln>
                      <a:noFill/>
                    </a:ln>
                  </pic:spPr>
                </pic:pic>
              </a:graphicData>
            </a:graphic>
          </wp:inline>
        </w:drawing>
      </w:r>
    </w:p>
    <w:p w14:paraId="37C970D3" w14:textId="77777777" w:rsidR="00F41CD1" w:rsidRDefault="00F41CD1" w:rsidP="005678C9">
      <w:pPr>
        <w:pStyle w:val="af3"/>
        <w:ind w:left="1276" w:hanging="425"/>
        <w:rPr>
          <w:bCs/>
        </w:rPr>
      </w:pPr>
    </w:p>
    <w:p w14:paraId="45FA2D5D" w14:textId="06D0B1D4" w:rsidR="00F41CD1" w:rsidRDefault="00F41CD1" w:rsidP="005678C9">
      <w:pPr>
        <w:pStyle w:val="af3"/>
        <w:ind w:left="1276"/>
        <w:rPr>
          <w:bCs/>
        </w:rPr>
      </w:pPr>
      <w:r>
        <w:rPr>
          <w:bCs/>
        </w:rPr>
        <w:t xml:space="preserve">In above case, it is </w:t>
      </w:r>
      <w:r w:rsidR="003447F3">
        <w:rPr>
          <w:bCs/>
        </w:rPr>
        <w:t xml:space="preserve">recommended </w:t>
      </w:r>
      <w:r>
        <w:rPr>
          <w:bCs/>
        </w:rPr>
        <w:t>to use Var1 instead of _Var1</w:t>
      </w:r>
      <w:r w:rsidR="003447F3">
        <w:rPr>
          <w:bCs/>
        </w:rPr>
        <w:t xml:space="preserve"> as copy or moving such user code steps in IDE might lead to errors</w:t>
      </w:r>
      <w:r>
        <w:rPr>
          <w:bCs/>
        </w:rPr>
        <w:t>.</w:t>
      </w:r>
    </w:p>
    <w:p w14:paraId="2336CC2A" w14:textId="16DF97B9" w:rsidR="004F625C" w:rsidRPr="004F625C" w:rsidRDefault="004F625C" w:rsidP="00B10902">
      <w:pPr>
        <w:pStyle w:val="af3"/>
        <w:numPr>
          <w:ilvl w:val="0"/>
          <w:numId w:val="88"/>
        </w:numPr>
        <w:ind w:left="1276" w:hanging="425"/>
        <w:rPr>
          <w:bCs/>
        </w:rPr>
      </w:pPr>
      <w:r>
        <w:rPr>
          <w:bCs/>
        </w:rPr>
        <w:t xml:space="preserve">Add member variable and use in function call or use different class or lib’s variables. For some datatype </w:t>
      </w:r>
      <w:proofErr w:type="gramStart"/>
      <w:r>
        <w:rPr>
          <w:bCs/>
        </w:rPr>
        <w:t>user</w:t>
      </w:r>
      <w:proofErr w:type="gramEnd"/>
      <w:r>
        <w:rPr>
          <w:bCs/>
        </w:rPr>
        <w:t xml:space="preserve"> need to add using statements for example: list or array</w:t>
      </w:r>
    </w:p>
    <w:p w14:paraId="1FFAD1C1" w14:textId="4381A8CD" w:rsidR="004F625C" w:rsidRDefault="004F625C" w:rsidP="005678C9">
      <w:r>
        <w:t>So as users can freely programmed user code, it will be ultimately user responsibility to manage user code files in different operations like debugging and correcting code or removing compilation errors because of modification done by user.</w:t>
      </w:r>
    </w:p>
    <w:p w14:paraId="6A329C41" w14:textId="55B65D3E" w:rsidR="009F4297" w:rsidRPr="009F4297" w:rsidRDefault="009F4297" w:rsidP="00A43189">
      <w:pPr>
        <w:tabs>
          <w:tab w:val="left" w:pos="851"/>
        </w:tabs>
        <w:rPr>
          <w:lang w:val="en-IN"/>
        </w:rPr>
      </w:pPr>
      <w:r w:rsidRPr="009F4297">
        <w:rPr>
          <w:lang w:val="en-IN"/>
        </w:rPr>
        <w:t>There are some other user operations as well</w:t>
      </w:r>
      <w:r w:rsidR="00844617">
        <w:rPr>
          <w:lang w:val="en-IN"/>
        </w:rPr>
        <w:t>,</w:t>
      </w:r>
    </w:p>
    <w:p w14:paraId="32A16206" w14:textId="7006CFE9" w:rsidR="009F4297" w:rsidRPr="006B7701" w:rsidRDefault="009F4297" w:rsidP="00B10902">
      <w:pPr>
        <w:pStyle w:val="af3"/>
        <w:numPr>
          <w:ilvl w:val="1"/>
          <w:numId w:val="73"/>
        </w:numPr>
        <w:ind w:left="1276" w:hanging="425"/>
        <w:rPr>
          <w:lang w:val="en-IN"/>
        </w:rPr>
      </w:pPr>
      <w:proofErr w:type="gramStart"/>
      <w:r w:rsidRPr="006B7701">
        <w:rPr>
          <w:lang w:val="en-IN"/>
        </w:rPr>
        <w:t>moving  user</w:t>
      </w:r>
      <w:proofErr w:type="gramEnd"/>
      <w:r w:rsidRPr="006B7701">
        <w:rPr>
          <w:lang w:val="en-IN"/>
        </w:rPr>
        <w:t xml:space="preserve"> code from one class to another class of same solution or different solution</w:t>
      </w:r>
      <w:r w:rsidR="00844617" w:rsidRPr="006B7701">
        <w:rPr>
          <w:lang w:val="en-IN"/>
        </w:rPr>
        <w:t>.</w:t>
      </w:r>
    </w:p>
    <w:p w14:paraId="743A560B" w14:textId="2B2A80BF" w:rsidR="009F4297" w:rsidRDefault="00844617" w:rsidP="00B10902">
      <w:pPr>
        <w:pStyle w:val="af3"/>
        <w:numPr>
          <w:ilvl w:val="1"/>
          <w:numId w:val="73"/>
        </w:numPr>
        <w:ind w:left="1276" w:hanging="425"/>
      </w:pPr>
      <w:r>
        <w:t>copy\paste user function directly from user code file.</w:t>
      </w:r>
    </w:p>
    <w:p w14:paraId="5023F3E1" w14:textId="4BE5BBCD" w:rsidR="00844617" w:rsidRDefault="00844617" w:rsidP="00B10902">
      <w:pPr>
        <w:pStyle w:val="af3"/>
        <w:numPr>
          <w:ilvl w:val="1"/>
          <w:numId w:val="73"/>
        </w:numPr>
        <w:ind w:left="1276" w:hanging="425"/>
      </w:pPr>
      <w:r>
        <w:t>copy\pasting user code action from IDE step.</w:t>
      </w:r>
    </w:p>
    <w:p w14:paraId="420CD051" w14:textId="7B2B5F1F" w:rsidR="00844617" w:rsidRPr="006B7701" w:rsidRDefault="00844617" w:rsidP="00B10902">
      <w:pPr>
        <w:pStyle w:val="af3"/>
        <w:numPr>
          <w:ilvl w:val="1"/>
          <w:numId w:val="73"/>
        </w:numPr>
        <w:ind w:left="1276" w:hanging="425"/>
        <w:rPr>
          <w:lang w:val="en-IN"/>
        </w:rPr>
      </w:pPr>
      <w:r>
        <w:t>using import\export operations.</w:t>
      </w:r>
    </w:p>
    <w:p w14:paraId="7D03EA57" w14:textId="77777777" w:rsidR="009F4297" w:rsidRPr="009F4297" w:rsidRDefault="009F4297" w:rsidP="005678C9">
      <w:pPr>
        <w:rPr>
          <w:lang w:val="en-IN"/>
        </w:rPr>
      </w:pPr>
      <w:r w:rsidRPr="009F4297">
        <w:rPr>
          <w:lang w:val="en-IN"/>
        </w:rPr>
        <w:t>While performing such operation user code function or file may refer external references which are not actually part of the user code file.</w:t>
      </w:r>
    </w:p>
    <w:p w14:paraId="1A41FFAC" w14:textId="7526C4B1" w:rsidR="009F4297" w:rsidRPr="009F4297" w:rsidRDefault="009F4297" w:rsidP="00A43189">
      <w:pPr>
        <w:tabs>
          <w:tab w:val="left" w:pos="851"/>
        </w:tabs>
        <w:rPr>
          <w:lang w:val="en-IN"/>
        </w:rPr>
      </w:pPr>
      <w:r w:rsidRPr="009F4297">
        <w:rPr>
          <w:lang w:val="en-IN"/>
        </w:rPr>
        <w:t>In this case</w:t>
      </w:r>
      <w:r w:rsidR="00C85F65">
        <w:rPr>
          <w:lang w:val="en-IN"/>
        </w:rPr>
        <w:t>,</w:t>
      </w:r>
      <w:r w:rsidRPr="009F4297">
        <w:rPr>
          <w:lang w:val="en-IN"/>
        </w:rPr>
        <w:t xml:space="preserve"> user need to correct\add them manually in new user code file or solution</w:t>
      </w:r>
      <w:r w:rsidR="00C85F65">
        <w:rPr>
          <w:lang w:val="en-IN"/>
        </w:rPr>
        <w:t xml:space="preserve"> like,</w:t>
      </w:r>
    </w:p>
    <w:p w14:paraId="70FA2AE5" w14:textId="56015795" w:rsidR="009F4297" w:rsidRPr="006B7701" w:rsidRDefault="009F4297" w:rsidP="00B10902">
      <w:pPr>
        <w:pStyle w:val="af3"/>
        <w:numPr>
          <w:ilvl w:val="1"/>
          <w:numId w:val="73"/>
        </w:numPr>
        <w:ind w:left="1276" w:hanging="425"/>
        <w:rPr>
          <w:lang w:val="en-IN"/>
        </w:rPr>
      </w:pPr>
      <w:r w:rsidRPr="006B7701">
        <w:rPr>
          <w:lang w:val="en-IN"/>
        </w:rPr>
        <w:t>Adding variable or namespace</w:t>
      </w:r>
    </w:p>
    <w:p w14:paraId="0944EC35" w14:textId="7F335146" w:rsidR="009F4297" w:rsidRPr="00FD64D5" w:rsidRDefault="009F4297" w:rsidP="00B10902">
      <w:pPr>
        <w:pStyle w:val="af3"/>
        <w:numPr>
          <w:ilvl w:val="1"/>
          <w:numId w:val="73"/>
        </w:numPr>
        <w:ind w:left="1276" w:hanging="425"/>
        <w:rPr>
          <w:lang w:val="en-IN"/>
        </w:rPr>
      </w:pPr>
      <w:r w:rsidRPr="006B7701">
        <w:rPr>
          <w:lang w:val="en-IN"/>
        </w:rPr>
        <w:t>Adding reference of lib in solution</w:t>
      </w:r>
    </w:p>
    <w:p w14:paraId="553FC46F" w14:textId="77777777" w:rsidR="003F6BF1" w:rsidRDefault="003F6BF1" w:rsidP="0021533F">
      <w:pPr>
        <w:tabs>
          <w:tab w:val="left" w:pos="851"/>
        </w:tabs>
        <w:ind w:left="567" w:hanging="11"/>
      </w:pPr>
    </w:p>
    <w:p w14:paraId="29179DD0" w14:textId="7F579828" w:rsidR="004F625C" w:rsidRDefault="004F625C" w:rsidP="005678C9">
      <w:r>
        <w:t xml:space="preserve">Some </w:t>
      </w:r>
      <w:proofErr w:type="gramStart"/>
      <w:r>
        <w:t>example</w:t>
      </w:r>
      <w:proofErr w:type="gramEnd"/>
      <w:r>
        <w:t>:</w:t>
      </w:r>
    </w:p>
    <w:p w14:paraId="5E753CBA" w14:textId="025B2551" w:rsidR="004F625C" w:rsidRDefault="004F625C" w:rsidP="005678C9">
      <w:r>
        <w:t>In below example we have Recording whose variable is declared in User class itself</w:t>
      </w:r>
    </w:p>
    <w:p w14:paraId="2097402A" w14:textId="51A2FF54" w:rsidR="004F625C" w:rsidRDefault="004F625C" w:rsidP="005678C9">
      <w:pPr>
        <w:ind w:hanging="11"/>
        <w:jc w:val="center"/>
      </w:pPr>
      <w:r>
        <w:rPr>
          <w:noProof/>
          <w:lang w:val="en-IN" w:eastAsia="en-IN"/>
        </w:rPr>
        <w:lastRenderedPageBreak/>
        <w:drawing>
          <wp:inline distT="0" distB="0" distL="0" distR="0" wp14:anchorId="12109A86" wp14:editId="0D3665DC">
            <wp:extent cx="3251200" cy="1267725"/>
            <wp:effectExtent l="19050" t="19050" r="25400" b="2794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3268376" cy="1274422"/>
                    </a:xfrm>
                    <a:prstGeom prst="rect">
                      <a:avLst/>
                    </a:prstGeom>
                    <a:ln>
                      <a:solidFill>
                        <a:schemeClr val="accent1"/>
                      </a:solidFill>
                    </a:ln>
                  </pic:spPr>
                </pic:pic>
              </a:graphicData>
            </a:graphic>
          </wp:inline>
        </w:drawing>
      </w:r>
    </w:p>
    <w:p w14:paraId="752A1DD7" w14:textId="2762E2FB" w:rsidR="004F625C" w:rsidRDefault="004F625C" w:rsidP="005678C9">
      <w:r>
        <w:t>Step is added in step IDE</w:t>
      </w:r>
    </w:p>
    <w:p w14:paraId="0B2C5574" w14:textId="3CD2FF1A" w:rsidR="004F625C" w:rsidRDefault="004F625C" w:rsidP="005678C9">
      <w:pPr>
        <w:ind w:hanging="11"/>
        <w:jc w:val="center"/>
      </w:pPr>
      <w:r>
        <w:rPr>
          <w:noProof/>
          <w:lang w:val="en-IN" w:eastAsia="en-IN"/>
        </w:rPr>
        <w:drawing>
          <wp:inline distT="0" distB="0" distL="0" distR="0" wp14:anchorId="34351B48" wp14:editId="7AEE6815">
            <wp:extent cx="5676900" cy="895473"/>
            <wp:effectExtent l="19050" t="19050" r="19050" b="1905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5732353" cy="904220"/>
                    </a:xfrm>
                    <a:prstGeom prst="rect">
                      <a:avLst/>
                    </a:prstGeom>
                    <a:ln>
                      <a:solidFill>
                        <a:schemeClr val="accent1"/>
                      </a:solidFill>
                    </a:ln>
                  </pic:spPr>
                </pic:pic>
              </a:graphicData>
            </a:graphic>
          </wp:inline>
        </w:drawing>
      </w:r>
    </w:p>
    <w:p w14:paraId="7721C81A" w14:textId="77777777" w:rsidR="005678C9" w:rsidRDefault="004F625C" w:rsidP="005678C9">
      <w:r>
        <w:t xml:space="preserve">Now when user will copy-paste in another recording then s/he will get compilation error </w:t>
      </w:r>
      <w:proofErr w:type="gramStart"/>
      <w:r>
        <w:t>saying</w:t>
      </w:r>
      <w:proofErr w:type="gramEnd"/>
      <w:r>
        <w:t xml:space="preserve"> “</w:t>
      </w:r>
      <w:r w:rsidRPr="004F625C">
        <w:t>The name 'Recording2ClassVariable' does not exist in the current context (CS0103)</w:t>
      </w:r>
      <w:r>
        <w:t>” here user need to add above variable either by manual copy-paste operation or manually typing.</w:t>
      </w:r>
    </w:p>
    <w:p w14:paraId="6FD83D87" w14:textId="2158AEF4" w:rsidR="0021339C" w:rsidRDefault="004F625C" w:rsidP="005678C9">
      <w:r w:rsidRPr="004F625C">
        <w:rPr>
          <w:i/>
          <w:iCs/>
        </w:rPr>
        <w:t xml:space="preserve">Please </w:t>
      </w:r>
      <w:r>
        <w:rPr>
          <w:i/>
          <w:iCs/>
        </w:rPr>
        <w:t>en</w:t>
      </w:r>
      <w:r w:rsidRPr="004F625C">
        <w:rPr>
          <w:i/>
          <w:iCs/>
        </w:rPr>
        <w:t xml:space="preserve">sure </w:t>
      </w:r>
      <w:r>
        <w:rPr>
          <w:i/>
          <w:iCs/>
        </w:rPr>
        <w:t>that your files are correctly saved when you are copy-pasting; paste operation may give wrong results</w:t>
      </w:r>
      <w:r w:rsidRPr="004F625C">
        <w:rPr>
          <w:i/>
          <w:iCs/>
        </w:rPr>
        <w:t>. Concord will not save user code file automatically without user notification to avoid incorrect save so save it manually.</w:t>
      </w:r>
    </w:p>
    <w:p w14:paraId="623C7E3C" w14:textId="77777777" w:rsidR="005678C9" w:rsidRPr="00A43189" w:rsidRDefault="005678C9" w:rsidP="005678C9"/>
    <w:p w14:paraId="181E7DEF" w14:textId="78351C55" w:rsidR="00FB203E" w:rsidRDefault="00FB203E" w:rsidP="0072434C">
      <w:pPr>
        <w:pStyle w:val="2"/>
      </w:pPr>
      <w:bookmarkStart w:id="1487" w:name="_Toc174035131"/>
      <w:r>
        <w:t xml:space="preserve">Transaction </w:t>
      </w:r>
      <w:r w:rsidR="00B84B24">
        <w:t>Action</w:t>
      </w:r>
      <w:bookmarkEnd w:id="1487"/>
    </w:p>
    <w:p w14:paraId="23B02F7A" w14:textId="40790581" w:rsidR="00FB203E" w:rsidRDefault="00FB203E" w:rsidP="00A43189">
      <w:pPr>
        <w:pStyle w:val="af3"/>
        <w:numPr>
          <w:ilvl w:val="0"/>
          <w:numId w:val="16"/>
        </w:numPr>
        <w:ind w:left="425" w:hangingChars="193" w:hanging="425"/>
      </w:pPr>
      <w:r>
        <w:t xml:space="preserve">The </w:t>
      </w:r>
      <w:r w:rsidR="00E40C99">
        <w:t>transaction</w:t>
      </w:r>
      <w:r>
        <w:t xml:space="preserve"> </w:t>
      </w:r>
      <w:r w:rsidR="00577D6B">
        <w:t>action</w:t>
      </w:r>
      <w:r>
        <w:t xml:space="preserve"> module can be used to</w:t>
      </w:r>
      <w:r w:rsidR="00891CDF">
        <w:t xml:space="preserve"> find the transaction time between two execution steps.</w:t>
      </w:r>
    </w:p>
    <w:p w14:paraId="5607DD6F" w14:textId="476A10D5" w:rsidR="00891CDF" w:rsidRDefault="00ED0069" w:rsidP="00A43189">
      <w:pPr>
        <w:pStyle w:val="af3"/>
        <w:numPr>
          <w:ilvl w:val="0"/>
          <w:numId w:val="16"/>
        </w:numPr>
        <w:ind w:left="425" w:hangingChars="193" w:hanging="425"/>
      </w:pPr>
      <w:r>
        <w:t>T</w:t>
      </w:r>
      <w:r w:rsidR="00891CDF">
        <w:t xml:space="preserve">ransaction </w:t>
      </w:r>
      <w:r>
        <w:t>should be start by “Start” and end by “Stop” action,</w:t>
      </w:r>
      <w:r w:rsidR="00DA3A2D">
        <w:t xml:space="preserve"> </w:t>
      </w:r>
      <w:r>
        <w:t>T</w:t>
      </w:r>
      <w:r w:rsidR="00891CDF">
        <w:t xml:space="preserve">ransaction may include </w:t>
      </w:r>
      <w:r>
        <w:t>“P</w:t>
      </w:r>
      <w:r w:rsidR="00891CDF">
        <w:t>ause</w:t>
      </w:r>
      <w:r>
        <w:t>”</w:t>
      </w:r>
      <w:r w:rsidR="00891CDF">
        <w:t xml:space="preserve"> and </w:t>
      </w:r>
      <w:r>
        <w:t>“R</w:t>
      </w:r>
      <w:r w:rsidR="00891CDF">
        <w:t>esume</w:t>
      </w:r>
      <w:r>
        <w:t>” actions</w:t>
      </w:r>
      <w:r w:rsidR="00891CDF">
        <w:t xml:space="preserve"> to pause and resume the transaction in between the </w:t>
      </w:r>
      <w:r>
        <w:t>“S</w:t>
      </w:r>
      <w:r w:rsidR="00891CDF">
        <w:t>tart</w:t>
      </w:r>
      <w:r>
        <w:t>”</w:t>
      </w:r>
      <w:r w:rsidR="00891CDF">
        <w:t xml:space="preserve"> and </w:t>
      </w:r>
      <w:r>
        <w:t>“S</w:t>
      </w:r>
      <w:r w:rsidR="00891CDF">
        <w:t>top</w:t>
      </w:r>
      <w:r>
        <w:t>”</w:t>
      </w:r>
      <w:r w:rsidR="005A49BA">
        <w:t xml:space="preserve"> action</w:t>
      </w:r>
      <w:r w:rsidR="00C56FAD">
        <w:t>s</w:t>
      </w:r>
      <w:r w:rsidR="00891CDF">
        <w:t xml:space="preserve"> only.</w:t>
      </w:r>
    </w:p>
    <w:p w14:paraId="0CE545A2" w14:textId="1EDB1EB4" w:rsidR="00DF0A7D" w:rsidRDefault="00FB757D" w:rsidP="00A43189">
      <w:pPr>
        <w:pStyle w:val="af3"/>
        <w:numPr>
          <w:ilvl w:val="0"/>
          <w:numId w:val="16"/>
        </w:numPr>
        <w:ind w:left="426" w:hangingChars="193" w:hanging="426"/>
        <w:rPr>
          <w:b/>
        </w:rPr>
      </w:pPr>
      <w:r w:rsidRPr="00264836">
        <w:rPr>
          <w:b/>
        </w:rPr>
        <w:t>Add transaction steps in IDE</w:t>
      </w:r>
      <w:r w:rsidR="00263C38" w:rsidRPr="008F3522">
        <w:rPr>
          <w:b/>
        </w:rPr>
        <w:t>:</w:t>
      </w:r>
    </w:p>
    <w:p w14:paraId="2D84C651" w14:textId="77777777" w:rsidR="008F3522" w:rsidRDefault="008F3522" w:rsidP="00A43189">
      <w:pPr>
        <w:pStyle w:val="af3"/>
        <w:numPr>
          <w:ilvl w:val="0"/>
          <w:numId w:val="16"/>
        </w:numPr>
        <w:ind w:left="425" w:hangingChars="193" w:hanging="425"/>
      </w:pPr>
      <w:r>
        <w:t>Transaction steps include the two sub steps Configure Transaction and Summarize Transaction.</w:t>
      </w:r>
    </w:p>
    <w:p w14:paraId="3F99B403" w14:textId="470B8C44" w:rsidR="00210E35" w:rsidRDefault="00210E35" w:rsidP="0072434C">
      <w:pPr>
        <w:pStyle w:val="3"/>
      </w:pPr>
      <w:bookmarkStart w:id="1488" w:name="_Toc174035132"/>
      <w:r>
        <w:rPr>
          <w:rFonts w:hint="eastAsia"/>
          <w:lang w:eastAsia="ja-JP"/>
        </w:rPr>
        <w:t xml:space="preserve">Configure </w:t>
      </w:r>
      <w:r>
        <w:rPr>
          <w:rFonts w:hint="eastAsia"/>
        </w:rPr>
        <w:t>Transaction</w:t>
      </w:r>
      <w:bookmarkEnd w:id="1488"/>
    </w:p>
    <w:p w14:paraId="59B8D216" w14:textId="5960304C" w:rsidR="008F3522" w:rsidRDefault="008F3522" w:rsidP="002F1DFE">
      <w:pPr>
        <w:pStyle w:val="af3"/>
        <w:numPr>
          <w:ilvl w:val="0"/>
          <w:numId w:val="16"/>
        </w:numPr>
        <w:ind w:left="425" w:hangingChars="193" w:hanging="425"/>
      </w:pPr>
      <w:r>
        <w:t xml:space="preserve">Configure transaction include the steps </w:t>
      </w:r>
      <w:r w:rsidR="0016209A">
        <w:t>S</w:t>
      </w:r>
      <w:r>
        <w:t xml:space="preserve">tart, </w:t>
      </w:r>
      <w:r w:rsidR="0016209A">
        <w:t>S</w:t>
      </w:r>
      <w:r>
        <w:t xml:space="preserve">top, </w:t>
      </w:r>
      <w:r w:rsidR="0016209A">
        <w:t>P</w:t>
      </w:r>
      <w:r>
        <w:t xml:space="preserve">ause and </w:t>
      </w:r>
      <w:r w:rsidR="0016209A">
        <w:t>R</w:t>
      </w:r>
      <w:r>
        <w:t>esume</w:t>
      </w:r>
      <w:r w:rsidR="000C7F2B">
        <w:t xml:space="preserve"> s</w:t>
      </w:r>
      <w:r>
        <w:t>teps indicates that transaction is in which state</w:t>
      </w:r>
      <w:r w:rsidR="00574DE4">
        <w:t xml:space="preserve"> see the figure shown below</w:t>
      </w:r>
      <w:r>
        <w:t>.</w:t>
      </w:r>
    </w:p>
    <w:p w14:paraId="6CF2F1F2" w14:textId="77777777" w:rsidR="00891CDF" w:rsidRDefault="00891CDF" w:rsidP="002F1DFE">
      <w:pPr>
        <w:tabs>
          <w:tab w:val="left" w:pos="993"/>
        </w:tabs>
      </w:pPr>
    </w:p>
    <w:p w14:paraId="73F8E3E2" w14:textId="1FC53E47" w:rsidR="00891CDF" w:rsidRDefault="00891CDF" w:rsidP="00E82508">
      <w:pPr>
        <w:pStyle w:val="af3"/>
        <w:tabs>
          <w:tab w:val="left" w:pos="993"/>
        </w:tabs>
        <w:ind w:left="0"/>
        <w:jc w:val="center"/>
      </w:pPr>
      <w:r w:rsidRPr="00C453C6">
        <w:rPr>
          <w:noProof/>
          <w:lang w:val="en-IN" w:eastAsia="en-IN"/>
        </w:rPr>
        <w:lastRenderedPageBreak/>
        <w:drawing>
          <wp:inline distT="0" distB="0" distL="0" distR="0" wp14:anchorId="6F27D11B" wp14:editId="271BF28E">
            <wp:extent cx="4638675" cy="47815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4638675" cy="4781550"/>
                    </a:xfrm>
                    <a:prstGeom prst="rect">
                      <a:avLst/>
                    </a:prstGeom>
                    <a:noFill/>
                    <a:ln>
                      <a:noFill/>
                    </a:ln>
                  </pic:spPr>
                </pic:pic>
              </a:graphicData>
            </a:graphic>
          </wp:inline>
        </w:drawing>
      </w:r>
    </w:p>
    <w:p w14:paraId="55B81E7C" w14:textId="77777777" w:rsidR="005756F7" w:rsidRDefault="005756F7" w:rsidP="00E82508">
      <w:pPr>
        <w:pStyle w:val="af3"/>
        <w:tabs>
          <w:tab w:val="left" w:pos="993"/>
        </w:tabs>
        <w:ind w:left="709"/>
      </w:pPr>
    </w:p>
    <w:p w14:paraId="5B9F2A1A" w14:textId="74EEA6DD" w:rsidR="001B166D" w:rsidRDefault="005756F7" w:rsidP="002F1DFE">
      <w:pPr>
        <w:pStyle w:val="af3"/>
        <w:numPr>
          <w:ilvl w:val="0"/>
          <w:numId w:val="16"/>
        </w:numPr>
        <w:ind w:left="425" w:hangingChars="193" w:hanging="425"/>
      </w:pPr>
      <w:r>
        <w:t xml:space="preserve">After selecting Configure </w:t>
      </w:r>
      <w:r w:rsidR="00C50AFA">
        <w:t>Transaction shown</w:t>
      </w:r>
      <w:r>
        <w:t xml:space="preserve"> in below screenshot, where start is the default state user can change accordingly</w:t>
      </w:r>
      <w:r w:rsidR="00136733">
        <w:t xml:space="preserve"> see the figure shown below</w:t>
      </w:r>
      <w:r>
        <w:t>.</w:t>
      </w:r>
    </w:p>
    <w:p w14:paraId="124BA015" w14:textId="011A072D" w:rsidR="00FB203E" w:rsidRDefault="001B166D" w:rsidP="00E82508">
      <w:pPr>
        <w:tabs>
          <w:tab w:val="left" w:pos="993"/>
        </w:tabs>
        <w:jc w:val="center"/>
      </w:pPr>
      <w:r w:rsidRPr="00C453C6">
        <w:rPr>
          <w:noProof/>
          <w:lang w:val="en-IN" w:eastAsia="en-IN"/>
        </w:rPr>
        <w:drawing>
          <wp:inline distT="0" distB="0" distL="0" distR="0" wp14:anchorId="5E91EA64" wp14:editId="7634EE0D">
            <wp:extent cx="6677025" cy="10572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6677025" cy="1057275"/>
                    </a:xfrm>
                    <a:prstGeom prst="rect">
                      <a:avLst/>
                    </a:prstGeom>
                    <a:noFill/>
                    <a:ln>
                      <a:noFill/>
                    </a:ln>
                  </pic:spPr>
                </pic:pic>
              </a:graphicData>
            </a:graphic>
          </wp:inline>
        </w:drawing>
      </w:r>
    </w:p>
    <w:p w14:paraId="54C2CBBA" w14:textId="46B2043C" w:rsidR="00935584" w:rsidRDefault="00587DF1" w:rsidP="00B10902">
      <w:pPr>
        <w:pStyle w:val="af3"/>
        <w:numPr>
          <w:ilvl w:val="0"/>
          <w:numId w:val="56"/>
        </w:numPr>
        <w:ind w:left="425" w:hangingChars="193" w:hanging="425"/>
      </w:pPr>
      <w:proofErr w:type="gramStart"/>
      <w:r>
        <w:t>User</w:t>
      </w:r>
      <w:proofErr w:type="gramEnd"/>
      <w:r w:rsidR="00935584">
        <w:t xml:space="preserve"> need to add transaction name </w:t>
      </w:r>
      <w:r w:rsidR="008A0190">
        <w:t xml:space="preserve">in </w:t>
      </w:r>
      <w:r w:rsidR="0065622F" w:rsidRPr="00264836">
        <w:rPr>
          <w:b/>
        </w:rPr>
        <w:t>Name</w:t>
      </w:r>
      <w:r w:rsidR="0065622F">
        <w:t xml:space="preserve"> </w:t>
      </w:r>
      <w:r w:rsidR="008A0190">
        <w:t xml:space="preserve">column  </w:t>
      </w:r>
      <w:r w:rsidR="00935584">
        <w:t xml:space="preserve">to recognize the transaction </w:t>
      </w:r>
      <w:r w:rsidR="00715CC6">
        <w:t>individually</w:t>
      </w:r>
    </w:p>
    <w:p w14:paraId="6296F7C6" w14:textId="4B5CE162" w:rsidR="00935584" w:rsidRDefault="00935584" w:rsidP="002F1DFE">
      <w:pPr>
        <w:pStyle w:val="af3"/>
        <w:ind w:left="425" w:hangingChars="193" w:hanging="425"/>
      </w:pPr>
    </w:p>
    <w:p w14:paraId="02813F25" w14:textId="55BD842A" w:rsidR="00935584" w:rsidRDefault="00935584" w:rsidP="00B10902">
      <w:pPr>
        <w:pStyle w:val="af3"/>
        <w:numPr>
          <w:ilvl w:val="0"/>
          <w:numId w:val="59"/>
        </w:numPr>
        <w:ind w:left="425" w:hangingChars="193" w:hanging="425"/>
      </w:pPr>
      <w:r>
        <w:t xml:space="preserve">After clicking on </w:t>
      </w:r>
      <w:r w:rsidR="00F75AD5" w:rsidRPr="00F75AD5">
        <w:t>“</w:t>
      </w:r>
      <w:r w:rsidR="00715CC6" w:rsidRPr="00C117AB">
        <w:t>Name</w:t>
      </w:r>
      <w:r w:rsidR="00F75AD5" w:rsidRPr="00C117AB">
        <w:t>”</w:t>
      </w:r>
      <w:r w:rsidR="00715CC6">
        <w:t xml:space="preserve"> </w:t>
      </w:r>
      <w:r w:rsidR="00F75AD5">
        <w:t>column,</w:t>
      </w:r>
      <w:r w:rsidR="00715CC6">
        <w:t xml:space="preserve"> it will give dropdown</w:t>
      </w:r>
      <w:r w:rsidR="00587DF1">
        <w:t xml:space="preserve"> to add </w:t>
      </w:r>
      <w:r w:rsidR="00F75AD5" w:rsidRPr="00F75AD5">
        <w:t>“</w:t>
      </w:r>
      <w:r w:rsidR="00587DF1" w:rsidRPr="00C117AB">
        <w:t>New</w:t>
      </w:r>
      <w:r w:rsidR="00F75AD5" w:rsidRPr="00C117AB">
        <w:t>”</w:t>
      </w:r>
      <w:r w:rsidR="00587DF1" w:rsidRPr="00F75AD5">
        <w:t xml:space="preserve"> </w:t>
      </w:r>
      <w:r w:rsidR="00587DF1">
        <w:t xml:space="preserve">Transaction </w:t>
      </w:r>
      <w:r w:rsidR="00F36349">
        <w:t>or</w:t>
      </w:r>
      <w:r w:rsidR="00587DF1">
        <w:t xml:space="preserve"> </w:t>
      </w:r>
      <w:r w:rsidR="00F75AD5" w:rsidRPr="00F75AD5">
        <w:t>“</w:t>
      </w:r>
      <w:r w:rsidR="00F36349" w:rsidRPr="00C117AB">
        <w:t>C</w:t>
      </w:r>
      <w:r w:rsidR="00587DF1" w:rsidRPr="00C117AB">
        <w:t>onfigure</w:t>
      </w:r>
      <w:r w:rsidR="00F75AD5" w:rsidRPr="00C117AB">
        <w:t>”</w:t>
      </w:r>
      <w:r w:rsidR="00587DF1">
        <w:t xml:space="preserve"> the existing transaction</w:t>
      </w:r>
      <w:r w:rsidR="00B6428B">
        <w:t>s</w:t>
      </w:r>
      <w:r w:rsidR="00587DF1">
        <w:t xml:space="preserve"> </w:t>
      </w:r>
      <w:r w:rsidR="00B6428B">
        <w:t>update/</w:t>
      </w:r>
      <w:r w:rsidR="00587DF1">
        <w:t>delete</w:t>
      </w:r>
      <w:r w:rsidR="00914EF1">
        <w:t xml:space="preserve"> see the figure shown below</w:t>
      </w:r>
      <w:r w:rsidR="00587DF1">
        <w:t>.</w:t>
      </w:r>
    </w:p>
    <w:p w14:paraId="7A48F5E1" w14:textId="3BC3FF64" w:rsidR="00FB203E" w:rsidRDefault="00587DF1" w:rsidP="00E82508">
      <w:pPr>
        <w:tabs>
          <w:tab w:val="left" w:pos="1134"/>
        </w:tabs>
        <w:jc w:val="center"/>
      </w:pPr>
      <w:r w:rsidRPr="00C453C6">
        <w:rPr>
          <w:noProof/>
          <w:lang w:val="en-IN" w:eastAsia="en-IN"/>
        </w:rPr>
        <w:lastRenderedPageBreak/>
        <w:drawing>
          <wp:inline distT="0" distB="0" distL="0" distR="0" wp14:anchorId="692E46FC" wp14:editId="679D58F7">
            <wp:extent cx="5953125" cy="1590675"/>
            <wp:effectExtent l="0" t="0" r="9525" b="952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953125" cy="1590675"/>
                    </a:xfrm>
                    <a:prstGeom prst="rect">
                      <a:avLst/>
                    </a:prstGeom>
                    <a:noFill/>
                    <a:ln>
                      <a:noFill/>
                    </a:ln>
                  </pic:spPr>
                </pic:pic>
              </a:graphicData>
            </a:graphic>
          </wp:inline>
        </w:drawing>
      </w:r>
    </w:p>
    <w:p w14:paraId="1C4CBED3" w14:textId="77777777" w:rsidR="00935584" w:rsidRDefault="00935584" w:rsidP="00E82508">
      <w:pPr>
        <w:tabs>
          <w:tab w:val="left" w:pos="1134"/>
        </w:tabs>
        <w:ind w:left="851"/>
      </w:pPr>
    </w:p>
    <w:p w14:paraId="3DCA9B0D" w14:textId="38069036" w:rsidR="00587DF1" w:rsidRPr="002B0DC2" w:rsidRDefault="009B6149" w:rsidP="00B10902">
      <w:pPr>
        <w:pStyle w:val="af3"/>
        <w:numPr>
          <w:ilvl w:val="0"/>
          <w:numId w:val="57"/>
        </w:numPr>
        <w:ind w:left="425" w:hangingChars="193" w:hanging="425"/>
      </w:pPr>
      <w:r>
        <w:t xml:space="preserve">After clicking on </w:t>
      </w:r>
      <w:r w:rsidR="00F75AD5" w:rsidRPr="00F75AD5">
        <w:t>“</w:t>
      </w:r>
      <w:r w:rsidRPr="00C117AB">
        <w:t>New</w:t>
      </w:r>
      <w:r w:rsidR="00F75AD5" w:rsidRPr="00C117AB">
        <w:t>”</w:t>
      </w:r>
      <w:r w:rsidR="00587DF1">
        <w:t xml:space="preserve"> it will show the </w:t>
      </w:r>
      <w:r w:rsidR="00A510C8">
        <w:t>below</w:t>
      </w:r>
      <w:r w:rsidR="00F527BC">
        <w:t xml:space="preserve"> Add New Transaction</w:t>
      </w:r>
      <w:r w:rsidR="00587DF1">
        <w:t xml:space="preserve"> dialog</w:t>
      </w:r>
      <w:r w:rsidR="000E0B98">
        <w:t>,</w:t>
      </w:r>
      <w:r w:rsidR="00587DF1">
        <w:t xml:space="preserve"> User can add transaction </w:t>
      </w:r>
      <w:r w:rsidR="00C139C8">
        <w:t>name</w:t>
      </w:r>
      <w:r w:rsidR="00E40C99">
        <w:t>.</w:t>
      </w:r>
    </w:p>
    <w:p w14:paraId="1D139439" w14:textId="035801A4" w:rsidR="00E40C99" w:rsidRDefault="003C5964" w:rsidP="00E82508">
      <w:pPr>
        <w:tabs>
          <w:tab w:val="left" w:pos="1134"/>
        </w:tabs>
        <w:spacing w:after="0" w:line="240" w:lineRule="auto"/>
        <w:jc w:val="center"/>
      </w:pPr>
      <w:r>
        <w:rPr>
          <w:noProof/>
          <w:lang w:val="en-IN" w:eastAsia="en-IN"/>
        </w:rPr>
        <w:drawing>
          <wp:inline distT="0" distB="0" distL="0" distR="0" wp14:anchorId="22DF3AA0" wp14:editId="1A6AD978">
            <wp:extent cx="2847975" cy="885825"/>
            <wp:effectExtent l="0" t="0" r="9525" b="952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2847975" cy="885825"/>
                    </a:xfrm>
                    <a:prstGeom prst="rect">
                      <a:avLst/>
                    </a:prstGeom>
                    <a:noFill/>
                    <a:ln>
                      <a:noFill/>
                    </a:ln>
                  </pic:spPr>
                </pic:pic>
              </a:graphicData>
            </a:graphic>
          </wp:inline>
        </w:drawing>
      </w:r>
    </w:p>
    <w:p w14:paraId="46548AF0" w14:textId="46206CF7" w:rsidR="002B0DC2" w:rsidRDefault="002B0DC2" w:rsidP="00E82508">
      <w:pPr>
        <w:tabs>
          <w:tab w:val="left" w:pos="1134"/>
        </w:tabs>
        <w:spacing w:after="0" w:line="240" w:lineRule="auto"/>
        <w:ind w:left="851"/>
      </w:pPr>
    </w:p>
    <w:p w14:paraId="448FD340" w14:textId="5519FB33" w:rsidR="003F0508" w:rsidRDefault="002B0DC2" w:rsidP="00B10902">
      <w:pPr>
        <w:pStyle w:val="af3"/>
        <w:numPr>
          <w:ilvl w:val="0"/>
          <w:numId w:val="57"/>
        </w:numPr>
        <w:spacing w:after="0" w:line="240" w:lineRule="auto"/>
        <w:ind w:left="425" w:hangingChars="193" w:hanging="425"/>
      </w:pPr>
      <w:r>
        <w:t>For rename or deleting the existing trans</w:t>
      </w:r>
      <w:r w:rsidR="00563261">
        <w:t xml:space="preserve">action, user needs to click on </w:t>
      </w:r>
      <w:r w:rsidR="00F75AD5" w:rsidRPr="00F75AD5">
        <w:t>“</w:t>
      </w:r>
      <w:r w:rsidRPr="00C117AB">
        <w:t>Configure</w:t>
      </w:r>
      <w:r w:rsidR="00F75AD5" w:rsidRPr="00C117AB">
        <w:t>”</w:t>
      </w:r>
      <w:r>
        <w:t xml:space="preserve"> option. Below </w:t>
      </w:r>
      <w:r w:rsidR="00F01CF2">
        <w:t xml:space="preserve">Transaction </w:t>
      </w:r>
      <w:r>
        <w:t>dialog will open in which user can rename the transaction by clicking on the transaction name and user can delete any transaction by selecting entire row of the transaction and click on “Remove Transaction”</w:t>
      </w:r>
      <w:r w:rsidR="0087326B">
        <w:t xml:space="preserve"> see the figure shown below</w:t>
      </w:r>
      <w:r>
        <w:t>.</w:t>
      </w:r>
      <w:r w:rsidR="00E82508">
        <w:br/>
      </w:r>
    </w:p>
    <w:p w14:paraId="6704CED1" w14:textId="786411CC" w:rsidR="00E82508" w:rsidRDefault="003F0508" w:rsidP="00E82508">
      <w:pPr>
        <w:pStyle w:val="af3"/>
        <w:tabs>
          <w:tab w:val="left" w:pos="993"/>
        </w:tabs>
        <w:spacing w:after="0" w:line="240" w:lineRule="auto"/>
        <w:ind w:left="0"/>
        <w:jc w:val="center"/>
      </w:pPr>
      <w:r>
        <w:rPr>
          <w:noProof/>
          <w:lang w:val="en-IN" w:eastAsia="en-IN"/>
        </w:rPr>
        <w:drawing>
          <wp:inline distT="0" distB="0" distL="0" distR="0" wp14:anchorId="0D23B1A6" wp14:editId="10258CFD">
            <wp:extent cx="3990975" cy="2533650"/>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3990975" cy="2533650"/>
                    </a:xfrm>
                    <a:prstGeom prst="rect">
                      <a:avLst/>
                    </a:prstGeom>
                    <a:noFill/>
                    <a:ln>
                      <a:noFill/>
                    </a:ln>
                  </pic:spPr>
                </pic:pic>
              </a:graphicData>
            </a:graphic>
          </wp:inline>
        </w:drawing>
      </w:r>
    </w:p>
    <w:p w14:paraId="5CD527C8" w14:textId="77777777" w:rsidR="00E82508" w:rsidRDefault="00E82508" w:rsidP="00E82508">
      <w:pPr>
        <w:pStyle w:val="af3"/>
        <w:tabs>
          <w:tab w:val="left" w:pos="993"/>
        </w:tabs>
        <w:spacing w:after="0" w:line="240" w:lineRule="auto"/>
        <w:ind w:left="0"/>
        <w:jc w:val="center"/>
      </w:pPr>
    </w:p>
    <w:p w14:paraId="4B6EC4C1" w14:textId="3EA18D01" w:rsidR="00973FA9" w:rsidRPr="00973FA9" w:rsidRDefault="005C4310" w:rsidP="002F1DFE">
      <w:pPr>
        <w:ind w:leftChars="193" w:left="425"/>
        <w:rPr>
          <w:lang w:val="en-IN"/>
        </w:rPr>
      </w:pPr>
      <w:r>
        <w:t xml:space="preserve">On </w:t>
      </w:r>
      <w:r w:rsidR="008647D0">
        <w:t>“</w:t>
      </w:r>
      <w:r w:rsidR="00006F69">
        <w:t>S</w:t>
      </w:r>
      <w:r>
        <w:t>top</w:t>
      </w:r>
      <w:r w:rsidR="008647D0">
        <w:t>”</w:t>
      </w:r>
      <w:r>
        <w:t xml:space="preserve"> transaction state </w:t>
      </w:r>
      <w:r w:rsidR="00333049">
        <w:t>“</w:t>
      </w:r>
      <w:r>
        <w:t xml:space="preserve">checkpoint </w:t>
      </w:r>
      <w:r w:rsidR="00333049">
        <w:t xml:space="preserve">Setting” </w:t>
      </w:r>
      <w:r>
        <w:t>window is provided to the user with</w:t>
      </w:r>
      <w:r w:rsidR="00EE732B">
        <w:t xml:space="preserve"> </w:t>
      </w:r>
      <w:r w:rsidR="00BC2AFC">
        <w:rPr>
          <w:rFonts w:hint="eastAsia"/>
          <w:lang w:eastAsia="ja-JP"/>
        </w:rPr>
        <w:t>logical</w:t>
      </w:r>
      <w:r w:rsidR="00EE732B">
        <w:t xml:space="preserve"> operation, </w:t>
      </w:r>
      <w:r w:rsidR="00973FA9" w:rsidRPr="00973FA9">
        <w:rPr>
          <w:lang w:val="en-IN"/>
        </w:rPr>
        <w:t>using the applied setting, the result is displayed in the execution report</w:t>
      </w:r>
      <w:r w:rsidR="00D65591">
        <w:rPr>
          <w:lang w:val="en-IN"/>
        </w:rPr>
        <w:t xml:space="preserve"> </w:t>
      </w:r>
      <w:r w:rsidR="00D65591">
        <w:t>see the figure shown below</w:t>
      </w:r>
      <w:r w:rsidR="00973FA9">
        <w:rPr>
          <w:lang w:val="en-IN"/>
        </w:rPr>
        <w:t>.</w:t>
      </w:r>
    </w:p>
    <w:p w14:paraId="4BA8D85F" w14:textId="2B0A83CA" w:rsidR="005C4310" w:rsidRDefault="005C4310" w:rsidP="002F1DFE">
      <w:pPr>
        <w:tabs>
          <w:tab w:val="left" w:pos="993"/>
        </w:tabs>
        <w:spacing w:after="0" w:line="240" w:lineRule="auto"/>
      </w:pPr>
    </w:p>
    <w:p w14:paraId="55CADF13" w14:textId="7C658A05" w:rsidR="005C4310" w:rsidRDefault="004211CD" w:rsidP="00E82508">
      <w:pPr>
        <w:pStyle w:val="af3"/>
        <w:tabs>
          <w:tab w:val="left" w:pos="993"/>
        </w:tabs>
        <w:spacing w:after="0" w:line="240" w:lineRule="auto"/>
        <w:ind w:left="0"/>
        <w:jc w:val="center"/>
        <w:rPr>
          <w:lang w:eastAsia="ja-JP"/>
        </w:rPr>
      </w:pPr>
      <w:r>
        <w:rPr>
          <w:noProof/>
          <w:lang w:val="en-IN" w:eastAsia="en-IN"/>
        </w:rPr>
        <w:lastRenderedPageBreak/>
        <w:drawing>
          <wp:inline distT="0" distB="0" distL="0" distR="0" wp14:anchorId="309AF787" wp14:editId="0B9E88D3">
            <wp:extent cx="5048250" cy="2314575"/>
            <wp:effectExtent l="0" t="0" r="0" b="952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048250" cy="2314575"/>
                    </a:xfrm>
                    <a:prstGeom prst="rect">
                      <a:avLst/>
                    </a:prstGeom>
                    <a:noFill/>
                    <a:ln>
                      <a:noFill/>
                    </a:ln>
                  </pic:spPr>
                </pic:pic>
              </a:graphicData>
            </a:graphic>
          </wp:inline>
        </w:drawing>
      </w:r>
    </w:p>
    <w:p w14:paraId="69A66A3D" w14:textId="77777777" w:rsidR="00031772" w:rsidRDefault="00031772" w:rsidP="00E82508">
      <w:pPr>
        <w:pStyle w:val="af3"/>
        <w:tabs>
          <w:tab w:val="left" w:pos="993"/>
        </w:tabs>
        <w:spacing w:after="0" w:line="240" w:lineRule="auto"/>
        <w:ind w:left="709"/>
        <w:rPr>
          <w:rFonts w:ascii="Segoe UI" w:hAnsi="Segoe UI" w:cs="Segoe UI"/>
          <w:b/>
          <w:color w:val="FF0000"/>
          <w:sz w:val="20"/>
          <w:szCs w:val="20"/>
        </w:rPr>
      </w:pPr>
    </w:p>
    <w:p w14:paraId="364CA9C6" w14:textId="3984DEBB" w:rsidR="00C453C6" w:rsidRPr="002F1DFE" w:rsidRDefault="00031772" w:rsidP="002F1DFE">
      <w:pPr>
        <w:pStyle w:val="af3"/>
        <w:spacing w:after="0" w:line="240" w:lineRule="auto"/>
        <w:ind w:left="426"/>
        <w:rPr>
          <w:rFonts w:ascii="Segoe UI" w:hAnsi="Segoe UI" w:cs="Segoe UI"/>
          <w:color w:val="FF0000"/>
          <w:sz w:val="20"/>
          <w:szCs w:val="20"/>
        </w:rPr>
      </w:pPr>
      <w:r w:rsidRPr="00406556">
        <w:rPr>
          <w:rFonts w:ascii="Segoe UI" w:hAnsi="Segoe UI" w:cs="Segoe UI"/>
          <w:b/>
          <w:color w:val="FF0000"/>
          <w:sz w:val="20"/>
          <w:szCs w:val="20"/>
        </w:rPr>
        <w:t>Note</w:t>
      </w:r>
      <w:r w:rsidRPr="00406556">
        <w:rPr>
          <w:rFonts w:ascii="Segoe UI" w:hAnsi="Segoe UI" w:cs="Segoe UI"/>
          <w:color w:val="FF0000"/>
          <w:sz w:val="20"/>
          <w:szCs w:val="20"/>
        </w:rPr>
        <w:t xml:space="preserve">: Time calculation for transaction includes Concord's </w:t>
      </w:r>
      <w:r w:rsidRPr="00031772">
        <w:rPr>
          <w:rFonts w:ascii="Segoe UI" w:hAnsi="Segoe UI" w:cs="Segoe UI"/>
          <w:color w:val="FF0000"/>
          <w:sz w:val="20"/>
          <w:szCs w:val="20"/>
        </w:rPr>
        <w:t>preprocessing</w:t>
      </w:r>
      <w:r w:rsidRPr="00406556">
        <w:rPr>
          <w:rFonts w:ascii="Segoe UI" w:hAnsi="Segoe UI" w:cs="Segoe UI"/>
          <w:color w:val="FF0000"/>
          <w:sz w:val="20"/>
          <w:szCs w:val="20"/>
        </w:rPr>
        <w:t xml:space="preserve"> time like finding the control, logging etc. </w:t>
      </w:r>
      <w:r w:rsidR="000A34B6" w:rsidRPr="008F5A0E">
        <w:rPr>
          <w:rFonts w:ascii="Segoe UI" w:hAnsi="Segoe UI" w:cs="Segoe UI"/>
          <w:color w:val="FF0000"/>
          <w:sz w:val="20"/>
          <w:szCs w:val="20"/>
        </w:rPr>
        <w:t>User needs to consider these timings when applying calculation in transaction checkpoints.</w:t>
      </w:r>
      <w:r w:rsidR="002F1DFE">
        <w:rPr>
          <w:rFonts w:ascii="Segoe UI" w:hAnsi="Segoe UI" w:cs="Segoe UI"/>
          <w:color w:val="FF0000"/>
          <w:sz w:val="20"/>
          <w:szCs w:val="20"/>
        </w:rPr>
        <w:br/>
      </w:r>
      <w:r w:rsidR="000A34B6" w:rsidRPr="002F1DFE">
        <w:rPr>
          <w:rFonts w:ascii="Segoe UI" w:hAnsi="Segoe UI" w:cs="Segoe UI"/>
          <w:color w:val="FF0000"/>
          <w:sz w:val="20"/>
          <w:szCs w:val="20"/>
        </w:rPr>
        <w:t>Please consider.</w:t>
      </w:r>
      <w:r w:rsidR="002F1DFE">
        <w:rPr>
          <w:rFonts w:ascii="Segoe UI" w:hAnsi="Segoe UI" w:cs="Segoe UI"/>
          <w:color w:val="FF0000"/>
          <w:sz w:val="20"/>
          <w:szCs w:val="20"/>
        </w:rPr>
        <w:br/>
      </w:r>
      <w:r w:rsidR="002F1DFE">
        <w:rPr>
          <w:rFonts w:ascii="Segoe UI" w:hAnsi="Segoe UI" w:cs="Segoe UI"/>
          <w:color w:val="FF0000"/>
          <w:sz w:val="20"/>
          <w:szCs w:val="20"/>
        </w:rPr>
        <w:br/>
      </w:r>
      <w:r w:rsidR="00C453C6">
        <w:rPr>
          <w:rFonts w:hint="eastAsia"/>
          <w:lang w:eastAsia="ja-JP"/>
        </w:rPr>
        <w:t>Above window</w:t>
      </w:r>
      <w:r w:rsidR="00C453C6">
        <w:rPr>
          <w:lang w:eastAsia="ja-JP"/>
        </w:rPr>
        <w:t>’</w:t>
      </w:r>
      <w:r w:rsidR="00C453C6">
        <w:rPr>
          <w:rFonts w:hint="eastAsia"/>
          <w:lang w:eastAsia="ja-JP"/>
        </w:rPr>
        <w:t>s details are explained below,</w:t>
      </w:r>
    </w:p>
    <w:p w14:paraId="59DF190A" w14:textId="47A9DC39" w:rsidR="00C453C6" w:rsidRDefault="00C453C6" w:rsidP="00E82508">
      <w:pPr>
        <w:pStyle w:val="af3"/>
        <w:tabs>
          <w:tab w:val="left" w:pos="993"/>
        </w:tabs>
        <w:spacing w:after="0" w:line="240" w:lineRule="auto"/>
        <w:ind w:left="709"/>
        <w:rPr>
          <w:lang w:eastAsia="ja-JP"/>
        </w:rPr>
      </w:pPr>
      <w:r w:rsidRPr="00264836">
        <w:rPr>
          <w:b/>
          <w:bCs/>
          <w:lang w:eastAsia="ja-JP"/>
        </w:rPr>
        <w:t>Criteria:</w:t>
      </w:r>
      <w:r>
        <w:rPr>
          <w:rFonts w:hint="eastAsia"/>
          <w:lang w:eastAsia="ja-JP"/>
        </w:rPr>
        <w:t xml:space="preserve"> </w:t>
      </w:r>
      <w:r w:rsidR="00BC2AFC">
        <w:rPr>
          <w:rFonts w:hint="eastAsia"/>
          <w:lang w:eastAsia="ja-JP"/>
        </w:rPr>
        <w:t xml:space="preserve">Logical </w:t>
      </w:r>
      <w:r>
        <w:rPr>
          <w:rFonts w:hint="eastAsia"/>
          <w:lang w:eastAsia="ja-JP"/>
        </w:rPr>
        <w:t>Operation on the result to be performed.</w:t>
      </w:r>
    </w:p>
    <w:p w14:paraId="01DC7393" w14:textId="563677BB" w:rsidR="00C453C6" w:rsidRDefault="00C453C6" w:rsidP="00E82508">
      <w:pPr>
        <w:pStyle w:val="af3"/>
        <w:tabs>
          <w:tab w:val="left" w:pos="993"/>
        </w:tabs>
        <w:spacing w:after="0" w:line="240" w:lineRule="auto"/>
        <w:ind w:left="709"/>
        <w:rPr>
          <w:lang w:eastAsia="ja-JP"/>
        </w:rPr>
      </w:pPr>
      <w:r w:rsidRPr="00264836">
        <w:rPr>
          <w:b/>
          <w:bCs/>
          <w:lang w:eastAsia="ja-JP"/>
        </w:rPr>
        <w:t>Time:</w:t>
      </w:r>
      <w:r>
        <w:rPr>
          <w:rFonts w:hint="eastAsia"/>
          <w:lang w:eastAsia="ja-JP"/>
        </w:rPr>
        <w:t xml:space="preserve"> Match value to be entered. (</w:t>
      </w:r>
      <w:proofErr w:type="gramStart"/>
      <w:r w:rsidR="00E85E1D">
        <w:rPr>
          <w:lang w:eastAsia="ja-JP"/>
        </w:rPr>
        <w:t>E.g</w:t>
      </w:r>
      <w:r w:rsidR="006B46A4">
        <w:rPr>
          <w:lang w:eastAsia="ja-JP"/>
        </w:rPr>
        <w:t>.</w:t>
      </w:r>
      <w:proofErr w:type="gramEnd"/>
      <w:r>
        <w:rPr>
          <w:rFonts w:hint="eastAsia"/>
          <w:lang w:eastAsia="ja-JP"/>
        </w:rPr>
        <w:t xml:space="preserve"> If user wants to check the time taken from Start to </w:t>
      </w:r>
      <w:r>
        <w:rPr>
          <w:lang w:eastAsia="ja-JP"/>
        </w:rPr>
        <w:t>stop</w:t>
      </w:r>
      <w:r>
        <w:rPr>
          <w:rFonts w:hint="eastAsia"/>
          <w:lang w:eastAsia="ja-JP"/>
        </w:rPr>
        <w:t xml:space="preserve"> is less than or equal to 2000 ms then user need to select &lt;= operation in criteria and enter 2000 in Time field).</w:t>
      </w:r>
    </w:p>
    <w:p w14:paraId="12AFD09C" w14:textId="430D44B9" w:rsidR="00C453C6" w:rsidRDefault="00C453C6" w:rsidP="00E82508">
      <w:pPr>
        <w:pStyle w:val="af3"/>
        <w:tabs>
          <w:tab w:val="left" w:pos="993"/>
        </w:tabs>
        <w:spacing w:after="0" w:line="240" w:lineRule="auto"/>
        <w:ind w:left="709"/>
        <w:rPr>
          <w:lang w:eastAsia="ja-JP"/>
        </w:rPr>
      </w:pPr>
      <w:r w:rsidRPr="00264836">
        <w:rPr>
          <w:b/>
          <w:bCs/>
          <w:lang w:eastAsia="ja-JP"/>
        </w:rPr>
        <w:t>Check:</w:t>
      </w:r>
      <w:r>
        <w:rPr>
          <w:rFonts w:hint="eastAsia"/>
          <w:lang w:eastAsia="ja-JP"/>
        </w:rPr>
        <w:t xml:space="preserve"> To check the condition is true or false. </w:t>
      </w:r>
    </w:p>
    <w:p w14:paraId="6F124000" w14:textId="10C7D79D" w:rsidR="00C453C6" w:rsidRDefault="00C453C6" w:rsidP="00E82508">
      <w:pPr>
        <w:pStyle w:val="af3"/>
        <w:tabs>
          <w:tab w:val="left" w:pos="1276"/>
        </w:tabs>
        <w:spacing w:after="0" w:line="240" w:lineRule="auto"/>
        <w:ind w:left="993"/>
        <w:rPr>
          <w:lang w:eastAsia="ja-JP"/>
        </w:rPr>
      </w:pPr>
      <w:r>
        <w:rPr>
          <w:rFonts w:hint="eastAsia"/>
          <w:lang w:eastAsia="ja-JP"/>
        </w:rPr>
        <w:t>True: User wants to check time taken is &lt;= 2000 as true condition, then user need to set true for Check field.</w:t>
      </w:r>
    </w:p>
    <w:p w14:paraId="49BB4F93" w14:textId="5DA752BD" w:rsidR="00C453C6" w:rsidRDefault="00C453C6" w:rsidP="00E82508">
      <w:pPr>
        <w:pStyle w:val="af3"/>
        <w:tabs>
          <w:tab w:val="left" w:pos="1276"/>
        </w:tabs>
        <w:spacing w:after="0" w:line="240" w:lineRule="auto"/>
        <w:ind w:left="993"/>
        <w:rPr>
          <w:lang w:eastAsia="ja-JP"/>
        </w:rPr>
      </w:pPr>
      <w:r>
        <w:rPr>
          <w:rFonts w:hint="eastAsia"/>
          <w:lang w:eastAsia="ja-JP"/>
        </w:rPr>
        <w:t>False: User wants to check time taken is &lt;= 2000 as false condition, then user need to set false for Check field.</w:t>
      </w:r>
    </w:p>
    <w:p w14:paraId="1C0910ED" w14:textId="771DF90B" w:rsidR="00C453C6" w:rsidRDefault="00C453C6" w:rsidP="00E82508">
      <w:pPr>
        <w:pStyle w:val="af3"/>
        <w:tabs>
          <w:tab w:val="left" w:pos="1276"/>
        </w:tabs>
        <w:spacing w:after="0" w:line="240" w:lineRule="auto"/>
        <w:ind w:left="993"/>
        <w:rPr>
          <w:lang w:eastAsia="ja-JP"/>
        </w:rPr>
      </w:pPr>
      <w:r>
        <w:rPr>
          <w:rFonts w:hint="eastAsia"/>
          <w:lang w:eastAsia="ja-JP"/>
        </w:rPr>
        <w:t xml:space="preserve">The above expression can be simply put as [(time taken&lt;=2000)==true/false] </w:t>
      </w:r>
    </w:p>
    <w:p w14:paraId="29D5A37E" w14:textId="59DD7594" w:rsidR="00C453C6" w:rsidRDefault="00C453C6" w:rsidP="00E82508">
      <w:pPr>
        <w:pStyle w:val="af3"/>
        <w:tabs>
          <w:tab w:val="left" w:pos="993"/>
        </w:tabs>
        <w:spacing w:after="0" w:line="240" w:lineRule="auto"/>
        <w:ind w:left="709"/>
        <w:rPr>
          <w:lang w:eastAsia="ja-JP"/>
        </w:rPr>
      </w:pPr>
      <w:r w:rsidRPr="00264836">
        <w:rPr>
          <w:b/>
          <w:bCs/>
          <w:lang w:eastAsia="ja-JP"/>
        </w:rPr>
        <w:t>Report Status:</w:t>
      </w:r>
      <w:r>
        <w:rPr>
          <w:rFonts w:hint="eastAsia"/>
          <w:lang w:eastAsia="ja-JP"/>
        </w:rPr>
        <w:t xml:space="preserve"> As per the above expression user can set the report status as PASS/FAIL</w:t>
      </w:r>
    </w:p>
    <w:p w14:paraId="32C88EBB" w14:textId="77777777" w:rsidR="00E82508" w:rsidRDefault="00C453C6" w:rsidP="00E82508">
      <w:pPr>
        <w:pStyle w:val="af3"/>
        <w:spacing w:after="0" w:line="240" w:lineRule="auto"/>
        <w:ind w:left="993"/>
        <w:rPr>
          <w:lang w:eastAsia="ja-JP"/>
        </w:rPr>
      </w:pPr>
      <w:r>
        <w:rPr>
          <w:rFonts w:hint="eastAsia"/>
          <w:lang w:eastAsia="ja-JP"/>
        </w:rPr>
        <w:t xml:space="preserve">Example: Scenario1 </w:t>
      </w:r>
      <w:r w:rsidRPr="002D3E88">
        <w:rPr>
          <w:rFonts w:hint="eastAsia"/>
          <w:lang w:eastAsia="ja-JP"/>
        </w:rPr>
        <w:t>-&gt;</w:t>
      </w:r>
      <w:r>
        <w:rPr>
          <w:rFonts w:hint="eastAsia"/>
          <w:lang w:eastAsia="ja-JP"/>
        </w:rPr>
        <w:t xml:space="preserve"> if [(time taken&lt;=2000)== true] then report PASS</w:t>
      </w:r>
    </w:p>
    <w:p w14:paraId="260FE4E2" w14:textId="35AC6C6E" w:rsidR="00C453C6" w:rsidRDefault="00C453C6" w:rsidP="00E82508">
      <w:pPr>
        <w:pStyle w:val="af3"/>
        <w:spacing w:after="0" w:line="240" w:lineRule="auto"/>
        <w:ind w:left="993" w:firstLineChars="400" w:firstLine="880"/>
        <w:rPr>
          <w:lang w:eastAsia="ja-JP"/>
        </w:rPr>
      </w:pPr>
      <w:r>
        <w:rPr>
          <w:rFonts w:hint="eastAsia"/>
          <w:lang w:eastAsia="ja-JP"/>
        </w:rPr>
        <w:t>Scenario2 -&gt; if [(time taken&lt;=2000)== true] then report FAIL</w:t>
      </w:r>
    </w:p>
    <w:p w14:paraId="4811835C" w14:textId="111A53EF" w:rsidR="00210E35" w:rsidRDefault="00210E35" w:rsidP="00E82508">
      <w:pPr>
        <w:pStyle w:val="af3"/>
        <w:tabs>
          <w:tab w:val="left" w:pos="993"/>
        </w:tabs>
        <w:spacing w:after="0" w:line="240" w:lineRule="auto"/>
        <w:ind w:left="709"/>
        <w:rPr>
          <w:lang w:eastAsia="ja-JP"/>
        </w:rPr>
      </w:pPr>
      <w:r>
        <w:rPr>
          <w:rFonts w:hint="eastAsia"/>
          <w:lang w:eastAsia="ja-JP"/>
        </w:rPr>
        <w:tab/>
        <w:t>Similarly false can also be used, this is based of user</w:t>
      </w:r>
      <w:r>
        <w:rPr>
          <w:lang w:eastAsia="ja-JP"/>
        </w:rPr>
        <w:t>’</w:t>
      </w:r>
      <w:r>
        <w:rPr>
          <w:rFonts w:hint="eastAsia"/>
          <w:lang w:eastAsia="ja-JP"/>
        </w:rPr>
        <w:t>s logic to validate the output of transaction time.</w:t>
      </w:r>
    </w:p>
    <w:p w14:paraId="70B44E81" w14:textId="77777777" w:rsidR="00210E35" w:rsidRDefault="00210E35" w:rsidP="00E82508">
      <w:pPr>
        <w:pStyle w:val="af3"/>
        <w:tabs>
          <w:tab w:val="left" w:pos="993"/>
        </w:tabs>
        <w:spacing w:after="0" w:line="240" w:lineRule="auto"/>
        <w:ind w:left="709"/>
        <w:rPr>
          <w:lang w:eastAsia="ja-JP"/>
        </w:rPr>
      </w:pPr>
    </w:p>
    <w:p w14:paraId="50349F14" w14:textId="0DC7A88C" w:rsidR="00210E35" w:rsidRDefault="00210E35" w:rsidP="002F1DFE">
      <w:pPr>
        <w:spacing w:after="0" w:line="240" w:lineRule="auto"/>
        <w:ind w:leftChars="193" w:left="425"/>
        <w:rPr>
          <w:lang w:eastAsia="ja-JP"/>
        </w:rPr>
      </w:pPr>
      <w:r>
        <w:rPr>
          <w:rFonts w:hint="eastAsia"/>
          <w:lang w:eastAsia="ja-JP"/>
        </w:rPr>
        <w:t>User can use the module variable also instead of hardcoded value.</w:t>
      </w:r>
    </w:p>
    <w:p w14:paraId="65DD8055" w14:textId="77777777" w:rsidR="008647D0" w:rsidRDefault="008647D0" w:rsidP="00264836">
      <w:pPr>
        <w:pStyle w:val="af3"/>
        <w:spacing w:after="0" w:line="240" w:lineRule="auto"/>
        <w:jc w:val="center"/>
      </w:pPr>
    </w:p>
    <w:p w14:paraId="7D911A29" w14:textId="1F387B2D" w:rsidR="008647D0" w:rsidRDefault="00210E35" w:rsidP="0072434C">
      <w:pPr>
        <w:pStyle w:val="3"/>
        <w:rPr>
          <w:lang w:eastAsia="ja-JP"/>
        </w:rPr>
      </w:pPr>
      <w:bookmarkStart w:id="1489" w:name="_Toc174035133"/>
      <w:r>
        <w:rPr>
          <w:rFonts w:hint="eastAsia"/>
          <w:lang w:eastAsia="ja-JP"/>
        </w:rPr>
        <w:t>Summarize transaction</w:t>
      </w:r>
      <w:bookmarkEnd w:id="1489"/>
      <w:r>
        <w:rPr>
          <w:rFonts w:hint="eastAsia"/>
          <w:lang w:eastAsia="ja-JP"/>
        </w:rPr>
        <w:t xml:space="preserve"> </w:t>
      </w:r>
    </w:p>
    <w:p w14:paraId="08EA0375" w14:textId="7F6FE95A" w:rsidR="007A00DC" w:rsidRPr="00AB1FFB" w:rsidRDefault="007A00DC" w:rsidP="00A43189">
      <w:pPr>
        <w:tabs>
          <w:tab w:val="left" w:pos="993"/>
        </w:tabs>
      </w:pPr>
      <w:r w:rsidRPr="00AB1FFB">
        <w:t xml:space="preserve">User can add </w:t>
      </w:r>
      <w:r w:rsidR="008C3D03">
        <w:t>T</w:t>
      </w:r>
      <w:r w:rsidRPr="00AB1FFB">
        <w:t>ransaction</w:t>
      </w:r>
      <w:r w:rsidR="00973FA9">
        <w:t xml:space="preserve"> Summary step from Transaction</w:t>
      </w:r>
      <w:r w:rsidRPr="00AB1FFB">
        <w:t>-&gt;</w:t>
      </w:r>
      <w:r w:rsidR="00973FA9">
        <w:t>Summarize T</w:t>
      </w:r>
      <w:r w:rsidRPr="00AB1FFB">
        <w:t>ransaction</w:t>
      </w:r>
      <w:r w:rsidR="00F175E8">
        <w:t xml:space="preserve"> see the figure shown below</w:t>
      </w:r>
      <w:r w:rsidR="005D604D">
        <w:t>.</w:t>
      </w:r>
      <w:r w:rsidRPr="00AB1FFB">
        <w:t xml:space="preserve"> </w:t>
      </w:r>
    </w:p>
    <w:p w14:paraId="68F782D3" w14:textId="77777777" w:rsidR="002F1DFE" w:rsidRDefault="00C60334" w:rsidP="00B10902">
      <w:pPr>
        <w:pStyle w:val="af3"/>
        <w:numPr>
          <w:ilvl w:val="1"/>
          <w:numId w:val="60"/>
        </w:numPr>
        <w:tabs>
          <w:tab w:val="clear" w:pos="1440"/>
        </w:tabs>
        <w:ind w:left="426" w:hanging="425"/>
      </w:pPr>
      <w:r>
        <w:t>T</w:t>
      </w:r>
      <w:r w:rsidR="007A00DC" w:rsidRPr="00AB1FFB">
        <w:t>ransaction summary – Main step</w:t>
      </w:r>
    </w:p>
    <w:p w14:paraId="4461658D" w14:textId="77777777" w:rsidR="002F1DFE" w:rsidRDefault="007A00DC" w:rsidP="00B10902">
      <w:pPr>
        <w:pStyle w:val="af3"/>
        <w:numPr>
          <w:ilvl w:val="1"/>
          <w:numId w:val="60"/>
        </w:numPr>
        <w:tabs>
          <w:tab w:val="clear" w:pos="1440"/>
        </w:tabs>
        <w:ind w:left="426" w:hanging="425"/>
      </w:pPr>
      <w:r w:rsidRPr="00AB1FFB">
        <w:t>Trans</w:t>
      </w:r>
      <w:r w:rsidR="00210E35">
        <w:rPr>
          <w:rFonts w:hint="eastAsia"/>
          <w:lang w:eastAsia="ja-JP"/>
        </w:rPr>
        <w:t>action</w:t>
      </w:r>
      <w:r w:rsidRPr="00AB1FFB">
        <w:t>s – User can</w:t>
      </w:r>
      <w:r w:rsidR="00210E35">
        <w:t xml:space="preserve"> select multiple transitions/All</w:t>
      </w:r>
    </w:p>
    <w:p w14:paraId="4A07041A" w14:textId="77777777" w:rsidR="002F1DFE" w:rsidRDefault="007A00DC" w:rsidP="00B10902">
      <w:pPr>
        <w:pStyle w:val="af3"/>
        <w:numPr>
          <w:ilvl w:val="1"/>
          <w:numId w:val="60"/>
        </w:numPr>
        <w:tabs>
          <w:tab w:val="clear" w:pos="1440"/>
        </w:tabs>
        <w:ind w:left="426" w:hanging="425"/>
      </w:pPr>
      <w:r w:rsidRPr="00AB1FFB">
        <w:t>Math operation – User can select Sum/average/Min/Max of the selected transaction</w:t>
      </w:r>
    </w:p>
    <w:p w14:paraId="7698AE2B" w14:textId="77777777" w:rsidR="002F1DFE" w:rsidRDefault="00973FA9" w:rsidP="00B10902">
      <w:pPr>
        <w:pStyle w:val="af3"/>
        <w:numPr>
          <w:ilvl w:val="1"/>
          <w:numId w:val="60"/>
        </w:numPr>
        <w:tabs>
          <w:tab w:val="clear" w:pos="1440"/>
        </w:tabs>
        <w:ind w:left="426" w:hanging="425"/>
      </w:pPr>
      <w:r w:rsidRPr="00AB1FFB">
        <w:t>Checkpoint (</w:t>
      </w:r>
      <w:r w:rsidR="007A00DC" w:rsidRPr="00AB1FFB">
        <w:t xml:space="preserve">optional) - User can compare transaction time value and based on result step will fail or pass. </w:t>
      </w:r>
    </w:p>
    <w:p w14:paraId="677408D3" w14:textId="401B6905" w:rsidR="001A1B46" w:rsidRDefault="001A1B46" w:rsidP="00B10902">
      <w:pPr>
        <w:pStyle w:val="af3"/>
        <w:numPr>
          <w:ilvl w:val="1"/>
          <w:numId w:val="60"/>
        </w:numPr>
        <w:tabs>
          <w:tab w:val="clear" w:pos="1440"/>
        </w:tabs>
        <w:ind w:left="426" w:hanging="425"/>
      </w:pPr>
      <w:r>
        <w:t xml:space="preserve">User can add </w:t>
      </w:r>
      <w:r w:rsidR="00AE37F4">
        <w:t>one or more</w:t>
      </w:r>
      <w:r>
        <w:t xml:space="preserve"> transaction and</w:t>
      </w:r>
      <w:r w:rsidR="0038775E">
        <w:t xml:space="preserve"> </w:t>
      </w:r>
      <w:r>
        <w:t>compare</w:t>
      </w:r>
      <w:r w:rsidR="0038775E">
        <w:t>.</w:t>
      </w:r>
    </w:p>
    <w:p w14:paraId="5B7660FF" w14:textId="77777777" w:rsidR="001A1B46" w:rsidRDefault="001A1B46" w:rsidP="002F1DFE">
      <w:pPr>
        <w:tabs>
          <w:tab w:val="left" w:pos="993"/>
        </w:tabs>
      </w:pPr>
    </w:p>
    <w:p w14:paraId="25455BC6" w14:textId="505C5730" w:rsidR="00C139C8" w:rsidRPr="00AB1FFB" w:rsidRDefault="00C139C8" w:rsidP="00FB1B7B">
      <w:pPr>
        <w:pStyle w:val="af3"/>
        <w:tabs>
          <w:tab w:val="left" w:pos="993"/>
        </w:tabs>
        <w:ind w:left="0" w:firstLine="1"/>
        <w:jc w:val="center"/>
      </w:pPr>
      <w:r>
        <w:rPr>
          <w:noProof/>
          <w:lang w:val="en-IN" w:eastAsia="en-IN"/>
        </w:rPr>
        <w:lastRenderedPageBreak/>
        <w:drawing>
          <wp:inline distT="0" distB="0" distL="0" distR="0" wp14:anchorId="0189B019" wp14:editId="5BF3C1FF">
            <wp:extent cx="5191125" cy="1828800"/>
            <wp:effectExtent l="0" t="0" r="9525"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5191125" cy="1828800"/>
                    </a:xfrm>
                    <a:prstGeom prst="rect">
                      <a:avLst/>
                    </a:prstGeom>
                    <a:noFill/>
                    <a:ln>
                      <a:noFill/>
                    </a:ln>
                  </pic:spPr>
                </pic:pic>
              </a:graphicData>
            </a:graphic>
          </wp:inline>
        </w:drawing>
      </w:r>
    </w:p>
    <w:p w14:paraId="1A3C24FB" w14:textId="0518A8CF" w:rsidR="00EB7EEE" w:rsidRDefault="00210E35" w:rsidP="002F1DFE">
      <w:pPr>
        <w:tabs>
          <w:tab w:val="left" w:pos="993"/>
        </w:tabs>
        <w:spacing w:after="0" w:line="240" w:lineRule="auto"/>
        <w:rPr>
          <w:lang w:eastAsia="ja-JP"/>
        </w:rPr>
      </w:pPr>
      <w:r>
        <w:rPr>
          <w:rFonts w:hint="eastAsia"/>
          <w:lang w:eastAsia="ja-JP"/>
        </w:rPr>
        <w:t xml:space="preserve">Note: User can see only the transactions available in the current recording in the </w:t>
      </w:r>
      <w:r w:rsidR="007D6BA8">
        <w:rPr>
          <w:lang w:eastAsia="ja-JP"/>
        </w:rPr>
        <w:t>T</w:t>
      </w:r>
      <w:r>
        <w:rPr>
          <w:rFonts w:hint="eastAsia"/>
          <w:lang w:eastAsia="ja-JP"/>
        </w:rPr>
        <w:t xml:space="preserve">ransaction </w:t>
      </w:r>
      <w:r w:rsidR="007D6BA8">
        <w:rPr>
          <w:lang w:eastAsia="ja-JP"/>
        </w:rPr>
        <w:t>S</w:t>
      </w:r>
      <w:r>
        <w:rPr>
          <w:rFonts w:hint="eastAsia"/>
          <w:lang w:eastAsia="ja-JP"/>
        </w:rPr>
        <w:t>ummary dialog for now.</w:t>
      </w:r>
    </w:p>
    <w:p w14:paraId="1E10BF07" w14:textId="77777777" w:rsidR="00FB1B7B" w:rsidRDefault="00FB1B7B" w:rsidP="00FB1B7B">
      <w:pPr>
        <w:tabs>
          <w:tab w:val="left" w:pos="993"/>
        </w:tabs>
        <w:spacing w:after="0" w:line="240" w:lineRule="auto"/>
        <w:ind w:leftChars="322" w:left="708" w:firstLine="1"/>
        <w:rPr>
          <w:lang w:eastAsia="ja-JP"/>
        </w:rPr>
      </w:pPr>
    </w:p>
    <w:p w14:paraId="430CFD5A" w14:textId="5AA345C0" w:rsidR="00BC2AFC" w:rsidRDefault="00BC2AFC" w:rsidP="002F1DFE">
      <w:pPr>
        <w:tabs>
          <w:tab w:val="left" w:pos="993"/>
        </w:tabs>
        <w:spacing w:after="0" w:line="240" w:lineRule="auto"/>
        <w:rPr>
          <w:lang w:eastAsia="ja-JP"/>
        </w:rPr>
      </w:pPr>
      <w:r>
        <w:rPr>
          <w:rFonts w:hint="eastAsia"/>
          <w:lang w:eastAsia="ja-JP"/>
        </w:rPr>
        <w:t>Transaction summary dialog details as below:</w:t>
      </w:r>
    </w:p>
    <w:p w14:paraId="64603A23" w14:textId="13950B54" w:rsidR="00BC2AFC" w:rsidRDefault="00BC2AFC" w:rsidP="00FB1B7B">
      <w:pPr>
        <w:tabs>
          <w:tab w:val="left" w:pos="993"/>
        </w:tabs>
        <w:spacing w:after="0" w:line="240" w:lineRule="auto"/>
        <w:ind w:leftChars="322" w:left="708" w:firstLine="1"/>
        <w:rPr>
          <w:lang w:eastAsia="ja-JP"/>
        </w:rPr>
      </w:pPr>
      <w:r w:rsidRPr="00264836">
        <w:rPr>
          <w:b/>
          <w:bCs/>
          <w:lang w:eastAsia="ja-JP"/>
        </w:rPr>
        <w:t>Operation:</w:t>
      </w:r>
      <w:r>
        <w:rPr>
          <w:rFonts w:hint="eastAsia"/>
          <w:lang w:eastAsia="ja-JP"/>
        </w:rPr>
        <w:t xml:space="preserve"> Basic mathematical operations like sum, product etc. (These operations will be done to the output of the transactions selected. </w:t>
      </w:r>
      <w:r>
        <w:rPr>
          <w:lang w:eastAsia="ja-JP"/>
        </w:rPr>
        <w:t>E</w:t>
      </w:r>
      <w:r>
        <w:rPr>
          <w:rFonts w:hint="eastAsia"/>
          <w:lang w:eastAsia="ja-JP"/>
        </w:rPr>
        <w:t>.g: Sum(A1,A2)).</w:t>
      </w:r>
    </w:p>
    <w:p w14:paraId="2FAF2A52" w14:textId="33D6D2F3" w:rsidR="00BC2AFC" w:rsidRDefault="00BC2AFC" w:rsidP="00FB1B7B">
      <w:pPr>
        <w:pStyle w:val="af3"/>
        <w:tabs>
          <w:tab w:val="left" w:pos="993"/>
        </w:tabs>
        <w:spacing w:after="0" w:line="240" w:lineRule="auto"/>
        <w:ind w:leftChars="322" w:left="708" w:firstLine="1"/>
        <w:rPr>
          <w:lang w:eastAsia="ja-JP"/>
        </w:rPr>
      </w:pPr>
      <w:r w:rsidRPr="0071018E">
        <w:rPr>
          <w:rFonts w:hint="eastAsia"/>
          <w:b/>
          <w:bCs/>
          <w:lang w:eastAsia="ja-JP"/>
        </w:rPr>
        <w:t>Criteria:</w:t>
      </w:r>
      <w:r>
        <w:rPr>
          <w:rFonts w:hint="eastAsia"/>
          <w:lang w:eastAsia="ja-JP"/>
        </w:rPr>
        <w:t xml:space="preserve"> Logical Operation on the result to be performed.</w:t>
      </w:r>
    </w:p>
    <w:p w14:paraId="6DF768B3" w14:textId="287D3567" w:rsidR="00BC2AFC" w:rsidRDefault="00BC2AFC" w:rsidP="00FB1B7B">
      <w:pPr>
        <w:pStyle w:val="af3"/>
        <w:tabs>
          <w:tab w:val="left" w:pos="993"/>
        </w:tabs>
        <w:spacing w:after="0" w:line="240" w:lineRule="auto"/>
        <w:ind w:leftChars="322" w:left="708" w:firstLine="1"/>
        <w:rPr>
          <w:lang w:eastAsia="ja-JP"/>
        </w:rPr>
      </w:pPr>
      <w:r w:rsidRPr="0071018E">
        <w:rPr>
          <w:rFonts w:hint="eastAsia"/>
          <w:b/>
          <w:bCs/>
          <w:lang w:eastAsia="ja-JP"/>
        </w:rPr>
        <w:t>Time:</w:t>
      </w:r>
      <w:r>
        <w:rPr>
          <w:rFonts w:hint="eastAsia"/>
          <w:lang w:eastAsia="ja-JP"/>
        </w:rPr>
        <w:t xml:space="preserve"> Match value to be entered. (E.g: If user wants to check the outcome of operation performed on two transaction is less than or equal to 2000 ms then user need to select &lt;= operation in criteria and enter 2000 in Time field).</w:t>
      </w:r>
    </w:p>
    <w:p w14:paraId="47787DDC" w14:textId="77777777" w:rsidR="00BC2AFC" w:rsidRDefault="00BC2AFC" w:rsidP="00FB1B7B">
      <w:pPr>
        <w:pStyle w:val="af3"/>
        <w:tabs>
          <w:tab w:val="left" w:pos="993"/>
        </w:tabs>
        <w:spacing w:after="0" w:line="240" w:lineRule="auto"/>
        <w:ind w:leftChars="322" w:left="708" w:firstLine="1"/>
        <w:rPr>
          <w:lang w:eastAsia="ja-JP"/>
        </w:rPr>
      </w:pPr>
      <w:r w:rsidRPr="0071018E">
        <w:rPr>
          <w:rFonts w:hint="eastAsia"/>
          <w:b/>
          <w:bCs/>
          <w:lang w:eastAsia="ja-JP"/>
        </w:rPr>
        <w:t>Check:</w:t>
      </w:r>
      <w:r>
        <w:rPr>
          <w:rFonts w:hint="eastAsia"/>
          <w:lang w:eastAsia="ja-JP"/>
        </w:rPr>
        <w:t xml:space="preserve"> To check the condition is true or false. </w:t>
      </w:r>
    </w:p>
    <w:p w14:paraId="74812AE0" w14:textId="40DDC305" w:rsidR="00BC2AFC" w:rsidRDefault="00BC2AFC" w:rsidP="00FB1B7B">
      <w:pPr>
        <w:pStyle w:val="af3"/>
        <w:tabs>
          <w:tab w:val="left" w:pos="993"/>
        </w:tabs>
        <w:spacing w:after="0" w:line="240" w:lineRule="auto"/>
        <w:ind w:leftChars="322" w:left="708" w:firstLine="1"/>
        <w:rPr>
          <w:lang w:eastAsia="ja-JP"/>
        </w:rPr>
      </w:pPr>
      <w:r>
        <w:rPr>
          <w:rFonts w:hint="eastAsia"/>
          <w:lang w:eastAsia="ja-JP"/>
        </w:rPr>
        <w:tab/>
        <w:t>True: User wants to check outcome of operation performed on two transaction is &lt;= 2000 as true condition, then user need to set true for Check field.</w:t>
      </w:r>
    </w:p>
    <w:p w14:paraId="1A56B7EE" w14:textId="0AF17BFD" w:rsidR="00BC2AFC" w:rsidRDefault="00BC2AFC" w:rsidP="00FB1B7B">
      <w:pPr>
        <w:pStyle w:val="af3"/>
        <w:tabs>
          <w:tab w:val="left" w:pos="993"/>
        </w:tabs>
        <w:spacing w:after="0" w:line="240" w:lineRule="auto"/>
        <w:ind w:leftChars="322" w:left="708" w:firstLine="1"/>
        <w:rPr>
          <w:lang w:eastAsia="ja-JP"/>
        </w:rPr>
      </w:pPr>
      <w:r>
        <w:rPr>
          <w:rFonts w:hint="eastAsia"/>
          <w:lang w:eastAsia="ja-JP"/>
        </w:rPr>
        <w:tab/>
        <w:t>False: User wants to check outcome of operation performed on two transaction is &lt;= 2000 as false condition, then user need to set false for Check field.</w:t>
      </w:r>
    </w:p>
    <w:p w14:paraId="0BDAF650" w14:textId="21D99ECC" w:rsidR="00BC2AFC" w:rsidRDefault="00BC2AFC" w:rsidP="00FB1B7B">
      <w:pPr>
        <w:pStyle w:val="af3"/>
        <w:tabs>
          <w:tab w:val="left" w:pos="993"/>
        </w:tabs>
        <w:spacing w:after="0" w:line="240" w:lineRule="auto"/>
        <w:ind w:leftChars="322" w:left="708" w:firstLine="1"/>
        <w:rPr>
          <w:lang w:eastAsia="ja-JP"/>
        </w:rPr>
      </w:pPr>
      <w:r>
        <w:rPr>
          <w:rFonts w:hint="eastAsia"/>
          <w:lang w:eastAsia="ja-JP"/>
        </w:rPr>
        <w:tab/>
        <w:t xml:space="preserve">The above expression can be simply put as [(Sum(A1,A2)&lt;=2000)==true/false] </w:t>
      </w:r>
    </w:p>
    <w:p w14:paraId="6A280E29" w14:textId="77777777" w:rsidR="00BC2AFC" w:rsidRDefault="00BC2AFC" w:rsidP="00FB1B7B">
      <w:pPr>
        <w:pStyle w:val="af3"/>
        <w:tabs>
          <w:tab w:val="left" w:pos="993"/>
        </w:tabs>
        <w:spacing w:after="0" w:line="240" w:lineRule="auto"/>
        <w:ind w:leftChars="322" w:left="708" w:firstLine="1"/>
        <w:rPr>
          <w:lang w:eastAsia="ja-JP"/>
        </w:rPr>
      </w:pPr>
      <w:r w:rsidRPr="0071018E">
        <w:rPr>
          <w:rFonts w:hint="eastAsia"/>
          <w:b/>
          <w:bCs/>
          <w:lang w:eastAsia="ja-JP"/>
        </w:rPr>
        <w:t>Report Status:</w:t>
      </w:r>
      <w:r>
        <w:rPr>
          <w:rFonts w:hint="eastAsia"/>
          <w:lang w:eastAsia="ja-JP"/>
        </w:rPr>
        <w:t xml:space="preserve"> As per the above expression user can set the report status as PASS/FAIL</w:t>
      </w:r>
    </w:p>
    <w:p w14:paraId="1DB43674" w14:textId="1BB87E4F" w:rsidR="00BC2AFC" w:rsidRDefault="00BC2AFC" w:rsidP="00FB1B7B">
      <w:pPr>
        <w:pStyle w:val="af3"/>
        <w:tabs>
          <w:tab w:val="left" w:pos="993"/>
        </w:tabs>
        <w:spacing w:after="0" w:line="240" w:lineRule="auto"/>
        <w:ind w:leftChars="322" w:left="708" w:firstLine="1"/>
        <w:rPr>
          <w:lang w:eastAsia="ja-JP"/>
        </w:rPr>
      </w:pPr>
      <w:r>
        <w:rPr>
          <w:rFonts w:hint="eastAsia"/>
          <w:lang w:eastAsia="ja-JP"/>
        </w:rPr>
        <w:tab/>
        <w:t>Example: Scenario1 -&gt; if [(Sum(A1,A2)&lt;=2000)== true] then report PASS</w:t>
      </w:r>
    </w:p>
    <w:p w14:paraId="2599C7C6" w14:textId="1B8AE270" w:rsidR="00BC2AFC" w:rsidRDefault="00BC2AFC" w:rsidP="00FB1B7B">
      <w:pPr>
        <w:pStyle w:val="af3"/>
        <w:tabs>
          <w:tab w:val="left" w:pos="993"/>
        </w:tabs>
        <w:spacing w:after="0" w:line="240" w:lineRule="auto"/>
        <w:ind w:leftChars="322" w:left="708" w:firstLine="1"/>
        <w:rPr>
          <w:lang w:eastAsia="ja-JP"/>
        </w:rPr>
      </w:pPr>
      <w:r>
        <w:rPr>
          <w:rFonts w:hint="eastAsia"/>
          <w:lang w:eastAsia="ja-JP"/>
        </w:rPr>
        <w:tab/>
      </w:r>
      <w:r>
        <w:rPr>
          <w:rFonts w:hint="eastAsia"/>
          <w:lang w:eastAsia="ja-JP"/>
        </w:rPr>
        <w:tab/>
        <w:t xml:space="preserve">   </w:t>
      </w:r>
      <w:r w:rsidR="00FB1B7B">
        <w:rPr>
          <w:lang w:eastAsia="ja-JP"/>
        </w:rPr>
        <w:t xml:space="preserve">     </w:t>
      </w:r>
      <w:r>
        <w:rPr>
          <w:rFonts w:hint="eastAsia"/>
          <w:lang w:eastAsia="ja-JP"/>
        </w:rPr>
        <w:t>Scenario2 -&gt; if [(Sum(A1,A2)&lt;=2000)== true] then report FAIL</w:t>
      </w:r>
    </w:p>
    <w:p w14:paraId="1791C349" w14:textId="22ECB671" w:rsidR="00BC2AFC" w:rsidRDefault="00BC2AFC" w:rsidP="00FB1B7B">
      <w:pPr>
        <w:pStyle w:val="af3"/>
        <w:tabs>
          <w:tab w:val="left" w:pos="995"/>
        </w:tabs>
        <w:spacing w:after="0" w:line="240" w:lineRule="auto"/>
        <w:ind w:leftChars="322" w:left="708" w:firstLine="1"/>
        <w:rPr>
          <w:lang w:eastAsia="ja-JP"/>
        </w:rPr>
      </w:pPr>
      <w:r>
        <w:rPr>
          <w:rFonts w:hint="eastAsia"/>
          <w:lang w:eastAsia="ja-JP"/>
        </w:rPr>
        <w:tab/>
        <w:t>Similarly false can also be used, this is based of user</w:t>
      </w:r>
      <w:r>
        <w:rPr>
          <w:lang w:eastAsia="ja-JP"/>
        </w:rPr>
        <w:t>’</w:t>
      </w:r>
      <w:r>
        <w:rPr>
          <w:rFonts w:hint="eastAsia"/>
          <w:lang w:eastAsia="ja-JP"/>
        </w:rPr>
        <w:t>s logic to validate the output of transaction time.</w:t>
      </w:r>
    </w:p>
    <w:p w14:paraId="4DFD7E84" w14:textId="77777777" w:rsidR="00BC2AFC" w:rsidRDefault="00BC2AFC" w:rsidP="00FB1B7B">
      <w:pPr>
        <w:pStyle w:val="af3"/>
        <w:tabs>
          <w:tab w:val="left" w:pos="993"/>
        </w:tabs>
        <w:spacing w:after="0" w:line="240" w:lineRule="auto"/>
        <w:ind w:leftChars="322" w:left="708" w:firstLine="1"/>
        <w:rPr>
          <w:lang w:eastAsia="ja-JP"/>
        </w:rPr>
      </w:pPr>
    </w:p>
    <w:p w14:paraId="10EB743C" w14:textId="77777777" w:rsidR="00BC2AFC" w:rsidRDefault="00BC2AFC" w:rsidP="002F1DFE">
      <w:pPr>
        <w:tabs>
          <w:tab w:val="left" w:pos="993"/>
        </w:tabs>
        <w:spacing w:after="0" w:line="240" w:lineRule="auto"/>
        <w:rPr>
          <w:lang w:eastAsia="ja-JP"/>
        </w:rPr>
      </w:pPr>
      <w:r>
        <w:rPr>
          <w:rFonts w:hint="eastAsia"/>
          <w:lang w:eastAsia="ja-JP"/>
        </w:rPr>
        <w:t>User can use the module variable also instead of hardcoded value.</w:t>
      </w:r>
    </w:p>
    <w:p w14:paraId="10636D94" w14:textId="5191BC65" w:rsidR="00EB7EEE" w:rsidRDefault="00BC2AFC" w:rsidP="0072434C">
      <w:pPr>
        <w:pStyle w:val="3"/>
        <w:rPr>
          <w:lang w:eastAsia="ja-JP"/>
        </w:rPr>
      </w:pPr>
      <w:bookmarkStart w:id="1490" w:name="_Toc174035134"/>
      <w:r>
        <w:rPr>
          <w:rFonts w:hint="eastAsia"/>
          <w:lang w:eastAsia="ja-JP"/>
        </w:rPr>
        <w:t>Adding Transaction during recording</w:t>
      </w:r>
      <w:bookmarkEnd w:id="1490"/>
    </w:p>
    <w:p w14:paraId="493FAA32" w14:textId="02961EF6" w:rsidR="00EB7EEE" w:rsidRDefault="00EB7EEE" w:rsidP="00B10902">
      <w:pPr>
        <w:pStyle w:val="af3"/>
        <w:numPr>
          <w:ilvl w:val="0"/>
          <w:numId w:val="62"/>
        </w:numPr>
        <w:spacing w:after="0" w:line="240" w:lineRule="auto"/>
        <w:ind w:left="426" w:hanging="426"/>
      </w:pPr>
      <w:r>
        <w:t xml:space="preserve">When user started recording on </w:t>
      </w:r>
      <w:r w:rsidR="000E3206">
        <w:t>Concord R</w:t>
      </w:r>
      <w:r>
        <w:t>ecorder window transaction icon</w:t>
      </w:r>
      <w:r w:rsidR="00A63902">
        <w:t>(red marked)</w:t>
      </w:r>
      <w:r>
        <w:t xml:space="preserve"> </w:t>
      </w:r>
      <w:r w:rsidR="00A36F81">
        <w:t>see the figure shown below</w:t>
      </w:r>
      <w:r>
        <w:t>:</w:t>
      </w:r>
    </w:p>
    <w:p w14:paraId="6F5FE9CE" w14:textId="77777777" w:rsidR="00EB7EEE" w:rsidRDefault="00EB7EEE" w:rsidP="002F1DFE">
      <w:pPr>
        <w:tabs>
          <w:tab w:val="left" w:pos="993"/>
        </w:tabs>
        <w:spacing w:after="0" w:line="240" w:lineRule="auto"/>
      </w:pPr>
    </w:p>
    <w:p w14:paraId="4F75703E" w14:textId="431326C7" w:rsidR="00EB7EEE" w:rsidRDefault="00EB7EEE" w:rsidP="00FB1B7B">
      <w:pPr>
        <w:tabs>
          <w:tab w:val="left" w:pos="993"/>
        </w:tabs>
        <w:spacing w:after="0" w:line="240" w:lineRule="auto"/>
        <w:ind w:hanging="11"/>
        <w:jc w:val="center"/>
      </w:pPr>
      <w:r>
        <w:rPr>
          <w:noProof/>
          <w:lang w:val="en-IN" w:eastAsia="en-IN"/>
        </w:rPr>
        <w:drawing>
          <wp:inline distT="0" distB="0" distL="0" distR="0" wp14:anchorId="4733B493" wp14:editId="31662815">
            <wp:extent cx="3009900" cy="100965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3009900" cy="1009650"/>
                    </a:xfrm>
                    <a:prstGeom prst="rect">
                      <a:avLst/>
                    </a:prstGeom>
                    <a:noFill/>
                    <a:ln>
                      <a:noFill/>
                    </a:ln>
                  </pic:spPr>
                </pic:pic>
              </a:graphicData>
            </a:graphic>
          </wp:inline>
        </w:drawing>
      </w:r>
    </w:p>
    <w:p w14:paraId="3A868308" w14:textId="77777777" w:rsidR="00EB7EEE" w:rsidRDefault="00EB7EEE" w:rsidP="002F1DFE">
      <w:pPr>
        <w:tabs>
          <w:tab w:val="left" w:pos="993"/>
        </w:tabs>
        <w:spacing w:after="0" w:line="240" w:lineRule="auto"/>
      </w:pPr>
    </w:p>
    <w:p w14:paraId="1777E5EE" w14:textId="5EE36118" w:rsidR="00EB7EEE" w:rsidRDefault="00EB7EEE" w:rsidP="00B10902">
      <w:pPr>
        <w:pStyle w:val="af3"/>
        <w:numPr>
          <w:ilvl w:val="0"/>
          <w:numId w:val="63"/>
        </w:numPr>
        <w:spacing w:after="0" w:line="240" w:lineRule="auto"/>
        <w:ind w:left="426" w:hanging="426"/>
      </w:pPr>
      <w:r>
        <w:t>On click of above icon below dialog will open, where user can add</w:t>
      </w:r>
      <w:r w:rsidR="00A83E34">
        <w:t>/select</w:t>
      </w:r>
      <w:r>
        <w:t xml:space="preserve"> transaction name and perform Start Pause Resume Stop actions, </w:t>
      </w:r>
      <w:r w:rsidR="00041E8F">
        <w:t>after</w:t>
      </w:r>
      <w:r>
        <w:t xml:space="preserve"> click on Set button steps will</w:t>
      </w:r>
      <w:r w:rsidR="00041E8F">
        <w:t xml:space="preserve"> be</w:t>
      </w:r>
      <w:r>
        <w:t xml:space="preserve"> added in IDE for that </w:t>
      </w:r>
      <w:proofErr w:type="gramStart"/>
      <w:r>
        <w:t>particular recording</w:t>
      </w:r>
      <w:proofErr w:type="gramEnd"/>
      <w:r w:rsidR="00290038">
        <w:t xml:space="preserve"> see the figure shown below</w:t>
      </w:r>
      <w:r>
        <w:t>.</w:t>
      </w:r>
    </w:p>
    <w:p w14:paraId="19DDAB8D" w14:textId="77777777" w:rsidR="00EB7EEE" w:rsidRDefault="00EB7EEE" w:rsidP="002F1DFE">
      <w:pPr>
        <w:tabs>
          <w:tab w:val="left" w:pos="993"/>
        </w:tabs>
        <w:spacing w:after="0" w:line="240" w:lineRule="auto"/>
      </w:pPr>
    </w:p>
    <w:p w14:paraId="02B35B55" w14:textId="3783C77E" w:rsidR="00EB7EEE" w:rsidRDefault="00EB7EEE" w:rsidP="00FB1B7B">
      <w:pPr>
        <w:tabs>
          <w:tab w:val="left" w:pos="993"/>
        </w:tabs>
        <w:spacing w:after="0" w:line="240" w:lineRule="auto"/>
        <w:ind w:hanging="11"/>
        <w:jc w:val="center"/>
      </w:pPr>
      <w:r>
        <w:rPr>
          <w:noProof/>
          <w:lang w:val="en-IN" w:eastAsia="en-IN"/>
        </w:rPr>
        <w:lastRenderedPageBreak/>
        <w:drawing>
          <wp:inline distT="0" distB="0" distL="0" distR="0" wp14:anchorId="70B7F38C" wp14:editId="371C7C4E">
            <wp:extent cx="4914900" cy="2333625"/>
            <wp:effectExtent l="0" t="0" r="0" b="952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4914900" cy="2333625"/>
                    </a:xfrm>
                    <a:prstGeom prst="rect">
                      <a:avLst/>
                    </a:prstGeom>
                  </pic:spPr>
                </pic:pic>
              </a:graphicData>
            </a:graphic>
          </wp:inline>
        </w:drawing>
      </w:r>
    </w:p>
    <w:p w14:paraId="7A3C4B85" w14:textId="251EC31D" w:rsidR="007B21FB" w:rsidRDefault="007B21FB" w:rsidP="002F1DFE">
      <w:pPr>
        <w:tabs>
          <w:tab w:val="left" w:pos="993"/>
        </w:tabs>
        <w:spacing w:after="0" w:line="240" w:lineRule="auto"/>
      </w:pPr>
    </w:p>
    <w:p w14:paraId="08D5F92C" w14:textId="14210557" w:rsidR="007B21FB" w:rsidRDefault="007A00DC" w:rsidP="00B10902">
      <w:pPr>
        <w:pStyle w:val="af3"/>
        <w:numPr>
          <w:ilvl w:val="0"/>
          <w:numId w:val="58"/>
        </w:numPr>
        <w:spacing w:after="0" w:line="240" w:lineRule="auto"/>
        <w:ind w:left="426" w:hanging="426"/>
      </w:pPr>
      <w:r>
        <w:t>Recording steps</w:t>
      </w:r>
      <w:r w:rsidR="004E37A1">
        <w:t xml:space="preserve"> for Configure Transaction</w:t>
      </w:r>
      <w:r w:rsidR="00862181">
        <w:t xml:space="preserve"> see the figure shown below</w:t>
      </w:r>
      <w:r>
        <w:t>:</w:t>
      </w:r>
    </w:p>
    <w:p w14:paraId="297FF670" w14:textId="77777777" w:rsidR="007A00DC" w:rsidRDefault="007A00DC" w:rsidP="002F1DFE">
      <w:pPr>
        <w:tabs>
          <w:tab w:val="left" w:pos="993"/>
        </w:tabs>
        <w:spacing w:after="0" w:line="240" w:lineRule="auto"/>
      </w:pPr>
    </w:p>
    <w:p w14:paraId="66E5E842" w14:textId="3672E280" w:rsidR="007A00DC" w:rsidRDefault="007A00DC" w:rsidP="00FB1B7B">
      <w:pPr>
        <w:pStyle w:val="af3"/>
        <w:tabs>
          <w:tab w:val="left" w:pos="993"/>
        </w:tabs>
        <w:spacing w:after="0" w:line="240" w:lineRule="auto"/>
        <w:ind w:left="0" w:hanging="11"/>
        <w:jc w:val="center"/>
      </w:pPr>
      <w:r>
        <w:rPr>
          <w:noProof/>
          <w:lang w:val="en-IN" w:eastAsia="en-IN"/>
        </w:rPr>
        <w:drawing>
          <wp:inline distT="0" distB="0" distL="0" distR="0" wp14:anchorId="70681AFE" wp14:editId="5AD98B89">
            <wp:extent cx="6686550" cy="1304925"/>
            <wp:effectExtent l="0" t="0" r="0" b="952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6686550" cy="1304925"/>
                    </a:xfrm>
                    <a:prstGeom prst="rect">
                      <a:avLst/>
                    </a:prstGeom>
                  </pic:spPr>
                </pic:pic>
              </a:graphicData>
            </a:graphic>
          </wp:inline>
        </w:drawing>
      </w:r>
    </w:p>
    <w:p w14:paraId="41F385F7" w14:textId="77777777" w:rsidR="00C87660" w:rsidRDefault="00C87660" w:rsidP="002F1DFE">
      <w:pPr>
        <w:tabs>
          <w:tab w:val="left" w:pos="993"/>
        </w:tabs>
        <w:spacing w:after="0" w:line="240" w:lineRule="auto"/>
      </w:pPr>
    </w:p>
    <w:p w14:paraId="263B1F8D" w14:textId="2C657411" w:rsidR="007A00DC" w:rsidRDefault="007A00DC" w:rsidP="002F1DFE">
      <w:pPr>
        <w:tabs>
          <w:tab w:val="left" w:pos="993"/>
        </w:tabs>
        <w:spacing w:after="0" w:line="240" w:lineRule="auto"/>
      </w:pPr>
      <w:r>
        <w:t>For the above recording report will</w:t>
      </w:r>
      <w:r w:rsidR="003F2AA4">
        <w:t xml:space="preserve"> generate like below </w:t>
      </w:r>
      <w:r w:rsidR="004E37A1">
        <w:t>screenshot, Total</w:t>
      </w:r>
      <w:r w:rsidR="003F2AA4">
        <w:t xml:space="preserve"> time taken by Transaction T1 is 10.451 sec</w:t>
      </w:r>
      <w:r w:rsidR="003523C2">
        <w:t xml:space="preserve"> see the figure shown below</w:t>
      </w:r>
      <w:r w:rsidR="003F2AA4">
        <w:t>.</w:t>
      </w:r>
    </w:p>
    <w:p w14:paraId="2D1DF5BD" w14:textId="77777777" w:rsidR="007A00DC" w:rsidRDefault="007A00DC" w:rsidP="002F1DFE">
      <w:pPr>
        <w:tabs>
          <w:tab w:val="left" w:pos="993"/>
        </w:tabs>
        <w:spacing w:after="0" w:line="240" w:lineRule="auto"/>
      </w:pPr>
    </w:p>
    <w:p w14:paraId="12DC7373" w14:textId="18E12C47" w:rsidR="007B21FB" w:rsidRDefault="007A00DC" w:rsidP="00FB1B7B">
      <w:pPr>
        <w:tabs>
          <w:tab w:val="left" w:pos="993"/>
        </w:tabs>
        <w:spacing w:after="0" w:line="240" w:lineRule="auto"/>
        <w:ind w:hanging="11"/>
        <w:jc w:val="center"/>
      </w:pPr>
      <w:r>
        <w:rPr>
          <w:noProof/>
          <w:lang w:val="en-IN" w:eastAsia="en-IN"/>
        </w:rPr>
        <w:drawing>
          <wp:inline distT="0" distB="0" distL="0" distR="0" wp14:anchorId="2F8D3A91" wp14:editId="66CAE062">
            <wp:extent cx="6638925" cy="2657475"/>
            <wp:effectExtent l="0" t="0" r="9525" b="952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6638925" cy="2657475"/>
                    </a:xfrm>
                    <a:prstGeom prst="rect">
                      <a:avLst/>
                    </a:prstGeom>
                    <a:noFill/>
                    <a:ln>
                      <a:noFill/>
                    </a:ln>
                  </pic:spPr>
                </pic:pic>
              </a:graphicData>
            </a:graphic>
          </wp:inline>
        </w:drawing>
      </w:r>
    </w:p>
    <w:p w14:paraId="6E3F5926" w14:textId="77777777" w:rsidR="00CA29D8" w:rsidRPr="00CA29D8" w:rsidRDefault="00CA29D8" w:rsidP="002F1DFE">
      <w:pPr>
        <w:tabs>
          <w:tab w:val="left" w:pos="993"/>
        </w:tabs>
        <w:spacing w:after="0" w:line="240" w:lineRule="auto"/>
      </w:pPr>
    </w:p>
    <w:p w14:paraId="4F10C71D" w14:textId="1D642012" w:rsidR="00CA29D8" w:rsidRDefault="00CA29D8" w:rsidP="00B10902">
      <w:pPr>
        <w:pStyle w:val="af3"/>
        <w:numPr>
          <w:ilvl w:val="0"/>
          <w:numId w:val="61"/>
        </w:numPr>
        <w:spacing w:after="0" w:line="240" w:lineRule="auto"/>
        <w:ind w:left="426" w:hanging="426"/>
      </w:pPr>
      <w:r w:rsidRPr="00CA29D8">
        <w:t>Recording steps for Summarize transaction</w:t>
      </w:r>
      <w:r w:rsidR="00A34C31">
        <w:t xml:space="preserve"> see the figure shown below</w:t>
      </w:r>
    </w:p>
    <w:p w14:paraId="5C994372" w14:textId="77777777" w:rsidR="00CA29D8" w:rsidRDefault="00CA29D8" w:rsidP="002F1DFE">
      <w:pPr>
        <w:tabs>
          <w:tab w:val="left" w:pos="993"/>
        </w:tabs>
        <w:spacing w:after="0" w:line="240" w:lineRule="auto"/>
      </w:pPr>
    </w:p>
    <w:p w14:paraId="49C7FB30" w14:textId="491FCC95" w:rsidR="00CA29D8" w:rsidRDefault="00CA29D8" w:rsidP="00FB1B7B">
      <w:pPr>
        <w:pStyle w:val="af3"/>
        <w:tabs>
          <w:tab w:val="left" w:pos="993"/>
        </w:tabs>
        <w:spacing w:after="0" w:line="240" w:lineRule="auto"/>
        <w:ind w:left="0" w:hanging="11"/>
        <w:jc w:val="center"/>
      </w:pPr>
      <w:r>
        <w:rPr>
          <w:noProof/>
          <w:lang w:val="en-IN" w:eastAsia="en-IN"/>
        </w:rPr>
        <w:lastRenderedPageBreak/>
        <w:drawing>
          <wp:inline distT="0" distB="0" distL="0" distR="0" wp14:anchorId="63F85881" wp14:editId="100EF2BC">
            <wp:extent cx="6686550" cy="2040255"/>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6686550" cy="2040255"/>
                    </a:xfrm>
                    <a:prstGeom prst="rect">
                      <a:avLst/>
                    </a:prstGeom>
                  </pic:spPr>
                </pic:pic>
              </a:graphicData>
            </a:graphic>
          </wp:inline>
        </w:drawing>
      </w:r>
    </w:p>
    <w:p w14:paraId="0138AE53" w14:textId="77777777" w:rsidR="00CA29D8" w:rsidRDefault="00CA29D8" w:rsidP="002F1DFE">
      <w:pPr>
        <w:tabs>
          <w:tab w:val="left" w:pos="993"/>
        </w:tabs>
        <w:spacing w:after="0" w:line="240" w:lineRule="auto"/>
      </w:pPr>
    </w:p>
    <w:p w14:paraId="0BA698C5" w14:textId="76595C63" w:rsidR="00CA29D8" w:rsidRDefault="00CA29D8" w:rsidP="002F1DFE">
      <w:pPr>
        <w:tabs>
          <w:tab w:val="left" w:pos="993"/>
        </w:tabs>
        <w:spacing w:after="0" w:line="240" w:lineRule="auto"/>
      </w:pPr>
      <w:r>
        <w:t xml:space="preserve">For the above summarize transaction recording report will generate like below screenshot, </w:t>
      </w:r>
      <w:r w:rsidR="007A02F7">
        <w:t xml:space="preserve">Transaction summary </w:t>
      </w:r>
      <w:r w:rsidR="00D919AF">
        <w:t xml:space="preserve">for </w:t>
      </w:r>
      <w:r w:rsidR="00AA7AC5">
        <w:t xml:space="preserve">transaction </w:t>
      </w:r>
      <w:r>
        <w:t xml:space="preserve">T1 </w:t>
      </w:r>
      <w:r w:rsidR="007A02F7">
        <w:t xml:space="preserve">and T2 </w:t>
      </w:r>
      <w:r>
        <w:t xml:space="preserve">is </w:t>
      </w:r>
      <w:r w:rsidR="007A02F7">
        <w:t>4.799</w:t>
      </w:r>
      <w:r>
        <w:t xml:space="preserve"> sec</w:t>
      </w:r>
      <w:r w:rsidR="00C51C42">
        <w:t xml:space="preserve"> see the figure shown below</w:t>
      </w:r>
      <w:r>
        <w:t>.</w:t>
      </w:r>
    </w:p>
    <w:p w14:paraId="0A070F75" w14:textId="77777777" w:rsidR="00CA29D8" w:rsidRDefault="00CA29D8" w:rsidP="002F1DFE">
      <w:pPr>
        <w:tabs>
          <w:tab w:val="left" w:pos="993"/>
        </w:tabs>
        <w:spacing w:after="0" w:line="240" w:lineRule="auto"/>
      </w:pPr>
    </w:p>
    <w:p w14:paraId="1AA50419" w14:textId="385B2268" w:rsidR="00E24CC5" w:rsidRPr="00264836" w:rsidRDefault="00CA29D8" w:rsidP="00FB1B7B">
      <w:pPr>
        <w:tabs>
          <w:tab w:val="left" w:pos="993"/>
        </w:tabs>
        <w:spacing w:after="0" w:line="240" w:lineRule="auto"/>
        <w:ind w:hanging="11"/>
        <w:jc w:val="center"/>
      </w:pPr>
      <w:r>
        <w:rPr>
          <w:noProof/>
          <w:lang w:val="en-IN" w:eastAsia="en-IN"/>
        </w:rPr>
        <w:drawing>
          <wp:inline distT="0" distB="0" distL="0" distR="0" wp14:anchorId="4DFC1345" wp14:editId="2882D5B0">
            <wp:extent cx="6638925" cy="3667125"/>
            <wp:effectExtent l="0" t="0" r="9525" b="952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6638925" cy="3667125"/>
                    </a:xfrm>
                    <a:prstGeom prst="rect">
                      <a:avLst/>
                    </a:prstGeom>
                    <a:noFill/>
                    <a:ln>
                      <a:noFill/>
                    </a:ln>
                  </pic:spPr>
                </pic:pic>
              </a:graphicData>
            </a:graphic>
          </wp:inline>
        </w:drawing>
      </w:r>
    </w:p>
    <w:p w14:paraId="0124B2C4" w14:textId="77777777" w:rsidR="00897B05" w:rsidRDefault="00897B05">
      <w:pPr>
        <w:spacing w:after="0" w:line="240" w:lineRule="auto"/>
        <w:rPr>
          <w:rFonts w:asciiTheme="majorHAnsi" w:eastAsiaTheme="majorEastAsia" w:hAnsiTheme="majorHAnsi" w:cstheme="majorBidi"/>
          <w:b/>
          <w:bCs/>
          <w:color w:val="365F91" w:themeColor="accent1" w:themeShade="BF"/>
          <w:sz w:val="28"/>
          <w:szCs w:val="28"/>
        </w:rPr>
      </w:pPr>
      <w:r>
        <w:br w:type="page"/>
      </w:r>
    </w:p>
    <w:p w14:paraId="479B03B4" w14:textId="31A0CEA7" w:rsidR="00E24CC5" w:rsidRDefault="00765196">
      <w:pPr>
        <w:pStyle w:val="1"/>
      </w:pPr>
      <w:bookmarkStart w:id="1491" w:name="_Toc174035135"/>
      <w:r>
        <w:lastRenderedPageBreak/>
        <w:t>Configure the UWSC executable path in Concord</w:t>
      </w:r>
      <w:bookmarkEnd w:id="1491"/>
    </w:p>
    <w:p w14:paraId="20E9FB51" w14:textId="0EF56639" w:rsidR="00E24CC5" w:rsidRDefault="00765196" w:rsidP="00FB1B7B">
      <w:pPr>
        <w:jc w:val="both"/>
      </w:pPr>
      <w:r>
        <w:t xml:space="preserve">Configure the path of UWSC in </w:t>
      </w:r>
      <w:r>
        <w:rPr>
          <w:b/>
        </w:rPr>
        <w:t>External Settings tab</w:t>
      </w:r>
      <w:r>
        <w:t xml:space="preserve"> from following location</w:t>
      </w:r>
      <w:r w:rsidR="00EE5D8B">
        <w:t xml:space="preserve"> see the figure shown below</w:t>
      </w:r>
      <w:r>
        <w:t>:</w:t>
      </w:r>
    </w:p>
    <w:p w14:paraId="4B5B0D9E" w14:textId="77777777" w:rsidR="00E24CC5" w:rsidRDefault="00765196">
      <w:pPr>
        <w:jc w:val="center"/>
      </w:pPr>
      <w:r>
        <w:rPr>
          <w:noProof/>
          <w:lang w:val="en-IN" w:eastAsia="en-IN"/>
        </w:rPr>
        <w:drawing>
          <wp:inline distT="0" distB="0" distL="0" distR="0" wp14:anchorId="2B6B1A30" wp14:editId="3E4C8E0A">
            <wp:extent cx="5943600" cy="847725"/>
            <wp:effectExtent l="0" t="0" r="0"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5943600" cy="847725"/>
                    </a:xfrm>
                    <a:prstGeom prst="rect">
                      <a:avLst/>
                    </a:prstGeom>
                    <a:noFill/>
                    <a:ln>
                      <a:noFill/>
                    </a:ln>
                  </pic:spPr>
                </pic:pic>
              </a:graphicData>
            </a:graphic>
          </wp:inline>
        </w:drawing>
      </w:r>
    </w:p>
    <w:p w14:paraId="7F265344" w14:textId="01A2B38F" w:rsidR="00E24CC5" w:rsidRDefault="00765196">
      <w:pPr>
        <w:jc w:val="center"/>
      </w:pPr>
      <w:r>
        <w:rPr>
          <w:noProof/>
          <w:lang w:val="en-IN" w:eastAsia="en-IN"/>
        </w:rPr>
        <w:drawing>
          <wp:inline distT="0" distB="0" distL="0" distR="0" wp14:anchorId="7AB8198C" wp14:editId="19F1EBF4">
            <wp:extent cx="4152900" cy="4295775"/>
            <wp:effectExtent l="0" t="0" r="0" b="9525"/>
            <wp:docPr id="236" name="Picture 153" descr="IMG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IMG32"/>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152900" cy="4295775"/>
                    </a:xfrm>
                    <a:prstGeom prst="rect">
                      <a:avLst/>
                    </a:prstGeom>
                    <a:noFill/>
                    <a:ln>
                      <a:noFill/>
                    </a:ln>
                  </pic:spPr>
                </pic:pic>
              </a:graphicData>
            </a:graphic>
          </wp:inline>
        </w:drawing>
      </w:r>
    </w:p>
    <w:p w14:paraId="7C5554FB"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70AA15FF" w14:textId="181B558B" w:rsidR="00E24CC5" w:rsidRDefault="00765196">
      <w:pPr>
        <w:pStyle w:val="1"/>
      </w:pPr>
      <w:bookmarkStart w:id="1492" w:name="_Running_and_Editing"/>
      <w:bookmarkStart w:id="1493" w:name="_Ref14185202"/>
      <w:bookmarkStart w:id="1494" w:name="_Toc174035136"/>
      <w:bookmarkEnd w:id="1492"/>
      <w:r>
        <w:lastRenderedPageBreak/>
        <w:t>Running and Editing the UWSC or MOTT Script</w:t>
      </w:r>
      <w:bookmarkEnd w:id="1493"/>
      <w:bookmarkEnd w:id="1494"/>
    </w:p>
    <w:p w14:paraId="481AB85E" w14:textId="542E7EEF" w:rsidR="00E24CC5" w:rsidRDefault="00765196" w:rsidP="00FB1B7B">
      <w:r>
        <w:t xml:space="preserve">Add action “External Script execution” from the “Add New Actions” menu strip and then select the path of the UWSC/MOTT script to be execute </w:t>
      </w:r>
      <w:r w:rsidR="007548DD">
        <w:t>see the figure shown below</w:t>
      </w:r>
      <w:r>
        <w:t xml:space="preserve">: </w:t>
      </w:r>
    </w:p>
    <w:p w14:paraId="441FDB2B" w14:textId="77777777" w:rsidR="00E24CC5" w:rsidRDefault="00765196" w:rsidP="00FB1B7B">
      <w:pPr>
        <w:jc w:val="center"/>
      </w:pPr>
      <w:r>
        <w:rPr>
          <w:noProof/>
          <w:lang w:val="en-IN" w:eastAsia="en-IN"/>
        </w:rPr>
        <w:drawing>
          <wp:inline distT="0" distB="0" distL="0" distR="0" wp14:anchorId="6D200DC4" wp14:editId="70F5ACB4">
            <wp:extent cx="2305050" cy="2962275"/>
            <wp:effectExtent l="0" t="0" r="0" b="9525"/>
            <wp:docPr id="237"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2305050" cy="2962275"/>
                    </a:xfrm>
                    <a:prstGeom prst="rect">
                      <a:avLst/>
                    </a:prstGeom>
                    <a:noFill/>
                    <a:ln>
                      <a:noFill/>
                    </a:ln>
                  </pic:spPr>
                </pic:pic>
              </a:graphicData>
            </a:graphic>
          </wp:inline>
        </w:drawing>
      </w:r>
    </w:p>
    <w:p w14:paraId="1527E57A" w14:textId="77777777" w:rsidR="00E24CC5" w:rsidRDefault="00765196" w:rsidP="00FB1B7B">
      <w:pPr>
        <w:jc w:val="center"/>
      </w:pPr>
      <w:r>
        <w:rPr>
          <w:noProof/>
          <w:lang w:val="en-IN" w:eastAsia="en-IN"/>
        </w:rPr>
        <w:drawing>
          <wp:inline distT="0" distB="0" distL="0" distR="0" wp14:anchorId="4A7E6C38" wp14:editId="1BEF7705">
            <wp:extent cx="5943600" cy="16383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p w14:paraId="369B3F87" w14:textId="77777777" w:rsidR="00E24CC5" w:rsidRDefault="00765196" w:rsidP="00FB1B7B">
      <w:r>
        <w:t>After “External script execution” step is added the code can be generated and then the UWSC/MOTT script can be run.</w:t>
      </w:r>
    </w:p>
    <w:p w14:paraId="7CE0FF72" w14:textId="16C8802E" w:rsidR="00E24CC5" w:rsidRDefault="00765196" w:rsidP="00FB1B7B">
      <w:r>
        <w:t xml:space="preserve">After external script is </w:t>
      </w:r>
      <w:proofErr w:type="gramStart"/>
      <w:r>
        <w:t>selected</w:t>
      </w:r>
      <w:proofErr w:type="gramEnd"/>
      <w:r>
        <w:t xml:space="preserve"> the script is added to “ExternalScripts” folder in the Project explorer window. Double click on this script and open the script for editing </w:t>
      </w:r>
      <w:r w:rsidR="006C1793">
        <w:t>see the figure shown below</w:t>
      </w:r>
      <w:r>
        <w:t>:</w:t>
      </w:r>
    </w:p>
    <w:p w14:paraId="5EB4BDB6" w14:textId="77777777" w:rsidR="00E24CC5" w:rsidRDefault="00765196" w:rsidP="00FB1B7B">
      <w:pPr>
        <w:jc w:val="center"/>
      </w:pPr>
      <w:r>
        <w:rPr>
          <w:noProof/>
          <w:lang w:val="en-IN" w:eastAsia="en-IN"/>
        </w:rPr>
        <w:drawing>
          <wp:inline distT="0" distB="0" distL="0" distR="0" wp14:anchorId="025CCA77" wp14:editId="4CB5B795">
            <wp:extent cx="5943600" cy="20193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5943600" cy="2019300"/>
                    </a:xfrm>
                    <a:prstGeom prst="rect">
                      <a:avLst/>
                    </a:prstGeom>
                    <a:noFill/>
                    <a:ln>
                      <a:noFill/>
                    </a:ln>
                  </pic:spPr>
                </pic:pic>
              </a:graphicData>
            </a:graphic>
          </wp:inline>
        </w:drawing>
      </w:r>
    </w:p>
    <w:p w14:paraId="56DECE5A" w14:textId="77777777" w:rsidR="00E24CC5" w:rsidRDefault="00765196" w:rsidP="00FB1B7B">
      <w:r>
        <w:lastRenderedPageBreak/>
        <w:t xml:space="preserve">If required, edit the </w:t>
      </w:r>
      <w:proofErr w:type="gramStart"/>
      <w:r>
        <w:t>script</w:t>
      </w:r>
      <w:proofErr w:type="gramEnd"/>
      <w:r>
        <w:t xml:space="preserve"> and save. And then run the updated script through GUI.</w:t>
      </w:r>
    </w:p>
    <w:p w14:paraId="3C9F275D" w14:textId="68A8D85E" w:rsidR="00E24CC5" w:rsidRDefault="00765196" w:rsidP="00FB1B7B">
      <w:r>
        <w:t xml:space="preserve">Note: </w:t>
      </w:r>
    </w:p>
    <w:p w14:paraId="51DE10C3" w14:textId="6135CA4D" w:rsidR="00FB1B7B" w:rsidRDefault="00FB1B7B" w:rsidP="00B10902">
      <w:pPr>
        <w:pStyle w:val="af3"/>
        <w:numPr>
          <w:ilvl w:val="0"/>
          <w:numId w:val="123"/>
        </w:numPr>
        <w:tabs>
          <w:tab w:val="clear" w:pos="720"/>
        </w:tabs>
        <w:ind w:left="425" w:hangingChars="193" w:hanging="425"/>
      </w:pPr>
      <w:r>
        <w:t xml:space="preserve">MOTT scripts can be run using UWSC.exe. </w:t>
      </w:r>
      <w:proofErr w:type="gramStart"/>
      <w:r>
        <w:t>So</w:t>
      </w:r>
      <w:proofErr w:type="gramEnd"/>
      <w:r>
        <w:t xml:space="preserve"> there is no need to install MOTT tool on system where test automation is required.</w:t>
      </w:r>
    </w:p>
    <w:p w14:paraId="20336073" w14:textId="49B5788A" w:rsidR="000E2DB2" w:rsidRDefault="000E2DB2" w:rsidP="00B10902">
      <w:pPr>
        <w:pStyle w:val="af3"/>
        <w:numPr>
          <w:ilvl w:val="0"/>
          <w:numId w:val="123"/>
        </w:numPr>
        <w:tabs>
          <w:tab w:val="clear" w:pos="720"/>
        </w:tabs>
        <w:ind w:left="425" w:hangingChars="193" w:hanging="425"/>
      </w:pPr>
      <w:r w:rsidRPr="000E2DB2">
        <w:t xml:space="preserve">User can also select application by providing its path. If path is provided from same directory where script is </w:t>
      </w:r>
      <w:proofErr w:type="gramStart"/>
      <w:r w:rsidRPr="000E2DB2">
        <w:t>create</w:t>
      </w:r>
      <w:proofErr w:type="gramEnd"/>
      <w:r w:rsidRPr="000E2DB2">
        <w:t xml:space="preserve">, it will display relative path else full path will be display. User can also use environment variable to select path. If environment is </w:t>
      </w:r>
      <w:proofErr w:type="gramStart"/>
      <w:r w:rsidRPr="000E2DB2">
        <w:t>selected</w:t>
      </w:r>
      <w:proofErr w:type="gramEnd"/>
      <w:r w:rsidRPr="000E2DB2">
        <w:t xml:space="preserve"> then path will be displayed in term of environment path. </w:t>
      </w:r>
      <w:r w:rsidR="00BF2FE3">
        <w:t>see the figure shown below</w:t>
      </w:r>
      <w:r w:rsidR="00BF2FE3" w:rsidRPr="000E2DB2" w:rsidDel="00BF2FE3">
        <w:t xml:space="preserve"> </w:t>
      </w:r>
      <w:r w:rsidRPr="000E2DB2">
        <w:t>shows path selected from different location:</w:t>
      </w:r>
    </w:p>
    <w:p w14:paraId="695F8FD1" w14:textId="680A39B2" w:rsidR="000E2DB2" w:rsidRDefault="000E2DB2" w:rsidP="006A5423">
      <w:pPr>
        <w:pStyle w:val="af3"/>
        <w:ind w:left="0" w:firstLine="450"/>
        <w:jc w:val="center"/>
      </w:pPr>
      <w:r>
        <w:rPr>
          <w:noProof/>
          <w:lang w:val="en-IN" w:eastAsia="en-IN"/>
        </w:rPr>
        <w:drawing>
          <wp:inline distT="0" distB="0" distL="0" distR="0" wp14:anchorId="6B54514E" wp14:editId="7250B4E1">
            <wp:extent cx="4619625" cy="1485900"/>
            <wp:effectExtent l="0" t="0" r="9525"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4619625" cy="1485900"/>
                    </a:xfrm>
                    <a:prstGeom prst="rect">
                      <a:avLst/>
                    </a:prstGeom>
                  </pic:spPr>
                </pic:pic>
              </a:graphicData>
            </a:graphic>
          </wp:inline>
        </w:drawing>
      </w:r>
    </w:p>
    <w:p w14:paraId="40B5FE5D"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20EC1EFD" w14:textId="230988B9" w:rsidR="00E24CC5" w:rsidRDefault="00F94BCE">
      <w:pPr>
        <w:pStyle w:val="1"/>
      </w:pPr>
      <w:bookmarkStart w:id="1495" w:name="_Data_Connector"/>
      <w:bookmarkStart w:id="1496" w:name="_Ref29288096"/>
      <w:bookmarkStart w:id="1497" w:name="_Toc174035137"/>
      <w:bookmarkStart w:id="1498" w:name="_Ref14185205"/>
      <w:bookmarkEnd w:id="1495"/>
      <w:r>
        <w:lastRenderedPageBreak/>
        <w:t>Data binding</w:t>
      </w:r>
      <w:bookmarkEnd w:id="1496"/>
      <w:bookmarkEnd w:id="1497"/>
      <w:r>
        <w:t xml:space="preserve"> </w:t>
      </w:r>
      <w:bookmarkEnd w:id="1498"/>
      <w:r w:rsidR="00B11B47">
        <w:t xml:space="preserve"> </w:t>
      </w:r>
    </w:p>
    <w:p w14:paraId="6BFAC34A" w14:textId="0FD9CDDD" w:rsidR="00E24CC5" w:rsidRPr="008F5A0E" w:rsidRDefault="004A03A7" w:rsidP="008F5A0E">
      <w:r w:rsidRPr="008F5A0E">
        <w:rPr>
          <w:b/>
          <w:bCs/>
        </w:rPr>
        <w:t>Data Driven testing allows the automation tool to pass the test data that is available in configured</w:t>
      </w:r>
      <w:r w:rsidR="00765585" w:rsidRPr="008F5A0E">
        <w:rPr>
          <w:b/>
          <w:bCs/>
        </w:rPr>
        <w:t xml:space="preserve"> excel/csv to a linked Control. </w:t>
      </w:r>
      <w:r w:rsidRPr="008F5A0E">
        <w:rPr>
          <w:b/>
          <w:bCs/>
        </w:rPr>
        <w:t>Test case  can be linked to  user defined data source and variables, that fetch the values from the Data source and pass it to a Windows Object (E.g.: Edit box).</w:t>
      </w:r>
      <w:r w:rsidR="00E16B73" w:rsidRPr="008F5A0E">
        <w:rPr>
          <w:b/>
          <w:bCs/>
        </w:rPr>
        <w:t>Following is the workflow to achieve this through Data Source &amp; Data Binding.</w:t>
      </w:r>
      <w:r w:rsidR="007054CE">
        <w:rPr>
          <w:b/>
          <w:bCs/>
        </w:rPr>
        <w:t xml:space="preserve"> </w:t>
      </w:r>
      <w:r w:rsidR="00765196" w:rsidRPr="008F5A0E">
        <w:t>Select the Variables Option from the Header menu</w:t>
      </w:r>
    </w:p>
    <w:p w14:paraId="0E22E6F8" w14:textId="4D68D424" w:rsidR="00E24CC5" w:rsidRDefault="00765196" w:rsidP="00FB1B7B">
      <w:r>
        <w:t>Click on Variables to create the user variables</w:t>
      </w:r>
      <w:r w:rsidR="00893F2F">
        <w:t xml:space="preserve"> see the figure shown below</w:t>
      </w:r>
    </w:p>
    <w:p w14:paraId="6C037FF3" w14:textId="77777777" w:rsidR="00E24CC5" w:rsidRDefault="00765196">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0FEA6DBE" wp14:editId="1D380F35">
            <wp:extent cx="6686550" cy="485775"/>
            <wp:effectExtent l="0" t="0" r="0" b="9525"/>
            <wp:docPr id="240"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6686550" cy="485775"/>
                    </a:xfrm>
                    <a:prstGeom prst="rect">
                      <a:avLst/>
                    </a:prstGeom>
                    <a:noFill/>
                    <a:ln>
                      <a:noFill/>
                    </a:ln>
                  </pic:spPr>
                </pic:pic>
              </a:graphicData>
            </a:graphic>
          </wp:inline>
        </w:drawing>
      </w:r>
    </w:p>
    <w:p w14:paraId="5D506E88" w14:textId="77777777" w:rsidR="00E24CC5" w:rsidRDefault="00765196" w:rsidP="00FB1B7B">
      <w:r>
        <w:t>This will activate the below window. Add the needed variables (these are case sensitive)</w:t>
      </w:r>
    </w:p>
    <w:p w14:paraId="71AD4EEA" w14:textId="77777777" w:rsidR="00E24CC5" w:rsidRDefault="00E24CC5">
      <w:pPr>
        <w:rPr>
          <w:rFonts w:ascii="Times New Roman" w:hAnsi="Times New Roman" w:cs="Times New Roman"/>
        </w:rPr>
      </w:pPr>
    </w:p>
    <w:p w14:paraId="20B95C59" w14:textId="77777777" w:rsidR="00E24CC5" w:rsidRDefault="00765196">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79597A5A" wp14:editId="0AAC1449">
            <wp:extent cx="4029075" cy="1438275"/>
            <wp:effectExtent l="0" t="0" r="9525" b="9525"/>
            <wp:docPr id="24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4029075" cy="1438275"/>
                    </a:xfrm>
                    <a:prstGeom prst="rect">
                      <a:avLst/>
                    </a:prstGeom>
                    <a:noFill/>
                    <a:ln>
                      <a:noFill/>
                    </a:ln>
                  </pic:spPr>
                </pic:pic>
              </a:graphicData>
            </a:graphic>
          </wp:inline>
        </w:drawing>
      </w:r>
    </w:p>
    <w:p w14:paraId="02188732" w14:textId="77777777" w:rsidR="00E24CC5" w:rsidRDefault="00E24CC5">
      <w:pPr>
        <w:rPr>
          <w:rFonts w:ascii="Times New Roman" w:hAnsi="Times New Roman" w:cs="Times New Roman"/>
        </w:rPr>
      </w:pPr>
    </w:p>
    <w:p w14:paraId="020739DF" w14:textId="5B2110F1" w:rsidR="00E24CC5" w:rsidRDefault="00765196" w:rsidP="0072434C">
      <w:pPr>
        <w:pStyle w:val="2"/>
      </w:pPr>
      <w:bookmarkStart w:id="1499" w:name="_Add_the_User"/>
      <w:bookmarkStart w:id="1500" w:name="_Toc174035138"/>
      <w:bookmarkEnd w:id="1499"/>
      <w:r>
        <w:t>Add the User Variables as necessary and Save</w:t>
      </w:r>
      <w:bookmarkEnd w:id="1500"/>
    </w:p>
    <w:p w14:paraId="6A43D609" w14:textId="77777777" w:rsidR="00E24CC5" w:rsidRDefault="00765196" w:rsidP="00FB1B7B">
      <w:pPr>
        <w:jc w:val="center"/>
      </w:pPr>
      <w:r>
        <w:rPr>
          <w:noProof/>
          <w:lang w:val="en-IN" w:eastAsia="en-IN"/>
        </w:rPr>
        <w:drawing>
          <wp:inline distT="0" distB="0" distL="0" distR="0" wp14:anchorId="3C52D8DB" wp14:editId="0692F88F">
            <wp:extent cx="4000500" cy="1485900"/>
            <wp:effectExtent l="0" t="0" r="0" b="0"/>
            <wp:docPr id="24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000500" cy="1485900"/>
                    </a:xfrm>
                    <a:prstGeom prst="rect">
                      <a:avLst/>
                    </a:prstGeom>
                    <a:noFill/>
                    <a:ln>
                      <a:noFill/>
                    </a:ln>
                  </pic:spPr>
                </pic:pic>
              </a:graphicData>
            </a:graphic>
          </wp:inline>
        </w:drawing>
      </w:r>
    </w:p>
    <w:p w14:paraId="477706AF" w14:textId="6A92117D" w:rsidR="00E24CC5" w:rsidRDefault="00765196" w:rsidP="002F1DFE">
      <w:r>
        <w:t xml:space="preserve">Use added variables in grid to bind data. Another way to add variables is from grid. To add variable, add “set value” action from “Add new action” drop down. Add edit type repository item to SetText. “As new variable” will be displayed in the dropdown </w:t>
      </w:r>
      <w:r w:rsidR="00134A3D">
        <w:t>see the figure shown below</w:t>
      </w:r>
      <w:r>
        <w:t>,</w:t>
      </w:r>
    </w:p>
    <w:p w14:paraId="3C483D98" w14:textId="77777777" w:rsidR="00E24CC5" w:rsidRDefault="00765196" w:rsidP="00FB1B7B">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6DCFF1CC" wp14:editId="4F5636BA">
            <wp:extent cx="6686550" cy="1009650"/>
            <wp:effectExtent l="0" t="0" r="0" b="0"/>
            <wp:docPr id="243"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6686550" cy="1009650"/>
                    </a:xfrm>
                    <a:prstGeom prst="rect">
                      <a:avLst/>
                    </a:prstGeom>
                    <a:noFill/>
                    <a:ln>
                      <a:noFill/>
                    </a:ln>
                  </pic:spPr>
                </pic:pic>
              </a:graphicData>
            </a:graphic>
          </wp:inline>
        </w:drawing>
      </w:r>
    </w:p>
    <w:p w14:paraId="3A6FB7C7" w14:textId="77777777" w:rsidR="00E24CC5" w:rsidRDefault="00765196" w:rsidP="002F1DFE">
      <w:r>
        <w:t>Clicking on “As new variable” will open below dialog,</w:t>
      </w:r>
    </w:p>
    <w:p w14:paraId="6AEA12AD" w14:textId="77777777" w:rsidR="00E24CC5" w:rsidRDefault="00765196" w:rsidP="00FB1B7B">
      <w:pPr>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7BA7EA61" wp14:editId="397E60ED">
            <wp:extent cx="2857500" cy="1524000"/>
            <wp:effectExtent l="0" t="0" r="0" b="0"/>
            <wp:docPr id="244"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2857500" cy="1524000"/>
                    </a:xfrm>
                    <a:prstGeom prst="rect">
                      <a:avLst/>
                    </a:prstGeom>
                    <a:noFill/>
                    <a:ln>
                      <a:noFill/>
                    </a:ln>
                  </pic:spPr>
                </pic:pic>
              </a:graphicData>
            </a:graphic>
          </wp:inline>
        </w:drawing>
      </w:r>
    </w:p>
    <w:p w14:paraId="30DB5855" w14:textId="77777777" w:rsidR="00E24CC5" w:rsidRDefault="00765196" w:rsidP="002F1DFE">
      <w:r>
        <w:t>Add variable name and default value. Click on OK to save the variable.</w:t>
      </w:r>
    </w:p>
    <w:p w14:paraId="69D8747E" w14:textId="010200A6" w:rsidR="00E24CC5" w:rsidRDefault="00765196" w:rsidP="0072434C">
      <w:pPr>
        <w:pStyle w:val="2"/>
      </w:pPr>
      <w:bookmarkStart w:id="1501" w:name="_Toc174035139"/>
      <w:r>
        <w:softHyphen/>
      </w:r>
      <w:r>
        <w:softHyphen/>
      </w:r>
      <w:r>
        <w:softHyphen/>
        <w:t>Add data sources from Header menu</w:t>
      </w:r>
      <w:bookmarkEnd w:id="1501"/>
    </w:p>
    <w:p w14:paraId="2FF9E7C8" w14:textId="77777777" w:rsidR="00E24CC5" w:rsidRDefault="00765196">
      <w:pPr>
        <w:jc w:val="center"/>
      </w:pPr>
      <w:r>
        <w:rPr>
          <w:noProof/>
          <w:lang w:val="en-IN" w:eastAsia="en-IN"/>
        </w:rPr>
        <w:drawing>
          <wp:inline distT="0" distB="0" distL="0" distR="0" wp14:anchorId="2CA33B87" wp14:editId="40593864">
            <wp:extent cx="6686550" cy="1095375"/>
            <wp:effectExtent l="0" t="0" r="0" b="9525"/>
            <wp:docPr id="245"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6686550" cy="1095375"/>
                    </a:xfrm>
                    <a:prstGeom prst="rect">
                      <a:avLst/>
                    </a:prstGeom>
                    <a:noFill/>
                    <a:ln>
                      <a:noFill/>
                    </a:ln>
                  </pic:spPr>
                </pic:pic>
              </a:graphicData>
            </a:graphic>
          </wp:inline>
        </w:drawing>
      </w:r>
    </w:p>
    <w:p w14:paraId="213DAD9D" w14:textId="0435787F" w:rsidR="00E24CC5" w:rsidRDefault="00765196" w:rsidP="002F1DFE">
      <w:r>
        <w:t>Clicking on Manage data source will open below</w:t>
      </w:r>
      <w:r w:rsidR="00587BDA">
        <w:t xml:space="preserve"> Manage Data Sources</w:t>
      </w:r>
      <w:r>
        <w:t xml:space="preserve"> dialog,</w:t>
      </w:r>
    </w:p>
    <w:p w14:paraId="563A1E3A" w14:textId="77777777" w:rsidR="00E24CC5" w:rsidRDefault="00765196" w:rsidP="00FB1B7B">
      <w:pPr>
        <w:jc w:val="center"/>
        <w:rPr>
          <w:rFonts w:ascii="Times New Roman" w:hAnsi="Times New Roman" w:cs="Times New Roman"/>
        </w:rPr>
      </w:pPr>
      <w:r>
        <w:rPr>
          <w:noProof/>
          <w:lang w:val="en-IN" w:eastAsia="en-IN"/>
        </w:rPr>
        <w:drawing>
          <wp:inline distT="0" distB="0" distL="0" distR="0" wp14:anchorId="7361C115" wp14:editId="39D53B6E">
            <wp:extent cx="4514850" cy="4467225"/>
            <wp:effectExtent l="0" t="0" r="0" b="9525"/>
            <wp:docPr id="246"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4514850" cy="4467225"/>
                    </a:xfrm>
                    <a:prstGeom prst="rect">
                      <a:avLst/>
                    </a:prstGeom>
                    <a:noFill/>
                    <a:ln>
                      <a:noFill/>
                    </a:ln>
                  </pic:spPr>
                </pic:pic>
              </a:graphicData>
            </a:graphic>
          </wp:inline>
        </w:drawing>
      </w:r>
    </w:p>
    <w:p w14:paraId="0EA667C5" w14:textId="5B5F3B17" w:rsidR="00E24CC5" w:rsidRDefault="00C12467" w:rsidP="002F1DFE">
      <w:r w:rsidRPr="00C12467">
        <w:t xml:space="preserve">Add data source of type excel or CSV from "New" menu Item. Clicking on "New"  </w:t>
      </w:r>
      <w:r w:rsidR="00483822">
        <w:t>will open drop down ,</w:t>
      </w:r>
      <w:r w:rsidR="00487E6B">
        <w:t>see the figure shown below</w:t>
      </w:r>
      <w:r w:rsidR="00765196">
        <w:t>,</w:t>
      </w:r>
    </w:p>
    <w:p w14:paraId="20E7BC19" w14:textId="77777777" w:rsidR="00E24CC5" w:rsidRDefault="00765196" w:rsidP="00FB1B7B">
      <w:pPr>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13872804" wp14:editId="4455C267">
            <wp:extent cx="4524375" cy="4533900"/>
            <wp:effectExtent l="0" t="0" r="9525" b="0"/>
            <wp:docPr id="247"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4524375" cy="4533900"/>
                    </a:xfrm>
                    <a:prstGeom prst="rect">
                      <a:avLst/>
                    </a:prstGeom>
                    <a:noFill/>
                    <a:ln>
                      <a:noFill/>
                    </a:ln>
                  </pic:spPr>
                </pic:pic>
              </a:graphicData>
            </a:graphic>
          </wp:inline>
        </w:drawing>
      </w:r>
    </w:p>
    <w:p w14:paraId="7527C227" w14:textId="77777777" w:rsidR="00E24CC5" w:rsidRDefault="00765196" w:rsidP="002F1DFE">
      <w:r>
        <w:t xml:space="preserve">Selecting excel connector will add excel data source with blank name. Add name to data source and select excel document. Select sheet from excel document and then click on Apply to save the data source. Same procedure is used to add CSV data source. It automatically selects the “Sheet1” in Worksheet. The sheet can be changed if required. Apply and </w:t>
      </w:r>
      <w:proofErr w:type="gramStart"/>
      <w:r>
        <w:t>Close</w:t>
      </w:r>
      <w:proofErr w:type="gramEnd"/>
      <w:r>
        <w:t xml:space="preserve"> this window.</w:t>
      </w:r>
    </w:p>
    <w:p w14:paraId="11503F6B" w14:textId="77777777" w:rsidR="00E24CC5" w:rsidRDefault="00765196" w:rsidP="002F1DFE">
      <w:r>
        <w:t>Data sources added are available for all Test Cases and Recording in that Test Suite. For nested Test Case, if one data source is binding with parent Test case then that data source will not be available for its child Test cases for binding and vice versa.</w:t>
      </w:r>
    </w:p>
    <w:p w14:paraId="4E9D990D" w14:textId="77777777" w:rsidR="00E24CC5" w:rsidRDefault="00765196" w:rsidP="00FB1B7B">
      <w:pPr>
        <w:jc w:val="center"/>
        <w:rPr>
          <w:rFonts w:ascii="Times New Roman" w:hAnsi="Times New Roman" w:cs="Times New Roman"/>
        </w:rPr>
      </w:pPr>
      <w:r>
        <w:rPr>
          <w:noProof/>
          <w:lang w:val="en-IN" w:eastAsia="en-IN"/>
        </w:rPr>
        <w:lastRenderedPageBreak/>
        <w:drawing>
          <wp:inline distT="0" distB="0" distL="0" distR="0" wp14:anchorId="5CA8EF01" wp14:editId="290FC249">
            <wp:extent cx="4514850" cy="4543425"/>
            <wp:effectExtent l="0" t="0" r="0" b="9525"/>
            <wp:docPr id="248"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4514850" cy="4543425"/>
                    </a:xfrm>
                    <a:prstGeom prst="rect">
                      <a:avLst/>
                    </a:prstGeom>
                    <a:noFill/>
                    <a:ln>
                      <a:noFill/>
                    </a:ln>
                  </pic:spPr>
                </pic:pic>
              </a:graphicData>
            </a:graphic>
          </wp:inline>
        </w:drawing>
      </w:r>
    </w:p>
    <w:p w14:paraId="22C3DE33" w14:textId="0D2FDC97" w:rsidR="00D24FCA" w:rsidRDefault="001B3601" w:rsidP="002F1DFE">
      <w:pPr>
        <w:rPr>
          <w:noProof/>
        </w:rPr>
      </w:pPr>
      <w:r w:rsidRPr="00406556">
        <w:t xml:space="preserve">Note: User can also select application by providing its path. If path is provided from same directory where script is </w:t>
      </w:r>
      <w:proofErr w:type="gramStart"/>
      <w:r w:rsidRPr="00406556">
        <w:t>create</w:t>
      </w:r>
      <w:proofErr w:type="gramEnd"/>
      <w:r w:rsidRPr="00406556">
        <w:t xml:space="preserve">, it will display relative path else full path will be display. User can also use environment variable to select path. If environment is </w:t>
      </w:r>
      <w:proofErr w:type="gramStart"/>
      <w:r w:rsidRPr="00406556">
        <w:t>selected</w:t>
      </w:r>
      <w:proofErr w:type="gramEnd"/>
      <w:r w:rsidRPr="00406556">
        <w:t xml:space="preserve"> then path will be displayed in term of environment path. Below figure shows path selected from different location:</w:t>
      </w:r>
      <w:r w:rsidR="00D24FCA" w:rsidRPr="00D24FCA">
        <w:rPr>
          <w:noProof/>
        </w:rPr>
        <w:t xml:space="preserve"> </w:t>
      </w:r>
    </w:p>
    <w:p w14:paraId="002E4249" w14:textId="77777777" w:rsidR="00057668" w:rsidRDefault="00D24FCA" w:rsidP="00FB1B7B">
      <w:pPr>
        <w:jc w:val="center"/>
      </w:pPr>
      <w:r>
        <w:rPr>
          <w:noProof/>
          <w:lang w:val="en-IN" w:eastAsia="en-IN"/>
        </w:rPr>
        <w:drawing>
          <wp:inline distT="0" distB="0" distL="0" distR="0" wp14:anchorId="07D06285" wp14:editId="5C9D2E54">
            <wp:extent cx="4286250" cy="1381125"/>
            <wp:effectExtent l="0" t="0" r="0" b="9525"/>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4286250" cy="1381125"/>
                    </a:xfrm>
                    <a:prstGeom prst="rect">
                      <a:avLst/>
                    </a:prstGeom>
                  </pic:spPr>
                </pic:pic>
              </a:graphicData>
            </a:graphic>
          </wp:inline>
        </w:drawing>
      </w:r>
    </w:p>
    <w:p w14:paraId="730FF5A9" w14:textId="09B18B31" w:rsidR="00D24FCA" w:rsidRDefault="00D24FCA" w:rsidP="00FB1B7B">
      <w:pPr>
        <w:jc w:val="center"/>
      </w:pPr>
      <w:r>
        <w:rPr>
          <w:noProof/>
          <w:lang w:val="en-IN" w:eastAsia="en-IN"/>
        </w:rPr>
        <w:drawing>
          <wp:inline distT="0" distB="0" distL="0" distR="0" wp14:anchorId="65EB6AF4" wp14:editId="1507351E">
            <wp:extent cx="4381500" cy="1457325"/>
            <wp:effectExtent l="0" t="0" r="0" b="952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4381500" cy="1457325"/>
                    </a:xfrm>
                    <a:prstGeom prst="rect">
                      <a:avLst/>
                    </a:prstGeom>
                  </pic:spPr>
                </pic:pic>
              </a:graphicData>
            </a:graphic>
          </wp:inline>
        </w:drawing>
      </w:r>
    </w:p>
    <w:p w14:paraId="7B3591C4" w14:textId="512618E9" w:rsidR="00057668" w:rsidRDefault="00057668" w:rsidP="00AB3980">
      <w:pPr>
        <w:jc w:val="center"/>
      </w:pPr>
      <w:r>
        <w:rPr>
          <w:noProof/>
          <w:lang w:val="en-IN" w:eastAsia="en-IN"/>
        </w:rPr>
        <w:lastRenderedPageBreak/>
        <w:drawing>
          <wp:inline distT="0" distB="0" distL="0" distR="0" wp14:anchorId="3D9671FE" wp14:editId="508D8941">
            <wp:extent cx="4381500" cy="1438275"/>
            <wp:effectExtent l="0" t="0" r="0" b="952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381500" cy="1438275"/>
                    </a:xfrm>
                    <a:prstGeom prst="rect">
                      <a:avLst/>
                    </a:prstGeom>
                  </pic:spPr>
                </pic:pic>
              </a:graphicData>
            </a:graphic>
          </wp:inline>
        </w:drawing>
      </w:r>
    </w:p>
    <w:p w14:paraId="53E461AD" w14:textId="77777777" w:rsidR="00CB65BD" w:rsidRPr="00406556" w:rsidRDefault="00CB65BD" w:rsidP="00406556"/>
    <w:p w14:paraId="0F0575DF" w14:textId="7F7F0172" w:rsidR="00E24CC5" w:rsidRDefault="00765196" w:rsidP="0072434C">
      <w:pPr>
        <w:pStyle w:val="2"/>
      </w:pPr>
      <w:bookmarkStart w:id="1502" w:name="_Ref145694518"/>
      <w:bookmarkStart w:id="1503" w:name="_Toc174035140"/>
      <w:r>
        <w:t>Data binding</w:t>
      </w:r>
      <w:bookmarkEnd w:id="1502"/>
      <w:bookmarkEnd w:id="1503"/>
      <w:r>
        <w:t xml:space="preserve"> </w:t>
      </w:r>
    </w:p>
    <w:p w14:paraId="5F879FEF" w14:textId="77777777" w:rsidR="00E24CC5" w:rsidRDefault="00765196">
      <w:pPr>
        <w:jc w:val="center"/>
      </w:pPr>
      <w:r>
        <w:rPr>
          <w:noProof/>
          <w:lang w:val="en-IN" w:eastAsia="en-IN"/>
        </w:rPr>
        <w:drawing>
          <wp:inline distT="0" distB="0" distL="0" distR="0" wp14:anchorId="28DB4CEF" wp14:editId="60D755C8">
            <wp:extent cx="6686550" cy="1257300"/>
            <wp:effectExtent l="0" t="0" r="0" b="0"/>
            <wp:docPr id="249"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6686550" cy="1257300"/>
                    </a:xfrm>
                    <a:prstGeom prst="rect">
                      <a:avLst/>
                    </a:prstGeom>
                    <a:noFill/>
                    <a:ln>
                      <a:noFill/>
                    </a:ln>
                  </pic:spPr>
                </pic:pic>
              </a:graphicData>
            </a:graphic>
          </wp:inline>
        </w:drawing>
      </w:r>
    </w:p>
    <w:p w14:paraId="710F8F4E" w14:textId="6F6AB772" w:rsidR="00E24CC5" w:rsidRDefault="00765196" w:rsidP="002F1DFE">
      <w:r>
        <w:t>To open data binding dialog, click in front of “Test case</w:t>
      </w:r>
      <w:r w:rsidR="008164FE">
        <w:t xml:space="preserve"> Properties</w:t>
      </w:r>
      <w:r>
        <w:t>”</w:t>
      </w:r>
      <w:r w:rsidR="008164FE">
        <w:t xml:space="preserve"> dialog</w:t>
      </w:r>
      <w:r>
        <w:t xml:space="preserve"> in “DataBinding” column. Add data Sources from “Manage Data Source” button present on data binding dialog </w:t>
      </w:r>
      <w:r w:rsidR="004A36BB">
        <w:t>see the figure shown below</w:t>
      </w:r>
      <w:r>
        <w:t>,</w:t>
      </w:r>
    </w:p>
    <w:p w14:paraId="7CF98A5C" w14:textId="77777777" w:rsidR="00E24CC5" w:rsidRDefault="00765196">
      <w:pPr>
        <w:jc w:val="center"/>
        <w:rPr>
          <w:rFonts w:ascii="Times New Roman" w:hAnsi="Times New Roman" w:cs="Times New Roman"/>
        </w:rPr>
      </w:pPr>
      <w:r>
        <w:rPr>
          <w:noProof/>
          <w:lang w:val="en-IN" w:eastAsia="en-IN"/>
        </w:rPr>
        <w:lastRenderedPageBreak/>
        <w:drawing>
          <wp:inline distT="0" distB="0" distL="0" distR="0" wp14:anchorId="5FB1CF19" wp14:editId="4002CB53">
            <wp:extent cx="5886450" cy="5895975"/>
            <wp:effectExtent l="0" t="0" r="0" b="9525"/>
            <wp:docPr id="250"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5886450" cy="5895975"/>
                    </a:xfrm>
                    <a:prstGeom prst="rect">
                      <a:avLst/>
                    </a:prstGeom>
                    <a:noFill/>
                    <a:ln>
                      <a:noFill/>
                    </a:ln>
                  </pic:spPr>
                </pic:pic>
              </a:graphicData>
            </a:graphic>
          </wp:inline>
        </w:drawing>
      </w:r>
    </w:p>
    <w:p w14:paraId="0C3DE256" w14:textId="1EF86FB4" w:rsidR="00E24CC5" w:rsidRDefault="00765196" w:rsidP="0072434C">
      <w:pPr>
        <w:pStyle w:val="2"/>
      </w:pPr>
      <w:bookmarkStart w:id="1504" w:name="_Toc174035141"/>
      <w:r>
        <w:t>Configure Data Source</w:t>
      </w:r>
      <w:bookmarkEnd w:id="1504"/>
    </w:p>
    <w:p w14:paraId="3D20BAE9" w14:textId="39A437F3" w:rsidR="00E24CC5" w:rsidRDefault="00765196" w:rsidP="0072434C">
      <w:pPr>
        <w:pStyle w:val="3"/>
      </w:pPr>
      <w:bookmarkStart w:id="1505" w:name="_Toc174035142"/>
      <w:r>
        <w:t>Selecting data source from available data sources</w:t>
      </w:r>
      <w:bookmarkEnd w:id="1505"/>
      <w:r>
        <w:t xml:space="preserve"> </w:t>
      </w:r>
    </w:p>
    <w:p w14:paraId="2BAF42EE" w14:textId="6C0C90C4" w:rsidR="00E24CC5" w:rsidRDefault="00765196" w:rsidP="002F1DFE">
      <w:r>
        <w:t xml:space="preserve">Data sources added from Manage data source are available for binding </w:t>
      </w:r>
      <w:r w:rsidR="00673821">
        <w:t>see the figure shown below</w:t>
      </w:r>
      <w:r>
        <w:t>,</w:t>
      </w:r>
    </w:p>
    <w:p w14:paraId="7DA76678" w14:textId="77777777" w:rsidR="00E24CC5" w:rsidRDefault="00765196" w:rsidP="00AB3980">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437A7729" wp14:editId="463EF7AF">
            <wp:extent cx="5924550" cy="1790700"/>
            <wp:effectExtent l="0" t="0" r="0" b="0"/>
            <wp:docPr id="251"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5924550" cy="1790700"/>
                    </a:xfrm>
                    <a:prstGeom prst="rect">
                      <a:avLst/>
                    </a:prstGeom>
                    <a:noFill/>
                    <a:ln>
                      <a:noFill/>
                    </a:ln>
                  </pic:spPr>
                </pic:pic>
              </a:graphicData>
            </a:graphic>
          </wp:inline>
        </w:drawing>
      </w:r>
    </w:p>
    <w:p w14:paraId="1A130AC6" w14:textId="77B9B5B2" w:rsidR="00E24CC5" w:rsidRDefault="00765196" w:rsidP="002F1DFE">
      <w:r>
        <w:lastRenderedPageBreak/>
        <w:t>Selecting on data source will display data table from sheet in b</w:t>
      </w:r>
      <w:r w:rsidR="00373E68">
        <w:t>e</w:t>
      </w:r>
      <w:r>
        <w:t xml:space="preserve">low blank space, </w:t>
      </w:r>
      <w:r w:rsidR="00F15F24">
        <w:t>see the figure shown below</w:t>
      </w:r>
      <w:r>
        <w:t>,</w:t>
      </w:r>
      <w:r w:rsidR="00AE5BD6" w:rsidRPr="00AE5BD6">
        <w:t xml:space="preserve"> by default all rows will be seleted.</w:t>
      </w:r>
    </w:p>
    <w:p w14:paraId="67910719" w14:textId="1A6E539B" w:rsidR="00E24CC5" w:rsidRDefault="00765196" w:rsidP="00AB3980">
      <w:pPr>
        <w:jc w:val="center"/>
        <w:rPr>
          <w:rFonts w:ascii="Times New Roman" w:hAnsi="Times New Roman" w:cs="Times New Roman"/>
        </w:rPr>
      </w:pPr>
      <w:r>
        <w:rPr>
          <w:rFonts w:ascii="Times New Roman" w:hAnsi="Times New Roman" w:cs="Times New Roman"/>
          <w:noProof/>
          <w:lang w:val="en-IN" w:eastAsia="en-IN"/>
        </w:rPr>
        <w:drawing>
          <wp:inline distT="0" distB="0" distL="0" distR="0" wp14:anchorId="6E7E2D38" wp14:editId="78B0C7D1">
            <wp:extent cx="5924550" cy="5895975"/>
            <wp:effectExtent l="0" t="0" r="0" b="9525"/>
            <wp:docPr id="252"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5924550" cy="5895975"/>
                    </a:xfrm>
                    <a:prstGeom prst="rect">
                      <a:avLst/>
                    </a:prstGeom>
                    <a:noFill/>
                    <a:ln>
                      <a:noFill/>
                    </a:ln>
                  </pic:spPr>
                </pic:pic>
              </a:graphicData>
            </a:graphic>
          </wp:inline>
        </w:drawing>
      </w:r>
    </w:p>
    <w:p w14:paraId="6E298ABB" w14:textId="77777777" w:rsidR="00811BCC" w:rsidRPr="000A590F" w:rsidRDefault="00811BCC" w:rsidP="002F1DFE">
      <w:r>
        <w:t xml:space="preserve">In below TestCase properties window some rows are </w:t>
      </w:r>
      <w:proofErr w:type="gramStart"/>
      <w:r>
        <w:t>checked</w:t>
      </w:r>
      <w:proofErr w:type="gramEnd"/>
      <w:r>
        <w:t xml:space="preserve"> and some are unchecked, user can manually clicked on checkbox to check and uncheck the checkbox.</w:t>
      </w:r>
    </w:p>
    <w:p w14:paraId="6FC829A0" w14:textId="42B834AF" w:rsidR="00706E0A" w:rsidRDefault="00811BCC" w:rsidP="00AB3980">
      <w:pPr>
        <w:jc w:val="center"/>
        <w:rPr>
          <w:rFonts w:ascii="Times New Roman" w:hAnsi="Times New Roman" w:cs="Times New Roman"/>
        </w:rPr>
      </w:pPr>
      <w:r>
        <w:rPr>
          <w:noProof/>
          <w:lang w:val="en-IN" w:eastAsia="en-IN"/>
        </w:rPr>
        <w:lastRenderedPageBreak/>
        <w:drawing>
          <wp:inline distT="0" distB="0" distL="0" distR="0" wp14:anchorId="3FAC9596" wp14:editId="30EE9590">
            <wp:extent cx="6000750" cy="5629275"/>
            <wp:effectExtent l="0" t="0" r="0" b="9525"/>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6000750" cy="5629275"/>
                    </a:xfrm>
                    <a:prstGeom prst="rect">
                      <a:avLst/>
                    </a:prstGeom>
                  </pic:spPr>
                </pic:pic>
              </a:graphicData>
            </a:graphic>
          </wp:inline>
        </w:drawing>
      </w:r>
    </w:p>
    <w:p w14:paraId="2FC9FF82" w14:textId="77777777" w:rsidR="00AB3980" w:rsidRDefault="00AB3980" w:rsidP="00AB3980">
      <w:pPr>
        <w:rPr>
          <w:rFonts w:ascii="Times New Roman" w:hAnsi="Times New Roman" w:cs="Times New Roman"/>
        </w:rPr>
      </w:pPr>
    </w:p>
    <w:p w14:paraId="6CF1D044" w14:textId="77777777" w:rsidR="00811BCC" w:rsidRDefault="00811BCC" w:rsidP="002F1DFE">
      <w:r>
        <w:t xml:space="preserve">In below TestCase properties window All rows are </w:t>
      </w:r>
      <w:proofErr w:type="gramStart"/>
      <w:r>
        <w:t>selected ,</w:t>
      </w:r>
      <w:proofErr w:type="gramEnd"/>
      <w:r>
        <w:t xml:space="preserve"> user can check and uncheck the checkbox by right click on serial number column. On click of Check row will get checked and </w:t>
      </w:r>
      <w:proofErr w:type="gramStart"/>
      <w:r>
        <w:t>On</w:t>
      </w:r>
      <w:proofErr w:type="gramEnd"/>
      <w:r>
        <w:t xml:space="preserve"> click of Uncheck row will get uncheck. User can select multiple rows or single row to check/uncheck the checkbox. </w:t>
      </w:r>
    </w:p>
    <w:p w14:paraId="13CFA556" w14:textId="77777777" w:rsidR="00811BCC" w:rsidRDefault="00811BCC" w:rsidP="002F1DFE">
      <w:r>
        <w:t>If row is already checked and if user performing check operation again then state should remain unchanged and same with the uncheck action also.</w:t>
      </w:r>
    </w:p>
    <w:p w14:paraId="2006859F" w14:textId="77777777" w:rsidR="00811BCC" w:rsidRDefault="00811BCC" w:rsidP="00AB3980">
      <w:pPr>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470EC4E4" wp14:editId="4BEC79DF">
            <wp:extent cx="5981700" cy="4448175"/>
            <wp:effectExtent l="0" t="0" r="0" b="9525"/>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5981700" cy="4448175"/>
                    </a:xfrm>
                    <a:prstGeom prst="rect">
                      <a:avLst/>
                    </a:prstGeom>
                    <a:noFill/>
                    <a:ln>
                      <a:noFill/>
                    </a:ln>
                  </pic:spPr>
                </pic:pic>
              </a:graphicData>
            </a:graphic>
          </wp:inline>
        </w:drawing>
      </w:r>
    </w:p>
    <w:p w14:paraId="3540F323" w14:textId="77777777" w:rsidR="00811BCC" w:rsidRDefault="00811BCC" w:rsidP="00AB3980">
      <w:pPr>
        <w:ind w:left="709"/>
        <w:jc w:val="center"/>
        <w:rPr>
          <w:rFonts w:ascii="Times New Roman" w:hAnsi="Times New Roman" w:cs="Times New Roman"/>
        </w:rPr>
      </w:pPr>
    </w:p>
    <w:p w14:paraId="17BC5F68" w14:textId="77777777" w:rsidR="00811BCC" w:rsidRDefault="00811BCC" w:rsidP="002F1DFE">
      <w:r>
        <w:t>In below TestCase Properties window user can click on highlighted rectangle and can click all rows and after right click on SerialNo column Check and Uncheck option will come and for mass data user can do check or uncheck all the rows accordingly.</w:t>
      </w:r>
    </w:p>
    <w:p w14:paraId="30A4DC85" w14:textId="77777777" w:rsidR="00811BCC" w:rsidRDefault="00811BCC" w:rsidP="00AB3980">
      <w:pPr>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61783CCD" wp14:editId="4A0C4191">
            <wp:extent cx="5972175" cy="4457700"/>
            <wp:effectExtent l="0" t="0" r="9525"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5972175" cy="4457700"/>
                    </a:xfrm>
                    <a:prstGeom prst="rect">
                      <a:avLst/>
                    </a:prstGeom>
                    <a:noFill/>
                    <a:ln>
                      <a:noFill/>
                    </a:ln>
                  </pic:spPr>
                </pic:pic>
              </a:graphicData>
            </a:graphic>
          </wp:inline>
        </w:drawing>
      </w:r>
    </w:p>
    <w:p w14:paraId="158A1A8F" w14:textId="77777777" w:rsidR="00811BCC" w:rsidRDefault="00811BCC" w:rsidP="00EF367C">
      <w:pPr>
        <w:rPr>
          <w:rFonts w:ascii="Times New Roman" w:hAnsi="Times New Roman" w:cs="Times New Roman"/>
        </w:rPr>
      </w:pPr>
    </w:p>
    <w:p w14:paraId="41CA3AA0" w14:textId="1607A18C" w:rsidR="00E24CC5" w:rsidRDefault="00765196" w:rsidP="0072434C">
      <w:pPr>
        <w:pStyle w:val="3"/>
      </w:pPr>
      <w:bookmarkStart w:id="1506" w:name="_Toc174035143"/>
      <w:r>
        <w:softHyphen/>
      </w:r>
      <w:r>
        <w:softHyphen/>
      </w:r>
      <w:r>
        <w:softHyphen/>
      </w:r>
      <w:r>
        <w:softHyphen/>
      </w:r>
      <w:r>
        <w:softHyphen/>
      </w:r>
      <w:r>
        <w:softHyphen/>
        <w:t>Data bind – Map the column headers to Variables</w:t>
      </w:r>
      <w:bookmarkEnd w:id="1506"/>
    </w:p>
    <w:p w14:paraId="0637DF39" w14:textId="77777777" w:rsidR="00E24CC5" w:rsidRDefault="00765196" w:rsidP="002F1DFE">
      <w:r>
        <w:t>Now Click on Data binding tab. Here the data columns from the selected excel auto populate.</w:t>
      </w:r>
    </w:p>
    <w:p w14:paraId="287B520B" w14:textId="1613B0C5" w:rsidR="00E24CC5" w:rsidRDefault="00765196" w:rsidP="002F1DFE">
      <w:r>
        <w:t xml:space="preserve">Bind the data column values with variables earlier defined in step 8.1. All variables under selected Test case are available for binding. Apply and </w:t>
      </w:r>
      <w:proofErr w:type="gramStart"/>
      <w:r>
        <w:t>Close</w:t>
      </w:r>
      <w:proofErr w:type="gramEnd"/>
      <w:r>
        <w:t xml:space="preserve"> the window</w:t>
      </w:r>
      <w:r w:rsidR="000C413E">
        <w:t xml:space="preserve"> see the figure shown below</w:t>
      </w:r>
      <w:r>
        <w:t>.</w:t>
      </w:r>
    </w:p>
    <w:p w14:paraId="1E073CA6" w14:textId="77777777" w:rsidR="00E24CC5" w:rsidRDefault="00765196" w:rsidP="00AB3980">
      <w:pPr>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18DBA343" wp14:editId="533C448C">
            <wp:extent cx="5819775" cy="2905125"/>
            <wp:effectExtent l="0" t="0" r="9525" b="9525"/>
            <wp:docPr id="253"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5819775" cy="2905125"/>
                    </a:xfrm>
                    <a:prstGeom prst="rect">
                      <a:avLst/>
                    </a:prstGeom>
                    <a:noFill/>
                    <a:ln>
                      <a:noFill/>
                    </a:ln>
                  </pic:spPr>
                </pic:pic>
              </a:graphicData>
            </a:graphic>
          </wp:inline>
        </w:drawing>
      </w:r>
    </w:p>
    <w:p w14:paraId="16AE7F2E" w14:textId="77777777" w:rsidR="00E24CC5" w:rsidRDefault="00765196" w:rsidP="002F1DFE">
      <w:r>
        <w:t>Data binding allows the selected data source file columns to map with the variable defined.</w:t>
      </w:r>
    </w:p>
    <w:p w14:paraId="3F51B724" w14:textId="3E275591" w:rsidR="00E24CC5" w:rsidRDefault="00765196" w:rsidP="002F1DFE">
      <w:r>
        <w:t>The newly created variables are now populated in the Test Step generator</w:t>
      </w:r>
      <w:r w:rsidR="00570F55">
        <w:t xml:space="preserve"> </w:t>
      </w:r>
      <w:r>
        <w:t>.</w:t>
      </w:r>
    </w:p>
    <w:p w14:paraId="3CEBB918" w14:textId="77777777" w:rsidR="00E24CC5" w:rsidRDefault="00765196" w:rsidP="00AB3980">
      <w:pPr>
        <w:jc w:val="center"/>
        <w:rPr>
          <w:rFonts w:ascii="Times New Roman" w:hAnsi="Times New Roman" w:cs="Times New Roman"/>
        </w:rPr>
      </w:pPr>
      <w:r>
        <w:rPr>
          <w:noProof/>
          <w:lang w:val="en-IN" w:eastAsia="en-IN"/>
        </w:rPr>
        <w:drawing>
          <wp:inline distT="0" distB="0" distL="0" distR="0" wp14:anchorId="1EEA1DB3" wp14:editId="4A1E85C7">
            <wp:extent cx="5943600" cy="1971675"/>
            <wp:effectExtent l="0" t="0" r="0" b="9525"/>
            <wp:docPr id="25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5943600" cy="1971675"/>
                    </a:xfrm>
                    <a:prstGeom prst="rect">
                      <a:avLst/>
                    </a:prstGeom>
                    <a:noFill/>
                    <a:ln>
                      <a:noFill/>
                    </a:ln>
                  </pic:spPr>
                </pic:pic>
              </a:graphicData>
            </a:graphic>
          </wp:inline>
        </w:drawing>
      </w:r>
    </w:p>
    <w:p w14:paraId="3A289F77" w14:textId="77777777" w:rsidR="00E24CC5" w:rsidRDefault="00765196" w:rsidP="002F1DFE">
      <w:r>
        <w:t xml:space="preserve">Select the object from the Repository </w:t>
      </w:r>
      <w:proofErr w:type="gramStart"/>
      <w:r>
        <w:t>items, and</w:t>
      </w:r>
      <w:proofErr w:type="gramEnd"/>
      <w:r>
        <w:t xml:space="preserve"> pass the value of the variable.</w:t>
      </w:r>
    </w:p>
    <w:p w14:paraId="437A7897" w14:textId="538C3380" w:rsidR="00E24CC5" w:rsidRDefault="00765196" w:rsidP="002F1DFE">
      <w:r>
        <w:t xml:space="preserve">This will allow the variable (E.g.: $login) to fetch the data from the Data connector. If recording is run using “Play” button (present on grid), recording will run one time with default variable value. If data connector should be used, then use Run button from test suite. Variable used in recording (bind with set value/get value/key sequence action) will take values from excel sheet column to which it is bind. This will run checked (selected) Test cases with bind data sources to those Test cases (if any). Data source is bind to Test case, hence recording under that test case will run for count = number of rows in bound data source. </w:t>
      </w:r>
      <w:r w:rsidR="001A143F">
        <w:br/>
      </w:r>
    </w:p>
    <w:p w14:paraId="6E2D1AD2" w14:textId="77777777" w:rsidR="001A143F" w:rsidRDefault="001A143F" w:rsidP="0072434C">
      <w:pPr>
        <w:pStyle w:val="3"/>
      </w:pPr>
      <w:bookmarkStart w:id="1507" w:name="_Ref64061786"/>
      <w:bookmarkStart w:id="1508" w:name="_Toc74938399"/>
      <w:bookmarkStart w:id="1509" w:name="_Toc174035144"/>
      <w:r>
        <w:t>Showing Range value on testsuite after adding data source in dataconnector</w:t>
      </w:r>
      <w:bookmarkEnd w:id="1507"/>
      <w:bookmarkEnd w:id="1508"/>
      <w:bookmarkEnd w:id="1509"/>
    </w:p>
    <w:p w14:paraId="42D32DA6" w14:textId="77777777" w:rsidR="001A143F" w:rsidRDefault="001A143F" w:rsidP="002F1DFE">
      <w:pPr>
        <w:pStyle w:val="af3"/>
        <w:numPr>
          <w:ilvl w:val="3"/>
          <w:numId w:val="24"/>
        </w:numPr>
        <w:ind w:left="425" w:hangingChars="193" w:hanging="425"/>
      </w:pPr>
      <w:r>
        <w:t xml:space="preserve">For Excel/CSV if user selected only few </w:t>
      </w:r>
      <w:proofErr w:type="gramStart"/>
      <w:r>
        <w:t>checkbox</w:t>
      </w:r>
      <w:proofErr w:type="gramEnd"/>
      <w:r>
        <w:t xml:space="preserve"> as checked and some as unchecked then only checked rows should add on TestSuite after click on Apply button as shown in below figure.</w:t>
      </w:r>
    </w:p>
    <w:p w14:paraId="3A8B0B21" w14:textId="77777777" w:rsidR="001A143F" w:rsidRDefault="001A143F" w:rsidP="001A143F"/>
    <w:p w14:paraId="6455A39F" w14:textId="1A5F3489" w:rsidR="001A143F" w:rsidRDefault="001A143F" w:rsidP="00B10902">
      <w:pPr>
        <w:pStyle w:val="af3"/>
        <w:numPr>
          <w:ilvl w:val="0"/>
          <w:numId w:val="61"/>
        </w:numPr>
        <w:ind w:leftChars="193" w:left="850" w:hangingChars="193" w:hanging="425"/>
      </w:pPr>
      <w:r>
        <w:lastRenderedPageBreak/>
        <w:t>If the continue rows are selected then “-“ will be given in betwwen the first and last row number.</w:t>
      </w:r>
      <w:r w:rsidR="006103B7">
        <w:br/>
      </w:r>
      <w:r>
        <w:t xml:space="preserve">For Example : we have four rows selected 1,2,3,4 then range will be </w:t>
      </w:r>
      <w:proofErr w:type="gramStart"/>
      <w:r>
        <w:t>add</w:t>
      </w:r>
      <w:proofErr w:type="gramEnd"/>
      <w:r>
        <w:t xml:space="preserve"> as 1-4.</w:t>
      </w:r>
    </w:p>
    <w:p w14:paraId="0A78E56E" w14:textId="443A3A98" w:rsidR="001A143F" w:rsidRDefault="001A143F" w:rsidP="00B10902">
      <w:pPr>
        <w:pStyle w:val="af3"/>
        <w:numPr>
          <w:ilvl w:val="0"/>
          <w:numId w:val="61"/>
        </w:numPr>
        <w:ind w:leftChars="193" w:left="850" w:hangingChars="193" w:hanging="425"/>
      </w:pPr>
      <w:r>
        <w:t>If single rows are selected then it will be seprated with comma.</w:t>
      </w:r>
      <w:r w:rsidR="006103B7">
        <w:br/>
      </w:r>
      <w:r>
        <w:t xml:space="preserve">For Example : We have 3 rows selected 3,5,9 then range will be </w:t>
      </w:r>
      <w:proofErr w:type="gramStart"/>
      <w:r>
        <w:t>add</w:t>
      </w:r>
      <w:proofErr w:type="gramEnd"/>
      <w:r>
        <w:t xml:space="preserve"> as 3,5,9.</w:t>
      </w:r>
    </w:p>
    <w:p w14:paraId="5B065B91" w14:textId="77777777" w:rsidR="001A143F" w:rsidRDefault="001A143F" w:rsidP="001A143F">
      <w:pPr>
        <w:jc w:val="center"/>
      </w:pPr>
      <w:r>
        <w:rPr>
          <w:noProof/>
          <w:lang w:val="en-IN" w:eastAsia="en-IN"/>
        </w:rPr>
        <w:drawing>
          <wp:inline distT="0" distB="0" distL="0" distR="0" wp14:anchorId="187F6B27" wp14:editId="0FFEF1BF">
            <wp:extent cx="5734050" cy="1286758"/>
            <wp:effectExtent l="0" t="0" r="0" b="889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5755404" cy="1291550"/>
                    </a:xfrm>
                    <a:prstGeom prst="rect">
                      <a:avLst/>
                    </a:prstGeom>
                  </pic:spPr>
                </pic:pic>
              </a:graphicData>
            </a:graphic>
          </wp:inline>
        </w:drawing>
      </w:r>
    </w:p>
    <w:p w14:paraId="1DF3A2C5" w14:textId="77777777" w:rsidR="001A143F" w:rsidRDefault="001A143F" w:rsidP="000F4A44">
      <w:pPr>
        <w:pStyle w:val="af3"/>
        <w:numPr>
          <w:ilvl w:val="3"/>
          <w:numId w:val="24"/>
        </w:numPr>
        <w:ind w:left="425" w:hangingChars="193" w:hanging="425"/>
      </w:pPr>
      <w:r>
        <w:t>For Excel/CSV if user selects all the rows and add datasource by click on Apply the Range tag will not display because user has selected all the rows, as shown in below figure</w:t>
      </w:r>
    </w:p>
    <w:p w14:paraId="7E94409B" w14:textId="77777777" w:rsidR="001A143F" w:rsidRPr="008D30DE" w:rsidRDefault="001A143F" w:rsidP="001A143F">
      <w:pPr>
        <w:jc w:val="center"/>
      </w:pPr>
      <w:r>
        <w:rPr>
          <w:noProof/>
          <w:lang w:val="en-IN" w:eastAsia="en-IN"/>
        </w:rPr>
        <w:drawing>
          <wp:inline distT="0" distB="0" distL="0" distR="0" wp14:anchorId="57BE68E2" wp14:editId="428CE6AE">
            <wp:extent cx="5753100" cy="1269309"/>
            <wp:effectExtent l="0" t="0" r="0" b="762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5774938" cy="1274127"/>
                    </a:xfrm>
                    <a:prstGeom prst="rect">
                      <a:avLst/>
                    </a:prstGeom>
                  </pic:spPr>
                </pic:pic>
              </a:graphicData>
            </a:graphic>
          </wp:inline>
        </w:drawing>
      </w:r>
    </w:p>
    <w:p w14:paraId="700AECD8" w14:textId="77777777" w:rsidR="001A143F" w:rsidRDefault="001A143F">
      <w:pPr>
        <w:ind w:left="1080"/>
        <w:jc w:val="both"/>
      </w:pPr>
    </w:p>
    <w:p w14:paraId="4C7102F6" w14:textId="31A46CDF" w:rsidR="00E24CC5" w:rsidRDefault="00765196" w:rsidP="0072434C">
      <w:pPr>
        <w:pStyle w:val="2"/>
      </w:pPr>
      <w:bookmarkStart w:id="1510" w:name="_Toc522891201"/>
      <w:r>
        <w:t xml:space="preserve"> </w:t>
      </w:r>
      <w:bookmarkEnd w:id="1510"/>
      <w:r>
        <w:t xml:space="preserve"> </w:t>
      </w:r>
      <w:bookmarkStart w:id="1511" w:name="_Toc174035145"/>
      <w:r>
        <w:t>Global variable parameter binding</w:t>
      </w:r>
      <w:bookmarkEnd w:id="1511"/>
    </w:p>
    <w:p w14:paraId="268B637F" w14:textId="77777777" w:rsidR="00E24CC5" w:rsidRDefault="00765196" w:rsidP="002F1DFE">
      <w:r>
        <w:t>Parameters are primarily used to control the course of actions within a test scenario. Parameters – in   Concord – are also used to variable values through module boundaries and across test cases on test suite level run</w:t>
      </w:r>
    </w:p>
    <w:p w14:paraId="4C74C798" w14:textId="251017EF" w:rsidR="00E24CC5" w:rsidRDefault="00765196" w:rsidP="0072434C">
      <w:pPr>
        <w:pStyle w:val="3"/>
      </w:pPr>
      <w:bookmarkStart w:id="1512" w:name="_Toc174035146"/>
      <w:r>
        <w:t>Add new test suite level variable</w:t>
      </w:r>
      <w:bookmarkEnd w:id="1512"/>
    </w:p>
    <w:p w14:paraId="5588F920" w14:textId="4170F703" w:rsidR="001C182C" w:rsidRDefault="00765196" w:rsidP="002F1DFE">
      <w:r>
        <w:t>Click on data binding column of test suite item Test suite properties dialog will open</w:t>
      </w:r>
      <w:r w:rsidR="00F361E0">
        <w:t xml:space="preserve"> see the figure shown below</w:t>
      </w:r>
    </w:p>
    <w:p w14:paraId="3719DE7F" w14:textId="02CA1DFD" w:rsidR="00E24CC5" w:rsidRDefault="00765196" w:rsidP="00AB3980">
      <w:pPr>
        <w:jc w:val="center"/>
      </w:pPr>
      <w:r>
        <w:rPr>
          <w:noProof/>
          <w:lang w:val="en-IN" w:eastAsia="en-IN"/>
        </w:rPr>
        <w:drawing>
          <wp:inline distT="0" distB="0" distL="0" distR="0" wp14:anchorId="17A7CD62" wp14:editId="327A8731">
            <wp:extent cx="5372100" cy="1600200"/>
            <wp:effectExtent l="0" t="0" r="0" b="0"/>
            <wp:docPr id="255"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5372100" cy="1600200"/>
                    </a:xfrm>
                    <a:prstGeom prst="rect">
                      <a:avLst/>
                    </a:prstGeom>
                    <a:noFill/>
                    <a:ln>
                      <a:noFill/>
                    </a:ln>
                  </pic:spPr>
                </pic:pic>
              </a:graphicData>
            </a:graphic>
          </wp:inline>
        </w:drawing>
      </w:r>
    </w:p>
    <w:p w14:paraId="0CC3A02D" w14:textId="06ED7A98" w:rsidR="001C182C" w:rsidRDefault="00765196" w:rsidP="001C182C">
      <w:pPr>
        <w:ind w:left="720"/>
        <w:jc w:val="center"/>
        <w:rPr>
          <w:b/>
        </w:rPr>
      </w:pPr>
      <w:r>
        <w:rPr>
          <w:b/>
        </w:rPr>
        <w:t>TestSuite Properties dialog:</w:t>
      </w:r>
    </w:p>
    <w:p w14:paraId="76798487" w14:textId="47E48875" w:rsidR="00E24CC5" w:rsidRDefault="00765196" w:rsidP="00AB3980">
      <w:pPr>
        <w:jc w:val="center"/>
      </w:pPr>
      <w:r>
        <w:rPr>
          <w:noProof/>
          <w:lang w:val="en-IN" w:eastAsia="en-IN"/>
        </w:rPr>
        <w:lastRenderedPageBreak/>
        <w:drawing>
          <wp:inline distT="0" distB="0" distL="0" distR="0" wp14:anchorId="6C2CC42D" wp14:editId="21A11E72">
            <wp:extent cx="5734050" cy="3324225"/>
            <wp:effectExtent l="0" t="0" r="0" b="9525"/>
            <wp:docPr id="256"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5734050" cy="3324225"/>
                    </a:xfrm>
                    <a:prstGeom prst="rect">
                      <a:avLst/>
                    </a:prstGeom>
                    <a:noFill/>
                    <a:ln>
                      <a:noFill/>
                    </a:ln>
                  </pic:spPr>
                </pic:pic>
              </a:graphicData>
            </a:graphic>
          </wp:inline>
        </w:drawing>
      </w:r>
    </w:p>
    <w:p w14:paraId="2EDE1971" w14:textId="0CED27F3" w:rsidR="00E24CC5" w:rsidRDefault="00765196" w:rsidP="000F4A44">
      <w:r>
        <w:t>User can add new test suite variable using above dialog.</w:t>
      </w:r>
    </w:p>
    <w:p w14:paraId="1982DB32" w14:textId="77777777" w:rsidR="00E24CC5" w:rsidRDefault="00E24CC5"/>
    <w:p w14:paraId="4C1FCA28" w14:textId="1949505D" w:rsidR="00E24CC5" w:rsidRDefault="00765196" w:rsidP="0072434C">
      <w:pPr>
        <w:pStyle w:val="3"/>
      </w:pPr>
      <w:bookmarkStart w:id="1513" w:name="_Toc174035147"/>
      <w:r>
        <w:t>Binding Test Suite level variable in test cases</w:t>
      </w:r>
      <w:bookmarkEnd w:id="1513"/>
      <w:r>
        <w:t xml:space="preserve"> </w:t>
      </w:r>
    </w:p>
    <w:p w14:paraId="7A9B34D3" w14:textId="423D7D72" w:rsidR="00E24CC5" w:rsidRDefault="00765196" w:rsidP="000F4A44">
      <w:r>
        <w:t>Click on data binding column of test case item Test case properties dialog will open</w:t>
      </w:r>
      <w:r w:rsidR="00D201CF">
        <w:t xml:space="preserve"> see the figure shown below</w:t>
      </w:r>
    </w:p>
    <w:p w14:paraId="2F4669C1" w14:textId="2553CD7E" w:rsidR="00E24CC5" w:rsidRDefault="00765196" w:rsidP="00AB3980">
      <w:pPr>
        <w:jc w:val="center"/>
      </w:pPr>
      <w:r>
        <w:rPr>
          <w:noProof/>
          <w:lang w:val="en-IN" w:eastAsia="en-IN"/>
        </w:rPr>
        <w:drawing>
          <wp:inline distT="0" distB="0" distL="0" distR="0" wp14:anchorId="17619CB7" wp14:editId="3D19C55E">
            <wp:extent cx="5372100" cy="1600200"/>
            <wp:effectExtent l="0" t="0" r="0" b="0"/>
            <wp:docPr id="25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5372100" cy="1600200"/>
                    </a:xfrm>
                    <a:prstGeom prst="rect">
                      <a:avLst/>
                    </a:prstGeom>
                    <a:noFill/>
                    <a:ln>
                      <a:noFill/>
                    </a:ln>
                  </pic:spPr>
                </pic:pic>
              </a:graphicData>
            </a:graphic>
          </wp:inline>
        </w:drawing>
      </w:r>
    </w:p>
    <w:p w14:paraId="4836C360" w14:textId="77777777" w:rsidR="001C182C" w:rsidRDefault="00765196" w:rsidP="001C182C">
      <w:pPr>
        <w:ind w:left="720"/>
        <w:jc w:val="center"/>
        <w:rPr>
          <w:b/>
        </w:rPr>
      </w:pPr>
      <w:r>
        <w:rPr>
          <w:b/>
        </w:rPr>
        <w:t>Test Case Properties dialog:</w:t>
      </w:r>
    </w:p>
    <w:p w14:paraId="3B53E88E" w14:textId="77F217D5" w:rsidR="00E24CC5" w:rsidRDefault="00765196" w:rsidP="00AB3980">
      <w:pPr>
        <w:jc w:val="center"/>
        <w:rPr>
          <w:b/>
        </w:rPr>
      </w:pPr>
      <w:r>
        <w:rPr>
          <w:noProof/>
          <w:lang w:val="en-IN" w:eastAsia="en-IN"/>
        </w:rPr>
        <w:lastRenderedPageBreak/>
        <w:drawing>
          <wp:inline distT="0" distB="0" distL="0" distR="0" wp14:anchorId="3CEC2AA7" wp14:editId="20B58BB4">
            <wp:extent cx="5819775" cy="2562225"/>
            <wp:effectExtent l="0" t="0" r="9525" b="9525"/>
            <wp:docPr id="258"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5819775" cy="2562225"/>
                    </a:xfrm>
                    <a:prstGeom prst="rect">
                      <a:avLst/>
                    </a:prstGeom>
                    <a:noFill/>
                    <a:ln>
                      <a:noFill/>
                    </a:ln>
                  </pic:spPr>
                </pic:pic>
              </a:graphicData>
            </a:graphic>
          </wp:inline>
        </w:drawing>
      </w:r>
    </w:p>
    <w:p w14:paraId="1D0D6874" w14:textId="77777777" w:rsidR="00E24CC5" w:rsidRDefault="00765196" w:rsidP="000F4A44">
      <w:r>
        <w:t>User can bind here newly added test suite variable with recording variables.</w:t>
      </w:r>
    </w:p>
    <w:p w14:paraId="266CEDF4" w14:textId="77777777" w:rsidR="00E24CC5" w:rsidRDefault="00765196" w:rsidP="000F4A44">
      <w:r>
        <w:t>For above binding default value of test suite variable NewParameter1 will assign to V1 (Recording1) when Recording1 is finished V1 (Recording1) value assign to V2 (Recording2).</w:t>
      </w:r>
    </w:p>
    <w:p w14:paraId="3BF16BE1" w14:textId="4AE872A8" w:rsidR="00E24CC5" w:rsidRDefault="00765196" w:rsidP="000F4A44">
      <w:r>
        <w:rPr>
          <w:b/>
        </w:rPr>
        <w:t>Execution flow:</w:t>
      </w:r>
      <w:r>
        <w:t xml:space="preserve"> Default value=&gt;NewParameter1=&gt;V1 (Recording1) =&gt;V2 (Recording2)</w:t>
      </w:r>
    </w:p>
    <w:p w14:paraId="37C46018" w14:textId="77777777" w:rsidR="00E24CC5" w:rsidRDefault="00E24CC5">
      <w:pPr>
        <w:ind w:left="720"/>
      </w:pPr>
    </w:p>
    <w:p w14:paraId="03A74BE5" w14:textId="39F0A5D4" w:rsidR="00E24CC5" w:rsidRDefault="00765196" w:rsidP="0072434C">
      <w:pPr>
        <w:pStyle w:val="3"/>
      </w:pPr>
      <w:bookmarkStart w:id="1514" w:name="_Toc174035148"/>
      <w:r>
        <w:t>Add new test case level variable</w:t>
      </w:r>
      <w:bookmarkEnd w:id="1514"/>
      <w:r>
        <w:t xml:space="preserve"> </w:t>
      </w:r>
    </w:p>
    <w:p w14:paraId="1A712415" w14:textId="77777777" w:rsidR="006103B7" w:rsidRDefault="00765196" w:rsidP="000F4A44">
      <w:r>
        <w:t>Click on data binding column of test case item Test case properties dialog will open</w:t>
      </w:r>
    </w:p>
    <w:p w14:paraId="351DE29F" w14:textId="133CB179" w:rsidR="001C182C" w:rsidRDefault="00765196" w:rsidP="000F4A44">
      <w:r>
        <w:t xml:space="preserve">User can add new test case variable </w:t>
      </w:r>
      <w:r w:rsidR="00BC4373">
        <w:t>see the figure shown below</w:t>
      </w:r>
      <w:r>
        <w:t>:</w:t>
      </w:r>
    </w:p>
    <w:p w14:paraId="495E21E2" w14:textId="568BB132" w:rsidR="00E24CC5" w:rsidRDefault="00765196" w:rsidP="00AB3980">
      <w:pPr>
        <w:jc w:val="center"/>
      </w:pPr>
      <w:r>
        <w:rPr>
          <w:noProof/>
          <w:lang w:val="en-IN" w:eastAsia="en-IN"/>
        </w:rPr>
        <w:drawing>
          <wp:inline distT="0" distB="0" distL="0" distR="0" wp14:anchorId="1A756AB9" wp14:editId="6FBD4916">
            <wp:extent cx="5857875" cy="2933700"/>
            <wp:effectExtent l="0" t="0" r="9525" b="0"/>
            <wp:docPr id="259"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5857875" cy="2933700"/>
                    </a:xfrm>
                    <a:prstGeom prst="rect">
                      <a:avLst/>
                    </a:prstGeom>
                    <a:noFill/>
                    <a:ln>
                      <a:noFill/>
                    </a:ln>
                  </pic:spPr>
                </pic:pic>
              </a:graphicData>
            </a:graphic>
          </wp:inline>
        </w:drawing>
      </w:r>
    </w:p>
    <w:p w14:paraId="3B46AE59" w14:textId="2F5973D6" w:rsidR="00E24CC5" w:rsidRDefault="00765196" w:rsidP="0072434C">
      <w:pPr>
        <w:pStyle w:val="3"/>
      </w:pPr>
      <w:bookmarkStart w:id="1515" w:name="_Toc174035149"/>
      <w:r>
        <w:lastRenderedPageBreak/>
        <w:t>Binding of test case level variable</w:t>
      </w:r>
      <w:bookmarkEnd w:id="1515"/>
      <w:r>
        <w:t xml:space="preserve"> </w:t>
      </w:r>
    </w:p>
    <w:p w14:paraId="219B5E9B" w14:textId="77777777" w:rsidR="00E24CC5" w:rsidRDefault="00765196" w:rsidP="00AB3980">
      <w:pPr>
        <w:jc w:val="center"/>
      </w:pPr>
      <w:r>
        <w:rPr>
          <w:noProof/>
          <w:lang w:val="en-IN" w:eastAsia="en-IN"/>
        </w:rPr>
        <w:drawing>
          <wp:inline distT="0" distB="0" distL="0" distR="0" wp14:anchorId="0897AFFA" wp14:editId="4BA9C2E2">
            <wp:extent cx="4882507" cy="3225800"/>
            <wp:effectExtent l="0" t="0" r="0" b="0"/>
            <wp:docPr id="260"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4891625" cy="3231824"/>
                    </a:xfrm>
                    <a:prstGeom prst="rect">
                      <a:avLst/>
                    </a:prstGeom>
                    <a:noFill/>
                    <a:ln>
                      <a:noFill/>
                    </a:ln>
                  </pic:spPr>
                </pic:pic>
              </a:graphicData>
            </a:graphic>
          </wp:inline>
        </w:drawing>
      </w:r>
    </w:p>
    <w:p w14:paraId="608924B7" w14:textId="77777777" w:rsidR="00E24CC5" w:rsidRDefault="00765196" w:rsidP="000F4A44">
      <w:r>
        <w:t>For above binding default value of test case variable NewParameter1 will assign to V1 (Recording1) when Recording1 is finished V1 (Recording1) value assign to connected variable V2 (Recording2).</w:t>
      </w:r>
    </w:p>
    <w:p w14:paraId="08527A78" w14:textId="77777777" w:rsidR="00E24CC5" w:rsidRDefault="00765196" w:rsidP="000F4A44">
      <w:r>
        <w:rPr>
          <w:b/>
        </w:rPr>
        <w:t>Execution flow:</w:t>
      </w:r>
      <w:r>
        <w:t xml:space="preserve"> Default value=&gt;NewParameter1=&gt;V1 (Recording1) =&gt;V2 (Recording2)</w:t>
      </w:r>
    </w:p>
    <w:p w14:paraId="5F30F5FB" w14:textId="2C79D936" w:rsidR="00E24CC5" w:rsidRDefault="00765196" w:rsidP="0072434C">
      <w:pPr>
        <w:pStyle w:val="3"/>
      </w:pPr>
      <w:bookmarkStart w:id="1516" w:name="_Toc174035150"/>
      <w:r>
        <w:t>Points to remember</w:t>
      </w:r>
      <w:bookmarkEnd w:id="1516"/>
      <w:r>
        <w:t xml:space="preserve"> </w:t>
      </w:r>
    </w:p>
    <w:p w14:paraId="74597459" w14:textId="77777777" w:rsidR="00E24CC5" w:rsidRDefault="00765196" w:rsidP="00B10902">
      <w:pPr>
        <w:pStyle w:val="af3"/>
        <w:numPr>
          <w:ilvl w:val="0"/>
          <w:numId w:val="131"/>
        </w:numPr>
        <w:ind w:left="426" w:hanging="426"/>
      </w:pPr>
      <w:r>
        <w:t>Once variable bound to data connector cannot be used same in global variable parameter.</w:t>
      </w:r>
    </w:p>
    <w:p w14:paraId="26D17631" w14:textId="4CFFF348" w:rsidR="00E24CC5" w:rsidRDefault="00765196" w:rsidP="00B10902">
      <w:pPr>
        <w:pStyle w:val="af3"/>
        <w:numPr>
          <w:ilvl w:val="0"/>
          <w:numId w:val="131"/>
        </w:numPr>
        <w:ind w:left="426" w:hanging="426"/>
      </w:pPr>
      <w:r>
        <w:t>Once variable bound in global</w:t>
      </w:r>
      <w:r w:rsidR="00A41087">
        <w:t xml:space="preserve"> variable</w:t>
      </w:r>
      <w:r>
        <w:t xml:space="preserve"> parameter cannot be used same in data connector.</w:t>
      </w:r>
    </w:p>
    <w:p w14:paraId="4CAFF304" w14:textId="77777777" w:rsidR="00E24CC5" w:rsidRDefault="00765196" w:rsidP="00B10902">
      <w:pPr>
        <w:pStyle w:val="af3"/>
        <w:numPr>
          <w:ilvl w:val="0"/>
          <w:numId w:val="131"/>
        </w:numPr>
        <w:ind w:left="426" w:hanging="426"/>
      </w:pPr>
      <w:r>
        <w:t>Variable used by one parameter in test case cannot be used by other parameter in same test case.</w:t>
      </w:r>
    </w:p>
    <w:p w14:paraId="150AC9A8" w14:textId="4376CDEE" w:rsidR="00CE550B" w:rsidRDefault="00CE550B">
      <w:pPr>
        <w:spacing w:after="0" w:line="240" w:lineRule="auto"/>
        <w:rPr>
          <w:rFonts w:asciiTheme="majorHAnsi" w:eastAsiaTheme="majorEastAsia" w:hAnsiTheme="majorHAnsi" w:cstheme="majorBidi"/>
          <w:b/>
          <w:bCs/>
          <w:color w:val="365F91" w:themeColor="accent1" w:themeShade="BF"/>
          <w:sz w:val="28"/>
          <w:szCs w:val="28"/>
        </w:rPr>
      </w:pPr>
      <w:bookmarkStart w:id="1517" w:name="_Toc476319927"/>
      <w:r>
        <w:rPr>
          <w:rFonts w:asciiTheme="majorHAnsi" w:eastAsiaTheme="majorEastAsia" w:hAnsiTheme="majorHAnsi" w:cstheme="majorBidi"/>
          <w:b/>
          <w:bCs/>
          <w:color w:val="365F91" w:themeColor="accent1" w:themeShade="BF"/>
          <w:sz w:val="28"/>
          <w:szCs w:val="28"/>
        </w:rPr>
        <w:br w:type="page"/>
      </w:r>
    </w:p>
    <w:p w14:paraId="59E6E668" w14:textId="15E5DFEF" w:rsidR="00E24CC5" w:rsidRDefault="00765196">
      <w:pPr>
        <w:pStyle w:val="1"/>
      </w:pPr>
      <w:bookmarkStart w:id="1518" w:name="_Toc174035151"/>
      <w:r>
        <w:lastRenderedPageBreak/>
        <w:t>Recording Modes</w:t>
      </w:r>
      <w:bookmarkEnd w:id="1517"/>
      <w:bookmarkEnd w:id="1518"/>
    </w:p>
    <w:p w14:paraId="0A21FC5A" w14:textId="77777777" w:rsidR="00E24CC5" w:rsidRDefault="00765196">
      <w:r>
        <w:t xml:space="preserve">Record and play functionality </w:t>
      </w:r>
      <w:proofErr w:type="gramStart"/>
      <w:r>
        <w:t>records</w:t>
      </w:r>
      <w:proofErr w:type="gramEnd"/>
      <w:r>
        <w:t xml:space="preserve"> the test step operations performed and play the recorded steps.</w:t>
      </w:r>
    </w:p>
    <w:p w14:paraId="54DAB0A2" w14:textId="77777777" w:rsidR="00E24CC5" w:rsidRDefault="00765196">
      <w:pPr>
        <w:jc w:val="center"/>
      </w:pPr>
      <w:r>
        <w:rPr>
          <w:noProof/>
          <w:lang w:val="en-IN" w:eastAsia="en-IN"/>
        </w:rPr>
        <w:drawing>
          <wp:inline distT="0" distB="0" distL="0" distR="0" wp14:anchorId="3B31FA46" wp14:editId="4AA63589">
            <wp:extent cx="3324225" cy="1676400"/>
            <wp:effectExtent l="0" t="0" r="9525" b="0"/>
            <wp:docPr id="261"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3324225" cy="1676400"/>
                    </a:xfrm>
                    <a:prstGeom prst="rect">
                      <a:avLst/>
                    </a:prstGeom>
                    <a:noFill/>
                    <a:ln>
                      <a:noFill/>
                    </a:ln>
                  </pic:spPr>
                </pic:pic>
              </a:graphicData>
            </a:graphic>
          </wp:inline>
        </w:drawing>
      </w:r>
    </w:p>
    <w:p w14:paraId="64B70992" w14:textId="77777777" w:rsidR="00E24CC5" w:rsidRDefault="00765196">
      <w:r>
        <w:t>On click of Record button, “Choose recording type” screen will be shown as below:</w:t>
      </w:r>
    </w:p>
    <w:p w14:paraId="5CF71442" w14:textId="77777777" w:rsidR="00E24CC5" w:rsidRDefault="00765196">
      <w:r>
        <w:t>In “Choose Recording Type” there are two different types of recording types:</w:t>
      </w:r>
    </w:p>
    <w:p w14:paraId="0DD1093D" w14:textId="77777777" w:rsidR="00E24CC5" w:rsidRDefault="00765196" w:rsidP="00B10902">
      <w:pPr>
        <w:numPr>
          <w:ilvl w:val="0"/>
          <w:numId w:val="28"/>
        </w:numPr>
        <w:ind w:left="426" w:hanging="426"/>
        <w:contextualSpacing/>
      </w:pPr>
      <w:r>
        <w:t xml:space="preserve">Application recording </w:t>
      </w:r>
    </w:p>
    <w:p w14:paraId="275C13CC" w14:textId="77777777" w:rsidR="00E24CC5" w:rsidRDefault="00765196" w:rsidP="00B10902">
      <w:pPr>
        <w:numPr>
          <w:ilvl w:val="0"/>
          <w:numId w:val="28"/>
        </w:numPr>
        <w:ind w:left="426" w:hanging="426"/>
        <w:contextualSpacing/>
      </w:pPr>
      <w:r>
        <w:t>Instant recording</w:t>
      </w:r>
    </w:p>
    <w:p w14:paraId="12703A26" w14:textId="77777777" w:rsidR="00E24CC5" w:rsidRDefault="00765196">
      <w:pPr>
        <w:jc w:val="center"/>
      </w:pPr>
      <w:r>
        <w:rPr>
          <w:noProof/>
          <w:lang w:val="en-IN" w:eastAsia="en-IN"/>
        </w:rPr>
        <w:drawing>
          <wp:inline distT="0" distB="0" distL="0" distR="0" wp14:anchorId="4D54045F" wp14:editId="6560B603">
            <wp:extent cx="2333625" cy="1304925"/>
            <wp:effectExtent l="0" t="0" r="9525" b="9525"/>
            <wp:docPr id="26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2333625" cy="1304925"/>
                    </a:xfrm>
                    <a:prstGeom prst="rect">
                      <a:avLst/>
                    </a:prstGeom>
                    <a:noFill/>
                    <a:ln>
                      <a:noFill/>
                    </a:ln>
                  </pic:spPr>
                </pic:pic>
              </a:graphicData>
            </a:graphic>
          </wp:inline>
        </w:drawing>
      </w:r>
    </w:p>
    <w:p w14:paraId="767390C1" w14:textId="569B6EC1" w:rsidR="00E24CC5" w:rsidRDefault="00765196">
      <w:r>
        <w:t>Recorder screen will be launched as below after “Instant recording” click</w:t>
      </w:r>
      <w:r w:rsidR="00C73753">
        <w:t xml:space="preserve"> see the figure shown below</w:t>
      </w:r>
      <w:r>
        <w:t>:</w:t>
      </w:r>
    </w:p>
    <w:p w14:paraId="4A852ADB" w14:textId="733B8C8F" w:rsidR="00E24CC5" w:rsidRDefault="000B4205">
      <w:pPr>
        <w:jc w:val="center"/>
      </w:pPr>
      <w:r>
        <w:rPr>
          <w:noProof/>
          <w:lang w:val="en-IN" w:eastAsia="en-IN"/>
        </w:rPr>
        <w:drawing>
          <wp:inline distT="0" distB="0" distL="0" distR="0" wp14:anchorId="7EC41704" wp14:editId="4A338AD9">
            <wp:extent cx="2967355" cy="1061085"/>
            <wp:effectExtent l="0" t="0" r="4445" b="5715"/>
            <wp:docPr id="654" name="図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71C9FF61" w14:textId="77777777" w:rsidR="00E24CC5" w:rsidRDefault="00765196">
      <w:r>
        <w:t>All Actions should be recorded with recorder (e.g.: Recording steps of calculator as in below screen):</w:t>
      </w:r>
    </w:p>
    <w:p w14:paraId="6D5714B0" w14:textId="1733D0B0" w:rsidR="00E24CC5" w:rsidRDefault="00765196">
      <w:pPr>
        <w:jc w:val="center"/>
      </w:pPr>
      <w:r>
        <w:rPr>
          <w:noProof/>
          <w:lang w:val="en-IN" w:eastAsia="en-IN"/>
        </w:rPr>
        <w:lastRenderedPageBreak/>
        <w:drawing>
          <wp:inline distT="0" distB="0" distL="0" distR="0" wp14:anchorId="330E1942" wp14:editId="3662870A">
            <wp:extent cx="2286000" cy="4000500"/>
            <wp:effectExtent l="0" t="0" r="0" b="0"/>
            <wp:docPr id="264"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2286000" cy="4000500"/>
                    </a:xfrm>
                    <a:prstGeom prst="rect">
                      <a:avLst/>
                    </a:prstGeom>
                    <a:noFill/>
                    <a:ln>
                      <a:noFill/>
                    </a:ln>
                  </pic:spPr>
                </pic:pic>
              </a:graphicData>
            </a:graphic>
          </wp:inline>
        </w:drawing>
      </w:r>
    </w:p>
    <w:p w14:paraId="40C185DE" w14:textId="49A3DC61" w:rsidR="00E24CC5" w:rsidRDefault="00765196">
      <w:r>
        <w:t xml:space="preserve">By </w:t>
      </w:r>
      <w:proofErr w:type="gramStart"/>
      <w:r>
        <w:t>default</w:t>
      </w:r>
      <w:proofErr w:type="gramEnd"/>
      <w:r>
        <w:t xml:space="preserve"> object based methodology and steps </w:t>
      </w:r>
      <w:r w:rsidR="008B5CA3">
        <w:t>see the figure shown below</w:t>
      </w:r>
      <w:r>
        <w:t>:</w:t>
      </w:r>
    </w:p>
    <w:p w14:paraId="5B397F12" w14:textId="576EF277" w:rsidR="00E24CC5" w:rsidRDefault="00765196" w:rsidP="0072434C">
      <w:pPr>
        <w:pStyle w:val="2"/>
      </w:pPr>
      <w:bookmarkStart w:id="1519" w:name="_Object_based_Recording"/>
      <w:bookmarkStart w:id="1520" w:name="_Toc174035152"/>
      <w:bookmarkEnd w:id="1519"/>
      <w:r>
        <w:t>Object based Recording</w:t>
      </w:r>
      <w:bookmarkEnd w:id="1520"/>
    </w:p>
    <w:p w14:paraId="47CCC52F" w14:textId="77777777" w:rsidR="00E24CC5" w:rsidRDefault="00765196">
      <w:pPr>
        <w:jc w:val="center"/>
      </w:pPr>
      <w:r>
        <w:rPr>
          <w:noProof/>
          <w:lang w:val="en-IN" w:eastAsia="en-IN"/>
        </w:rPr>
        <w:drawing>
          <wp:inline distT="0" distB="0" distL="0" distR="0" wp14:anchorId="75EFA585" wp14:editId="7CE36D29">
            <wp:extent cx="5943600" cy="2914650"/>
            <wp:effectExtent l="0" t="0" r="0" b="0"/>
            <wp:docPr id="26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15B56847" w14:textId="77777777" w:rsidR="00E24CC5" w:rsidRDefault="00765196" w:rsidP="000F4A44">
      <w:r>
        <w:t>There are two other options which can be selected:</w:t>
      </w:r>
    </w:p>
    <w:p w14:paraId="6B6E3B37" w14:textId="77777777" w:rsidR="00E24CC5" w:rsidRDefault="00765196" w:rsidP="00B10902">
      <w:pPr>
        <w:pStyle w:val="af3"/>
        <w:numPr>
          <w:ilvl w:val="0"/>
          <w:numId w:val="29"/>
        </w:numPr>
        <w:ind w:left="426" w:hanging="426"/>
        <w:jc w:val="both"/>
      </w:pPr>
      <w:r>
        <w:t xml:space="preserve">Image based </w:t>
      </w:r>
    </w:p>
    <w:p w14:paraId="7EE29B7F" w14:textId="77777777" w:rsidR="00E24CC5" w:rsidRDefault="00765196" w:rsidP="00B10902">
      <w:pPr>
        <w:pStyle w:val="af3"/>
        <w:numPr>
          <w:ilvl w:val="0"/>
          <w:numId w:val="29"/>
        </w:numPr>
        <w:ind w:left="426" w:hanging="426"/>
      </w:pPr>
      <w:r>
        <w:t>Coordinate based</w:t>
      </w:r>
    </w:p>
    <w:p w14:paraId="11022D9A" w14:textId="4713D38B" w:rsidR="00282512" w:rsidRPr="00363C9D" w:rsidRDefault="00282512" w:rsidP="000F4A44">
      <w:pPr>
        <w:rPr>
          <w:rFonts w:ascii="Verdana" w:hAnsi="Verdana"/>
          <w:i/>
          <w:iCs/>
          <w:color w:val="FF0000"/>
          <w:sz w:val="18"/>
          <w:szCs w:val="18"/>
        </w:rPr>
      </w:pPr>
      <w:r w:rsidRPr="006103B7">
        <w:rPr>
          <w:b/>
          <w:iCs/>
        </w:rPr>
        <w:lastRenderedPageBreak/>
        <w:t>Note</w:t>
      </w:r>
      <w:r w:rsidRPr="006103B7">
        <w:rPr>
          <w:iCs/>
        </w:rPr>
        <w:t xml:space="preserve">: </w:t>
      </w:r>
      <w:r w:rsidRPr="00363C9D">
        <w:rPr>
          <w:rFonts w:ascii="Verdana" w:hAnsi="Verdana"/>
          <w:i/>
          <w:iCs/>
          <w:color w:val="FF0000"/>
          <w:sz w:val="18"/>
          <w:szCs w:val="18"/>
        </w:rPr>
        <w:t>In case of an object is overlapped by the topmost window, then still Concord will perform an operation and will show the result as pass.</w:t>
      </w:r>
      <w:r>
        <w:rPr>
          <w:rFonts w:ascii="Verdana" w:hAnsi="Verdana"/>
          <w:i/>
          <w:iCs/>
          <w:color w:val="FF0000"/>
          <w:sz w:val="18"/>
          <w:szCs w:val="18"/>
        </w:rPr>
        <w:t xml:space="preserve"> </w:t>
      </w:r>
      <w:proofErr w:type="gramStart"/>
      <w:r w:rsidRPr="00363C9D">
        <w:rPr>
          <w:rFonts w:ascii="Verdana" w:hAnsi="Verdana"/>
          <w:i/>
          <w:iCs/>
          <w:color w:val="FF0000"/>
          <w:sz w:val="18"/>
          <w:szCs w:val="18"/>
        </w:rPr>
        <w:t>So</w:t>
      </w:r>
      <w:proofErr w:type="gramEnd"/>
      <w:r w:rsidRPr="00363C9D">
        <w:rPr>
          <w:rFonts w:ascii="Verdana" w:hAnsi="Verdana"/>
          <w:i/>
          <w:iCs/>
          <w:color w:val="FF0000"/>
          <w:sz w:val="18"/>
          <w:szCs w:val="18"/>
        </w:rPr>
        <w:t xml:space="preserve"> if the user has such a scenario then s\he should take care while the time of script creation by adding some checks.</w:t>
      </w:r>
    </w:p>
    <w:p w14:paraId="35803798" w14:textId="77777777" w:rsidR="00D9082F" w:rsidRPr="00D9082F" w:rsidRDefault="00765196" w:rsidP="0072434C">
      <w:pPr>
        <w:pStyle w:val="2"/>
      </w:pPr>
      <w:bookmarkStart w:id="1521" w:name="_Image_based_Recording"/>
      <w:bookmarkStart w:id="1522" w:name="_Ref33459556"/>
      <w:bookmarkStart w:id="1523" w:name="_Toc174035153"/>
      <w:bookmarkEnd w:id="1521"/>
      <w:r>
        <w:t>Image based Recording</w:t>
      </w:r>
      <w:bookmarkEnd w:id="1522"/>
      <w:bookmarkEnd w:id="1523"/>
    </w:p>
    <w:p w14:paraId="47D47B86" w14:textId="77777777" w:rsidR="00E24CC5" w:rsidRDefault="00765196" w:rsidP="006103B7">
      <w:r>
        <w:t>User actions on the application can be captured along with the image of the action area. This mechanism is independent of object identification. Can be applied in areas where object/control is not uniquely identified or not identified at all.</w:t>
      </w:r>
    </w:p>
    <w:p w14:paraId="3D93AF6D" w14:textId="77777777" w:rsidR="00E24CC5" w:rsidRDefault="00765196" w:rsidP="006103B7">
      <w:r>
        <w:t xml:space="preserve">User can follow the below steps for </w:t>
      </w:r>
      <w:proofErr w:type="gramStart"/>
      <w:r>
        <w:t>image based</w:t>
      </w:r>
      <w:proofErr w:type="gramEnd"/>
      <w:r>
        <w:t xml:space="preserve"> recording.</w:t>
      </w:r>
    </w:p>
    <w:p w14:paraId="65BDCA14" w14:textId="0244BF68" w:rsidR="00E24CC5" w:rsidRDefault="000B4205">
      <w:pPr>
        <w:jc w:val="center"/>
      </w:pPr>
      <w:r>
        <w:rPr>
          <w:noProof/>
          <w:lang w:val="en-IN" w:eastAsia="en-IN"/>
        </w:rPr>
        <w:drawing>
          <wp:inline distT="0" distB="0" distL="0" distR="0" wp14:anchorId="48443484" wp14:editId="3BDFB8A1">
            <wp:extent cx="2967355" cy="1061085"/>
            <wp:effectExtent l="0" t="0" r="4445" b="5715"/>
            <wp:docPr id="655" name="図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3CFE472B" w14:textId="77777777" w:rsidR="00E24CC5" w:rsidRDefault="00765196" w:rsidP="00B10902">
      <w:pPr>
        <w:pStyle w:val="af3"/>
        <w:numPr>
          <w:ilvl w:val="0"/>
          <w:numId w:val="30"/>
        </w:numPr>
        <w:ind w:left="426" w:hanging="426"/>
        <w:jc w:val="both"/>
      </w:pPr>
      <w:r>
        <w:t xml:space="preserve">Select “Image Base” and then record the steps. This adds the </w:t>
      </w:r>
      <w:proofErr w:type="gramStart"/>
      <w:r>
        <w:t>image based</w:t>
      </w:r>
      <w:proofErr w:type="gramEnd"/>
      <w:r>
        <w:t xml:space="preserve"> steps to IDE.</w:t>
      </w:r>
    </w:p>
    <w:p w14:paraId="01FD17AA" w14:textId="77777777" w:rsidR="00E24CC5" w:rsidRDefault="00765196" w:rsidP="00B10902">
      <w:pPr>
        <w:pStyle w:val="af3"/>
        <w:numPr>
          <w:ilvl w:val="0"/>
          <w:numId w:val="30"/>
        </w:numPr>
        <w:ind w:left="426" w:hanging="426"/>
        <w:jc w:val="both"/>
      </w:pPr>
      <w:r>
        <w:t>On selecting Image Base, another option custom based recording is available by selecting “Custom”. In this, control can be selected and captured with the help of overlay frame.</w:t>
      </w:r>
    </w:p>
    <w:p w14:paraId="65817C78" w14:textId="5B6985C3" w:rsidR="00E24CC5" w:rsidRDefault="000B4205" w:rsidP="006103B7">
      <w:pPr>
        <w:ind w:left="426" w:hanging="426"/>
        <w:jc w:val="center"/>
      </w:pPr>
      <w:r>
        <w:rPr>
          <w:noProof/>
          <w:lang w:val="en-IN" w:eastAsia="en-IN"/>
        </w:rPr>
        <w:drawing>
          <wp:inline distT="0" distB="0" distL="0" distR="0" wp14:anchorId="67190805" wp14:editId="10BAC059">
            <wp:extent cx="2967355" cy="1061085"/>
            <wp:effectExtent l="0" t="0" r="4445" b="5715"/>
            <wp:docPr id="656" name="図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3390EBC7" w14:textId="77777777" w:rsidR="00E24CC5" w:rsidRDefault="00765196" w:rsidP="006103B7">
      <w:pPr>
        <w:ind w:left="426" w:hanging="426"/>
        <w:jc w:val="center"/>
      </w:pPr>
      <w:r>
        <w:rPr>
          <w:noProof/>
          <w:lang w:val="en-IN" w:eastAsia="en-IN"/>
        </w:rPr>
        <w:drawing>
          <wp:inline distT="0" distB="0" distL="0" distR="0" wp14:anchorId="4912B46E" wp14:editId="6771D139">
            <wp:extent cx="2085975" cy="2514600"/>
            <wp:effectExtent l="0" t="0" r="9525" b="0"/>
            <wp:docPr id="268" name="Picture 268" descr="Description: C:\Users\akangoka\Pictures\recta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Description: C:\Users\akangoka\Pictures\rectangle.png"/>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085975" cy="2514600"/>
                    </a:xfrm>
                    <a:prstGeom prst="rect">
                      <a:avLst/>
                    </a:prstGeom>
                    <a:noFill/>
                    <a:ln>
                      <a:noFill/>
                    </a:ln>
                  </pic:spPr>
                </pic:pic>
              </a:graphicData>
            </a:graphic>
          </wp:inline>
        </w:drawing>
      </w:r>
    </w:p>
    <w:p w14:paraId="59B1F627" w14:textId="77777777" w:rsidR="00E24CC5" w:rsidRDefault="00765196" w:rsidP="00B10902">
      <w:pPr>
        <w:pStyle w:val="af3"/>
        <w:numPr>
          <w:ilvl w:val="0"/>
          <w:numId w:val="30"/>
        </w:numPr>
        <w:ind w:left="426" w:hanging="426"/>
        <w:jc w:val="both"/>
      </w:pPr>
      <w:r>
        <w:t>This frame size can increase or decrease by pressing short-cut key which is configured in project settings. After pressing shortcut key draw rectangle using mouse and size of the frame will be set as the size of rectangle draw.</w:t>
      </w:r>
    </w:p>
    <w:p w14:paraId="1B3D0D3D" w14:textId="77777777" w:rsidR="00E24CC5" w:rsidRDefault="00765196" w:rsidP="006103B7">
      <w:pPr>
        <w:ind w:left="426" w:hanging="426"/>
        <w:jc w:val="center"/>
      </w:pPr>
      <w:r>
        <w:rPr>
          <w:noProof/>
          <w:lang w:val="en-IN" w:eastAsia="en-IN"/>
        </w:rPr>
        <w:lastRenderedPageBreak/>
        <w:drawing>
          <wp:inline distT="0" distB="0" distL="0" distR="0" wp14:anchorId="47E297B7" wp14:editId="14746F12">
            <wp:extent cx="4552950" cy="3819525"/>
            <wp:effectExtent l="0" t="0" r="0"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4552950" cy="3819525"/>
                    </a:xfrm>
                    <a:prstGeom prst="rect">
                      <a:avLst/>
                    </a:prstGeom>
                    <a:noFill/>
                    <a:ln>
                      <a:noFill/>
                    </a:ln>
                  </pic:spPr>
                </pic:pic>
              </a:graphicData>
            </a:graphic>
          </wp:inline>
        </w:drawing>
      </w:r>
    </w:p>
    <w:p w14:paraId="10319330" w14:textId="77777777" w:rsidR="00E24CC5" w:rsidRDefault="00765196" w:rsidP="00B10902">
      <w:pPr>
        <w:pStyle w:val="af3"/>
        <w:numPr>
          <w:ilvl w:val="0"/>
          <w:numId w:val="30"/>
        </w:numPr>
        <w:ind w:left="426" w:hanging="426"/>
        <w:jc w:val="both"/>
      </w:pPr>
      <w:r>
        <w:t>Steps will be added as shown below. All objects’ Snapshots are stored.</w:t>
      </w:r>
    </w:p>
    <w:p w14:paraId="58E84A7D" w14:textId="3AA1901E" w:rsidR="00E24CC5" w:rsidRDefault="00765196" w:rsidP="006103B7">
      <w:pPr>
        <w:ind w:left="426"/>
        <w:jc w:val="both"/>
      </w:pPr>
      <w:r>
        <w:t xml:space="preserve">Click on the Snapshot selector to get an option to </w:t>
      </w:r>
      <w:r w:rsidR="00E85E1D">
        <w:t>edit</w:t>
      </w:r>
      <w:r>
        <w:t xml:space="preserve"> the Image</w:t>
      </w:r>
      <w:r w:rsidR="00537C92">
        <w:t xml:space="preserve"> see the figure shown below</w:t>
      </w:r>
      <w:r>
        <w:t>.</w:t>
      </w:r>
    </w:p>
    <w:p w14:paraId="627E8423" w14:textId="77777777" w:rsidR="00E24CC5" w:rsidRDefault="00765196" w:rsidP="006103B7">
      <w:pPr>
        <w:ind w:leftChars="193" w:left="851" w:hanging="426"/>
        <w:jc w:val="center"/>
      </w:pPr>
      <w:r>
        <w:rPr>
          <w:noProof/>
          <w:lang w:val="en-IN" w:eastAsia="en-IN"/>
        </w:rPr>
        <w:drawing>
          <wp:inline distT="0" distB="0" distL="0" distR="0" wp14:anchorId="58CC7E14" wp14:editId="51D5C693">
            <wp:extent cx="2657475" cy="1819275"/>
            <wp:effectExtent l="0" t="0" r="9525" b="9525"/>
            <wp:docPr id="27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2657475" cy="1819275"/>
                    </a:xfrm>
                    <a:prstGeom prst="rect">
                      <a:avLst/>
                    </a:prstGeom>
                    <a:noFill/>
                    <a:ln>
                      <a:noFill/>
                    </a:ln>
                  </pic:spPr>
                </pic:pic>
              </a:graphicData>
            </a:graphic>
          </wp:inline>
        </w:drawing>
      </w:r>
    </w:p>
    <w:p w14:paraId="2AA00DAE" w14:textId="2186F856" w:rsidR="00E24CC5" w:rsidRDefault="00765196" w:rsidP="006103B7">
      <w:pPr>
        <w:ind w:left="426"/>
      </w:pPr>
      <w:r>
        <w:t xml:space="preserve">On Clicking “Edit Image”, the following window opens with multiple options for image editing. Like Crop, </w:t>
      </w:r>
      <w:proofErr w:type="gramStart"/>
      <w:r>
        <w:t>Zoom</w:t>
      </w:r>
      <w:proofErr w:type="gramEnd"/>
      <w:r>
        <w:t xml:space="preserve"> in, Zoom Out, and to select the point of click, by moving the “+” icon</w:t>
      </w:r>
      <w:r w:rsidR="009E267E">
        <w:t xml:space="preserve"> see the figure shown below</w:t>
      </w:r>
      <w:r>
        <w:t>.</w:t>
      </w:r>
    </w:p>
    <w:p w14:paraId="59399351" w14:textId="77777777" w:rsidR="00E24CC5" w:rsidRDefault="00765196" w:rsidP="006103B7">
      <w:pPr>
        <w:ind w:left="426"/>
        <w:jc w:val="center"/>
      </w:pPr>
      <w:r>
        <w:rPr>
          <w:noProof/>
          <w:lang w:val="en-IN" w:eastAsia="en-IN"/>
        </w:rPr>
        <w:drawing>
          <wp:inline distT="0" distB="0" distL="0" distR="0" wp14:anchorId="7E0ADB90" wp14:editId="112FE8B8">
            <wp:extent cx="5600700" cy="1514475"/>
            <wp:effectExtent l="0" t="0" r="0" b="9525"/>
            <wp:docPr id="271"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5600700" cy="1514475"/>
                    </a:xfrm>
                    <a:prstGeom prst="rect">
                      <a:avLst/>
                    </a:prstGeom>
                    <a:noFill/>
                    <a:ln>
                      <a:noFill/>
                    </a:ln>
                  </pic:spPr>
                </pic:pic>
              </a:graphicData>
            </a:graphic>
          </wp:inline>
        </w:drawing>
      </w:r>
    </w:p>
    <w:p w14:paraId="10D572BB" w14:textId="23E7C61C" w:rsidR="00E24CC5" w:rsidRDefault="00765196" w:rsidP="006103B7">
      <w:pPr>
        <w:ind w:left="426"/>
        <w:jc w:val="both"/>
      </w:pPr>
      <w:r>
        <w:lastRenderedPageBreak/>
        <w:t>Also presets for the click location are available through a dropdown selection</w:t>
      </w:r>
      <w:r w:rsidR="00920CE3">
        <w:t xml:space="preserve"> see the figure shown below</w:t>
      </w:r>
      <w:r>
        <w:t>.</w:t>
      </w:r>
    </w:p>
    <w:p w14:paraId="679F1D6A" w14:textId="77777777" w:rsidR="00E24CC5" w:rsidRDefault="00765196" w:rsidP="006103B7">
      <w:pPr>
        <w:ind w:left="426"/>
        <w:jc w:val="center"/>
      </w:pPr>
      <w:r>
        <w:rPr>
          <w:noProof/>
          <w:lang w:val="en-IN" w:eastAsia="en-IN"/>
        </w:rPr>
        <w:drawing>
          <wp:inline distT="0" distB="0" distL="0" distR="0" wp14:anchorId="775356E8" wp14:editId="75FFA339">
            <wp:extent cx="1800225" cy="1323975"/>
            <wp:effectExtent l="0" t="0" r="9525" b="9525"/>
            <wp:docPr id="272"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1800225" cy="1323975"/>
                    </a:xfrm>
                    <a:prstGeom prst="rect">
                      <a:avLst/>
                    </a:prstGeom>
                    <a:noFill/>
                    <a:ln>
                      <a:noFill/>
                    </a:ln>
                  </pic:spPr>
                </pic:pic>
              </a:graphicData>
            </a:graphic>
          </wp:inline>
        </w:drawing>
      </w:r>
    </w:p>
    <w:p w14:paraId="5E384F29" w14:textId="6C63E1D7" w:rsidR="00E24CC5" w:rsidRDefault="00765196" w:rsidP="006103B7">
      <w:pPr>
        <w:ind w:left="426"/>
        <w:jc w:val="both"/>
      </w:pPr>
      <w:r>
        <w:t>In addition, image from any other location can also be selected</w:t>
      </w:r>
      <w:r w:rsidR="00B7775F">
        <w:t xml:space="preserve"> see the figure shown below</w:t>
      </w:r>
      <w:r>
        <w:t>.</w:t>
      </w:r>
    </w:p>
    <w:p w14:paraId="3141C810" w14:textId="77777777" w:rsidR="00E24CC5" w:rsidRDefault="00765196" w:rsidP="006103B7">
      <w:pPr>
        <w:ind w:leftChars="193" w:left="851" w:hanging="426"/>
        <w:jc w:val="center"/>
      </w:pPr>
      <w:r>
        <w:rPr>
          <w:noProof/>
          <w:lang w:val="en-IN" w:eastAsia="en-IN"/>
        </w:rPr>
        <w:drawing>
          <wp:inline distT="0" distB="0" distL="0" distR="0" wp14:anchorId="6F9E78DF" wp14:editId="6B25AD60">
            <wp:extent cx="1752600" cy="619125"/>
            <wp:effectExtent l="0" t="0" r="0" b="9525"/>
            <wp:docPr id="273"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1752600" cy="619125"/>
                    </a:xfrm>
                    <a:prstGeom prst="rect">
                      <a:avLst/>
                    </a:prstGeom>
                    <a:noFill/>
                    <a:ln>
                      <a:noFill/>
                    </a:ln>
                  </pic:spPr>
                </pic:pic>
              </a:graphicData>
            </a:graphic>
          </wp:inline>
        </w:drawing>
      </w:r>
    </w:p>
    <w:p w14:paraId="324A8A42" w14:textId="00A5E3AA" w:rsidR="00A0691B" w:rsidRDefault="00A0691B" w:rsidP="00B10902">
      <w:pPr>
        <w:pStyle w:val="af3"/>
        <w:numPr>
          <w:ilvl w:val="0"/>
          <w:numId w:val="30"/>
        </w:numPr>
        <w:ind w:left="426" w:hanging="426"/>
      </w:pPr>
      <w:r>
        <w:t xml:space="preserve">If we perform </w:t>
      </w:r>
      <w:proofErr w:type="gramStart"/>
      <w:r>
        <w:t>image based</w:t>
      </w:r>
      <w:proofErr w:type="gramEnd"/>
      <w:r>
        <w:t xml:space="preserve"> recording and attached screenshot is not present or delete</w:t>
      </w:r>
      <w:r w:rsidR="006B3ED0">
        <w:t>d</w:t>
      </w:r>
      <w:r>
        <w:t xml:space="preserve"> from physical location then following result will be shown.</w:t>
      </w:r>
      <w:r w:rsidR="00CB5F26">
        <w:br/>
      </w:r>
      <w:r>
        <w:t>In Report Summary it will show cross image shown in red rectangle in IMAGE column.</w:t>
      </w:r>
    </w:p>
    <w:p w14:paraId="19C03A08" w14:textId="65D1704B" w:rsidR="00A0691B" w:rsidRDefault="00A0691B" w:rsidP="00CB5F26">
      <w:pPr>
        <w:pStyle w:val="af3"/>
        <w:ind w:left="0"/>
        <w:jc w:val="center"/>
      </w:pPr>
      <w:r>
        <w:rPr>
          <w:noProof/>
          <w:lang w:val="en-IN" w:eastAsia="en-IN"/>
        </w:rPr>
        <w:drawing>
          <wp:inline distT="0" distB="0" distL="0" distR="0" wp14:anchorId="0183D834" wp14:editId="1F793CD4">
            <wp:extent cx="5050763" cy="1657350"/>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5057892" cy="1659689"/>
                    </a:xfrm>
                    <a:prstGeom prst="rect">
                      <a:avLst/>
                    </a:prstGeom>
                    <a:noFill/>
                    <a:ln>
                      <a:noFill/>
                    </a:ln>
                  </pic:spPr>
                </pic:pic>
              </a:graphicData>
            </a:graphic>
          </wp:inline>
        </w:drawing>
      </w:r>
    </w:p>
    <w:p w14:paraId="5D2CA30A" w14:textId="640DD8A6" w:rsidR="001C5FD3" w:rsidRDefault="001C5FD3" w:rsidP="0072434C">
      <w:pPr>
        <w:pStyle w:val="3"/>
      </w:pPr>
      <w:bookmarkStart w:id="1524" w:name="_Custom_image_based"/>
      <w:bookmarkStart w:id="1525" w:name="_Ref19608185"/>
      <w:bookmarkStart w:id="1526" w:name="_Toc174035154"/>
      <w:bookmarkEnd w:id="1524"/>
      <w:r>
        <w:t xml:space="preserve">Custom </w:t>
      </w:r>
      <w:proofErr w:type="gramStart"/>
      <w:r>
        <w:t>i</w:t>
      </w:r>
      <w:r w:rsidRPr="00612A52">
        <w:t>mage based</w:t>
      </w:r>
      <w:proofErr w:type="gramEnd"/>
      <w:r w:rsidRPr="00612A52">
        <w:t xml:space="preserve"> Drag and Drop</w:t>
      </w:r>
      <w:bookmarkEnd w:id="1525"/>
      <w:bookmarkEnd w:id="1526"/>
    </w:p>
    <w:p w14:paraId="4B331504" w14:textId="71EB5967" w:rsidR="001C5FD3" w:rsidRDefault="003F7ABC" w:rsidP="000F4A44">
      <w:r w:rsidRPr="003F7ABC">
        <w:t>For remaining recording modes other than the Custom-Image base, this functionality won't be available.</w:t>
      </w:r>
      <w:r w:rsidR="001C5FD3">
        <w:t xml:space="preserve">User can follow below steps for custom </w:t>
      </w:r>
      <w:proofErr w:type="gramStart"/>
      <w:r w:rsidR="001C5FD3">
        <w:t>image based</w:t>
      </w:r>
      <w:proofErr w:type="gramEnd"/>
      <w:r w:rsidR="001C5FD3">
        <w:t xml:space="preserve"> drag and drop:</w:t>
      </w:r>
    </w:p>
    <w:p w14:paraId="01BA0E87" w14:textId="77777777" w:rsidR="001C5FD3" w:rsidRDefault="001C5FD3" w:rsidP="00B10902">
      <w:pPr>
        <w:pStyle w:val="af3"/>
        <w:numPr>
          <w:ilvl w:val="1"/>
          <w:numId w:val="29"/>
        </w:numPr>
        <w:ind w:left="426" w:hanging="426"/>
      </w:pPr>
      <w:r>
        <w:t xml:space="preserve">This option can be </w:t>
      </w:r>
      <w:proofErr w:type="gramStart"/>
      <w:r>
        <w:t>enable</w:t>
      </w:r>
      <w:proofErr w:type="gramEnd"/>
      <w:r>
        <w:t xml:space="preserve"> by following two way:</w:t>
      </w:r>
    </w:p>
    <w:p w14:paraId="59CBFCE0" w14:textId="27BAA9F3" w:rsidR="001C5FD3" w:rsidRDefault="001C5FD3" w:rsidP="00B10902">
      <w:pPr>
        <w:pStyle w:val="af3"/>
        <w:numPr>
          <w:ilvl w:val="2"/>
          <w:numId w:val="29"/>
        </w:numPr>
        <w:ind w:left="1560" w:hanging="360"/>
      </w:pPr>
      <w:r>
        <w:t>Check “Record useless mouse move movements under up and down” from “Current Recording” tab under Local Setting</w:t>
      </w:r>
      <w:r w:rsidR="001B4C0F">
        <w:t>s</w:t>
      </w:r>
      <w:r>
        <w:t>.</w:t>
      </w:r>
    </w:p>
    <w:p w14:paraId="01B10130" w14:textId="77777777" w:rsidR="001C5FD3" w:rsidRDefault="001C5FD3" w:rsidP="00CB5F26">
      <w:pPr>
        <w:pStyle w:val="af3"/>
        <w:ind w:left="1560" w:hanging="360"/>
      </w:pPr>
    </w:p>
    <w:p w14:paraId="7E873074" w14:textId="77777777" w:rsidR="001C5FD3" w:rsidRDefault="001C5FD3" w:rsidP="00CB5F26">
      <w:pPr>
        <w:jc w:val="center"/>
      </w:pPr>
      <w:r>
        <w:rPr>
          <w:noProof/>
          <w:lang w:val="en-IN" w:eastAsia="en-IN"/>
        </w:rPr>
        <w:lastRenderedPageBreak/>
        <w:drawing>
          <wp:inline distT="0" distB="0" distL="0" distR="0" wp14:anchorId="078BA6A7" wp14:editId="091F5BB9">
            <wp:extent cx="3962400" cy="375290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3995083" cy="3783861"/>
                    </a:xfrm>
                    <a:prstGeom prst="rect">
                      <a:avLst/>
                    </a:prstGeom>
                  </pic:spPr>
                </pic:pic>
              </a:graphicData>
            </a:graphic>
          </wp:inline>
        </w:drawing>
      </w:r>
    </w:p>
    <w:p w14:paraId="235ABDD1" w14:textId="6CD1BDB9" w:rsidR="001C5FD3" w:rsidRDefault="001C5FD3" w:rsidP="00B10902">
      <w:pPr>
        <w:pStyle w:val="af3"/>
        <w:numPr>
          <w:ilvl w:val="2"/>
          <w:numId w:val="29"/>
        </w:numPr>
        <w:ind w:left="1560" w:hanging="360"/>
      </w:pPr>
      <w:r>
        <w:t xml:space="preserve">Select “Image Base” and then record the steps. This adds the </w:t>
      </w:r>
      <w:proofErr w:type="gramStart"/>
      <w:r>
        <w:t>image based</w:t>
      </w:r>
      <w:proofErr w:type="gramEnd"/>
      <w:r>
        <w:t xml:space="preserve"> steps to IDE.</w:t>
      </w:r>
      <w:r w:rsidRPr="00A3698A">
        <w:t xml:space="preserve"> </w:t>
      </w:r>
      <w:r w:rsidR="00E12FAF" w:rsidRPr="00E12FAF">
        <w:t>On selecting Image Base option, "Custom" option will be visible. Now Select "Custom" option to start "Custom-Image Base" recording.</w:t>
      </w:r>
      <w:r w:rsidR="00E12FAF" w:rsidRPr="00E12FAF" w:rsidDel="00E12FAF">
        <w:t xml:space="preserve"> </w:t>
      </w:r>
      <w:r w:rsidR="00EC5319">
        <w:t>see the figure shown below</w:t>
      </w:r>
      <w:r>
        <w:t>.</w:t>
      </w:r>
    </w:p>
    <w:p w14:paraId="6B30C614" w14:textId="05D45B50" w:rsidR="001C5FD3" w:rsidRDefault="000B4205" w:rsidP="00CB5F26">
      <w:pPr>
        <w:jc w:val="center"/>
      </w:pPr>
      <w:r>
        <w:rPr>
          <w:noProof/>
          <w:lang w:val="en-IN" w:eastAsia="en-IN"/>
        </w:rPr>
        <w:drawing>
          <wp:inline distT="0" distB="0" distL="0" distR="0" wp14:anchorId="48C49BB2" wp14:editId="130E7F5B">
            <wp:extent cx="2967355" cy="1061085"/>
            <wp:effectExtent l="0" t="0" r="4445" b="5715"/>
            <wp:docPr id="659" name="図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492BCE39" w14:textId="77777777" w:rsidR="001C5FD3" w:rsidRDefault="001C5FD3" w:rsidP="00CB5F26">
      <w:pPr>
        <w:ind w:left="1134" w:hanging="360"/>
        <w:jc w:val="center"/>
      </w:pPr>
    </w:p>
    <w:p w14:paraId="30933C58" w14:textId="77777777" w:rsidR="001C5FD3" w:rsidRDefault="001C5FD3" w:rsidP="00B10902">
      <w:pPr>
        <w:pStyle w:val="af3"/>
        <w:numPr>
          <w:ilvl w:val="1"/>
          <w:numId w:val="29"/>
        </w:numPr>
        <w:ind w:left="426" w:hanging="426"/>
      </w:pPr>
      <w:proofErr w:type="gramStart"/>
      <w:r>
        <w:t>User</w:t>
      </w:r>
      <w:proofErr w:type="gramEnd"/>
      <w:r>
        <w:t xml:space="preserve"> need to start recorder by “Record” button in IDE.</w:t>
      </w:r>
    </w:p>
    <w:p w14:paraId="1B7EDB6E" w14:textId="77777777" w:rsidR="001C5FD3" w:rsidRDefault="001C5FD3" w:rsidP="006103B7">
      <w:pPr>
        <w:pStyle w:val="af3"/>
        <w:ind w:left="426" w:hanging="426"/>
        <w:jc w:val="center"/>
      </w:pPr>
      <w:r>
        <w:rPr>
          <w:noProof/>
          <w:lang w:val="en-IN" w:eastAsia="en-IN"/>
        </w:rPr>
        <w:drawing>
          <wp:inline distT="0" distB="0" distL="0" distR="0" wp14:anchorId="6F02A9A6" wp14:editId="2E3893E9">
            <wp:extent cx="800100" cy="390525"/>
            <wp:effectExtent l="0" t="0" r="0" b="952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800100" cy="390525"/>
                    </a:xfrm>
                    <a:prstGeom prst="rect">
                      <a:avLst/>
                    </a:prstGeom>
                  </pic:spPr>
                </pic:pic>
              </a:graphicData>
            </a:graphic>
          </wp:inline>
        </w:drawing>
      </w:r>
    </w:p>
    <w:p w14:paraId="6CB4CE2B" w14:textId="45686568" w:rsidR="001C5FD3" w:rsidRDefault="001C5FD3" w:rsidP="00B10902">
      <w:pPr>
        <w:pStyle w:val="af3"/>
        <w:numPr>
          <w:ilvl w:val="1"/>
          <w:numId w:val="29"/>
        </w:numPr>
        <w:ind w:left="426" w:hanging="426"/>
      </w:pPr>
      <w:r>
        <w:t xml:space="preserve">Recording will start with Recorder window in bottom </w:t>
      </w:r>
      <w:r w:rsidR="00746946">
        <w:t>right</w:t>
      </w:r>
      <w:r>
        <w:t xml:space="preserve"> corner</w:t>
      </w:r>
      <w:r w:rsidR="00746946">
        <w:t xml:space="preserve"> see the figure shown below</w:t>
      </w:r>
      <w:r>
        <w:t>.</w:t>
      </w:r>
    </w:p>
    <w:p w14:paraId="6F564533" w14:textId="77777777" w:rsidR="001C5FD3" w:rsidRDefault="001C5FD3" w:rsidP="006103B7">
      <w:pPr>
        <w:ind w:left="426" w:hanging="426"/>
        <w:jc w:val="center"/>
      </w:pPr>
      <w:r>
        <w:rPr>
          <w:noProof/>
          <w:lang w:val="en-IN" w:eastAsia="en-IN"/>
        </w:rPr>
        <w:drawing>
          <wp:inline distT="0" distB="0" distL="0" distR="0" wp14:anchorId="4E297C1C" wp14:editId="4B8F20EB">
            <wp:extent cx="4419600" cy="17306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4436399" cy="1737230"/>
                    </a:xfrm>
                    <a:prstGeom prst="rect">
                      <a:avLst/>
                    </a:prstGeom>
                    <a:noFill/>
                    <a:ln>
                      <a:noFill/>
                    </a:ln>
                  </pic:spPr>
                </pic:pic>
              </a:graphicData>
            </a:graphic>
          </wp:inline>
        </w:drawing>
      </w:r>
    </w:p>
    <w:p w14:paraId="5BA99FD9" w14:textId="047A4A11" w:rsidR="001C5FD3" w:rsidRDefault="001C5FD3" w:rsidP="00B10902">
      <w:pPr>
        <w:pStyle w:val="af3"/>
        <w:numPr>
          <w:ilvl w:val="1"/>
          <w:numId w:val="29"/>
        </w:numPr>
        <w:ind w:left="426" w:hanging="426"/>
      </w:pPr>
      <w:r>
        <w:lastRenderedPageBreak/>
        <w:t xml:space="preserve">Select </w:t>
      </w:r>
      <w:r w:rsidRPr="00DE7C70">
        <w:t>Image Base</w:t>
      </w:r>
      <w:r>
        <w:t xml:space="preserve"> then</w:t>
      </w:r>
      <w:r w:rsidRPr="00DE7C70">
        <w:t xml:space="preserve"> custom based recording is available by selecting “Custom”. In this, control can be selected and captured with the help of overlay frame</w:t>
      </w:r>
      <w:r w:rsidR="00334490">
        <w:t xml:space="preserve"> see the figure shown below</w:t>
      </w:r>
      <w:r w:rsidRPr="00DE7C70">
        <w:t>.</w:t>
      </w:r>
      <w:r>
        <w:t xml:space="preserve"> </w:t>
      </w:r>
    </w:p>
    <w:p w14:paraId="15663E72" w14:textId="2D72DED8" w:rsidR="001C5FD3" w:rsidRDefault="000B4205" w:rsidP="006103B7">
      <w:pPr>
        <w:ind w:left="426" w:hanging="426"/>
        <w:jc w:val="center"/>
      </w:pPr>
      <w:r>
        <w:rPr>
          <w:noProof/>
          <w:lang w:val="en-IN" w:eastAsia="en-IN"/>
        </w:rPr>
        <w:drawing>
          <wp:inline distT="0" distB="0" distL="0" distR="0" wp14:anchorId="2ADBDFCF" wp14:editId="4CEEB7F4">
            <wp:extent cx="2967355" cy="1061085"/>
            <wp:effectExtent l="0" t="0" r="4445" b="5715"/>
            <wp:docPr id="661" name="図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0E766380" w14:textId="43CEB28E" w:rsidR="001C5FD3" w:rsidRDefault="001C5FD3" w:rsidP="00B10902">
      <w:pPr>
        <w:pStyle w:val="af3"/>
        <w:numPr>
          <w:ilvl w:val="1"/>
          <w:numId w:val="29"/>
        </w:numPr>
        <w:ind w:left="426" w:hanging="426"/>
      </w:pPr>
      <w:r w:rsidRPr="00CE0D9F">
        <w:t>This frame size can increase or decrease by pressing short-cut key which is configured in project settings. After pressing shortcut key draw rectangle using mouse and size of the frame will be set as the size of rectangle draw</w:t>
      </w:r>
      <w:r w:rsidR="002C3331">
        <w:t xml:space="preserve"> see the figure shown below</w:t>
      </w:r>
      <w:r w:rsidRPr="00CE0D9F">
        <w:t>.</w:t>
      </w:r>
    </w:p>
    <w:p w14:paraId="6ED3CEEF" w14:textId="77777777" w:rsidR="001C5FD3" w:rsidRDefault="001C5FD3" w:rsidP="00CB5F26">
      <w:pPr>
        <w:jc w:val="center"/>
      </w:pPr>
      <w:r>
        <w:rPr>
          <w:noProof/>
          <w:lang w:val="en-IN" w:eastAsia="en-IN"/>
        </w:rPr>
        <w:drawing>
          <wp:inline distT="0" distB="0" distL="0" distR="0" wp14:anchorId="037A60B2" wp14:editId="7D13EAA5">
            <wp:extent cx="3686175" cy="3498274"/>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3690471" cy="3502351"/>
                    </a:xfrm>
                    <a:prstGeom prst="rect">
                      <a:avLst/>
                    </a:prstGeom>
                  </pic:spPr>
                </pic:pic>
              </a:graphicData>
            </a:graphic>
          </wp:inline>
        </w:drawing>
      </w:r>
    </w:p>
    <w:p w14:paraId="4EB691D2" w14:textId="19CBC1D1" w:rsidR="001C5FD3" w:rsidRDefault="001C5FD3" w:rsidP="00B10902">
      <w:pPr>
        <w:pStyle w:val="af3"/>
        <w:numPr>
          <w:ilvl w:val="1"/>
          <w:numId w:val="29"/>
        </w:numPr>
        <w:ind w:left="426" w:hanging="426"/>
      </w:pPr>
      <w:r>
        <w:t xml:space="preserve">User needs to press “F3” </w:t>
      </w:r>
      <w:proofErr w:type="gramStart"/>
      <w:r>
        <w:t>in order to</w:t>
      </w:r>
      <w:proofErr w:type="gramEnd"/>
      <w:r>
        <w:t xml:space="preserve"> capture the area/image/region where the image needs to be dropped</w:t>
      </w:r>
      <w:r w:rsidR="00426958" w:rsidRPr="00426958">
        <w:t>(destination image)</w:t>
      </w:r>
      <w:r>
        <w:t>. On F3 key press,</w:t>
      </w:r>
      <w:r w:rsidR="00D67AC9">
        <w:t>user will be given an  option to snip the image</w:t>
      </w:r>
      <w:r>
        <w:t xml:space="preserve">s </w:t>
      </w:r>
      <w:r w:rsidR="00E408F1">
        <w:t>see the figure shown below</w:t>
      </w:r>
      <w:r>
        <w:t>:</w:t>
      </w:r>
    </w:p>
    <w:p w14:paraId="4D050DD0" w14:textId="77777777" w:rsidR="001C5FD3" w:rsidRDefault="001C5FD3" w:rsidP="006103B7">
      <w:pPr>
        <w:pStyle w:val="af3"/>
        <w:ind w:left="426" w:hanging="426"/>
      </w:pPr>
    </w:p>
    <w:p w14:paraId="55EFCD50" w14:textId="77777777" w:rsidR="001C5FD3" w:rsidRDefault="001C5FD3" w:rsidP="006103B7">
      <w:pPr>
        <w:pStyle w:val="af3"/>
        <w:ind w:left="426" w:hanging="426"/>
        <w:jc w:val="center"/>
      </w:pPr>
      <w:r>
        <w:rPr>
          <w:noProof/>
          <w:lang w:val="en-IN" w:eastAsia="en-IN"/>
        </w:rPr>
        <w:drawing>
          <wp:inline distT="0" distB="0" distL="0" distR="0" wp14:anchorId="03ACA13B" wp14:editId="001DC870">
            <wp:extent cx="4000500" cy="1839974"/>
            <wp:effectExtent l="0" t="0" r="0" b="8255"/>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4007789" cy="1843327"/>
                    </a:xfrm>
                    <a:prstGeom prst="rect">
                      <a:avLst/>
                    </a:prstGeom>
                    <a:noFill/>
                    <a:ln>
                      <a:noFill/>
                    </a:ln>
                  </pic:spPr>
                </pic:pic>
              </a:graphicData>
            </a:graphic>
          </wp:inline>
        </w:drawing>
      </w:r>
    </w:p>
    <w:p w14:paraId="6BA44D5A" w14:textId="77777777" w:rsidR="001C5FD3" w:rsidRDefault="001C5FD3" w:rsidP="006103B7">
      <w:pPr>
        <w:pStyle w:val="af3"/>
        <w:ind w:left="426" w:hanging="426"/>
        <w:jc w:val="center"/>
      </w:pPr>
    </w:p>
    <w:p w14:paraId="193866FD" w14:textId="1F124F23" w:rsidR="001C5FD3" w:rsidRDefault="001C5FD3" w:rsidP="00B10902">
      <w:pPr>
        <w:pStyle w:val="af3"/>
        <w:numPr>
          <w:ilvl w:val="1"/>
          <w:numId w:val="29"/>
        </w:numPr>
        <w:ind w:left="426" w:hanging="426"/>
      </w:pPr>
      <w:r>
        <w:t xml:space="preserve">Once, the </w:t>
      </w:r>
      <w:r w:rsidR="002A71BA">
        <w:t>snipping</w:t>
      </w:r>
      <w:r>
        <w:t xml:space="preserve"> is done, </w:t>
      </w:r>
      <w:r w:rsidR="00E749D1">
        <w:t>“</w:t>
      </w:r>
      <w:r>
        <w:t>Edit click</w:t>
      </w:r>
      <w:r w:rsidR="0004344B">
        <w:t xml:space="preserve"> location</w:t>
      </w:r>
      <w:r w:rsidR="00E749D1">
        <w:t>”</w:t>
      </w:r>
      <w:r>
        <w:t xml:space="preserve"> window will appear which will let user to select the points of the cursor </w:t>
      </w:r>
      <w:r w:rsidR="00965C7F">
        <w:t>see the figure shown below</w:t>
      </w:r>
      <w:r>
        <w:t>:</w:t>
      </w:r>
    </w:p>
    <w:p w14:paraId="23D3C3F7" w14:textId="2941B66F" w:rsidR="001C5FD3" w:rsidRDefault="004D5B4C" w:rsidP="00CB5F26">
      <w:pPr>
        <w:pStyle w:val="af3"/>
        <w:ind w:left="0"/>
        <w:jc w:val="center"/>
      </w:pPr>
      <w:r>
        <w:rPr>
          <w:noProof/>
        </w:rPr>
        <mc:AlternateContent>
          <mc:Choice Requires="wps">
            <w:drawing>
              <wp:anchor distT="0" distB="0" distL="114300" distR="114300" simplePos="0" relativeHeight="252089344" behindDoc="0" locked="0" layoutInCell="1" allowOverlap="1" wp14:anchorId="26ADA5E0" wp14:editId="1EA4230F">
                <wp:simplePos x="0" y="0"/>
                <wp:positionH relativeFrom="column">
                  <wp:posOffset>3135630</wp:posOffset>
                </wp:positionH>
                <wp:positionV relativeFrom="paragraph">
                  <wp:posOffset>317973</wp:posOffset>
                </wp:positionV>
                <wp:extent cx="628650" cy="190500"/>
                <wp:effectExtent l="0" t="0" r="19050" b="19050"/>
                <wp:wrapNone/>
                <wp:docPr id="1120" name="正方形/長方形 1120"/>
                <wp:cNvGraphicFramePr/>
                <a:graphic xmlns:a="http://schemas.openxmlformats.org/drawingml/2006/main">
                  <a:graphicData uri="http://schemas.microsoft.com/office/word/2010/wordprocessingShape">
                    <wps:wsp>
                      <wps:cNvSpPr/>
                      <wps:spPr>
                        <a:xfrm>
                          <a:off x="0" y="0"/>
                          <a:ext cx="628650" cy="1905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27B29E9B" id="正方形/長方形 1120" o:spid="_x0000_s1026" style="position:absolute;left:0;text-align:left;margin-left:246.9pt;margin-top:25.05pt;width:49.5pt;height:15pt;z-index:252089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" filled="f" strokecolor="red" strokeweight="2pt"/>
            </w:pict>
          </mc:Fallback>
        </mc:AlternateContent>
      </w:r>
      <w:r>
        <w:rPr>
          <w:noProof/>
        </w:rPr>
        <w:drawing>
          <wp:inline distT="0" distB="0" distL="0" distR="0" wp14:anchorId="7BEE2F55" wp14:editId="44D9FF60">
            <wp:extent cx="4829765" cy="4455042"/>
            <wp:effectExtent l="0" t="0" r="9525" b="3175"/>
            <wp:docPr id="673" name="図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4832641" cy="4457695"/>
                    </a:xfrm>
                    <a:prstGeom prst="rect">
                      <a:avLst/>
                    </a:prstGeom>
                  </pic:spPr>
                </pic:pic>
              </a:graphicData>
            </a:graphic>
          </wp:inline>
        </w:drawing>
      </w:r>
    </w:p>
    <w:p w14:paraId="0E119C39" w14:textId="77777777" w:rsidR="001C5FD3" w:rsidRDefault="001C5FD3" w:rsidP="00CB5F26">
      <w:pPr>
        <w:ind w:left="1134" w:hanging="360"/>
      </w:pPr>
    </w:p>
    <w:p w14:paraId="54A2E0BE" w14:textId="2A3D77D7" w:rsidR="001C5FD3" w:rsidRDefault="001C5FD3" w:rsidP="00B10902">
      <w:pPr>
        <w:pStyle w:val="af3"/>
        <w:numPr>
          <w:ilvl w:val="1"/>
          <w:numId w:val="29"/>
        </w:numPr>
        <w:ind w:left="426" w:hanging="426"/>
      </w:pPr>
      <w:r>
        <w:t xml:space="preserve">Once destination image is selected, mouse down on Image to be dragged, then mouse move till the destination and finally, mouse up on the destination area. Once above step is completed, Stop the recording from the recorder window in bottom </w:t>
      </w:r>
      <w:r w:rsidR="00840EC6">
        <w:t xml:space="preserve">right </w:t>
      </w:r>
      <w:r>
        <w:t xml:space="preserve">corner </w:t>
      </w:r>
      <w:r w:rsidR="00073452">
        <w:t>see the figure shown below</w:t>
      </w:r>
      <w:r>
        <w:t>.</w:t>
      </w:r>
    </w:p>
    <w:p w14:paraId="0794AF0B" w14:textId="77777777" w:rsidR="001C5FD3" w:rsidRDefault="001C5FD3" w:rsidP="006103B7">
      <w:pPr>
        <w:pStyle w:val="af3"/>
        <w:ind w:left="426" w:hanging="426"/>
        <w:jc w:val="center"/>
      </w:pPr>
      <w:r>
        <w:rPr>
          <w:noProof/>
          <w:lang w:val="en-IN" w:eastAsia="en-IN"/>
        </w:rPr>
        <w:drawing>
          <wp:inline distT="0" distB="0" distL="0" distR="0" wp14:anchorId="247A9AEA" wp14:editId="1ECE4CDE">
            <wp:extent cx="1524000" cy="523875"/>
            <wp:effectExtent l="0" t="0" r="0" b="952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1524000" cy="523875"/>
                    </a:xfrm>
                    <a:prstGeom prst="rect">
                      <a:avLst/>
                    </a:prstGeom>
                    <a:noFill/>
                    <a:ln>
                      <a:noFill/>
                    </a:ln>
                  </pic:spPr>
                </pic:pic>
              </a:graphicData>
            </a:graphic>
          </wp:inline>
        </w:drawing>
      </w:r>
    </w:p>
    <w:p w14:paraId="6E0C008D" w14:textId="77777777" w:rsidR="001C5FD3" w:rsidRDefault="001C5FD3" w:rsidP="00B10902">
      <w:pPr>
        <w:pStyle w:val="af3"/>
        <w:numPr>
          <w:ilvl w:val="1"/>
          <w:numId w:val="29"/>
        </w:numPr>
        <w:ind w:left="426" w:hanging="426"/>
      </w:pPr>
      <w:r>
        <w:t xml:space="preserve">Now script is created with following steps will get added in IDE: </w:t>
      </w:r>
    </w:p>
    <w:p w14:paraId="5D7E0CF8" w14:textId="77777777" w:rsidR="001C5FD3" w:rsidRDefault="001C5FD3" w:rsidP="006103B7">
      <w:pPr>
        <w:ind w:left="426" w:hanging="426"/>
        <w:jc w:val="center"/>
      </w:pPr>
      <w:r>
        <w:rPr>
          <w:noProof/>
          <w:lang w:val="en-IN" w:eastAsia="en-IN"/>
        </w:rPr>
        <w:drawing>
          <wp:inline distT="0" distB="0" distL="0" distR="0" wp14:anchorId="21D6D597" wp14:editId="6B67A9D5">
            <wp:extent cx="4714875" cy="96088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4737410" cy="965478"/>
                    </a:xfrm>
                    <a:prstGeom prst="rect">
                      <a:avLst/>
                    </a:prstGeom>
                  </pic:spPr>
                </pic:pic>
              </a:graphicData>
            </a:graphic>
          </wp:inline>
        </w:drawing>
      </w:r>
    </w:p>
    <w:p w14:paraId="47C467BA" w14:textId="132B3D96" w:rsidR="001C5FD3" w:rsidRDefault="001C5FD3" w:rsidP="00B10902">
      <w:pPr>
        <w:pStyle w:val="af3"/>
        <w:numPr>
          <w:ilvl w:val="1"/>
          <w:numId w:val="29"/>
        </w:numPr>
        <w:ind w:left="426" w:hanging="426"/>
      </w:pPr>
      <w:r>
        <w:t xml:space="preserve">If user is trying to drag and drop images from a list which contains multiple </w:t>
      </w:r>
      <w:proofErr w:type="gramStart"/>
      <w:r>
        <w:t>values</w:t>
      </w:r>
      <w:proofErr w:type="gramEnd"/>
      <w:r>
        <w:t xml:space="preserve"> then user should select source image by following above mentioned steps. Once source image selected, User would need to scroll mouse (while mouse down is still pressed), then mouse move till the destination and finally, mouse up on the destination area. </w:t>
      </w:r>
      <w:r>
        <w:lastRenderedPageBreak/>
        <w:t xml:space="preserve">Once above step is completed, Stop the recording from the recorder window in bottom </w:t>
      </w:r>
      <w:r w:rsidR="00840EC6">
        <w:t xml:space="preserve">right </w:t>
      </w:r>
      <w:r>
        <w:t xml:space="preserve">corner as shown above. </w:t>
      </w:r>
    </w:p>
    <w:p w14:paraId="54CC180C" w14:textId="7CE66C18" w:rsidR="001C5FD3" w:rsidRDefault="001C5FD3" w:rsidP="00B10902">
      <w:pPr>
        <w:pStyle w:val="af3"/>
        <w:numPr>
          <w:ilvl w:val="1"/>
          <w:numId w:val="29"/>
        </w:numPr>
        <w:ind w:left="426" w:hanging="426"/>
      </w:pPr>
      <w:r>
        <w:t>Now script is created with following steps will get added in IDE steps:</w:t>
      </w:r>
    </w:p>
    <w:p w14:paraId="44F3685B" w14:textId="5CC50C10" w:rsidR="001C5FD3" w:rsidRDefault="001C5FD3" w:rsidP="00CB5F26">
      <w:pPr>
        <w:ind w:leftChars="-163" w:left="-359"/>
        <w:jc w:val="center"/>
      </w:pPr>
      <w:r>
        <w:rPr>
          <w:noProof/>
          <w:lang w:val="en-IN" w:eastAsia="en-IN"/>
        </w:rPr>
        <w:drawing>
          <wp:inline distT="0" distB="0" distL="0" distR="0" wp14:anchorId="4FBF53BF" wp14:editId="02EB43D9">
            <wp:extent cx="4617545" cy="1070411"/>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4654365" cy="1078946"/>
                    </a:xfrm>
                    <a:prstGeom prst="rect">
                      <a:avLst/>
                    </a:prstGeom>
                  </pic:spPr>
                </pic:pic>
              </a:graphicData>
            </a:graphic>
          </wp:inline>
        </w:drawing>
      </w:r>
    </w:p>
    <w:p w14:paraId="48F74832" w14:textId="2ECDD54C" w:rsidR="001C5FD3" w:rsidRDefault="001C5FD3" w:rsidP="006103B7">
      <w:pPr>
        <w:ind w:left="426"/>
      </w:pPr>
      <w:r>
        <w:t xml:space="preserve">Note: If source image is overlapping with destination image, then user might observe issue with drag and drop, to overcome this issue user can update image coordinates from IDE column “Action Spot”. It is editable columns </w:t>
      </w:r>
      <w:r w:rsidR="00675016">
        <w:t>see the figure shown below</w:t>
      </w:r>
      <w:r>
        <w:t>.</w:t>
      </w:r>
    </w:p>
    <w:p w14:paraId="51997789" w14:textId="0CAD1BB8" w:rsidR="001C5FD3" w:rsidRDefault="001C5FD3" w:rsidP="00CB5F26">
      <w:pPr>
        <w:jc w:val="center"/>
      </w:pPr>
      <w:r>
        <w:rPr>
          <w:noProof/>
          <w:lang w:val="en-IN" w:eastAsia="en-IN"/>
        </w:rPr>
        <w:drawing>
          <wp:inline distT="0" distB="0" distL="0" distR="0" wp14:anchorId="6AFD89DA" wp14:editId="16968BDD">
            <wp:extent cx="4874710" cy="1110582"/>
            <wp:effectExtent l="0" t="0" r="254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4907292" cy="1118005"/>
                    </a:xfrm>
                    <a:prstGeom prst="rect">
                      <a:avLst/>
                    </a:prstGeom>
                  </pic:spPr>
                </pic:pic>
              </a:graphicData>
            </a:graphic>
          </wp:inline>
        </w:drawing>
      </w:r>
    </w:p>
    <w:p w14:paraId="680D1192" w14:textId="77777777" w:rsidR="00CB5F26" w:rsidRDefault="00CB5F26" w:rsidP="00CB5F26"/>
    <w:p w14:paraId="43A4E46E" w14:textId="326E4C08" w:rsidR="00E24CC5" w:rsidRDefault="00765196" w:rsidP="0072434C">
      <w:pPr>
        <w:pStyle w:val="2"/>
      </w:pPr>
      <w:bookmarkStart w:id="1527" w:name="_Toc174035155"/>
      <w:r>
        <w:t>Co –ordinate based Recording</w:t>
      </w:r>
      <w:bookmarkEnd w:id="1527"/>
    </w:p>
    <w:p w14:paraId="27DC28E7" w14:textId="0949D6D0" w:rsidR="00E24CC5" w:rsidRDefault="000B4205">
      <w:pPr>
        <w:jc w:val="center"/>
      </w:pPr>
      <w:r>
        <w:rPr>
          <w:noProof/>
          <w:lang w:val="en-IN" w:eastAsia="en-IN"/>
        </w:rPr>
        <w:drawing>
          <wp:inline distT="0" distB="0" distL="0" distR="0" wp14:anchorId="61E10883" wp14:editId="28806153">
            <wp:extent cx="2967355" cy="1061085"/>
            <wp:effectExtent l="0" t="0" r="4445" b="5715"/>
            <wp:docPr id="662" name="図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3233C125" w14:textId="4421A117" w:rsidR="00E24CC5" w:rsidRDefault="00765196" w:rsidP="000F4A44">
      <w:r>
        <w:t xml:space="preserve">Steps added by “Co-ordinate base” steps </w:t>
      </w:r>
      <w:r w:rsidR="008D3676">
        <w:t>see the figure shown below</w:t>
      </w:r>
      <w:r w:rsidR="006103B7">
        <w:br/>
      </w:r>
      <w:r>
        <w:t>By selecting “Co –ordinate based” and then recording the steps adds the Co –ordinate based steps to IDE as follows:</w:t>
      </w:r>
    </w:p>
    <w:p w14:paraId="0685722D" w14:textId="77777777" w:rsidR="00E24CC5" w:rsidRDefault="00765196">
      <w:pPr>
        <w:jc w:val="center"/>
      </w:pPr>
      <w:r>
        <w:rPr>
          <w:noProof/>
          <w:lang w:val="en-IN" w:eastAsia="en-IN"/>
        </w:rPr>
        <w:lastRenderedPageBreak/>
        <w:drawing>
          <wp:inline distT="0" distB="0" distL="0" distR="0" wp14:anchorId="77A989AF" wp14:editId="602274EF">
            <wp:extent cx="5886450" cy="2667000"/>
            <wp:effectExtent l="0" t="0" r="0" b="0"/>
            <wp:docPr id="2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5886450" cy="2667000"/>
                    </a:xfrm>
                    <a:prstGeom prst="rect">
                      <a:avLst/>
                    </a:prstGeom>
                    <a:noFill/>
                    <a:ln>
                      <a:noFill/>
                    </a:ln>
                  </pic:spPr>
                </pic:pic>
              </a:graphicData>
            </a:graphic>
          </wp:inline>
        </w:drawing>
      </w:r>
    </w:p>
    <w:p w14:paraId="4879D1A2" w14:textId="582286C3" w:rsidR="00E24CC5" w:rsidRDefault="00765196" w:rsidP="000F4A44">
      <w:pPr>
        <w:jc w:val="both"/>
      </w:pPr>
      <w:r>
        <w:t xml:space="preserve">On clicking “Application recording” following screen will be </w:t>
      </w:r>
      <w:r w:rsidR="00E85E1D">
        <w:t>opened:</w:t>
      </w:r>
    </w:p>
    <w:p w14:paraId="046C10EB" w14:textId="77777777" w:rsidR="00E24CC5" w:rsidRDefault="00765196">
      <w:pPr>
        <w:jc w:val="center"/>
      </w:pPr>
      <w:r>
        <w:rPr>
          <w:noProof/>
          <w:lang w:val="en-IN" w:eastAsia="en-IN"/>
        </w:rPr>
        <w:drawing>
          <wp:inline distT="0" distB="0" distL="0" distR="0" wp14:anchorId="1E13E1A2" wp14:editId="24ECCF1D">
            <wp:extent cx="2571750" cy="1162050"/>
            <wp:effectExtent l="0" t="0" r="0" b="0"/>
            <wp:docPr id="27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571750" cy="1162050"/>
                    </a:xfrm>
                    <a:prstGeom prst="rect">
                      <a:avLst/>
                    </a:prstGeom>
                    <a:noFill/>
                    <a:ln>
                      <a:noFill/>
                    </a:ln>
                  </pic:spPr>
                </pic:pic>
              </a:graphicData>
            </a:graphic>
          </wp:inline>
        </w:drawing>
      </w:r>
    </w:p>
    <w:p w14:paraId="46A9C325" w14:textId="62842815" w:rsidR="00E24CC5" w:rsidRDefault="00765196" w:rsidP="000F4A44">
      <w:r>
        <w:t>Select application as shown in below screen. In this new calculator window will be opened with recorder.</w:t>
      </w:r>
    </w:p>
    <w:p w14:paraId="3AF734FD" w14:textId="05B5491E" w:rsidR="00E24CC5" w:rsidRDefault="00164F80" w:rsidP="00C117AB">
      <w:pPr>
        <w:ind w:left="-720" w:firstLine="720"/>
        <w:jc w:val="center"/>
      </w:pPr>
      <w:r>
        <w:rPr>
          <w:noProof/>
          <w:lang w:val="en-IN" w:eastAsia="en-IN"/>
        </w:rPr>
        <w:drawing>
          <wp:inline distT="0" distB="0" distL="0" distR="0" wp14:anchorId="22220AE1" wp14:editId="2BD260A8">
            <wp:extent cx="2743200" cy="12287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2743200" cy="1228725"/>
                    </a:xfrm>
                    <a:prstGeom prst="rect">
                      <a:avLst/>
                    </a:prstGeom>
                  </pic:spPr>
                </pic:pic>
              </a:graphicData>
            </a:graphic>
          </wp:inline>
        </w:drawing>
      </w:r>
    </w:p>
    <w:p w14:paraId="38B8AB46" w14:textId="77777777" w:rsidR="00E24CC5" w:rsidRDefault="00765196" w:rsidP="000F4A44">
      <w:r>
        <w:t>Recorder can be paused and played as shown in below screens</w:t>
      </w:r>
    </w:p>
    <w:p w14:paraId="1F8F5C59" w14:textId="6D60608A" w:rsidR="00E24CC5" w:rsidRDefault="00230A52">
      <w:pPr>
        <w:jc w:val="center"/>
      </w:pPr>
      <w:r>
        <w:rPr>
          <w:noProof/>
          <w:lang w:val="en-IN" w:eastAsia="en-IN"/>
        </w:rPr>
        <w:drawing>
          <wp:inline distT="0" distB="0" distL="0" distR="0" wp14:anchorId="27CDCA8E" wp14:editId="40D2CDB2">
            <wp:extent cx="2959100" cy="1061085"/>
            <wp:effectExtent l="0" t="0" r="0" b="5715"/>
            <wp:docPr id="664" name="図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2959100" cy="1061085"/>
                    </a:xfrm>
                    <a:prstGeom prst="rect">
                      <a:avLst/>
                    </a:prstGeom>
                    <a:noFill/>
                    <a:ln>
                      <a:noFill/>
                    </a:ln>
                  </pic:spPr>
                </pic:pic>
              </a:graphicData>
            </a:graphic>
          </wp:inline>
        </w:drawing>
      </w:r>
      <w:r w:rsidR="000B4205">
        <w:rPr>
          <w:noProof/>
          <w:lang w:val="en-IN" w:eastAsia="en-IN"/>
        </w:rPr>
        <w:drawing>
          <wp:inline distT="0" distB="0" distL="0" distR="0" wp14:anchorId="5BA5B3C9" wp14:editId="7229F622">
            <wp:extent cx="2967355" cy="1061085"/>
            <wp:effectExtent l="0" t="0" r="4445" b="5715"/>
            <wp:docPr id="663" name="図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59D6737C" w14:textId="4BA4469C" w:rsidR="00E24CC5" w:rsidRDefault="00765196" w:rsidP="0072434C">
      <w:pPr>
        <w:pStyle w:val="3"/>
      </w:pPr>
      <w:bookmarkStart w:id="1528" w:name="_Toc481052991"/>
      <w:bookmarkStart w:id="1529" w:name="_Toc174035156"/>
      <w:r>
        <w:t>Mouse Move (MMV)</w:t>
      </w:r>
      <w:bookmarkEnd w:id="1528"/>
      <w:bookmarkEnd w:id="1529"/>
    </w:p>
    <w:p w14:paraId="13193BE2" w14:textId="77777777" w:rsidR="00E24CC5" w:rsidRDefault="00765196" w:rsidP="000F4A44">
      <w:pPr>
        <w:jc w:val="both"/>
      </w:pPr>
      <w:r>
        <w:t>This event is handled on the movement of the mouse. This can be done in following ways:</w:t>
      </w:r>
    </w:p>
    <w:p w14:paraId="5DB28AB8" w14:textId="77777777" w:rsidR="00CB5F26" w:rsidRDefault="00765196" w:rsidP="00B10902">
      <w:pPr>
        <w:pStyle w:val="af3"/>
        <w:numPr>
          <w:ilvl w:val="0"/>
          <w:numId w:val="31"/>
        </w:numPr>
        <w:ind w:left="426" w:hanging="426"/>
      </w:pPr>
      <w:r>
        <w:t xml:space="preserve">It will record Move movements between Up and Down Press of the Mouse. A checkbox for useless mouse operations </w:t>
      </w:r>
      <w:proofErr w:type="gramStart"/>
      <w:r>
        <w:t>need</w:t>
      </w:r>
      <w:proofErr w:type="gramEnd"/>
      <w:r>
        <w:t xml:space="preserve"> to be checked before this </w:t>
      </w:r>
      <w:r w:rsidR="00A14D1B">
        <w:t>see the figure shown below</w:t>
      </w:r>
      <w:r>
        <w:t>:</w:t>
      </w:r>
    </w:p>
    <w:p w14:paraId="471D4554" w14:textId="17ECF94C" w:rsidR="00CB5F26" w:rsidRDefault="00CB5F26" w:rsidP="006103B7">
      <w:pPr>
        <w:ind w:left="426" w:hanging="426"/>
        <w:jc w:val="center"/>
      </w:pPr>
      <w:r>
        <w:rPr>
          <w:noProof/>
          <w:lang w:val="en-IN" w:eastAsia="en-IN"/>
        </w:rPr>
        <w:lastRenderedPageBreak/>
        <w:drawing>
          <wp:inline distT="0" distB="0" distL="0" distR="0" wp14:anchorId="05AE2003" wp14:editId="4ED479B3">
            <wp:extent cx="2750185" cy="1180465"/>
            <wp:effectExtent l="0" t="0" r="0" b="635"/>
            <wp:docPr id="473"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2750185" cy="1180465"/>
                    </a:xfrm>
                    <a:prstGeom prst="rect">
                      <a:avLst/>
                    </a:prstGeom>
                    <a:noFill/>
                  </pic:spPr>
                </pic:pic>
              </a:graphicData>
            </a:graphic>
          </wp:inline>
        </w:drawing>
      </w:r>
    </w:p>
    <w:p w14:paraId="466EB9CD" w14:textId="77777777" w:rsidR="00CB5F26" w:rsidRDefault="00765196" w:rsidP="006103B7">
      <w:pPr>
        <w:ind w:left="426" w:hanging="426"/>
        <w:jc w:val="center"/>
      </w:pPr>
      <w:r>
        <w:rPr>
          <w:noProof/>
          <w:lang w:val="en-IN" w:eastAsia="en-IN"/>
        </w:rPr>
        <w:drawing>
          <wp:inline distT="0" distB="0" distL="0" distR="0" wp14:anchorId="1EDE18CE" wp14:editId="484DB1E7">
            <wp:extent cx="5286375" cy="4829175"/>
            <wp:effectExtent l="0" t="0" r="9525" b="9525"/>
            <wp:docPr id="2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5286375" cy="4829175"/>
                    </a:xfrm>
                    <a:prstGeom prst="rect">
                      <a:avLst/>
                    </a:prstGeom>
                    <a:noFill/>
                    <a:ln>
                      <a:noFill/>
                    </a:ln>
                  </pic:spPr>
                </pic:pic>
              </a:graphicData>
            </a:graphic>
          </wp:inline>
        </w:drawing>
      </w:r>
    </w:p>
    <w:p w14:paraId="7DB6B140" w14:textId="2F87B42B" w:rsidR="00E24CC5" w:rsidRDefault="00765196" w:rsidP="00B10902">
      <w:pPr>
        <w:pStyle w:val="af3"/>
        <w:numPr>
          <w:ilvl w:val="0"/>
          <w:numId w:val="31"/>
        </w:numPr>
        <w:ind w:left="425" w:hangingChars="193" w:hanging="425"/>
        <w:jc w:val="both"/>
      </w:pPr>
      <w:r>
        <w:t xml:space="preserve">Then on recording using coordinate based the mouse movements along with coordinates for Mouse Up and Mouse Down will be recorded and add as steps </w:t>
      </w:r>
      <w:r w:rsidR="00CC1BA8">
        <w:t>see the figure shown below</w:t>
      </w:r>
    </w:p>
    <w:p w14:paraId="64BAEF8A" w14:textId="77777777" w:rsidR="00E24CC5" w:rsidRDefault="00765196" w:rsidP="006103B7">
      <w:pPr>
        <w:ind w:left="426" w:hanging="426"/>
        <w:jc w:val="center"/>
      </w:pPr>
      <w:r>
        <w:rPr>
          <w:noProof/>
          <w:lang w:val="en-IN" w:eastAsia="en-IN"/>
        </w:rPr>
        <mc:AlternateContent>
          <mc:Choice Requires="wps">
            <w:drawing>
              <wp:anchor distT="0" distB="0" distL="114300" distR="114300" simplePos="0" relativeHeight="251652096" behindDoc="0" locked="0" layoutInCell="1" allowOverlap="1" wp14:anchorId="10C82D2C" wp14:editId="67AEB7A4">
                <wp:simplePos x="0" y="0"/>
                <wp:positionH relativeFrom="column">
                  <wp:posOffset>2503170</wp:posOffset>
                </wp:positionH>
                <wp:positionV relativeFrom="paragraph">
                  <wp:posOffset>-313055</wp:posOffset>
                </wp:positionV>
                <wp:extent cx="996315" cy="191135"/>
                <wp:effectExtent l="0" t="0" r="0" b="0"/>
                <wp:wrapNone/>
                <wp:docPr id="472"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6315" cy="191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CB1111E" id="Rectangle 156" o:spid="_x0000_s1026" style="position:absolute;left:0;text-align:left;margin-left:197.1pt;margin-top:-24.65pt;width:78.45pt;height:1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" filled="f" stroked="f" strokeweight="2pt"/>
            </w:pict>
          </mc:Fallback>
        </mc:AlternateContent>
      </w:r>
      <w:r>
        <w:rPr>
          <w:noProof/>
          <w:lang w:val="en-IN" w:eastAsia="en-IN"/>
        </w:rPr>
        <w:drawing>
          <wp:inline distT="0" distB="0" distL="0" distR="0" wp14:anchorId="5A3956EC" wp14:editId="34C80EC8">
            <wp:extent cx="2543175" cy="1038225"/>
            <wp:effectExtent l="0" t="0" r="9525" b="9525"/>
            <wp:docPr id="280" name="Picture 155" descr="IMG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G34"/>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2543175" cy="1038225"/>
                    </a:xfrm>
                    <a:prstGeom prst="rect">
                      <a:avLst/>
                    </a:prstGeom>
                    <a:noFill/>
                    <a:ln>
                      <a:noFill/>
                    </a:ln>
                  </pic:spPr>
                </pic:pic>
              </a:graphicData>
            </a:graphic>
          </wp:inline>
        </w:drawing>
      </w:r>
    </w:p>
    <w:p w14:paraId="728474BF" w14:textId="77777777" w:rsidR="00E24CC5" w:rsidRDefault="00765196" w:rsidP="00CB5F26">
      <w:pPr>
        <w:jc w:val="center"/>
      </w:pPr>
      <w:r>
        <w:rPr>
          <w:noProof/>
          <w:lang w:val="en-IN" w:eastAsia="en-IN"/>
        </w:rPr>
        <w:lastRenderedPageBreak/>
        <w:drawing>
          <wp:inline distT="0" distB="0" distL="0" distR="0" wp14:anchorId="7B8F6056" wp14:editId="79EBE053">
            <wp:extent cx="6677025" cy="2495550"/>
            <wp:effectExtent l="0" t="0" r="9525" b="0"/>
            <wp:docPr id="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6677025" cy="2495550"/>
                    </a:xfrm>
                    <a:prstGeom prst="rect">
                      <a:avLst/>
                    </a:prstGeom>
                    <a:noFill/>
                    <a:ln>
                      <a:noFill/>
                    </a:ln>
                  </pic:spPr>
                </pic:pic>
              </a:graphicData>
            </a:graphic>
          </wp:inline>
        </w:drawing>
      </w:r>
    </w:p>
    <w:p w14:paraId="5E7FA7A4" w14:textId="77777777" w:rsidR="00E24CC5" w:rsidRDefault="00765196" w:rsidP="006103B7">
      <w:pPr>
        <w:ind w:leftChars="193" w:left="425"/>
        <w:jc w:val="both"/>
      </w:pPr>
      <w:r>
        <w:t>Adding Move step between Up and Down step along with all move coordinates.</w:t>
      </w:r>
    </w:p>
    <w:p w14:paraId="624F19EA" w14:textId="7BAE4C36" w:rsidR="00E24CC5" w:rsidRDefault="00765196" w:rsidP="00B10902">
      <w:pPr>
        <w:pStyle w:val="af3"/>
        <w:numPr>
          <w:ilvl w:val="0"/>
          <w:numId w:val="31"/>
        </w:numPr>
        <w:ind w:left="425" w:hangingChars="193" w:hanging="425"/>
        <w:jc w:val="both"/>
      </w:pPr>
      <w:r>
        <w:t xml:space="preserve">This will record all Non-critical Move Movements. This will record all move events even if the Mouse is just being hovered over an Object or screen. For  this check the “Non-Critical” Checkbox in recorder UI </w:t>
      </w:r>
      <w:r w:rsidR="003766EA">
        <w:t>see the figure shown below</w:t>
      </w:r>
      <w:r>
        <w:t>:</w:t>
      </w:r>
    </w:p>
    <w:p w14:paraId="0FA20FF6" w14:textId="77777777" w:rsidR="00E24CC5" w:rsidRDefault="00765196" w:rsidP="006103B7">
      <w:pPr>
        <w:ind w:leftChars="-129" w:hangingChars="129" w:hanging="284"/>
        <w:jc w:val="center"/>
      </w:pPr>
      <w:r>
        <w:rPr>
          <w:noProof/>
          <w:lang w:val="en-IN" w:eastAsia="en-IN"/>
        </w:rPr>
        <w:drawing>
          <wp:inline distT="0" distB="0" distL="0" distR="0" wp14:anchorId="466DB7D2" wp14:editId="6909CFE7">
            <wp:extent cx="2543175" cy="1028700"/>
            <wp:effectExtent l="0" t="0" r="9525" b="0"/>
            <wp:docPr id="282" name="Picture 157" descr="IMG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IMG35"/>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2543175" cy="1028700"/>
                    </a:xfrm>
                    <a:prstGeom prst="rect">
                      <a:avLst/>
                    </a:prstGeom>
                    <a:noFill/>
                    <a:ln>
                      <a:noFill/>
                    </a:ln>
                  </pic:spPr>
                </pic:pic>
              </a:graphicData>
            </a:graphic>
          </wp:inline>
        </w:drawing>
      </w:r>
    </w:p>
    <w:p w14:paraId="574AFDB3" w14:textId="68AEB205" w:rsidR="00E24CC5" w:rsidRDefault="00765196" w:rsidP="006103B7">
      <w:pPr>
        <w:pStyle w:val="af3"/>
        <w:ind w:leftChars="193" w:left="425" w:firstLine="1"/>
      </w:pPr>
      <w:r>
        <w:rPr>
          <w:noProof/>
          <w:lang w:val="en-IN" w:eastAsia="en-IN"/>
        </w:rPr>
        <mc:AlternateContent>
          <mc:Choice Requires="wps">
            <w:drawing>
              <wp:anchor distT="0" distB="0" distL="114300" distR="114300" simplePos="0" relativeHeight="251654144" behindDoc="0" locked="0" layoutInCell="1" allowOverlap="1" wp14:anchorId="65B0C479" wp14:editId="3879C595">
                <wp:simplePos x="0" y="0"/>
                <wp:positionH relativeFrom="column">
                  <wp:posOffset>2011680</wp:posOffset>
                </wp:positionH>
                <wp:positionV relativeFrom="paragraph">
                  <wp:posOffset>128270</wp:posOffset>
                </wp:positionV>
                <wp:extent cx="1084580" cy="224790"/>
                <wp:effectExtent l="0" t="0" r="0" b="0"/>
                <wp:wrapNone/>
                <wp:docPr id="471"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84580" cy="224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C633C16" id="Rectangle 158" o:spid="_x0000_s1026" style="position:absolute;left:0;text-align:left;margin-left:158.4pt;margin-top:10.1pt;width:85.4pt;height:17.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" filled="f" stroked="f" strokeweight="2pt"/>
            </w:pict>
          </mc:Fallback>
        </mc:AlternateContent>
      </w:r>
      <w:r>
        <w:t xml:space="preserve">This will record all the steps for any type of mouse move movements </w:t>
      </w:r>
      <w:r w:rsidR="00197FFA">
        <w:t>see the figure shown below</w:t>
      </w:r>
      <w:r>
        <w:t>:</w:t>
      </w:r>
    </w:p>
    <w:p w14:paraId="72F391BE" w14:textId="77777777" w:rsidR="00E24CC5" w:rsidRDefault="00765196" w:rsidP="006103B7">
      <w:pPr>
        <w:ind w:leftChars="-129" w:hangingChars="129" w:hanging="284"/>
        <w:jc w:val="center"/>
      </w:pPr>
      <w:r>
        <w:rPr>
          <w:noProof/>
          <w:lang w:val="en-IN" w:eastAsia="en-IN"/>
        </w:rPr>
        <w:drawing>
          <wp:inline distT="0" distB="0" distL="0" distR="0" wp14:anchorId="285C7B09" wp14:editId="329DB7DA">
            <wp:extent cx="6677025" cy="1990725"/>
            <wp:effectExtent l="0" t="0" r="9525" b="952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6677025" cy="1990725"/>
                    </a:xfrm>
                    <a:prstGeom prst="rect">
                      <a:avLst/>
                    </a:prstGeom>
                    <a:noFill/>
                    <a:ln>
                      <a:noFill/>
                    </a:ln>
                  </pic:spPr>
                </pic:pic>
              </a:graphicData>
            </a:graphic>
          </wp:inline>
        </w:drawing>
      </w:r>
    </w:p>
    <w:p w14:paraId="052B1E70" w14:textId="77777777" w:rsidR="00E24CC5" w:rsidRDefault="00765196" w:rsidP="006103B7">
      <w:pPr>
        <w:ind w:leftChars="193" w:left="425" w:firstLine="1"/>
        <w:jc w:val="both"/>
      </w:pPr>
      <w:r>
        <w:t>It recorded Mouse Move movements between two calculator buttons clicks.</w:t>
      </w:r>
    </w:p>
    <w:p w14:paraId="623B5E44" w14:textId="79AE3A94" w:rsidR="00E24CC5" w:rsidRDefault="00765196" w:rsidP="0072434C">
      <w:pPr>
        <w:pStyle w:val="3"/>
      </w:pPr>
      <w:bookmarkStart w:id="1530" w:name="_Toc481052992"/>
      <w:bookmarkStart w:id="1531" w:name="_Toc174035157"/>
      <w:r>
        <w:t>Active Control Window (ACW)</w:t>
      </w:r>
      <w:bookmarkEnd w:id="1530"/>
      <w:bookmarkEnd w:id="1531"/>
    </w:p>
    <w:p w14:paraId="1A9C3DA8" w14:textId="10F05425" w:rsidR="00E24CC5" w:rsidRDefault="00765196" w:rsidP="000F4A44">
      <w:r>
        <w:t xml:space="preserve">Active Control window will add an ACW step at the time of recording which will bring the window into same coordinates, same </w:t>
      </w:r>
      <w:proofErr w:type="gramStart"/>
      <w:r>
        <w:t>width</w:t>
      </w:r>
      <w:proofErr w:type="gramEnd"/>
      <w:r>
        <w:t xml:space="preserve"> and same height as it was recorded and then play the steps on the window. This step will appear only in case of Coordinate recording </w:t>
      </w:r>
      <w:r w:rsidR="00415A89">
        <w:t>see the figure shown below</w:t>
      </w:r>
      <w:r>
        <w:t>:</w:t>
      </w:r>
    </w:p>
    <w:p w14:paraId="76F61F88" w14:textId="77777777" w:rsidR="00E24CC5" w:rsidRDefault="00765196">
      <w:pPr>
        <w:jc w:val="center"/>
        <w:rPr>
          <w:rFonts w:asciiTheme="majorHAnsi" w:eastAsiaTheme="majorEastAsia" w:hAnsiTheme="majorHAnsi" w:cstheme="majorBidi"/>
          <w:b/>
          <w:bCs/>
          <w:color w:val="4F81BD" w:themeColor="accent1"/>
        </w:rPr>
      </w:pPr>
      <w:r>
        <w:rPr>
          <w:rFonts w:asciiTheme="majorHAnsi" w:eastAsiaTheme="majorEastAsia" w:hAnsiTheme="majorHAnsi" w:cstheme="majorBidi"/>
          <w:b/>
          <w:noProof/>
          <w:color w:val="4F81BD" w:themeColor="accent1"/>
          <w:lang w:val="en-IN" w:eastAsia="en-IN"/>
        </w:rPr>
        <w:lastRenderedPageBreak/>
        <w:drawing>
          <wp:inline distT="0" distB="0" distL="0" distR="0" wp14:anchorId="43884843" wp14:editId="67A2EE0D">
            <wp:extent cx="6677025" cy="2143125"/>
            <wp:effectExtent l="0" t="0" r="9525" b="9525"/>
            <wp:docPr id="2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6677025" cy="2143125"/>
                    </a:xfrm>
                    <a:prstGeom prst="rect">
                      <a:avLst/>
                    </a:prstGeom>
                    <a:noFill/>
                    <a:ln>
                      <a:noFill/>
                    </a:ln>
                  </pic:spPr>
                </pic:pic>
              </a:graphicData>
            </a:graphic>
          </wp:inline>
        </w:drawing>
      </w:r>
    </w:p>
    <w:p w14:paraId="5B24ABE0" w14:textId="77777777" w:rsidR="00E24CC5" w:rsidRDefault="00765196" w:rsidP="000F4A44">
      <w:r>
        <w:t xml:space="preserve">This “Active Window” step will bring the window in front if it is </w:t>
      </w:r>
      <w:proofErr w:type="gramStart"/>
      <w:r>
        <w:t>minimized</w:t>
      </w:r>
      <w:proofErr w:type="gramEnd"/>
      <w:r>
        <w:t xml:space="preserve"> or it will also bring it to the original height and width at the time of playing the steps.</w:t>
      </w:r>
    </w:p>
    <w:p w14:paraId="28E299CD"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bookmarkStart w:id="1532" w:name="_Toc476319929"/>
    </w:p>
    <w:p w14:paraId="183316C1" w14:textId="56F5C288" w:rsidR="00E24CC5" w:rsidRDefault="00765196">
      <w:pPr>
        <w:pStyle w:val="1"/>
      </w:pPr>
      <w:bookmarkStart w:id="1533" w:name="_Toc174035158"/>
      <w:r>
        <w:lastRenderedPageBreak/>
        <w:t>Play screen</w:t>
      </w:r>
      <w:bookmarkEnd w:id="1532"/>
      <w:bookmarkEnd w:id="1533"/>
    </w:p>
    <w:p w14:paraId="7AFCB650" w14:textId="77777777" w:rsidR="00E24CC5" w:rsidRDefault="00765196" w:rsidP="00CB5F26">
      <w:r>
        <w:t>Play functionality is to play the steps added in IDE.</w:t>
      </w:r>
    </w:p>
    <w:p w14:paraId="4BEB10D9" w14:textId="16C2B3A1" w:rsidR="00E24CC5" w:rsidRDefault="00765196" w:rsidP="00CB5F26">
      <w:r>
        <w:t xml:space="preserve">If there are no steps </w:t>
      </w:r>
      <w:r w:rsidR="00675D6B">
        <w:t>added,</w:t>
      </w:r>
      <w:r>
        <w:t xml:space="preserve"> then play button will be disabled </w:t>
      </w:r>
      <w:r w:rsidR="00B875FE">
        <w:t>see the figure shown below</w:t>
      </w:r>
      <w:r>
        <w:t>:</w:t>
      </w:r>
    </w:p>
    <w:p w14:paraId="13F2435B" w14:textId="77777777" w:rsidR="00E24CC5" w:rsidRDefault="00765196">
      <w:pPr>
        <w:jc w:val="center"/>
      </w:pPr>
      <w:r>
        <w:rPr>
          <w:noProof/>
          <w:lang w:val="en-IN" w:eastAsia="en-IN"/>
        </w:rPr>
        <w:drawing>
          <wp:inline distT="0" distB="0" distL="0" distR="0" wp14:anchorId="34B28362" wp14:editId="709349FA">
            <wp:extent cx="3762375" cy="2914650"/>
            <wp:effectExtent l="0" t="0" r="9525" b="0"/>
            <wp:docPr id="285"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3762375" cy="2914650"/>
                    </a:xfrm>
                    <a:prstGeom prst="rect">
                      <a:avLst/>
                    </a:prstGeom>
                    <a:noFill/>
                    <a:ln>
                      <a:noFill/>
                    </a:ln>
                  </pic:spPr>
                </pic:pic>
              </a:graphicData>
            </a:graphic>
          </wp:inline>
        </w:drawing>
      </w:r>
    </w:p>
    <w:p w14:paraId="500EAA76" w14:textId="0B47B3BB" w:rsidR="00E24CC5" w:rsidRDefault="00765196" w:rsidP="00CB5F26">
      <w:pPr>
        <w:jc w:val="both"/>
      </w:pPr>
      <w:r>
        <w:t xml:space="preserve">After Play button is clicked, Execution engine will be opened at bottom </w:t>
      </w:r>
      <w:r w:rsidR="008E24AE">
        <w:t>see the figure shown below</w:t>
      </w:r>
      <w:r>
        <w:t>.</w:t>
      </w:r>
    </w:p>
    <w:p w14:paraId="53655F53" w14:textId="5F6B9B69" w:rsidR="00545F5C" w:rsidRDefault="00545F5C">
      <w:pPr>
        <w:jc w:val="center"/>
      </w:pPr>
    </w:p>
    <w:p w14:paraId="0E9B6971" w14:textId="178060F0" w:rsidR="00DD193A" w:rsidRDefault="00DD193A">
      <w:pPr>
        <w:jc w:val="center"/>
      </w:pPr>
      <w:r w:rsidRPr="00DD193A">
        <w:rPr>
          <w:noProof/>
        </w:rPr>
        <w:drawing>
          <wp:inline distT="0" distB="0" distL="0" distR="0" wp14:anchorId="331395FB" wp14:editId="3331F235">
            <wp:extent cx="6686550" cy="2320925"/>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6686550" cy="2320925"/>
                    </a:xfrm>
                    <a:prstGeom prst="rect">
                      <a:avLst/>
                    </a:prstGeom>
                  </pic:spPr>
                </pic:pic>
              </a:graphicData>
            </a:graphic>
          </wp:inline>
        </w:drawing>
      </w:r>
    </w:p>
    <w:p w14:paraId="7306DFB8" w14:textId="77777777" w:rsidR="00545F5C" w:rsidRDefault="00545F5C">
      <w:pPr>
        <w:jc w:val="center"/>
      </w:pPr>
    </w:p>
    <w:p w14:paraId="0468FCED" w14:textId="77777777" w:rsidR="00E24CC5" w:rsidRDefault="00765196" w:rsidP="00A76A6D">
      <w:r>
        <w:t>ExecutionEngine user interface description:</w:t>
      </w:r>
    </w:p>
    <w:p w14:paraId="4ABBCEF6" w14:textId="77777777" w:rsidR="00E24CC5" w:rsidRDefault="00765196" w:rsidP="00B10902">
      <w:pPr>
        <w:pStyle w:val="af3"/>
        <w:numPr>
          <w:ilvl w:val="0"/>
          <w:numId w:val="32"/>
        </w:numPr>
        <w:jc w:val="both"/>
      </w:pPr>
      <w:r>
        <w:t>TestSuite/Recording execution: When any recording is executed explicitly, then “Recording execution” and “TestSuite execution” will be shown for playing complete test suite.</w:t>
      </w:r>
    </w:p>
    <w:p w14:paraId="21FF9C6B" w14:textId="1E25A343" w:rsidR="00E24CC5" w:rsidRDefault="00765196" w:rsidP="00B10902">
      <w:pPr>
        <w:pStyle w:val="af3"/>
        <w:numPr>
          <w:ilvl w:val="0"/>
          <w:numId w:val="32"/>
        </w:numPr>
        <w:jc w:val="both"/>
      </w:pPr>
      <w:r>
        <w:t xml:space="preserve">Test: This shows the current recording name with its immediate TestCase name </w:t>
      </w:r>
    </w:p>
    <w:p w14:paraId="24F50A2C" w14:textId="3BAED525" w:rsidR="00DD193A" w:rsidRDefault="00DD193A" w:rsidP="00B10902">
      <w:pPr>
        <w:pStyle w:val="af3"/>
        <w:numPr>
          <w:ilvl w:val="0"/>
          <w:numId w:val="32"/>
        </w:numPr>
        <w:jc w:val="both"/>
      </w:pPr>
      <w:r>
        <w:t>Testcase and Recording details: Testcase name, recording name and its hierarchy path along with the total number of testcases and recordings will be displayed, which indicates the progress of execution.</w:t>
      </w:r>
    </w:p>
    <w:p w14:paraId="662081AC" w14:textId="77777777" w:rsidR="00E24CC5" w:rsidRDefault="00765196" w:rsidP="00B10902">
      <w:pPr>
        <w:pStyle w:val="af3"/>
        <w:numPr>
          <w:ilvl w:val="0"/>
          <w:numId w:val="32"/>
        </w:numPr>
        <w:jc w:val="both"/>
      </w:pPr>
      <w:r>
        <w:lastRenderedPageBreak/>
        <w:t>Step count and Step details: This shows the Step sequence along with step details.</w:t>
      </w:r>
    </w:p>
    <w:p w14:paraId="081B844C" w14:textId="70ADCCD9" w:rsidR="00E24CC5" w:rsidRDefault="00765196" w:rsidP="00B10902">
      <w:pPr>
        <w:pStyle w:val="af3"/>
        <w:numPr>
          <w:ilvl w:val="0"/>
          <w:numId w:val="32"/>
        </w:numPr>
        <w:jc w:val="both"/>
      </w:pPr>
      <w:r>
        <w:t>Stop:</w:t>
      </w:r>
      <w:r w:rsidR="008B2D7D">
        <w:t xml:space="preserve"> User can manually click on “Stop” to stop the execution or</w:t>
      </w:r>
      <w:r w:rsidR="007153BF">
        <w:t xml:space="preserve"> </w:t>
      </w:r>
      <w:r w:rsidR="00D66234">
        <w:t xml:space="preserve">can be </w:t>
      </w:r>
      <w:r w:rsidR="007153BF">
        <w:t>also stop by using shortcut key “Ctrl + E</w:t>
      </w:r>
      <w:r w:rsidR="00356D29">
        <w:t>”.</w:t>
      </w:r>
    </w:p>
    <w:p w14:paraId="22AEFECD" w14:textId="1CF7B8B8" w:rsidR="00E24CC5" w:rsidRDefault="00DB19CC" w:rsidP="00B10902">
      <w:pPr>
        <w:pStyle w:val="af3"/>
        <w:numPr>
          <w:ilvl w:val="0"/>
          <w:numId w:val="32"/>
        </w:numPr>
        <w:jc w:val="both"/>
      </w:pPr>
      <w:r>
        <w:t xml:space="preserve">To check the </w:t>
      </w:r>
      <w:r w:rsidR="00675D6B">
        <w:t>Progress,</w:t>
      </w:r>
      <w:r>
        <w:t xml:space="preserve"> see the figure shown </w:t>
      </w:r>
      <w:r w:rsidR="00675D6B">
        <w:t>above</w:t>
      </w:r>
      <w:r w:rsidR="00765196">
        <w:t>: Keeps on showing the live progress for the steps execution. It gets reset as current recording changes.</w:t>
      </w:r>
    </w:p>
    <w:p w14:paraId="2E71B1E0" w14:textId="77777777" w:rsidR="00E24CC5" w:rsidRDefault="00765196" w:rsidP="00B10902">
      <w:pPr>
        <w:pStyle w:val="af3"/>
        <w:numPr>
          <w:ilvl w:val="0"/>
          <w:numId w:val="32"/>
        </w:numPr>
        <w:jc w:val="both"/>
      </w:pPr>
      <w:r>
        <w:t>Elapsed time: Shows the actual time taken to execute the requested TestSuite.</w:t>
      </w:r>
    </w:p>
    <w:p w14:paraId="5AC1A914" w14:textId="77777777" w:rsidR="00E24CC5" w:rsidRDefault="00765196" w:rsidP="00B10902">
      <w:pPr>
        <w:pStyle w:val="af3"/>
        <w:numPr>
          <w:ilvl w:val="0"/>
          <w:numId w:val="32"/>
        </w:numPr>
        <w:jc w:val="both"/>
      </w:pPr>
      <w:r>
        <w:t>Current step number out of total enabled steps.</w:t>
      </w:r>
    </w:p>
    <w:p w14:paraId="528041C6" w14:textId="38300A66" w:rsidR="00E24CC5" w:rsidRDefault="00765196" w:rsidP="00A76A6D">
      <w:r>
        <w:t xml:space="preserve">On stop execution test execution will be stopped. After execution of all test steps report screen will be shown with each test step result </w:t>
      </w:r>
      <w:r w:rsidR="003F2207">
        <w:t>see the figure shown below</w:t>
      </w:r>
      <w:r>
        <w:t>.</w:t>
      </w:r>
    </w:p>
    <w:p w14:paraId="7CD8F8E3" w14:textId="0A6DB089" w:rsidR="00E52404" w:rsidRDefault="00E52404" w:rsidP="00A76A6D">
      <w:pPr>
        <w:jc w:val="center"/>
      </w:pPr>
      <w:r>
        <w:rPr>
          <w:noProof/>
          <w:lang w:val="en-IN" w:eastAsia="en-IN"/>
        </w:rPr>
        <w:drawing>
          <wp:inline distT="0" distB="0" distL="0" distR="0" wp14:anchorId="2D1A373C" wp14:editId="10431331">
            <wp:extent cx="5673031" cy="2775098"/>
            <wp:effectExtent l="0" t="0" r="4445" b="635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5692163" cy="2784457"/>
                    </a:xfrm>
                    <a:prstGeom prst="rect">
                      <a:avLst/>
                    </a:prstGeom>
                  </pic:spPr>
                </pic:pic>
              </a:graphicData>
            </a:graphic>
          </wp:inline>
        </w:drawing>
      </w:r>
    </w:p>
    <w:p w14:paraId="1D683D25" w14:textId="3374D2E9" w:rsidR="00E24CC5" w:rsidRDefault="00E24CC5">
      <w:pPr>
        <w:jc w:val="center"/>
      </w:pPr>
    </w:p>
    <w:p w14:paraId="42FE83B7" w14:textId="260BC605" w:rsidR="00E24CC5" w:rsidRDefault="00765196" w:rsidP="00A76A6D">
      <w:r>
        <w:t xml:space="preserve">User can see the stored report from solution explorer </w:t>
      </w:r>
      <w:r w:rsidR="00905E1D">
        <w:t>see the figure shown below</w:t>
      </w:r>
      <w:r>
        <w:t>:</w:t>
      </w:r>
    </w:p>
    <w:p w14:paraId="7AECBDE3" w14:textId="38D04C51" w:rsidR="00E840DC" w:rsidRDefault="00E840DC">
      <w:pPr>
        <w:jc w:val="center"/>
      </w:pPr>
      <w:r>
        <w:rPr>
          <w:noProof/>
          <w:lang w:val="en-IN" w:eastAsia="en-IN"/>
        </w:rPr>
        <w:drawing>
          <wp:inline distT="0" distB="0" distL="0" distR="0" wp14:anchorId="2A0C8F9A" wp14:editId="7843EC5B">
            <wp:extent cx="2238375" cy="1581150"/>
            <wp:effectExtent l="0" t="0" r="952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2238375" cy="1581150"/>
                    </a:xfrm>
                    <a:prstGeom prst="rect">
                      <a:avLst/>
                    </a:prstGeom>
                  </pic:spPr>
                </pic:pic>
              </a:graphicData>
            </a:graphic>
          </wp:inline>
        </w:drawing>
      </w:r>
    </w:p>
    <w:p w14:paraId="4C8F3E81"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bookmarkStart w:id="1534" w:name="_Pause_Execution"/>
      <w:bookmarkEnd w:id="1534"/>
      <w:r>
        <w:br w:type="page"/>
      </w:r>
    </w:p>
    <w:p w14:paraId="6070803E" w14:textId="58EE646B" w:rsidR="007002F0" w:rsidRDefault="007002F0" w:rsidP="007002F0">
      <w:pPr>
        <w:pStyle w:val="1"/>
      </w:pPr>
      <w:bookmarkStart w:id="1535" w:name="_Ref29289157"/>
      <w:bookmarkStart w:id="1536" w:name="_Toc174035159"/>
      <w:r>
        <w:lastRenderedPageBreak/>
        <w:t>Pause Script Execution</w:t>
      </w:r>
      <w:bookmarkEnd w:id="1535"/>
      <w:bookmarkEnd w:id="1536"/>
    </w:p>
    <w:p w14:paraId="56F4C794" w14:textId="5747D1E1" w:rsidR="007002F0" w:rsidRDefault="007002F0" w:rsidP="00A76A6D">
      <w:r>
        <w:t>User can pause</w:t>
      </w:r>
      <w:r w:rsidR="00221ECD">
        <w:t xml:space="preserve"> </w:t>
      </w:r>
      <w:r w:rsidR="00F854F8">
        <w:t>the execution of recording</w:t>
      </w:r>
      <w:r>
        <w:t xml:space="preserve">  in between </w:t>
      </w:r>
      <w:r w:rsidR="00897A9C">
        <w:t>execution steps</w:t>
      </w:r>
      <w:r>
        <w:t>. Below are the steps User can perform while execution</w:t>
      </w:r>
      <w:r w:rsidR="00E24E78">
        <w:t xml:space="preserve"> of </w:t>
      </w:r>
      <w:r w:rsidR="00664C14">
        <w:t>recording. To</w:t>
      </w:r>
      <w:r w:rsidR="000806FB">
        <w:t xml:space="preserve"> Pause the execution and to Resume the execution user can manually click on “Pause” and “Resume” or also can use shortcut key “Ctrl + P” for both Pause and Resume</w:t>
      </w:r>
      <w:r w:rsidR="00664C14">
        <w:t xml:space="preserve"> the execution</w:t>
      </w:r>
      <w:r w:rsidR="000806FB">
        <w:t>.</w:t>
      </w:r>
    </w:p>
    <w:p w14:paraId="079958AD" w14:textId="01FDBF12" w:rsidR="007002F0" w:rsidRDefault="007002F0" w:rsidP="00B10902">
      <w:pPr>
        <w:pStyle w:val="af3"/>
        <w:numPr>
          <w:ilvl w:val="2"/>
          <w:numId w:val="29"/>
        </w:numPr>
        <w:ind w:left="426" w:hanging="426"/>
      </w:pPr>
      <w:r>
        <w:t xml:space="preserve">While </w:t>
      </w:r>
      <w:r w:rsidR="00BC1FF9">
        <w:t xml:space="preserve">Test </w:t>
      </w:r>
      <w:r>
        <w:t xml:space="preserve">Script execution is running user will be able to see two option “Pause” and “Stop”, </w:t>
      </w:r>
      <w:r w:rsidR="007D44E4">
        <w:t>see the figure shown below</w:t>
      </w:r>
    </w:p>
    <w:p w14:paraId="20EBAB82" w14:textId="77777777" w:rsidR="007002F0" w:rsidRDefault="007002F0" w:rsidP="001C182C">
      <w:pPr>
        <w:jc w:val="center"/>
      </w:pPr>
      <w:r>
        <w:rPr>
          <w:noProof/>
          <w:lang w:val="en-IN" w:eastAsia="en-IN"/>
        </w:rPr>
        <w:drawing>
          <wp:inline distT="0" distB="0" distL="0" distR="0" wp14:anchorId="304C9C02" wp14:editId="60CF49AE">
            <wp:extent cx="4772025" cy="1447800"/>
            <wp:effectExtent l="0" t="0" r="952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4772025" cy="1447800"/>
                    </a:xfrm>
                    <a:prstGeom prst="rect">
                      <a:avLst/>
                    </a:prstGeom>
                  </pic:spPr>
                </pic:pic>
              </a:graphicData>
            </a:graphic>
          </wp:inline>
        </w:drawing>
      </w:r>
    </w:p>
    <w:p w14:paraId="0C1F58B8" w14:textId="1B6771D4" w:rsidR="007002F0" w:rsidRDefault="007002F0" w:rsidP="00B10902">
      <w:pPr>
        <w:pStyle w:val="af3"/>
        <w:numPr>
          <w:ilvl w:val="2"/>
          <w:numId w:val="29"/>
        </w:numPr>
        <w:ind w:left="426" w:hanging="568"/>
      </w:pPr>
      <w:r>
        <w:t>When user click on “Pause” button, it will be disabled and status will change to “</w:t>
      </w:r>
      <w:proofErr w:type="gramStart"/>
      <w:r>
        <w:t>Pausing..</w:t>
      </w:r>
      <w:proofErr w:type="gramEnd"/>
      <w:r>
        <w:t>”</w:t>
      </w:r>
      <w:r w:rsidR="008A1BFE">
        <w:t xml:space="preserve"> see the figure shown below</w:t>
      </w:r>
    </w:p>
    <w:p w14:paraId="299B510E" w14:textId="77777777" w:rsidR="007002F0" w:rsidRDefault="007002F0" w:rsidP="001C182C">
      <w:pPr>
        <w:jc w:val="center"/>
      </w:pPr>
      <w:r>
        <w:rPr>
          <w:noProof/>
          <w:lang w:val="en-IN" w:eastAsia="en-IN"/>
        </w:rPr>
        <w:drawing>
          <wp:inline distT="0" distB="0" distL="0" distR="0" wp14:anchorId="3D5F2A35" wp14:editId="0B4A8456">
            <wp:extent cx="4733925" cy="1581150"/>
            <wp:effectExtent l="0" t="0" r="952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733925" cy="1581150"/>
                    </a:xfrm>
                    <a:prstGeom prst="rect">
                      <a:avLst/>
                    </a:prstGeom>
                  </pic:spPr>
                </pic:pic>
              </a:graphicData>
            </a:graphic>
          </wp:inline>
        </w:drawing>
      </w:r>
    </w:p>
    <w:p w14:paraId="46814121" w14:textId="75AED9D0" w:rsidR="007002F0" w:rsidRDefault="007002F0" w:rsidP="00B10902">
      <w:pPr>
        <w:pStyle w:val="af3"/>
        <w:numPr>
          <w:ilvl w:val="2"/>
          <w:numId w:val="29"/>
        </w:numPr>
        <w:ind w:left="426" w:hanging="426"/>
      </w:pPr>
      <w:r>
        <w:t>While pausing, current step will get executed completely after that execution will pause. Once paused button text will be changed to “Resume” in execution again</w:t>
      </w:r>
      <w:r w:rsidR="00C100D0">
        <w:t xml:space="preserve"> see the figure shown below</w:t>
      </w:r>
      <w:r>
        <w:t>.</w:t>
      </w:r>
    </w:p>
    <w:p w14:paraId="67AC6DEC" w14:textId="61B3FAE6" w:rsidR="007002F0" w:rsidRDefault="007002F0" w:rsidP="001C182C">
      <w:pPr>
        <w:jc w:val="center"/>
      </w:pPr>
      <w:r>
        <w:rPr>
          <w:noProof/>
          <w:lang w:val="en-IN" w:eastAsia="en-IN"/>
        </w:rPr>
        <w:drawing>
          <wp:inline distT="0" distB="0" distL="0" distR="0" wp14:anchorId="4FD8FF1F" wp14:editId="44C38ED7">
            <wp:extent cx="4657725" cy="1628775"/>
            <wp:effectExtent l="0" t="0" r="9525" b="952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4657725" cy="1628775"/>
                    </a:xfrm>
                    <a:prstGeom prst="rect">
                      <a:avLst/>
                    </a:prstGeom>
                  </pic:spPr>
                </pic:pic>
              </a:graphicData>
            </a:graphic>
          </wp:inline>
        </w:drawing>
      </w:r>
    </w:p>
    <w:p w14:paraId="5D01D5E4" w14:textId="08E10DD8" w:rsidR="007002F0" w:rsidRDefault="007002F0" w:rsidP="00B10902">
      <w:pPr>
        <w:pStyle w:val="af3"/>
        <w:numPr>
          <w:ilvl w:val="2"/>
          <w:numId w:val="29"/>
        </w:numPr>
        <w:ind w:left="426" w:hanging="426"/>
      </w:pPr>
      <w:r>
        <w:t>If User clicks on “Resume” button, execution will start from the next step where it was paused earlier</w:t>
      </w:r>
      <w:r w:rsidR="00DB4122">
        <w:t xml:space="preserve"> see the figure shown below</w:t>
      </w:r>
      <w:r>
        <w:t>.</w:t>
      </w:r>
    </w:p>
    <w:p w14:paraId="2A777FE5" w14:textId="77777777" w:rsidR="007002F0" w:rsidRDefault="007002F0" w:rsidP="001C182C">
      <w:pPr>
        <w:jc w:val="center"/>
      </w:pPr>
      <w:r>
        <w:rPr>
          <w:noProof/>
          <w:lang w:val="en-IN" w:eastAsia="en-IN"/>
        </w:rPr>
        <w:lastRenderedPageBreak/>
        <w:drawing>
          <wp:inline distT="0" distB="0" distL="0" distR="0" wp14:anchorId="327593C3" wp14:editId="1D4B9F68">
            <wp:extent cx="4714875" cy="1609725"/>
            <wp:effectExtent l="0" t="0" r="9525" b="952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4714875" cy="1609725"/>
                    </a:xfrm>
                    <a:prstGeom prst="rect">
                      <a:avLst/>
                    </a:prstGeom>
                  </pic:spPr>
                </pic:pic>
              </a:graphicData>
            </a:graphic>
          </wp:inline>
        </w:drawing>
      </w:r>
    </w:p>
    <w:p w14:paraId="45723587" w14:textId="2EAF9D25" w:rsidR="007002F0" w:rsidRDefault="007002F0" w:rsidP="00B10902">
      <w:pPr>
        <w:pStyle w:val="af3"/>
        <w:numPr>
          <w:ilvl w:val="2"/>
          <w:numId w:val="29"/>
        </w:numPr>
        <w:ind w:left="426" w:hanging="426"/>
      </w:pPr>
      <w:r>
        <w:t>Below things to be considered while using this functionality</w:t>
      </w:r>
      <w:r w:rsidR="008619D1">
        <w:t xml:space="preserve"> </w:t>
      </w:r>
    </w:p>
    <w:p w14:paraId="497C64DE" w14:textId="77777777" w:rsidR="007002F0" w:rsidRDefault="007002F0" w:rsidP="00A16B40">
      <w:pPr>
        <w:ind w:leftChars="193" w:left="425"/>
      </w:pPr>
      <w:r>
        <w:t xml:space="preserve">-&gt; If Execution is paused during drag drop operation (at the time of mouse down operation) then since Mouse Up event is not triggered there may be some impact to user when he </w:t>
      </w:r>
      <w:proofErr w:type="gramStart"/>
      <w:r>
        <w:t>try</w:t>
      </w:r>
      <w:proofErr w:type="gramEnd"/>
      <w:r>
        <w:t xml:space="preserve"> to perform any operation using mouse.</w:t>
      </w:r>
    </w:p>
    <w:p w14:paraId="443676E9" w14:textId="77777777" w:rsidR="007002F0" w:rsidRDefault="007002F0" w:rsidP="00A16B40">
      <w:pPr>
        <w:ind w:leftChars="193" w:left="425"/>
      </w:pPr>
      <w:r>
        <w:t>-&gt; Paused time will be considered in Report’s total time and individual time.</w:t>
      </w:r>
    </w:p>
    <w:p w14:paraId="787C8F73" w14:textId="77777777" w:rsidR="007002F0" w:rsidRDefault="007002F0" w:rsidP="00A16B40">
      <w:pPr>
        <w:ind w:leftChars="193" w:left="425"/>
      </w:pPr>
      <w:r>
        <w:t xml:space="preserve">-&gt; When Image base execution is in progress then execution engine will be in hidden mode, so pause operation is performed during this time then user may </w:t>
      </w:r>
      <w:proofErr w:type="gramStart"/>
      <w:r>
        <w:t>not</w:t>
      </w:r>
      <w:proofErr w:type="gramEnd"/>
      <w:r>
        <w:t xml:space="preserve"> able to see the execution engine till it is paused.</w:t>
      </w:r>
    </w:p>
    <w:p w14:paraId="5D982191" w14:textId="77777777" w:rsidR="007002F0" w:rsidRDefault="007002F0" w:rsidP="00A16B40">
      <w:pPr>
        <w:ind w:leftChars="193" w:left="425"/>
      </w:pPr>
      <w:r>
        <w:t>-&gt; While pausing, the current step is a failed step then on resume of execution concord will be shown instead of proceeding the execution. In this case user may get confused whether resume operation is performed or stop operation is performed.</w:t>
      </w:r>
    </w:p>
    <w:p w14:paraId="5A0FE466"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r>
        <w:br w:type="page"/>
      </w:r>
    </w:p>
    <w:p w14:paraId="589E166A" w14:textId="2E5DA857" w:rsidR="00E24CC5" w:rsidRDefault="00765196">
      <w:pPr>
        <w:pStyle w:val="1"/>
      </w:pPr>
      <w:bookmarkStart w:id="1537" w:name="_Toc174035160"/>
      <w:r>
        <w:lastRenderedPageBreak/>
        <w:t>User manual</w:t>
      </w:r>
      <w:bookmarkEnd w:id="1537"/>
    </w:p>
    <w:p w14:paraId="43CED073" w14:textId="0448C54B" w:rsidR="00E24CC5" w:rsidRDefault="00765196" w:rsidP="00A16B40">
      <w:r>
        <w:t xml:space="preserve">Help file with all basic information on the tool installation and usage is invoked in the </w:t>
      </w:r>
      <w:r w:rsidR="008D40E7">
        <w:t>Concord tab</w:t>
      </w:r>
      <w:r>
        <w:t xml:space="preserve"> on clicking the “?” icon</w:t>
      </w:r>
      <w:r w:rsidR="004E7E0C">
        <w:t xml:space="preserve"> see the figure shown below</w:t>
      </w:r>
      <w:r>
        <w:t>.</w:t>
      </w:r>
    </w:p>
    <w:p w14:paraId="701FB3DA" w14:textId="165D9177" w:rsidR="00E24CC5" w:rsidRDefault="008D40E7">
      <w:pPr>
        <w:jc w:val="center"/>
      </w:pPr>
      <w:r>
        <w:rPr>
          <w:noProof/>
          <w:lang w:val="en-IN" w:eastAsia="en-IN"/>
        </w:rPr>
        <w:drawing>
          <wp:inline distT="0" distB="0" distL="0" distR="0" wp14:anchorId="760F61A2" wp14:editId="792F0F53">
            <wp:extent cx="5353050" cy="552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5353050" cy="552450"/>
                    </a:xfrm>
                    <a:prstGeom prst="rect">
                      <a:avLst/>
                    </a:prstGeom>
                    <a:noFill/>
                    <a:ln>
                      <a:noFill/>
                    </a:ln>
                  </pic:spPr>
                </pic:pic>
              </a:graphicData>
            </a:graphic>
          </wp:inline>
        </w:drawing>
      </w:r>
    </w:p>
    <w:p w14:paraId="0B439780" w14:textId="77777777" w:rsidR="00E24CC5" w:rsidRDefault="00765196">
      <w:pPr>
        <w:jc w:val="center"/>
      </w:pPr>
      <w:r>
        <w:rPr>
          <w:noProof/>
          <w:lang w:val="en-IN" w:eastAsia="en-IN"/>
        </w:rPr>
        <w:drawing>
          <wp:inline distT="0" distB="0" distL="0" distR="0" wp14:anchorId="25A39C45" wp14:editId="1D6BEC59">
            <wp:extent cx="5495925" cy="3114675"/>
            <wp:effectExtent l="0" t="0" r="9525" b="952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5495925" cy="3114675"/>
                    </a:xfrm>
                    <a:prstGeom prst="rect">
                      <a:avLst/>
                    </a:prstGeom>
                    <a:noFill/>
                    <a:ln>
                      <a:noFill/>
                    </a:ln>
                  </pic:spPr>
                </pic:pic>
              </a:graphicData>
            </a:graphic>
          </wp:inline>
        </w:drawing>
      </w:r>
    </w:p>
    <w:p w14:paraId="3B17D328"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1C0C6E37" w14:textId="0B189F0C" w:rsidR="00E24CC5" w:rsidRDefault="00765196">
      <w:pPr>
        <w:pStyle w:val="1"/>
      </w:pPr>
      <w:bookmarkStart w:id="1538" w:name="_Toc174035161"/>
      <w:r>
        <w:lastRenderedPageBreak/>
        <w:t>Test Suite</w:t>
      </w:r>
      <w:bookmarkEnd w:id="1538"/>
    </w:p>
    <w:p w14:paraId="23ECEECD" w14:textId="77777777" w:rsidR="00E24CC5" w:rsidRDefault="00765196">
      <w:r>
        <w:t>Test suite is a combination of multiple test cases and recordings. User can create multiple recordings under test cases and run them as a suite.</w:t>
      </w:r>
    </w:p>
    <w:p w14:paraId="5391F880" w14:textId="3C7C3F67" w:rsidR="00E24CC5" w:rsidRDefault="00765196" w:rsidP="0072434C">
      <w:pPr>
        <w:pStyle w:val="2"/>
      </w:pPr>
      <w:bookmarkStart w:id="1539" w:name="_Toc174035162"/>
      <w:r>
        <w:t>Open Test Suite</w:t>
      </w:r>
      <w:bookmarkEnd w:id="1539"/>
    </w:p>
    <w:p w14:paraId="21F73206" w14:textId="77777777" w:rsidR="00E24CC5" w:rsidRDefault="00765196" w:rsidP="000F4A44">
      <w:r>
        <w:t>After creating new project test suite opens</w:t>
      </w:r>
    </w:p>
    <w:p w14:paraId="2346DCC2" w14:textId="77777777" w:rsidR="00E24CC5" w:rsidRDefault="00765196" w:rsidP="00B10902">
      <w:pPr>
        <w:pStyle w:val="af3"/>
        <w:numPr>
          <w:ilvl w:val="0"/>
          <w:numId w:val="33"/>
        </w:numPr>
        <w:ind w:left="426" w:hanging="426"/>
      </w:pPr>
      <w:r>
        <w:t>User shall be able to edit the description for TestSuite, TestCase and Recording.</w:t>
      </w:r>
    </w:p>
    <w:p w14:paraId="708FCA60" w14:textId="77777777" w:rsidR="00E24CC5" w:rsidRDefault="00765196" w:rsidP="00B10902">
      <w:pPr>
        <w:pStyle w:val="af3"/>
        <w:numPr>
          <w:ilvl w:val="0"/>
          <w:numId w:val="33"/>
        </w:numPr>
        <w:ind w:left="426" w:hanging="426"/>
      </w:pPr>
      <w:r>
        <w:t xml:space="preserve">Create data binding. Data binding without variables cell show as following information. </w:t>
      </w:r>
    </w:p>
    <w:p w14:paraId="5753C527" w14:textId="77777777" w:rsidR="00E24CC5" w:rsidRDefault="00765196" w:rsidP="00B10902">
      <w:pPr>
        <w:pStyle w:val="af3"/>
        <w:numPr>
          <w:ilvl w:val="1"/>
          <w:numId w:val="33"/>
        </w:numPr>
        <w:ind w:left="851" w:hanging="426"/>
      </w:pPr>
      <w:r>
        <w:t>DataSourceName - row:(no of row present in the binded excelsheet).</w:t>
      </w:r>
    </w:p>
    <w:p w14:paraId="1B4C7778" w14:textId="77777777" w:rsidR="00E24CC5" w:rsidRDefault="00765196" w:rsidP="00B10902">
      <w:pPr>
        <w:pStyle w:val="af3"/>
        <w:numPr>
          <w:ilvl w:val="0"/>
          <w:numId w:val="33"/>
        </w:numPr>
        <w:ind w:left="426" w:hanging="426"/>
      </w:pPr>
      <w:r>
        <w:t xml:space="preserve">Create data binding. Data binding with variables cell show as following information. </w:t>
      </w:r>
    </w:p>
    <w:p w14:paraId="5F900531" w14:textId="77777777" w:rsidR="00E24CC5" w:rsidRDefault="00765196" w:rsidP="00B10902">
      <w:pPr>
        <w:pStyle w:val="af3"/>
        <w:numPr>
          <w:ilvl w:val="1"/>
          <w:numId w:val="33"/>
        </w:numPr>
        <w:ind w:left="851" w:hanging="426"/>
      </w:pPr>
      <w:r>
        <w:t xml:space="preserve"> DataSourceName - row:(no. of row present in the binded excelsheet)</w:t>
      </w:r>
    </w:p>
    <w:p w14:paraId="33241765" w14:textId="7B4FA747" w:rsidR="00E24CC5" w:rsidRDefault="00765196" w:rsidP="00B10902">
      <w:pPr>
        <w:pStyle w:val="af3"/>
        <w:numPr>
          <w:ilvl w:val="1"/>
          <w:numId w:val="33"/>
        </w:numPr>
        <w:ind w:left="851" w:hanging="426"/>
      </w:pPr>
      <w:r>
        <w:t xml:space="preserve"> Unbounded Variables (no. of unbounded variables)/ Bounded </w:t>
      </w:r>
      <w:r w:rsidR="00E85E1D">
        <w:t>variables</w:t>
      </w:r>
      <w:r w:rsidR="00E85E1D" w:rsidDel="00E85E1D">
        <w:t xml:space="preserve"> </w:t>
      </w:r>
      <w:r>
        <w:t>(no. of bounded variables).</w:t>
      </w:r>
    </w:p>
    <w:p w14:paraId="0AA25B6E" w14:textId="60D5A4F4" w:rsidR="00E24CC5" w:rsidRDefault="00CB02CC" w:rsidP="00B10902">
      <w:pPr>
        <w:pStyle w:val="af3"/>
        <w:numPr>
          <w:ilvl w:val="0"/>
          <w:numId w:val="33"/>
        </w:numPr>
        <w:ind w:left="426" w:hanging="426"/>
      </w:pPr>
      <w:r>
        <w:t>When n</w:t>
      </w:r>
      <w:r w:rsidR="00765196">
        <w:t>o data binding</w:t>
      </w:r>
      <w:r>
        <w:t xml:space="preserve"> is set with ,</w:t>
      </w:r>
      <w:r w:rsidR="00765196">
        <w:t xml:space="preserve"> </w:t>
      </w:r>
      <w:proofErr w:type="gramStart"/>
      <w:r w:rsidR="00084BE2">
        <w:t>Create</w:t>
      </w:r>
      <w:proofErr w:type="gramEnd"/>
      <w:r w:rsidR="00765196">
        <w:t xml:space="preserve"> variables</w:t>
      </w:r>
      <w:r>
        <w:t>, and user</w:t>
      </w:r>
      <w:r w:rsidR="00765196">
        <w:t xml:space="preserve"> </w:t>
      </w:r>
      <w:r>
        <w:t>click</w:t>
      </w:r>
      <w:r w:rsidR="00765196">
        <w:t xml:space="preserve"> on TestSuite. It must show</w:t>
      </w:r>
    </w:p>
    <w:p w14:paraId="119A475B" w14:textId="77777777" w:rsidR="00E24CC5" w:rsidRDefault="00765196" w:rsidP="00B10902">
      <w:pPr>
        <w:pStyle w:val="af3"/>
        <w:numPr>
          <w:ilvl w:val="1"/>
          <w:numId w:val="33"/>
        </w:numPr>
        <w:ind w:left="851" w:hanging="426"/>
      </w:pPr>
      <w:r>
        <w:t xml:space="preserve"> Unbounded Variables (no. of unbounded variables).</w:t>
      </w:r>
    </w:p>
    <w:p w14:paraId="66B030F8" w14:textId="77777777" w:rsidR="00E24CC5" w:rsidRDefault="00765196" w:rsidP="00B10902">
      <w:pPr>
        <w:pStyle w:val="af3"/>
        <w:numPr>
          <w:ilvl w:val="0"/>
          <w:numId w:val="33"/>
        </w:numPr>
        <w:ind w:left="426" w:hanging="426"/>
      </w:pPr>
      <w:r>
        <w:t>Open the recording and try the cut, copy and paste (all possible combinations).</w:t>
      </w:r>
    </w:p>
    <w:p w14:paraId="10537BCE" w14:textId="77777777" w:rsidR="00E24CC5" w:rsidRDefault="00765196" w:rsidP="00B10902">
      <w:pPr>
        <w:pStyle w:val="af3"/>
        <w:numPr>
          <w:ilvl w:val="0"/>
          <w:numId w:val="33"/>
        </w:numPr>
        <w:ind w:left="426" w:hanging="426"/>
      </w:pPr>
      <w:r>
        <w:t>Create Databinding and try the cut, copy and paste (all possible combinations).</w:t>
      </w:r>
    </w:p>
    <w:p w14:paraId="6DC13BEA" w14:textId="77777777" w:rsidR="00E24CC5" w:rsidRDefault="00765196" w:rsidP="00B10902">
      <w:pPr>
        <w:pStyle w:val="af3"/>
        <w:numPr>
          <w:ilvl w:val="0"/>
          <w:numId w:val="33"/>
        </w:numPr>
        <w:ind w:left="426" w:hanging="426"/>
      </w:pPr>
      <w:r>
        <w:t>Check and run for all possible deleting options.</w:t>
      </w:r>
    </w:p>
    <w:p w14:paraId="2924750C" w14:textId="77777777" w:rsidR="00E24CC5" w:rsidRDefault="00765196" w:rsidP="00B10902">
      <w:pPr>
        <w:pStyle w:val="af3"/>
        <w:numPr>
          <w:ilvl w:val="0"/>
          <w:numId w:val="33"/>
        </w:numPr>
        <w:ind w:left="426" w:hanging="426"/>
      </w:pPr>
      <w:r>
        <w:t>Check and run for all possible new options like create new recording etc.</w:t>
      </w:r>
    </w:p>
    <w:p w14:paraId="76AB1CB5" w14:textId="77777777" w:rsidR="00E24CC5" w:rsidRDefault="00765196">
      <w:pPr>
        <w:jc w:val="center"/>
        <w:rPr>
          <w:lang w:val="en-IN"/>
        </w:rPr>
      </w:pPr>
      <w:r>
        <w:rPr>
          <w:noProof/>
          <w:lang w:val="en-IN" w:eastAsia="en-IN"/>
        </w:rPr>
        <w:drawing>
          <wp:inline distT="0" distB="0" distL="0" distR="0" wp14:anchorId="1E1B9071" wp14:editId="5056DC49">
            <wp:extent cx="5943600" cy="1724025"/>
            <wp:effectExtent l="0" t="0" r="0" b="9525"/>
            <wp:docPr id="291"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5943600" cy="1724025"/>
                    </a:xfrm>
                    <a:prstGeom prst="rect">
                      <a:avLst/>
                    </a:prstGeom>
                    <a:noFill/>
                    <a:ln>
                      <a:noFill/>
                    </a:ln>
                  </pic:spPr>
                </pic:pic>
              </a:graphicData>
            </a:graphic>
          </wp:inline>
        </w:drawing>
      </w:r>
    </w:p>
    <w:p w14:paraId="1D79334F" w14:textId="7F2613D5" w:rsidR="00E24CC5" w:rsidRDefault="00765196" w:rsidP="00A16B40">
      <w:pPr>
        <w:ind w:left="426"/>
      </w:pPr>
      <w:r>
        <w:t>Double click on “TestSuite.cxml” in project browse pad it opens Test suite</w:t>
      </w:r>
      <w:r w:rsidR="002A4100">
        <w:t xml:space="preserve"> see the figure shown below</w:t>
      </w:r>
      <w:r>
        <w:t>.</w:t>
      </w:r>
    </w:p>
    <w:p w14:paraId="4DB21260" w14:textId="77777777" w:rsidR="00E24CC5" w:rsidRDefault="00765196">
      <w:pPr>
        <w:jc w:val="center"/>
      </w:pPr>
      <w:r>
        <w:rPr>
          <w:noProof/>
          <w:lang w:val="en-IN" w:eastAsia="en-IN"/>
        </w:rPr>
        <w:drawing>
          <wp:inline distT="0" distB="0" distL="0" distR="0" wp14:anchorId="4801B56C" wp14:editId="2F4DC113">
            <wp:extent cx="4200525" cy="1552575"/>
            <wp:effectExtent l="0" t="0" r="9525" b="9525"/>
            <wp:docPr id="292"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4200525" cy="1552575"/>
                    </a:xfrm>
                    <a:prstGeom prst="rect">
                      <a:avLst/>
                    </a:prstGeom>
                    <a:noFill/>
                    <a:ln>
                      <a:noFill/>
                    </a:ln>
                  </pic:spPr>
                </pic:pic>
              </a:graphicData>
            </a:graphic>
          </wp:inline>
        </w:drawing>
      </w:r>
    </w:p>
    <w:p w14:paraId="4377BAF3" w14:textId="7C6B8607" w:rsidR="00E24CC5" w:rsidRDefault="00765196" w:rsidP="0072434C">
      <w:pPr>
        <w:pStyle w:val="2"/>
      </w:pPr>
      <w:bookmarkStart w:id="1540" w:name="_Toc174035163"/>
      <w:r>
        <w:t>Add New Test case</w:t>
      </w:r>
      <w:bookmarkEnd w:id="1540"/>
    </w:p>
    <w:p w14:paraId="634BE074" w14:textId="718386EB" w:rsidR="00E24CC5" w:rsidRDefault="00765196" w:rsidP="000F4A44">
      <w:r>
        <w:t xml:space="preserve">Select Test suite and click on Test case button to add a new test case </w:t>
      </w:r>
      <w:r w:rsidR="00344FBB">
        <w:t>see the figure shown below</w:t>
      </w:r>
      <w:r>
        <w:t xml:space="preserve">   </w:t>
      </w:r>
    </w:p>
    <w:p w14:paraId="70EEBCB8" w14:textId="77777777" w:rsidR="00E24CC5" w:rsidRDefault="00765196">
      <w:pPr>
        <w:jc w:val="center"/>
      </w:pPr>
      <w:r>
        <w:rPr>
          <w:noProof/>
          <w:lang w:val="en-IN" w:eastAsia="en-IN"/>
        </w:rPr>
        <w:lastRenderedPageBreak/>
        <w:drawing>
          <wp:inline distT="0" distB="0" distL="0" distR="0" wp14:anchorId="1A6B9244" wp14:editId="54F4C699">
            <wp:extent cx="4191000" cy="1228725"/>
            <wp:effectExtent l="0" t="0" r="0" b="9525"/>
            <wp:docPr id="29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4191000" cy="1228725"/>
                    </a:xfrm>
                    <a:prstGeom prst="rect">
                      <a:avLst/>
                    </a:prstGeom>
                    <a:noFill/>
                    <a:ln>
                      <a:noFill/>
                    </a:ln>
                  </pic:spPr>
                </pic:pic>
              </a:graphicData>
            </a:graphic>
          </wp:inline>
        </w:drawing>
      </w:r>
    </w:p>
    <w:p w14:paraId="11CAE558" w14:textId="5F042EC0" w:rsidR="00E24CC5" w:rsidRDefault="00765196" w:rsidP="0072434C">
      <w:pPr>
        <w:pStyle w:val="2"/>
      </w:pPr>
      <w:bookmarkStart w:id="1541" w:name="_Toc174035164"/>
      <w:r>
        <w:t>Add New Recording/Test case</w:t>
      </w:r>
      <w:bookmarkEnd w:id="1541"/>
    </w:p>
    <w:p w14:paraId="2FCD163E" w14:textId="4C4CB32A" w:rsidR="00E24CC5" w:rsidRDefault="00765196" w:rsidP="00A16B40">
      <w:r>
        <w:t>Right click on Test Case in context menu to add a new Recording/Test case</w:t>
      </w:r>
      <w:r w:rsidR="00850EA7">
        <w:t xml:space="preserve"> see the figure shown below</w:t>
      </w:r>
      <w:r>
        <w:t>.</w:t>
      </w:r>
    </w:p>
    <w:p w14:paraId="69DB27FB" w14:textId="77777777" w:rsidR="00E24CC5" w:rsidRDefault="00765196">
      <w:pPr>
        <w:jc w:val="center"/>
      </w:pPr>
      <w:r>
        <w:rPr>
          <w:noProof/>
          <w:lang w:val="en-IN" w:eastAsia="en-IN"/>
        </w:rPr>
        <w:drawing>
          <wp:inline distT="0" distB="0" distL="0" distR="0" wp14:anchorId="73983D0C" wp14:editId="4D73CD79">
            <wp:extent cx="4886325" cy="2181225"/>
            <wp:effectExtent l="0" t="0" r="9525" b="9525"/>
            <wp:docPr id="294"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4886325" cy="2181225"/>
                    </a:xfrm>
                    <a:prstGeom prst="rect">
                      <a:avLst/>
                    </a:prstGeom>
                    <a:noFill/>
                    <a:ln>
                      <a:noFill/>
                    </a:ln>
                  </pic:spPr>
                </pic:pic>
              </a:graphicData>
            </a:graphic>
          </wp:inline>
        </w:drawing>
      </w:r>
    </w:p>
    <w:p w14:paraId="40500EA0" w14:textId="5FE665E9" w:rsidR="00E24CC5" w:rsidRDefault="004B3C5D" w:rsidP="000F4A44">
      <w:r w:rsidRPr="006E61AE">
        <w:rPr>
          <w:rFonts w:cstheme="minorHAnsi"/>
        </w:rPr>
        <w:t>By clicking on “New Recording” new recording will get</w:t>
      </w:r>
      <w:r w:rsidR="00863D00" w:rsidRPr="006E61AE">
        <w:rPr>
          <w:rFonts w:cstheme="minorHAnsi"/>
        </w:rPr>
        <w:t>s</w:t>
      </w:r>
      <w:r w:rsidRPr="006E61AE">
        <w:rPr>
          <w:rFonts w:cstheme="minorHAnsi"/>
        </w:rPr>
        <w:t xml:space="preserve"> </w:t>
      </w:r>
      <w:r w:rsidR="001F4327" w:rsidRPr="006E61AE">
        <w:rPr>
          <w:rFonts w:cstheme="minorHAnsi"/>
        </w:rPr>
        <w:t>added.</w:t>
      </w:r>
      <w:r w:rsidR="001F4327">
        <w:rPr>
          <w:rFonts w:cstheme="minorHAnsi"/>
        </w:rPr>
        <w:t xml:space="preserve"> See</w:t>
      </w:r>
      <w:r w:rsidR="009236BD">
        <w:rPr>
          <w:rFonts w:cstheme="minorHAnsi"/>
        </w:rPr>
        <w:t xml:space="preserve"> the figure shown above.</w:t>
      </w:r>
      <w:r w:rsidR="00A16B40">
        <w:rPr>
          <w:rFonts w:cstheme="minorHAnsi"/>
        </w:rPr>
        <w:br/>
      </w:r>
      <w:r w:rsidR="006B1052">
        <w:t xml:space="preserve">To add the Existing </w:t>
      </w:r>
      <w:r w:rsidR="001F4327">
        <w:t>Recording</w:t>
      </w:r>
      <w:r w:rsidR="00F25785">
        <w:t>, Click</w:t>
      </w:r>
      <w:r w:rsidR="00765196">
        <w:t xml:space="preserve"> on </w:t>
      </w:r>
      <w:r w:rsidR="00D1525A">
        <w:t>“</w:t>
      </w:r>
      <w:r w:rsidR="00765196">
        <w:t>Existing Recording</w:t>
      </w:r>
      <w:r w:rsidR="008319E6">
        <w:t>”</w:t>
      </w:r>
      <w:r w:rsidR="00530A0F">
        <w:t>.</w:t>
      </w:r>
      <w:r w:rsidR="008319E6">
        <w:t xml:space="preserve"> </w:t>
      </w:r>
      <w:r w:rsidR="00DE3CAC">
        <w:t xml:space="preserve"> </w:t>
      </w:r>
      <w:r w:rsidR="00530A0F">
        <w:t>S</w:t>
      </w:r>
      <w:r w:rsidR="00DE3CAC">
        <w:t>ee the figure shown below</w:t>
      </w:r>
      <w:r w:rsidR="00765196">
        <w:t xml:space="preserve">.  </w:t>
      </w:r>
    </w:p>
    <w:p w14:paraId="5A4DE05F" w14:textId="77777777" w:rsidR="00E24CC5" w:rsidRDefault="00765196">
      <w:pPr>
        <w:jc w:val="center"/>
      </w:pPr>
      <w:r>
        <w:rPr>
          <w:noProof/>
          <w:lang w:val="en-IN" w:eastAsia="en-IN"/>
        </w:rPr>
        <w:drawing>
          <wp:inline distT="0" distB="0" distL="0" distR="0" wp14:anchorId="4A787CC9" wp14:editId="6E9E7864">
            <wp:extent cx="5153025" cy="2028825"/>
            <wp:effectExtent l="0" t="0" r="9525" b="9525"/>
            <wp:docPr id="295"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5153025" cy="2028825"/>
                    </a:xfrm>
                    <a:prstGeom prst="rect">
                      <a:avLst/>
                    </a:prstGeom>
                    <a:noFill/>
                    <a:ln>
                      <a:noFill/>
                    </a:ln>
                  </pic:spPr>
                </pic:pic>
              </a:graphicData>
            </a:graphic>
          </wp:inline>
        </w:drawing>
      </w:r>
    </w:p>
    <w:p w14:paraId="78A58AF4" w14:textId="6F72885C" w:rsidR="00E24CC5" w:rsidRDefault="00765196" w:rsidP="0072434C">
      <w:pPr>
        <w:pStyle w:val="2"/>
      </w:pPr>
      <w:bookmarkStart w:id="1542" w:name="_Toc174035165"/>
      <w:r>
        <w:t>Recording /Test case Reordering</w:t>
      </w:r>
      <w:bookmarkEnd w:id="1542"/>
    </w:p>
    <w:p w14:paraId="01D0A8CF" w14:textId="77777777" w:rsidR="00E24CC5" w:rsidRDefault="00765196" w:rsidP="000F4A44">
      <w:r>
        <w:t>By Dragging recording or test case it will rearrange the order of execution.</w:t>
      </w:r>
    </w:p>
    <w:p w14:paraId="3CE8AB8C" w14:textId="77777777" w:rsidR="00E24CC5" w:rsidRDefault="00765196">
      <w:pPr>
        <w:jc w:val="center"/>
      </w:pPr>
      <w:r>
        <w:rPr>
          <w:noProof/>
          <w:lang w:val="en-IN" w:eastAsia="en-IN"/>
        </w:rPr>
        <w:drawing>
          <wp:inline distT="0" distB="0" distL="0" distR="0" wp14:anchorId="4BFE4F3D" wp14:editId="507D8193">
            <wp:extent cx="3162300" cy="1057275"/>
            <wp:effectExtent l="0" t="0" r="0" b="9525"/>
            <wp:docPr id="296"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3162300" cy="1057275"/>
                    </a:xfrm>
                    <a:prstGeom prst="rect">
                      <a:avLst/>
                    </a:prstGeom>
                    <a:noFill/>
                    <a:ln>
                      <a:noFill/>
                    </a:ln>
                  </pic:spPr>
                </pic:pic>
              </a:graphicData>
            </a:graphic>
          </wp:inline>
        </w:drawing>
      </w:r>
    </w:p>
    <w:p w14:paraId="1C927B69" w14:textId="106A0CBF" w:rsidR="00FB7FD6" w:rsidRDefault="00FB7FD6" w:rsidP="0072434C">
      <w:pPr>
        <w:pStyle w:val="2"/>
      </w:pPr>
      <w:bookmarkStart w:id="1543" w:name="_Toc174035166"/>
      <w:r>
        <w:lastRenderedPageBreak/>
        <w:t>Open Recording</w:t>
      </w:r>
      <w:bookmarkEnd w:id="1543"/>
    </w:p>
    <w:p w14:paraId="2755FF8B" w14:textId="4D7BAC6C" w:rsidR="00E24CC5" w:rsidRDefault="00765196" w:rsidP="000F4A44">
      <w:r>
        <w:t>Double click on recording modules in test suite. It opens recording in new tab. It can open multiple recordings from test suite</w:t>
      </w:r>
      <w:r w:rsidR="001B1474">
        <w:t xml:space="preserve"> see the figure shown below</w:t>
      </w:r>
      <w:r>
        <w:t xml:space="preserve">. </w:t>
      </w:r>
    </w:p>
    <w:p w14:paraId="29394619" w14:textId="77777777" w:rsidR="00E24CC5" w:rsidRDefault="00765196">
      <w:pPr>
        <w:jc w:val="center"/>
      </w:pPr>
      <w:r>
        <w:rPr>
          <w:noProof/>
          <w:lang w:val="en-IN" w:eastAsia="en-IN"/>
        </w:rPr>
        <w:drawing>
          <wp:inline distT="0" distB="0" distL="0" distR="0" wp14:anchorId="121BFA68" wp14:editId="79E0B7F2">
            <wp:extent cx="5943600" cy="1571625"/>
            <wp:effectExtent l="0" t="0" r="0" b="9525"/>
            <wp:docPr id="297"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5943600" cy="1571625"/>
                    </a:xfrm>
                    <a:prstGeom prst="rect">
                      <a:avLst/>
                    </a:prstGeom>
                    <a:noFill/>
                    <a:ln>
                      <a:noFill/>
                    </a:ln>
                  </pic:spPr>
                </pic:pic>
              </a:graphicData>
            </a:graphic>
          </wp:inline>
        </w:drawing>
      </w:r>
    </w:p>
    <w:p w14:paraId="1542F551" w14:textId="73CA5520" w:rsidR="00E24CC5" w:rsidRDefault="00765196" w:rsidP="000F4A44">
      <w:r>
        <w:t>Double click on recording module in project pad</w:t>
      </w:r>
      <w:r w:rsidR="00EA3100">
        <w:t xml:space="preserve">[Explorer] </w:t>
      </w:r>
      <w:r>
        <w:t xml:space="preserve"> it opens recording in new tab</w:t>
      </w:r>
      <w:r w:rsidR="00D7414D">
        <w:t xml:space="preserve"> see the figure shown below</w:t>
      </w:r>
    </w:p>
    <w:p w14:paraId="44C9DBCC" w14:textId="4E65B455" w:rsidR="00E24CC5" w:rsidRDefault="00765196" w:rsidP="006A788E">
      <w:pPr>
        <w:jc w:val="center"/>
      </w:pPr>
      <w:r>
        <w:rPr>
          <w:noProof/>
          <w:lang w:val="en-IN" w:eastAsia="en-IN"/>
        </w:rPr>
        <w:drawing>
          <wp:inline distT="0" distB="0" distL="0" distR="0" wp14:anchorId="0F4BE72A" wp14:editId="3CFDAD0F">
            <wp:extent cx="2047875" cy="2438400"/>
            <wp:effectExtent l="0" t="0" r="9525"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2047875" cy="2438400"/>
                    </a:xfrm>
                    <a:prstGeom prst="rect">
                      <a:avLst/>
                    </a:prstGeom>
                    <a:noFill/>
                    <a:ln>
                      <a:noFill/>
                    </a:ln>
                  </pic:spPr>
                </pic:pic>
              </a:graphicData>
            </a:graphic>
          </wp:inline>
        </w:drawing>
      </w:r>
    </w:p>
    <w:p w14:paraId="2EC412FF" w14:textId="33198C9D" w:rsidR="006A788E" w:rsidRDefault="006A788E" w:rsidP="0072434C">
      <w:pPr>
        <w:pStyle w:val="2"/>
      </w:pPr>
      <w:bookmarkStart w:id="1544" w:name="_Toc174035167"/>
      <w:r w:rsidRPr="006A788E">
        <w:t>Play Recording</w:t>
      </w:r>
      <w:bookmarkEnd w:id="1544"/>
    </w:p>
    <w:p w14:paraId="450DA224" w14:textId="77777777" w:rsidR="00A76A6D" w:rsidRDefault="0010604C" w:rsidP="000F4A44">
      <w:r w:rsidRPr="0010604C">
        <w:t>Individual recording shall be executed by clicking [Play] button.</w:t>
      </w:r>
    </w:p>
    <w:p w14:paraId="5B5B1E8F" w14:textId="5A7AF47A" w:rsidR="00E24CC5" w:rsidRDefault="00765196" w:rsidP="00A76A6D">
      <w:pPr>
        <w:jc w:val="center"/>
      </w:pPr>
      <w:r>
        <w:rPr>
          <w:noProof/>
          <w:lang w:val="en-IN" w:eastAsia="en-IN"/>
        </w:rPr>
        <w:drawing>
          <wp:inline distT="0" distB="0" distL="0" distR="0" wp14:anchorId="2AC0C21F" wp14:editId="6AE4F2E3">
            <wp:extent cx="5943600" cy="1114425"/>
            <wp:effectExtent l="0" t="0" r="0" b="9525"/>
            <wp:docPr id="29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5943600" cy="1114425"/>
                    </a:xfrm>
                    <a:prstGeom prst="rect">
                      <a:avLst/>
                    </a:prstGeom>
                    <a:noFill/>
                    <a:ln>
                      <a:noFill/>
                    </a:ln>
                  </pic:spPr>
                </pic:pic>
              </a:graphicData>
            </a:graphic>
          </wp:inline>
        </w:drawing>
      </w:r>
    </w:p>
    <w:p w14:paraId="148856EE" w14:textId="77777777" w:rsidR="00FB7FD6" w:rsidRDefault="00FB7FD6">
      <w:pPr>
        <w:spacing w:after="0" w:line="240" w:lineRule="auto"/>
        <w:rPr>
          <w:rFonts w:asciiTheme="majorHAnsi" w:eastAsiaTheme="majorEastAsia" w:hAnsiTheme="majorHAnsi" w:cstheme="majorBidi"/>
          <w:b/>
          <w:bCs/>
          <w:color w:val="4F81BD" w:themeColor="accent1"/>
          <w:sz w:val="26"/>
          <w:szCs w:val="26"/>
        </w:rPr>
      </w:pPr>
      <w:r>
        <w:br w:type="page"/>
      </w:r>
    </w:p>
    <w:p w14:paraId="51B035A8" w14:textId="7E3D663E" w:rsidR="00E24CC5" w:rsidRDefault="00765196" w:rsidP="0072434C">
      <w:pPr>
        <w:pStyle w:val="2"/>
      </w:pPr>
      <w:bookmarkStart w:id="1545" w:name="_Toc174035168"/>
      <w:r>
        <w:lastRenderedPageBreak/>
        <w:t>Run Button</w:t>
      </w:r>
      <w:bookmarkEnd w:id="1545"/>
    </w:p>
    <w:p w14:paraId="70074279" w14:textId="77777777" w:rsidR="00E24CC5" w:rsidRDefault="00765196" w:rsidP="000F4A44">
      <w:r>
        <w:t>By clicking on run button all selected recordings are executed as per sequence</w:t>
      </w:r>
    </w:p>
    <w:p w14:paraId="618E10FE" w14:textId="77777777" w:rsidR="00E24CC5" w:rsidRDefault="00765196">
      <w:pPr>
        <w:jc w:val="center"/>
      </w:pPr>
      <w:r>
        <w:rPr>
          <w:noProof/>
          <w:lang w:val="en-IN" w:eastAsia="en-IN"/>
        </w:rPr>
        <mc:AlternateContent>
          <mc:Choice Requires="wps">
            <w:drawing>
              <wp:anchor distT="0" distB="0" distL="114300" distR="114300" simplePos="0" relativeHeight="251650048" behindDoc="0" locked="0" layoutInCell="1" allowOverlap="1" wp14:anchorId="26233FC7" wp14:editId="6C46D185">
                <wp:simplePos x="0" y="0"/>
                <wp:positionH relativeFrom="column">
                  <wp:posOffset>1771650</wp:posOffset>
                </wp:positionH>
                <wp:positionV relativeFrom="paragraph">
                  <wp:posOffset>1624330</wp:posOffset>
                </wp:positionV>
                <wp:extent cx="695325" cy="323850"/>
                <wp:effectExtent l="0" t="0" r="0" b="0"/>
                <wp:wrapNone/>
                <wp:docPr id="470" name="Rounded 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3238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oundrect w14:anchorId="7EB99C92" id="Rounded Rectangle 120" o:spid="_x0000_s1026" style="position:absolute;left:0;text-align:left;margin-left:139.5pt;margin-top:127.9pt;width:54.75pt;height:2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" filled="f" stroked="f" strokeweight="2pt"/>
            </w:pict>
          </mc:Fallback>
        </mc:AlternateContent>
      </w:r>
      <w:r>
        <w:rPr>
          <w:noProof/>
          <w:lang w:val="en-IN" w:eastAsia="en-IN"/>
        </w:rPr>
        <w:drawing>
          <wp:inline distT="0" distB="0" distL="0" distR="0" wp14:anchorId="435BCA4A" wp14:editId="73E0BA3F">
            <wp:extent cx="5419725" cy="1504950"/>
            <wp:effectExtent l="0" t="0" r="9525"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5419725" cy="1504950"/>
                    </a:xfrm>
                    <a:prstGeom prst="rect">
                      <a:avLst/>
                    </a:prstGeom>
                    <a:noFill/>
                    <a:ln>
                      <a:noFill/>
                    </a:ln>
                  </pic:spPr>
                </pic:pic>
              </a:graphicData>
            </a:graphic>
          </wp:inline>
        </w:drawing>
      </w:r>
    </w:p>
    <w:p w14:paraId="222ED5FD" w14:textId="7164F6BB" w:rsidR="00E24CC5" w:rsidRDefault="00765196" w:rsidP="0072434C">
      <w:pPr>
        <w:pStyle w:val="2"/>
      </w:pPr>
      <w:bookmarkStart w:id="1546" w:name="_Toc174035169"/>
      <w:r>
        <w:t xml:space="preserve">Cut </w:t>
      </w:r>
      <w:r w:rsidR="00C80132">
        <w:t>“Recording” and “Testcase”</w:t>
      </w:r>
      <w:bookmarkEnd w:id="1546"/>
      <w:r w:rsidR="00C80132">
        <w:t xml:space="preserve"> </w:t>
      </w:r>
    </w:p>
    <w:p w14:paraId="79D40C18" w14:textId="0E8B7365" w:rsidR="00E24CC5" w:rsidRDefault="00765196" w:rsidP="000F4A44">
      <w:pPr>
        <w:rPr>
          <w:noProof/>
          <w:lang w:val="en-IN" w:eastAsia="zh-CN"/>
        </w:rPr>
      </w:pPr>
      <w:r>
        <w:t>Select recording/test case and click on Cut.</w:t>
      </w:r>
      <w:r>
        <w:rPr>
          <w:noProof/>
          <w:lang w:val="en-IN" w:eastAsia="zh-CN"/>
        </w:rPr>
        <w:t xml:space="preserve"> Shortcut key is Ctrl+X</w:t>
      </w:r>
      <w:r w:rsidR="00C66185">
        <w:rPr>
          <w:noProof/>
          <w:lang w:val="en-IN" w:eastAsia="zh-CN"/>
        </w:rPr>
        <w:t xml:space="preserve"> </w:t>
      </w:r>
      <w:r w:rsidR="00C66185">
        <w:t>see the figure shown below</w:t>
      </w:r>
      <w:r>
        <w:rPr>
          <w:noProof/>
          <w:lang w:val="en-IN" w:eastAsia="zh-CN"/>
        </w:rPr>
        <w:t>.</w:t>
      </w:r>
    </w:p>
    <w:p w14:paraId="56E0F5F8" w14:textId="77777777" w:rsidR="00E24CC5" w:rsidRDefault="00765196">
      <w:pPr>
        <w:jc w:val="center"/>
      </w:pPr>
      <w:r>
        <w:rPr>
          <w:noProof/>
          <w:lang w:val="en-IN" w:eastAsia="en-IN"/>
        </w:rPr>
        <w:drawing>
          <wp:inline distT="0" distB="0" distL="0" distR="0" wp14:anchorId="5B4CF04B" wp14:editId="0F56087D">
            <wp:extent cx="5924550" cy="1962150"/>
            <wp:effectExtent l="0" t="0" r="0" b="0"/>
            <wp:docPr id="301"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5924550" cy="1962150"/>
                    </a:xfrm>
                    <a:prstGeom prst="rect">
                      <a:avLst/>
                    </a:prstGeom>
                    <a:noFill/>
                    <a:ln>
                      <a:noFill/>
                    </a:ln>
                  </pic:spPr>
                </pic:pic>
              </a:graphicData>
            </a:graphic>
          </wp:inline>
        </w:drawing>
      </w:r>
    </w:p>
    <w:p w14:paraId="0F4911AD" w14:textId="495A48DD" w:rsidR="00E24CC5" w:rsidRDefault="00765196" w:rsidP="0072434C">
      <w:pPr>
        <w:pStyle w:val="2"/>
      </w:pPr>
      <w:bookmarkStart w:id="1547" w:name="_Toc174035170"/>
      <w:r>
        <w:t xml:space="preserve">Copy </w:t>
      </w:r>
      <w:r w:rsidR="00FE66E1">
        <w:t>“Recording” and “Testcase”</w:t>
      </w:r>
      <w:bookmarkEnd w:id="1547"/>
      <w:r w:rsidR="00FE66E1">
        <w:t xml:space="preserve"> </w:t>
      </w:r>
    </w:p>
    <w:p w14:paraId="0137C084" w14:textId="74A31768" w:rsidR="00E24CC5" w:rsidRDefault="00765196" w:rsidP="000F4A44">
      <w:r>
        <w:t>Select recording/test case and click on Copy.</w:t>
      </w:r>
      <w:r>
        <w:rPr>
          <w:noProof/>
          <w:lang w:val="en-IN" w:eastAsia="zh-CN"/>
        </w:rPr>
        <w:t xml:space="preserve"> Shortcut key is Ctrl+C</w:t>
      </w:r>
      <w:r w:rsidR="00852178">
        <w:rPr>
          <w:noProof/>
          <w:lang w:val="en-IN" w:eastAsia="zh-CN"/>
        </w:rPr>
        <w:t xml:space="preserve"> </w:t>
      </w:r>
      <w:r w:rsidR="00852178">
        <w:t>see the figure shown below</w:t>
      </w:r>
      <w:r>
        <w:rPr>
          <w:noProof/>
          <w:lang w:val="en-IN" w:eastAsia="zh-CN"/>
        </w:rPr>
        <w:t>.</w:t>
      </w:r>
    </w:p>
    <w:p w14:paraId="52E130F0" w14:textId="77777777" w:rsidR="00E24CC5" w:rsidRDefault="00765196">
      <w:pPr>
        <w:jc w:val="center"/>
      </w:pPr>
      <w:r>
        <w:rPr>
          <w:noProof/>
          <w:lang w:val="en-IN" w:eastAsia="en-IN"/>
        </w:rPr>
        <w:drawing>
          <wp:inline distT="0" distB="0" distL="0" distR="0" wp14:anchorId="1733F63B" wp14:editId="729051CA">
            <wp:extent cx="5124450" cy="1952625"/>
            <wp:effectExtent l="0" t="0" r="0" b="9525"/>
            <wp:docPr id="302"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5124450" cy="1952625"/>
                    </a:xfrm>
                    <a:prstGeom prst="rect">
                      <a:avLst/>
                    </a:prstGeom>
                    <a:noFill/>
                    <a:ln>
                      <a:noFill/>
                    </a:ln>
                  </pic:spPr>
                </pic:pic>
              </a:graphicData>
            </a:graphic>
          </wp:inline>
        </w:drawing>
      </w:r>
    </w:p>
    <w:p w14:paraId="241F4EBE" w14:textId="27AA138A" w:rsidR="00E24CC5" w:rsidRDefault="00765196" w:rsidP="0072434C">
      <w:pPr>
        <w:pStyle w:val="2"/>
      </w:pPr>
      <w:bookmarkStart w:id="1548" w:name="_Toc174035171"/>
      <w:r>
        <w:t xml:space="preserve">Paste </w:t>
      </w:r>
      <w:r w:rsidR="00FE66E1">
        <w:t>“Recording” and “Testcase”</w:t>
      </w:r>
      <w:bookmarkEnd w:id="1548"/>
      <w:r w:rsidR="00FE66E1">
        <w:t xml:space="preserve"> </w:t>
      </w:r>
    </w:p>
    <w:p w14:paraId="601C8F03" w14:textId="1D8B640C" w:rsidR="00E24CC5" w:rsidRDefault="00765196" w:rsidP="000F4A44">
      <w:r>
        <w:t>Copied/Cut recording/test case can be pasted under selected test case.</w:t>
      </w:r>
      <w:r>
        <w:rPr>
          <w:noProof/>
          <w:lang w:val="en-IN" w:eastAsia="zh-CN"/>
        </w:rPr>
        <w:t xml:space="preserve"> Shortcut key is Ctrl+V</w:t>
      </w:r>
      <w:r w:rsidR="00781ACE">
        <w:rPr>
          <w:noProof/>
          <w:lang w:val="en-IN" w:eastAsia="zh-CN"/>
        </w:rPr>
        <w:t xml:space="preserve"> </w:t>
      </w:r>
      <w:r w:rsidR="00781ACE">
        <w:t>see the figure shown below</w:t>
      </w:r>
      <w:r>
        <w:rPr>
          <w:noProof/>
          <w:lang w:val="en-IN" w:eastAsia="zh-CN"/>
        </w:rPr>
        <w:t>.</w:t>
      </w:r>
    </w:p>
    <w:p w14:paraId="42A74493" w14:textId="77777777" w:rsidR="00E24CC5" w:rsidRDefault="00765196">
      <w:pPr>
        <w:jc w:val="center"/>
      </w:pPr>
      <w:r>
        <w:rPr>
          <w:noProof/>
          <w:lang w:val="en-IN" w:eastAsia="en-IN"/>
        </w:rPr>
        <w:lastRenderedPageBreak/>
        <w:drawing>
          <wp:inline distT="0" distB="0" distL="0" distR="0" wp14:anchorId="4372FE1C" wp14:editId="259E9CEF">
            <wp:extent cx="5038725" cy="1714500"/>
            <wp:effectExtent l="0" t="0" r="9525" b="0"/>
            <wp:docPr id="303"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5038725" cy="1714500"/>
                    </a:xfrm>
                    <a:prstGeom prst="rect">
                      <a:avLst/>
                    </a:prstGeom>
                    <a:noFill/>
                    <a:ln>
                      <a:noFill/>
                    </a:ln>
                  </pic:spPr>
                </pic:pic>
              </a:graphicData>
            </a:graphic>
          </wp:inline>
        </w:drawing>
      </w:r>
    </w:p>
    <w:p w14:paraId="25FE971E" w14:textId="42BC5306" w:rsidR="00E24CC5" w:rsidRDefault="00765196" w:rsidP="0072434C">
      <w:pPr>
        <w:pStyle w:val="2"/>
      </w:pPr>
      <w:bookmarkStart w:id="1549" w:name="_Toc174035172"/>
      <w:r>
        <w:t xml:space="preserve">Delete </w:t>
      </w:r>
      <w:r w:rsidR="00FE66E1">
        <w:t>“Recording” and “Testcase”</w:t>
      </w:r>
      <w:bookmarkEnd w:id="1549"/>
      <w:r w:rsidR="00FE66E1">
        <w:t xml:space="preserve"> </w:t>
      </w:r>
    </w:p>
    <w:p w14:paraId="32F819F7" w14:textId="755C7936" w:rsidR="00E24CC5" w:rsidRDefault="00765196" w:rsidP="000F4A44">
      <w:r>
        <w:t>Deletes selected recording/test case from test suite.</w:t>
      </w:r>
      <w:r>
        <w:rPr>
          <w:noProof/>
          <w:lang w:val="en-IN" w:eastAsia="zh-CN"/>
        </w:rPr>
        <w:t xml:space="preserve"> Shortcut key is [Delete]</w:t>
      </w:r>
      <w:r w:rsidR="00F407E6">
        <w:rPr>
          <w:noProof/>
          <w:lang w:val="en-IN" w:eastAsia="zh-CN"/>
        </w:rPr>
        <w:t xml:space="preserve"> </w:t>
      </w:r>
      <w:r w:rsidR="00F407E6">
        <w:t>see the figure shown below</w:t>
      </w:r>
      <w:r>
        <w:rPr>
          <w:noProof/>
          <w:lang w:val="en-IN" w:eastAsia="zh-CN"/>
        </w:rPr>
        <w:t>.</w:t>
      </w:r>
    </w:p>
    <w:p w14:paraId="7308D7D1" w14:textId="77777777" w:rsidR="00E24CC5" w:rsidRDefault="00765196">
      <w:pPr>
        <w:jc w:val="center"/>
      </w:pPr>
      <w:r>
        <w:rPr>
          <w:noProof/>
          <w:lang w:val="en-IN" w:eastAsia="en-IN"/>
        </w:rPr>
        <w:drawing>
          <wp:inline distT="0" distB="0" distL="0" distR="0" wp14:anchorId="53DED9E2" wp14:editId="50F73BB0">
            <wp:extent cx="4981575" cy="1819275"/>
            <wp:effectExtent l="0" t="0" r="9525" b="9525"/>
            <wp:docPr id="304"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4981575" cy="1819275"/>
                    </a:xfrm>
                    <a:prstGeom prst="rect">
                      <a:avLst/>
                    </a:prstGeom>
                    <a:noFill/>
                    <a:ln>
                      <a:noFill/>
                    </a:ln>
                  </pic:spPr>
                </pic:pic>
              </a:graphicData>
            </a:graphic>
          </wp:inline>
        </w:drawing>
      </w:r>
    </w:p>
    <w:p w14:paraId="354C6AE2" w14:textId="5708A91D" w:rsidR="00E24CC5" w:rsidRDefault="00765196" w:rsidP="0072434C">
      <w:pPr>
        <w:pStyle w:val="2"/>
      </w:pPr>
      <w:bookmarkStart w:id="1550" w:name="_Toc174035173"/>
      <w:r>
        <w:t>Paste New Copy (Recording)</w:t>
      </w:r>
      <w:bookmarkEnd w:id="1550"/>
    </w:p>
    <w:p w14:paraId="4FAD209D" w14:textId="6FADD7C9" w:rsidR="00E24CC5" w:rsidRDefault="00765196" w:rsidP="000F4A44">
      <w:r>
        <w:t>Copied/Cut recording can be pasted as New Copy (Physical copy gets created).</w:t>
      </w:r>
      <w:r>
        <w:rPr>
          <w:noProof/>
          <w:lang w:val="en-IN" w:eastAsia="zh-CN"/>
        </w:rPr>
        <w:t xml:space="preserve"> Shortcut key is Ctrl+M</w:t>
      </w:r>
      <w:r w:rsidR="00D11779">
        <w:rPr>
          <w:noProof/>
          <w:lang w:val="en-IN" w:eastAsia="zh-CN"/>
        </w:rPr>
        <w:t xml:space="preserve"> </w:t>
      </w:r>
      <w:r w:rsidR="00D11779">
        <w:t>see the figure shown below</w:t>
      </w:r>
      <w:r>
        <w:rPr>
          <w:noProof/>
          <w:lang w:val="en-IN" w:eastAsia="zh-CN"/>
        </w:rPr>
        <w:t>.</w:t>
      </w:r>
    </w:p>
    <w:p w14:paraId="3FC90FEF" w14:textId="77777777" w:rsidR="00E24CC5" w:rsidRDefault="00765196">
      <w:pPr>
        <w:jc w:val="center"/>
      </w:pPr>
      <w:r>
        <w:rPr>
          <w:noProof/>
          <w:lang w:val="en-IN" w:eastAsia="en-IN"/>
        </w:rPr>
        <w:drawing>
          <wp:inline distT="0" distB="0" distL="0" distR="0" wp14:anchorId="32CE3C39" wp14:editId="37B9B7FD">
            <wp:extent cx="5943600" cy="2009775"/>
            <wp:effectExtent l="0" t="0" r="0" b="9525"/>
            <wp:docPr id="305"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5943600" cy="2009775"/>
                    </a:xfrm>
                    <a:prstGeom prst="rect">
                      <a:avLst/>
                    </a:prstGeom>
                    <a:noFill/>
                    <a:ln>
                      <a:noFill/>
                    </a:ln>
                  </pic:spPr>
                </pic:pic>
              </a:graphicData>
            </a:graphic>
          </wp:inline>
        </w:drawing>
      </w:r>
    </w:p>
    <w:p w14:paraId="1F75290E" w14:textId="1FFDD493" w:rsidR="00E24CC5" w:rsidRDefault="00765196" w:rsidP="0072434C">
      <w:pPr>
        <w:pStyle w:val="2"/>
      </w:pPr>
      <w:bookmarkStart w:id="1551" w:name="_Ref29289195"/>
      <w:bookmarkStart w:id="1552" w:name="_Toc174035174"/>
      <w:r>
        <w:t>Rename Recording (Project Explorer</w:t>
      </w:r>
      <w:r w:rsidR="00D20F58">
        <w:t>/ Test Suite</w:t>
      </w:r>
      <w:r>
        <w:t>)</w:t>
      </w:r>
      <w:bookmarkEnd w:id="1551"/>
      <w:bookmarkEnd w:id="1552"/>
    </w:p>
    <w:p w14:paraId="6CB4C0C5" w14:textId="28AD1C7F" w:rsidR="00E24CC5" w:rsidRDefault="002E0706" w:rsidP="000F4A44">
      <w:r w:rsidRPr="002E0706">
        <w:t xml:space="preserve">You can rename the recording using the </w:t>
      </w:r>
      <w:r w:rsidR="00C33D6D">
        <w:t>Concord</w:t>
      </w:r>
      <w:r w:rsidR="00C33D6D" w:rsidRPr="002E0706">
        <w:t xml:space="preserve"> </w:t>
      </w:r>
      <w:r w:rsidRPr="002E0706">
        <w:t xml:space="preserve">Project Explorer context menu or the Test Suite context menu. The new name will be reflected in both Project Explorer and the test suite. The shortcut key is [F2] for both </w:t>
      </w:r>
      <w:r>
        <w:t>Project Explorer and Test Suite</w:t>
      </w:r>
      <w:r>
        <w:rPr>
          <w:rFonts w:hint="eastAsia"/>
          <w:lang w:eastAsia="ja-JP"/>
        </w:rPr>
        <w:t>.</w:t>
      </w:r>
      <w:r>
        <w:rPr>
          <w:lang w:eastAsia="ja-JP"/>
        </w:rPr>
        <w:t xml:space="preserve"> </w:t>
      </w:r>
      <w:r>
        <w:t>S</w:t>
      </w:r>
      <w:r w:rsidR="00BC4399">
        <w:t>ee the figure shown below</w:t>
      </w:r>
      <w:r w:rsidR="00765196">
        <w:t>.</w:t>
      </w:r>
    </w:p>
    <w:p w14:paraId="6D5438BB" w14:textId="3C2333DF" w:rsidR="00E24CC5" w:rsidRDefault="00765196">
      <w:pPr>
        <w:jc w:val="center"/>
      </w:pPr>
      <w:r>
        <w:rPr>
          <w:noProof/>
          <w:lang w:val="en-IN" w:eastAsia="en-IN"/>
        </w:rPr>
        <w:lastRenderedPageBreak/>
        <w:drawing>
          <wp:inline distT="0" distB="0" distL="0" distR="0" wp14:anchorId="06409BD5" wp14:editId="6AD431B6">
            <wp:extent cx="5943600" cy="1857375"/>
            <wp:effectExtent l="0" t="0" r="0" b="9525"/>
            <wp:docPr id="306"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1102BC0F" w14:textId="7F252DBA" w:rsidR="002E0706" w:rsidRDefault="002E0706" w:rsidP="002E0706">
      <w:pPr>
        <w:jc w:val="center"/>
      </w:pPr>
      <w:r>
        <w:rPr>
          <w:noProof/>
          <w:lang w:val="en-IN" w:eastAsia="en-IN"/>
        </w:rPr>
        <w:drawing>
          <wp:inline distT="0" distB="0" distL="0" distR="0" wp14:anchorId="58116854" wp14:editId="6983F3EC">
            <wp:extent cx="3286994" cy="2305685"/>
            <wp:effectExtent l="0" t="0" r="8890" b="0"/>
            <wp:docPr id="274" name="図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Rename.png"/>
                    <pic:cNvPicPr/>
                  </pic:nvPicPr>
                  <pic:blipFill rotWithShape="1">
                    <a:blip r:embed="rId492">
                      <a:extLst>
                        <a:ext uri="{28A0092B-C50C-407E-A947-70E740481C1C}">
                          <a14:useLocalDpi xmlns:a14="http://schemas.microsoft.com/office/drawing/2010/main" val="0"/>
                        </a:ext>
                      </a:extLst>
                    </a:blip>
                    <a:srcRect t="3968"/>
                    <a:stretch/>
                  </pic:blipFill>
                  <pic:spPr bwMode="auto">
                    <a:xfrm>
                      <a:off x="0" y="0"/>
                      <a:ext cx="3287454" cy="2306008"/>
                    </a:xfrm>
                    <a:prstGeom prst="rect">
                      <a:avLst/>
                    </a:prstGeom>
                    <a:ln>
                      <a:noFill/>
                    </a:ln>
                    <a:extLst>
                      <a:ext uri="{53640926-AAD7-44D8-BBD7-CCE9431645EC}">
                        <a14:shadowObscured xmlns:a14="http://schemas.microsoft.com/office/drawing/2010/main"/>
                      </a:ext>
                    </a:extLst>
                  </pic:spPr>
                </pic:pic>
              </a:graphicData>
            </a:graphic>
          </wp:inline>
        </w:drawing>
      </w:r>
    </w:p>
    <w:p w14:paraId="53113ED1" w14:textId="27E675F3" w:rsidR="00E24CC5" w:rsidRDefault="00765196" w:rsidP="0072434C">
      <w:pPr>
        <w:pStyle w:val="2"/>
      </w:pPr>
      <w:bookmarkStart w:id="1553" w:name="_Toc174035175"/>
      <w:r>
        <w:t>Delete Recording (Project Explorer)</w:t>
      </w:r>
      <w:bookmarkEnd w:id="1553"/>
    </w:p>
    <w:p w14:paraId="57A3AC85" w14:textId="142AFFE4" w:rsidR="00E24CC5" w:rsidRDefault="00765196" w:rsidP="000F4A44">
      <w:r>
        <w:t xml:space="preserve">Recording can be deleted using Delete/Context menu from project explorer in </w:t>
      </w:r>
      <w:r w:rsidR="00B95FA7">
        <w:t>Concord</w:t>
      </w:r>
      <w:r>
        <w:t>. Recording is also deleted from test suite. Shortcut Key is [Delete]</w:t>
      </w:r>
      <w:r w:rsidR="00124875">
        <w:t xml:space="preserve"> see the figure shown below</w:t>
      </w:r>
    </w:p>
    <w:p w14:paraId="3D1E46EE" w14:textId="77777777" w:rsidR="00E24CC5" w:rsidRDefault="00765196">
      <w:pPr>
        <w:jc w:val="center"/>
      </w:pPr>
      <w:r>
        <w:rPr>
          <w:noProof/>
          <w:lang w:val="en-IN" w:eastAsia="en-IN"/>
        </w:rPr>
        <w:drawing>
          <wp:inline distT="0" distB="0" distL="0" distR="0" wp14:anchorId="59E8BD44" wp14:editId="063198A7">
            <wp:extent cx="5943600" cy="1819275"/>
            <wp:effectExtent l="0" t="0" r="0" b="9525"/>
            <wp:docPr id="307"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5943600" cy="1819275"/>
                    </a:xfrm>
                    <a:prstGeom prst="rect">
                      <a:avLst/>
                    </a:prstGeom>
                    <a:noFill/>
                    <a:ln>
                      <a:noFill/>
                    </a:ln>
                  </pic:spPr>
                </pic:pic>
              </a:graphicData>
            </a:graphic>
          </wp:inline>
        </w:drawing>
      </w:r>
    </w:p>
    <w:p w14:paraId="4D93DF6B" w14:textId="47E7B4F2" w:rsidR="00E24CC5" w:rsidRDefault="00765196" w:rsidP="0072434C">
      <w:pPr>
        <w:pStyle w:val="2"/>
      </w:pPr>
      <w:bookmarkStart w:id="1554" w:name="_Toc174035176"/>
      <w:r>
        <w:t>Rename Test case (Test Suite)</w:t>
      </w:r>
      <w:bookmarkEnd w:id="1554"/>
    </w:p>
    <w:p w14:paraId="3CEEE63C" w14:textId="59BCEB92" w:rsidR="00E24CC5" w:rsidRDefault="00765196" w:rsidP="000F4A44">
      <w:r>
        <w:t>Test case can be renamed by using F2/Context Menu. Shortcut key is F2</w:t>
      </w:r>
      <w:r w:rsidR="00E300C2">
        <w:t xml:space="preserve"> see the figure shown below</w:t>
      </w:r>
      <w:r>
        <w:t>.</w:t>
      </w:r>
    </w:p>
    <w:p w14:paraId="340367E3" w14:textId="77777777" w:rsidR="00E24CC5" w:rsidRDefault="00765196">
      <w:pPr>
        <w:jc w:val="center"/>
      </w:pPr>
      <w:r>
        <w:rPr>
          <w:noProof/>
          <w:lang w:val="en-IN" w:eastAsia="en-IN"/>
        </w:rPr>
        <w:lastRenderedPageBreak/>
        <w:drawing>
          <wp:inline distT="0" distB="0" distL="0" distR="0" wp14:anchorId="4B6736FF" wp14:editId="37B9F212">
            <wp:extent cx="5915025" cy="2095500"/>
            <wp:effectExtent l="0" t="0" r="9525" b="0"/>
            <wp:docPr id="308"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5915025" cy="2095500"/>
                    </a:xfrm>
                    <a:prstGeom prst="rect">
                      <a:avLst/>
                    </a:prstGeom>
                    <a:noFill/>
                    <a:ln>
                      <a:noFill/>
                    </a:ln>
                  </pic:spPr>
                </pic:pic>
              </a:graphicData>
            </a:graphic>
          </wp:inline>
        </w:drawing>
      </w:r>
    </w:p>
    <w:p w14:paraId="36AC8159" w14:textId="57FE452C" w:rsidR="007002F0" w:rsidRDefault="007002F0" w:rsidP="0072434C">
      <w:pPr>
        <w:pStyle w:val="2"/>
      </w:pPr>
      <w:bookmarkStart w:id="1555" w:name="_Rename_Project_(Project"/>
      <w:bookmarkStart w:id="1556" w:name="_Ref31030411"/>
      <w:bookmarkStart w:id="1557" w:name="_Ref31031285"/>
      <w:bookmarkStart w:id="1558" w:name="_Toc174035177"/>
      <w:bookmarkEnd w:id="1555"/>
      <w:r>
        <w:t xml:space="preserve">Rename </w:t>
      </w:r>
      <w:r w:rsidR="008E2FA6">
        <w:t>Solution</w:t>
      </w:r>
      <w:r>
        <w:t xml:space="preserve"> (Project Explorer)</w:t>
      </w:r>
      <w:bookmarkEnd w:id="1556"/>
      <w:bookmarkEnd w:id="1557"/>
      <w:bookmarkEnd w:id="1558"/>
    </w:p>
    <w:p w14:paraId="12EB157E" w14:textId="50A799CE" w:rsidR="007002F0" w:rsidRDefault="007002F0" w:rsidP="000F4A44">
      <w:r>
        <w:t xml:space="preserve">Project can be renamed using F2/Context menu from project explorer in </w:t>
      </w:r>
      <w:r w:rsidR="00B95FA7">
        <w:t>Concord</w:t>
      </w:r>
      <w:r>
        <w:t>. New name gets reflected in test suite and Solution name also</w:t>
      </w:r>
      <w:r w:rsidR="00DC4DD3">
        <w:t xml:space="preserve"> see the figure shown below</w:t>
      </w:r>
      <w:r>
        <w:t>.</w:t>
      </w:r>
    </w:p>
    <w:p w14:paraId="5FA4344D" w14:textId="77777777" w:rsidR="007002F0" w:rsidRDefault="007002F0" w:rsidP="001C5FD3">
      <w:pPr>
        <w:jc w:val="center"/>
      </w:pPr>
      <w:r w:rsidRPr="007C307B">
        <w:rPr>
          <w:noProof/>
          <w:lang w:val="en-IN" w:eastAsia="en-IN"/>
        </w:rPr>
        <w:drawing>
          <wp:inline distT="0" distB="0" distL="0" distR="0" wp14:anchorId="485A043A" wp14:editId="7388673D">
            <wp:extent cx="4657725" cy="3502660"/>
            <wp:effectExtent l="0" t="0" r="9525" b="254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4670724" cy="3512435"/>
                    </a:xfrm>
                    <a:prstGeom prst="rect">
                      <a:avLst/>
                    </a:prstGeom>
                  </pic:spPr>
                </pic:pic>
              </a:graphicData>
            </a:graphic>
          </wp:inline>
        </w:drawing>
      </w:r>
    </w:p>
    <w:p w14:paraId="75665E62" w14:textId="74A134DF" w:rsidR="00397AE3" w:rsidRDefault="007002F0" w:rsidP="000F4A44">
      <w:r>
        <w:t xml:space="preserve">Before renaming </w:t>
      </w:r>
      <w:r w:rsidR="00916294">
        <w:t>backup will be taken</w:t>
      </w:r>
      <w:r>
        <w:t xml:space="preserve"> as a precaution in case if rename is failed.</w:t>
      </w:r>
      <w:r w:rsidR="00397AE3">
        <w:t xml:space="preserve"> Backup will be stored at </w:t>
      </w:r>
      <w:r w:rsidR="007839AB">
        <w:t xml:space="preserve">below </w:t>
      </w:r>
      <w:r w:rsidR="00397AE3">
        <w:t>physical location.</w:t>
      </w:r>
    </w:p>
    <w:p w14:paraId="733FD2CE" w14:textId="77777777" w:rsidR="00397AE3" w:rsidRDefault="00397AE3" w:rsidP="00A76A6D">
      <w:pPr>
        <w:pStyle w:val="af3"/>
        <w:ind w:left="993"/>
      </w:pPr>
      <w:r>
        <w:t>Suppose path of open solution is “C:\NewFolder\ConcordTest\Test.sln” then</w:t>
      </w:r>
    </w:p>
    <w:p w14:paraId="728716C1" w14:textId="77777777" w:rsidR="00397AE3" w:rsidRDefault="00397AE3" w:rsidP="00A76A6D">
      <w:pPr>
        <w:pStyle w:val="af3"/>
        <w:ind w:left="993"/>
      </w:pPr>
      <w:r>
        <w:t>Backup location of solution will be “C:\NewFolder\ConcordTest_Backup\Test.sln”</w:t>
      </w:r>
    </w:p>
    <w:p w14:paraId="2CCF48FF" w14:textId="67763CB4" w:rsidR="00397AE3" w:rsidRDefault="00397AE3" w:rsidP="000F4A44">
      <w:proofErr w:type="gramStart"/>
      <w:r>
        <w:t>So</w:t>
      </w:r>
      <w:proofErr w:type="gramEnd"/>
      <w:r>
        <w:t xml:space="preserve"> it will create solution folder with solution folder name and append it with “_Backup”.</w:t>
      </w:r>
    </w:p>
    <w:p w14:paraId="39774A49" w14:textId="4E2FEB44" w:rsidR="007002F0" w:rsidRDefault="007002F0" w:rsidP="000F4A44">
      <w:r>
        <w:t xml:space="preserve"> User will get below message. If he/she clicks on “Yes”, </w:t>
      </w:r>
      <w:r w:rsidR="00F870E6">
        <w:t xml:space="preserve">Backup will be taken and </w:t>
      </w:r>
      <w:proofErr w:type="gramStart"/>
      <w:r>
        <w:t>Rename</w:t>
      </w:r>
      <w:proofErr w:type="gramEnd"/>
      <w:r>
        <w:t xml:space="preserve"> will perform. On click of “No”, Rename will be cancelled.</w:t>
      </w:r>
    </w:p>
    <w:p w14:paraId="0AD51A01" w14:textId="77777777" w:rsidR="00397AE3" w:rsidRDefault="00397AE3" w:rsidP="007002F0"/>
    <w:p w14:paraId="706495B8" w14:textId="030B171B" w:rsidR="000F0D5C" w:rsidRDefault="000F0D5C" w:rsidP="008F5A0E">
      <w:pPr>
        <w:jc w:val="center"/>
      </w:pPr>
      <w:r>
        <w:rPr>
          <w:noProof/>
          <w:lang w:val="en-IN" w:eastAsia="en-IN"/>
        </w:rPr>
        <w:lastRenderedPageBreak/>
        <w:drawing>
          <wp:inline distT="0" distB="0" distL="0" distR="0" wp14:anchorId="5B820680" wp14:editId="52ED9308">
            <wp:extent cx="4019550" cy="1685925"/>
            <wp:effectExtent l="0" t="0" r="0" b="9525"/>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4019550" cy="1685925"/>
                    </a:xfrm>
                    <a:prstGeom prst="rect">
                      <a:avLst/>
                    </a:prstGeom>
                  </pic:spPr>
                </pic:pic>
              </a:graphicData>
            </a:graphic>
          </wp:inline>
        </w:drawing>
      </w:r>
    </w:p>
    <w:p w14:paraId="717C69F1" w14:textId="314D2F11" w:rsidR="00415E08" w:rsidRDefault="00415E08" w:rsidP="000F4A44">
      <w:r>
        <w:t>Below progress will be displayed while taking backup of solution</w:t>
      </w:r>
      <w:r w:rsidR="00297EDD">
        <w:t xml:space="preserve"> see the figure shown below</w:t>
      </w:r>
      <w:r>
        <w:t>:</w:t>
      </w:r>
    </w:p>
    <w:p w14:paraId="56FE743A" w14:textId="73131EB8" w:rsidR="00415E08" w:rsidRDefault="00415E08" w:rsidP="008F5A0E">
      <w:pPr>
        <w:jc w:val="center"/>
      </w:pPr>
      <w:r>
        <w:rPr>
          <w:noProof/>
          <w:lang w:val="en-IN" w:eastAsia="en-IN"/>
        </w:rPr>
        <w:drawing>
          <wp:inline distT="0" distB="0" distL="0" distR="0" wp14:anchorId="3F8E6E1B" wp14:editId="7F2E8E1E">
            <wp:extent cx="3333750" cy="1247775"/>
            <wp:effectExtent l="0" t="0" r="0" b="9525"/>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3333750" cy="1247775"/>
                    </a:xfrm>
                    <a:prstGeom prst="rect">
                      <a:avLst/>
                    </a:prstGeom>
                  </pic:spPr>
                </pic:pic>
              </a:graphicData>
            </a:graphic>
          </wp:inline>
        </w:drawing>
      </w:r>
    </w:p>
    <w:p w14:paraId="02E2795C" w14:textId="30552B0D" w:rsidR="007002F0" w:rsidRDefault="007002F0" w:rsidP="000F4A44">
      <w:r>
        <w:t>Once rename operation perform successfully, User will get below success message</w:t>
      </w:r>
      <w:r w:rsidR="00586095">
        <w:t xml:space="preserve"> and on click of “OK”</w:t>
      </w:r>
      <w:r w:rsidR="002149CE">
        <w:t xml:space="preserve"> Concord will restart to reflect new name</w:t>
      </w:r>
      <w:r>
        <w:t>.</w:t>
      </w:r>
    </w:p>
    <w:p w14:paraId="464186C0" w14:textId="46479C10" w:rsidR="00653952" w:rsidRDefault="00653952" w:rsidP="00DF12EC">
      <w:pPr>
        <w:jc w:val="center"/>
      </w:pPr>
      <w:r>
        <w:rPr>
          <w:noProof/>
          <w:lang w:val="en-IN" w:eastAsia="en-IN"/>
        </w:rPr>
        <w:drawing>
          <wp:inline distT="0" distB="0" distL="0" distR="0" wp14:anchorId="443AE61B" wp14:editId="380F0A89">
            <wp:extent cx="3171825" cy="1562100"/>
            <wp:effectExtent l="0" t="0" r="9525"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3171825" cy="1562100"/>
                    </a:xfrm>
                    <a:prstGeom prst="rect">
                      <a:avLst/>
                    </a:prstGeom>
                  </pic:spPr>
                </pic:pic>
              </a:graphicData>
            </a:graphic>
          </wp:inline>
        </w:drawing>
      </w:r>
    </w:p>
    <w:p w14:paraId="1E14D07C" w14:textId="77777777" w:rsidR="007002F0" w:rsidRDefault="007002F0" w:rsidP="000F4A44">
      <w:r>
        <w:t xml:space="preserve">If rename operation is failed, then user will get error message, </w:t>
      </w:r>
      <w:proofErr w:type="gramStart"/>
      <w:r>
        <w:t>Along</w:t>
      </w:r>
      <w:proofErr w:type="gramEnd"/>
      <w:r>
        <w:t xml:space="preserve"> with reason of failure. In this case user should use backup solution for further processing.</w:t>
      </w:r>
    </w:p>
    <w:p w14:paraId="1F8EE7A9" w14:textId="77777777" w:rsidR="007002F0" w:rsidRDefault="007002F0" w:rsidP="001C5FD3">
      <w:pPr>
        <w:jc w:val="center"/>
      </w:pPr>
      <w:r w:rsidRPr="007C307B">
        <w:rPr>
          <w:noProof/>
          <w:lang w:val="en-IN" w:eastAsia="en-IN"/>
        </w:rPr>
        <w:drawing>
          <wp:inline distT="0" distB="0" distL="0" distR="0" wp14:anchorId="78D7BCDD" wp14:editId="34140A81">
            <wp:extent cx="3505200" cy="1647825"/>
            <wp:effectExtent l="0" t="0" r="0" b="952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3505200" cy="1647825"/>
                    </a:xfrm>
                    <a:prstGeom prst="rect">
                      <a:avLst/>
                    </a:prstGeom>
                  </pic:spPr>
                </pic:pic>
              </a:graphicData>
            </a:graphic>
          </wp:inline>
        </w:drawing>
      </w:r>
    </w:p>
    <w:p w14:paraId="55B21284" w14:textId="4FB989DA" w:rsidR="000D310C" w:rsidRDefault="000D310C" w:rsidP="000F4A44">
      <w:pPr>
        <w:shd w:val="clear" w:color="auto" w:fill="FFFFFF"/>
        <w:spacing w:before="100" w:beforeAutospacing="1" w:after="100" w:afterAutospacing="1" w:line="240" w:lineRule="auto"/>
      </w:pPr>
      <w:r w:rsidRPr="00AC7C12">
        <w:t xml:space="preserve">When a user does some operation like rename recording or test case its locks some file internally so while doing rename solution may corrupt. </w:t>
      </w:r>
      <w:proofErr w:type="gramStart"/>
      <w:r w:rsidRPr="00AC7C12">
        <w:t>So</w:t>
      </w:r>
      <w:proofErr w:type="gramEnd"/>
      <w:r w:rsidRPr="00AC7C12">
        <w:t xml:space="preserve"> to avoid it Concord shows this message if any file is locked.</w:t>
      </w:r>
    </w:p>
    <w:p w14:paraId="4A2492D2" w14:textId="532CDD7B" w:rsidR="000D310C" w:rsidRDefault="000D310C" w:rsidP="000D310C">
      <w:pPr>
        <w:jc w:val="center"/>
      </w:pPr>
      <w:r>
        <w:rPr>
          <w:noProof/>
          <w:lang w:val="en-IN" w:eastAsia="en-IN"/>
        </w:rPr>
        <w:lastRenderedPageBreak/>
        <w:drawing>
          <wp:inline distT="0" distB="0" distL="0" distR="0" wp14:anchorId="7B398CCD" wp14:editId="7FE3BD71">
            <wp:extent cx="3638550" cy="1514475"/>
            <wp:effectExtent l="0" t="0" r="0" b="9525"/>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3638550" cy="1514475"/>
                    </a:xfrm>
                    <a:prstGeom prst="rect">
                      <a:avLst/>
                    </a:prstGeom>
                  </pic:spPr>
                </pic:pic>
              </a:graphicData>
            </a:graphic>
          </wp:inline>
        </w:drawing>
      </w:r>
    </w:p>
    <w:p w14:paraId="59106BB3" w14:textId="1A0C21B3" w:rsidR="00B861DC" w:rsidRPr="00CA7C2C" w:rsidRDefault="00B861DC" w:rsidP="007C307B"/>
    <w:p w14:paraId="01B52C03" w14:textId="2168693E" w:rsidR="00E24CC5" w:rsidRDefault="00765196" w:rsidP="0072434C">
      <w:pPr>
        <w:pStyle w:val="2"/>
      </w:pPr>
      <w:bookmarkStart w:id="1559" w:name="_Toc174035178"/>
      <w:r>
        <w:t>Test suite Replay Repeat Count</w:t>
      </w:r>
      <w:bookmarkEnd w:id="1559"/>
    </w:p>
    <w:p w14:paraId="1E661994" w14:textId="77777777" w:rsidR="00E24CC5" w:rsidRDefault="00765196">
      <w:pPr>
        <w:jc w:val="center"/>
      </w:pPr>
      <w:r>
        <w:rPr>
          <w:noProof/>
          <w:lang w:val="en-IN" w:eastAsia="en-IN"/>
        </w:rPr>
        <w:drawing>
          <wp:inline distT="0" distB="0" distL="0" distR="0" wp14:anchorId="42D385E8" wp14:editId="5EE79C4C">
            <wp:extent cx="6172200" cy="1381125"/>
            <wp:effectExtent l="0" t="0" r="0" b="9525"/>
            <wp:docPr id="30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6172200" cy="1381125"/>
                    </a:xfrm>
                    <a:prstGeom prst="rect">
                      <a:avLst/>
                    </a:prstGeom>
                    <a:noFill/>
                    <a:ln>
                      <a:noFill/>
                    </a:ln>
                  </pic:spPr>
                </pic:pic>
              </a:graphicData>
            </a:graphic>
          </wp:inline>
        </w:drawing>
      </w:r>
    </w:p>
    <w:p w14:paraId="4DEFF5DE" w14:textId="1F735229" w:rsidR="00E24CC5" w:rsidRDefault="006F1660" w:rsidP="000F4A44">
      <w:pPr>
        <w:rPr>
          <w:b/>
        </w:rPr>
      </w:pPr>
      <w:r>
        <w:rPr>
          <w:b/>
        </w:rPr>
        <w:t xml:space="preserve">Test suite </w:t>
      </w:r>
      <w:r w:rsidR="00765196">
        <w:rPr>
          <w:b/>
        </w:rPr>
        <w:t xml:space="preserve">Replay </w:t>
      </w:r>
      <w:r>
        <w:rPr>
          <w:b/>
        </w:rPr>
        <w:t>R</w:t>
      </w:r>
      <w:r w:rsidR="00765196">
        <w:rPr>
          <w:b/>
        </w:rPr>
        <w:t xml:space="preserve">epeat </w:t>
      </w:r>
      <w:r>
        <w:rPr>
          <w:b/>
        </w:rPr>
        <w:t>C</w:t>
      </w:r>
      <w:r w:rsidR="00765196">
        <w:rPr>
          <w:b/>
        </w:rPr>
        <w:t>ount</w:t>
      </w:r>
      <w:r w:rsidR="00765196">
        <w:t xml:space="preserve"> of Test Suite is used to run test suite multiple times</w:t>
      </w:r>
      <w:r w:rsidR="00765196">
        <w:rPr>
          <w:b/>
        </w:rPr>
        <w:t xml:space="preserve">. </w:t>
      </w:r>
      <w:r w:rsidR="00765196">
        <w:t>Min limit of replay repeat count is 1 and max limit is 99999.</w:t>
      </w:r>
      <w:r w:rsidR="00765196">
        <w:rPr>
          <w:b/>
        </w:rPr>
        <w:t xml:space="preserve"> </w:t>
      </w:r>
    </w:p>
    <w:p w14:paraId="09B831D9" w14:textId="4D91415D" w:rsidR="00E24CC5" w:rsidRDefault="00765196" w:rsidP="0072434C">
      <w:pPr>
        <w:pStyle w:val="2"/>
      </w:pPr>
      <w:bookmarkStart w:id="1560" w:name="_Toc174035179"/>
      <w:r>
        <w:t>Test suite Turbo mode</w:t>
      </w:r>
      <w:bookmarkEnd w:id="1560"/>
    </w:p>
    <w:p w14:paraId="7A5D1065" w14:textId="77777777" w:rsidR="00E24CC5" w:rsidRDefault="00765196">
      <w:pPr>
        <w:jc w:val="center"/>
      </w:pPr>
      <w:r>
        <w:rPr>
          <w:noProof/>
          <w:lang w:val="en-IN" w:eastAsia="en-IN"/>
        </w:rPr>
        <w:drawing>
          <wp:inline distT="0" distB="0" distL="0" distR="0" wp14:anchorId="66D763CC" wp14:editId="76640060">
            <wp:extent cx="6677025" cy="1704975"/>
            <wp:effectExtent l="0" t="0" r="9525" b="9525"/>
            <wp:docPr id="310"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6677025" cy="1704975"/>
                    </a:xfrm>
                    <a:prstGeom prst="rect">
                      <a:avLst/>
                    </a:prstGeom>
                    <a:noFill/>
                    <a:ln>
                      <a:noFill/>
                    </a:ln>
                  </pic:spPr>
                </pic:pic>
              </a:graphicData>
            </a:graphic>
          </wp:inline>
        </w:drawing>
      </w:r>
    </w:p>
    <w:p w14:paraId="5F4AE63B" w14:textId="77777777" w:rsidR="00E24CC5" w:rsidRDefault="00765196" w:rsidP="000F4A44">
      <w:r>
        <w:t>Test suite turbo mode value is stored in “TestSuite.cxml” file.</w:t>
      </w:r>
    </w:p>
    <w:p w14:paraId="576F42DE" w14:textId="77777777" w:rsidR="00E24CC5" w:rsidRDefault="00765196" w:rsidP="000F4A44">
      <w:r>
        <w:t>When turbo mode on test suite is OFF, Test suite will run considering every recording’s individual turbo mode. When turbo mode on test suite is ON, while running test suite, every recording’s turbo mode will be set to ON and execution is done. After execution, every recording’s original turbo mode’s value gets restored.</w:t>
      </w:r>
    </w:p>
    <w:p w14:paraId="62652BE4" w14:textId="500D1AC5" w:rsidR="00E24CC5" w:rsidRDefault="00765196" w:rsidP="0072434C">
      <w:pPr>
        <w:pStyle w:val="2"/>
      </w:pPr>
      <w:bookmarkStart w:id="1561" w:name="_Ref531354200"/>
      <w:bookmarkStart w:id="1562" w:name="_Toc174035180"/>
      <w:r>
        <w:t>Test suite erroneous recordings</w:t>
      </w:r>
      <w:bookmarkEnd w:id="1561"/>
      <w:bookmarkEnd w:id="1562"/>
    </w:p>
    <w:p w14:paraId="5E51C396" w14:textId="38981A47" w:rsidR="00E24CC5" w:rsidRDefault="00765196" w:rsidP="000F4A44">
      <w:r>
        <w:t>To identify user if any recordings having error, marked those recordings on test suite in RED</w:t>
      </w:r>
      <w:r w:rsidR="00D31AE1">
        <w:t xml:space="preserve"> see the figure shown below</w:t>
      </w:r>
      <w:r>
        <w:t xml:space="preserve">.   </w:t>
      </w:r>
    </w:p>
    <w:p w14:paraId="01C931B4" w14:textId="77777777" w:rsidR="00E24CC5" w:rsidRDefault="00765196" w:rsidP="00DF12EC">
      <w:pPr>
        <w:jc w:val="center"/>
      </w:pPr>
      <w:r>
        <w:rPr>
          <w:noProof/>
          <w:lang w:val="en-IN" w:eastAsia="en-IN"/>
        </w:rPr>
        <w:lastRenderedPageBreak/>
        <w:drawing>
          <wp:inline distT="0" distB="0" distL="0" distR="0" wp14:anchorId="0EC476A8" wp14:editId="756F4ADF">
            <wp:extent cx="5976374" cy="2477386"/>
            <wp:effectExtent l="0" t="0" r="5715" b="0"/>
            <wp:docPr id="311"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5984314" cy="2480677"/>
                    </a:xfrm>
                    <a:prstGeom prst="rect">
                      <a:avLst/>
                    </a:prstGeom>
                    <a:noFill/>
                    <a:ln>
                      <a:noFill/>
                    </a:ln>
                  </pic:spPr>
                </pic:pic>
              </a:graphicData>
            </a:graphic>
          </wp:inline>
        </w:drawing>
      </w:r>
    </w:p>
    <w:p w14:paraId="7FE99C50" w14:textId="53D3D307" w:rsidR="00EA3100" w:rsidRDefault="00765196">
      <w:r>
        <w:t>In above screenshot recording TabITem and MenuItem having errors so marked those in RED.</w:t>
      </w:r>
      <w:r w:rsidR="00A16B40">
        <w:br/>
      </w:r>
      <w:r w:rsidR="00EA3100" w:rsidRPr="00EA3100">
        <w:t>When any recording on test suite has an error, it is marked in red; therefore, user can identify such recording</w:t>
      </w:r>
    </w:p>
    <w:p w14:paraId="163E5981" w14:textId="5E3FD0D1" w:rsidR="002D35DA" w:rsidRDefault="002D35DA" w:rsidP="0072434C">
      <w:pPr>
        <w:pStyle w:val="2"/>
      </w:pPr>
      <w:bookmarkStart w:id="1563" w:name="_Toc174035181"/>
      <w:r w:rsidRPr="002D35DA">
        <w:t>Exclusive feature for user mouse control</w:t>
      </w:r>
      <w:bookmarkEnd w:id="1563"/>
      <w:r w:rsidRPr="002D35DA">
        <w:t xml:space="preserve"> </w:t>
      </w:r>
    </w:p>
    <w:p w14:paraId="70FC6594" w14:textId="61D7292E" w:rsidR="002D35DA" w:rsidRDefault="00277A20" w:rsidP="000F4A44">
      <w:r w:rsidRPr="00277A20">
        <w:t>It is possible to prohibit the user from operating the mouse while recording in the test suite.</w:t>
      </w:r>
      <w:r w:rsidR="002D35DA">
        <w:t xml:space="preserve"> </w:t>
      </w:r>
    </w:p>
    <w:p w14:paraId="63DA8C20" w14:textId="30F13EF6" w:rsidR="00F87092" w:rsidRDefault="00F87092" w:rsidP="00A76A6D">
      <w:pPr>
        <w:jc w:val="center"/>
      </w:pPr>
      <w:r>
        <w:rPr>
          <w:rFonts w:ascii="Meiryo UI" w:hAnsi="Meiryo UI" w:cs="Meiryo UI"/>
          <w:noProof/>
          <w:lang w:val="en-IN" w:eastAsia="en-IN"/>
        </w:rPr>
        <w:drawing>
          <wp:inline distT="0" distB="0" distL="0" distR="0" wp14:anchorId="32092E4C" wp14:editId="499851B6">
            <wp:extent cx="4559935" cy="426720"/>
            <wp:effectExtent l="0" t="0" r="0" b="0"/>
            <wp:docPr id="1472" name="図 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4559935" cy="426720"/>
                    </a:xfrm>
                    <a:prstGeom prst="rect">
                      <a:avLst/>
                    </a:prstGeom>
                    <a:noFill/>
                    <a:ln>
                      <a:noFill/>
                    </a:ln>
                  </pic:spPr>
                </pic:pic>
              </a:graphicData>
            </a:graphic>
          </wp:inline>
        </w:drawing>
      </w:r>
    </w:p>
    <w:p w14:paraId="5D188656" w14:textId="233F6E6A" w:rsidR="00F87092" w:rsidRPr="00A76A6D" w:rsidRDefault="00F87092" w:rsidP="000F4A44">
      <w:pPr>
        <w:rPr>
          <w:rFonts w:cstheme="minorHAnsi"/>
        </w:rPr>
      </w:pPr>
      <w:r w:rsidRPr="00A76A6D">
        <w:rPr>
          <w:rFonts w:cstheme="minorHAnsi"/>
          <w:lang w:eastAsia="ja-JP"/>
        </w:rPr>
        <w:t>It is possible to turn ON/OFF prohibition of mouse operation by the user by pressing the button surrounded by the red frame in the above figure.</w:t>
      </w:r>
    </w:p>
    <w:p w14:paraId="58A0CAE1" w14:textId="1878DA10" w:rsidR="00F87092" w:rsidRPr="00A76A6D" w:rsidRDefault="00F87092" w:rsidP="000F4A44">
      <w:pPr>
        <w:rPr>
          <w:rFonts w:cstheme="minorHAnsi"/>
          <w:lang w:eastAsia="ja-JP"/>
        </w:rPr>
      </w:pPr>
      <w:r w:rsidRPr="00A76A6D">
        <w:rPr>
          <w:rFonts w:cstheme="minorHAnsi"/>
          <w:lang w:eastAsia="ja-JP"/>
        </w:rPr>
        <w:t>Recording execution with mouse operation prohibited can be terminated with a shortcut key.</w:t>
      </w:r>
    </w:p>
    <w:p w14:paraId="6F525FD1" w14:textId="3D2D07DF" w:rsidR="00F87092" w:rsidRPr="00A76A6D" w:rsidRDefault="00F87092" w:rsidP="000F4A44">
      <w:pPr>
        <w:rPr>
          <w:rFonts w:cstheme="minorHAnsi"/>
          <w:lang w:eastAsia="ja-JP"/>
        </w:rPr>
      </w:pPr>
      <w:r w:rsidRPr="00A76A6D">
        <w:rPr>
          <w:rFonts w:cstheme="minorHAnsi"/>
          <w:lang w:eastAsia="ja-JP"/>
        </w:rPr>
        <w:t>Shortcut keys are displayed on the step execution screen shown below.</w:t>
      </w:r>
    </w:p>
    <w:p w14:paraId="41055449" w14:textId="2768568C" w:rsidR="00F87092" w:rsidRDefault="00F87092" w:rsidP="00C366E1">
      <w:pPr>
        <w:jc w:val="center"/>
        <w:rPr>
          <w:rFonts w:ascii="Meiryo UI" w:hAnsi="Meiryo UI" w:cs="Meiryo UI"/>
          <w:lang w:eastAsia="ja-JP"/>
        </w:rPr>
      </w:pPr>
      <w:r>
        <w:rPr>
          <w:rFonts w:ascii="Meiryo UI" w:hAnsi="Meiryo UI" w:cs="Meiryo UI"/>
          <w:noProof/>
          <w:lang w:val="en-IN" w:eastAsia="en-IN"/>
        </w:rPr>
        <w:drawing>
          <wp:inline distT="0" distB="0" distL="0" distR="0" wp14:anchorId="1F094729" wp14:editId="738380F7">
            <wp:extent cx="4566285" cy="1786255"/>
            <wp:effectExtent l="0" t="0" r="5715" b="4445"/>
            <wp:docPr id="1479" name="図 1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4566285" cy="1786255"/>
                    </a:xfrm>
                    <a:prstGeom prst="rect">
                      <a:avLst/>
                    </a:prstGeom>
                    <a:noFill/>
                    <a:ln>
                      <a:noFill/>
                    </a:ln>
                  </pic:spPr>
                </pic:pic>
              </a:graphicData>
            </a:graphic>
          </wp:inline>
        </w:drawing>
      </w:r>
    </w:p>
    <w:p w14:paraId="06F9052F" w14:textId="7B7B4EF9" w:rsidR="00EB365C" w:rsidRDefault="00765196" w:rsidP="0072434C">
      <w:pPr>
        <w:pStyle w:val="2"/>
      </w:pPr>
      <w:r>
        <w:br w:type="page"/>
      </w:r>
      <w:bookmarkStart w:id="1564" w:name="_Toc174035182"/>
      <w:r w:rsidR="00EB365C" w:rsidRPr="00EB365C">
        <w:lastRenderedPageBreak/>
        <w:t>Requirement ticket number and test ID</w:t>
      </w:r>
      <w:bookmarkEnd w:id="1564"/>
      <w:r w:rsidR="00EB365C">
        <w:rPr>
          <w:rFonts w:hint="eastAsia"/>
          <w:lang w:eastAsia="ja-JP"/>
        </w:rPr>
        <w:t xml:space="preserve"> </w:t>
      </w:r>
    </w:p>
    <w:p w14:paraId="1A489792" w14:textId="68BBAC18" w:rsidR="00EB365C" w:rsidRDefault="007D1BCD" w:rsidP="000F4A44">
      <w:r w:rsidRPr="007D1BCD">
        <w:t>Requirement ticket number and test ID can be set for each TestSuite/TestCase/Recording on the Test Suite screen. RedTETRA integration is not supported. Please refer to the RedTETRA manual for setting up the linkage. (Manual: Concord-R</w:t>
      </w:r>
      <w:r>
        <w:t>edTetra Integration_UserManual_E</w:t>
      </w:r>
      <w:r w:rsidRPr="007D1BCD">
        <w:t>.pdf)</w:t>
      </w:r>
    </w:p>
    <w:p w14:paraId="35AE3B13" w14:textId="3B2D2598" w:rsidR="007D1BCD" w:rsidRDefault="007D1BCD" w:rsidP="006A5423">
      <w:pPr>
        <w:ind w:leftChars="257" w:left="565"/>
        <w:jc w:val="center"/>
      </w:pPr>
      <w:r>
        <w:rPr>
          <w:rFonts w:ascii="Meiryo UI" w:hAnsi="Meiryo UI" w:cs="Meiryo UI" w:hint="eastAsia"/>
          <w:noProof/>
          <w:lang w:val="en-IN" w:eastAsia="en-IN"/>
        </w:rPr>
        <w:drawing>
          <wp:inline distT="0" distB="0" distL="0" distR="0" wp14:anchorId="4E07FDC0" wp14:editId="16F7795F">
            <wp:extent cx="6188660" cy="1466408"/>
            <wp:effectExtent l="0" t="0" r="3175" b="635"/>
            <wp:docPr id="750" name="図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6222802" cy="1474498"/>
                    </a:xfrm>
                    <a:prstGeom prst="rect">
                      <a:avLst/>
                    </a:prstGeom>
                    <a:noFill/>
                    <a:ln>
                      <a:noFill/>
                    </a:ln>
                  </pic:spPr>
                </pic:pic>
              </a:graphicData>
            </a:graphic>
          </wp:inline>
        </w:drawing>
      </w:r>
    </w:p>
    <w:p w14:paraId="3A66A720" w14:textId="4703F429" w:rsidR="00A16B40" w:rsidRDefault="00A16B40">
      <w:pPr>
        <w:spacing w:after="0" w:line="240" w:lineRule="auto"/>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0F2645FA" w14:textId="7049AAFF" w:rsidR="00E24CC5" w:rsidRDefault="00765196">
      <w:pPr>
        <w:pStyle w:val="1"/>
      </w:pPr>
      <w:bookmarkStart w:id="1565" w:name="_Toc174035183"/>
      <w:r>
        <w:lastRenderedPageBreak/>
        <w:t>Scheduler</w:t>
      </w:r>
      <w:bookmarkEnd w:id="1565"/>
    </w:p>
    <w:p w14:paraId="4A574902" w14:textId="77777777" w:rsidR="00E24CC5" w:rsidRDefault="00E24CC5"/>
    <w:p w14:paraId="1198AC9E" w14:textId="77777777" w:rsidR="00E24CC5" w:rsidRDefault="00765196">
      <w:pPr>
        <w:jc w:val="center"/>
      </w:pPr>
      <w:r>
        <w:rPr>
          <w:noProof/>
          <w:lang w:val="en-IN" w:eastAsia="en-IN"/>
        </w:rPr>
        <w:drawing>
          <wp:inline distT="0" distB="0" distL="0" distR="0" wp14:anchorId="4475D36A" wp14:editId="2EF7EBE2">
            <wp:extent cx="6677025" cy="1704975"/>
            <wp:effectExtent l="0" t="0" r="9525" b="9525"/>
            <wp:docPr id="312"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6677025" cy="1704975"/>
                    </a:xfrm>
                    <a:prstGeom prst="rect">
                      <a:avLst/>
                    </a:prstGeom>
                    <a:noFill/>
                    <a:ln>
                      <a:noFill/>
                    </a:ln>
                  </pic:spPr>
                </pic:pic>
              </a:graphicData>
            </a:graphic>
          </wp:inline>
        </w:drawing>
      </w:r>
    </w:p>
    <w:p w14:paraId="2922E98A" w14:textId="390B9526" w:rsidR="00E24CC5" w:rsidRDefault="00765196" w:rsidP="00A76A6D">
      <w:pPr>
        <w:jc w:val="both"/>
      </w:pPr>
      <w:r>
        <w:t>Scheduled task can be added to run test suite</w:t>
      </w:r>
      <w:r w:rsidR="0040786A">
        <w:t xml:space="preserve"> see the figure shown below</w:t>
      </w:r>
      <w:r>
        <w:t>.</w:t>
      </w:r>
    </w:p>
    <w:p w14:paraId="3B661931" w14:textId="77777777" w:rsidR="00E24CC5" w:rsidRDefault="00765196">
      <w:pPr>
        <w:jc w:val="center"/>
      </w:pPr>
      <w:r>
        <w:rPr>
          <w:noProof/>
          <w:lang w:val="en-IN" w:eastAsia="en-IN"/>
        </w:rPr>
        <w:drawing>
          <wp:inline distT="0" distB="0" distL="0" distR="0" wp14:anchorId="65234354" wp14:editId="782103AE">
            <wp:extent cx="5105400" cy="3171825"/>
            <wp:effectExtent l="0" t="0" r="0" b="9525"/>
            <wp:docPr id="31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5105400" cy="3171825"/>
                    </a:xfrm>
                    <a:prstGeom prst="rect">
                      <a:avLst/>
                    </a:prstGeom>
                    <a:noFill/>
                    <a:ln>
                      <a:noFill/>
                    </a:ln>
                  </pic:spPr>
                </pic:pic>
              </a:graphicData>
            </a:graphic>
          </wp:inline>
        </w:drawing>
      </w:r>
    </w:p>
    <w:p w14:paraId="56E14045" w14:textId="6554A573" w:rsidR="00E24CC5" w:rsidRDefault="00765196" w:rsidP="0072434C">
      <w:pPr>
        <w:pStyle w:val="2"/>
      </w:pPr>
      <w:bookmarkStart w:id="1566" w:name="_Toc174035184"/>
      <w:r>
        <w:lastRenderedPageBreak/>
        <w:t>Create Task</w:t>
      </w:r>
      <w:bookmarkEnd w:id="1566"/>
    </w:p>
    <w:p w14:paraId="1A6B7E3F" w14:textId="77777777" w:rsidR="00E24CC5" w:rsidRDefault="00765196">
      <w:pPr>
        <w:jc w:val="center"/>
      </w:pPr>
      <w:r>
        <w:rPr>
          <w:noProof/>
          <w:lang w:val="en-IN" w:eastAsia="en-IN"/>
        </w:rPr>
        <w:drawing>
          <wp:inline distT="0" distB="0" distL="0" distR="0" wp14:anchorId="281EBFBB" wp14:editId="25972E76">
            <wp:extent cx="4257675" cy="4457700"/>
            <wp:effectExtent l="0" t="0" r="9525" b="0"/>
            <wp:docPr id="31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4257675" cy="4457700"/>
                    </a:xfrm>
                    <a:prstGeom prst="rect">
                      <a:avLst/>
                    </a:prstGeom>
                    <a:noFill/>
                    <a:ln>
                      <a:noFill/>
                    </a:ln>
                  </pic:spPr>
                </pic:pic>
              </a:graphicData>
            </a:graphic>
          </wp:inline>
        </w:drawing>
      </w:r>
    </w:p>
    <w:p w14:paraId="28D6EEEF" w14:textId="77777777" w:rsidR="00E24CC5" w:rsidRDefault="00765196" w:rsidP="000F4A44">
      <w:r>
        <w:t>User can schedule task by giving above details. Task list is displayed in main window of Task scheduler.</w:t>
      </w:r>
    </w:p>
    <w:p w14:paraId="58991B91" w14:textId="1D47EDAF" w:rsidR="00E24CC5" w:rsidRDefault="00765196" w:rsidP="0072434C">
      <w:pPr>
        <w:pStyle w:val="2"/>
      </w:pPr>
      <w:bookmarkStart w:id="1567" w:name="_Toc174035185"/>
      <w:r>
        <w:t>Enable task</w:t>
      </w:r>
      <w:bookmarkEnd w:id="1567"/>
    </w:p>
    <w:p w14:paraId="04C3743A" w14:textId="77777777" w:rsidR="00E24CC5" w:rsidRDefault="00765196">
      <w:pPr>
        <w:jc w:val="center"/>
      </w:pPr>
      <w:r>
        <w:rPr>
          <w:noProof/>
          <w:lang w:val="en-IN" w:eastAsia="en-IN"/>
        </w:rPr>
        <w:drawing>
          <wp:inline distT="0" distB="0" distL="0" distR="0" wp14:anchorId="3E333861" wp14:editId="33DE2F46">
            <wp:extent cx="5105400" cy="3171825"/>
            <wp:effectExtent l="0" t="0" r="0" b="9525"/>
            <wp:docPr id="315"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5105400" cy="3171825"/>
                    </a:xfrm>
                    <a:prstGeom prst="rect">
                      <a:avLst/>
                    </a:prstGeom>
                    <a:noFill/>
                    <a:ln>
                      <a:noFill/>
                    </a:ln>
                  </pic:spPr>
                </pic:pic>
              </a:graphicData>
            </a:graphic>
          </wp:inline>
        </w:drawing>
      </w:r>
    </w:p>
    <w:p w14:paraId="594E93C9" w14:textId="4DC9E85E" w:rsidR="00E24CC5" w:rsidRDefault="00765196" w:rsidP="000F4A44">
      <w:r>
        <w:lastRenderedPageBreak/>
        <w:t xml:space="preserve">Scheduler task can be </w:t>
      </w:r>
      <w:r w:rsidR="00E76E95">
        <w:t>enabled</w:t>
      </w:r>
      <w:r>
        <w:t xml:space="preserve"> or disable using Enable button.</w:t>
      </w:r>
    </w:p>
    <w:p w14:paraId="36886122" w14:textId="225EC792" w:rsidR="00E24CC5" w:rsidRDefault="00765196" w:rsidP="0072434C">
      <w:pPr>
        <w:pStyle w:val="2"/>
      </w:pPr>
      <w:bookmarkStart w:id="1568" w:name="_Toc174035186"/>
      <w:r>
        <w:t>Delete Task</w:t>
      </w:r>
      <w:bookmarkEnd w:id="1568"/>
    </w:p>
    <w:p w14:paraId="29032A66" w14:textId="77777777" w:rsidR="00E24CC5" w:rsidRDefault="00765196" w:rsidP="000F4A44">
      <w:r>
        <w:t>User can delete the scheduler task using delete button.</w:t>
      </w:r>
    </w:p>
    <w:p w14:paraId="7C204E57" w14:textId="72E7A536" w:rsidR="00E24CC5" w:rsidRDefault="00765196" w:rsidP="00C117AB">
      <w:pPr>
        <w:pStyle w:val="1"/>
      </w:pPr>
      <w:r>
        <w:br w:type="page"/>
      </w:r>
      <w:bookmarkStart w:id="1569" w:name="_Toc174035187"/>
      <w:r>
        <w:lastRenderedPageBreak/>
        <w:t>Test Run Configuration</w:t>
      </w:r>
      <w:bookmarkEnd w:id="1569"/>
    </w:p>
    <w:p w14:paraId="7E6A62A7" w14:textId="77777777" w:rsidR="00E24CC5" w:rsidRDefault="00765196">
      <w:r>
        <w:t>After click on ‘Manage Run Configuration’ it opens ‘Test Run Configuration’ window</w:t>
      </w:r>
    </w:p>
    <w:p w14:paraId="52579508" w14:textId="77777777" w:rsidR="00E24CC5" w:rsidRDefault="00765196">
      <w:pPr>
        <w:jc w:val="center"/>
      </w:pPr>
      <w:r>
        <w:rPr>
          <w:noProof/>
          <w:lang w:val="en-IN" w:eastAsia="en-IN"/>
        </w:rPr>
        <w:drawing>
          <wp:inline distT="0" distB="0" distL="0" distR="0" wp14:anchorId="71275840" wp14:editId="6DC85210">
            <wp:extent cx="6686550" cy="1504950"/>
            <wp:effectExtent l="0" t="0" r="0" b="0"/>
            <wp:docPr id="316" name="Picture 179" descr="Fi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First"/>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6686550" cy="1504950"/>
                    </a:xfrm>
                    <a:prstGeom prst="rect">
                      <a:avLst/>
                    </a:prstGeom>
                    <a:noFill/>
                    <a:ln>
                      <a:noFill/>
                    </a:ln>
                  </pic:spPr>
                </pic:pic>
              </a:graphicData>
            </a:graphic>
          </wp:inline>
        </w:drawing>
      </w:r>
    </w:p>
    <w:p w14:paraId="04FD3132" w14:textId="4C3FCF77" w:rsidR="00E24CC5" w:rsidRDefault="00765196" w:rsidP="0072434C">
      <w:pPr>
        <w:pStyle w:val="2"/>
      </w:pPr>
      <w:bookmarkStart w:id="1570" w:name="_Toc174035188"/>
      <w:r>
        <w:t>Add Configuration</w:t>
      </w:r>
      <w:bookmarkEnd w:id="1570"/>
    </w:p>
    <w:p w14:paraId="0055041D" w14:textId="3F75F820" w:rsidR="00E24CC5" w:rsidRDefault="00765196" w:rsidP="000F4A44">
      <w:r>
        <w:t>After click on Add button New Run Configuration add at the end</w:t>
      </w:r>
      <w:r w:rsidR="00F948C6">
        <w:t xml:space="preserve"> see the figure shown below</w:t>
      </w:r>
      <w:r>
        <w:t>.</w:t>
      </w:r>
    </w:p>
    <w:p w14:paraId="588B81CF" w14:textId="77777777" w:rsidR="00E24CC5" w:rsidRDefault="00765196">
      <w:pPr>
        <w:jc w:val="center"/>
      </w:pPr>
      <w:r>
        <w:rPr>
          <w:rFonts w:eastAsiaTheme="minorHAnsi"/>
          <w:noProof/>
          <w:lang w:val="en-IN" w:eastAsia="en-IN"/>
        </w:rPr>
        <w:drawing>
          <wp:inline distT="0" distB="0" distL="0" distR="0" wp14:anchorId="53E79CF2" wp14:editId="39013483">
            <wp:extent cx="2981325" cy="3086100"/>
            <wp:effectExtent l="0" t="0" r="9525" b="0"/>
            <wp:docPr id="317" name="Picture 181"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Add"/>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2981325" cy="3086100"/>
                    </a:xfrm>
                    <a:prstGeom prst="rect">
                      <a:avLst/>
                    </a:prstGeom>
                    <a:noFill/>
                    <a:ln>
                      <a:noFill/>
                    </a:ln>
                  </pic:spPr>
                </pic:pic>
              </a:graphicData>
            </a:graphic>
          </wp:inline>
        </w:drawing>
      </w:r>
    </w:p>
    <w:p w14:paraId="7AFFC1A8" w14:textId="2FD8BD32" w:rsidR="00E24CC5" w:rsidRDefault="00765196" w:rsidP="0072434C">
      <w:pPr>
        <w:pStyle w:val="2"/>
      </w:pPr>
      <w:bookmarkStart w:id="1571" w:name="_Toc174035189"/>
      <w:r>
        <w:t>Delete Configuration</w:t>
      </w:r>
      <w:bookmarkEnd w:id="1571"/>
    </w:p>
    <w:p w14:paraId="40B541FE" w14:textId="5AE665E5" w:rsidR="00E24CC5" w:rsidRDefault="00765196" w:rsidP="000F4A44">
      <w:r>
        <w:t xml:space="preserve">User can delete ‘Test Run Configuration’ which is inactive. In this operation single or multiple </w:t>
      </w:r>
      <w:proofErr w:type="gramStart"/>
      <w:r>
        <w:t>configuration</w:t>
      </w:r>
      <w:proofErr w:type="gramEnd"/>
      <w:r>
        <w:t xml:space="preserve"> can delete</w:t>
      </w:r>
      <w:r w:rsidR="007B3581">
        <w:t xml:space="preserve"> see the figure shown below</w:t>
      </w:r>
      <w:r>
        <w:t>.</w:t>
      </w:r>
    </w:p>
    <w:p w14:paraId="04B17FC6" w14:textId="77777777" w:rsidR="00E24CC5" w:rsidRDefault="00765196">
      <w:pPr>
        <w:jc w:val="center"/>
      </w:pPr>
      <w:r>
        <w:rPr>
          <w:rFonts w:eastAsiaTheme="minorHAnsi"/>
          <w:noProof/>
          <w:lang w:val="en-IN" w:eastAsia="en-IN"/>
        </w:rPr>
        <w:lastRenderedPageBreak/>
        <w:drawing>
          <wp:inline distT="0" distB="0" distL="0" distR="0" wp14:anchorId="09BF1E01" wp14:editId="7E485370">
            <wp:extent cx="2981325" cy="3086100"/>
            <wp:effectExtent l="0" t="0" r="9525" b="0"/>
            <wp:docPr id="318" name="Picture 182" descr="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delete"/>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2981325" cy="3086100"/>
                    </a:xfrm>
                    <a:prstGeom prst="rect">
                      <a:avLst/>
                    </a:prstGeom>
                    <a:noFill/>
                    <a:ln>
                      <a:noFill/>
                    </a:ln>
                  </pic:spPr>
                </pic:pic>
              </a:graphicData>
            </a:graphic>
          </wp:inline>
        </w:drawing>
      </w:r>
    </w:p>
    <w:p w14:paraId="287F81E2" w14:textId="48F58157" w:rsidR="00E24CC5" w:rsidRDefault="00765196" w:rsidP="0072434C">
      <w:pPr>
        <w:pStyle w:val="2"/>
      </w:pPr>
      <w:bookmarkStart w:id="1572" w:name="_Toc174035190"/>
      <w:r>
        <w:t>Copy Configuration</w:t>
      </w:r>
      <w:bookmarkEnd w:id="1572"/>
    </w:p>
    <w:p w14:paraId="3EA6825C" w14:textId="2A7DD9DF" w:rsidR="00E24CC5" w:rsidRDefault="00765196" w:rsidP="000F4A44">
      <w:r>
        <w:t>Click on Copy to Copy the selected configuration</w:t>
      </w:r>
      <w:r w:rsidR="0033039F">
        <w:t xml:space="preserve"> see the figure shown below</w:t>
      </w:r>
      <w:r>
        <w:t>.</w:t>
      </w:r>
    </w:p>
    <w:p w14:paraId="14E3D34C" w14:textId="77777777" w:rsidR="00E24CC5" w:rsidRDefault="00765196">
      <w:pPr>
        <w:jc w:val="center"/>
      </w:pPr>
      <w:r>
        <w:rPr>
          <w:rFonts w:eastAsiaTheme="minorHAnsi"/>
          <w:noProof/>
          <w:lang w:val="en-IN" w:eastAsia="en-IN"/>
        </w:rPr>
        <w:drawing>
          <wp:inline distT="0" distB="0" distL="0" distR="0" wp14:anchorId="79596BBD" wp14:editId="37B5E553">
            <wp:extent cx="3152775" cy="3248025"/>
            <wp:effectExtent l="0" t="0" r="9525" b="9525"/>
            <wp:docPr id="319" name="Picture 184"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Copy"/>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3152775" cy="3248025"/>
                    </a:xfrm>
                    <a:prstGeom prst="rect">
                      <a:avLst/>
                    </a:prstGeom>
                    <a:noFill/>
                    <a:ln>
                      <a:noFill/>
                    </a:ln>
                  </pic:spPr>
                </pic:pic>
              </a:graphicData>
            </a:graphic>
          </wp:inline>
        </w:drawing>
      </w:r>
    </w:p>
    <w:p w14:paraId="09DAB7A4" w14:textId="77777777" w:rsidR="008933F8" w:rsidRDefault="008933F8">
      <w:pPr>
        <w:spacing w:after="0" w:line="240" w:lineRule="auto"/>
        <w:rPr>
          <w:rFonts w:asciiTheme="majorHAnsi" w:eastAsiaTheme="majorEastAsia" w:hAnsiTheme="majorHAnsi" w:cstheme="majorBidi"/>
          <w:b/>
          <w:bCs/>
          <w:color w:val="4F81BD" w:themeColor="accent1"/>
          <w:sz w:val="26"/>
          <w:szCs w:val="26"/>
        </w:rPr>
      </w:pPr>
      <w:r>
        <w:br w:type="page"/>
      </w:r>
    </w:p>
    <w:p w14:paraId="032DD637" w14:textId="7274E74F" w:rsidR="00E24CC5" w:rsidRDefault="00765196" w:rsidP="0072434C">
      <w:pPr>
        <w:pStyle w:val="2"/>
      </w:pPr>
      <w:bookmarkStart w:id="1573" w:name="_Toc174035191"/>
      <w:r>
        <w:lastRenderedPageBreak/>
        <w:t>Paste Configuration</w:t>
      </w:r>
      <w:bookmarkEnd w:id="1573"/>
    </w:p>
    <w:p w14:paraId="107FBA06" w14:textId="54D29389" w:rsidR="00E24CC5" w:rsidRDefault="00765196" w:rsidP="000F4A44">
      <w:r>
        <w:t>Copied configuration can be pasted at the end</w:t>
      </w:r>
      <w:r w:rsidR="00C9757B">
        <w:t xml:space="preserve"> see the figure shown below</w:t>
      </w:r>
      <w:r>
        <w:t>.</w:t>
      </w:r>
    </w:p>
    <w:p w14:paraId="0F103AF2" w14:textId="77777777" w:rsidR="00E24CC5" w:rsidRDefault="00765196">
      <w:pPr>
        <w:jc w:val="center"/>
      </w:pPr>
      <w:r>
        <w:rPr>
          <w:rFonts w:eastAsiaTheme="minorHAnsi"/>
          <w:noProof/>
          <w:lang w:val="en-IN" w:eastAsia="en-IN"/>
        </w:rPr>
        <w:drawing>
          <wp:inline distT="0" distB="0" distL="0" distR="0" wp14:anchorId="3C4E747F" wp14:editId="582B81E2">
            <wp:extent cx="3219450" cy="3314700"/>
            <wp:effectExtent l="0" t="0" r="0" b="0"/>
            <wp:docPr id="320" name="Picture 191" descr="p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paste"/>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3219450" cy="3314700"/>
                    </a:xfrm>
                    <a:prstGeom prst="rect">
                      <a:avLst/>
                    </a:prstGeom>
                    <a:noFill/>
                    <a:ln>
                      <a:noFill/>
                    </a:ln>
                  </pic:spPr>
                </pic:pic>
              </a:graphicData>
            </a:graphic>
          </wp:inline>
        </w:drawing>
      </w:r>
    </w:p>
    <w:p w14:paraId="7CB21A52" w14:textId="36A26423" w:rsidR="00E24CC5" w:rsidRDefault="00765196" w:rsidP="0072434C">
      <w:pPr>
        <w:pStyle w:val="2"/>
      </w:pPr>
      <w:bookmarkStart w:id="1574" w:name="_Toc174035192"/>
      <w:r>
        <w:t>Rename Configuration</w:t>
      </w:r>
      <w:bookmarkEnd w:id="1574"/>
    </w:p>
    <w:p w14:paraId="57A8B5C5" w14:textId="15DFFF0F" w:rsidR="00E24CC5" w:rsidRDefault="00765196" w:rsidP="000F4A44">
      <w:r>
        <w:t>Configuration can be renamed using F2/Context menu</w:t>
      </w:r>
      <w:r w:rsidR="0039312A">
        <w:t xml:space="preserve"> see the figure shown below</w:t>
      </w:r>
      <w:r>
        <w:t xml:space="preserve">. </w:t>
      </w:r>
    </w:p>
    <w:p w14:paraId="7E523BAD" w14:textId="77777777" w:rsidR="00E24CC5" w:rsidRDefault="00765196">
      <w:pPr>
        <w:jc w:val="center"/>
      </w:pPr>
      <w:r>
        <w:rPr>
          <w:rFonts w:eastAsiaTheme="minorHAnsi"/>
          <w:noProof/>
          <w:lang w:val="en-IN" w:eastAsia="en-IN"/>
        </w:rPr>
        <w:drawing>
          <wp:inline distT="0" distB="0" distL="0" distR="0" wp14:anchorId="02E2D411" wp14:editId="1822A80D">
            <wp:extent cx="3162300" cy="3276600"/>
            <wp:effectExtent l="0" t="0" r="0" b="0"/>
            <wp:docPr id="321" name="Picture 192" descr="Re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Rename"/>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3162300" cy="3276600"/>
                    </a:xfrm>
                    <a:prstGeom prst="rect">
                      <a:avLst/>
                    </a:prstGeom>
                    <a:noFill/>
                    <a:ln>
                      <a:noFill/>
                    </a:ln>
                  </pic:spPr>
                </pic:pic>
              </a:graphicData>
            </a:graphic>
          </wp:inline>
        </w:drawing>
      </w:r>
    </w:p>
    <w:p w14:paraId="33C85861"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27F356E2" w14:textId="13CE95C0" w:rsidR="00E24CC5" w:rsidRDefault="00765196">
      <w:pPr>
        <w:pStyle w:val="1"/>
      </w:pPr>
      <w:bookmarkStart w:id="1575" w:name="_Toc174035193"/>
      <w:r>
        <w:lastRenderedPageBreak/>
        <w:t>Save/Save All</w:t>
      </w:r>
      <w:bookmarkEnd w:id="1575"/>
    </w:p>
    <w:p w14:paraId="3D58E72E" w14:textId="48C454B8" w:rsidR="00E24CC5" w:rsidRDefault="00765196">
      <w:r>
        <w:t xml:space="preserve">For any modification in Test Suite/Recording/Project Settings (Local)/Data Connector It will show </w:t>
      </w:r>
      <w:r w:rsidR="009A2863">
        <w:t xml:space="preserve">below </w:t>
      </w:r>
      <w:r>
        <w:t>asterisk (*) symbol. If asterisk is present and the tab/</w:t>
      </w:r>
      <w:r w:rsidR="00B95FA7">
        <w:t xml:space="preserve">Concord </w:t>
      </w:r>
      <w:r>
        <w:t>is closed, then for the unsaved changes it will show save dialogue.</w:t>
      </w:r>
    </w:p>
    <w:p w14:paraId="16A9A9B4" w14:textId="77777777" w:rsidR="00E24CC5" w:rsidRDefault="00765196">
      <w:r>
        <w:t xml:space="preserve">Click on ‘Yes’ to save the changes. If ‘No’ is </w:t>
      </w:r>
      <w:proofErr w:type="gramStart"/>
      <w:r>
        <w:t>clicked</w:t>
      </w:r>
      <w:proofErr w:type="gramEnd"/>
      <w:r>
        <w:t xml:space="preserve"> then changes will revert back to its previous state.</w:t>
      </w:r>
    </w:p>
    <w:p w14:paraId="05E017A4" w14:textId="77777777" w:rsidR="00E24CC5" w:rsidRDefault="00765196">
      <w:pPr>
        <w:jc w:val="center"/>
      </w:pPr>
      <w:r>
        <w:rPr>
          <w:rFonts w:eastAsiaTheme="minorHAnsi"/>
          <w:noProof/>
          <w:lang w:val="en-IN" w:eastAsia="en-IN"/>
        </w:rPr>
        <w:drawing>
          <wp:inline distT="0" distB="0" distL="0" distR="0" wp14:anchorId="16A3D201" wp14:editId="0495B240">
            <wp:extent cx="6686550" cy="1552575"/>
            <wp:effectExtent l="0" t="0" r="0" b="9525"/>
            <wp:docPr id="322" name="Picture 19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star"/>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6686550" cy="1552575"/>
                    </a:xfrm>
                    <a:prstGeom prst="rect">
                      <a:avLst/>
                    </a:prstGeom>
                    <a:noFill/>
                    <a:ln>
                      <a:noFill/>
                    </a:ln>
                  </pic:spPr>
                </pic:pic>
              </a:graphicData>
            </a:graphic>
          </wp:inline>
        </w:drawing>
      </w:r>
    </w:p>
    <w:p w14:paraId="00F7995E"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35C353C3" w14:textId="66C7F78B" w:rsidR="00E24CC5" w:rsidRDefault="00765196">
      <w:pPr>
        <w:pStyle w:val="1"/>
      </w:pPr>
      <w:bookmarkStart w:id="1576" w:name="_Toc174035194"/>
      <w:r>
        <w:lastRenderedPageBreak/>
        <w:t>Settings</w:t>
      </w:r>
      <w:bookmarkEnd w:id="1576"/>
    </w:p>
    <w:p w14:paraId="2171248D" w14:textId="3052129D" w:rsidR="00E24CC5" w:rsidRDefault="00765196" w:rsidP="0072434C">
      <w:pPr>
        <w:pStyle w:val="2"/>
      </w:pPr>
      <w:bookmarkStart w:id="1577" w:name="_Project_Settings"/>
      <w:bookmarkStart w:id="1578" w:name="_Ref31031365"/>
      <w:bookmarkStart w:id="1579" w:name="_Toc174035195"/>
      <w:bookmarkEnd w:id="1577"/>
      <w:r>
        <w:t>Project Settings</w:t>
      </w:r>
      <w:bookmarkEnd w:id="1578"/>
      <w:bookmarkEnd w:id="1579"/>
    </w:p>
    <w:p w14:paraId="0C9409D2" w14:textId="77777777" w:rsidR="00E24CC5" w:rsidRDefault="00765196" w:rsidP="000F4A44">
      <w:r>
        <w:t>Two levels of settings are available for the Test Project:</w:t>
      </w:r>
    </w:p>
    <w:p w14:paraId="2649738A" w14:textId="77777777" w:rsidR="00E24CC5" w:rsidRDefault="00765196" w:rsidP="00B10902">
      <w:pPr>
        <w:pStyle w:val="af3"/>
        <w:numPr>
          <w:ilvl w:val="0"/>
          <w:numId w:val="34"/>
        </w:numPr>
        <w:ind w:left="426" w:hanging="426"/>
        <w:jc w:val="both"/>
      </w:pPr>
      <w:r>
        <w:t>Global Settings</w:t>
      </w:r>
    </w:p>
    <w:p w14:paraId="6AE23C16" w14:textId="77777777" w:rsidR="00E24CC5" w:rsidRDefault="00765196" w:rsidP="00B10902">
      <w:pPr>
        <w:pStyle w:val="af3"/>
        <w:numPr>
          <w:ilvl w:val="0"/>
          <w:numId w:val="34"/>
        </w:numPr>
        <w:ind w:left="426" w:hanging="426"/>
        <w:jc w:val="both"/>
      </w:pPr>
      <w:r>
        <w:t>Local Settings.</w:t>
      </w:r>
    </w:p>
    <w:p w14:paraId="042818B9" w14:textId="26239F4D" w:rsidR="00E24CC5" w:rsidRDefault="00765196" w:rsidP="000F4A44">
      <w:r>
        <w:t xml:space="preserve">The Global and Local Settings related to the Test Project Solution can be done through the buttons </w:t>
      </w:r>
      <w:r w:rsidR="001A1ED7">
        <w:t>see the figure shown below</w:t>
      </w:r>
      <w:r>
        <w:t>:</w:t>
      </w:r>
    </w:p>
    <w:p w14:paraId="11492715" w14:textId="77777777" w:rsidR="00E24CC5" w:rsidRDefault="00765196" w:rsidP="001C182C">
      <w:pPr>
        <w:ind w:firstLine="720"/>
        <w:jc w:val="center"/>
      </w:pPr>
      <w:r>
        <w:rPr>
          <w:noProof/>
          <w:lang w:val="en-IN" w:eastAsia="en-IN"/>
        </w:rPr>
        <w:drawing>
          <wp:inline distT="0" distB="0" distL="0" distR="0" wp14:anchorId="3FE287D1" wp14:editId="7DE3E536">
            <wp:extent cx="5486400" cy="3343275"/>
            <wp:effectExtent l="0" t="0" r="0" b="9525"/>
            <wp:docPr id="323"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486400" cy="3343275"/>
                    </a:xfrm>
                    <a:prstGeom prst="rect">
                      <a:avLst/>
                    </a:prstGeom>
                    <a:noFill/>
                    <a:ln>
                      <a:noFill/>
                    </a:ln>
                  </pic:spPr>
                </pic:pic>
              </a:graphicData>
            </a:graphic>
          </wp:inline>
        </w:drawing>
      </w:r>
    </w:p>
    <w:p w14:paraId="47DFCAC2" w14:textId="7950935B" w:rsidR="00521979" w:rsidRDefault="00521979" w:rsidP="000F4A44">
      <w:r>
        <w:rPr>
          <w:b/>
        </w:rPr>
        <w:t>Path Style:</w:t>
      </w:r>
      <w:r w:rsidR="00CE550B">
        <w:rPr>
          <w:b/>
        </w:rPr>
        <w:br/>
      </w:r>
      <w:r w:rsidRPr="000226B3">
        <w:t>Specifies</w:t>
      </w:r>
      <w:r>
        <w:t xml:space="preserve"> whether</w:t>
      </w:r>
      <w:r w:rsidRPr="000226B3">
        <w:t xml:space="preserve"> path should be converted to relative or full </w:t>
      </w:r>
      <w:r w:rsidRPr="00B90760">
        <w:t xml:space="preserve">path. This setting will be applicable to </w:t>
      </w:r>
      <w:r>
        <w:t>current</w:t>
      </w:r>
      <w:r w:rsidRPr="00B90760">
        <w:t xml:space="preserve"> solution</w:t>
      </w:r>
      <w:r>
        <w:t>.</w:t>
      </w:r>
      <w:r w:rsidR="006D402C">
        <w:t xml:space="preserve"> </w:t>
      </w:r>
      <w:r w:rsidR="00CE550B">
        <w:br/>
      </w:r>
      <w:r w:rsidR="006D402C">
        <w:t>Path style can be</w:t>
      </w:r>
      <w:r w:rsidR="004A2952">
        <w:t xml:space="preserve"> access </w:t>
      </w:r>
      <w:r w:rsidR="006C6558">
        <w:t>see the figure shown below</w:t>
      </w:r>
      <w:r w:rsidR="004A2952">
        <w:t>:</w:t>
      </w:r>
    </w:p>
    <w:p w14:paraId="2AE108DD" w14:textId="3F0ECB6D" w:rsidR="006D402C" w:rsidRDefault="00423E8A" w:rsidP="00CE550B">
      <w:pPr>
        <w:spacing w:afterLines="50" w:after="120"/>
        <w:ind w:leftChars="1" w:left="4501" w:hangingChars="2037" w:hanging="4499"/>
        <w:jc w:val="center"/>
        <w:rPr>
          <w:b/>
          <w:lang w:eastAsia="ja-JP"/>
        </w:rPr>
      </w:pPr>
      <w:r>
        <w:rPr>
          <w:b/>
          <w:noProof/>
          <w:lang w:val="en-IN" w:eastAsia="en-IN"/>
        </w:rPr>
        <w:lastRenderedPageBreak/>
        <w:drawing>
          <wp:inline distT="0" distB="0" distL="0" distR="0" wp14:anchorId="78598E4D" wp14:editId="783872E6">
            <wp:extent cx="4638907" cy="3978093"/>
            <wp:effectExtent l="0" t="0" r="0" b="3810"/>
            <wp:docPr id="555" name="図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4674101" cy="4008273"/>
                    </a:xfrm>
                    <a:prstGeom prst="rect">
                      <a:avLst/>
                    </a:prstGeom>
                    <a:noFill/>
                    <a:ln>
                      <a:noFill/>
                    </a:ln>
                  </pic:spPr>
                </pic:pic>
              </a:graphicData>
            </a:graphic>
          </wp:inline>
        </w:drawing>
      </w:r>
    </w:p>
    <w:p w14:paraId="359EF63B" w14:textId="77777777" w:rsidR="00CE550B" w:rsidRPr="000226B3" w:rsidRDefault="00CE550B" w:rsidP="00CE550B">
      <w:pPr>
        <w:spacing w:afterLines="50" w:after="120"/>
        <w:ind w:leftChars="1" w:left="4501" w:hangingChars="2037" w:hanging="4499"/>
        <w:rPr>
          <w:b/>
          <w:lang w:eastAsia="ja-JP"/>
        </w:rPr>
      </w:pPr>
    </w:p>
    <w:p w14:paraId="2815A499" w14:textId="5A82BF35" w:rsidR="00C230BE" w:rsidRPr="000226B3" w:rsidRDefault="00C230BE" w:rsidP="000F4A44">
      <w:r w:rsidRPr="000226B3">
        <w:t>When user change path style and</w:t>
      </w:r>
      <w:r>
        <w:t xml:space="preserve"> click</w:t>
      </w:r>
      <w:r w:rsidRPr="000226B3">
        <w:t xml:space="preserve"> </w:t>
      </w:r>
      <w:r w:rsidR="00313DA0">
        <w:t>“A</w:t>
      </w:r>
      <w:r w:rsidRPr="000226B3">
        <w:t>pply</w:t>
      </w:r>
      <w:r w:rsidR="00313DA0">
        <w:t>”</w:t>
      </w:r>
      <w:r w:rsidR="008933F8">
        <w:t>/” OK</w:t>
      </w:r>
      <w:r w:rsidR="00313DA0">
        <w:t>”</w:t>
      </w:r>
      <w:r w:rsidRPr="000226B3">
        <w:t xml:space="preserve"> below message will be shown once path</w:t>
      </w:r>
      <w:r>
        <w:t xml:space="preserve"> is</w:t>
      </w:r>
      <w:r w:rsidRPr="000226B3">
        <w:t xml:space="preserve"> converted successfully.</w:t>
      </w:r>
      <w:r>
        <w:t xml:space="preserve"> On Click of “OK” concord will </w:t>
      </w:r>
      <w:r w:rsidR="008933F8">
        <w:t>restart,</w:t>
      </w:r>
      <w:r>
        <w:t xml:space="preserve"> and latest setting will be applied</w:t>
      </w:r>
      <w:r w:rsidR="005D445B">
        <w:t xml:space="preserve"> see the figure shown below</w:t>
      </w:r>
      <w:r>
        <w:t>.</w:t>
      </w:r>
    </w:p>
    <w:p w14:paraId="2F1807C8" w14:textId="106918EF" w:rsidR="00D20F87" w:rsidRDefault="00C230BE" w:rsidP="00CE550B">
      <w:pPr>
        <w:ind w:left="1080"/>
        <w:jc w:val="center"/>
      </w:pPr>
      <w:r>
        <w:rPr>
          <w:noProof/>
          <w:lang w:val="en-IN" w:eastAsia="en-IN"/>
        </w:rPr>
        <w:drawing>
          <wp:inline distT="0" distB="0" distL="0" distR="0" wp14:anchorId="12B2D2B3" wp14:editId="4854244A">
            <wp:extent cx="3880625" cy="1471961"/>
            <wp:effectExtent l="0" t="0" r="5715"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3887605" cy="1474609"/>
                    </a:xfrm>
                    <a:prstGeom prst="rect">
                      <a:avLst/>
                    </a:prstGeom>
                  </pic:spPr>
                </pic:pic>
              </a:graphicData>
            </a:graphic>
          </wp:inline>
        </w:drawing>
      </w:r>
    </w:p>
    <w:p w14:paraId="50212498" w14:textId="678D3430" w:rsidR="00521979" w:rsidRDefault="00CB55A8" w:rsidP="000F4A44">
      <w:r>
        <w:t>If user</w:t>
      </w:r>
      <w:r w:rsidR="00844A4E">
        <w:t xml:space="preserve"> click on “Cancel” without modifying path settings, setting form will close and no changes will be done. If user click on “Cancel” after changing path style below confirmation </w:t>
      </w:r>
      <w:r w:rsidR="00DA04DE">
        <w:t>dialog</w:t>
      </w:r>
      <w:r w:rsidR="00844A4E">
        <w:t xml:space="preserve"> will be displayed</w:t>
      </w:r>
      <w:r w:rsidR="00791E11">
        <w:t xml:space="preserve"> see the figure shown </w:t>
      </w:r>
      <w:r w:rsidR="00904797">
        <w:t>below</w:t>
      </w:r>
    </w:p>
    <w:p w14:paraId="4C728904" w14:textId="2552F721" w:rsidR="00844A4E" w:rsidRDefault="00844A4E" w:rsidP="00C0118A">
      <w:pPr>
        <w:ind w:firstLine="720"/>
        <w:jc w:val="center"/>
      </w:pPr>
      <w:r>
        <w:rPr>
          <w:noProof/>
          <w:lang w:val="en-IN" w:eastAsia="en-IN"/>
        </w:rPr>
        <w:drawing>
          <wp:inline distT="0" distB="0" distL="0" distR="0" wp14:anchorId="7ADF67A7" wp14:editId="0D29E746">
            <wp:extent cx="2865864" cy="1290930"/>
            <wp:effectExtent l="0" t="0" r="0" b="508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2875503" cy="1295272"/>
                    </a:xfrm>
                    <a:prstGeom prst="rect">
                      <a:avLst/>
                    </a:prstGeom>
                  </pic:spPr>
                </pic:pic>
              </a:graphicData>
            </a:graphic>
          </wp:inline>
        </w:drawing>
      </w:r>
    </w:p>
    <w:p w14:paraId="1BBF880F" w14:textId="63FA5A54" w:rsidR="00844A4E" w:rsidRDefault="00844A4E" w:rsidP="000F4A44">
      <w:r>
        <w:t xml:space="preserve">On click on “Yes” latest changes will be applied. On Click of “No” no changes will be applied in setting. On click of “Cancel” </w:t>
      </w:r>
      <w:r w:rsidR="00DA04DE">
        <w:t xml:space="preserve">this </w:t>
      </w:r>
      <w:r w:rsidR="00391294">
        <w:t>dialog</w:t>
      </w:r>
      <w:r w:rsidR="00DA04DE">
        <w:t xml:space="preserve"> box will be closed.</w:t>
      </w:r>
    </w:p>
    <w:p w14:paraId="4935F41D" w14:textId="4EBB40F3" w:rsidR="009574C9" w:rsidRPr="00CE550B" w:rsidRDefault="009574C9" w:rsidP="000F4A44">
      <w:pPr>
        <w:rPr>
          <w:b/>
        </w:rPr>
      </w:pPr>
      <w:r w:rsidRPr="0099692D">
        <w:rPr>
          <w:b/>
        </w:rPr>
        <w:lastRenderedPageBreak/>
        <w:t>Image Precision:</w:t>
      </w:r>
      <w:r>
        <w:rPr>
          <w:b/>
        </w:rPr>
        <w:t xml:space="preserve"> </w:t>
      </w:r>
      <w:r w:rsidR="00CE550B">
        <w:rPr>
          <w:b/>
        </w:rPr>
        <w:br/>
      </w:r>
      <w:r w:rsidRPr="0099692D">
        <w:t xml:space="preserve">When image precision settings </w:t>
      </w:r>
      <w:proofErr w:type="gramStart"/>
      <w:r w:rsidRPr="0099692D">
        <w:t>is</w:t>
      </w:r>
      <w:proofErr w:type="gramEnd"/>
      <w:r w:rsidRPr="0099692D">
        <w:t xml:space="preserve"> ON, Concord will check all image based </w:t>
      </w:r>
      <w:r>
        <w:t xml:space="preserve">steps </w:t>
      </w:r>
      <w:r w:rsidRPr="0099692D">
        <w:t>precisely</w:t>
      </w:r>
      <w:r>
        <w:t xml:space="preserve">. For eg. If any minute difference is there in </w:t>
      </w:r>
      <w:proofErr w:type="gramStart"/>
      <w:r>
        <w:t>image</w:t>
      </w:r>
      <w:proofErr w:type="gramEnd"/>
      <w:r>
        <w:t xml:space="preserve"> then it will show matching percentage like 99.57%.</w:t>
      </w:r>
    </w:p>
    <w:p w14:paraId="656B6B2E" w14:textId="2DADBD30" w:rsidR="00423E8A" w:rsidRPr="00AE0B1C" w:rsidRDefault="00423E8A" w:rsidP="00423E8A">
      <w:pPr>
        <w:spacing w:afterLines="50" w:after="120"/>
        <w:jc w:val="center"/>
        <w:rPr>
          <w:rFonts w:ascii="Meiryo UI" w:eastAsia="Meiryo UI" w:hAnsi="Meiryo UI"/>
        </w:rPr>
      </w:pPr>
      <w:r>
        <w:rPr>
          <w:rFonts w:ascii="Meiryo UI" w:eastAsia="Meiryo UI" w:hAnsi="Meiryo UI"/>
          <w:noProof/>
          <w:lang w:val="en-IN" w:eastAsia="en-IN"/>
        </w:rPr>
        <w:drawing>
          <wp:inline distT="0" distB="0" distL="0" distR="0" wp14:anchorId="330436CA" wp14:editId="611FFFDC">
            <wp:extent cx="4594302" cy="3782773"/>
            <wp:effectExtent l="0" t="0" r="0" b="8255"/>
            <wp:docPr id="576" name="図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4625845" cy="3808745"/>
                    </a:xfrm>
                    <a:prstGeom prst="rect">
                      <a:avLst/>
                    </a:prstGeom>
                    <a:noFill/>
                    <a:ln>
                      <a:noFill/>
                    </a:ln>
                  </pic:spPr>
                </pic:pic>
              </a:graphicData>
            </a:graphic>
          </wp:inline>
        </w:drawing>
      </w:r>
    </w:p>
    <w:p w14:paraId="1F17A864" w14:textId="77777777" w:rsidR="002964FC" w:rsidRDefault="00AE0B1C" w:rsidP="000F4A44">
      <w:pPr>
        <w:rPr>
          <w:noProof/>
          <w:lang w:eastAsia="ja-JP"/>
        </w:rPr>
      </w:pPr>
      <w:r>
        <w:rPr>
          <w:rFonts w:hint="eastAsia"/>
          <w:b/>
          <w:lang w:eastAsia="ja-JP"/>
        </w:rPr>
        <w:t>Image compari</w:t>
      </w:r>
      <w:r>
        <w:rPr>
          <w:b/>
          <w:lang w:eastAsia="ja-JP"/>
        </w:rPr>
        <w:t>son method</w:t>
      </w:r>
      <w:r w:rsidRPr="0099692D">
        <w:rPr>
          <w:b/>
          <w:lang w:eastAsia="ja-JP"/>
        </w:rPr>
        <w:t>:</w:t>
      </w:r>
      <w:r w:rsidR="002964FC" w:rsidRPr="002964FC">
        <w:rPr>
          <w:noProof/>
          <w:lang w:eastAsia="ja-JP"/>
        </w:rPr>
        <w:t xml:space="preserve"> </w:t>
      </w:r>
    </w:p>
    <w:p w14:paraId="5CF54FD3" w14:textId="29126E63" w:rsidR="00423E8A" w:rsidRDefault="00423E8A" w:rsidP="00423E8A">
      <w:pPr>
        <w:jc w:val="center"/>
        <w:rPr>
          <w:b/>
          <w:lang w:eastAsia="ja-JP"/>
        </w:rPr>
      </w:pPr>
      <w:r>
        <w:rPr>
          <w:rFonts w:hint="eastAsia"/>
          <w:b/>
          <w:noProof/>
          <w:lang w:val="en-IN" w:eastAsia="en-IN"/>
        </w:rPr>
        <w:drawing>
          <wp:inline distT="0" distB="0" distL="0" distR="0" wp14:anchorId="28E74537" wp14:editId="7A3AE51D">
            <wp:extent cx="4516244" cy="3718502"/>
            <wp:effectExtent l="0" t="0" r="0" b="0"/>
            <wp:docPr id="650" name="図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4541007" cy="3738891"/>
                    </a:xfrm>
                    <a:prstGeom prst="rect">
                      <a:avLst/>
                    </a:prstGeom>
                    <a:noFill/>
                    <a:ln>
                      <a:noFill/>
                    </a:ln>
                  </pic:spPr>
                </pic:pic>
              </a:graphicData>
            </a:graphic>
          </wp:inline>
        </w:drawing>
      </w:r>
    </w:p>
    <w:p w14:paraId="1128DF26" w14:textId="78EE4B02" w:rsidR="00AE0B1C" w:rsidRDefault="00AE0B1C" w:rsidP="000F4A44">
      <w:pPr>
        <w:rPr>
          <w:lang w:eastAsia="ja-JP"/>
        </w:rPr>
      </w:pPr>
      <w:r>
        <w:rPr>
          <w:lang w:eastAsia="ja-JP"/>
        </w:rPr>
        <w:lastRenderedPageBreak/>
        <w:t xml:space="preserve">If </w:t>
      </w:r>
      <w:r w:rsidRPr="00AE0B1C">
        <w:rPr>
          <w:rFonts w:hint="eastAsia"/>
          <w:lang w:eastAsia="ja-JP"/>
        </w:rPr>
        <w:t>Template matching</w:t>
      </w:r>
      <w:r w:rsidRPr="00AE0B1C">
        <w:rPr>
          <w:rFonts w:hint="eastAsia"/>
          <w:lang w:eastAsia="ja-JP"/>
        </w:rPr>
        <w:t>（</w:t>
      </w:r>
      <w:r w:rsidRPr="00AE0B1C">
        <w:rPr>
          <w:rFonts w:hint="eastAsia"/>
          <w:lang w:eastAsia="ja-JP"/>
        </w:rPr>
        <w:t>Allow for size differences</w:t>
      </w:r>
      <w:r w:rsidRPr="00AE0B1C">
        <w:rPr>
          <w:rFonts w:hint="eastAsia"/>
          <w:lang w:eastAsia="ja-JP"/>
        </w:rPr>
        <w:t>）</w:t>
      </w:r>
      <w:r w:rsidRPr="00AE0B1C">
        <w:rPr>
          <w:lang w:eastAsia="ja-JP"/>
        </w:rPr>
        <w:t xml:space="preserve"> is on, use Template matching to per</w:t>
      </w:r>
      <w:r>
        <w:rPr>
          <w:lang w:eastAsia="ja-JP"/>
        </w:rPr>
        <w:t xml:space="preserve">form an image comparison. When </w:t>
      </w:r>
      <w:r w:rsidRPr="00AE0B1C">
        <w:rPr>
          <w:rFonts w:hint="eastAsia"/>
          <w:lang w:eastAsia="ja-JP"/>
        </w:rPr>
        <w:t>Pixel by Pixel</w:t>
      </w:r>
      <w:r w:rsidRPr="00AE0B1C">
        <w:rPr>
          <w:rFonts w:hint="eastAsia"/>
          <w:lang w:eastAsia="ja-JP"/>
        </w:rPr>
        <w:t>（</w:t>
      </w:r>
      <w:r w:rsidRPr="00AE0B1C">
        <w:rPr>
          <w:rFonts w:hint="eastAsia"/>
          <w:lang w:eastAsia="ja-JP"/>
        </w:rPr>
        <w:t>Need to match the size</w:t>
      </w:r>
      <w:r w:rsidRPr="00AE0B1C">
        <w:rPr>
          <w:rFonts w:hint="eastAsia"/>
          <w:lang w:eastAsia="ja-JP"/>
        </w:rPr>
        <w:t>）</w:t>
      </w:r>
      <w:r>
        <w:rPr>
          <w:lang w:eastAsia="ja-JP"/>
        </w:rPr>
        <w:t xml:space="preserve"> is on, </w:t>
      </w:r>
      <w:r w:rsidRPr="00AE0B1C">
        <w:rPr>
          <w:lang w:eastAsia="ja-JP"/>
        </w:rPr>
        <w:t xml:space="preserve">Pixel by Pixel is used for </w:t>
      </w:r>
      <w:r>
        <w:rPr>
          <w:lang w:eastAsia="ja-JP"/>
        </w:rPr>
        <w:t xml:space="preserve">image comparison. </w:t>
      </w:r>
      <w:r w:rsidRPr="00AE0B1C">
        <w:rPr>
          <w:lang w:eastAsia="ja-JP"/>
        </w:rPr>
        <w:t>Pixel by Pixel is on by default.</w:t>
      </w:r>
    </w:p>
    <w:p w14:paraId="2931139F" w14:textId="5B3B689B" w:rsidR="00AE0B1C" w:rsidRDefault="00AE0B1C" w:rsidP="000F4A44">
      <w:pPr>
        <w:rPr>
          <w:b/>
          <w:lang w:eastAsia="ja-JP"/>
        </w:rPr>
      </w:pPr>
      <w:r>
        <w:rPr>
          <w:b/>
          <w:lang w:eastAsia="ja-JP"/>
        </w:rPr>
        <w:t xml:space="preserve"> </w:t>
      </w:r>
    </w:p>
    <w:p w14:paraId="7AE96975" w14:textId="1CC15426" w:rsidR="00A050A4" w:rsidRPr="00CE550B" w:rsidRDefault="00A050A4" w:rsidP="000F4A44">
      <w:pPr>
        <w:rPr>
          <w:b/>
          <w:lang w:eastAsia="ja-JP"/>
        </w:rPr>
      </w:pPr>
      <w:r>
        <w:rPr>
          <w:b/>
          <w:lang w:eastAsia="ja-JP"/>
        </w:rPr>
        <w:t>Execution</w:t>
      </w:r>
      <w:r w:rsidRPr="0099692D">
        <w:rPr>
          <w:b/>
          <w:lang w:eastAsia="ja-JP"/>
        </w:rPr>
        <w:t>:</w:t>
      </w:r>
      <w:r>
        <w:rPr>
          <w:b/>
          <w:lang w:eastAsia="ja-JP"/>
        </w:rPr>
        <w:t xml:space="preserve"> </w:t>
      </w:r>
      <w:r w:rsidR="00CE550B">
        <w:rPr>
          <w:b/>
          <w:lang w:eastAsia="ja-JP"/>
        </w:rPr>
        <w:br/>
      </w:r>
      <w:r w:rsidR="00EB1E46" w:rsidRPr="00EB1E46">
        <w:rPr>
          <w:lang w:eastAsia="ja-JP"/>
        </w:rPr>
        <w:t xml:space="preserve">If </w:t>
      </w:r>
      <w:proofErr w:type="gramStart"/>
      <w:r w:rsidR="00EB1E46" w:rsidRPr="00EB1E46">
        <w:rPr>
          <w:lang w:eastAsia="ja-JP"/>
        </w:rPr>
        <w:t>checked,</w:t>
      </w:r>
      <w:proofErr w:type="gramEnd"/>
      <w:r w:rsidR="00EB1E46" w:rsidRPr="00EB1E46">
        <w:rPr>
          <w:lang w:eastAsia="ja-JP"/>
        </w:rPr>
        <w:t xml:space="preserve"> searches for UI controls by process name or Window name during playback. If unchecked, searches for UI controls by all process</w:t>
      </w:r>
      <w:r w:rsidR="00EB1E46">
        <w:rPr>
          <w:lang w:eastAsia="ja-JP"/>
        </w:rPr>
        <w:t>es</w:t>
      </w:r>
      <w:r w:rsidR="00EB1E46" w:rsidRPr="00EB1E46">
        <w:rPr>
          <w:lang w:eastAsia="ja-JP"/>
        </w:rPr>
        <w:t xml:space="preserve">. Therefore, if checked, UI controls can be searched more </w:t>
      </w:r>
      <w:proofErr w:type="gramStart"/>
      <w:r w:rsidR="00EB1E46" w:rsidRPr="00EB1E46">
        <w:rPr>
          <w:lang w:eastAsia="ja-JP"/>
        </w:rPr>
        <w:t>quickly</w:t>
      </w:r>
      <w:proofErr w:type="gramEnd"/>
      <w:r w:rsidR="00EB1E46" w:rsidRPr="00EB1E46">
        <w:rPr>
          <w:lang w:eastAsia="ja-JP"/>
        </w:rPr>
        <w:t xml:space="preserve"> and playback is faster.</w:t>
      </w:r>
    </w:p>
    <w:p w14:paraId="672D8BA3" w14:textId="2B526ED0" w:rsidR="00DB27C8" w:rsidRDefault="00DB27C8" w:rsidP="00DB27C8">
      <w:pPr>
        <w:spacing w:afterLines="50" w:after="120"/>
        <w:jc w:val="center"/>
        <w:rPr>
          <w:rFonts w:ascii="Meiryo UI" w:eastAsia="Meiryo UI" w:hAnsi="Meiryo UI"/>
          <w:lang w:eastAsia="ja-JP"/>
        </w:rPr>
      </w:pPr>
      <w:r>
        <w:rPr>
          <w:rFonts w:ascii="Meiryo UI" w:eastAsia="Meiryo UI" w:hAnsi="Meiryo UI" w:hint="eastAsia"/>
          <w:noProof/>
          <w:lang w:val="en-IN" w:eastAsia="en-IN"/>
        </w:rPr>
        <w:drawing>
          <wp:inline distT="0" distB="0" distL="0" distR="0" wp14:anchorId="162E8ED6" wp14:editId="3E075E20">
            <wp:extent cx="4884234" cy="4021492"/>
            <wp:effectExtent l="0" t="0" r="0" b="0"/>
            <wp:docPr id="682" name="図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4902091" cy="4036194"/>
                    </a:xfrm>
                    <a:prstGeom prst="rect">
                      <a:avLst/>
                    </a:prstGeom>
                    <a:noFill/>
                    <a:ln>
                      <a:noFill/>
                    </a:ln>
                  </pic:spPr>
                </pic:pic>
              </a:graphicData>
            </a:graphic>
          </wp:inline>
        </w:drawing>
      </w:r>
    </w:p>
    <w:p w14:paraId="1471DF88" w14:textId="028A5B1D" w:rsidR="004E009D" w:rsidRDefault="004E009D" w:rsidP="0083249C">
      <w:pPr>
        <w:spacing w:afterLines="50" w:after="120"/>
        <w:rPr>
          <w:rFonts w:ascii="Meiryo UI" w:eastAsia="Meiryo UI" w:hAnsi="Meiryo UI"/>
          <w:lang w:eastAsia="ja-JP"/>
        </w:rPr>
      </w:pPr>
    </w:p>
    <w:p w14:paraId="39DD5E97" w14:textId="28901571" w:rsidR="002F1F85" w:rsidRPr="00CE550B" w:rsidRDefault="004E009D" w:rsidP="000F4A44">
      <w:pPr>
        <w:rPr>
          <w:b/>
          <w:lang w:eastAsia="ja-JP"/>
        </w:rPr>
      </w:pPr>
      <w:r>
        <w:rPr>
          <w:b/>
          <w:lang w:eastAsia="ja-JP"/>
        </w:rPr>
        <w:t>Display position</w:t>
      </w:r>
      <w:r w:rsidRPr="0099692D">
        <w:rPr>
          <w:b/>
          <w:lang w:eastAsia="ja-JP"/>
        </w:rPr>
        <w:t>:</w:t>
      </w:r>
      <w:r>
        <w:rPr>
          <w:b/>
          <w:lang w:eastAsia="ja-JP"/>
        </w:rPr>
        <w:t xml:space="preserve"> </w:t>
      </w:r>
      <w:r w:rsidR="00CE550B">
        <w:rPr>
          <w:b/>
          <w:lang w:eastAsia="ja-JP"/>
        </w:rPr>
        <w:br/>
      </w:r>
      <w:r>
        <w:rPr>
          <w:rFonts w:eastAsia="Meiryo UI" w:cstheme="minorHAnsi"/>
          <w:lang w:eastAsia="ja-JP"/>
        </w:rPr>
        <w:t xml:space="preserve">If </w:t>
      </w:r>
      <w:r>
        <w:t>c</w:t>
      </w:r>
      <w:r w:rsidRPr="004E009D">
        <w:t>hanging the Display position and pressing the Set button</w:t>
      </w:r>
      <w:r w:rsidR="002F1F85">
        <w:t xml:space="preserve">, </w:t>
      </w:r>
      <w:r w:rsidRPr="004E009D">
        <w:t>the position of the Execution engine</w:t>
      </w:r>
      <w:r w:rsidR="002F1F85">
        <w:t xml:space="preserve"> is changed</w:t>
      </w:r>
      <w:r w:rsidRPr="004E009D">
        <w:t>. This setting is applied to all recordings.</w:t>
      </w:r>
    </w:p>
    <w:p w14:paraId="2637C6B8" w14:textId="77777777" w:rsidR="004E009D" w:rsidRDefault="002F1F85" w:rsidP="001C182C">
      <w:pPr>
        <w:ind w:firstLine="720"/>
        <w:jc w:val="center"/>
      </w:pPr>
      <w:r>
        <w:rPr>
          <w:rFonts w:ascii="Meiryo UI" w:hAnsi="Meiryo UI" w:cs="Meiryo UI" w:hint="eastAsia"/>
          <w:noProof/>
          <w:lang w:val="en-IN" w:eastAsia="en-IN"/>
        </w:rPr>
        <w:lastRenderedPageBreak/>
        <w:drawing>
          <wp:inline distT="0" distB="0" distL="0" distR="0" wp14:anchorId="3B548494" wp14:editId="3C4EF924">
            <wp:extent cx="5010150" cy="4114800"/>
            <wp:effectExtent l="0" t="0" r="0" b="7620"/>
            <wp:docPr id="745" name="図 745" descr="C:\Users\AWV211038\AppData\Local\Microsoft\Windows\INetCache\Content.Word\Executionengine_Glob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WV211038\AppData\Local\Microsoft\Windows\INetCache\Content.Word\Executionengine_Global.png"/>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5010150" cy="4114800"/>
                    </a:xfrm>
                    <a:prstGeom prst="rect">
                      <a:avLst/>
                    </a:prstGeom>
                    <a:noFill/>
                    <a:ln>
                      <a:noFill/>
                    </a:ln>
                  </pic:spPr>
                </pic:pic>
              </a:graphicData>
            </a:graphic>
          </wp:inline>
        </w:drawing>
      </w:r>
    </w:p>
    <w:p w14:paraId="5D864742" w14:textId="77777777" w:rsidR="00A10E54" w:rsidRDefault="00A10E54" w:rsidP="00A10E54">
      <w:pPr>
        <w:rPr>
          <w:b/>
          <w:lang w:eastAsia="ja-JP"/>
        </w:rPr>
      </w:pPr>
      <w:r>
        <w:rPr>
          <w:b/>
          <w:lang w:eastAsia="ja-JP"/>
        </w:rPr>
        <w:t>Self healing support</w:t>
      </w:r>
      <w:r w:rsidRPr="0099692D">
        <w:rPr>
          <w:b/>
          <w:lang w:eastAsia="ja-JP"/>
        </w:rPr>
        <w:t>:</w:t>
      </w:r>
    </w:p>
    <w:p w14:paraId="35AC6A3F" w14:textId="55BEBD34" w:rsidR="00E20D21" w:rsidRPr="00E20D21" w:rsidRDefault="00BF7E1B" w:rsidP="00AB259C">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1966B82F" wp14:editId="2EEDEF8B">
            <wp:extent cx="4968240" cy="4117080"/>
            <wp:effectExtent l="19050" t="19050" r="22860" b="17145"/>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4980585" cy="4127310"/>
                    </a:xfrm>
                    <a:prstGeom prst="rect">
                      <a:avLst/>
                    </a:prstGeom>
                    <a:ln w="3175">
                      <a:solidFill>
                        <a:schemeClr val="tx1"/>
                      </a:solidFill>
                    </a:ln>
                  </pic:spPr>
                </pic:pic>
              </a:graphicData>
            </a:graphic>
          </wp:inline>
        </w:drawing>
      </w:r>
    </w:p>
    <w:p w14:paraId="5A4935C8" w14:textId="3A4C43E6" w:rsidR="00E20D21" w:rsidRPr="00A01F69" w:rsidRDefault="00E20D21" w:rsidP="00E20D21">
      <w:r>
        <w:lastRenderedPageBreak/>
        <w:t>Options</w:t>
      </w:r>
      <w:r w:rsidRPr="00A01F69">
        <w:t xml:space="preserve"> tab contains the settings for </w:t>
      </w:r>
      <w:r w:rsidR="00C76168">
        <w:t xml:space="preserve">both </w:t>
      </w:r>
      <w:r w:rsidRPr="00A01F69">
        <w:t>self healing</w:t>
      </w:r>
      <w:r w:rsidR="00C76168">
        <w:t xml:space="preserve"> and localization.</w:t>
      </w:r>
      <w:r w:rsidRPr="00A01F69">
        <w:t xml:space="preserve"> </w:t>
      </w:r>
      <w:r w:rsidR="00C76168">
        <w:t>self healing</w:t>
      </w:r>
      <w:r w:rsidRPr="00A01F69">
        <w:t xml:space="preserve"> aids in auto </w:t>
      </w:r>
      <w:r>
        <w:t>execution</w:t>
      </w:r>
      <w:r w:rsidR="00C76168">
        <w:t xml:space="preserve"> of script</w:t>
      </w:r>
      <w:r w:rsidRPr="00A01F69">
        <w:t>.</w:t>
      </w:r>
      <w:r>
        <w:t xml:space="preserve"> </w:t>
      </w:r>
      <w:r w:rsidRPr="00A01F69">
        <w:t xml:space="preserve">When self healing mode is enabled, if element is not found during execution, self healing will be invoked. </w:t>
      </w:r>
    </w:p>
    <w:p w14:paraId="785E7172" w14:textId="0498CC46" w:rsidR="00713CAE" w:rsidRDefault="00713CAE" w:rsidP="00713CAE">
      <w:proofErr w:type="gramStart"/>
      <w:r w:rsidRPr="00A01F69">
        <w:t>Suggestions</w:t>
      </w:r>
      <w:proofErr w:type="gramEnd"/>
      <w:r w:rsidRPr="00A01F69">
        <w:t xml:space="preserve"> count is the number of suggested xpaths </w:t>
      </w:r>
      <w:r>
        <w:t xml:space="preserve">for each element </w:t>
      </w:r>
      <w:r w:rsidRPr="00A01F69">
        <w:t>that will be displayed in the self healing summary dialog after performing a self healing enabled action.</w:t>
      </w:r>
      <w:r>
        <w:t xml:space="preserve"> </w:t>
      </w:r>
      <w:r w:rsidRPr="00A01F69">
        <w:t xml:space="preserve">Action will be performed if the match is greater than the match provided in the attribute match textbox and suggestions data will be updated in </w:t>
      </w:r>
      <w:r w:rsidR="00BE275C">
        <w:t>repository configuration files</w:t>
      </w:r>
      <w:r w:rsidRPr="00A01F69">
        <w:t>.</w:t>
      </w:r>
    </w:p>
    <w:p w14:paraId="5A33082A" w14:textId="77777777" w:rsidR="00713CAE" w:rsidRDefault="00713CAE" w:rsidP="00713CAE">
      <w:r>
        <w:t>AI assisted GUI Text verification is a</w:t>
      </w:r>
      <w:r w:rsidRPr="00CA7073">
        <w:rPr>
          <w:rFonts w:hAnsi="Calibri"/>
          <w:color w:val="662A53"/>
          <w:kern w:val="24"/>
        </w:rPr>
        <w:t xml:space="preserve"> </w:t>
      </w:r>
      <w:r w:rsidRPr="00CA7073">
        <w:t xml:space="preserve">new setting </w:t>
      </w:r>
      <w:r>
        <w:t xml:space="preserve">that is added in Project Settings, which is present under the options tab, that helps </w:t>
      </w:r>
      <w:r w:rsidRPr="009B1CAE">
        <w:t>to recognise the text from the GUI</w:t>
      </w:r>
      <w:r>
        <w:t>.</w:t>
      </w:r>
    </w:p>
    <w:p w14:paraId="72CD26DF" w14:textId="77777777" w:rsidR="00713CAE" w:rsidRPr="00857315" w:rsidRDefault="00713CAE" w:rsidP="00713CAE">
      <w:pPr>
        <w:rPr>
          <w:lang w:val="en-IN"/>
        </w:rPr>
      </w:pPr>
      <w:r w:rsidRPr="00857315">
        <w:t xml:space="preserve">Text Recognition Confidence score: </w:t>
      </w:r>
      <w:r>
        <w:t xml:space="preserve">This </w:t>
      </w:r>
      <w:r w:rsidRPr="00857315">
        <w:t xml:space="preserve">can be used </w:t>
      </w:r>
      <w:r>
        <w:t>for deciding the color of the bounding boxes and for checking the review conditions</w:t>
      </w:r>
      <w:r w:rsidRPr="009B1CAE">
        <w:rPr>
          <w:lang w:val="en-IN"/>
        </w:rPr>
        <w:t xml:space="preserve"> that </w:t>
      </w:r>
      <w:r>
        <w:t xml:space="preserve">can either be selected </w:t>
      </w:r>
      <w:r w:rsidRPr="00857315">
        <w:t xml:space="preserve"> </w:t>
      </w:r>
      <w:r>
        <w:t>or not selected as per the user requirements</w:t>
      </w:r>
      <w:r w:rsidRPr="009B1CAE">
        <w:t xml:space="preserve"> </w:t>
      </w:r>
      <w:r>
        <w:t xml:space="preserve">.If this </w:t>
      </w:r>
      <w:r w:rsidRPr="00740A8F">
        <w:t>option is selected, we can cho</w:t>
      </w:r>
      <w:r>
        <w:t>o</w:t>
      </w:r>
      <w:r w:rsidRPr="00740A8F">
        <w:t xml:space="preserve">se the </w:t>
      </w:r>
      <w:r>
        <w:t>pass threshold</w:t>
      </w:r>
      <w:r w:rsidRPr="00740A8F">
        <w:t xml:space="preserve"> and </w:t>
      </w:r>
      <w:r>
        <w:t>r</w:t>
      </w:r>
      <w:r w:rsidRPr="00740A8F">
        <w:t xml:space="preserve">eview </w:t>
      </w:r>
      <w:r>
        <w:t xml:space="preserve">threshold </w:t>
      </w:r>
      <w:r w:rsidRPr="00740A8F">
        <w:t>via edit boxes</w:t>
      </w:r>
      <w:r>
        <w:t>. These values are considered for individual texts. For example, if pass threshold is set as 99, all the texts with match percentage greater than or equal to 99 will be considered as pass. That is, it will be marked with green rectangle. Similarly, if review threshold is set as 80, all texts with match percentage between 80 and 99 will be considered for review and marked with orange rectangle. All the text values below r</w:t>
      </w:r>
      <w:r w:rsidRPr="00740A8F">
        <w:t>eview</w:t>
      </w:r>
      <w:r>
        <w:t xml:space="preserve"> threshold</w:t>
      </w:r>
      <w:r w:rsidRPr="00740A8F">
        <w:t xml:space="preserve"> can be considered as ‘Fail’</w:t>
      </w:r>
      <w:r>
        <w:rPr>
          <w:lang w:val="en-IN"/>
        </w:rPr>
        <w:t>.</w:t>
      </w:r>
    </w:p>
    <w:p w14:paraId="43591D44" w14:textId="77777777" w:rsidR="00713CAE" w:rsidRPr="00A62848" w:rsidRDefault="00713CAE" w:rsidP="00713CAE">
      <w:r w:rsidRPr="00A62848">
        <w:t xml:space="preserve">The purpose of </w:t>
      </w:r>
      <w:proofErr w:type="gramStart"/>
      <w:r w:rsidRPr="00A62848">
        <w:t>two way</w:t>
      </w:r>
      <w:proofErr w:type="gramEnd"/>
      <w:r w:rsidRPr="00A62848">
        <w:t xml:space="preserve"> verification is to check whether if strings are present in both json and image and vice versa. In addition to this,texts that are found in json and not found in GUI will also been displayed.When this operation is enabled, report will display the texts that is not matched.</w:t>
      </w:r>
    </w:p>
    <w:p w14:paraId="4CC4950A" w14:textId="77777777" w:rsidR="00713CAE" w:rsidRDefault="00713CAE" w:rsidP="00713CAE">
      <w:r w:rsidRPr="00FD780D">
        <w:t>By default, Concord and Localization test application will load only pre-trained model.In order to load trained model file in Concord and text recognition test application, “use trained model”</w:t>
      </w:r>
      <w:r w:rsidRPr="00A10C15">
        <w:t xml:space="preserve"> is being used.</w:t>
      </w:r>
      <w:r w:rsidRPr="000F442C">
        <w:t xml:space="preserve"> </w:t>
      </w:r>
      <w:proofErr w:type="gramStart"/>
      <w:r w:rsidRPr="000F442C">
        <w:t>First of all</w:t>
      </w:r>
      <w:proofErr w:type="gramEnd"/>
      <w:r w:rsidRPr="000F442C">
        <w:t xml:space="preserve">, train the model by making use of text recognition training utility tool. Copy the trained model to the EasyOCR folder [\Concord\lib\ </w:t>
      </w:r>
      <w:r w:rsidRPr="00FD780D">
        <w:t xml:space="preserve">GUIVerificationexe\EasyOCRmodels].Once completed, check the “Use trained model” option and click on apply button. It will load the latest model along with the pre-trained models. This will ensure that the latest trained model will be considered along with other pre-trained models. </w:t>
      </w:r>
      <w:r>
        <w:t>T</w:t>
      </w:r>
      <w:r w:rsidRPr="00FD780D">
        <w:t>he main purpose of this option is to load all the latest trained models which will improve/enhance the accuracy if the current accuracy is not upto the desired expectations.</w:t>
      </w:r>
    </w:p>
    <w:p w14:paraId="2C968A95" w14:textId="77777777" w:rsidR="00713CAE" w:rsidRDefault="00713CAE" w:rsidP="00713CAE">
      <w:r>
        <w:t>If “Check Overlap” is enabled, overlap checking can be done between the controls and texts in the GUI.</w:t>
      </w:r>
    </w:p>
    <w:p w14:paraId="264F49D3" w14:textId="77777777" w:rsidR="00713CAE" w:rsidRDefault="00713CAE" w:rsidP="00713CAE">
      <w:r>
        <w:rPr>
          <w:lang w:val="en-IN"/>
        </w:rPr>
        <w:t xml:space="preserve">Use co-ordinates option can be used </w:t>
      </w:r>
      <w:r w:rsidRPr="006460F7">
        <w:rPr>
          <w:lang w:val="en-IN"/>
        </w:rPr>
        <w:t xml:space="preserve">to confirm that </w:t>
      </w:r>
      <w:r>
        <w:rPr>
          <w:lang w:val="en-IN"/>
        </w:rPr>
        <w:t xml:space="preserve">the </w:t>
      </w:r>
      <w:r w:rsidRPr="006460F7">
        <w:rPr>
          <w:lang w:val="en-IN"/>
        </w:rPr>
        <w:t>text is displayed on the correct control</w:t>
      </w:r>
      <w:r>
        <w:rPr>
          <w:lang w:val="en-IN"/>
        </w:rPr>
        <w:t xml:space="preserve">. By </w:t>
      </w:r>
      <w:r>
        <w:t xml:space="preserve">enabling this </w:t>
      </w:r>
      <w:proofErr w:type="gramStart"/>
      <w:r>
        <w:t>setting  any</w:t>
      </w:r>
      <w:proofErr w:type="gramEnd"/>
      <w:r>
        <w:t xml:space="preserve"> newly added or misplaced text on the input image can be detected.</w:t>
      </w:r>
    </w:p>
    <w:p w14:paraId="3E6D1B1C" w14:textId="54036A3B" w:rsidR="00E24CC5" w:rsidRDefault="00765196" w:rsidP="0072434C">
      <w:pPr>
        <w:pStyle w:val="2"/>
      </w:pPr>
      <w:bookmarkStart w:id="1580" w:name="_Toc155954417"/>
      <w:bookmarkStart w:id="1581" w:name="_Toc157094149"/>
      <w:bookmarkStart w:id="1582" w:name="_Toc174035196"/>
      <w:bookmarkEnd w:id="1580"/>
      <w:bookmarkEnd w:id="1581"/>
      <w:r>
        <w:t>Global Settings</w:t>
      </w:r>
      <w:bookmarkEnd w:id="1582"/>
    </w:p>
    <w:p w14:paraId="7AB5C9C6" w14:textId="77777777" w:rsidR="00E24CC5" w:rsidRDefault="00E24CC5" w:rsidP="00B10902">
      <w:pPr>
        <w:pStyle w:val="af3"/>
        <w:keepNext/>
        <w:keepLines/>
        <w:numPr>
          <w:ilvl w:val="0"/>
          <w:numId w:val="35"/>
        </w:numPr>
        <w:spacing w:before="200" w:after="0"/>
        <w:outlineLvl w:val="2"/>
        <w:rPr>
          <w:rFonts w:asciiTheme="majorHAnsi" w:eastAsiaTheme="majorEastAsia" w:hAnsiTheme="majorHAnsi" w:cstheme="majorBidi"/>
          <w:b/>
          <w:bCs/>
          <w:vanish/>
          <w:color w:val="4F81BD" w:themeColor="accent1"/>
        </w:rPr>
      </w:pPr>
      <w:bookmarkStart w:id="1583" w:name="_Toc504756227"/>
      <w:bookmarkStart w:id="1584" w:name="_Toc504756376"/>
      <w:bookmarkStart w:id="1585" w:name="_Toc504756527"/>
      <w:bookmarkStart w:id="1586" w:name="_Toc505089580"/>
      <w:bookmarkStart w:id="1587" w:name="_Toc506301566"/>
      <w:bookmarkStart w:id="1588" w:name="_Toc506301716"/>
      <w:bookmarkStart w:id="1589" w:name="_Toc506301866"/>
      <w:bookmarkStart w:id="1590" w:name="_Toc506561936"/>
      <w:bookmarkStart w:id="1591" w:name="_Toc506578266"/>
      <w:bookmarkStart w:id="1592" w:name="_Toc506578829"/>
      <w:bookmarkStart w:id="1593" w:name="_Toc506578982"/>
      <w:bookmarkStart w:id="1594" w:name="_Toc507170364"/>
      <w:bookmarkStart w:id="1595" w:name="_Toc507410692"/>
      <w:bookmarkStart w:id="1596" w:name="_Toc507410846"/>
      <w:bookmarkStart w:id="1597" w:name="_Toc507411000"/>
      <w:bookmarkStart w:id="1598" w:name="_Toc507411154"/>
      <w:bookmarkStart w:id="1599" w:name="_Toc507411308"/>
      <w:bookmarkStart w:id="1600" w:name="_Toc508098051"/>
      <w:bookmarkStart w:id="1601" w:name="_Toc508121053"/>
      <w:bookmarkStart w:id="1602" w:name="_Toc508121391"/>
      <w:bookmarkStart w:id="1603" w:name="_Toc508377382"/>
      <w:bookmarkStart w:id="1604" w:name="_Toc509826147"/>
      <w:bookmarkStart w:id="1605" w:name="_Toc510607442"/>
      <w:bookmarkStart w:id="1606" w:name="_Toc516139933"/>
      <w:bookmarkStart w:id="1607" w:name="_Toc517089433"/>
      <w:bookmarkStart w:id="1608" w:name="_Toc517178453"/>
      <w:bookmarkStart w:id="1609" w:name="_Toc518027167"/>
      <w:bookmarkStart w:id="1610" w:name="_Toc520724925"/>
      <w:bookmarkStart w:id="1611" w:name="_Toc522533963"/>
      <w:bookmarkStart w:id="1612" w:name="_Toc522534740"/>
      <w:bookmarkStart w:id="1613" w:name="_Toc522534926"/>
      <w:bookmarkStart w:id="1614" w:name="_Toc522547192"/>
      <w:bookmarkStart w:id="1615" w:name="_Toc522551747"/>
      <w:bookmarkStart w:id="1616" w:name="_Toc522551932"/>
      <w:bookmarkStart w:id="1617" w:name="_Toc522552117"/>
      <w:bookmarkStart w:id="1618" w:name="_Toc523231318"/>
      <w:bookmarkStart w:id="1619" w:name="_Toc523231513"/>
      <w:bookmarkStart w:id="1620" w:name="_Toc523474732"/>
      <w:bookmarkStart w:id="1621" w:name="_Toc523477344"/>
      <w:bookmarkStart w:id="1622" w:name="_Toc523477571"/>
      <w:bookmarkStart w:id="1623" w:name="_Toc524087767"/>
      <w:bookmarkStart w:id="1624" w:name="_Toc524087967"/>
      <w:bookmarkStart w:id="1625" w:name="_Toc524100717"/>
      <w:bookmarkStart w:id="1626" w:name="_Toc524101498"/>
      <w:bookmarkStart w:id="1627" w:name="_Toc524446557"/>
      <w:bookmarkStart w:id="1628" w:name="_Toc528334383"/>
      <w:bookmarkStart w:id="1629" w:name="_Toc528668595"/>
      <w:bookmarkStart w:id="1630" w:name="_Toc528916742"/>
      <w:bookmarkStart w:id="1631" w:name="_Toc528918042"/>
      <w:bookmarkStart w:id="1632" w:name="_Toc530039962"/>
      <w:bookmarkStart w:id="1633" w:name="_Toc531079577"/>
      <w:bookmarkStart w:id="1634" w:name="_Toc531100524"/>
      <w:bookmarkStart w:id="1635" w:name="_Toc531100723"/>
      <w:bookmarkStart w:id="1636" w:name="_Toc531258135"/>
      <w:bookmarkStart w:id="1637" w:name="_Toc531259399"/>
      <w:bookmarkStart w:id="1638" w:name="_Toc531259597"/>
      <w:bookmarkStart w:id="1639" w:name="_Toc531259973"/>
      <w:bookmarkStart w:id="1640" w:name="_Toc531271065"/>
      <w:bookmarkStart w:id="1641" w:name="_Toc531272128"/>
      <w:bookmarkStart w:id="1642" w:name="_Toc531348073"/>
      <w:bookmarkStart w:id="1643" w:name="_Toc533769604"/>
      <w:bookmarkStart w:id="1644" w:name="_Toc534212415"/>
      <w:bookmarkStart w:id="1645" w:name="_Toc534213665"/>
      <w:bookmarkStart w:id="1646" w:name="_Toc534293961"/>
      <w:bookmarkStart w:id="1647" w:name="_Toc1033346"/>
      <w:bookmarkStart w:id="1648" w:name="_Toc1038659"/>
      <w:bookmarkStart w:id="1649" w:name="_Toc2092341"/>
      <w:bookmarkStart w:id="1650" w:name="_Toc2092553"/>
      <w:bookmarkStart w:id="1651" w:name="_Toc2092765"/>
      <w:bookmarkStart w:id="1652" w:name="_Toc2333433"/>
      <w:bookmarkStart w:id="1653" w:name="_Toc2595026"/>
      <w:bookmarkStart w:id="1654" w:name="_Toc4573514"/>
      <w:bookmarkStart w:id="1655" w:name="_Toc4601394"/>
      <w:bookmarkStart w:id="1656" w:name="_Toc5186597"/>
      <w:bookmarkStart w:id="1657" w:name="_Toc6842090"/>
      <w:bookmarkStart w:id="1658" w:name="_Toc6842307"/>
      <w:bookmarkStart w:id="1659" w:name="_Toc6842525"/>
      <w:bookmarkStart w:id="1660" w:name="_Toc6846862"/>
      <w:bookmarkStart w:id="1661" w:name="_Toc6853867"/>
      <w:bookmarkStart w:id="1662" w:name="_Toc6854088"/>
      <w:bookmarkStart w:id="1663" w:name="_Toc7876921"/>
      <w:bookmarkStart w:id="1664" w:name="_Toc14185510"/>
      <w:bookmarkStart w:id="1665" w:name="_Toc14262855"/>
      <w:bookmarkStart w:id="1666" w:name="_Toc19286991"/>
      <w:bookmarkStart w:id="1667" w:name="_Toc19608359"/>
      <w:bookmarkStart w:id="1668" w:name="_Toc19633976"/>
      <w:bookmarkStart w:id="1669" w:name="_Toc19634217"/>
      <w:bookmarkStart w:id="1670" w:name="_Toc20131001"/>
      <w:bookmarkStart w:id="1671" w:name="_Toc20131316"/>
      <w:bookmarkStart w:id="1672" w:name="_Toc20132151"/>
      <w:bookmarkStart w:id="1673" w:name="_Toc20132532"/>
      <w:bookmarkStart w:id="1674" w:name="_Toc20132760"/>
      <w:bookmarkStart w:id="1675" w:name="_Toc22131054"/>
      <w:bookmarkStart w:id="1676" w:name="_Toc22290911"/>
      <w:bookmarkStart w:id="1677" w:name="_Toc28698275"/>
      <w:bookmarkStart w:id="1678" w:name="_Toc28701764"/>
      <w:bookmarkStart w:id="1679" w:name="_Toc28707155"/>
      <w:bookmarkStart w:id="1680" w:name="_Toc28848323"/>
      <w:bookmarkStart w:id="1681" w:name="_Toc28873270"/>
      <w:bookmarkStart w:id="1682" w:name="_Toc29287692"/>
      <w:bookmarkStart w:id="1683" w:name="_Toc30165309"/>
      <w:bookmarkStart w:id="1684" w:name="_Toc30424647"/>
      <w:bookmarkStart w:id="1685" w:name="_Toc30424900"/>
      <w:bookmarkStart w:id="1686" w:name="_Toc30425153"/>
      <w:bookmarkStart w:id="1687" w:name="_Toc30593385"/>
      <w:bookmarkStart w:id="1688" w:name="_Toc30676418"/>
      <w:bookmarkStart w:id="1689" w:name="_Toc30760111"/>
      <w:bookmarkStart w:id="1690" w:name="_Toc30760383"/>
      <w:bookmarkStart w:id="1691" w:name="_Toc30760753"/>
      <w:bookmarkStart w:id="1692" w:name="_Toc30766312"/>
      <w:bookmarkStart w:id="1693" w:name="_Toc30766619"/>
      <w:bookmarkStart w:id="1694" w:name="_Toc31036421"/>
      <w:bookmarkStart w:id="1695" w:name="_Toc31036712"/>
      <w:bookmarkStart w:id="1696" w:name="_Toc36573744"/>
      <w:bookmarkStart w:id="1697" w:name="_Toc36813664"/>
      <w:bookmarkStart w:id="1698" w:name="_Toc37433118"/>
      <w:bookmarkStart w:id="1699" w:name="_Toc45881139"/>
      <w:bookmarkStart w:id="1700" w:name="_Toc50038963"/>
      <w:bookmarkStart w:id="1701" w:name="_Toc67643941"/>
      <w:bookmarkStart w:id="1702" w:name="_Toc76307321"/>
      <w:bookmarkStart w:id="1703" w:name="_Toc76674300"/>
      <w:bookmarkStart w:id="1704" w:name="_Toc76972153"/>
      <w:bookmarkStart w:id="1705" w:name="_Toc87430288"/>
      <w:bookmarkStart w:id="1706" w:name="_Toc103004852"/>
      <w:bookmarkStart w:id="1707" w:name="_Toc106801794"/>
      <w:bookmarkStart w:id="1708" w:name="_Toc114673190"/>
      <w:bookmarkStart w:id="1709" w:name="_Toc116595535"/>
      <w:bookmarkStart w:id="1710" w:name="_Toc116636139"/>
      <w:bookmarkStart w:id="1711" w:name="_Toc116671314"/>
      <w:bookmarkStart w:id="1712" w:name="_Toc117150480"/>
      <w:bookmarkStart w:id="1713" w:name="_Toc122010034"/>
      <w:bookmarkStart w:id="1714" w:name="_Toc125119882"/>
      <w:bookmarkStart w:id="1715" w:name="_Toc130190445"/>
      <w:bookmarkStart w:id="1716" w:name="_Toc132255702"/>
      <w:bookmarkStart w:id="1717" w:name="_Toc132297143"/>
      <w:bookmarkStart w:id="1718" w:name="_Toc132297441"/>
      <w:bookmarkStart w:id="1719" w:name="_Toc132297739"/>
      <w:bookmarkStart w:id="1720" w:name="_Toc132298037"/>
      <w:bookmarkStart w:id="1721" w:name="_Toc132298338"/>
      <w:bookmarkStart w:id="1722" w:name="_Toc132298636"/>
      <w:bookmarkStart w:id="1723" w:name="_Toc132298960"/>
      <w:bookmarkStart w:id="1724" w:name="_Toc132299283"/>
      <w:bookmarkStart w:id="1725" w:name="_Toc132299607"/>
      <w:bookmarkStart w:id="1726" w:name="_Toc132299930"/>
      <w:bookmarkStart w:id="1727" w:name="_Toc132300254"/>
      <w:bookmarkStart w:id="1728" w:name="_Toc132300588"/>
      <w:bookmarkStart w:id="1729" w:name="_Toc132300911"/>
      <w:bookmarkStart w:id="1730" w:name="_Toc132301236"/>
      <w:bookmarkStart w:id="1731" w:name="_Toc132301534"/>
      <w:bookmarkStart w:id="1732" w:name="_Toc132301831"/>
      <w:bookmarkStart w:id="1733" w:name="_Toc132302128"/>
      <w:bookmarkStart w:id="1734" w:name="_Toc132302425"/>
      <w:bookmarkStart w:id="1735" w:name="_Toc132302722"/>
      <w:bookmarkStart w:id="1736" w:name="_Toc132320612"/>
      <w:bookmarkStart w:id="1737" w:name="_Toc132371324"/>
      <w:bookmarkStart w:id="1738" w:name="_Toc132388341"/>
      <w:bookmarkStart w:id="1739" w:name="_Toc138255259"/>
      <w:bookmarkStart w:id="1740" w:name="_Toc139043317"/>
      <w:bookmarkStart w:id="1741" w:name="_Toc139620196"/>
      <w:bookmarkStart w:id="1742" w:name="_Toc139629267"/>
      <w:bookmarkStart w:id="1743" w:name="_Toc139889348"/>
      <w:bookmarkStart w:id="1744" w:name="_Toc145685231"/>
      <w:bookmarkStart w:id="1745" w:name="_Toc146634026"/>
      <w:bookmarkStart w:id="1746" w:name="_Toc148512682"/>
      <w:bookmarkStart w:id="1747" w:name="_Toc153880175"/>
      <w:bookmarkStart w:id="1748" w:name="_Toc155795536"/>
      <w:bookmarkStart w:id="1749" w:name="_Toc155954419"/>
      <w:bookmarkStart w:id="1750" w:name="_Toc157094151"/>
      <w:bookmarkStart w:id="1751" w:name="_Toc168646375"/>
      <w:bookmarkStart w:id="1752" w:name="_Toc170482752"/>
      <w:bookmarkStart w:id="1753" w:name="_Toc171597867"/>
      <w:bookmarkStart w:id="1754" w:name="_Toc172726173"/>
      <w:bookmarkStart w:id="1755" w:name="_Toc174035197"/>
      <w:bookmarkStart w:id="1756" w:name="_Toc477595644"/>
      <w:bookmarkStart w:id="1757" w:name="_Ref486607055"/>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14:paraId="2B0AB182" w14:textId="77777777" w:rsidR="00E24CC5" w:rsidRDefault="00E24CC5" w:rsidP="00B10902">
      <w:pPr>
        <w:pStyle w:val="af3"/>
        <w:keepNext/>
        <w:keepLines/>
        <w:numPr>
          <w:ilvl w:val="0"/>
          <w:numId w:val="35"/>
        </w:numPr>
        <w:spacing w:before="200" w:after="0"/>
        <w:outlineLvl w:val="2"/>
        <w:rPr>
          <w:rFonts w:asciiTheme="majorHAnsi" w:eastAsiaTheme="majorEastAsia" w:hAnsiTheme="majorHAnsi" w:cstheme="majorBidi"/>
          <w:b/>
          <w:bCs/>
          <w:vanish/>
          <w:color w:val="4F81BD" w:themeColor="accent1"/>
        </w:rPr>
      </w:pPr>
      <w:bookmarkStart w:id="1758" w:name="_Toc504756228"/>
      <w:bookmarkStart w:id="1759" w:name="_Toc504756377"/>
      <w:bookmarkStart w:id="1760" w:name="_Toc504756528"/>
      <w:bookmarkStart w:id="1761" w:name="_Toc505089581"/>
      <w:bookmarkStart w:id="1762" w:name="_Toc506301567"/>
      <w:bookmarkStart w:id="1763" w:name="_Toc506301717"/>
      <w:bookmarkStart w:id="1764" w:name="_Toc506301867"/>
      <w:bookmarkStart w:id="1765" w:name="_Toc506561937"/>
      <w:bookmarkStart w:id="1766" w:name="_Toc506578267"/>
      <w:bookmarkStart w:id="1767" w:name="_Toc506578830"/>
      <w:bookmarkStart w:id="1768" w:name="_Toc506578983"/>
      <w:bookmarkStart w:id="1769" w:name="_Toc507170365"/>
      <w:bookmarkStart w:id="1770" w:name="_Toc507410693"/>
      <w:bookmarkStart w:id="1771" w:name="_Toc507410847"/>
      <w:bookmarkStart w:id="1772" w:name="_Toc507411001"/>
      <w:bookmarkStart w:id="1773" w:name="_Toc507411155"/>
      <w:bookmarkStart w:id="1774" w:name="_Toc507411309"/>
      <w:bookmarkStart w:id="1775" w:name="_Toc508098052"/>
      <w:bookmarkStart w:id="1776" w:name="_Toc508121054"/>
      <w:bookmarkStart w:id="1777" w:name="_Toc508121392"/>
      <w:bookmarkStart w:id="1778" w:name="_Toc508377383"/>
      <w:bookmarkStart w:id="1779" w:name="_Toc509826148"/>
      <w:bookmarkStart w:id="1780" w:name="_Toc510607443"/>
      <w:bookmarkStart w:id="1781" w:name="_Toc516139934"/>
      <w:bookmarkStart w:id="1782" w:name="_Toc517089434"/>
      <w:bookmarkStart w:id="1783" w:name="_Toc517178454"/>
      <w:bookmarkStart w:id="1784" w:name="_Toc518027168"/>
      <w:bookmarkStart w:id="1785" w:name="_Toc520724926"/>
      <w:bookmarkStart w:id="1786" w:name="_Toc522533964"/>
      <w:bookmarkStart w:id="1787" w:name="_Toc522534741"/>
      <w:bookmarkStart w:id="1788" w:name="_Toc522534927"/>
      <w:bookmarkStart w:id="1789" w:name="_Toc522547193"/>
      <w:bookmarkStart w:id="1790" w:name="_Toc522551748"/>
      <w:bookmarkStart w:id="1791" w:name="_Toc522551933"/>
      <w:bookmarkStart w:id="1792" w:name="_Toc522552118"/>
      <w:bookmarkStart w:id="1793" w:name="_Toc523231319"/>
      <w:bookmarkStart w:id="1794" w:name="_Toc523231514"/>
      <w:bookmarkStart w:id="1795" w:name="_Toc523474733"/>
      <w:bookmarkStart w:id="1796" w:name="_Toc523477345"/>
      <w:bookmarkStart w:id="1797" w:name="_Toc523477572"/>
      <w:bookmarkStart w:id="1798" w:name="_Toc524087768"/>
      <w:bookmarkStart w:id="1799" w:name="_Toc524087968"/>
      <w:bookmarkStart w:id="1800" w:name="_Toc524100718"/>
      <w:bookmarkStart w:id="1801" w:name="_Toc524101499"/>
      <w:bookmarkStart w:id="1802" w:name="_Toc524446558"/>
      <w:bookmarkStart w:id="1803" w:name="_Toc528334384"/>
      <w:bookmarkStart w:id="1804" w:name="_Toc528668596"/>
      <w:bookmarkStart w:id="1805" w:name="_Toc528916743"/>
      <w:bookmarkStart w:id="1806" w:name="_Toc528918043"/>
      <w:bookmarkStart w:id="1807" w:name="_Toc530039963"/>
      <w:bookmarkStart w:id="1808" w:name="_Toc531079578"/>
      <w:bookmarkStart w:id="1809" w:name="_Toc531100525"/>
      <w:bookmarkStart w:id="1810" w:name="_Toc531100724"/>
      <w:bookmarkStart w:id="1811" w:name="_Toc531258136"/>
      <w:bookmarkStart w:id="1812" w:name="_Toc531259400"/>
      <w:bookmarkStart w:id="1813" w:name="_Toc531259598"/>
      <w:bookmarkStart w:id="1814" w:name="_Toc531259974"/>
      <w:bookmarkStart w:id="1815" w:name="_Toc531271066"/>
      <w:bookmarkStart w:id="1816" w:name="_Toc531272129"/>
      <w:bookmarkStart w:id="1817" w:name="_Toc531348074"/>
      <w:bookmarkStart w:id="1818" w:name="_Toc533769605"/>
      <w:bookmarkStart w:id="1819" w:name="_Toc534212416"/>
      <w:bookmarkStart w:id="1820" w:name="_Toc534213666"/>
      <w:bookmarkStart w:id="1821" w:name="_Toc534293962"/>
      <w:bookmarkStart w:id="1822" w:name="_Toc1033347"/>
      <w:bookmarkStart w:id="1823" w:name="_Toc1038660"/>
      <w:bookmarkStart w:id="1824" w:name="_Toc2092342"/>
      <w:bookmarkStart w:id="1825" w:name="_Toc2092554"/>
      <w:bookmarkStart w:id="1826" w:name="_Toc2092766"/>
      <w:bookmarkStart w:id="1827" w:name="_Toc2333434"/>
      <w:bookmarkStart w:id="1828" w:name="_Toc2595027"/>
      <w:bookmarkStart w:id="1829" w:name="_Toc4573515"/>
      <w:bookmarkStart w:id="1830" w:name="_Toc4601395"/>
      <w:bookmarkStart w:id="1831" w:name="_Toc5186598"/>
      <w:bookmarkStart w:id="1832" w:name="_Toc6842091"/>
      <w:bookmarkStart w:id="1833" w:name="_Toc6842308"/>
      <w:bookmarkStart w:id="1834" w:name="_Toc6842526"/>
      <w:bookmarkStart w:id="1835" w:name="_Toc6846863"/>
      <w:bookmarkStart w:id="1836" w:name="_Toc6853868"/>
      <w:bookmarkStart w:id="1837" w:name="_Toc6854089"/>
      <w:bookmarkStart w:id="1838" w:name="_Toc7876922"/>
      <w:bookmarkStart w:id="1839" w:name="_Toc14185511"/>
      <w:bookmarkStart w:id="1840" w:name="_Toc14262856"/>
      <w:bookmarkStart w:id="1841" w:name="_Toc19286992"/>
      <w:bookmarkStart w:id="1842" w:name="_Toc19608360"/>
      <w:bookmarkStart w:id="1843" w:name="_Toc19633977"/>
      <w:bookmarkStart w:id="1844" w:name="_Toc19634218"/>
      <w:bookmarkStart w:id="1845" w:name="_Toc20131002"/>
      <w:bookmarkStart w:id="1846" w:name="_Toc20131317"/>
      <w:bookmarkStart w:id="1847" w:name="_Toc20132152"/>
      <w:bookmarkStart w:id="1848" w:name="_Toc20132533"/>
      <w:bookmarkStart w:id="1849" w:name="_Toc20132761"/>
      <w:bookmarkStart w:id="1850" w:name="_Toc22131055"/>
      <w:bookmarkStart w:id="1851" w:name="_Toc22290912"/>
      <w:bookmarkStart w:id="1852" w:name="_Toc28698276"/>
      <w:bookmarkStart w:id="1853" w:name="_Toc28701765"/>
      <w:bookmarkStart w:id="1854" w:name="_Toc28707156"/>
      <w:bookmarkStart w:id="1855" w:name="_Toc28848324"/>
      <w:bookmarkStart w:id="1856" w:name="_Toc28873271"/>
      <w:bookmarkStart w:id="1857" w:name="_Toc29287693"/>
      <w:bookmarkStart w:id="1858" w:name="_Toc30165310"/>
      <w:bookmarkStart w:id="1859" w:name="_Toc30424648"/>
      <w:bookmarkStart w:id="1860" w:name="_Toc30424901"/>
      <w:bookmarkStart w:id="1861" w:name="_Toc30425154"/>
      <w:bookmarkStart w:id="1862" w:name="_Toc30593386"/>
      <w:bookmarkStart w:id="1863" w:name="_Toc30676419"/>
      <w:bookmarkStart w:id="1864" w:name="_Toc30760112"/>
      <w:bookmarkStart w:id="1865" w:name="_Toc30760384"/>
      <w:bookmarkStart w:id="1866" w:name="_Toc30760754"/>
      <w:bookmarkStart w:id="1867" w:name="_Toc30766313"/>
      <w:bookmarkStart w:id="1868" w:name="_Toc30766620"/>
      <w:bookmarkStart w:id="1869" w:name="_Toc31036422"/>
      <w:bookmarkStart w:id="1870" w:name="_Toc31036713"/>
      <w:bookmarkStart w:id="1871" w:name="_Toc36573745"/>
      <w:bookmarkStart w:id="1872" w:name="_Toc36813665"/>
      <w:bookmarkStart w:id="1873" w:name="_Toc37433119"/>
      <w:bookmarkStart w:id="1874" w:name="_Toc45881140"/>
      <w:bookmarkStart w:id="1875" w:name="_Toc50038964"/>
      <w:bookmarkStart w:id="1876" w:name="_Toc67643942"/>
      <w:bookmarkStart w:id="1877" w:name="_Toc76307322"/>
      <w:bookmarkStart w:id="1878" w:name="_Toc76674301"/>
      <w:bookmarkStart w:id="1879" w:name="_Toc76972154"/>
      <w:bookmarkStart w:id="1880" w:name="_Toc87430289"/>
      <w:bookmarkStart w:id="1881" w:name="_Toc103004853"/>
      <w:bookmarkStart w:id="1882" w:name="_Toc106801795"/>
      <w:bookmarkStart w:id="1883" w:name="_Toc114673191"/>
      <w:bookmarkStart w:id="1884" w:name="_Toc116595536"/>
      <w:bookmarkStart w:id="1885" w:name="_Toc116636140"/>
      <w:bookmarkStart w:id="1886" w:name="_Toc116671315"/>
      <w:bookmarkStart w:id="1887" w:name="_Toc117150481"/>
      <w:bookmarkStart w:id="1888" w:name="_Toc122010035"/>
      <w:bookmarkStart w:id="1889" w:name="_Toc125119883"/>
      <w:bookmarkStart w:id="1890" w:name="_Toc130190446"/>
      <w:bookmarkStart w:id="1891" w:name="_Toc132255703"/>
      <w:bookmarkStart w:id="1892" w:name="_Toc132297144"/>
      <w:bookmarkStart w:id="1893" w:name="_Toc132297442"/>
      <w:bookmarkStart w:id="1894" w:name="_Toc132297740"/>
      <w:bookmarkStart w:id="1895" w:name="_Toc132298038"/>
      <w:bookmarkStart w:id="1896" w:name="_Toc132298339"/>
      <w:bookmarkStart w:id="1897" w:name="_Toc132298637"/>
      <w:bookmarkStart w:id="1898" w:name="_Toc132298961"/>
      <w:bookmarkStart w:id="1899" w:name="_Toc132299284"/>
      <w:bookmarkStart w:id="1900" w:name="_Toc132299608"/>
      <w:bookmarkStart w:id="1901" w:name="_Toc132299931"/>
      <w:bookmarkStart w:id="1902" w:name="_Toc132300255"/>
      <w:bookmarkStart w:id="1903" w:name="_Toc132300589"/>
      <w:bookmarkStart w:id="1904" w:name="_Toc132300912"/>
      <w:bookmarkStart w:id="1905" w:name="_Toc132301237"/>
      <w:bookmarkStart w:id="1906" w:name="_Toc132301535"/>
      <w:bookmarkStart w:id="1907" w:name="_Toc132301832"/>
      <w:bookmarkStart w:id="1908" w:name="_Toc132302129"/>
      <w:bookmarkStart w:id="1909" w:name="_Toc132302426"/>
      <w:bookmarkStart w:id="1910" w:name="_Toc132302723"/>
      <w:bookmarkStart w:id="1911" w:name="_Toc132320613"/>
      <w:bookmarkStart w:id="1912" w:name="_Toc132371325"/>
      <w:bookmarkStart w:id="1913" w:name="_Toc132388342"/>
      <w:bookmarkStart w:id="1914" w:name="_Toc138255260"/>
      <w:bookmarkStart w:id="1915" w:name="_Toc139043318"/>
      <w:bookmarkStart w:id="1916" w:name="_Toc139620197"/>
      <w:bookmarkStart w:id="1917" w:name="_Toc139629268"/>
      <w:bookmarkStart w:id="1918" w:name="_Toc139889349"/>
      <w:bookmarkStart w:id="1919" w:name="_Toc145685232"/>
      <w:bookmarkStart w:id="1920" w:name="_Toc146634027"/>
      <w:bookmarkStart w:id="1921" w:name="_Toc148512683"/>
      <w:bookmarkStart w:id="1922" w:name="_Toc153880176"/>
      <w:bookmarkStart w:id="1923" w:name="_Toc155795537"/>
      <w:bookmarkStart w:id="1924" w:name="_Toc155954420"/>
      <w:bookmarkStart w:id="1925" w:name="_Toc157094152"/>
      <w:bookmarkStart w:id="1926" w:name="_Toc168646376"/>
      <w:bookmarkStart w:id="1927" w:name="_Toc170482753"/>
      <w:bookmarkStart w:id="1928" w:name="_Toc171597868"/>
      <w:bookmarkStart w:id="1929" w:name="_Toc172726174"/>
      <w:bookmarkStart w:id="1930" w:name="_Toc174035198"/>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4489660" w14:textId="77777777" w:rsidR="00E24CC5" w:rsidRDefault="00E24CC5" w:rsidP="00B10902">
      <w:pPr>
        <w:pStyle w:val="af3"/>
        <w:keepNext/>
        <w:keepLines/>
        <w:numPr>
          <w:ilvl w:val="0"/>
          <w:numId w:val="35"/>
        </w:numPr>
        <w:spacing w:before="200" w:after="0"/>
        <w:outlineLvl w:val="2"/>
        <w:rPr>
          <w:rFonts w:asciiTheme="majorHAnsi" w:eastAsiaTheme="majorEastAsia" w:hAnsiTheme="majorHAnsi" w:cstheme="majorBidi"/>
          <w:b/>
          <w:bCs/>
          <w:vanish/>
          <w:color w:val="4F81BD" w:themeColor="accent1"/>
        </w:rPr>
      </w:pPr>
      <w:bookmarkStart w:id="1931" w:name="_Toc504756229"/>
      <w:bookmarkStart w:id="1932" w:name="_Toc504756378"/>
      <w:bookmarkStart w:id="1933" w:name="_Toc504756529"/>
      <w:bookmarkStart w:id="1934" w:name="_Toc505089582"/>
      <w:bookmarkStart w:id="1935" w:name="_Toc506301568"/>
      <w:bookmarkStart w:id="1936" w:name="_Toc506301718"/>
      <w:bookmarkStart w:id="1937" w:name="_Toc506301868"/>
      <w:bookmarkStart w:id="1938" w:name="_Toc506561938"/>
      <w:bookmarkStart w:id="1939" w:name="_Toc506578268"/>
      <w:bookmarkStart w:id="1940" w:name="_Toc506578831"/>
      <w:bookmarkStart w:id="1941" w:name="_Toc506578984"/>
      <w:bookmarkStart w:id="1942" w:name="_Toc507170366"/>
      <w:bookmarkStart w:id="1943" w:name="_Toc507410694"/>
      <w:bookmarkStart w:id="1944" w:name="_Toc507410848"/>
      <w:bookmarkStart w:id="1945" w:name="_Toc507411002"/>
      <w:bookmarkStart w:id="1946" w:name="_Toc507411156"/>
      <w:bookmarkStart w:id="1947" w:name="_Toc507411310"/>
      <w:bookmarkStart w:id="1948" w:name="_Toc508098053"/>
      <w:bookmarkStart w:id="1949" w:name="_Toc508121055"/>
      <w:bookmarkStart w:id="1950" w:name="_Toc508121393"/>
      <w:bookmarkStart w:id="1951" w:name="_Toc508377384"/>
      <w:bookmarkStart w:id="1952" w:name="_Toc509826149"/>
      <w:bookmarkStart w:id="1953" w:name="_Toc510607444"/>
      <w:bookmarkStart w:id="1954" w:name="_Toc516139935"/>
      <w:bookmarkStart w:id="1955" w:name="_Toc517089435"/>
      <w:bookmarkStart w:id="1956" w:name="_Toc517178455"/>
      <w:bookmarkStart w:id="1957" w:name="_Toc518027169"/>
      <w:bookmarkStart w:id="1958" w:name="_Toc520724927"/>
      <w:bookmarkStart w:id="1959" w:name="_Toc522533965"/>
      <w:bookmarkStart w:id="1960" w:name="_Toc522534742"/>
      <w:bookmarkStart w:id="1961" w:name="_Toc522534928"/>
      <w:bookmarkStart w:id="1962" w:name="_Toc522547194"/>
      <w:bookmarkStart w:id="1963" w:name="_Toc522551749"/>
      <w:bookmarkStart w:id="1964" w:name="_Toc522551934"/>
      <w:bookmarkStart w:id="1965" w:name="_Toc522552119"/>
      <w:bookmarkStart w:id="1966" w:name="_Toc523231320"/>
      <w:bookmarkStart w:id="1967" w:name="_Toc523231515"/>
      <w:bookmarkStart w:id="1968" w:name="_Toc523474734"/>
      <w:bookmarkStart w:id="1969" w:name="_Toc523477346"/>
      <w:bookmarkStart w:id="1970" w:name="_Toc523477573"/>
      <w:bookmarkStart w:id="1971" w:name="_Toc524087769"/>
      <w:bookmarkStart w:id="1972" w:name="_Toc524087969"/>
      <w:bookmarkStart w:id="1973" w:name="_Toc524100719"/>
      <w:bookmarkStart w:id="1974" w:name="_Toc524101500"/>
      <w:bookmarkStart w:id="1975" w:name="_Toc524446559"/>
      <w:bookmarkStart w:id="1976" w:name="_Toc528334385"/>
      <w:bookmarkStart w:id="1977" w:name="_Toc528668597"/>
      <w:bookmarkStart w:id="1978" w:name="_Toc528916744"/>
      <w:bookmarkStart w:id="1979" w:name="_Toc528918044"/>
      <w:bookmarkStart w:id="1980" w:name="_Toc530039964"/>
      <w:bookmarkStart w:id="1981" w:name="_Toc531079579"/>
      <w:bookmarkStart w:id="1982" w:name="_Toc531100526"/>
      <w:bookmarkStart w:id="1983" w:name="_Toc531100725"/>
      <w:bookmarkStart w:id="1984" w:name="_Toc531258137"/>
      <w:bookmarkStart w:id="1985" w:name="_Toc531259401"/>
      <w:bookmarkStart w:id="1986" w:name="_Toc531259599"/>
      <w:bookmarkStart w:id="1987" w:name="_Toc531259975"/>
      <w:bookmarkStart w:id="1988" w:name="_Toc531271067"/>
      <w:bookmarkStart w:id="1989" w:name="_Toc531272130"/>
      <w:bookmarkStart w:id="1990" w:name="_Toc531348075"/>
      <w:bookmarkStart w:id="1991" w:name="_Toc533769606"/>
      <w:bookmarkStart w:id="1992" w:name="_Toc534212417"/>
      <w:bookmarkStart w:id="1993" w:name="_Toc534213667"/>
      <w:bookmarkStart w:id="1994" w:name="_Toc534293963"/>
      <w:bookmarkStart w:id="1995" w:name="_Toc1033348"/>
      <w:bookmarkStart w:id="1996" w:name="_Toc1038661"/>
      <w:bookmarkStart w:id="1997" w:name="_Toc2092343"/>
      <w:bookmarkStart w:id="1998" w:name="_Toc2092555"/>
      <w:bookmarkStart w:id="1999" w:name="_Toc2092767"/>
      <w:bookmarkStart w:id="2000" w:name="_Toc2333435"/>
      <w:bookmarkStart w:id="2001" w:name="_Toc2595028"/>
      <w:bookmarkStart w:id="2002" w:name="_Toc4573516"/>
      <w:bookmarkStart w:id="2003" w:name="_Toc4601396"/>
      <w:bookmarkStart w:id="2004" w:name="_Toc5186599"/>
      <w:bookmarkStart w:id="2005" w:name="_Toc6842092"/>
      <w:bookmarkStart w:id="2006" w:name="_Toc6842309"/>
      <w:bookmarkStart w:id="2007" w:name="_Toc6842527"/>
      <w:bookmarkStart w:id="2008" w:name="_Toc6846864"/>
      <w:bookmarkStart w:id="2009" w:name="_Toc6853869"/>
      <w:bookmarkStart w:id="2010" w:name="_Toc6854090"/>
      <w:bookmarkStart w:id="2011" w:name="_Toc7876923"/>
      <w:bookmarkStart w:id="2012" w:name="_Toc14185512"/>
      <w:bookmarkStart w:id="2013" w:name="_Toc14262857"/>
      <w:bookmarkStart w:id="2014" w:name="_Toc19286993"/>
      <w:bookmarkStart w:id="2015" w:name="_Toc19608361"/>
      <w:bookmarkStart w:id="2016" w:name="_Toc19633978"/>
      <w:bookmarkStart w:id="2017" w:name="_Toc19634219"/>
      <w:bookmarkStart w:id="2018" w:name="_Toc20131003"/>
      <w:bookmarkStart w:id="2019" w:name="_Toc20131318"/>
      <w:bookmarkStart w:id="2020" w:name="_Toc20132153"/>
      <w:bookmarkStart w:id="2021" w:name="_Toc20132534"/>
      <w:bookmarkStart w:id="2022" w:name="_Toc20132762"/>
      <w:bookmarkStart w:id="2023" w:name="_Toc22131056"/>
      <w:bookmarkStart w:id="2024" w:name="_Toc22290913"/>
      <w:bookmarkStart w:id="2025" w:name="_Toc28698277"/>
      <w:bookmarkStart w:id="2026" w:name="_Toc28701766"/>
      <w:bookmarkStart w:id="2027" w:name="_Toc28707157"/>
      <w:bookmarkStart w:id="2028" w:name="_Toc28848325"/>
      <w:bookmarkStart w:id="2029" w:name="_Toc28873272"/>
      <w:bookmarkStart w:id="2030" w:name="_Toc29287694"/>
      <w:bookmarkStart w:id="2031" w:name="_Toc30165311"/>
      <w:bookmarkStart w:id="2032" w:name="_Toc30424649"/>
      <w:bookmarkStart w:id="2033" w:name="_Toc30424902"/>
      <w:bookmarkStart w:id="2034" w:name="_Toc30425155"/>
      <w:bookmarkStart w:id="2035" w:name="_Toc30593387"/>
      <w:bookmarkStart w:id="2036" w:name="_Toc30676420"/>
      <w:bookmarkStart w:id="2037" w:name="_Toc30760113"/>
      <w:bookmarkStart w:id="2038" w:name="_Toc30760385"/>
      <w:bookmarkStart w:id="2039" w:name="_Toc30760755"/>
      <w:bookmarkStart w:id="2040" w:name="_Toc30766314"/>
      <w:bookmarkStart w:id="2041" w:name="_Toc30766621"/>
      <w:bookmarkStart w:id="2042" w:name="_Toc31036423"/>
      <w:bookmarkStart w:id="2043" w:name="_Toc31036714"/>
      <w:bookmarkStart w:id="2044" w:name="_Toc36573746"/>
      <w:bookmarkStart w:id="2045" w:name="_Toc36813666"/>
      <w:bookmarkStart w:id="2046" w:name="_Toc37433120"/>
      <w:bookmarkStart w:id="2047" w:name="_Toc45881141"/>
      <w:bookmarkStart w:id="2048" w:name="_Toc50038965"/>
      <w:bookmarkStart w:id="2049" w:name="_Toc67643943"/>
      <w:bookmarkStart w:id="2050" w:name="_Toc76307323"/>
      <w:bookmarkStart w:id="2051" w:name="_Toc76674302"/>
      <w:bookmarkStart w:id="2052" w:name="_Toc76972155"/>
      <w:bookmarkStart w:id="2053" w:name="_Toc87430290"/>
      <w:bookmarkStart w:id="2054" w:name="_Toc103004854"/>
      <w:bookmarkStart w:id="2055" w:name="_Toc106801796"/>
      <w:bookmarkStart w:id="2056" w:name="_Toc114673192"/>
      <w:bookmarkStart w:id="2057" w:name="_Toc116595537"/>
      <w:bookmarkStart w:id="2058" w:name="_Toc116636141"/>
      <w:bookmarkStart w:id="2059" w:name="_Toc116671316"/>
      <w:bookmarkStart w:id="2060" w:name="_Toc117150482"/>
      <w:bookmarkStart w:id="2061" w:name="_Toc122010036"/>
      <w:bookmarkStart w:id="2062" w:name="_Toc125119884"/>
      <w:bookmarkStart w:id="2063" w:name="_Toc130190447"/>
      <w:bookmarkStart w:id="2064" w:name="_Toc132255704"/>
      <w:bookmarkStart w:id="2065" w:name="_Toc132297145"/>
      <w:bookmarkStart w:id="2066" w:name="_Toc132297443"/>
      <w:bookmarkStart w:id="2067" w:name="_Toc132297741"/>
      <w:bookmarkStart w:id="2068" w:name="_Toc132298039"/>
      <w:bookmarkStart w:id="2069" w:name="_Toc132298340"/>
      <w:bookmarkStart w:id="2070" w:name="_Toc132298638"/>
      <w:bookmarkStart w:id="2071" w:name="_Toc132298962"/>
      <w:bookmarkStart w:id="2072" w:name="_Toc132299285"/>
      <w:bookmarkStart w:id="2073" w:name="_Toc132299609"/>
      <w:bookmarkStart w:id="2074" w:name="_Toc132299932"/>
      <w:bookmarkStart w:id="2075" w:name="_Toc132300256"/>
      <w:bookmarkStart w:id="2076" w:name="_Toc132300590"/>
      <w:bookmarkStart w:id="2077" w:name="_Toc132300913"/>
      <w:bookmarkStart w:id="2078" w:name="_Toc132301238"/>
      <w:bookmarkStart w:id="2079" w:name="_Toc132301536"/>
      <w:bookmarkStart w:id="2080" w:name="_Toc132301833"/>
      <w:bookmarkStart w:id="2081" w:name="_Toc132302130"/>
      <w:bookmarkStart w:id="2082" w:name="_Toc132302427"/>
      <w:bookmarkStart w:id="2083" w:name="_Toc132302724"/>
      <w:bookmarkStart w:id="2084" w:name="_Toc132320614"/>
      <w:bookmarkStart w:id="2085" w:name="_Toc132371326"/>
      <w:bookmarkStart w:id="2086" w:name="_Toc132388343"/>
      <w:bookmarkStart w:id="2087" w:name="_Toc138255261"/>
      <w:bookmarkStart w:id="2088" w:name="_Toc139043319"/>
      <w:bookmarkStart w:id="2089" w:name="_Toc139620198"/>
      <w:bookmarkStart w:id="2090" w:name="_Toc139629269"/>
      <w:bookmarkStart w:id="2091" w:name="_Toc139889350"/>
      <w:bookmarkStart w:id="2092" w:name="_Toc145685233"/>
      <w:bookmarkStart w:id="2093" w:name="_Toc146634028"/>
      <w:bookmarkStart w:id="2094" w:name="_Toc148512684"/>
      <w:bookmarkStart w:id="2095" w:name="_Toc153880177"/>
      <w:bookmarkStart w:id="2096" w:name="_Toc155795538"/>
      <w:bookmarkStart w:id="2097" w:name="_Toc155954421"/>
      <w:bookmarkStart w:id="2098" w:name="_Toc157094153"/>
      <w:bookmarkStart w:id="2099" w:name="_Toc168646377"/>
      <w:bookmarkStart w:id="2100" w:name="_Toc170482754"/>
      <w:bookmarkStart w:id="2101" w:name="_Toc171597869"/>
      <w:bookmarkStart w:id="2102" w:name="_Toc172726175"/>
      <w:bookmarkStart w:id="2103" w:name="_Toc174035199"/>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p>
    <w:p w14:paraId="7FBDCC05" w14:textId="77777777" w:rsidR="00E24CC5" w:rsidRDefault="00E24CC5" w:rsidP="00B10902">
      <w:pPr>
        <w:pStyle w:val="af3"/>
        <w:keepNext/>
        <w:keepLines/>
        <w:numPr>
          <w:ilvl w:val="0"/>
          <w:numId w:val="35"/>
        </w:numPr>
        <w:spacing w:before="200" w:after="0"/>
        <w:outlineLvl w:val="2"/>
        <w:rPr>
          <w:rFonts w:asciiTheme="majorHAnsi" w:eastAsiaTheme="majorEastAsia" w:hAnsiTheme="majorHAnsi" w:cstheme="majorBidi"/>
          <w:b/>
          <w:bCs/>
          <w:vanish/>
          <w:color w:val="4F81BD" w:themeColor="accent1"/>
        </w:rPr>
      </w:pPr>
      <w:bookmarkStart w:id="2104" w:name="_Toc504756230"/>
      <w:bookmarkStart w:id="2105" w:name="_Toc504756379"/>
      <w:bookmarkStart w:id="2106" w:name="_Toc504756530"/>
      <w:bookmarkStart w:id="2107" w:name="_Toc505089583"/>
      <w:bookmarkStart w:id="2108" w:name="_Toc506301569"/>
      <w:bookmarkStart w:id="2109" w:name="_Toc506301719"/>
      <w:bookmarkStart w:id="2110" w:name="_Toc506301869"/>
      <w:bookmarkStart w:id="2111" w:name="_Toc506561939"/>
      <w:bookmarkStart w:id="2112" w:name="_Toc506578269"/>
      <w:bookmarkStart w:id="2113" w:name="_Toc506578832"/>
      <w:bookmarkStart w:id="2114" w:name="_Toc506578985"/>
      <w:bookmarkStart w:id="2115" w:name="_Toc507170367"/>
      <w:bookmarkStart w:id="2116" w:name="_Toc507410695"/>
      <w:bookmarkStart w:id="2117" w:name="_Toc507410849"/>
      <w:bookmarkStart w:id="2118" w:name="_Toc507411003"/>
      <w:bookmarkStart w:id="2119" w:name="_Toc507411157"/>
      <w:bookmarkStart w:id="2120" w:name="_Toc507411311"/>
      <w:bookmarkStart w:id="2121" w:name="_Toc508098054"/>
      <w:bookmarkStart w:id="2122" w:name="_Toc508121056"/>
      <w:bookmarkStart w:id="2123" w:name="_Toc508121394"/>
      <w:bookmarkStart w:id="2124" w:name="_Toc508377385"/>
      <w:bookmarkStart w:id="2125" w:name="_Toc509826150"/>
      <w:bookmarkStart w:id="2126" w:name="_Toc510607445"/>
      <w:bookmarkStart w:id="2127" w:name="_Toc516139936"/>
      <w:bookmarkStart w:id="2128" w:name="_Toc517089436"/>
      <w:bookmarkStart w:id="2129" w:name="_Toc517178456"/>
      <w:bookmarkStart w:id="2130" w:name="_Toc518027170"/>
      <w:bookmarkStart w:id="2131" w:name="_Toc520724928"/>
      <w:bookmarkStart w:id="2132" w:name="_Toc522533966"/>
      <w:bookmarkStart w:id="2133" w:name="_Toc522534743"/>
      <w:bookmarkStart w:id="2134" w:name="_Toc522534929"/>
      <w:bookmarkStart w:id="2135" w:name="_Toc522547195"/>
      <w:bookmarkStart w:id="2136" w:name="_Toc522551750"/>
      <w:bookmarkStart w:id="2137" w:name="_Toc522551935"/>
      <w:bookmarkStart w:id="2138" w:name="_Toc522552120"/>
      <w:bookmarkStart w:id="2139" w:name="_Toc523231321"/>
      <w:bookmarkStart w:id="2140" w:name="_Toc523231516"/>
      <w:bookmarkStart w:id="2141" w:name="_Toc523474735"/>
      <w:bookmarkStart w:id="2142" w:name="_Toc523477347"/>
      <w:bookmarkStart w:id="2143" w:name="_Toc523477574"/>
      <w:bookmarkStart w:id="2144" w:name="_Toc524087770"/>
      <w:bookmarkStart w:id="2145" w:name="_Toc524087970"/>
      <w:bookmarkStart w:id="2146" w:name="_Toc524100720"/>
      <w:bookmarkStart w:id="2147" w:name="_Toc524101501"/>
      <w:bookmarkStart w:id="2148" w:name="_Toc524446560"/>
      <w:bookmarkStart w:id="2149" w:name="_Toc528334386"/>
      <w:bookmarkStart w:id="2150" w:name="_Toc528668598"/>
      <w:bookmarkStart w:id="2151" w:name="_Toc528916745"/>
      <w:bookmarkStart w:id="2152" w:name="_Toc528918045"/>
      <w:bookmarkStart w:id="2153" w:name="_Toc530039965"/>
      <w:bookmarkStart w:id="2154" w:name="_Toc531079580"/>
      <w:bookmarkStart w:id="2155" w:name="_Toc531100527"/>
      <w:bookmarkStart w:id="2156" w:name="_Toc531100726"/>
      <w:bookmarkStart w:id="2157" w:name="_Toc531258138"/>
      <w:bookmarkStart w:id="2158" w:name="_Toc531259402"/>
      <w:bookmarkStart w:id="2159" w:name="_Toc531259600"/>
      <w:bookmarkStart w:id="2160" w:name="_Toc531259976"/>
      <w:bookmarkStart w:id="2161" w:name="_Toc531271068"/>
      <w:bookmarkStart w:id="2162" w:name="_Toc531272131"/>
      <w:bookmarkStart w:id="2163" w:name="_Toc531348076"/>
      <w:bookmarkStart w:id="2164" w:name="_Toc533769607"/>
      <w:bookmarkStart w:id="2165" w:name="_Toc534212418"/>
      <w:bookmarkStart w:id="2166" w:name="_Toc534213668"/>
      <w:bookmarkStart w:id="2167" w:name="_Toc534293964"/>
      <w:bookmarkStart w:id="2168" w:name="_Toc1033349"/>
      <w:bookmarkStart w:id="2169" w:name="_Toc1038662"/>
      <w:bookmarkStart w:id="2170" w:name="_Toc2092344"/>
      <w:bookmarkStart w:id="2171" w:name="_Toc2092556"/>
      <w:bookmarkStart w:id="2172" w:name="_Toc2092768"/>
      <w:bookmarkStart w:id="2173" w:name="_Toc2333436"/>
      <w:bookmarkStart w:id="2174" w:name="_Toc2595029"/>
      <w:bookmarkStart w:id="2175" w:name="_Toc4573517"/>
      <w:bookmarkStart w:id="2176" w:name="_Toc4601397"/>
      <w:bookmarkStart w:id="2177" w:name="_Toc5186600"/>
      <w:bookmarkStart w:id="2178" w:name="_Toc6842093"/>
      <w:bookmarkStart w:id="2179" w:name="_Toc6842310"/>
      <w:bookmarkStart w:id="2180" w:name="_Toc6842528"/>
      <w:bookmarkStart w:id="2181" w:name="_Toc6846865"/>
      <w:bookmarkStart w:id="2182" w:name="_Toc6853870"/>
      <w:bookmarkStart w:id="2183" w:name="_Toc6854091"/>
      <w:bookmarkStart w:id="2184" w:name="_Toc7876924"/>
      <w:bookmarkStart w:id="2185" w:name="_Toc14185513"/>
      <w:bookmarkStart w:id="2186" w:name="_Toc14262858"/>
      <w:bookmarkStart w:id="2187" w:name="_Toc19286994"/>
      <w:bookmarkStart w:id="2188" w:name="_Toc19608362"/>
      <w:bookmarkStart w:id="2189" w:name="_Toc19633979"/>
      <w:bookmarkStart w:id="2190" w:name="_Toc19634220"/>
      <w:bookmarkStart w:id="2191" w:name="_Toc20131004"/>
      <w:bookmarkStart w:id="2192" w:name="_Toc20131319"/>
      <w:bookmarkStart w:id="2193" w:name="_Toc20132154"/>
      <w:bookmarkStart w:id="2194" w:name="_Toc20132535"/>
      <w:bookmarkStart w:id="2195" w:name="_Toc20132763"/>
      <w:bookmarkStart w:id="2196" w:name="_Toc22131057"/>
      <w:bookmarkStart w:id="2197" w:name="_Toc22290914"/>
      <w:bookmarkStart w:id="2198" w:name="_Toc28698278"/>
      <w:bookmarkStart w:id="2199" w:name="_Toc28701767"/>
      <w:bookmarkStart w:id="2200" w:name="_Toc28707158"/>
      <w:bookmarkStart w:id="2201" w:name="_Toc28848326"/>
      <w:bookmarkStart w:id="2202" w:name="_Toc28873273"/>
      <w:bookmarkStart w:id="2203" w:name="_Toc29287695"/>
      <w:bookmarkStart w:id="2204" w:name="_Toc30165312"/>
      <w:bookmarkStart w:id="2205" w:name="_Toc30424650"/>
      <w:bookmarkStart w:id="2206" w:name="_Toc30424903"/>
      <w:bookmarkStart w:id="2207" w:name="_Toc30425156"/>
      <w:bookmarkStart w:id="2208" w:name="_Toc30593388"/>
      <w:bookmarkStart w:id="2209" w:name="_Toc30676421"/>
      <w:bookmarkStart w:id="2210" w:name="_Toc30760114"/>
      <w:bookmarkStart w:id="2211" w:name="_Toc30760386"/>
      <w:bookmarkStart w:id="2212" w:name="_Toc30760756"/>
      <w:bookmarkStart w:id="2213" w:name="_Toc30766315"/>
      <w:bookmarkStart w:id="2214" w:name="_Toc30766622"/>
      <w:bookmarkStart w:id="2215" w:name="_Toc31036424"/>
      <w:bookmarkStart w:id="2216" w:name="_Toc31036715"/>
      <w:bookmarkStart w:id="2217" w:name="_Toc36573747"/>
      <w:bookmarkStart w:id="2218" w:name="_Toc36813667"/>
      <w:bookmarkStart w:id="2219" w:name="_Toc37433121"/>
      <w:bookmarkStart w:id="2220" w:name="_Toc45881142"/>
      <w:bookmarkStart w:id="2221" w:name="_Toc50038966"/>
      <w:bookmarkStart w:id="2222" w:name="_Toc67643944"/>
      <w:bookmarkStart w:id="2223" w:name="_Toc76307324"/>
      <w:bookmarkStart w:id="2224" w:name="_Toc76674303"/>
      <w:bookmarkStart w:id="2225" w:name="_Toc76972156"/>
      <w:bookmarkStart w:id="2226" w:name="_Toc87430291"/>
      <w:bookmarkStart w:id="2227" w:name="_Toc103004855"/>
      <w:bookmarkStart w:id="2228" w:name="_Toc106801797"/>
      <w:bookmarkStart w:id="2229" w:name="_Toc114673193"/>
      <w:bookmarkStart w:id="2230" w:name="_Toc116595538"/>
      <w:bookmarkStart w:id="2231" w:name="_Toc116636142"/>
      <w:bookmarkStart w:id="2232" w:name="_Toc116671317"/>
      <w:bookmarkStart w:id="2233" w:name="_Toc117150483"/>
      <w:bookmarkStart w:id="2234" w:name="_Toc122010037"/>
      <w:bookmarkStart w:id="2235" w:name="_Toc125119885"/>
      <w:bookmarkStart w:id="2236" w:name="_Toc130190448"/>
      <w:bookmarkStart w:id="2237" w:name="_Toc132255705"/>
      <w:bookmarkStart w:id="2238" w:name="_Toc132297146"/>
      <w:bookmarkStart w:id="2239" w:name="_Toc132297444"/>
      <w:bookmarkStart w:id="2240" w:name="_Toc132297742"/>
      <w:bookmarkStart w:id="2241" w:name="_Toc132298040"/>
      <w:bookmarkStart w:id="2242" w:name="_Toc132298341"/>
      <w:bookmarkStart w:id="2243" w:name="_Toc132298639"/>
      <w:bookmarkStart w:id="2244" w:name="_Toc132298963"/>
      <w:bookmarkStart w:id="2245" w:name="_Toc132299286"/>
      <w:bookmarkStart w:id="2246" w:name="_Toc132299610"/>
      <w:bookmarkStart w:id="2247" w:name="_Toc132299933"/>
      <w:bookmarkStart w:id="2248" w:name="_Toc132300257"/>
      <w:bookmarkStart w:id="2249" w:name="_Toc132300591"/>
      <w:bookmarkStart w:id="2250" w:name="_Toc132300914"/>
      <w:bookmarkStart w:id="2251" w:name="_Toc132301239"/>
      <w:bookmarkStart w:id="2252" w:name="_Toc132301537"/>
      <w:bookmarkStart w:id="2253" w:name="_Toc132301834"/>
      <w:bookmarkStart w:id="2254" w:name="_Toc132302131"/>
      <w:bookmarkStart w:id="2255" w:name="_Toc132302428"/>
      <w:bookmarkStart w:id="2256" w:name="_Toc132302725"/>
      <w:bookmarkStart w:id="2257" w:name="_Toc132320615"/>
      <w:bookmarkStart w:id="2258" w:name="_Toc132371327"/>
      <w:bookmarkStart w:id="2259" w:name="_Toc132388344"/>
      <w:bookmarkStart w:id="2260" w:name="_Toc138255262"/>
      <w:bookmarkStart w:id="2261" w:name="_Toc139043320"/>
      <w:bookmarkStart w:id="2262" w:name="_Toc139620199"/>
      <w:bookmarkStart w:id="2263" w:name="_Toc139629270"/>
      <w:bookmarkStart w:id="2264" w:name="_Toc139889351"/>
      <w:bookmarkStart w:id="2265" w:name="_Toc145685234"/>
      <w:bookmarkStart w:id="2266" w:name="_Toc146634029"/>
      <w:bookmarkStart w:id="2267" w:name="_Toc148512685"/>
      <w:bookmarkStart w:id="2268" w:name="_Toc153880178"/>
      <w:bookmarkStart w:id="2269" w:name="_Toc155795539"/>
      <w:bookmarkStart w:id="2270" w:name="_Toc155954422"/>
      <w:bookmarkStart w:id="2271" w:name="_Toc157094154"/>
      <w:bookmarkStart w:id="2272" w:name="_Toc168646378"/>
      <w:bookmarkStart w:id="2273" w:name="_Toc170482755"/>
      <w:bookmarkStart w:id="2274" w:name="_Toc171597870"/>
      <w:bookmarkStart w:id="2275" w:name="_Toc172726176"/>
      <w:bookmarkStart w:id="2276" w:name="_Toc174035200"/>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p>
    <w:p w14:paraId="2F48D248" w14:textId="77777777" w:rsidR="00E24CC5" w:rsidRDefault="00E24CC5" w:rsidP="00B10902">
      <w:pPr>
        <w:pStyle w:val="af3"/>
        <w:keepNext/>
        <w:keepLines/>
        <w:numPr>
          <w:ilvl w:val="0"/>
          <w:numId w:val="35"/>
        </w:numPr>
        <w:spacing w:before="200" w:after="0"/>
        <w:outlineLvl w:val="2"/>
        <w:rPr>
          <w:rFonts w:asciiTheme="majorHAnsi" w:eastAsiaTheme="majorEastAsia" w:hAnsiTheme="majorHAnsi" w:cstheme="majorBidi"/>
          <w:b/>
          <w:bCs/>
          <w:vanish/>
          <w:color w:val="4F81BD" w:themeColor="accent1"/>
        </w:rPr>
      </w:pPr>
      <w:bookmarkStart w:id="2277" w:name="_Toc504756231"/>
      <w:bookmarkStart w:id="2278" w:name="_Toc504756380"/>
      <w:bookmarkStart w:id="2279" w:name="_Toc504756531"/>
      <w:bookmarkStart w:id="2280" w:name="_Toc505089584"/>
      <w:bookmarkStart w:id="2281" w:name="_Toc506301570"/>
      <w:bookmarkStart w:id="2282" w:name="_Toc506301720"/>
      <w:bookmarkStart w:id="2283" w:name="_Toc506301870"/>
      <w:bookmarkStart w:id="2284" w:name="_Toc506561940"/>
      <w:bookmarkStart w:id="2285" w:name="_Toc506578270"/>
      <w:bookmarkStart w:id="2286" w:name="_Toc506578833"/>
      <w:bookmarkStart w:id="2287" w:name="_Toc506578986"/>
      <w:bookmarkStart w:id="2288" w:name="_Toc507170368"/>
      <w:bookmarkStart w:id="2289" w:name="_Toc507410696"/>
      <w:bookmarkStart w:id="2290" w:name="_Toc507410850"/>
      <w:bookmarkStart w:id="2291" w:name="_Toc507411004"/>
      <w:bookmarkStart w:id="2292" w:name="_Toc507411158"/>
      <w:bookmarkStart w:id="2293" w:name="_Toc507411312"/>
      <w:bookmarkStart w:id="2294" w:name="_Toc508098055"/>
      <w:bookmarkStart w:id="2295" w:name="_Toc508121057"/>
      <w:bookmarkStart w:id="2296" w:name="_Toc508121395"/>
      <w:bookmarkStart w:id="2297" w:name="_Toc508377386"/>
      <w:bookmarkStart w:id="2298" w:name="_Toc509826151"/>
      <w:bookmarkStart w:id="2299" w:name="_Toc510607446"/>
      <w:bookmarkStart w:id="2300" w:name="_Toc516139937"/>
      <w:bookmarkStart w:id="2301" w:name="_Toc517089437"/>
      <w:bookmarkStart w:id="2302" w:name="_Toc517178457"/>
      <w:bookmarkStart w:id="2303" w:name="_Toc518027171"/>
      <w:bookmarkStart w:id="2304" w:name="_Toc520724929"/>
      <w:bookmarkStart w:id="2305" w:name="_Toc522533967"/>
      <w:bookmarkStart w:id="2306" w:name="_Toc522534744"/>
      <w:bookmarkStart w:id="2307" w:name="_Toc522534930"/>
      <w:bookmarkStart w:id="2308" w:name="_Toc522547196"/>
      <w:bookmarkStart w:id="2309" w:name="_Toc522551751"/>
      <w:bookmarkStart w:id="2310" w:name="_Toc522551936"/>
      <w:bookmarkStart w:id="2311" w:name="_Toc522552121"/>
      <w:bookmarkStart w:id="2312" w:name="_Toc523231322"/>
      <w:bookmarkStart w:id="2313" w:name="_Toc523231517"/>
      <w:bookmarkStart w:id="2314" w:name="_Toc523474736"/>
      <w:bookmarkStart w:id="2315" w:name="_Toc523477348"/>
      <w:bookmarkStart w:id="2316" w:name="_Toc523477575"/>
      <w:bookmarkStart w:id="2317" w:name="_Toc524087771"/>
      <w:bookmarkStart w:id="2318" w:name="_Toc524087971"/>
      <w:bookmarkStart w:id="2319" w:name="_Toc524100721"/>
      <w:bookmarkStart w:id="2320" w:name="_Toc524101502"/>
      <w:bookmarkStart w:id="2321" w:name="_Toc524446561"/>
      <w:bookmarkStart w:id="2322" w:name="_Toc528334387"/>
      <w:bookmarkStart w:id="2323" w:name="_Toc528668599"/>
      <w:bookmarkStart w:id="2324" w:name="_Toc528916746"/>
      <w:bookmarkStart w:id="2325" w:name="_Toc528918046"/>
      <w:bookmarkStart w:id="2326" w:name="_Toc530039966"/>
      <w:bookmarkStart w:id="2327" w:name="_Toc531079581"/>
      <w:bookmarkStart w:id="2328" w:name="_Toc531100528"/>
      <w:bookmarkStart w:id="2329" w:name="_Toc531100727"/>
      <w:bookmarkStart w:id="2330" w:name="_Toc531258139"/>
      <w:bookmarkStart w:id="2331" w:name="_Toc531259403"/>
      <w:bookmarkStart w:id="2332" w:name="_Toc531259601"/>
      <w:bookmarkStart w:id="2333" w:name="_Toc531259977"/>
      <w:bookmarkStart w:id="2334" w:name="_Toc531271069"/>
      <w:bookmarkStart w:id="2335" w:name="_Toc531272132"/>
      <w:bookmarkStart w:id="2336" w:name="_Toc531348077"/>
      <w:bookmarkStart w:id="2337" w:name="_Toc533769608"/>
      <w:bookmarkStart w:id="2338" w:name="_Toc534212419"/>
      <w:bookmarkStart w:id="2339" w:name="_Toc534213669"/>
      <w:bookmarkStart w:id="2340" w:name="_Toc534293965"/>
      <w:bookmarkStart w:id="2341" w:name="_Toc1033350"/>
      <w:bookmarkStart w:id="2342" w:name="_Toc1038663"/>
      <w:bookmarkStart w:id="2343" w:name="_Toc2092345"/>
      <w:bookmarkStart w:id="2344" w:name="_Toc2092557"/>
      <w:bookmarkStart w:id="2345" w:name="_Toc2092769"/>
      <w:bookmarkStart w:id="2346" w:name="_Toc2333437"/>
      <w:bookmarkStart w:id="2347" w:name="_Toc2595030"/>
      <w:bookmarkStart w:id="2348" w:name="_Toc4573518"/>
      <w:bookmarkStart w:id="2349" w:name="_Toc4601398"/>
      <w:bookmarkStart w:id="2350" w:name="_Toc5186601"/>
      <w:bookmarkStart w:id="2351" w:name="_Toc6842094"/>
      <w:bookmarkStart w:id="2352" w:name="_Toc6842311"/>
      <w:bookmarkStart w:id="2353" w:name="_Toc6842529"/>
      <w:bookmarkStart w:id="2354" w:name="_Toc6846866"/>
      <w:bookmarkStart w:id="2355" w:name="_Toc6853871"/>
      <w:bookmarkStart w:id="2356" w:name="_Toc6854092"/>
      <w:bookmarkStart w:id="2357" w:name="_Toc7876925"/>
      <w:bookmarkStart w:id="2358" w:name="_Toc14185514"/>
      <w:bookmarkStart w:id="2359" w:name="_Toc14262859"/>
      <w:bookmarkStart w:id="2360" w:name="_Toc19286995"/>
      <w:bookmarkStart w:id="2361" w:name="_Toc19608363"/>
      <w:bookmarkStart w:id="2362" w:name="_Toc19633980"/>
      <w:bookmarkStart w:id="2363" w:name="_Toc19634221"/>
      <w:bookmarkStart w:id="2364" w:name="_Toc20131005"/>
      <w:bookmarkStart w:id="2365" w:name="_Toc20131320"/>
      <w:bookmarkStart w:id="2366" w:name="_Toc20132155"/>
      <w:bookmarkStart w:id="2367" w:name="_Toc20132536"/>
      <w:bookmarkStart w:id="2368" w:name="_Toc20132764"/>
      <w:bookmarkStart w:id="2369" w:name="_Toc22131058"/>
      <w:bookmarkStart w:id="2370" w:name="_Toc22290915"/>
      <w:bookmarkStart w:id="2371" w:name="_Toc28698279"/>
      <w:bookmarkStart w:id="2372" w:name="_Toc28701768"/>
      <w:bookmarkStart w:id="2373" w:name="_Toc28707159"/>
      <w:bookmarkStart w:id="2374" w:name="_Toc28848327"/>
      <w:bookmarkStart w:id="2375" w:name="_Toc28873274"/>
      <w:bookmarkStart w:id="2376" w:name="_Toc29287696"/>
      <w:bookmarkStart w:id="2377" w:name="_Toc30165313"/>
      <w:bookmarkStart w:id="2378" w:name="_Toc30424651"/>
      <w:bookmarkStart w:id="2379" w:name="_Toc30424904"/>
      <w:bookmarkStart w:id="2380" w:name="_Toc30425157"/>
      <w:bookmarkStart w:id="2381" w:name="_Toc30593389"/>
      <w:bookmarkStart w:id="2382" w:name="_Toc30676422"/>
      <w:bookmarkStart w:id="2383" w:name="_Toc30760115"/>
      <w:bookmarkStart w:id="2384" w:name="_Toc30760387"/>
      <w:bookmarkStart w:id="2385" w:name="_Toc30760757"/>
      <w:bookmarkStart w:id="2386" w:name="_Toc30766316"/>
      <w:bookmarkStart w:id="2387" w:name="_Toc30766623"/>
      <w:bookmarkStart w:id="2388" w:name="_Toc31036425"/>
      <w:bookmarkStart w:id="2389" w:name="_Toc31036716"/>
      <w:bookmarkStart w:id="2390" w:name="_Toc36573748"/>
      <w:bookmarkStart w:id="2391" w:name="_Toc36813668"/>
      <w:bookmarkStart w:id="2392" w:name="_Toc37433122"/>
      <w:bookmarkStart w:id="2393" w:name="_Toc45881143"/>
      <w:bookmarkStart w:id="2394" w:name="_Toc50038967"/>
      <w:bookmarkStart w:id="2395" w:name="_Toc67643945"/>
      <w:bookmarkStart w:id="2396" w:name="_Toc76307325"/>
      <w:bookmarkStart w:id="2397" w:name="_Toc76674304"/>
      <w:bookmarkStart w:id="2398" w:name="_Toc76972157"/>
      <w:bookmarkStart w:id="2399" w:name="_Toc87430292"/>
      <w:bookmarkStart w:id="2400" w:name="_Toc103004856"/>
      <w:bookmarkStart w:id="2401" w:name="_Toc106801798"/>
      <w:bookmarkStart w:id="2402" w:name="_Toc114673194"/>
      <w:bookmarkStart w:id="2403" w:name="_Toc116595539"/>
      <w:bookmarkStart w:id="2404" w:name="_Toc116636143"/>
      <w:bookmarkStart w:id="2405" w:name="_Toc116671318"/>
      <w:bookmarkStart w:id="2406" w:name="_Toc117150484"/>
      <w:bookmarkStart w:id="2407" w:name="_Toc122010038"/>
      <w:bookmarkStart w:id="2408" w:name="_Toc125119886"/>
      <w:bookmarkStart w:id="2409" w:name="_Toc130190449"/>
      <w:bookmarkStart w:id="2410" w:name="_Toc132255706"/>
      <w:bookmarkStart w:id="2411" w:name="_Toc132297147"/>
      <w:bookmarkStart w:id="2412" w:name="_Toc132297445"/>
      <w:bookmarkStart w:id="2413" w:name="_Toc132297743"/>
      <w:bookmarkStart w:id="2414" w:name="_Toc132298041"/>
      <w:bookmarkStart w:id="2415" w:name="_Toc132298342"/>
      <w:bookmarkStart w:id="2416" w:name="_Toc132298640"/>
      <w:bookmarkStart w:id="2417" w:name="_Toc132298964"/>
      <w:bookmarkStart w:id="2418" w:name="_Toc132299287"/>
      <w:bookmarkStart w:id="2419" w:name="_Toc132299611"/>
      <w:bookmarkStart w:id="2420" w:name="_Toc132299934"/>
      <w:bookmarkStart w:id="2421" w:name="_Toc132300258"/>
      <w:bookmarkStart w:id="2422" w:name="_Toc132300592"/>
      <w:bookmarkStart w:id="2423" w:name="_Toc132300915"/>
      <w:bookmarkStart w:id="2424" w:name="_Toc132301240"/>
      <w:bookmarkStart w:id="2425" w:name="_Toc132301538"/>
      <w:bookmarkStart w:id="2426" w:name="_Toc132301835"/>
      <w:bookmarkStart w:id="2427" w:name="_Toc132302132"/>
      <w:bookmarkStart w:id="2428" w:name="_Toc132302429"/>
      <w:bookmarkStart w:id="2429" w:name="_Toc132302726"/>
      <w:bookmarkStart w:id="2430" w:name="_Toc132320616"/>
      <w:bookmarkStart w:id="2431" w:name="_Toc132371328"/>
      <w:bookmarkStart w:id="2432" w:name="_Toc132388345"/>
      <w:bookmarkStart w:id="2433" w:name="_Toc138255263"/>
      <w:bookmarkStart w:id="2434" w:name="_Toc139043321"/>
      <w:bookmarkStart w:id="2435" w:name="_Toc139620200"/>
      <w:bookmarkStart w:id="2436" w:name="_Toc139629271"/>
      <w:bookmarkStart w:id="2437" w:name="_Toc139889352"/>
      <w:bookmarkStart w:id="2438" w:name="_Toc145685235"/>
      <w:bookmarkStart w:id="2439" w:name="_Toc146634030"/>
      <w:bookmarkStart w:id="2440" w:name="_Toc148512686"/>
      <w:bookmarkStart w:id="2441" w:name="_Toc153880179"/>
      <w:bookmarkStart w:id="2442" w:name="_Toc155795540"/>
      <w:bookmarkStart w:id="2443" w:name="_Toc155954423"/>
      <w:bookmarkStart w:id="2444" w:name="_Toc157094155"/>
      <w:bookmarkStart w:id="2445" w:name="_Toc168646379"/>
      <w:bookmarkStart w:id="2446" w:name="_Toc170482756"/>
      <w:bookmarkStart w:id="2447" w:name="_Toc171597871"/>
      <w:bookmarkStart w:id="2448" w:name="_Toc172726177"/>
      <w:bookmarkStart w:id="2449" w:name="_Toc174035201"/>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p>
    <w:p w14:paraId="17B7CE61" w14:textId="77777777" w:rsidR="00E24CC5" w:rsidRDefault="00E24CC5" w:rsidP="00B10902">
      <w:pPr>
        <w:pStyle w:val="af3"/>
        <w:keepNext/>
        <w:keepLines/>
        <w:numPr>
          <w:ilvl w:val="1"/>
          <w:numId w:val="35"/>
        </w:numPr>
        <w:spacing w:before="200" w:after="0"/>
        <w:outlineLvl w:val="2"/>
        <w:rPr>
          <w:rFonts w:asciiTheme="majorHAnsi" w:eastAsiaTheme="majorEastAsia" w:hAnsiTheme="majorHAnsi" w:cstheme="majorBidi"/>
          <w:b/>
          <w:bCs/>
          <w:vanish/>
          <w:color w:val="4F81BD" w:themeColor="accent1"/>
        </w:rPr>
      </w:pPr>
      <w:bookmarkStart w:id="2450" w:name="_Toc504756232"/>
      <w:bookmarkStart w:id="2451" w:name="_Toc504756381"/>
      <w:bookmarkStart w:id="2452" w:name="_Toc504756532"/>
      <w:bookmarkStart w:id="2453" w:name="_Toc505089585"/>
      <w:bookmarkStart w:id="2454" w:name="_Toc506301571"/>
      <w:bookmarkStart w:id="2455" w:name="_Toc506301721"/>
      <w:bookmarkStart w:id="2456" w:name="_Toc506301871"/>
      <w:bookmarkStart w:id="2457" w:name="_Toc506561941"/>
      <w:bookmarkStart w:id="2458" w:name="_Toc506578271"/>
      <w:bookmarkStart w:id="2459" w:name="_Toc506578834"/>
      <w:bookmarkStart w:id="2460" w:name="_Toc506578987"/>
      <w:bookmarkStart w:id="2461" w:name="_Toc507170369"/>
      <w:bookmarkStart w:id="2462" w:name="_Toc507410697"/>
      <w:bookmarkStart w:id="2463" w:name="_Toc507410851"/>
      <w:bookmarkStart w:id="2464" w:name="_Toc507411005"/>
      <w:bookmarkStart w:id="2465" w:name="_Toc507411159"/>
      <w:bookmarkStart w:id="2466" w:name="_Toc507411313"/>
      <w:bookmarkStart w:id="2467" w:name="_Toc508098056"/>
      <w:bookmarkStart w:id="2468" w:name="_Toc508121058"/>
      <w:bookmarkStart w:id="2469" w:name="_Toc508121396"/>
      <w:bookmarkStart w:id="2470" w:name="_Toc508377387"/>
      <w:bookmarkStart w:id="2471" w:name="_Toc509826152"/>
      <w:bookmarkStart w:id="2472" w:name="_Toc510607447"/>
      <w:bookmarkStart w:id="2473" w:name="_Toc516139938"/>
      <w:bookmarkStart w:id="2474" w:name="_Toc517089438"/>
      <w:bookmarkStart w:id="2475" w:name="_Toc517178458"/>
      <w:bookmarkStart w:id="2476" w:name="_Toc518027172"/>
      <w:bookmarkStart w:id="2477" w:name="_Toc520724930"/>
      <w:bookmarkStart w:id="2478" w:name="_Toc522533968"/>
      <w:bookmarkStart w:id="2479" w:name="_Toc522534745"/>
      <w:bookmarkStart w:id="2480" w:name="_Toc522534931"/>
      <w:bookmarkStart w:id="2481" w:name="_Toc522547197"/>
      <w:bookmarkStart w:id="2482" w:name="_Toc522551752"/>
      <w:bookmarkStart w:id="2483" w:name="_Toc522551937"/>
      <w:bookmarkStart w:id="2484" w:name="_Toc522552122"/>
      <w:bookmarkStart w:id="2485" w:name="_Toc523231323"/>
      <w:bookmarkStart w:id="2486" w:name="_Toc523231518"/>
      <w:bookmarkStart w:id="2487" w:name="_Toc523474737"/>
      <w:bookmarkStart w:id="2488" w:name="_Toc523477349"/>
      <w:bookmarkStart w:id="2489" w:name="_Toc523477576"/>
      <w:bookmarkStart w:id="2490" w:name="_Toc524087772"/>
      <w:bookmarkStart w:id="2491" w:name="_Toc524087972"/>
      <w:bookmarkStart w:id="2492" w:name="_Toc524100722"/>
      <w:bookmarkStart w:id="2493" w:name="_Toc524101503"/>
      <w:bookmarkStart w:id="2494" w:name="_Toc524446562"/>
      <w:bookmarkStart w:id="2495" w:name="_Toc528334388"/>
      <w:bookmarkStart w:id="2496" w:name="_Toc528668600"/>
      <w:bookmarkStart w:id="2497" w:name="_Toc528916747"/>
      <w:bookmarkStart w:id="2498" w:name="_Toc528918047"/>
      <w:bookmarkStart w:id="2499" w:name="_Toc530039967"/>
      <w:bookmarkStart w:id="2500" w:name="_Toc531079582"/>
      <w:bookmarkStart w:id="2501" w:name="_Toc531100529"/>
      <w:bookmarkStart w:id="2502" w:name="_Toc531100728"/>
      <w:bookmarkStart w:id="2503" w:name="_Toc531258140"/>
      <w:bookmarkStart w:id="2504" w:name="_Toc531259404"/>
      <w:bookmarkStart w:id="2505" w:name="_Toc531259602"/>
      <w:bookmarkStart w:id="2506" w:name="_Toc531259978"/>
      <w:bookmarkStart w:id="2507" w:name="_Toc531271070"/>
      <w:bookmarkStart w:id="2508" w:name="_Toc531272133"/>
      <w:bookmarkStart w:id="2509" w:name="_Toc531348078"/>
      <w:bookmarkStart w:id="2510" w:name="_Toc533769609"/>
      <w:bookmarkStart w:id="2511" w:name="_Toc534212420"/>
      <w:bookmarkStart w:id="2512" w:name="_Toc534213670"/>
      <w:bookmarkStart w:id="2513" w:name="_Toc534293966"/>
      <w:bookmarkStart w:id="2514" w:name="_Toc1033351"/>
      <w:bookmarkStart w:id="2515" w:name="_Toc1038664"/>
      <w:bookmarkStart w:id="2516" w:name="_Toc2092346"/>
      <w:bookmarkStart w:id="2517" w:name="_Toc2092558"/>
      <w:bookmarkStart w:id="2518" w:name="_Toc2092770"/>
      <w:bookmarkStart w:id="2519" w:name="_Toc2333438"/>
      <w:bookmarkStart w:id="2520" w:name="_Toc2595031"/>
      <w:bookmarkStart w:id="2521" w:name="_Toc4573519"/>
      <w:bookmarkStart w:id="2522" w:name="_Toc4601399"/>
      <w:bookmarkStart w:id="2523" w:name="_Toc5186602"/>
      <w:bookmarkStart w:id="2524" w:name="_Toc6842095"/>
      <w:bookmarkStart w:id="2525" w:name="_Toc6842312"/>
      <w:bookmarkStart w:id="2526" w:name="_Toc6842530"/>
      <w:bookmarkStart w:id="2527" w:name="_Toc6846867"/>
      <w:bookmarkStart w:id="2528" w:name="_Toc6853872"/>
      <w:bookmarkStart w:id="2529" w:name="_Toc6854093"/>
      <w:bookmarkStart w:id="2530" w:name="_Toc7876926"/>
      <w:bookmarkStart w:id="2531" w:name="_Toc14185515"/>
      <w:bookmarkStart w:id="2532" w:name="_Toc14262860"/>
      <w:bookmarkStart w:id="2533" w:name="_Toc19286996"/>
      <w:bookmarkStart w:id="2534" w:name="_Toc19608364"/>
      <w:bookmarkStart w:id="2535" w:name="_Toc19633981"/>
      <w:bookmarkStart w:id="2536" w:name="_Toc19634222"/>
      <w:bookmarkStart w:id="2537" w:name="_Toc20131006"/>
      <w:bookmarkStart w:id="2538" w:name="_Toc20131321"/>
      <w:bookmarkStart w:id="2539" w:name="_Toc20132156"/>
      <w:bookmarkStart w:id="2540" w:name="_Toc20132537"/>
      <w:bookmarkStart w:id="2541" w:name="_Toc20132765"/>
      <w:bookmarkStart w:id="2542" w:name="_Toc22131059"/>
      <w:bookmarkStart w:id="2543" w:name="_Toc22290916"/>
      <w:bookmarkStart w:id="2544" w:name="_Toc28698280"/>
      <w:bookmarkStart w:id="2545" w:name="_Toc28701769"/>
      <w:bookmarkStart w:id="2546" w:name="_Toc28707160"/>
      <w:bookmarkStart w:id="2547" w:name="_Toc28848328"/>
      <w:bookmarkStart w:id="2548" w:name="_Toc28873275"/>
      <w:bookmarkStart w:id="2549" w:name="_Toc29287697"/>
      <w:bookmarkStart w:id="2550" w:name="_Toc30165314"/>
      <w:bookmarkStart w:id="2551" w:name="_Toc30424652"/>
      <w:bookmarkStart w:id="2552" w:name="_Toc30424905"/>
      <w:bookmarkStart w:id="2553" w:name="_Toc30425158"/>
      <w:bookmarkStart w:id="2554" w:name="_Toc30593390"/>
      <w:bookmarkStart w:id="2555" w:name="_Toc30676423"/>
      <w:bookmarkStart w:id="2556" w:name="_Toc30760116"/>
      <w:bookmarkStart w:id="2557" w:name="_Toc30760388"/>
      <w:bookmarkStart w:id="2558" w:name="_Toc30760758"/>
      <w:bookmarkStart w:id="2559" w:name="_Toc30766317"/>
      <w:bookmarkStart w:id="2560" w:name="_Toc30766624"/>
      <w:bookmarkStart w:id="2561" w:name="_Toc31036426"/>
      <w:bookmarkStart w:id="2562" w:name="_Toc31036717"/>
      <w:bookmarkStart w:id="2563" w:name="_Toc36573749"/>
      <w:bookmarkStart w:id="2564" w:name="_Toc36813669"/>
      <w:bookmarkStart w:id="2565" w:name="_Toc37433123"/>
      <w:bookmarkStart w:id="2566" w:name="_Toc45881144"/>
      <w:bookmarkStart w:id="2567" w:name="_Toc50038968"/>
      <w:bookmarkStart w:id="2568" w:name="_Toc67643946"/>
      <w:bookmarkStart w:id="2569" w:name="_Toc76307326"/>
      <w:bookmarkStart w:id="2570" w:name="_Toc76674305"/>
      <w:bookmarkStart w:id="2571" w:name="_Toc76972158"/>
      <w:bookmarkStart w:id="2572" w:name="_Toc87430293"/>
      <w:bookmarkStart w:id="2573" w:name="_Toc103004857"/>
      <w:bookmarkStart w:id="2574" w:name="_Toc106801799"/>
      <w:bookmarkStart w:id="2575" w:name="_Toc114673195"/>
      <w:bookmarkStart w:id="2576" w:name="_Toc116595540"/>
      <w:bookmarkStart w:id="2577" w:name="_Toc116636144"/>
      <w:bookmarkStart w:id="2578" w:name="_Toc116671319"/>
      <w:bookmarkStart w:id="2579" w:name="_Toc117150485"/>
      <w:bookmarkStart w:id="2580" w:name="_Toc122010039"/>
      <w:bookmarkStart w:id="2581" w:name="_Toc125119887"/>
      <w:bookmarkStart w:id="2582" w:name="_Toc130190450"/>
      <w:bookmarkStart w:id="2583" w:name="_Toc132255707"/>
      <w:bookmarkStart w:id="2584" w:name="_Toc132297148"/>
      <w:bookmarkStart w:id="2585" w:name="_Toc132297446"/>
      <w:bookmarkStart w:id="2586" w:name="_Toc132297744"/>
      <w:bookmarkStart w:id="2587" w:name="_Toc132298042"/>
      <w:bookmarkStart w:id="2588" w:name="_Toc132298343"/>
      <w:bookmarkStart w:id="2589" w:name="_Toc132298641"/>
      <w:bookmarkStart w:id="2590" w:name="_Toc132298965"/>
      <w:bookmarkStart w:id="2591" w:name="_Toc132299288"/>
      <w:bookmarkStart w:id="2592" w:name="_Toc132299612"/>
      <w:bookmarkStart w:id="2593" w:name="_Toc132299935"/>
      <w:bookmarkStart w:id="2594" w:name="_Toc132300259"/>
      <w:bookmarkStart w:id="2595" w:name="_Toc132300593"/>
      <w:bookmarkStart w:id="2596" w:name="_Toc132300916"/>
      <w:bookmarkStart w:id="2597" w:name="_Toc132301241"/>
      <w:bookmarkStart w:id="2598" w:name="_Toc132301539"/>
      <w:bookmarkStart w:id="2599" w:name="_Toc132301836"/>
      <w:bookmarkStart w:id="2600" w:name="_Toc132302133"/>
      <w:bookmarkStart w:id="2601" w:name="_Toc132302430"/>
      <w:bookmarkStart w:id="2602" w:name="_Toc132302727"/>
      <w:bookmarkStart w:id="2603" w:name="_Toc132320617"/>
      <w:bookmarkStart w:id="2604" w:name="_Toc132371329"/>
      <w:bookmarkStart w:id="2605" w:name="_Toc132388346"/>
      <w:bookmarkStart w:id="2606" w:name="_Toc138255264"/>
      <w:bookmarkStart w:id="2607" w:name="_Toc139043322"/>
      <w:bookmarkStart w:id="2608" w:name="_Toc139620201"/>
      <w:bookmarkStart w:id="2609" w:name="_Toc139629272"/>
      <w:bookmarkStart w:id="2610" w:name="_Toc139889353"/>
      <w:bookmarkStart w:id="2611" w:name="_Toc145685236"/>
      <w:bookmarkStart w:id="2612" w:name="_Toc146634031"/>
      <w:bookmarkStart w:id="2613" w:name="_Toc148512687"/>
      <w:bookmarkStart w:id="2614" w:name="_Toc153880180"/>
      <w:bookmarkStart w:id="2615" w:name="_Toc155795541"/>
      <w:bookmarkStart w:id="2616" w:name="_Toc155954424"/>
      <w:bookmarkStart w:id="2617" w:name="_Toc157094156"/>
      <w:bookmarkStart w:id="2618" w:name="_Toc168646380"/>
      <w:bookmarkStart w:id="2619" w:name="_Toc170482757"/>
      <w:bookmarkStart w:id="2620" w:name="_Toc171597872"/>
      <w:bookmarkStart w:id="2621" w:name="_Toc172726178"/>
      <w:bookmarkStart w:id="2622" w:name="_Toc174035202"/>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p>
    <w:p w14:paraId="017517E3" w14:textId="77777777" w:rsidR="00E24CC5" w:rsidRDefault="00E24CC5" w:rsidP="00B10902">
      <w:pPr>
        <w:pStyle w:val="af3"/>
        <w:keepNext/>
        <w:keepLines/>
        <w:numPr>
          <w:ilvl w:val="2"/>
          <w:numId w:val="35"/>
        </w:numPr>
        <w:spacing w:before="200" w:after="0"/>
        <w:outlineLvl w:val="2"/>
        <w:rPr>
          <w:rFonts w:asciiTheme="majorHAnsi" w:eastAsiaTheme="majorEastAsia" w:hAnsiTheme="majorHAnsi" w:cstheme="majorBidi"/>
          <w:b/>
          <w:bCs/>
          <w:vanish/>
          <w:color w:val="4F81BD" w:themeColor="accent1"/>
        </w:rPr>
      </w:pPr>
      <w:bookmarkStart w:id="2623" w:name="_Toc504756233"/>
      <w:bookmarkStart w:id="2624" w:name="_Toc504756382"/>
      <w:bookmarkStart w:id="2625" w:name="_Toc504756533"/>
      <w:bookmarkStart w:id="2626" w:name="_Toc505089586"/>
      <w:bookmarkStart w:id="2627" w:name="_Toc506301572"/>
      <w:bookmarkStart w:id="2628" w:name="_Toc506301722"/>
      <w:bookmarkStart w:id="2629" w:name="_Toc506301872"/>
      <w:bookmarkStart w:id="2630" w:name="_Toc506561942"/>
      <w:bookmarkStart w:id="2631" w:name="_Toc506578272"/>
      <w:bookmarkStart w:id="2632" w:name="_Toc506578835"/>
      <w:bookmarkStart w:id="2633" w:name="_Toc506578988"/>
      <w:bookmarkStart w:id="2634" w:name="_Toc507170370"/>
      <w:bookmarkStart w:id="2635" w:name="_Toc507410698"/>
      <w:bookmarkStart w:id="2636" w:name="_Toc507410852"/>
      <w:bookmarkStart w:id="2637" w:name="_Toc507411006"/>
      <w:bookmarkStart w:id="2638" w:name="_Toc507411160"/>
      <w:bookmarkStart w:id="2639" w:name="_Toc507411314"/>
      <w:bookmarkStart w:id="2640" w:name="_Toc508098057"/>
      <w:bookmarkStart w:id="2641" w:name="_Toc508121059"/>
      <w:bookmarkStart w:id="2642" w:name="_Toc508121397"/>
      <w:bookmarkStart w:id="2643" w:name="_Toc508377388"/>
      <w:bookmarkStart w:id="2644" w:name="_Toc509826153"/>
      <w:bookmarkStart w:id="2645" w:name="_Toc510607448"/>
      <w:bookmarkStart w:id="2646" w:name="_Toc516139939"/>
      <w:bookmarkStart w:id="2647" w:name="_Toc517089439"/>
      <w:bookmarkStart w:id="2648" w:name="_Toc517178459"/>
      <w:bookmarkStart w:id="2649" w:name="_Toc518027173"/>
      <w:bookmarkStart w:id="2650" w:name="_Toc520724931"/>
      <w:bookmarkStart w:id="2651" w:name="_Toc522533969"/>
      <w:bookmarkStart w:id="2652" w:name="_Toc522534746"/>
      <w:bookmarkStart w:id="2653" w:name="_Toc522534932"/>
      <w:bookmarkStart w:id="2654" w:name="_Toc522547198"/>
      <w:bookmarkStart w:id="2655" w:name="_Toc522551753"/>
      <w:bookmarkStart w:id="2656" w:name="_Toc522551938"/>
      <w:bookmarkStart w:id="2657" w:name="_Toc522552123"/>
      <w:bookmarkStart w:id="2658" w:name="_Toc523231324"/>
      <w:bookmarkStart w:id="2659" w:name="_Toc523231519"/>
      <w:bookmarkStart w:id="2660" w:name="_Toc523474738"/>
      <w:bookmarkStart w:id="2661" w:name="_Toc523477350"/>
      <w:bookmarkStart w:id="2662" w:name="_Toc523477577"/>
      <w:bookmarkStart w:id="2663" w:name="_Toc524087773"/>
      <w:bookmarkStart w:id="2664" w:name="_Toc524087973"/>
      <w:bookmarkStart w:id="2665" w:name="_Toc524100723"/>
      <w:bookmarkStart w:id="2666" w:name="_Toc524101504"/>
      <w:bookmarkStart w:id="2667" w:name="_Toc524446563"/>
      <w:bookmarkStart w:id="2668" w:name="_Toc528334389"/>
      <w:bookmarkStart w:id="2669" w:name="_Toc528668601"/>
      <w:bookmarkStart w:id="2670" w:name="_Toc528916748"/>
      <w:bookmarkStart w:id="2671" w:name="_Toc528918048"/>
      <w:bookmarkStart w:id="2672" w:name="_Toc530039968"/>
      <w:bookmarkStart w:id="2673" w:name="_Toc531079583"/>
      <w:bookmarkStart w:id="2674" w:name="_Toc531100530"/>
      <w:bookmarkStart w:id="2675" w:name="_Toc531100729"/>
      <w:bookmarkStart w:id="2676" w:name="_Toc531258141"/>
      <w:bookmarkStart w:id="2677" w:name="_Toc531259405"/>
      <w:bookmarkStart w:id="2678" w:name="_Toc531259603"/>
      <w:bookmarkStart w:id="2679" w:name="_Toc531259979"/>
      <w:bookmarkStart w:id="2680" w:name="_Toc531271071"/>
      <w:bookmarkStart w:id="2681" w:name="_Toc531272134"/>
      <w:bookmarkStart w:id="2682" w:name="_Toc531348079"/>
      <w:bookmarkStart w:id="2683" w:name="_Toc533769610"/>
      <w:bookmarkStart w:id="2684" w:name="_Toc534212421"/>
      <w:bookmarkStart w:id="2685" w:name="_Toc534213671"/>
      <w:bookmarkStart w:id="2686" w:name="_Toc534293967"/>
      <w:bookmarkStart w:id="2687" w:name="_Toc1033352"/>
      <w:bookmarkStart w:id="2688" w:name="_Toc1038665"/>
      <w:bookmarkStart w:id="2689" w:name="_Toc2092347"/>
      <w:bookmarkStart w:id="2690" w:name="_Toc2092559"/>
      <w:bookmarkStart w:id="2691" w:name="_Toc2092771"/>
      <w:bookmarkStart w:id="2692" w:name="_Toc2333439"/>
      <w:bookmarkStart w:id="2693" w:name="_Toc2595032"/>
      <w:bookmarkStart w:id="2694" w:name="_Toc4573520"/>
      <w:bookmarkStart w:id="2695" w:name="_Toc4601400"/>
      <w:bookmarkStart w:id="2696" w:name="_Toc5186603"/>
      <w:bookmarkStart w:id="2697" w:name="_Toc6842096"/>
      <w:bookmarkStart w:id="2698" w:name="_Toc6842313"/>
      <w:bookmarkStart w:id="2699" w:name="_Toc6842531"/>
      <w:bookmarkStart w:id="2700" w:name="_Toc6846868"/>
      <w:bookmarkStart w:id="2701" w:name="_Toc6853873"/>
      <w:bookmarkStart w:id="2702" w:name="_Toc6854094"/>
      <w:bookmarkStart w:id="2703" w:name="_Toc7876927"/>
      <w:bookmarkStart w:id="2704" w:name="_Toc14185516"/>
      <w:bookmarkStart w:id="2705" w:name="_Toc14262861"/>
      <w:bookmarkStart w:id="2706" w:name="_Toc19286997"/>
      <w:bookmarkStart w:id="2707" w:name="_Toc19608365"/>
      <w:bookmarkStart w:id="2708" w:name="_Toc19633982"/>
      <w:bookmarkStart w:id="2709" w:name="_Toc19634223"/>
      <w:bookmarkStart w:id="2710" w:name="_Toc20131007"/>
      <w:bookmarkStart w:id="2711" w:name="_Toc20131322"/>
      <w:bookmarkStart w:id="2712" w:name="_Toc20132157"/>
      <w:bookmarkStart w:id="2713" w:name="_Toc20132538"/>
      <w:bookmarkStart w:id="2714" w:name="_Toc20132766"/>
      <w:bookmarkStart w:id="2715" w:name="_Toc22131060"/>
      <w:bookmarkStart w:id="2716" w:name="_Toc22290917"/>
      <w:bookmarkStart w:id="2717" w:name="_Toc28698281"/>
      <w:bookmarkStart w:id="2718" w:name="_Toc28701770"/>
      <w:bookmarkStart w:id="2719" w:name="_Toc28707161"/>
      <w:bookmarkStart w:id="2720" w:name="_Toc28848329"/>
      <w:bookmarkStart w:id="2721" w:name="_Toc28873276"/>
      <w:bookmarkStart w:id="2722" w:name="_Toc29287698"/>
      <w:bookmarkStart w:id="2723" w:name="_Toc30165315"/>
      <w:bookmarkStart w:id="2724" w:name="_Toc30424653"/>
      <w:bookmarkStart w:id="2725" w:name="_Toc30424906"/>
      <w:bookmarkStart w:id="2726" w:name="_Toc30425159"/>
      <w:bookmarkStart w:id="2727" w:name="_Toc30593391"/>
      <w:bookmarkStart w:id="2728" w:name="_Toc30676424"/>
      <w:bookmarkStart w:id="2729" w:name="_Toc30760117"/>
      <w:bookmarkStart w:id="2730" w:name="_Toc30760389"/>
      <w:bookmarkStart w:id="2731" w:name="_Toc30760759"/>
      <w:bookmarkStart w:id="2732" w:name="_Toc30766318"/>
      <w:bookmarkStart w:id="2733" w:name="_Toc30766625"/>
      <w:bookmarkStart w:id="2734" w:name="_Toc31036427"/>
      <w:bookmarkStart w:id="2735" w:name="_Toc31036718"/>
      <w:bookmarkStart w:id="2736" w:name="_Toc36573750"/>
      <w:bookmarkStart w:id="2737" w:name="_Toc36813670"/>
      <w:bookmarkStart w:id="2738" w:name="_Toc37433124"/>
      <w:bookmarkStart w:id="2739" w:name="_Toc45881145"/>
      <w:bookmarkStart w:id="2740" w:name="_Toc50038969"/>
      <w:bookmarkStart w:id="2741" w:name="_Toc67643947"/>
      <w:bookmarkStart w:id="2742" w:name="_Toc76307327"/>
      <w:bookmarkStart w:id="2743" w:name="_Toc76674306"/>
      <w:bookmarkStart w:id="2744" w:name="_Toc76972159"/>
      <w:bookmarkStart w:id="2745" w:name="_Toc87430294"/>
      <w:bookmarkStart w:id="2746" w:name="_Toc103004858"/>
      <w:bookmarkStart w:id="2747" w:name="_Toc106801800"/>
      <w:bookmarkStart w:id="2748" w:name="_Toc114673196"/>
      <w:bookmarkStart w:id="2749" w:name="_Toc116595541"/>
      <w:bookmarkStart w:id="2750" w:name="_Toc116636145"/>
      <w:bookmarkStart w:id="2751" w:name="_Toc116671320"/>
      <w:bookmarkStart w:id="2752" w:name="_Toc117150486"/>
      <w:bookmarkStart w:id="2753" w:name="_Toc122010040"/>
      <w:bookmarkStart w:id="2754" w:name="_Toc125119888"/>
      <w:bookmarkStart w:id="2755" w:name="_Toc130190451"/>
      <w:bookmarkStart w:id="2756" w:name="_Toc132255708"/>
      <w:bookmarkStart w:id="2757" w:name="_Toc132297149"/>
      <w:bookmarkStart w:id="2758" w:name="_Toc132297447"/>
      <w:bookmarkStart w:id="2759" w:name="_Toc132297745"/>
      <w:bookmarkStart w:id="2760" w:name="_Toc132298043"/>
      <w:bookmarkStart w:id="2761" w:name="_Toc132298344"/>
      <w:bookmarkStart w:id="2762" w:name="_Toc132298642"/>
      <w:bookmarkStart w:id="2763" w:name="_Toc132298966"/>
      <w:bookmarkStart w:id="2764" w:name="_Toc132299289"/>
      <w:bookmarkStart w:id="2765" w:name="_Toc132299613"/>
      <w:bookmarkStart w:id="2766" w:name="_Toc132299936"/>
      <w:bookmarkStart w:id="2767" w:name="_Toc132300260"/>
      <w:bookmarkStart w:id="2768" w:name="_Toc132300594"/>
      <w:bookmarkStart w:id="2769" w:name="_Toc132300917"/>
      <w:bookmarkStart w:id="2770" w:name="_Toc132301242"/>
      <w:bookmarkStart w:id="2771" w:name="_Toc132301540"/>
      <w:bookmarkStart w:id="2772" w:name="_Toc132301837"/>
      <w:bookmarkStart w:id="2773" w:name="_Toc132302134"/>
      <w:bookmarkStart w:id="2774" w:name="_Toc132302431"/>
      <w:bookmarkStart w:id="2775" w:name="_Toc132302728"/>
      <w:bookmarkStart w:id="2776" w:name="_Toc132320618"/>
      <w:bookmarkStart w:id="2777" w:name="_Toc132371330"/>
      <w:bookmarkStart w:id="2778" w:name="_Toc132388347"/>
      <w:bookmarkStart w:id="2779" w:name="_Toc138255265"/>
      <w:bookmarkStart w:id="2780" w:name="_Toc139043323"/>
      <w:bookmarkStart w:id="2781" w:name="_Toc139620202"/>
      <w:bookmarkStart w:id="2782" w:name="_Toc139629273"/>
      <w:bookmarkStart w:id="2783" w:name="_Toc139889354"/>
      <w:bookmarkStart w:id="2784" w:name="_Toc145685237"/>
      <w:bookmarkStart w:id="2785" w:name="_Toc146634032"/>
      <w:bookmarkStart w:id="2786" w:name="_Toc148512688"/>
      <w:bookmarkStart w:id="2787" w:name="_Toc153880181"/>
      <w:bookmarkStart w:id="2788" w:name="_Toc155795542"/>
      <w:bookmarkStart w:id="2789" w:name="_Toc155954425"/>
      <w:bookmarkStart w:id="2790" w:name="_Toc157094157"/>
      <w:bookmarkStart w:id="2791" w:name="_Toc168646381"/>
      <w:bookmarkStart w:id="2792" w:name="_Toc170482758"/>
      <w:bookmarkStart w:id="2793" w:name="_Toc171597873"/>
      <w:bookmarkStart w:id="2794" w:name="_Toc172726179"/>
      <w:bookmarkStart w:id="2795" w:name="_Toc174035203"/>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p>
    <w:p w14:paraId="04221F3C" w14:textId="77777777" w:rsidR="00E24CC5" w:rsidRDefault="00E24CC5" w:rsidP="00B10902">
      <w:pPr>
        <w:pStyle w:val="af3"/>
        <w:keepNext/>
        <w:keepLines/>
        <w:numPr>
          <w:ilvl w:val="2"/>
          <w:numId w:val="35"/>
        </w:numPr>
        <w:spacing w:before="200" w:after="0"/>
        <w:outlineLvl w:val="2"/>
        <w:rPr>
          <w:rFonts w:asciiTheme="majorHAnsi" w:eastAsiaTheme="majorEastAsia" w:hAnsiTheme="majorHAnsi" w:cstheme="majorBidi"/>
          <w:b/>
          <w:bCs/>
          <w:vanish/>
          <w:color w:val="4F81BD" w:themeColor="accent1"/>
        </w:rPr>
      </w:pPr>
      <w:bookmarkStart w:id="2796" w:name="_Toc504756234"/>
      <w:bookmarkStart w:id="2797" w:name="_Toc504756383"/>
      <w:bookmarkStart w:id="2798" w:name="_Toc504756534"/>
      <w:bookmarkStart w:id="2799" w:name="_Toc505089587"/>
      <w:bookmarkStart w:id="2800" w:name="_Toc506301573"/>
      <w:bookmarkStart w:id="2801" w:name="_Toc506301723"/>
      <w:bookmarkStart w:id="2802" w:name="_Toc506301873"/>
      <w:bookmarkStart w:id="2803" w:name="_Toc506561943"/>
      <w:bookmarkStart w:id="2804" w:name="_Toc506578273"/>
      <w:bookmarkStart w:id="2805" w:name="_Toc506578836"/>
      <w:bookmarkStart w:id="2806" w:name="_Toc506578989"/>
      <w:bookmarkStart w:id="2807" w:name="_Toc507170371"/>
      <w:bookmarkStart w:id="2808" w:name="_Toc507410699"/>
      <w:bookmarkStart w:id="2809" w:name="_Toc507410853"/>
      <w:bookmarkStart w:id="2810" w:name="_Toc507411007"/>
      <w:bookmarkStart w:id="2811" w:name="_Toc507411161"/>
      <w:bookmarkStart w:id="2812" w:name="_Toc507411315"/>
      <w:bookmarkStart w:id="2813" w:name="_Toc508098058"/>
      <w:bookmarkStart w:id="2814" w:name="_Toc508121060"/>
      <w:bookmarkStart w:id="2815" w:name="_Toc508121398"/>
      <w:bookmarkStart w:id="2816" w:name="_Toc508377389"/>
      <w:bookmarkStart w:id="2817" w:name="_Toc509826154"/>
      <w:bookmarkStart w:id="2818" w:name="_Toc510607449"/>
      <w:bookmarkStart w:id="2819" w:name="_Toc516139940"/>
      <w:bookmarkStart w:id="2820" w:name="_Toc517089440"/>
      <w:bookmarkStart w:id="2821" w:name="_Toc517178460"/>
      <w:bookmarkStart w:id="2822" w:name="_Toc518027174"/>
      <w:bookmarkStart w:id="2823" w:name="_Toc520724932"/>
      <w:bookmarkStart w:id="2824" w:name="_Toc522533970"/>
      <w:bookmarkStart w:id="2825" w:name="_Toc522534747"/>
      <w:bookmarkStart w:id="2826" w:name="_Toc522534933"/>
      <w:bookmarkStart w:id="2827" w:name="_Toc522547199"/>
      <w:bookmarkStart w:id="2828" w:name="_Toc522551754"/>
      <w:bookmarkStart w:id="2829" w:name="_Toc522551939"/>
      <w:bookmarkStart w:id="2830" w:name="_Toc522552124"/>
      <w:bookmarkStart w:id="2831" w:name="_Toc523231325"/>
      <w:bookmarkStart w:id="2832" w:name="_Toc523231520"/>
      <w:bookmarkStart w:id="2833" w:name="_Toc523474739"/>
      <w:bookmarkStart w:id="2834" w:name="_Toc523477351"/>
      <w:bookmarkStart w:id="2835" w:name="_Toc523477578"/>
      <w:bookmarkStart w:id="2836" w:name="_Toc524087774"/>
      <w:bookmarkStart w:id="2837" w:name="_Toc524087974"/>
      <w:bookmarkStart w:id="2838" w:name="_Toc524100724"/>
      <w:bookmarkStart w:id="2839" w:name="_Toc524101505"/>
      <w:bookmarkStart w:id="2840" w:name="_Toc524446564"/>
      <w:bookmarkStart w:id="2841" w:name="_Toc528334390"/>
      <w:bookmarkStart w:id="2842" w:name="_Toc528668602"/>
      <w:bookmarkStart w:id="2843" w:name="_Toc528916749"/>
      <w:bookmarkStart w:id="2844" w:name="_Toc528918049"/>
      <w:bookmarkStart w:id="2845" w:name="_Toc530039969"/>
      <w:bookmarkStart w:id="2846" w:name="_Toc531079584"/>
      <w:bookmarkStart w:id="2847" w:name="_Toc531100531"/>
      <w:bookmarkStart w:id="2848" w:name="_Toc531100730"/>
      <w:bookmarkStart w:id="2849" w:name="_Toc531258142"/>
      <w:bookmarkStart w:id="2850" w:name="_Toc531259406"/>
      <w:bookmarkStart w:id="2851" w:name="_Toc531259604"/>
      <w:bookmarkStart w:id="2852" w:name="_Toc531259980"/>
      <w:bookmarkStart w:id="2853" w:name="_Toc531271072"/>
      <w:bookmarkStart w:id="2854" w:name="_Toc531272135"/>
      <w:bookmarkStart w:id="2855" w:name="_Toc531348080"/>
      <w:bookmarkStart w:id="2856" w:name="_Toc533769611"/>
      <w:bookmarkStart w:id="2857" w:name="_Toc534212422"/>
      <w:bookmarkStart w:id="2858" w:name="_Toc534213672"/>
      <w:bookmarkStart w:id="2859" w:name="_Toc534293968"/>
      <w:bookmarkStart w:id="2860" w:name="_Toc1033353"/>
      <w:bookmarkStart w:id="2861" w:name="_Toc1038666"/>
      <w:bookmarkStart w:id="2862" w:name="_Toc2092348"/>
      <w:bookmarkStart w:id="2863" w:name="_Toc2092560"/>
      <w:bookmarkStart w:id="2864" w:name="_Toc2092772"/>
      <w:bookmarkStart w:id="2865" w:name="_Toc2333440"/>
      <w:bookmarkStart w:id="2866" w:name="_Toc2595033"/>
      <w:bookmarkStart w:id="2867" w:name="_Toc4573521"/>
      <w:bookmarkStart w:id="2868" w:name="_Toc4601401"/>
      <w:bookmarkStart w:id="2869" w:name="_Toc5186604"/>
      <w:bookmarkStart w:id="2870" w:name="_Toc6842097"/>
      <w:bookmarkStart w:id="2871" w:name="_Toc6842314"/>
      <w:bookmarkStart w:id="2872" w:name="_Toc6842532"/>
      <w:bookmarkStart w:id="2873" w:name="_Toc6846869"/>
      <w:bookmarkStart w:id="2874" w:name="_Toc6853874"/>
      <w:bookmarkStart w:id="2875" w:name="_Toc6854095"/>
      <w:bookmarkStart w:id="2876" w:name="_Toc7876928"/>
      <w:bookmarkStart w:id="2877" w:name="_Toc14185517"/>
      <w:bookmarkStart w:id="2878" w:name="_Toc14262862"/>
      <w:bookmarkStart w:id="2879" w:name="_Toc19286998"/>
      <w:bookmarkStart w:id="2880" w:name="_Toc19608366"/>
      <w:bookmarkStart w:id="2881" w:name="_Toc19633983"/>
      <w:bookmarkStart w:id="2882" w:name="_Toc19634224"/>
      <w:bookmarkStart w:id="2883" w:name="_Toc20131008"/>
      <w:bookmarkStart w:id="2884" w:name="_Toc20131323"/>
      <w:bookmarkStart w:id="2885" w:name="_Toc20132158"/>
      <w:bookmarkStart w:id="2886" w:name="_Toc20132539"/>
      <w:bookmarkStart w:id="2887" w:name="_Toc20132767"/>
      <w:bookmarkStart w:id="2888" w:name="_Toc22131061"/>
      <w:bookmarkStart w:id="2889" w:name="_Toc22290918"/>
      <w:bookmarkStart w:id="2890" w:name="_Toc28698282"/>
      <w:bookmarkStart w:id="2891" w:name="_Toc28701771"/>
      <w:bookmarkStart w:id="2892" w:name="_Toc28707162"/>
      <w:bookmarkStart w:id="2893" w:name="_Toc28848330"/>
      <w:bookmarkStart w:id="2894" w:name="_Toc28873277"/>
      <w:bookmarkStart w:id="2895" w:name="_Toc29287699"/>
      <w:bookmarkStart w:id="2896" w:name="_Toc30165316"/>
      <w:bookmarkStart w:id="2897" w:name="_Toc30424654"/>
      <w:bookmarkStart w:id="2898" w:name="_Toc30424907"/>
      <w:bookmarkStart w:id="2899" w:name="_Toc30425160"/>
      <w:bookmarkStart w:id="2900" w:name="_Toc30593392"/>
      <w:bookmarkStart w:id="2901" w:name="_Toc30676425"/>
      <w:bookmarkStart w:id="2902" w:name="_Toc30760118"/>
      <w:bookmarkStart w:id="2903" w:name="_Toc30760390"/>
      <w:bookmarkStart w:id="2904" w:name="_Toc30760760"/>
      <w:bookmarkStart w:id="2905" w:name="_Toc30766319"/>
      <w:bookmarkStart w:id="2906" w:name="_Toc30766626"/>
      <w:bookmarkStart w:id="2907" w:name="_Toc31036428"/>
      <w:bookmarkStart w:id="2908" w:name="_Toc31036719"/>
      <w:bookmarkStart w:id="2909" w:name="_Toc36573751"/>
      <w:bookmarkStart w:id="2910" w:name="_Toc36813671"/>
      <w:bookmarkStart w:id="2911" w:name="_Toc37433125"/>
      <w:bookmarkStart w:id="2912" w:name="_Toc45881146"/>
      <w:bookmarkStart w:id="2913" w:name="_Toc50038970"/>
      <w:bookmarkStart w:id="2914" w:name="_Toc67643948"/>
      <w:bookmarkStart w:id="2915" w:name="_Toc76307328"/>
      <w:bookmarkStart w:id="2916" w:name="_Toc76674307"/>
      <w:bookmarkStart w:id="2917" w:name="_Toc76972160"/>
      <w:bookmarkStart w:id="2918" w:name="_Toc87430295"/>
      <w:bookmarkStart w:id="2919" w:name="_Toc103004859"/>
      <w:bookmarkStart w:id="2920" w:name="_Toc106801801"/>
      <w:bookmarkStart w:id="2921" w:name="_Toc114673197"/>
      <w:bookmarkStart w:id="2922" w:name="_Toc116595542"/>
      <w:bookmarkStart w:id="2923" w:name="_Toc116636146"/>
      <w:bookmarkStart w:id="2924" w:name="_Toc116671321"/>
      <w:bookmarkStart w:id="2925" w:name="_Toc117150487"/>
      <w:bookmarkStart w:id="2926" w:name="_Toc122010041"/>
      <w:bookmarkStart w:id="2927" w:name="_Toc125119889"/>
      <w:bookmarkStart w:id="2928" w:name="_Toc130190452"/>
      <w:bookmarkStart w:id="2929" w:name="_Toc132255709"/>
      <w:bookmarkStart w:id="2930" w:name="_Toc132297150"/>
      <w:bookmarkStart w:id="2931" w:name="_Toc132297448"/>
      <w:bookmarkStart w:id="2932" w:name="_Toc132297746"/>
      <w:bookmarkStart w:id="2933" w:name="_Toc132298044"/>
      <w:bookmarkStart w:id="2934" w:name="_Toc132298345"/>
      <w:bookmarkStart w:id="2935" w:name="_Toc132298643"/>
      <w:bookmarkStart w:id="2936" w:name="_Toc132298967"/>
      <w:bookmarkStart w:id="2937" w:name="_Toc132299290"/>
      <w:bookmarkStart w:id="2938" w:name="_Toc132299614"/>
      <w:bookmarkStart w:id="2939" w:name="_Toc132299937"/>
      <w:bookmarkStart w:id="2940" w:name="_Toc132300261"/>
      <w:bookmarkStart w:id="2941" w:name="_Toc132300595"/>
      <w:bookmarkStart w:id="2942" w:name="_Toc132300918"/>
      <w:bookmarkStart w:id="2943" w:name="_Toc132301243"/>
      <w:bookmarkStart w:id="2944" w:name="_Toc132301541"/>
      <w:bookmarkStart w:id="2945" w:name="_Toc132301838"/>
      <w:bookmarkStart w:id="2946" w:name="_Toc132302135"/>
      <w:bookmarkStart w:id="2947" w:name="_Toc132302432"/>
      <w:bookmarkStart w:id="2948" w:name="_Toc132302729"/>
      <w:bookmarkStart w:id="2949" w:name="_Toc132320619"/>
      <w:bookmarkStart w:id="2950" w:name="_Toc132371331"/>
      <w:bookmarkStart w:id="2951" w:name="_Toc132388348"/>
      <w:bookmarkStart w:id="2952" w:name="_Toc138255266"/>
      <w:bookmarkStart w:id="2953" w:name="_Toc139043324"/>
      <w:bookmarkStart w:id="2954" w:name="_Toc139620203"/>
      <w:bookmarkStart w:id="2955" w:name="_Toc139629274"/>
      <w:bookmarkStart w:id="2956" w:name="_Toc139889355"/>
      <w:bookmarkStart w:id="2957" w:name="_Toc145685238"/>
      <w:bookmarkStart w:id="2958" w:name="_Toc146634033"/>
      <w:bookmarkStart w:id="2959" w:name="_Toc148512689"/>
      <w:bookmarkStart w:id="2960" w:name="_Toc153880182"/>
      <w:bookmarkStart w:id="2961" w:name="_Toc155795543"/>
      <w:bookmarkStart w:id="2962" w:name="_Toc155954426"/>
      <w:bookmarkStart w:id="2963" w:name="_Toc157094158"/>
      <w:bookmarkStart w:id="2964" w:name="_Toc168646382"/>
      <w:bookmarkStart w:id="2965" w:name="_Toc170482759"/>
      <w:bookmarkStart w:id="2966" w:name="_Toc171597874"/>
      <w:bookmarkStart w:id="2967" w:name="_Toc172726180"/>
      <w:bookmarkStart w:id="2968" w:name="_Toc174035204"/>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p>
    <w:p w14:paraId="2C14E404" w14:textId="7F4C65B5" w:rsidR="00E24CC5" w:rsidRDefault="00765196" w:rsidP="0072434C">
      <w:pPr>
        <w:pStyle w:val="3"/>
      </w:pPr>
      <w:bookmarkStart w:id="2969" w:name="_Ref31030136"/>
      <w:bookmarkStart w:id="2970" w:name="_Ref31030159"/>
      <w:bookmarkStart w:id="2971" w:name="_Ref31030206"/>
      <w:bookmarkStart w:id="2972" w:name="_Toc174035205"/>
      <w:r>
        <w:t>Shortcuts</w:t>
      </w:r>
      <w:bookmarkEnd w:id="1756"/>
      <w:bookmarkEnd w:id="1757"/>
      <w:bookmarkEnd w:id="2969"/>
      <w:bookmarkEnd w:id="2970"/>
      <w:bookmarkEnd w:id="2971"/>
      <w:bookmarkEnd w:id="2972"/>
    </w:p>
    <w:p w14:paraId="387C3AAA" w14:textId="34B81EFC" w:rsidR="00E24CC5" w:rsidRDefault="00765196" w:rsidP="000F4A44">
      <w:r>
        <w:t xml:space="preserve">Set the shortcuts for the recorder </w:t>
      </w:r>
      <w:r w:rsidR="00C412AA">
        <w:t xml:space="preserve">and the player </w:t>
      </w:r>
      <w:r>
        <w:t>operations in the below tab</w:t>
      </w:r>
      <w:r w:rsidR="00C412AA">
        <w:t>. S</w:t>
      </w:r>
      <w:r w:rsidR="00553CA2">
        <w:t>ee the figure shown below</w:t>
      </w:r>
      <w:r>
        <w:t>.</w:t>
      </w:r>
    </w:p>
    <w:p w14:paraId="10E351B5" w14:textId="5E6F1EF7" w:rsidR="00E24CC5" w:rsidRDefault="00C412AA">
      <w:pPr>
        <w:jc w:val="center"/>
      </w:pPr>
      <w:r>
        <w:rPr>
          <w:noProof/>
          <w:lang w:val="en-IN" w:eastAsia="en-IN"/>
        </w:rPr>
        <w:lastRenderedPageBreak/>
        <w:drawing>
          <wp:inline distT="0" distB="0" distL="0" distR="0" wp14:anchorId="6803D45A" wp14:editId="53858D67">
            <wp:extent cx="4573877" cy="3760470"/>
            <wp:effectExtent l="0" t="0" r="0" b="0"/>
            <wp:docPr id="1489"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527"/>
                    <a:stretch>
                      <a:fillRect/>
                    </a:stretch>
                  </pic:blipFill>
                  <pic:spPr>
                    <a:xfrm>
                      <a:off x="0" y="0"/>
                      <a:ext cx="4595625" cy="3778350"/>
                    </a:xfrm>
                    <a:prstGeom prst="rect">
                      <a:avLst/>
                    </a:prstGeom>
                  </pic:spPr>
                </pic:pic>
              </a:graphicData>
            </a:graphic>
          </wp:inline>
        </w:drawing>
      </w:r>
    </w:p>
    <w:p w14:paraId="436D26FF" w14:textId="7EE152C1" w:rsidR="009E3B4A" w:rsidRDefault="009E3B4A">
      <w:pPr>
        <w:jc w:val="center"/>
      </w:pPr>
    </w:p>
    <w:p w14:paraId="7BC2428D" w14:textId="63FBAB69" w:rsidR="00E24CC5" w:rsidRDefault="00765196" w:rsidP="000F4A44">
      <w:r>
        <w:t xml:space="preserve">As per the above configuration, the short cut keys will be displayed on mouse hover on the respective button. Please refer </w:t>
      </w:r>
      <w:hyperlink w:anchor="_Image_based_Recording" w:history="1">
        <w:r>
          <w:rPr>
            <w:rStyle w:val="a4"/>
            <w:noProof w:val="0"/>
          </w:rPr>
          <w:t>Image based Recording</w:t>
        </w:r>
      </w:hyperlink>
      <w:r>
        <w:t xml:space="preserve"> to know more about Custom based Recording.</w:t>
      </w:r>
    </w:p>
    <w:p w14:paraId="66800518" w14:textId="77777777" w:rsidR="00E24CC5" w:rsidRDefault="00765196">
      <w:pPr>
        <w:jc w:val="center"/>
      </w:pPr>
      <w:r>
        <w:rPr>
          <w:noProof/>
          <w:lang w:val="en-IN" w:eastAsia="en-IN"/>
        </w:rPr>
        <w:drawing>
          <wp:inline distT="0" distB="0" distL="0" distR="0" wp14:anchorId="7F1857DC" wp14:editId="458E9A02">
            <wp:extent cx="2457450" cy="1019175"/>
            <wp:effectExtent l="0" t="0" r="0" b="9525"/>
            <wp:docPr id="325" name="Picture 12" descr="IMG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23"/>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2457450" cy="1019175"/>
                    </a:xfrm>
                    <a:prstGeom prst="rect">
                      <a:avLst/>
                    </a:prstGeom>
                    <a:noFill/>
                    <a:ln>
                      <a:noFill/>
                    </a:ln>
                  </pic:spPr>
                </pic:pic>
              </a:graphicData>
            </a:graphic>
          </wp:inline>
        </w:drawing>
      </w:r>
    </w:p>
    <w:p w14:paraId="58505CE2" w14:textId="77777777" w:rsidR="00E24CC5" w:rsidRDefault="00E24CC5">
      <w:pPr>
        <w:rPr>
          <w:rFonts w:ascii="Times New Roman" w:hAnsi="Times New Roman" w:cs="Times New Roman"/>
        </w:rPr>
      </w:pPr>
    </w:p>
    <w:p w14:paraId="1E082AE9" w14:textId="029FE349" w:rsidR="00E24CC5" w:rsidRDefault="00765196" w:rsidP="0072434C">
      <w:pPr>
        <w:pStyle w:val="3"/>
      </w:pPr>
      <w:bookmarkStart w:id="2973" w:name="_Toc477595645"/>
      <w:bookmarkStart w:id="2974" w:name="_Toc174035206"/>
      <w:r>
        <w:t>External Settings (UWSC\MOTT)</w:t>
      </w:r>
      <w:bookmarkEnd w:id="2973"/>
      <w:bookmarkEnd w:id="2974"/>
    </w:p>
    <w:p w14:paraId="3A62FA32" w14:textId="07D0563C" w:rsidR="00E24CC5" w:rsidRDefault="00765196" w:rsidP="000F4A44">
      <w:pPr>
        <w:jc w:val="both"/>
      </w:pPr>
      <w:r>
        <w:t>This tab allows the user to set the path for external files and their executable</w:t>
      </w:r>
      <w:r w:rsidR="00620C7C">
        <w:t xml:space="preserve"> see the figure shown below</w:t>
      </w:r>
      <w:r>
        <w:t>.</w:t>
      </w:r>
    </w:p>
    <w:p w14:paraId="022529EF" w14:textId="77777777" w:rsidR="00E24CC5" w:rsidRDefault="00765196">
      <w:pPr>
        <w:jc w:val="center"/>
        <w:rPr>
          <w:rFonts w:ascii="Times New Roman" w:hAnsi="Times New Roman" w:cs="Times New Roman"/>
        </w:rPr>
      </w:pPr>
      <w:r>
        <w:rPr>
          <w:noProof/>
          <w:lang w:val="en-IN" w:eastAsia="en-IN"/>
        </w:rPr>
        <w:lastRenderedPageBreak/>
        <w:drawing>
          <wp:inline distT="0" distB="0" distL="0" distR="0" wp14:anchorId="760C257A" wp14:editId="0AB726A8">
            <wp:extent cx="5638800" cy="5838825"/>
            <wp:effectExtent l="0" t="0" r="0" b="9525"/>
            <wp:docPr id="3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5638800" cy="5838825"/>
                    </a:xfrm>
                    <a:prstGeom prst="rect">
                      <a:avLst/>
                    </a:prstGeom>
                    <a:noFill/>
                    <a:ln>
                      <a:noFill/>
                    </a:ln>
                  </pic:spPr>
                </pic:pic>
              </a:graphicData>
            </a:graphic>
          </wp:inline>
        </w:drawing>
      </w:r>
    </w:p>
    <w:p w14:paraId="3AF350A6" w14:textId="77777777" w:rsidR="00D47B2F" w:rsidRDefault="00D47B2F">
      <w:pPr>
        <w:spacing w:after="0" w:line="240" w:lineRule="auto"/>
        <w:rPr>
          <w:rFonts w:asciiTheme="majorHAnsi" w:eastAsiaTheme="majorEastAsia" w:hAnsiTheme="majorHAnsi" w:cstheme="majorBidi"/>
          <w:b/>
          <w:bCs/>
          <w:color w:val="4F81BD" w:themeColor="accent1"/>
        </w:rPr>
      </w:pPr>
      <w:bookmarkStart w:id="2975" w:name="_Advanced_Settings"/>
      <w:bookmarkStart w:id="2976" w:name="_Ref531354215"/>
      <w:bookmarkEnd w:id="2975"/>
      <w:r>
        <w:br w:type="page"/>
      </w:r>
    </w:p>
    <w:p w14:paraId="66C65A2A" w14:textId="025967E4" w:rsidR="00E24CC5" w:rsidRDefault="00765196" w:rsidP="0072434C">
      <w:pPr>
        <w:pStyle w:val="3"/>
      </w:pPr>
      <w:bookmarkStart w:id="2977" w:name="_Ref29310235"/>
      <w:bookmarkStart w:id="2978" w:name="_Toc174035207"/>
      <w:r>
        <w:lastRenderedPageBreak/>
        <w:t>Advanced Settings</w:t>
      </w:r>
      <w:bookmarkEnd w:id="2976"/>
      <w:bookmarkEnd w:id="2977"/>
      <w:bookmarkEnd w:id="2978"/>
    </w:p>
    <w:p w14:paraId="627DDAC5" w14:textId="6353325B" w:rsidR="00E24CC5" w:rsidRDefault="00765196" w:rsidP="00B16635">
      <w:pPr>
        <w:ind w:left="270"/>
        <w:jc w:val="center"/>
        <w:rPr>
          <w:noProof/>
        </w:rPr>
      </w:pPr>
      <w:r>
        <w:rPr>
          <w:noProof/>
        </w:rPr>
        <w:t xml:space="preserve"> </w:t>
      </w:r>
    </w:p>
    <w:p w14:paraId="19C9BC1B" w14:textId="1804DFCA" w:rsidR="00A52AEA" w:rsidRDefault="00A52AEA" w:rsidP="00B16635">
      <w:pPr>
        <w:ind w:left="450" w:hanging="360"/>
        <w:jc w:val="center"/>
      </w:pPr>
      <w:r>
        <w:rPr>
          <w:noProof/>
          <w:lang w:val="en-IN" w:eastAsia="en-IN"/>
        </w:rPr>
        <w:drawing>
          <wp:inline distT="0" distB="0" distL="0" distR="0" wp14:anchorId="0E09F86A" wp14:editId="2F52AC09">
            <wp:extent cx="5185418" cy="4242391"/>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5194232" cy="4249602"/>
                    </a:xfrm>
                    <a:prstGeom prst="rect">
                      <a:avLst/>
                    </a:prstGeom>
                  </pic:spPr>
                </pic:pic>
              </a:graphicData>
            </a:graphic>
          </wp:inline>
        </w:drawing>
      </w:r>
    </w:p>
    <w:p w14:paraId="113E9C6C" w14:textId="77777777" w:rsidR="00E24CC5" w:rsidRDefault="00765196" w:rsidP="000F4A44">
      <w:r>
        <w:rPr>
          <w:b/>
        </w:rPr>
        <w:t>Delay before pressing a key sequence (ms)</w:t>
      </w:r>
      <w:r>
        <w:t xml:space="preserve"> Specifies the time to wait in milliseconds before performing a key sequence simulation.</w:t>
      </w:r>
    </w:p>
    <w:p w14:paraId="2A03A172" w14:textId="77777777" w:rsidR="00E24CC5" w:rsidRDefault="00765196" w:rsidP="000F4A44">
      <w:r>
        <w:rPr>
          <w:b/>
        </w:rPr>
        <w:t xml:space="preserve">Enable Quick Checkpoint: </w:t>
      </w:r>
      <w:r>
        <w:t>Specifies quick checkpoint should be enabled or not at project level.</w:t>
      </w:r>
    </w:p>
    <w:p w14:paraId="1FE33099" w14:textId="20FDB9CC" w:rsidR="00FC1A81" w:rsidRDefault="00765196" w:rsidP="000F4A44">
      <w:r>
        <w:rPr>
          <w:b/>
        </w:rPr>
        <w:t xml:space="preserve">Mouse Click Tuning: </w:t>
      </w:r>
      <w:r w:rsidR="001B070D" w:rsidRPr="001B070D">
        <w:t>Specifies length of time between placing the cursor on the object and clicking it.</w:t>
      </w:r>
    </w:p>
    <w:p w14:paraId="268F9123" w14:textId="1DE972BB" w:rsidR="005948C6" w:rsidRPr="008F5A0E" w:rsidRDefault="005948C6" w:rsidP="000F4A44">
      <w:pPr>
        <w:rPr>
          <w:b/>
        </w:rPr>
      </w:pPr>
      <w:r>
        <w:rPr>
          <w:b/>
        </w:rPr>
        <w:t xml:space="preserve">Path Style: </w:t>
      </w:r>
      <w:r w:rsidRPr="008F5A0E">
        <w:t>Specifies</w:t>
      </w:r>
      <w:r>
        <w:t xml:space="preserve"> whether</w:t>
      </w:r>
      <w:r w:rsidRPr="008F5A0E">
        <w:t xml:space="preserve"> path should be converted to relative or full </w:t>
      </w:r>
      <w:r w:rsidRPr="00B90760">
        <w:t>path. This setting will be applicable to next solution created by user and not for current solution.</w:t>
      </w:r>
    </w:p>
    <w:p w14:paraId="2A1E5168" w14:textId="77777777" w:rsidR="00D47B2F" w:rsidRDefault="00D47B2F">
      <w:pPr>
        <w:spacing w:after="0" w:line="240" w:lineRule="auto"/>
        <w:rPr>
          <w:rFonts w:asciiTheme="majorHAnsi" w:eastAsiaTheme="majorEastAsia" w:hAnsiTheme="majorHAnsi" w:cstheme="majorBidi"/>
          <w:b/>
          <w:bCs/>
          <w:color w:val="4F81BD" w:themeColor="accent1"/>
        </w:rPr>
      </w:pPr>
      <w:r>
        <w:br w:type="page"/>
      </w:r>
    </w:p>
    <w:p w14:paraId="2B896071" w14:textId="2369BA57" w:rsidR="00E24CC5" w:rsidRDefault="00765196" w:rsidP="0072434C">
      <w:pPr>
        <w:pStyle w:val="3"/>
      </w:pPr>
      <w:bookmarkStart w:id="2979" w:name="_Toc174035208"/>
      <w:r>
        <w:lastRenderedPageBreak/>
        <w:t>Repository Defaults</w:t>
      </w:r>
      <w:bookmarkEnd w:id="2979"/>
    </w:p>
    <w:p w14:paraId="504587D9" w14:textId="2A97D656" w:rsidR="00E24CC5" w:rsidRDefault="00765196" w:rsidP="000F4A44">
      <w:r>
        <w:t>This tab allows setting search time-out and other general settings related to the repository</w:t>
      </w:r>
      <w:r w:rsidR="00216DD7">
        <w:t xml:space="preserve"> see the figure shown below</w:t>
      </w:r>
      <w:r>
        <w:t>.</w:t>
      </w:r>
    </w:p>
    <w:p w14:paraId="4CAF7E58" w14:textId="77777777" w:rsidR="00E24CC5" w:rsidRDefault="00765196" w:rsidP="00B16635">
      <w:pPr>
        <w:ind w:left="540"/>
        <w:jc w:val="center"/>
        <w:rPr>
          <w:rFonts w:ascii="Times New Roman" w:hAnsi="Times New Roman" w:cs="Times New Roman"/>
        </w:rPr>
      </w:pPr>
      <w:r>
        <w:rPr>
          <w:noProof/>
          <w:lang w:val="en-IN" w:eastAsia="en-IN"/>
        </w:rPr>
        <w:drawing>
          <wp:inline distT="0" distB="0" distL="0" distR="0" wp14:anchorId="6EDD6CBB" wp14:editId="119EA72B">
            <wp:extent cx="5667375" cy="5876925"/>
            <wp:effectExtent l="0" t="0" r="9525" b="9525"/>
            <wp:docPr id="328"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5667375" cy="5876925"/>
                    </a:xfrm>
                    <a:prstGeom prst="rect">
                      <a:avLst/>
                    </a:prstGeom>
                    <a:noFill/>
                    <a:ln>
                      <a:noFill/>
                    </a:ln>
                  </pic:spPr>
                </pic:pic>
              </a:graphicData>
            </a:graphic>
          </wp:inline>
        </w:drawing>
      </w:r>
    </w:p>
    <w:p w14:paraId="038EC266" w14:textId="77777777" w:rsidR="00E24CC5" w:rsidRDefault="00765196" w:rsidP="000F4A44">
      <w:r w:rsidRPr="000F4A44">
        <w:rPr>
          <w:b/>
        </w:rPr>
        <w:t>Search time out:</w:t>
      </w:r>
      <w:r>
        <w:t xml:space="preserve"> When an item in repository is set as repository item in a step in IDE, on trying to execute that step, this field decides the time out for searching the item. If the selected repository item is not found in the time allotted in this field, the step fails. If the item is found, based on the condition/action in the step, the step may pass.</w:t>
      </w:r>
    </w:p>
    <w:p w14:paraId="16C48106" w14:textId="77777777" w:rsidR="00E24CC5" w:rsidRDefault="00765196" w:rsidP="000F4A44">
      <w:r w:rsidRPr="000F4A44">
        <w:rPr>
          <w:b/>
        </w:rPr>
        <w:t>Add Element to Repository:</w:t>
      </w:r>
      <w:r>
        <w:t xml:space="preserve"> This field is used to set the key for adding the focused element to repository when the Tracking mode is ON. The key can be changed from the options provided in the dropdown.</w:t>
      </w:r>
    </w:p>
    <w:p w14:paraId="0B967EFA" w14:textId="77777777" w:rsidR="00E24CC5" w:rsidRDefault="00765196" w:rsidP="000F4A44">
      <w:r w:rsidRPr="000F4A44">
        <w:rPr>
          <w:b/>
        </w:rPr>
        <w:t>Stop Tracking:</w:t>
      </w:r>
      <w:r>
        <w:t xml:space="preserve"> This field is used to set the key for exiting the tracking mode. Once this key is pressed, the tracking mode is set to </w:t>
      </w:r>
      <w:proofErr w:type="gramStart"/>
      <w:r>
        <w:t>OFF</w:t>
      </w:r>
      <w:proofErr w:type="gramEnd"/>
      <w:r>
        <w:t xml:space="preserve"> and no more elements are added to the repository on press of the key set in Add Element to Repository. </w:t>
      </w:r>
      <w:proofErr w:type="gramStart"/>
      <w:r>
        <w:t>Also</w:t>
      </w:r>
      <w:proofErr w:type="gramEnd"/>
      <w:r>
        <w:t xml:space="preserve"> the green border that appears on setting the tracking mode to ON will stop appearing on this key press. The key can be changed from the options provided in the dropdown.</w:t>
      </w:r>
    </w:p>
    <w:p w14:paraId="2791EE5A" w14:textId="48EBBBE0" w:rsidR="00E24CC5" w:rsidRDefault="00765196" w:rsidP="000F4A44">
      <w:r>
        <w:lastRenderedPageBreak/>
        <w:t xml:space="preserve">Please refer </w:t>
      </w:r>
      <w:hyperlink w:anchor="_Track_Element_–" w:history="1">
        <w:r>
          <w:rPr>
            <w:rStyle w:val="a4"/>
            <w:noProof w:val="0"/>
          </w:rPr>
          <w:t>Track Element – Manual</w:t>
        </w:r>
      </w:hyperlink>
      <w:r>
        <w:t xml:space="preserve"> section for more details related to tracking elements and adding them to repository.</w:t>
      </w:r>
    </w:p>
    <w:p w14:paraId="2471A8A5" w14:textId="77777777" w:rsidR="00E24CC5" w:rsidRDefault="00765196" w:rsidP="000F4A44">
      <w:r>
        <w:t xml:space="preserve">Note: User </w:t>
      </w:r>
      <w:proofErr w:type="gramStart"/>
      <w:r>
        <w:t>has to</w:t>
      </w:r>
      <w:proofErr w:type="gramEnd"/>
      <w:r>
        <w:t xml:space="preserve"> take care that the allotted key does not perform any other function in the application. </w:t>
      </w:r>
      <w:proofErr w:type="gramStart"/>
      <w:r>
        <w:t>E.g.</w:t>
      </w:r>
      <w:proofErr w:type="gramEnd"/>
      <w:r>
        <w:t xml:space="preserve"> it is advised not to use the F1 key for adding the elements or stopping the tracking as F1 is usually used to open the help file. </w:t>
      </w:r>
      <w:proofErr w:type="gramStart"/>
      <w:r>
        <w:t>However</w:t>
      </w:r>
      <w:proofErr w:type="gramEnd"/>
      <w:r>
        <w:t xml:space="preserve"> this key has been provided as this behavior may differ from application to application.</w:t>
      </w:r>
    </w:p>
    <w:p w14:paraId="375F9364" w14:textId="603E73E3" w:rsidR="00E24CC5" w:rsidRDefault="00765196" w:rsidP="0072434C">
      <w:pPr>
        <w:pStyle w:val="3"/>
      </w:pPr>
      <w:bookmarkStart w:id="2980" w:name="_Toc174035209"/>
      <w:r>
        <w:t>Recorder Defaults</w:t>
      </w:r>
      <w:bookmarkEnd w:id="2980"/>
    </w:p>
    <w:p w14:paraId="68A627CF" w14:textId="77777777" w:rsidR="00E24CC5" w:rsidRDefault="00765196">
      <w:pPr>
        <w:jc w:val="center"/>
      </w:pPr>
      <w:r>
        <w:rPr>
          <w:noProof/>
          <w:lang w:val="en-IN" w:eastAsia="en-IN"/>
        </w:rPr>
        <w:drawing>
          <wp:inline distT="0" distB="0" distL="0" distR="0" wp14:anchorId="23AA818E" wp14:editId="0E7FE48E">
            <wp:extent cx="5667375" cy="5848350"/>
            <wp:effectExtent l="0" t="0" r="9525" b="0"/>
            <wp:docPr id="329"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5667375" cy="5848350"/>
                    </a:xfrm>
                    <a:prstGeom prst="rect">
                      <a:avLst/>
                    </a:prstGeom>
                    <a:noFill/>
                    <a:ln>
                      <a:noFill/>
                    </a:ln>
                  </pic:spPr>
                </pic:pic>
              </a:graphicData>
            </a:graphic>
          </wp:inline>
        </w:drawing>
      </w:r>
    </w:p>
    <w:p w14:paraId="49523127" w14:textId="77777777" w:rsidR="00E24CC5" w:rsidRDefault="00765196" w:rsidP="000F4A44">
      <w:r>
        <w:rPr>
          <w:b/>
        </w:rPr>
        <w:t xml:space="preserve">Use timing for recorded actions: </w:t>
      </w:r>
      <w:r>
        <w:t>When enabled, the specified timings will be taken instead of the recorded durations.</w:t>
      </w:r>
    </w:p>
    <w:p w14:paraId="71346FCB" w14:textId="77777777" w:rsidR="00E24CC5" w:rsidRDefault="00765196">
      <w:pPr>
        <w:spacing w:after="0" w:line="240" w:lineRule="auto"/>
      </w:pPr>
      <w:r>
        <w:br w:type="page"/>
      </w:r>
    </w:p>
    <w:p w14:paraId="03B1BBA8" w14:textId="77777777" w:rsidR="00E24CC5" w:rsidRPr="00D47B2F" w:rsidRDefault="00765196" w:rsidP="00083E96">
      <w:pPr>
        <w:pStyle w:val="4"/>
      </w:pPr>
      <w:r w:rsidRPr="00D47B2F">
        <w:lastRenderedPageBreak/>
        <w:t>Delay Settings</w:t>
      </w:r>
    </w:p>
    <w:p w14:paraId="06B59BD5" w14:textId="0027ED1C" w:rsidR="00E100FC" w:rsidRDefault="00765196" w:rsidP="000F4A44">
      <w:r>
        <w:t xml:space="preserve">It is used to add delay in milliseconds between two steps. It can either be real time delay that is recorded in </w:t>
      </w:r>
      <w:proofErr w:type="gramStart"/>
      <w:r>
        <w:t>steps</w:t>
      </w:r>
      <w:proofErr w:type="gramEnd"/>
      <w:r>
        <w:t xml:space="preserve"> or it can be predefined delay depending on the project setting </w:t>
      </w:r>
      <w:r w:rsidR="00464A9F">
        <w:t>see the figure shown below</w:t>
      </w:r>
      <w:r>
        <w:t>:</w:t>
      </w:r>
      <w:r w:rsidR="00E100FC" w:rsidRPr="00E100FC">
        <w:t xml:space="preserve"> </w:t>
      </w:r>
    </w:p>
    <w:p w14:paraId="5478C7B7" w14:textId="6BA8A8AE" w:rsidR="00E24CC5" w:rsidRDefault="00E24CC5"/>
    <w:p w14:paraId="38928D59" w14:textId="77777777" w:rsidR="00E24CC5" w:rsidRDefault="00765196">
      <w:pPr>
        <w:jc w:val="center"/>
      </w:pPr>
      <w:r>
        <w:rPr>
          <w:noProof/>
          <w:lang w:val="en-IN" w:eastAsia="en-IN"/>
        </w:rPr>
        <w:drawing>
          <wp:inline distT="0" distB="0" distL="0" distR="0" wp14:anchorId="2820D1CC" wp14:editId="5B6FDD72">
            <wp:extent cx="5229225" cy="2543175"/>
            <wp:effectExtent l="0" t="0" r="9525" b="9525"/>
            <wp:docPr id="330"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229225" cy="2543175"/>
                    </a:xfrm>
                    <a:prstGeom prst="rect">
                      <a:avLst/>
                    </a:prstGeom>
                    <a:noFill/>
                    <a:ln>
                      <a:noFill/>
                    </a:ln>
                  </pic:spPr>
                </pic:pic>
              </a:graphicData>
            </a:graphic>
          </wp:inline>
        </w:drawing>
      </w:r>
    </w:p>
    <w:p w14:paraId="5DCD61AA" w14:textId="77777777" w:rsidR="00E100FC" w:rsidRDefault="00765196" w:rsidP="000F4A44">
      <w:r>
        <w:rPr>
          <w:b/>
        </w:rPr>
        <w:t>Use timing for recorded actions</w:t>
      </w:r>
      <w:r>
        <w:t xml:space="preserve"> is used to record delay time between two steps at the time of recording. If it is checked it will take predefined delay time between steps. Else it will take real delay time between steps</w:t>
      </w:r>
      <w:r w:rsidR="00A64AAB">
        <w:t xml:space="preserve"> see the figure shown below</w:t>
      </w:r>
      <w:r>
        <w:t xml:space="preserve">. </w:t>
      </w:r>
    </w:p>
    <w:p w14:paraId="69456F50" w14:textId="60599C45" w:rsidR="00E24CC5" w:rsidRDefault="00E24CC5"/>
    <w:p w14:paraId="27CC440E" w14:textId="77777777" w:rsidR="00E24CC5" w:rsidRDefault="00765196" w:rsidP="00083E96">
      <w:pPr>
        <w:pStyle w:val="4"/>
      </w:pPr>
      <w:r>
        <w:t>Added Actions</w:t>
      </w:r>
    </w:p>
    <w:p w14:paraId="625B8774" w14:textId="77777777" w:rsidR="00E24CC5" w:rsidRDefault="00765196" w:rsidP="001C182C">
      <w:pPr>
        <w:jc w:val="center"/>
      </w:pPr>
      <w:r>
        <w:rPr>
          <w:noProof/>
          <w:lang w:val="en-IN" w:eastAsia="en-IN"/>
        </w:rPr>
        <w:drawing>
          <wp:inline distT="0" distB="0" distL="0" distR="0" wp14:anchorId="157764A3" wp14:editId="6D8F51A7">
            <wp:extent cx="5943600" cy="2257425"/>
            <wp:effectExtent l="0" t="0" r="0" b="9525"/>
            <wp:docPr id="3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6C685A15" w14:textId="77777777" w:rsidR="00E24CC5" w:rsidRDefault="00765196" w:rsidP="00083E96">
      <w:pPr>
        <w:pStyle w:val="4"/>
      </w:pPr>
      <w:r>
        <w:t>Manual Action</w:t>
      </w:r>
    </w:p>
    <w:p w14:paraId="7A54DBE0" w14:textId="09777662" w:rsidR="00E24CC5" w:rsidRDefault="00765196" w:rsidP="000F4A44">
      <w:r>
        <w:t xml:space="preserve">When actions are added manually or using recording there is a column for delay time </w:t>
      </w:r>
      <w:r w:rsidR="006D74B3">
        <w:t xml:space="preserve">, and a column of save image setting </w:t>
      </w:r>
      <w:r>
        <w:t>for every action which can be shown and hidden using a button named “Show De</w:t>
      </w:r>
      <w:r w:rsidR="006D74B3">
        <w:t>tail</w:t>
      </w:r>
      <w:r>
        <w:t>”</w:t>
      </w:r>
      <w:r w:rsidR="00B7515B">
        <w:t xml:space="preserve"> see the figure shown below</w:t>
      </w:r>
      <w:r>
        <w:t>:</w:t>
      </w:r>
    </w:p>
    <w:p w14:paraId="24841125" w14:textId="12794EA5" w:rsidR="00E24CC5" w:rsidRDefault="00E100FC">
      <w:pPr>
        <w:jc w:val="center"/>
      </w:pPr>
      <w:r>
        <w:rPr>
          <w:rFonts w:ascii="Meiryo UI" w:eastAsia="Meiryo UI" w:hAnsi="Meiryo UI" w:cs="Meiryo UI"/>
          <w:noProof/>
          <w:lang w:val="en-IN" w:eastAsia="en-IN"/>
        </w:rPr>
        <w:lastRenderedPageBreak/>
        <w:drawing>
          <wp:inline distT="0" distB="0" distL="0" distR="0" wp14:anchorId="3EDEB8AB" wp14:editId="2E3C5B72">
            <wp:extent cx="5838825" cy="3067050"/>
            <wp:effectExtent l="0" t="0" r="9525" b="0"/>
            <wp:docPr id="7" name="図 7" descr="Show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howDetail"/>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5838825" cy="3067050"/>
                    </a:xfrm>
                    <a:prstGeom prst="rect">
                      <a:avLst/>
                    </a:prstGeom>
                    <a:noFill/>
                    <a:ln>
                      <a:noFill/>
                    </a:ln>
                  </pic:spPr>
                </pic:pic>
              </a:graphicData>
            </a:graphic>
          </wp:inline>
        </w:drawing>
      </w:r>
    </w:p>
    <w:p w14:paraId="79927A26" w14:textId="52F42142" w:rsidR="00E24CC5" w:rsidRDefault="00765196" w:rsidP="000F4A44">
      <w:r>
        <w:t xml:space="preserve">Initially Delay column </w:t>
      </w:r>
      <w:r w:rsidR="00E100FC">
        <w:t xml:space="preserve">and SaveImage column </w:t>
      </w:r>
      <w:r>
        <w:t>is not visible. If click on “Show De</w:t>
      </w:r>
      <w:r w:rsidR="00E100FC">
        <w:t>tail</w:t>
      </w:r>
      <w:r>
        <w:t xml:space="preserve">” button then “Delay (ms)” column </w:t>
      </w:r>
      <w:r w:rsidR="00E100FC">
        <w:t xml:space="preserve">, and SaveImage column, shows and delay time and save image setting </w:t>
      </w:r>
      <w:r>
        <w:t xml:space="preserve">or every action can be seen in this column. </w:t>
      </w:r>
      <w:r w:rsidR="00E100FC">
        <w:t>Delay</w:t>
      </w:r>
      <w:r>
        <w:t xml:space="preserve"> column is </w:t>
      </w:r>
      <w:proofErr w:type="gramStart"/>
      <w:r>
        <w:t>editable</w:t>
      </w:r>
      <w:proofErr w:type="gramEnd"/>
      <w:r>
        <w:t xml:space="preserve"> and its value can be changed</w:t>
      </w:r>
      <w:r w:rsidR="0000347B">
        <w:t xml:space="preserve"> see the figure shown below</w:t>
      </w:r>
      <w:r>
        <w:t>:</w:t>
      </w:r>
      <w:r w:rsidR="00E100FC">
        <w:br/>
        <w:t xml:space="preserve">SaveImage Column </w:t>
      </w:r>
      <w:r w:rsidR="00E100FC" w:rsidRPr="00E100FC">
        <w:t>can change the settings from the pull-down menu. Click the [Hide Detail] button to hide the Delay (ms) column and Save Image column.</w:t>
      </w:r>
    </w:p>
    <w:p w14:paraId="7AACB3D8" w14:textId="304FE177" w:rsidR="00E100FC" w:rsidRDefault="00E100FC" w:rsidP="006A5423">
      <w:pPr>
        <w:ind w:left="1080"/>
        <w:jc w:val="center"/>
      </w:pPr>
      <w:r>
        <w:rPr>
          <w:rFonts w:ascii="Meiryo UI" w:eastAsia="Meiryo UI" w:hAnsi="Meiryo UI" w:cs="Meiryo UI"/>
          <w:noProof/>
          <w:lang w:val="en-IN" w:eastAsia="en-IN"/>
        </w:rPr>
        <w:drawing>
          <wp:inline distT="0" distB="0" distL="0" distR="0" wp14:anchorId="30F7CDD9" wp14:editId="5C8CEDEB">
            <wp:extent cx="5852160" cy="3017520"/>
            <wp:effectExtent l="0" t="0" r="0" b="0"/>
            <wp:docPr id="9" name="図 9" descr="Sav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aveImage"/>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5852160" cy="3017520"/>
                    </a:xfrm>
                    <a:prstGeom prst="rect">
                      <a:avLst/>
                    </a:prstGeom>
                    <a:noFill/>
                    <a:ln>
                      <a:noFill/>
                    </a:ln>
                  </pic:spPr>
                </pic:pic>
              </a:graphicData>
            </a:graphic>
          </wp:inline>
        </w:drawing>
      </w:r>
    </w:p>
    <w:p w14:paraId="75CE0714" w14:textId="035FB454" w:rsidR="00E100FC" w:rsidRDefault="00E100FC">
      <w:pPr>
        <w:jc w:val="center"/>
        <w:rPr>
          <w:noProof/>
          <w:lang w:eastAsia="ja-JP"/>
        </w:rPr>
      </w:pPr>
      <w:r>
        <w:rPr>
          <w:rFonts w:ascii="Meiryo UI" w:eastAsia="Meiryo UI" w:hAnsi="Meiryo UI" w:cs="Meiryo UI"/>
          <w:noProof/>
          <w:lang w:val="en-IN" w:eastAsia="en-IN"/>
        </w:rPr>
        <w:lastRenderedPageBreak/>
        <w:drawing>
          <wp:inline distT="0" distB="0" distL="0" distR="0" wp14:anchorId="5DFFE0A9" wp14:editId="2590317B">
            <wp:extent cx="5838825" cy="2238375"/>
            <wp:effectExtent l="0" t="0" r="9525" b="9525"/>
            <wp:docPr id="1385" name="図 1385" descr="プルダウン選択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プルダウン選択値"/>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5838825" cy="2238375"/>
                    </a:xfrm>
                    <a:prstGeom prst="rect">
                      <a:avLst/>
                    </a:prstGeom>
                    <a:noFill/>
                    <a:ln>
                      <a:noFill/>
                    </a:ln>
                  </pic:spPr>
                </pic:pic>
              </a:graphicData>
            </a:graphic>
          </wp:inline>
        </w:drawing>
      </w:r>
    </w:p>
    <w:p w14:paraId="3F75648C" w14:textId="32F132E2" w:rsidR="00E100FC" w:rsidRDefault="00E100FC" w:rsidP="000F4A44">
      <w:r w:rsidRPr="00E100FC">
        <w:t>The meaning of each setting value is as follows. The initial value is Fail and the image is saved when the test execution fails.</w:t>
      </w:r>
    </w:p>
    <w:tbl>
      <w:tblPr>
        <w:tblW w:w="8640" w:type="dxa"/>
        <w:jc w:val="center"/>
        <w:tblCellMar>
          <w:left w:w="99" w:type="dxa"/>
          <w:right w:w="99" w:type="dxa"/>
        </w:tblCellMar>
        <w:tblLook w:val="04A0" w:firstRow="1" w:lastRow="0" w:firstColumn="1" w:lastColumn="0" w:noHBand="0" w:noVBand="1"/>
      </w:tblPr>
      <w:tblGrid>
        <w:gridCol w:w="2160"/>
        <w:gridCol w:w="6480"/>
      </w:tblGrid>
      <w:tr w:rsidR="00E100FC" w:rsidRPr="004D740C" w14:paraId="0D99A238" w14:textId="77777777" w:rsidTr="00022420">
        <w:trPr>
          <w:trHeight w:val="375"/>
          <w:jc w:val="center"/>
        </w:trPr>
        <w:tc>
          <w:tcPr>
            <w:tcW w:w="21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7D3DE3" w14:textId="65417021" w:rsidR="00E100FC" w:rsidRPr="004D740C" w:rsidRDefault="00E100FC" w:rsidP="00022420">
            <w:pPr>
              <w:jc w:val="center"/>
              <w:rPr>
                <w:rFonts w:ascii="游ゴシック" w:eastAsia="游ゴシック" w:hAnsi="游ゴシック" w:cs="ＭＳ Ｐゴシック"/>
                <w:color w:val="000000"/>
                <w:lang w:eastAsia="ja-JP"/>
              </w:rPr>
            </w:pPr>
            <w:r>
              <w:rPr>
                <w:rFonts w:ascii="游ゴシック" w:eastAsia="游ゴシック" w:hAnsi="游ゴシック" w:cs="ＭＳ Ｐゴシック"/>
                <w:color w:val="000000"/>
                <w:lang w:eastAsia="ja-JP"/>
              </w:rPr>
              <w:t>Set Value</w:t>
            </w:r>
          </w:p>
        </w:tc>
        <w:tc>
          <w:tcPr>
            <w:tcW w:w="6480" w:type="dxa"/>
            <w:tcBorders>
              <w:top w:val="single" w:sz="4" w:space="0" w:color="auto"/>
              <w:left w:val="nil"/>
              <w:bottom w:val="single" w:sz="4" w:space="0" w:color="auto"/>
              <w:right w:val="single" w:sz="4" w:space="0" w:color="000000"/>
            </w:tcBorders>
            <w:shd w:val="clear" w:color="000000" w:fill="D9D9D9"/>
            <w:noWrap/>
            <w:vAlign w:val="center"/>
            <w:hideMark/>
          </w:tcPr>
          <w:p w14:paraId="73BBFB03" w14:textId="6D29B43D" w:rsidR="00E100FC" w:rsidRPr="004D740C" w:rsidRDefault="00E100FC" w:rsidP="00E100FC">
            <w:pPr>
              <w:jc w:val="center"/>
              <w:rPr>
                <w:rFonts w:ascii="游ゴシック" w:eastAsia="游ゴシック" w:hAnsi="游ゴシック" w:cs="ＭＳ Ｐゴシック"/>
                <w:color w:val="000000"/>
                <w:lang w:eastAsia="ja-JP"/>
              </w:rPr>
            </w:pPr>
            <w:r w:rsidRPr="00E100FC">
              <w:rPr>
                <w:rFonts w:ascii="游ゴシック" w:eastAsia="游ゴシック" w:hAnsi="游ゴシック" w:cs="ＭＳ Ｐゴシック"/>
                <w:color w:val="000000"/>
                <w:lang w:eastAsia="ja-JP"/>
              </w:rPr>
              <w:t xml:space="preserve">Meaning of </w:t>
            </w:r>
            <w:r>
              <w:rPr>
                <w:rFonts w:ascii="游ゴシック" w:eastAsia="游ゴシック" w:hAnsi="游ゴシック" w:cs="ＭＳ Ｐゴシック"/>
                <w:color w:val="000000"/>
                <w:lang w:eastAsia="ja-JP"/>
              </w:rPr>
              <w:t>Set</w:t>
            </w:r>
            <w:r w:rsidRPr="00E100FC">
              <w:rPr>
                <w:rFonts w:ascii="游ゴシック" w:eastAsia="游ゴシック" w:hAnsi="游ゴシック" w:cs="ＭＳ Ｐゴシック"/>
                <w:color w:val="000000"/>
                <w:lang w:eastAsia="ja-JP"/>
              </w:rPr>
              <w:t xml:space="preserve"> </w:t>
            </w:r>
            <w:r>
              <w:rPr>
                <w:rFonts w:ascii="游ゴシック" w:eastAsia="游ゴシック" w:hAnsi="游ゴシック" w:cs="ＭＳ Ｐゴシック"/>
                <w:color w:val="000000"/>
                <w:lang w:eastAsia="ja-JP"/>
              </w:rPr>
              <w:t>V</w:t>
            </w:r>
            <w:r w:rsidRPr="00E100FC">
              <w:rPr>
                <w:rFonts w:ascii="游ゴシック" w:eastAsia="游ゴシック" w:hAnsi="游ゴシック" w:cs="ＭＳ Ｐゴシック"/>
                <w:color w:val="000000"/>
                <w:lang w:eastAsia="ja-JP"/>
              </w:rPr>
              <w:t>alue</w:t>
            </w:r>
          </w:p>
        </w:tc>
      </w:tr>
      <w:tr w:rsidR="00E100FC" w:rsidRPr="004D740C" w14:paraId="420982A5" w14:textId="77777777" w:rsidTr="00022420">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59F10932" w14:textId="77777777" w:rsidR="00E100FC" w:rsidRPr="004D740C" w:rsidRDefault="00E100FC" w:rsidP="00022420">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0</w:t>
            </w:r>
          </w:p>
        </w:tc>
        <w:tc>
          <w:tcPr>
            <w:tcW w:w="6480" w:type="dxa"/>
            <w:tcBorders>
              <w:top w:val="single" w:sz="4" w:space="0" w:color="auto"/>
              <w:left w:val="nil"/>
              <w:bottom w:val="nil"/>
              <w:right w:val="single" w:sz="4" w:space="0" w:color="000000"/>
            </w:tcBorders>
            <w:shd w:val="clear" w:color="auto" w:fill="auto"/>
            <w:noWrap/>
            <w:vAlign w:val="center"/>
            <w:hideMark/>
          </w:tcPr>
          <w:p w14:paraId="0EFAAE9D" w14:textId="77777777" w:rsidR="00E100FC" w:rsidRPr="004D740C" w:rsidRDefault="00E100FC" w:rsidP="00022420">
            <w:pPr>
              <w:rPr>
                <w:rFonts w:ascii="游ゴシック" w:eastAsia="游ゴシック" w:hAnsi="游ゴシック" w:cs="ＭＳ Ｐゴシック"/>
                <w:lang w:eastAsia="ja-JP"/>
              </w:rPr>
            </w:pPr>
            <w:r w:rsidRPr="004D740C">
              <w:rPr>
                <w:rFonts w:ascii="游ゴシック" w:eastAsia="游ゴシック" w:hAnsi="游ゴシック" w:cs="ＭＳ Ｐゴシック" w:hint="eastAsia"/>
                <w:lang w:eastAsia="ja-JP"/>
              </w:rPr>
              <w:t>-</w:t>
            </w:r>
          </w:p>
        </w:tc>
      </w:tr>
      <w:tr w:rsidR="00E100FC" w:rsidRPr="004D740C" w14:paraId="7E5F973A" w14:textId="77777777" w:rsidTr="00022420">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01E5C3F8" w14:textId="77777777" w:rsidR="00E100FC" w:rsidRPr="004D740C" w:rsidRDefault="00E100FC" w:rsidP="00022420">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1</w:t>
            </w:r>
          </w:p>
        </w:tc>
        <w:tc>
          <w:tcPr>
            <w:tcW w:w="6480" w:type="dxa"/>
            <w:tcBorders>
              <w:top w:val="single" w:sz="4" w:space="0" w:color="auto"/>
              <w:left w:val="nil"/>
              <w:bottom w:val="single" w:sz="4" w:space="0" w:color="auto"/>
              <w:right w:val="single" w:sz="4" w:space="0" w:color="000000"/>
            </w:tcBorders>
            <w:shd w:val="clear" w:color="auto" w:fill="auto"/>
            <w:noWrap/>
            <w:vAlign w:val="center"/>
            <w:hideMark/>
          </w:tcPr>
          <w:p w14:paraId="669BB445" w14:textId="6EEFECD4" w:rsidR="00E100FC" w:rsidRPr="004D740C" w:rsidRDefault="00E100FC" w:rsidP="00022420">
            <w:pPr>
              <w:rPr>
                <w:rFonts w:ascii="游ゴシック" w:eastAsia="游ゴシック" w:hAnsi="游ゴシック" w:cs="ＭＳ Ｐゴシック"/>
                <w:lang w:eastAsia="ja-JP"/>
              </w:rPr>
            </w:pPr>
            <w:r>
              <w:rPr>
                <w:rFonts w:ascii="游ゴシック" w:eastAsia="游ゴシック" w:hAnsi="游ゴシック" w:cs="ＭＳ Ｐゴシック" w:hint="eastAsia"/>
                <w:lang w:eastAsia="ja-JP"/>
              </w:rPr>
              <w:t>Pass</w:t>
            </w:r>
            <w:r w:rsidRPr="004D740C">
              <w:rPr>
                <w:rFonts w:ascii="游ゴシック" w:eastAsia="游ゴシック" w:hAnsi="游ゴシック" w:cs="ＭＳ Ｐゴシック" w:hint="eastAsia"/>
                <w:lang w:eastAsia="ja-JP"/>
              </w:rPr>
              <w:t>(</w:t>
            </w:r>
            <w:r w:rsidRPr="00E100FC">
              <w:rPr>
                <w:rFonts w:ascii="游ゴシック" w:eastAsia="游ゴシック" w:hAnsi="游ゴシック" w:cs="ＭＳ Ｐゴシック"/>
                <w:lang w:eastAsia="ja-JP"/>
              </w:rPr>
              <w:t>Save image only when the test is successful</w:t>
            </w:r>
            <w:r w:rsidRPr="004D740C">
              <w:rPr>
                <w:rFonts w:ascii="游ゴシック" w:eastAsia="游ゴシック" w:hAnsi="游ゴシック" w:cs="ＭＳ Ｐゴシック" w:hint="eastAsia"/>
                <w:lang w:eastAsia="ja-JP"/>
              </w:rPr>
              <w:t>)</w:t>
            </w:r>
          </w:p>
        </w:tc>
      </w:tr>
      <w:tr w:rsidR="00E100FC" w:rsidRPr="004D740C" w14:paraId="3A4716DA" w14:textId="77777777" w:rsidTr="00022420">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34398CF3" w14:textId="77777777" w:rsidR="00E100FC" w:rsidRPr="004D740C" w:rsidRDefault="00E100FC" w:rsidP="00022420">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2</w:t>
            </w:r>
          </w:p>
        </w:tc>
        <w:tc>
          <w:tcPr>
            <w:tcW w:w="6480" w:type="dxa"/>
            <w:tcBorders>
              <w:top w:val="single" w:sz="4" w:space="0" w:color="auto"/>
              <w:left w:val="nil"/>
              <w:bottom w:val="single" w:sz="4" w:space="0" w:color="auto"/>
              <w:right w:val="single" w:sz="4" w:space="0" w:color="000000"/>
            </w:tcBorders>
            <w:shd w:val="clear" w:color="auto" w:fill="auto"/>
            <w:noWrap/>
            <w:vAlign w:val="center"/>
            <w:hideMark/>
          </w:tcPr>
          <w:p w14:paraId="1EE109F1" w14:textId="7647A12D" w:rsidR="00E100FC" w:rsidRPr="004D740C" w:rsidRDefault="00E100FC" w:rsidP="00022420">
            <w:pPr>
              <w:rPr>
                <w:rFonts w:ascii="游ゴシック" w:eastAsia="游ゴシック" w:hAnsi="游ゴシック" w:cs="ＭＳ Ｐゴシック"/>
                <w:lang w:eastAsia="ja-JP"/>
              </w:rPr>
            </w:pPr>
            <w:r w:rsidRPr="004D740C">
              <w:rPr>
                <w:rFonts w:ascii="游ゴシック" w:eastAsia="游ゴシック" w:hAnsi="游ゴシック" w:cs="ＭＳ Ｐゴシック" w:hint="eastAsia"/>
                <w:lang w:eastAsia="ja-JP"/>
              </w:rPr>
              <w:t>F</w:t>
            </w:r>
            <w:r>
              <w:rPr>
                <w:rFonts w:ascii="游ゴシック" w:eastAsia="游ゴシック" w:hAnsi="游ゴシック" w:cs="ＭＳ Ｐゴシック"/>
                <w:lang w:eastAsia="ja-JP"/>
              </w:rPr>
              <w:t>ail</w:t>
            </w:r>
            <w:r w:rsidRPr="004D740C">
              <w:rPr>
                <w:rFonts w:ascii="游ゴシック" w:eastAsia="游ゴシック" w:hAnsi="游ゴシック" w:cs="ＭＳ Ｐゴシック" w:hint="eastAsia"/>
                <w:lang w:eastAsia="ja-JP"/>
              </w:rPr>
              <w:t xml:space="preserve"> (</w:t>
            </w:r>
            <w:r w:rsidRPr="00E100FC">
              <w:rPr>
                <w:rFonts w:ascii="游ゴシック" w:eastAsia="游ゴシック" w:hAnsi="游ゴシック" w:cs="ＭＳ Ｐゴシック"/>
                <w:lang w:eastAsia="ja-JP"/>
              </w:rPr>
              <w:t>Save image only when test fails</w:t>
            </w:r>
            <w:r w:rsidRPr="004D740C">
              <w:rPr>
                <w:rFonts w:ascii="游ゴシック" w:eastAsia="游ゴシック" w:hAnsi="游ゴシック" w:cs="ＭＳ Ｐゴシック" w:hint="eastAsia"/>
                <w:lang w:eastAsia="ja-JP"/>
              </w:rPr>
              <w:t>)</w:t>
            </w:r>
          </w:p>
        </w:tc>
      </w:tr>
      <w:tr w:rsidR="00E100FC" w:rsidRPr="004D740C" w14:paraId="22D293F8" w14:textId="77777777" w:rsidTr="00022420">
        <w:trPr>
          <w:trHeight w:val="375"/>
          <w:jc w:val="center"/>
        </w:trPr>
        <w:tc>
          <w:tcPr>
            <w:tcW w:w="216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4447ACB" w14:textId="77777777" w:rsidR="00E100FC" w:rsidRPr="004D740C" w:rsidRDefault="00E100FC" w:rsidP="00022420">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3</w:t>
            </w:r>
          </w:p>
        </w:tc>
        <w:tc>
          <w:tcPr>
            <w:tcW w:w="6480" w:type="dxa"/>
            <w:tcBorders>
              <w:top w:val="nil"/>
              <w:left w:val="nil"/>
              <w:bottom w:val="single" w:sz="4" w:space="0" w:color="auto"/>
              <w:right w:val="single" w:sz="4" w:space="0" w:color="000000"/>
            </w:tcBorders>
            <w:shd w:val="clear" w:color="auto" w:fill="auto"/>
            <w:noWrap/>
            <w:vAlign w:val="center"/>
            <w:hideMark/>
          </w:tcPr>
          <w:p w14:paraId="6227902A" w14:textId="1B3C84CD" w:rsidR="00E100FC" w:rsidRPr="004D740C" w:rsidRDefault="00E100FC" w:rsidP="00022420">
            <w:pPr>
              <w:rPr>
                <w:rFonts w:ascii="游ゴシック" w:eastAsia="游ゴシック" w:hAnsi="游ゴシック" w:cs="ＭＳ Ｐゴシック"/>
                <w:lang w:eastAsia="ja-JP"/>
              </w:rPr>
            </w:pPr>
            <w:r>
              <w:rPr>
                <w:rFonts w:ascii="游ゴシック" w:eastAsia="游ゴシック" w:hAnsi="游ゴシック" w:cs="ＭＳ Ｐゴシック"/>
                <w:lang w:eastAsia="ja-JP"/>
              </w:rPr>
              <w:t>Fail</w:t>
            </w:r>
            <w:r w:rsidRPr="004D740C">
              <w:rPr>
                <w:rFonts w:ascii="游ゴシック" w:eastAsia="游ゴシック" w:hAnsi="游ゴシック" w:cs="ＭＳ Ｐゴシック" w:hint="eastAsia"/>
                <w:lang w:eastAsia="ja-JP"/>
              </w:rPr>
              <w:t>/</w:t>
            </w:r>
            <w:r>
              <w:rPr>
                <w:rFonts w:ascii="游ゴシック" w:eastAsia="游ゴシック" w:hAnsi="游ゴシック" w:cs="ＭＳ Ｐゴシック"/>
                <w:lang w:eastAsia="ja-JP"/>
              </w:rPr>
              <w:t>Pass</w:t>
            </w:r>
            <w:r w:rsidRPr="004D740C">
              <w:rPr>
                <w:rFonts w:ascii="游ゴシック" w:eastAsia="游ゴシック" w:hAnsi="游ゴシック" w:cs="ＭＳ Ｐゴシック" w:hint="eastAsia"/>
                <w:lang w:eastAsia="ja-JP"/>
              </w:rPr>
              <w:t>（</w:t>
            </w:r>
            <w:r w:rsidRPr="00E100FC">
              <w:rPr>
                <w:rFonts w:ascii="游ゴシック" w:eastAsia="游ゴシック" w:hAnsi="游ゴシック" w:cs="ＭＳ Ｐゴシック"/>
                <w:lang w:eastAsia="ja-JP"/>
              </w:rPr>
              <w:t>Save image in both success / failure</w:t>
            </w:r>
            <w:r>
              <w:rPr>
                <w:rFonts w:ascii="游ゴシック" w:eastAsia="游ゴシック" w:hAnsi="游ゴシック" w:cs="ＭＳ Ｐゴシック"/>
                <w:lang w:eastAsia="ja-JP"/>
              </w:rPr>
              <w:t>）</w:t>
            </w:r>
          </w:p>
        </w:tc>
      </w:tr>
    </w:tbl>
    <w:p w14:paraId="4678390C" w14:textId="77777777" w:rsidR="00E100FC" w:rsidRDefault="00E100FC" w:rsidP="00E100FC">
      <w:pPr>
        <w:ind w:left="1080"/>
        <w:jc w:val="both"/>
        <w:rPr>
          <w:lang w:eastAsia="ja-JP"/>
        </w:rPr>
      </w:pPr>
    </w:p>
    <w:p w14:paraId="570F5E9C" w14:textId="77777777" w:rsidR="00E24CC5" w:rsidRDefault="00765196" w:rsidP="00083E96">
      <w:pPr>
        <w:pStyle w:val="4"/>
      </w:pPr>
      <w:r>
        <w:t>Recording Action</w:t>
      </w:r>
    </w:p>
    <w:p w14:paraId="03AD75B8" w14:textId="405C02B0" w:rsidR="00E24CC5" w:rsidRDefault="00765196" w:rsidP="000F4A44">
      <w:r>
        <w:t xml:space="preserve">If delay time is recorded in recording mode and real time recording settings have been set in “Settings” then Delay (ms) column will display real time </w:t>
      </w:r>
      <w:proofErr w:type="gramStart"/>
      <w:r>
        <w:t>delay</w:t>
      </w:r>
      <w:proofErr w:type="gramEnd"/>
      <w:r>
        <w:t xml:space="preserve"> </w:t>
      </w:r>
      <w:r w:rsidR="00D7705E">
        <w:t>see the figure shown below</w:t>
      </w:r>
      <w:r>
        <w:t>:</w:t>
      </w:r>
    </w:p>
    <w:p w14:paraId="3089CEAA" w14:textId="77777777" w:rsidR="00E24CC5" w:rsidRDefault="00765196">
      <w:pPr>
        <w:jc w:val="center"/>
      </w:pPr>
      <w:r>
        <w:rPr>
          <w:noProof/>
          <w:lang w:val="en-IN" w:eastAsia="en-IN"/>
        </w:rPr>
        <w:drawing>
          <wp:inline distT="0" distB="0" distL="0" distR="0" wp14:anchorId="22683322" wp14:editId="27C6FEBF">
            <wp:extent cx="5972175" cy="2314575"/>
            <wp:effectExtent l="0" t="0" r="9525" b="9525"/>
            <wp:docPr id="334"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5972175" cy="2314575"/>
                    </a:xfrm>
                    <a:prstGeom prst="rect">
                      <a:avLst/>
                    </a:prstGeom>
                    <a:noFill/>
                    <a:ln>
                      <a:noFill/>
                    </a:ln>
                  </pic:spPr>
                </pic:pic>
              </a:graphicData>
            </a:graphic>
          </wp:inline>
        </w:drawing>
      </w:r>
    </w:p>
    <w:p w14:paraId="31CA19CA" w14:textId="24DFEDEF" w:rsidR="00E24CC5" w:rsidRDefault="00765196" w:rsidP="000F4A44">
      <w:r>
        <w:t xml:space="preserve">Value of “Delay (ms)” column can be changed by double click on cell </w:t>
      </w:r>
      <w:r w:rsidR="00B37F7B">
        <w:t>see the figure shown below</w:t>
      </w:r>
    </w:p>
    <w:p w14:paraId="314C1F8B" w14:textId="77777777" w:rsidR="00E24CC5" w:rsidRDefault="00E24CC5" w:rsidP="00F2726C">
      <w:pPr>
        <w:ind w:left="709"/>
      </w:pPr>
    </w:p>
    <w:p w14:paraId="5062E412" w14:textId="762F0E38" w:rsidR="00E24CC5" w:rsidRDefault="00765196" w:rsidP="000F4A44">
      <w:r w:rsidRPr="00F2726C">
        <w:rPr>
          <w:b/>
          <w:u w:val="single"/>
        </w:rPr>
        <w:t>Mouse move time per action (ms)</w:t>
      </w:r>
      <w:r w:rsidR="00F2726C">
        <w:rPr>
          <w:b/>
        </w:rPr>
        <w:br/>
      </w:r>
      <w:r>
        <w:t xml:space="preserve">Sets the time (in milliseconds) used to move the mouse to the UI object related to the action. </w:t>
      </w:r>
    </w:p>
    <w:p w14:paraId="7CD478CD" w14:textId="3B3B1A43" w:rsidR="00E24CC5" w:rsidRDefault="00765196" w:rsidP="000F4A44">
      <w:r w:rsidRPr="00F2726C">
        <w:rPr>
          <w:b/>
          <w:u w:val="single"/>
        </w:rPr>
        <w:t>Key sequence split time (ms)</w:t>
      </w:r>
      <w:r w:rsidR="00F2726C">
        <w:rPr>
          <w:b/>
        </w:rPr>
        <w:br/>
      </w:r>
      <w:r>
        <w:t>Sets the maximum time between key presses in a key sequence during recording. If this time is exceeded, the sequence is split into multiple key sequences</w:t>
      </w:r>
    </w:p>
    <w:p w14:paraId="7E2B50BF" w14:textId="548BCFEC" w:rsidR="00E24CC5" w:rsidRDefault="00765196" w:rsidP="000F4A44">
      <w:r w:rsidRPr="00F2726C">
        <w:rPr>
          <w:b/>
          <w:u w:val="single"/>
        </w:rPr>
        <w:t>Mouse button splitter time (ms)</w:t>
      </w:r>
      <w:r w:rsidR="00F2726C">
        <w:rPr>
          <w:b/>
        </w:rPr>
        <w:br/>
      </w:r>
      <w:r>
        <w:t>Sets the minimum time taken to split actions for Mouse. It decides whether to add a single step for “Click” action or to add separate steps for mouse “Up” and “Down”.</w:t>
      </w:r>
    </w:p>
    <w:p w14:paraId="7DE17F3E" w14:textId="77777777" w:rsidR="00624800" w:rsidRDefault="00624800" w:rsidP="000F4A44">
      <w:pPr>
        <w:jc w:val="both"/>
      </w:pPr>
    </w:p>
    <w:p w14:paraId="3FA77E38" w14:textId="77777777" w:rsidR="00624800" w:rsidRPr="001F2C05" w:rsidRDefault="00624800" w:rsidP="00083E96">
      <w:pPr>
        <w:pStyle w:val="4"/>
      </w:pPr>
      <w:bookmarkStart w:id="2981" w:name="_Ref65498978"/>
      <w:r w:rsidRPr="001F2C05">
        <w:t>Image Precision:</w:t>
      </w:r>
      <w:bookmarkEnd w:id="2981"/>
      <w:r w:rsidRPr="001F2C05">
        <w:t xml:space="preserve"> </w:t>
      </w:r>
    </w:p>
    <w:p w14:paraId="17A1F7AC" w14:textId="73B8E547" w:rsidR="00624800" w:rsidRPr="0099692D" w:rsidRDefault="00624800" w:rsidP="000F4A44">
      <w:r w:rsidRPr="0099692D">
        <w:rPr>
          <w:b/>
        </w:rPr>
        <w:t xml:space="preserve">Sets the precision settings </w:t>
      </w:r>
      <w:r>
        <w:rPr>
          <w:b/>
        </w:rPr>
        <w:t xml:space="preserve">to </w:t>
      </w:r>
      <w:r w:rsidRPr="0099692D">
        <w:rPr>
          <w:b/>
        </w:rPr>
        <w:t xml:space="preserve">all </w:t>
      </w:r>
      <w:proofErr w:type="gramStart"/>
      <w:r w:rsidRPr="0099692D">
        <w:rPr>
          <w:b/>
        </w:rPr>
        <w:t>image based</w:t>
      </w:r>
      <w:proofErr w:type="gramEnd"/>
      <w:r w:rsidRPr="0099692D">
        <w:rPr>
          <w:b/>
        </w:rPr>
        <w:t xml:space="preserve"> steps in project</w:t>
      </w:r>
      <w:r>
        <w:t>.</w:t>
      </w:r>
    </w:p>
    <w:p w14:paraId="3BA74658" w14:textId="77777777" w:rsidR="00624800" w:rsidRPr="00B4796C" w:rsidRDefault="00624800" w:rsidP="00B10902">
      <w:pPr>
        <w:pStyle w:val="af3"/>
        <w:numPr>
          <w:ilvl w:val="1"/>
          <w:numId w:val="91"/>
        </w:numPr>
        <w:ind w:left="709" w:firstLine="0"/>
      </w:pPr>
      <w:r w:rsidRPr="00B4796C">
        <w:t xml:space="preserve">If setting is checked then </w:t>
      </w:r>
      <w:r>
        <w:t>image precision is</w:t>
      </w:r>
      <w:r w:rsidRPr="00B4796C">
        <w:t xml:space="preserve"> applicable to all newly created projects.</w:t>
      </w:r>
    </w:p>
    <w:p w14:paraId="1B42750A" w14:textId="77777777" w:rsidR="00624800" w:rsidRPr="00B4796C" w:rsidRDefault="00624800" w:rsidP="00B10902">
      <w:pPr>
        <w:pStyle w:val="af3"/>
        <w:numPr>
          <w:ilvl w:val="1"/>
          <w:numId w:val="91"/>
        </w:numPr>
        <w:ind w:left="709" w:firstLine="0"/>
      </w:pPr>
      <w:r w:rsidRPr="00B4796C">
        <w:t xml:space="preserve">If setting is </w:t>
      </w:r>
      <w:proofErr w:type="gramStart"/>
      <w:r w:rsidRPr="00B4796C">
        <w:t>unchecked</w:t>
      </w:r>
      <w:proofErr w:type="gramEnd"/>
      <w:r w:rsidRPr="00B4796C">
        <w:t xml:space="preserve"> then </w:t>
      </w:r>
      <w:r>
        <w:t xml:space="preserve">it will take default </w:t>
      </w:r>
      <w:r w:rsidRPr="00B4796C">
        <w:t>settings</w:t>
      </w:r>
      <w:r>
        <w:t xml:space="preserve"> to all newly created projects.</w:t>
      </w:r>
    </w:p>
    <w:p w14:paraId="5F90B6A8" w14:textId="77777777" w:rsidR="00624800" w:rsidRDefault="00624800" w:rsidP="006A5423">
      <w:pPr>
        <w:ind w:left="1080"/>
        <w:jc w:val="center"/>
      </w:pPr>
      <w:r>
        <w:rPr>
          <w:noProof/>
          <w:lang w:val="en-IN" w:eastAsia="en-IN"/>
        </w:rPr>
        <w:drawing>
          <wp:inline distT="0" distB="0" distL="0" distR="0" wp14:anchorId="4DBC2372" wp14:editId="1827AEAB">
            <wp:extent cx="4981575" cy="3267075"/>
            <wp:effectExtent l="0" t="0" r="9525" b="9525"/>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4981575" cy="3267075"/>
                    </a:xfrm>
                    <a:prstGeom prst="rect">
                      <a:avLst/>
                    </a:prstGeom>
                  </pic:spPr>
                </pic:pic>
              </a:graphicData>
            </a:graphic>
          </wp:inline>
        </w:drawing>
      </w:r>
    </w:p>
    <w:p w14:paraId="5EC5AE63" w14:textId="77777777" w:rsidR="00E24CC5" w:rsidRDefault="00E24CC5" w:rsidP="000F4A44">
      <w:pPr>
        <w:jc w:val="both"/>
      </w:pPr>
    </w:p>
    <w:p w14:paraId="60C007AB" w14:textId="3987D955" w:rsidR="00E24CC5" w:rsidRDefault="00765196" w:rsidP="0072434C">
      <w:pPr>
        <w:pStyle w:val="2"/>
      </w:pPr>
      <w:bookmarkStart w:id="2982" w:name="_Toc174035210"/>
      <w:r>
        <w:lastRenderedPageBreak/>
        <w:t>Local Settings</w:t>
      </w:r>
      <w:bookmarkEnd w:id="2982"/>
    </w:p>
    <w:p w14:paraId="41F3270D" w14:textId="216C98A6" w:rsidR="00E24CC5" w:rsidRDefault="00765196" w:rsidP="0072434C">
      <w:pPr>
        <w:pStyle w:val="3"/>
      </w:pPr>
      <w:bookmarkStart w:id="2983" w:name="_Toc174035211"/>
      <w:r>
        <w:t>Current Recording</w:t>
      </w:r>
      <w:bookmarkEnd w:id="2983"/>
    </w:p>
    <w:p w14:paraId="282E0833" w14:textId="1B6DE0F4" w:rsidR="00E24CC5" w:rsidRDefault="0081206E">
      <w:pPr>
        <w:jc w:val="center"/>
      </w:pPr>
      <w:r w:rsidRPr="0081206E">
        <w:rPr>
          <w:noProof/>
          <w:lang w:val="en-IN" w:eastAsia="en-IN"/>
        </w:rPr>
        <w:drawing>
          <wp:inline distT="0" distB="0" distL="0" distR="0" wp14:anchorId="68DC57F9" wp14:editId="4564A253">
            <wp:extent cx="5725324" cy="4591691"/>
            <wp:effectExtent l="0" t="0" r="8890" b="0"/>
            <wp:docPr id="1501" name="図 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5725324" cy="4591691"/>
                    </a:xfrm>
                    <a:prstGeom prst="rect">
                      <a:avLst/>
                    </a:prstGeom>
                  </pic:spPr>
                </pic:pic>
              </a:graphicData>
            </a:graphic>
          </wp:inline>
        </w:drawing>
      </w:r>
      <w:r w:rsidR="0019618C" w:rsidDel="0019618C">
        <w:rPr>
          <w:noProof/>
        </w:rPr>
        <w:t xml:space="preserve"> </w:t>
      </w:r>
    </w:p>
    <w:p w14:paraId="08FD4447" w14:textId="7401F2C6" w:rsidR="00E24CC5" w:rsidRDefault="00765196" w:rsidP="000F4A44">
      <w:r w:rsidRPr="00F2726C">
        <w:rPr>
          <w:b/>
          <w:u w:val="single"/>
        </w:rPr>
        <w:t>Record useless mouse move movements under up and down</w:t>
      </w:r>
      <w:r w:rsidR="00F2726C">
        <w:rPr>
          <w:b/>
        </w:rPr>
        <w:br/>
      </w:r>
      <w:r>
        <w:t>This is used to record all the move movements between mouse up and mouse down and add those as steps.</w:t>
      </w:r>
    </w:p>
    <w:p w14:paraId="773110A9" w14:textId="0F75E598" w:rsidR="00E24CC5" w:rsidRDefault="00765196" w:rsidP="000F4A44">
      <w:r w:rsidRPr="00F2726C">
        <w:rPr>
          <w:b/>
          <w:u w:val="single"/>
        </w:rPr>
        <w:t>Enable Turbo mode</w:t>
      </w:r>
      <w:r w:rsidR="00F2726C">
        <w:rPr>
          <w:b/>
        </w:rPr>
        <w:br/>
      </w:r>
      <w:r>
        <w:t>This is used to specify whether recorded delays between actions should be part of the generated code. When selected, the delays between the actions are ignored.</w:t>
      </w:r>
    </w:p>
    <w:p w14:paraId="30591E6E" w14:textId="15CA22B3" w:rsidR="00E24CC5" w:rsidRDefault="00765196" w:rsidP="000F4A44">
      <w:r w:rsidRPr="00F2726C">
        <w:rPr>
          <w:b/>
          <w:u w:val="single"/>
        </w:rPr>
        <w:t>Replay Repeat Count</w:t>
      </w:r>
      <w:r w:rsidR="00F2726C" w:rsidRPr="00F2726C">
        <w:rPr>
          <w:b/>
          <w:u w:val="single"/>
        </w:rPr>
        <w:br/>
      </w:r>
      <w:r>
        <w:t xml:space="preserve">This is used to run the current recording multiple times. Different repeat count can be set for different recording </w:t>
      </w:r>
      <w:proofErr w:type="gramStart"/>
      <w:r>
        <w:t>i.e.</w:t>
      </w:r>
      <w:proofErr w:type="gramEnd"/>
      <w:r>
        <w:t xml:space="preserve"> replay repeat count is recording specific. Minimum limit of replay repeat count is 1 and maximum limit is 99999.  </w:t>
      </w:r>
    </w:p>
    <w:p w14:paraId="65F11F53" w14:textId="77777777" w:rsidR="00E24CC5" w:rsidRDefault="00765196">
      <w:pPr>
        <w:jc w:val="center"/>
      </w:pPr>
      <w:r>
        <w:rPr>
          <w:noProof/>
          <w:lang w:val="en-IN" w:eastAsia="en-IN"/>
        </w:rPr>
        <w:drawing>
          <wp:inline distT="0" distB="0" distL="0" distR="0" wp14:anchorId="09799074" wp14:editId="40B41994">
            <wp:extent cx="6677025" cy="1562100"/>
            <wp:effectExtent l="0" t="0" r="9525" b="0"/>
            <wp:docPr id="336"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6677025" cy="1562100"/>
                    </a:xfrm>
                    <a:prstGeom prst="rect">
                      <a:avLst/>
                    </a:prstGeom>
                    <a:noFill/>
                    <a:ln>
                      <a:noFill/>
                    </a:ln>
                  </pic:spPr>
                </pic:pic>
              </a:graphicData>
            </a:graphic>
          </wp:inline>
        </w:drawing>
      </w:r>
    </w:p>
    <w:p w14:paraId="6E4BAA49" w14:textId="62D215FF" w:rsidR="00E24CC5" w:rsidRDefault="00765196" w:rsidP="000F4A44">
      <w:r w:rsidRPr="00F2726C">
        <w:rPr>
          <w:b/>
          <w:u w:val="single"/>
        </w:rPr>
        <w:lastRenderedPageBreak/>
        <w:t>Replay Speed Factor</w:t>
      </w:r>
      <w:r w:rsidR="00F2726C">
        <w:rPr>
          <w:b/>
        </w:rPr>
        <w:br/>
      </w:r>
      <w:r>
        <w:t>The speed factor is used to increase or decrease the replay overall speed by a specific factor value.</w:t>
      </w:r>
    </w:p>
    <w:p w14:paraId="33AFF790" w14:textId="640795D0" w:rsidR="0081206E" w:rsidRPr="0083249C" w:rsidRDefault="0081206E" w:rsidP="000F4A44">
      <w:r>
        <w:rPr>
          <w:b/>
          <w:u w:val="single"/>
        </w:rPr>
        <w:t>Display position</w:t>
      </w:r>
      <w:r w:rsidRPr="0081206E">
        <w:rPr>
          <w:b/>
        </w:rPr>
        <w:t xml:space="preserve"> </w:t>
      </w:r>
      <w:r>
        <w:rPr>
          <w:b/>
        </w:rPr>
        <w:br/>
      </w:r>
      <w:r>
        <w:t>Change the position of the Execution engine.</w:t>
      </w:r>
    </w:p>
    <w:p w14:paraId="67D0AB60" w14:textId="77777777" w:rsidR="00E24CC5" w:rsidRDefault="00765196" w:rsidP="000F4A44">
      <w:r>
        <w:t>Following is the functionality of other buttons on the Settings window:</w:t>
      </w:r>
    </w:p>
    <w:p w14:paraId="4B4B81A1" w14:textId="17E17E98" w:rsidR="00E24CC5" w:rsidRDefault="00765196" w:rsidP="00F2726C">
      <w:pPr>
        <w:ind w:left="709"/>
        <w:jc w:val="both"/>
      </w:pPr>
      <w:r>
        <w:rPr>
          <w:noProof/>
          <w:lang w:val="en-IN" w:eastAsia="en-IN"/>
        </w:rPr>
        <w:drawing>
          <wp:inline distT="0" distB="0" distL="0" distR="0" wp14:anchorId="0DF798CC" wp14:editId="58460AEC">
            <wp:extent cx="790575" cy="361950"/>
            <wp:effectExtent l="0" t="0" r="9525" b="0"/>
            <wp:docPr id="3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790575" cy="361950"/>
                    </a:xfrm>
                    <a:prstGeom prst="rect">
                      <a:avLst/>
                    </a:prstGeom>
                    <a:noFill/>
                    <a:ln>
                      <a:noFill/>
                    </a:ln>
                  </pic:spPr>
                </pic:pic>
              </a:graphicData>
            </a:graphic>
          </wp:inline>
        </w:drawing>
      </w:r>
      <w:r>
        <w:t xml:space="preserve"> </w:t>
      </w:r>
      <w:r w:rsidR="00084BE2">
        <w:t>Button</w:t>
      </w:r>
      <w:r>
        <w:t xml:space="preserve"> in Settings window is used to import the global settings as well as local setting from an xml </w:t>
      </w:r>
      <w:r w:rsidR="00084BE2">
        <w:t>file.</w:t>
      </w:r>
    </w:p>
    <w:p w14:paraId="2AB8CBB7" w14:textId="0BF6F003" w:rsidR="00E24CC5" w:rsidRDefault="00765196" w:rsidP="00F2726C">
      <w:pPr>
        <w:ind w:left="709"/>
        <w:jc w:val="both"/>
      </w:pPr>
      <w:r>
        <w:rPr>
          <w:noProof/>
          <w:lang w:val="en-IN" w:eastAsia="en-IN"/>
        </w:rPr>
        <w:drawing>
          <wp:inline distT="0" distB="0" distL="0" distR="0" wp14:anchorId="0EB80C30" wp14:editId="121DD681">
            <wp:extent cx="762000" cy="257175"/>
            <wp:effectExtent l="0" t="0" r="0" b="9525"/>
            <wp:docPr id="33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762000" cy="257175"/>
                    </a:xfrm>
                    <a:prstGeom prst="rect">
                      <a:avLst/>
                    </a:prstGeom>
                    <a:noFill/>
                    <a:ln>
                      <a:noFill/>
                    </a:ln>
                  </pic:spPr>
                </pic:pic>
              </a:graphicData>
            </a:graphic>
          </wp:inline>
        </w:drawing>
      </w:r>
      <w:r w:rsidR="00084BE2">
        <w:t>Button</w:t>
      </w:r>
      <w:r>
        <w:t xml:space="preserve"> in Settings window is used to export the global settings as well as local setting</w:t>
      </w:r>
      <w:r w:rsidR="00B80DA0">
        <w:t>s</w:t>
      </w:r>
      <w:r>
        <w:t xml:space="preserve"> in form of zip file which can be stored in user specified location.</w:t>
      </w:r>
    </w:p>
    <w:p w14:paraId="0E6BF73C" w14:textId="7B1591D8" w:rsidR="00E24CC5" w:rsidRDefault="00765196" w:rsidP="00F2726C">
      <w:pPr>
        <w:ind w:left="709"/>
        <w:jc w:val="both"/>
      </w:pPr>
      <w:r>
        <w:rPr>
          <w:noProof/>
          <w:lang w:val="en-IN" w:eastAsia="en-IN"/>
        </w:rPr>
        <w:drawing>
          <wp:inline distT="0" distB="0" distL="0" distR="0" wp14:anchorId="49401B70" wp14:editId="1DBAD361">
            <wp:extent cx="1038225" cy="247650"/>
            <wp:effectExtent l="0" t="0" r="9525" b="0"/>
            <wp:docPr id="33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038225" cy="247650"/>
                    </a:xfrm>
                    <a:prstGeom prst="rect">
                      <a:avLst/>
                    </a:prstGeom>
                    <a:noFill/>
                    <a:ln>
                      <a:noFill/>
                    </a:ln>
                  </pic:spPr>
                </pic:pic>
              </a:graphicData>
            </a:graphic>
          </wp:inline>
        </w:drawing>
      </w:r>
      <w:r>
        <w:t xml:space="preserve"> </w:t>
      </w:r>
      <w:r w:rsidR="00084BE2">
        <w:t>Button</w:t>
      </w:r>
      <w:r>
        <w:t xml:space="preserve"> resets the values of all the global and local settings to their initial default values.</w:t>
      </w:r>
    </w:p>
    <w:p w14:paraId="5EF884C6" w14:textId="39A64381" w:rsidR="00E24CC5" w:rsidRDefault="00765196" w:rsidP="0072434C">
      <w:pPr>
        <w:pStyle w:val="2"/>
      </w:pPr>
      <w:bookmarkStart w:id="2984" w:name="_Toc174035212"/>
      <w:r>
        <w:t>Import /Export of Settings</w:t>
      </w:r>
      <w:bookmarkEnd w:id="2984"/>
    </w:p>
    <w:p w14:paraId="7F0A80CF" w14:textId="108A41D5" w:rsidR="00E24CC5" w:rsidRDefault="00765196" w:rsidP="000F4A44">
      <w:r>
        <w:t>If only global setting</w:t>
      </w:r>
      <w:r w:rsidR="00DD488D">
        <w:t>s</w:t>
      </w:r>
      <w:r>
        <w:t xml:space="preserve"> </w:t>
      </w:r>
      <w:proofErr w:type="gramStart"/>
      <w:r>
        <w:t>is</w:t>
      </w:r>
      <w:proofErr w:type="gramEnd"/>
      <w:r>
        <w:t xml:space="preserve"> open then global settings would be imported /</w:t>
      </w:r>
      <w:r w:rsidR="00084BE2">
        <w:t>exported,</w:t>
      </w:r>
      <w:r>
        <w:t xml:space="preserve"> and if invoked from Local Settings window</w:t>
      </w:r>
      <w:r w:rsidR="00084BE2">
        <w:t>, then</w:t>
      </w:r>
      <w:r>
        <w:t xml:space="preserve"> local settings would be.</w:t>
      </w:r>
    </w:p>
    <w:p w14:paraId="50FC8015" w14:textId="2B8CB928" w:rsidR="00E24CC5" w:rsidRDefault="00765196" w:rsidP="00F2726C">
      <w:pPr>
        <w:ind w:left="709"/>
      </w:pPr>
      <w:r>
        <w:rPr>
          <w:noProof/>
          <w:lang w:val="en-IN" w:eastAsia="en-IN"/>
        </w:rPr>
        <w:drawing>
          <wp:inline distT="0" distB="0" distL="0" distR="0" wp14:anchorId="570CDB86" wp14:editId="234BF2C7">
            <wp:extent cx="790575" cy="361950"/>
            <wp:effectExtent l="0" t="0" r="9525" b="0"/>
            <wp:docPr id="340"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790575" cy="361950"/>
                    </a:xfrm>
                    <a:prstGeom prst="rect">
                      <a:avLst/>
                    </a:prstGeom>
                    <a:noFill/>
                    <a:ln>
                      <a:noFill/>
                    </a:ln>
                  </pic:spPr>
                </pic:pic>
              </a:graphicData>
            </a:graphic>
          </wp:inline>
        </w:drawing>
      </w:r>
      <w:r>
        <w:t xml:space="preserve"> </w:t>
      </w:r>
      <w:r w:rsidR="00084BE2">
        <w:t>Button</w:t>
      </w:r>
      <w:r>
        <w:t xml:space="preserve"> in global setting</w:t>
      </w:r>
      <w:r w:rsidR="00E46F3D">
        <w:t>s</w:t>
      </w:r>
      <w:r>
        <w:t xml:space="preserve"> is used to import the global settings from an xml </w:t>
      </w:r>
      <w:r w:rsidR="00084BE2">
        <w:t>file.</w:t>
      </w:r>
    </w:p>
    <w:p w14:paraId="01CA7B47" w14:textId="50D8E317" w:rsidR="00E24CC5" w:rsidRDefault="00765196" w:rsidP="00F2726C">
      <w:pPr>
        <w:ind w:left="709"/>
      </w:pPr>
      <w:r>
        <w:rPr>
          <w:noProof/>
          <w:lang w:val="en-IN" w:eastAsia="en-IN"/>
        </w:rPr>
        <w:drawing>
          <wp:inline distT="0" distB="0" distL="0" distR="0" wp14:anchorId="18068867" wp14:editId="33AD7B29">
            <wp:extent cx="762000" cy="257175"/>
            <wp:effectExtent l="0" t="0" r="0" b="9525"/>
            <wp:docPr id="341"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762000" cy="257175"/>
                    </a:xfrm>
                    <a:prstGeom prst="rect">
                      <a:avLst/>
                    </a:prstGeom>
                    <a:noFill/>
                    <a:ln>
                      <a:noFill/>
                    </a:ln>
                  </pic:spPr>
                </pic:pic>
              </a:graphicData>
            </a:graphic>
          </wp:inline>
        </w:drawing>
      </w:r>
      <w:r w:rsidR="00084BE2">
        <w:t>Button</w:t>
      </w:r>
      <w:r>
        <w:t xml:space="preserve"> in global setting</w:t>
      </w:r>
      <w:r w:rsidR="00E46F3D">
        <w:t>s</w:t>
      </w:r>
      <w:r>
        <w:t xml:space="preserve"> is used to export the global settings in form of zip file and can be stored in user specified position.</w:t>
      </w:r>
    </w:p>
    <w:p w14:paraId="4FE7F782" w14:textId="5A879EEC" w:rsidR="00E24CC5" w:rsidRDefault="00765196" w:rsidP="00F2726C">
      <w:pPr>
        <w:ind w:left="709"/>
      </w:pPr>
      <w:r>
        <w:rPr>
          <w:noProof/>
          <w:lang w:val="en-IN" w:eastAsia="en-IN"/>
        </w:rPr>
        <w:drawing>
          <wp:inline distT="0" distB="0" distL="0" distR="0" wp14:anchorId="48838A4B" wp14:editId="215A9695">
            <wp:extent cx="1038225" cy="247650"/>
            <wp:effectExtent l="0" t="0" r="9525" b="0"/>
            <wp:docPr id="342"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038225" cy="247650"/>
                    </a:xfrm>
                    <a:prstGeom prst="rect">
                      <a:avLst/>
                    </a:prstGeom>
                    <a:noFill/>
                    <a:ln>
                      <a:noFill/>
                    </a:ln>
                  </pic:spPr>
                </pic:pic>
              </a:graphicData>
            </a:graphic>
          </wp:inline>
        </w:drawing>
      </w:r>
      <w:r>
        <w:t xml:space="preserve"> </w:t>
      </w:r>
      <w:r w:rsidR="00084BE2">
        <w:t>Button</w:t>
      </w:r>
      <w:r>
        <w:t xml:space="preserve"> reset to default resets the value of current tab settings to its initial default settings.</w:t>
      </w:r>
    </w:p>
    <w:p w14:paraId="110F1039" w14:textId="1FE8B1BB" w:rsidR="00E24CC5" w:rsidRDefault="00765196" w:rsidP="00F2726C">
      <w:pPr>
        <w:ind w:left="709"/>
      </w:pPr>
      <w:r>
        <w:rPr>
          <w:noProof/>
          <w:lang w:val="en-IN" w:eastAsia="en-IN"/>
        </w:rPr>
        <w:drawing>
          <wp:inline distT="0" distB="0" distL="0" distR="0" wp14:anchorId="0B43B18F" wp14:editId="2B4F9EEF">
            <wp:extent cx="733425" cy="266700"/>
            <wp:effectExtent l="0" t="0" r="9525" b="0"/>
            <wp:docPr id="343"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733425" cy="266700"/>
                    </a:xfrm>
                    <a:prstGeom prst="rect">
                      <a:avLst/>
                    </a:prstGeom>
                    <a:noFill/>
                    <a:ln>
                      <a:noFill/>
                    </a:ln>
                  </pic:spPr>
                </pic:pic>
              </a:graphicData>
            </a:graphic>
          </wp:inline>
        </w:drawing>
      </w:r>
      <w:r>
        <w:t xml:space="preserve"> </w:t>
      </w:r>
      <w:r w:rsidR="00084BE2">
        <w:t>Button</w:t>
      </w:r>
      <w:r>
        <w:t xml:space="preserve"> saves the changed settings.</w:t>
      </w:r>
    </w:p>
    <w:p w14:paraId="09EE0498" w14:textId="3CF71F49" w:rsidR="00E24CC5" w:rsidRDefault="00765196" w:rsidP="00F2726C">
      <w:pPr>
        <w:ind w:left="709"/>
      </w:pPr>
      <w:r>
        <w:rPr>
          <w:noProof/>
          <w:lang w:val="en-IN" w:eastAsia="en-IN"/>
        </w:rPr>
        <w:drawing>
          <wp:inline distT="0" distB="0" distL="0" distR="0" wp14:anchorId="6B107CAD" wp14:editId="2890F145">
            <wp:extent cx="714375" cy="238125"/>
            <wp:effectExtent l="0" t="0" r="9525" b="9525"/>
            <wp:docPr id="34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714375" cy="238125"/>
                    </a:xfrm>
                    <a:prstGeom prst="rect">
                      <a:avLst/>
                    </a:prstGeom>
                    <a:noFill/>
                    <a:ln>
                      <a:noFill/>
                    </a:ln>
                  </pic:spPr>
                </pic:pic>
              </a:graphicData>
            </a:graphic>
          </wp:inline>
        </w:drawing>
      </w:r>
      <w:r>
        <w:t xml:space="preserve"> </w:t>
      </w:r>
      <w:r w:rsidR="00084BE2">
        <w:t>Button</w:t>
      </w:r>
      <w:r>
        <w:t xml:space="preserve"> exits the global settings with saved changes.</w:t>
      </w:r>
    </w:p>
    <w:p w14:paraId="0B33034E" w14:textId="26C5763C" w:rsidR="00E24CC5" w:rsidRDefault="00765196" w:rsidP="00F2726C">
      <w:pPr>
        <w:ind w:left="709"/>
      </w:pPr>
      <w:r>
        <w:rPr>
          <w:noProof/>
          <w:lang w:val="en-IN" w:eastAsia="en-IN"/>
        </w:rPr>
        <w:drawing>
          <wp:inline distT="0" distB="0" distL="0" distR="0" wp14:anchorId="7E657EE6" wp14:editId="5B84B19E">
            <wp:extent cx="723900" cy="228600"/>
            <wp:effectExtent l="0" t="0" r="0" b="0"/>
            <wp:docPr id="34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723900" cy="228600"/>
                    </a:xfrm>
                    <a:prstGeom prst="rect">
                      <a:avLst/>
                    </a:prstGeom>
                    <a:noFill/>
                    <a:ln>
                      <a:noFill/>
                    </a:ln>
                  </pic:spPr>
                </pic:pic>
              </a:graphicData>
            </a:graphic>
          </wp:inline>
        </w:drawing>
      </w:r>
      <w:r>
        <w:t xml:space="preserve"> </w:t>
      </w:r>
      <w:r w:rsidR="00084BE2">
        <w:t>Button</w:t>
      </w:r>
      <w:r>
        <w:t xml:space="preserve"> exits the global settings without saving the changes made after clicking the Apply button.</w:t>
      </w:r>
    </w:p>
    <w:p w14:paraId="24A4559C" w14:textId="77777777" w:rsidR="00CE550B" w:rsidRDefault="00EB3EBE" w:rsidP="00CE550B">
      <w:r w:rsidRPr="00885900">
        <w:rPr>
          <w:b/>
        </w:rPr>
        <w:t>Note:</w:t>
      </w:r>
      <w:r w:rsidR="00CE550B">
        <w:rPr>
          <w:b/>
        </w:rPr>
        <w:br/>
      </w:r>
      <w:r>
        <w:t>There is no backward support for import/export for project setting.</w:t>
      </w:r>
    </w:p>
    <w:p w14:paraId="0C9CEEB5" w14:textId="1F1FDE6A" w:rsidR="00EB3EBE" w:rsidRDefault="00EB3EBE" w:rsidP="00CE550B">
      <w:r>
        <w:t>e.g: If an old version setting is exported and tried to import in a new concord version, it will still successfully import. But there could be some loss of setting in this case if new version supports new or not supports old settings.</w:t>
      </w:r>
    </w:p>
    <w:p w14:paraId="7B7E59B6" w14:textId="2ADCE0C8" w:rsidR="00EB3EBE" w:rsidRDefault="00EB3EBE" w:rsidP="000F4A44">
      <w:r>
        <w:t>So please ensure while importing a setting, it is from the same version. We will also implement backward support in future concord versions.</w:t>
      </w:r>
    </w:p>
    <w:p w14:paraId="76A81CC3" w14:textId="2A646951" w:rsidR="00CE550B" w:rsidRDefault="00CE550B">
      <w:pPr>
        <w:spacing w:after="0" w:line="240" w:lineRule="auto"/>
      </w:pPr>
      <w:r>
        <w:br w:type="page"/>
      </w:r>
    </w:p>
    <w:p w14:paraId="417D2090" w14:textId="65239547" w:rsidR="00E24CC5" w:rsidRDefault="00765196" w:rsidP="00F20661">
      <w:pPr>
        <w:pStyle w:val="1"/>
      </w:pPr>
      <w:bookmarkStart w:id="2985" w:name="_Toc174035213"/>
      <w:r>
        <w:lastRenderedPageBreak/>
        <w:t>CSV Report</w:t>
      </w:r>
      <w:bookmarkEnd w:id="2985"/>
    </w:p>
    <w:p w14:paraId="78571CD6" w14:textId="77777777" w:rsidR="00E24CC5" w:rsidRDefault="00765196" w:rsidP="00F2726C">
      <w:r>
        <w:t>After execution, a report is generated in form of .csv file. in Report folder, with Prefix “Report” followed by DatehtmlTime stamp.</w:t>
      </w:r>
    </w:p>
    <w:p w14:paraId="40FA267E" w14:textId="77777777" w:rsidR="00E24CC5" w:rsidRDefault="00765196">
      <w:pPr>
        <w:ind w:left="720"/>
        <w:jc w:val="center"/>
      </w:pPr>
      <w:r>
        <w:rPr>
          <w:noProof/>
          <w:lang w:val="en-IN" w:eastAsia="en-IN"/>
        </w:rPr>
        <w:drawing>
          <wp:inline distT="0" distB="0" distL="0" distR="0" wp14:anchorId="32F6622D" wp14:editId="0C9ED42A">
            <wp:extent cx="3228975" cy="2257425"/>
            <wp:effectExtent l="0" t="0" r="9525" b="9525"/>
            <wp:docPr id="346"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3228975" cy="2257425"/>
                    </a:xfrm>
                    <a:prstGeom prst="rect">
                      <a:avLst/>
                    </a:prstGeom>
                    <a:noFill/>
                    <a:ln>
                      <a:noFill/>
                    </a:ln>
                  </pic:spPr>
                </pic:pic>
              </a:graphicData>
            </a:graphic>
          </wp:inline>
        </w:drawing>
      </w:r>
    </w:p>
    <w:p w14:paraId="57A38737"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378721D9" w14:textId="21A7788D" w:rsidR="00E24CC5" w:rsidRDefault="00765196" w:rsidP="00F2726C">
      <w:pPr>
        <w:pStyle w:val="1"/>
      </w:pPr>
      <w:bookmarkStart w:id="2986" w:name="_Toc174035214"/>
      <w:r>
        <w:lastRenderedPageBreak/>
        <w:t>Command Line Execution</w:t>
      </w:r>
      <w:bookmarkEnd w:id="2986"/>
    </w:p>
    <w:p w14:paraId="29968B9F" w14:textId="136234E2" w:rsidR="005564B7" w:rsidRDefault="00765196" w:rsidP="00F2726C">
      <w:pPr>
        <w:pStyle w:val="af3"/>
        <w:numPr>
          <w:ilvl w:val="0"/>
          <w:numId w:val="16"/>
        </w:numPr>
        <w:ind w:left="360"/>
      </w:pPr>
      <w:r>
        <w:t>Add the Environment Variable path to execute “ConcordCommand.exe” from command prompt without going to physical location</w:t>
      </w:r>
      <w:r w:rsidR="0095686F">
        <w:t xml:space="preserve"> see the figure shown below</w:t>
      </w:r>
      <w:r>
        <w:t>.</w:t>
      </w:r>
    </w:p>
    <w:p w14:paraId="05304B63" w14:textId="28C8BC5D" w:rsidR="005564B7" w:rsidRDefault="005564B7" w:rsidP="00F2726C">
      <w:pPr>
        <w:pStyle w:val="af3"/>
        <w:ind w:left="360"/>
      </w:pPr>
      <w:r>
        <w:br/>
      </w:r>
      <w:r w:rsidR="00765196">
        <w:t xml:space="preserve">For </w:t>
      </w:r>
      <w:proofErr w:type="gramStart"/>
      <w:r w:rsidR="00084BE2">
        <w:t>e.g.</w:t>
      </w:r>
      <w:proofErr w:type="gramEnd"/>
      <w:r w:rsidR="00765196">
        <w:t xml:space="preserve"> “C:\Program Files\</w:t>
      </w:r>
      <w:r w:rsidR="00E51941">
        <w:rPr>
          <w:rFonts w:hint="eastAsia"/>
          <w:lang w:eastAsia="ja-JP"/>
        </w:rPr>
        <w:t>Concord</w:t>
      </w:r>
      <w:r w:rsidR="00765196">
        <w:t>\bin\Tools\ConcordCommand"</w:t>
      </w:r>
    </w:p>
    <w:p w14:paraId="60313E9B" w14:textId="6CF7F38F" w:rsidR="005564B7" w:rsidRDefault="005564B7" w:rsidP="00F2726C">
      <w:pPr>
        <w:pStyle w:val="af3"/>
        <w:ind w:left="0"/>
        <w:jc w:val="center"/>
      </w:pPr>
      <w:r>
        <w:br/>
      </w:r>
      <w:r w:rsidR="00765196">
        <w:rPr>
          <w:noProof/>
          <w:lang w:val="en-IN" w:eastAsia="en-IN"/>
        </w:rPr>
        <w:drawing>
          <wp:inline distT="0" distB="0" distL="0" distR="0" wp14:anchorId="5F19A96E" wp14:editId="443E19F6">
            <wp:extent cx="4019550" cy="4695825"/>
            <wp:effectExtent l="0" t="0" r="0" b="9525"/>
            <wp:docPr id="347" name="Picture 4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apture"/>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4019550" cy="4695825"/>
                    </a:xfrm>
                    <a:prstGeom prst="rect">
                      <a:avLst/>
                    </a:prstGeom>
                    <a:noFill/>
                    <a:ln>
                      <a:noFill/>
                    </a:ln>
                  </pic:spPr>
                </pic:pic>
              </a:graphicData>
            </a:graphic>
          </wp:inline>
        </w:drawing>
      </w:r>
      <w:r>
        <w:br/>
      </w:r>
    </w:p>
    <w:p w14:paraId="529403A2" w14:textId="78BE6ECB" w:rsidR="00E24CC5" w:rsidRDefault="00765196" w:rsidP="00F2726C">
      <w:pPr>
        <w:pStyle w:val="af3"/>
        <w:numPr>
          <w:ilvl w:val="0"/>
          <w:numId w:val="16"/>
        </w:numPr>
        <w:ind w:left="360"/>
      </w:pPr>
      <w:r>
        <w:t>Following commands are used to execute ConcordCommand application though command prompt.</w:t>
      </w:r>
      <w:r w:rsidR="00F73BE6">
        <w:br/>
      </w:r>
      <w:r w:rsidR="00F73BE6" w:rsidRPr="00F73BE6">
        <w:t>Since administrative privileges are required, start the command prompt with "Run as administrator".</w:t>
      </w:r>
    </w:p>
    <w:p w14:paraId="135C4CD3" w14:textId="77777777" w:rsidR="00E24CC5" w:rsidRDefault="00E24CC5" w:rsidP="00F2726C">
      <w:pPr>
        <w:pStyle w:val="af3"/>
        <w:ind w:left="360"/>
      </w:pPr>
    </w:p>
    <w:p w14:paraId="56FBEE80" w14:textId="77777777" w:rsidR="00E24CC5" w:rsidRDefault="00765196" w:rsidP="00B10902">
      <w:pPr>
        <w:pStyle w:val="af3"/>
        <w:numPr>
          <w:ilvl w:val="0"/>
          <w:numId w:val="36"/>
        </w:numPr>
        <w:ind w:left="709"/>
      </w:pPr>
      <w:r>
        <w:t>Help: - It will provide help.</w:t>
      </w:r>
    </w:p>
    <w:p w14:paraId="19F99904" w14:textId="77777777" w:rsidR="00E24CC5" w:rsidRDefault="00765196" w:rsidP="00F2726C">
      <w:pPr>
        <w:ind w:left="709"/>
        <w:rPr>
          <w:lang w:val="fr-FR"/>
        </w:rPr>
      </w:pPr>
      <w:r>
        <w:t xml:space="preserve">            </w:t>
      </w:r>
      <w:r>
        <w:rPr>
          <w:lang w:val="fr-FR"/>
        </w:rPr>
        <w:t>E.g. ConcordCommand -h</w:t>
      </w:r>
    </w:p>
    <w:p w14:paraId="176FF33D" w14:textId="7F85670A" w:rsidR="00E24CC5" w:rsidRDefault="00765196" w:rsidP="00B10902">
      <w:pPr>
        <w:pStyle w:val="af3"/>
        <w:numPr>
          <w:ilvl w:val="0"/>
          <w:numId w:val="36"/>
        </w:numPr>
        <w:ind w:left="709"/>
      </w:pPr>
      <w:r>
        <w:t xml:space="preserve">EXE Solution </w:t>
      </w:r>
      <w:r w:rsidR="00084BE2">
        <w:t>Path: -</w:t>
      </w:r>
      <w:r>
        <w:t xml:space="preserve"> Below is the syntax of EXE Solution Path.</w:t>
      </w:r>
    </w:p>
    <w:p w14:paraId="3CD33B42" w14:textId="7F47AA22" w:rsidR="00E24CC5" w:rsidRDefault="00765196" w:rsidP="00F2726C">
      <w:pPr>
        <w:ind w:left="709"/>
      </w:pPr>
      <w:r>
        <w:t xml:space="preserve">            </w:t>
      </w:r>
      <w:proofErr w:type="gramStart"/>
      <w:r>
        <w:t>E.g.</w:t>
      </w:r>
      <w:proofErr w:type="gramEnd"/>
      <w:r>
        <w:t xml:space="preserve"> </w:t>
      </w:r>
      <w:r>
        <w:rPr>
          <w:lang w:val="en-IN"/>
        </w:rPr>
        <w:t xml:space="preserve">ConcordCommand </w:t>
      </w:r>
      <w:r>
        <w:t>–p ”C:\Users\Demo\Documents\</w:t>
      </w:r>
      <w:r w:rsidR="003942BA">
        <w:t>ConcordProjects</w:t>
      </w:r>
      <w:r>
        <w:t>\test\bin\Debug\test.exe”</w:t>
      </w:r>
    </w:p>
    <w:p w14:paraId="0E95337D" w14:textId="77777777" w:rsidR="00E24CC5" w:rsidRDefault="00765196" w:rsidP="00B10902">
      <w:pPr>
        <w:pStyle w:val="af3"/>
        <w:numPr>
          <w:ilvl w:val="0"/>
          <w:numId w:val="36"/>
        </w:numPr>
        <w:ind w:left="709"/>
      </w:pPr>
      <w:r>
        <w:t xml:space="preserve">TurboMode On/Off:-It will pass the parameter to </w:t>
      </w:r>
      <w:proofErr w:type="gramStart"/>
      <w:r>
        <w:t>On</w:t>
      </w:r>
      <w:proofErr w:type="gramEnd"/>
      <w:r>
        <w:t>/Off turbomode before execution.</w:t>
      </w:r>
    </w:p>
    <w:p w14:paraId="0CE4F417" w14:textId="43C20CAB" w:rsidR="00E24CC5" w:rsidRDefault="00765196" w:rsidP="00F2726C">
      <w:pPr>
        <w:ind w:left="709"/>
        <w:rPr>
          <w:lang w:val="fr-FR"/>
        </w:rPr>
      </w:pPr>
      <w:r>
        <w:t xml:space="preserve">           </w:t>
      </w:r>
      <w:r>
        <w:rPr>
          <w:lang w:val="fr-FR"/>
        </w:rPr>
        <w:t xml:space="preserve">E.g. ConcordCommand “[EXE Solution Path]”  </w:t>
      </w:r>
      <w:r w:rsidR="00D54FCA">
        <w:rPr>
          <w:lang w:val="fr-FR"/>
        </w:rPr>
        <w:t>-</w:t>
      </w:r>
      <w:r>
        <w:rPr>
          <w:lang w:val="fr-FR"/>
        </w:rPr>
        <w:t>t True</w:t>
      </w:r>
    </w:p>
    <w:p w14:paraId="4674DA3E" w14:textId="77777777" w:rsidR="00E24CC5" w:rsidRDefault="00765196" w:rsidP="00B10902">
      <w:pPr>
        <w:pStyle w:val="af3"/>
        <w:numPr>
          <w:ilvl w:val="0"/>
          <w:numId w:val="36"/>
        </w:numPr>
        <w:ind w:left="709"/>
      </w:pPr>
      <w:r>
        <w:t>Run Configuration: - It will pass the parameter to set Run Configuration before execution.</w:t>
      </w:r>
    </w:p>
    <w:p w14:paraId="0BE545BB" w14:textId="066CDD62" w:rsidR="00E24CC5" w:rsidRDefault="00765196" w:rsidP="00F2726C">
      <w:pPr>
        <w:ind w:left="709"/>
        <w:rPr>
          <w:lang w:val="fr-FR"/>
        </w:rPr>
      </w:pPr>
      <w:r>
        <w:lastRenderedPageBreak/>
        <w:t xml:space="preserve">           </w:t>
      </w:r>
      <w:r>
        <w:rPr>
          <w:lang w:val="fr-FR"/>
        </w:rPr>
        <w:t xml:space="preserve">E.g. ConcordCommand “[EXE Solution Path]” </w:t>
      </w:r>
      <w:r w:rsidR="00D54FCA">
        <w:rPr>
          <w:lang w:val="fr-FR"/>
        </w:rPr>
        <w:t>-</w:t>
      </w:r>
      <w:r>
        <w:rPr>
          <w:lang w:val="fr-FR"/>
        </w:rPr>
        <w:t>r testRun</w:t>
      </w:r>
    </w:p>
    <w:p w14:paraId="75B0DC2A" w14:textId="77777777" w:rsidR="00E24CC5" w:rsidRDefault="00765196" w:rsidP="00B10902">
      <w:pPr>
        <w:pStyle w:val="af3"/>
        <w:numPr>
          <w:ilvl w:val="0"/>
          <w:numId w:val="36"/>
        </w:numPr>
        <w:ind w:left="709"/>
      </w:pPr>
      <w:r>
        <w:t>Replay Repeat Count:- It will pass the parameter to Replay Repeat Count before execution</w:t>
      </w:r>
    </w:p>
    <w:p w14:paraId="1CFB312B" w14:textId="1975A33D" w:rsidR="00E24CC5" w:rsidRDefault="00765196" w:rsidP="00F2726C">
      <w:pPr>
        <w:ind w:left="709"/>
        <w:rPr>
          <w:lang w:val="fr-FR"/>
        </w:rPr>
      </w:pPr>
      <w:r>
        <w:t xml:space="preserve">           </w:t>
      </w:r>
      <w:r>
        <w:rPr>
          <w:lang w:val="fr-FR"/>
        </w:rPr>
        <w:t xml:space="preserve">E.g. ConcordCommand “[EXE Solution Path]” </w:t>
      </w:r>
      <w:r w:rsidR="00D54FCA">
        <w:rPr>
          <w:lang w:val="fr-FR"/>
        </w:rPr>
        <w:t>-</w:t>
      </w:r>
      <w:r>
        <w:rPr>
          <w:lang w:val="fr-FR"/>
        </w:rPr>
        <w:t>c 4</w:t>
      </w:r>
    </w:p>
    <w:p w14:paraId="6B9A067A" w14:textId="77777777" w:rsidR="00E24CC5" w:rsidRDefault="00765196" w:rsidP="00F2726C">
      <w:pPr>
        <w:jc w:val="center"/>
        <w:rPr>
          <w:lang w:eastAsia="ja-JP"/>
        </w:rPr>
      </w:pPr>
      <w:r>
        <w:rPr>
          <w:noProof/>
          <w:lang w:val="en-IN" w:eastAsia="en-IN"/>
        </w:rPr>
        <w:drawing>
          <wp:inline distT="0" distB="0" distL="0" distR="0" wp14:anchorId="06501A23" wp14:editId="1D76CFE1">
            <wp:extent cx="6457950" cy="3257550"/>
            <wp:effectExtent l="0" t="0" r="0" b="0"/>
            <wp:docPr id="348" name="Picture 2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6457950" cy="3257550"/>
                    </a:xfrm>
                    <a:prstGeom prst="rect">
                      <a:avLst/>
                    </a:prstGeom>
                    <a:noFill/>
                    <a:ln>
                      <a:noFill/>
                    </a:ln>
                  </pic:spPr>
                </pic:pic>
              </a:graphicData>
            </a:graphic>
          </wp:inline>
        </w:drawing>
      </w:r>
    </w:p>
    <w:p w14:paraId="0EF75795"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41E799EA" w14:textId="2184366B" w:rsidR="00E24CC5" w:rsidRDefault="00765196">
      <w:pPr>
        <w:pStyle w:val="1"/>
      </w:pPr>
      <w:bookmarkStart w:id="2987" w:name="_Toc174035215"/>
      <w:r>
        <w:lastRenderedPageBreak/>
        <w:t>Backward Compatibility Module</w:t>
      </w:r>
      <w:bookmarkEnd w:id="2987"/>
    </w:p>
    <w:p w14:paraId="6D0874FB" w14:textId="52571B81" w:rsidR="00E24CC5" w:rsidRDefault="00765196">
      <w:r>
        <w:t>Backward module is designed to support solutions which were created in older version of Concord and those solutions will open in latest version of Concord after successful conversion of code. Let’s say a solution was created in X.X.X.X version of Concord and it should be opened it in latest version of concord which is Y.Y.Y.Y then following pop up will be seen which will ask confirmation for conversion of solution</w:t>
      </w:r>
      <w:r w:rsidR="00464D43">
        <w:t xml:space="preserve"> see the figure shown below</w:t>
      </w:r>
      <w:r>
        <w:t>.</w:t>
      </w:r>
    </w:p>
    <w:p w14:paraId="787CAC41" w14:textId="464799D8" w:rsidR="00E24CC5" w:rsidRDefault="009D3B6C">
      <w:pPr>
        <w:jc w:val="center"/>
      </w:pPr>
      <w:r>
        <w:rPr>
          <w:noProof/>
          <w:lang w:val="en-IN" w:eastAsia="en-IN"/>
        </w:rPr>
        <w:drawing>
          <wp:inline distT="0" distB="0" distL="0" distR="0" wp14:anchorId="76F0AA39" wp14:editId="7211B896">
            <wp:extent cx="4495800" cy="1828800"/>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4495800" cy="1828800"/>
                    </a:xfrm>
                    <a:prstGeom prst="rect">
                      <a:avLst/>
                    </a:prstGeom>
                  </pic:spPr>
                </pic:pic>
              </a:graphicData>
            </a:graphic>
          </wp:inline>
        </w:drawing>
      </w:r>
    </w:p>
    <w:p w14:paraId="61E9292E" w14:textId="77777777" w:rsidR="00E24CC5" w:rsidRDefault="00765196">
      <w:r>
        <w:t>In above dialog,</w:t>
      </w:r>
    </w:p>
    <w:p w14:paraId="4772E662" w14:textId="77777777" w:rsidR="007C0D71" w:rsidRDefault="00765196" w:rsidP="00B10902">
      <w:pPr>
        <w:pStyle w:val="af3"/>
        <w:numPr>
          <w:ilvl w:val="0"/>
          <w:numId w:val="37"/>
        </w:numPr>
        <w:ind w:left="426" w:hanging="426"/>
      </w:pPr>
      <w:r>
        <w:t>If “Create a backup before converting” is checked, then this module will take backup of the solution before conversion and stores at physical location.</w:t>
      </w:r>
    </w:p>
    <w:p w14:paraId="41BBF4E0" w14:textId="77777777" w:rsidR="007C0D71" w:rsidRDefault="00765196" w:rsidP="00B10902">
      <w:pPr>
        <w:pStyle w:val="af3"/>
        <w:numPr>
          <w:ilvl w:val="1"/>
          <w:numId w:val="37"/>
        </w:numPr>
      </w:pPr>
      <w:r>
        <w:t>Suppose path of open solution is “C:\NewFolder\ConcordTest\Test.sln” then</w:t>
      </w:r>
    </w:p>
    <w:p w14:paraId="0B776DB5" w14:textId="77777777" w:rsidR="007C0D71" w:rsidRDefault="00765196" w:rsidP="00B10902">
      <w:pPr>
        <w:pStyle w:val="af3"/>
        <w:numPr>
          <w:ilvl w:val="1"/>
          <w:numId w:val="37"/>
        </w:numPr>
      </w:pPr>
      <w:r>
        <w:t>Backup location of solution will be “C:\NewFolder\ConcordTest_Backup\Test.sln”</w:t>
      </w:r>
    </w:p>
    <w:p w14:paraId="647125AF" w14:textId="78951C9B" w:rsidR="00E24CC5" w:rsidRDefault="00765196" w:rsidP="00B10902">
      <w:pPr>
        <w:pStyle w:val="af3"/>
        <w:numPr>
          <w:ilvl w:val="1"/>
          <w:numId w:val="37"/>
        </w:numPr>
      </w:pPr>
      <w:proofErr w:type="gramStart"/>
      <w:r>
        <w:t>So</w:t>
      </w:r>
      <w:proofErr w:type="gramEnd"/>
      <w:r>
        <w:t xml:space="preserve"> it will create solution folder with solution folder name and append it with “_Backup”.</w:t>
      </w:r>
      <w:r w:rsidR="006505A1">
        <w:br/>
      </w:r>
      <w:r w:rsidR="006505A1" w:rsidRPr="007C0D71">
        <w:rPr>
          <w:b/>
          <w:bCs/>
          <w:color w:val="FF0000"/>
        </w:rPr>
        <w:t xml:space="preserve">Note: </w:t>
      </w:r>
      <w:r w:rsidR="006505A1">
        <w:t xml:space="preserve">The backup option is </w:t>
      </w:r>
      <w:r w:rsidR="006505A1" w:rsidRPr="007C0D71">
        <w:rPr>
          <w:u w:val="single"/>
        </w:rPr>
        <w:t>highly recommended</w:t>
      </w:r>
      <w:r w:rsidR="006505A1">
        <w:t xml:space="preserve"> while doing conversion as there might be chances of solution corruption in case of long path or accessibility errors.</w:t>
      </w:r>
    </w:p>
    <w:p w14:paraId="63BFA993" w14:textId="77777777" w:rsidR="00E24CC5" w:rsidRDefault="00765196" w:rsidP="00B10902">
      <w:pPr>
        <w:pStyle w:val="af3"/>
        <w:numPr>
          <w:ilvl w:val="0"/>
          <w:numId w:val="37"/>
        </w:numPr>
        <w:ind w:left="426" w:hanging="426"/>
      </w:pPr>
      <w:r>
        <w:t>If “Show the conversion log” is checked then after conversion, report will pop up in dialog.</w:t>
      </w:r>
    </w:p>
    <w:p w14:paraId="3B611F78" w14:textId="77777777" w:rsidR="00277495" w:rsidRDefault="00765196" w:rsidP="00B10902">
      <w:pPr>
        <w:pStyle w:val="af3"/>
        <w:numPr>
          <w:ilvl w:val="0"/>
          <w:numId w:val="37"/>
        </w:numPr>
        <w:ind w:left="426" w:hanging="426"/>
      </w:pPr>
      <w:r>
        <w:t xml:space="preserve">If “Yes” is clicked conversion process starts. In between process different processing dialog will appear like one </w:t>
      </w:r>
      <w:r w:rsidR="00A568CC">
        <w:t>see the figure shown below</w:t>
      </w:r>
      <w:r>
        <w:t>.</w:t>
      </w:r>
    </w:p>
    <w:p w14:paraId="4AD96809" w14:textId="793E1AD5" w:rsidR="00E24CC5" w:rsidRDefault="00277495" w:rsidP="00B10902">
      <w:pPr>
        <w:pStyle w:val="af3"/>
        <w:numPr>
          <w:ilvl w:val="0"/>
          <w:numId w:val="37"/>
        </w:numPr>
        <w:ind w:left="426" w:hanging="426"/>
      </w:pPr>
      <w:r>
        <w:t>The repository files (tafcomp) will be trimmed during solution conversion if the name is exceeding length 40 to avoid further long path related issues.</w:t>
      </w:r>
    </w:p>
    <w:p w14:paraId="1178EFDF" w14:textId="77777777" w:rsidR="00E24CC5" w:rsidRDefault="00765196" w:rsidP="00CE550B">
      <w:pPr>
        <w:ind w:left="426" w:hanging="426"/>
        <w:jc w:val="center"/>
      </w:pPr>
      <w:r>
        <w:rPr>
          <w:noProof/>
          <w:lang w:val="en-IN" w:eastAsia="en-IN"/>
        </w:rPr>
        <w:drawing>
          <wp:inline distT="0" distB="0" distL="0" distR="0" wp14:anchorId="35097D63" wp14:editId="2CE34822">
            <wp:extent cx="3352800" cy="1190625"/>
            <wp:effectExtent l="0" t="0" r="0" b="9525"/>
            <wp:docPr id="350"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3352800" cy="1190625"/>
                    </a:xfrm>
                    <a:prstGeom prst="rect">
                      <a:avLst/>
                    </a:prstGeom>
                    <a:noFill/>
                    <a:ln>
                      <a:noFill/>
                    </a:ln>
                  </pic:spPr>
                </pic:pic>
              </a:graphicData>
            </a:graphic>
          </wp:inline>
        </w:drawing>
      </w:r>
    </w:p>
    <w:p w14:paraId="7D26C628" w14:textId="77777777" w:rsidR="00F2726C" w:rsidRDefault="00765196" w:rsidP="00B10902">
      <w:pPr>
        <w:pStyle w:val="af3"/>
        <w:numPr>
          <w:ilvl w:val="0"/>
          <w:numId w:val="37"/>
        </w:numPr>
        <w:ind w:left="426" w:hanging="426"/>
      </w:pPr>
      <w:r>
        <w:t>After successful conversion report dialog will appear as shown below. Once solution is converted to latest version user will not be able to run same solution in older version of concord.</w:t>
      </w:r>
    </w:p>
    <w:p w14:paraId="6797063E" w14:textId="1BE6B7D2" w:rsidR="00E24CC5" w:rsidRDefault="00765196" w:rsidP="00CE550B">
      <w:pPr>
        <w:ind w:left="426" w:hanging="426"/>
        <w:jc w:val="center"/>
      </w:pPr>
      <w:r>
        <w:rPr>
          <w:noProof/>
          <w:lang w:val="en-IN" w:eastAsia="en-IN"/>
        </w:rPr>
        <w:lastRenderedPageBreak/>
        <w:drawing>
          <wp:inline distT="0" distB="0" distL="0" distR="0" wp14:anchorId="788EACE7" wp14:editId="2652FAB9">
            <wp:extent cx="4933950" cy="3810000"/>
            <wp:effectExtent l="0" t="0" r="0" b="0"/>
            <wp:docPr id="351"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4933950" cy="3810000"/>
                    </a:xfrm>
                    <a:prstGeom prst="rect">
                      <a:avLst/>
                    </a:prstGeom>
                    <a:noFill/>
                    <a:ln>
                      <a:noFill/>
                    </a:ln>
                  </pic:spPr>
                </pic:pic>
              </a:graphicData>
            </a:graphic>
          </wp:inline>
        </w:drawing>
      </w:r>
    </w:p>
    <w:p w14:paraId="27D75643" w14:textId="77777777" w:rsidR="00E24CC5" w:rsidRDefault="00E24CC5" w:rsidP="00CE550B">
      <w:pPr>
        <w:pStyle w:val="af3"/>
        <w:ind w:left="426" w:hanging="426"/>
      </w:pPr>
    </w:p>
    <w:p w14:paraId="0B1504BC" w14:textId="7DE13139" w:rsidR="00E24CC5" w:rsidRDefault="00765196" w:rsidP="00B10902">
      <w:pPr>
        <w:pStyle w:val="af3"/>
        <w:numPr>
          <w:ilvl w:val="0"/>
          <w:numId w:val="37"/>
        </w:numPr>
        <w:ind w:left="426" w:hanging="426"/>
      </w:pPr>
      <w:r>
        <w:t>If user presses “No” then below</w:t>
      </w:r>
      <w:r w:rsidR="004A5995">
        <w:t xml:space="preserve"> Warning</w:t>
      </w:r>
      <w:r>
        <w:t xml:space="preserve"> dialog will appear and solution will not open.</w:t>
      </w:r>
    </w:p>
    <w:p w14:paraId="40636335" w14:textId="77777777" w:rsidR="00E24CC5" w:rsidRDefault="00765196" w:rsidP="00CE550B">
      <w:pPr>
        <w:ind w:left="426" w:hanging="426"/>
        <w:jc w:val="center"/>
      </w:pPr>
      <w:r>
        <w:rPr>
          <w:noProof/>
          <w:lang w:val="en-IN" w:eastAsia="en-IN"/>
        </w:rPr>
        <w:drawing>
          <wp:inline distT="0" distB="0" distL="0" distR="0" wp14:anchorId="5BC200CE" wp14:editId="586951CA">
            <wp:extent cx="3000375" cy="1466850"/>
            <wp:effectExtent l="0" t="0" r="9525" b="0"/>
            <wp:docPr id="352"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3000375" cy="1466850"/>
                    </a:xfrm>
                    <a:prstGeom prst="rect">
                      <a:avLst/>
                    </a:prstGeom>
                    <a:noFill/>
                    <a:ln>
                      <a:noFill/>
                    </a:ln>
                  </pic:spPr>
                </pic:pic>
              </a:graphicData>
            </a:graphic>
          </wp:inline>
        </w:drawing>
      </w:r>
    </w:p>
    <w:p w14:paraId="3FE1C9F6" w14:textId="77777777" w:rsidR="00E24CC5" w:rsidRDefault="00765196">
      <w:pPr>
        <w:rPr>
          <w:b/>
        </w:rPr>
      </w:pPr>
      <w:r>
        <w:rPr>
          <w:b/>
        </w:rPr>
        <w:t>Limitation:</w:t>
      </w:r>
    </w:p>
    <w:p w14:paraId="540DB6CF" w14:textId="77777777" w:rsidR="00E24CC5" w:rsidRDefault="00765196">
      <w:pPr>
        <w:spacing w:after="0"/>
      </w:pPr>
      <w:r>
        <w:t xml:space="preserve">Below are certain identified limitations with respect to backward conversion and these are not the only limitations. </w:t>
      </w:r>
    </w:p>
    <w:p w14:paraId="2D2B183D" w14:textId="77777777" w:rsidR="00E24CC5" w:rsidRDefault="00765196" w:rsidP="00B10902">
      <w:pPr>
        <w:pStyle w:val="af3"/>
        <w:numPr>
          <w:ilvl w:val="0"/>
          <w:numId w:val="38"/>
        </w:numPr>
        <w:spacing w:after="0"/>
        <w:ind w:left="426" w:hanging="426"/>
      </w:pPr>
      <w:r>
        <w:t xml:space="preserve">If old version number identification is not </w:t>
      </w:r>
      <w:proofErr w:type="gramStart"/>
      <w:r>
        <w:t>present</w:t>
      </w:r>
      <w:proofErr w:type="gramEnd"/>
      <w:r>
        <w:t xml:space="preserve"> then backward module converts it to latest version but it will not guarantee that converted solution will compile and run. </w:t>
      </w:r>
    </w:p>
    <w:p w14:paraId="694DAB5B" w14:textId="77777777" w:rsidR="00E24CC5" w:rsidRDefault="00765196" w:rsidP="00B10902">
      <w:pPr>
        <w:pStyle w:val="af3"/>
        <w:numPr>
          <w:ilvl w:val="0"/>
          <w:numId w:val="38"/>
        </w:numPr>
        <w:spacing w:after="0"/>
        <w:ind w:left="426" w:hanging="426"/>
      </w:pPr>
      <w:r>
        <w:t>Erroneous builds shall be ported to latest build with previous version’s errors.</w:t>
      </w:r>
    </w:p>
    <w:p w14:paraId="63B3C209" w14:textId="77777777" w:rsidR="00E24CC5" w:rsidRDefault="00765196" w:rsidP="00B10902">
      <w:pPr>
        <w:pStyle w:val="af3"/>
        <w:numPr>
          <w:ilvl w:val="0"/>
          <w:numId w:val="38"/>
        </w:numPr>
        <w:spacing w:after="0"/>
        <w:ind w:left="426" w:hanging="426"/>
      </w:pPr>
      <w:r>
        <w:t xml:space="preserve">Previous feature of Image based recording screenshot was that it was storing image under node. Now Screenshot and Snapshot are stored in Desktop.tafcomp file. </w:t>
      </w:r>
      <w:proofErr w:type="gramStart"/>
      <w:r>
        <w:t>So</w:t>
      </w:r>
      <w:proofErr w:type="gramEnd"/>
      <w:r>
        <w:t xml:space="preserve"> if old version has previous feature then it will not work even after conversion.</w:t>
      </w:r>
    </w:p>
    <w:p w14:paraId="7B5B1929" w14:textId="77777777" w:rsidR="00F2726C" w:rsidRDefault="00765196" w:rsidP="00B10902">
      <w:pPr>
        <w:pStyle w:val="af3"/>
        <w:numPr>
          <w:ilvl w:val="0"/>
          <w:numId w:val="38"/>
        </w:numPr>
        <w:spacing w:after="0"/>
        <w:ind w:left="426" w:hanging="426"/>
      </w:pPr>
      <w:r>
        <w:t xml:space="preserve">If old version solution does not have .tafmap file </w:t>
      </w:r>
      <w:proofErr w:type="gramStart"/>
      <w:r>
        <w:t>implementation</w:t>
      </w:r>
      <w:proofErr w:type="gramEnd"/>
      <w:r>
        <w:t xml:space="preserve"> then solution will not work properly after conversion.</w:t>
      </w:r>
    </w:p>
    <w:p w14:paraId="488D4CCF" w14:textId="04CB03BD" w:rsidR="00E24CC5" w:rsidRPr="00F2726C" w:rsidRDefault="00765196" w:rsidP="00B10902">
      <w:pPr>
        <w:pStyle w:val="af3"/>
        <w:numPr>
          <w:ilvl w:val="0"/>
          <w:numId w:val="38"/>
        </w:numPr>
        <w:spacing w:after="0"/>
        <w:ind w:left="426" w:hanging="426"/>
      </w:pPr>
      <w:r>
        <w:t xml:space="preserve">If old version solution will not have Instance </w:t>
      </w:r>
      <w:proofErr w:type="gramStart"/>
      <w:r>
        <w:t>feature</w:t>
      </w:r>
      <w:proofErr w:type="gramEnd"/>
      <w:r>
        <w:t xml:space="preserve"> then solution will not work.</w:t>
      </w:r>
      <w:bookmarkStart w:id="2988" w:name="_Toc528333883"/>
      <w:r>
        <w:br w:type="page"/>
      </w:r>
    </w:p>
    <w:p w14:paraId="6FC86E4D" w14:textId="10C097A3" w:rsidR="00E24CC5" w:rsidRDefault="00765196">
      <w:pPr>
        <w:pStyle w:val="1"/>
      </w:pPr>
      <w:bookmarkStart w:id="2989" w:name="_Toc174035216"/>
      <w:r>
        <w:lastRenderedPageBreak/>
        <w:softHyphen/>
        <w:t>Solution Upgrade Tool</w:t>
      </w:r>
      <w:bookmarkEnd w:id="2988"/>
      <w:bookmarkEnd w:id="2989"/>
    </w:p>
    <w:p w14:paraId="6439B0AF" w14:textId="4A84FA79" w:rsidR="00E24CC5" w:rsidRDefault="00765196">
      <w:r>
        <w:t>It is used to convert multiple older version concord projects into newer version of Concord. There are two utilities available for it. One is “</w:t>
      </w:r>
      <w:r w:rsidR="00C64C61">
        <w:t>GUI</w:t>
      </w:r>
      <w:r w:rsidR="00F831E8">
        <w:t xml:space="preserve"> </w:t>
      </w:r>
      <w:r>
        <w:t>Application</w:t>
      </w:r>
      <w:proofErr w:type="gramStart"/>
      <w:r>
        <w:t>”</w:t>
      </w:r>
      <w:proofErr w:type="gramEnd"/>
      <w:r>
        <w:t xml:space="preserve"> and another is “Console Application”.</w:t>
      </w:r>
    </w:p>
    <w:p w14:paraId="143C0CB5" w14:textId="49F4AC5B" w:rsidR="00E24CC5" w:rsidRDefault="009163E7" w:rsidP="0072434C">
      <w:pPr>
        <w:pStyle w:val="2"/>
      </w:pPr>
      <w:bookmarkStart w:id="2990" w:name="_Toc174035217"/>
      <w:r>
        <w:t>GUI</w:t>
      </w:r>
      <w:r w:rsidR="00F831E8">
        <w:t xml:space="preserve"> </w:t>
      </w:r>
      <w:r w:rsidR="00765196">
        <w:t>Application</w:t>
      </w:r>
      <w:bookmarkEnd w:id="2990"/>
    </w:p>
    <w:p w14:paraId="5EC03B24" w14:textId="4FCBAFC1" w:rsidR="00E24CC5" w:rsidRDefault="000C7A8C" w:rsidP="00521515">
      <w:r>
        <w:t xml:space="preserve">Conversion of multiple solution through GUI is achieved using </w:t>
      </w:r>
      <w:r w:rsidR="000B54FB">
        <w:t>“</w:t>
      </w:r>
      <w:r w:rsidR="00635030">
        <w:t>GUI</w:t>
      </w:r>
      <w:r w:rsidR="00F831E8">
        <w:t xml:space="preserve"> </w:t>
      </w:r>
      <w:r w:rsidR="000B54FB">
        <w:t>A</w:t>
      </w:r>
      <w:r>
        <w:t>pplication</w:t>
      </w:r>
      <w:r w:rsidR="000B54FB">
        <w:t>”</w:t>
      </w:r>
      <w:r>
        <w:t xml:space="preserve">. </w:t>
      </w:r>
      <w:r w:rsidR="00F831E8">
        <w:t>This utility</w:t>
      </w:r>
      <w:r>
        <w:t xml:space="preserve"> is stored at “</w:t>
      </w:r>
      <w:r w:rsidR="006C56FC">
        <w:rPr>
          <w:rFonts w:hint="eastAsia"/>
          <w:lang w:eastAsia="ja-JP"/>
        </w:rPr>
        <w:t>Concord</w:t>
      </w:r>
      <w:r>
        <w:t>\</w:t>
      </w:r>
      <w:r w:rsidR="006C56FC">
        <w:rPr>
          <w:rFonts w:ascii="Verdana" w:hAnsi="Verdana"/>
          <w:color w:val="333333"/>
          <w:sz w:val="21"/>
          <w:szCs w:val="21"/>
          <w:shd w:val="clear" w:color="auto" w:fill="FFFFFF"/>
        </w:rPr>
        <w:t>Utilities</w:t>
      </w:r>
      <w:r>
        <w:t>\</w:t>
      </w:r>
      <w:r w:rsidRPr="00A351A2">
        <w:t xml:space="preserve"> SolutionUpgradeTool </w:t>
      </w:r>
      <w:r>
        <w:t>\</w:t>
      </w:r>
      <w:r w:rsidRPr="000C7A8C">
        <w:t>SolutionUpgradeTool\Winform</w:t>
      </w:r>
      <w:r>
        <w:t>” path.</w:t>
      </w:r>
      <w:r w:rsidR="00A25892">
        <w:t xml:space="preserve">This  </w:t>
      </w:r>
      <w:r w:rsidR="00765196">
        <w:t xml:space="preserve">utility looks like </w:t>
      </w:r>
      <w:r w:rsidR="00374F1D">
        <w:t>see the figure shown below</w:t>
      </w:r>
      <w:r w:rsidR="00765196">
        <w:t>:</w:t>
      </w:r>
    </w:p>
    <w:p w14:paraId="0FA9C78C" w14:textId="77777777" w:rsidR="00E24CC5" w:rsidRDefault="00765196" w:rsidP="001C182C">
      <w:pPr>
        <w:jc w:val="center"/>
      </w:pPr>
      <w:r>
        <w:rPr>
          <w:noProof/>
          <w:lang w:val="en-IN" w:eastAsia="en-IN"/>
        </w:rPr>
        <w:drawing>
          <wp:inline distT="0" distB="0" distL="0" distR="0" wp14:anchorId="3C4BBACA" wp14:editId="5B739044">
            <wp:extent cx="6686550" cy="4505325"/>
            <wp:effectExtent l="0" t="0" r="0" b="9525"/>
            <wp:docPr id="353"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6686550" cy="4505325"/>
                    </a:xfrm>
                    <a:prstGeom prst="rect">
                      <a:avLst/>
                    </a:prstGeom>
                    <a:noFill/>
                    <a:ln>
                      <a:noFill/>
                    </a:ln>
                  </pic:spPr>
                </pic:pic>
              </a:graphicData>
            </a:graphic>
          </wp:inline>
        </w:drawing>
      </w:r>
    </w:p>
    <w:p w14:paraId="7F58F5CF" w14:textId="77777777" w:rsidR="00E24CC5" w:rsidRDefault="00E24CC5"/>
    <w:p w14:paraId="12DB0FFF" w14:textId="77777777" w:rsidR="00E24CC5" w:rsidRDefault="00765196" w:rsidP="00521515">
      <w:pPr>
        <w:rPr>
          <w:b/>
          <w:sz w:val="28"/>
          <w:szCs w:val="28"/>
        </w:rPr>
      </w:pPr>
      <w:r>
        <w:rPr>
          <w:b/>
          <w:sz w:val="28"/>
          <w:szCs w:val="28"/>
        </w:rPr>
        <w:t>Load Solutions:</w:t>
      </w:r>
    </w:p>
    <w:p w14:paraId="79015E9C" w14:textId="77777777" w:rsidR="00E24CC5" w:rsidRDefault="00765196" w:rsidP="00521515">
      <w:r>
        <w:t>Two options are given to load multiple projects for conversion.</w:t>
      </w:r>
    </w:p>
    <w:p w14:paraId="4497709F" w14:textId="305F5A4F" w:rsidR="00E24CC5" w:rsidRDefault="00765196" w:rsidP="00B10902">
      <w:pPr>
        <w:pStyle w:val="af3"/>
        <w:numPr>
          <w:ilvl w:val="3"/>
          <w:numId w:val="39"/>
        </w:numPr>
        <w:ind w:left="426" w:hanging="426"/>
      </w:pPr>
      <w:r>
        <w:rPr>
          <w:b/>
          <w:sz w:val="24"/>
          <w:szCs w:val="24"/>
        </w:rPr>
        <w:t>Load By Folder</w:t>
      </w:r>
      <w:r>
        <w:t>: By selecting this option user can select multiple projects from their computer drives and all checked folders will look for Concord projects and load them into utility</w:t>
      </w:r>
      <w:r w:rsidR="00F602B6">
        <w:t xml:space="preserve"> see the figure shown below</w:t>
      </w:r>
      <w:r>
        <w:t>.</w:t>
      </w:r>
    </w:p>
    <w:p w14:paraId="00C8579C" w14:textId="77777777" w:rsidR="00E24CC5" w:rsidRDefault="00E24CC5" w:rsidP="007C0D71">
      <w:pPr>
        <w:pStyle w:val="af3"/>
        <w:ind w:left="426"/>
      </w:pPr>
    </w:p>
    <w:p w14:paraId="20D5B8F7" w14:textId="77777777" w:rsidR="00E24CC5" w:rsidRDefault="00765196" w:rsidP="007C0D71">
      <w:pPr>
        <w:pStyle w:val="af3"/>
        <w:ind w:left="426"/>
        <w:jc w:val="center"/>
      </w:pPr>
      <w:r>
        <w:rPr>
          <w:noProof/>
          <w:lang w:val="en-IN" w:eastAsia="en-IN"/>
        </w:rPr>
        <w:lastRenderedPageBreak/>
        <w:drawing>
          <wp:inline distT="0" distB="0" distL="0" distR="0" wp14:anchorId="6371A849" wp14:editId="7B727164">
            <wp:extent cx="4895850" cy="3305175"/>
            <wp:effectExtent l="0" t="0" r="0" b="9525"/>
            <wp:docPr id="354"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4895850" cy="3305175"/>
                    </a:xfrm>
                    <a:prstGeom prst="rect">
                      <a:avLst/>
                    </a:prstGeom>
                    <a:noFill/>
                    <a:ln>
                      <a:noFill/>
                    </a:ln>
                  </pic:spPr>
                </pic:pic>
              </a:graphicData>
            </a:graphic>
          </wp:inline>
        </w:drawing>
      </w:r>
    </w:p>
    <w:p w14:paraId="4225A589" w14:textId="77777777" w:rsidR="00E24CC5" w:rsidRDefault="00E24CC5" w:rsidP="007C0D71">
      <w:pPr>
        <w:pStyle w:val="af3"/>
        <w:ind w:left="426"/>
      </w:pPr>
    </w:p>
    <w:p w14:paraId="394C5AE4" w14:textId="0E7EAEB6" w:rsidR="00E24CC5" w:rsidRDefault="00765196" w:rsidP="007C0D71">
      <w:pPr>
        <w:pStyle w:val="af3"/>
        <w:ind w:left="426"/>
      </w:pPr>
      <w:r>
        <w:t>On click of “Load By Folder” a “Folder Browse Dialog” opens from where user can select multiple folders to load concord projects</w:t>
      </w:r>
      <w:r w:rsidR="00672EB2">
        <w:t xml:space="preserve"> or by clicking on “Browse Folder” button also user can load concord projects </w:t>
      </w:r>
      <w:r w:rsidR="005475B9">
        <w:t xml:space="preserve"> see the figure shown below</w:t>
      </w:r>
      <w:r>
        <w:t>.</w:t>
      </w:r>
    </w:p>
    <w:p w14:paraId="41479E04" w14:textId="77777777" w:rsidR="00E24CC5" w:rsidRDefault="00E24CC5" w:rsidP="007C0D71">
      <w:pPr>
        <w:pStyle w:val="af3"/>
        <w:ind w:left="426"/>
      </w:pPr>
    </w:p>
    <w:p w14:paraId="7385DA57" w14:textId="2D013D3B" w:rsidR="00E24CC5" w:rsidRDefault="00E24CC5" w:rsidP="007C0D71">
      <w:pPr>
        <w:pStyle w:val="af3"/>
        <w:ind w:left="426"/>
        <w:jc w:val="center"/>
      </w:pPr>
    </w:p>
    <w:p w14:paraId="238F0D93" w14:textId="1341CC81" w:rsidR="00605C2D" w:rsidRDefault="00605C2D" w:rsidP="007C0D71">
      <w:pPr>
        <w:pStyle w:val="af3"/>
        <w:ind w:left="426"/>
        <w:jc w:val="center"/>
      </w:pPr>
      <w:r>
        <w:rPr>
          <w:noProof/>
          <w:lang w:val="en-IN" w:eastAsia="en-IN"/>
        </w:rPr>
        <w:drawing>
          <wp:inline distT="0" distB="0" distL="0" distR="0" wp14:anchorId="66506DCD" wp14:editId="707510B9">
            <wp:extent cx="4318637" cy="2732567"/>
            <wp:effectExtent l="0" t="0" r="5715"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4338250" cy="2744977"/>
                    </a:xfrm>
                    <a:prstGeom prst="rect">
                      <a:avLst/>
                    </a:prstGeom>
                    <a:noFill/>
                    <a:ln>
                      <a:noFill/>
                    </a:ln>
                  </pic:spPr>
                </pic:pic>
              </a:graphicData>
            </a:graphic>
          </wp:inline>
        </w:drawing>
      </w:r>
    </w:p>
    <w:p w14:paraId="6C540FE2" w14:textId="77777777" w:rsidR="006717E5" w:rsidRDefault="006717E5" w:rsidP="007C0D71">
      <w:pPr>
        <w:pStyle w:val="af3"/>
        <w:ind w:left="426"/>
      </w:pPr>
    </w:p>
    <w:p w14:paraId="101C994B" w14:textId="389550E2" w:rsidR="006717E5" w:rsidRDefault="006717E5" w:rsidP="007C0D71">
      <w:pPr>
        <w:pStyle w:val="af3"/>
        <w:ind w:left="426"/>
      </w:pPr>
      <w:r>
        <w:t>On click of “Browse Folder” button below window will open where we can select concord projects by clicking on “OK” button.</w:t>
      </w:r>
      <w:r w:rsidR="007C0D71">
        <w:br/>
      </w:r>
    </w:p>
    <w:p w14:paraId="6B540DD6" w14:textId="7CC8DDE5" w:rsidR="006717E5" w:rsidRDefault="006717E5" w:rsidP="007C0D71">
      <w:pPr>
        <w:pStyle w:val="af3"/>
        <w:ind w:left="426"/>
        <w:jc w:val="center"/>
      </w:pPr>
      <w:r>
        <w:rPr>
          <w:noProof/>
          <w:lang w:val="en-IN" w:eastAsia="en-IN"/>
        </w:rPr>
        <w:lastRenderedPageBreak/>
        <w:drawing>
          <wp:inline distT="0" distB="0" distL="0" distR="0" wp14:anchorId="1E7B7AAB" wp14:editId="560F6BBD">
            <wp:extent cx="2966484" cy="3718807"/>
            <wp:effectExtent l="0" t="0" r="5715"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2979789" cy="3735486"/>
                    </a:xfrm>
                    <a:prstGeom prst="rect">
                      <a:avLst/>
                    </a:prstGeom>
                    <a:noFill/>
                    <a:ln>
                      <a:noFill/>
                    </a:ln>
                  </pic:spPr>
                </pic:pic>
              </a:graphicData>
            </a:graphic>
          </wp:inline>
        </w:drawing>
      </w:r>
    </w:p>
    <w:p w14:paraId="7927523A" w14:textId="77777777" w:rsidR="00E24CC5" w:rsidRDefault="00E24CC5" w:rsidP="007C0D71">
      <w:pPr>
        <w:pStyle w:val="af3"/>
        <w:ind w:left="426"/>
      </w:pPr>
    </w:p>
    <w:p w14:paraId="748A74FA" w14:textId="77777777" w:rsidR="00E24CC5" w:rsidRDefault="00765196" w:rsidP="007C0D71">
      <w:pPr>
        <w:pStyle w:val="af3"/>
        <w:ind w:left="426"/>
        <w:jc w:val="center"/>
      </w:pPr>
      <w:r>
        <w:rPr>
          <w:noProof/>
          <w:lang w:val="en-IN" w:eastAsia="en-IN"/>
        </w:rPr>
        <w:drawing>
          <wp:inline distT="0" distB="0" distL="0" distR="0" wp14:anchorId="56006C22" wp14:editId="28A5061B">
            <wp:extent cx="4286250" cy="2686050"/>
            <wp:effectExtent l="0" t="0" r="0" b="0"/>
            <wp:docPr id="356"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4286250" cy="2686050"/>
                    </a:xfrm>
                    <a:prstGeom prst="rect">
                      <a:avLst/>
                    </a:prstGeom>
                    <a:noFill/>
                    <a:ln>
                      <a:noFill/>
                    </a:ln>
                  </pic:spPr>
                </pic:pic>
              </a:graphicData>
            </a:graphic>
          </wp:inline>
        </w:drawing>
      </w:r>
    </w:p>
    <w:p w14:paraId="3BB425F7" w14:textId="77777777" w:rsidR="00E24CC5" w:rsidRDefault="00E24CC5" w:rsidP="007C0D71">
      <w:pPr>
        <w:pStyle w:val="af3"/>
        <w:ind w:left="426"/>
      </w:pPr>
    </w:p>
    <w:p w14:paraId="09214CC6" w14:textId="05C9FD05" w:rsidR="00E24CC5" w:rsidRDefault="00765196" w:rsidP="007C0D71">
      <w:pPr>
        <w:pStyle w:val="af3"/>
        <w:ind w:left="426"/>
      </w:pPr>
      <w:r>
        <w:t>On click “OK” button all concord projects will loaded into utility</w:t>
      </w:r>
      <w:r w:rsidR="00782FC3">
        <w:t xml:space="preserve"> see the figure shown below</w:t>
      </w:r>
      <w:r>
        <w:t>.</w:t>
      </w:r>
    </w:p>
    <w:p w14:paraId="4B79A073" w14:textId="5C223701" w:rsidR="00E24CC5" w:rsidRDefault="00765196" w:rsidP="007C0D71">
      <w:pPr>
        <w:pStyle w:val="af3"/>
        <w:ind w:left="426"/>
        <w:jc w:val="center"/>
      </w:pPr>
      <w:r>
        <w:rPr>
          <w:noProof/>
          <w:lang w:val="en-IN" w:eastAsia="en-IN"/>
        </w:rPr>
        <w:lastRenderedPageBreak/>
        <w:drawing>
          <wp:inline distT="0" distB="0" distL="0" distR="0" wp14:anchorId="0789DD77" wp14:editId="5DE8087B">
            <wp:extent cx="4895850" cy="3286125"/>
            <wp:effectExtent l="0" t="0" r="0" b="9525"/>
            <wp:docPr id="357"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4895850" cy="3286125"/>
                    </a:xfrm>
                    <a:prstGeom prst="rect">
                      <a:avLst/>
                    </a:prstGeom>
                    <a:noFill/>
                    <a:ln>
                      <a:noFill/>
                    </a:ln>
                  </pic:spPr>
                </pic:pic>
              </a:graphicData>
            </a:graphic>
          </wp:inline>
        </w:drawing>
      </w:r>
    </w:p>
    <w:p w14:paraId="140D29C8" w14:textId="77777777" w:rsidR="00E24CC5" w:rsidRDefault="00E24CC5" w:rsidP="007C0D71">
      <w:pPr>
        <w:pStyle w:val="af3"/>
        <w:ind w:left="426"/>
      </w:pPr>
    </w:p>
    <w:p w14:paraId="58089481" w14:textId="2F7FDA9B" w:rsidR="00E24CC5" w:rsidRDefault="00765196" w:rsidP="00B10902">
      <w:pPr>
        <w:pStyle w:val="af3"/>
        <w:numPr>
          <w:ilvl w:val="3"/>
          <w:numId w:val="39"/>
        </w:numPr>
        <w:ind w:left="426" w:hanging="426"/>
      </w:pPr>
      <w:r>
        <w:rPr>
          <w:b/>
          <w:sz w:val="24"/>
          <w:szCs w:val="24"/>
        </w:rPr>
        <w:t>Load By Config</w:t>
      </w:r>
      <w:r>
        <w:t>: Using this option a browse dialog opens to select config / xml file and as per config data all concord projects will be loaded into utility</w:t>
      </w:r>
      <w:r w:rsidR="00EB2D23">
        <w:t xml:space="preserve"> see the figure shown below</w:t>
      </w:r>
      <w:r>
        <w:t>.</w:t>
      </w:r>
    </w:p>
    <w:p w14:paraId="5C35F134" w14:textId="77777777" w:rsidR="00E24CC5" w:rsidRDefault="00765196" w:rsidP="007C0D71">
      <w:pPr>
        <w:ind w:left="426"/>
        <w:jc w:val="center"/>
      </w:pPr>
      <w:r>
        <w:rPr>
          <w:noProof/>
          <w:lang w:val="en-IN" w:eastAsia="en-IN"/>
        </w:rPr>
        <w:drawing>
          <wp:inline distT="0" distB="0" distL="0" distR="0" wp14:anchorId="1252CFE3" wp14:editId="299A4C3F">
            <wp:extent cx="6248400" cy="4191000"/>
            <wp:effectExtent l="0" t="0" r="0" b="0"/>
            <wp:docPr id="358"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248400" cy="4191000"/>
                    </a:xfrm>
                    <a:prstGeom prst="rect">
                      <a:avLst/>
                    </a:prstGeom>
                    <a:noFill/>
                    <a:ln>
                      <a:noFill/>
                    </a:ln>
                  </pic:spPr>
                </pic:pic>
              </a:graphicData>
            </a:graphic>
          </wp:inline>
        </w:drawing>
      </w:r>
    </w:p>
    <w:p w14:paraId="1C7337A7" w14:textId="56F22C09" w:rsidR="00E24CC5" w:rsidRDefault="00765196" w:rsidP="007C0D71">
      <w:pPr>
        <w:ind w:left="426"/>
      </w:pPr>
      <w:r>
        <w:t>On click “Load By Config”</w:t>
      </w:r>
      <w:r w:rsidR="0065230E">
        <w:t xml:space="preserve"> Config Browse</w:t>
      </w:r>
      <w:r>
        <w:t xml:space="preserve"> dialog opens to select </w:t>
      </w:r>
      <w:r w:rsidR="0065230E">
        <w:t xml:space="preserve">File </w:t>
      </w:r>
      <w:r>
        <w:t>path.</w:t>
      </w:r>
    </w:p>
    <w:p w14:paraId="0B2ABA64" w14:textId="77777777" w:rsidR="00E24CC5" w:rsidRDefault="00765196" w:rsidP="007C0D71">
      <w:pPr>
        <w:ind w:left="426"/>
        <w:jc w:val="center"/>
      </w:pPr>
      <w:r>
        <w:rPr>
          <w:noProof/>
          <w:lang w:val="en-IN" w:eastAsia="en-IN"/>
        </w:rPr>
        <w:lastRenderedPageBreak/>
        <w:drawing>
          <wp:inline distT="0" distB="0" distL="0" distR="0" wp14:anchorId="63FC70C3" wp14:editId="1F6BE681">
            <wp:extent cx="3362325" cy="1466850"/>
            <wp:effectExtent l="0" t="0" r="9525" b="0"/>
            <wp:docPr id="359"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3362325" cy="1466850"/>
                    </a:xfrm>
                    <a:prstGeom prst="rect">
                      <a:avLst/>
                    </a:prstGeom>
                    <a:noFill/>
                    <a:ln>
                      <a:noFill/>
                    </a:ln>
                  </pic:spPr>
                </pic:pic>
              </a:graphicData>
            </a:graphic>
          </wp:inline>
        </w:drawing>
      </w:r>
    </w:p>
    <w:p w14:paraId="013D5511" w14:textId="4DEAE059" w:rsidR="00E24CC5" w:rsidRDefault="00765196" w:rsidP="007C0D71">
      <w:pPr>
        <w:ind w:left="426"/>
      </w:pPr>
      <w:r>
        <w:t>Using “Browse” button select config / xml file and click on “OK” button to load config data into utility which contains Concord projects path</w:t>
      </w:r>
      <w:r w:rsidR="005619C9">
        <w:t xml:space="preserve"> see the figure shown below</w:t>
      </w:r>
      <w:r>
        <w:t>.</w:t>
      </w:r>
    </w:p>
    <w:p w14:paraId="28F50C46" w14:textId="77777777" w:rsidR="00E24CC5" w:rsidRDefault="00765196" w:rsidP="007C0D71">
      <w:pPr>
        <w:ind w:left="426"/>
        <w:jc w:val="center"/>
      </w:pPr>
      <w:r>
        <w:rPr>
          <w:noProof/>
          <w:lang w:val="en-IN" w:eastAsia="en-IN"/>
        </w:rPr>
        <w:drawing>
          <wp:inline distT="0" distB="0" distL="0" distR="0" wp14:anchorId="2824BD34" wp14:editId="09769FA2">
            <wp:extent cx="3362325" cy="1466850"/>
            <wp:effectExtent l="0" t="0" r="9525" b="0"/>
            <wp:docPr id="360"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3362325" cy="1466850"/>
                    </a:xfrm>
                    <a:prstGeom prst="rect">
                      <a:avLst/>
                    </a:prstGeom>
                    <a:noFill/>
                    <a:ln>
                      <a:noFill/>
                    </a:ln>
                  </pic:spPr>
                </pic:pic>
              </a:graphicData>
            </a:graphic>
          </wp:inline>
        </w:drawing>
      </w:r>
    </w:p>
    <w:p w14:paraId="5BE49B84" w14:textId="77777777" w:rsidR="00E24CC5" w:rsidRDefault="00765196" w:rsidP="007C0D71">
      <w:pPr>
        <w:pStyle w:val="af3"/>
        <w:ind w:left="426"/>
        <w:jc w:val="center"/>
      </w:pPr>
      <w:r>
        <w:rPr>
          <w:noProof/>
          <w:lang w:val="en-IN" w:eastAsia="en-IN"/>
        </w:rPr>
        <w:drawing>
          <wp:inline distT="0" distB="0" distL="0" distR="0" wp14:anchorId="27090BA3" wp14:editId="26D6C93E">
            <wp:extent cx="4905375" cy="3305175"/>
            <wp:effectExtent l="0" t="0" r="9525" b="9525"/>
            <wp:docPr id="361"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4905375" cy="3305175"/>
                    </a:xfrm>
                    <a:prstGeom prst="rect">
                      <a:avLst/>
                    </a:prstGeom>
                    <a:noFill/>
                    <a:ln>
                      <a:noFill/>
                    </a:ln>
                  </pic:spPr>
                </pic:pic>
              </a:graphicData>
            </a:graphic>
          </wp:inline>
        </w:drawing>
      </w:r>
    </w:p>
    <w:p w14:paraId="6C2F043C" w14:textId="77777777" w:rsidR="00E24CC5" w:rsidRDefault="00E24CC5" w:rsidP="007C0D71">
      <w:pPr>
        <w:pStyle w:val="af3"/>
        <w:ind w:left="426"/>
      </w:pPr>
    </w:p>
    <w:p w14:paraId="62C25BE5" w14:textId="65669382" w:rsidR="00E24CC5" w:rsidRDefault="00765196" w:rsidP="007C0D71">
      <w:pPr>
        <w:pStyle w:val="af3"/>
        <w:ind w:left="426"/>
      </w:pPr>
      <w:r>
        <w:t>Use “Select / Unselect All” option to check / uncheck all projects for conversion</w:t>
      </w:r>
      <w:r w:rsidR="00287544">
        <w:t xml:space="preserve"> see the figure shown above</w:t>
      </w:r>
      <w:r>
        <w:t>.</w:t>
      </w:r>
    </w:p>
    <w:p w14:paraId="554C41D2" w14:textId="536C7865" w:rsidR="00E24CC5" w:rsidRDefault="00765196" w:rsidP="007C0D71">
      <w:pPr>
        <w:pStyle w:val="af3"/>
        <w:ind w:left="426"/>
      </w:pPr>
      <w:r>
        <w:t>“Save files” will save all project data into config / xml file so that same file will be used for loading concord projects again</w:t>
      </w:r>
      <w:r w:rsidR="00176BB5">
        <w:t xml:space="preserve"> see the figure shown below</w:t>
      </w:r>
      <w:r>
        <w:t>.</w:t>
      </w:r>
    </w:p>
    <w:p w14:paraId="69860920" w14:textId="77777777" w:rsidR="00E24CC5" w:rsidRDefault="00E24CC5">
      <w:pPr>
        <w:pStyle w:val="af3"/>
      </w:pPr>
    </w:p>
    <w:p w14:paraId="561909C8" w14:textId="50AD409D" w:rsidR="00E24CC5" w:rsidRDefault="00765196" w:rsidP="001C182C">
      <w:pPr>
        <w:pStyle w:val="af3"/>
        <w:jc w:val="center"/>
      </w:pPr>
      <w:r>
        <w:rPr>
          <w:noProof/>
          <w:lang w:val="en-IN" w:eastAsia="en-IN"/>
        </w:rPr>
        <w:lastRenderedPageBreak/>
        <w:drawing>
          <wp:inline distT="0" distB="0" distL="0" distR="0" wp14:anchorId="05235DE1" wp14:editId="13F72585">
            <wp:extent cx="4780199" cy="3211551"/>
            <wp:effectExtent l="0" t="0" r="1905" b="8255"/>
            <wp:docPr id="362"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4784621" cy="3214522"/>
                    </a:xfrm>
                    <a:prstGeom prst="rect">
                      <a:avLst/>
                    </a:prstGeom>
                    <a:noFill/>
                    <a:ln>
                      <a:noFill/>
                    </a:ln>
                  </pic:spPr>
                </pic:pic>
              </a:graphicData>
            </a:graphic>
          </wp:inline>
        </w:drawing>
      </w:r>
    </w:p>
    <w:p w14:paraId="2977A811" w14:textId="471DF810" w:rsidR="00884B1C" w:rsidRDefault="00765196" w:rsidP="007C0D71">
      <w:pPr>
        <w:pStyle w:val="af3"/>
        <w:ind w:left="426"/>
      </w:pPr>
      <w:r>
        <w:t xml:space="preserve">After save use “Load By Config” option to load same projects for future conversion if projects are </w:t>
      </w:r>
      <w:proofErr w:type="gramStart"/>
      <w:r>
        <w:t>remain</w:t>
      </w:r>
      <w:proofErr w:type="gramEnd"/>
      <w:r>
        <w:t xml:space="preserve"> on same physical location.</w:t>
      </w:r>
      <w:r w:rsidR="007C0D71">
        <w:br/>
      </w:r>
    </w:p>
    <w:p w14:paraId="6E775E6D" w14:textId="77777777" w:rsidR="00E24CC5" w:rsidRPr="00521515" w:rsidRDefault="00765196" w:rsidP="00521515">
      <w:pPr>
        <w:rPr>
          <w:b/>
          <w:sz w:val="28"/>
          <w:szCs w:val="28"/>
        </w:rPr>
      </w:pPr>
      <w:r w:rsidRPr="00521515">
        <w:rPr>
          <w:b/>
          <w:sz w:val="28"/>
          <w:szCs w:val="28"/>
        </w:rPr>
        <w:t>Convert:</w:t>
      </w:r>
    </w:p>
    <w:p w14:paraId="4D98D8E8" w14:textId="62AF7D3A" w:rsidR="00E24CC5" w:rsidRDefault="00765196" w:rsidP="00521515">
      <w:r>
        <w:t>On click “Convert” button all checked projects will be converted into latest Concord version installed on system.</w:t>
      </w:r>
      <w:r w:rsidR="00521515">
        <w:br/>
      </w:r>
      <w:r>
        <w:t>Dialog will appear to ask for taking backup of all checked projects</w:t>
      </w:r>
      <w:r w:rsidR="00EB675C">
        <w:t xml:space="preserve"> see the figure shown below</w:t>
      </w:r>
      <w:r>
        <w:t>.</w:t>
      </w:r>
    </w:p>
    <w:p w14:paraId="7BC61751" w14:textId="77777777" w:rsidR="00E24CC5" w:rsidRDefault="00E24CC5" w:rsidP="00521515"/>
    <w:p w14:paraId="797972DC" w14:textId="77777777" w:rsidR="00E24CC5" w:rsidRDefault="00765196" w:rsidP="001C182C">
      <w:pPr>
        <w:pStyle w:val="af3"/>
        <w:ind w:left="180"/>
        <w:jc w:val="center"/>
      </w:pPr>
      <w:r>
        <w:rPr>
          <w:noProof/>
          <w:lang w:val="en-IN" w:eastAsia="en-IN"/>
        </w:rPr>
        <w:drawing>
          <wp:inline distT="0" distB="0" distL="0" distR="0" wp14:anchorId="65359FAD" wp14:editId="0918067C">
            <wp:extent cx="5464097" cy="3681649"/>
            <wp:effectExtent l="0" t="0" r="3810" b="0"/>
            <wp:docPr id="363"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5483608" cy="3694795"/>
                    </a:xfrm>
                    <a:prstGeom prst="rect">
                      <a:avLst/>
                    </a:prstGeom>
                    <a:noFill/>
                    <a:ln>
                      <a:noFill/>
                    </a:ln>
                  </pic:spPr>
                </pic:pic>
              </a:graphicData>
            </a:graphic>
          </wp:inline>
        </w:drawing>
      </w:r>
    </w:p>
    <w:p w14:paraId="1FB8985A" w14:textId="0B672C92" w:rsidR="00E24CC5" w:rsidRDefault="00765196" w:rsidP="00521515">
      <w:r>
        <w:lastRenderedPageBreak/>
        <w:t>On click “Yes”, dialog appears to select folder path where backup will be saved.</w:t>
      </w:r>
    </w:p>
    <w:p w14:paraId="07B966FA" w14:textId="77777777" w:rsidR="00E24CC5" w:rsidRDefault="00765196" w:rsidP="001C182C">
      <w:pPr>
        <w:pStyle w:val="af3"/>
        <w:ind w:left="180"/>
        <w:jc w:val="center"/>
      </w:pPr>
      <w:r>
        <w:rPr>
          <w:noProof/>
          <w:lang w:val="en-IN" w:eastAsia="en-IN"/>
        </w:rPr>
        <w:drawing>
          <wp:inline distT="0" distB="0" distL="0" distR="0" wp14:anchorId="6DBE15D1" wp14:editId="64EA5E7B">
            <wp:extent cx="5400675" cy="3629025"/>
            <wp:effectExtent l="0" t="0" r="9525" b="9525"/>
            <wp:docPr id="364"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5400675" cy="3629025"/>
                    </a:xfrm>
                    <a:prstGeom prst="rect">
                      <a:avLst/>
                    </a:prstGeom>
                    <a:noFill/>
                    <a:ln>
                      <a:noFill/>
                    </a:ln>
                  </pic:spPr>
                </pic:pic>
              </a:graphicData>
            </a:graphic>
          </wp:inline>
        </w:drawing>
      </w:r>
    </w:p>
    <w:p w14:paraId="78BD352B" w14:textId="614FFDD1" w:rsidR="00E24CC5" w:rsidRDefault="00765196" w:rsidP="00521515">
      <w:r>
        <w:t>On click “Browse”, Browse</w:t>
      </w:r>
      <w:r w:rsidR="00D15E4B">
        <w:t xml:space="preserve"> </w:t>
      </w:r>
      <w:proofErr w:type="gramStart"/>
      <w:r w:rsidR="00D15E4B">
        <w:t>For</w:t>
      </w:r>
      <w:proofErr w:type="gramEnd"/>
      <w:r w:rsidR="00D15E4B">
        <w:t xml:space="preserve"> Folder</w:t>
      </w:r>
      <w:r>
        <w:t xml:space="preserve"> dialog appears to select folder where backup will be saved</w:t>
      </w:r>
      <w:r w:rsidR="006E32BB">
        <w:t xml:space="preserve"> see the figure shown below and above for “Browse”</w:t>
      </w:r>
      <w:r>
        <w:t>.</w:t>
      </w:r>
    </w:p>
    <w:p w14:paraId="0DADA14B" w14:textId="77777777" w:rsidR="00E24CC5" w:rsidRDefault="00765196" w:rsidP="001C182C">
      <w:pPr>
        <w:pStyle w:val="af3"/>
        <w:ind w:left="180"/>
        <w:jc w:val="center"/>
      </w:pPr>
      <w:r>
        <w:rPr>
          <w:noProof/>
          <w:lang w:val="en-IN" w:eastAsia="en-IN"/>
        </w:rPr>
        <w:drawing>
          <wp:inline distT="0" distB="0" distL="0" distR="0" wp14:anchorId="345161C6" wp14:editId="0E376FF3">
            <wp:extent cx="3352800" cy="418147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3352800" cy="4181475"/>
                    </a:xfrm>
                    <a:prstGeom prst="rect">
                      <a:avLst/>
                    </a:prstGeom>
                    <a:noFill/>
                    <a:ln>
                      <a:noFill/>
                    </a:ln>
                  </pic:spPr>
                </pic:pic>
              </a:graphicData>
            </a:graphic>
          </wp:inline>
        </w:drawing>
      </w:r>
    </w:p>
    <w:p w14:paraId="591178A9" w14:textId="0D10E2F6" w:rsidR="00E24CC5" w:rsidRDefault="00765196" w:rsidP="00521515">
      <w:r>
        <w:lastRenderedPageBreak/>
        <w:t>After clicking on “OK” conversion process will start converting all checked projects</w:t>
      </w:r>
      <w:r w:rsidR="0097231D">
        <w:t xml:space="preserve"> see the figure shown below</w:t>
      </w:r>
      <w:r>
        <w:t>.</w:t>
      </w:r>
    </w:p>
    <w:p w14:paraId="0E4ED100" w14:textId="77777777" w:rsidR="00E24CC5" w:rsidRDefault="00765196" w:rsidP="001C182C">
      <w:pPr>
        <w:pStyle w:val="af3"/>
        <w:ind w:left="180"/>
        <w:jc w:val="center"/>
      </w:pPr>
      <w:r>
        <w:rPr>
          <w:noProof/>
          <w:lang w:val="en-IN" w:eastAsia="en-IN"/>
        </w:rPr>
        <w:drawing>
          <wp:inline distT="0" distB="0" distL="0" distR="0" wp14:anchorId="50E570D9" wp14:editId="7FCE79E4">
            <wp:extent cx="5343525" cy="3609975"/>
            <wp:effectExtent l="0" t="0" r="9525" b="9525"/>
            <wp:docPr id="366"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5343525" cy="3609975"/>
                    </a:xfrm>
                    <a:prstGeom prst="rect">
                      <a:avLst/>
                    </a:prstGeom>
                    <a:noFill/>
                    <a:ln>
                      <a:noFill/>
                    </a:ln>
                  </pic:spPr>
                </pic:pic>
              </a:graphicData>
            </a:graphic>
          </wp:inline>
        </w:drawing>
      </w:r>
    </w:p>
    <w:p w14:paraId="0E0F259C" w14:textId="73820333" w:rsidR="00E24CC5" w:rsidRDefault="00765196" w:rsidP="007C0D71">
      <w:r>
        <w:t>While converting solution option “Abort” is given to abort conversion. On click “Abort” utility stops conversion process. While aborting it will process project which has been taken for conversion and after its completion all other project conversion stops</w:t>
      </w:r>
      <w:r w:rsidR="00730AE4">
        <w:t xml:space="preserve"> see the figure shown below</w:t>
      </w:r>
      <w:r>
        <w:t>.</w:t>
      </w:r>
    </w:p>
    <w:p w14:paraId="7622991D" w14:textId="77777777" w:rsidR="00E24CC5" w:rsidRDefault="00765196" w:rsidP="001C182C">
      <w:pPr>
        <w:pStyle w:val="af3"/>
        <w:ind w:left="180"/>
        <w:jc w:val="center"/>
      </w:pPr>
      <w:r>
        <w:rPr>
          <w:noProof/>
          <w:lang w:val="en-IN" w:eastAsia="en-IN"/>
        </w:rPr>
        <w:drawing>
          <wp:inline distT="0" distB="0" distL="0" distR="0" wp14:anchorId="323EE20F" wp14:editId="2F271E02">
            <wp:extent cx="5343525" cy="3581400"/>
            <wp:effectExtent l="0" t="0" r="9525" b="0"/>
            <wp:docPr id="367"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5343525" cy="3581400"/>
                    </a:xfrm>
                    <a:prstGeom prst="rect">
                      <a:avLst/>
                    </a:prstGeom>
                    <a:noFill/>
                    <a:ln>
                      <a:noFill/>
                    </a:ln>
                  </pic:spPr>
                </pic:pic>
              </a:graphicData>
            </a:graphic>
          </wp:inline>
        </w:drawing>
      </w:r>
    </w:p>
    <w:p w14:paraId="0FBFEF4B" w14:textId="77777777" w:rsidR="00521515" w:rsidRDefault="00521515" w:rsidP="00521515"/>
    <w:p w14:paraId="49AF1F65" w14:textId="714F7171" w:rsidR="00E24CC5" w:rsidRDefault="00765196" w:rsidP="00521515">
      <w:r>
        <w:lastRenderedPageBreak/>
        <w:t>After conversion process completes, report log displays in utility and same will be stored in “Log” folder of concord installed location.</w:t>
      </w:r>
    </w:p>
    <w:p w14:paraId="399A004C" w14:textId="69CA4455" w:rsidR="00884B1C" w:rsidRDefault="00765196" w:rsidP="00C117AB">
      <w:pPr>
        <w:pStyle w:val="af3"/>
        <w:ind w:left="180"/>
        <w:jc w:val="center"/>
      </w:pPr>
      <w:r>
        <w:rPr>
          <w:noProof/>
          <w:lang w:val="en-IN" w:eastAsia="en-IN"/>
        </w:rPr>
        <w:drawing>
          <wp:inline distT="0" distB="0" distL="0" distR="0" wp14:anchorId="27D1BA1B" wp14:editId="0AB70813">
            <wp:extent cx="5334000" cy="3590925"/>
            <wp:effectExtent l="0" t="0" r="0" b="9525"/>
            <wp:docPr id="368"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5334000" cy="3590925"/>
                    </a:xfrm>
                    <a:prstGeom prst="rect">
                      <a:avLst/>
                    </a:prstGeom>
                    <a:noFill/>
                    <a:ln>
                      <a:noFill/>
                    </a:ln>
                  </pic:spPr>
                </pic:pic>
              </a:graphicData>
            </a:graphic>
          </wp:inline>
        </w:drawing>
      </w:r>
      <w:bookmarkStart w:id="2991" w:name="_Ref30584582"/>
      <w:r w:rsidR="004C04AF">
        <w:softHyphen/>
      </w:r>
      <w:r w:rsidR="004C04AF">
        <w:softHyphen/>
      </w:r>
      <w:r w:rsidR="004C04AF">
        <w:softHyphen/>
      </w:r>
      <w:r w:rsidR="004C04AF">
        <w:softHyphen/>
      </w:r>
    </w:p>
    <w:p w14:paraId="7499FC57" w14:textId="77777777" w:rsidR="00884B1C" w:rsidRDefault="00884B1C">
      <w:pPr>
        <w:spacing w:after="0" w:line="240" w:lineRule="auto"/>
        <w:rPr>
          <w:rFonts w:asciiTheme="majorHAnsi" w:eastAsiaTheme="majorEastAsia" w:hAnsiTheme="majorHAnsi" w:cstheme="majorBidi"/>
          <w:b/>
          <w:bCs/>
          <w:color w:val="365F91" w:themeColor="accent1" w:themeShade="BF"/>
          <w:sz w:val="28"/>
          <w:szCs w:val="28"/>
        </w:rPr>
      </w:pPr>
      <w:r>
        <w:rPr>
          <w:color w:val="365F91" w:themeColor="accent1" w:themeShade="BF"/>
          <w:sz w:val="28"/>
          <w:szCs w:val="28"/>
        </w:rPr>
        <w:br w:type="page"/>
      </w:r>
    </w:p>
    <w:p w14:paraId="3A59CEF5" w14:textId="640A277E" w:rsidR="00E24CC5" w:rsidRDefault="00765196" w:rsidP="0072434C">
      <w:pPr>
        <w:pStyle w:val="2"/>
      </w:pPr>
      <w:bookmarkStart w:id="2992" w:name="_Ref30766443"/>
      <w:bookmarkStart w:id="2993" w:name="_Toc174035218"/>
      <w:r>
        <w:lastRenderedPageBreak/>
        <w:t>Console Application</w:t>
      </w:r>
      <w:bookmarkEnd w:id="2991"/>
      <w:bookmarkEnd w:id="2992"/>
      <w:bookmarkEnd w:id="2993"/>
    </w:p>
    <w:p w14:paraId="22656234" w14:textId="42D8700A" w:rsidR="00E24CC5" w:rsidRDefault="00765196" w:rsidP="00521515">
      <w:r>
        <w:t>Conversion of multiple solution through command prompt is achieved using console application. Console utility is stored at “</w:t>
      </w:r>
      <w:r w:rsidR="009C429F">
        <w:rPr>
          <w:rFonts w:hint="eastAsia"/>
          <w:lang w:eastAsia="ja-JP"/>
        </w:rPr>
        <w:t>Concord</w:t>
      </w:r>
      <w:r>
        <w:t>\</w:t>
      </w:r>
      <w:r w:rsidR="009C429F">
        <w:rPr>
          <w:rFonts w:ascii="Verdana" w:hAnsi="Verdana"/>
          <w:color w:val="333333"/>
          <w:sz w:val="21"/>
          <w:szCs w:val="21"/>
          <w:shd w:val="clear" w:color="auto" w:fill="FFFFFF"/>
        </w:rPr>
        <w:t>Utilities</w:t>
      </w:r>
      <w:r>
        <w:t>\</w:t>
      </w:r>
      <w:r w:rsidR="00A351A2" w:rsidRPr="00A351A2">
        <w:t xml:space="preserve"> SolutionUpgradeTool </w:t>
      </w:r>
      <w:r>
        <w:t>\Console” path.</w:t>
      </w:r>
    </w:p>
    <w:p w14:paraId="26751D2A" w14:textId="63F0DE82" w:rsidR="00E24CC5" w:rsidRDefault="00765196" w:rsidP="00521515">
      <w:r>
        <w:t xml:space="preserve">To start with console application, open command prompt from start menu or </w:t>
      </w:r>
      <w:r w:rsidR="00B94A2A">
        <w:t xml:space="preserve">press </w:t>
      </w:r>
      <w:r>
        <w:t>“Window</w:t>
      </w:r>
      <w:r w:rsidR="004C4BBC">
        <w:t>s</w:t>
      </w:r>
      <w:r>
        <w:t xml:space="preserve"> key + R” and type “cmd” and click “Ok” button. </w:t>
      </w:r>
    </w:p>
    <w:p w14:paraId="27078FC4" w14:textId="77777777" w:rsidR="00F2726C" w:rsidRDefault="00765196" w:rsidP="00521515">
      <w:pPr>
        <w:rPr>
          <w:noProof/>
        </w:rPr>
      </w:pPr>
      <w:r>
        <w:t>Command prompt opens and redirect to path “</w:t>
      </w:r>
      <w:r w:rsidR="009C429F">
        <w:rPr>
          <w:rFonts w:hint="eastAsia"/>
          <w:lang w:eastAsia="ja-JP"/>
        </w:rPr>
        <w:t>Concord</w:t>
      </w:r>
      <w:r w:rsidR="009C429F" w:rsidDel="009C429F">
        <w:t xml:space="preserve"> </w:t>
      </w:r>
      <w:r>
        <w:t>\</w:t>
      </w:r>
      <w:r w:rsidR="009C429F">
        <w:rPr>
          <w:rFonts w:ascii="Verdana" w:hAnsi="Verdana"/>
          <w:color w:val="333333"/>
          <w:sz w:val="21"/>
          <w:szCs w:val="21"/>
          <w:shd w:val="clear" w:color="auto" w:fill="FFFFFF"/>
        </w:rPr>
        <w:t>Utilities</w:t>
      </w:r>
      <w:r>
        <w:t>\</w:t>
      </w:r>
      <w:r w:rsidR="00A351A2" w:rsidRPr="00A351A2">
        <w:t xml:space="preserve"> SolutionUpgradeTool </w:t>
      </w:r>
      <w:r>
        <w:t>\Console</w:t>
      </w:r>
      <w:r>
        <w:rPr>
          <w:noProof/>
        </w:rPr>
        <w:t xml:space="preserve"> “</w:t>
      </w:r>
      <w:r w:rsidR="00496EED">
        <w:t>see thefigure shown below</w:t>
      </w:r>
      <w:r w:rsidR="00496EED" w:rsidDel="00496EED">
        <w:rPr>
          <w:noProof/>
        </w:rPr>
        <w:t xml:space="preserve"> </w:t>
      </w:r>
      <w:r>
        <w:rPr>
          <w:noProof/>
        </w:rPr>
        <w:t>screenshot using “cd” command.</w:t>
      </w:r>
      <w:r w:rsidR="00387449" w:rsidRPr="00387449">
        <w:rPr>
          <w:noProof/>
        </w:rPr>
        <w:t xml:space="preserve"> </w:t>
      </w:r>
    </w:p>
    <w:p w14:paraId="75EC978A" w14:textId="3771E268" w:rsidR="00E24CC5" w:rsidRDefault="00387449" w:rsidP="00F2726C">
      <w:pPr>
        <w:jc w:val="center"/>
      </w:pPr>
      <w:r w:rsidRPr="00101998">
        <w:rPr>
          <w:noProof/>
          <w:lang w:val="en-IN" w:eastAsia="en-IN"/>
        </w:rPr>
        <w:drawing>
          <wp:inline distT="0" distB="0" distL="0" distR="0" wp14:anchorId="08465CE3" wp14:editId="2ABD701C">
            <wp:extent cx="6686550" cy="3465830"/>
            <wp:effectExtent l="0" t="0" r="0" b="127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86550" cy="3465830"/>
                    </a:xfrm>
                    <a:prstGeom prst="rect">
                      <a:avLst/>
                    </a:prstGeom>
                  </pic:spPr>
                </pic:pic>
              </a:graphicData>
            </a:graphic>
          </wp:inline>
        </w:drawing>
      </w:r>
    </w:p>
    <w:p w14:paraId="6A612383" w14:textId="77777777" w:rsidR="00E24CC5" w:rsidRDefault="00E24CC5"/>
    <w:p w14:paraId="2B9C41B7" w14:textId="77777777" w:rsidR="00E24CC5" w:rsidRDefault="00765196" w:rsidP="00521515">
      <w:pPr>
        <w:rPr>
          <w:b/>
        </w:rPr>
      </w:pPr>
      <w:r>
        <w:rPr>
          <w:b/>
        </w:rPr>
        <w:t>Commands:</w:t>
      </w:r>
    </w:p>
    <w:p w14:paraId="1C0D20EA" w14:textId="77777777" w:rsidR="00B4521E" w:rsidRDefault="00765196" w:rsidP="00521515">
      <w:r>
        <w:t xml:space="preserve">SolutionUpgradeTool </w:t>
      </w:r>
    </w:p>
    <w:p w14:paraId="2491DD41" w14:textId="2C68393A" w:rsidR="00E24CC5" w:rsidRDefault="00B4521E" w:rsidP="00F2726C">
      <w:pPr>
        <w:ind w:leftChars="257" w:left="565"/>
      </w:pPr>
      <w:r>
        <w:t xml:space="preserve">    </w:t>
      </w:r>
      <w:r w:rsidR="00765196">
        <w:sym w:font="Wingdings" w:char="F0E0"/>
      </w:r>
      <w:r w:rsidR="00765196">
        <w:t xml:space="preserve"> Command used to convert projects.</w:t>
      </w:r>
    </w:p>
    <w:p w14:paraId="0AE1BCF1" w14:textId="77777777" w:rsidR="00E24CC5" w:rsidRDefault="00765196" w:rsidP="00F2726C">
      <w:pPr>
        <w:ind w:leftChars="257" w:left="565"/>
      </w:pPr>
      <w:r>
        <w:t xml:space="preserve">-h </w:t>
      </w:r>
      <w:r>
        <w:sym w:font="Wingdings" w:char="F0E0"/>
      </w:r>
      <w:r>
        <w:t xml:space="preserve"> argument used to display help.</w:t>
      </w:r>
    </w:p>
    <w:p w14:paraId="111A111E" w14:textId="77777777" w:rsidR="00E24CC5" w:rsidRDefault="00765196" w:rsidP="00F2726C">
      <w:pPr>
        <w:ind w:leftChars="257" w:left="565"/>
      </w:pPr>
      <w:r>
        <w:t xml:space="preserve">-c </w:t>
      </w:r>
      <w:r>
        <w:sym w:font="Wingdings" w:char="F0E0"/>
      </w:r>
      <w:r>
        <w:t xml:space="preserve"> argument used to provide config file location.</w:t>
      </w:r>
    </w:p>
    <w:p w14:paraId="300F5BC7" w14:textId="77777777" w:rsidR="00E24CC5" w:rsidRDefault="00765196" w:rsidP="00F2726C">
      <w:pPr>
        <w:ind w:leftChars="257" w:left="565"/>
      </w:pPr>
      <w:r>
        <w:t xml:space="preserve">-f </w:t>
      </w:r>
      <w:r>
        <w:sym w:font="Wingdings" w:char="F0E0"/>
      </w:r>
      <w:r>
        <w:t xml:space="preserve"> argument used to provide folder location.</w:t>
      </w:r>
    </w:p>
    <w:p w14:paraId="5840BDC1" w14:textId="77777777" w:rsidR="00E24CC5" w:rsidRDefault="00765196" w:rsidP="00F2726C">
      <w:pPr>
        <w:ind w:leftChars="257" w:left="565"/>
      </w:pPr>
      <w:r>
        <w:t xml:space="preserve">-b </w:t>
      </w:r>
      <w:r>
        <w:sym w:font="Wingdings" w:char="F0E0"/>
      </w:r>
      <w:r>
        <w:t xml:space="preserve"> argument used to provide backup folder location.</w:t>
      </w:r>
    </w:p>
    <w:p w14:paraId="44B2E96E" w14:textId="3AB0F854" w:rsidR="00D15AEC" w:rsidRDefault="00D15AEC" w:rsidP="00F2726C">
      <w:pPr>
        <w:ind w:leftChars="257" w:left="565"/>
      </w:pPr>
      <w:r>
        <w:t xml:space="preserve">-s </w:t>
      </w:r>
      <w:r>
        <w:sym w:font="Wingdings" w:char="F0E0"/>
      </w:r>
      <w:r>
        <w:t xml:space="preserve"> argument used to </w:t>
      </w:r>
      <w:r w:rsidR="004A1B24">
        <w:t>convert</w:t>
      </w:r>
      <w:r>
        <w:t xml:space="preserve"> solution file.</w:t>
      </w:r>
    </w:p>
    <w:p w14:paraId="46BC747F" w14:textId="77777777" w:rsidR="00E24CC5" w:rsidRDefault="00765196" w:rsidP="00521515">
      <w:pPr>
        <w:rPr>
          <w:b/>
        </w:rPr>
      </w:pPr>
      <w:r>
        <w:rPr>
          <w:b/>
        </w:rPr>
        <w:t>Examples:</w:t>
      </w:r>
    </w:p>
    <w:p w14:paraId="46CE0EBE" w14:textId="77F0AED4" w:rsidR="00E24CC5" w:rsidRDefault="00765196" w:rsidP="00B10902">
      <w:pPr>
        <w:pStyle w:val="af3"/>
        <w:numPr>
          <w:ilvl w:val="0"/>
          <w:numId w:val="40"/>
        </w:numPr>
        <w:ind w:leftChars="2" w:left="424" w:hangingChars="191" w:hanging="420"/>
        <w:jc w:val="both"/>
      </w:pPr>
      <w:r>
        <w:lastRenderedPageBreak/>
        <w:t xml:space="preserve">SolutionUpgradeTool –h </w:t>
      </w:r>
      <w:r>
        <w:sym w:font="Wingdings" w:char="F0E0"/>
      </w:r>
      <w:r>
        <w:t xml:space="preserve"> it is used to display help and provides all commands list with example</w:t>
      </w:r>
      <w:r w:rsidR="00460C8A">
        <w:t xml:space="preserve"> see the figure shown below</w:t>
      </w:r>
      <w:r>
        <w:t>.</w:t>
      </w:r>
    </w:p>
    <w:p w14:paraId="45B5355F" w14:textId="71393A76" w:rsidR="00E24CC5" w:rsidRDefault="00387449" w:rsidP="007C0D71">
      <w:pPr>
        <w:ind w:leftChars="2" w:left="4"/>
        <w:jc w:val="center"/>
      </w:pPr>
      <w:r w:rsidRPr="00101998">
        <w:rPr>
          <w:noProof/>
          <w:lang w:val="en-IN" w:eastAsia="en-IN"/>
        </w:rPr>
        <w:drawing>
          <wp:inline distT="0" distB="0" distL="0" distR="0" wp14:anchorId="577AC908" wp14:editId="67BA822A">
            <wp:extent cx="5883479" cy="3980986"/>
            <wp:effectExtent l="0" t="0" r="3175" b="63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5901961" cy="3993492"/>
                    </a:xfrm>
                    <a:prstGeom prst="rect">
                      <a:avLst/>
                    </a:prstGeom>
                  </pic:spPr>
                </pic:pic>
              </a:graphicData>
            </a:graphic>
          </wp:inline>
        </w:drawing>
      </w:r>
    </w:p>
    <w:p w14:paraId="06B133FA" w14:textId="6610CC00" w:rsidR="00E24CC5" w:rsidRDefault="00765196" w:rsidP="00B10902">
      <w:pPr>
        <w:pStyle w:val="af3"/>
        <w:numPr>
          <w:ilvl w:val="0"/>
          <w:numId w:val="40"/>
        </w:numPr>
        <w:ind w:leftChars="2" w:left="431" w:hangingChars="194" w:hanging="427"/>
      </w:pPr>
      <w:r>
        <w:t xml:space="preserve">SolutionUpgradeTool -c "D:\Backward converter\Test.xml" -b "D:\BackUpConverter\backup” </w:t>
      </w:r>
      <w:r>
        <w:sym w:font="Wingdings" w:char="F0E0"/>
      </w:r>
      <w:r>
        <w:t xml:space="preserve"> it is used to convert all project using config file</w:t>
      </w:r>
      <w:r w:rsidR="000A5D02">
        <w:t xml:space="preserve"> see the figure shown below</w:t>
      </w:r>
      <w:r>
        <w:t xml:space="preserve">. </w:t>
      </w:r>
      <w:r w:rsidR="007C54D1">
        <w:br/>
      </w:r>
      <w:r w:rsidR="007C54D1">
        <w:br/>
      </w:r>
      <w:r>
        <w:t xml:space="preserve">Config file is “D:\Backward converter\Test.xml” and all project backup will </w:t>
      </w:r>
      <w:proofErr w:type="gramStart"/>
      <w:r>
        <w:t>stored</w:t>
      </w:r>
      <w:proofErr w:type="gramEnd"/>
      <w:r>
        <w:t xml:space="preserve"> at “D:\BackUpConverter\backup” path.</w:t>
      </w:r>
    </w:p>
    <w:p w14:paraId="5723A981" w14:textId="61873988" w:rsidR="00E24CC5" w:rsidRDefault="001A1831" w:rsidP="001C182C">
      <w:pPr>
        <w:jc w:val="center"/>
      </w:pPr>
      <w:r w:rsidRPr="00101998">
        <w:rPr>
          <w:noProof/>
          <w:lang w:val="en-IN" w:eastAsia="en-IN"/>
        </w:rPr>
        <w:drawing>
          <wp:inline distT="0" distB="0" distL="0" distR="0" wp14:anchorId="7E25113B" wp14:editId="3FFD3DD0">
            <wp:extent cx="5820937" cy="3064698"/>
            <wp:effectExtent l="0" t="0" r="8890" b="254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5834148" cy="3071654"/>
                    </a:xfrm>
                    <a:prstGeom prst="rect">
                      <a:avLst/>
                    </a:prstGeom>
                  </pic:spPr>
                </pic:pic>
              </a:graphicData>
            </a:graphic>
          </wp:inline>
        </w:drawing>
      </w:r>
    </w:p>
    <w:p w14:paraId="0E2A8FBC" w14:textId="77777777" w:rsidR="00E24CC5" w:rsidRDefault="00E24CC5"/>
    <w:p w14:paraId="11D8D8EB" w14:textId="794B7D9E" w:rsidR="00E24CC5" w:rsidRDefault="00765196" w:rsidP="007C0D71">
      <w:pPr>
        <w:ind w:leftChars="193" w:left="425" w:firstLine="1"/>
      </w:pPr>
      <w:r>
        <w:t>After successful conversion of all projects present in config file, report will display in console and same will be stored at path “C:\Program Files\</w:t>
      </w:r>
      <w:r w:rsidR="009C429F">
        <w:rPr>
          <w:rFonts w:hint="eastAsia"/>
          <w:lang w:eastAsia="ja-JP"/>
        </w:rPr>
        <w:t>Concord</w:t>
      </w:r>
      <w:r>
        <w:t>\Log\BackwardLog\13.2.0.1” where  “13.2.0.1 is current concord version installed on system.</w:t>
      </w:r>
    </w:p>
    <w:p w14:paraId="47067CFF" w14:textId="1BB703A7" w:rsidR="00E24CC5" w:rsidRDefault="001A1831" w:rsidP="007C0D71">
      <w:pPr>
        <w:ind w:left="425" w:hangingChars="193" w:hanging="425"/>
        <w:jc w:val="center"/>
      </w:pPr>
      <w:r w:rsidRPr="00101998">
        <w:rPr>
          <w:noProof/>
          <w:lang w:val="en-IN" w:eastAsia="en-IN"/>
        </w:rPr>
        <w:drawing>
          <wp:inline distT="0" distB="0" distL="0" distR="0" wp14:anchorId="46B028D9" wp14:editId="20099000">
            <wp:extent cx="6155473" cy="453564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6187416" cy="4559180"/>
                    </a:xfrm>
                    <a:prstGeom prst="rect">
                      <a:avLst/>
                    </a:prstGeom>
                  </pic:spPr>
                </pic:pic>
              </a:graphicData>
            </a:graphic>
          </wp:inline>
        </w:drawing>
      </w:r>
    </w:p>
    <w:p w14:paraId="5EF6235E" w14:textId="77777777" w:rsidR="00E24CC5" w:rsidRDefault="00E24CC5" w:rsidP="007C0D71">
      <w:pPr>
        <w:ind w:left="425" w:hangingChars="193" w:hanging="425"/>
      </w:pPr>
    </w:p>
    <w:p w14:paraId="5DC9F557" w14:textId="5DE355A4" w:rsidR="00E24CC5" w:rsidRDefault="00765196" w:rsidP="00B10902">
      <w:pPr>
        <w:pStyle w:val="af3"/>
        <w:numPr>
          <w:ilvl w:val="0"/>
          <w:numId w:val="40"/>
        </w:numPr>
        <w:ind w:left="425" w:hangingChars="193" w:hanging="425"/>
      </w:pPr>
      <w:r>
        <w:t xml:space="preserve">SolutionUpgradeTool -f "D:\BackUpConverter\ ConcordProjects " -b "D:\BackUpConverter\backup" </w:t>
      </w:r>
      <w:r>
        <w:sym w:font="Wingdings" w:char="F0E0"/>
      </w:r>
      <w:r>
        <w:t xml:space="preserve"> it is used to convert all project present in specified folder.</w:t>
      </w:r>
      <w:r w:rsidR="007C54D1">
        <w:br/>
      </w:r>
      <w:r>
        <w:t>Folder location is "D:\BackUpConverter\ConcordProjects" and backup will store at "D:\BackUpConverter\backup".</w:t>
      </w:r>
      <w:r w:rsidR="007C54D1">
        <w:br/>
      </w:r>
      <w:r>
        <w:t>Just like point 2, after successful conversion report will display in console and same will be stored at specified location.</w:t>
      </w:r>
      <w:r w:rsidR="007C54D1">
        <w:br/>
      </w:r>
      <w:r w:rsidR="007C54D1">
        <w:br/>
      </w:r>
      <w:r>
        <w:t>If conversion fails then failure message will be displayed with reason of failure.</w:t>
      </w:r>
    </w:p>
    <w:p w14:paraId="27D5FE5F" w14:textId="77777777" w:rsidR="00E24CC5" w:rsidRDefault="00E24CC5" w:rsidP="007C0D71">
      <w:pPr>
        <w:pStyle w:val="af3"/>
        <w:ind w:left="425" w:hangingChars="193" w:hanging="425"/>
      </w:pPr>
    </w:p>
    <w:p w14:paraId="4EEE27FC" w14:textId="37C24C68" w:rsidR="00E24CC5" w:rsidRDefault="00765196" w:rsidP="00B10902">
      <w:pPr>
        <w:pStyle w:val="af3"/>
        <w:numPr>
          <w:ilvl w:val="0"/>
          <w:numId w:val="40"/>
        </w:numPr>
        <w:ind w:left="425" w:hangingChars="193" w:hanging="425"/>
      </w:pPr>
      <w:r>
        <w:t xml:space="preserve">SolutionUpgradeTool -f "D:\BackUpConverter\ ConcordProjects "    or </w:t>
      </w:r>
      <w:r w:rsidR="007C54D1">
        <w:br/>
      </w:r>
      <w:r>
        <w:t xml:space="preserve">SolutionUpgradeTool -c "D:\Backward converter\Test.xml"  </w:t>
      </w:r>
      <w:r>
        <w:sym w:font="Wingdings" w:char="F0E0"/>
      </w:r>
      <w:r w:rsidR="007C54D1">
        <w:br/>
      </w:r>
      <w:r w:rsidR="007C54D1">
        <w:br/>
      </w:r>
      <w:r>
        <w:t xml:space="preserve">If backup argument is missed or not provided then application prompt message to ask if user wants to take </w:t>
      </w:r>
      <w:r>
        <w:lastRenderedPageBreak/>
        <w:t xml:space="preserve">backup or not. If user </w:t>
      </w:r>
      <w:r w:rsidR="0087712F">
        <w:t xml:space="preserve">press </w:t>
      </w:r>
      <w:r>
        <w:t xml:space="preserve">“Y” then user need to provide backup location. If folder location is not </w:t>
      </w:r>
      <w:proofErr w:type="gramStart"/>
      <w:r>
        <w:t>present</w:t>
      </w:r>
      <w:proofErr w:type="gramEnd"/>
      <w:r>
        <w:t xml:space="preserve"> then application will create new folder.</w:t>
      </w:r>
    </w:p>
    <w:p w14:paraId="2180C371" w14:textId="77777777" w:rsidR="00E24CC5" w:rsidRDefault="00E24CC5" w:rsidP="007C0D71">
      <w:pPr>
        <w:pStyle w:val="af3"/>
        <w:ind w:left="425" w:hangingChars="193" w:hanging="425"/>
      </w:pPr>
    </w:p>
    <w:p w14:paraId="63D6982C" w14:textId="77777777" w:rsidR="00E24CC5" w:rsidRDefault="00765196" w:rsidP="007C0D71">
      <w:pPr>
        <w:pStyle w:val="af3"/>
        <w:ind w:left="425" w:hangingChars="193" w:hanging="425"/>
        <w:jc w:val="center"/>
      </w:pPr>
      <w:r>
        <w:rPr>
          <w:noProof/>
          <w:lang w:val="en-IN" w:eastAsia="en-IN"/>
        </w:rPr>
        <w:drawing>
          <wp:inline distT="0" distB="0" distL="0" distR="0" wp14:anchorId="27FC2D73" wp14:editId="04B40883">
            <wp:extent cx="6200078" cy="4574986"/>
            <wp:effectExtent l="0" t="0" r="0" b="0"/>
            <wp:docPr id="373"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6208470" cy="4581179"/>
                    </a:xfrm>
                    <a:prstGeom prst="rect">
                      <a:avLst/>
                    </a:prstGeom>
                    <a:noFill/>
                    <a:ln>
                      <a:noFill/>
                    </a:ln>
                  </pic:spPr>
                </pic:pic>
              </a:graphicData>
            </a:graphic>
          </wp:inline>
        </w:drawing>
      </w:r>
    </w:p>
    <w:p w14:paraId="3A98ACD2" w14:textId="77777777" w:rsidR="00E24CC5" w:rsidRDefault="00E24CC5" w:rsidP="007C0D71">
      <w:pPr>
        <w:pStyle w:val="af3"/>
        <w:ind w:left="425" w:hangingChars="193" w:hanging="425"/>
      </w:pPr>
    </w:p>
    <w:p w14:paraId="0E2AD028" w14:textId="160C14FA" w:rsidR="00E24CC5" w:rsidRDefault="00765196" w:rsidP="007C0D71">
      <w:pPr>
        <w:pStyle w:val="af3"/>
        <w:ind w:leftChars="193" w:left="425" w:firstLine="1"/>
      </w:pPr>
      <w:r>
        <w:t xml:space="preserve">As per above screenshot, backup argument is not provided so message displays to take backup. If </w:t>
      </w:r>
      <w:r w:rsidR="006B7ECB">
        <w:t xml:space="preserve">press </w:t>
      </w:r>
      <w:r>
        <w:t>“Y” then provided new backup location “D:\BackUpConverter\backup\NewBackup”.</w:t>
      </w:r>
    </w:p>
    <w:p w14:paraId="1B80362C" w14:textId="2FD4655F" w:rsidR="00E24CC5" w:rsidRDefault="00765196" w:rsidP="007C0D71">
      <w:pPr>
        <w:pStyle w:val="af3"/>
        <w:ind w:leftChars="193" w:left="425" w:firstLine="1"/>
      </w:pPr>
      <w:r>
        <w:t xml:space="preserve">If </w:t>
      </w:r>
      <w:r w:rsidR="00EA3100">
        <w:t>“B</w:t>
      </w:r>
      <w:r>
        <w:t xml:space="preserve">ackup” or “NewBackup” folder is not present on path </w:t>
      </w:r>
      <w:proofErr w:type="gramStart"/>
      <w:r>
        <w:t>specified</w:t>
      </w:r>
      <w:proofErr w:type="gramEnd"/>
      <w:r>
        <w:t xml:space="preserve"> then new folder with given name will be created and conversion process will start.</w:t>
      </w:r>
    </w:p>
    <w:p w14:paraId="63497E00" w14:textId="77777777" w:rsidR="00073776" w:rsidRDefault="00073776" w:rsidP="007C0D71">
      <w:pPr>
        <w:pStyle w:val="af3"/>
        <w:ind w:left="425" w:hangingChars="193" w:hanging="425"/>
      </w:pPr>
    </w:p>
    <w:p w14:paraId="3F096BB6" w14:textId="4BA7267C" w:rsidR="00073776" w:rsidRPr="007C54D1" w:rsidRDefault="00E50686" w:rsidP="00B10902">
      <w:pPr>
        <w:pStyle w:val="af3"/>
        <w:numPr>
          <w:ilvl w:val="0"/>
          <w:numId w:val="40"/>
        </w:numPr>
        <w:ind w:left="425" w:hangingChars="193" w:hanging="425"/>
      </w:pPr>
      <w:r w:rsidRPr="00E50686">
        <w:t>Solution upgrade tool" passes the solutions build status to calling exe</w:t>
      </w:r>
      <w:r w:rsidR="00E672EA">
        <w:t>.</w:t>
      </w:r>
      <w:r w:rsidR="007C54D1">
        <w:br/>
      </w:r>
      <w:r w:rsidR="00073776" w:rsidRPr="007C54D1">
        <w:rPr>
          <w:b/>
        </w:rPr>
        <w:t>1</w:t>
      </w:r>
      <w:r w:rsidR="00073776">
        <w:t xml:space="preserve"> = </w:t>
      </w:r>
      <w:r w:rsidR="00073776" w:rsidRPr="007C54D1">
        <w:rPr>
          <w:b/>
        </w:rPr>
        <w:t>All solutions pass</w:t>
      </w:r>
      <w:r w:rsidR="007C54D1">
        <w:rPr>
          <w:b/>
        </w:rPr>
        <w:br/>
      </w:r>
      <w:r w:rsidR="00073776" w:rsidRPr="007C54D1">
        <w:rPr>
          <w:b/>
        </w:rPr>
        <w:t>2</w:t>
      </w:r>
      <w:r w:rsidR="00073776">
        <w:t xml:space="preserve"> = </w:t>
      </w:r>
      <w:r w:rsidR="007F6A7E" w:rsidRPr="007C54D1">
        <w:rPr>
          <w:b/>
        </w:rPr>
        <w:t>S</w:t>
      </w:r>
      <w:r w:rsidR="00073776" w:rsidRPr="007C54D1">
        <w:rPr>
          <w:b/>
        </w:rPr>
        <w:t>ome solution pass/fail</w:t>
      </w:r>
      <w:r w:rsidR="007C54D1">
        <w:rPr>
          <w:b/>
        </w:rPr>
        <w:br/>
      </w:r>
      <w:r w:rsidR="00073776" w:rsidRPr="007C54D1">
        <w:rPr>
          <w:b/>
        </w:rPr>
        <w:t>0</w:t>
      </w:r>
      <w:r w:rsidR="00073776">
        <w:t xml:space="preserve"> = </w:t>
      </w:r>
      <w:r w:rsidR="00073776" w:rsidRPr="007C54D1">
        <w:rPr>
          <w:b/>
        </w:rPr>
        <w:t>All solutions fail</w:t>
      </w:r>
    </w:p>
    <w:p w14:paraId="32337A58" w14:textId="77777777" w:rsidR="004A1B24" w:rsidRDefault="004A1B24" w:rsidP="007C0D71">
      <w:pPr>
        <w:pStyle w:val="af3"/>
        <w:ind w:left="426" w:hangingChars="193" w:hanging="426"/>
        <w:rPr>
          <w:b/>
        </w:rPr>
      </w:pPr>
    </w:p>
    <w:p w14:paraId="3522DC99" w14:textId="0C8C15E3" w:rsidR="004A1B24" w:rsidRDefault="004A1B24" w:rsidP="00B10902">
      <w:pPr>
        <w:pStyle w:val="af3"/>
        <w:numPr>
          <w:ilvl w:val="0"/>
          <w:numId w:val="40"/>
        </w:numPr>
        <w:ind w:left="425" w:hangingChars="193" w:hanging="425"/>
      </w:pPr>
      <w:r w:rsidRPr="004A1B24">
        <w:t xml:space="preserve">SolutionUpgradeTool -s "C:\\Users\\TestSolution\\TestSolution.sln" </w:t>
      </w:r>
      <w:r w:rsidR="007C54D1">
        <w:br/>
      </w:r>
      <w:r w:rsidR="00671F47" w:rsidRPr="00671F47">
        <w:t>Above command is used to convert solution file. After successful conversion report will be displayed in console and same will be stored as log at %CONCORDHOME%\Logs\BackwardLogs</w:t>
      </w:r>
      <w:r w:rsidR="00671F47" w:rsidRPr="007C54D1">
        <w:rPr>
          <w:rFonts w:ascii="Arial" w:hAnsi="Arial" w:cs="Arial"/>
        </w:rPr>
        <w:t>.</w:t>
      </w:r>
    </w:p>
    <w:p w14:paraId="335AB1A9"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r>
        <w:br w:type="page"/>
      </w:r>
    </w:p>
    <w:p w14:paraId="33D13DA4" w14:textId="2EBA123E" w:rsidR="00E24CC5" w:rsidRDefault="00765196">
      <w:pPr>
        <w:pStyle w:val="1"/>
      </w:pPr>
      <w:bookmarkStart w:id="2994" w:name="_Toc174035219"/>
      <w:r>
        <w:lastRenderedPageBreak/>
        <w:t>Export Test Project</w:t>
      </w:r>
      <w:bookmarkEnd w:id="2994"/>
      <w:r>
        <w:t xml:space="preserve"> </w:t>
      </w:r>
    </w:p>
    <w:p w14:paraId="7D368209" w14:textId="77777777" w:rsidR="00E24CC5" w:rsidRDefault="00765196" w:rsidP="007C54D1">
      <w:r>
        <w:t>Export Test Project: This feature let user to have following:</w:t>
      </w:r>
    </w:p>
    <w:p w14:paraId="2F277BB9" w14:textId="77777777" w:rsidR="00E24CC5" w:rsidRDefault="00765196" w:rsidP="00B10902">
      <w:pPr>
        <w:pStyle w:val="af3"/>
        <w:numPr>
          <w:ilvl w:val="0"/>
          <w:numId w:val="41"/>
        </w:numPr>
        <w:ind w:left="426" w:hanging="426"/>
      </w:pPr>
      <w:r>
        <w:t xml:space="preserve">Exported Test Project can be executed on any Window machine without having Concord application installed on it. </w:t>
      </w:r>
    </w:p>
    <w:p w14:paraId="18C223C7" w14:textId="0E080EFD" w:rsidR="00E24CC5" w:rsidRDefault="00765196" w:rsidP="00B10902">
      <w:pPr>
        <w:pStyle w:val="af3"/>
        <w:numPr>
          <w:ilvl w:val="0"/>
          <w:numId w:val="41"/>
        </w:numPr>
        <w:ind w:left="426" w:hanging="426"/>
      </w:pPr>
      <w:r>
        <w:t xml:space="preserve">Export Test Project will create a separate folder at the target location. This folder will be the copy of the current opened project. But, this newly created folder, will be having all required files within </w:t>
      </w:r>
      <w:r w:rsidR="004466A6">
        <w:t>it,</w:t>
      </w:r>
      <w:r>
        <w:t xml:space="preserve"> so that the Test project exe can be executed.</w:t>
      </w:r>
    </w:p>
    <w:p w14:paraId="6AE34C47" w14:textId="77777777" w:rsidR="00E24CC5" w:rsidRDefault="00765196" w:rsidP="00B10902">
      <w:pPr>
        <w:pStyle w:val="af3"/>
        <w:numPr>
          <w:ilvl w:val="0"/>
          <w:numId w:val="41"/>
        </w:numPr>
        <w:ind w:left="426" w:hanging="426"/>
      </w:pPr>
      <w:r>
        <w:t>Zip file will be created using the same folder mention in the point 2.</w:t>
      </w:r>
    </w:p>
    <w:p w14:paraId="2CF22878" w14:textId="77777777" w:rsidR="00E24CC5" w:rsidRDefault="00765196" w:rsidP="00B10902">
      <w:pPr>
        <w:pStyle w:val="af3"/>
        <w:numPr>
          <w:ilvl w:val="0"/>
          <w:numId w:val="41"/>
        </w:numPr>
        <w:ind w:left="426" w:hanging="426"/>
      </w:pPr>
      <w:r>
        <w:t>A batch file will be created at the target location (</w:t>
      </w:r>
      <w:r>
        <w:rPr>
          <w:i/>
        </w:rPr>
        <w:t>location where user has selected to create the exported folder</w:t>
      </w:r>
      <w:r>
        <w:t xml:space="preserve">). Double click on the batch file will execute the exe of the exported Test. </w:t>
      </w:r>
    </w:p>
    <w:p w14:paraId="610753FD" w14:textId="77777777" w:rsidR="00E24CC5" w:rsidRDefault="00765196" w:rsidP="00B10902">
      <w:pPr>
        <w:pStyle w:val="af3"/>
        <w:numPr>
          <w:ilvl w:val="0"/>
          <w:numId w:val="41"/>
        </w:numPr>
        <w:ind w:left="426" w:hanging="426"/>
      </w:pPr>
      <w:r>
        <w:t xml:space="preserve">The Batch file can be used with the Window’s Scheduler. Parameters can be also passed to the batch file to override the  </w:t>
      </w:r>
    </w:p>
    <w:p w14:paraId="712E0D4A" w14:textId="77777777" w:rsidR="00E24CC5" w:rsidRDefault="00765196" w:rsidP="00B10902">
      <w:pPr>
        <w:pStyle w:val="af3"/>
        <w:numPr>
          <w:ilvl w:val="1"/>
          <w:numId w:val="41"/>
        </w:numPr>
        <w:ind w:left="426" w:hanging="426"/>
      </w:pPr>
      <w:r>
        <w:t>Test run configuration</w:t>
      </w:r>
    </w:p>
    <w:p w14:paraId="0EC0BDCE" w14:textId="77777777" w:rsidR="00E24CC5" w:rsidRDefault="00765196" w:rsidP="00B10902">
      <w:pPr>
        <w:pStyle w:val="af3"/>
        <w:numPr>
          <w:ilvl w:val="1"/>
          <w:numId w:val="41"/>
        </w:numPr>
        <w:ind w:left="426" w:hanging="426"/>
      </w:pPr>
      <w:r>
        <w:t>Turbomode on/off</w:t>
      </w:r>
    </w:p>
    <w:p w14:paraId="133E4D4C" w14:textId="77777777" w:rsidR="00E24CC5" w:rsidRDefault="00765196" w:rsidP="00B10902">
      <w:pPr>
        <w:pStyle w:val="af3"/>
        <w:numPr>
          <w:ilvl w:val="1"/>
          <w:numId w:val="41"/>
        </w:numPr>
        <w:ind w:left="426" w:hanging="426"/>
      </w:pPr>
      <w:r>
        <w:t>Replay repeat count(</w:t>
      </w:r>
      <w:r>
        <w:rPr>
          <w:i/>
        </w:rPr>
        <w:t>please refer the section 10.19</w:t>
      </w:r>
      <w:r>
        <w:t>)</w:t>
      </w:r>
    </w:p>
    <w:p w14:paraId="58281EB2" w14:textId="77777777" w:rsidR="00E24CC5" w:rsidRDefault="00765196" w:rsidP="00B10902">
      <w:pPr>
        <w:pStyle w:val="af3"/>
        <w:numPr>
          <w:ilvl w:val="0"/>
          <w:numId w:val="41"/>
        </w:numPr>
        <w:ind w:left="426" w:hanging="426"/>
      </w:pPr>
      <w:r>
        <w:t>Important Note: Batch file can be used as same as ConcordCommand.exe, but Default Test solution name can’t be override.</w:t>
      </w:r>
    </w:p>
    <w:p w14:paraId="162E7473" w14:textId="77777777" w:rsidR="00E24CC5" w:rsidRDefault="00E24CC5" w:rsidP="007C0D71">
      <w:pPr>
        <w:pStyle w:val="af3"/>
        <w:ind w:left="426" w:hanging="426"/>
      </w:pPr>
    </w:p>
    <w:p w14:paraId="0F3614D4" w14:textId="77777777" w:rsidR="00E24CC5" w:rsidRDefault="00765196" w:rsidP="007C0D71">
      <w:pPr>
        <w:pStyle w:val="af3"/>
        <w:ind w:left="426"/>
      </w:pPr>
      <w:r>
        <w:rPr>
          <w:color w:val="FF0000"/>
        </w:rPr>
        <w:t>Not Allowed</w:t>
      </w:r>
      <w:r>
        <w:t>. SampleTest_Runnuer.bat -p "C:\Usersbc\bin\Debug\test.exe"</w:t>
      </w:r>
    </w:p>
    <w:p w14:paraId="28C9D392" w14:textId="77777777" w:rsidR="00E24CC5" w:rsidRDefault="00E24CC5" w:rsidP="007C0D71">
      <w:pPr>
        <w:pStyle w:val="af3"/>
        <w:ind w:left="426"/>
      </w:pPr>
    </w:p>
    <w:p w14:paraId="61C6579C" w14:textId="77777777" w:rsidR="00E24CC5" w:rsidRDefault="00765196" w:rsidP="007C0D71">
      <w:pPr>
        <w:pStyle w:val="af3"/>
        <w:ind w:left="426"/>
      </w:pPr>
      <w:r>
        <w:t>\\set turbomode true/false</w:t>
      </w:r>
    </w:p>
    <w:p w14:paraId="111BF822" w14:textId="77777777" w:rsidR="00E24CC5" w:rsidRDefault="00765196" w:rsidP="007C0D71">
      <w:pPr>
        <w:pStyle w:val="af3"/>
        <w:ind w:left="426"/>
      </w:pPr>
      <w:r>
        <w:t>SampleTest_Runnuer.bat -p [path] -t [value]</w:t>
      </w:r>
    </w:p>
    <w:p w14:paraId="790AD883" w14:textId="3199BEDC" w:rsidR="00E24CC5" w:rsidRDefault="00765196" w:rsidP="007C0D71">
      <w:pPr>
        <w:pStyle w:val="af3"/>
        <w:ind w:left="426"/>
      </w:pPr>
      <w:proofErr w:type="gramStart"/>
      <w:r>
        <w:t>E</w:t>
      </w:r>
      <w:r w:rsidR="004466A6">
        <w:t>.</w:t>
      </w:r>
      <w:r>
        <w:t>g.</w:t>
      </w:r>
      <w:proofErr w:type="gramEnd"/>
      <w:r>
        <w:t xml:space="preserve"> SampleTest_Runnuer.bat -p "C:\Usersbc\bin\Debug\test.exe" -t True</w:t>
      </w:r>
    </w:p>
    <w:p w14:paraId="30210138" w14:textId="77777777" w:rsidR="00E24CC5" w:rsidRDefault="00E24CC5" w:rsidP="007C0D71">
      <w:pPr>
        <w:pStyle w:val="af3"/>
        <w:ind w:left="426"/>
      </w:pPr>
    </w:p>
    <w:p w14:paraId="7D387CE9" w14:textId="77777777" w:rsidR="00E24CC5" w:rsidRDefault="00765196" w:rsidP="007C0D71">
      <w:pPr>
        <w:pStyle w:val="af3"/>
        <w:ind w:left="426"/>
      </w:pPr>
      <w:r>
        <w:t>\\set active configuration</w:t>
      </w:r>
    </w:p>
    <w:p w14:paraId="7B1CDFFE" w14:textId="77777777" w:rsidR="00E24CC5" w:rsidRDefault="00765196" w:rsidP="007C0D71">
      <w:pPr>
        <w:pStyle w:val="af3"/>
        <w:ind w:left="426"/>
      </w:pPr>
      <w:r>
        <w:t>SampleTest_Runnuer.bat -p [path] -r [value]</w:t>
      </w:r>
    </w:p>
    <w:p w14:paraId="1DC9FC1A" w14:textId="1F29D410" w:rsidR="00E24CC5" w:rsidRDefault="00765196" w:rsidP="007C0D71">
      <w:pPr>
        <w:pStyle w:val="af3"/>
        <w:ind w:left="426"/>
      </w:pPr>
      <w:proofErr w:type="gramStart"/>
      <w:r>
        <w:t>E</w:t>
      </w:r>
      <w:r w:rsidR="004466A6">
        <w:t>.</w:t>
      </w:r>
      <w:r>
        <w:t>g.</w:t>
      </w:r>
      <w:proofErr w:type="gramEnd"/>
      <w:r>
        <w:t xml:space="preserve"> SampleTest_Runnuer.bat -p "C:\Usersbc\bin\Debug\test.exe" -r testRun1</w:t>
      </w:r>
    </w:p>
    <w:p w14:paraId="68D9296A" w14:textId="77777777" w:rsidR="00E24CC5" w:rsidRDefault="00E24CC5" w:rsidP="007C0D71">
      <w:pPr>
        <w:pStyle w:val="af3"/>
        <w:ind w:left="426"/>
      </w:pPr>
    </w:p>
    <w:p w14:paraId="6E16BBA5" w14:textId="77777777" w:rsidR="00E24CC5" w:rsidRDefault="00765196" w:rsidP="007C0D71">
      <w:pPr>
        <w:pStyle w:val="af3"/>
        <w:ind w:left="426"/>
      </w:pPr>
      <w:r>
        <w:t>\\set replay repeat count</w:t>
      </w:r>
    </w:p>
    <w:p w14:paraId="7929979B" w14:textId="77777777" w:rsidR="00E24CC5" w:rsidRDefault="00765196" w:rsidP="007C0D71">
      <w:pPr>
        <w:pStyle w:val="af3"/>
        <w:ind w:left="426"/>
      </w:pPr>
      <w:r>
        <w:t>SampleTest_Runnuer.bat -p [path] -c [value]</w:t>
      </w:r>
    </w:p>
    <w:p w14:paraId="4BAA2073" w14:textId="22B936FE" w:rsidR="00E24CC5" w:rsidRDefault="00765196" w:rsidP="007C0D71">
      <w:pPr>
        <w:pStyle w:val="af3"/>
        <w:ind w:left="426"/>
      </w:pPr>
      <w:proofErr w:type="gramStart"/>
      <w:r>
        <w:t>E</w:t>
      </w:r>
      <w:r w:rsidR="004466A6">
        <w:t>.</w:t>
      </w:r>
      <w:r>
        <w:t>g.</w:t>
      </w:r>
      <w:proofErr w:type="gramEnd"/>
      <w:r>
        <w:t xml:space="preserve"> SampleTest_Runnuer.bat -p "C:\Usersbc\bin\Debug\test.exe"  -c 7</w:t>
      </w:r>
    </w:p>
    <w:p w14:paraId="58ABC174" w14:textId="77777777" w:rsidR="00E24CC5" w:rsidRDefault="00E24CC5" w:rsidP="007C0D71">
      <w:pPr>
        <w:pStyle w:val="af3"/>
        <w:ind w:left="426" w:hanging="426"/>
        <w:jc w:val="both"/>
      </w:pPr>
    </w:p>
    <w:p w14:paraId="50296BA3" w14:textId="5CF8007D" w:rsidR="00E24CC5" w:rsidRDefault="00765196" w:rsidP="0072434C">
      <w:pPr>
        <w:pStyle w:val="2"/>
      </w:pPr>
      <w:bookmarkStart w:id="2995" w:name="_Toc174035220"/>
      <w:r>
        <w:t>How to use Export Test Project</w:t>
      </w:r>
      <w:bookmarkEnd w:id="2995"/>
    </w:p>
    <w:p w14:paraId="601326A7" w14:textId="2C2EE141" w:rsidR="00E24CC5" w:rsidRDefault="00765196" w:rsidP="00521515">
      <w:r>
        <w:t xml:space="preserve">Export to Test Project button is available on the Test Suite UI. </w:t>
      </w:r>
      <w:r w:rsidR="00C8182F">
        <w:t>see the figure shown below</w:t>
      </w:r>
      <w:r>
        <w:t>.</w:t>
      </w:r>
    </w:p>
    <w:p w14:paraId="59BEB7B9" w14:textId="77777777" w:rsidR="00E24CC5" w:rsidRDefault="00765196">
      <w:pPr>
        <w:jc w:val="center"/>
      </w:pPr>
      <w:r>
        <w:rPr>
          <w:noProof/>
          <w:lang w:val="en-IN" w:eastAsia="en-IN"/>
        </w:rPr>
        <w:lastRenderedPageBreak/>
        <w:drawing>
          <wp:inline distT="0" distB="0" distL="0" distR="0" wp14:anchorId="0CB6EB22" wp14:editId="2C63E903">
            <wp:extent cx="5676900" cy="3105150"/>
            <wp:effectExtent l="0" t="0" r="0" b="0"/>
            <wp:docPr id="37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5676900" cy="3105150"/>
                    </a:xfrm>
                    <a:prstGeom prst="rect">
                      <a:avLst/>
                    </a:prstGeom>
                    <a:noFill/>
                    <a:ln>
                      <a:noFill/>
                    </a:ln>
                  </pic:spPr>
                </pic:pic>
              </a:graphicData>
            </a:graphic>
          </wp:inline>
        </w:drawing>
      </w:r>
    </w:p>
    <w:p w14:paraId="049B12FF" w14:textId="7021B947" w:rsidR="00E24CC5" w:rsidRDefault="00765196" w:rsidP="0072434C">
      <w:pPr>
        <w:pStyle w:val="3"/>
      </w:pPr>
      <w:bookmarkStart w:id="2996" w:name="_Toc174035221"/>
      <w:r>
        <w:t>Executing scenarios</w:t>
      </w:r>
      <w:bookmarkEnd w:id="2996"/>
    </w:p>
    <w:p w14:paraId="4C346B7F" w14:textId="77777777" w:rsidR="00E24CC5" w:rsidRDefault="00765196" w:rsidP="00B10902">
      <w:pPr>
        <w:pStyle w:val="af3"/>
        <w:numPr>
          <w:ilvl w:val="0"/>
          <w:numId w:val="42"/>
        </w:numPr>
        <w:ind w:left="426" w:hanging="426"/>
      </w:pPr>
      <w:r>
        <w:t xml:space="preserve">On the click of Export button, </w:t>
      </w:r>
      <w:proofErr w:type="gramStart"/>
      <w:r>
        <w:t>It</w:t>
      </w:r>
      <w:proofErr w:type="gramEnd"/>
      <w:r>
        <w:t xml:space="preserve"> checks if current project exe is present or not. If not present, user can’t be able to proceed. Following message will be displayed.</w:t>
      </w:r>
    </w:p>
    <w:p w14:paraId="120CBD15" w14:textId="77777777" w:rsidR="00E24CC5" w:rsidRDefault="00765196">
      <w:pPr>
        <w:pStyle w:val="af3"/>
        <w:jc w:val="center"/>
      </w:pPr>
      <w:r>
        <w:rPr>
          <w:noProof/>
          <w:lang w:val="en-IN" w:eastAsia="en-IN"/>
        </w:rPr>
        <w:drawing>
          <wp:inline distT="0" distB="0" distL="0" distR="0" wp14:anchorId="7041DFED" wp14:editId="0FEED6CF">
            <wp:extent cx="3228975" cy="1238250"/>
            <wp:effectExtent l="0" t="0" r="9525" b="0"/>
            <wp:docPr id="37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3228975" cy="1238250"/>
                    </a:xfrm>
                    <a:prstGeom prst="rect">
                      <a:avLst/>
                    </a:prstGeom>
                    <a:noFill/>
                    <a:ln>
                      <a:noFill/>
                    </a:ln>
                  </pic:spPr>
                </pic:pic>
              </a:graphicData>
            </a:graphic>
          </wp:inline>
        </w:drawing>
      </w:r>
    </w:p>
    <w:p w14:paraId="0DBE8F38" w14:textId="77777777" w:rsidR="00E24CC5" w:rsidRDefault="00765196" w:rsidP="00B10902">
      <w:pPr>
        <w:pStyle w:val="af3"/>
        <w:numPr>
          <w:ilvl w:val="0"/>
          <w:numId w:val="42"/>
        </w:numPr>
        <w:ind w:left="426" w:hanging="426"/>
      </w:pPr>
      <w:r>
        <w:t>Do a successful compilation of the Test. This will create the Test’s exe.</w:t>
      </w:r>
    </w:p>
    <w:p w14:paraId="628920D9" w14:textId="77777777" w:rsidR="00E24CC5" w:rsidRDefault="00765196" w:rsidP="00B10902">
      <w:pPr>
        <w:pStyle w:val="af3"/>
        <w:numPr>
          <w:ilvl w:val="0"/>
          <w:numId w:val="42"/>
        </w:numPr>
        <w:ind w:left="426" w:hanging="426"/>
      </w:pPr>
      <w:r>
        <w:t>On the click of Export button, if current project exe is present, following Export window gets open.</w:t>
      </w:r>
    </w:p>
    <w:p w14:paraId="41BE05F0" w14:textId="77777777" w:rsidR="00E24CC5" w:rsidRDefault="00765196">
      <w:pPr>
        <w:pStyle w:val="af3"/>
        <w:jc w:val="center"/>
      </w:pPr>
      <w:r>
        <w:rPr>
          <w:noProof/>
          <w:lang w:val="en-IN" w:eastAsia="en-IN"/>
        </w:rPr>
        <w:drawing>
          <wp:inline distT="0" distB="0" distL="0" distR="0" wp14:anchorId="55B12676" wp14:editId="58B377F3">
            <wp:extent cx="5772150" cy="2943225"/>
            <wp:effectExtent l="0" t="0" r="0" b="9525"/>
            <wp:docPr id="37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5772150" cy="2943225"/>
                    </a:xfrm>
                    <a:prstGeom prst="rect">
                      <a:avLst/>
                    </a:prstGeom>
                    <a:noFill/>
                    <a:ln>
                      <a:noFill/>
                    </a:ln>
                  </pic:spPr>
                </pic:pic>
              </a:graphicData>
            </a:graphic>
          </wp:inline>
        </w:drawing>
      </w:r>
    </w:p>
    <w:p w14:paraId="31F6B19D" w14:textId="77777777" w:rsidR="00E24CC5" w:rsidRDefault="00765196" w:rsidP="00B10902">
      <w:pPr>
        <w:pStyle w:val="af3"/>
        <w:numPr>
          <w:ilvl w:val="0"/>
          <w:numId w:val="42"/>
        </w:numPr>
        <w:ind w:left="426" w:hanging="426"/>
      </w:pPr>
      <w:r>
        <w:t>When the Export Window is opened, Start and Abort buttons are disabled.  Once a valid Target location is selected, Start Button gets enabled.</w:t>
      </w:r>
    </w:p>
    <w:p w14:paraId="60089D50" w14:textId="77777777" w:rsidR="00E24CC5" w:rsidRDefault="00765196" w:rsidP="00B10902">
      <w:pPr>
        <w:pStyle w:val="af3"/>
        <w:numPr>
          <w:ilvl w:val="0"/>
          <w:numId w:val="42"/>
        </w:numPr>
        <w:ind w:left="426" w:hanging="426"/>
      </w:pPr>
      <w:r>
        <w:lastRenderedPageBreak/>
        <w:t>Click on start button. Export process gets started. And start buttons gets disabled. During the Export Operations, Abort/Close button can be clicked to stop the Export operations.</w:t>
      </w:r>
    </w:p>
    <w:p w14:paraId="0C5A07EA" w14:textId="551307FC" w:rsidR="00E24CC5" w:rsidRDefault="00765196" w:rsidP="00B10902">
      <w:pPr>
        <w:pStyle w:val="af3"/>
        <w:numPr>
          <w:ilvl w:val="0"/>
          <w:numId w:val="42"/>
        </w:numPr>
        <w:ind w:left="426" w:hanging="426"/>
      </w:pPr>
      <w:r>
        <w:t>Image mentioned in the point 3, shows the status of a successful execution of the Export operation. Please note the various log messages.</w:t>
      </w:r>
      <w:r w:rsidR="007C0D71">
        <w:br/>
      </w:r>
      <w:r>
        <w:t>In, the bottom of the log area, “Export operation finished” with a green “ExportoperationDone” is shown. Similar, message will be there for Export fail in the red color.</w:t>
      </w:r>
    </w:p>
    <w:p w14:paraId="74EE6429" w14:textId="77777777" w:rsidR="00E24CC5" w:rsidRDefault="00765196" w:rsidP="00B10902">
      <w:pPr>
        <w:pStyle w:val="af3"/>
        <w:numPr>
          <w:ilvl w:val="0"/>
          <w:numId w:val="42"/>
        </w:numPr>
        <w:ind w:left="426" w:hanging="426"/>
      </w:pPr>
      <w:r>
        <w:t>A separate log file with the name “ExportToZipLog.txt” gets created at the target location.</w:t>
      </w:r>
    </w:p>
    <w:p w14:paraId="78857606" w14:textId="2B08B451" w:rsidR="00E24CC5" w:rsidRDefault="00765196" w:rsidP="0072434C">
      <w:pPr>
        <w:pStyle w:val="3"/>
      </w:pPr>
      <w:bookmarkStart w:id="2997" w:name="_Toc174035222"/>
      <w:r>
        <w:t>Executing Test Project exe using exported folder/zip</w:t>
      </w:r>
      <w:bookmarkEnd w:id="2997"/>
    </w:p>
    <w:p w14:paraId="330DAB35" w14:textId="77777777" w:rsidR="00E24CC5" w:rsidRDefault="00765196" w:rsidP="007C0D71">
      <w:r>
        <w:t>After Successful execution of the Export operations following folder structure will get created. In the following example, Test project “SampleTest” is used.</w:t>
      </w:r>
    </w:p>
    <w:p w14:paraId="2E6DE0CE" w14:textId="77777777" w:rsidR="00E24CC5" w:rsidRDefault="00765196">
      <w:pPr>
        <w:jc w:val="center"/>
      </w:pPr>
      <w:r>
        <w:rPr>
          <w:noProof/>
          <w:lang w:val="en-IN" w:eastAsia="en-IN"/>
        </w:rPr>
        <w:drawing>
          <wp:inline distT="0" distB="0" distL="0" distR="0" wp14:anchorId="68521266" wp14:editId="780D7A51">
            <wp:extent cx="3267075" cy="1695450"/>
            <wp:effectExtent l="0" t="0" r="9525" b="0"/>
            <wp:docPr id="377"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3267075" cy="1695450"/>
                    </a:xfrm>
                    <a:prstGeom prst="rect">
                      <a:avLst/>
                    </a:prstGeom>
                    <a:noFill/>
                    <a:ln>
                      <a:noFill/>
                    </a:ln>
                  </pic:spPr>
                </pic:pic>
              </a:graphicData>
            </a:graphic>
          </wp:inline>
        </w:drawing>
      </w:r>
    </w:p>
    <w:p w14:paraId="4855FC6D" w14:textId="77777777" w:rsidR="00E24CC5" w:rsidRDefault="00765196" w:rsidP="007C0D71">
      <w:r>
        <w:t>Open the “SampleTest”</w:t>
      </w:r>
    </w:p>
    <w:p w14:paraId="25C1C747" w14:textId="77777777" w:rsidR="00E24CC5" w:rsidRDefault="00765196">
      <w:pPr>
        <w:ind w:left="1080"/>
        <w:jc w:val="center"/>
      </w:pPr>
      <w:r>
        <w:rPr>
          <w:noProof/>
          <w:lang w:val="en-IN" w:eastAsia="en-IN"/>
        </w:rPr>
        <w:drawing>
          <wp:inline distT="0" distB="0" distL="0" distR="0" wp14:anchorId="11D1207A" wp14:editId="381A7BD9">
            <wp:extent cx="3381375" cy="1609725"/>
            <wp:effectExtent l="0" t="0" r="9525" b="9525"/>
            <wp:docPr id="378"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3381375" cy="1609725"/>
                    </a:xfrm>
                    <a:prstGeom prst="rect">
                      <a:avLst/>
                    </a:prstGeom>
                    <a:noFill/>
                    <a:ln>
                      <a:noFill/>
                    </a:ln>
                  </pic:spPr>
                </pic:pic>
              </a:graphicData>
            </a:graphic>
          </wp:inline>
        </w:drawing>
      </w:r>
    </w:p>
    <w:p w14:paraId="1606B4EE" w14:textId="77777777" w:rsidR="00E24CC5" w:rsidRDefault="00765196" w:rsidP="007C0D71">
      <w:r>
        <w:t>Open the “SampleTest”</w:t>
      </w:r>
    </w:p>
    <w:p w14:paraId="1A57C28A" w14:textId="77777777" w:rsidR="00E24CC5" w:rsidRDefault="00765196">
      <w:pPr>
        <w:jc w:val="center"/>
      </w:pPr>
      <w:r>
        <w:rPr>
          <w:noProof/>
          <w:lang w:val="en-IN" w:eastAsia="en-IN"/>
        </w:rPr>
        <w:drawing>
          <wp:inline distT="0" distB="0" distL="0" distR="0" wp14:anchorId="4F0823B9" wp14:editId="6B0E0893">
            <wp:extent cx="2914650" cy="2228850"/>
            <wp:effectExtent l="0" t="0" r="0" b="0"/>
            <wp:docPr id="379"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2914650" cy="2228850"/>
                    </a:xfrm>
                    <a:prstGeom prst="rect">
                      <a:avLst/>
                    </a:prstGeom>
                    <a:noFill/>
                    <a:ln>
                      <a:noFill/>
                    </a:ln>
                  </pic:spPr>
                </pic:pic>
              </a:graphicData>
            </a:graphic>
          </wp:inline>
        </w:drawing>
      </w:r>
    </w:p>
    <w:p w14:paraId="33CEE4D3" w14:textId="77777777" w:rsidR="00E24CC5" w:rsidRDefault="00765196" w:rsidP="00521515">
      <w:r>
        <w:lastRenderedPageBreak/>
        <w:t>See in the zip</w:t>
      </w:r>
    </w:p>
    <w:p w14:paraId="232D5170" w14:textId="77777777" w:rsidR="00E24CC5" w:rsidRDefault="00765196">
      <w:pPr>
        <w:jc w:val="center"/>
      </w:pPr>
      <w:r>
        <w:rPr>
          <w:noProof/>
          <w:lang w:val="en-IN" w:eastAsia="en-IN"/>
        </w:rPr>
        <w:drawing>
          <wp:inline distT="0" distB="0" distL="0" distR="0" wp14:anchorId="2B319C06" wp14:editId="146BD9F4">
            <wp:extent cx="2790825" cy="1828800"/>
            <wp:effectExtent l="0" t="0" r="9525" b="0"/>
            <wp:docPr id="380"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2790825" cy="1828800"/>
                    </a:xfrm>
                    <a:prstGeom prst="rect">
                      <a:avLst/>
                    </a:prstGeom>
                    <a:noFill/>
                    <a:ln>
                      <a:noFill/>
                    </a:ln>
                  </pic:spPr>
                </pic:pic>
              </a:graphicData>
            </a:graphic>
          </wp:inline>
        </w:drawing>
      </w:r>
    </w:p>
    <w:p w14:paraId="5C07EE96" w14:textId="64BCC990" w:rsidR="00E24CC5" w:rsidRDefault="00765196" w:rsidP="00521515">
      <w:r>
        <w:t xml:space="preserve">Use batch file to run. Various parameters can be given. </w:t>
      </w:r>
      <w:r w:rsidR="00521515">
        <w:br/>
      </w:r>
      <w:r>
        <w:t>Unzip the zip. Use batch file to run.</w:t>
      </w:r>
    </w:p>
    <w:p w14:paraId="3758D772" w14:textId="072EB417" w:rsidR="00E24CC5" w:rsidRDefault="00765196" w:rsidP="0072434C">
      <w:pPr>
        <w:pStyle w:val="3"/>
      </w:pPr>
      <w:bookmarkStart w:id="2998" w:name="_Toc174035223"/>
      <w:r>
        <w:t>Known Issues:</w:t>
      </w:r>
      <w:bookmarkEnd w:id="2998"/>
    </w:p>
    <w:p w14:paraId="664DF9EB" w14:textId="77777777" w:rsidR="00E24CC5" w:rsidRDefault="00765196" w:rsidP="00521515">
      <w:r>
        <w:t>RunApplication</w:t>
      </w:r>
      <w:r w:rsidRPr="00521515">
        <w:rPr>
          <w:b/>
        </w:rPr>
        <w:t xml:space="preserve"> Action</w:t>
      </w:r>
      <w:r>
        <w:t>: Export function supports only the location given of any exe during the recording steps creation. Export function, never copy any executable file (</w:t>
      </w:r>
      <w:r w:rsidRPr="00521515">
        <w:rPr>
          <w:i/>
        </w:rPr>
        <w:t>included by Run Application steps</w:t>
      </w:r>
      <w:r>
        <w:t xml:space="preserve">) to the Exported location. </w:t>
      </w:r>
    </w:p>
    <w:p w14:paraId="58798D7A" w14:textId="77777777" w:rsidR="00E24CC5" w:rsidRDefault="00765196">
      <w:pPr>
        <w:spacing w:after="0" w:line="240" w:lineRule="auto"/>
        <w:rPr>
          <w:rFonts w:asciiTheme="majorHAnsi" w:eastAsiaTheme="majorEastAsia" w:hAnsiTheme="majorHAnsi" w:cstheme="majorBidi"/>
          <w:b/>
          <w:bCs/>
          <w:color w:val="365F91" w:themeColor="accent1" w:themeShade="BF"/>
          <w:sz w:val="28"/>
          <w:szCs w:val="28"/>
        </w:rPr>
      </w:pPr>
      <w:r>
        <w:br w:type="page"/>
      </w:r>
    </w:p>
    <w:p w14:paraId="4A356ABE" w14:textId="611D6EA3" w:rsidR="00E24CC5" w:rsidRDefault="00765196">
      <w:pPr>
        <w:pStyle w:val="1"/>
      </w:pPr>
      <w:bookmarkStart w:id="2999" w:name="_Toc174035224"/>
      <w:r>
        <w:lastRenderedPageBreak/>
        <w:t xml:space="preserve">Drag and </w:t>
      </w:r>
      <w:r w:rsidR="00732EC9">
        <w:t>Drop</w:t>
      </w:r>
      <w:bookmarkEnd w:id="2999"/>
    </w:p>
    <w:p w14:paraId="7E4CEAAA" w14:textId="77777777" w:rsidR="00E24CC5" w:rsidRDefault="00765196">
      <w:r>
        <w:t xml:space="preserve">Concord Application supports following drag and drop operations: </w:t>
      </w:r>
    </w:p>
    <w:p w14:paraId="67D36E52" w14:textId="77777777" w:rsidR="00E24CC5" w:rsidRDefault="00765196" w:rsidP="007C0D71">
      <w:pPr>
        <w:pStyle w:val="af3"/>
        <w:numPr>
          <w:ilvl w:val="0"/>
          <w:numId w:val="16"/>
        </w:numPr>
        <w:ind w:left="426" w:hanging="426"/>
      </w:pPr>
      <w:r>
        <w:t>Dragging and Dropping of the recording steps on the same recording.</w:t>
      </w:r>
    </w:p>
    <w:p w14:paraId="353C35A7" w14:textId="77777777" w:rsidR="00E24CC5" w:rsidRDefault="00765196" w:rsidP="007C0D71">
      <w:pPr>
        <w:pStyle w:val="af3"/>
        <w:numPr>
          <w:ilvl w:val="0"/>
          <w:numId w:val="16"/>
        </w:numPr>
        <w:ind w:left="426" w:hanging="426"/>
      </w:pPr>
      <w:r>
        <w:t>Dragging and Dropping repository items on the recording steps.</w:t>
      </w:r>
    </w:p>
    <w:p w14:paraId="61E316CA" w14:textId="762C3955" w:rsidR="00E24CC5" w:rsidRDefault="00765196" w:rsidP="0072434C">
      <w:pPr>
        <w:pStyle w:val="2"/>
      </w:pPr>
      <w:bookmarkStart w:id="3000" w:name="_Toc174035225"/>
      <w:r>
        <w:t>Steps drag and drop</w:t>
      </w:r>
      <w:bookmarkEnd w:id="3000"/>
    </w:p>
    <w:p w14:paraId="43CC437C" w14:textId="77777777" w:rsidR="007C0D71" w:rsidRDefault="00765196" w:rsidP="00521515">
      <w:r>
        <w:t xml:space="preserve">This lets user to drag single or multiple steps and drop them on the same recording.  This lets user to shuffle the recording steps easily. </w:t>
      </w:r>
    </w:p>
    <w:p w14:paraId="7C15CA24" w14:textId="77777777" w:rsidR="007C0D71" w:rsidRDefault="00765196" w:rsidP="00521515">
      <w:r>
        <w:t xml:space="preserve">During the drag of Loops, Conditional statements and branching statements, complete blocks </w:t>
      </w:r>
      <w:proofErr w:type="gramStart"/>
      <w:r>
        <w:t>gets</w:t>
      </w:r>
      <w:proofErr w:type="gramEnd"/>
      <w:r>
        <w:t xml:space="preserve"> auto selected even if user selects these partially or completely. During drop, complete dragged structure is moved.  </w:t>
      </w:r>
    </w:p>
    <w:p w14:paraId="104FA626" w14:textId="233324C1" w:rsidR="00E24CC5" w:rsidRDefault="00765196" w:rsidP="00521515">
      <w:r>
        <w:t>Recording step’s serial number gets updated during Drag and Drop.</w:t>
      </w:r>
    </w:p>
    <w:p w14:paraId="5AA5AA10" w14:textId="2270F062" w:rsidR="00E24CC5" w:rsidRDefault="00765196" w:rsidP="0072434C">
      <w:pPr>
        <w:pStyle w:val="2"/>
      </w:pPr>
      <w:bookmarkStart w:id="3001" w:name="_Toc174035226"/>
      <w:r>
        <w:t xml:space="preserve">Repository </w:t>
      </w:r>
      <w:proofErr w:type="gramStart"/>
      <w:r>
        <w:t>item</w:t>
      </w:r>
      <w:proofErr w:type="gramEnd"/>
      <w:r>
        <w:t xml:space="preserve"> drag and drop</w:t>
      </w:r>
      <w:bookmarkEnd w:id="3001"/>
    </w:p>
    <w:p w14:paraId="207A12BD" w14:textId="77777777" w:rsidR="00E24CC5" w:rsidRDefault="00765196" w:rsidP="00521515">
      <w:r>
        <w:t>This lets user to drag any repository item from the repository tree and drop it on a suitable step.</w:t>
      </w:r>
    </w:p>
    <w:p w14:paraId="062D97DB" w14:textId="77777777" w:rsidR="00E24CC5" w:rsidRDefault="00765196" w:rsidP="00521515">
      <w:r>
        <w:t>When a recording tab is opened user can add repositories. The repository tree is visible in the lower section of recording tab. And Recording steps are visible in the upper section of the Recording tab. User can drag any item from Repository tree and drop it on the Recording steps.</w:t>
      </w:r>
    </w:p>
    <w:p w14:paraId="1E277312" w14:textId="77777777" w:rsidR="00E24CC5" w:rsidRDefault="00765196" w:rsidP="00521515">
      <w:r>
        <w:t>Repository item can be dropped only on those steps which support repository items. For example, Dragged Repository items can be dropped only on Mouse action, Get Value action, Set Value actions and Wait for Actions.</w:t>
      </w:r>
    </w:p>
    <w:p w14:paraId="6A762A17" w14:textId="77777777" w:rsidR="00E24CC5" w:rsidRDefault="00765196" w:rsidP="00521515">
      <w:r>
        <w:t>If user tries to drop any dragged repository item after the Recording step grid’s last row, user will get Context Menu to add new rows. A row will be added using the dragged repository item.</w:t>
      </w:r>
    </w:p>
    <w:p w14:paraId="5239A92B" w14:textId="299326BE" w:rsidR="00E24CC5" w:rsidRDefault="00E24CC5">
      <w:pPr>
        <w:spacing w:after="0" w:line="240" w:lineRule="auto"/>
        <w:rPr>
          <w:rFonts w:asciiTheme="majorHAnsi" w:eastAsiaTheme="majorEastAsia" w:hAnsiTheme="majorHAnsi" w:cstheme="majorBidi"/>
          <w:b/>
          <w:bCs/>
          <w:color w:val="365F91" w:themeColor="accent1" w:themeShade="BF"/>
          <w:sz w:val="28"/>
          <w:szCs w:val="28"/>
        </w:rPr>
      </w:pPr>
    </w:p>
    <w:p w14:paraId="46CC6802" w14:textId="7E714445" w:rsidR="009C6C28" w:rsidRPr="009C6C28" w:rsidRDefault="003E6E7C" w:rsidP="0072434C">
      <w:pPr>
        <w:pStyle w:val="2"/>
      </w:pPr>
      <w:bookmarkStart w:id="3002" w:name="_Toc174035227"/>
      <w:r w:rsidRPr="003E6E7C">
        <w:t>In-</w:t>
      </w:r>
      <w:r>
        <w:t>R</w:t>
      </w:r>
      <w:r w:rsidRPr="003E6E7C">
        <w:t>e</w:t>
      </w:r>
      <w:r>
        <w:t>pository view drag and drop of R</w:t>
      </w:r>
      <w:r w:rsidRPr="003E6E7C">
        <w:t>epository items</w:t>
      </w:r>
      <w:bookmarkEnd w:id="3002"/>
    </w:p>
    <w:p w14:paraId="0AD6A466" w14:textId="79AD589F" w:rsidR="009C6C28" w:rsidRDefault="009C6C28" w:rsidP="00521515">
      <w:r w:rsidRPr="009C6C28">
        <w:t>Users can reorder by dragging any repository item from the repository tree and dropping it into the appropriate repository tree position.</w:t>
      </w:r>
    </w:p>
    <w:p w14:paraId="0A2DB6FD" w14:textId="4E8EF985" w:rsidR="009C6C28" w:rsidRDefault="009C6C28" w:rsidP="00521515">
      <w:r w:rsidRPr="009C6C28">
        <w:t>You can also select multiple repository items by holding down the Shift or Ctrl key on the keyboard and selecting repository items.</w:t>
      </w:r>
    </w:p>
    <w:p w14:paraId="5E075548" w14:textId="457DAA7C" w:rsidR="009C6C28" w:rsidRDefault="009C6C28" w:rsidP="00521515">
      <w:r w:rsidRPr="009C6C28">
        <w:t>Drag-and-drop of repository items and multiple selection are functions that can only be performed within the same hierarchy of the same parent.</w:t>
      </w:r>
    </w:p>
    <w:p w14:paraId="01023A8E" w14:textId="3592C39C" w:rsidR="009C6C28" w:rsidRDefault="009C6C28" w:rsidP="00521515">
      <w:r w:rsidRPr="009C6C28">
        <w:t>Similar functionality is implemented in the repository view within Object Spy.</w:t>
      </w:r>
    </w:p>
    <w:p w14:paraId="71722C2E" w14:textId="77777777" w:rsidR="008A7EC6" w:rsidRDefault="008A7EC6">
      <w:pPr>
        <w:spacing w:after="0" w:line="240" w:lineRule="auto"/>
        <w:rPr>
          <w:rFonts w:asciiTheme="majorHAnsi" w:eastAsiaTheme="majorEastAsia" w:hAnsiTheme="majorHAnsi" w:cstheme="majorBidi"/>
          <w:b/>
          <w:bCs/>
          <w:color w:val="365F91" w:themeColor="accent1" w:themeShade="BF"/>
          <w:sz w:val="28"/>
          <w:szCs w:val="28"/>
        </w:rPr>
      </w:pPr>
      <w:r>
        <w:br w:type="page"/>
      </w:r>
    </w:p>
    <w:p w14:paraId="091BB748" w14:textId="3161010D" w:rsidR="00E24CC5" w:rsidRDefault="00765196">
      <w:pPr>
        <w:pStyle w:val="1"/>
      </w:pPr>
      <w:bookmarkStart w:id="3003" w:name="_Toc174035228"/>
      <w:r>
        <w:lastRenderedPageBreak/>
        <w:t>Performance Monitoring</w:t>
      </w:r>
      <w:bookmarkEnd w:id="3003"/>
    </w:p>
    <w:p w14:paraId="075304C6" w14:textId="77777777" w:rsidR="00E24CC5" w:rsidRDefault="00765196">
      <w:r>
        <w:t>Performance Monitoring allows user to monitor and log the performance data during the execution of concord test suite for individual actions.</w:t>
      </w:r>
    </w:p>
    <w:p w14:paraId="16EADB93" w14:textId="77777777" w:rsidR="00E24CC5" w:rsidRDefault="00765196">
      <w:r>
        <w:t>Steps to implement this feature in any test suite is as follows,</w:t>
      </w:r>
    </w:p>
    <w:p w14:paraId="4AF6605B" w14:textId="77777777" w:rsidR="00E24CC5" w:rsidRDefault="00765196" w:rsidP="00B10902">
      <w:pPr>
        <w:pStyle w:val="af3"/>
        <w:numPr>
          <w:ilvl w:val="0"/>
          <w:numId w:val="43"/>
        </w:numPr>
      </w:pPr>
      <w:r>
        <w:t>Create a performance profile &amp; insert the desired performance counters.</w:t>
      </w:r>
    </w:p>
    <w:p w14:paraId="68DB679C" w14:textId="77777777" w:rsidR="00E24CC5" w:rsidRDefault="00765196" w:rsidP="00B10902">
      <w:pPr>
        <w:pStyle w:val="af3"/>
        <w:numPr>
          <w:ilvl w:val="0"/>
          <w:numId w:val="43"/>
        </w:numPr>
      </w:pPr>
      <w:r>
        <w:t>Use Global and local project setting for enabling this feature and choosing the profile.</w:t>
      </w:r>
    </w:p>
    <w:p w14:paraId="4422C2BC" w14:textId="77777777" w:rsidR="00E24CC5" w:rsidRDefault="00765196" w:rsidP="00B10902">
      <w:pPr>
        <w:pStyle w:val="af3"/>
        <w:numPr>
          <w:ilvl w:val="0"/>
          <w:numId w:val="43"/>
        </w:numPr>
      </w:pPr>
      <w:r>
        <w:t>Verify the performance data in the performance report file.</w:t>
      </w:r>
    </w:p>
    <w:p w14:paraId="049571D4" w14:textId="77777777" w:rsidR="00E24CC5" w:rsidRDefault="00765196" w:rsidP="00B10902">
      <w:pPr>
        <w:pStyle w:val="af3"/>
        <w:numPr>
          <w:ilvl w:val="0"/>
          <w:numId w:val="43"/>
        </w:numPr>
      </w:pPr>
      <w:r>
        <w:t>Verify the Performance graph plotted against the performance report file.</w:t>
      </w:r>
    </w:p>
    <w:p w14:paraId="743C8916" w14:textId="1B493AF7" w:rsidR="00E24CC5" w:rsidRDefault="00765196" w:rsidP="0072434C">
      <w:pPr>
        <w:pStyle w:val="2"/>
      </w:pPr>
      <w:bookmarkStart w:id="3004" w:name="_Toc174035229"/>
      <w:r>
        <w:t>How to create a performance profile.</w:t>
      </w:r>
      <w:bookmarkEnd w:id="3004"/>
    </w:p>
    <w:p w14:paraId="5163FE3D" w14:textId="4EFF1A31" w:rsidR="00E24CC5" w:rsidRDefault="00765196" w:rsidP="00B10902">
      <w:pPr>
        <w:pStyle w:val="af3"/>
        <w:numPr>
          <w:ilvl w:val="0"/>
          <w:numId w:val="44"/>
        </w:numPr>
        <w:ind w:left="426" w:hanging="426"/>
      </w:pPr>
      <w:r>
        <w:t>Click on the Performance Monitor Icon in Test suite to invoke Performance Monitor window</w:t>
      </w:r>
      <w:r w:rsidR="00A80538">
        <w:t xml:space="preserve"> see the figure shown below</w:t>
      </w:r>
      <w:r>
        <w:t xml:space="preserve">. </w:t>
      </w:r>
    </w:p>
    <w:p w14:paraId="041D3DB6" w14:textId="77777777" w:rsidR="00E24CC5" w:rsidRDefault="00765196" w:rsidP="001C182C">
      <w:pPr>
        <w:pStyle w:val="af3"/>
        <w:jc w:val="center"/>
      </w:pPr>
      <w:r>
        <w:rPr>
          <w:noProof/>
          <w:lang w:val="en-IN" w:eastAsia="en-IN"/>
        </w:rPr>
        <w:drawing>
          <wp:inline distT="0" distB="0" distL="0" distR="0" wp14:anchorId="65B4C41E" wp14:editId="08952482">
            <wp:extent cx="4210050" cy="3467100"/>
            <wp:effectExtent l="0" t="0" r="0" b="0"/>
            <wp:docPr id="381"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4210050" cy="3467100"/>
                    </a:xfrm>
                    <a:prstGeom prst="rect">
                      <a:avLst/>
                    </a:prstGeom>
                    <a:noFill/>
                    <a:ln>
                      <a:noFill/>
                    </a:ln>
                  </pic:spPr>
                </pic:pic>
              </a:graphicData>
            </a:graphic>
          </wp:inline>
        </w:drawing>
      </w:r>
    </w:p>
    <w:p w14:paraId="70D51088" w14:textId="07ECA69C" w:rsidR="00E24CC5" w:rsidRDefault="00765196" w:rsidP="00B10902">
      <w:pPr>
        <w:pStyle w:val="af3"/>
        <w:numPr>
          <w:ilvl w:val="0"/>
          <w:numId w:val="44"/>
        </w:numPr>
        <w:ind w:left="426" w:hanging="426"/>
      </w:pPr>
      <w:r>
        <w:t>Click on Add Profile to invoke Performance Monitor Wizard where you can give name for your profile</w:t>
      </w:r>
      <w:r w:rsidR="00142695">
        <w:t xml:space="preserve"> see the figure shown below</w:t>
      </w:r>
      <w:r>
        <w:t>.</w:t>
      </w:r>
    </w:p>
    <w:p w14:paraId="38E8320F" w14:textId="77777777" w:rsidR="00E24CC5" w:rsidRDefault="00765196" w:rsidP="001C182C">
      <w:pPr>
        <w:pStyle w:val="af3"/>
        <w:jc w:val="center"/>
      </w:pPr>
      <w:r>
        <w:rPr>
          <w:noProof/>
          <w:lang w:val="en-IN" w:eastAsia="en-IN"/>
        </w:rPr>
        <w:lastRenderedPageBreak/>
        <w:drawing>
          <wp:inline distT="0" distB="0" distL="0" distR="0" wp14:anchorId="13AE6C37" wp14:editId="5CA651E9">
            <wp:extent cx="3590925" cy="3333750"/>
            <wp:effectExtent l="0" t="0" r="9525" b="0"/>
            <wp:docPr id="382"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3590925" cy="3333750"/>
                    </a:xfrm>
                    <a:prstGeom prst="rect">
                      <a:avLst/>
                    </a:prstGeom>
                    <a:noFill/>
                    <a:ln>
                      <a:noFill/>
                    </a:ln>
                  </pic:spPr>
                </pic:pic>
              </a:graphicData>
            </a:graphic>
          </wp:inline>
        </w:drawing>
      </w:r>
    </w:p>
    <w:p w14:paraId="3ED53EA5" w14:textId="77777777" w:rsidR="00E24CC5" w:rsidRDefault="00765196" w:rsidP="00B10902">
      <w:pPr>
        <w:pStyle w:val="af3"/>
        <w:numPr>
          <w:ilvl w:val="0"/>
          <w:numId w:val="44"/>
        </w:numPr>
        <w:ind w:left="426" w:hanging="426"/>
      </w:pPr>
      <w:r>
        <w:t>Click next and right click to add new performance counter.</w:t>
      </w:r>
    </w:p>
    <w:p w14:paraId="15D10793" w14:textId="77777777" w:rsidR="00E24CC5" w:rsidRDefault="00765196" w:rsidP="001C182C">
      <w:pPr>
        <w:pStyle w:val="af3"/>
        <w:jc w:val="center"/>
      </w:pPr>
      <w:r>
        <w:rPr>
          <w:noProof/>
          <w:lang w:val="en-IN" w:eastAsia="en-IN"/>
        </w:rPr>
        <w:drawing>
          <wp:inline distT="0" distB="0" distL="0" distR="0" wp14:anchorId="5F30E501" wp14:editId="73A14ACE">
            <wp:extent cx="3676650" cy="2581275"/>
            <wp:effectExtent l="0" t="0" r="0" b="9525"/>
            <wp:docPr id="38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3676650" cy="2581275"/>
                    </a:xfrm>
                    <a:prstGeom prst="rect">
                      <a:avLst/>
                    </a:prstGeom>
                    <a:noFill/>
                    <a:ln>
                      <a:noFill/>
                    </a:ln>
                  </pic:spPr>
                </pic:pic>
              </a:graphicData>
            </a:graphic>
          </wp:inline>
        </w:drawing>
      </w:r>
    </w:p>
    <w:p w14:paraId="0F1C5EC2" w14:textId="77777777" w:rsidR="00E24CC5" w:rsidRDefault="00765196" w:rsidP="00B10902">
      <w:pPr>
        <w:pStyle w:val="af3"/>
        <w:numPr>
          <w:ilvl w:val="0"/>
          <w:numId w:val="44"/>
        </w:numPr>
        <w:ind w:left="426" w:hanging="426"/>
      </w:pPr>
      <w:r>
        <w:t>Add the desired counters and complete the profile creation process.</w:t>
      </w:r>
    </w:p>
    <w:p w14:paraId="4E6BEF79" w14:textId="50394E28" w:rsidR="00E24CC5" w:rsidRDefault="00765196" w:rsidP="00521515">
      <w:pPr>
        <w:ind w:leftChars="193" w:left="425"/>
      </w:pPr>
      <w:proofErr w:type="gramStart"/>
      <w:r>
        <w:t>Similar to</w:t>
      </w:r>
      <w:proofErr w:type="gramEnd"/>
      <w:r>
        <w:t xml:space="preserve"> Add Profile, user can edit the already created profile and delete a profile. </w:t>
      </w:r>
      <w:proofErr w:type="gramStart"/>
      <w:r>
        <w:t>Also</w:t>
      </w:r>
      <w:proofErr w:type="gramEnd"/>
      <w:r>
        <w:t xml:space="preserve"> user can create multiple profiles.</w:t>
      </w:r>
    </w:p>
    <w:p w14:paraId="417824C8" w14:textId="77777777" w:rsidR="007C54D1" w:rsidRDefault="007C54D1" w:rsidP="007C54D1">
      <w:pPr>
        <w:ind w:leftChars="257" w:left="565"/>
      </w:pPr>
    </w:p>
    <w:p w14:paraId="1DCEDB3D" w14:textId="6383238D" w:rsidR="00E24CC5" w:rsidRDefault="00765196" w:rsidP="0072434C">
      <w:pPr>
        <w:pStyle w:val="2"/>
      </w:pPr>
      <w:bookmarkStart w:id="3005" w:name="_Ref51592490"/>
      <w:bookmarkStart w:id="3006" w:name="_Toc174035230"/>
      <w:r>
        <w:t>Global and Local settings related to Performance Monitor.</w:t>
      </w:r>
      <w:bookmarkEnd w:id="3005"/>
      <w:bookmarkEnd w:id="3006"/>
    </w:p>
    <w:p w14:paraId="23BD6451" w14:textId="2AAE8F5A" w:rsidR="00E24CC5" w:rsidRDefault="00765196" w:rsidP="00521515">
      <w:r>
        <w:t>In Global setting</w:t>
      </w:r>
      <w:r w:rsidR="00A93C6F">
        <w:t>s</w:t>
      </w:r>
      <w:r>
        <w:t xml:space="preserve">, a newly introduced tab is available named “Performance Monitor”. This tab is available in Local settings also. From here user can enable and disable Performance monitor for the solution and recording. </w:t>
      </w:r>
      <w:proofErr w:type="gramStart"/>
      <w:r>
        <w:t>Also</w:t>
      </w:r>
      <w:proofErr w:type="gramEnd"/>
      <w:r>
        <w:t xml:space="preserve"> user can choose the profile in these settings.</w:t>
      </w:r>
    </w:p>
    <w:p w14:paraId="33BE30E6" w14:textId="77777777" w:rsidR="00E24CC5" w:rsidRDefault="00765196" w:rsidP="00B10902">
      <w:pPr>
        <w:pStyle w:val="af3"/>
        <w:numPr>
          <w:ilvl w:val="0"/>
          <w:numId w:val="45"/>
        </w:numPr>
        <w:ind w:left="426" w:hanging="426"/>
      </w:pPr>
      <w:bookmarkStart w:id="3007" w:name="_Ref51592483"/>
      <w:r>
        <w:t>Global settings.</w:t>
      </w:r>
      <w:bookmarkEnd w:id="3007"/>
    </w:p>
    <w:p w14:paraId="0FA17ECE" w14:textId="77777777" w:rsidR="001D7088" w:rsidRDefault="001D7088" w:rsidP="00521515">
      <w:pPr>
        <w:pStyle w:val="af3"/>
        <w:ind w:left="426"/>
      </w:pPr>
      <w:r>
        <w:t xml:space="preserve">To explain </w:t>
      </w:r>
      <w:proofErr w:type="gramStart"/>
      <w:r>
        <w:t>this settings</w:t>
      </w:r>
      <w:proofErr w:type="gramEnd"/>
      <w:r>
        <w:t>, we will explain each global settings of performance monitor.</w:t>
      </w:r>
    </w:p>
    <w:p w14:paraId="4993651D" w14:textId="77777777" w:rsidR="001D7088" w:rsidRDefault="001D7088" w:rsidP="007C54D1">
      <w:pPr>
        <w:pStyle w:val="af3"/>
        <w:ind w:left="851"/>
      </w:pPr>
    </w:p>
    <w:p w14:paraId="418A5B62" w14:textId="77777777" w:rsidR="001D7088" w:rsidRDefault="001D7088" w:rsidP="00521515">
      <w:pPr>
        <w:pStyle w:val="af3"/>
        <w:ind w:left="426"/>
      </w:pPr>
      <w:r w:rsidRPr="00770249">
        <w:rPr>
          <w:b/>
        </w:rPr>
        <w:lastRenderedPageBreak/>
        <w:t>Usage of selecting individual profiles in Global settings</w:t>
      </w:r>
      <w:r>
        <w:t xml:space="preserve"> -&gt; If user check individual profiles in global </w:t>
      </w:r>
      <w:proofErr w:type="gramStart"/>
      <w:r>
        <w:t>settings</w:t>
      </w:r>
      <w:proofErr w:type="gramEnd"/>
      <w:r>
        <w:t xml:space="preserve"> then user can't uncheck it in individual recordings. i.e. </w:t>
      </w:r>
    </w:p>
    <w:p w14:paraId="73E0A16E" w14:textId="77777777" w:rsidR="001D7088" w:rsidRDefault="001D7088" w:rsidP="00521515">
      <w:pPr>
        <w:pStyle w:val="af3"/>
        <w:ind w:left="426"/>
      </w:pPr>
      <w:r>
        <w:t xml:space="preserve">Case1: Those profiles which are checked in Global are mandatorily executed and report will get generated. </w:t>
      </w:r>
    </w:p>
    <w:p w14:paraId="0B9DE935" w14:textId="77777777" w:rsidR="001D7088" w:rsidRDefault="001D7088" w:rsidP="00521515">
      <w:pPr>
        <w:pStyle w:val="af3"/>
        <w:ind w:left="426"/>
      </w:pPr>
      <w:r>
        <w:t>Case2: And those which are unchecked can be checked or left unchecked in individual recordings.</w:t>
      </w:r>
    </w:p>
    <w:p w14:paraId="369AE7F2" w14:textId="77777777" w:rsidR="001D7088" w:rsidRDefault="001D7088" w:rsidP="00521515">
      <w:pPr>
        <w:pStyle w:val="af3"/>
        <w:ind w:left="426"/>
      </w:pPr>
    </w:p>
    <w:p w14:paraId="5F036156" w14:textId="60804546" w:rsidR="000C2C41" w:rsidRDefault="001D7088" w:rsidP="00521515">
      <w:pPr>
        <w:pStyle w:val="af3"/>
        <w:ind w:left="426"/>
      </w:pPr>
      <w:r w:rsidRPr="00770249">
        <w:rPr>
          <w:b/>
        </w:rPr>
        <w:t>"Enable Performance monitor in all recording" in global settings</w:t>
      </w:r>
      <w:r>
        <w:t xml:space="preserve"> -&gt; If this is unchecked (</w:t>
      </w:r>
      <w:proofErr w:type="gramStart"/>
      <w:r>
        <w:t>i.e.</w:t>
      </w:r>
      <w:proofErr w:type="gramEnd"/>
      <w:r>
        <w:t xml:space="preserve"> disable) then the user can't select any performance profile in individual Recording settings. </w:t>
      </w:r>
      <w:proofErr w:type="gramStart"/>
      <w:r>
        <w:t>i.e.</w:t>
      </w:r>
      <w:proofErr w:type="gramEnd"/>
      <w:r>
        <w:t xml:space="preserve"> The performance profiles list item will be in disabled state and Case2 from above can't be performed.</w:t>
      </w:r>
    </w:p>
    <w:p w14:paraId="403CA0F4" w14:textId="3CCAD5D4" w:rsidR="000C2C41" w:rsidRDefault="000C2C41" w:rsidP="00521515">
      <w:pPr>
        <w:ind w:left="426"/>
      </w:pPr>
      <w:r w:rsidRPr="00FD3595">
        <w:rPr>
          <w:b/>
        </w:rPr>
        <w:t>"Enable Performance profile in global" in global settings</w:t>
      </w:r>
      <w:r>
        <w:t xml:space="preserve"> -&gt; If this is unchecked (</w:t>
      </w:r>
      <w:proofErr w:type="gramStart"/>
      <w:r>
        <w:t>i.e.</w:t>
      </w:r>
      <w:proofErr w:type="gramEnd"/>
      <w:r>
        <w:t xml:space="preserve"> disable) then no matter the profiles checked or unchecked in recordings/global, reports won't be generated.</w:t>
      </w:r>
    </w:p>
    <w:p w14:paraId="4C7A0579" w14:textId="77777777" w:rsidR="00521515" w:rsidRDefault="00521515" w:rsidP="00521515">
      <w:pPr>
        <w:ind w:left="426"/>
      </w:pPr>
    </w:p>
    <w:p w14:paraId="22A69A56" w14:textId="31D25083" w:rsidR="00E24CC5" w:rsidRDefault="00765196" w:rsidP="001D7088">
      <w:pPr>
        <w:ind w:left="360"/>
        <w:jc w:val="center"/>
      </w:pPr>
      <w:r>
        <w:rPr>
          <w:noProof/>
          <w:lang w:val="en-IN" w:eastAsia="en-IN"/>
        </w:rPr>
        <w:drawing>
          <wp:inline distT="0" distB="0" distL="0" distR="0" wp14:anchorId="11EE5F47" wp14:editId="0DBFC803">
            <wp:extent cx="3952875" cy="1657350"/>
            <wp:effectExtent l="0" t="0" r="9525" b="0"/>
            <wp:docPr id="38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3952875" cy="1657350"/>
                    </a:xfrm>
                    <a:prstGeom prst="rect">
                      <a:avLst/>
                    </a:prstGeom>
                    <a:noFill/>
                    <a:ln>
                      <a:noFill/>
                    </a:ln>
                  </pic:spPr>
                </pic:pic>
              </a:graphicData>
            </a:graphic>
          </wp:inline>
        </w:drawing>
      </w:r>
    </w:p>
    <w:p w14:paraId="6C7B93CE" w14:textId="77777777" w:rsidR="00E24CC5" w:rsidRDefault="00765196" w:rsidP="00B10902">
      <w:pPr>
        <w:pStyle w:val="af3"/>
        <w:numPr>
          <w:ilvl w:val="0"/>
          <w:numId w:val="45"/>
        </w:numPr>
        <w:ind w:left="426" w:hanging="426"/>
      </w:pPr>
      <w:r>
        <w:t>Local Settings.</w:t>
      </w:r>
    </w:p>
    <w:p w14:paraId="5BE23960" w14:textId="2A213676" w:rsidR="00E24CC5" w:rsidRDefault="00765196" w:rsidP="00521515">
      <w:pPr>
        <w:pStyle w:val="af3"/>
        <w:ind w:left="426"/>
      </w:pPr>
      <w:r>
        <w:t xml:space="preserve">Local settings also have a Performance Monitor tab. From this tab user can enable or disable performance Monitor in recording level. </w:t>
      </w:r>
      <w:proofErr w:type="gramStart"/>
      <w:r>
        <w:t>Also</w:t>
      </w:r>
      <w:proofErr w:type="gramEnd"/>
      <w:r>
        <w:t xml:space="preserve"> we have an option to select profiles for performance monitor. The profile which is globally selected in Global settings cannot be unchecked in local settings</w:t>
      </w:r>
      <w:r w:rsidR="00416DCE">
        <w:t xml:space="preserve"> see the figure shown below</w:t>
      </w:r>
      <w:r>
        <w:t>.</w:t>
      </w:r>
    </w:p>
    <w:p w14:paraId="10BFF550" w14:textId="77777777" w:rsidR="00E24CC5" w:rsidRDefault="00765196" w:rsidP="001C182C">
      <w:pPr>
        <w:pStyle w:val="af3"/>
        <w:jc w:val="center"/>
      </w:pPr>
      <w:r>
        <w:rPr>
          <w:noProof/>
          <w:lang w:val="en-IN" w:eastAsia="en-IN"/>
        </w:rPr>
        <w:drawing>
          <wp:inline distT="0" distB="0" distL="0" distR="0" wp14:anchorId="59FE23CA" wp14:editId="1168C248">
            <wp:extent cx="5048250" cy="1685925"/>
            <wp:effectExtent l="0" t="0" r="0" b="9525"/>
            <wp:docPr id="385" name="Picture 345"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7"/>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5048250" cy="1685925"/>
                    </a:xfrm>
                    <a:prstGeom prst="rect">
                      <a:avLst/>
                    </a:prstGeom>
                    <a:noFill/>
                    <a:ln>
                      <a:noFill/>
                    </a:ln>
                  </pic:spPr>
                </pic:pic>
              </a:graphicData>
            </a:graphic>
          </wp:inline>
        </w:drawing>
      </w:r>
    </w:p>
    <w:p w14:paraId="2F32C4F2" w14:textId="14C7EEB1" w:rsidR="00E24CC5" w:rsidRDefault="00765196" w:rsidP="0072434C">
      <w:pPr>
        <w:pStyle w:val="2"/>
      </w:pPr>
      <w:bookmarkStart w:id="3008" w:name="_Toc174035231"/>
      <w:r>
        <w:t>Performance Monitor report.</w:t>
      </w:r>
      <w:bookmarkEnd w:id="3008"/>
    </w:p>
    <w:p w14:paraId="49BA4B4F" w14:textId="77777777" w:rsidR="00E24CC5" w:rsidRDefault="00765196" w:rsidP="00521515">
      <w:r>
        <w:t xml:space="preserve">After a successful execution of the solution, performance report in csv format will be generated. If user has selected multiple </w:t>
      </w:r>
      <w:proofErr w:type="gramStart"/>
      <w:r>
        <w:t>profiles</w:t>
      </w:r>
      <w:proofErr w:type="gramEnd"/>
      <w:r>
        <w:t xml:space="preserve"> then for each profile one report will be generated. If user has selected single profile and executed the script more than </w:t>
      </w:r>
      <w:proofErr w:type="gramStart"/>
      <w:r>
        <w:t>once</w:t>
      </w:r>
      <w:proofErr w:type="gramEnd"/>
      <w:r>
        <w:t xml:space="preserve"> then different report will be generated depending on the timestamp. This report will be available in “&lt;SOLUTION_PATH&gt;/Report/PerformanceReports/” folder. This report will contain performance data for the selected counters in the profile against each action available in the solution.</w:t>
      </w:r>
    </w:p>
    <w:p w14:paraId="0AE7F5E9" w14:textId="2759DB30" w:rsidR="00E24CC5" w:rsidRDefault="00765196" w:rsidP="0072434C">
      <w:pPr>
        <w:pStyle w:val="2"/>
      </w:pPr>
      <w:bookmarkStart w:id="3009" w:name="_Toc174035232"/>
      <w:r>
        <w:lastRenderedPageBreak/>
        <w:t>Performance Monitor Graph.</w:t>
      </w:r>
      <w:bookmarkEnd w:id="3009"/>
    </w:p>
    <w:p w14:paraId="7FD1A7CF" w14:textId="1D844F96" w:rsidR="00E24CC5" w:rsidRDefault="00765196" w:rsidP="00521515">
      <w:r>
        <w:t xml:space="preserve">Once the csv file is ready with all the values and counters, user can plot a graph using the same csv. User can invoke the Graph view from two places </w:t>
      </w:r>
      <w:r w:rsidR="003D6496">
        <w:t>see the figure shown below</w:t>
      </w:r>
      <w:r>
        <w:t>.</w:t>
      </w:r>
    </w:p>
    <w:p w14:paraId="291FAAEF" w14:textId="77777777" w:rsidR="00E24CC5" w:rsidRDefault="00765196" w:rsidP="001C182C">
      <w:pPr>
        <w:jc w:val="center"/>
      </w:pPr>
      <w:r>
        <w:rPr>
          <w:noProof/>
          <w:lang w:val="en-IN" w:eastAsia="en-IN"/>
        </w:rPr>
        <w:drawing>
          <wp:inline distT="0" distB="0" distL="0" distR="0" wp14:anchorId="48A58438" wp14:editId="7AF1F78E">
            <wp:extent cx="4829175" cy="2886075"/>
            <wp:effectExtent l="0" t="0" r="9525" b="9525"/>
            <wp:docPr id="386"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4829175" cy="2886075"/>
                    </a:xfrm>
                    <a:prstGeom prst="rect">
                      <a:avLst/>
                    </a:prstGeom>
                    <a:noFill/>
                    <a:ln>
                      <a:noFill/>
                    </a:ln>
                  </pic:spPr>
                </pic:pic>
              </a:graphicData>
            </a:graphic>
          </wp:inline>
        </w:drawing>
      </w:r>
    </w:p>
    <w:p w14:paraId="3EED5AAE" w14:textId="77777777" w:rsidR="00E24CC5" w:rsidRDefault="00765196" w:rsidP="00521515">
      <w:r>
        <w:t xml:space="preserve">Once View Graph is </w:t>
      </w:r>
      <w:proofErr w:type="gramStart"/>
      <w:r>
        <w:t>clicked</w:t>
      </w:r>
      <w:proofErr w:type="gramEnd"/>
      <w:r>
        <w:t xml:space="preserve"> we will get the “Performance Graph” window. From this window the first step is to select the csv file for graph display.</w:t>
      </w:r>
    </w:p>
    <w:p w14:paraId="32BCA678" w14:textId="77EDE037" w:rsidR="00E24CC5" w:rsidRDefault="00765196" w:rsidP="00521515">
      <w:r>
        <w:t xml:space="preserve">Once the csv file is selected and user clicks on OK button, the counters will be </w:t>
      </w:r>
      <w:proofErr w:type="gramStart"/>
      <w:r>
        <w:t>listed</w:t>
      </w:r>
      <w:proofErr w:type="gramEnd"/>
      <w:r>
        <w:t xml:space="preserve"> and the graph would be drawn according to the values of the counter </w:t>
      </w:r>
      <w:r w:rsidR="00D4204E">
        <w:t>see the figure shown below</w:t>
      </w:r>
      <w:r>
        <w:t>.</w:t>
      </w:r>
    </w:p>
    <w:p w14:paraId="0A4B1A98" w14:textId="77777777" w:rsidR="00E24CC5" w:rsidRDefault="00765196" w:rsidP="001C182C">
      <w:pPr>
        <w:jc w:val="center"/>
      </w:pPr>
      <w:r>
        <w:rPr>
          <w:noProof/>
          <w:lang w:val="en-IN" w:eastAsia="en-IN"/>
        </w:rPr>
        <w:drawing>
          <wp:inline distT="0" distB="0" distL="0" distR="0" wp14:anchorId="508AB0B4" wp14:editId="2FB2F3A7">
            <wp:extent cx="5543550" cy="2943225"/>
            <wp:effectExtent l="0" t="0" r="0" b="9525"/>
            <wp:docPr id="38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5543550" cy="2943225"/>
                    </a:xfrm>
                    <a:prstGeom prst="rect">
                      <a:avLst/>
                    </a:prstGeom>
                    <a:noFill/>
                    <a:ln>
                      <a:noFill/>
                    </a:ln>
                  </pic:spPr>
                </pic:pic>
              </a:graphicData>
            </a:graphic>
          </wp:inline>
        </w:drawing>
      </w:r>
    </w:p>
    <w:p w14:paraId="7E47FA41" w14:textId="77777777" w:rsidR="00E24CC5" w:rsidRDefault="00E24CC5"/>
    <w:p w14:paraId="2A5882EE" w14:textId="77777777" w:rsidR="00E24CC5" w:rsidRDefault="00765196" w:rsidP="00521515">
      <w:r>
        <w:t>The counters will be listed in right hand column with the fore color same as the color of the graph. User can check the counter fore color with the color of the curve.</w:t>
      </w:r>
    </w:p>
    <w:p w14:paraId="20A3ACEB" w14:textId="77777777" w:rsidR="00E24CC5" w:rsidRDefault="00765196" w:rsidP="00521515">
      <w:r>
        <w:lastRenderedPageBreak/>
        <w:t>X-axis contains the time stamp and y-axis for each counter has different scaling by using auto scaling of the parameters.</w:t>
      </w:r>
    </w:p>
    <w:p w14:paraId="422D7FA6" w14:textId="53FD675A" w:rsidR="00E24CC5" w:rsidRDefault="00765196" w:rsidP="00521515">
      <w:r>
        <w:t xml:space="preserve">User can select 4 counters at max which would be displayed in the graph. If user wants to see different </w:t>
      </w:r>
      <w:proofErr w:type="gramStart"/>
      <w:r>
        <w:t>counters</w:t>
      </w:r>
      <w:proofErr w:type="gramEnd"/>
      <w:r>
        <w:t xml:space="preserve"> then user needs to unselect some of the selected counter and then select the needed counters. Once user unchecks some counter the graph of the unchecked counter will not be displayed and again on checking the counter user can see the graph plotted for the same counter</w:t>
      </w:r>
      <w:r w:rsidR="00F21AA9">
        <w:t xml:space="preserve"> see the figure shown below</w:t>
      </w:r>
      <w:r>
        <w:t>.</w:t>
      </w:r>
    </w:p>
    <w:p w14:paraId="6686D9B2" w14:textId="77777777" w:rsidR="00E24CC5" w:rsidRDefault="00765196" w:rsidP="001C182C">
      <w:pPr>
        <w:jc w:val="center"/>
      </w:pPr>
      <w:r>
        <w:rPr>
          <w:noProof/>
          <w:lang w:val="en-IN" w:eastAsia="en-IN"/>
        </w:rPr>
        <w:drawing>
          <wp:inline distT="0" distB="0" distL="0" distR="0" wp14:anchorId="5431CEE7" wp14:editId="7F3A2B40">
            <wp:extent cx="5495925" cy="2943225"/>
            <wp:effectExtent l="0" t="0" r="9525" b="9525"/>
            <wp:docPr id="388"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5495925" cy="2943225"/>
                    </a:xfrm>
                    <a:prstGeom prst="rect">
                      <a:avLst/>
                    </a:prstGeom>
                    <a:noFill/>
                    <a:ln>
                      <a:noFill/>
                    </a:ln>
                  </pic:spPr>
                </pic:pic>
              </a:graphicData>
            </a:graphic>
          </wp:inline>
        </w:drawing>
      </w:r>
    </w:p>
    <w:p w14:paraId="5E5A6C10" w14:textId="77777777" w:rsidR="00E24CC5" w:rsidRDefault="00765196" w:rsidP="00521515">
      <w:r>
        <w:t xml:space="preserve">On hovering on a point, user can see the X and Y axis value at that point and the step number for which this point </w:t>
      </w:r>
      <w:proofErr w:type="gramStart"/>
      <w:r>
        <w:t>have</w:t>
      </w:r>
      <w:proofErr w:type="gramEnd"/>
      <w:r>
        <w:t xml:space="preserve"> been plotted.</w:t>
      </w:r>
    </w:p>
    <w:p w14:paraId="773F5014"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r>
        <w:br w:type="page"/>
      </w:r>
    </w:p>
    <w:p w14:paraId="1D5D0BFF" w14:textId="395E71C4" w:rsidR="00E24CC5" w:rsidRDefault="00765196">
      <w:pPr>
        <w:pStyle w:val="1"/>
      </w:pPr>
      <w:bookmarkStart w:id="3010" w:name="_Toc174035233"/>
      <w:r>
        <w:lastRenderedPageBreak/>
        <w:t>Recovery Scenario</w:t>
      </w:r>
      <w:bookmarkEnd w:id="3010"/>
    </w:p>
    <w:p w14:paraId="15A209EF" w14:textId="77777777" w:rsidR="00E24CC5" w:rsidRDefault="00765196">
      <w:r>
        <w:t>Recovery scenario is a concept of recovering from any unexpected fail scenario during the execution of a Concord Test Suite. Unexpected fail reason could be because of any reason such as unwanted popup displayed, application (AUT) crash during the test execution etc.</w:t>
      </w:r>
    </w:p>
    <w:p w14:paraId="0463D691" w14:textId="77777777" w:rsidR="00E24CC5" w:rsidRDefault="00765196">
      <w:r>
        <w:t>Recovery scenario consists of following,</w:t>
      </w:r>
    </w:p>
    <w:p w14:paraId="052B29C2" w14:textId="060793A3" w:rsidR="00E24CC5" w:rsidRDefault="00765196" w:rsidP="00B10902">
      <w:pPr>
        <w:pStyle w:val="af3"/>
        <w:numPr>
          <w:ilvl w:val="0"/>
          <w:numId w:val="43"/>
        </w:numPr>
      </w:pPr>
      <w:r>
        <w:t>Possible recovery scenario (trigger action).</w:t>
      </w:r>
      <w:r w:rsidR="007C0D71">
        <w:br/>
      </w:r>
      <w:r w:rsidR="007C0D71" w:rsidRPr="007C0D71">
        <w:t xml:space="preserve">In this section we need to create possible scenario which can overcome the unwanted </w:t>
      </w:r>
      <w:proofErr w:type="gramStart"/>
      <w:r w:rsidR="007C0D71" w:rsidRPr="007C0D71">
        <w:t>fail</w:t>
      </w:r>
      <w:proofErr w:type="gramEnd"/>
      <w:r w:rsidR="007C0D71" w:rsidRPr="007C0D71">
        <w:t xml:space="preserve"> scenarios of our actual test suite.</w:t>
      </w:r>
      <w:r w:rsidR="007C0D71">
        <w:br/>
      </w:r>
    </w:p>
    <w:p w14:paraId="63EDA9FA" w14:textId="77777777" w:rsidR="00E24CC5" w:rsidRDefault="00765196" w:rsidP="00B10902">
      <w:pPr>
        <w:pStyle w:val="af3"/>
        <w:numPr>
          <w:ilvl w:val="0"/>
          <w:numId w:val="43"/>
        </w:numPr>
      </w:pPr>
      <w:r>
        <w:t>Post Action.</w:t>
      </w:r>
    </w:p>
    <w:p w14:paraId="6297E2FB" w14:textId="2161D965" w:rsidR="00E24CC5" w:rsidRDefault="007C0D71" w:rsidP="005C2893">
      <w:pPr>
        <w:pStyle w:val="af3"/>
      </w:pPr>
      <w:r>
        <w:t>This is the setting we need to do for the post action which the tool should trigger after the recovery scenario execution.</w:t>
      </w:r>
    </w:p>
    <w:p w14:paraId="77EBA1F4" w14:textId="15EAE083" w:rsidR="00E24CC5" w:rsidRDefault="00765196" w:rsidP="0072434C">
      <w:pPr>
        <w:pStyle w:val="2"/>
      </w:pPr>
      <w:bookmarkStart w:id="3011" w:name="_Toc174035234"/>
      <w:r>
        <w:t>How to use recovery scenario in concord.</w:t>
      </w:r>
      <w:bookmarkEnd w:id="3011"/>
    </w:p>
    <w:p w14:paraId="25B107A0" w14:textId="77777777" w:rsidR="00E24CC5" w:rsidRDefault="00765196" w:rsidP="00521515">
      <w:r>
        <w:t>Using Recovery scenario consists of following points in Concord.</w:t>
      </w:r>
    </w:p>
    <w:p w14:paraId="137E53E1" w14:textId="77777777" w:rsidR="00E24CC5" w:rsidRDefault="00765196" w:rsidP="00B10902">
      <w:pPr>
        <w:pStyle w:val="af3"/>
        <w:numPr>
          <w:ilvl w:val="0"/>
          <w:numId w:val="132"/>
        </w:numPr>
        <w:ind w:left="426" w:hanging="426"/>
      </w:pPr>
      <w:r>
        <w:t>Create a Scenario in Recovery suite.</w:t>
      </w:r>
    </w:p>
    <w:p w14:paraId="70648E8A" w14:textId="77777777" w:rsidR="00E24CC5" w:rsidRDefault="00765196" w:rsidP="00B10902">
      <w:pPr>
        <w:pStyle w:val="af3"/>
        <w:numPr>
          <w:ilvl w:val="0"/>
          <w:numId w:val="132"/>
        </w:numPr>
        <w:ind w:left="426" w:hanging="426"/>
      </w:pPr>
      <w:r>
        <w:t>Linking the scenario with Recording.</w:t>
      </w:r>
    </w:p>
    <w:p w14:paraId="5CBD3FFD" w14:textId="77777777" w:rsidR="00E24CC5" w:rsidRDefault="00765196" w:rsidP="00B10902">
      <w:pPr>
        <w:pStyle w:val="af3"/>
        <w:numPr>
          <w:ilvl w:val="0"/>
          <w:numId w:val="132"/>
        </w:numPr>
        <w:ind w:left="426" w:hanging="426"/>
      </w:pPr>
      <w:r>
        <w:t>Decide Post Action.</w:t>
      </w:r>
    </w:p>
    <w:p w14:paraId="634CB07D" w14:textId="13DE0797" w:rsidR="00E24CC5" w:rsidRDefault="00765196" w:rsidP="0072434C">
      <w:pPr>
        <w:pStyle w:val="2"/>
      </w:pPr>
      <w:bookmarkStart w:id="3012" w:name="_Toc174035235"/>
      <w:r>
        <w:t>Create a scenario in Recovery suite.</w:t>
      </w:r>
      <w:bookmarkEnd w:id="3012"/>
    </w:p>
    <w:p w14:paraId="101B949D" w14:textId="04080A9A" w:rsidR="00E24CC5" w:rsidRDefault="00765196" w:rsidP="00521515">
      <w:r>
        <w:t>For creating a scenario in Recovery suite user first needs to switch from main test suite to Recovery suite. Double click on the Recovery.cxml file under Config\Modality folder from project explorer, and then the following UI will be displayed</w:t>
      </w:r>
      <w:r w:rsidR="0069635B">
        <w:t xml:space="preserve"> see the figure shown below</w:t>
      </w:r>
      <w:r>
        <w:t>.</w:t>
      </w:r>
    </w:p>
    <w:p w14:paraId="0D20FF6A" w14:textId="77777777" w:rsidR="00E24CC5" w:rsidRDefault="00765196" w:rsidP="001C182C">
      <w:pPr>
        <w:jc w:val="center"/>
      </w:pPr>
      <w:r>
        <w:rPr>
          <w:noProof/>
          <w:lang w:val="en-IN" w:eastAsia="en-IN"/>
        </w:rPr>
        <w:drawing>
          <wp:inline distT="0" distB="0" distL="0" distR="0" wp14:anchorId="1D4DAE98" wp14:editId="759A316E">
            <wp:extent cx="4438650" cy="1238250"/>
            <wp:effectExtent l="0" t="0" r="0" b="0"/>
            <wp:docPr id="389" name="Picture 34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3"/>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4438650" cy="1238250"/>
                    </a:xfrm>
                    <a:prstGeom prst="rect">
                      <a:avLst/>
                    </a:prstGeom>
                    <a:noFill/>
                    <a:ln>
                      <a:noFill/>
                    </a:ln>
                  </pic:spPr>
                </pic:pic>
              </a:graphicData>
            </a:graphic>
          </wp:inline>
        </w:drawing>
      </w:r>
    </w:p>
    <w:p w14:paraId="45F337B6" w14:textId="77777777" w:rsidR="00E24CC5" w:rsidRDefault="00765196" w:rsidP="00521515">
      <w:r>
        <w:t xml:space="preserve">Recovery suite is very similar to Main Test Suite UI, here user will be able to create multiple Scenarios and Recoveries. On double clicking on the Scenario present under Recovery, it will open a Scenario IDE which is </w:t>
      </w:r>
      <w:proofErr w:type="gramStart"/>
      <w:r>
        <w:t>similar to</w:t>
      </w:r>
      <w:proofErr w:type="gramEnd"/>
      <w:r>
        <w:t xml:space="preserve"> Recording IDE.</w:t>
      </w:r>
    </w:p>
    <w:p w14:paraId="1EAD0F6B" w14:textId="77777777" w:rsidR="00E24CC5" w:rsidRDefault="00765196" w:rsidP="001C182C">
      <w:pPr>
        <w:jc w:val="center"/>
      </w:pPr>
      <w:r>
        <w:rPr>
          <w:noProof/>
          <w:lang w:val="en-IN" w:eastAsia="en-IN"/>
        </w:rPr>
        <w:drawing>
          <wp:inline distT="0" distB="0" distL="0" distR="0" wp14:anchorId="6A6C1962" wp14:editId="37673A7A">
            <wp:extent cx="4381500" cy="1666875"/>
            <wp:effectExtent l="0" t="0" r="0" b="9525"/>
            <wp:docPr id="390" name="Picture 34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4"/>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4381500" cy="1666875"/>
                    </a:xfrm>
                    <a:prstGeom prst="rect">
                      <a:avLst/>
                    </a:prstGeom>
                    <a:noFill/>
                    <a:ln>
                      <a:noFill/>
                    </a:ln>
                  </pic:spPr>
                </pic:pic>
              </a:graphicData>
            </a:graphic>
          </wp:inline>
        </w:drawing>
      </w:r>
    </w:p>
    <w:p w14:paraId="70354E97" w14:textId="77777777" w:rsidR="00E24CC5" w:rsidRDefault="00765196" w:rsidP="00521515">
      <w:r>
        <w:lastRenderedPageBreak/>
        <w:t>From this IDE user can Record the recovering steps or add manually. User can also copy paste the actions present in the Recording IDE to Scenario IDE.</w:t>
      </w:r>
    </w:p>
    <w:p w14:paraId="4814E513" w14:textId="2AA7744D" w:rsidR="00E24CC5" w:rsidRDefault="008A2A8A" w:rsidP="0072434C">
      <w:pPr>
        <w:pStyle w:val="2"/>
      </w:pPr>
      <w:bookmarkStart w:id="3013" w:name="_Toc174035236"/>
      <w:r>
        <w:softHyphen/>
      </w:r>
      <w:r>
        <w:softHyphen/>
      </w:r>
      <w:r>
        <w:softHyphen/>
      </w:r>
      <w:r w:rsidR="00765196">
        <w:t>Linking the Scenario with Recording.</w:t>
      </w:r>
      <w:bookmarkEnd w:id="3013"/>
    </w:p>
    <w:p w14:paraId="64A4EB3B" w14:textId="365CB527" w:rsidR="00E24CC5" w:rsidRDefault="00765196" w:rsidP="00521515">
      <w:r>
        <w:t xml:space="preserve">Once the scenario creation is completed the next step is to link it with the Recordings. From the Main test suite, user needs to click on the Recovery icon to invoke recovery </w:t>
      </w:r>
      <w:r w:rsidR="00136F48">
        <w:t>configuration manager w</w:t>
      </w:r>
      <w:r>
        <w:t>indow.</w:t>
      </w:r>
    </w:p>
    <w:p w14:paraId="25E134C4" w14:textId="0C4A001E" w:rsidR="00E24CC5" w:rsidRDefault="00F12406" w:rsidP="001C182C">
      <w:pPr>
        <w:jc w:val="center"/>
      </w:pPr>
      <w:r>
        <w:rPr>
          <w:noProof/>
          <w:lang w:val="en-IN" w:eastAsia="en-IN"/>
        </w:rPr>
        <w:drawing>
          <wp:inline distT="0" distB="0" distL="0" distR="0" wp14:anchorId="52F798A3" wp14:editId="0E3B3B5B">
            <wp:extent cx="3267075" cy="323850"/>
            <wp:effectExtent l="0" t="0" r="9525"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3267075" cy="323850"/>
                    </a:xfrm>
                    <a:prstGeom prst="rect">
                      <a:avLst/>
                    </a:prstGeom>
                    <a:noFill/>
                    <a:ln>
                      <a:noFill/>
                    </a:ln>
                  </pic:spPr>
                </pic:pic>
              </a:graphicData>
            </a:graphic>
          </wp:inline>
        </w:drawing>
      </w:r>
    </w:p>
    <w:p w14:paraId="5B49CE6C" w14:textId="7901D860" w:rsidR="00BB1149" w:rsidRDefault="00BB1149" w:rsidP="0072434C">
      <w:pPr>
        <w:pStyle w:val="2"/>
      </w:pPr>
      <w:bookmarkStart w:id="3014" w:name="_Toc174035237"/>
      <w:r w:rsidRPr="00793C36">
        <w:t>Recovery Configuration Manager</w:t>
      </w:r>
      <w:bookmarkEnd w:id="3014"/>
    </w:p>
    <w:p w14:paraId="3980DC01" w14:textId="3B636B41" w:rsidR="00BB1149" w:rsidRDefault="00A732E5" w:rsidP="00521515">
      <w:r>
        <w:t>See</w:t>
      </w:r>
      <w:r w:rsidR="001957FE">
        <w:t xml:space="preserve"> the figure shown </w:t>
      </w:r>
      <w:r w:rsidR="0074413C">
        <w:t>below</w:t>
      </w:r>
      <w:r w:rsidR="0074413C" w:rsidDel="001957FE">
        <w:t xml:space="preserve"> </w:t>
      </w:r>
      <w:r w:rsidR="0074413C">
        <w:t>shows</w:t>
      </w:r>
      <w:r w:rsidR="00BB1149">
        <w:t xml:space="preserve"> recording list its related linked recovery list and post action.</w:t>
      </w:r>
    </w:p>
    <w:p w14:paraId="1F84D2E1" w14:textId="77777777" w:rsidR="00BB1149" w:rsidRDefault="00BB1149" w:rsidP="001C182C">
      <w:pPr>
        <w:jc w:val="center"/>
      </w:pPr>
      <w:r w:rsidRPr="00101998">
        <w:rPr>
          <w:noProof/>
          <w:lang w:val="en-IN" w:eastAsia="en-IN"/>
        </w:rPr>
        <w:drawing>
          <wp:inline distT="0" distB="0" distL="0" distR="0" wp14:anchorId="30C10BA0" wp14:editId="1160CE27">
            <wp:extent cx="5814076" cy="4263656"/>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5821298" cy="4268952"/>
                    </a:xfrm>
                    <a:prstGeom prst="rect">
                      <a:avLst/>
                    </a:prstGeom>
                  </pic:spPr>
                </pic:pic>
              </a:graphicData>
            </a:graphic>
          </wp:inline>
        </w:drawing>
      </w:r>
    </w:p>
    <w:p w14:paraId="459AC446" w14:textId="77777777" w:rsidR="00BB1149" w:rsidRPr="001C2760" w:rsidRDefault="00BB1149" w:rsidP="00B10902">
      <w:pPr>
        <w:pStyle w:val="af3"/>
        <w:numPr>
          <w:ilvl w:val="0"/>
          <w:numId w:val="82"/>
        </w:numPr>
        <w:ind w:left="993"/>
      </w:pPr>
      <w:r w:rsidRPr="00C117AB">
        <w:rPr>
          <w:b/>
        </w:rPr>
        <w:t xml:space="preserve">Recording List: </w:t>
      </w:r>
      <w:r w:rsidRPr="001C2760">
        <w:t>Recording List will contain the recording list available in the main test suite</w:t>
      </w:r>
    </w:p>
    <w:p w14:paraId="5D6896A8" w14:textId="633010AD" w:rsidR="00BB1149" w:rsidRDefault="00BB1149" w:rsidP="00B10902">
      <w:pPr>
        <w:pStyle w:val="af3"/>
        <w:numPr>
          <w:ilvl w:val="0"/>
          <w:numId w:val="82"/>
        </w:numPr>
        <w:ind w:left="993"/>
      </w:pPr>
      <w:r w:rsidRPr="00C117AB">
        <w:rPr>
          <w:b/>
        </w:rPr>
        <w:t xml:space="preserve">Recovery List: </w:t>
      </w:r>
      <w:r>
        <w:t>Recovery List will contain the linked scenario list for recording.</w:t>
      </w:r>
    </w:p>
    <w:p w14:paraId="45FCA11A" w14:textId="52E71869" w:rsidR="00E714C1" w:rsidRPr="00D35070" w:rsidRDefault="00767AE1" w:rsidP="00521515">
      <w:r w:rsidRPr="00D35070">
        <w:t>Below are the o</w:t>
      </w:r>
      <w:r w:rsidR="00E714C1" w:rsidRPr="00D35070">
        <w:t>per</w:t>
      </w:r>
      <w:r w:rsidR="008F0475" w:rsidRPr="00D35070">
        <w:t>a</w:t>
      </w:r>
      <w:r w:rsidR="00E714C1" w:rsidRPr="00D35070">
        <w:t>tion</w:t>
      </w:r>
      <w:r w:rsidRPr="00D35070">
        <w:t>s,</w:t>
      </w:r>
      <w:r w:rsidR="00E714C1" w:rsidRPr="00D35070">
        <w:t xml:space="preserve"> user can </w:t>
      </w:r>
      <w:r w:rsidR="00020ACE" w:rsidRPr="00C117AB">
        <w:t>perform on</w:t>
      </w:r>
      <w:r w:rsidR="00E714C1" w:rsidRPr="00D35070">
        <w:t xml:space="preserve"> </w:t>
      </w:r>
      <w:r w:rsidRPr="00D35070">
        <w:t>Recording List and Recovery List</w:t>
      </w:r>
      <w:r w:rsidR="00E714C1" w:rsidRPr="00D35070">
        <w:t xml:space="preserve"> are:</w:t>
      </w:r>
    </w:p>
    <w:p w14:paraId="10689415" w14:textId="27518F0A" w:rsidR="00BB1149" w:rsidRDefault="00BB1149" w:rsidP="00B10902">
      <w:pPr>
        <w:pStyle w:val="af3"/>
        <w:numPr>
          <w:ilvl w:val="0"/>
          <w:numId w:val="83"/>
        </w:numPr>
      </w:pPr>
      <w:r w:rsidRPr="00E714C1">
        <w:rPr>
          <w:b/>
        </w:rPr>
        <w:t xml:space="preserve">Enable/Disable Recording: </w:t>
      </w:r>
      <w:r w:rsidRPr="00C75437">
        <w:t xml:space="preserve">User can enable/disable </w:t>
      </w:r>
      <w:r w:rsidR="001C2760">
        <w:t>recording</w:t>
      </w:r>
      <w:r w:rsidRPr="00C75437">
        <w:t xml:space="preserve"> by check</w:t>
      </w:r>
      <w:r w:rsidR="001C2760">
        <w:t>ing</w:t>
      </w:r>
      <w:r w:rsidRPr="00C75437">
        <w:t>/uncheck</w:t>
      </w:r>
      <w:r w:rsidR="001C2760">
        <w:t>ing</w:t>
      </w:r>
      <w:r>
        <w:t xml:space="preserve"> from recording list column</w:t>
      </w:r>
      <w:r w:rsidRPr="00C75437">
        <w:t>.</w:t>
      </w:r>
    </w:p>
    <w:p w14:paraId="1705B66F" w14:textId="77777777" w:rsidR="00BB1149" w:rsidRDefault="00BB1149" w:rsidP="00B10902">
      <w:pPr>
        <w:pStyle w:val="af3"/>
        <w:numPr>
          <w:ilvl w:val="0"/>
          <w:numId w:val="83"/>
        </w:numPr>
      </w:pPr>
      <w:r w:rsidRPr="00E714C1">
        <w:rPr>
          <w:b/>
        </w:rPr>
        <w:t xml:space="preserve">Enable/Disable Scenario: </w:t>
      </w:r>
      <w:r w:rsidRPr="005D7386">
        <w:t>User</w:t>
      </w:r>
      <w:r>
        <w:t xml:space="preserve"> can enable/disable scenario for selected recording by check/uncheck from recovery list column (unchecked scenario will skipped during execution).</w:t>
      </w:r>
    </w:p>
    <w:p w14:paraId="450F9D2C" w14:textId="77777777" w:rsidR="007510C4" w:rsidRDefault="007510C4" w:rsidP="00B10902">
      <w:pPr>
        <w:pStyle w:val="af3"/>
        <w:numPr>
          <w:ilvl w:val="0"/>
          <w:numId w:val="83"/>
        </w:numPr>
      </w:pPr>
      <w:r w:rsidRPr="00E714C1">
        <w:rPr>
          <w:b/>
        </w:rPr>
        <w:t xml:space="preserve">Delete: </w:t>
      </w:r>
      <w:r w:rsidRPr="005E27C2">
        <w:t>User can delete linked scenario for recording.</w:t>
      </w:r>
    </w:p>
    <w:p w14:paraId="5287F6B0" w14:textId="22397A7B" w:rsidR="007510C4" w:rsidRDefault="007510C4" w:rsidP="00B10902">
      <w:pPr>
        <w:pStyle w:val="af3"/>
        <w:numPr>
          <w:ilvl w:val="0"/>
          <w:numId w:val="83"/>
        </w:numPr>
      </w:pPr>
      <w:r w:rsidRPr="00E714C1">
        <w:rPr>
          <w:b/>
        </w:rPr>
        <w:t>Change Preference</w:t>
      </w:r>
      <w:r>
        <w:t xml:space="preserve">: User can change preferences of scenario execution using </w:t>
      </w:r>
      <w:r w:rsidRPr="00E714C1">
        <w:rPr>
          <w:b/>
        </w:rPr>
        <w:t>Up/Down</w:t>
      </w:r>
      <w:r>
        <w:t xml:space="preserve"> arrow button.</w:t>
      </w:r>
    </w:p>
    <w:p w14:paraId="51347AC4" w14:textId="77777777" w:rsidR="00BB1149" w:rsidRDefault="00BB1149" w:rsidP="00B10902">
      <w:pPr>
        <w:pStyle w:val="af3"/>
        <w:numPr>
          <w:ilvl w:val="0"/>
          <w:numId w:val="83"/>
        </w:numPr>
      </w:pPr>
      <w:r w:rsidRPr="00E714C1">
        <w:rPr>
          <w:b/>
        </w:rPr>
        <w:lastRenderedPageBreak/>
        <w:t xml:space="preserve">Post action: </w:t>
      </w:r>
      <w:r w:rsidRPr="00FF04C7">
        <w:t>User can see which post action is configured for scenario in post action column.</w:t>
      </w:r>
    </w:p>
    <w:p w14:paraId="480949AA" w14:textId="5AA29BFE" w:rsidR="00BB1149" w:rsidRDefault="00BB1149" w:rsidP="00B10902">
      <w:pPr>
        <w:pStyle w:val="af3"/>
        <w:numPr>
          <w:ilvl w:val="0"/>
          <w:numId w:val="83"/>
        </w:numPr>
      </w:pPr>
      <w:r w:rsidRPr="00E714C1">
        <w:rPr>
          <w:b/>
        </w:rPr>
        <w:t>Add or Edit Scenario:</w:t>
      </w:r>
      <w:r>
        <w:t xml:space="preserve"> To link a new scenario to recording user can click on </w:t>
      </w:r>
      <w:r w:rsidRPr="00E714C1">
        <w:rPr>
          <w:b/>
        </w:rPr>
        <w:t>Add/Edit</w:t>
      </w:r>
      <w:r>
        <w:t xml:space="preserve"> button Linking configuration manager will open which will display the available scenarios in the Recovery suite; user can select or deselect the scenarios to link it with the recording</w:t>
      </w:r>
      <w:r w:rsidR="007E67ED">
        <w:t xml:space="preserve"> see the figure shown below</w:t>
      </w:r>
      <w:r>
        <w:t>.</w:t>
      </w:r>
      <w:r w:rsidRPr="00101998">
        <w:rPr>
          <w:noProof/>
          <w:lang w:val="en-IN" w:eastAsia="en-IN"/>
        </w:rPr>
        <w:drawing>
          <wp:inline distT="0" distB="0" distL="0" distR="0" wp14:anchorId="6DB82061" wp14:editId="49D17B92">
            <wp:extent cx="6686550" cy="4048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86550" cy="4048125"/>
                    </a:xfrm>
                    <a:prstGeom prst="rect">
                      <a:avLst/>
                    </a:prstGeom>
                  </pic:spPr>
                </pic:pic>
              </a:graphicData>
            </a:graphic>
          </wp:inline>
        </w:drawing>
      </w:r>
    </w:p>
    <w:p w14:paraId="275BC977" w14:textId="77777777" w:rsidR="00BB1149" w:rsidRPr="0007339E" w:rsidRDefault="00BB1149" w:rsidP="00B10902">
      <w:pPr>
        <w:pStyle w:val="af3"/>
        <w:numPr>
          <w:ilvl w:val="0"/>
          <w:numId w:val="83"/>
        </w:numPr>
        <w:rPr>
          <w:b/>
        </w:rPr>
      </w:pPr>
      <w:r w:rsidRPr="0007339E">
        <w:rPr>
          <w:b/>
        </w:rPr>
        <w:t xml:space="preserve">Update Post action: </w:t>
      </w:r>
      <w:r w:rsidRPr="008119E7">
        <w:t xml:space="preserve">User can update post action for selected scenario from available post action list </w:t>
      </w:r>
      <w:r>
        <w:t xml:space="preserve">in </w:t>
      </w:r>
      <w:r w:rsidRPr="008119E7">
        <w:t>combo box</w:t>
      </w:r>
      <w:r w:rsidR="00ED400E">
        <w:t xml:space="preserve"> see the figure shown below</w:t>
      </w:r>
      <w:r w:rsidRPr="008119E7">
        <w:t>.</w:t>
      </w:r>
      <w:r w:rsidRPr="0007339E">
        <w:rPr>
          <w:b/>
        </w:rPr>
        <w:t xml:space="preserve"> </w:t>
      </w:r>
    </w:p>
    <w:p w14:paraId="074C9162" w14:textId="77777777" w:rsidR="00BB1149" w:rsidRPr="008119E7" w:rsidRDefault="00BB1149" w:rsidP="001C182C">
      <w:pPr>
        <w:jc w:val="center"/>
        <w:rPr>
          <w:b/>
        </w:rPr>
      </w:pPr>
      <w:r w:rsidRPr="00101998">
        <w:rPr>
          <w:b/>
          <w:noProof/>
          <w:lang w:val="en-IN" w:eastAsia="en-IN"/>
        </w:rPr>
        <w:drawing>
          <wp:inline distT="0" distB="0" distL="0" distR="0" wp14:anchorId="7C194EA9" wp14:editId="047E5BDF">
            <wp:extent cx="6696075" cy="146685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6696075" cy="1466850"/>
                    </a:xfrm>
                    <a:prstGeom prst="rect">
                      <a:avLst/>
                    </a:prstGeom>
                    <a:noFill/>
                    <a:ln>
                      <a:noFill/>
                    </a:ln>
                  </pic:spPr>
                </pic:pic>
              </a:graphicData>
            </a:graphic>
          </wp:inline>
        </w:drawing>
      </w:r>
    </w:p>
    <w:p w14:paraId="1F720417" w14:textId="77777777" w:rsidR="00BB1149" w:rsidRDefault="00BB1149" w:rsidP="00BB1149"/>
    <w:p w14:paraId="7413B5A0" w14:textId="6F3282B2" w:rsidR="00BB1149" w:rsidRDefault="00BB1149" w:rsidP="00B10902">
      <w:pPr>
        <w:pStyle w:val="af3"/>
        <w:numPr>
          <w:ilvl w:val="0"/>
          <w:numId w:val="85"/>
        </w:numPr>
        <w:ind w:left="1134"/>
      </w:pPr>
      <w:r w:rsidRPr="004F6D5E">
        <w:rPr>
          <w:b/>
        </w:rPr>
        <w:t xml:space="preserve">Apply post action to all selected scenario: </w:t>
      </w:r>
      <w:r w:rsidRPr="00A058FE">
        <w:t xml:space="preserve">If user checked option apply </w:t>
      </w:r>
      <w:r w:rsidRPr="00054039">
        <w:t>post action</w:t>
      </w:r>
      <w:r w:rsidR="00C33C36">
        <w:t xml:space="preserve"> to all selected scenario</w:t>
      </w:r>
      <w:r w:rsidRPr="00054039">
        <w:t xml:space="preserve"> on click Ok/Apply button selected post action will be applied to all checked scenarios</w:t>
      </w:r>
      <w:r w:rsidR="00245B91">
        <w:t xml:space="preserve"> see the figure shown below</w:t>
      </w:r>
      <w:r w:rsidRPr="00054039">
        <w:t xml:space="preserve">. </w:t>
      </w:r>
    </w:p>
    <w:p w14:paraId="2DF0666C" w14:textId="582C4718" w:rsidR="00C33C36" w:rsidRPr="00054039" w:rsidRDefault="00C33C36" w:rsidP="001C182C">
      <w:pPr>
        <w:jc w:val="center"/>
      </w:pPr>
      <w:r w:rsidRPr="00101998">
        <w:rPr>
          <w:noProof/>
          <w:lang w:val="en-IN" w:eastAsia="en-IN"/>
        </w:rPr>
        <w:drawing>
          <wp:inline distT="0" distB="0" distL="0" distR="0" wp14:anchorId="35B04115" wp14:editId="7E972697">
            <wp:extent cx="3952875" cy="390525"/>
            <wp:effectExtent l="0" t="0" r="9525" b="952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3952875" cy="390525"/>
                    </a:xfrm>
                    <a:prstGeom prst="rect">
                      <a:avLst/>
                    </a:prstGeom>
                  </pic:spPr>
                </pic:pic>
              </a:graphicData>
            </a:graphic>
          </wp:inline>
        </w:drawing>
      </w:r>
    </w:p>
    <w:p w14:paraId="0FFF77F7" w14:textId="20568513" w:rsidR="007D1BCD" w:rsidRDefault="00BB1149" w:rsidP="005C2893">
      <w:pPr>
        <w:ind w:leftChars="515" w:left="1133"/>
      </w:pPr>
      <w:r>
        <w:lastRenderedPageBreak/>
        <w:t xml:space="preserve">Once </w:t>
      </w:r>
      <w:r w:rsidR="002302B1">
        <w:t>configured</w:t>
      </w:r>
      <w:r>
        <w:t xml:space="preserve"> the needed scenarios against the recordings, during execution recovery scenarios will be executed during any fail scenario in recording.</w:t>
      </w:r>
    </w:p>
    <w:p w14:paraId="56AA00AB" w14:textId="6378323B" w:rsidR="007D1BCD" w:rsidRDefault="007D1BCD" w:rsidP="00B10902">
      <w:pPr>
        <w:pStyle w:val="af3"/>
        <w:numPr>
          <w:ilvl w:val="0"/>
          <w:numId w:val="85"/>
        </w:numPr>
        <w:ind w:left="1134" w:hanging="357"/>
      </w:pPr>
      <w:r>
        <w:rPr>
          <w:b/>
        </w:rPr>
        <w:t xml:space="preserve"> Ability to proceed </w:t>
      </w:r>
      <w:r w:rsidR="004603D6">
        <w:rPr>
          <w:b/>
        </w:rPr>
        <w:t>to the next recording without stopping the test if step execution fails</w:t>
      </w:r>
      <w:r w:rsidRPr="004F6D5E">
        <w:rPr>
          <w:b/>
        </w:rPr>
        <w:t xml:space="preserve">: </w:t>
      </w:r>
      <w:r w:rsidR="004603D6">
        <w:t xml:space="preserve">When </w:t>
      </w:r>
      <w:r w:rsidR="004603D6" w:rsidRPr="004603D6">
        <w:t>"Proceed to the next Recording..." is checked, the test proceeds to the next recording if the step execution fails. When "Proceed to the next Recording..." is unchecked, the test is terminated at the failed step.</w:t>
      </w:r>
      <w:r w:rsidRPr="00054039">
        <w:t xml:space="preserve"> </w:t>
      </w:r>
    </w:p>
    <w:p w14:paraId="152BF666" w14:textId="2B334E8F" w:rsidR="004603D6" w:rsidRDefault="004603D6" w:rsidP="006A5423">
      <w:pPr>
        <w:pStyle w:val="af3"/>
        <w:ind w:left="1134"/>
        <w:jc w:val="center"/>
      </w:pPr>
      <w:r>
        <w:rPr>
          <w:rFonts w:ascii="Meiryo UI" w:hAnsi="Meiryo UI" w:cs="Meiryo UI" w:hint="eastAsia"/>
          <w:noProof/>
          <w:lang w:val="en-IN" w:eastAsia="en-IN"/>
        </w:rPr>
        <w:drawing>
          <wp:inline distT="0" distB="0" distL="0" distR="0" wp14:anchorId="7532799D" wp14:editId="07B071FC">
            <wp:extent cx="4871923" cy="3621428"/>
            <wp:effectExtent l="0" t="0" r="5080" b="0"/>
            <wp:docPr id="286" name="図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99">
                      <a:extLst>
                        <a:ext uri="{28A0092B-C50C-407E-A947-70E740481C1C}">
                          <a14:useLocalDpi xmlns:a14="http://schemas.microsoft.com/office/drawing/2010/main" val="0"/>
                        </a:ext>
                      </a:extLst>
                    </a:blip>
                    <a:srcRect l="-330" r="-330"/>
                    <a:stretch/>
                  </pic:blipFill>
                  <pic:spPr bwMode="auto">
                    <a:xfrm>
                      <a:off x="0" y="0"/>
                      <a:ext cx="4898244" cy="3640993"/>
                    </a:xfrm>
                    <a:prstGeom prst="rect">
                      <a:avLst/>
                    </a:prstGeom>
                    <a:noFill/>
                    <a:ln>
                      <a:noFill/>
                    </a:ln>
                  </pic:spPr>
                </pic:pic>
              </a:graphicData>
            </a:graphic>
          </wp:inline>
        </w:drawing>
      </w:r>
    </w:p>
    <w:p w14:paraId="04D8C9E5" w14:textId="77777777" w:rsidR="004603D6" w:rsidRDefault="004603D6" w:rsidP="004603D6">
      <w:pPr>
        <w:pStyle w:val="af3"/>
        <w:ind w:left="1134"/>
      </w:pPr>
      <w:r>
        <w:t>If a Recovery scenario is set, the Recovery scenario is executed regardless of the check status.</w:t>
      </w:r>
    </w:p>
    <w:p w14:paraId="6A598E0D" w14:textId="0BC5F9A3" w:rsidR="004603D6" w:rsidRDefault="004603D6" w:rsidP="0083249C">
      <w:pPr>
        <w:pStyle w:val="af3"/>
        <w:ind w:left="1134"/>
      </w:pPr>
      <w:r>
        <w:t>After that, the configured Postaction is executed.</w:t>
      </w:r>
    </w:p>
    <w:p w14:paraId="07593C2C" w14:textId="77777777" w:rsidR="00BB1149" w:rsidRDefault="00BB1149"/>
    <w:p w14:paraId="46C8B53F" w14:textId="28C0BFFF" w:rsidR="00E24CC5" w:rsidRDefault="00765196" w:rsidP="0072434C">
      <w:pPr>
        <w:pStyle w:val="2"/>
      </w:pPr>
      <w:bookmarkStart w:id="3015" w:name="_Ref534214236"/>
      <w:bookmarkStart w:id="3016" w:name="_Toc174035238"/>
      <w:r>
        <w:t>Decide Post Action</w:t>
      </w:r>
      <w:bookmarkEnd w:id="3015"/>
      <w:bookmarkEnd w:id="3016"/>
    </w:p>
    <w:p w14:paraId="1CDE0A61" w14:textId="2AFCE4FF" w:rsidR="00E24CC5" w:rsidRDefault="00765196" w:rsidP="00521515">
      <w:r>
        <w:t xml:space="preserve">Once the recovery is executed the execution will continue again from recording module. For this we have </w:t>
      </w:r>
      <w:r w:rsidR="0060568B">
        <w:t xml:space="preserve">five </w:t>
      </w:r>
      <w:r>
        <w:t>options to specify from where the execution should continue. (1) Restart the action where it failed, (2) Start from next action</w:t>
      </w:r>
      <w:r w:rsidR="00AB5566">
        <w:t>,</w:t>
      </w:r>
      <w:r>
        <w:t xml:space="preserve"> (3) Start from next recording</w:t>
      </w:r>
      <w:r w:rsidR="00AB5566">
        <w:t xml:space="preserve"> </w:t>
      </w:r>
      <w:r w:rsidR="00012563">
        <w:t xml:space="preserve">, </w:t>
      </w:r>
      <w:r w:rsidR="00AB5566">
        <w:t>(4) Repeat current recording</w:t>
      </w:r>
      <w:r w:rsidR="00012563">
        <w:t xml:space="preserve"> and </w:t>
      </w:r>
      <w:r w:rsidR="00012563" w:rsidRPr="00012563">
        <w:t>5) Stop Execution is added</w:t>
      </w:r>
      <w:r w:rsidR="00012563">
        <w:t>.</w:t>
      </w:r>
    </w:p>
    <w:p w14:paraId="0FA6A1E2" w14:textId="59011FAF" w:rsidR="00E24CC5" w:rsidRDefault="00765196" w:rsidP="00B10902">
      <w:pPr>
        <w:pStyle w:val="af3"/>
        <w:numPr>
          <w:ilvl w:val="0"/>
          <w:numId w:val="47"/>
        </w:numPr>
        <w:ind w:left="426" w:hanging="426"/>
      </w:pPr>
      <w:r>
        <w:t>Restart the action where it failed.</w:t>
      </w:r>
      <w:r w:rsidR="005C2893">
        <w:br/>
      </w:r>
      <w:r>
        <w:t>If we specify this option then the execution will continue from the action which is failed in the recording.</w:t>
      </w:r>
    </w:p>
    <w:p w14:paraId="554492E8" w14:textId="419D3F34" w:rsidR="00E24CC5" w:rsidRDefault="00765196" w:rsidP="00B10902">
      <w:pPr>
        <w:pStyle w:val="af3"/>
        <w:numPr>
          <w:ilvl w:val="0"/>
          <w:numId w:val="47"/>
        </w:numPr>
        <w:ind w:left="426" w:hanging="426"/>
      </w:pPr>
      <w:r>
        <w:t>Start from next action.</w:t>
      </w:r>
      <w:r w:rsidR="005C2893">
        <w:br/>
      </w:r>
      <w:r>
        <w:t>If we specify this option then the execution will start from the next action of the failed action in the recording.</w:t>
      </w:r>
    </w:p>
    <w:p w14:paraId="0F35CAA2" w14:textId="25DBD0E3" w:rsidR="00E24CC5" w:rsidRDefault="00765196" w:rsidP="00B10902">
      <w:pPr>
        <w:pStyle w:val="af3"/>
        <w:numPr>
          <w:ilvl w:val="0"/>
          <w:numId w:val="47"/>
        </w:numPr>
        <w:ind w:left="426" w:hanging="426"/>
      </w:pPr>
      <w:r>
        <w:t>Start from next recording.</w:t>
      </w:r>
      <w:r w:rsidR="005C2893">
        <w:br/>
      </w:r>
      <w:r>
        <w:t>If we specify this option then the execution will start from the next recording from the recording where the action is failed.</w:t>
      </w:r>
    </w:p>
    <w:p w14:paraId="52B6EC0A" w14:textId="7B10EF75" w:rsidR="00AB5566" w:rsidRDefault="00AB5566" w:rsidP="00B10902">
      <w:pPr>
        <w:pStyle w:val="af3"/>
        <w:numPr>
          <w:ilvl w:val="0"/>
          <w:numId w:val="47"/>
        </w:numPr>
        <w:ind w:left="426" w:hanging="426"/>
      </w:pPr>
      <w:r>
        <w:t>Repeat current recording</w:t>
      </w:r>
      <w:r w:rsidR="005C2893">
        <w:br/>
      </w:r>
      <w:r>
        <w:t>If we specify this option then the execution will start from first step of the failed recording.</w:t>
      </w:r>
    </w:p>
    <w:p w14:paraId="4182FD05" w14:textId="42AAC750" w:rsidR="00DC4AED" w:rsidRDefault="00DC4AED" w:rsidP="00B10902">
      <w:pPr>
        <w:pStyle w:val="af3"/>
        <w:numPr>
          <w:ilvl w:val="0"/>
          <w:numId w:val="47"/>
        </w:numPr>
        <w:ind w:left="426" w:hanging="426"/>
      </w:pPr>
      <w:r>
        <w:lastRenderedPageBreak/>
        <w:t>Stop Execution</w:t>
      </w:r>
      <w:r w:rsidR="005C2893">
        <w:br/>
      </w:r>
      <w:r>
        <w:t xml:space="preserve">If we specify this option then the </w:t>
      </w:r>
      <w:r w:rsidR="00DB0C24">
        <w:t xml:space="preserve">script </w:t>
      </w:r>
      <w:r>
        <w:t>execution will stop from failed recording step.</w:t>
      </w:r>
    </w:p>
    <w:p w14:paraId="01757B87" w14:textId="5CD20953" w:rsidR="00AD6B74" w:rsidRDefault="00AD6B74" w:rsidP="005C2893">
      <w:r w:rsidRPr="00B00953">
        <w:rPr>
          <w:b/>
        </w:rPr>
        <w:t>Note</w:t>
      </w:r>
      <w:r>
        <w:t xml:space="preserve">: Scenario </w:t>
      </w:r>
      <w:r w:rsidR="00A14146">
        <w:t>post action</w:t>
      </w:r>
      <w:r>
        <w:t xml:space="preserve"> will be </w:t>
      </w:r>
      <w:r w:rsidR="002B12EC">
        <w:t xml:space="preserve">applicable </w:t>
      </w:r>
      <w:r>
        <w:t>at recording level.</w:t>
      </w:r>
    </w:p>
    <w:p w14:paraId="00BCA27A" w14:textId="5FB1D652" w:rsidR="005C2893" w:rsidRDefault="005C2893">
      <w:pPr>
        <w:spacing w:after="0" w:line="240" w:lineRule="auto"/>
      </w:pPr>
      <w:r>
        <w:br w:type="page"/>
      </w:r>
    </w:p>
    <w:p w14:paraId="1FB19484" w14:textId="0DD4ABEB" w:rsidR="00C47139" w:rsidRPr="0078252D" w:rsidRDefault="00C47139" w:rsidP="00C47139">
      <w:pPr>
        <w:pStyle w:val="1"/>
        <w:rPr>
          <w:lang w:eastAsia="ja-JP"/>
        </w:rPr>
      </w:pPr>
      <w:bookmarkStart w:id="3017" w:name="_Toc174035239"/>
      <w:r>
        <w:rPr>
          <w:rFonts w:hint="eastAsia"/>
          <w:lang w:eastAsia="ja-JP"/>
        </w:rPr>
        <w:lastRenderedPageBreak/>
        <w:t>Macro</w:t>
      </w:r>
      <w:bookmarkEnd w:id="3017"/>
      <w:r w:rsidRPr="0078252D">
        <w:rPr>
          <w:lang w:eastAsia="ja-JP"/>
        </w:rPr>
        <w:t xml:space="preserve"> </w:t>
      </w:r>
    </w:p>
    <w:p w14:paraId="79E68987" w14:textId="77777777" w:rsidR="002E70F4" w:rsidRDefault="00C47139" w:rsidP="007C54D1">
      <w:pPr>
        <w:pStyle w:val="af3"/>
        <w:spacing w:afterLines="50" w:after="120" w:line="240" w:lineRule="auto"/>
        <w:ind w:left="0"/>
        <w:rPr>
          <w:rFonts w:cstheme="minorHAnsi"/>
          <w:lang w:eastAsia="ja-JP"/>
        </w:rPr>
      </w:pPr>
      <w:r w:rsidRPr="002E70F4">
        <w:rPr>
          <w:rFonts w:cstheme="minorHAnsi"/>
          <w:lang w:eastAsia="ja-JP"/>
        </w:rPr>
        <w:t>Macros can perform tests such as:</w:t>
      </w:r>
    </w:p>
    <w:p w14:paraId="51711CD8" w14:textId="01ACB764" w:rsidR="002E70F4" w:rsidRDefault="00C47139" w:rsidP="00B10902">
      <w:pPr>
        <w:pStyle w:val="af3"/>
        <w:numPr>
          <w:ilvl w:val="0"/>
          <w:numId w:val="108"/>
        </w:numPr>
        <w:spacing w:afterLines="50" w:after="120" w:line="240" w:lineRule="auto"/>
        <w:ind w:left="426"/>
        <w:rPr>
          <w:rFonts w:cstheme="minorHAnsi"/>
          <w:lang w:eastAsia="ja-JP"/>
        </w:rPr>
      </w:pPr>
      <w:r w:rsidRPr="002E70F4">
        <w:rPr>
          <w:rFonts w:cstheme="minorHAnsi"/>
          <w:lang w:eastAsia="ja-JP"/>
        </w:rPr>
        <w:t>Repeatedly perform the test of the fixed procedure.</w:t>
      </w:r>
    </w:p>
    <w:p w14:paraId="5A041E97" w14:textId="335868F2" w:rsidR="002E70F4" w:rsidRDefault="002E70F4" w:rsidP="00B10902">
      <w:pPr>
        <w:pStyle w:val="af3"/>
        <w:numPr>
          <w:ilvl w:val="0"/>
          <w:numId w:val="108"/>
        </w:numPr>
        <w:spacing w:afterLines="50" w:after="120" w:line="240" w:lineRule="auto"/>
        <w:ind w:left="426"/>
        <w:rPr>
          <w:rFonts w:cstheme="minorHAnsi"/>
          <w:lang w:eastAsia="ja-JP"/>
        </w:rPr>
      </w:pPr>
      <w:r w:rsidRPr="002E70F4">
        <w:rPr>
          <w:rFonts w:cstheme="minorHAnsi"/>
          <w:lang w:eastAsia="ja-JP"/>
        </w:rPr>
        <w:t xml:space="preserve">Determines </w:t>
      </w:r>
      <w:proofErr w:type="gramStart"/>
      <w:r w:rsidRPr="002E70F4">
        <w:rPr>
          <w:rFonts w:cstheme="minorHAnsi"/>
          <w:lang w:eastAsia="ja-JP"/>
        </w:rPr>
        <w:t>whether or not</w:t>
      </w:r>
      <w:proofErr w:type="gramEnd"/>
      <w:r w:rsidRPr="002E70F4">
        <w:rPr>
          <w:rFonts w:cstheme="minorHAnsi"/>
          <w:lang w:eastAsia="ja-JP"/>
        </w:rPr>
        <w:t xml:space="preserve"> to execute depending on conditions</w:t>
      </w:r>
    </w:p>
    <w:p w14:paraId="0F7569B1" w14:textId="5590E971" w:rsidR="00C47139" w:rsidRPr="002E70F4" w:rsidRDefault="00C47139" w:rsidP="002E70F4">
      <w:pPr>
        <w:pStyle w:val="af3"/>
        <w:spacing w:afterLines="50" w:after="120" w:line="240" w:lineRule="auto"/>
        <w:ind w:left="420"/>
        <w:rPr>
          <w:rFonts w:cstheme="minorHAnsi"/>
          <w:lang w:eastAsia="ja-JP"/>
        </w:rPr>
      </w:pPr>
    </w:p>
    <w:p w14:paraId="57023A3B" w14:textId="0B4F29D3" w:rsidR="00C47139" w:rsidRPr="002E70F4" w:rsidRDefault="00C47139" w:rsidP="0072434C">
      <w:pPr>
        <w:pStyle w:val="2"/>
      </w:pPr>
      <w:bookmarkStart w:id="3018" w:name="_Toc174035240"/>
      <w:r w:rsidRPr="002E70F4">
        <w:t>Macros in the project tree</w:t>
      </w:r>
      <w:bookmarkEnd w:id="3018"/>
    </w:p>
    <w:p w14:paraId="0B80DD93" w14:textId="78298734" w:rsidR="00C47139" w:rsidRPr="002E70F4" w:rsidRDefault="00C47139" w:rsidP="00521515">
      <w:pPr>
        <w:spacing w:afterLines="50" w:after="120"/>
        <w:jc w:val="both"/>
        <w:rPr>
          <w:rFonts w:eastAsia="Meiryo UI" w:cstheme="minorHAnsi"/>
          <w:lang w:eastAsia="ja-JP"/>
        </w:rPr>
      </w:pPr>
      <w:r w:rsidRPr="002E70F4">
        <w:rPr>
          <w:rFonts w:eastAsia="Meiryo UI" w:cstheme="minorHAnsi"/>
          <w:lang w:eastAsia="ja-JP"/>
        </w:rPr>
        <w:t>The following functions can be performed from the context menu of the Macros folder on the project tree and each Macro folder.</w:t>
      </w:r>
    </w:p>
    <w:p w14:paraId="69C118B5" w14:textId="7C339B68" w:rsidR="00C47139" w:rsidRPr="006E32E4" w:rsidRDefault="00C47139" w:rsidP="00521515">
      <w:pPr>
        <w:spacing w:afterLines="50" w:after="120"/>
        <w:jc w:val="both"/>
        <w:rPr>
          <w:rFonts w:eastAsia="Meiryo UI" w:cstheme="minorHAnsi"/>
          <w:b/>
          <w:bCs/>
          <w:lang w:eastAsia="ja-JP"/>
        </w:rPr>
      </w:pPr>
      <w:proofErr w:type="gramStart"/>
      <w:r w:rsidRPr="006E32E4">
        <w:rPr>
          <w:rFonts w:eastAsia="Meiryo UI" w:cstheme="minorHAnsi"/>
          <w:b/>
          <w:bCs/>
          <w:lang w:eastAsia="ja-JP"/>
        </w:rPr>
        <w:t>Macros</w:t>
      </w:r>
      <w:proofErr w:type="gramEnd"/>
      <w:r w:rsidRPr="006E32E4">
        <w:rPr>
          <w:rFonts w:eastAsia="Meiryo UI" w:cstheme="minorHAnsi"/>
          <w:b/>
          <w:bCs/>
          <w:lang w:eastAsia="ja-JP"/>
        </w:rPr>
        <w:t xml:space="preserve"> folder</w:t>
      </w:r>
    </w:p>
    <w:p w14:paraId="2FDDBC75" w14:textId="77777777" w:rsidR="00C47139" w:rsidRPr="002E70F4" w:rsidRDefault="00C47139" w:rsidP="00B10902">
      <w:pPr>
        <w:pStyle w:val="af3"/>
        <w:numPr>
          <w:ilvl w:val="0"/>
          <w:numId w:val="103"/>
        </w:numPr>
        <w:spacing w:after="120" w:line="240" w:lineRule="auto"/>
        <w:ind w:left="993"/>
        <w:jc w:val="both"/>
        <w:rPr>
          <w:rFonts w:eastAsia="Meiryo UI" w:cstheme="minorHAnsi"/>
        </w:rPr>
      </w:pPr>
      <w:r w:rsidRPr="002E70F4">
        <w:rPr>
          <w:rFonts w:eastAsia="Meiryo UI" w:cstheme="minorHAnsi"/>
          <w:lang w:eastAsia="ja-JP"/>
        </w:rPr>
        <w:t>New macro</w:t>
      </w:r>
    </w:p>
    <w:p w14:paraId="6893B323" w14:textId="16C1F02B"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Generate Macro data.</w:t>
      </w:r>
    </w:p>
    <w:p w14:paraId="054C2F5E" w14:textId="77777777" w:rsidR="00C47139" w:rsidRPr="002E70F4" w:rsidRDefault="00C47139" w:rsidP="00B10902">
      <w:pPr>
        <w:pStyle w:val="af3"/>
        <w:numPr>
          <w:ilvl w:val="0"/>
          <w:numId w:val="103"/>
        </w:numPr>
        <w:spacing w:after="120" w:line="240" w:lineRule="auto"/>
        <w:ind w:left="993"/>
        <w:jc w:val="both"/>
        <w:rPr>
          <w:rFonts w:eastAsia="Meiryo UI" w:cstheme="minorHAnsi"/>
        </w:rPr>
      </w:pPr>
      <w:r w:rsidRPr="002E70F4">
        <w:rPr>
          <w:rFonts w:eastAsia="Meiryo UI" w:cstheme="minorHAnsi"/>
          <w:lang w:eastAsia="ja-JP"/>
        </w:rPr>
        <w:t>Collapse all</w:t>
      </w:r>
    </w:p>
    <w:p w14:paraId="56C1E0F8" w14:textId="22244645"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Expand the Macros folder.</w:t>
      </w:r>
    </w:p>
    <w:p w14:paraId="66E0704B" w14:textId="77777777" w:rsidR="00C47139" w:rsidRPr="002E70F4" w:rsidRDefault="00C47139" w:rsidP="00B10902">
      <w:pPr>
        <w:pStyle w:val="af3"/>
        <w:numPr>
          <w:ilvl w:val="0"/>
          <w:numId w:val="103"/>
        </w:numPr>
        <w:spacing w:after="120" w:line="240" w:lineRule="auto"/>
        <w:ind w:left="993"/>
        <w:jc w:val="both"/>
        <w:rPr>
          <w:rFonts w:eastAsia="Meiryo UI" w:cstheme="minorHAnsi"/>
        </w:rPr>
      </w:pPr>
      <w:r w:rsidRPr="002E70F4">
        <w:rPr>
          <w:rFonts w:eastAsia="Meiryo UI" w:cstheme="minorHAnsi"/>
          <w:lang w:eastAsia="ja-JP"/>
        </w:rPr>
        <w:t>Open Folder in Explorer</w:t>
      </w:r>
    </w:p>
    <w:p w14:paraId="4B40E428" w14:textId="5C7E754F"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Access the actual folder in explorer.</w:t>
      </w:r>
    </w:p>
    <w:p w14:paraId="137DB67D" w14:textId="77777777" w:rsidR="00C47139" w:rsidRDefault="00C47139" w:rsidP="006A5423">
      <w:pPr>
        <w:spacing w:afterLines="50" w:after="120"/>
        <w:ind w:leftChars="500" w:left="1100"/>
        <w:jc w:val="center"/>
        <w:rPr>
          <w:rFonts w:ascii="Meiryo UI" w:eastAsia="Meiryo UI" w:hAnsi="Meiryo UI" w:cs="Meiryo UI"/>
          <w:lang w:eastAsia="ja-JP"/>
        </w:rPr>
      </w:pPr>
      <w:r>
        <w:rPr>
          <w:rFonts w:ascii="Meiryo UI" w:eastAsia="Meiryo UI" w:hAnsi="Meiryo UI" w:cs="Meiryo UI"/>
          <w:noProof/>
          <w:lang w:val="en-IN" w:eastAsia="en-IN"/>
        </w:rPr>
        <w:drawing>
          <wp:inline distT="0" distB="0" distL="0" distR="0" wp14:anchorId="02144E86" wp14:editId="17117F3B">
            <wp:extent cx="3095625" cy="2771775"/>
            <wp:effectExtent l="0" t="0" r="9525" b="952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3095625" cy="2771775"/>
                    </a:xfrm>
                    <a:prstGeom prst="rect">
                      <a:avLst/>
                    </a:prstGeom>
                    <a:noFill/>
                    <a:ln>
                      <a:noFill/>
                    </a:ln>
                  </pic:spPr>
                </pic:pic>
              </a:graphicData>
            </a:graphic>
          </wp:inline>
        </w:drawing>
      </w:r>
    </w:p>
    <w:p w14:paraId="58CE98B9" w14:textId="77777777" w:rsidR="00C47139" w:rsidRDefault="00C47139" w:rsidP="00521515">
      <w:pPr>
        <w:spacing w:afterLines="50" w:after="120"/>
        <w:jc w:val="both"/>
        <w:rPr>
          <w:rFonts w:ascii="Meiryo UI" w:eastAsia="Meiryo UI" w:hAnsi="Meiryo UI" w:cs="Meiryo UI"/>
          <w:lang w:eastAsia="ja-JP"/>
        </w:rPr>
      </w:pPr>
    </w:p>
    <w:p w14:paraId="08C5DDB5" w14:textId="6106665F" w:rsidR="00C47139" w:rsidRPr="006E32E4" w:rsidRDefault="00C47139" w:rsidP="00521515">
      <w:pPr>
        <w:spacing w:afterLines="50" w:after="120"/>
        <w:jc w:val="both"/>
        <w:rPr>
          <w:rFonts w:eastAsia="Meiryo UI" w:cstheme="minorHAnsi"/>
          <w:b/>
          <w:bCs/>
          <w:lang w:eastAsia="ja-JP"/>
        </w:rPr>
      </w:pPr>
      <w:r w:rsidRPr="006E32E4">
        <w:rPr>
          <w:rFonts w:eastAsia="Meiryo UI" w:cstheme="minorHAnsi"/>
          <w:b/>
          <w:bCs/>
          <w:lang w:eastAsia="ja-JP"/>
        </w:rPr>
        <w:t>Macro folder</w:t>
      </w:r>
    </w:p>
    <w:p w14:paraId="29D71CD5" w14:textId="77777777" w:rsidR="00C47139" w:rsidRPr="002E70F4" w:rsidRDefault="00C47139" w:rsidP="00B10902">
      <w:pPr>
        <w:pStyle w:val="af3"/>
        <w:numPr>
          <w:ilvl w:val="0"/>
          <w:numId w:val="104"/>
        </w:numPr>
        <w:spacing w:after="120" w:line="240" w:lineRule="auto"/>
        <w:ind w:left="993"/>
        <w:jc w:val="both"/>
        <w:rPr>
          <w:rFonts w:eastAsia="Meiryo UI" w:cstheme="minorHAnsi"/>
        </w:rPr>
      </w:pPr>
      <w:r w:rsidRPr="002E70F4">
        <w:rPr>
          <w:rFonts w:eastAsia="Meiryo UI" w:cstheme="minorHAnsi"/>
          <w:lang w:eastAsia="ja-JP"/>
        </w:rPr>
        <w:t>Collapse all</w:t>
      </w:r>
    </w:p>
    <w:p w14:paraId="3C79D412" w14:textId="79DE5098"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Expand the Macros folder.</w:t>
      </w:r>
    </w:p>
    <w:p w14:paraId="28C99553" w14:textId="77777777" w:rsidR="00C47139" w:rsidRPr="002E70F4" w:rsidRDefault="00C47139" w:rsidP="00B10902">
      <w:pPr>
        <w:pStyle w:val="af3"/>
        <w:numPr>
          <w:ilvl w:val="0"/>
          <w:numId w:val="104"/>
        </w:numPr>
        <w:spacing w:after="120" w:line="240" w:lineRule="auto"/>
        <w:ind w:left="993"/>
        <w:jc w:val="both"/>
        <w:rPr>
          <w:rFonts w:eastAsia="Meiryo UI" w:cstheme="minorHAnsi"/>
        </w:rPr>
      </w:pPr>
      <w:r w:rsidRPr="002E70F4">
        <w:rPr>
          <w:rFonts w:eastAsia="Meiryo UI" w:cstheme="minorHAnsi"/>
          <w:lang w:eastAsia="ja-JP"/>
        </w:rPr>
        <w:t>Open Folder in Explorer</w:t>
      </w:r>
    </w:p>
    <w:p w14:paraId="0EC43EA8" w14:textId="77777777"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Access the actual folder in explorer.</w:t>
      </w:r>
    </w:p>
    <w:p w14:paraId="3734D2D2" w14:textId="77777777" w:rsidR="00C47139" w:rsidRPr="002E70F4" w:rsidRDefault="00C47139" w:rsidP="00B10902">
      <w:pPr>
        <w:pStyle w:val="af3"/>
        <w:numPr>
          <w:ilvl w:val="0"/>
          <w:numId w:val="104"/>
        </w:numPr>
        <w:spacing w:after="120" w:line="240" w:lineRule="auto"/>
        <w:ind w:left="993"/>
        <w:jc w:val="both"/>
        <w:rPr>
          <w:rFonts w:eastAsia="Meiryo UI" w:cstheme="minorHAnsi"/>
        </w:rPr>
      </w:pPr>
      <w:r w:rsidRPr="002E70F4">
        <w:rPr>
          <w:rFonts w:eastAsia="Meiryo UI" w:cstheme="minorHAnsi"/>
          <w:lang w:eastAsia="ja-JP"/>
        </w:rPr>
        <w:t>Delete</w:t>
      </w:r>
    </w:p>
    <w:p w14:paraId="008882E2" w14:textId="707DE481"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Remove from project.</w:t>
      </w:r>
    </w:p>
    <w:p w14:paraId="1011BB3F" w14:textId="77777777" w:rsidR="00C47139" w:rsidRPr="002E70F4" w:rsidRDefault="00C47139" w:rsidP="00B10902">
      <w:pPr>
        <w:pStyle w:val="af3"/>
        <w:numPr>
          <w:ilvl w:val="0"/>
          <w:numId w:val="104"/>
        </w:numPr>
        <w:spacing w:after="120" w:line="240" w:lineRule="auto"/>
        <w:ind w:left="993"/>
        <w:jc w:val="both"/>
        <w:rPr>
          <w:rFonts w:eastAsia="Meiryo UI" w:cstheme="minorHAnsi"/>
        </w:rPr>
      </w:pPr>
      <w:r w:rsidRPr="002E70F4">
        <w:rPr>
          <w:rFonts w:eastAsia="Meiryo UI" w:cstheme="minorHAnsi"/>
          <w:lang w:eastAsia="ja-JP"/>
        </w:rPr>
        <w:t>Rename</w:t>
      </w:r>
    </w:p>
    <w:p w14:paraId="13491AA2" w14:textId="5E8A3913" w:rsidR="00C47139" w:rsidRPr="002E70F4" w:rsidRDefault="00C47139" w:rsidP="006E32E4">
      <w:pPr>
        <w:pStyle w:val="af3"/>
        <w:spacing w:after="120"/>
        <w:ind w:left="993"/>
        <w:jc w:val="both"/>
        <w:rPr>
          <w:rFonts w:eastAsia="Meiryo UI" w:cstheme="minorHAnsi"/>
          <w:lang w:eastAsia="ja-JP"/>
        </w:rPr>
      </w:pPr>
      <w:r w:rsidRPr="002E70F4">
        <w:rPr>
          <w:rFonts w:eastAsia="Meiryo UI" w:cstheme="minorHAnsi"/>
          <w:lang w:eastAsia="ja-JP"/>
        </w:rPr>
        <w:t>Change the macro name.</w:t>
      </w:r>
    </w:p>
    <w:p w14:paraId="768F8769" w14:textId="77777777" w:rsidR="00C47139" w:rsidRDefault="00C47139" w:rsidP="006A5423">
      <w:pPr>
        <w:spacing w:afterLines="50" w:after="120"/>
        <w:ind w:leftChars="500" w:left="1100"/>
        <w:jc w:val="center"/>
        <w:rPr>
          <w:rFonts w:ascii="Meiryo UI" w:eastAsia="Meiryo UI" w:hAnsi="Meiryo UI" w:cs="Meiryo UI"/>
          <w:lang w:eastAsia="ja-JP"/>
        </w:rPr>
      </w:pPr>
      <w:r>
        <w:rPr>
          <w:noProof/>
          <w:lang w:val="en-IN" w:eastAsia="en-IN"/>
        </w:rPr>
        <w:lastRenderedPageBreak/>
        <w:drawing>
          <wp:inline distT="0" distB="0" distL="0" distR="0" wp14:anchorId="27605D1E" wp14:editId="154AB422">
            <wp:extent cx="3371850" cy="3476625"/>
            <wp:effectExtent l="0" t="0" r="0" b="9525"/>
            <wp:docPr id="518" name="図 5">
              <a:extLst xmlns:a="http://schemas.openxmlformats.org/drawingml/2006/main">
                <a:ext uri="{FF2B5EF4-FFF2-40B4-BE49-F238E27FC236}">
                  <a16:creationId xmlns:a16="http://schemas.microsoft.com/office/drawing/2014/main" id="{12802971-BEC9-4D6B-91BF-1DF0F0E6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12802971-BEC9-4D6B-91BF-1DF0F0E61046}"/>
                        </a:ext>
                      </a:extLst>
                    </pic:cNvPr>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3371850" cy="34766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B4AC56F" w14:textId="77777777" w:rsidR="00C47139" w:rsidRDefault="00C47139" w:rsidP="00521515">
      <w:pPr>
        <w:spacing w:afterLines="50" w:after="120"/>
        <w:jc w:val="both"/>
        <w:rPr>
          <w:rFonts w:ascii="Meiryo UI" w:eastAsia="Meiryo UI" w:hAnsi="Meiryo UI" w:cs="Meiryo UI"/>
          <w:lang w:eastAsia="ja-JP"/>
        </w:rPr>
      </w:pPr>
    </w:p>
    <w:p w14:paraId="551CAA8D" w14:textId="46DF5813" w:rsidR="00C47139" w:rsidRPr="002E70F4" w:rsidRDefault="00C47139" w:rsidP="0072434C">
      <w:pPr>
        <w:pStyle w:val="2"/>
      </w:pPr>
      <w:bookmarkStart w:id="3019" w:name="_Toc174035241"/>
      <w:r w:rsidRPr="002E70F4">
        <w:t>Macro edit screen</w:t>
      </w:r>
      <w:bookmarkEnd w:id="3019"/>
    </w:p>
    <w:p w14:paraId="551FDB4F" w14:textId="09C88C5C" w:rsidR="00C47139" w:rsidRPr="002E70F4" w:rsidRDefault="00C47139" w:rsidP="00521515">
      <w:pPr>
        <w:spacing w:afterLines="50" w:after="120"/>
        <w:rPr>
          <w:rFonts w:cstheme="minorHAnsi"/>
          <w:lang w:eastAsia="ja-JP"/>
        </w:rPr>
      </w:pPr>
      <w:r w:rsidRPr="002E70F4">
        <w:rPr>
          <w:rFonts w:eastAsia="Meiryo UI" w:cstheme="minorHAnsi"/>
          <w:lang w:eastAsia="ja-JP"/>
        </w:rPr>
        <w:t xml:space="preserve">Double-clicking the Macro folder opens a macro editing screen </w:t>
      </w:r>
      <w:proofErr w:type="gramStart"/>
      <w:r w:rsidRPr="002E70F4">
        <w:rPr>
          <w:rFonts w:eastAsia="Meiryo UI" w:cstheme="minorHAnsi"/>
          <w:lang w:eastAsia="ja-JP"/>
        </w:rPr>
        <w:t>similar to</w:t>
      </w:r>
      <w:proofErr w:type="gramEnd"/>
      <w:r w:rsidRPr="002E70F4">
        <w:rPr>
          <w:rFonts w:eastAsia="Meiryo UI" w:cstheme="minorHAnsi"/>
          <w:lang w:eastAsia="ja-JP"/>
        </w:rPr>
        <w:t xml:space="preserve"> the recording editing screen.</w:t>
      </w:r>
      <w:r w:rsidR="002E70F4">
        <w:rPr>
          <w:rFonts w:eastAsia="Meiryo UI" w:cstheme="minorHAnsi"/>
          <w:lang w:eastAsia="ja-JP"/>
        </w:rPr>
        <w:br/>
      </w:r>
      <w:r w:rsidR="00CB5E56" w:rsidRPr="002E70F4">
        <w:rPr>
          <w:rFonts w:cstheme="minorHAnsi"/>
          <w:lang w:eastAsia="ja-JP"/>
        </w:rPr>
        <w:t>It is possible to call the test set in the macro edit screen from the recording or scenario.</w:t>
      </w:r>
    </w:p>
    <w:p w14:paraId="422D5A10" w14:textId="57012D21" w:rsidR="00C47139" w:rsidRPr="002E70F4" w:rsidRDefault="00CB5E56" w:rsidP="0072434C">
      <w:pPr>
        <w:pStyle w:val="3"/>
      </w:pPr>
      <w:bookmarkStart w:id="3020" w:name="_Toc174035242"/>
      <w:r w:rsidRPr="002E70F4">
        <w:t>Add Macro Variable</w:t>
      </w:r>
      <w:bookmarkEnd w:id="3020"/>
    </w:p>
    <w:p w14:paraId="7F9AB78A" w14:textId="77777777" w:rsidR="00521515" w:rsidRDefault="00CB5E56" w:rsidP="00521515">
      <w:pPr>
        <w:rPr>
          <w:rFonts w:cstheme="minorHAnsi"/>
          <w:lang w:eastAsia="ja-JP"/>
        </w:rPr>
      </w:pPr>
      <w:r w:rsidRPr="002E70F4">
        <w:rPr>
          <w:rFonts w:eastAsia="Meiryo UI" w:cstheme="minorHAnsi"/>
          <w:lang w:eastAsia="ja-JP"/>
        </w:rPr>
        <w:t>Press the Variable button to add a variable for the macro. By adding a macro variable from the macro edit screen, it can be set in Variables of the RunMacro action.</w:t>
      </w:r>
      <w:r w:rsidR="002E70F4">
        <w:rPr>
          <w:rFonts w:eastAsia="Meiryo UI" w:cstheme="minorHAnsi"/>
          <w:lang w:eastAsia="ja-JP"/>
        </w:rPr>
        <w:br/>
      </w:r>
      <w:r w:rsidR="00C47139" w:rsidRPr="002E70F4">
        <w:rPr>
          <w:rFonts w:cstheme="minorHAnsi"/>
          <w:lang w:eastAsia="ja-JP"/>
        </w:rPr>
        <w:t>（</w:t>
      </w:r>
      <w:r w:rsidRPr="002E70F4">
        <w:rPr>
          <w:rFonts w:cstheme="minorHAnsi"/>
          <w:lang w:eastAsia="ja-JP"/>
        </w:rPr>
        <w:t>The procedure is the same as adding variables on the recording edit screen</w:t>
      </w:r>
      <w:r w:rsidR="00C47139" w:rsidRPr="002E70F4">
        <w:rPr>
          <w:rFonts w:cstheme="minorHAnsi"/>
          <w:lang w:eastAsia="ja-JP"/>
        </w:rPr>
        <w:t>）</w:t>
      </w:r>
    </w:p>
    <w:p w14:paraId="60E4F506" w14:textId="6D802D27" w:rsidR="00C47139" w:rsidRDefault="00C47139" w:rsidP="00521515">
      <w:pPr>
        <w:jc w:val="center"/>
        <w:rPr>
          <w:rFonts w:ascii="Meiryo UI" w:hAnsi="Meiryo UI"/>
          <w:lang w:eastAsia="ja-JP"/>
        </w:rPr>
      </w:pPr>
      <w:r>
        <w:rPr>
          <w:rFonts w:ascii="Meiryo UI" w:hAnsi="Meiryo UI" w:hint="eastAsia"/>
          <w:noProof/>
          <w:lang w:val="en-IN" w:eastAsia="en-IN"/>
        </w:rPr>
        <w:drawing>
          <wp:inline distT="0" distB="0" distL="0" distR="0" wp14:anchorId="74655203" wp14:editId="6DED2A94">
            <wp:extent cx="8143875" cy="2302751"/>
            <wp:effectExtent l="0" t="0" r="0" b="2540"/>
            <wp:docPr id="519" name="図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8150443" cy="2304608"/>
                    </a:xfrm>
                    <a:prstGeom prst="rect">
                      <a:avLst/>
                    </a:prstGeom>
                    <a:noFill/>
                    <a:ln>
                      <a:noFill/>
                    </a:ln>
                  </pic:spPr>
                </pic:pic>
              </a:graphicData>
            </a:graphic>
          </wp:inline>
        </w:drawing>
      </w:r>
    </w:p>
    <w:p w14:paraId="4A98BF85" w14:textId="77777777" w:rsidR="00C47139" w:rsidRDefault="00C47139" w:rsidP="00521515">
      <w:pPr>
        <w:rPr>
          <w:rFonts w:ascii="Meiryo UI" w:hAnsi="Meiryo UI"/>
          <w:lang w:eastAsia="ja-JP"/>
        </w:rPr>
      </w:pPr>
    </w:p>
    <w:p w14:paraId="60F83113" w14:textId="77777777" w:rsidR="00C47139" w:rsidRPr="003A5727" w:rsidRDefault="00C47139" w:rsidP="006A5423">
      <w:pPr>
        <w:ind w:left="720"/>
        <w:jc w:val="center"/>
        <w:rPr>
          <w:rFonts w:ascii="Meiryo UI" w:eastAsia="Meiryo UI" w:hAnsi="Meiryo UI"/>
          <w:lang w:eastAsia="ja-JP"/>
        </w:rPr>
      </w:pPr>
      <w:r>
        <w:rPr>
          <w:noProof/>
          <w:lang w:val="en-IN" w:eastAsia="en-IN"/>
        </w:rPr>
        <w:lastRenderedPageBreak/>
        <w:drawing>
          <wp:inline distT="0" distB="0" distL="0" distR="0" wp14:anchorId="4C412222" wp14:editId="3E8772BE">
            <wp:extent cx="2752725" cy="2649498"/>
            <wp:effectExtent l="0" t="0" r="0" b="0"/>
            <wp:docPr id="1959" name="図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2755413" cy="2652085"/>
                    </a:xfrm>
                    <a:prstGeom prst="rect">
                      <a:avLst/>
                    </a:prstGeom>
                  </pic:spPr>
                </pic:pic>
              </a:graphicData>
            </a:graphic>
          </wp:inline>
        </w:drawing>
      </w:r>
    </w:p>
    <w:p w14:paraId="2C7F84FD" w14:textId="16684973" w:rsidR="00C47139" w:rsidRPr="002E70F4" w:rsidRDefault="00CB5E56" w:rsidP="0072434C">
      <w:pPr>
        <w:pStyle w:val="3"/>
      </w:pPr>
      <w:bookmarkStart w:id="3021" w:name="_Toc174035243"/>
      <w:r w:rsidRPr="002E70F4">
        <w:t>About changing macro variables</w:t>
      </w:r>
      <w:bookmarkEnd w:id="3021"/>
    </w:p>
    <w:p w14:paraId="68EF1881" w14:textId="16437D63" w:rsidR="00C47139" w:rsidRPr="002E70F4" w:rsidRDefault="00CB5E56" w:rsidP="00521515">
      <w:pPr>
        <w:rPr>
          <w:rFonts w:cstheme="minorHAnsi"/>
          <w:lang w:eastAsia="ja-JP"/>
        </w:rPr>
      </w:pPr>
      <w:r w:rsidRPr="002E70F4">
        <w:rPr>
          <w:rFonts w:cstheme="minorHAnsi"/>
          <w:lang w:eastAsia="ja-JP"/>
        </w:rPr>
        <w:t>If the macro variable has already been set on the RunMacro action side</w:t>
      </w:r>
      <w:r w:rsidR="00C47139" w:rsidRPr="002E70F4">
        <w:rPr>
          <w:rFonts w:cstheme="minorHAnsi"/>
          <w:lang w:eastAsia="ja-JP"/>
        </w:rPr>
        <w:t>、</w:t>
      </w:r>
      <w:r w:rsidRPr="002E70F4">
        <w:rPr>
          <w:rFonts w:cstheme="minorHAnsi"/>
          <w:lang w:eastAsia="ja-JP"/>
        </w:rPr>
        <w:t>even if you change or delete the macro variable name</w:t>
      </w:r>
      <w:r w:rsidR="002E70F4">
        <w:rPr>
          <w:rFonts w:cstheme="minorHAnsi"/>
          <w:lang w:eastAsia="ja-JP"/>
        </w:rPr>
        <w:t xml:space="preserve">. </w:t>
      </w:r>
      <w:r w:rsidR="002E70F4">
        <w:rPr>
          <w:rFonts w:cstheme="minorHAnsi"/>
          <w:lang w:eastAsia="ja-JP"/>
        </w:rPr>
        <w:br/>
      </w:r>
      <w:r w:rsidRPr="002E70F4">
        <w:rPr>
          <w:rFonts w:cstheme="minorHAnsi"/>
          <w:lang w:eastAsia="ja-JP"/>
        </w:rPr>
        <w:t>Changes are not reflected on the RunMacro action side.If you change or delete the macro variable name, you need to update RunMacro.</w:t>
      </w:r>
      <w:r w:rsidR="002E70F4">
        <w:rPr>
          <w:rFonts w:cstheme="minorHAnsi"/>
          <w:lang w:eastAsia="ja-JP"/>
        </w:rPr>
        <w:t xml:space="preserve"> </w:t>
      </w:r>
      <w:r w:rsidR="002E70F4">
        <w:rPr>
          <w:rFonts w:cstheme="minorHAnsi"/>
          <w:lang w:eastAsia="ja-JP"/>
        </w:rPr>
        <w:br/>
      </w:r>
      <w:r w:rsidRPr="002E70F4">
        <w:rPr>
          <w:rFonts w:cstheme="minorHAnsi"/>
          <w:lang w:eastAsia="ja-JP"/>
        </w:rPr>
        <w:t>Therefore, the following warning screen is displayed during macro editing.</w:t>
      </w:r>
    </w:p>
    <w:p w14:paraId="2B3A06DA" w14:textId="77777777" w:rsidR="0005454D" w:rsidRDefault="00C47139" w:rsidP="006A5423">
      <w:pPr>
        <w:ind w:leftChars="322" w:left="708" w:firstLine="11"/>
        <w:jc w:val="center"/>
        <w:rPr>
          <w:rFonts w:cstheme="minorHAnsi"/>
          <w:lang w:eastAsia="ja-JP"/>
        </w:rPr>
      </w:pPr>
      <w:r>
        <w:rPr>
          <w:noProof/>
          <w:lang w:val="en-IN" w:eastAsia="en-IN"/>
        </w:rPr>
        <w:drawing>
          <wp:inline distT="0" distB="0" distL="0" distR="0" wp14:anchorId="708025EA" wp14:editId="6D49A9FA">
            <wp:extent cx="3705225" cy="1762125"/>
            <wp:effectExtent l="0" t="0" r="9525" b="9525"/>
            <wp:docPr id="1972" name="図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3705225" cy="1762125"/>
                    </a:xfrm>
                    <a:prstGeom prst="rect">
                      <a:avLst/>
                    </a:prstGeom>
                  </pic:spPr>
                </pic:pic>
              </a:graphicData>
            </a:graphic>
          </wp:inline>
        </w:drawing>
      </w:r>
    </w:p>
    <w:p w14:paraId="378BEEA5" w14:textId="78A667BD" w:rsidR="00C47139" w:rsidRPr="002E70F4" w:rsidRDefault="00CB5E56" w:rsidP="0005454D">
      <w:pPr>
        <w:ind w:leftChars="322" w:left="708" w:firstLine="11"/>
        <w:rPr>
          <w:rFonts w:cstheme="minorHAnsi"/>
          <w:lang w:eastAsia="ja-JP"/>
        </w:rPr>
      </w:pPr>
      <w:r w:rsidRPr="002E70F4">
        <w:rPr>
          <w:rFonts w:cstheme="minorHAnsi"/>
          <w:lang w:eastAsia="ja-JP"/>
        </w:rPr>
        <w:t>"</w:t>
      </w:r>
      <w:r w:rsidRPr="006E32E4">
        <w:rPr>
          <w:rFonts w:cstheme="minorHAnsi"/>
          <w:b/>
          <w:bCs/>
          <w:lang w:eastAsia="ja-JP"/>
        </w:rPr>
        <w:t>OK</w:t>
      </w:r>
      <w:r w:rsidRPr="002E70F4">
        <w:rPr>
          <w:rFonts w:cstheme="minorHAnsi"/>
          <w:lang w:eastAsia="ja-JP"/>
        </w:rPr>
        <w:t>" button…The macro variable settings are changed. (The associated RunMacro action setting is not changed)</w:t>
      </w:r>
      <w:r w:rsidR="00C47139" w:rsidRPr="002E70F4">
        <w:rPr>
          <w:rFonts w:cstheme="minorHAnsi"/>
          <w:lang w:eastAsia="ja-JP"/>
        </w:rPr>
        <w:t>）</w:t>
      </w:r>
    </w:p>
    <w:p w14:paraId="0E4F0B5B" w14:textId="24B27767" w:rsidR="00C47139" w:rsidRPr="002E70F4" w:rsidRDefault="00CB5E56" w:rsidP="00C47139">
      <w:pPr>
        <w:ind w:firstLine="720"/>
        <w:rPr>
          <w:rFonts w:cstheme="minorHAnsi"/>
          <w:lang w:eastAsia="ja-JP"/>
        </w:rPr>
      </w:pPr>
      <w:r w:rsidRPr="002E70F4">
        <w:rPr>
          <w:rFonts w:cstheme="minorHAnsi"/>
          <w:lang w:eastAsia="ja-JP"/>
        </w:rPr>
        <w:t>"</w:t>
      </w:r>
      <w:r w:rsidRPr="006E32E4">
        <w:rPr>
          <w:rFonts w:cstheme="minorHAnsi"/>
          <w:b/>
          <w:bCs/>
          <w:lang w:eastAsia="ja-JP"/>
        </w:rPr>
        <w:t>Cancel</w:t>
      </w:r>
      <w:r w:rsidRPr="002E70F4">
        <w:rPr>
          <w:rFonts w:cstheme="minorHAnsi"/>
          <w:lang w:eastAsia="ja-JP"/>
        </w:rPr>
        <w:t>" button</w:t>
      </w:r>
      <w:r w:rsidR="00C47139" w:rsidRPr="002E70F4">
        <w:rPr>
          <w:rFonts w:cstheme="minorHAnsi"/>
          <w:lang w:eastAsia="ja-JP"/>
        </w:rPr>
        <w:t>…</w:t>
      </w:r>
      <w:r w:rsidRPr="002E70F4">
        <w:rPr>
          <w:rFonts w:cstheme="minorHAnsi"/>
          <w:lang w:eastAsia="ja-JP"/>
        </w:rPr>
        <w:t>Return to the macro variable setting screen.</w:t>
      </w:r>
    </w:p>
    <w:p w14:paraId="09736C9E" w14:textId="77777777" w:rsidR="00C47139" w:rsidRPr="00314C63" w:rsidRDefault="00C47139" w:rsidP="00C47139">
      <w:pPr>
        <w:ind w:firstLine="720"/>
        <w:rPr>
          <w:lang w:eastAsia="ja-JP"/>
        </w:rPr>
      </w:pPr>
    </w:p>
    <w:p w14:paraId="2C1A929C" w14:textId="460A1580" w:rsidR="00C47139" w:rsidRPr="002E70F4" w:rsidRDefault="00CB5E56" w:rsidP="0072434C">
      <w:pPr>
        <w:pStyle w:val="2"/>
      </w:pPr>
      <w:bookmarkStart w:id="3022" w:name="_Toc174035244"/>
      <w:r w:rsidRPr="002E70F4">
        <w:t>Using macros in recordings/scenarios</w:t>
      </w:r>
      <w:bookmarkEnd w:id="3022"/>
    </w:p>
    <w:p w14:paraId="127740C5" w14:textId="7E6B5F9E" w:rsidR="00C47139" w:rsidRPr="002E70F4" w:rsidRDefault="00CB5E56" w:rsidP="00521515">
      <w:pPr>
        <w:rPr>
          <w:rFonts w:cstheme="minorHAnsi"/>
          <w:lang w:eastAsia="ja-JP"/>
        </w:rPr>
      </w:pPr>
      <w:r w:rsidRPr="002E70F4">
        <w:rPr>
          <w:rFonts w:cstheme="minorHAnsi"/>
          <w:lang w:eastAsia="ja-JP"/>
        </w:rPr>
        <w:t>Macro calls are possible from recordings and scenarios.</w:t>
      </w:r>
      <w:r w:rsidRPr="002E70F4">
        <w:rPr>
          <w:rFonts w:cstheme="minorHAnsi"/>
        </w:rPr>
        <w:t xml:space="preserve"> </w:t>
      </w:r>
      <w:r w:rsidRPr="002E70F4">
        <w:rPr>
          <w:rFonts w:cstheme="minorHAnsi"/>
          <w:lang w:eastAsia="ja-JP"/>
        </w:rPr>
        <w:t>To use the macro, set the RunMacro action on the recording edit screen and scenario edit screen.</w:t>
      </w:r>
      <w:r w:rsidRPr="002E70F4">
        <w:rPr>
          <w:rFonts w:cstheme="minorHAnsi"/>
        </w:rPr>
        <w:t xml:space="preserve"> </w:t>
      </w:r>
      <w:r w:rsidR="002E70F4">
        <w:rPr>
          <w:rFonts w:cstheme="minorHAnsi"/>
        </w:rPr>
        <w:br/>
      </w:r>
      <w:r w:rsidRPr="002E70F4">
        <w:rPr>
          <w:rFonts w:cstheme="minorHAnsi"/>
          <w:lang w:eastAsia="ja-JP"/>
        </w:rPr>
        <w:t>However, calling a macro from a macro is not allowed.</w:t>
      </w:r>
    </w:p>
    <w:p w14:paraId="03FC6DBB" w14:textId="09578C65" w:rsidR="00C47139" w:rsidRPr="002E70F4" w:rsidRDefault="00CB5E56" w:rsidP="0072434C">
      <w:pPr>
        <w:pStyle w:val="3"/>
      </w:pPr>
      <w:bookmarkStart w:id="3023" w:name="_Toc174035245"/>
      <w:r w:rsidRPr="002E70F4">
        <w:t>Adding a RunMacro Action</w:t>
      </w:r>
      <w:bookmarkEnd w:id="3023"/>
    </w:p>
    <w:p w14:paraId="060A6033" w14:textId="6C3B860F" w:rsidR="00C47139" w:rsidRPr="00314C63" w:rsidRDefault="00CB5E56" w:rsidP="00521515">
      <w:pPr>
        <w:rPr>
          <w:lang w:eastAsia="ja-JP"/>
        </w:rPr>
      </w:pPr>
      <w:r w:rsidRPr="00CB5E56">
        <w:rPr>
          <w:lang w:eastAsia="ja-JP"/>
        </w:rPr>
        <w:t>You can add it by selecting Run Macro from Add New Actions in the menu bar or context menu.</w:t>
      </w:r>
    </w:p>
    <w:p w14:paraId="57194005" w14:textId="77777777" w:rsidR="00C47139" w:rsidRPr="00AE3CA9" w:rsidRDefault="00C47139" w:rsidP="006E32E4">
      <w:pPr>
        <w:jc w:val="center"/>
        <w:rPr>
          <w:lang w:eastAsia="ja-JP"/>
        </w:rPr>
      </w:pPr>
      <w:r>
        <w:rPr>
          <w:rFonts w:hint="eastAsia"/>
          <w:noProof/>
          <w:lang w:val="en-IN" w:eastAsia="en-IN"/>
        </w:rPr>
        <w:lastRenderedPageBreak/>
        <w:drawing>
          <wp:inline distT="0" distB="0" distL="0" distR="0" wp14:anchorId="27BD31DA" wp14:editId="3E0ADC8C">
            <wp:extent cx="2924175" cy="5162550"/>
            <wp:effectExtent l="0" t="0" r="9525" b="0"/>
            <wp:docPr id="1858" name="図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2924175" cy="5162550"/>
                    </a:xfrm>
                    <a:prstGeom prst="rect">
                      <a:avLst/>
                    </a:prstGeom>
                    <a:noFill/>
                    <a:ln>
                      <a:noFill/>
                    </a:ln>
                  </pic:spPr>
                </pic:pic>
              </a:graphicData>
            </a:graphic>
          </wp:inline>
        </w:drawing>
      </w:r>
    </w:p>
    <w:p w14:paraId="7EB9E232" w14:textId="44C27822" w:rsidR="00C47139" w:rsidRPr="002E70F4" w:rsidRDefault="00CB5E56" w:rsidP="0072434C">
      <w:pPr>
        <w:pStyle w:val="3"/>
      </w:pPr>
      <w:bookmarkStart w:id="3024" w:name="_Toc174035246"/>
      <w:r w:rsidRPr="002E70F4">
        <w:t>Macro file settings</w:t>
      </w:r>
      <w:bookmarkEnd w:id="3024"/>
    </w:p>
    <w:p w14:paraId="3C2784F6" w14:textId="77777777" w:rsidR="00C47139" w:rsidRDefault="00C47139" w:rsidP="006E32E4">
      <w:pPr>
        <w:jc w:val="center"/>
        <w:rPr>
          <w:lang w:eastAsia="ja-JP"/>
        </w:rPr>
      </w:pPr>
      <w:r w:rsidRPr="00314C63">
        <w:rPr>
          <w:noProof/>
          <w:lang w:val="en-IN" w:eastAsia="en-IN"/>
        </w:rPr>
        <w:drawing>
          <wp:inline distT="0" distB="0" distL="0" distR="0" wp14:anchorId="277929B5" wp14:editId="41BBC319">
            <wp:extent cx="7744906" cy="2629267"/>
            <wp:effectExtent l="0" t="0" r="8890" b="0"/>
            <wp:docPr id="522" name="図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7744906" cy="2629267"/>
                    </a:xfrm>
                    <a:prstGeom prst="rect">
                      <a:avLst/>
                    </a:prstGeom>
                  </pic:spPr>
                </pic:pic>
              </a:graphicData>
            </a:graphic>
          </wp:inline>
        </w:drawing>
      </w:r>
    </w:p>
    <w:p w14:paraId="194180EC" w14:textId="082EF412" w:rsidR="00C47139" w:rsidRDefault="00CB5E56" w:rsidP="00521515">
      <w:pPr>
        <w:rPr>
          <w:lang w:eastAsia="ja-JP"/>
        </w:rPr>
      </w:pPr>
      <w:r w:rsidRPr="00CB5E56">
        <w:rPr>
          <w:lang w:eastAsia="ja-JP"/>
        </w:rPr>
        <w:t>Selecting the Macro cell will display all Maco files created in the Macros folder.</w:t>
      </w:r>
      <w:r w:rsidR="002E70F4" w:rsidRPr="002E70F4">
        <w:t xml:space="preserve"> </w:t>
      </w:r>
      <w:r w:rsidR="002E70F4" w:rsidRPr="002E70F4">
        <w:rPr>
          <w:lang w:eastAsia="ja-JP"/>
        </w:rPr>
        <w:t>Macro files can be set by selecting them from the combo box.</w:t>
      </w:r>
    </w:p>
    <w:p w14:paraId="00FBA0E0" w14:textId="684D2A83" w:rsidR="00C47139" w:rsidRPr="002E70F4" w:rsidRDefault="00C47139" w:rsidP="0072434C">
      <w:pPr>
        <w:pStyle w:val="2"/>
      </w:pPr>
      <w:bookmarkStart w:id="3025" w:name="_Toc114659454"/>
      <w:bookmarkStart w:id="3026" w:name="_Toc174035247"/>
      <w:r w:rsidRPr="002E70F4">
        <w:rPr>
          <w:rFonts w:hint="eastAsia"/>
        </w:rPr>
        <w:lastRenderedPageBreak/>
        <w:t>Variables</w:t>
      </w:r>
      <w:bookmarkEnd w:id="3025"/>
      <w:r w:rsidR="00355DE1" w:rsidRPr="002E70F4">
        <w:rPr>
          <w:rFonts w:hint="eastAsia"/>
        </w:rPr>
        <w:t xml:space="preserve"> </w:t>
      </w:r>
      <w:r w:rsidR="00355DE1" w:rsidRPr="002E70F4">
        <w:t>setting</w:t>
      </w:r>
      <w:bookmarkEnd w:id="3026"/>
    </w:p>
    <w:p w14:paraId="50575B42" w14:textId="77777777" w:rsidR="00C47139" w:rsidRDefault="00C47139" w:rsidP="006E32E4">
      <w:pPr>
        <w:jc w:val="center"/>
        <w:rPr>
          <w:lang w:eastAsia="ja-JP"/>
        </w:rPr>
      </w:pPr>
      <w:r w:rsidRPr="00673F37">
        <w:rPr>
          <w:noProof/>
          <w:lang w:val="en-IN" w:eastAsia="en-IN"/>
        </w:rPr>
        <w:drawing>
          <wp:inline distT="0" distB="0" distL="0" distR="0" wp14:anchorId="6EF70B0B" wp14:editId="5B38608F">
            <wp:extent cx="7735380" cy="2791215"/>
            <wp:effectExtent l="0" t="0" r="0" b="9525"/>
            <wp:docPr id="528" name="図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7735380" cy="2791215"/>
                    </a:xfrm>
                    <a:prstGeom prst="rect">
                      <a:avLst/>
                    </a:prstGeom>
                  </pic:spPr>
                </pic:pic>
              </a:graphicData>
            </a:graphic>
          </wp:inline>
        </w:drawing>
      </w:r>
    </w:p>
    <w:p w14:paraId="4D58C77F" w14:textId="02081D74" w:rsidR="00C47139" w:rsidRPr="002E70F4" w:rsidRDefault="00CB5E56" w:rsidP="00521515">
      <w:pPr>
        <w:rPr>
          <w:rFonts w:cstheme="minorHAnsi"/>
          <w:lang w:eastAsia="ja-JP"/>
        </w:rPr>
      </w:pPr>
      <w:r w:rsidRPr="002E70F4">
        <w:rPr>
          <w:rFonts w:cstheme="minorHAnsi"/>
          <w:lang w:eastAsia="ja-JP"/>
        </w:rPr>
        <w:t>By setting the Macro cell, the button in the Variables cell can be selected.</w:t>
      </w:r>
      <w:r w:rsidR="002E70F4">
        <w:rPr>
          <w:rFonts w:cstheme="minorHAnsi"/>
          <w:lang w:eastAsia="ja-JP"/>
        </w:rPr>
        <w:br/>
      </w:r>
      <w:r w:rsidRPr="002E70F4">
        <w:rPr>
          <w:rFonts w:cstheme="minorHAnsi"/>
          <w:lang w:eastAsia="ja-JP"/>
        </w:rPr>
        <w:t>Selecting the Variables column will bring up the Macro Variables screen.</w:t>
      </w:r>
    </w:p>
    <w:p w14:paraId="61EA361E" w14:textId="20C6AC7A" w:rsidR="00C47139" w:rsidRPr="002E70F4" w:rsidRDefault="00CB5E56" w:rsidP="0072434C">
      <w:pPr>
        <w:pStyle w:val="3"/>
      </w:pPr>
      <w:bookmarkStart w:id="3027" w:name="_Toc174035248"/>
      <w:r w:rsidRPr="002E70F4">
        <w:t>Macro Variables screen</w:t>
      </w:r>
      <w:bookmarkEnd w:id="3027"/>
    </w:p>
    <w:p w14:paraId="712AF4B6" w14:textId="4F898ADF" w:rsidR="00C47139" w:rsidRPr="002E70F4" w:rsidRDefault="00CB5E56" w:rsidP="00521515">
      <w:pPr>
        <w:spacing w:afterLines="50" w:after="120"/>
        <w:jc w:val="both"/>
        <w:rPr>
          <w:rFonts w:cstheme="minorHAnsi"/>
          <w:lang w:eastAsia="ja-JP"/>
        </w:rPr>
      </w:pPr>
      <w:r w:rsidRPr="002E70F4">
        <w:rPr>
          <w:rFonts w:eastAsia="Meiryo UI" w:cstheme="minorHAnsi"/>
          <w:lang w:eastAsia="ja-JP"/>
        </w:rPr>
        <w:t>You can display the Macro Variables screen by clicking the button in the Variables column of the RunMacro action.</w:t>
      </w:r>
    </w:p>
    <w:p w14:paraId="17FAE5D4" w14:textId="3F840B95" w:rsidR="00C47139" w:rsidRPr="002E70F4" w:rsidRDefault="00C47139" w:rsidP="00521515">
      <w:pPr>
        <w:spacing w:afterLines="50" w:after="120"/>
        <w:jc w:val="both"/>
        <w:rPr>
          <w:rFonts w:eastAsia="Meiryo UI" w:cstheme="minorHAnsi"/>
          <w:lang w:eastAsia="ja-JP"/>
        </w:rPr>
      </w:pPr>
      <w:r w:rsidRPr="002E70F4">
        <w:rPr>
          <w:rFonts w:ascii="ＭＳ 明朝" w:eastAsia="ＭＳ 明朝" w:hAnsi="ＭＳ 明朝" w:cs="ＭＳ 明朝" w:hint="eastAsia"/>
          <w:lang w:eastAsia="ja-JP"/>
        </w:rPr>
        <w:t>※</w:t>
      </w:r>
      <w:r w:rsidR="00CB5E56" w:rsidRPr="002E70F4">
        <w:rPr>
          <w:rFonts w:eastAsia="Meiryo UI" w:cstheme="minorHAnsi"/>
          <w:lang w:eastAsia="ja-JP"/>
        </w:rPr>
        <w:t>This can be set only when a macro is set in the Macro column.</w:t>
      </w:r>
    </w:p>
    <w:p w14:paraId="0F4FA54C" w14:textId="22DD924C" w:rsidR="00C47139" w:rsidRPr="002E70F4" w:rsidRDefault="00CB5E56" w:rsidP="00521515">
      <w:pPr>
        <w:spacing w:afterLines="50" w:after="120"/>
        <w:jc w:val="both"/>
        <w:rPr>
          <w:rFonts w:eastAsia="Meiryo UI" w:cstheme="minorHAnsi"/>
          <w:lang w:eastAsia="ja-JP"/>
        </w:rPr>
      </w:pPr>
      <w:r w:rsidRPr="002E70F4">
        <w:rPr>
          <w:rFonts w:cstheme="minorHAnsi"/>
          <w:lang w:eastAsia="ja-JP"/>
        </w:rPr>
        <w:t>On the Macro Variables screen, set the initial values of variables in the macro when calling the macro.</w:t>
      </w:r>
    </w:p>
    <w:p w14:paraId="7D851FAF" w14:textId="77777777" w:rsidR="00C47139" w:rsidRDefault="00C47139" w:rsidP="006A5423">
      <w:pPr>
        <w:spacing w:afterLines="50" w:after="120"/>
        <w:ind w:leftChars="565" w:left="1243"/>
        <w:jc w:val="center"/>
        <w:rPr>
          <w:rFonts w:ascii="Meiryo UI" w:eastAsia="Meiryo UI" w:hAnsi="Meiryo UI" w:cs="Meiryo UI"/>
          <w:lang w:eastAsia="ja-JP"/>
        </w:rPr>
      </w:pPr>
      <w:r>
        <w:rPr>
          <w:noProof/>
          <w:lang w:val="en-IN" w:eastAsia="en-IN"/>
        </w:rPr>
        <w:drawing>
          <wp:inline distT="0" distB="0" distL="0" distR="0" wp14:anchorId="549FE195" wp14:editId="1CDD3CEC">
            <wp:extent cx="3962400" cy="2790825"/>
            <wp:effectExtent l="0" t="0" r="0" b="9525"/>
            <wp:docPr id="676" name="図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8"/>
                    <a:stretch>
                      <a:fillRect/>
                    </a:stretch>
                  </pic:blipFill>
                  <pic:spPr>
                    <a:xfrm>
                      <a:off x="0" y="0"/>
                      <a:ext cx="3962400" cy="2790825"/>
                    </a:xfrm>
                    <a:prstGeom prst="rect">
                      <a:avLst/>
                    </a:prstGeom>
                  </pic:spPr>
                </pic:pic>
              </a:graphicData>
            </a:graphic>
          </wp:inline>
        </w:drawing>
      </w:r>
    </w:p>
    <w:p w14:paraId="771D7CEC" w14:textId="77777777" w:rsidR="00C47139" w:rsidRPr="002E70F4" w:rsidRDefault="00C47139" w:rsidP="00B10902">
      <w:pPr>
        <w:pStyle w:val="af3"/>
        <w:numPr>
          <w:ilvl w:val="0"/>
          <w:numId w:val="105"/>
        </w:numPr>
        <w:spacing w:after="120" w:line="240" w:lineRule="auto"/>
        <w:ind w:leftChars="492" w:left="1442"/>
        <w:jc w:val="both"/>
        <w:rPr>
          <w:rFonts w:eastAsia="Meiryo UI" w:cstheme="minorHAnsi"/>
        </w:rPr>
      </w:pPr>
      <w:r w:rsidRPr="002E70F4">
        <w:rPr>
          <w:rFonts w:eastAsia="Meiryo UI" w:cstheme="minorHAnsi"/>
        </w:rPr>
        <w:t>Name</w:t>
      </w:r>
    </w:p>
    <w:p w14:paraId="414E6FC8" w14:textId="41FB226E" w:rsidR="00C47139" w:rsidRPr="002E70F4" w:rsidRDefault="00875FC3" w:rsidP="00C47139">
      <w:pPr>
        <w:pStyle w:val="af3"/>
        <w:spacing w:after="120"/>
        <w:ind w:leftChars="656" w:left="1443"/>
        <w:jc w:val="both"/>
        <w:rPr>
          <w:rFonts w:cstheme="minorHAnsi"/>
          <w:lang w:eastAsia="ja-JP"/>
        </w:rPr>
      </w:pPr>
      <w:r w:rsidRPr="002E70F4">
        <w:rPr>
          <w:rFonts w:eastAsia="Meiryo UI" w:cstheme="minorHAnsi"/>
          <w:lang w:eastAsia="ja-JP"/>
        </w:rPr>
        <w:t>All variables of the corresponding macro are displayed.</w:t>
      </w:r>
    </w:p>
    <w:p w14:paraId="792323D8" w14:textId="77777777" w:rsidR="00C47139" w:rsidRPr="002E70F4" w:rsidRDefault="00C47139" w:rsidP="00B10902">
      <w:pPr>
        <w:pStyle w:val="af3"/>
        <w:numPr>
          <w:ilvl w:val="0"/>
          <w:numId w:val="105"/>
        </w:numPr>
        <w:spacing w:after="120" w:line="240" w:lineRule="auto"/>
        <w:ind w:leftChars="492" w:left="1442"/>
        <w:jc w:val="both"/>
        <w:rPr>
          <w:rFonts w:eastAsia="Meiryo UI" w:cstheme="minorHAnsi"/>
        </w:rPr>
      </w:pPr>
      <w:r w:rsidRPr="002E70F4">
        <w:rPr>
          <w:rFonts w:eastAsia="Meiryo UI" w:cstheme="minorHAnsi"/>
        </w:rPr>
        <w:t>ModuleVariable</w:t>
      </w:r>
    </w:p>
    <w:p w14:paraId="54230DA7" w14:textId="3A725CE8" w:rsidR="00C47139" w:rsidRPr="002E70F4" w:rsidRDefault="00875FC3" w:rsidP="00C47139">
      <w:pPr>
        <w:pStyle w:val="af3"/>
        <w:spacing w:after="120"/>
        <w:ind w:leftChars="656" w:left="1443"/>
        <w:jc w:val="both"/>
        <w:rPr>
          <w:rFonts w:cstheme="minorHAnsi"/>
          <w:lang w:eastAsia="ja-JP"/>
        </w:rPr>
      </w:pPr>
      <w:r w:rsidRPr="002E70F4">
        <w:rPr>
          <w:rFonts w:eastAsia="Meiryo UI" w:cstheme="minorHAnsi"/>
          <w:lang w:eastAsia="ja-JP"/>
        </w:rPr>
        <w:t>Variable of the corresponding recording can be selected from the pull-down</w:t>
      </w:r>
    </w:p>
    <w:p w14:paraId="5FCFA6FE" w14:textId="2CE38D5F" w:rsidR="00C47139" w:rsidRPr="002E70F4" w:rsidRDefault="00C47139" w:rsidP="00C47139">
      <w:pPr>
        <w:pStyle w:val="af3"/>
        <w:spacing w:after="120"/>
        <w:ind w:leftChars="656" w:left="1443"/>
        <w:jc w:val="both"/>
        <w:rPr>
          <w:rFonts w:eastAsia="Meiryo UI" w:cstheme="minorHAnsi"/>
          <w:lang w:eastAsia="ja-JP"/>
        </w:rPr>
      </w:pPr>
      <w:r w:rsidRPr="002E70F4">
        <w:rPr>
          <w:rFonts w:ascii="ＭＳ 明朝" w:eastAsia="ＭＳ 明朝" w:hAnsi="ＭＳ 明朝" w:cs="ＭＳ 明朝" w:hint="eastAsia"/>
          <w:lang w:eastAsia="ja-JP"/>
        </w:rPr>
        <w:t>※</w:t>
      </w:r>
      <w:r w:rsidR="00875FC3" w:rsidRPr="002E70F4">
        <w:rPr>
          <w:rFonts w:cstheme="minorHAnsi"/>
          <w:lang w:eastAsia="ja-JP"/>
        </w:rPr>
        <w:t>Recording variables are not displayed unless they are set on the recording edit screen.</w:t>
      </w:r>
    </w:p>
    <w:p w14:paraId="3C464A9F" w14:textId="77777777" w:rsidR="00C47139" w:rsidRPr="002E70F4" w:rsidRDefault="00C47139" w:rsidP="00B10902">
      <w:pPr>
        <w:pStyle w:val="af3"/>
        <w:numPr>
          <w:ilvl w:val="0"/>
          <w:numId w:val="105"/>
        </w:numPr>
        <w:spacing w:after="120" w:line="240" w:lineRule="auto"/>
        <w:ind w:leftChars="492" w:left="1442"/>
        <w:jc w:val="both"/>
        <w:rPr>
          <w:rFonts w:eastAsia="Meiryo UI" w:cstheme="minorHAnsi"/>
        </w:rPr>
      </w:pPr>
      <w:r w:rsidRPr="002E70F4">
        <w:rPr>
          <w:rFonts w:eastAsia="Meiryo UI" w:cstheme="minorHAnsi"/>
          <w:lang w:eastAsia="ja-JP"/>
        </w:rPr>
        <w:t>Value</w:t>
      </w:r>
    </w:p>
    <w:p w14:paraId="6FA98243" w14:textId="4362E33C" w:rsidR="00C47139" w:rsidRPr="002E70F4" w:rsidRDefault="00875FC3" w:rsidP="00C47139">
      <w:pPr>
        <w:pStyle w:val="af3"/>
        <w:spacing w:after="120"/>
        <w:ind w:leftChars="656" w:left="1443"/>
        <w:jc w:val="both"/>
        <w:rPr>
          <w:rFonts w:eastAsia="Meiryo UI" w:cstheme="minorHAnsi"/>
          <w:lang w:eastAsia="ja-JP"/>
        </w:rPr>
      </w:pPr>
      <w:r w:rsidRPr="002E70F4">
        <w:rPr>
          <w:rFonts w:eastAsia="Meiryo UI" w:cstheme="minorHAnsi"/>
          <w:lang w:eastAsia="ja-JP"/>
        </w:rPr>
        <w:lastRenderedPageBreak/>
        <w:t>You can enter the initial value of Name when calling a macro from recording</w:t>
      </w:r>
    </w:p>
    <w:p w14:paraId="54F72FA3" w14:textId="4B63198F" w:rsidR="00C47139" w:rsidRPr="002E70F4" w:rsidRDefault="00C47139" w:rsidP="00B10902">
      <w:pPr>
        <w:pStyle w:val="af3"/>
        <w:numPr>
          <w:ilvl w:val="0"/>
          <w:numId w:val="105"/>
        </w:numPr>
        <w:spacing w:after="120" w:line="240" w:lineRule="auto"/>
        <w:ind w:leftChars="492" w:left="1442"/>
        <w:jc w:val="both"/>
        <w:rPr>
          <w:rFonts w:eastAsia="Meiryo UI" w:cstheme="minorHAnsi"/>
        </w:rPr>
      </w:pPr>
      <w:r w:rsidRPr="002E70F4">
        <w:rPr>
          <w:rFonts w:eastAsia="Meiryo UI" w:cstheme="minorHAnsi"/>
          <w:lang w:eastAsia="ja-JP"/>
        </w:rPr>
        <w:t>Apply</w:t>
      </w:r>
      <w:r w:rsidR="00875FC3" w:rsidRPr="002E70F4">
        <w:rPr>
          <w:rFonts w:eastAsia="Meiryo UI" w:cstheme="minorHAnsi"/>
          <w:lang w:eastAsia="ja-JP"/>
        </w:rPr>
        <w:t xml:space="preserve"> Button</w:t>
      </w:r>
    </w:p>
    <w:p w14:paraId="29EB5E40" w14:textId="7CCBD1DB" w:rsidR="00C47139" w:rsidRPr="002E70F4" w:rsidRDefault="00875FC3" w:rsidP="00C47139">
      <w:pPr>
        <w:pStyle w:val="af3"/>
        <w:spacing w:after="120"/>
        <w:ind w:leftChars="656" w:left="1443"/>
        <w:jc w:val="both"/>
        <w:rPr>
          <w:rFonts w:eastAsia="Meiryo UI" w:cstheme="minorHAnsi"/>
          <w:lang w:eastAsia="ja-JP"/>
        </w:rPr>
      </w:pPr>
      <w:r w:rsidRPr="002E70F4">
        <w:rPr>
          <w:rFonts w:eastAsia="Meiryo UI" w:cstheme="minorHAnsi"/>
          <w:lang w:eastAsia="ja-JP"/>
        </w:rPr>
        <w:t>Determines the initial value when calling a macro from recording with the current setting value.</w:t>
      </w:r>
    </w:p>
    <w:p w14:paraId="740C1CF4" w14:textId="77777777" w:rsidR="00875FC3" w:rsidRPr="002E70F4" w:rsidRDefault="00875FC3" w:rsidP="00C47139">
      <w:pPr>
        <w:pStyle w:val="af3"/>
        <w:spacing w:after="120"/>
        <w:ind w:leftChars="656" w:left="1443"/>
        <w:jc w:val="both"/>
        <w:rPr>
          <w:rFonts w:eastAsia="Meiryo UI" w:cstheme="minorHAnsi"/>
          <w:lang w:eastAsia="ja-JP"/>
        </w:rPr>
      </w:pPr>
      <w:r w:rsidRPr="002E70F4">
        <w:rPr>
          <w:rFonts w:eastAsia="Meiryo UI" w:cstheme="minorHAnsi"/>
          <w:lang w:eastAsia="ja-JP"/>
        </w:rPr>
        <w:t>If both ModuleVariable and Value have inputs, ModuleVariable takes precedence.</w:t>
      </w:r>
    </w:p>
    <w:p w14:paraId="16F3C1BF" w14:textId="15D65CBC" w:rsidR="00C47139" w:rsidRPr="002E70F4" w:rsidRDefault="00875FC3" w:rsidP="00C47139">
      <w:pPr>
        <w:pStyle w:val="af3"/>
        <w:spacing w:after="120"/>
        <w:ind w:leftChars="656" w:left="1443"/>
        <w:jc w:val="both"/>
        <w:rPr>
          <w:rFonts w:eastAsia="Meiryo UI" w:cstheme="minorHAnsi"/>
          <w:lang w:eastAsia="ja-JP"/>
        </w:rPr>
      </w:pPr>
      <w:r w:rsidRPr="002E70F4">
        <w:rPr>
          <w:rFonts w:eastAsia="Meiryo UI" w:cstheme="minorHAnsi"/>
          <w:lang w:eastAsia="ja-JP"/>
        </w:rPr>
        <w:t>If Variable does not exist in the corresponding macro, it becomes Disable.</w:t>
      </w:r>
    </w:p>
    <w:p w14:paraId="205C793B" w14:textId="11899EEE" w:rsidR="00C47139" w:rsidRPr="002E70F4" w:rsidRDefault="00C47139" w:rsidP="00B10902">
      <w:pPr>
        <w:pStyle w:val="af3"/>
        <w:numPr>
          <w:ilvl w:val="0"/>
          <w:numId w:val="105"/>
        </w:numPr>
        <w:spacing w:after="120" w:line="240" w:lineRule="auto"/>
        <w:ind w:leftChars="492" w:left="1442"/>
        <w:jc w:val="both"/>
        <w:rPr>
          <w:rFonts w:eastAsia="Meiryo UI" w:cstheme="minorHAnsi"/>
        </w:rPr>
      </w:pPr>
      <w:r w:rsidRPr="002E70F4">
        <w:rPr>
          <w:rFonts w:eastAsia="Meiryo UI" w:cstheme="minorHAnsi"/>
          <w:lang w:eastAsia="ja-JP"/>
        </w:rPr>
        <w:t>Close</w:t>
      </w:r>
      <w:r w:rsidR="00875FC3" w:rsidRPr="002E70F4">
        <w:rPr>
          <w:rFonts w:eastAsia="Meiryo UI" w:cstheme="minorHAnsi"/>
          <w:lang w:eastAsia="ja-JP"/>
        </w:rPr>
        <w:t xml:space="preserve"> Button</w:t>
      </w:r>
    </w:p>
    <w:p w14:paraId="16A392CB" w14:textId="027716E0" w:rsidR="00C47139" w:rsidRPr="002E70F4" w:rsidRDefault="00875FC3" w:rsidP="00C47139">
      <w:pPr>
        <w:pStyle w:val="af3"/>
        <w:spacing w:after="120"/>
        <w:ind w:leftChars="656" w:left="1443"/>
        <w:jc w:val="both"/>
        <w:rPr>
          <w:rFonts w:eastAsia="Meiryo UI" w:cstheme="minorHAnsi"/>
          <w:lang w:eastAsia="ja-JP"/>
        </w:rPr>
      </w:pPr>
      <w:r w:rsidRPr="002E70F4">
        <w:rPr>
          <w:rFonts w:eastAsia="Meiryo UI" w:cstheme="minorHAnsi"/>
          <w:lang w:eastAsia="ja-JP"/>
        </w:rPr>
        <w:t>Close the Macro Variables screen.</w:t>
      </w:r>
    </w:p>
    <w:p w14:paraId="1C433EBB" w14:textId="32FD9557" w:rsidR="00C47139" w:rsidRDefault="00C47139" w:rsidP="00C47139">
      <w:pPr>
        <w:pStyle w:val="af3"/>
        <w:spacing w:after="120"/>
        <w:ind w:leftChars="656" w:left="1443"/>
        <w:jc w:val="both"/>
        <w:rPr>
          <w:rFonts w:ascii="Meiryo UI" w:eastAsia="Meiryo UI" w:hAnsi="Meiryo UI" w:cs="Meiryo UI"/>
          <w:lang w:eastAsia="ja-JP"/>
        </w:rPr>
      </w:pPr>
      <w:r w:rsidRPr="002E70F4">
        <w:rPr>
          <w:rFonts w:ascii="ＭＳ 明朝" w:eastAsia="ＭＳ 明朝" w:hAnsi="ＭＳ 明朝" w:cs="ＭＳ 明朝" w:hint="eastAsia"/>
          <w:lang w:eastAsia="ja-JP"/>
        </w:rPr>
        <w:t>※</w:t>
      </w:r>
      <w:r w:rsidR="00875FC3" w:rsidRPr="002E70F4">
        <w:rPr>
          <w:rFonts w:eastAsia="Meiryo UI" w:cstheme="minorHAnsi"/>
          <w:lang w:eastAsia="ja-JP"/>
        </w:rPr>
        <w:t>If the Apply button has not been pressed while the setting value has been changed, a save confirmation dialog will be displayed.</w:t>
      </w:r>
    </w:p>
    <w:p w14:paraId="5ACA3C43" w14:textId="23841B1A" w:rsidR="00C47139" w:rsidRPr="002E70F4" w:rsidRDefault="00875FC3" w:rsidP="00521515">
      <w:pPr>
        <w:rPr>
          <w:rFonts w:cstheme="minorHAnsi"/>
          <w:lang w:eastAsia="ja-JP"/>
        </w:rPr>
      </w:pPr>
      <w:r w:rsidRPr="002E70F4">
        <w:rPr>
          <w:rFonts w:cstheme="minorHAnsi"/>
          <w:lang w:eastAsia="ja-JP"/>
        </w:rPr>
        <w:t>If you apply and close the Macro Variables screen, it will be reflected in the settings of the Run Macro action.</w:t>
      </w:r>
    </w:p>
    <w:p w14:paraId="1B76B640" w14:textId="090F5D38" w:rsidR="00C47139" w:rsidRDefault="00C47139" w:rsidP="006A5423">
      <w:pPr>
        <w:jc w:val="center"/>
        <w:rPr>
          <w:rFonts w:ascii="Meiryo UI" w:hAnsi="Meiryo UI" w:cs="Meiryo UI"/>
          <w:lang w:eastAsia="ja-JP"/>
        </w:rPr>
      </w:pPr>
      <w:r w:rsidRPr="001E2635">
        <w:rPr>
          <w:rFonts w:ascii="Meiryo UI" w:hAnsi="Meiryo UI" w:cs="Meiryo UI"/>
          <w:noProof/>
          <w:lang w:val="en-IN" w:eastAsia="en-IN"/>
        </w:rPr>
        <w:drawing>
          <wp:inline distT="0" distB="0" distL="0" distR="0" wp14:anchorId="0BD8806A" wp14:editId="6E76DD95">
            <wp:extent cx="7649643" cy="1428949"/>
            <wp:effectExtent l="0" t="0" r="8890" b="0"/>
            <wp:docPr id="681" name="図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7649643" cy="1428949"/>
                    </a:xfrm>
                    <a:prstGeom prst="rect">
                      <a:avLst/>
                    </a:prstGeom>
                  </pic:spPr>
                </pic:pic>
              </a:graphicData>
            </a:graphic>
          </wp:inline>
        </w:drawing>
      </w:r>
    </w:p>
    <w:p w14:paraId="42B05823" w14:textId="5751065A" w:rsidR="00C47139" w:rsidRPr="002E70F4" w:rsidRDefault="00C47139" w:rsidP="0072434C">
      <w:pPr>
        <w:pStyle w:val="2"/>
      </w:pPr>
      <w:bookmarkStart w:id="3028" w:name="_Toc114659456"/>
      <w:bookmarkStart w:id="3029" w:name="_Toc174035249"/>
      <w:proofErr w:type="gramStart"/>
      <w:r w:rsidRPr="002E70F4">
        <w:rPr>
          <w:rFonts w:hint="eastAsia"/>
        </w:rPr>
        <w:t>Continue on</w:t>
      </w:r>
      <w:proofErr w:type="gramEnd"/>
      <w:r w:rsidRPr="002E70F4">
        <w:rPr>
          <w:rFonts w:hint="eastAsia"/>
        </w:rPr>
        <w:t xml:space="preserve"> Fail</w:t>
      </w:r>
      <w:bookmarkEnd w:id="3028"/>
      <w:bookmarkEnd w:id="3029"/>
    </w:p>
    <w:p w14:paraId="493E0304" w14:textId="172B7A1C" w:rsidR="00C47139" w:rsidRDefault="00875FC3" w:rsidP="00521515">
      <w:pPr>
        <w:rPr>
          <w:lang w:eastAsia="ja-JP"/>
        </w:rPr>
      </w:pPr>
      <w:r w:rsidRPr="00875FC3">
        <w:rPr>
          <w:lang w:eastAsia="ja-JP"/>
        </w:rPr>
        <w:t>Each action has a Continue on Fail setting, and you can set whether to continue or abort the process when the target step fails.</w:t>
      </w:r>
      <w:r w:rsidR="002E70F4">
        <w:rPr>
          <w:lang w:eastAsia="ja-JP"/>
        </w:rPr>
        <w:br/>
      </w:r>
      <w:r w:rsidRPr="00875FC3">
        <w:rPr>
          <w:lang w:eastAsia="ja-JP"/>
        </w:rPr>
        <w:t>The behavior when Continue on Fail is set in the macro, recording or scenario is as shown in the table below.</w:t>
      </w:r>
    </w:p>
    <w:tbl>
      <w:tblPr>
        <w:tblStyle w:val="af6"/>
        <w:tblW w:w="0" w:type="auto"/>
        <w:jc w:val="center"/>
        <w:tblLook w:val="04A0" w:firstRow="1" w:lastRow="0" w:firstColumn="1" w:lastColumn="0" w:noHBand="0" w:noVBand="1"/>
      </w:tblPr>
      <w:tblGrid>
        <w:gridCol w:w="2064"/>
        <w:gridCol w:w="2517"/>
        <w:gridCol w:w="2591"/>
        <w:gridCol w:w="3348"/>
      </w:tblGrid>
      <w:tr w:rsidR="00DB5D66" w14:paraId="41289A33" w14:textId="77777777" w:rsidTr="006A5423">
        <w:trPr>
          <w:jc w:val="center"/>
        </w:trPr>
        <w:tc>
          <w:tcPr>
            <w:tcW w:w="2127" w:type="dxa"/>
            <w:shd w:val="clear" w:color="auto" w:fill="92D050"/>
          </w:tcPr>
          <w:p w14:paraId="5C31D112" w14:textId="05928F17" w:rsidR="00DB5D66" w:rsidRDefault="00DB5D66" w:rsidP="00DB5D66">
            <w:pPr>
              <w:jc w:val="center"/>
              <w:rPr>
                <w:lang w:eastAsia="ja-JP"/>
              </w:rPr>
            </w:pPr>
            <w:r>
              <w:rPr>
                <w:rFonts w:hint="eastAsia"/>
                <w:lang w:eastAsia="ja-JP"/>
              </w:rPr>
              <w:t>M</w:t>
            </w:r>
            <w:r>
              <w:rPr>
                <w:lang w:eastAsia="ja-JP"/>
              </w:rPr>
              <w:t>acro side</w:t>
            </w:r>
            <w:r>
              <w:rPr>
                <w:lang w:eastAsia="ja-JP"/>
              </w:rPr>
              <w:br/>
            </w:r>
            <w:r>
              <w:rPr>
                <w:rFonts w:hint="eastAsia"/>
                <w:lang w:eastAsia="ja-JP"/>
              </w:rPr>
              <w:t>[</w:t>
            </w:r>
            <w:r>
              <w:rPr>
                <w:lang w:eastAsia="ja-JP"/>
              </w:rPr>
              <w:t>Continue on Fail]</w:t>
            </w:r>
          </w:p>
        </w:tc>
        <w:tc>
          <w:tcPr>
            <w:tcW w:w="2552" w:type="dxa"/>
            <w:shd w:val="clear" w:color="auto" w:fill="92D050"/>
            <w:vAlign w:val="center"/>
          </w:tcPr>
          <w:p w14:paraId="7E2E8E0E" w14:textId="6CC87DC2" w:rsidR="00DB5D66" w:rsidRDefault="00DB5D66" w:rsidP="00DB5D66">
            <w:pPr>
              <w:jc w:val="center"/>
              <w:rPr>
                <w:lang w:eastAsia="ja-JP"/>
              </w:rPr>
            </w:pPr>
            <w:r>
              <w:rPr>
                <w:rFonts w:hint="eastAsia"/>
                <w:lang w:eastAsia="ja-JP"/>
              </w:rPr>
              <w:t>R</w:t>
            </w:r>
            <w:r>
              <w:rPr>
                <w:lang w:eastAsia="ja-JP"/>
              </w:rPr>
              <w:t>ecording/Scenario side</w:t>
            </w:r>
            <w:r>
              <w:rPr>
                <w:lang w:eastAsia="ja-JP"/>
              </w:rPr>
              <w:br/>
              <w:t>[Continue on Fail]</w:t>
            </w:r>
          </w:p>
        </w:tc>
        <w:tc>
          <w:tcPr>
            <w:tcW w:w="6130" w:type="dxa"/>
            <w:gridSpan w:val="2"/>
            <w:shd w:val="clear" w:color="auto" w:fill="92D050"/>
          </w:tcPr>
          <w:p w14:paraId="1037A103" w14:textId="720CF8E8" w:rsidR="00DB5D66" w:rsidRPr="00DB5D66" w:rsidRDefault="00DB5D66" w:rsidP="00DB5D66">
            <w:pPr>
              <w:jc w:val="center"/>
              <w:rPr>
                <w:lang w:eastAsia="ja-JP"/>
              </w:rPr>
            </w:pPr>
            <w:r>
              <w:rPr>
                <w:lang w:eastAsia="ja-JP"/>
              </w:rPr>
              <w:t>When there is a failed step on the Macro side,</w:t>
            </w:r>
            <w:r>
              <w:rPr>
                <w:lang w:eastAsia="ja-JP"/>
              </w:rPr>
              <w:br/>
              <w:t>About decision to suspend/continue test execution</w:t>
            </w:r>
          </w:p>
        </w:tc>
      </w:tr>
      <w:tr w:rsidR="00DB5D66" w14:paraId="2BB932F0" w14:textId="77777777" w:rsidTr="006A5423">
        <w:trPr>
          <w:jc w:val="center"/>
        </w:trPr>
        <w:tc>
          <w:tcPr>
            <w:tcW w:w="2127" w:type="dxa"/>
            <w:shd w:val="clear" w:color="auto" w:fill="DDEBF7"/>
          </w:tcPr>
          <w:p w14:paraId="4DB07383" w14:textId="0C1BD688" w:rsidR="00DB5D66" w:rsidRPr="00407ADC" w:rsidRDefault="00DB5D66" w:rsidP="00DB5D66">
            <w:pPr>
              <w:jc w:val="center"/>
              <w:rPr>
                <w:b/>
                <w:bCs/>
                <w:color w:val="5B9BD5"/>
                <w:lang w:eastAsia="ja-JP"/>
              </w:rPr>
            </w:pPr>
            <w:r w:rsidRPr="00407ADC">
              <w:rPr>
                <w:rFonts w:hint="eastAsia"/>
                <w:b/>
                <w:bCs/>
                <w:color w:val="5B9BD5"/>
                <w:lang w:eastAsia="ja-JP"/>
              </w:rPr>
              <w:t>O</w:t>
            </w:r>
            <w:r w:rsidRPr="00407ADC">
              <w:rPr>
                <w:b/>
                <w:bCs/>
                <w:color w:val="5B9BD5"/>
                <w:lang w:eastAsia="ja-JP"/>
              </w:rPr>
              <w:t>FF</w:t>
            </w:r>
          </w:p>
        </w:tc>
        <w:tc>
          <w:tcPr>
            <w:tcW w:w="2552" w:type="dxa"/>
            <w:shd w:val="clear" w:color="auto" w:fill="DDEBF7"/>
          </w:tcPr>
          <w:p w14:paraId="054C5264" w14:textId="3A33001F" w:rsidR="00DB5D66" w:rsidRPr="00407ADC" w:rsidRDefault="00DB5D66" w:rsidP="00DB5D66">
            <w:pPr>
              <w:jc w:val="center"/>
              <w:rPr>
                <w:b/>
                <w:bCs/>
                <w:lang w:eastAsia="ja-JP"/>
              </w:rPr>
            </w:pPr>
            <w:r w:rsidRPr="00407ADC">
              <w:rPr>
                <w:rFonts w:hint="eastAsia"/>
                <w:b/>
                <w:bCs/>
                <w:color w:val="5B9BD5"/>
                <w:lang w:eastAsia="ja-JP"/>
              </w:rPr>
              <w:t>O</w:t>
            </w:r>
            <w:r w:rsidRPr="00407ADC">
              <w:rPr>
                <w:b/>
                <w:bCs/>
                <w:color w:val="5B9BD5"/>
                <w:lang w:eastAsia="ja-JP"/>
              </w:rPr>
              <w:t>FF</w:t>
            </w:r>
          </w:p>
        </w:tc>
        <w:tc>
          <w:tcPr>
            <w:tcW w:w="2693" w:type="dxa"/>
            <w:shd w:val="clear" w:color="auto" w:fill="DDEBF7"/>
          </w:tcPr>
          <w:p w14:paraId="5C018C16" w14:textId="6FAE0A3F" w:rsidR="00DB5D66" w:rsidRDefault="00DB5D66" w:rsidP="00DB5D66">
            <w:pPr>
              <w:jc w:val="center"/>
              <w:rPr>
                <w:lang w:eastAsia="ja-JP"/>
              </w:rPr>
            </w:pPr>
            <w:r>
              <w:rPr>
                <w:rFonts w:hint="eastAsia"/>
                <w:lang w:eastAsia="ja-JP"/>
              </w:rPr>
              <w:t>M</w:t>
            </w:r>
            <w:r>
              <w:rPr>
                <w:lang w:eastAsia="ja-JP"/>
              </w:rPr>
              <w:t xml:space="preserve">acro side </w:t>
            </w:r>
            <w:r w:rsidRPr="00407ADC">
              <w:rPr>
                <w:b/>
                <w:bCs/>
                <w:color w:val="5B9BD5"/>
                <w:lang w:eastAsia="ja-JP"/>
              </w:rPr>
              <w:t>break</w:t>
            </w:r>
          </w:p>
        </w:tc>
        <w:tc>
          <w:tcPr>
            <w:tcW w:w="3437" w:type="dxa"/>
            <w:shd w:val="clear" w:color="auto" w:fill="DDEBF7"/>
          </w:tcPr>
          <w:p w14:paraId="426805F4" w14:textId="56632EC4" w:rsidR="00DB5D66" w:rsidRDefault="00DB5D66" w:rsidP="00DB5D66">
            <w:pPr>
              <w:jc w:val="center"/>
              <w:rPr>
                <w:lang w:eastAsia="ja-JP"/>
              </w:rPr>
            </w:pPr>
            <w:r>
              <w:rPr>
                <w:rFonts w:hint="eastAsia"/>
                <w:lang w:eastAsia="ja-JP"/>
              </w:rPr>
              <w:t>R</w:t>
            </w:r>
            <w:r>
              <w:rPr>
                <w:lang w:eastAsia="ja-JP"/>
              </w:rPr>
              <w:t>ecording</w:t>
            </w:r>
            <w:r w:rsidR="00407ADC">
              <w:rPr>
                <w:lang w:eastAsia="ja-JP"/>
              </w:rPr>
              <w:t>/</w:t>
            </w:r>
            <w:r>
              <w:rPr>
                <w:lang w:eastAsia="ja-JP"/>
              </w:rPr>
              <w:t xml:space="preserve">Scenario side </w:t>
            </w:r>
            <w:r w:rsidRPr="00407ADC">
              <w:rPr>
                <w:b/>
                <w:bCs/>
                <w:color w:val="5B9BD5"/>
                <w:lang w:eastAsia="ja-JP"/>
              </w:rPr>
              <w:t>break</w:t>
            </w:r>
          </w:p>
        </w:tc>
      </w:tr>
      <w:tr w:rsidR="00DB5D66" w14:paraId="38DCF86F" w14:textId="77777777" w:rsidTr="006A5423">
        <w:trPr>
          <w:jc w:val="center"/>
        </w:trPr>
        <w:tc>
          <w:tcPr>
            <w:tcW w:w="2127" w:type="dxa"/>
            <w:shd w:val="clear" w:color="auto" w:fill="DDEBF7"/>
          </w:tcPr>
          <w:p w14:paraId="7AE3FE18" w14:textId="25A3DE80" w:rsidR="00DB5D66" w:rsidRPr="00407ADC" w:rsidRDefault="00DB5D66" w:rsidP="00DB5D66">
            <w:pPr>
              <w:jc w:val="center"/>
              <w:rPr>
                <w:b/>
                <w:bCs/>
                <w:color w:val="5B9BD5"/>
                <w:lang w:eastAsia="ja-JP"/>
              </w:rPr>
            </w:pPr>
            <w:r w:rsidRPr="00407ADC">
              <w:rPr>
                <w:rFonts w:hint="eastAsia"/>
                <w:b/>
                <w:bCs/>
                <w:color w:val="5B9BD5"/>
                <w:lang w:eastAsia="ja-JP"/>
              </w:rPr>
              <w:t>O</w:t>
            </w:r>
            <w:r w:rsidRPr="00407ADC">
              <w:rPr>
                <w:b/>
                <w:bCs/>
                <w:color w:val="5B9BD5"/>
                <w:lang w:eastAsia="ja-JP"/>
              </w:rPr>
              <w:t>FF</w:t>
            </w:r>
          </w:p>
        </w:tc>
        <w:tc>
          <w:tcPr>
            <w:tcW w:w="2552" w:type="dxa"/>
            <w:shd w:val="clear" w:color="auto" w:fill="FCE4D6"/>
          </w:tcPr>
          <w:p w14:paraId="1797E7EA" w14:textId="5D741FB4" w:rsidR="00DB5D66" w:rsidRPr="00407ADC" w:rsidRDefault="00DB5D66" w:rsidP="00DB5D66">
            <w:pPr>
              <w:jc w:val="center"/>
              <w:rPr>
                <w:b/>
                <w:bCs/>
                <w:lang w:eastAsia="ja-JP"/>
              </w:rPr>
            </w:pPr>
            <w:r w:rsidRPr="00407ADC">
              <w:rPr>
                <w:rFonts w:hint="eastAsia"/>
                <w:b/>
                <w:bCs/>
                <w:color w:val="ED7D31"/>
                <w:lang w:eastAsia="ja-JP"/>
              </w:rPr>
              <w:t>O</w:t>
            </w:r>
            <w:r w:rsidRPr="00407ADC">
              <w:rPr>
                <w:b/>
                <w:bCs/>
                <w:color w:val="ED7D31"/>
                <w:lang w:eastAsia="ja-JP"/>
              </w:rPr>
              <w:t>N</w:t>
            </w:r>
          </w:p>
        </w:tc>
        <w:tc>
          <w:tcPr>
            <w:tcW w:w="2693" w:type="dxa"/>
            <w:shd w:val="clear" w:color="auto" w:fill="DDEBF7"/>
          </w:tcPr>
          <w:p w14:paraId="39A8C5F6" w14:textId="31E38580" w:rsidR="00DB5D66" w:rsidRDefault="00DB5D66" w:rsidP="00DB5D66">
            <w:pPr>
              <w:jc w:val="center"/>
              <w:rPr>
                <w:lang w:eastAsia="ja-JP"/>
              </w:rPr>
            </w:pPr>
            <w:r>
              <w:rPr>
                <w:rFonts w:hint="eastAsia"/>
                <w:lang w:eastAsia="ja-JP"/>
              </w:rPr>
              <w:t>M</w:t>
            </w:r>
            <w:r>
              <w:rPr>
                <w:lang w:eastAsia="ja-JP"/>
              </w:rPr>
              <w:t xml:space="preserve">acro side </w:t>
            </w:r>
            <w:r w:rsidRPr="00407ADC">
              <w:rPr>
                <w:b/>
                <w:bCs/>
                <w:color w:val="5B9BD5"/>
                <w:lang w:eastAsia="ja-JP"/>
              </w:rPr>
              <w:t>break</w:t>
            </w:r>
          </w:p>
        </w:tc>
        <w:tc>
          <w:tcPr>
            <w:tcW w:w="3437" w:type="dxa"/>
            <w:shd w:val="clear" w:color="auto" w:fill="FCE4D6"/>
          </w:tcPr>
          <w:p w14:paraId="1ABF52EC" w14:textId="1E009B8A" w:rsidR="00DB5D66" w:rsidRDefault="00DB5D66" w:rsidP="00DB5D66">
            <w:pPr>
              <w:jc w:val="center"/>
              <w:rPr>
                <w:lang w:eastAsia="ja-JP"/>
              </w:rPr>
            </w:pPr>
            <w:r>
              <w:rPr>
                <w:rFonts w:hint="eastAsia"/>
                <w:lang w:eastAsia="ja-JP"/>
              </w:rPr>
              <w:t>R</w:t>
            </w:r>
            <w:r>
              <w:rPr>
                <w:lang w:eastAsia="ja-JP"/>
              </w:rPr>
              <w:t>ecording</w:t>
            </w:r>
            <w:r w:rsidR="00407ADC">
              <w:rPr>
                <w:lang w:eastAsia="ja-JP"/>
              </w:rPr>
              <w:t>/</w:t>
            </w:r>
            <w:r>
              <w:rPr>
                <w:lang w:eastAsia="ja-JP"/>
              </w:rPr>
              <w:t xml:space="preserve">Scenario side </w:t>
            </w:r>
            <w:r w:rsidRPr="00407ADC">
              <w:rPr>
                <w:b/>
                <w:bCs/>
                <w:color w:val="ED7D31"/>
                <w:lang w:eastAsia="ja-JP"/>
              </w:rPr>
              <w:t>continue</w:t>
            </w:r>
          </w:p>
        </w:tc>
      </w:tr>
      <w:tr w:rsidR="00DB5D66" w14:paraId="334C7B83" w14:textId="77777777" w:rsidTr="006A5423">
        <w:trPr>
          <w:jc w:val="center"/>
        </w:trPr>
        <w:tc>
          <w:tcPr>
            <w:tcW w:w="2127" w:type="dxa"/>
            <w:shd w:val="clear" w:color="auto" w:fill="FCE4D6"/>
          </w:tcPr>
          <w:p w14:paraId="103385DB" w14:textId="211C2282" w:rsidR="00DB5D66" w:rsidRPr="00407ADC" w:rsidRDefault="00DB5D66" w:rsidP="00DB5D66">
            <w:pPr>
              <w:jc w:val="center"/>
              <w:rPr>
                <w:b/>
                <w:bCs/>
                <w:color w:val="ED7D31"/>
                <w:lang w:eastAsia="ja-JP"/>
              </w:rPr>
            </w:pPr>
            <w:r w:rsidRPr="00407ADC">
              <w:rPr>
                <w:rFonts w:hint="eastAsia"/>
                <w:b/>
                <w:bCs/>
                <w:color w:val="ED7D31"/>
                <w:lang w:eastAsia="ja-JP"/>
              </w:rPr>
              <w:t>O</w:t>
            </w:r>
            <w:r w:rsidRPr="00407ADC">
              <w:rPr>
                <w:b/>
                <w:bCs/>
                <w:color w:val="ED7D31"/>
                <w:lang w:eastAsia="ja-JP"/>
              </w:rPr>
              <w:t>N</w:t>
            </w:r>
          </w:p>
        </w:tc>
        <w:tc>
          <w:tcPr>
            <w:tcW w:w="2552" w:type="dxa"/>
            <w:shd w:val="clear" w:color="auto" w:fill="DDEBF7"/>
          </w:tcPr>
          <w:p w14:paraId="23A2D9A2" w14:textId="48A09051" w:rsidR="00DB5D66" w:rsidRPr="00407ADC" w:rsidRDefault="00DB5D66" w:rsidP="00DB5D66">
            <w:pPr>
              <w:jc w:val="center"/>
              <w:rPr>
                <w:b/>
                <w:bCs/>
                <w:lang w:eastAsia="ja-JP"/>
              </w:rPr>
            </w:pPr>
            <w:r w:rsidRPr="00407ADC">
              <w:rPr>
                <w:rFonts w:hint="eastAsia"/>
                <w:b/>
                <w:bCs/>
                <w:color w:val="5B9BD5"/>
                <w:lang w:eastAsia="ja-JP"/>
              </w:rPr>
              <w:t>O</w:t>
            </w:r>
            <w:r w:rsidRPr="00407ADC">
              <w:rPr>
                <w:b/>
                <w:bCs/>
                <w:color w:val="5B9BD5"/>
                <w:lang w:eastAsia="ja-JP"/>
              </w:rPr>
              <w:t>FF</w:t>
            </w:r>
          </w:p>
        </w:tc>
        <w:tc>
          <w:tcPr>
            <w:tcW w:w="2693" w:type="dxa"/>
            <w:shd w:val="clear" w:color="auto" w:fill="FCE4D6"/>
          </w:tcPr>
          <w:p w14:paraId="3983E2BC" w14:textId="33AD6A53" w:rsidR="00DB5D66" w:rsidRDefault="00DB5D66" w:rsidP="00DB5D66">
            <w:pPr>
              <w:jc w:val="center"/>
              <w:rPr>
                <w:lang w:eastAsia="ja-JP"/>
              </w:rPr>
            </w:pPr>
            <w:r>
              <w:rPr>
                <w:rFonts w:hint="eastAsia"/>
                <w:lang w:eastAsia="ja-JP"/>
              </w:rPr>
              <w:t>M</w:t>
            </w:r>
            <w:r>
              <w:rPr>
                <w:lang w:eastAsia="ja-JP"/>
              </w:rPr>
              <w:t xml:space="preserve">acro side </w:t>
            </w:r>
            <w:r w:rsidRPr="00407ADC">
              <w:rPr>
                <w:b/>
                <w:bCs/>
                <w:color w:val="ED7D31"/>
                <w:lang w:eastAsia="ja-JP"/>
              </w:rPr>
              <w:t>continue</w:t>
            </w:r>
          </w:p>
        </w:tc>
        <w:tc>
          <w:tcPr>
            <w:tcW w:w="3437" w:type="dxa"/>
            <w:shd w:val="clear" w:color="auto" w:fill="DDEBF7"/>
          </w:tcPr>
          <w:p w14:paraId="139E19B2" w14:textId="2F365003" w:rsidR="00DB5D66" w:rsidRDefault="00407ADC" w:rsidP="00DB5D66">
            <w:pPr>
              <w:jc w:val="center"/>
              <w:rPr>
                <w:lang w:eastAsia="ja-JP"/>
              </w:rPr>
            </w:pPr>
            <w:r>
              <w:rPr>
                <w:rFonts w:hint="eastAsia"/>
                <w:lang w:eastAsia="ja-JP"/>
              </w:rPr>
              <w:t>R</w:t>
            </w:r>
            <w:r>
              <w:rPr>
                <w:lang w:eastAsia="ja-JP"/>
              </w:rPr>
              <w:t xml:space="preserve">ecording/Scenario side </w:t>
            </w:r>
            <w:r w:rsidRPr="00407ADC">
              <w:rPr>
                <w:b/>
                <w:bCs/>
                <w:color w:val="5B9BD5"/>
                <w:lang w:eastAsia="ja-JP"/>
              </w:rPr>
              <w:t>break</w:t>
            </w:r>
          </w:p>
        </w:tc>
      </w:tr>
      <w:tr w:rsidR="00DB5D66" w14:paraId="4D970E61" w14:textId="77777777" w:rsidTr="006A5423">
        <w:trPr>
          <w:jc w:val="center"/>
        </w:trPr>
        <w:tc>
          <w:tcPr>
            <w:tcW w:w="2127" w:type="dxa"/>
            <w:shd w:val="clear" w:color="auto" w:fill="FCE4D6"/>
          </w:tcPr>
          <w:p w14:paraId="182B0CC3" w14:textId="623E6C22" w:rsidR="00DB5D66" w:rsidRPr="00407ADC" w:rsidRDefault="00DB5D66" w:rsidP="00DB5D66">
            <w:pPr>
              <w:jc w:val="center"/>
              <w:rPr>
                <w:b/>
                <w:bCs/>
                <w:color w:val="ED7D31"/>
                <w:lang w:eastAsia="ja-JP"/>
              </w:rPr>
            </w:pPr>
            <w:r w:rsidRPr="00407ADC">
              <w:rPr>
                <w:rFonts w:hint="eastAsia"/>
                <w:b/>
                <w:bCs/>
                <w:color w:val="ED7D31"/>
                <w:lang w:eastAsia="ja-JP"/>
              </w:rPr>
              <w:t>O</w:t>
            </w:r>
            <w:r w:rsidRPr="00407ADC">
              <w:rPr>
                <w:b/>
                <w:bCs/>
                <w:color w:val="ED7D31"/>
                <w:lang w:eastAsia="ja-JP"/>
              </w:rPr>
              <w:t>N</w:t>
            </w:r>
          </w:p>
        </w:tc>
        <w:tc>
          <w:tcPr>
            <w:tcW w:w="2552" w:type="dxa"/>
            <w:shd w:val="clear" w:color="auto" w:fill="FCE4D6"/>
          </w:tcPr>
          <w:p w14:paraId="469542D9" w14:textId="298176B9" w:rsidR="00DB5D66" w:rsidRPr="00407ADC" w:rsidRDefault="00DB5D66" w:rsidP="00DB5D66">
            <w:pPr>
              <w:jc w:val="center"/>
              <w:rPr>
                <w:b/>
                <w:bCs/>
                <w:lang w:eastAsia="ja-JP"/>
              </w:rPr>
            </w:pPr>
            <w:r w:rsidRPr="00407ADC">
              <w:rPr>
                <w:rFonts w:hint="eastAsia"/>
                <w:b/>
                <w:bCs/>
                <w:color w:val="ED7D31"/>
                <w:lang w:eastAsia="ja-JP"/>
              </w:rPr>
              <w:t>O</w:t>
            </w:r>
            <w:r w:rsidRPr="00407ADC">
              <w:rPr>
                <w:b/>
                <w:bCs/>
                <w:color w:val="ED7D31"/>
                <w:lang w:eastAsia="ja-JP"/>
              </w:rPr>
              <w:t>N</w:t>
            </w:r>
          </w:p>
        </w:tc>
        <w:tc>
          <w:tcPr>
            <w:tcW w:w="2693" w:type="dxa"/>
            <w:shd w:val="clear" w:color="auto" w:fill="FCE4D6"/>
          </w:tcPr>
          <w:p w14:paraId="67324689" w14:textId="54EA47E6" w:rsidR="00DB5D66" w:rsidRDefault="00DB5D66" w:rsidP="00DB5D66">
            <w:pPr>
              <w:jc w:val="center"/>
              <w:rPr>
                <w:lang w:eastAsia="ja-JP"/>
              </w:rPr>
            </w:pPr>
            <w:r>
              <w:rPr>
                <w:rFonts w:hint="eastAsia"/>
                <w:lang w:eastAsia="ja-JP"/>
              </w:rPr>
              <w:t>M</w:t>
            </w:r>
            <w:r>
              <w:rPr>
                <w:lang w:eastAsia="ja-JP"/>
              </w:rPr>
              <w:t>acro side</w:t>
            </w:r>
            <w:r w:rsidRPr="00407ADC">
              <w:rPr>
                <w:b/>
                <w:bCs/>
                <w:color w:val="ED7D31"/>
                <w:lang w:eastAsia="ja-JP"/>
              </w:rPr>
              <w:t xml:space="preserve"> continue</w:t>
            </w:r>
          </w:p>
        </w:tc>
        <w:tc>
          <w:tcPr>
            <w:tcW w:w="3437" w:type="dxa"/>
            <w:shd w:val="clear" w:color="auto" w:fill="FCE4D6"/>
          </w:tcPr>
          <w:p w14:paraId="0EC8EF75" w14:textId="2A6F84D9" w:rsidR="00DB5D66" w:rsidRDefault="00407ADC" w:rsidP="00DB5D66">
            <w:pPr>
              <w:jc w:val="center"/>
              <w:rPr>
                <w:lang w:eastAsia="ja-JP"/>
              </w:rPr>
            </w:pPr>
            <w:r>
              <w:rPr>
                <w:rFonts w:hint="eastAsia"/>
                <w:lang w:eastAsia="ja-JP"/>
              </w:rPr>
              <w:t>R</w:t>
            </w:r>
            <w:r>
              <w:rPr>
                <w:lang w:eastAsia="ja-JP"/>
              </w:rPr>
              <w:t xml:space="preserve">ecording/Scneario side </w:t>
            </w:r>
            <w:r w:rsidRPr="00407ADC">
              <w:rPr>
                <w:b/>
                <w:bCs/>
                <w:color w:val="ED7D31"/>
                <w:lang w:eastAsia="ja-JP"/>
              </w:rPr>
              <w:t>continue</w:t>
            </w:r>
          </w:p>
        </w:tc>
      </w:tr>
    </w:tbl>
    <w:p w14:paraId="01276088" w14:textId="77777777" w:rsidR="000F7BE8" w:rsidRDefault="000F7BE8" w:rsidP="000F7BE8">
      <w:pPr>
        <w:ind w:leftChars="257" w:left="567" w:hanging="2"/>
        <w:rPr>
          <w:lang w:eastAsia="ja-JP"/>
        </w:rPr>
      </w:pPr>
      <w:r>
        <w:rPr>
          <w:lang w:eastAsia="ja-JP"/>
        </w:rPr>
        <w:t>(</w:t>
      </w:r>
      <w:r w:rsidR="00875FC3" w:rsidRPr="00875FC3">
        <w:rPr>
          <w:lang w:eastAsia="ja-JP"/>
        </w:rPr>
        <w:t>example</w:t>
      </w:r>
      <w:r w:rsidR="00C47139">
        <w:rPr>
          <w:rFonts w:hint="eastAsia"/>
          <w:lang w:eastAsia="ja-JP"/>
        </w:rPr>
        <w:t>）</w:t>
      </w:r>
    </w:p>
    <w:p w14:paraId="6A7D1B0B" w14:textId="774928DB" w:rsidR="000F7BE8" w:rsidRDefault="00C47139" w:rsidP="00B10902">
      <w:pPr>
        <w:pStyle w:val="af3"/>
        <w:numPr>
          <w:ilvl w:val="0"/>
          <w:numId w:val="106"/>
        </w:numPr>
        <w:spacing w:after="0" w:line="240" w:lineRule="auto"/>
        <w:rPr>
          <w:lang w:eastAsia="ja-JP"/>
        </w:rPr>
      </w:pPr>
      <w:r>
        <w:rPr>
          <w:lang w:eastAsia="ja-JP"/>
        </w:rPr>
        <w:t>Macro</w:t>
      </w:r>
      <w:r w:rsidR="00875FC3">
        <w:rPr>
          <w:lang w:eastAsia="ja-JP"/>
        </w:rPr>
        <w:t xml:space="preserve"> </w:t>
      </w:r>
      <w:r w:rsidR="00875FC3">
        <w:rPr>
          <w:rFonts w:hint="eastAsia"/>
          <w:lang w:eastAsia="ja-JP"/>
        </w:rPr>
        <w:t>side</w:t>
      </w:r>
      <w:r>
        <w:rPr>
          <w:rFonts w:hint="eastAsia"/>
          <w:lang w:eastAsia="ja-JP"/>
        </w:rPr>
        <w:t xml:space="preserve">  </w:t>
      </w:r>
      <w:r w:rsidR="00875FC3">
        <w:rPr>
          <w:lang w:eastAsia="ja-JP"/>
        </w:rPr>
        <w:t>action</w:t>
      </w:r>
      <w:r w:rsidR="000F7BE8">
        <w:rPr>
          <w:lang w:eastAsia="ja-JP"/>
        </w:rPr>
        <w:t>1</w:t>
      </w:r>
      <w:r>
        <w:rPr>
          <w:rFonts w:hint="eastAsia"/>
          <w:lang w:eastAsia="ja-JP"/>
        </w:rPr>
        <w:t xml:space="preserve"> </w:t>
      </w:r>
      <w:r w:rsidR="002141D0">
        <w:rPr>
          <w:rFonts w:hint="eastAsia"/>
          <w:lang w:eastAsia="ja-JP"/>
        </w:rPr>
        <w:t>-</w:t>
      </w:r>
      <w:proofErr w:type="gramStart"/>
      <w:r>
        <w:rPr>
          <w:rFonts w:hint="eastAsia"/>
          <w:lang w:eastAsia="ja-JP"/>
        </w:rPr>
        <w:t>Continue on</w:t>
      </w:r>
      <w:proofErr w:type="gramEnd"/>
      <w:r>
        <w:rPr>
          <w:rFonts w:hint="eastAsia"/>
          <w:lang w:eastAsia="ja-JP"/>
        </w:rPr>
        <w:t xml:space="preserve"> Fail</w:t>
      </w:r>
      <w:r>
        <w:rPr>
          <w:lang w:eastAsia="ja-JP"/>
        </w:rPr>
        <w:t xml:space="preserve"> </w:t>
      </w:r>
      <w:r w:rsidR="002141D0">
        <w:rPr>
          <w:rFonts w:hint="eastAsia"/>
          <w:lang w:eastAsia="ja-JP"/>
        </w:rPr>
        <w:t>[</w:t>
      </w:r>
      <w:r>
        <w:rPr>
          <w:lang w:eastAsia="ja-JP"/>
        </w:rPr>
        <w:t>ON</w:t>
      </w:r>
      <w:r w:rsidR="002141D0">
        <w:rPr>
          <w:lang w:eastAsia="ja-JP"/>
        </w:rPr>
        <w:t>]</w:t>
      </w:r>
    </w:p>
    <w:p w14:paraId="77324225" w14:textId="559FB204" w:rsidR="00C47139" w:rsidRDefault="00C47139" w:rsidP="00B10902">
      <w:pPr>
        <w:pStyle w:val="af3"/>
        <w:numPr>
          <w:ilvl w:val="0"/>
          <w:numId w:val="106"/>
        </w:numPr>
        <w:spacing w:after="0" w:line="240" w:lineRule="auto"/>
        <w:rPr>
          <w:lang w:eastAsia="ja-JP"/>
        </w:rPr>
      </w:pPr>
      <w:r>
        <w:rPr>
          <w:lang w:eastAsia="ja-JP"/>
        </w:rPr>
        <w:t>Recording</w:t>
      </w:r>
      <w:r w:rsidR="002141D0">
        <w:rPr>
          <w:rFonts w:hint="eastAsia"/>
          <w:lang w:eastAsia="ja-JP"/>
        </w:rPr>
        <w:t xml:space="preserve"> side</w:t>
      </w:r>
      <w:r>
        <w:rPr>
          <w:rFonts w:hint="eastAsia"/>
          <w:lang w:eastAsia="ja-JP"/>
        </w:rPr>
        <w:t xml:space="preserve"> </w:t>
      </w:r>
      <w:r>
        <w:rPr>
          <w:lang w:eastAsia="ja-JP"/>
        </w:rPr>
        <w:t>RunMacro</w:t>
      </w:r>
      <w:r w:rsidR="002141D0">
        <w:rPr>
          <w:rFonts w:hint="eastAsia"/>
          <w:lang w:eastAsia="ja-JP"/>
        </w:rPr>
        <w:t xml:space="preserve"> -</w:t>
      </w:r>
      <w:proofErr w:type="gramStart"/>
      <w:r>
        <w:rPr>
          <w:rFonts w:hint="eastAsia"/>
          <w:lang w:eastAsia="ja-JP"/>
        </w:rPr>
        <w:t>Continue on</w:t>
      </w:r>
      <w:proofErr w:type="gramEnd"/>
      <w:r>
        <w:rPr>
          <w:rFonts w:hint="eastAsia"/>
          <w:lang w:eastAsia="ja-JP"/>
        </w:rPr>
        <w:t xml:space="preserve"> Fail</w:t>
      </w:r>
      <w:r w:rsidR="002141D0">
        <w:rPr>
          <w:rFonts w:hint="eastAsia"/>
          <w:lang w:eastAsia="ja-JP"/>
        </w:rPr>
        <w:t>[</w:t>
      </w:r>
      <w:r>
        <w:rPr>
          <w:rFonts w:hint="eastAsia"/>
          <w:lang w:eastAsia="ja-JP"/>
        </w:rPr>
        <w:t>OFF</w:t>
      </w:r>
      <w:r w:rsidR="002141D0">
        <w:rPr>
          <w:lang w:eastAsia="ja-JP"/>
        </w:rPr>
        <w:t>]</w:t>
      </w:r>
    </w:p>
    <w:p w14:paraId="5E207D2D" w14:textId="4CB15052" w:rsidR="00C47139" w:rsidRDefault="002141D0" w:rsidP="00B10902">
      <w:pPr>
        <w:pStyle w:val="af3"/>
        <w:numPr>
          <w:ilvl w:val="0"/>
          <w:numId w:val="106"/>
        </w:numPr>
        <w:spacing w:after="0" w:line="240" w:lineRule="auto"/>
        <w:rPr>
          <w:lang w:eastAsia="ja-JP"/>
        </w:rPr>
      </w:pPr>
      <w:r w:rsidRPr="002141D0">
        <w:rPr>
          <w:lang w:eastAsia="ja-JP"/>
        </w:rPr>
        <w:t>Action1 fails during execution</w:t>
      </w:r>
    </w:p>
    <w:p w14:paraId="1F6F0B61" w14:textId="1E10763C" w:rsidR="00C47139" w:rsidRDefault="002141D0" w:rsidP="00521515">
      <w:pPr>
        <w:rPr>
          <w:lang w:eastAsia="ja-JP"/>
        </w:rPr>
      </w:pPr>
      <w:r w:rsidRPr="002141D0">
        <w:rPr>
          <w:rFonts w:hint="eastAsia"/>
          <w:lang w:eastAsia="ja-JP"/>
        </w:rPr>
        <w:t>In the above example, actions after Action</w:t>
      </w:r>
      <w:r w:rsidR="000F7BE8">
        <w:rPr>
          <w:lang w:eastAsia="ja-JP"/>
        </w:rPr>
        <w:t>1</w:t>
      </w:r>
      <w:r w:rsidRPr="002141D0">
        <w:rPr>
          <w:rFonts w:hint="eastAsia"/>
          <w:lang w:eastAsia="ja-JP"/>
        </w:rPr>
        <w:t xml:space="preserve"> on the Macro side will continue, and the Recording side will be interrupted after the target RunMacro is called.</w:t>
      </w:r>
    </w:p>
    <w:p w14:paraId="7894A1B4" w14:textId="4B09C9EC" w:rsidR="005C2893" w:rsidRDefault="005C2893">
      <w:pPr>
        <w:spacing w:after="0" w:line="240" w:lineRule="auto"/>
        <w:rPr>
          <w:lang w:eastAsia="ja-JP"/>
        </w:rPr>
      </w:pPr>
      <w:r>
        <w:rPr>
          <w:lang w:eastAsia="ja-JP"/>
        </w:rPr>
        <w:br w:type="page"/>
      </w:r>
    </w:p>
    <w:p w14:paraId="2ECD19B9" w14:textId="6B3057A3" w:rsidR="00192DA5" w:rsidRDefault="00192DA5" w:rsidP="00D24EC2">
      <w:pPr>
        <w:pStyle w:val="1"/>
        <w:rPr>
          <w:lang w:eastAsia="ja-JP"/>
        </w:rPr>
      </w:pPr>
      <w:bookmarkStart w:id="3030" w:name="_Toc174035250"/>
      <w:r>
        <w:rPr>
          <w:lang w:eastAsia="ja-JP"/>
        </w:rPr>
        <w:lastRenderedPageBreak/>
        <w:t>Configuration management using Git</w:t>
      </w:r>
      <w:bookmarkEnd w:id="3030"/>
    </w:p>
    <w:p w14:paraId="0D609C5C" w14:textId="759C7FE2" w:rsidR="00192DA5" w:rsidRPr="00F04E41" w:rsidRDefault="00192DA5" w:rsidP="00E40810">
      <w:r w:rsidRPr="00F04E41">
        <w:t>Git AddIn adds support for the git version control system to Concord.</w:t>
      </w:r>
    </w:p>
    <w:p w14:paraId="4E5B3A35" w14:textId="77777777" w:rsidR="00192DA5" w:rsidRPr="00F04E41" w:rsidRDefault="00192DA5" w:rsidP="00B10902">
      <w:pPr>
        <w:pStyle w:val="Web"/>
        <w:numPr>
          <w:ilvl w:val="0"/>
          <w:numId w:val="117"/>
        </w:numPr>
        <w:tabs>
          <w:tab w:val="clear" w:pos="720"/>
        </w:tabs>
        <w:ind w:left="426" w:hanging="426"/>
        <w:rPr>
          <w:rFonts w:asciiTheme="minorHAnsi" w:hAnsiTheme="minorHAnsi" w:cstheme="minorHAnsi"/>
          <w:color w:val="000000"/>
          <w:sz w:val="22"/>
          <w:szCs w:val="22"/>
        </w:rPr>
      </w:pPr>
      <w:r w:rsidRPr="00F04E41">
        <w:rPr>
          <w:rFonts w:asciiTheme="minorHAnsi" w:hAnsiTheme="minorHAnsi" w:cstheme="minorHAnsi"/>
          <w:color w:val="000000"/>
          <w:sz w:val="22"/>
          <w:szCs w:val="22"/>
          <w:lang w:val="en-US"/>
        </w:rPr>
        <w:t xml:space="preserve">Tortoise Git must be installed on the system </w:t>
      </w:r>
      <w:proofErr w:type="gramStart"/>
      <w:r w:rsidRPr="00F04E41">
        <w:rPr>
          <w:rFonts w:asciiTheme="minorHAnsi" w:hAnsiTheme="minorHAnsi" w:cstheme="minorHAnsi"/>
          <w:color w:val="000000"/>
          <w:sz w:val="22"/>
          <w:szCs w:val="22"/>
          <w:lang w:val="en-US"/>
        </w:rPr>
        <w:t>in order to</w:t>
      </w:r>
      <w:proofErr w:type="gramEnd"/>
      <w:r w:rsidRPr="00F04E41">
        <w:rPr>
          <w:rFonts w:asciiTheme="minorHAnsi" w:hAnsiTheme="minorHAnsi" w:cstheme="minorHAnsi"/>
          <w:color w:val="000000"/>
          <w:sz w:val="22"/>
          <w:szCs w:val="22"/>
          <w:lang w:val="en-US"/>
        </w:rPr>
        <w:t xml:space="preserve"> use the git addin. It is used as git interface.</w:t>
      </w:r>
    </w:p>
    <w:p w14:paraId="1CD4D35B" w14:textId="77777777" w:rsidR="00192DA5" w:rsidRPr="00F04E41" w:rsidRDefault="00192DA5" w:rsidP="00B10902">
      <w:pPr>
        <w:pStyle w:val="Web"/>
        <w:numPr>
          <w:ilvl w:val="0"/>
          <w:numId w:val="117"/>
        </w:numPr>
        <w:tabs>
          <w:tab w:val="clear" w:pos="720"/>
        </w:tabs>
        <w:ind w:left="426" w:hanging="426"/>
        <w:rPr>
          <w:rFonts w:asciiTheme="minorHAnsi" w:hAnsiTheme="minorHAnsi" w:cstheme="minorHAnsi"/>
          <w:color w:val="000000"/>
          <w:sz w:val="22"/>
          <w:szCs w:val="22"/>
        </w:rPr>
      </w:pPr>
      <w:r w:rsidRPr="00F04E41">
        <w:rPr>
          <w:rFonts w:asciiTheme="minorHAnsi" w:hAnsiTheme="minorHAnsi" w:cstheme="minorHAnsi"/>
          <w:color w:val="000000"/>
          <w:sz w:val="22"/>
          <w:szCs w:val="22"/>
          <w:lang w:val="en-US"/>
        </w:rPr>
        <w:t>Git should be available in the solution path</w:t>
      </w:r>
    </w:p>
    <w:p w14:paraId="2BBD0434" w14:textId="77777777" w:rsidR="00192DA5" w:rsidRPr="00F04E41" w:rsidRDefault="00192DA5" w:rsidP="00E40810">
      <w:r w:rsidRPr="00F04E41">
        <w:t>To work with Git addin, git create should be done manually by user, either one of following 2 options.</w:t>
      </w:r>
    </w:p>
    <w:p w14:paraId="0D5716EF" w14:textId="77777777" w:rsidR="00192DA5" w:rsidRPr="00F04E41" w:rsidRDefault="00192DA5" w:rsidP="00B10902">
      <w:pPr>
        <w:pStyle w:val="Web"/>
        <w:numPr>
          <w:ilvl w:val="0"/>
          <w:numId w:val="118"/>
        </w:numPr>
        <w:ind w:left="426" w:hanging="426"/>
        <w:rPr>
          <w:rFonts w:asciiTheme="minorHAnsi" w:hAnsiTheme="minorHAnsi" w:cstheme="minorHAnsi"/>
          <w:color w:val="000000"/>
          <w:sz w:val="22"/>
          <w:szCs w:val="22"/>
          <w:lang w:val="en-US"/>
        </w:rPr>
      </w:pPr>
      <w:r w:rsidRPr="00F04E41">
        <w:rPr>
          <w:rFonts w:asciiTheme="minorHAnsi" w:hAnsiTheme="minorHAnsi" w:cstheme="minorHAnsi"/>
          <w:color w:val="000000"/>
          <w:sz w:val="22"/>
          <w:szCs w:val="22"/>
          <w:lang w:val="en-US"/>
        </w:rPr>
        <w:t>If multiple solutions are in a root folder. Git can be created inside root folder itself. (Common for all solution)</w:t>
      </w:r>
    </w:p>
    <w:p w14:paraId="611792B5" w14:textId="77777777" w:rsidR="00192DA5" w:rsidRDefault="00192DA5" w:rsidP="005C2893">
      <w:pPr>
        <w:pStyle w:val="Web"/>
        <w:ind w:left="426" w:hanging="426"/>
        <w:jc w:val="center"/>
        <w:rPr>
          <w:rFonts w:asciiTheme="minorHAnsi" w:hAnsiTheme="minorHAnsi" w:cstheme="minorHAnsi"/>
          <w:color w:val="000000"/>
          <w:lang w:val="en-US"/>
        </w:rPr>
      </w:pPr>
      <w:r>
        <w:rPr>
          <w:noProof/>
        </w:rPr>
        <w:drawing>
          <wp:inline distT="0" distB="0" distL="0" distR="0" wp14:anchorId="373322D9" wp14:editId="611F91A4">
            <wp:extent cx="1590675" cy="1323975"/>
            <wp:effectExtent l="0" t="0" r="9525" b="9525"/>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1590675" cy="1323975"/>
                    </a:xfrm>
                    <a:prstGeom prst="rect">
                      <a:avLst/>
                    </a:prstGeom>
                  </pic:spPr>
                </pic:pic>
              </a:graphicData>
            </a:graphic>
          </wp:inline>
        </w:drawing>
      </w:r>
    </w:p>
    <w:p w14:paraId="60641952" w14:textId="77777777" w:rsidR="00192DA5" w:rsidRPr="00F04E41" w:rsidRDefault="00192DA5" w:rsidP="00B10902">
      <w:pPr>
        <w:pStyle w:val="Web"/>
        <w:numPr>
          <w:ilvl w:val="0"/>
          <w:numId w:val="118"/>
        </w:numPr>
        <w:ind w:left="426" w:hanging="426"/>
        <w:jc w:val="both"/>
        <w:rPr>
          <w:rFonts w:asciiTheme="minorHAnsi" w:hAnsiTheme="minorHAnsi" w:cstheme="minorHAnsi"/>
          <w:color w:val="000000"/>
          <w:sz w:val="22"/>
          <w:szCs w:val="22"/>
          <w:lang w:val="en-US"/>
        </w:rPr>
      </w:pPr>
      <w:r w:rsidRPr="00F04E41">
        <w:rPr>
          <w:rFonts w:asciiTheme="minorHAnsi" w:eastAsiaTheme="minorEastAsia" w:hAnsiTheme="minorHAnsi" w:cstheme="minorHAnsi"/>
          <w:kern w:val="24"/>
          <w:sz w:val="22"/>
          <w:szCs w:val="22"/>
          <w:lang w:val="en-US"/>
        </w:rPr>
        <w:t xml:space="preserve">Each </w:t>
      </w:r>
      <w:r w:rsidRPr="00F04E41">
        <w:rPr>
          <w:rFonts w:asciiTheme="minorHAnsi" w:hAnsiTheme="minorHAnsi" w:cstheme="minorHAnsi"/>
          <w:sz w:val="22"/>
          <w:szCs w:val="22"/>
          <w:lang w:val="en-US"/>
        </w:rPr>
        <w:t>solution should be in a git repository</w:t>
      </w:r>
    </w:p>
    <w:p w14:paraId="7B2C4A62" w14:textId="77777777" w:rsidR="00192DA5" w:rsidRPr="00F04E41" w:rsidRDefault="00192DA5" w:rsidP="005C2893">
      <w:pPr>
        <w:pStyle w:val="Web"/>
        <w:ind w:left="426"/>
        <w:jc w:val="center"/>
        <w:rPr>
          <w:rFonts w:asciiTheme="minorHAnsi" w:hAnsiTheme="minorHAnsi" w:cstheme="minorHAnsi"/>
          <w:color w:val="000000"/>
          <w:sz w:val="28"/>
          <w:szCs w:val="28"/>
          <w:lang w:val="en-US"/>
        </w:rPr>
      </w:pPr>
      <w:r w:rsidRPr="00F04E41">
        <w:rPr>
          <w:rFonts w:asciiTheme="minorHAnsi" w:hAnsiTheme="minorHAnsi" w:cstheme="minorHAnsi"/>
          <w:noProof/>
          <w:color w:val="000000"/>
          <w:sz w:val="28"/>
          <w:szCs w:val="28"/>
        </w:rPr>
        <w:drawing>
          <wp:inline distT="0" distB="0" distL="0" distR="0" wp14:anchorId="294EAD42" wp14:editId="13232BCE">
            <wp:extent cx="1143000" cy="974912"/>
            <wp:effectExtent l="0" t="0" r="0" b="0"/>
            <wp:docPr id="19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11"/>
                    <a:stretch>
                      <a:fillRect/>
                    </a:stretch>
                  </pic:blipFill>
                  <pic:spPr>
                    <a:xfrm>
                      <a:off x="0" y="0"/>
                      <a:ext cx="1147753" cy="978966"/>
                    </a:xfrm>
                    <a:prstGeom prst="rect">
                      <a:avLst/>
                    </a:prstGeom>
                  </pic:spPr>
                </pic:pic>
              </a:graphicData>
            </a:graphic>
          </wp:inline>
        </w:drawing>
      </w:r>
    </w:p>
    <w:p w14:paraId="6D2E8B82" w14:textId="1BB0452B" w:rsidR="00192DA5" w:rsidRPr="00D24EC2" w:rsidRDefault="00192DA5" w:rsidP="0072434C">
      <w:pPr>
        <w:pStyle w:val="2"/>
        <w:rPr>
          <w:lang w:eastAsia="ja-JP"/>
        </w:rPr>
      </w:pPr>
      <w:bookmarkStart w:id="3031" w:name="_Toc129960538"/>
      <w:bookmarkStart w:id="3032" w:name="_Toc174035251"/>
      <w:r w:rsidRPr="00D24EC2">
        <w:rPr>
          <w:lang w:eastAsia="ja-JP"/>
        </w:rPr>
        <w:t>Git options</w:t>
      </w:r>
      <w:bookmarkEnd w:id="3031"/>
      <w:bookmarkEnd w:id="3032"/>
    </w:p>
    <w:p w14:paraId="2DAAE873" w14:textId="77777777" w:rsidR="00192DA5" w:rsidRPr="00F04E41" w:rsidRDefault="00192DA5" w:rsidP="00E40810">
      <w:r w:rsidRPr="00F04E41">
        <w:t>Following four options will be added to the right click context menu of solution node as part of git addin.</w:t>
      </w:r>
    </w:p>
    <w:p w14:paraId="10A43EC0" w14:textId="77777777" w:rsidR="00192DA5" w:rsidRPr="00F04E41" w:rsidRDefault="00192DA5" w:rsidP="00192DA5">
      <w:pPr>
        <w:pStyle w:val="Web"/>
        <w:jc w:val="center"/>
        <w:rPr>
          <w:color w:val="000000" w:themeColor="text1"/>
        </w:rPr>
      </w:pPr>
      <w:r w:rsidRPr="00F04E41">
        <w:rPr>
          <w:rFonts w:asciiTheme="minorHAnsi" w:hAnsiTheme="minorHAnsi" w:cstheme="minorHAnsi"/>
          <w:noProof/>
          <w:color w:val="000000" w:themeColor="text1"/>
        </w:rPr>
        <w:drawing>
          <wp:inline distT="0" distB="0" distL="0" distR="0" wp14:anchorId="6524B956" wp14:editId="1930E34D">
            <wp:extent cx="3605372" cy="3311912"/>
            <wp:effectExtent l="0" t="0" r="0" b="3175"/>
            <wp:docPr id="1941" name="Picture 1941" descr="C:\Users\1039058\AppData\Local\Microsoft\Windows\INetCache\Content.MSO\C5462D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39058\AppData\Local\Microsoft\Windows\INetCache\Content.MSO\C5462D2A.tmp"/>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3613508" cy="3319386"/>
                    </a:xfrm>
                    <a:prstGeom prst="rect">
                      <a:avLst/>
                    </a:prstGeom>
                    <a:noFill/>
                    <a:ln>
                      <a:noFill/>
                    </a:ln>
                  </pic:spPr>
                </pic:pic>
              </a:graphicData>
            </a:graphic>
          </wp:inline>
        </w:drawing>
      </w:r>
    </w:p>
    <w:p w14:paraId="0807FD5B" w14:textId="77777777" w:rsidR="00192DA5" w:rsidRPr="00F04E41" w:rsidRDefault="00192DA5" w:rsidP="005C2893">
      <w:pPr>
        <w:rPr>
          <w:color w:val="000000" w:themeColor="text1"/>
          <w:sz w:val="24"/>
          <w:szCs w:val="24"/>
        </w:rPr>
      </w:pPr>
      <w:r w:rsidRPr="00F04E41">
        <w:rPr>
          <w:b/>
          <w:color w:val="000000" w:themeColor="text1"/>
          <w:sz w:val="24"/>
          <w:szCs w:val="24"/>
        </w:rPr>
        <w:lastRenderedPageBreak/>
        <w:t xml:space="preserve">a. </w:t>
      </w:r>
      <w:bookmarkStart w:id="3033" w:name="_Toc129960539"/>
      <w:r w:rsidRPr="00F04E41">
        <w:rPr>
          <w:b/>
          <w:color w:val="000000" w:themeColor="text1"/>
          <w:sz w:val="24"/>
          <w:szCs w:val="24"/>
        </w:rPr>
        <w:t>Git Commit</w:t>
      </w:r>
      <w:bookmarkEnd w:id="3033"/>
    </w:p>
    <w:p w14:paraId="358F48FA" w14:textId="77777777" w:rsidR="00192DA5" w:rsidRPr="00F04E41" w:rsidRDefault="00192DA5" w:rsidP="006D3672">
      <w:r w:rsidRPr="00F04E41">
        <w:t>Tortoise Git’s commit window will appear if the user clicks commit option from project explorer context menu.</w:t>
      </w:r>
    </w:p>
    <w:p w14:paraId="54EF6C25" w14:textId="77777777" w:rsidR="00192DA5" w:rsidRPr="00CE6F9E" w:rsidRDefault="00192DA5" w:rsidP="00192DA5">
      <w:pPr>
        <w:pStyle w:val="Web"/>
        <w:jc w:val="center"/>
        <w:rPr>
          <w:rFonts w:asciiTheme="minorHAnsi" w:hAnsiTheme="minorHAnsi" w:cstheme="minorHAnsi"/>
          <w:color w:val="000000"/>
          <w:lang w:val="en-US"/>
        </w:rPr>
      </w:pPr>
      <w:r w:rsidRPr="00326154">
        <w:rPr>
          <w:rFonts w:asciiTheme="minorHAnsi" w:hAnsiTheme="minorHAnsi" w:cstheme="minorHAnsi"/>
          <w:noProof/>
        </w:rPr>
        <w:drawing>
          <wp:inline distT="0" distB="0" distL="0" distR="0" wp14:anchorId="54886E4A" wp14:editId="038A4086">
            <wp:extent cx="4617720" cy="4320540"/>
            <wp:effectExtent l="0" t="0" r="0" b="3810"/>
            <wp:docPr id="1926"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4620497" cy="4323138"/>
                    </a:xfrm>
                    <a:prstGeom prst="rect">
                      <a:avLst/>
                    </a:prstGeom>
                  </pic:spPr>
                </pic:pic>
              </a:graphicData>
            </a:graphic>
          </wp:inline>
        </w:drawing>
      </w:r>
    </w:p>
    <w:p w14:paraId="0014B2AB" w14:textId="77777777" w:rsidR="00192DA5" w:rsidRPr="00F04E41" w:rsidRDefault="00192DA5" w:rsidP="006D3672">
      <w:r w:rsidRPr="00F04E41">
        <w:t xml:space="preserve">When the user clicks commit option, all the files in the selected project will be automatically added in git before commit. </w:t>
      </w:r>
      <w:proofErr w:type="gramStart"/>
      <w:r w:rsidRPr="00F04E41">
        <w:t>So</w:t>
      </w:r>
      <w:proofErr w:type="gramEnd"/>
      <w:r w:rsidRPr="00F04E41">
        <w:t xml:space="preserve"> no un-versioned files will be displayed on commit window.</w:t>
      </w:r>
    </w:p>
    <w:p w14:paraId="3516FAD3" w14:textId="5A2215ED" w:rsidR="00192DA5" w:rsidRPr="00F04E41" w:rsidRDefault="00192DA5" w:rsidP="006D3672">
      <w:r w:rsidRPr="00F04E41">
        <w:t xml:space="preserve">The commit dialog will show every changed file, including added, </w:t>
      </w:r>
      <w:proofErr w:type="gramStart"/>
      <w:r w:rsidRPr="00F04E41">
        <w:t>deleted</w:t>
      </w:r>
      <w:proofErr w:type="gramEnd"/>
      <w:r w:rsidRPr="00F04E41">
        <w:t xml:space="preserve"> and modified. If we don't want a changed file to be committed, just uncheck that file. Double clicking on any modified file in the commit dialog will launch the external diff tool to show our changes.</w:t>
      </w:r>
      <w:r w:rsidR="007729C7">
        <w:t xml:space="preserve"> </w:t>
      </w:r>
      <w:r w:rsidRPr="00F04E41">
        <w:t xml:space="preserve">Be sure to enter a log message which describes the changes we are committing. This will </w:t>
      </w:r>
      <w:proofErr w:type="gramStart"/>
      <w:r w:rsidRPr="00F04E41">
        <w:t>helps</w:t>
      </w:r>
      <w:proofErr w:type="gramEnd"/>
      <w:r w:rsidRPr="00F04E41">
        <w:t xml:space="preserve"> to see what happened and when, as we browse through the project log messages at a later date.</w:t>
      </w:r>
    </w:p>
    <w:p w14:paraId="4DA14D0A" w14:textId="77777777" w:rsidR="00192DA5" w:rsidRPr="00F04E41" w:rsidRDefault="00192DA5" w:rsidP="006D3672">
      <w:pPr>
        <w:rPr>
          <w:color w:val="000000" w:themeColor="text1"/>
          <w:sz w:val="24"/>
          <w:szCs w:val="24"/>
        </w:rPr>
      </w:pPr>
      <w:bookmarkStart w:id="3034" w:name="_Toc129960540"/>
      <w:r w:rsidRPr="00F04E41">
        <w:rPr>
          <w:b/>
          <w:color w:val="000000" w:themeColor="text1"/>
          <w:sz w:val="24"/>
          <w:szCs w:val="24"/>
        </w:rPr>
        <w:t>b. Git Diff</w:t>
      </w:r>
      <w:bookmarkEnd w:id="3034"/>
    </w:p>
    <w:p w14:paraId="40155EAF" w14:textId="79D077EB" w:rsidR="00192DA5" w:rsidRPr="00F04E41" w:rsidRDefault="00192DA5" w:rsidP="006D3672">
      <w:r w:rsidRPr="00F04E41">
        <w:t>If we want to see what (uncommitted) changes we have made in the solution, use the explorer Git Diff option from explorer context menu.</w:t>
      </w:r>
      <w:r w:rsidR="007729C7">
        <w:t xml:space="preserve"> </w:t>
      </w:r>
      <w:r w:rsidRPr="00F04E41">
        <w:t>Tortoise Git’s Diff window will appear if the user clicks “Git Diff” option from project explorer context menu.</w:t>
      </w:r>
    </w:p>
    <w:p w14:paraId="0EDE488D" w14:textId="77777777" w:rsidR="00192DA5" w:rsidRPr="00F04E41" w:rsidRDefault="00192DA5" w:rsidP="00192DA5">
      <w:pPr>
        <w:pStyle w:val="Web"/>
        <w:ind w:left="720"/>
        <w:jc w:val="center"/>
        <w:rPr>
          <w:rFonts w:asciiTheme="minorHAnsi" w:hAnsiTheme="minorHAnsi" w:cstheme="minorHAnsi"/>
          <w:color w:val="000000" w:themeColor="text1"/>
          <w:lang w:val="en-US"/>
        </w:rPr>
      </w:pPr>
      <w:r w:rsidRPr="00F04E41">
        <w:rPr>
          <w:rFonts w:asciiTheme="minorHAnsi" w:hAnsiTheme="minorHAnsi" w:cstheme="minorHAnsi"/>
          <w:noProof/>
          <w:color w:val="000000" w:themeColor="text1"/>
        </w:rPr>
        <w:lastRenderedPageBreak/>
        <w:drawing>
          <wp:inline distT="0" distB="0" distL="0" distR="0" wp14:anchorId="2BF16BD2" wp14:editId="69DA06BB">
            <wp:extent cx="5731510" cy="3551555"/>
            <wp:effectExtent l="0" t="0" r="2540" b="0"/>
            <wp:docPr id="1930" name="Picture 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5731510" cy="3551555"/>
                    </a:xfrm>
                    <a:prstGeom prst="rect">
                      <a:avLst/>
                    </a:prstGeom>
                  </pic:spPr>
                </pic:pic>
              </a:graphicData>
            </a:graphic>
          </wp:inline>
        </w:drawing>
      </w:r>
    </w:p>
    <w:p w14:paraId="00920F0F" w14:textId="77777777" w:rsidR="00192DA5" w:rsidRPr="00F04E41" w:rsidRDefault="00192DA5" w:rsidP="006D3672">
      <w:pPr>
        <w:rPr>
          <w:sz w:val="24"/>
          <w:szCs w:val="24"/>
        </w:rPr>
      </w:pPr>
      <w:bookmarkStart w:id="3035" w:name="_Toc129960541"/>
      <w:r w:rsidRPr="00F04E41">
        <w:rPr>
          <w:b/>
          <w:sz w:val="24"/>
          <w:szCs w:val="24"/>
        </w:rPr>
        <w:t>c. Git Show Log</w:t>
      </w:r>
      <w:bookmarkEnd w:id="3035"/>
    </w:p>
    <w:p w14:paraId="7E587103" w14:textId="3043065D" w:rsidR="00192DA5" w:rsidRPr="00F04E41" w:rsidRDefault="00192DA5" w:rsidP="006D3672">
      <w:pPr>
        <w:rPr>
          <w:lang w:eastAsia="en-IN"/>
        </w:rPr>
      </w:pPr>
      <w:r w:rsidRPr="00F04E41">
        <w:rPr>
          <w:lang w:eastAsia="en-IN"/>
        </w:rPr>
        <w:t xml:space="preserve">Git log lists the commits made in that repository in reverse chronological order; that is, the </w:t>
      </w:r>
      <w:r>
        <w:rPr>
          <w:lang w:eastAsia="en-IN"/>
        </w:rPr>
        <w:t>most recent commits show</w:t>
      </w:r>
      <w:r w:rsidR="00DE2894">
        <w:rPr>
          <w:lang w:eastAsia="en-IN"/>
        </w:rPr>
        <w:t xml:space="preserve"> </w:t>
      </w:r>
      <w:r w:rsidRPr="00F04E41">
        <w:rPr>
          <w:lang w:eastAsia="en-IN"/>
        </w:rPr>
        <w:t>up first.  The following window will appear if the user clicks “Git Show Log” option from project explorer context menu.</w:t>
      </w:r>
    </w:p>
    <w:p w14:paraId="21F473A2" w14:textId="77777777" w:rsidR="00192DA5" w:rsidRDefault="00192DA5" w:rsidP="00192DA5">
      <w:pPr>
        <w:pStyle w:val="Web"/>
        <w:jc w:val="center"/>
        <w:rPr>
          <w:rFonts w:asciiTheme="minorHAnsi" w:hAnsiTheme="minorHAnsi" w:cstheme="minorHAnsi"/>
          <w:color w:val="000000"/>
          <w:lang w:val="en-US"/>
        </w:rPr>
      </w:pPr>
      <w:r w:rsidRPr="00326154">
        <w:rPr>
          <w:rFonts w:cstheme="minorHAnsi"/>
          <w:noProof/>
        </w:rPr>
        <w:drawing>
          <wp:inline distT="0" distB="0" distL="0" distR="0" wp14:anchorId="1AEFE9B2" wp14:editId="6C411AA8">
            <wp:extent cx="5622925" cy="3947160"/>
            <wp:effectExtent l="0" t="0" r="0" b="0"/>
            <wp:docPr id="1932" name="Pictur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5660020" cy="3973200"/>
                    </a:xfrm>
                    <a:prstGeom prst="rect">
                      <a:avLst/>
                    </a:prstGeom>
                  </pic:spPr>
                </pic:pic>
              </a:graphicData>
            </a:graphic>
          </wp:inline>
        </w:drawing>
      </w:r>
    </w:p>
    <w:p w14:paraId="65B86B52" w14:textId="684A7157" w:rsidR="00192DA5" w:rsidRPr="00F04E41" w:rsidRDefault="00192DA5" w:rsidP="006D3672">
      <w:pPr>
        <w:rPr>
          <w:lang w:eastAsia="en-IN"/>
        </w:rPr>
      </w:pPr>
      <w:r w:rsidRPr="00F04E41">
        <w:rPr>
          <w:lang w:eastAsia="en-IN"/>
        </w:rPr>
        <w:lastRenderedPageBreak/>
        <w:t xml:space="preserve">This command lists each commit with its SHA-1 checksum, the author’s name, the date written, </w:t>
      </w:r>
      <w:r>
        <w:rPr>
          <w:lang w:eastAsia="en-IN"/>
        </w:rPr>
        <w:t>and the commit message</w:t>
      </w:r>
      <w:r w:rsidRPr="00F04E41">
        <w:rPr>
          <w:lang w:eastAsia="en-IN"/>
        </w:rPr>
        <w:t>.</w:t>
      </w:r>
    </w:p>
    <w:p w14:paraId="6EFA15F5" w14:textId="77777777" w:rsidR="00192DA5" w:rsidRPr="00F04E41" w:rsidRDefault="00192DA5" w:rsidP="006D3672">
      <w:pPr>
        <w:rPr>
          <w:sz w:val="24"/>
          <w:szCs w:val="24"/>
        </w:rPr>
      </w:pPr>
      <w:bookmarkStart w:id="3036" w:name="_Toc129960542"/>
      <w:r w:rsidRPr="00F04E41">
        <w:rPr>
          <w:b/>
          <w:sz w:val="24"/>
          <w:szCs w:val="24"/>
        </w:rPr>
        <w:t>d. Git Push</w:t>
      </w:r>
      <w:bookmarkEnd w:id="3036"/>
    </w:p>
    <w:p w14:paraId="0B294ACC" w14:textId="77777777" w:rsidR="00192DA5" w:rsidRPr="00F04E41" w:rsidRDefault="00192DA5" w:rsidP="006D3672">
      <w:pPr>
        <w:rPr>
          <w:lang w:eastAsia="en-IN"/>
        </w:rPr>
      </w:pPr>
      <w:r w:rsidRPr="00F04E41">
        <w:rPr>
          <w:lang w:eastAsia="en-IN"/>
        </w:rPr>
        <w:t>The git push command uploads the content of the local repository to the remote repository.  The following window will appear if the user clicks “Git Show Log” option from project explorer context menu.</w:t>
      </w:r>
    </w:p>
    <w:p w14:paraId="4A273213" w14:textId="77777777" w:rsidR="00192DA5" w:rsidRDefault="00192DA5" w:rsidP="00192DA5">
      <w:pPr>
        <w:pStyle w:val="Web"/>
        <w:jc w:val="center"/>
        <w:rPr>
          <w:rFonts w:asciiTheme="minorHAnsi" w:hAnsiTheme="minorHAnsi" w:cstheme="minorHAnsi"/>
          <w:color w:val="000000"/>
          <w:lang w:val="en-US"/>
        </w:rPr>
      </w:pPr>
      <w:r w:rsidRPr="00326154">
        <w:rPr>
          <w:rFonts w:cstheme="minorHAnsi"/>
          <w:noProof/>
        </w:rPr>
        <w:drawing>
          <wp:inline distT="0" distB="0" distL="0" distR="0" wp14:anchorId="6F16CFD2" wp14:editId="18A8A05C">
            <wp:extent cx="4079875" cy="3977640"/>
            <wp:effectExtent l="0" t="0" r="0" b="3810"/>
            <wp:docPr id="1933" name="Picture 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6"/>
                    <a:stretch>
                      <a:fillRect/>
                    </a:stretch>
                  </pic:blipFill>
                  <pic:spPr>
                    <a:xfrm>
                      <a:off x="0" y="0"/>
                      <a:ext cx="4105402" cy="4002527"/>
                    </a:xfrm>
                    <a:prstGeom prst="rect">
                      <a:avLst/>
                    </a:prstGeom>
                  </pic:spPr>
                </pic:pic>
              </a:graphicData>
            </a:graphic>
          </wp:inline>
        </w:drawing>
      </w:r>
    </w:p>
    <w:p w14:paraId="5CB8E50F" w14:textId="25493A9A" w:rsidR="00192DA5" w:rsidRPr="0047109D" w:rsidRDefault="00192DA5" w:rsidP="0072434C">
      <w:pPr>
        <w:pStyle w:val="2"/>
        <w:rPr>
          <w:lang w:eastAsia="ja-JP"/>
        </w:rPr>
      </w:pPr>
      <w:bookmarkStart w:id="3037" w:name="_Toc129960543"/>
      <w:bookmarkStart w:id="3038" w:name="_Toc174035252"/>
      <w:r w:rsidRPr="0047109D">
        <w:rPr>
          <w:lang w:eastAsia="ja-JP"/>
        </w:rPr>
        <w:t>Specific scenarios</w:t>
      </w:r>
      <w:bookmarkEnd w:id="3037"/>
      <w:bookmarkEnd w:id="3038"/>
    </w:p>
    <w:p w14:paraId="563C0DEB" w14:textId="1087E333" w:rsidR="00192DA5" w:rsidRPr="00E40810" w:rsidRDefault="00192DA5" w:rsidP="00B10902">
      <w:pPr>
        <w:pStyle w:val="af3"/>
        <w:numPr>
          <w:ilvl w:val="0"/>
          <w:numId w:val="121"/>
        </w:numPr>
        <w:ind w:left="426" w:hanging="426"/>
        <w:rPr>
          <w:sz w:val="24"/>
          <w:szCs w:val="24"/>
        </w:rPr>
      </w:pPr>
      <w:bookmarkStart w:id="3039" w:name="_Toc129960544"/>
      <w:r w:rsidRPr="00F04E41">
        <w:rPr>
          <w:b/>
          <w:sz w:val="24"/>
          <w:szCs w:val="24"/>
        </w:rPr>
        <w:t>Adding a new solution</w:t>
      </w:r>
      <w:bookmarkEnd w:id="3039"/>
      <w:r w:rsidR="00E40810">
        <w:rPr>
          <w:b/>
          <w:sz w:val="24"/>
          <w:szCs w:val="24"/>
        </w:rPr>
        <w:br/>
      </w:r>
      <w:r w:rsidRPr="00E40810">
        <w:rPr>
          <w:rFonts w:cstheme="minorHAnsi"/>
          <w:color w:val="000000"/>
        </w:rPr>
        <w:t xml:space="preserve">When a new solution is created inside a git repository from concord, no status icon will be displayed in project explorer. </w:t>
      </w:r>
    </w:p>
    <w:p w14:paraId="58EEC1D1" w14:textId="77777777" w:rsidR="00192DA5" w:rsidRDefault="00192DA5" w:rsidP="00192DA5">
      <w:pPr>
        <w:pStyle w:val="Web"/>
        <w:jc w:val="center"/>
        <w:rPr>
          <w:rFonts w:asciiTheme="minorHAnsi" w:hAnsiTheme="minorHAnsi" w:cstheme="minorHAnsi"/>
          <w:color w:val="000000"/>
          <w:lang w:val="en-US"/>
        </w:rPr>
      </w:pPr>
      <w:r w:rsidRPr="00326154">
        <w:rPr>
          <w:rFonts w:asciiTheme="minorHAnsi" w:hAnsiTheme="minorHAnsi" w:cstheme="minorHAnsi"/>
          <w:noProof/>
        </w:rPr>
        <w:lastRenderedPageBreak/>
        <w:drawing>
          <wp:inline distT="0" distB="0" distL="0" distR="0" wp14:anchorId="157C765B" wp14:editId="181CB0AE">
            <wp:extent cx="2200275" cy="2613660"/>
            <wp:effectExtent l="0" t="0" r="9525" b="0"/>
            <wp:docPr id="1934" name="Picture 1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2200275" cy="2613660"/>
                    </a:xfrm>
                    <a:prstGeom prst="rect">
                      <a:avLst/>
                    </a:prstGeom>
                  </pic:spPr>
                </pic:pic>
              </a:graphicData>
            </a:graphic>
          </wp:inline>
        </w:drawing>
      </w:r>
    </w:p>
    <w:p w14:paraId="5A8E59C6" w14:textId="77777777" w:rsidR="00192DA5" w:rsidRPr="00F04E41" w:rsidRDefault="00192DA5" w:rsidP="00C302C9">
      <w:pPr>
        <w:pStyle w:val="Web"/>
        <w:spacing w:line="276" w:lineRule="auto"/>
        <w:ind w:left="426"/>
        <w:jc w:val="both"/>
        <w:rPr>
          <w:rFonts w:asciiTheme="minorHAnsi" w:hAnsiTheme="minorHAnsi" w:cstheme="minorHAnsi"/>
          <w:color w:val="000000"/>
          <w:sz w:val="22"/>
          <w:szCs w:val="22"/>
          <w:lang w:val="en-US"/>
        </w:rPr>
      </w:pPr>
      <w:r w:rsidRPr="00F04E41">
        <w:rPr>
          <w:rFonts w:asciiTheme="minorHAnsi" w:hAnsiTheme="minorHAnsi" w:cstheme="minorHAnsi"/>
          <w:color w:val="000000"/>
          <w:sz w:val="22"/>
          <w:szCs w:val="22"/>
          <w:lang w:val="en-US"/>
        </w:rPr>
        <w:t xml:space="preserve">If the user selects commit option, all files will be automatically added in git. </w:t>
      </w:r>
      <w:proofErr w:type="gramStart"/>
      <w:r w:rsidRPr="00F04E41">
        <w:rPr>
          <w:rFonts w:asciiTheme="minorHAnsi" w:hAnsiTheme="minorHAnsi" w:cstheme="minorHAnsi"/>
          <w:color w:val="000000"/>
          <w:sz w:val="22"/>
          <w:szCs w:val="22"/>
          <w:lang w:val="en-US"/>
        </w:rPr>
        <w:t>So</w:t>
      </w:r>
      <w:proofErr w:type="gramEnd"/>
      <w:r w:rsidRPr="00F04E41">
        <w:rPr>
          <w:rFonts w:asciiTheme="minorHAnsi" w:hAnsiTheme="minorHAnsi" w:cstheme="minorHAnsi"/>
          <w:color w:val="000000"/>
          <w:sz w:val="22"/>
          <w:szCs w:val="22"/>
          <w:lang w:val="en-US"/>
        </w:rPr>
        <w:t xml:space="preserve"> if the user clicks commit option from context menu and did not committed the files, the folders will show modified status since they are added to the project and not committed.</w:t>
      </w:r>
    </w:p>
    <w:p w14:paraId="2216DB85" w14:textId="77777777" w:rsidR="00192DA5" w:rsidRDefault="00192DA5" w:rsidP="00192DA5">
      <w:pPr>
        <w:pStyle w:val="Web"/>
        <w:jc w:val="center"/>
        <w:rPr>
          <w:rFonts w:asciiTheme="minorHAnsi" w:hAnsiTheme="minorHAnsi" w:cstheme="minorHAnsi"/>
          <w:color w:val="000000"/>
          <w:lang w:val="en-US"/>
        </w:rPr>
      </w:pPr>
      <w:r w:rsidRPr="00326154">
        <w:rPr>
          <w:rFonts w:asciiTheme="minorHAnsi" w:hAnsiTheme="minorHAnsi" w:cstheme="minorHAnsi"/>
          <w:noProof/>
        </w:rPr>
        <w:drawing>
          <wp:inline distT="0" distB="0" distL="0" distR="0" wp14:anchorId="2BE23430" wp14:editId="1FB2D316">
            <wp:extent cx="2200275" cy="2495550"/>
            <wp:effectExtent l="0" t="0" r="9525" b="0"/>
            <wp:docPr id="1938" name="Picture 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2200275" cy="2495550"/>
                    </a:xfrm>
                    <a:prstGeom prst="rect">
                      <a:avLst/>
                    </a:prstGeom>
                  </pic:spPr>
                </pic:pic>
              </a:graphicData>
            </a:graphic>
          </wp:inline>
        </w:drawing>
      </w:r>
    </w:p>
    <w:p w14:paraId="61F047F1" w14:textId="4034AE95" w:rsidR="00192DA5" w:rsidRPr="00F04E41" w:rsidRDefault="00192DA5" w:rsidP="00C302C9">
      <w:pPr>
        <w:pStyle w:val="Web"/>
        <w:ind w:left="426"/>
        <w:jc w:val="both"/>
        <w:rPr>
          <w:rFonts w:asciiTheme="minorHAnsi" w:hAnsiTheme="minorHAnsi" w:cstheme="minorHAnsi"/>
          <w:color w:val="000000"/>
          <w:sz w:val="22"/>
          <w:szCs w:val="22"/>
          <w:lang w:val="en-US"/>
        </w:rPr>
      </w:pPr>
      <w:r w:rsidRPr="00F04E41">
        <w:rPr>
          <w:rFonts w:asciiTheme="minorHAnsi" w:hAnsiTheme="minorHAnsi" w:cstheme="minorHAnsi"/>
          <w:color w:val="000000"/>
          <w:sz w:val="22"/>
          <w:szCs w:val="22"/>
          <w:lang w:val="en-US"/>
        </w:rPr>
        <w:t>Once the user commits the solution, green checkmark will be displayed on project explorer.</w:t>
      </w:r>
      <w:r w:rsidR="00D149BC">
        <w:rPr>
          <w:rFonts w:asciiTheme="minorHAnsi" w:hAnsiTheme="minorHAnsi" w:cstheme="minorHAnsi"/>
          <w:color w:val="000000"/>
          <w:sz w:val="22"/>
          <w:szCs w:val="22"/>
          <w:lang w:val="en-US"/>
        </w:rPr>
        <w:t xml:space="preserve"> </w:t>
      </w:r>
      <w:r w:rsidRPr="00F04E41">
        <w:rPr>
          <w:rFonts w:asciiTheme="minorHAnsi" w:hAnsiTheme="minorHAnsi" w:cstheme="minorHAnsi"/>
          <w:color w:val="000000"/>
          <w:sz w:val="22"/>
          <w:szCs w:val="22"/>
          <w:lang w:val="en-US"/>
        </w:rPr>
        <w:t xml:space="preserve">If the user updates the solution, for </w:t>
      </w:r>
      <w:proofErr w:type="gramStart"/>
      <w:r w:rsidRPr="00F04E41">
        <w:rPr>
          <w:rFonts w:asciiTheme="minorHAnsi" w:hAnsiTheme="minorHAnsi" w:cstheme="minorHAnsi"/>
          <w:color w:val="000000"/>
          <w:sz w:val="22"/>
          <w:szCs w:val="22"/>
          <w:lang w:val="en-US"/>
        </w:rPr>
        <w:t>e.g.</w:t>
      </w:r>
      <w:proofErr w:type="gramEnd"/>
      <w:r w:rsidRPr="00F04E41">
        <w:rPr>
          <w:rFonts w:asciiTheme="minorHAnsi" w:hAnsiTheme="minorHAnsi" w:cstheme="minorHAnsi"/>
          <w:color w:val="000000"/>
          <w:sz w:val="22"/>
          <w:szCs w:val="22"/>
          <w:lang w:val="en-US"/>
        </w:rPr>
        <w:t xml:space="preserve"> if the user executes the solution, recording cs files will be updated. So, the corresponding folders will be marked as modified. </w:t>
      </w:r>
    </w:p>
    <w:p w14:paraId="5A04E574" w14:textId="77777777" w:rsidR="00192DA5" w:rsidRDefault="00192DA5" w:rsidP="00192DA5">
      <w:pPr>
        <w:jc w:val="center"/>
      </w:pPr>
      <w:r w:rsidRPr="00326154">
        <w:rPr>
          <w:rFonts w:cstheme="minorHAnsi"/>
          <w:noProof/>
          <w:sz w:val="24"/>
          <w:szCs w:val="24"/>
          <w:lang w:val="en-IN" w:eastAsia="en-IN"/>
        </w:rPr>
        <w:lastRenderedPageBreak/>
        <w:drawing>
          <wp:inline distT="0" distB="0" distL="0" distR="0" wp14:anchorId="2A653AF6" wp14:editId="2A58BE99">
            <wp:extent cx="2305050" cy="4219575"/>
            <wp:effectExtent l="0" t="0" r="0" b="9525"/>
            <wp:docPr id="1939" name="Picture 1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2305050" cy="4219575"/>
                    </a:xfrm>
                    <a:prstGeom prst="rect">
                      <a:avLst/>
                    </a:prstGeom>
                  </pic:spPr>
                </pic:pic>
              </a:graphicData>
            </a:graphic>
          </wp:inline>
        </w:drawing>
      </w:r>
    </w:p>
    <w:p w14:paraId="08E38B7B" w14:textId="229C9E25" w:rsidR="00192DA5" w:rsidRPr="00F04E41" w:rsidRDefault="00192DA5" w:rsidP="00C302C9">
      <w:pPr>
        <w:pStyle w:val="Web"/>
        <w:spacing w:line="276" w:lineRule="auto"/>
        <w:ind w:left="426"/>
        <w:rPr>
          <w:rFonts w:asciiTheme="minorHAnsi" w:hAnsiTheme="minorHAnsi" w:cstheme="minorHAnsi"/>
          <w:color w:val="000000"/>
          <w:sz w:val="22"/>
          <w:szCs w:val="22"/>
          <w:lang w:val="en-US"/>
        </w:rPr>
      </w:pPr>
      <w:r w:rsidRPr="00F04E41">
        <w:rPr>
          <w:rFonts w:asciiTheme="minorHAnsi" w:hAnsiTheme="minorHAnsi" w:cstheme="minorHAnsi"/>
          <w:color w:val="000000"/>
          <w:sz w:val="22"/>
          <w:szCs w:val="22"/>
          <w:lang w:val="en-US"/>
        </w:rPr>
        <w:t>The changed files will appear on commit window.</w:t>
      </w:r>
      <w:r w:rsidR="00AF158E">
        <w:rPr>
          <w:rFonts w:asciiTheme="minorHAnsi" w:hAnsiTheme="minorHAnsi" w:cstheme="minorHAnsi"/>
          <w:color w:val="000000"/>
          <w:sz w:val="22"/>
          <w:szCs w:val="22"/>
          <w:lang w:val="en-US"/>
        </w:rPr>
        <w:t xml:space="preserve"> </w:t>
      </w:r>
      <w:r w:rsidRPr="00F04E41">
        <w:rPr>
          <w:rFonts w:asciiTheme="minorHAnsi" w:hAnsiTheme="minorHAnsi" w:cstheme="minorHAnsi"/>
          <w:color w:val="000000"/>
          <w:sz w:val="22"/>
          <w:szCs w:val="22"/>
          <w:lang w:val="en-US"/>
        </w:rPr>
        <w:t xml:space="preserve">Git addin provides no facility to take update from git. So, user </w:t>
      </w:r>
      <w:proofErr w:type="gramStart"/>
      <w:r w:rsidRPr="00F04E41">
        <w:rPr>
          <w:rFonts w:asciiTheme="minorHAnsi" w:hAnsiTheme="minorHAnsi" w:cstheme="minorHAnsi"/>
          <w:color w:val="000000"/>
          <w:sz w:val="22"/>
          <w:szCs w:val="22"/>
          <w:lang w:val="en-US"/>
        </w:rPr>
        <w:t>has to</w:t>
      </w:r>
      <w:proofErr w:type="gramEnd"/>
      <w:r w:rsidRPr="00F04E41">
        <w:rPr>
          <w:rFonts w:asciiTheme="minorHAnsi" w:hAnsiTheme="minorHAnsi" w:cstheme="minorHAnsi"/>
          <w:color w:val="000000"/>
          <w:sz w:val="22"/>
          <w:szCs w:val="22"/>
          <w:lang w:val="en-US"/>
        </w:rPr>
        <w:t xml:space="preserve"> manually take update using tortoise git’s context menu. For that user </w:t>
      </w:r>
      <w:proofErr w:type="gramStart"/>
      <w:r w:rsidRPr="00F04E41">
        <w:rPr>
          <w:rFonts w:asciiTheme="minorHAnsi" w:hAnsiTheme="minorHAnsi" w:cstheme="minorHAnsi"/>
          <w:color w:val="000000"/>
          <w:sz w:val="22"/>
          <w:szCs w:val="22"/>
          <w:lang w:val="en-US"/>
        </w:rPr>
        <w:t>has to</w:t>
      </w:r>
      <w:proofErr w:type="gramEnd"/>
      <w:r w:rsidRPr="00F04E41">
        <w:rPr>
          <w:rFonts w:asciiTheme="minorHAnsi" w:hAnsiTheme="minorHAnsi" w:cstheme="minorHAnsi"/>
          <w:color w:val="000000"/>
          <w:sz w:val="22"/>
          <w:szCs w:val="22"/>
          <w:lang w:val="en-US"/>
        </w:rPr>
        <w:t xml:space="preserve"> first select fetch option and then select pull.</w:t>
      </w:r>
    </w:p>
    <w:p w14:paraId="1C6A9639" w14:textId="77777777" w:rsidR="00192DA5" w:rsidRPr="00F04E41" w:rsidRDefault="00192DA5" w:rsidP="00B10902">
      <w:pPr>
        <w:pStyle w:val="af3"/>
        <w:numPr>
          <w:ilvl w:val="0"/>
          <w:numId w:val="120"/>
        </w:numPr>
        <w:ind w:left="426" w:hanging="426"/>
        <w:rPr>
          <w:sz w:val="24"/>
          <w:szCs w:val="24"/>
        </w:rPr>
      </w:pPr>
      <w:bookmarkStart w:id="3040" w:name="_Toc129960546"/>
      <w:r w:rsidRPr="00F04E41">
        <w:rPr>
          <w:b/>
          <w:sz w:val="24"/>
          <w:szCs w:val="24"/>
        </w:rPr>
        <w:t>Renaming a solution</w:t>
      </w:r>
      <w:bookmarkEnd w:id="3040"/>
    </w:p>
    <w:p w14:paraId="4011C673" w14:textId="77777777" w:rsidR="00192DA5" w:rsidRPr="00F04E41" w:rsidRDefault="00192DA5" w:rsidP="00C302C9">
      <w:pPr>
        <w:pStyle w:val="Web"/>
        <w:spacing w:line="276" w:lineRule="auto"/>
        <w:ind w:left="426"/>
        <w:jc w:val="both"/>
        <w:rPr>
          <w:rFonts w:asciiTheme="minorHAnsi" w:hAnsiTheme="minorHAnsi" w:cstheme="minorHAnsi"/>
          <w:color w:val="000000"/>
        </w:rPr>
      </w:pPr>
      <w:r w:rsidRPr="00F04E41">
        <w:rPr>
          <w:rFonts w:asciiTheme="minorHAnsi" w:hAnsiTheme="minorHAnsi" w:cstheme="minorHAnsi"/>
          <w:color w:val="000000"/>
          <w:sz w:val="22"/>
          <w:szCs w:val="22"/>
          <w:lang w:val="en-US"/>
        </w:rPr>
        <w:t xml:space="preserve">On renaming a solution, user </w:t>
      </w:r>
      <w:proofErr w:type="gramStart"/>
      <w:r w:rsidRPr="00F04E41">
        <w:rPr>
          <w:rFonts w:asciiTheme="minorHAnsi" w:hAnsiTheme="minorHAnsi" w:cstheme="minorHAnsi"/>
          <w:color w:val="000000"/>
          <w:sz w:val="22"/>
          <w:szCs w:val="22"/>
          <w:lang w:val="en-US"/>
        </w:rPr>
        <w:t>have to</w:t>
      </w:r>
      <w:proofErr w:type="gramEnd"/>
      <w:r w:rsidRPr="00F04E41">
        <w:rPr>
          <w:rFonts w:asciiTheme="minorHAnsi" w:hAnsiTheme="minorHAnsi" w:cstheme="minorHAnsi"/>
          <w:color w:val="000000"/>
          <w:sz w:val="22"/>
          <w:szCs w:val="22"/>
          <w:lang w:val="en-US"/>
        </w:rPr>
        <w:t xml:space="preserve"> commit the entire solution again, since git treats the renamed solution as a newly created folder. Also, the backup of the created solution will </w:t>
      </w:r>
      <w:proofErr w:type="gramStart"/>
      <w:r w:rsidRPr="00F04E41">
        <w:rPr>
          <w:rFonts w:asciiTheme="minorHAnsi" w:hAnsiTheme="minorHAnsi" w:cstheme="minorHAnsi"/>
          <w:color w:val="000000"/>
          <w:sz w:val="22"/>
          <w:szCs w:val="22"/>
          <w:lang w:val="en-US"/>
        </w:rPr>
        <w:t>remains</w:t>
      </w:r>
      <w:proofErr w:type="gramEnd"/>
      <w:r w:rsidRPr="00F04E41">
        <w:rPr>
          <w:rFonts w:asciiTheme="minorHAnsi" w:hAnsiTheme="minorHAnsi" w:cstheme="minorHAnsi"/>
          <w:color w:val="000000"/>
          <w:sz w:val="22"/>
          <w:szCs w:val="22"/>
          <w:lang w:val="en-US"/>
        </w:rPr>
        <w:t xml:space="preserve"> in the root folder as uncommitted. As per the current implementation, user </w:t>
      </w:r>
      <w:proofErr w:type="gramStart"/>
      <w:r w:rsidRPr="00F04E41">
        <w:rPr>
          <w:rFonts w:asciiTheme="minorHAnsi" w:hAnsiTheme="minorHAnsi" w:cstheme="minorHAnsi"/>
          <w:color w:val="000000"/>
          <w:sz w:val="22"/>
          <w:szCs w:val="22"/>
          <w:lang w:val="en-US"/>
        </w:rPr>
        <w:t>has to</w:t>
      </w:r>
      <w:proofErr w:type="gramEnd"/>
      <w:r w:rsidRPr="00F04E41">
        <w:rPr>
          <w:rFonts w:asciiTheme="minorHAnsi" w:hAnsiTheme="minorHAnsi" w:cstheme="minorHAnsi"/>
          <w:color w:val="000000"/>
          <w:sz w:val="22"/>
          <w:szCs w:val="22"/>
          <w:lang w:val="en-US"/>
        </w:rPr>
        <w:t xml:space="preserve"> manually delete the backup solution from the folder.</w:t>
      </w:r>
      <w:bookmarkStart w:id="3041" w:name="_Toc129960547"/>
    </w:p>
    <w:p w14:paraId="04F6F708" w14:textId="77777777" w:rsidR="00192DA5" w:rsidRPr="00F04E41" w:rsidRDefault="00192DA5" w:rsidP="00B10902">
      <w:pPr>
        <w:pStyle w:val="Web"/>
        <w:numPr>
          <w:ilvl w:val="0"/>
          <w:numId w:val="120"/>
        </w:numPr>
        <w:ind w:left="426" w:hanging="426"/>
        <w:jc w:val="both"/>
        <w:rPr>
          <w:rFonts w:asciiTheme="minorHAnsi" w:hAnsiTheme="minorHAnsi" w:cstheme="minorHAnsi"/>
          <w:color w:val="000000" w:themeColor="text1"/>
        </w:rPr>
      </w:pPr>
      <w:r w:rsidRPr="00F04E41">
        <w:rPr>
          <w:rFonts w:asciiTheme="minorHAnsi" w:hAnsiTheme="minorHAnsi" w:cstheme="minorHAnsi"/>
          <w:b/>
          <w:color w:val="000000" w:themeColor="text1"/>
        </w:rPr>
        <w:t>Deleting a solution</w:t>
      </w:r>
      <w:bookmarkEnd w:id="3041"/>
    </w:p>
    <w:p w14:paraId="116FABCD" w14:textId="77777777" w:rsidR="00192DA5" w:rsidRPr="00F04E41" w:rsidRDefault="00192DA5" w:rsidP="00C302C9">
      <w:pPr>
        <w:shd w:val="clear" w:color="auto" w:fill="FFFFFF"/>
        <w:spacing w:before="100" w:beforeAutospacing="1" w:after="100" w:afterAutospacing="1"/>
        <w:ind w:left="426"/>
        <w:jc w:val="both"/>
        <w:rPr>
          <w:rFonts w:cstheme="minorHAnsi"/>
          <w:color w:val="333333"/>
        </w:rPr>
      </w:pPr>
      <w:r w:rsidRPr="00F04E41">
        <w:rPr>
          <w:rFonts w:cstheme="minorHAnsi"/>
          <w:color w:val="333333"/>
        </w:rPr>
        <w:t xml:space="preserve">If the user deletes a solution from local, then user </w:t>
      </w:r>
      <w:proofErr w:type="gramStart"/>
      <w:r w:rsidRPr="00F04E41">
        <w:rPr>
          <w:rFonts w:cstheme="minorHAnsi"/>
          <w:color w:val="333333"/>
        </w:rPr>
        <w:t>has to</w:t>
      </w:r>
      <w:proofErr w:type="gramEnd"/>
      <w:r w:rsidRPr="00F04E41">
        <w:rPr>
          <w:rFonts w:cstheme="minorHAnsi"/>
          <w:color w:val="333333"/>
        </w:rPr>
        <w:t xml:space="preserve"> go commit those missing files manually from the folder using tortoise git’s commit option. There is no option to commit deleted solution from addin.</w:t>
      </w:r>
    </w:p>
    <w:p w14:paraId="041E8C4D" w14:textId="77777777" w:rsidR="00192DA5" w:rsidRPr="00F04E41" w:rsidRDefault="00192DA5" w:rsidP="00B10902">
      <w:pPr>
        <w:pStyle w:val="af3"/>
        <w:numPr>
          <w:ilvl w:val="0"/>
          <w:numId w:val="120"/>
        </w:numPr>
        <w:ind w:left="426" w:hanging="426"/>
        <w:jc w:val="both"/>
        <w:rPr>
          <w:sz w:val="24"/>
          <w:szCs w:val="24"/>
        </w:rPr>
      </w:pPr>
      <w:bookmarkStart w:id="3042" w:name="_Toc129960548"/>
      <w:r w:rsidRPr="00F04E41">
        <w:rPr>
          <w:b/>
          <w:sz w:val="24"/>
          <w:szCs w:val="24"/>
        </w:rPr>
        <w:t>Converting a solution</w:t>
      </w:r>
      <w:bookmarkEnd w:id="3042"/>
    </w:p>
    <w:p w14:paraId="49A57EB3" w14:textId="7274DC63" w:rsidR="00192DA5" w:rsidRPr="00F04E41" w:rsidRDefault="00192DA5" w:rsidP="00C302C9">
      <w:pPr>
        <w:shd w:val="clear" w:color="auto" w:fill="FFFFFF"/>
        <w:spacing w:before="100" w:beforeAutospacing="1" w:after="100" w:afterAutospacing="1"/>
        <w:ind w:left="426"/>
        <w:jc w:val="both"/>
        <w:rPr>
          <w:rFonts w:cstheme="minorHAnsi"/>
          <w:color w:val="333333"/>
        </w:rPr>
      </w:pPr>
      <w:r w:rsidRPr="00F04E41">
        <w:rPr>
          <w:rFonts w:cstheme="minorHAnsi"/>
          <w:color w:val="333333"/>
        </w:rPr>
        <w:t xml:space="preserve">After converting an old solution to latest version, user </w:t>
      </w:r>
      <w:proofErr w:type="gramStart"/>
      <w:r w:rsidRPr="00F04E41">
        <w:rPr>
          <w:rFonts w:cstheme="minorHAnsi"/>
          <w:color w:val="333333"/>
        </w:rPr>
        <w:t>has to</w:t>
      </w:r>
      <w:proofErr w:type="gramEnd"/>
      <w:r w:rsidRPr="00F04E41">
        <w:rPr>
          <w:rFonts w:cstheme="minorHAnsi"/>
          <w:color w:val="333333"/>
        </w:rPr>
        <w:t xml:space="preserve"> commit TestSuite.cxml file and recovery folder since those folders were modified during conversion process. Also, backup of the solution will be created in the root folder and remains there in uncommitted stage.  User </w:t>
      </w:r>
      <w:proofErr w:type="gramStart"/>
      <w:r w:rsidRPr="00F04E41">
        <w:rPr>
          <w:rFonts w:cstheme="minorHAnsi"/>
          <w:color w:val="333333"/>
        </w:rPr>
        <w:t>has to</w:t>
      </w:r>
      <w:proofErr w:type="gramEnd"/>
      <w:r w:rsidRPr="00F04E41">
        <w:rPr>
          <w:rFonts w:cstheme="minorHAnsi"/>
          <w:color w:val="333333"/>
        </w:rPr>
        <w:t xml:space="preserve"> manually delete the backup solution from the folder.</w:t>
      </w:r>
    </w:p>
    <w:p w14:paraId="6CFA6DFE" w14:textId="77777777" w:rsidR="00192DA5" w:rsidRPr="00F04E41" w:rsidRDefault="00192DA5" w:rsidP="00C302C9">
      <w:pPr>
        <w:ind w:left="426"/>
        <w:jc w:val="both"/>
        <w:rPr>
          <w:sz w:val="24"/>
          <w:szCs w:val="24"/>
          <w:u w:val="single"/>
        </w:rPr>
      </w:pPr>
      <w:bookmarkStart w:id="3043" w:name="_Toc129960549"/>
      <w:r w:rsidRPr="00F04E41">
        <w:rPr>
          <w:b/>
          <w:sz w:val="24"/>
          <w:szCs w:val="24"/>
          <w:u w:val="single"/>
        </w:rPr>
        <w:t>Use of .gitignore file</w:t>
      </w:r>
      <w:bookmarkEnd w:id="3043"/>
    </w:p>
    <w:p w14:paraId="5E5AA8BA" w14:textId="77777777" w:rsidR="00192DA5" w:rsidRPr="00F04E41" w:rsidRDefault="00192DA5" w:rsidP="00C302C9">
      <w:pPr>
        <w:shd w:val="clear" w:color="auto" w:fill="FFFFFF"/>
        <w:spacing w:before="100" w:beforeAutospacing="1" w:after="100" w:afterAutospacing="1"/>
        <w:ind w:left="426"/>
        <w:jc w:val="both"/>
        <w:rPr>
          <w:rFonts w:cstheme="minorHAnsi"/>
          <w:color w:val="333333"/>
        </w:rPr>
      </w:pPr>
      <w:r w:rsidRPr="00F04E41">
        <w:rPr>
          <w:rFonts w:cstheme="minorHAnsi"/>
          <w:color w:val="333333"/>
        </w:rPr>
        <w:lastRenderedPageBreak/>
        <w:t xml:space="preserve">The .gitignore file is a text file that tells Git which files or folders to ignore in a project. A .gitignore file will be automatically added to the solution path when the user clicks commit option. </w:t>
      </w:r>
    </w:p>
    <w:p w14:paraId="5707C05C" w14:textId="77777777" w:rsidR="00192DA5" w:rsidRPr="00F04E41" w:rsidRDefault="00192DA5" w:rsidP="00AA5B21">
      <w:pPr>
        <w:shd w:val="clear" w:color="auto" w:fill="FFFFFF"/>
        <w:spacing w:before="100" w:beforeAutospacing="1" w:after="100" w:afterAutospacing="1"/>
        <w:ind w:left="720"/>
        <w:jc w:val="center"/>
        <w:rPr>
          <w:rFonts w:cstheme="minorHAnsi"/>
          <w:color w:val="333333"/>
        </w:rPr>
      </w:pPr>
      <w:r w:rsidRPr="00F04E41">
        <w:rPr>
          <w:noProof/>
          <w:lang w:val="en-IN" w:eastAsia="en-IN"/>
        </w:rPr>
        <w:drawing>
          <wp:inline distT="0" distB="0" distL="0" distR="0" wp14:anchorId="24DD92FE" wp14:editId="2994B1A0">
            <wp:extent cx="1381125" cy="1362075"/>
            <wp:effectExtent l="0" t="0" r="9525" b="9525"/>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1381125" cy="1362075"/>
                    </a:xfrm>
                    <a:prstGeom prst="rect">
                      <a:avLst/>
                    </a:prstGeom>
                  </pic:spPr>
                </pic:pic>
              </a:graphicData>
            </a:graphic>
          </wp:inline>
        </w:drawing>
      </w:r>
    </w:p>
    <w:p w14:paraId="5F4917DC" w14:textId="7D65A885" w:rsidR="007054CE" w:rsidRDefault="00192DA5" w:rsidP="00C302C9">
      <w:pPr>
        <w:shd w:val="clear" w:color="auto" w:fill="FFFFFF"/>
        <w:spacing w:before="100" w:beforeAutospacing="1" w:after="100" w:afterAutospacing="1"/>
        <w:ind w:left="426"/>
        <w:rPr>
          <w:rFonts w:cstheme="minorHAnsi"/>
          <w:color w:val="333333"/>
        </w:rPr>
      </w:pPr>
      <w:r w:rsidRPr="00F04E41">
        <w:rPr>
          <w:rFonts w:cstheme="minorHAnsi"/>
          <w:color w:val="333333"/>
        </w:rPr>
        <w:t xml:space="preserve">The folders bin, obj and Report need not be committed. </w:t>
      </w:r>
      <w:proofErr w:type="gramStart"/>
      <w:r w:rsidRPr="00F04E41">
        <w:rPr>
          <w:rFonts w:cstheme="minorHAnsi"/>
          <w:color w:val="333333"/>
        </w:rPr>
        <w:t>So</w:t>
      </w:r>
      <w:proofErr w:type="gramEnd"/>
      <w:r w:rsidRPr="00F04E41">
        <w:rPr>
          <w:rFonts w:cstheme="minorHAnsi"/>
          <w:color w:val="333333"/>
        </w:rPr>
        <w:t xml:space="preserve"> these folders are added in the .gitignore file.</w:t>
      </w:r>
    </w:p>
    <w:p w14:paraId="3FFEFE76" w14:textId="3474D05B" w:rsidR="006D3672" w:rsidRDefault="006D3672">
      <w:pPr>
        <w:spacing w:after="0" w:line="240" w:lineRule="auto"/>
        <w:rPr>
          <w:rFonts w:cstheme="minorHAnsi"/>
          <w:color w:val="333333"/>
        </w:rPr>
      </w:pPr>
      <w:r>
        <w:rPr>
          <w:rFonts w:cstheme="minorHAnsi"/>
          <w:color w:val="333333"/>
        </w:rPr>
        <w:br w:type="page"/>
      </w:r>
    </w:p>
    <w:p w14:paraId="415845F4" w14:textId="52F01456" w:rsidR="00E24CC5" w:rsidRDefault="00765196">
      <w:pPr>
        <w:pStyle w:val="1"/>
      </w:pPr>
      <w:bookmarkStart w:id="3044" w:name="_Ref76673883"/>
      <w:bookmarkStart w:id="3045" w:name="_Toc174035253"/>
      <w:r>
        <w:lastRenderedPageBreak/>
        <w:t>Concord Reporting</w:t>
      </w:r>
      <w:bookmarkEnd w:id="3044"/>
      <w:bookmarkEnd w:id="3045"/>
    </w:p>
    <w:p w14:paraId="72807EC6" w14:textId="77777777" w:rsidR="00E24CC5" w:rsidRDefault="00765196">
      <w:pPr>
        <w:jc w:val="both"/>
      </w:pPr>
      <w:r>
        <w:t xml:space="preserve">Concord Reporting displays the test results generated after the test case execution in html format using charts and tables. It displays information about the execution environment, number of test cases, steps, start time, end time, total </w:t>
      </w:r>
      <w:proofErr w:type="gramStart"/>
      <w:r>
        <w:t>execution</w:t>
      </w:r>
      <w:proofErr w:type="gramEnd"/>
      <w:r>
        <w:t xml:space="preserve"> and details about individual recordings. </w:t>
      </w:r>
    </w:p>
    <w:p w14:paraId="468C69AA" w14:textId="77777777" w:rsidR="00E24CC5" w:rsidRDefault="00765196">
      <w:pPr>
        <w:jc w:val="both"/>
      </w:pPr>
      <w:r>
        <w:t xml:space="preserve">Two views are there – dashboard view and details view. Dashboard view gives the overall idea of the test case execution and details view displays the detailed information about each recording executed. </w:t>
      </w:r>
    </w:p>
    <w:p w14:paraId="13BE82CA" w14:textId="3169CF48" w:rsidR="00E24CC5" w:rsidRDefault="00765196">
      <w:pPr>
        <w:jc w:val="both"/>
      </w:pPr>
      <w:r>
        <w:t xml:space="preserve">Report will give info about machine name, </w:t>
      </w:r>
      <w:proofErr w:type="gramStart"/>
      <w:r>
        <w:t>user name</w:t>
      </w:r>
      <w:proofErr w:type="gramEnd"/>
      <w:r>
        <w:t xml:space="preserve">, </w:t>
      </w:r>
      <w:r w:rsidR="00EA3100">
        <w:t>W</w:t>
      </w:r>
      <w:r>
        <w:t>indows information, system type, processor RAM information, information about project like build version, project name, Active configuration name etc.</w:t>
      </w:r>
    </w:p>
    <w:p w14:paraId="0EAC45AB" w14:textId="6D1B667B" w:rsidR="00E24CC5" w:rsidRDefault="00765196">
      <w:pPr>
        <w:jc w:val="both"/>
      </w:pPr>
      <w:r>
        <w:t>“[Recording break]” will display in report between two recording execution. That means, when one recording execution ends and second starts, “[Recording break]” gets display between two lines. Testsuite column displays project name.</w:t>
      </w:r>
    </w:p>
    <w:p w14:paraId="01F97323" w14:textId="204B9E6D" w:rsidR="00E24CC5" w:rsidRDefault="00765196">
      <w:pPr>
        <w:jc w:val="both"/>
      </w:pPr>
      <w:r>
        <w:t>If turbo mode of recording i</w:t>
      </w:r>
      <w:r w:rsidR="00F51BE7">
        <w:t>s</w:t>
      </w:r>
      <w:r>
        <w:t xml:space="preserve"> ON then after recording, Report will show “[T]” in front of recording. If “Enable continue on fail” flag set to the step, then when steps </w:t>
      </w:r>
      <w:proofErr w:type="gramStart"/>
      <w:r>
        <w:t>gets</w:t>
      </w:r>
      <w:proofErr w:type="gramEnd"/>
      <w:r>
        <w:t xml:space="preserve"> failed, report will show “[E]” in front of step.</w:t>
      </w:r>
    </w:p>
    <w:p w14:paraId="59C2BA2A" w14:textId="77777777" w:rsidR="00E24CC5" w:rsidRDefault="00E24CC5"/>
    <w:p w14:paraId="1E6CBCCC" w14:textId="4D79ABBE" w:rsidR="00E24CC5" w:rsidRDefault="00765196" w:rsidP="0072434C">
      <w:pPr>
        <w:pStyle w:val="2"/>
      </w:pPr>
      <w:bookmarkStart w:id="3046" w:name="_Toc174035254"/>
      <w:r>
        <w:t>System operations</w:t>
      </w:r>
      <w:bookmarkEnd w:id="3046"/>
      <w:r>
        <w:t xml:space="preserve"> </w:t>
      </w:r>
    </w:p>
    <w:p w14:paraId="4C9398ED" w14:textId="6BBA2A14" w:rsidR="00E24CC5" w:rsidRDefault="00765196" w:rsidP="00C302C9">
      <w:r>
        <w:t>Concord Reporting contains two views</w:t>
      </w:r>
    </w:p>
    <w:p w14:paraId="555EAC7D" w14:textId="77777777" w:rsidR="00E24CC5" w:rsidRDefault="00765196" w:rsidP="00B10902">
      <w:pPr>
        <w:pStyle w:val="af3"/>
        <w:numPr>
          <w:ilvl w:val="0"/>
          <w:numId w:val="48"/>
        </w:numPr>
      </w:pPr>
      <w:r>
        <w:t>Dashboard view</w:t>
      </w:r>
    </w:p>
    <w:p w14:paraId="2C0C22EF" w14:textId="33AA3E63" w:rsidR="00E24CC5" w:rsidRDefault="00765196" w:rsidP="00B10902">
      <w:pPr>
        <w:pStyle w:val="af3"/>
        <w:numPr>
          <w:ilvl w:val="0"/>
          <w:numId w:val="48"/>
        </w:numPr>
      </w:pPr>
      <w:proofErr w:type="gramStart"/>
      <w:r>
        <w:t>Details</w:t>
      </w:r>
      <w:proofErr w:type="gramEnd"/>
      <w:r>
        <w:t xml:space="preserve"> view</w:t>
      </w:r>
    </w:p>
    <w:p w14:paraId="2528338F" w14:textId="124EB564" w:rsidR="00706E0A" w:rsidRDefault="00706E0A" w:rsidP="00EF367C">
      <w:pPr>
        <w:pStyle w:val="af3"/>
        <w:jc w:val="center"/>
      </w:pPr>
      <w:r w:rsidRPr="00616C86">
        <w:rPr>
          <w:noProof/>
          <w:lang w:val="en-IN" w:eastAsia="en-IN"/>
        </w:rPr>
        <w:drawing>
          <wp:inline distT="0" distB="0" distL="0" distR="0" wp14:anchorId="709178E5" wp14:editId="486F09E3">
            <wp:extent cx="5943600" cy="3477133"/>
            <wp:effectExtent l="0" t="0" r="0" b="9525"/>
            <wp:docPr id="1407" name="Picture 1407" descr="D:\Concord\User manuals\3-5-2021\screenshots\Dashboard View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oncord\User manuals\3-5-2021\screenshots\Dashboard View 3.PNG"/>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5943600" cy="3477133"/>
                    </a:xfrm>
                    <a:prstGeom prst="rect">
                      <a:avLst/>
                    </a:prstGeom>
                    <a:noFill/>
                    <a:ln>
                      <a:noFill/>
                    </a:ln>
                  </pic:spPr>
                </pic:pic>
              </a:graphicData>
            </a:graphic>
          </wp:inline>
        </w:drawing>
      </w:r>
    </w:p>
    <w:p w14:paraId="68A4F766" w14:textId="71E7CCC9" w:rsidR="00E24CC5" w:rsidRPr="00300CA0" w:rsidRDefault="00765196" w:rsidP="0072434C">
      <w:pPr>
        <w:pStyle w:val="2"/>
      </w:pPr>
      <w:bookmarkStart w:id="3047" w:name="_Toc174035255"/>
      <w:r w:rsidRPr="00C117AB">
        <w:t>Dashboard view</w:t>
      </w:r>
      <w:bookmarkEnd w:id="3047"/>
    </w:p>
    <w:p w14:paraId="1BB3F653" w14:textId="7F48115D" w:rsidR="00E24CC5" w:rsidRDefault="00765196" w:rsidP="00C302C9">
      <w:r>
        <w:t>This view displays the overview of the test case execution</w:t>
      </w:r>
      <w:r w:rsidR="00BA72EC">
        <w:t xml:space="preserve"> see the figure shown below</w:t>
      </w:r>
      <w:r>
        <w:t>. It contains the following details</w:t>
      </w:r>
    </w:p>
    <w:p w14:paraId="61FD81B4" w14:textId="77777777" w:rsidR="00E24CC5" w:rsidRDefault="00765196" w:rsidP="00B10902">
      <w:pPr>
        <w:pStyle w:val="af3"/>
        <w:numPr>
          <w:ilvl w:val="0"/>
          <w:numId w:val="48"/>
        </w:numPr>
      </w:pPr>
      <w:r>
        <w:t>Total number of test cases</w:t>
      </w:r>
    </w:p>
    <w:p w14:paraId="5565AF08" w14:textId="77777777" w:rsidR="00E24CC5" w:rsidRDefault="00765196" w:rsidP="00B10902">
      <w:pPr>
        <w:pStyle w:val="af3"/>
        <w:numPr>
          <w:ilvl w:val="0"/>
          <w:numId w:val="48"/>
        </w:numPr>
      </w:pPr>
      <w:r>
        <w:lastRenderedPageBreak/>
        <w:t>Total number of steps</w:t>
      </w:r>
    </w:p>
    <w:p w14:paraId="38F89B2D" w14:textId="77777777" w:rsidR="00E24CC5" w:rsidRDefault="00765196" w:rsidP="00B10902">
      <w:pPr>
        <w:pStyle w:val="af3"/>
        <w:numPr>
          <w:ilvl w:val="0"/>
          <w:numId w:val="48"/>
        </w:numPr>
      </w:pPr>
      <w:r>
        <w:t>Total time taken</w:t>
      </w:r>
    </w:p>
    <w:p w14:paraId="3465DBF3" w14:textId="77777777" w:rsidR="00E24CC5" w:rsidRDefault="00765196" w:rsidP="00B10902">
      <w:pPr>
        <w:pStyle w:val="af3"/>
        <w:numPr>
          <w:ilvl w:val="0"/>
          <w:numId w:val="48"/>
        </w:numPr>
      </w:pPr>
      <w:r>
        <w:t>Start end of execution</w:t>
      </w:r>
    </w:p>
    <w:p w14:paraId="42B3C182" w14:textId="77777777" w:rsidR="00E24CC5" w:rsidRDefault="00765196" w:rsidP="00B10902">
      <w:pPr>
        <w:pStyle w:val="af3"/>
        <w:numPr>
          <w:ilvl w:val="0"/>
          <w:numId w:val="48"/>
        </w:numPr>
      </w:pPr>
      <w:r>
        <w:t>End time of execution</w:t>
      </w:r>
    </w:p>
    <w:p w14:paraId="051375F7" w14:textId="77777777" w:rsidR="00E24CC5" w:rsidRDefault="00765196" w:rsidP="00B10902">
      <w:pPr>
        <w:pStyle w:val="af3"/>
        <w:numPr>
          <w:ilvl w:val="0"/>
          <w:numId w:val="48"/>
        </w:numPr>
      </w:pPr>
      <w:r>
        <w:t>Concord build version</w:t>
      </w:r>
    </w:p>
    <w:p w14:paraId="56A1411F" w14:textId="77777777" w:rsidR="00E24CC5" w:rsidRDefault="00765196" w:rsidP="00B10902">
      <w:pPr>
        <w:pStyle w:val="af3"/>
        <w:numPr>
          <w:ilvl w:val="0"/>
          <w:numId w:val="48"/>
        </w:numPr>
      </w:pPr>
      <w:r>
        <w:t>Number of recordings passed/failed</w:t>
      </w:r>
    </w:p>
    <w:p w14:paraId="034C2B8A" w14:textId="77777777" w:rsidR="00E24CC5" w:rsidRDefault="00765196" w:rsidP="00B10902">
      <w:pPr>
        <w:pStyle w:val="af3"/>
        <w:numPr>
          <w:ilvl w:val="0"/>
          <w:numId w:val="48"/>
        </w:numPr>
      </w:pPr>
      <w:r>
        <w:t>Number of steps passed/failed</w:t>
      </w:r>
    </w:p>
    <w:p w14:paraId="1C2F087B" w14:textId="77777777" w:rsidR="00E24CC5" w:rsidRDefault="00765196" w:rsidP="00B10902">
      <w:pPr>
        <w:pStyle w:val="af3"/>
        <w:numPr>
          <w:ilvl w:val="0"/>
          <w:numId w:val="48"/>
        </w:numPr>
      </w:pPr>
      <w:r>
        <w:t>Pass percentage</w:t>
      </w:r>
    </w:p>
    <w:p w14:paraId="536504C4" w14:textId="1AF59DCF" w:rsidR="00E24CC5" w:rsidRDefault="00765196" w:rsidP="00B10902">
      <w:pPr>
        <w:pStyle w:val="af3"/>
        <w:numPr>
          <w:ilvl w:val="0"/>
          <w:numId w:val="48"/>
        </w:numPr>
      </w:pPr>
      <w:r>
        <w:t>Execution environment info</w:t>
      </w:r>
    </w:p>
    <w:p w14:paraId="19E33DFB" w14:textId="77777777" w:rsidR="005B4020" w:rsidRDefault="005B4020" w:rsidP="00826A25">
      <w:pPr>
        <w:ind w:leftChars="64" w:left="141"/>
      </w:pPr>
      <w:r>
        <w:t>And while clicking on “show more” button in the Steps, we can see more details like</w:t>
      </w:r>
    </w:p>
    <w:p w14:paraId="3DCD7AC9" w14:textId="77777777" w:rsidR="005B4020" w:rsidRDefault="005B4020" w:rsidP="00B10902">
      <w:pPr>
        <w:pStyle w:val="af3"/>
        <w:numPr>
          <w:ilvl w:val="0"/>
          <w:numId w:val="48"/>
        </w:numPr>
      </w:pPr>
      <w:r>
        <w:t>Number of steps fail status ignored</w:t>
      </w:r>
    </w:p>
    <w:p w14:paraId="0EEC3821" w14:textId="77777777" w:rsidR="005B4020" w:rsidRDefault="005B4020" w:rsidP="00B10902">
      <w:pPr>
        <w:pStyle w:val="af3"/>
        <w:numPr>
          <w:ilvl w:val="0"/>
          <w:numId w:val="48"/>
        </w:numPr>
      </w:pPr>
      <w:r>
        <w:t>Number of steps set Enable Continue on Fail</w:t>
      </w:r>
    </w:p>
    <w:p w14:paraId="6574B8E1" w14:textId="788F9DC0" w:rsidR="00E24CC5" w:rsidRDefault="005B4020" w:rsidP="00B10902">
      <w:pPr>
        <w:pStyle w:val="af3"/>
        <w:numPr>
          <w:ilvl w:val="0"/>
          <w:numId w:val="48"/>
        </w:numPr>
        <w:jc w:val="center"/>
      </w:pPr>
      <w:r w:rsidRPr="000717C8">
        <w:rPr>
          <w:noProof/>
          <w:lang w:val="en-IN" w:eastAsia="en-IN"/>
        </w:rPr>
        <w:drawing>
          <wp:inline distT="0" distB="0" distL="0" distR="0" wp14:anchorId="760056F0" wp14:editId="66DB1D3C">
            <wp:extent cx="5571811" cy="3313316"/>
            <wp:effectExtent l="0" t="0" r="0" b="1905"/>
            <wp:docPr id="1412" name="Picture 1412" descr="D:\Concord\User manuals\3-5-2021\screenshots\Dashboard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oncord\User manuals\3-5-2021\screenshots\Dashboard View.PNG"/>
                    <pic:cNvPicPr>
                      <a:picLocks noChangeAspect="1" noChangeArrowheads="1"/>
                    </pic:cNvPicPr>
                  </pic:nvPicPr>
                  <pic:blipFill rotWithShape="1">
                    <a:blip r:embed="rId622" cstate="print">
                      <a:extLst>
                        <a:ext uri="{28A0092B-C50C-407E-A947-70E740481C1C}">
                          <a14:useLocalDpi xmlns:a14="http://schemas.microsoft.com/office/drawing/2010/main" val="0"/>
                        </a:ext>
                      </a:extLst>
                    </a:blip>
                    <a:srcRect l="15558" t="6382" r="1087" b="2116"/>
                    <a:stretch/>
                  </pic:blipFill>
                  <pic:spPr bwMode="auto">
                    <a:xfrm>
                      <a:off x="0" y="0"/>
                      <a:ext cx="5573534" cy="3314340"/>
                    </a:xfrm>
                    <a:prstGeom prst="rect">
                      <a:avLst/>
                    </a:prstGeom>
                    <a:noFill/>
                    <a:ln>
                      <a:noFill/>
                    </a:ln>
                    <a:extLst>
                      <a:ext uri="{53640926-AAD7-44D8-BBD7-CCE9431645EC}">
                        <a14:shadowObscured xmlns:a14="http://schemas.microsoft.com/office/drawing/2010/main"/>
                      </a:ext>
                    </a:extLst>
                  </pic:spPr>
                </pic:pic>
              </a:graphicData>
            </a:graphic>
          </wp:inline>
        </w:drawing>
      </w:r>
    </w:p>
    <w:p w14:paraId="49E57C3C" w14:textId="5F12F816" w:rsidR="00E24CC5" w:rsidRDefault="00765196" w:rsidP="0072434C">
      <w:pPr>
        <w:pStyle w:val="2"/>
      </w:pPr>
      <w:bookmarkStart w:id="3048" w:name="_Toc174035256"/>
      <w:proofErr w:type="gramStart"/>
      <w:r>
        <w:t>Details</w:t>
      </w:r>
      <w:proofErr w:type="gramEnd"/>
      <w:r>
        <w:t xml:space="preserve"> view</w:t>
      </w:r>
      <w:bookmarkEnd w:id="3048"/>
    </w:p>
    <w:p w14:paraId="03DBE43D" w14:textId="28C573A1" w:rsidR="00E24CC5" w:rsidRDefault="00765196" w:rsidP="00C302C9">
      <w:proofErr w:type="gramStart"/>
      <w:r>
        <w:t>Details</w:t>
      </w:r>
      <w:proofErr w:type="gramEnd"/>
      <w:r>
        <w:t xml:space="preserve"> view displays the following details</w:t>
      </w:r>
      <w:r w:rsidR="00E93922">
        <w:t xml:space="preserve"> see the figure shown below</w:t>
      </w:r>
    </w:p>
    <w:p w14:paraId="25CFB4DB" w14:textId="77777777" w:rsidR="00E24CC5" w:rsidRDefault="00765196" w:rsidP="00B10902">
      <w:pPr>
        <w:pStyle w:val="af3"/>
        <w:numPr>
          <w:ilvl w:val="0"/>
          <w:numId w:val="48"/>
        </w:numPr>
      </w:pPr>
      <w:r>
        <w:t>Recording names in left side</w:t>
      </w:r>
    </w:p>
    <w:p w14:paraId="2C59EDFB" w14:textId="77777777" w:rsidR="00E24CC5" w:rsidRDefault="00765196" w:rsidP="00B10902">
      <w:pPr>
        <w:pStyle w:val="af3"/>
        <w:numPr>
          <w:ilvl w:val="0"/>
          <w:numId w:val="48"/>
        </w:numPr>
      </w:pPr>
      <w:r>
        <w:t>Selected recording step details will be displayed on right side</w:t>
      </w:r>
    </w:p>
    <w:p w14:paraId="110B8769" w14:textId="77777777" w:rsidR="00E24CC5" w:rsidRDefault="00765196" w:rsidP="00B10902">
      <w:pPr>
        <w:pStyle w:val="af3"/>
        <w:numPr>
          <w:ilvl w:val="0"/>
          <w:numId w:val="48"/>
        </w:numPr>
      </w:pPr>
      <w:r>
        <w:t>Author who executed the test cases</w:t>
      </w:r>
    </w:p>
    <w:p w14:paraId="025676BA" w14:textId="77777777" w:rsidR="00E24CC5" w:rsidRDefault="00765196" w:rsidP="00B10902">
      <w:pPr>
        <w:pStyle w:val="af3"/>
        <w:numPr>
          <w:ilvl w:val="0"/>
          <w:numId w:val="48"/>
        </w:numPr>
      </w:pPr>
      <w:r>
        <w:t>Start, end and total time of the selected recording</w:t>
      </w:r>
    </w:p>
    <w:p w14:paraId="4A157E29" w14:textId="77777777" w:rsidR="00E24CC5" w:rsidRDefault="00765196" w:rsidP="00B10902">
      <w:pPr>
        <w:pStyle w:val="af3"/>
        <w:numPr>
          <w:ilvl w:val="0"/>
          <w:numId w:val="48"/>
        </w:numPr>
      </w:pPr>
      <w:r>
        <w:t>Filters for filtering recordings and steps</w:t>
      </w:r>
    </w:p>
    <w:p w14:paraId="3595B467" w14:textId="77777777" w:rsidR="00E24CC5" w:rsidRDefault="00765196" w:rsidP="00B10902">
      <w:pPr>
        <w:pStyle w:val="af3"/>
        <w:numPr>
          <w:ilvl w:val="0"/>
          <w:numId w:val="48"/>
        </w:numPr>
      </w:pPr>
      <w:r>
        <w:t>Enable dashboard view</w:t>
      </w:r>
    </w:p>
    <w:p w14:paraId="4B36A52A" w14:textId="77777777" w:rsidR="00E24CC5" w:rsidRDefault="00765196" w:rsidP="00B10902">
      <w:pPr>
        <w:pStyle w:val="af3"/>
        <w:numPr>
          <w:ilvl w:val="0"/>
          <w:numId w:val="48"/>
        </w:numPr>
      </w:pPr>
      <w:r>
        <w:t>Search field for searching recordings and step actions</w:t>
      </w:r>
    </w:p>
    <w:p w14:paraId="0A6B1C9F" w14:textId="77777777" w:rsidR="00E24CC5" w:rsidRDefault="00765196">
      <w:pPr>
        <w:pStyle w:val="af3"/>
        <w:jc w:val="center"/>
      </w:pPr>
      <w:r>
        <w:rPr>
          <w:noProof/>
          <w:lang w:val="en-IN" w:eastAsia="en-IN"/>
        </w:rPr>
        <w:lastRenderedPageBreak/>
        <w:drawing>
          <wp:inline distT="0" distB="0" distL="0" distR="0" wp14:anchorId="0A94D62A" wp14:editId="7EFD637B">
            <wp:extent cx="5495925" cy="3276600"/>
            <wp:effectExtent l="19050" t="19050" r="28575" b="19050"/>
            <wp:docPr id="396" name="Picture 358" descr="Screenshot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Screenshot (88)"/>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5495925" cy="3276600"/>
                    </a:xfrm>
                    <a:prstGeom prst="rect">
                      <a:avLst/>
                    </a:prstGeom>
                    <a:noFill/>
                    <a:ln w="6350" cmpd="sng">
                      <a:solidFill>
                        <a:srgbClr val="000000"/>
                      </a:solidFill>
                      <a:miter lim="800000"/>
                      <a:headEnd/>
                      <a:tailEnd/>
                    </a:ln>
                    <a:effectLst/>
                  </pic:spPr>
                </pic:pic>
              </a:graphicData>
            </a:graphic>
          </wp:inline>
        </w:drawing>
      </w:r>
    </w:p>
    <w:p w14:paraId="4A35A381" w14:textId="47B227BC" w:rsidR="00E24CC5" w:rsidRDefault="00765196" w:rsidP="00C302C9">
      <w:r>
        <w:t>Recording status will be displayed along with the recording name in the left side. Steps which have screenshots will be displayed in the IMAGE column on the right side</w:t>
      </w:r>
      <w:r w:rsidR="000E19E6">
        <w:t xml:space="preserve"> see the figure shown below</w:t>
      </w:r>
      <w:r>
        <w:t>.</w:t>
      </w:r>
    </w:p>
    <w:p w14:paraId="06CE57FF" w14:textId="6C2174F7" w:rsidR="00E24CC5" w:rsidRDefault="00765196">
      <w:pPr>
        <w:pStyle w:val="af3"/>
        <w:jc w:val="center"/>
      </w:pPr>
      <w:r>
        <w:rPr>
          <w:noProof/>
          <w:lang w:val="en-IN" w:eastAsia="en-IN"/>
        </w:rPr>
        <w:drawing>
          <wp:inline distT="0" distB="0" distL="0" distR="0" wp14:anchorId="48394B4F" wp14:editId="59DE59F9">
            <wp:extent cx="3448050" cy="2057400"/>
            <wp:effectExtent l="19050" t="19050" r="19050" b="19050"/>
            <wp:docPr id="397" name="Picture 359" descr="Screenshot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Screenshot (89)"/>
                    <pic:cNvPicPr>
                      <a:picLocks noChangeAspect="1" noChangeArrowheads="1"/>
                    </pic:cNvPicPr>
                  </pic:nvPicPr>
                  <pic:blipFill>
                    <a:blip r:embed="rId624" cstate="print">
                      <a:extLst>
                        <a:ext uri="{28A0092B-C50C-407E-A947-70E740481C1C}">
                          <a14:useLocalDpi xmlns:a14="http://schemas.microsoft.com/office/drawing/2010/main" val="0"/>
                        </a:ext>
                      </a:extLst>
                    </a:blip>
                    <a:srcRect/>
                    <a:stretch>
                      <a:fillRect/>
                    </a:stretch>
                  </pic:blipFill>
                  <pic:spPr bwMode="auto">
                    <a:xfrm>
                      <a:off x="0" y="0"/>
                      <a:ext cx="3448050" cy="2057400"/>
                    </a:xfrm>
                    <a:prstGeom prst="rect">
                      <a:avLst/>
                    </a:prstGeom>
                    <a:noFill/>
                    <a:ln w="6350" cmpd="sng">
                      <a:solidFill>
                        <a:srgbClr val="000000"/>
                      </a:solidFill>
                      <a:miter lim="800000"/>
                      <a:headEnd/>
                      <a:tailEnd/>
                    </a:ln>
                    <a:effectLst/>
                  </pic:spPr>
                </pic:pic>
              </a:graphicData>
            </a:graphic>
          </wp:inline>
        </w:drawing>
      </w:r>
    </w:p>
    <w:p w14:paraId="351273BB" w14:textId="272C8F30" w:rsidR="00E24CC5" w:rsidRDefault="00765196" w:rsidP="00826A25">
      <w:pPr>
        <w:ind w:leftChars="64" w:left="141"/>
      </w:pPr>
      <w:r>
        <w:t>The user can click the screenshot in IMAGE column and view the image in full size</w:t>
      </w:r>
      <w:r w:rsidR="00655621">
        <w:t xml:space="preserve"> see the figure shown below</w:t>
      </w:r>
      <w:r>
        <w:t xml:space="preserve">. </w:t>
      </w:r>
    </w:p>
    <w:p w14:paraId="1FEE9936" w14:textId="403581F9" w:rsidR="00E24CC5" w:rsidRDefault="00765196">
      <w:pPr>
        <w:pStyle w:val="af3"/>
        <w:jc w:val="center"/>
      </w:pPr>
      <w:r>
        <w:rPr>
          <w:noProof/>
          <w:lang w:val="en-IN" w:eastAsia="en-IN"/>
        </w:rPr>
        <w:lastRenderedPageBreak/>
        <w:drawing>
          <wp:inline distT="0" distB="0" distL="0" distR="0" wp14:anchorId="5EF266AD" wp14:editId="422E7BB3">
            <wp:extent cx="5495925" cy="2438400"/>
            <wp:effectExtent l="19050" t="19050" r="28575" b="19050"/>
            <wp:docPr id="398" name="Picture 360" descr="Screenshot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Screenshot (98)"/>
                    <pic:cNvPicPr>
                      <a:picLocks noChangeAspect="1" noChangeArrowheads="1"/>
                    </pic:cNvPicPr>
                  </pic:nvPicPr>
                  <pic:blipFill>
                    <a:blip r:embed="rId625" cstate="print">
                      <a:extLst>
                        <a:ext uri="{28A0092B-C50C-407E-A947-70E740481C1C}">
                          <a14:useLocalDpi xmlns:a14="http://schemas.microsoft.com/office/drawing/2010/main" val="0"/>
                        </a:ext>
                      </a:extLst>
                    </a:blip>
                    <a:srcRect/>
                    <a:stretch>
                      <a:fillRect/>
                    </a:stretch>
                  </pic:blipFill>
                  <pic:spPr bwMode="auto">
                    <a:xfrm>
                      <a:off x="0" y="0"/>
                      <a:ext cx="5495925" cy="2438400"/>
                    </a:xfrm>
                    <a:prstGeom prst="rect">
                      <a:avLst/>
                    </a:prstGeom>
                    <a:noFill/>
                    <a:ln w="6350" cmpd="sng">
                      <a:solidFill>
                        <a:srgbClr val="000000"/>
                      </a:solidFill>
                      <a:miter lim="800000"/>
                      <a:headEnd/>
                      <a:tailEnd/>
                    </a:ln>
                    <a:effectLst/>
                  </pic:spPr>
                </pic:pic>
              </a:graphicData>
            </a:graphic>
          </wp:inline>
        </w:drawing>
      </w:r>
    </w:p>
    <w:p w14:paraId="05364641" w14:textId="459BE9F6" w:rsidR="00737282" w:rsidRDefault="00737282" w:rsidP="00C302C9">
      <w:r>
        <w:t>Reference: About screenshot naming rules.</w:t>
      </w:r>
    </w:p>
    <w:p w14:paraId="43217BC6" w14:textId="1848ED14" w:rsidR="00737282" w:rsidRDefault="00737282" w:rsidP="00C302C9">
      <w:r>
        <w:t>The step execution result screenshot displayed in the IMAGE column may have a prefix, which has the following meanings. (See table below)</w:t>
      </w:r>
    </w:p>
    <w:tbl>
      <w:tblPr>
        <w:tblStyle w:val="af6"/>
        <w:tblW w:w="0" w:type="auto"/>
        <w:tblInd w:w="720" w:type="dxa"/>
        <w:tblLook w:val="04A0" w:firstRow="1" w:lastRow="0" w:firstColumn="1" w:lastColumn="0" w:noHBand="0" w:noVBand="1"/>
      </w:tblPr>
      <w:tblGrid>
        <w:gridCol w:w="976"/>
        <w:gridCol w:w="8708"/>
      </w:tblGrid>
      <w:tr w:rsidR="00737282" w14:paraId="378687EA" w14:textId="77777777" w:rsidTr="00022420">
        <w:trPr>
          <w:trHeight w:val="389"/>
        </w:trPr>
        <w:tc>
          <w:tcPr>
            <w:tcW w:w="976" w:type="dxa"/>
          </w:tcPr>
          <w:p w14:paraId="25ACB4DF" w14:textId="71A84489" w:rsidR="00737282" w:rsidRDefault="00737282" w:rsidP="00022420">
            <w:pPr>
              <w:pStyle w:val="af3"/>
              <w:spacing w:afterLines="50" w:after="120"/>
              <w:ind w:left="0"/>
              <w:jc w:val="center"/>
              <w:rPr>
                <w:rFonts w:ascii="Meiryo UI" w:eastAsia="Meiryo UI" w:hAnsi="Meiryo UI" w:cs="Meiryo UI"/>
                <w:lang w:eastAsia="ja-JP"/>
              </w:rPr>
            </w:pPr>
            <w:r>
              <w:t>prefix</w:t>
            </w:r>
          </w:p>
        </w:tc>
        <w:tc>
          <w:tcPr>
            <w:tcW w:w="8708" w:type="dxa"/>
          </w:tcPr>
          <w:p w14:paraId="6DA3948B" w14:textId="0B53CDF1" w:rsidR="00737282" w:rsidRDefault="00737282" w:rsidP="00022420">
            <w:pPr>
              <w:pStyle w:val="af3"/>
              <w:spacing w:afterLines="50" w:after="120"/>
              <w:ind w:left="0"/>
              <w:jc w:val="center"/>
              <w:rPr>
                <w:rFonts w:ascii="Meiryo UI" w:eastAsia="Meiryo UI" w:hAnsi="Meiryo UI" w:cs="Meiryo UI"/>
                <w:lang w:eastAsia="ja-JP"/>
              </w:rPr>
            </w:pPr>
            <w:r>
              <w:t>Meanings</w:t>
            </w:r>
          </w:p>
        </w:tc>
      </w:tr>
      <w:tr w:rsidR="00737282" w14:paraId="5E234B91" w14:textId="77777777" w:rsidTr="00022420">
        <w:tc>
          <w:tcPr>
            <w:tcW w:w="976" w:type="dxa"/>
          </w:tcPr>
          <w:p w14:paraId="3F18F9BE" w14:textId="77777777" w:rsidR="00737282" w:rsidRDefault="00737282" w:rsidP="00022420">
            <w:pPr>
              <w:pStyle w:val="af3"/>
              <w:spacing w:afterLines="50" w:after="120"/>
              <w:ind w:left="0"/>
              <w:jc w:val="center"/>
              <w:rPr>
                <w:rFonts w:ascii="Meiryo UI" w:eastAsia="Meiryo UI" w:hAnsi="Meiryo UI" w:cs="Meiryo UI"/>
                <w:lang w:eastAsia="ja-JP"/>
              </w:rPr>
            </w:pPr>
            <w:r>
              <w:rPr>
                <w:rFonts w:ascii="Meiryo UI" w:eastAsia="Meiryo UI" w:hAnsi="Meiryo UI" w:cs="Meiryo UI"/>
                <w:lang w:eastAsia="ja-JP"/>
              </w:rPr>
              <w:t>B</w:t>
            </w:r>
          </w:p>
        </w:tc>
        <w:tc>
          <w:tcPr>
            <w:tcW w:w="8708" w:type="dxa"/>
          </w:tcPr>
          <w:p w14:paraId="3C31D0C8" w14:textId="71E5C1F9" w:rsidR="00737282" w:rsidRDefault="00737282" w:rsidP="00022420">
            <w:pPr>
              <w:pStyle w:val="af3"/>
              <w:spacing w:afterLines="50" w:after="120"/>
              <w:ind w:left="0"/>
              <w:rPr>
                <w:rFonts w:ascii="Meiryo UI" w:eastAsia="Meiryo UI" w:hAnsi="Meiryo UI" w:cs="Meiryo UI"/>
                <w:lang w:eastAsia="ja-JP"/>
              </w:rPr>
            </w:pPr>
            <w:r w:rsidRPr="00737282">
              <w:rPr>
                <w:rFonts w:ascii="Meiryo UI" w:eastAsia="Meiryo UI" w:hAnsi="Meiryo UI" w:cs="Meiryo UI"/>
                <w:lang w:eastAsia="ja-JP"/>
              </w:rPr>
              <w:t>Meaning of Before. Capture the state before executing the test step.</w:t>
            </w:r>
          </w:p>
        </w:tc>
      </w:tr>
      <w:tr w:rsidR="00737282" w14:paraId="0346820A" w14:textId="77777777" w:rsidTr="00022420">
        <w:tc>
          <w:tcPr>
            <w:tcW w:w="976" w:type="dxa"/>
          </w:tcPr>
          <w:p w14:paraId="0B16DB63" w14:textId="77777777" w:rsidR="00737282" w:rsidRDefault="00737282" w:rsidP="00022420">
            <w:pPr>
              <w:pStyle w:val="af3"/>
              <w:spacing w:afterLines="50" w:after="120"/>
              <w:ind w:left="0"/>
              <w:jc w:val="center"/>
              <w:rPr>
                <w:rFonts w:ascii="Meiryo UI" w:eastAsia="Meiryo UI" w:hAnsi="Meiryo UI" w:cs="Meiryo UI"/>
                <w:lang w:eastAsia="ja-JP"/>
              </w:rPr>
            </w:pPr>
            <w:r>
              <w:rPr>
                <w:rFonts w:ascii="Meiryo UI" w:eastAsia="Meiryo UI" w:hAnsi="Meiryo UI" w:cs="Meiryo UI" w:hint="eastAsia"/>
                <w:lang w:eastAsia="ja-JP"/>
              </w:rPr>
              <w:t>A</w:t>
            </w:r>
          </w:p>
        </w:tc>
        <w:tc>
          <w:tcPr>
            <w:tcW w:w="8708" w:type="dxa"/>
          </w:tcPr>
          <w:p w14:paraId="06EB130D" w14:textId="5A0A2F5F" w:rsidR="00737282" w:rsidRDefault="00737282" w:rsidP="00022420">
            <w:pPr>
              <w:pStyle w:val="af3"/>
              <w:spacing w:afterLines="50" w:after="120"/>
              <w:ind w:left="0"/>
              <w:rPr>
                <w:rFonts w:ascii="Meiryo UI" w:eastAsia="Meiryo UI" w:hAnsi="Meiryo UI" w:cs="Meiryo UI"/>
                <w:lang w:eastAsia="ja-JP"/>
              </w:rPr>
            </w:pPr>
            <w:r w:rsidRPr="00737282">
              <w:rPr>
                <w:rFonts w:ascii="Meiryo UI" w:eastAsia="Meiryo UI" w:hAnsi="Meiryo UI" w:cs="Meiryo UI"/>
                <w:lang w:eastAsia="ja-JP"/>
              </w:rPr>
              <w:t>Meaning of After. Capture the state after executing the test step.</w:t>
            </w:r>
          </w:p>
        </w:tc>
      </w:tr>
      <w:tr w:rsidR="00737282" w14:paraId="5E7C3E63" w14:textId="77777777" w:rsidTr="00022420">
        <w:tc>
          <w:tcPr>
            <w:tcW w:w="976" w:type="dxa"/>
          </w:tcPr>
          <w:p w14:paraId="42F76278" w14:textId="77777777" w:rsidR="00737282" w:rsidRDefault="00737282" w:rsidP="00022420">
            <w:pPr>
              <w:pStyle w:val="af3"/>
              <w:spacing w:afterLines="50" w:after="120"/>
              <w:ind w:left="0"/>
              <w:jc w:val="center"/>
              <w:rPr>
                <w:rFonts w:ascii="Meiryo UI" w:eastAsia="Meiryo UI" w:hAnsi="Meiryo UI" w:cs="Meiryo UI"/>
                <w:lang w:eastAsia="ja-JP"/>
              </w:rPr>
            </w:pPr>
            <w:r>
              <w:rPr>
                <w:rFonts w:ascii="Meiryo UI" w:eastAsia="Meiryo UI" w:hAnsi="Meiryo UI" w:cs="Meiryo UI" w:hint="eastAsia"/>
                <w:lang w:eastAsia="ja-JP"/>
              </w:rPr>
              <w:t>F</w:t>
            </w:r>
          </w:p>
        </w:tc>
        <w:tc>
          <w:tcPr>
            <w:tcW w:w="8708" w:type="dxa"/>
          </w:tcPr>
          <w:p w14:paraId="27896F36" w14:textId="5F1B3044" w:rsidR="00737282" w:rsidRDefault="00737282" w:rsidP="00022420">
            <w:pPr>
              <w:pStyle w:val="af3"/>
              <w:spacing w:afterLines="50" w:after="120"/>
              <w:ind w:left="0"/>
              <w:rPr>
                <w:rFonts w:ascii="Meiryo UI" w:eastAsia="Meiryo UI" w:hAnsi="Meiryo UI" w:cs="Meiryo UI"/>
                <w:lang w:eastAsia="ja-JP"/>
              </w:rPr>
            </w:pPr>
            <w:r w:rsidRPr="00737282">
              <w:rPr>
                <w:rFonts w:ascii="Meiryo UI" w:eastAsia="Meiryo UI" w:hAnsi="Meiryo UI" w:cs="Meiryo UI"/>
                <w:lang w:eastAsia="ja-JP"/>
              </w:rPr>
              <w:t xml:space="preserve">Meaning of Fail. Capture the state when the test step is </w:t>
            </w:r>
            <w:proofErr w:type="gramStart"/>
            <w:r w:rsidRPr="00737282">
              <w:rPr>
                <w:rFonts w:ascii="Meiryo UI" w:eastAsia="Meiryo UI" w:hAnsi="Meiryo UI" w:cs="Meiryo UI"/>
                <w:lang w:eastAsia="ja-JP"/>
              </w:rPr>
              <w:t>executed</w:t>
            </w:r>
            <w:proofErr w:type="gramEnd"/>
            <w:r w:rsidRPr="00737282">
              <w:rPr>
                <w:rFonts w:ascii="Meiryo UI" w:eastAsia="Meiryo UI" w:hAnsi="Meiryo UI" w:cs="Meiryo UI"/>
                <w:lang w:eastAsia="ja-JP"/>
              </w:rPr>
              <w:t xml:space="preserve"> and the result is rejected.</w:t>
            </w:r>
          </w:p>
        </w:tc>
      </w:tr>
      <w:tr w:rsidR="00737282" w14:paraId="6B8F2054" w14:textId="77777777" w:rsidTr="00022420">
        <w:tc>
          <w:tcPr>
            <w:tcW w:w="976" w:type="dxa"/>
          </w:tcPr>
          <w:p w14:paraId="5F7238A6" w14:textId="77777777" w:rsidR="00737282" w:rsidRDefault="00737282" w:rsidP="00022420">
            <w:pPr>
              <w:pStyle w:val="af3"/>
              <w:spacing w:afterLines="50" w:after="120"/>
              <w:ind w:left="0"/>
              <w:jc w:val="center"/>
              <w:rPr>
                <w:rFonts w:ascii="Meiryo UI" w:eastAsia="Meiryo UI" w:hAnsi="Meiryo UI" w:cs="Meiryo UI"/>
                <w:lang w:eastAsia="ja-JP"/>
              </w:rPr>
            </w:pPr>
            <w:r>
              <w:rPr>
                <w:rFonts w:ascii="Meiryo UI" w:eastAsia="Meiryo UI" w:hAnsi="Meiryo UI" w:cs="Meiryo UI" w:hint="eastAsia"/>
                <w:lang w:eastAsia="ja-JP"/>
              </w:rPr>
              <w:t>S</w:t>
            </w:r>
          </w:p>
        </w:tc>
        <w:tc>
          <w:tcPr>
            <w:tcW w:w="8708" w:type="dxa"/>
          </w:tcPr>
          <w:p w14:paraId="215F9977" w14:textId="207AD966" w:rsidR="00737282" w:rsidRDefault="00737282" w:rsidP="00737282">
            <w:pPr>
              <w:spacing w:afterLines="50" w:after="120"/>
              <w:rPr>
                <w:rFonts w:ascii="Meiryo UI" w:eastAsia="Meiryo UI" w:hAnsi="Meiryo UI" w:cs="Meiryo UI"/>
                <w:lang w:eastAsia="ja-JP"/>
              </w:rPr>
            </w:pPr>
            <w:r w:rsidRPr="00737282">
              <w:rPr>
                <w:rFonts w:ascii="Meiryo UI" w:eastAsia="Meiryo UI" w:hAnsi="Meiryo UI" w:cs="Meiryo UI"/>
                <w:lang w:eastAsia="ja-JP"/>
              </w:rPr>
              <w:t>Meaning of Stitch. Captures image-based actions failing.(See 26.5 Image Stitching for details)</w:t>
            </w:r>
          </w:p>
        </w:tc>
      </w:tr>
    </w:tbl>
    <w:p w14:paraId="2F080D2D" w14:textId="4DC1C6E6" w:rsidR="00737282" w:rsidRDefault="00737282" w:rsidP="00737282">
      <w:pPr>
        <w:rPr>
          <w:lang w:eastAsia="ja-JP"/>
        </w:rPr>
      </w:pPr>
    </w:p>
    <w:p w14:paraId="1F788303" w14:textId="5EBC5E05" w:rsidR="00E24CC5" w:rsidRDefault="00765196" w:rsidP="00C302C9">
      <w:r>
        <w:t>The reason for step failure can be seen by bringing the mouse over the fail text in the STATUS column on the right side</w:t>
      </w:r>
      <w:r w:rsidR="009537FC">
        <w:t xml:space="preserve"> see the figure shown below</w:t>
      </w:r>
      <w:r>
        <w:t>.</w:t>
      </w:r>
    </w:p>
    <w:p w14:paraId="6D46CE1F" w14:textId="2496DEEC" w:rsidR="00E24CC5" w:rsidRDefault="00765196">
      <w:pPr>
        <w:pStyle w:val="af3"/>
        <w:jc w:val="center"/>
      </w:pPr>
      <w:r>
        <w:rPr>
          <w:noProof/>
          <w:lang w:val="en-IN" w:eastAsia="en-IN"/>
        </w:rPr>
        <w:drawing>
          <wp:inline distT="0" distB="0" distL="0" distR="0" wp14:anchorId="40CBFEA7" wp14:editId="0C4C5E7E">
            <wp:extent cx="5495925" cy="1457325"/>
            <wp:effectExtent l="19050" t="19050" r="28575" b="28575"/>
            <wp:docPr id="399" name="Picture 361" descr="Screenshot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Screenshot (99)"/>
                    <pic:cNvPicPr>
                      <a:picLocks noChangeAspect="1" noChangeArrowheads="1"/>
                    </pic:cNvPicPr>
                  </pic:nvPicPr>
                  <pic:blipFill>
                    <a:blip r:embed="rId626" cstate="print">
                      <a:extLst>
                        <a:ext uri="{28A0092B-C50C-407E-A947-70E740481C1C}">
                          <a14:useLocalDpi xmlns:a14="http://schemas.microsoft.com/office/drawing/2010/main" val="0"/>
                        </a:ext>
                      </a:extLst>
                    </a:blip>
                    <a:srcRect t="48997"/>
                    <a:stretch>
                      <a:fillRect/>
                    </a:stretch>
                  </pic:blipFill>
                  <pic:spPr bwMode="auto">
                    <a:xfrm>
                      <a:off x="0" y="0"/>
                      <a:ext cx="5495925" cy="1457325"/>
                    </a:xfrm>
                    <a:prstGeom prst="rect">
                      <a:avLst/>
                    </a:prstGeom>
                    <a:noFill/>
                    <a:ln w="6350" cmpd="sng">
                      <a:solidFill>
                        <a:srgbClr val="000000"/>
                      </a:solidFill>
                      <a:miter lim="800000"/>
                      <a:headEnd/>
                      <a:tailEnd/>
                    </a:ln>
                    <a:effectLst/>
                  </pic:spPr>
                </pic:pic>
              </a:graphicData>
            </a:graphic>
          </wp:inline>
        </w:drawing>
      </w:r>
    </w:p>
    <w:p w14:paraId="505E78C4" w14:textId="584A3710" w:rsidR="00E24CC5" w:rsidRDefault="00765196" w:rsidP="00C302C9">
      <w:r>
        <w:t>Users can filter the recordings on the left side based on the pass/fail status by using the filter</w:t>
      </w:r>
      <w:r w:rsidR="009537FC">
        <w:t xml:space="preserve"> see the figure shown below</w:t>
      </w:r>
      <w:r>
        <w:t>.</w:t>
      </w:r>
    </w:p>
    <w:p w14:paraId="534BDAA2" w14:textId="601D19BD" w:rsidR="00E24CC5" w:rsidRDefault="00765196">
      <w:pPr>
        <w:pStyle w:val="af3"/>
        <w:jc w:val="center"/>
      </w:pPr>
      <w:r>
        <w:rPr>
          <w:noProof/>
          <w:lang w:val="en-IN" w:eastAsia="en-IN"/>
        </w:rPr>
        <w:lastRenderedPageBreak/>
        <w:drawing>
          <wp:inline distT="0" distB="0" distL="0" distR="0" wp14:anchorId="79F1873C" wp14:editId="68D1C0CB">
            <wp:extent cx="5495925" cy="2228850"/>
            <wp:effectExtent l="19050" t="19050" r="28575" b="19050"/>
            <wp:docPr id="400" name="Picture 362" descr="Screenshot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Screenshot (90)"/>
                    <pic:cNvPicPr>
                      <a:picLocks noChangeAspect="1" noChangeArrowheads="1"/>
                    </pic:cNvPicPr>
                  </pic:nvPicPr>
                  <pic:blipFill>
                    <a:blip r:embed="rId627" cstate="print">
                      <a:extLst>
                        <a:ext uri="{28A0092B-C50C-407E-A947-70E740481C1C}">
                          <a14:useLocalDpi xmlns:a14="http://schemas.microsoft.com/office/drawing/2010/main" val="0"/>
                        </a:ext>
                      </a:extLst>
                    </a:blip>
                    <a:srcRect/>
                    <a:stretch>
                      <a:fillRect/>
                    </a:stretch>
                  </pic:blipFill>
                  <pic:spPr bwMode="auto">
                    <a:xfrm>
                      <a:off x="0" y="0"/>
                      <a:ext cx="5495925" cy="2228850"/>
                    </a:xfrm>
                    <a:prstGeom prst="rect">
                      <a:avLst/>
                    </a:prstGeom>
                    <a:noFill/>
                    <a:ln w="6350" cmpd="sng">
                      <a:solidFill>
                        <a:srgbClr val="000000"/>
                      </a:solidFill>
                      <a:miter lim="800000"/>
                      <a:headEnd/>
                      <a:tailEnd/>
                    </a:ln>
                    <a:effectLst/>
                  </pic:spPr>
                </pic:pic>
              </a:graphicData>
            </a:graphic>
          </wp:inline>
        </w:drawing>
      </w:r>
    </w:p>
    <w:p w14:paraId="200F541E" w14:textId="6BA5B795" w:rsidR="00E24CC5" w:rsidRDefault="00765196" w:rsidP="00C302C9">
      <w:r>
        <w:t>The enable dashboard enables the user to view the dashboard along with the details view</w:t>
      </w:r>
      <w:r w:rsidR="00E03CE3">
        <w:t xml:space="preserve"> see the figure shown below</w:t>
      </w:r>
      <w:r>
        <w:t>.</w:t>
      </w:r>
    </w:p>
    <w:p w14:paraId="071ABF85" w14:textId="32A2125E" w:rsidR="00E24CC5" w:rsidRDefault="00765196">
      <w:pPr>
        <w:pStyle w:val="af3"/>
        <w:jc w:val="center"/>
      </w:pPr>
      <w:r>
        <w:rPr>
          <w:noProof/>
          <w:lang w:val="en-IN" w:eastAsia="en-IN"/>
        </w:rPr>
        <w:drawing>
          <wp:inline distT="0" distB="0" distL="0" distR="0" wp14:anchorId="150FEDF5" wp14:editId="51DE0E5A">
            <wp:extent cx="5505450" cy="2352675"/>
            <wp:effectExtent l="19050" t="19050" r="19050" b="28575"/>
            <wp:docPr id="401" name="Picture 369" descr="Screenshot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Screenshot (91)"/>
                    <pic:cNvPicPr>
                      <a:picLocks noChangeAspect="1" noChangeArrowheads="1"/>
                    </pic:cNvPicPr>
                  </pic:nvPicPr>
                  <pic:blipFill>
                    <a:blip r:embed="rId628" cstate="print">
                      <a:extLst>
                        <a:ext uri="{28A0092B-C50C-407E-A947-70E740481C1C}">
                          <a14:useLocalDpi xmlns:a14="http://schemas.microsoft.com/office/drawing/2010/main" val="0"/>
                        </a:ext>
                      </a:extLst>
                    </a:blip>
                    <a:srcRect/>
                    <a:stretch>
                      <a:fillRect/>
                    </a:stretch>
                  </pic:blipFill>
                  <pic:spPr bwMode="auto">
                    <a:xfrm>
                      <a:off x="0" y="0"/>
                      <a:ext cx="5505450" cy="2352675"/>
                    </a:xfrm>
                    <a:prstGeom prst="rect">
                      <a:avLst/>
                    </a:prstGeom>
                    <a:noFill/>
                    <a:ln w="6350" cmpd="sng">
                      <a:solidFill>
                        <a:srgbClr val="000000"/>
                      </a:solidFill>
                      <a:miter lim="800000"/>
                      <a:headEnd/>
                      <a:tailEnd/>
                    </a:ln>
                    <a:effectLst/>
                  </pic:spPr>
                </pic:pic>
              </a:graphicData>
            </a:graphic>
          </wp:inline>
        </w:drawing>
      </w:r>
    </w:p>
    <w:p w14:paraId="283202C5" w14:textId="7A07828C" w:rsidR="00E24CC5" w:rsidRDefault="00765196" w:rsidP="00C302C9">
      <w:proofErr w:type="gramStart"/>
      <w:r>
        <w:t>Similarly</w:t>
      </w:r>
      <w:proofErr w:type="gramEnd"/>
      <w:r>
        <w:t xml:space="preserve"> TS_Repeat, Rec_Repeat and status filters are also available for the steps displayed on the right side</w:t>
      </w:r>
      <w:r w:rsidR="00E71D5C">
        <w:t xml:space="preserve"> see the figure shown below</w:t>
      </w:r>
      <w:r>
        <w:t xml:space="preserve">. </w:t>
      </w:r>
    </w:p>
    <w:p w14:paraId="21A114E9" w14:textId="77777777" w:rsidR="00E24CC5" w:rsidRDefault="00765196">
      <w:pPr>
        <w:pStyle w:val="af3"/>
        <w:jc w:val="center"/>
      </w:pPr>
      <w:r>
        <w:rPr>
          <w:noProof/>
          <w:lang w:val="en-IN" w:eastAsia="en-IN"/>
        </w:rPr>
        <w:drawing>
          <wp:inline distT="0" distB="0" distL="0" distR="0" wp14:anchorId="7422CAFE" wp14:editId="4ED96E08">
            <wp:extent cx="2305050" cy="1666875"/>
            <wp:effectExtent l="19050" t="19050" r="19050" b="28575"/>
            <wp:docPr id="402" name="Picture 372"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Screenshot (93)"/>
                    <pic:cNvPicPr>
                      <a:picLocks noChangeAspect="1" noChangeArrowheads="1"/>
                    </pic:cNvPicPr>
                  </pic:nvPicPr>
                  <pic:blipFill>
                    <a:blip r:embed="rId629">
                      <a:extLst>
                        <a:ext uri="{28A0092B-C50C-407E-A947-70E740481C1C}">
                          <a14:useLocalDpi xmlns:a14="http://schemas.microsoft.com/office/drawing/2010/main" val="0"/>
                        </a:ext>
                      </a:extLst>
                    </a:blip>
                    <a:srcRect l="18213" r="34949" b="39960"/>
                    <a:stretch>
                      <a:fillRect/>
                    </a:stretch>
                  </pic:blipFill>
                  <pic:spPr bwMode="auto">
                    <a:xfrm>
                      <a:off x="0" y="0"/>
                      <a:ext cx="2305050" cy="1666875"/>
                    </a:xfrm>
                    <a:prstGeom prst="rect">
                      <a:avLst/>
                    </a:prstGeom>
                    <a:noFill/>
                    <a:ln w="6350" cmpd="sng">
                      <a:solidFill>
                        <a:srgbClr val="000000"/>
                      </a:solidFill>
                      <a:miter lim="800000"/>
                      <a:headEnd/>
                      <a:tailEnd/>
                    </a:ln>
                    <a:effectLst/>
                  </pic:spPr>
                </pic:pic>
              </a:graphicData>
            </a:graphic>
          </wp:inline>
        </w:drawing>
      </w:r>
      <w:r>
        <w:rPr>
          <w:noProof/>
          <w:lang w:val="en-IN" w:eastAsia="en-IN"/>
        </w:rPr>
        <w:drawing>
          <wp:inline distT="0" distB="0" distL="0" distR="0" wp14:anchorId="26505A8E" wp14:editId="065F12DC">
            <wp:extent cx="2085975" cy="1647825"/>
            <wp:effectExtent l="19050" t="19050" r="28575" b="28575"/>
            <wp:docPr id="403" name="Picture 371" descr="Screenshot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Screenshot (94)"/>
                    <pic:cNvPicPr>
                      <a:picLocks noChangeAspect="1" noChangeArrowheads="1"/>
                    </pic:cNvPicPr>
                  </pic:nvPicPr>
                  <pic:blipFill>
                    <a:blip r:embed="rId630">
                      <a:extLst>
                        <a:ext uri="{28A0092B-C50C-407E-A947-70E740481C1C}">
                          <a14:useLocalDpi xmlns:a14="http://schemas.microsoft.com/office/drawing/2010/main" val="0"/>
                        </a:ext>
                      </a:extLst>
                    </a:blip>
                    <a:srcRect l="14302" r="42560" b="39549"/>
                    <a:stretch>
                      <a:fillRect/>
                    </a:stretch>
                  </pic:blipFill>
                  <pic:spPr bwMode="auto">
                    <a:xfrm>
                      <a:off x="0" y="0"/>
                      <a:ext cx="2085975" cy="1647825"/>
                    </a:xfrm>
                    <a:prstGeom prst="rect">
                      <a:avLst/>
                    </a:prstGeom>
                    <a:noFill/>
                    <a:ln w="6350" cmpd="sng">
                      <a:solidFill>
                        <a:srgbClr val="000000"/>
                      </a:solidFill>
                      <a:miter lim="800000"/>
                      <a:headEnd/>
                      <a:tailEnd/>
                    </a:ln>
                    <a:effectLst/>
                  </pic:spPr>
                </pic:pic>
              </a:graphicData>
            </a:graphic>
          </wp:inline>
        </w:drawing>
      </w:r>
    </w:p>
    <w:p w14:paraId="3BAC0437" w14:textId="77777777" w:rsidR="00E24CC5" w:rsidRDefault="00E24CC5">
      <w:pPr>
        <w:pStyle w:val="af3"/>
        <w:jc w:val="center"/>
      </w:pPr>
    </w:p>
    <w:p w14:paraId="512A7617" w14:textId="5C6D0272" w:rsidR="00E24CC5" w:rsidRDefault="00765196" w:rsidP="00C302C9">
      <w:r>
        <w:t>Users can also search for their recording using the search option on left side</w:t>
      </w:r>
      <w:r w:rsidR="008939B6">
        <w:t xml:space="preserve"> see the figure shown below</w:t>
      </w:r>
      <w:r>
        <w:t>.</w:t>
      </w:r>
    </w:p>
    <w:p w14:paraId="65012E77" w14:textId="77777777" w:rsidR="00E24CC5" w:rsidRDefault="00765196">
      <w:pPr>
        <w:pStyle w:val="a7"/>
        <w:jc w:val="center"/>
      </w:pPr>
      <w:r>
        <w:rPr>
          <w:noProof/>
          <w:lang w:val="en-IN" w:eastAsia="en-IN"/>
        </w:rPr>
        <w:lastRenderedPageBreak/>
        <w:drawing>
          <wp:inline distT="0" distB="0" distL="0" distR="0" wp14:anchorId="100C86A9" wp14:editId="08632F42">
            <wp:extent cx="2562225" cy="2371725"/>
            <wp:effectExtent l="19050" t="19050" r="28575" b="28575"/>
            <wp:docPr id="404" name="Picture 373" descr="Screenshot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Screenshot (95)"/>
                    <pic:cNvPicPr>
                      <a:picLocks noChangeAspect="1" noChangeArrowheads="1"/>
                    </pic:cNvPicPr>
                  </pic:nvPicPr>
                  <pic:blipFill>
                    <a:blip r:embed="rId631" cstate="print">
                      <a:extLst>
                        <a:ext uri="{28A0092B-C50C-407E-A947-70E740481C1C}">
                          <a14:useLocalDpi xmlns:a14="http://schemas.microsoft.com/office/drawing/2010/main" val="0"/>
                        </a:ext>
                      </a:extLst>
                    </a:blip>
                    <a:srcRect l="14995" r="41176" b="27664"/>
                    <a:stretch>
                      <a:fillRect/>
                    </a:stretch>
                  </pic:blipFill>
                  <pic:spPr bwMode="auto">
                    <a:xfrm>
                      <a:off x="0" y="0"/>
                      <a:ext cx="2562225" cy="2371725"/>
                    </a:xfrm>
                    <a:prstGeom prst="rect">
                      <a:avLst/>
                    </a:prstGeom>
                    <a:noFill/>
                    <a:ln w="6350" cmpd="sng">
                      <a:solidFill>
                        <a:srgbClr val="000000"/>
                      </a:solidFill>
                      <a:miter lim="800000"/>
                      <a:headEnd/>
                      <a:tailEnd/>
                    </a:ln>
                    <a:effectLst/>
                  </pic:spPr>
                </pic:pic>
              </a:graphicData>
            </a:graphic>
          </wp:inline>
        </w:drawing>
      </w:r>
    </w:p>
    <w:p w14:paraId="79606A76" w14:textId="77777777" w:rsidR="00E24CC5" w:rsidRDefault="00E24CC5">
      <w:pPr>
        <w:pStyle w:val="af3"/>
        <w:jc w:val="center"/>
      </w:pPr>
    </w:p>
    <w:p w14:paraId="02E12BE7" w14:textId="718C4841" w:rsidR="00E24CC5" w:rsidRDefault="00765196" w:rsidP="00C302C9">
      <w:r>
        <w:t>Steps can be searched using the step search option available on the right side</w:t>
      </w:r>
      <w:r w:rsidR="008939B6">
        <w:t xml:space="preserve"> see the figure shown below</w:t>
      </w:r>
      <w:r>
        <w:t>.</w:t>
      </w:r>
    </w:p>
    <w:p w14:paraId="135DFA4A" w14:textId="77777777" w:rsidR="00E24CC5" w:rsidRDefault="00765196">
      <w:pPr>
        <w:pStyle w:val="af3"/>
        <w:jc w:val="center"/>
      </w:pPr>
      <w:r>
        <w:rPr>
          <w:noProof/>
          <w:lang w:val="en-IN" w:eastAsia="en-IN"/>
        </w:rPr>
        <w:drawing>
          <wp:inline distT="0" distB="0" distL="0" distR="0" wp14:anchorId="6EA8AC10" wp14:editId="6018A654">
            <wp:extent cx="3267075" cy="1390650"/>
            <wp:effectExtent l="19050" t="19050" r="28575" b="19050"/>
            <wp:docPr id="405" name="Picture 374" descr="Screenshot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Screenshot (97)"/>
                    <pic:cNvPicPr>
                      <a:picLocks noChangeAspect="1" noChangeArrowheads="1"/>
                    </pic:cNvPicPr>
                  </pic:nvPicPr>
                  <pic:blipFill>
                    <a:blip r:embed="rId632" cstate="print">
                      <a:extLst>
                        <a:ext uri="{28A0092B-C50C-407E-A947-70E740481C1C}">
                          <a14:useLocalDpi xmlns:a14="http://schemas.microsoft.com/office/drawing/2010/main" val="0"/>
                        </a:ext>
                      </a:extLst>
                    </a:blip>
                    <a:srcRect l="8511"/>
                    <a:stretch>
                      <a:fillRect/>
                    </a:stretch>
                  </pic:blipFill>
                  <pic:spPr bwMode="auto">
                    <a:xfrm>
                      <a:off x="0" y="0"/>
                      <a:ext cx="3267075" cy="1390650"/>
                    </a:xfrm>
                    <a:prstGeom prst="rect">
                      <a:avLst/>
                    </a:prstGeom>
                    <a:noFill/>
                    <a:ln w="6350" cmpd="sng">
                      <a:solidFill>
                        <a:srgbClr val="000000"/>
                      </a:solidFill>
                      <a:miter lim="800000"/>
                      <a:headEnd/>
                      <a:tailEnd/>
                    </a:ln>
                    <a:effectLst/>
                  </pic:spPr>
                </pic:pic>
              </a:graphicData>
            </a:graphic>
          </wp:inline>
        </w:drawing>
      </w:r>
    </w:p>
    <w:p w14:paraId="1757934C" w14:textId="77777777" w:rsidR="00E24CC5" w:rsidRDefault="00E24CC5">
      <w:pPr>
        <w:pStyle w:val="af3"/>
        <w:jc w:val="center"/>
      </w:pPr>
    </w:p>
    <w:p w14:paraId="15BA8DBF" w14:textId="42C674E1" w:rsidR="00E24CC5" w:rsidRDefault="00765196" w:rsidP="00C302C9">
      <w:r>
        <w:t xml:space="preserve">Checkpoints will be displayed as sub steps </w:t>
      </w:r>
      <w:proofErr w:type="gramStart"/>
      <w:r>
        <w:t>i.e.</w:t>
      </w:r>
      <w:proofErr w:type="gramEnd"/>
      <w:r>
        <w:t xml:space="preserve"> when you click on a particular step containing checkpoint, the checkpoint will be displayed as a sub step below the step</w:t>
      </w:r>
      <w:r w:rsidR="008939B6">
        <w:t xml:space="preserve"> see the figure shown below</w:t>
      </w:r>
      <w:r>
        <w:t>.</w:t>
      </w:r>
    </w:p>
    <w:p w14:paraId="30DCA8A3" w14:textId="77777777" w:rsidR="00E24CC5" w:rsidRDefault="00E24CC5">
      <w:pPr>
        <w:pStyle w:val="a7"/>
      </w:pPr>
    </w:p>
    <w:p w14:paraId="1C3E3D4C" w14:textId="407E3A8A" w:rsidR="00E24CC5" w:rsidRDefault="006A5423" w:rsidP="00F84EBA">
      <w:pPr>
        <w:pStyle w:val="a7"/>
        <w:jc w:val="center"/>
      </w:pPr>
      <w:r>
        <w:rPr>
          <w:noProof/>
        </w:rPr>
        <mc:AlternateContent>
          <mc:Choice Requires="wpc">
            <w:drawing>
              <wp:inline distT="0" distB="0" distL="0" distR="0" wp14:anchorId="6C44AE5A" wp14:editId="2CB1DCED">
                <wp:extent cx="5486400" cy="2361549"/>
                <wp:effectExtent l="19050" t="19050" r="19050" b="1270"/>
                <wp:docPr id="694" name="キャンバス 69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47" name="Picture 375" descr="Screenshot (101)"/>
                          <pic:cNvPicPr>
                            <a:picLocks noChangeAspect="1"/>
                          </pic:cNvPicPr>
                        </pic:nvPicPr>
                        <pic:blipFill>
                          <a:blip r:embed="rId633" cstate="print">
                            <a:extLst>
                              <a:ext uri="{28A0092B-C50C-407E-A947-70E740481C1C}">
                                <a14:useLocalDpi xmlns:a14="http://schemas.microsoft.com/office/drawing/2010/main" val="0"/>
                              </a:ext>
                            </a:extLst>
                          </a:blip>
                          <a:srcRect/>
                          <a:stretch>
                            <a:fillRect/>
                          </a:stretch>
                        </pic:blipFill>
                        <pic:spPr bwMode="auto">
                          <a:xfrm>
                            <a:off x="0" y="0"/>
                            <a:ext cx="5486400" cy="2325550"/>
                          </a:xfrm>
                          <a:prstGeom prst="rect">
                            <a:avLst/>
                          </a:prstGeom>
                          <a:noFill/>
                          <a:ln w="6350" cmpd="sng">
                            <a:solidFill>
                              <a:srgbClr val="000000"/>
                            </a:solidFill>
                            <a:miter lim="800000"/>
                            <a:headEnd/>
                            <a:tailEnd/>
                          </a:ln>
                          <a:effectLst/>
                        </pic:spPr>
                      </pic:pic>
                      <wps:wsp>
                        <wps:cNvPr id="1248" name="Rectangle 376"/>
                        <wps:cNvSpPr>
                          <a:spLocks noChangeArrowheads="1"/>
                        </wps:cNvSpPr>
                        <wps:spPr bwMode="auto">
                          <a:xfrm>
                            <a:off x="2359122" y="1931592"/>
                            <a:ext cx="3092450" cy="3937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 name="Straight Arrow Connector 378"/>
                        <wps:cNvCnPr>
                          <a:cxnSpLocks noChangeShapeType="1"/>
                        </wps:cNvCnPr>
                        <wps:spPr bwMode="auto">
                          <a:xfrm flipV="1">
                            <a:off x="3371947" y="1542337"/>
                            <a:ext cx="0" cy="38925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250" name="Rectangle 377"/>
                        <wps:cNvSpPr>
                          <a:spLocks noChangeArrowheads="1"/>
                        </wps:cNvSpPr>
                        <wps:spPr bwMode="auto">
                          <a:xfrm>
                            <a:off x="2646960" y="1322861"/>
                            <a:ext cx="1448790" cy="217265"/>
                          </a:xfrm>
                          <a:prstGeom prst="rect">
                            <a:avLst/>
                          </a:prstGeom>
                          <a:solidFill>
                            <a:schemeClr val="bg1"/>
                          </a:solidFill>
                          <a:ln w="9525">
                            <a:solidFill>
                              <a:srgbClr val="FF0000"/>
                            </a:solidFill>
                            <a:miter lim="800000"/>
                            <a:headEnd/>
                            <a:tailEnd/>
                          </a:ln>
                        </wps:spPr>
                        <wps:txbx>
                          <w:txbxContent>
                            <w:p w14:paraId="2C3F543F" w14:textId="77777777" w:rsidR="006A5423" w:rsidRDefault="006A5423" w:rsidP="006A5423">
                              <w:pPr>
                                <w:jc w:val="center"/>
                                <w:rPr>
                                  <w:rFonts w:ascii="Calibri" w:eastAsia="ＭＳ 明朝" w:hAnsi="Calibri" w:cs="Mangal"/>
                                  <w:sz w:val="12"/>
                                  <w:szCs w:val="12"/>
                                </w:rPr>
                              </w:pPr>
                              <w:r>
                                <w:rPr>
                                  <w:rFonts w:ascii="Calibri" w:eastAsia="ＭＳ 明朝" w:hAnsi="Calibri" w:cs="Mangal"/>
                                  <w:sz w:val="12"/>
                                  <w:szCs w:val="12"/>
                                </w:rPr>
                                <w:t>Checkpoint displayed as sub step</w:t>
                              </w:r>
                            </w:p>
                          </w:txbxContent>
                        </wps:txbx>
                        <wps:bodyPr rot="0" vert="horz" wrap="square" lIns="91440" tIns="45720" rIns="91440" bIns="45720" anchor="t" anchorCtr="0" upright="1">
                          <a:noAutofit/>
                        </wps:bodyPr>
                      </wps:wsp>
                    </wpc:wpc>
                  </a:graphicData>
                </a:graphic>
              </wp:inline>
            </w:drawing>
          </mc:Choice>
          <mc:Fallback>
            <w:pict>
              <v:group w14:anchorId="6C44AE5A" id="キャンバス 694" o:spid="_x0000_s1027" editas="canvas" style="width:6in;height:185.95pt;mso-position-horizontal-relative:char;mso-position-vertical-relative:line" coordsize="54864,23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">
                <v:shape id="_x0000_s1028" type="#_x0000_t75" style="position:absolute;width:54864;height:23609;visibility:visible;mso-wrap-style:square" filled="t">
                  <v:fill o:detectmouseclick="t"/>
                  <v:path o:connecttype="none"/>
                </v:shape>
                <v:shape id="Picture 375" o:spid="_x0000_s1029" type="#_x0000_t75" alt="Screenshot (101)" style="position:absolute;width:54864;height:23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" stroked="t" strokeweight=".5pt">
                  <v:imagedata r:id="rId635" o:title="Screenshot (101)"/>
                  <v:path arrowok="t"/>
                </v:shape>
                <v:rect id="Rectangle 376" o:spid="_x0000_s1030" style="position:absolute;left:23591;top:19315;width:30924;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" filled="f" strokecolor="red"/>
                <v:shapetype id="_x0000_t32" coordsize="21600,21600" o:spt="32" o:oned="t" path="m,l21600,21600e" filled="f">
                  <v:path arrowok="t" fillok="f" o:connecttype="none"/>
                  <o:lock v:ext="edit" shapetype="t"/>
                </v:shapetype>
                <v:shape id="Straight Arrow Connector 378" o:spid="_x0000_s1031" type="#_x0000_t32" style="position:absolute;left:33719;top:15423;width:0;height:38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" strokecolor="red">
                  <v:stroke endarrow="block"/>
                </v:shape>
                <v:rect id="Rectangle 377" o:spid="_x0000_s1032" style="position:absolute;left:26469;top:13228;width:14488;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" fillcolor="white [3212]" strokecolor="red">
                  <v:textbox>
                    <w:txbxContent>
                      <w:p w14:paraId="2C3F543F" w14:textId="77777777" w:rsidR="006A5423" w:rsidRDefault="006A5423" w:rsidP="006A5423">
                        <w:pPr>
                          <w:jc w:val="center"/>
                          <w:rPr>
                            <w:rFonts w:ascii="Calibri" w:eastAsia="MS Mincho" w:hAnsi="Calibri" w:cs="Mangal"/>
                            <w:sz w:val="12"/>
                            <w:szCs w:val="12"/>
                          </w:rPr>
                        </w:pPr>
                        <w:r>
                          <w:rPr>
                            <w:rFonts w:ascii="Calibri" w:eastAsia="MS Mincho" w:hAnsi="Calibri" w:cs="Mangal"/>
                            <w:sz w:val="12"/>
                            <w:szCs w:val="12"/>
                          </w:rPr>
                          <w:t>Checkpoint displayed as sub step</w:t>
                        </w:r>
                      </w:p>
                    </w:txbxContent>
                  </v:textbox>
                </v:rect>
                <w10:anchorlock/>
              </v:group>
            </w:pict>
          </mc:Fallback>
        </mc:AlternateContent>
      </w:r>
    </w:p>
    <w:p w14:paraId="3A2B9736" w14:textId="3554C617" w:rsidR="00C60ED7" w:rsidRDefault="00C60ED7">
      <w:pPr>
        <w:spacing w:after="0" w:line="240" w:lineRule="auto"/>
        <w:rPr>
          <w:sz w:val="20"/>
          <w:szCs w:val="20"/>
        </w:rPr>
      </w:pPr>
      <w:r>
        <w:br w:type="page"/>
      </w:r>
    </w:p>
    <w:p w14:paraId="0ACE6261" w14:textId="77777777" w:rsidR="00C60ED7" w:rsidRDefault="00C60ED7" w:rsidP="0072434C">
      <w:pPr>
        <w:pStyle w:val="2"/>
      </w:pPr>
      <w:bookmarkStart w:id="3049" w:name="_Ref64822870"/>
      <w:bookmarkStart w:id="3050" w:name="_Toc74938495"/>
      <w:bookmarkStart w:id="3051" w:name="_Toc174035257"/>
      <w:r>
        <w:lastRenderedPageBreak/>
        <w:t>Export HTML report</w:t>
      </w:r>
      <w:bookmarkEnd w:id="3049"/>
      <w:bookmarkEnd w:id="3050"/>
      <w:bookmarkEnd w:id="3051"/>
    </w:p>
    <w:p w14:paraId="2AA0D4FE" w14:textId="77777777" w:rsidR="00C60ED7" w:rsidRPr="00C302C9" w:rsidRDefault="00C60ED7" w:rsidP="00B10902">
      <w:pPr>
        <w:pStyle w:val="af3"/>
        <w:numPr>
          <w:ilvl w:val="0"/>
          <w:numId w:val="92"/>
        </w:numPr>
        <w:ind w:left="426" w:hanging="426"/>
      </w:pPr>
      <w:r w:rsidRPr="00C302C9">
        <w:t>User can Export report by right click on the Report folder in project explore in concord, as shown in below figure.</w:t>
      </w:r>
    </w:p>
    <w:p w14:paraId="7717DF20" w14:textId="77777777" w:rsidR="00C60ED7" w:rsidRDefault="00C60ED7" w:rsidP="00C60ED7">
      <w:pPr>
        <w:jc w:val="center"/>
        <w:rPr>
          <w:sz w:val="20"/>
          <w:szCs w:val="20"/>
        </w:rPr>
      </w:pPr>
      <w:r>
        <w:rPr>
          <w:noProof/>
          <w:sz w:val="20"/>
          <w:szCs w:val="20"/>
          <w:lang w:val="en-IN" w:eastAsia="en-IN"/>
        </w:rPr>
        <w:drawing>
          <wp:inline distT="0" distB="0" distL="0" distR="0" wp14:anchorId="74BD68EC" wp14:editId="3E7545F7">
            <wp:extent cx="2175119" cy="3095625"/>
            <wp:effectExtent l="0" t="0" r="0"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2175119" cy="3095625"/>
                    </a:xfrm>
                    <a:prstGeom prst="rect">
                      <a:avLst/>
                    </a:prstGeom>
                    <a:noFill/>
                    <a:ln>
                      <a:noFill/>
                    </a:ln>
                  </pic:spPr>
                </pic:pic>
              </a:graphicData>
            </a:graphic>
          </wp:inline>
        </w:drawing>
      </w:r>
    </w:p>
    <w:p w14:paraId="69D7BA12" w14:textId="77777777" w:rsidR="00C60ED7" w:rsidRPr="00C302C9" w:rsidRDefault="00C60ED7" w:rsidP="00B10902">
      <w:pPr>
        <w:pStyle w:val="af3"/>
        <w:numPr>
          <w:ilvl w:val="0"/>
          <w:numId w:val="92"/>
        </w:numPr>
        <w:ind w:left="426" w:hanging="426"/>
      </w:pPr>
      <w:r w:rsidRPr="00C302C9">
        <w:t>After clicking on “Export” Menu option ExportReport window will open as shown in below figure to select the report .</w:t>
      </w:r>
    </w:p>
    <w:p w14:paraId="140A30AA" w14:textId="77777777" w:rsidR="00C60ED7" w:rsidRPr="00C302C9" w:rsidRDefault="00C60ED7" w:rsidP="00B10902">
      <w:pPr>
        <w:pStyle w:val="af3"/>
        <w:numPr>
          <w:ilvl w:val="0"/>
          <w:numId w:val="92"/>
        </w:numPr>
        <w:ind w:left="426" w:hanging="426"/>
      </w:pPr>
      <w:r w:rsidRPr="00C302C9">
        <w:t xml:space="preserve">On the left side of below figure all the report </w:t>
      </w:r>
      <w:proofErr w:type="gramStart"/>
      <w:r w:rsidRPr="00C302C9">
        <w:t>list</w:t>
      </w:r>
      <w:proofErr w:type="gramEnd"/>
      <w:r w:rsidRPr="00C302C9">
        <w:t xml:space="preserve"> will be shown from  that particular solution user can export multiple reports or single report by checking checkbox. And after clicking on any of the report user can see the preview of report on the right side of ExportReport window, as shown in below figure.</w:t>
      </w:r>
    </w:p>
    <w:p w14:paraId="65F9A15A" w14:textId="77777777" w:rsidR="00C60ED7" w:rsidRPr="00C302C9" w:rsidRDefault="00C60ED7" w:rsidP="00B10902">
      <w:pPr>
        <w:pStyle w:val="af3"/>
        <w:numPr>
          <w:ilvl w:val="0"/>
          <w:numId w:val="92"/>
        </w:numPr>
        <w:ind w:left="426" w:hanging="426"/>
      </w:pPr>
      <w:r w:rsidRPr="00C302C9">
        <w:t xml:space="preserve"> On click of  “Export” button shown in the below figure, after clicking on that button needs to select the folder path where user wants to export the reports.</w:t>
      </w:r>
    </w:p>
    <w:p w14:paraId="34AFF15B" w14:textId="77777777" w:rsidR="00C60ED7" w:rsidRDefault="00C60ED7" w:rsidP="00C60ED7">
      <w:pPr>
        <w:pStyle w:val="af3"/>
        <w:rPr>
          <w:sz w:val="20"/>
          <w:szCs w:val="20"/>
        </w:rPr>
      </w:pPr>
    </w:p>
    <w:p w14:paraId="5CCB0CF8" w14:textId="77777777" w:rsidR="00C60ED7" w:rsidRPr="001A3469" w:rsidRDefault="00C60ED7" w:rsidP="00C60ED7">
      <w:pPr>
        <w:pStyle w:val="af3"/>
        <w:ind w:left="540"/>
        <w:jc w:val="center"/>
        <w:rPr>
          <w:sz w:val="20"/>
          <w:szCs w:val="20"/>
        </w:rPr>
      </w:pPr>
      <w:r>
        <w:rPr>
          <w:noProof/>
          <w:lang w:val="en-IN" w:eastAsia="en-IN"/>
        </w:rPr>
        <w:drawing>
          <wp:inline distT="0" distB="0" distL="0" distR="0" wp14:anchorId="3DAAF58E" wp14:editId="3409F4B7">
            <wp:extent cx="6037166" cy="3228975"/>
            <wp:effectExtent l="0" t="0" r="1905"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037166" cy="3228975"/>
                    </a:xfrm>
                    <a:prstGeom prst="rect">
                      <a:avLst/>
                    </a:prstGeom>
                  </pic:spPr>
                </pic:pic>
              </a:graphicData>
            </a:graphic>
          </wp:inline>
        </w:drawing>
      </w:r>
    </w:p>
    <w:p w14:paraId="15026CEC" w14:textId="77777777" w:rsidR="00C60ED7" w:rsidRDefault="00C60ED7" w:rsidP="00F84EBA">
      <w:pPr>
        <w:pStyle w:val="a7"/>
        <w:jc w:val="center"/>
      </w:pPr>
    </w:p>
    <w:p w14:paraId="1AC25C69" w14:textId="77777777" w:rsidR="00E24CC5" w:rsidRDefault="00E24CC5">
      <w:pPr>
        <w:pStyle w:val="a7"/>
      </w:pPr>
    </w:p>
    <w:p w14:paraId="2D5FECC8" w14:textId="274C0336" w:rsidR="00E24CC5" w:rsidRDefault="00765196" w:rsidP="0072434C">
      <w:pPr>
        <w:pStyle w:val="2"/>
      </w:pPr>
      <w:bookmarkStart w:id="3052" w:name="_Toc522891293"/>
      <w:bookmarkStart w:id="3053" w:name="_Toc174035258"/>
      <w:r>
        <w:softHyphen/>
      </w:r>
      <w:r>
        <w:softHyphen/>
        <w:t>Image stitching</w:t>
      </w:r>
      <w:bookmarkEnd w:id="3052"/>
      <w:bookmarkEnd w:id="3053"/>
    </w:p>
    <w:p w14:paraId="540B76D1" w14:textId="2857EF0F" w:rsidR="00E24CC5" w:rsidRDefault="00765196" w:rsidP="00C302C9">
      <w:r>
        <w:t xml:space="preserve">When any </w:t>
      </w:r>
      <w:proofErr w:type="gramStart"/>
      <w:r>
        <w:t>image based</w:t>
      </w:r>
      <w:proofErr w:type="gramEnd"/>
      <w:r>
        <w:t xml:space="preserve"> action like “Mouse action / Exists / Not Exists / Contain Image / Compare Image</w:t>
      </w:r>
      <w:r w:rsidR="001A516F">
        <w:t xml:space="preserve"> / Compare ImageFile</w:t>
      </w:r>
      <w:r>
        <w:t xml:space="preserve">” fails, the failure reason is shown in report in the form of image. This image is stitched image having expected image and current image. </w:t>
      </w:r>
    </w:p>
    <w:p w14:paraId="56DA18AD" w14:textId="77777777" w:rsidR="00E24CC5" w:rsidRDefault="00765196" w:rsidP="00C302C9">
      <w:r>
        <w:t xml:space="preserve">Expected image is the image captured by the user at the time of creating script and current image is the image captured at time of execution/Playing the script. Looking at these images, user can come to know the reason of failure of action/step. </w:t>
      </w:r>
    </w:p>
    <w:p w14:paraId="07F17C25" w14:textId="700B556E" w:rsidR="00E24CC5" w:rsidRDefault="00765196" w:rsidP="0072434C">
      <w:pPr>
        <w:pStyle w:val="3"/>
      </w:pPr>
      <w:bookmarkStart w:id="3054" w:name="_Toc174035259"/>
      <w:r>
        <w:t>Image based action/ Select repository</w:t>
      </w:r>
      <w:bookmarkEnd w:id="3054"/>
    </w:p>
    <w:p w14:paraId="56343C01" w14:textId="0E5316F1" w:rsidR="00E24CC5" w:rsidRDefault="00765196" w:rsidP="00C302C9">
      <w:r>
        <w:t>When the action is linked with image (in case of image based recording i.e. the image of the object), Exists/Not exists is linked with the image of the object or when contain/Compare image</w:t>
      </w:r>
      <w:r w:rsidR="001A516F">
        <w:t>, Compare ImageFile</w:t>
      </w:r>
      <w:r>
        <w:t xml:space="preserve"> is linked with the desktop as repository and checks the if the image is there under desktop then, the report generated will contain expected image stitched either with desktop or the current image (image at the time of execution of script) of the object</w:t>
      </w:r>
      <w:r w:rsidR="00D15631">
        <w:t xml:space="preserve"> see the figure shown below</w:t>
      </w:r>
      <w:r>
        <w:t>. These cases are listed below:</w:t>
      </w:r>
    </w:p>
    <w:p w14:paraId="2CEEE4C8" w14:textId="77777777" w:rsidR="00E24CC5" w:rsidRDefault="00765196" w:rsidP="00B10902">
      <w:pPr>
        <w:pStyle w:val="af3"/>
        <w:numPr>
          <w:ilvl w:val="0"/>
          <w:numId w:val="49"/>
        </w:numPr>
        <w:ind w:left="1134"/>
      </w:pPr>
      <w:r>
        <w:t>Mouse action linked with screenshot/snapshot.</w:t>
      </w:r>
    </w:p>
    <w:p w14:paraId="63CB8E24" w14:textId="77777777" w:rsidR="00E24CC5" w:rsidRDefault="00765196" w:rsidP="00B10902">
      <w:pPr>
        <w:pStyle w:val="af3"/>
        <w:numPr>
          <w:ilvl w:val="0"/>
          <w:numId w:val="49"/>
        </w:numPr>
        <w:ind w:left="1134"/>
      </w:pPr>
      <w:r>
        <w:t>Image/custom based recording.</w:t>
      </w:r>
    </w:p>
    <w:p w14:paraId="1318F1D8" w14:textId="77777777" w:rsidR="00E24CC5" w:rsidRDefault="00765196" w:rsidP="00B10902">
      <w:pPr>
        <w:pStyle w:val="af3"/>
        <w:numPr>
          <w:ilvl w:val="0"/>
          <w:numId w:val="49"/>
        </w:numPr>
        <w:ind w:left="1134"/>
      </w:pPr>
      <w:r>
        <w:t>Mouse click, double click, up, down and move.</w:t>
      </w:r>
    </w:p>
    <w:p w14:paraId="3F029B20" w14:textId="77777777" w:rsidR="00E24CC5" w:rsidRDefault="00765196" w:rsidP="00B10902">
      <w:pPr>
        <w:pStyle w:val="af3"/>
        <w:numPr>
          <w:ilvl w:val="0"/>
          <w:numId w:val="49"/>
        </w:numPr>
        <w:ind w:left="1134"/>
      </w:pPr>
      <w:r>
        <w:t>Exists/Not exists linked with snapshot/screenshot.</w:t>
      </w:r>
    </w:p>
    <w:p w14:paraId="6205E22E" w14:textId="77777777" w:rsidR="00E24CC5" w:rsidRDefault="00765196" w:rsidP="00B10902">
      <w:pPr>
        <w:pStyle w:val="af3"/>
        <w:numPr>
          <w:ilvl w:val="0"/>
          <w:numId w:val="49"/>
        </w:numPr>
        <w:ind w:left="1134"/>
      </w:pPr>
      <w:r>
        <w:t>Contain/Compare linked with desktop as repository and screenshot/snapshot as Screenshot name.</w:t>
      </w:r>
    </w:p>
    <w:p w14:paraId="16C2EA76" w14:textId="26018E5D" w:rsidR="00E24CC5" w:rsidRDefault="00D80D37">
      <w:pPr>
        <w:jc w:val="center"/>
      </w:pPr>
      <w:r>
        <w:rPr>
          <w:noProof/>
          <w:lang w:val="en-IN" w:eastAsia="en-IN"/>
        </w:rPr>
        <w:lastRenderedPageBreak/>
        <w:drawing>
          <wp:inline distT="0" distB="0" distL="0" distR="0" wp14:anchorId="2A1AD0E6" wp14:editId="7CFDDE1A">
            <wp:extent cx="6591300" cy="4343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6591300" cy="4343400"/>
                    </a:xfrm>
                    <a:prstGeom prst="rect">
                      <a:avLst/>
                    </a:prstGeom>
                    <a:noFill/>
                    <a:ln>
                      <a:noFill/>
                    </a:ln>
                  </pic:spPr>
                </pic:pic>
              </a:graphicData>
            </a:graphic>
          </wp:inline>
        </w:drawing>
      </w:r>
    </w:p>
    <w:p w14:paraId="4EA96BFC" w14:textId="77777777" w:rsidR="00E24CC5" w:rsidRDefault="00E24CC5"/>
    <w:p w14:paraId="54A08873" w14:textId="2D9E9A2C" w:rsidR="00E24CC5" w:rsidRDefault="00765196" w:rsidP="00C302C9">
      <w:r>
        <w:t xml:space="preserve">Clicking on that image will open image. Which will display stitched image. Stitched image </w:t>
      </w:r>
      <w:proofErr w:type="gramStart"/>
      <w:r w:rsidR="00267E3E">
        <w:t>see</w:t>
      </w:r>
      <w:proofErr w:type="gramEnd"/>
      <w:r w:rsidR="00267E3E">
        <w:t xml:space="preserve"> the figure shown below</w:t>
      </w:r>
      <w:r>
        <w:t>,</w:t>
      </w:r>
    </w:p>
    <w:p w14:paraId="388D57C3" w14:textId="77777777" w:rsidR="00C302C9" w:rsidRDefault="00C302C9" w:rsidP="00C302C9"/>
    <w:p w14:paraId="2D9F7ED1" w14:textId="5B2A1024" w:rsidR="00E24CC5" w:rsidRDefault="00D80D37">
      <w:pPr>
        <w:jc w:val="center"/>
        <w:rPr>
          <w:sz w:val="44"/>
          <w:szCs w:val="44"/>
        </w:rPr>
      </w:pPr>
      <w:r w:rsidRPr="00264836">
        <w:rPr>
          <w:noProof/>
          <w:sz w:val="44"/>
          <w:szCs w:val="44"/>
          <w:lang w:val="en-IN" w:eastAsia="en-IN"/>
        </w:rPr>
        <w:drawing>
          <wp:inline distT="0" distB="0" distL="0" distR="0" wp14:anchorId="08D8B039" wp14:editId="323E928B">
            <wp:extent cx="6734175" cy="3295650"/>
            <wp:effectExtent l="0" t="0" r="9525"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6734175" cy="3295650"/>
                    </a:xfrm>
                    <a:prstGeom prst="rect">
                      <a:avLst/>
                    </a:prstGeom>
                    <a:noFill/>
                    <a:ln>
                      <a:noFill/>
                    </a:ln>
                  </pic:spPr>
                </pic:pic>
              </a:graphicData>
            </a:graphic>
          </wp:inline>
        </w:drawing>
      </w:r>
    </w:p>
    <w:p w14:paraId="5AD0E600" w14:textId="77777777" w:rsidR="00E24CC5" w:rsidRDefault="00E24CC5">
      <w:pPr>
        <w:jc w:val="center"/>
        <w:rPr>
          <w:b/>
        </w:rPr>
      </w:pPr>
    </w:p>
    <w:p w14:paraId="1B14722F" w14:textId="1E23A933" w:rsidR="00E24CC5" w:rsidRDefault="00765196" w:rsidP="00C302C9">
      <w:r>
        <w:t xml:space="preserve">If any action fails, the report is generated with stitched image. If the image is not present on the desktop or if the expected image matching percentage is less than 50% from the current </w:t>
      </w:r>
      <w:proofErr w:type="gramStart"/>
      <w:r>
        <w:t>image</w:t>
      </w:r>
      <w:proofErr w:type="gramEnd"/>
      <w:r>
        <w:t xml:space="preserve"> then the expected image captured by the user is stitched with the desktop image </w:t>
      </w:r>
      <w:r w:rsidR="00E85A10">
        <w:t>see the figure shown below</w:t>
      </w:r>
      <w:r>
        <w:t xml:space="preserve">: </w:t>
      </w:r>
    </w:p>
    <w:p w14:paraId="7A6D22ED" w14:textId="223AA67D" w:rsidR="00E24CC5" w:rsidRDefault="004B6DC3">
      <w:pPr>
        <w:jc w:val="center"/>
      </w:pPr>
      <w:r w:rsidRPr="00264836">
        <w:rPr>
          <w:noProof/>
          <w:sz w:val="44"/>
          <w:szCs w:val="44"/>
          <w:lang w:val="en-IN" w:eastAsia="en-IN"/>
        </w:rPr>
        <w:drawing>
          <wp:inline distT="0" distB="0" distL="0" distR="0" wp14:anchorId="5DB74FDF" wp14:editId="2588A528">
            <wp:extent cx="6629400" cy="32956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6629400" cy="3295650"/>
                    </a:xfrm>
                    <a:prstGeom prst="rect">
                      <a:avLst/>
                    </a:prstGeom>
                    <a:noFill/>
                    <a:ln>
                      <a:noFill/>
                    </a:ln>
                  </pic:spPr>
                </pic:pic>
              </a:graphicData>
            </a:graphic>
          </wp:inline>
        </w:drawing>
      </w:r>
    </w:p>
    <w:p w14:paraId="47E1E498" w14:textId="77777777" w:rsidR="00E24CC5" w:rsidRDefault="00765196">
      <w:pPr>
        <w:jc w:val="center"/>
      </w:pPr>
      <w:r>
        <w:rPr>
          <w:b/>
        </w:rPr>
        <w:t xml:space="preserve">Image with percentage less than 50% and action </w:t>
      </w:r>
      <w:proofErr w:type="gramStart"/>
      <w:r>
        <w:rPr>
          <w:b/>
        </w:rPr>
        <w:t>fails</w:t>
      </w:r>
      <w:proofErr w:type="gramEnd"/>
      <w:r>
        <w:rPr>
          <w:b/>
        </w:rPr>
        <w:t xml:space="preserve"> and image stitched with desktop image.</w:t>
      </w:r>
    </w:p>
    <w:p w14:paraId="400B76DB" w14:textId="77777777" w:rsidR="00E24CC5" w:rsidRDefault="00E24CC5"/>
    <w:p w14:paraId="12DB8F05" w14:textId="02D272D8" w:rsidR="00E24CC5" w:rsidRDefault="00765196" w:rsidP="00C302C9">
      <w:r>
        <w:t>If the percentage matching of expected image is more than 50</w:t>
      </w:r>
      <w:r w:rsidR="00E36C85">
        <w:t>%</w:t>
      </w:r>
      <w:r w:rsidR="00AA001E">
        <w:t xml:space="preserve"> or</w:t>
      </w:r>
      <w:r w:rsidR="00AA001E" w:rsidRPr="00AA001E">
        <w:t xml:space="preserve"> Pixel by Pixel</w:t>
      </w:r>
      <w:r w:rsidR="00AA001E">
        <w:t xml:space="preserve"> </w:t>
      </w:r>
      <w:r w:rsidR="00E36C85">
        <w:t>,</w:t>
      </w:r>
      <w:r>
        <w:t xml:space="preserve"> then the expected image is stitched with the current image of object is taken at time of execution of the script </w:t>
      </w:r>
      <w:r w:rsidR="00371DB7">
        <w:t>see the figure shown below</w:t>
      </w:r>
      <w:r>
        <w:t>:</w:t>
      </w:r>
    </w:p>
    <w:p w14:paraId="0C0A7608" w14:textId="7683D3AE" w:rsidR="00E24CC5" w:rsidRDefault="00E36C85">
      <w:pPr>
        <w:jc w:val="center"/>
      </w:pPr>
      <w:r>
        <w:rPr>
          <w:noProof/>
          <w:lang w:val="en-IN" w:eastAsia="en-IN"/>
        </w:rPr>
        <w:lastRenderedPageBreak/>
        <w:drawing>
          <wp:inline distT="0" distB="0" distL="0" distR="0" wp14:anchorId="14780885" wp14:editId="0634AE06">
            <wp:extent cx="6457950" cy="3362325"/>
            <wp:effectExtent l="0" t="0" r="0" b="95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6457950" cy="3362325"/>
                    </a:xfrm>
                    <a:prstGeom prst="rect">
                      <a:avLst/>
                    </a:prstGeom>
                    <a:noFill/>
                    <a:ln>
                      <a:noFill/>
                    </a:ln>
                  </pic:spPr>
                </pic:pic>
              </a:graphicData>
            </a:graphic>
          </wp:inline>
        </w:drawing>
      </w:r>
    </w:p>
    <w:p w14:paraId="085EC1C3" w14:textId="77777777" w:rsidR="00E24CC5" w:rsidRDefault="00765196">
      <w:pPr>
        <w:jc w:val="center"/>
      </w:pPr>
      <w:r>
        <w:rPr>
          <w:b/>
        </w:rPr>
        <w:t xml:space="preserve">Image with percentage more than 50% but action </w:t>
      </w:r>
      <w:proofErr w:type="gramStart"/>
      <w:r>
        <w:rPr>
          <w:b/>
        </w:rPr>
        <w:t>fails</w:t>
      </w:r>
      <w:proofErr w:type="gramEnd"/>
      <w:r>
        <w:rPr>
          <w:b/>
        </w:rPr>
        <w:t xml:space="preserve"> and image stitched with current object’s image.</w:t>
      </w:r>
    </w:p>
    <w:p w14:paraId="363C19CD" w14:textId="2DF0228D" w:rsidR="00E24CC5" w:rsidRDefault="00765196" w:rsidP="0072434C">
      <w:pPr>
        <w:pStyle w:val="3"/>
      </w:pPr>
      <w:bookmarkStart w:id="3055" w:name="_Toc174035260"/>
      <w:r>
        <w:t>Checkpoint actions/Get coordinate</w:t>
      </w:r>
      <w:bookmarkEnd w:id="3055"/>
    </w:p>
    <w:p w14:paraId="0ACAAA6C" w14:textId="43AFCCFA" w:rsidR="00E24CC5" w:rsidRDefault="00765196" w:rsidP="00C302C9">
      <w:r>
        <w:t xml:space="preserve">When Compare </w:t>
      </w:r>
      <w:r w:rsidR="001A516F">
        <w:t>I</w:t>
      </w:r>
      <w:r>
        <w:t xml:space="preserve">mage </w:t>
      </w:r>
      <w:r w:rsidR="001A516F">
        <w:t>/Compare ImageFile/C</w:t>
      </w:r>
      <w:r>
        <w:t xml:space="preserve">ontain </w:t>
      </w:r>
      <w:r w:rsidR="001A516F">
        <w:t>I</w:t>
      </w:r>
      <w:r>
        <w:t>mage step is linked with some coordinate cropped by the user, the image cropped is linked in the same step as screenshot name. When the step fails containing coordinates, the report is generated with the stitched image. This stitched image is different from the other scenario as given below:</w:t>
      </w:r>
    </w:p>
    <w:p w14:paraId="1BF89ECB" w14:textId="0B1A82FB" w:rsidR="00E24CC5" w:rsidRDefault="00765196" w:rsidP="00B10902">
      <w:pPr>
        <w:pStyle w:val="af3"/>
        <w:numPr>
          <w:ilvl w:val="0"/>
          <w:numId w:val="50"/>
        </w:numPr>
        <w:ind w:left="1134"/>
      </w:pPr>
      <w:r>
        <w:t xml:space="preserve">When compare/Contain image fails with “Get coordinate” option with less than 50% (e.g.: if image captured is not present in desktop) then the expected image (image captured while creating suite) is stitched with the current image at that </w:t>
      </w:r>
      <w:proofErr w:type="gramStart"/>
      <w:r>
        <w:t>particular coordinate</w:t>
      </w:r>
      <w:proofErr w:type="gramEnd"/>
      <w:r>
        <w:t xml:space="preserve"> with the same width and height of the expected image. </w:t>
      </w:r>
      <w:r w:rsidR="0004723C">
        <w:t>see the figure shown below</w:t>
      </w:r>
      <w:r>
        <w:t>:</w:t>
      </w:r>
    </w:p>
    <w:p w14:paraId="2BF09602" w14:textId="1F7515B9" w:rsidR="00E24CC5" w:rsidRDefault="003A4987" w:rsidP="00BC4505">
      <w:pPr>
        <w:pStyle w:val="af3"/>
        <w:ind w:left="0"/>
        <w:jc w:val="center"/>
      </w:pPr>
      <w:r>
        <w:rPr>
          <w:noProof/>
          <w:lang w:val="en-IN" w:eastAsia="en-IN"/>
        </w:rPr>
        <w:drawing>
          <wp:inline distT="0" distB="0" distL="0" distR="0" wp14:anchorId="6E93C27C" wp14:editId="2E04E264">
            <wp:extent cx="6219825" cy="3267075"/>
            <wp:effectExtent l="0" t="0" r="9525"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6219825" cy="3267075"/>
                    </a:xfrm>
                    <a:prstGeom prst="rect">
                      <a:avLst/>
                    </a:prstGeom>
                  </pic:spPr>
                </pic:pic>
              </a:graphicData>
            </a:graphic>
          </wp:inline>
        </w:drawing>
      </w:r>
    </w:p>
    <w:p w14:paraId="47B79069" w14:textId="77777777" w:rsidR="00E24CC5" w:rsidRDefault="00E24CC5">
      <w:pPr>
        <w:pStyle w:val="af3"/>
      </w:pPr>
    </w:p>
    <w:p w14:paraId="682BE322" w14:textId="0FF4B7B1" w:rsidR="00E24CC5" w:rsidRDefault="00765196" w:rsidP="00B10902">
      <w:pPr>
        <w:pStyle w:val="af3"/>
        <w:numPr>
          <w:ilvl w:val="0"/>
          <w:numId w:val="50"/>
        </w:numPr>
        <w:ind w:left="1134"/>
      </w:pPr>
      <w:r>
        <w:t xml:space="preserve">When compare/Contain image fails with “Get coordinate” option with more than 50% (e.g.: if image captured is present in desktop but with less percentage as expected) </w:t>
      </w:r>
      <w:r w:rsidR="00214038">
        <w:t xml:space="preserve">or Pixcel by Pixel </w:t>
      </w:r>
      <w:r>
        <w:t xml:space="preserve">then the expected image (image captured while creating suite) is stitched with the current image at that </w:t>
      </w:r>
      <w:proofErr w:type="gramStart"/>
      <w:r>
        <w:t>particular coordinate</w:t>
      </w:r>
      <w:proofErr w:type="gramEnd"/>
      <w:r>
        <w:t xml:space="preserve"> with the same width and height of the expected image. </w:t>
      </w:r>
      <w:r w:rsidR="00924506">
        <w:t>see the figure shown below</w:t>
      </w:r>
      <w:r>
        <w:t>:</w:t>
      </w:r>
    </w:p>
    <w:p w14:paraId="76B58B21" w14:textId="77777777" w:rsidR="00E24CC5" w:rsidRDefault="00E24CC5">
      <w:pPr>
        <w:pStyle w:val="af3"/>
      </w:pPr>
    </w:p>
    <w:p w14:paraId="2DA773E4" w14:textId="0803F236" w:rsidR="00E24CC5" w:rsidRDefault="005438AA" w:rsidP="00264836">
      <w:pPr>
        <w:pStyle w:val="af3"/>
        <w:ind w:left="0"/>
        <w:jc w:val="center"/>
      </w:pPr>
      <w:r>
        <w:rPr>
          <w:noProof/>
          <w:lang w:val="en-IN" w:eastAsia="en-IN"/>
        </w:rPr>
        <w:drawing>
          <wp:inline distT="0" distB="0" distL="0" distR="0" wp14:anchorId="3693A60A" wp14:editId="0C6DD160">
            <wp:extent cx="6781800" cy="3362325"/>
            <wp:effectExtent l="0" t="0" r="0" b="952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6781800" cy="3362325"/>
                    </a:xfrm>
                    <a:prstGeom prst="rect">
                      <a:avLst/>
                    </a:prstGeom>
                    <a:noFill/>
                    <a:ln>
                      <a:noFill/>
                    </a:ln>
                  </pic:spPr>
                </pic:pic>
              </a:graphicData>
            </a:graphic>
          </wp:inline>
        </w:drawing>
      </w:r>
    </w:p>
    <w:p w14:paraId="0C15B1E5" w14:textId="77777777" w:rsidR="00E24CC5" w:rsidRDefault="00765196" w:rsidP="00826A25">
      <w:pPr>
        <w:ind w:leftChars="322" w:left="708"/>
      </w:pPr>
      <w:r>
        <w:t xml:space="preserve">For given search time out, application will take screen shot of desktop for every </w:t>
      </w:r>
      <w:proofErr w:type="gramStart"/>
      <w:r>
        <w:t>second, and</w:t>
      </w:r>
      <w:proofErr w:type="gramEnd"/>
      <w:r>
        <w:t xml:space="preserve"> will use last screen shot as current image.</w:t>
      </w:r>
    </w:p>
    <w:p w14:paraId="37565D48" w14:textId="77777777" w:rsidR="00E24CC5" w:rsidRDefault="00765196" w:rsidP="00826A25">
      <w:pPr>
        <w:ind w:leftChars="322" w:left="708"/>
      </w:pPr>
      <w:r>
        <w:t>These stitched images are stored/ saved in Report folder with name having date time of captured image.</w:t>
      </w:r>
    </w:p>
    <w:p w14:paraId="0C657AC5" w14:textId="77777777" w:rsidR="00385B3F" w:rsidRDefault="00385B3F"/>
    <w:p w14:paraId="44D224E2" w14:textId="427E06DA" w:rsidR="00385B3F" w:rsidRPr="00875390" w:rsidRDefault="00385B3F" w:rsidP="0072434C">
      <w:pPr>
        <w:pStyle w:val="3"/>
      </w:pPr>
      <w:bookmarkStart w:id="3056" w:name="_Toc174035261"/>
      <w:r w:rsidRPr="00875390">
        <w:t>Difference in Image</w:t>
      </w:r>
      <w:bookmarkEnd w:id="3056"/>
    </w:p>
    <w:p w14:paraId="4CDDBB15" w14:textId="39CA0194" w:rsidR="00385B3F" w:rsidRDefault="00385B3F" w:rsidP="00C302C9">
      <w:r>
        <w:t xml:space="preserve">This feature displays the difference in Expected and Current Image when the </w:t>
      </w:r>
      <w:proofErr w:type="gramStart"/>
      <w:r>
        <w:t>image based</w:t>
      </w:r>
      <w:proofErr w:type="gramEnd"/>
      <w:r w:rsidR="00072664">
        <w:rPr>
          <w:rFonts w:hint="eastAsia"/>
          <w:lang w:eastAsia="ja-JP"/>
        </w:rPr>
        <w:t xml:space="preserve"> actions</w:t>
      </w:r>
      <w:r>
        <w:t xml:space="preserve"> or </w:t>
      </w:r>
      <w:r w:rsidR="00072664">
        <w:rPr>
          <w:rFonts w:hint="eastAsia"/>
          <w:lang w:eastAsia="ja-JP"/>
        </w:rPr>
        <w:t xml:space="preserve">image base </w:t>
      </w:r>
      <w:r>
        <w:t xml:space="preserve">checkpoint action fails. This shows the mismatched part of the image </w:t>
      </w:r>
      <w:r w:rsidR="004B2E3E">
        <w:t>see the figure shown below</w:t>
      </w:r>
      <w:r>
        <w:t>:</w:t>
      </w:r>
    </w:p>
    <w:p w14:paraId="715EEB51" w14:textId="77777777" w:rsidR="00385B3F" w:rsidRDefault="00385B3F" w:rsidP="00F84EBA">
      <w:pPr>
        <w:jc w:val="center"/>
      </w:pPr>
      <w:r>
        <w:rPr>
          <w:noProof/>
          <w:lang w:val="en-IN" w:eastAsia="en-IN"/>
        </w:rPr>
        <w:lastRenderedPageBreak/>
        <w:drawing>
          <wp:inline distT="0" distB="0" distL="0" distR="0" wp14:anchorId="1563F12C" wp14:editId="6C060872">
            <wp:extent cx="6448425" cy="3314700"/>
            <wp:effectExtent l="0" t="0" r="9525"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2">
                      <a:extLst>
                        <a:ext uri="{28A0092B-C50C-407E-A947-70E740481C1C}">
                          <a14:useLocalDpi xmlns:a14="http://schemas.microsoft.com/office/drawing/2010/main" val="0"/>
                        </a:ext>
                      </a:extLst>
                    </a:blip>
                    <a:srcRect/>
                    <a:stretch>
                      <a:fillRect/>
                    </a:stretch>
                  </pic:blipFill>
                  <pic:spPr bwMode="auto">
                    <a:xfrm>
                      <a:off x="0" y="0"/>
                      <a:ext cx="6448425" cy="3314700"/>
                    </a:xfrm>
                    <a:prstGeom prst="rect">
                      <a:avLst/>
                    </a:prstGeom>
                    <a:noFill/>
                    <a:ln>
                      <a:noFill/>
                    </a:ln>
                  </pic:spPr>
                </pic:pic>
              </a:graphicData>
            </a:graphic>
          </wp:inline>
        </w:drawing>
      </w:r>
    </w:p>
    <w:p w14:paraId="617688B2" w14:textId="77777777" w:rsidR="00385B3F" w:rsidRDefault="00385B3F" w:rsidP="00385B3F"/>
    <w:p w14:paraId="1B6701B0" w14:textId="77777777" w:rsidR="00385B3F" w:rsidRDefault="00385B3F" w:rsidP="00C302C9">
      <w:r>
        <w:t xml:space="preserve">The </w:t>
      </w:r>
      <w:r w:rsidRPr="003D1D97">
        <w:rPr>
          <w:b/>
        </w:rPr>
        <w:t>Expected</w:t>
      </w:r>
      <w:r>
        <w:t xml:space="preserve"> image is the image captured by the user while creating script and the </w:t>
      </w:r>
      <w:r w:rsidRPr="003D1D97">
        <w:rPr>
          <w:b/>
        </w:rPr>
        <w:t>Current</w:t>
      </w:r>
      <w:r>
        <w:t xml:space="preserve"> Image is the image present at captured coordinate while playing script. The </w:t>
      </w:r>
      <w:r w:rsidRPr="003D1D97">
        <w:rPr>
          <w:b/>
        </w:rPr>
        <w:t>Difference</w:t>
      </w:r>
      <w:r>
        <w:t xml:space="preserve"> Image shows the difference between two images because of which the action is failing.</w:t>
      </w:r>
    </w:p>
    <w:p w14:paraId="6243243D" w14:textId="6DC4912F" w:rsidR="00385B3F" w:rsidRDefault="00385B3F" w:rsidP="00C302C9">
      <w:r>
        <w:t>Note: The difference image is the overlapped image of Expected and Current Image.</w:t>
      </w:r>
    </w:p>
    <w:p w14:paraId="07456AC0" w14:textId="54A8A5AB" w:rsidR="00AC6E94" w:rsidRDefault="006616D4" w:rsidP="0072434C">
      <w:pPr>
        <w:pStyle w:val="2"/>
      </w:pPr>
      <w:bookmarkStart w:id="3057" w:name="_Reporting_-Ignore_Fail"/>
      <w:bookmarkStart w:id="3058" w:name="_Ref534214246"/>
      <w:bookmarkStart w:id="3059" w:name="_Toc174035262"/>
      <w:bookmarkEnd w:id="3057"/>
      <w:r w:rsidRPr="006616D4">
        <w:t>Reporting -Ignore Fail Case</w:t>
      </w:r>
      <w:r w:rsidR="00AC6E94">
        <w:t>:</w:t>
      </w:r>
      <w:bookmarkEnd w:id="3058"/>
      <w:bookmarkEnd w:id="3059"/>
    </w:p>
    <w:p w14:paraId="5DDCEAAF" w14:textId="216C9C26" w:rsidR="001170E2" w:rsidRDefault="00960E09" w:rsidP="00C302C9">
      <w:pPr>
        <w:jc w:val="both"/>
      </w:pPr>
      <w:r>
        <w:t xml:space="preserve">Test steps can be ignore/consider in report using the “Ignore in Report/Consider in Report” option that appears on the right click of the test steps as shown in following figures. By </w:t>
      </w:r>
      <w:proofErr w:type="gramStart"/>
      <w:r>
        <w:t>default</w:t>
      </w:r>
      <w:proofErr w:type="gramEnd"/>
      <w:r>
        <w:t xml:space="preserve"> step is “Consider in Report” for all steps except Decision/branching/Looping/Checkpoint steps. For these steps default is “Ignore in Report”. When</w:t>
      </w:r>
      <w:r w:rsidR="002D79B7">
        <w:t xml:space="preserve"> step is</w:t>
      </w:r>
      <w:r>
        <w:t xml:space="preserve"> </w:t>
      </w:r>
      <w:proofErr w:type="gramStart"/>
      <w:r>
        <w:t>consider</w:t>
      </w:r>
      <w:proofErr w:type="gramEnd"/>
      <w:r>
        <w:t xml:space="preserve"> in report, only </w:t>
      </w:r>
      <w:r w:rsidR="002D79B7">
        <w:t>“</w:t>
      </w:r>
      <w:r>
        <w:t>Ignore in Report</w:t>
      </w:r>
      <w:r w:rsidR="002D79B7">
        <w:t>”</w:t>
      </w:r>
      <w:r>
        <w:t xml:space="preserve"> option appears in the context menu on right click. If step is </w:t>
      </w:r>
      <w:proofErr w:type="gramStart"/>
      <w:r>
        <w:t>ignore</w:t>
      </w:r>
      <w:proofErr w:type="gramEnd"/>
      <w:r>
        <w:t xml:space="preserve"> in report, only “Consider in Report” option appears in the context menu on right click. </w:t>
      </w:r>
    </w:p>
    <w:p w14:paraId="6A1088F1" w14:textId="762A6F69" w:rsidR="00CF7FEF" w:rsidRDefault="00CF7FEF" w:rsidP="00C302C9">
      <w:pPr>
        <w:jc w:val="both"/>
      </w:pPr>
      <w:r>
        <w:t>Right click on the “Ignore in Report” step in order to get the option to “Consider in Report” the step</w:t>
      </w:r>
      <w:r w:rsidR="00DF0BAC">
        <w:t xml:space="preserve"> see the figure shown below</w:t>
      </w:r>
      <w:r>
        <w:t>:</w:t>
      </w:r>
    </w:p>
    <w:p w14:paraId="5003AA38" w14:textId="15AB64FB" w:rsidR="006E4A44" w:rsidRDefault="00523851" w:rsidP="00AA3A6C">
      <w:pPr>
        <w:ind w:left="720"/>
        <w:jc w:val="center"/>
      </w:pPr>
      <w:r>
        <w:rPr>
          <w:noProof/>
          <w:lang w:val="en-IN" w:eastAsia="en-IN"/>
        </w:rPr>
        <w:lastRenderedPageBreak/>
        <w:drawing>
          <wp:inline distT="0" distB="0" distL="0" distR="0" wp14:anchorId="209ABA9A" wp14:editId="3E7EDC93">
            <wp:extent cx="5399642" cy="2484451"/>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5433166" cy="2499876"/>
                    </a:xfrm>
                    <a:prstGeom prst="rect">
                      <a:avLst/>
                    </a:prstGeom>
                  </pic:spPr>
                </pic:pic>
              </a:graphicData>
            </a:graphic>
          </wp:inline>
        </w:drawing>
      </w:r>
    </w:p>
    <w:p w14:paraId="61EB28AA" w14:textId="218BFF8D" w:rsidR="00CF7FEF" w:rsidRDefault="00CF7FEF" w:rsidP="00C302C9">
      <w:pPr>
        <w:jc w:val="both"/>
      </w:pPr>
      <w:r>
        <w:t xml:space="preserve">Right click on the “Consider in Report “step </w:t>
      </w:r>
      <w:proofErr w:type="gramStart"/>
      <w:r>
        <w:t>in order to</w:t>
      </w:r>
      <w:proofErr w:type="gramEnd"/>
      <w:r>
        <w:t xml:space="preserve"> get the option to “Ignore in Report” the step</w:t>
      </w:r>
      <w:r w:rsidR="00DF0BAC">
        <w:t xml:space="preserve"> see the figure shown below</w:t>
      </w:r>
      <w:r>
        <w:t>:</w:t>
      </w:r>
    </w:p>
    <w:p w14:paraId="2AE658D8" w14:textId="77777777" w:rsidR="00CF7FEF" w:rsidRDefault="00CF7FEF" w:rsidP="00C302C9">
      <w:pPr>
        <w:jc w:val="both"/>
      </w:pPr>
    </w:p>
    <w:p w14:paraId="30F2CE0F" w14:textId="72C1BD93" w:rsidR="00960E09" w:rsidRDefault="00523851" w:rsidP="00AA3A6C">
      <w:pPr>
        <w:jc w:val="center"/>
      </w:pPr>
      <w:r>
        <w:rPr>
          <w:noProof/>
          <w:lang w:val="en-IN" w:eastAsia="en-IN"/>
        </w:rPr>
        <w:drawing>
          <wp:inline distT="0" distB="0" distL="0" distR="0" wp14:anchorId="3363A1C3" wp14:editId="23E0C141">
            <wp:extent cx="5248275" cy="2454678"/>
            <wp:effectExtent l="0" t="0" r="0" b="3175"/>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5272289" cy="2465910"/>
                    </a:xfrm>
                    <a:prstGeom prst="rect">
                      <a:avLst/>
                    </a:prstGeom>
                  </pic:spPr>
                </pic:pic>
              </a:graphicData>
            </a:graphic>
          </wp:inline>
        </w:drawing>
      </w:r>
    </w:p>
    <w:p w14:paraId="4E65F0BD" w14:textId="2EECB6DB" w:rsidR="0065377D" w:rsidRDefault="0065377D" w:rsidP="00C302C9">
      <w:pPr>
        <w:jc w:val="both"/>
      </w:pPr>
      <w:r>
        <w:t xml:space="preserve">When a mix of “Ignore in Report”/”Consider in Report” steps is selected, user gets the option to “Ignore in Report”/”Consider in Report” in the context menu on right click. </w:t>
      </w:r>
      <w:r w:rsidR="00122F94">
        <w:t>“Ignore in Report”</w:t>
      </w:r>
      <w:r>
        <w:t xml:space="preserve"> will </w:t>
      </w:r>
      <w:r w:rsidR="00122F94">
        <w:t>ignore</w:t>
      </w:r>
      <w:r w:rsidR="00345769">
        <w:t xml:space="preserve"> all</w:t>
      </w:r>
      <w:r>
        <w:t xml:space="preserve"> the</w:t>
      </w:r>
      <w:r w:rsidR="00345769">
        <w:t xml:space="preserve"> selected</w:t>
      </w:r>
      <w:r>
        <w:t xml:space="preserve"> steps and </w:t>
      </w:r>
      <w:r w:rsidR="00122F94">
        <w:t xml:space="preserve">“Consider in Report” </w:t>
      </w:r>
      <w:r>
        <w:t xml:space="preserve">will </w:t>
      </w:r>
      <w:r w:rsidR="00122F94">
        <w:t xml:space="preserve">consider all </w:t>
      </w:r>
      <w:r>
        <w:t>the</w:t>
      </w:r>
      <w:r w:rsidR="00345769">
        <w:t xml:space="preserve"> selected</w:t>
      </w:r>
      <w:r>
        <w:t xml:space="preserve"> steps</w:t>
      </w:r>
      <w:r w:rsidR="00E13CB9">
        <w:t xml:space="preserve"> see the figure shown below</w:t>
      </w:r>
      <w:r>
        <w:t>.</w:t>
      </w:r>
    </w:p>
    <w:p w14:paraId="4F7B9760" w14:textId="3460DC1D" w:rsidR="0065377D" w:rsidRDefault="0065377D" w:rsidP="00AA3A6C">
      <w:pPr>
        <w:jc w:val="center"/>
      </w:pPr>
      <w:r>
        <w:rPr>
          <w:noProof/>
          <w:lang w:val="en-IN" w:eastAsia="en-IN"/>
        </w:rPr>
        <w:lastRenderedPageBreak/>
        <w:drawing>
          <wp:inline distT="0" distB="0" distL="0" distR="0" wp14:anchorId="02E90474" wp14:editId="0062A9E4">
            <wp:extent cx="5505450" cy="268998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5524182" cy="2699137"/>
                    </a:xfrm>
                    <a:prstGeom prst="rect">
                      <a:avLst/>
                    </a:prstGeom>
                  </pic:spPr>
                </pic:pic>
              </a:graphicData>
            </a:graphic>
          </wp:inline>
        </w:drawing>
      </w:r>
    </w:p>
    <w:p w14:paraId="635A4FF3" w14:textId="77777777" w:rsidR="003F429A" w:rsidRDefault="003F429A" w:rsidP="00C302C9">
      <w:pPr>
        <w:jc w:val="both"/>
      </w:pPr>
      <w:r>
        <w:t>Undo and Redo can also be performed on the enabling and disabling steps.</w:t>
      </w:r>
    </w:p>
    <w:p w14:paraId="1ABA17B6" w14:textId="77777777" w:rsidR="003F429A" w:rsidRDefault="003F429A" w:rsidP="003F429A">
      <w:pPr>
        <w:jc w:val="center"/>
      </w:pPr>
      <w:r>
        <w:rPr>
          <w:noProof/>
          <w:lang w:val="en-IN" w:eastAsia="en-IN"/>
        </w:rPr>
        <w:drawing>
          <wp:inline distT="0" distB="0" distL="0" distR="0" wp14:anchorId="702C7350" wp14:editId="641C4A0C">
            <wp:extent cx="1771650" cy="809625"/>
            <wp:effectExtent l="0" t="0" r="0" b="9525"/>
            <wp:docPr id="543"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71650" cy="809625"/>
                    </a:xfrm>
                    <a:prstGeom prst="rect">
                      <a:avLst/>
                    </a:prstGeom>
                    <a:noFill/>
                    <a:ln>
                      <a:noFill/>
                    </a:ln>
                  </pic:spPr>
                </pic:pic>
              </a:graphicData>
            </a:graphic>
          </wp:inline>
        </w:drawing>
      </w:r>
    </w:p>
    <w:p w14:paraId="32365884" w14:textId="77777777" w:rsidR="002D1791" w:rsidRDefault="002D1791"/>
    <w:p w14:paraId="648950A6" w14:textId="73BFD970" w:rsidR="00B05D88" w:rsidRDefault="00B05D88" w:rsidP="00C302C9">
      <w:r>
        <w:t>When any step is ignored in steps, Result will show</w:t>
      </w:r>
      <w:r w:rsidR="00DB638D">
        <w:t xml:space="preserve"> below</w:t>
      </w:r>
      <w:r>
        <w:t xml:space="preserve"> “…” in </w:t>
      </w:r>
      <w:r w:rsidR="0012776F">
        <w:t>status and [I] will be shown in that step.</w:t>
      </w:r>
    </w:p>
    <w:p w14:paraId="10321FE0" w14:textId="1780607A" w:rsidR="000468A7" w:rsidRDefault="000468A7" w:rsidP="00C302C9">
      <w:r>
        <w:t xml:space="preserve">Report when </w:t>
      </w:r>
      <w:r w:rsidR="00551E62">
        <w:t>some steps are ignored and some are considered</w:t>
      </w:r>
      <w:r w:rsidR="00C05D0C" w:rsidRPr="00C05D0C">
        <w:t xml:space="preserve"> </w:t>
      </w:r>
      <w:r w:rsidR="00C05D0C">
        <w:t>see the figure shown below</w:t>
      </w:r>
      <w:r>
        <w:t>,</w:t>
      </w:r>
    </w:p>
    <w:p w14:paraId="7F0889D8" w14:textId="083CC9CB" w:rsidR="009A2320" w:rsidRDefault="009A2320" w:rsidP="00612A52">
      <w:pPr>
        <w:jc w:val="center"/>
      </w:pPr>
      <w:r>
        <w:rPr>
          <w:noProof/>
          <w:lang w:val="en-IN" w:eastAsia="en-IN"/>
        </w:rPr>
        <w:drawing>
          <wp:inline distT="0" distB="0" distL="0" distR="0" wp14:anchorId="1F16286C" wp14:editId="2C518D5F">
            <wp:extent cx="5448300" cy="2058764"/>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5462824" cy="2064252"/>
                    </a:xfrm>
                    <a:prstGeom prst="rect">
                      <a:avLst/>
                    </a:prstGeom>
                  </pic:spPr>
                </pic:pic>
              </a:graphicData>
            </a:graphic>
          </wp:inline>
        </w:drawing>
      </w:r>
    </w:p>
    <w:p w14:paraId="2E8603A0" w14:textId="4E35C910" w:rsidR="0012776F" w:rsidRDefault="0027724A" w:rsidP="00C302C9">
      <w:r>
        <w:t>When some steps are marked as “Ignore in Report”, Report will display pass irrespective of the status of ignored steps</w:t>
      </w:r>
      <w:r w:rsidR="003E1C50">
        <w:t xml:space="preserve"> see the figure shown below</w:t>
      </w:r>
      <w:r>
        <w:t>.</w:t>
      </w:r>
      <w:r w:rsidR="001B0845">
        <w:t xml:space="preserve"> </w:t>
      </w:r>
    </w:p>
    <w:p w14:paraId="2FC3C000" w14:textId="1E4B8DC3" w:rsidR="000F6DF7" w:rsidRDefault="000F6DF7" w:rsidP="00612A52">
      <w:pPr>
        <w:jc w:val="center"/>
      </w:pPr>
      <w:r>
        <w:rPr>
          <w:noProof/>
          <w:lang w:val="en-IN" w:eastAsia="en-IN"/>
        </w:rPr>
        <w:lastRenderedPageBreak/>
        <w:drawing>
          <wp:inline distT="0" distB="0" distL="0" distR="0" wp14:anchorId="538A2C82" wp14:editId="4FA943A9">
            <wp:extent cx="5534391" cy="2095500"/>
            <wp:effectExtent l="0" t="0" r="9525"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5556739" cy="2103962"/>
                    </a:xfrm>
                    <a:prstGeom prst="rect">
                      <a:avLst/>
                    </a:prstGeom>
                  </pic:spPr>
                </pic:pic>
              </a:graphicData>
            </a:graphic>
          </wp:inline>
        </w:drawing>
      </w:r>
    </w:p>
    <w:p w14:paraId="0A5C4CA1" w14:textId="7A5544F4" w:rsidR="00551E62" w:rsidRDefault="00551E62"/>
    <w:p w14:paraId="637568D0" w14:textId="33A1264D" w:rsidR="00345041" w:rsidRDefault="00345041" w:rsidP="00B00953">
      <w:pPr>
        <w:jc w:val="center"/>
      </w:pPr>
    </w:p>
    <w:p w14:paraId="2A42EE85" w14:textId="363FC8B5" w:rsidR="00345041" w:rsidRDefault="00816F33" w:rsidP="0072434C">
      <w:pPr>
        <w:pStyle w:val="2"/>
      </w:pPr>
      <w:bookmarkStart w:id="3060" w:name="_Display_Pass_Image"/>
      <w:bookmarkStart w:id="3061" w:name="_Toc174035263"/>
      <w:bookmarkEnd w:id="3060"/>
      <w:r>
        <w:t>Batch setting/canceling about image saving settings</w:t>
      </w:r>
      <w:bookmarkEnd w:id="3061"/>
    </w:p>
    <w:p w14:paraId="64C540ED" w14:textId="5F9B409F" w:rsidR="00345041" w:rsidRDefault="00816F33" w:rsidP="00C302C9">
      <w:r>
        <w:t>User</w:t>
      </w:r>
      <w:r w:rsidRPr="00816F33">
        <w:t xml:space="preserve"> can set / cancel the image save settings.When setting to save all the steps that passed the test case execution</w:t>
      </w:r>
      <w:r>
        <w:t xml:space="preserve">, </w:t>
      </w:r>
      <w:r w:rsidRPr="00816F33">
        <w:t xml:space="preserve">Use the buttons in the Save Image on Pass field on the Advanced tab of Project Settings (see figure below). </w:t>
      </w:r>
    </w:p>
    <w:p w14:paraId="18AB0637" w14:textId="098CC42D" w:rsidR="00816F33" w:rsidRDefault="00816F33" w:rsidP="00684B27">
      <w:pPr>
        <w:ind w:left="360"/>
        <w:jc w:val="center"/>
      </w:pPr>
      <w:r>
        <w:rPr>
          <w:rFonts w:ascii="Meiryo UI" w:eastAsia="Meiryo UI" w:hAnsi="Meiryo UI" w:cs="Meiryo UI"/>
          <w:noProof/>
          <w:lang w:val="en-IN" w:eastAsia="en-IN"/>
        </w:rPr>
        <w:drawing>
          <wp:inline distT="0" distB="0" distL="0" distR="0" wp14:anchorId="23F1D130" wp14:editId="2B95958B">
            <wp:extent cx="3905250" cy="1885950"/>
            <wp:effectExtent l="0" t="0" r="0" b="0"/>
            <wp:docPr id="5" name="図 5" descr="SaveImageOn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veImageOnPass"/>
                    <pic:cNvPicPr>
                      <a:picLocks noChangeAspect="1" noChangeArrowheads="1"/>
                    </pic:cNvPicPr>
                  </pic:nvPicPr>
                  <pic:blipFill>
                    <a:blip r:embed="rId648">
                      <a:extLst>
                        <a:ext uri="{28A0092B-C50C-407E-A947-70E740481C1C}">
                          <a14:useLocalDpi xmlns:a14="http://schemas.microsoft.com/office/drawing/2010/main" val="0"/>
                        </a:ext>
                      </a:extLst>
                    </a:blip>
                    <a:srcRect/>
                    <a:stretch>
                      <a:fillRect/>
                    </a:stretch>
                  </pic:blipFill>
                  <pic:spPr bwMode="auto">
                    <a:xfrm>
                      <a:off x="0" y="0"/>
                      <a:ext cx="3905250" cy="1885950"/>
                    </a:xfrm>
                    <a:prstGeom prst="rect">
                      <a:avLst/>
                    </a:prstGeom>
                    <a:noFill/>
                    <a:ln>
                      <a:noFill/>
                    </a:ln>
                  </pic:spPr>
                </pic:pic>
              </a:graphicData>
            </a:graphic>
          </wp:inline>
        </w:drawing>
      </w:r>
    </w:p>
    <w:p w14:paraId="5EEF2409" w14:textId="6D123700" w:rsidR="00816F33" w:rsidRDefault="00816F33" w:rsidP="00C302C9">
      <w:r>
        <w:t>U</w:t>
      </w:r>
      <w:r w:rsidRPr="00816F33">
        <w:t>ser selects one of the buttons in this field</w:t>
      </w:r>
      <w:r>
        <w:t>,</w:t>
      </w:r>
      <w:r w:rsidRPr="00816F33">
        <w:t xml:space="preserve"> </w:t>
      </w:r>
      <w:proofErr w:type="gramStart"/>
      <w:r w:rsidRPr="00816F33">
        <w:t>If</w:t>
      </w:r>
      <w:proofErr w:type="gramEnd"/>
      <w:r w:rsidRPr="00816F33">
        <w:t xml:space="preserve"> </w:t>
      </w:r>
      <w:r>
        <w:t>user</w:t>
      </w:r>
      <w:r w:rsidRPr="00816F33">
        <w:t xml:space="preserve"> click the [OK] button in the displayed dialog</w:t>
      </w:r>
      <w:r>
        <w:t>, t</w:t>
      </w:r>
      <w:r w:rsidRPr="00816F33">
        <w:t>his setting applies to all recordings that exist in the currently selected project.</w:t>
      </w:r>
    </w:p>
    <w:p w14:paraId="6ED4F8CD" w14:textId="061AB776" w:rsidR="00816F33" w:rsidRDefault="00816F33" w:rsidP="00C302C9">
      <w:r w:rsidRPr="00816F33">
        <w:t xml:space="preserve">If </w:t>
      </w:r>
      <w:r>
        <w:t>user</w:t>
      </w:r>
      <w:r w:rsidRPr="00816F33">
        <w:t xml:space="preserve"> </w:t>
      </w:r>
      <w:r>
        <w:t>click</w:t>
      </w:r>
      <w:r w:rsidRPr="00816F33">
        <w:t xml:space="preserve"> the [Set </w:t>
      </w:r>
      <w:proofErr w:type="gramStart"/>
      <w:r w:rsidRPr="00816F33">
        <w:t>In</w:t>
      </w:r>
      <w:proofErr w:type="gramEnd"/>
      <w:r w:rsidRPr="00816F33">
        <w:t xml:space="preserve"> All] button in the Save Image on Pass field, a confirmation dialog of "Set all steps to save image on Pass." </w:t>
      </w:r>
      <w:r>
        <w:t>message w</w:t>
      </w:r>
      <w:r w:rsidRPr="00816F33">
        <w:t xml:space="preserve">ill be displayed. If you click the </w:t>
      </w:r>
      <w:r>
        <w:t>[</w:t>
      </w:r>
      <w:r w:rsidRPr="00816F33">
        <w:t>OK</w:t>
      </w:r>
      <w:r>
        <w:t>]</w:t>
      </w:r>
      <w:r w:rsidRPr="00816F33">
        <w:t xml:space="preserve"> button, the setting to save the image when the test case passes will be applied to all recording steps. The batch save setting is set according to the following rules.</w:t>
      </w:r>
    </w:p>
    <w:p w14:paraId="3412B726" w14:textId="77777777" w:rsidR="00816F33" w:rsidRDefault="00816F33" w:rsidP="00B10902">
      <w:pPr>
        <w:pStyle w:val="af3"/>
        <w:widowControl w:val="0"/>
        <w:numPr>
          <w:ilvl w:val="3"/>
          <w:numId w:val="101"/>
        </w:numPr>
        <w:spacing w:after="0" w:line="240" w:lineRule="auto"/>
        <w:contextualSpacing w:val="0"/>
        <w:jc w:val="both"/>
      </w:pPr>
      <w:r>
        <w:rPr>
          <w:rFonts w:hint="eastAsia"/>
        </w:rPr>
        <w:t>F</w:t>
      </w:r>
      <w:r>
        <w:tab/>
      </w:r>
      <w:r>
        <w:rPr>
          <w:rFonts w:hint="eastAsia"/>
        </w:rPr>
        <w:t>→</w:t>
      </w:r>
      <w:r>
        <w:tab/>
        <w:t>F/P</w:t>
      </w:r>
    </w:p>
    <w:p w14:paraId="4D08F20A" w14:textId="77777777" w:rsidR="00816F33" w:rsidRDefault="00816F33" w:rsidP="00B10902">
      <w:pPr>
        <w:pStyle w:val="af3"/>
        <w:widowControl w:val="0"/>
        <w:numPr>
          <w:ilvl w:val="3"/>
          <w:numId w:val="101"/>
        </w:numPr>
        <w:spacing w:after="0" w:line="240" w:lineRule="auto"/>
        <w:contextualSpacing w:val="0"/>
        <w:jc w:val="both"/>
      </w:pPr>
      <w:r>
        <w:rPr>
          <w:rFonts w:hint="eastAsia"/>
        </w:rPr>
        <w:t>F</w:t>
      </w:r>
      <w:r>
        <w:t>/P</w:t>
      </w:r>
      <w:r>
        <w:tab/>
      </w:r>
      <w:r>
        <w:rPr>
          <w:rFonts w:hint="eastAsia"/>
        </w:rPr>
        <w:t>→</w:t>
      </w:r>
      <w:r>
        <w:tab/>
      </w:r>
      <w:r>
        <w:rPr>
          <w:rFonts w:hint="eastAsia"/>
        </w:rPr>
        <w:t>F/P</w:t>
      </w:r>
    </w:p>
    <w:p w14:paraId="6B3A3D2D" w14:textId="77777777" w:rsidR="00816F33" w:rsidRDefault="00816F33" w:rsidP="00B10902">
      <w:pPr>
        <w:pStyle w:val="af3"/>
        <w:widowControl w:val="0"/>
        <w:numPr>
          <w:ilvl w:val="3"/>
          <w:numId w:val="101"/>
        </w:numPr>
        <w:spacing w:after="0" w:line="240" w:lineRule="auto"/>
        <w:contextualSpacing w:val="0"/>
        <w:jc w:val="both"/>
      </w:pPr>
      <w:r>
        <w:rPr>
          <w:rFonts w:hint="eastAsia"/>
        </w:rPr>
        <w:t>P</w:t>
      </w:r>
      <w:r>
        <w:tab/>
      </w:r>
      <w:r>
        <w:rPr>
          <w:rFonts w:hint="eastAsia"/>
        </w:rPr>
        <w:t>→</w:t>
      </w:r>
      <w:r>
        <w:tab/>
      </w:r>
      <w:r>
        <w:rPr>
          <w:rFonts w:hint="eastAsia"/>
        </w:rPr>
        <w:t>P</w:t>
      </w:r>
    </w:p>
    <w:p w14:paraId="3449D57E" w14:textId="77777777" w:rsidR="00816F33" w:rsidRDefault="00816F33" w:rsidP="00B10902">
      <w:pPr>
        <w:pStyle w:val="af3"/>
        <w:widowControl w:val="0"/>
        <w:numPr>
          <w:ilvl w:val="3"/>
          <w:numId w:val="101"/>
        </w:numPr>
        <w:spacing w:after="0" w:line="240" w:lineRule="auto"/>
        <w:contextualSpacing w:val="0"/>
        <w:jc w:val="both"/>
      </w:pPr>
      <w:r>
        <w:rPr>
          <w:rFonts w:hint="eastAsia"/>
        </w:rPr>
        <w:t>－</w:t>
      </w:r>
      <w:r>
        <w:tab/>
      </w:r>
      <w:r>
        <w:rPr>
          <w:rFonts w:hint="eastAsia"/>
        </w:rPr>
        <w:t>→</w:t>
      </w:r>
      <w:r>
        <w:tab/>
      </w:r>
      <w:r>
        <w:rPr>
          <w:rFonts w:hint="eastAsia"/>
        </w:rPr>
        <w:t>P</w:t>
      </w:r>
    </w:p>
    <w:p w14:paraId="6B3F8811" w14:textId="77777777" w:rsidR="00816F33" w:rsidRDefault="00816F33" w:rsidP="00C302C9"/>
    <w:p w14:paraId="784EBB1A" w14:textId="3F6C6D47" w:rsidR="00816F33" w:rsidRDefault="00816F33" w:rsidP="00C302C9">
      <w:r w:rsidRPr="00816F33">
        <w:t>I</w:t>
      </w:r>
      <w:r>
        <w:t>f user</w:t>
      </w:r>
      <w:r w:rsidRPr="00816F33">
        <w:t xml:space="preserve"> </w:t>
      </w:r>
      <w:r>
        <w:t>click</w:t>
      </w:r>
      <w:r w:rsidRPr="00816F33">
        <w:t xml:space="preserve"> the [Unset </w:t>
      </w:r>
      <w:proofErr w:type="gramStart"/>
      <w:r w:rsidRPr="00816F33">
        <w:t>In</w:t>
      </w:r>
      <w:proofErr w:type="gramEnd"/>
      <w:r w:rsidRPr="00816F33">
        <w:t xml:space="preserve"> All] button in the Save Image on Pass field, a confirmation dialog of "Unset all steps to save image on Pass." </w:t>
      </w:r>
      <w:r>
        <w:t>message will</w:t>
      </w:r>
      <w:r w:rsidRPr="00816F33">
        <w:t xml:space="preserve"> be displayed. If you click the [OK] button, the image will be displayed when the test case passes. The save setting is removed from all recording steps. The batch release setting is set according to the following rules.</w:t>
      </w:r>
    </w:p>
    <w:p w14:paraId="36CDF1A0" w14:textId="77777777" w:rsidR="00816F33" w:rsidRDefault="00816F33" w:rsidP="00B10902">
      <w:pPr>
        <w:pStyle w:val="af3"/>
        <w:widowControl w:val="0"/>
        <w:numPr>
          <w:ilvl w:val="3"/>
          <w:numId w:val="101"/>
        </w:numPr>
        <w:spacing w:after="0" w:line="240" w:lineRule="auto"/>
        <w:contextualSpacing w:val="0"/>
        <w:jc w:val="both"/>
      </w:pPr>
      <w:r>
        <w:rPr>
          <w:rFonts w:hint="eastAsia"/>
        </w:rPr>
        <w:lastRenderedPageBreak/>
        <w:t>F</w:t>
      </w:r>
      <w:r>
        <w:tab/>
      </w:r>
      <w:r>
        <w:rPr>
          <w:rFonts w:hint="eastAsia"/>
        </w:rPr>
        <w:t>→</w:t>
      </w:r>
      <w:r>
        <w:tab/>
        <w:t>F</w:t>
      </w:r>
    </w:p>
    <w:p w14:paraId="15BB4E29" w14:textId="77777777" w:rsidR="00816F33" w:rsidRDefault="00816F33" w:rsidP="00B10902">
      <w:pPr>
        <w:pStyle w:val="af3"/>
        <w:widowControl w:val="0"/>
        <w:numPr>
          <w:ilvl w:val="3"/>
          <w:numId w:val="101"/>
        </w:numPr>
        <w:spacing w:after="0" w:line="240" w:lineRule="auto"/>
        <w:contextualSpacing w:val="0"/>
        <w:jc w:val="both"/>
      </w:pPr>
      <w:r>
        <w:rPr>
          <w:rFonts w:hint="eastAsia"/>
        </w:rPr>
        <w:t>F</w:t>
      </w:r>
      <w:r>
        <w:t>/P</w:t>
      </w:r>
      <w:r>
        <w:tab/>
      </w:r>
      <w:r>
        <w:rPr>
          <w:rFonts w:hint="eastAsia"/>
        </w:rPr>
        <w:t>→</w:t>
      </w:r>
      <w:r>
        <w:tab/>
        <w:t>F</w:t>
      </w:r>
    </w:p>
    <w:p w14:paraId="4DB235DD" w14:textId="77777777" w:rsidR="00816F33" w:rsidRDefault="00816F33" w:rsidP="00B10902">
      <w:pPr>
        <w:pStyle w:val="af3"/>
        <w:widowControl w:val="0"/>
        <w:numPr>
          <w:ilvl w:val="3"/>
          <w:numId w:val="101"/>
        </w:numPr>
        <w:spacing w:after="0" w:line="240" w:lineRule="auto"/>
        <w:contextualSpacing w:val="0"/>
        <w:jc w:val="both"/>
      </w:pPr>
      <w:r>
        <w:rPr>
          <w:rFonts w:hint="eastAsia"/>
        </w:rPr>
        <w:t>P</w:t>
      </w:r>
      <w:r>
        <w:tab/>
      </w:r>
      <w:r>
        <w:rPr>
          <w:rFonts w:hint="eastAsia"/>
        </w:rPr>
        <w:t>→</w:t>
      </w:r>
      <w:r>
        <w:tab/>
      </w:r>
      <w:r>
        <w:rPr>
          <w:rFonts w:hint="eastAsia"/>
        </w:rPr>
        <w:t>－</w:t>
      </w:r>
    </w:p>
    <w:p w14:paraId="48C93740" w14:textId="77777777" w:rsidR="00816F33" w:rsidRDefault="00816F33" w:rsidP="00B10902">
      <w:pPr>
        <w:pStyle w:val="af3"/>
        <w:widowControl w:val="0"/>
        <w:numPr>
          <w:ilvl w:val="3"/>
          <w:numId w:val="101"/>
        </w:numPr>
        <w:spacing w:after="0" w:line="240" w:lineRule="auto"/>
        <w:contextualSpacing w:val="0"/>
        <w:jc w:val="both"/>
      </w:pPr>
      <w:r>
        <w:rPr>
          <w:rFonts w:hint="eastAsia"/>
        </w:rPr>
        <w:t>－</w:t>
      </w:r>
      <w:r>
        <w:tab/>
      </w:r>
      <w:r>
        <w:rPr>
          <w:rFonts w:hint="eastAsia"/>
        </w:rPr>
        <w:t>→</w:t>
      </w:r>
      <w:r>
        <w:tab/>
      </w:r>
      <w:r>
        <w:rPr>
          <w:rFonts w:hint="eastAsia"/>
        </w:rPr>
        <w:t>－</w:t>
      </w:r>
    </w:p>
    <w:p w14:paraId="3DA92159" w14:textId="0517CCEA" w:rsidR="00816F33" w:rsidRDefault="00816F33" w:rsidP="00C302C9">
      <w:r w:rsidRPr="00816F33">
        <w:t xml:space="preserve">On the other hand, if </w:t>
      </w:r>
      <w:r>
        <w:t>user</w:t>
      </w:r>
      <w:r w:rsidRPr="00816F33">
        <w:t xml:space="preserve"> want to set the image save settings for all test cases that failed to execute the test case, use the button in the Save Image on Fail field on the Advanced tab of Project Settings (see the figure below).</w:t>
      </w:r>
    </w:p>
    <w:p w14:paraId="7D1CF323" w14:textId="2A16CC79" w:rsidR="00816F33" w:rsidRDefault="00816F33" w:rsidP="00684B27">
      <w:pPr>
        <w:ind w:left="360"/>
        <w:jc w:val="center"/>
      </w:pPr>
      <w:r>
        <w:rPr>
          <w:rFonts w:ascii="Meiryo UI" w:eastAsia="Meiryo UI" w:hAnsi="Meiryo UI" w:cs="Meiryo UI"/>
          <w:noProof/>
          <w:lang w:val="en-IN" w:eastAsia="en-IN"/>
        </w:rPr>
        <w:drawing>
          <wp:inline distT="0" distB="0" distL="0" distR="0" wp14:anchorId="021289C3" wp14:editId="2496C599">
            <wp:extent cx="3905250" cy="1885950"/>
            <wp:effectExtent l="0" t="0" r="0" b="0"/>
            <wp:docPr id="6" name="図 6" descr="SaveImageOnF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veImageOnFail"/>
                    <pic:cNvPicPr>
                      <a:picLocks noChangeAspect="1" noChangeArrowheads="1"/>
                    </pic:cNvPicPr>
                  </pic:nvPicPr>
                  <pic:blipFill>
                    <a:blip r:embed="rId649">
                      <a:extLst>
                        <a:ext uri="{28A0092B-C50C-407E-A947-70E740481C1C}">
                          <a14:useLocalDpi xmlns:a14="http://schemas.microsoft.com/office/drawing/2010/main" val="0"/>
                        </a:ext>
                      </a:extLst>
                    </a:blip>
                    <a:srcRect/>
                    <a:stretch>
                      <a:fillRect/>
                    </a:stretch>
                  </pic:blipFill>
                  <pic:spPr bwMode="auto">
                    <a:xfrm>
                      <a:off x="0" y="0"/>
                      <a:ext cx="3905250" cy="1885950"/>
                    </a:xfrm>
                    <a:prstGeom prst="rect">
                      <a:avLst/>
                    </a:prstGeom>
                    <a:noFill/>
                    <a:ln>
                      <a:noFill/>
                    </a:ln>
                  </pic:spPr>
                </pic:pic>
              </a:graphicData>
            </a:graphic>
          </wp:inline>
        </w:drawing>
      </w:r>
    </w:p>
    <w:p w14:paraId="7E58B16A" w14:textId="132BAA2D" w:rsidR="00345041" w:rsidRDefault="00345041" w:rsidP="00F84EBA">
      <w:pPr>
        <w:ind w:left="360"/>
        <w:jc w:val="center"/>
      </w:pPr>
    </w:p>
    <w:p w14:paraId="2B9B303C" w14:textId="59E47DD2" w:rsidR="00345041" w:rsidRDefault="00BA602E" w:rsidP="00C302C9">
      <w:r w:rsidRPr="00BA602E">
        <w:t xml:space="preserve">If </w:t>
      </w:r>
      <w:r>
        <w:t>user</w:t>
      </w:r>
      <w:r w:rsidRPr="00BA602E">
        <w:t xml:space="preserve"> </w:t>
      </w:r>
      <w:r>
        <w:t>click</w:t>
      </w:r>
      <w:r w:rsidRPr="00BA602E">
        <w:t xml:space="preserve"> the [Set </w:t>
      </w:r>
      <w:proofErr w:type="gramStart"/>
      <w:r w:rsidRPr="00BA602E">
        <w:t>In</w:t>
      </w:r>
      <w:proofErr w:type="gramEnd"/>
      <w:r w:rsidRPr="00BA602E">
        <w:t xml:space="preserve"> All] button in the Save Image on Fail field, the confirmation dialog of "Set all steps to save image on Fail." Is displayed. If you click the [OK] button, the image will be displayed when the test case fails. The save settings apply to all recording steps. The batch save setting is set according to the following rules.</w:t>
      </w:r>
    </w:p>
    <w:p w14:paraId="233AE56D" w14:textId="77777777" w:rsidR="00BA602E" w:rsidRDefault="00BA602E" w:rsidP="00B10902">
      <w:pPr>
        <w:pStyle w:val="af3"/>
        <w:widowControl w:val="0"/>
        <w:numPr>
          <w:ilvl w:val="3"/>
          <w:numId w:val="101"/>
        </w:numPr>
        <w:spacing w:after="0" w:line="240" w:lineRule="auto"/>
        <w:contextualSpacing w:val="0"/>
        <w:jc w:val="both"/>
      </w:pPr>
      <w:r>
        <w:t>F</w:t>
      </w:r>
      <w:r>
        <w:tab/>
      </w:r>
      <w:r>
        <w:rPr>
          <w:rFonts w:hint="eastAsia"/>
        </w:rPr>
        <w:t>→</w:t>
      </w:r>
      <w:r>
        <w:tab/>
        <w:t>F</w:t>
      </w:r>
    </w:p>
    <w:p w14:paraId="258040AB" w14:textId="77777777" w:rsidR="00BA602E" w:rsidRDefault="00BA602E" w:rsidP="00B10902">
      <w:pPr>
        <w:pStyle w:val="af3"/>
        <w:widowControl w:val="0"/>
        <w:numPr>
          <w:ilvl w:val="3"/>
          <w:numId w:val="101"/>
        </w:numPr>
        <w:spacing w:after="0" w:line="240" w:lineRule="auto"/>
        <w:contextualSpacing w:val="0"/>
        <w:jc w:val="both"/>
      </w:pPr>
      <w:r>
        <w:t>F/P</w:t>
      </w:r>
      <w:r>
        <w:tab/>
      </w:r>
      <w:r>
        <w:rPr>
          <w:rFonts w:hint="eastAsia"/>
        </w:rPr>
        <w:t>→</w:t>
      </w:r>
      <w:r>
        <w:tab/>
        <w:t>F/P</w:t>
      </w:r>
    </w:p>
    <w:p w14:paraId="443DB132" w14:textId="77777777" w:rsidR="00BA602E" w:rsidRDefault="00BA602E" w:rsidP="00B10902">
      <w:pPr>
        <w:pStyle w:val="af3"/>
        <w:widowControl w:val="0"/>
        <w:numPr>
          <w:ilvl w:val="3"/>
          <w:numId w:val="101"/>
        </w:numPr>
        <w:spacing w:after="0" w:line="240" w:lineRule="auto"/>
        <w:contextualSpacing w:val="0"/>
        <w:jc w:val="both"/>
      </w:pPr>
      <w:r>
        <w:rPr>
          <w:rFonts w:hint="eastAsia"/>
        </w:rPr>
        <w:t>P</w:t>
      </w:r>
      <w:r>
        <w:tab/>
      </w:r>
      <w:r>
        <w:rPr>
          <w:rFonts w:hint="eastAsia"/>
        </w:rPr>
        <w:t>→</w:t>
      </w:r>
      <w:r>
        <w:tab/>
      </w:r>
      <w:r>
        <w:rPr>
          <w:rFonts w:hint="eastAsia"/>
        </w:rPr>
        <w:t>F/P</w:t>
      </w:r>
    </w:p>
    <w:p w14:paraId="0DC3932C" w14:textId="489A7612" w:rsidR="00BA602E" w:rsidRDefault="00BA602E" w:rsidP="00B10902">
      <w:pPr>
        <w:pStyle w:val="af3"/>
        <w:widowControl w:val="0"/>
        <w:numPr>
          <w:ilvl w:val="3"/>
          <w:numId w:val="101"/>
        </w:numPr>
        <w:spacing w:after="0" w:line="240" w:lineRule="auto"/>
        <w:contextualSpacing w:val="0"/>
        <w:jc w:val="both"/>
      </w:pPr>
      <w:r>
        <w:rPr>
          <w:rFonts w:hint="eastAsia"/>
        </w:rPr>
        <w:t>－</w:t>
      </w:r>
      <w:r>
        <w:tab/>
      </w:r>
      <w:r>
        <w:rPr>
          <w:rFonts w:hint="eastAsia"/>
        </w:rPr>
        <w:t>→</w:t>
      </w:r>
      <w:r>
        <w:tab/>
        <w:t>F</w:t>
      </w:r>
    </w:p>
    <w:p w14:paraId="68B06F8C" w14:textId="77777777" w:rsidR="00BA602E" w:rsidRDefault="00BA602E" w:rsidP="00BA602E">
      <w:pPr>
        <w:pStyle w:val="af3"/>
        <w:widowControl w:val="0"/>
        <w:spacing w:after="0" w:line="240" w:lineRule="auto"/>
        <w:ind w:left="2520"/>
        <w:contextualSpacing w:val="0"/>
        <w:jc w:val="both"/>
      </w:pPr>
    </w:p>
    <w:p w14:paraId="2DBBC8C4" w14:textId="73AA9BC8" w:rsidR="00BA602E" w:rsidRDefault="00BA602E" w:rsidP="00C302C9">
      <w:r w:rsidRPr="00BA602E">
        <w:t xml:space="preserve">If </w:t>
      </w:r>
      <w:r>
        <w:t>user</w:t>
      </w:r>
      <w:r w:rsidRPr="00BA602E">
        <w:t xml:space="preserve"> </w:t>
      </w:r>
      <w:r>
        <w:t>click</w:t>
      </w:r>
      <w:r w:rsidRPr="00BA602E">
        <w:t xml:space="preserve"> the [Unset </w:t>
      </w:r>
      <w:proofErr w:type="gramStart"/>
      <w:r w:rsidRPr="00BA602E">
        <w:t>In</w:t>
      </w:r>
      <w:proofErr w:type="gramEnd"/>
      <w:r w:rsidRPr="00BA602E">
        <w:t xml:space="preserve"> All] button in the Save Image on Fail field, a confirmation dialog of "Unset all steps to save image on Fail." Is displayed. If you click the [OK] button, the image will be displayed when the test case fails. The save setting is removed from all recording steps. The batch release setting is set according to the following rules.</w:t>
      </w:r>
    </w:p>
    <w:p w14:paraId="172234C2" w14:textId="77777777" w:rsidR="00BA602E" w:rsidRDefault="00BA602E" w:rsidP="00B10902">
      <w:pPr>
        <w:pStyle w:val="af3"/>
        <w:widowControl w:val="0"/>
        <w:numPr>
          <w:ilvl w:val="3"/>
          <w:numId w:val="101"/>
        </w:numPr>
        <w:spacing w:after="0" w:line="240" w:lineRule="auto"/>
        <w:contextualSpacing w:val="0"/>
        <w:jc w:val="both"/>
      </w:pPr>
      <w:r>
        <w:rPr>
          <w:rFonts w:hint="eastAsia"/>
        </w:rPr>
        <w:t>F</w:t>
      </w:r>
      <w:r>
        <w:tab/>
      </w:r>
      <w:r>
        <w:rPr>
          <w:rFonts w:hint="eastAsia"/>
        </w:rPr>
        <w:t>→</w:t>
      </w:r>
      <w:r>
        <w:tab/>
      </w:r>
      <w:r>
        <w:rPr>
          <w:rFonts w:hint="eastAsia"/>
        </w:rPr>
        <w:t>－</w:t>
      </w:r>
    </w:p>
    <w:p w14:paraId="164EB6B1" w14:textId="77777777" w:rsidR="00BA602E" w:rsidRDefault="00BA602E" w:rsidP="00B10902">
      <w:pPr>
        <w:pStyle w:val="af3"/>
        <w:widowControl w:val="0"/>
        <w:numPr>
          <w:ilvl w:val="3"/>
          <w:numId w:val="101"/>
        </w:numPr>
        <w:spacing w:after="0" w:line="240" w:lineRule="auto"/>
        <w:contextualSpacing w:val="0"/>
        <w:jc w:val="both"/>
      </w:pPr>
      <w:r>
        <w:rPr>
          <w:rFonts w:hint="eastAsia"/>
        </w:rPr>
        <w:t>F</w:t>
      </w:r>
      <w:r>
        <w:t>/P</w:t>
      </w:r>
      <w:r>
        <w:tab/>
      </w:r>
      <w:r>
        <w:rPr>
          <w:rFonts w:hint="eastAsia"/>
        </w:rPr>
        <w:t>→</w:t>
      </w:r>
      <w:r>
        <w:tab/>
        <w:t>P</w:t>
      </w:r>
    </w:p>
    <w:p w14:paraId="64C37153" w14:textId="77777777" w:rsidR="00BA602E" w:rsidRDefault="00BA602E" w:rsidP="00B10902">
      <w:pPr>
        <w:pStyle w:val="af3"/>
        <w:widowControl w:val="0"/>
        <w:numPr>
          <w:ilvl w:val="3"/>
          <w:numId w:val="101"/>
        </w:numPr>
        <w:spacing w:after="0" w:line="240" w:lineRule="auto"/>
        <w:contextualSpacing w:val="0"/>
        <w:jc w:val="both"/>
      </w:pPr>
      <w:r>
        <w:rPr>
          <w:rFonts w:hint="eastAsia"/>
        </w:rPr>
        <w:t>P</w:t>
      </w:r>
      <w:r>
        <w:tab/>
      </w:r>
      <w:r>
        <w:rPr>
          <w:rFonts w:hint="eastAsia"/>
        </w:rPr>
        <w:t>→</w:t>
      </w:r>
      <w:r>
        <w:tab/>
        <w:t>P</w:t>
      </w:r>
    </w:p>
    <w:p w14:paraId="732731FA" w14:textId="4720B3CC" w:rsidR="00BA602E" w:rsidRDefault="00BA602E" w:rsidP="00B10902">
      <w:pPr>
        <w:pStyle w:val="af3"/>
        <w:widowControl w:val="0"/>
        <w:numPr>
          <w:ilvl w:val="3"/>
          <w:numId w:val="101"/>
        </w:numPr>
        <w:spacing w:after="0" w:line="240" w:lineRule="auto"/>
        <w:contextualSpacing w:val="0"/>
        <w:jc w:val="both"/>
      </w:pPr>
      <w:r>
        <w:rPr>
          <w:rFonts w:hint="eastAsia"/>
        </w:rPr>
        <w:t>－</w:t>
      </w:r>
      <w:r>
        <w:tab/>
      </w:r>
      <w:r>
        <w:rPr>
          <w:rFonts w:hint="eastAsia"/>
        </w:rPr>
        <w:t>→</w:t>
      </w:r>
      <w:r>
        <w:tab/>
      </w:r>
      <w:r>
        <w:rPr>
          <w:rFonts w:hint="eastAsia"/>
        </w:rPr>
        <w:t>－</w:t>
      </w:r>
    </w:p>
    <w:p w14:paraId="02438799" w14:textId="77777777" w:rsidR="00BA602E" w:rsidRDefault="00BA602E" w:rsidP="00C302C9"/>
    <w:p w14:paraId="7B964A08" w14:textId="77777777" w:rsidR="00345041" w:rsidRDefault="00345041" w:rsidP="00C302C9">
      <w:r>
        <w:t>Once user selects this option and click on Ok button, this setting is applied for all recording present in a particular project.</w:t>
      </w:r>
    </w:p>
    <w:p w14:paraId="4FA305BF" w14:textId="36D0CB11" w:rsidR="00345041" w:rsidRDefault="00345041" w:rsidP="00C302C9">
      <w:r>
        <w:t xml:space="preserve">Once user plays the recording with </w:t>
      </w:r>
      <w:r w:rsidR="00BA602E">
        <w:t>image save setting</w:t>
      </w:r>
      <w:r>
        <w:t>, the screenshots of the desktop will be taken after execution of each step. The screenshots taken are saved in Report folder at physical location of the concord project.</w:t>
      </w:r>
    </w:p>
    <w:p w14:paraId="3C205F82" w14:textId="074C57FB" w:rsidR="00345041" w:rsidRDefault="00345041" w:rsidP="00C302C9">
      <w:r>
        <w:t xml:space="preserve">The screenshot taken will be linked to each pass step of the recording and user can see this on report </w:t>
      </w:r>
      <w:r w:rsidR="00487CC7">
        <w:t>see the figure shown below</w:t>
      </w:r>
      <w:r>
        <w:t>:</w:t>
      </w:r>
    </w:p>
    <w:p w14:paraId="40FCC004" w14:textId="77777777" w:rsidR="00345041" w:rsidRDefault="00345041" w:rsidP="00F84EBA">
      <w:pPr>
        <w:ind w:left="360"/>
        <w:jc w:val="center"/>
      </w:pPr>
      <w:r>
        <w:rPr>
          <w:noProof/>
          <w:lang w:val="en-IN" w:eastAsia="en-IN"/>
        </w:rPr>
        <w:lastRenderedPageBreak/>
        <w:drawing>
          <wp:inline distT="0" distB="0" distL="0" distR="0" wp14:anchorId="707F943E" wp14:editId="472738BA">
            <wp:extent cx="6156135" cy="33917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0">
                      <a:extLst>
                        <a:ext uri="{28A0092B-C50C-407E-A947-70E740481C1C}">
                          <a14:useLocalDpi xmlns:a14="http://schemas.microsoft.com/office/drawing/2010/main" val="0"/>
                        </a:ext>
                      </a:extLst>
                    </a:blip>
                    <a:srcRect/>
                    <a:stretch>
                      <a:fillRect/>
                    </a:stretch>
                  </pic:blipFill>
                  <pic:spPr bwMode="auto">
                    <a:xfrm>
                      <a:off x="0" y="0"/>
                      <a:ext cx="6159181" cy="3393464"/>
                    </a:xfrm>
                    <a:prstGeom prst="rect">
                      <a:avLst/>
                    </a:prstGeom>
                    <a:noFill/>
                    <a:ln>
                      <a:noFill/>
                    </a:ln>
                  </pic:spPr>
                </pic:pic>
              </a:graphicData>
            </a:graphic>
          </wp:inline>
        </w:drawing>
      </w:r>
    </w:p>
    <w:p w14:paraId="3B5F1F5D" w14:textId="16D7FF71" w:rsidR="00345041" w:rsidRDefault="00345041" w:rsidP="00C302C9">
      <w:r>
        <w:t xml:space="preserve">User can click on the image linked in each step to check the image captured after each step which is passed </w:t>
      </w:r>
      <w:r w:rsidR="009E018C">
        <w:t>see the figure shown below</w:t>
      </w:r>
      <w:r>
        <w:t>:</w:t>
      </w:r>
    </w:p>
    <w:p w14:paraId="78478E06" w14:textId="77777777" w:rsidR="000C5206" w:rsidRDefault="006E4899" w:rsidP="00B00953">
      <w:pPr>
        <w:spacing w:after="0" w:line="240" w:lineRule="auto"/>
        <w:jc w:val="center"/>
      </w:pPr>
      <w:r>
        <w:rPr>
          <w:noProof/>
          <w:lang w:val="en-IN" w:eastAsia="en-IN"/>
        </w:rPr>
        <w:drawing>
          <wp:inline distT="0" distB="0" distL="0" distR="0" wp14:anchorId="2924BACB" wp14:editId="46B80F9C">
            <wp:extent cx="6158784" cy="3540642"/>
            <wp:effectExtent l="0" t="0" r="0" b="317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6166136" cy="3544869"/>
                    </a:xfrm>
                    <a:prstGeom prst="rect">
                      <a:avLst/>
                    </a:prstGeom>
                    <a:noFill/>
                    <a:ln>
                      <a:noFill/>
                    </a:ln>
                  </pic:spPr>
                </pic:pic>
              </a:graphicData>
            </a:graphic>
          </wp:inline>
        </w:drawing>
      </w:r>
    </w:p>
    <w:p w14:paraId="34FD312D" w14:textId="77777777" w:rsidR="000C5206" w:rsidRDefault="000C5206" w:rsidP="00B00953">
      <w:pPr>
        <w:spacing w:after="0" w:line="240" w:lineRule="auto"/>
        <w:jc w:val="center"/>
      </w:pPr>
    </w:p>
    <w:p w14:paraId="4B5055CF" w14:textId="77777777" w:rsidR="000C5206" w:rsidRDefault="000C5206" w:rsidP="000C5206">
      <w:pPr>
        <w:spacing w:after="0" w:line="240" w:lineRule="auto"/>
      </w:pPr>
    </w:p>
    <w:p w14:paraId="63F8D385" w14:textId="77777777" w:rsidR="000C5206" w:rsidRDefault="000C5206" w:rsidP="000C5206">
      <w:pPr>
        <w:spacing w:after="0" w:line="240" w:lineRule="auto"/>
      </w:pPr>
    </w:p>
    <w:p w14:paraId="3ADBEC71" w14:textId="3A2EC64C" w:rsidR="000C5206" w:rsidRPr="00AA3A6C" w:rsidRDefault="000C5206" w:rsidP="00C302C9">
      <w:pPr>
        <w:spacing w:after="0" w:line="240" w:lineRule="auto"/>
        <w:rPr>
          <w:b/>
        </w:rPr>
      </w:pPr>
      <w:r w:rsidRPr="00AA3A6C">
        <w:rPr>
          <w:b/>
        </w:rPr>
        <w:t xml:space="preserve">If </w:t>
      </w:r>
      <w:r w:rsidR="009230CD">
        <w:rPr>
          <w:b/>
        </w:rPr>
        <w:t xml:space="preserve"> save image setting</w:t>
      </w:r>
      <w:r w:rsidRPr="00AA3A6C">
        <w:rPr>
          <w:b/>
        </w:rPr>
        <w:t xml:space="preserve"> is </w:t>
      </w:r>
      <w:r w:rsidR="009230CD">
        <w:rPr>
          <w:b/>
        </w:rPr>
        <w:t>enable</w:t>
      </w:r>
      <w:r w:rsidRPr="00AA3A6C">
        <w:rPr>
          <w:b/>
        </w:rPr>
        <w:t xml:space="preserve">d in </w:t>
      </w:r>
      <w:r w:rsidR="00C961E1">
        <w:rPr>
          <w:b/>
        </w:rPr>
        <w:t>P</w:t>
      </w:r>
      <w:r w:rsidRPr="00AA3A6C">
        <w:rPr>
          <w:b/>
        </w:rPr>
        <w:t xml:space="preserve">roject </w:t>
      </w:r>
      <w:proofErr w:type="gramStart"/>
      <w:r w:rsidR="00C961E1">
        <w:rPr>
          <w:b/>
        </w:rPr>
        <w:t>S</w:t>
      </w:r>
      <w:r w:rsidRPr="00AA3A6C">
        <w:rPr>
          <w:b/>
        </w:rPr>
        <w:t>etting</w:t>
      </w:r>
      <w:r w:rsidR="007F2B45">
        <w:rPr>
          <w:b/>
        </w:rPr>
        <w:t>s</w:t>
      </w:r>
      <w:proofErr w:type="gramEnd"/>
      <w:r w:rsidRPr="00AA3A6C">
        <w:rPr>
          <w:b/>
        </w:rPr>
        <w:t xml:space="preserve"> then</w:t>
      </w:r>
    </w:p>
    <w:p w14:paraId="7F0704CE" w14:textId="77777777" w:rsidR="000C5206" w:rsidRPr="000C5206" w:rsidRDefault="000C5206" w:rsidP="000C5206">
      <w:pPr>
        <w:spacing w:after="0" w:line="240" w:lineRule="auto"/>
      </w:pPr>
    </w:p>
    <w:p w14:paraId="5BD76FAE" w14:textId="24BBD0A4" w:rsidR="000C5206" w:rsidRPr="00612A52" w:rsidRDefault="00D4561F" w:rsidP="00B10902">
      <w:pPr>
        <w:pStyle w:val="af3"/>
        <w:numPr>
          <w:ilvl w:val="0"/>
          <w:numId w:val="64"/>
        </w:numPr>
        <w:spacing w:after="0" w:line="240" w:lineRule="auto"/>
        <w:rPr>
          <w:rFonts w:asciiTheme="majorHAnsi" w:eastAsiaTheme="majorEastAsia" w:hAnsiTheme="majorHAnsi" w:cstheme="majorBidi"/>
          <w:b/>
          <w:bCs/>
          <w:color w:val="365F91" w:themeColor="accent1" w:themeShade="BF"/>
          <w:sz w:val="28"/>
          <w:szCs w:val="28"/>
        </w:rPr>
      </w:pPr>
      <w:r>
        <w:t xml:space="preserve">If step is not </w:t>
      </w:r>
      <w:proofErr w:type="gramStart"/>
      <w:r>
        <w:t>image based</w:t>
      </w:r>
      <w:proofErr w:type="gramEnd"/>
      <w:r>
        <w:t xml:space="preserve"> c</w:t>
      </w:r>
      <w:r w:rsidR="000C5206" w:rsidRPr="000C5206">
        <w:t>oncord will save desktop image</w:t>
      </w:r>
      <w:r>
        <w:t xml:space="preserve"> and same will be shown in report for passed steps.</w:t>
      </w:r>
    </w:p>
    <w:p w14:paraId="738C4D09" w14:textId="77777777" w:rsidR="000C5206" w:rsidRPr="00612A52" w:rsidRDefault="000C5206" w:rsidP="00612A52">
      <w:pPr>
        <w:pStyle w:val="af3"/>
        <w:spacing w:after="0" w:line="240" w:lineRule="auto"/>
        <w:ind w:left="465"/>
        <w:rPr>
          <w:rFonts w:asciiTheme="majorHAnsi" w:eastAsiaTheme="majorEastAsia" w:hAnsiTheme="majorHAnsi" w:cstheme="majorBidi"/>
          <w:b/>
          <w:bCs/>
          <w:color w:val="365F91" w:themeColor="accent1" w:themeShade="BF"/>
          <w:sz w:val="28"/>
          <w:szCs w:val="28"/>
        </w:rPr>
      </w:pPr>
    </w:p>
    <w:p w14:paraId="44A7C7BA" w14:textId="7AC192CA" w:rsidR="00D4561F" w:rsidRDefault="00037B5A" w:rsidP="00B10902">
      <w:pPr>
        <w:pStyle w:val="af3"/>
        <w:numPr>
          <w:ilvl w:val="0"/>
          <w:numId w:val="64"/>
        </w:numPr>
        <w:spacing w:after="0" w:line="240" w:lineRule="auto"/>
      </w:pPr>
      <w:r w:rsidRPr="000C5206">
        <w:lastRenderedPageBreak/>
        <w:t xml:space="preserve">For image base steps </w:t>
      </w:r>
      <w:r w:rsidR="00D4561F">
        <w:t>c</w:t>
      </w:r>
      <w:r w:rsidRPr="000C5206">
        <w:t>oncord will show</w:t>
      </w:r>
      <w:r w:rsidR="002F2033">
        <w:t xml:space="preserve"> below</w:t>
      </w:r>
      <w:r w:rsidRPr="000C5206">
        <w:t xml:space="preserve"> stitched image even on pass case.</w:t>
      </w:r>
    </w:p>
    <w:p w14:paraId="5050BE77" w14:textId="77777777" w:rsidR="00D4561F" w:rsidRPr="000C5206" w:rsidRDefault="00D4561F" w:rsidP="00612A52">
      <w:pPr>
        <w:pStyle w:val="af3"/>
        <w:spacing w:after="0" w:line="240" w:lineRule="auto"/>
        <w:ind w:left="465"/>
      </w:pPr>
    </w:p>
    <w:p w14:paraId="6B5AD215" w14:textId="443BF7F4" w:rsidR="000E5878" w:rsidRPr="00612A52" w:rsidRDefault="000C5206" w:rsidP="00B10902">
      <w:pPr>
        <w:pStyle w:val="af3"/>
        <w:numPr>
          <w:ilvl w:val="0"/>
          <w:numId w:val="50"/>
        </w:numPr>
        <w:spacing w:after="0"/>
        <w:rPr>
          <w:b/>
        </w:rPr>
      </w:pPr>
      <w:r w:rsidRPr="00612A52">
        <w:rPr>
          <w:b/>
        </w:rPr>
        <w:t>M</w:t>
      </w:r>
      <w:r w:rsidR="00037B5A" w:rsidRPr="00612A52">
        <w:rPr>
          <w:b/>
        </w:rPr>
        <w:t>ain step</w:t>
      </w:r>
    </w:p>
    <w:p w14:paraId="163A668B" w14:textId="4BA41F1C" w:rsidR="000E5878" w:rsidRPr="00612A52" w:rsidRDefault="000C5206" w:rsidP="00B10902">
      <w:pPr>
        <w:pStyle w:val="af3"/>
        <w:numPr>
          <w:ilvl w:val="0"/>
          <w:numId w:val="50"/>
        </w:numPr>
        <w:spacing w:after="0"/>
        <w:rPr>
          <w:b/>
        </w:rPr>
      </w:pPr>
      <w:r w:rsidRPr="00612A52">
        <w:rPr>
          <w:b/>
        </w:rPr>
        <w:t>C</w:t>
      </w:r>
      <w:r w:rsidR="00037B5A" w:rsidRPr="00612A52">
        <w:rPr>
          <w:b/>
        </w:rPr>
        <w:t>heckpoint step</w:t>
      </w:r>
    </w:p>
    <w:p w14:paraId="5FD1275E" w14:textId="77777777" w:rsidR="000C5206" w:rsidRDefault="000C5206" w:rsidP="00612A52">
      <w:pPr>
        <w:pStyle w:val="af3"/>
        <w:spacing w:after="0"/>
      </w:pPr>
    </w:p>
    <w:p w14:paraId="3F862290" w14:textId="077E9383" w:rsidR="00E9515A" w:rsidRPr="000C5206" w:rsidRDefault="00207D13" w:rsidP="00B10902">
      <w:pPr>
        <w:pStyle w:val="af3"/>
        <w:numPr>
          <w:ilvl w:val="0"/>
          <w:numId w:val="64"/>
        </w:numPr>
        <w:spacing w:after="0"/>
      </w:pPr>
      <w:r>
        <w:t xml:space="preserve">For </w:t>
      </w:r>
      <w:r w:rsidRPr="000C5206">
        <w:t>checkpoint</w:t>
      </w:r>
      <w:r w:rsidR="000B744C">
        <w:t xml:space="preserve"> sub steps</w:t>
      </w:r>
      <w:r w:rsidR="00EE4C62">
        <w:t>,</w:t>
      </w:r>
      <w:r w:rsidR="000B744C">
        <w:t xml:space="preserve"> </w:t>
      </w:r>
      <w:r w:rsidR="000C5206" w:rsidRPr="000C5206">
        <w:t xml:space="preserve">pass image will get display in </w:t>
      </w:r>
      <w:r w:rsidR="00AA4DB8">
        <w:t>report</w:t>
      </w:r>
      <w:r w:rsidR="00FA2A15">
        <w:t xml:space="preserve"> even step is not image base </w:t>
      </w:r>
      <w:r w:rsidR="00371A6A">
        <w:t>see the figure shown below</w:t>
      </w:r>
      <w:r w:rsidR="00FA2A15">
        <w:t>:</w:t>
      </w:r>
    </w:p>
    <w:p w14:paraId="724A5C58" w14:textId="55D0D1F7" w:rsidR="000C5206" w:rsidRPr="000C5206" w:rsidRDefault="000C5206" w:rsidP="00612A52">
      <w:pPr>
        <w:pStyle w:val="af3"/>
        <w:spacing w:after="0"/>
        <w:ind w:left="465"/>
      </w:pPr>
    </w:p>
    <w:p w14:paraId="3CA17E21" w14:textId="4C1246F5" w:rsidR="00E24CC5" w:rsidRDefault="00D4561F" w:rsidP="004968FD">
      <w:pPr>
        <w:pStyle w:val="af3"/>
        <w:spacing w:after="0" w:line="240" w:lineRule="auto"/>
        <w:ind w:left="180"/>
        <w:jc w:val="center"/>
      </w:pPr>
      <w:r>
        <w:rPr>
          <w:noProof/>
          <w:lang w:val="en-IN" w:eastAsia="en-IN"/>
        </w:rPr>
        <w:drawing>
          <wp:inline distT="0" distB="0" distL="0" distR="0" wp14:anchorId="7439056F" wp14:editId="1E3BBDEC">
            <wp:extent cx="5497032" cy="6259830"/>
            <wp:effectExtent l="0" t="0" r="8890" b="762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5499298" cy="6262411"/>
                    </a:xfrm>
                    <a:prstGeom prst="rect">
                      <a:avLst/>
                    </a:prstGeom>
                  </pic:spPr>
                </pic:pic>
              </a:graphicData>
            </a:graphic>
          </wp:inline>
        </w:drawing>
      </w:r>
      <w:r w:rsidR="00765196">
        <w:br w:type="page"/>
      </w:r>
    </w:p>
    <w:p w14:paraId="310DD770" w14:textId="77777777" w:rsidR="00E25372" w:rsidRDefault="00E25372" w:rsidP="0072434C">
      <w:pPr>
        <w:pStyle w:val="2"/>
      </w:pPr>
      <w:bookmarkStart w:id="3062" w:name="_Replace_Image"/>
      <w:bookmarkStart w:id="3063" w:name="_Ref36737605"/>
      <w:bookmarkStart w:id="3064" w:name="_Toc174035264"/>
      <w:bookmarkEnd w:id="3062"/>
      <w:r>
        <w:lastRenderedPageBreak/>
        <w:t>Replace Image</w:t>
      </w:r>
      <w:bookmarkEnd w:id="3063"/>
      <w:bookmarkEnd w:id="3064"/>
    </w:p>
    <w:p w14:paraId="7B0EAE3D" w14:textId="05636B2C" w:rsidR="00E25372" w:rsidRDefault="00E25372" w:rsidP="00C302C9">
      <w:r>
        <w:t>“Replace</w:t>
      </w:r>
      <w:r w:rsidRPr="00032C4F">
        <w:t xml:space="preserve"> Image</w:t>
      </w:r>
      <w:r>
        <w:t xml:space="preserve">” option is used to replace runtime image with </w:t>
      </w:r>
      <w:r w:rsidR="00947F49">
        <w:t xml:space="preserve">the </w:t>
      </w:r>
      <w:r>
        <w:t>captured image when an image</w:t>
      </w:r>
      <w:r w:rsidR="00947F49">
        <w:t>-</w:t>
      </w:r>
      <w:r>
        <w:t xml:space="preserve">based action fails. If </w:t>
      </w:r>
      <w:r w:rsidR="00947F49">
        <w:t xml:space="preserve">a </w:t>
      </w:r>
      <w:r>
        <w:t>user has captured /selected an image and attached to an image</w:t>
      </w:r>
      <w:r w:rsidR="007774A7">
        <w:t>-</w:t>
      </w:r>
      <w:r>
        <w:t xml:space="preserve">based action. User comes to know that the image captured by </w:t>
      </w:r>
      <w:r w:rsidR="007774A7">
        <w:t xml:space="preserve">the </w:t>
      </w:r>
      <w:r>
        <w:t xml:space="preserve">user at </w:t>
      </w:r>
      <w:r w:rsidR="007774A7">
        <w:t xml:space="preserve">the </w:t>
      </w:r>
      <w:r>
        <w:t xml:space="preserve">time of script creation is not </w:t>
      </w:r>
      <w:r w:rsidR="007774A7">
        <w:t xml:space="preserve">the </w:t>
      </w:r>
      <w:r>
        <w:t xml:space="preserve">same as at the time of execution. If in this case user wants to get the image at the time of execution as the expected image, then user can use this feature of Replace Image. </w:t>
      </w:r>
    </w:p>
    <w:p w14:paraId="0958984D" w14:textId="00F69F1B" w:rsidR="004C0593" w:rsidRDefault="004C0593" w:rsidP="00C302C9">
      <w:r>
        <w:t xml:space="preserve">Note: These options will be specific to </w:t>
      </w:r>
      <w:r w:rsidR="007774A7">
        <w:t xml:space="preserve">the </w:t>
      </w:r>
      <w:r>
        <w:t xml:space="preserve">recording. </w:t>
      </w:r>
      <w:proofErr w:type="gramStart"/>
      <w:r>
        <w:t>i.e.</w:t>
      </w:r>
      <w:proofErr w:type="gramEnd"/>
      <w:r>
        <w:t xml:space="preserve"> When </w:t>
      </w:r>
      <w:r w:rsidR="007774A7">
        <w:t xml:space="preserve">a </w:t>
      </w:r>
      <w:r>
        <w:t>user performs the replace operation then it will be applied to the specific recording which is opened in the report.</w:t>
      </w:r>
    </w:p>
    <w:p w14:paraId="7D3F5018" w14:textId="1042740D" w:rsidR="00E25372" w:rsidRDefault="00E25372" w:rsidP="00C302C9">
      <w:r>
        <w:t xml:space="preserve">User can replace image in </w:t>
      </w:r>
      <w:r w:rsidR="007774A7">
        <w:t xml:space="preserve">the </w:t>
      </w:r>
      <w:r>
        <w:t>following three ways:</w:t>
      </w:r>
    </w:p>
    <w:p w14:paraId="00F0A554" w14:textId="77777777" w:rsidR="00E25372" w:rsidRDefault="00E25372" w:rsidP="0072434C">
      <w:pPr>
        <w:pStyle w:val="3"/>
      </w:pPr>
      <w:bookmarkStart w:id="3065" w:name="_Toc174035265"/>
      <w:r>
        <w:t>Replace All</w:t>
      </w:r>
      <w:bookmarkEnd w:id="3065"/>
    </w:p>
    <w:p w14:paraId="2B033DB1" w14:textId="606AD4C3" w:rsidR="00E25372" w:rsidRDefault="00E25372" w:rsidP="00C302C9">
      <w:pPr>
        <w:spacing w:after="0" w:line="240" w:lineRule="auto"/>
      </w:pPr>
      <w:r>
        <w:t xml:space="preserve">When any </w:t>
      </w:r>
      <w:proofErr w:type="gramStart"/>
      <w:r>
        <w:t>image based</w:t>
      </w:r>
      <w:proofErr w:type="gramEnd"/>
      <w:r>
        <w:t xml:space="preserve"> action gets failed, user can see </w:t>
      </w:r>
      <w:r w:rsidR="007774A7">
        <w:t xml:space="preserve">an </w:t>
      </w:r>
      <w:r>
        <w:t>option for Replace All on the top right corner of the report as shown in below fig:</w:t>
      </w:r>
    </w:p>
    <w:p w14:paraId="36626F4B" w14:textId="77777777" w:rsidR="00E25372" w:rsidRDefault="00E25372" w:rsidP="00E25372">
      <w:pPr>
        <w:pStyle w:val="af3"/>
        <w:spacing w:after="0" w:line="240" w:lineRule="auto"/>
        <w:ind w:left="180"/>
      </w:pPr>
    </w:p>
    <w:p w14:paraId="795453DE" w14:textId="77777777" w:rsidR="00E25372" w:rsidRDefault="00E25372" w:rsidP="00684B27">
      <w:pPr>
        <w:pStyle w:val="af3"/>
        <w:spacing w:after="0" w:line="240" w:lineRule="auto"/>
        <w:ind w:left="180"/>
        <w:jc w:val="center"/>
      </w:pPr>
      <w:r>
        <w:rPr>
          <w:noProof/>
          <w:lang w:val="en-IN" w:eastAsia="en-IN"/>
        </w:rPr>
        <w:drawing>
          <wp:inline distT="0" distB="0" distL="0" distR="0" wp14:anchorId="0FE05EF7" wp14:editId="74F1CFF0">
            <wp:extent cx="6365875" cy="3352800"/>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bwMode="auto">
                    <a:xfrm>
                      <a:off x="0" y="0"/>
                      <a:ext cx="6365875" cy="3352800"/>
                    </a:xfrm>
                    <a:prstGeom prst="rect">
                      <a:avLst/>
                    </a:prstGeom>
                  </pic:spPr>
                </pic:pic>
              </a:graphicData>
            </a:graphic>
          </wp:inline>
        </w:drawing>
      </w:r>
    </w:p>
    <w:p w14:paraId="4516CEDB" w14:textId="77777777" w:rsidR="00E25372" w:rsidRDefault="00E25372" w:rsidP="00E25372">
      <w:pPr>
        <w:pStyle w:val="af3"/>
        <w:spacing w:after="0" w:line="240" w:lineRule="auto"/>
        <w:ind w:left="180"/>
      </w:pPr>
    </w:p>
    <w:p w14:paraId="170A7BDB" w14:textId="7D713176" w:rsidR="00E25372" w:rsidRDefault="00E25372" w:rsidP="00C302C9">
      <w:pPr>
        <w:spacing w:after="0" w:line="240" w:lineRule="auto"/>
      </w:pPr>
      <w:r>
        <w:t xml:space="preserve">When user selects the option of Replace All then in all the failed </w:t>
      </w:r>
      <w:proofErr w:type="gramStart"/>
      <w:r>
        <w:t>image based</w:t>
      </w:r>
      <w:proofErr w:type="gramEnd"/>
      <w:r>
        <w:t xml:space="preserve"> actions, </w:t>
      </w:r>
      <w:r w:rsidR="007774A7">
        <w:t xml:space="preserve">the </w:t>
      </w:r>
      <w:r>
        <w:t>static image captured by user while creation of script get replaced by the runtime image captured at execution time. This change in images will be saved in repository as well.</w:t>
      </w:r>
    </w:p>
    <w:p w14:paraId="083E414D" w14:textId="77777777" w:rsidR="00E25372" w:rsidRDefault="00E25372" w:rsidP="00C302C9">
      <w:pPr>
        <w:spacing w:after="0" w:line="240" w:lineRule="auto"/>
      </w:pPr>
      <w:r>
        <w:t>The dialog appears for confirmation as shown below:</w:t>
      </w:r>
    </w:p>
    <w:p w14:paraId="575BD80D" w14:textId="77777777" w:rsidR="00E25372" w:rsidRDefault="00E25372" w:rsidP="006B74AE">
      <w:pPr>
        <w:pStyle w:val="af3"/>
        <w:spacing w:after="0" w:line="240" w:lineRule="auto"/>
        <w:ind w:left="709"/>
      </w:pPr>
    </w:p>
    <w:p w14:paraId="797C4396" w14:textId="77777777" w:rsidR="00E25372" w:rsidRDefault="00E25372" w:rsidP="006A552E">
      <w:pPr>
        <w:pStyle w:val="af3"/>
        <w:spacing w:after="0" w:line="240" w:lineRule="auto"/>
        <w:ind w:left="180"/>
        <w:jc w:val="cente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noProof/>
          <w:color w:val="365F91" w:themeColor="accent1" w:themeShade="BF"/>
          <w:sz w:val="28"/>
          <w:szCs w:val="28"/>
          <w:lang w:val="en-IN" w:eastAsia="en-IN"/>
        </w:rPr>
        <w:lastRenderedPageBreak/>
        <w:drawing>
          <wp:inline distT="0" distB="0" distL="0" distR="0" wp14:anchorId="1EFD27FA" wp14:editId="7BC315C8">
            <wp:extent cx="2063750" cy="1638300"/>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2063750" cy="1638300"/>
                    </a:xfrm>
                    <a:prstGeom prst="rect">
                      <a:avLst/>
                    </a:prstGeom>
                    <a:noFill/>
                    <a:ln>
                      <a:noFill/>
                    </a:ln>
                  </pic:spPr>
                </pic:pic>
              </a:graphicData>
            </a:graphic>
          </wp:inline>
        </w:drawing>
      </w:r>
    </w:p>
    <w:p w14:paraId="2F39BBAB" w14:textId="77777777" w:rsidR="00E25372" w:rsidRPr="00C302C9" w:rsidRDefault="00E25372" w:rsidP="00C302C9">
      <w:pPr>
        <w:spacing w:after="0" w:line="240" w:lineRule="auto"/>
        <w:rPr>
          <w:rFonts w:asciiTheme="majorHAnsi" w:eastAsiaTheme="majorEastAsia" w:hAnsiTheme="majorHAnsi" w:cstheme="majorBidi"/>
          <w:b/>
          <w:bCs/>
          <w:color w:val="365F91" w:themeColor="accent1" w:themeShade="BF"/>
          <w:sz w:val="28"/>
          <w:szCs w:val="28"/>
        </w:rPr>
      </w:pPr>
    </w:p>
    <w:p w14:paraId="54E1516F" w14:textId="77777777" w:rsidR="00E25372" w:rsidRDefault="00E25372" w:rsidP="00C302C9">
      <w:pPr>
        <w:spacing w:after="0" w:line="240" w:lineRule="auto"/>
      </w:pPr>
      <w:r w:rsidRPr="000750F8">
        <w:t xml:space="preserve">If user </w:t>
      </w:r>
      <w:r>
        <w:t>select yes for the above dialog, the static/captured images will be replaced by the runtime/execution images with the message as shown in below:</w:t>
      </w:r>
    </w:p>
    <w:p w14:paraId="62FDDFA5" w14:textId="77777777" w:rsidR="00E25372" w:rsidRDefault="00E25372" w:rsidP="00C302C9">
      <w:pPr>
        <w:spacing w:after="0" w:line="240" w:lineRule="auto"/>
      </w:pPr>
    </w:p>
    <w:p w14:paraId="4079B25B" w14:textId="77777777" w:rsidR="00E25372" w:rsidRDefault="00E25372" w:rsidP="006A552E">
      <w:pPr>
        <w:pStyle w:val="af3"/>
        <w:spacing w:after="0" w:line="240" w:lineRule="auto"/>
        <w:ind w:left="180"/>
        <w:jc w:val="center"/>
      </w:pPr>
      <w:r>
        <w:rPr>
          <w:noProof/>
          <w:lang w:val="en-IN" w:eastAsia="en-IN"/>
        </w:rPr>
        <w:drawing>
          <wp:inline distT="0" distB="0" distL="0" distR="0" wp14:anchorId="42D40E01" wp14:editId="06279392">
            <wp:extent cx="1955800" cy="1492250"/>
            <wp:effectExtent l="0" t="0" r="6350" b="0"/>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1955800" cy="1492250"/>
                    </a:xfrm>
                    <a:prstGeom prst="rect">
                      <a:avLst/>
                    </a:prstGeom>
                    <a:noFill/>
                    <a:ln>
                      <a:noFill/>
                    </a:ln>
                  </pic:spPr>
                </pic:pic>
              </a:graphicData>
            </a:graphic>
          </wp:inline>
        </w:drawing>
      </w:r>
    </w:p>
    <w:p w14:paraId="17BC18BD" w14:textId="77777777" w:rsidR="00E25372" w:rsidRDefault="00E25372" w:rsidP="00C302C9">
      <w:pPr>
        <w:spacing w:after="0" w:line="240" w:lineRule="auto"/>
      </w:pPr>
    </w:p>
    <w:p w14:paraId="260DCFAC" w14:textId="77777777" w:rsidR="00E25372" w:rsidRDefault="00E25372" w:rsidP="00C302C9">
      <w:pPr>
        <w:spacing w:after="0" w:line="240" w:lineRule="auto"/>
      </w:pPr>
      <w:r>
        <w:t>User can now go to repository and check if the images are replaced in repository as well.</w:t>
      </w:r>
    </w:p>
    <w:p w14:paraId="7AE4B81F" w14:textId="77777777" w:rsidR="00E25372" w:rsidRDefault="00E25372" w:rsidP="00C302C9">
      <w:pPr>
        <w:spacing w:after="0" w:line="240" w:lineRule="auto"/>
      </w:pPr>
    </w:p>
    <w:p w14:paraId="337877C5" w14:textId="77777777" w:rsidR="00E25372" w:rsidRDefault="00E25372" w:rsidP="0072434C">
      <w:pPr>
        <w:pStyle w:val="3"/>
      </w:pPr>
      <w:bookmarkStart w:id="3066" w:name="_Toc174035266"/>
      <w:r>
        <w:t>Replace Selected</w:t>
      </w:r>
      <w:bookmarkEnd w:id="3066"/>
    </w:p>
    <w:p w14:paraId="2F9799CF" w14:textId="77777777" w:rsidR="00E25372" w:rsidRDefault="00E25372" w:rsidP="00C302C9">
      <w:pPr>
        <w:spacing w:after="0" w:line="240" w:lineRule="auto"/>
      </w:pPr>
      <w:r>
        <w:t xml:space="preserve">When any </w:t>
      </w:r>
      <w:proofErr w:type="gramStart"/>
      <w:r>
        <w:t>image based</w:t>
      </w:r>
      <w:proofErr w:type="gramEnd"/>
      <w:r>
        <w:t xml:space="preserve"> action gets failed, user can see option for Replace selected on the top right corner of the report as shown in below fig:</w:t>
      </w:r>
    </w:p>
    <w:p w14:paraId="65F45A7C" w14:textId="77777777" w:rsidR="00E25372" w:rsidRDefault="00E25372" w:rsidP="00C302C9">
      <w:pPr>
        <w:spacing w:after="0" w:line="240" w:lineRule="auto"/>
      </w:pPr>
    </w:p>
    <w:p w14:paraId="6A404167" w14:textId="77777777" w:rsidR="00E25372" w:rsidRDefault="00E25372" w:rsidP="00684B27">
      <w:pPr>
        <w:pStyle w:val="af3"/>
        <w:spacing w:after="0" w:line="240" w:lineRule="auto"/>
        <w:ind w:left="180"/>
        <w:jc w:val="center"/>
      </w:pPr>
      <w:r>
        <w:rPr>
          <w:noProof/>
          <w:lang w:val="en-IN" w:eastAsia="en-IN"/>
        </w:rPr>
        <w:drawing>
          <wp:inline distT="0" distB="0" distL="0" distR="0" wp14:anchorId="564F12CD" wp14:editId="3754E988">
            <wp:extent cx="5676900" cy="3048000"/>
            <wp:effectExtent l="0" t="0" r="0"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5676900" cy="3048000"/>
                    </a:xfrm>
                    <a:prstGeom prst="rect">
                      <a:avLst/>
                    </a:prstGeom>
                    <a:noFill/>
                    <a:ln>
                      <a:noFill/>
                    </a:ln>
                  </pic:spPr>
                </pic:pic>
              </a:graphicData>
            </a:graphic>
          </wp:inline>
        </w:drawing>
      </w:r>
    </w:p>
    <w:p w14:paraId="3E19FE02" w14:textId="77777777" w:rsidR="00E25372" w:rsidRDefault="00E25372" w:rsidP="00C302C9">
      <w:pPr>
        <w:spacing w:after="0" w:line="240" w:lineRule="auto"/>
      </w:pPr>
    </w:p>
    <w:p w14:paraId="06327AA8" w14:textId="77777777" w:rsidR="00E25372" w:rsidRDefault="00E25372" w:rsidP="00C302C9">
      <w:pPr>
        <w:spacing w:after="0" w:line="240" w:lineRule="auto"/>
      </w:pPr>
      <w:r>
        <w:t xml:space="preserve">When user selects the option of </w:t>
      </w:r>
      <w:r w:rsidRPr="00C302C9">
        <w:rPr>
          <w:b/>
        </w:rPr>
        <w:t xml:space="preserve">Replace Selected, </w:t>
      </w:r>
      <w:r w:rsidRPr="00625379">
        <w:t xml:space="preserve">user needs to select the checkboxes present at each row </w:t>
      </w:r>
      <w:proofErr w:type="gramStart"/>
      <w:r w:rsidRPr="00625379">
        <w:t>in order to</w:t>
      </w:r>
      <w:proofErr w:type="gramEnd"/>
      <w:r w:rsidRPr="00625379">
        <w:t xml:space="preserve"> replace the image of selected steps. On Replace selected the </w:t>
      </w:r>
      <w:r>
        <w:t xml:space="preserve">static image captured by user while creation of script </w:t>
      </w:r>
      <w:proofErr w:type="gramStart"/>
      <w:r>
        <w:lastRenderedPageBreak/>
        <w:t>get</w:t>
      </w:r>
      <w:proofErr w:type="gramEnd"/>
      <w:r>
        <w:t xml:space="preserve"> replaced by the runtime image captured at execution time only for those steps in which user has checked the checkboxes.</w:t>
      </w:r>
    </w:p>
    <w:p w14:paraId="59983008" w14:textId="77777777" w:rsidR="00E25372" w:rsidRDefault="00E25372" w:rsidP="00C302C9">
      <w:pPr>
        <w:spacing w:after="0" w:line="240" w:lineRule="auto"/>
      </w:pPr>
      <w:r>
        <w:t>The dialog appears for confirmation as shown below:</w:t>
      </w:r>
    </w:p>
    <w:p w14:paraId="3E779B2B" w14:textId="77777777" w:rsidR="00E25372" w:rsidRDefault="00E25372" w:rsidP="00C302C9">
      <w:pPr>
        <w:spacing w:after="0" w:line="240" w:lineRule="auto"/>
      </w:pPr>
    </w:p>
    <w:p w14:paraId="0D88888E" w14:textId="77777777" w:rsidR="00E25372" w:rsidRDefault="00E25372" w:rsidP="006A552E">
      <w:pPr>
        <w:pStyle w:val="af3"/>
        <w:spacing w:after="0" w:line="240" w:lineRule="auto"/>
        <w:ind w:left="180"/>
        <w:jc w:val="center"/>
      </w:pPr>
      <w:r>
        <w:rPr>
          <w:noProof/>
          <w:lang w:val="en-IN" w:eastAsia="en-IN"/>
        </w:rPr>
        <w:drawing>
          <wp:inline distT="0" distB="0" distL="0" distR="0" wp14:anchorId="071716C9" wp14:editId="4F8FE7AA">
            <wp:extent cx="2235200" cy="1682750"/>
            <wp:effectExtent l="0" t="0" r="0" b="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2235200" cy="1682750"/>
                    </a:xfrm>
                    <a:prstGeom prst="rect">
                      <a:avLst/>
                    </a:prstGeom>
                    <a:noFill/>
                    <a:ln>
                      <a:noFill/>
                    </a:ln>
                  </pic:spPr>
                </pic:pic>
              </a:graphicData>
            </a:graphic>
          </wp:inline>
        </w:drawing>
      </w:r>
    </w:p>
    <w:p w14:paraId="49EB7173" w14:textId="77777777" w:rsidR="00E25372" w:rsidRDefault="00E25372" w:rsidP="00C302C9">
      <w:pPr>
        <w:spacing w:after="0" w:line="240" w:lineRule="auto"/>
      </w:pPr>
    </w:p>
    <w:p w14:paraId="686C15A7" w14:textId="77777777" w:rsidR="00E25372" w:rsidRDefault="00E25372" w:rsidP="00C302C9">
      <w:pPr>
        <w:spacing w:after="0" w:line="240" w:lineRule="auto"/>
      </w:pPr>
      <w:r w:rsidRPr="000750F8">
        <w:t xml:space="preserve">If user </w:t>
      </w:r>
      <w:r>
        <w:t>select yes for the above dialog, the static/captured images will be replaced by the runtime/execution images with the message as shown in below:</w:t>
      </w:r>
    </w:p>
    <w:p w14:paraId="15878F72" w14:textId="77777777" w:rsidR="00E25372" w:rsidRDefault="00E25372" w:rsidP="006A552E">
      <w:pPr>
        <w:pStyle w:val="af3"/>
        <w:spacing w:after="0" w:line="240" w:lineRule="auto"/>
        <w:ind w:left="180"/>
        <w:jc w:val="center"/>
      </w:pPr>
      <w:r>
        <w:rPr>
          <w:noProof/>
          <w:lang w:val="en-IN" w:eastAsia="en-IN"/>
        </w:rPr>
        <w:drawing>
          <wp:inline distT="0" distB="0" distL="0" distR="0" wp14:anchorId="5BF06188" wp14:editId="5EB735C1">
            <wp:extent cx="1905000" cy="1466850"/>
            <wp:effectExtent l="0" t="0" r="0" b="0"/>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1905000" cy="1466850"/>
                    </a:xfrm>
                    <a:prstGeom prst="rect">
                      <a:avLst/>
                    </a:prstGeom>
                    <a:noFill/>
                    <a:ln>
                      <a:noFill/>
                    </a:ln>
                  </pic:spPr>
                </pic:pic>
              </a:graphicData>
            </a:graphic>
          </wp:inline>
        </w:drawing>
      </w:r>
    </w:p>
    <w:p w14:paraId="0C96D1D9" w14:textId="77777777" w:rsidR="00E25372" w:rsidRDefault="00E25372" w:rsidP="00C302C9">
      <w:pPr>
        <w:spacing w:after="0" w:line="240" w:lineRule="auto"/>
      </w:pPr>
    </w:p>
    <w:p w14:paraId="10FD259C" w14:textId="77777777" w:rsidR="00E25372" w:rsidRDefault="00E25372" w:rsidP="00C302C9">
      <w:pPr>
        <w:spacing w:after="0" w:line="240" w:lineRule="auto"/>
      </w:pPr>
      <w:r>
        <w:t>User will be able to see the change in repository only for those images which was linked to the steps checked by the user in the report.</w:t>
      </w:r>
    </w:p>
    <w:p w14:paraId="5A9898DA" w14:textId="77777777" w:rsidR="00E25372" w:rsidRDefault="00E25372" w:rsidP="00C302C9">
      <w:pPr>
        <w:spacing w:after="0" w:line="240" w:lineRule="auto"/>
      </w:pPr>
    </w:p>
    <w:p w14:paraId="2B2CD277" w14:textId="77777777" w:rsidR="00E25372" w:rsidRDefault="00E25372" w:rsidP="0072434C">
      <w:pPr>
        <w:pStyle w:val="3"/>
      </w:pPr>
      <w:bookmarkStart w:id="3067" w:name="_Toc174035267"/>
      <w:r>
        <w:t>Replace Image on step</w:t>
      </w:r>
      <w:bookmarkEnd w:id="3067"/>
    </w:p>
    <w:p w14:paraId="7192EEF4" w14:textId="77777777" w:rsidR="00E25372" w:rsidRDefault="00E25372" w:rsidP="00C302C9">
      <w:pPr>
        <w:spacing w:after="0" w:line="240" w:lineRule="auto"/>
      </w:pPr>
      <w:r>
        <w:t xml:space="preserve">When any </w:t>
      </w:r>
      <w:proofErr w:type="gramStart"/>
      <w:r>
        <w:t>image based</w:t>
      </w:r>
      <w:proofErr w:type="gramEnd"/>
      <w:r>
        <w:t xml:space="preserve"> action gets failed, user can see option for Replace image on each step along with Fail text as shown in below fig:</w:t>
      </w:r>
    </w:p>
    <w:p w14:paraId="2CE5EAAC" w14:textId="77777777" w:rsidR="00E25372" w:rsidRDefault="00E25372" w:rsidP="00C302C9">
      <w:pPr>
        <w:spacing w:after="0" w:line="240" w:lineRule="auto"/>
      </w:pPr>
    </w:p>
    <w:p w14:paraId="0B688ED8" w14:textId="77777777" w:rsidR="00E25372" w:rsidRPr="000750F8" w:rsidRDefault="00E25372" w:rsidP="00684B27">
      <w:pPr>
        <w:pStyle w:val="af3"/>
        <w:spacing w:after="0" w:line="240" w:lineRule="auto"/>
        <w:ind w:left="180"/>
        <w:jc w:val="center"/>
      </w:pPr>
      <w:r>
        <w:rPr>
          <w:noProof/>
          <w:lang w:val="en-IN" w:eastAsia="en-IN"/>
        </w:rPr>
        <w:drawing>
          <wp:inline distT="0" distB="0" distL="0" distR="0" wp14:anchorId="6BEA930E" wp14:editId="35961484">
            <wp:extent cx="5715000" cy="2984500"/>
            <wp:effectExtent l="0" t="0" r="0" b="635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5715000" cy="2984500"/>
                    </a:xfrm>
                    <a:prstGeom prst="rect">
                      <a:avLst/>
                    </a:prstGeom>
                    <a:noFill/>
                    <a:ln>
                      <a:noFill/>
                    </a:ln>
                  </pic:spPr>
                </pic:pic>
              </a:graphicData>
            </a:graphic>
          </wp:inline>
        </w:drawing>
      </w:r>
    </w:p>
    <w:p w14:paraId="453CBD73" w14:textId="77777777" w:rsidR="00E25372" w:rsidRDefault="00E25372" w:rsidP="00C302C9">
      <w:pPr>
        <w:spacing w:after="0" w:line="240" w:lineRule="auto"/>
      </w:pPr>
      <w:r>
        <w:br w:type="page"/>
      </w:r>
      <w:r>
        <w:lastRenderedPageBreak/>
        <w:t xml:space="preserve">When user selects the option of </w:t>
      </w:r>
      <w:r w:rsidRPr="00C302C9">
        <w:rPr>
          <w:b/>
        </w:rPr>
        <w:t xml:space="preserve">Replace Image on step, </w:t>
      </w:r>
      <w:r w:rsidRPr="00291FBB">
        <w:t>this will be applicable to only the current step where this option is present, no other step/action will be affected by this option.</w:t>
      </w:r>
      <w:r w:rsidRPr="00625379">
        <w:t xml:space="preserve"> On </w:t>
      </w:r>
      <w:r w:rsidRPr="00C302C9">
        <w:rPr>
          <w:b/>
        </w:rPr>
        <w:t>Replace Image on step</w:t>
      </w:r>
      <w:r w:rsidRPr="00625379">
        <w:t xml:space="preserve"> the </w:t>
      </w:r>
      <w:r>
        <w:t xml:space="preserve">static image captured by user while creation of script </w:t>
      </w:r>
      <w:proofErr w:type="gramStart"/>
      <w:r>
        <w:t>get</w:t>
      </w:r>
      <w:proofErr w:type="gramEnd"/>
      <w:r>
        <w:t xml:space="preserve"> replaced by the runtime image captured at execution time for that particular step only.</w:t>
      </w:r>
    </w:p>
    <w:p w14:paraId="463CBB78" w14:textId="77777777" w:rsidR="00E25372" w:rsidRDefault="00E25372" w:rsidP="00C302C9">
      <w:pPr>
        <w:spacing w:after="0" w:line="240" w:lineRule="auto"/>
      </w:pPr>
      <w:r>
        <w:t>The dialog appears for confirmation as shown below:</w:t>
      </w:r>
    </w:p>
    <w:p w14:paraId="22F0CA81" w14:textId="77777777" w:rsidR="00E25372" w:rsidRDefault="00E25372" w:rsidP="00C302C9">
      <w:pPr>
        <w:spacing w:after="0" w:line="240" w:lineRule="auto"/>
      </w:pPr>
    </w:p>
    <w:p w14:paraId="0A957D86" w14:textId="77777777" w:rsidR="00E25372" w:rsidRDefault="00E25372" w:rsidP="006A552E">
      <w:pPr>
        <w:pStyle w:val="af3"/>
        <w:spacing w:after="0" w:line="240" w:lineRule="auto"/>
        <w:ind w:left="180"/>
        <w:jc w:val="center"/>
      </w:pPr>
      <w:r>
        <w:rPr>
          <w:noProof/>
          <w:lang w:val="en-IN" w:eastAsia="en-IN"/>
        </w:rPr>
        <w:drawing>
          <wp:inline distT="0" distB="0" distL="0" distR="0" wp14:anchorId="4299F8AB" wp14:editId="599DD8E7">
            <wp:extent cx="2051050" cy="1657350"/>
            <wp:effectExtent l="0" t="0" r="635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2051050" cy="1657350"/>
                    </a:xfrm>
                    <a:prstGeom prst="rect">
                      <a:avLst/>
                    </a:prstGeom>
                    <a:noFill/>
                    <a:ln>
                      <a:noFill/>
                    </a:ln>
                  </pic:spPr>
                </pic:pic>
              </a:graphicData>
            </a:graphic>
          </wp:inline>
        </w:drawing>
      </w:r>
    </w:p>
    <w:p w14:paraId="23FD3C2C" w14:textId="77777777" w:rsidR="00E25372" w:rsidRDefault="00E25372" w:rsidP="00C302C9">
      <w:pPr>
        <w:spacing w:after="0" w:line="240" w:lineRule="auto"/>
      </w:pPr>
    </w:p>
    <w:p w14:paraId="44FA2A31" w14:textId="77777777" w:rsidR="00E25372" w:rsidRDefault="00E25372" w:rsidP="00C302C9">
      <w:pPr>
        <w:spacing w:after="0" w:line="240" w:lineRule="auto"/>
      </w:pPr>
      <w:r w:rsidRPr="000750F8">
        <w:t xml:space="preserve">If user </w:t>
      </w:r>
      <w:r>
        <w:t>select yes for the above dialog, the static/captured images will be replaced by the runtime/execution images with the message as shown in below:</w:t>
      </w:r>
    </w:p>
    <w:p w14:paraId="4C317B35" w14:textId="77777777" w:rsidR="00E25372" w:rsidRDefault="00E25372" w:rsidP="00C302C9">
      <w:pPr>
        <w:spacing w:after="0" w:line="240" w:lineRule="auto"/>
      </w:pPr>
    </w:p>
    <w:p w14:paraId="21507F31" w14:textId="77777777" w:rsidR="00E25372" w:rsidRDefault="00E25372" w:rsidP="006A552E">
      <w:pPr>
        <w:pStyle w:val="af3"/>
        <w:spacing w:after="0" w:line="240" w:lineRule="auto"/>
        <w:ind w:left="180"/>
        <w:jc w:val="center"/>
      </w:pPr>
      <w:r>
        <w:rPr>
          <w:noProof/>
          <w:lang w:val="en-IN" w:eastAsia="en-IN"/>
        </w:rPr>
        <w:drawing>
          <wp:inline distT="0" distB="0" distL="0" distR="0" wp14:anchorId="2A2F1DCB" wp14:editId="179704AA">
            <wp:extent cx="1866900" cy="1435100"/>
            <wp:effectExtent l="0" t="0" r="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1866900" cy="1435100"/>
                    </a:xfrm>
                    <a:prstGeom prst="rect">
                      <a:avLst/>
                    </a:prstGeom>
                    <a:noFill/>
                    <a:ln>
                      <a:noFill/>
                    </a:ln>
                  </pic:spPr>
                </pic:pic>
              </a:graphicData>
            </a:graphic>
          </wp:inline>
        </w:drawing>
      </w:r>
    </w:p>
    <w:p w14:paraId="282C3399" w14:textId="77777777" w:rsidR="00E25372" w:rsidRDefault="00E25372" w:rsidP="00C302C9">
      <w:pPr>
        <w:spacing w:after="0" w:line="240" w:lineRule="auto"/>
      </w:pPr>
    </w:p>
    <w:p w14:paraId="42C44248" w14:textId="77777777" w:rsidR="00E25372" w:rsidRDefault="00E25372" w:rsidP="00C302C9">
      <w:pPr>
        <w:spacing w:after="0" w:line="240" w:lineRule="auto"/>
      </w:pPr>
    </w:p>
    <w:p w14:paraId="7E2FABDB" w14:textId="52132870" w:rsidR="00E25372" w:rsidRDefault="004C0593" w:rsidP="00C302C9">
      <w:pPr>
        <w:jc w:val="both"/>
      </w:pPr>
      <w:r>
        <w:t>Points to Remember:</w:t>
      </w:r>
    </w:p>
    <w:p w14:paraId="05E0D963" w14:textId="77777777" w:rsidR="00E25372" w:rsidRPr="00202B69" w:rsidRDefault="00E25372" w:rsidP="00B10902">
      <w:pPr>
        <w:pStyle w:val="af3"/>
        <w:numPr>
          <w:ilvl w:val="3"/>
          <w:numId w:val="46"/>
        </w:numPr>
        <w:ind w:left="426" w:hanging="426"/>
        <w:jc w:val="both"/>
        <w:rPr>
          <w:rFonts w:ascii="游ゴシック" w:eastAsia="游ゴシック" w:hAnsi="游ゴシック"/>
          <w:sz w:val="21"/>
          <w:szCs w:val="21"/>
        </w:rPr>
      </w:pPr>
      <w:r w:rsidRPr="00D83FE0">
        <w:rPr>
          <w:rFonts w:hint="eastAsia"/>
        </w:rPr>
        <w:t xml:space="preserve">If </w:t>
      </w:r>
      <w:r>
        <w:t>user</w:t>
      </w:r>
      <w:r w:rsidRPr="00D83FE0">
        <w:rPr>
          <w:rFonts w:hint="eastAsia"/>
        </w:rPr>
        <w:t xml:space="preserve"> view an old report and the target image has been deleted or renamed, the image replacement will fail.</w:t>
      </w:r>
    </w:p>
    <w:p w14:paraId="1E0062F0" w14:textId="77777777" w:rsidR="00E25372" w:rsidRPr="006A552E" w:rsidRDefault="00E25372" w:rsidP="00B10902">
      <w:pPr>
        <w:pStyle w:val="af3"/>
        <w:numPr>
          <w:ilvl w:val="3"/>
          <w:numId w:val="46"/>
        </w:numPr>
        <w:ind w:left="426" w:hanging="426"/>
        <w:jc w:val="both"/>
        <w:rPr>
          <w:rFonts w:ascii="游ゴシック" w:eastAsia="游ゴシック" w:hAnsi="游ゴシック"/>
          <w:sz w:val="21"/>
          <w:szCs w:val="21"/>
        </w:rPr>
      </w:pPr>
      <w:r>
        <w:t xml:space="preserve">If user tries to replace image which is present in multiple </w:t>
      </w:r>
      <w:proofErr w:type="gramStart"/>
      <w:r>
        <w:t>step</w:t>
      </w:r>
      <w:proofErr w:type="gramEnd"/>
      <w:r>
        <w:t xml:space="preserve"> then the issue may occur.</w:t>
      </w:r>
    </w:p>
    <w:p w14:paraId="14B595F9" w14:textId="7A8384AF" w:rsidR="004C0593" w:rsidRPr="006A552E" w:rsidRDefault="004C0593" w:rsidP="00B10902">
      <w:pPr>
        <w:pStyle w:val="af3"/>
        <w:numPr>
          <w:ilvl w:val="3"/>
          <w:numId w:val="46"/>
        </w:numPr>
        <w:ind w:left="426" w:hanging="426"/>
        <w:jc w:val="both"/>
        <w:rPr>
          <w:rFonts w:ascii="游ゴシック" w:eastAsia="游ゴシック" w:hAnsi="游ゴシック"/>
          <w:sz w:val="21"/>
          <w:szCs w:val="21"/>
        </w:rPr>
      </w:pPr>
      <w:r>
        <w:t xml:space="preserve">If user opens the report in </w:t>
      </w:r>
      <w:r w:rsidR="007774A7">
        <w:t xml:space="preserve">a </w:t>
      </w:r>
      <w:r>
        <w:t>browser and these operations can’t be performed.</w:t>
      </w:r>
    </w:p>
    <w:p w14:paraId="3CB87C6A" w14:textId="021E6617" w:rsidR="004C0593" w:rsidRPr="006A552E" w:rsidRDefault="004C0593" w:rsidP="00B10902">
      <w:pPr>
        <w:pStyle w:val="af3"/>
        <w:numPr>
          <w:ilvl w:val="3"/>
          <w:numId w:val="46"/>
        </w:numPr>
        <w:ind w:left="426" w:hanging="426"/>
        <w:jc w:val="both"/>
        <w:rPr>
          <w:rFonts w:ascii="游ゴシック" w:eastAsia="游ゴシック" w:hAnsi="游ゴシック"/>
          <w:sz w:val="21"/>
          <w:szCs w:val="21"/>
        </w:rPr>
      </w:pPr>
      <w:r>
        <w:t xml:space="preserve">If a WaitFor Exists &amp; NotExists is </w:t>
      </w:r>
      <w:proofErr w:type="gramStart"/>
      <w:r>
        <w:t>failed</w:t>
      </w:r>
      <w:proofErr w:type="gramEnd"/>
      <w:r>
        <w:t xml:space="preserve"> then the whole desktop image will be taken as runtime image. In this case Replace option won’t be displayed.</w:t>
      </w:r>
    </w:p>
    <w:p w14:paraId="2CC44F2E" w14:textId="43210B4F" w:rsidR="004C0593" w:rsidRPr="006A552E" w:rsidRDefault="004C0593" w:rsidP="00B10902">
      <w:pPr>
        <w:pStyle w:val="af3"/>
        <w:numPr>
          <w:ilvl w:val="3"/>
          <w:numId w:val="46"/>
        </w:numPr>
        <w:ind w:left="426" w:hanging="426"/>
        <w:jc w:val="both"/>
        <w:rPr>
          <w:rFonts w:ascii="游ゴシック" w:eastAsia="游ゴシック" w:hAnsi="游ゴシック"/>
          <w:sz w:val="21"/>
          <w:szCs w:val="21"/>
        </w:rPr>
      </w:pPr>
      <w:r>
        <w:t xml:space="preserve">If Exists &amp; NotExists checkpoint is </w:t>
      </w:r>
      <w:proofErr w:type="gramStart"/>
      <w:r>
        <w:t>failed</w:t>
      </w:r>
      <w:proofErr w:type="gramEnd"/>
      <w:r>
        <w:t xml:space="preserve"> then the whole desktop image will be taken as runtime image. In this case Replace option won’t be displayed.</w:t>
      </w:r>
    </w:p>
    <w:p w14:paraId="5D7DEE05" w14:textId="47D6D679" w:rsidR="004C0593" w:rsidRPr="006A552E" w:rsidRDefault="004C0593" w:rsidP="00B10902">
      <w:pPr>
        <w:pStyle w:val="af3"/>
        <w:numPr>
          <w:ilvl w:val="3"/>
          <w:numId w:val="46"/>
        </w:numPr>
        <w:ind w:left="426" w:hanging="426"/>
        <w:jc w:val="both"/>
        <w:rPr>
          <w:rFonts w:ascii="游ゴシック" w:eastAsia="游ゴシック" w:hAnsi="游ゴシック"/>
          <w:sz w:val="21"/>
          <w:szCs w:val="21"/>
        </w:rPr>
      </w:pPr>
      <w:r>
        <w:t xml:space="preserve">If image contain &amp; Image </w:t>
      </w:r>
      <w:r w:rsidR="00721B35">
        <w:t>compare checkpoint</w:t>
      </w:r>
      <w:r>
        <w:t xml:space="preserve"> uses ‘Desktop’ in the repository and the checkpoint fails then the runtime image will be taken as whole desktop, in this case also replace option won’t be displayed.</w:t>
      </w:r>
    </w:p>
    <w:p w14:paraId="4B2719B7" w14:textId="79EE3E5C" w:rsidR="004C0593" w:rsidRPr="006A552E" w:rsidRDefault="004C0593" w:rsidP="00B10902">
      <w:pPr>
        <w:pStyle w:val="af3"/>
        <w:numPr>
          <w:ilvl w:val="3"/>
          <w:numId w:val="46"/>
        </w:numPr>
        <w:ind w:left="426" w:hanging="426"/>
        <w:jc w:val="both"/>
        <w:rPr>
          <w:rFonts w:ascii="游ゴシック" w:eastAsia="游ゴシック" w:hAnsi="游ゴシック"/>
          <w:sz w:val="21"/>
          <w:szCs w:val="21"/>
        </w:rPr>
      </w:pPr>
      <w:r>
        <w:t xml:space="preserve">If image contain &amp; Image compare checkpoint uses any object in the repository and the object is not identified during </w:t>
      </w:r>
      <w:proofErr w:type="gramStart"/>
      <w:r>
        <w:t>runtime</w:t>
      </w:r>
      <w:proofErr w:type="gramEnd"/>
      <w:r>
        <w:t xml:space="preserve"> then the replace option won’t be displayed since the runtime image will display concord error string.</w:t>
      </w:r>
    </w:p>
    <w:p w14:paraId="55DE00EB" w14:textId="77777777" w:rsidR="00721B35" w:rsidRPr="00D71E59" w:rsidRDefault="00721B35" w:rsidP="00B10902">
      <w:pPr>
        <w:pStyle w:val="af3"/>
        <w:numPr>
          <w:ilvl w:val="3"/>
          <w:numId w:val="46"/>
        </w:numPr>
        <w:ind w:left="426" w:hanging="426"/>
        <w:jc w:val="both"/>
        <w:rPr>
          <w:rFonts w:ascii="游ゴシック" w:eastAsia="游ゴシック" w:hAnsi="游ゴシック"/>
          <w:sz w:val="21"/>
          <w:szCs w:val="21"/>
        </w:rPr>
      </w:pPr>
      <w:r>
        <w:rPr>
          <w:rFonts w:ascii="Calibri" w:hAnsi="Calibri" w:cs="Calibri"/>
        </w:rPr>
        <w:t xml:space="preserve">If a mouse action linked with image (Without coordinates) </w:t>
      </w:r>
      <w:r>
        <w:t>fails then the runtime image will be taken as whole desktop, in this case also replace option won’t be displayed.</w:t>
      </w:r>
    </w:p>
    <w:p w14:paraId="5B915A93" w14:textId="7E419E5C" w:rsidR="00721B35" w:rsidRPr="006A552E" w:rsidRDefault="00721B35" w:rsidP="006A552E">
      <w:pPr>
        <w:pStyle w:val="af3"/>
        <w:ind w:left="2880"/>
        <w:jc w:val="both"/>
        <w:rPr>
          <w:rFonts w:ascii="游ゴシック" w:eastAsia="游ゴシック" w:hAnsi="游ゴシック"/>
          <w:sz w:val="21"/>
          <w:szCs w:val="21"/>
        </w:rPr>
      </w:pPr>
    </w:p>
    <w:p w14:paraId="1A7093C7" w14:textId="12252CFD" w:rsidR="00E24CC5" w:rsidRDefault="00765196" w:rsidP="00E857ED">
      <w:pPr>
        <w:pStyle w:val="1"/>
      </w:pPr>
      <w:bookmarkStart w:id="3068" w:name="_Ref145695608"/>
      <w:bookmarkStart w:id="3069" w:name="_Toc174035268"/>
      <w:r>
        <w:lastRenderedPageBreak/>
        <w:t>Smart Path Object Identification (Profiles &amp; Path Editor)</w:t>
      </w:r>
      <w:bookmarkEnd w:id="3068"/>
      <w:bookmarkEnd w:id="3069"/>
    </w:p>
    <w:p w14:paraId="6BE20053" w14:textId="77777777" w:rsidR="00E24CC5" w:rsidRDefault="00765196">
      <w:r>
        <w:t xml:space="preserve">Smart Path functionality is to identify the target objects using strong mechanism. In many scenarios object identification is not possible with default properties “Automation ID”, “Text” and “Control type”. In such a case user can customize object search path using smart path editor. </w:t>
      </w:r>
    </w:p>
    <w:p w14:paraId="5833517C" w14:textId="13C76190" w:rsidR="00E24CC5" w:rsidRPr="00E857ED" w:rsidRDefault="00765196" w:rsidP="0072434C">
      <w:pPr>
        <w:pStyle w:val="2"/>
      </w:pPr>
      <w:bookmarkStart w:id="3070" w:name="_Ref7866079"/>
      <w:bookmarkStart w:id="3071" w:name="_Toc174035269"/>
      <w:r>
        <w:t>Profile settings</w:t>
      </w:r>
      <w:bookmarkEnd w:id="3070"/>
      <w:bookmarkEnd w:id="3071"/>
    </w:p>
    <w:p w14:paraId="43C9DA16" w14:textId="77777777" w:rsidR="00E24CC5" w:rsidRDefault="00765196">
      <w:r>
        <w:t>Profiles:</w:t>
      </w:r>
    </w:p>
    <w:p w14:paraId="31C0683E" w14:textId="77777777" w:rsidR="00E24CC5" w:rsidRDefault="00765196">
      <w:r>
        <w:t xml:space="preserve">Profile in concord is used to set priority of individual control’s property. As per priority of control’s property, SmartPath is created. SmartPath is used to find control at the time of script play. </w:t>
      </w:r>
    </w:p>
    <w:p w14:paraId="3D6BDBBB" w14:textId="77777777" w:rsidR="00E24CC5" w:rsidRDefault="00765196">
      <w:pPr>
        <w:rPr>
          <w:b/>
          <w:sz w:val="24"/>
          <w:szCs w:val="24"/>
        </w:rPr>
      </w:pPr>
      <w:r>
        <w:t>Note: Modality specific default profiles are available. User can add or modify those profile as per need.</w:t>
      </w:r>
      <w:r>
        <w:rPr>
          <w:b/>
          <w:sz w:val="24"/>
          <w:szCs w:val="24"/>
        </w:rPr>
        <w:t xml:space="preserve"> Navigation:</w:t>
      </w:r>
    </w:p>
    <w:p w14:paraId="6DD95A2A" w14:textId="2F509145" w:rsidR="00E24CC5" w:rsidRDefault="00765196" w:rsidP="00B10902">
      <w:pPr>
        <w:pStyle w:val="af3"/>
        <w:numPr>
          <w:ilvl w:val="0"/>
          <w:numId w:val="51"/>
        </w:numPr>
        <w:ind w:left="426" w:hanging="426"/>
      </w:pPr>
      <w:r>
        <w:t>Go to TestSuite and click on “Global Project Settings” button in below screenshot.</w:t>
      </w:r>
    </w:p>
    <w:p w14:paraId="4664F72B" w14:textId="77777777" w:rsidR="00E24CC5" w:rsidRDefault="00765196" w:rsidP="006D3672">
      <w:pPr>
        <w:ind w:left="426" w:hanging="426"/>
        <w:jc w:val="center"/>
      </w:pPr>
      <w:r>
        <w:rPr>
          <w:noProof/>
        </w:rPr>
        <w:t xml:space="preserve"> </w:t>
      </w:r>
      <w:r>
        <w:rPr>
          <w:noProof/>
          <w:lang w:val="en-IN" w:eastAsia="en-IN"/>
        </w:rPr>
        <w:drawing>
          <wp:inline distT="0" distB="0" distL="0" distR="0" wp14:anchorId="7D85A699" wp14:editId="179AB312">
            <wp:extent cx="4838700" cy="1704975"/>
            <wp:effectExtent l="0" t="0" r="0" b="9525"/>
            <wp:docPr id="413"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4838700" cy="1704975"/>
                    </a:xfrm>
                    <a:prstGeom prst="rect">
                      <a:avLst/>
                    </a:prstGeom>
                    <a:noFill/>
                    <a:ln>
                      <a:noFill/>
                    </a:ln>
                  </pic:spPr>
                </pic:pic>
              </a:graphicData>
            </a:graphic>
          </wp:inline>
        </w:drawing>
      </w:r>
    </w:p>
    <w:p w14:paraId="2A6AF47B" w14:textId="306F2C67" w:rsidR="00E24CC5" w:rsidRDefault="00765196" w:rsidP="00B10902">
      <w:pPr>
        <w:pStyle w:val="af3"/>
        <w:numPr>
          <w:ilvl w:val="0"/>
          <w:numId w:val="51"/>
        </w:numPr>
        <w:ind w:left="426" w:hanging="426"/>
      </w:pPr>
      <w:r>
        <w:t xml:space="preserve">Go to “Project Settings” tab. Four profiles will </w:t>
      </w:r>
      <w:proofErr w:type="gramStart"/>
      <w:r>
        <w:t>load</w:t>
      </w:r>
      <w:proofErr w:type="gramEnd"/>
      <w:r>
        <w:t xml:space="preserve"> and default profile name is “DefaultProfile”</w:t>
      </w:r>
      <w:r w:rsidR="00F73223">
        <w:t xml:space="preserve"> see the figure shown below</w:t>
      </w:r>
      <w:r>
        <w:t>.</w:t>
      </w:r>
    </w:p>
    <w:p w14:paraId="6431CD93" w14:textId="77777777" w:rsidR="00E24CC5" w:rsidRDefault="00765196" w:rsidP="006D3672">
      <w:pPr>
        <w:ind w:left="426" w:hanging="426"/>
        <w:jc w:val="center"/>
      </w:pPr>
      <w:r>
        <w:rPr>
          <w:noProof/>
        </w:rPr>
        <w:t xml:space="preserve"> </w:t>
      </w:r>
      <w:r>
        <w:rPr>
          <w:noProof/>
          <w:lang w:val="en-IN" w:eastAsia="en-IN"/>
        </w:rPr>
        <w:drawing>
          <wp:inline distT="0" distB="0" distL="0" distR="0" wp14:anchorId="5D0660AB" wp14:editId="24D46DB1">
            <wp:extent cx="4857750" cy="2286000"/>
            <wp:effectExtent l="0" t="0" r="0" b="0"/>
            <wp:docPr id="41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4857750" cy="2286000"/>
                    </a:xfrm>
                    <a:prstGeom prst="rect">
                      <a:avLst/>
                    </a:prstGeom>
                    <a:noFill/>
                    <a:ln>
                      <a:noFill/>
                    </a:ln>
                  </pic:spPr>
                </pic:pic>
              </a:graphicData>
            </a:graphic>
          </wp:inline>
        </w:drawing>
      </w:r>
    </w:p>
    <w:p w14:paraId="65A877C3" w14:textId="59E0FE26" w:rsidR="00E24CC5" w:rsidRDefault="00765196" w:rsidP="00B10902">
      <w:pPr>
        <w:pStyle w:val="af3"/>
        <w:numPr>
          <w:ilvl w:val="0"/>
          <w:numId w:val="51"/>
        </w:numPr>
        <w:ind w:left="426" w:hanging="426"/>
      </w:pPr>
      <w:r>
        <w:t>Right click on any profile will display 3 options: Default, Rename and Delete</w:t>
      </w:r>
      <w:r w:rsidR="00D35521">
        <w:t xml:space="preserve"> see the figure shown below</w:t>
      </w:r>
    </w:p>
    <w:p w14:paraId="3444267A" w14:textId="7963768E" w:rsidR="00E24CC5" w:rsidRDefault="00765196" w:rsidP="00B10902">
      <w:pPr>
        <w:pStyle w:val="af3"/>
        <w:numPr>
          <w:ilvl w:val="1"/>
          <w:numId w:val="51"/>
        </w:numPr>
        <w:ind w:left="851" w:hanging="426"/>
      </w:pPr>
      <w:r>
        <w:t>Default: Set current selected profile as default. Default profile will appear in bold letter.</w:t>
      </w:r>
      <w:r w:rsidR="006D3672">
        <w:br/>
      </w:r>
      <w:r>
        <w:t>As per selected default profile and its priority settings, smartpath will be generated. In below screen shot default profile is set to “CT” so smartpath will be generated with settings of “CT” profile.</w:t>
      </w:r>
    </w:p>
    <w:p w14:paraId="3584DEB4" w14:textId="77777777" w:rsidR="00E24CC5" w:rsidRDefault="00765196" w:rsidP="00B10902">
      <w:pPr>
        <w:pStyle w:val="af3"/>
        <w:numPr>
          <w:ilvl w:val="1"/>
          <w:numId w:val="51"/>
        </w:numPr>
        <w:ind w:left="851" w:hanging="426"/>
      </w:pPr>
      <w:r>
        <w:t>Rename: Rename current selected profile name.</w:t>
      </w:r>
    </w:p>
    <w:p w14:paraId="456064B3" w14:textId="77777777" w:rsidR="00E24CC5" w:rsidRDefault="00765196" w:rsidP="00B10902">
      <w:pPr>
        <w:pStyle w:val="af3"/>
        <w:numPr>
          <w:ilvl w:val="1"/>
          <w:numId w:val="51"/>
        </w:numPr>
        <w:ind w:left="851" w:hanging="426"/>
      </w:pPr>
      <w:r>
        <w:t>Delete: Delete current selected profile.</w:t>
      </w:r>
    </w:p>
    <w:p w14:paraId="1E04018B" w14:textId="77777777" w:rsidR="00E24CC5" w:rsidRDefault="00765196" w:rsidP="006D3672">
      <w:pPr>
        <w:ind w:left="426" w:hanging="426"/>
        <w:jc w:val="center"/>
      </w:pPr>
      <w:r>
        <w:rPr>
          <w:noProof/>
          <w:lang w:val="en-IN" w:eastAsia="en-IN"/>
        </w:rPr>
        <w:lastRenderedPageBreak/>
        <w:drawing>
          <wp:inline distT="0" distB="0" distL="0" distR="0" wp14:anchorId="0F338AD3" wp14:editId="0480E2F7">
            <wp:extent cx="3209925" cy="3019425"/>
            <wp:effectExtent l="0" t="0" r="9525" b="9525"/>
            <wp:docPr id="415"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3209925" cy="3019425"/>
                    </a:xfrm>
                    <a:prstGeom prst="rect">
                      <a:avLst/>
                    </a:prstGeom>
                    <a:noFill/>
                    <a:ln>
                      <a:noFill/>
                    </a:ln>
                  </pic:spPr>
                </pic:pic>
              </a:graphicData>
            </a:graphic>
          </wp:inline>
        </w:drawing>
      </w:r>
      <w:r>
        <w:t xml:space="preserve">      </w:t>
      </w:r>
    </w:p>
    <w:p w14:paraId="1ABBF529" w14:textId="62CF9F7B" w:rsidR="00E24CC5" w:rsidRDefault="00765196" w:rsidP="00B10902">
      <w:pPr>
        <w:pStyle w:val="af3"/>
        <w:numPr>
          <w:ilvl w:val="0"/>
          <w:numId w:val="51"/>
        </w:numPr>
        <w:ind w:left="426" w:hanging="426"/>
      </w:pPr>
      <w:r>
        <w:t xml:space="preserve">Selected profile’s priority will display on right side </w:t>
      </w:r>
      <w:r w:rsidR="0097376C">
        <w:t>see the figure shown below</w:t>
      </w:r>
      <w:r>
        <w:t>. Select any control from Drop down and set priorities with help of Up and down button or Remove priorities with help of Left and Right button.</w:t>
      </w:r>
    </w:p>
    <w:p w14:paraId="37B8DA32" w14:textId="77777777" w:rsidR="00E24CC5" w:rsidRDefault="00765196" w:rsidP="006D3672">
      <w:pPr>
        <w:ind w:left="426" w:hanging="426"/>
        <w:jc w:val="center"/>
      </w:pPr>
      <w:r>
        <w:rPr>
          <w:noProof/>
          <w:lang w:val="en-IN" w:eastAsia="en-IN"/>
        </w:rPr>
        <w:drawing>
          <wp:inline distT="0" distB="0" distL="0" distR="0" wp14:anchorId="00ED44F3" wp14:editId="5F8FD207">
            <wp:extent cx="5038725" cy="3257550"/>
            <wp:effectExtent l="0" t="0" r="9525" b="0"/>
            <wp:docPr id="416"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5038725" cy="3257550"/>
                    </a:xfrm>
                    <a:prstGeom prst="rect">
                      <a:avLst/>
                    </a:prstGeom>
                    <a:noFill/>
                    <a:ln>
                      <a:noFill/>
                    </a:ln>
                  </pic:spPr>
                </pic:pic>
              </a:graphicData>
            </a:graphic>
          </wp:inline>
        </w:drawing>
      </w:r>
    </w:p>
    <w:p w14:paraId="5459E843" w14:textId="08B75186" w:rsidR="00E24CC5" w:rsidRDefault="00765196" w:rsidP="00B10902">
      <w:pPr>
        <w:pStyle w:val="af3"/>
        <w:numPr>
          <w:ilvl w:val="0"/>
          <w:numId w:val="51"/>
        </w:numPr>
        <w:ind w:left="426" w:hanging="426"/>
      </w:pPr>
      <w:r>
        <w:t xml:space="preserve">Set property weightage of different controls using Up and Down button. Priority of property which is present first will be given highest weightage while smartpath generates. </w:t>
      </w:r>
      <w:r w:rsidR="006D3672">
        <w:br/>
      </w:r>
      <w:r w:rsidR="00782724">
        <w:t>see the figure shown below</w:t>
      </w:r>
      <w:r>
        <w:t>, Button smartpath will be generated using “Name” property because “Name” property is having highest weightage if button control is not found using “Name” property then concord will use other properties (Automation Id, Class Name, Control Type, and Instance) as per weightage to find Button control and creates SmartPath.</w:t>
      </w:r>
    </w:p>
    <w:p w14:paraId="2D15D5ED" w14:textId="51019CB6" w:rsidR="00E24CC5" w:rsidRDefault="00F84EBA" w:rsidP="006D3672">
      <w:pPr>
        <w:pStyle w:val="af3"/>
        <w:jc w:val="center"/>
      </w:pPr>
      <w:r>
        <w:rPr>
          <w:noProof/>
          <w:lang w:val="en-IN" w:eastAsia="en-IN"/>
        </w:rPr>
        <w:lastRenderedPageBreak/>
        <w:drawing>
          <wp:inline distT="0" distB="0" distL="0" distR="0" wp14:anchorId="4E179912" wp14:editId="2B794E81">
            <wp:extent cx="5419725" cy="6153150"/>
            <wp:effectExtent l="0" t="0" r="9525"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5419725" cy="6153150"/>
                    </a:xfrm>
                    <a:prstGeom prst="rect">
                      <a:avLst/>
                    </a:prstGeom>
                  </pic:spPr>
                </pic:pic>
              </a:graphicData>
            </a:graphic>
          </wp:inline>
        </w:drawing>
      </w:r>
    </w:p>
    <w:p w14:paraId="39BCB439" w14:textId="77777777" w:rsidR="00E24CC5" w:rsidRDefault="00E24CC5">
      <w:pPr>
        <w:pStyle w:val="af3"/>
        <w:ind w:left="0"/>
      </w:pPr>
    </w:p>
    <w:p w14:paraId="0FB880F3" w14:textId="71331D8D" w:rsidR="00E24CC5" w:rsidRDefault="00765196" w:rsidP="00B10902">
      <w:pPr>
        <w:pStyle w:val="af3"/>
        <w:numPr>
          <w:ilvl w:val="0"/>
          <w:numId w:val="51"/>
        </w:numPr>
      </w:pPr>
      <w:r>
        <w:t>Remove priority using left and right button which will not be used to generate smartpath.</w:t>
      </w:r>
      <w:r w:rsidR="006D3672">
        <w:br/>
      </w:r>
      <w:r w:rsidR="00885C87">
        <w:t>see the figure shown below</w:t>
      </w:r>
      <w:r>
        <w:t>, Automation Id and Instance will not be used to generate smartpath for Button control.</w:t>
      </w:r>
    </w:p>
    <w:p w14:paraId="010A6C13" w14:textId="2D1B6A9C" w:rsidR="00F84EBA" w:rsidRDefault="00F84EBA" w:rsidP="008A64E3">
      <w:pPr>
        <w:pStyle w:val="af3"/>
        <w:ind w:left="0"/>
        <w:jc w:val="center"/>
      </w:pPr>
      <w:r>
        <w:rPr>
          <w:noProof/>
          <w:lang w:val="en-IN" w:eastAsia="en-IN"/>
        </w:rPr>
        <w:lastRenderedPageBreak/>
        <w:drawing>
          <wp:inline distT="0" distB="0" distL="0" distR="0" wp14:anchorId="0FD5B77E" wp14:editId="67C57D48">
            <wp:extent cx="4343400" cy="33147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4343400" cy="3314700"/>
                    </a:xfrm>
                    <a:prstGeom prst="rect">
                      <a:avLst/>
                    </a:prstGeom>
                  </pic:spPr>
                </pic:pic>
              </a:graphicData>
            </a:graphic>
          </wp:inline>
        </w:drawing>
      </w:r>
    </w:p>
    <w:p w14:paraId="3437A94B" w14:textId="6DF22B8C" w:rsidR="00E24CC5" w:rsidRDefault="00E24CC5">
      <w:pPr>
        <w:jc w:val="center"/>
      </w:pPr>
    </w:p>
    <w:p w14:paraId="566672DE" w14:textId="4D312FF0" w:rsidR="00E24CC5" w:rsidRDefault="00765196" w:rsidP="00B10902">
      <w:pPr>
        <w:pStyle w:val="af3"/>
        <w:numPr>
          <w:ilvl w:val="0"/>
          <w:numId w:val="51"/>
        </w:numPr>
        <w:ind w:left="426" w:hanging="426"/>
      </w:pPr>
      <w:r>
        <w:t>Add new profile using “+” button. Set priorities of newly added profile as per point 4 to 6. User can create their own profile and make it to default and use it for their project</w:t>
      </w:r>
      <w:r w:rsidR="004916AC">
        <w:t xml:space="preserve"> see the figure shown below</w:t>
      </w:r>
      <w:r>
        <w:t>.</w:t>
      </w:r>
    </w:p>
    <w:p w14:paraId="33519992" w14:textId="78F15A93" w:rsidR="00E24CC5" w:rsidRDefault="00F84EBA" w:rsidP="006D3672">
      <w:pPr>
        <w:ind w:left="426" w:hanging="426"/>
        <w:jc w:val="center"/>
      </w:pPr>
      <w:r>
        <w:rPr>
          <w:noProof/>
          <w:lang w:val="en-IN" w:eastAsia="en-IN"/>
        </w:rPr>
        <w:drawing>
          <wp:inline distT="0" distB="0" distL="0" distR="0" wp14:anchorId="5E2CA24D" wp14:editId="1E642BDE">
            <wp:extent cx="3457575" cy="3228975"/>
            <wp:effectExtent l="0" t="0" r="9525" b="9525"/>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3457575" cy="3228975"/>
                    </a:xfrm>
                    <a:prstGeom prst="rect">
                      <a:avLst/>
                    </a:prstGeom>
                  </pic:spPr>
                </pic:pic>
              </a:graphicData>
            </a:graphic>
          </wp:inline>
        </w:drawing>
      </w:r>
    </w:p>
    <w:p w14:paraId="5C7D5798" w14:textId="77777777" w:rsidR="00E24CC5" w:rsidRDefault="00765196" w:rsidP="00B10902">
      <w:pPr>
        <w:pStyle w:val="af3"/>
        <w:numPr>
          <w:ilvl w:val="0"/>
          <w:numId w:val="51"/>
        </w:numPr>
        <w:ind w:left="426" w:hanging="426"/>
      </w:pPr>
      <w:r>
        <w:t>Export Profile: User can export selected profile into .zip file.</w:t>
      </w:r>
    </w:p>
    <w:p w14:paraId="4F964F17" w14:textId="383A70E5" w:rsidR="00E24CC5" w:rsidRDefault="00D83439" w:rsidP="006D3672">
      <w:pPr>
        <w:pStyle w:val="af3"/>
        <w:ind w:left="426" w:hanging="426"/>
      </w:pPr>
      <w:r>
        <w:t>see the figure shown below</w:t>
      </w:r>
      <w:r w:rsidR="00765196">
        <w:t>, profile “CT” will export on click of “Export Profile” button.</w:t>
      </w:r>
    </w:p>
    <w:p w14:paraId="5464FC45" w14:textId="2A26F2FB" w:rsidR="00E24CC5" w:rsidRDefault="00F84EBA">
      <w:pPr>
        <w:jc w:val="center"/>
      </w:pPr>
      <w:r>
        <w:rPr>
          <w:noProof/>
          <w:lang w:val="en-IN" w:eastAsia="en-IN"/>
        </w:rPr>
        <w:lastRenderedPageBreak/>
        <w:drawing>
          <wp:inline distT="0" distB="0" distL="0" distR="0" wp14:anchorId="33446332" wp14:editId="03F3AF08">
            <wp:extent cx="3314700" cy="30480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9"/>
                    <a:stretch>
                      <a:fillRect/>
                    </a:stretch>
                  </pic:blipFill>
                  <pic:spPr>
                    <a:xfrm>
                      <a:off x="0" y="0"/>
                      <a:ext cx="3314700" cy="3048000"/>
                    </a:xfrm>
                    <a:prstGeom prst="rect">
                      <a:avLst/>
                    </a:prstGeom>
                  </pic:spPr>
                </pic:pic>
              </a:graphicData>
            </a:graphic>
          </wp:inline>
        </w:drawing>
      </w:r>
    </w:p>
    <w:p w14:paraId="412ED7E1" w14:textId="77777777" w:rsidR="00E24CC5" w:rsidRDefault="00765196">
      <w:pPr>
        <w:jc w:val="center"/>
      </w:pPr>
      <w:r>
        <w:rPr>
          <w:noProof/>
          <w:lang w:val="en-IN" w:eastAsia="en-IN"/>
        </w:rPr>
        <w:drawing>
          <wp:inline distT="0" distB="0" distL="0" distR="0" wp14:anchorId="4703FFA1" wp14:editId="368E6F0B">
            <wp:extent cx="2971800" cy="2352675"/>
            <wp:effectExtent l="0" t="0" r="0" b="9525"/>
            <wp:docPr id="422"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670" cstate="print">
                      <a:extLst>
                        <a:ext uri="{28A0092B-C50C-407E-A947-70E740481C1C}">
                          <a14:useLocalDpi xmlns:a14="http://schemas.microsoft.com/office/drawing/2010/main" val="0"/>
                        </a:ext>
                      </a:extLst>
                    </a:blip>
                    <a:srcRect/>
                    <a:stretch>
                      <a:fillRect/>
                    </a:stretch>
                  </pic:blipFill>
                  <pic:spPr bwMode="auto">
                    <a:xfrm>
                      <a:off x="0" y="0"/>
                      <a:ext cx="2971800" cy="2352675"/>
                    </a:xfrm>
                    <a:prstGeom prst="rect">
                      <a:avLst/>
                    </a:prstGeom>
                    <a:noFill/>
                    <a:ln>
                      <a:noFill/>
                    </a:ln>
                  </pic:spPr>
                </pic:pic>
              </a:graphicData>
            </a:graphic>
          </wp:inline>
        </w:drawing>
      </w:r>
    </w:p>
    <w:p w14:paraId="3D1CB365" w14:textId="62DEBD61" w:rsidR="00E24CC5" w:rsidRDefault="00765196" w:rsidP="00B10902">
      <w:pPr>
        <w:pStyle w:val="af3"/>
        <w:numPr>
          <w:ilvl w:val="0"/>
          <w:numId w:val="51"/>
        </w:numPr>
        <w:ind w:left="426" w:hanging="426"/>
      </w:pPr>
      <w:r>
        <w:t>Import Profile: User can use import profile option to import already exported profiles into project</w:t>
      </w:r>
      <w:r w:rsidR="00497DF7">
        <w:t xml:space="preserve"> see the figure shown below</w:t>
      </w:r>
      <w:r>
        <w:t>.</w:t>
      </w:r>
    </w:p>
    <w:p w14:paraId="111B0FAC" w14:textId="77777777" w:rsidR="00E24CC5" w:rsidRDefault="00765196">
      <w:pPr>
        <w:jc w:val="center"/>
      </w:pPr>
      <w:r>
        <w:rPr>
          <w:noProof/>
          <w:lang w:val="en-IN" w:eastAsia="en-IN"/>
        </w:rPr>
        <w:lastRenderedPageBreak/>
        <w:drawing>
          <wp:inline distT="0" distB="0" distL="0" distR="0" wp14:anchorId="6AF09259" wp14:editId="1146C820">
            <wp:extent cx="2876550" cy="2695575"/>
            <wp:effectExtent l="0" t="0" r="0" b="9525"/>
            <wp:docPr id="423"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2876550" cy="2695575"/>
                    </a:xfrm>
                    <a:prstGeom prst="rect">
                      <a:avLst/>
                    </a:prstGeom>
                    <a:noFill/>
                    <a:ln>
                      <a:noFill/>
                    </a:ln>
                  </pic:spPr>
                </pic:pic>
              </a:graphicData>
            </a:graphic>
          </wp:inline>
        </w:drawing>
      </w:r>
    </w:p>
    <w:p w14:paraId="5634F520" w14:textId="77777777" w:rsidR="00E24CC5" w:rsidRDefault="00E24CC5"/>
    <w:p w14:paraId="48ACBCF1" w14:textId="78BAFB88" w:rsidR="00E24CC5" w:rsidRDefault="00765196" w:rsidP="006D3672">
      <w:pPr>
        <w:ind w:leftChars="193" w:left="425"/>
      </w:pPr>
      <w:r>
        <w:t>Select profile to import from “Import Profile Settings” dialog</w:t>
      </w:r>
      <w:r w:rsidR="007A008A">
        <w:t xml:space="preserve"> see the figure shown below</w:t>
      </w:r>
      <w:r>
        <w:t>.</w:t>
      </w:r>
    </w:p>
    <w:p w14:paraId="25D94E1B" w14:textId="77777777" w:rsidR="00E24CC5" w:rsidRDefault="00765196" w:rsidP="006D3672">
      <w:pPr>
        <w:ind w:leftChars="193" w:left="425"/>
        <w:jc w:val="center"/>
      </w:pPr>
      <w:r>
        <w:rPr>
          <w:noProof/>
          <w:lang w:val="en-IN" w:eastAsia="en-IN"/>
        </w:rPr>
        <w:drawing>
          <wp:inline distT="0" distB="0" distL="0" distR="0" wp14:anchorId="5CE3FC5C" wp14:editId="63781FE8">
            <wp:extent cx="3105150" cy="2438400"/>
            <wp:effectExtent l="0" t="0" r="0" b="0"/>
            <wp:docPr id="424"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672" cstate="print">
                      <a:extLst>
                        <a:ext uri="{28A0092B-C50C-407E-A947-70E740481C1C}">
                          <a14:useLocalDpi xmlns:a14="http://schemas.microsoft.com/office/drawing/2010/main" val="0"/>
                        </a:ext>
                      </a:extLst>
                    </a:blip>
                    <a:srcRect/>
                    <a:stretch>
                      <a:fillRect/>
                    </a:stretch>
                  </pic:blipFill>
                  <pic:spPr bwMode="auto">
                    <a:xfrm>
                      <a:off x="0" y="0"/>
                      <a:ext cx="3105150" cy="2438400"/>
                    </a:xfrm>
                    <a:prstGeom prst="rect">
                      <a:avLst/>
                    </a:prstGeom>
                    <a:noFill/>
                    <a:ln>
                      <a:noFill/>
                    </a:ln>
                  </pic:spPr>
                </pic:pic>
              </a:graphicData>
            </a:graphic>
          </wp:inline>
        </w:drawing>
      </w:r>
    </w:p>
    <w:p w14:paraId="1C963282" w14:textId="77777777" w:rsidR="00E24CC5" w:rsidRDefault="00E24CC5" w:rsidP="006D3672">
      <w:pPr>
        <w:ind w:leftChars="193" w:left="425"/>
      </w:pPr>
    </w:p>
    <w:p w14:paraId="491C70C1" w14:textId="77777777" w:rsidR="00E24CC5" w:rsidRDefault="00765196" w:rsidP="006D3672">
      <w:pPr>
        <w:ind w:leftChars="193" w:left="425"/>
      </w:pPr>
      <w:r>
        <w:t xml:space="preserve">If import file contains already present profile </w:t>
      </w:r>
      <w:proofErr w:type="gramStart"/>
      <w:r>
        <w:t>name</w:t>
      </w:r>
      <w:proofErr w:type="gramEnd"/>
      <w:r>
        <w:t xml:space="preserve"> then user will be asked option of overwrite existing file or rename import file name.</w:t>
      </w:r>
    </w:p>
    <w:p w14:paraId="631E798C" w14:textId="591DB83D" w:rsidR="00E24CC5" w:rsidRDefault="00765196" w:rsidP="006D3672">
      <w:pPr>
        <w:ind w:leftChars="193" w:left="425"/>
      </w:pPr>
      <w:r>
        <w:t xml:space="preserve">If Overwrite option chooses then “CT” profile data will be overridden by import file </w:t>
      </w:r>
      <w:proofErr w:type="gramStart"/>
      <w:r>
        <w:t>data</w:t>
      </w:r>
      <w:proofErr w:type="gramEnd"/>
      <w:r w:rsidR="006325FF">
        <w:t xml:space="preserve"> see the figure shown below</w:t>
      </w:r>
      <w:r>
        <w:t>.</w:t>
      </w:r>
    </w:p>
    <w:p w14:paraId="2329DD1B" w14:textId="77777777" w:rsidR="00E24CC5" w:rsidRDefault="00765196" w:rsidP="006D3672">
      <w:pPr>
        <w:ind w:leftChars="193" w:left="425"/>
        <w:jc w:val="center"/>
      </w:pPr>
      <w:r>
        <w:rPr>
          <w:noProof/>
          <w:lang w:val="en-IN" w:eastAsia="en-IN"/>
        </w:rPr>
        <w:lastRenderedPageBreak/>
        <w:drawing>
          <wp:inline distT="0" distB="0" distL="0" distR="0" wp14:anchorId="2F13ABB5" wp14:editId="126CEE89">
            <wp:extent cx="3505200" cy="3276600"/>
            <wp:effectExtent l="0" t="0" r="0" b="0"/>
            <wp:docPr id="425"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673">
                      <a:extLst>
                        <a:ext uri="{28A0092B-C50C-407E-A947-70E740481C1C}">
                          <a14:useLocalDpi xmlns:a14="http://schemas.microsoft.com/office/drawing/2010/main" val="0"/>
                        </a:ext>
                      </a:extLst>
                    </a:blip>
                    <a:srcRect/>
                    <a:stretch>
                      <a:fillRect/>
                    </a:stretch>
                  </pic:blipFill>
                  <pic:spPr bwMode="auto">
                    <a:xfrm>
                      <a:off x="0" y="0"/>
                      <a:ext cx="3505200" cy="3276600"/>
                    </a:xfrm>
                    <a:prstGeom prst="rect">
                      <a:avLst/>
                    </a:prstGeom>
                    <a:noFill/>
                    <a:ln>
                      <a:noFill/>
                    </a:ln>
                  </pic:spPr>
                </pic:pic>
              </a:graphicData>
            </a:graphic>
          </wp:inline>
        </w:drawing>
      </w:r>
    </w:p>
    <w:p w14:paraId="18142835" w14:textId="77777777" w:rsidR="00E24CC5" w:rsidRDefault="00E24CC5" w:rsidP="006D3672">
      <w:pPr>
        <w:ind w:leftChars="193" w:left="425"/>
      </w:pPr>
    </w:p>
    <w:p w14:paraId="2450289D" w14:textId="00D7024E" w:rsidR="00E24CC5" w:rsidRDefault="00765196" w:rsidP="006D3672">
      <w:pPr>
        <w:ind w:leftChars="193" w:left="425"/>
      </w:pPr>
      <w:r>
        <w:t>If Rename option chooses then user will be asked to enter new profile name. On click of “OK” button new profile will be added into settings</w:t>
      </w:r>
      <w:r w:rsidR="004552A6">
        <w:t xml:space="preserve"> see the figure shown below</w:t>
      </w:r>
      <w:r>
        <w:t>.</w:t>
      </w:r>
    </w:p>
    <w:p w14:paraId="3232E368" w14:textId="77777777" w:rsidR="00E24CC5" w:rsidRDefault="00765196" w:rsidP="006D3672">
      <w:pPr>
        <w:ind w:leftChars="193" w:left="425"/>
        <w:jc w:val="center"/>
      </w:pPr>
      <w:r>
        <w:rPr>
          <w:noProof/>
          <w:lang w:val="en-IN" w:eastAsia="en-IN"/>
        </w:rPr>
        <w:drawing>
          <wp:inline distT="0" distB="0" distL="0" distR="0" wp14:anchorId="765E0743" wp14:editId="7807BCC8">
            <wp:extent cx="2981325" cy="2790825"/>
            <wp:effectExtent l="0" t="0" r="9525" b="9525"/>
            <wp:docPr id="426"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674">
                      <a:extLst>
                        <a:ext uri="{28A0092B-C50C-407E-A947-70E740481C1C}">
                          <a14:useLocalDpi xmlns:a14="http://schemas.microsoft.com/office/drawing/2010/main" val="0"/>
                        </a:ext>
                      </a:extLst>
                    </a:blip>
                    <a:srcRect/>
                    <a:stretch>
                      <a:fillRect/>
                    </a:stretch>
                  </pic:blipFill>
                  <pic:spPr bwMode="auto">
                    <a:xfrm>
                      <a:off x="0" y="0"/>
                      <a:ext cx="2981325" cy="2790825"/>
                    </a:xfrm>
                    <a:prstGeom prst="rect">
                      <a:avLst/>
                    </a:prstGeom>
                    <a:noFill/>
                    <a:ln>
                      <a:noFill/>
                    </a:ln>
                  </pic:spPr>
                </pic:pic>
              </a:graphicData>
            </a:graphic>
          </wp:inline>
        </w:drawing>
      </w:r>
    </w:p>
    <w:p w14:paraId="654AD47C" w14:textId="77777777" w:rsidR="00E24CC5" w:rsidRDefault="00765196">
      <w:pPr>
        <w:jc w:val="center"/>
      </w:pPr>
      <w:r>
        <w:rPr>
          <w:noProof/>
          <w:lang w:val="en-IN" w:eastAsia="en-IN"/>
        </w:rPr>
        <w:lastRenderedPageBreak/>
        <w:drawing>
          <wp:inline distT="0" distB="0" distL="0" distR="0" wp14:anchorId="6F85437D" wp14:editId="5BE23BA4">
            <wp:extent cx="2971800" cy="2781300"/>
            <wp:effectExtent l="0" t="0" r="0" b="0"/>
            <wp:docPr id="427"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2971800" cy="2781300"/>
                    </a:xfrm>
                    <a:prstGeom prst="rect">
                      <a:avLst/>
                    </a:prstGeom>
                    <a:noFill/>
                    <a:ln>
                      <a:noFill/>
                    </a:ln>
                  </pic:spPr>
                </pic:pic>
              </a:graphicData>
            </a:graphic>
          </wp:inline>
        </w:drawing>
      </w:r>
    </w:p>
    <w:p w14:paraId="02C692BC" w14:textId="77777777" w:rsidR="00E24CC5" w:rsidRDefault="00E24CC5"/>
    <w:p w14:paraId="16F7E92D" w14:textId="77777777" w:rsidR="00E24CC5" w:rsidRDefault="00765196" w:rsidP="006D3672">
      <w:pPr>
        <w:rPr>
          <w:b/>
          <w:sz w:val="28"/>
          <w:szCs w:val="28"/>
        </w:rPr>
      </w:pPr>
      <w:r>
        <w:rPr>
          <w:b/>
          <w:sz w:val="28"/>
          <w:szCs w:val="28"/>
        </w:rPr>
        <w:t>When and how to use with example:</w:t>
      </w:r>
    </w:p>
    <w:p w14:paraId="3FB923A4" w14:textId="77777777" w:rsidR="00E24CC5" w:rsidRDefault="00765196" w:rsidP="006D3672">
      <w:pPr>
        <w:rPr>
          <w:b/>
          <w:sz w:val="28"/>
          <w:szCs w:val="28"/>
        </w:rPr>
      </w:pPr>
      <w:r>
        <w:rPr>
          <w:rFonts w:ascii="Segoe UI" w:hAnsi="Segoe UI" w:cs="Segoe UI"/>
          <w:sz w:val="20"/>
          <w:szCs w:val="20"/>
        </w:rPr>
        <w:t>You can find the following application at “%CONCORDHOME%\devutil\TestApp\TestApp.exe”</w:t>
      </w:r>
    </w:p>
    <w:p w14:paraId="3C990F37" w14:textId="77777777" w:rsidR="00E24CC5" w:rsidRDefault="00765196" w:rsidP="006B74AE">
      <w:pPr>
        <w:ind w:leftChars="322" w:left="708"/>
      </w:pPr>
      <w:r>
        <w:t xml:space="preserve">Application: </w:t>
      </w:r>
      <w:r>
        <w:rPr>
          <w:b/>
        </w:rPr>
        <w:t>TestApp</w:t>
      </w:r>
      <w:r>
        <w:tab/>
      </w:r>
      <w:r>
        <w:tab/>
        <w:t xml:space="preserve">Control: </w:t>
      </w:r>
      <w:r>
        <w:rPr>
          <w:b/>
        </w:rPr>
        <w:t>Button</w:t>
      </w:r>
    </w:p>
    <w:p w14:paraId="56E97324" w14:textId="77777777" w:rsidR="00E24CC5" w:rsidRDefault="00765196">
      <w:pPr>
        <w:jc w:val="center"/>
      </w:pPr>
      <w:r>
        <w:rPr>
          <w:noProof/>
          <w:lang w:val="en-IN" w:eastAsia="en-IN"/>
        </w:rPr>
        <w:drawing>
          <wp:inline distT="0" distB="0" distL="0" distR="0" wp14:anchorId="17BA2310" wp14:editId="1116ED81">
            <wp:extent cx="3124200" cy="2038350"/>
            <wp:effectExtent l="0" t="0" r="0" b="0"/>
            <wp:docPr id="428"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3124200" cy="2038350"/>
                    </a:xfrm>
                    <a:prstGeom prst="rect">
                      <a:avLst/>
                    </a:prstGeom>
                    <a:noFill/>
                    <a:ln>
                      <a:noFill/>
                    </a:ln>
                  </pic:spPr>
                </pic:pic>
              </a:graphicData>
            </a:graphic>
          </wp:inline>
        </w:drawing>
      </w:r>
    </w:p>
    <w:p w14:paraId="54F314D4" w14:textId="77777777" w:rsidR="00E24CC5" w:rsidRDefault="00765196" w:rsidP="006D3672">
      <w:r>
        <w:t>Priority for button for profile “DefaultProfile” is set as per below screenshot. “DefaultProfile” settings will use to generate smartpath.</w:t>
      </w:r>
    </w:p>
    <w:p w14:paraId="0C72E050" w14:textId="77777777" w:rsidR="00E24CC5" w:rsidRDefault="00765196">
      <w:pPr>
        <w:jc w:val="center"/>
      </w:pPr>
      <w:r>
        <w:rPr>
          <w:noProof/>
          <w:lang w:val="en-IN" w:eastAsia="en-IN"/>
        </w:rPr>
        <w:lastRenderedPageBreak/>
        <w:drawing>
          <wp:inline distT="0" distB="0" distL="0" distR="0" wp14:anchorId="57D911F5" wp14:editId="37A2290F">
            <wp:extent cx="3124200" cy="2924175"/>
            <wp:effectExtent l="0" t="0" r="0" b="9525"/>
            <wp:docPr id="429"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3124200" cy="2924175"/>
                    </a:xfrm>
                    <a:prstGeom prst="rect">
                      <a:avLst/>
                    </a:prstGeom>
                    <a:noFill/>
                    <a:ln>
                      <a:noFill/>
                    </a:ln>
                  </pic:spPr>
                </pic:pic>
              </a:graphicData>
            </a:graphic>
          </wp:inline>
        </w:drawing>
      </w:r>
    </w:p>
    <w:p w14:paraId="2E1401A1" w14:textId="77777777" w:rsidR="00E24CC5" w:rsidRDefault="00765196" w:rsidP="006D3672">
      <w:r>
        <w:t xml:space="preserve">If clicks “Show” button 2 dynamic buttons (Test and Submit) </w:t>
      </w:r>
      <w:proofErr w:type="gramStart"/>
      <w:r>
        <w:t>appears</w:t>
      </w:r>
      <w:proofErr w:type="gramEnd"/>
      <w:r>
        <w:t xml:space="preserve"> on application. </w:t>
      </w:r>
    </w:p>
    <w:p w14:paraId="508F498A" w14:textId="4541207C" w:rsidR="00E24CC5" w:rsidRDefault="00F84EBA" w:rsidP="006D3672">
      <w:pPr>
        <w:jc w:val="center"/>
      </w:pPr>
      <w:r>
        <w:rPr>
          <w:noProof/>
          <w:lang w:val="en-IN" w:eastAsia="en-IN"/>
        </w:rPr>
        <w:drawing>
          <wp:inline distT="0" distB="0" distL="0" distR="0" wp14:anchorId="34F88501" wp14:editId="630DEAF4">
            <wp:extent cx="6505575" cy="3057525"/>
            <wp:effectExtent l="0" t="0" r="9525" b="9525"/>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6505575" cy="3057525"/>
                    </a:xfrm>
                    <a:prstGeom prst="rect">
                      <a:avLst/>
                    </a:prstGeom>
                  </pic:spPr>
                </pic:pic>
              </a:graphicData>
            </a:graphic>
          </wp:inline>
        </w:drawing>
      </w:r>
    </w:p>
    <w:p w14:paraId="24051AFC" w14:textId="77EE3CD3" w:rsidR="00E24CC5" w:rsidRDefault="00E24CC5"/>
    <w:p w14:paraId="72E905F1" w14:textId="49238A8C" w:rsidR="00E24CC5" w:rsidRDefault="00765196" w:rsidP="006D3672">
      <w:r>
        <w:t>Add dynamic button “Submit” into repository and check smartpath</w:t>
      </w:r>
      <w:r w:rsidR="009F6254">
        <w:t xml:space="preserve"> see the figure shown below</w:t>
      </w:r>
      <w:r>
        <w:t>.</w:t>
      </w:r>
    </w:p>
    <w:p w14:paraId="7095EAEE" w14:textId="77777777" w:rsidR="00E24CC5" w:rsidRDefault="00765196">
      <w:pPr>
        <w:jc w:val="center"/>
      </w:pPr>
      <w:r>
        <w:rPr>
          <w:noProof/>
          <w:lang w:val="en-IN" w:eastAsia="en-IN"/>
        </w:rPr>
        <w:lastRenderedPageBreak/>
        <w:drawing>
          <wp:inline distT="0" distB="0" distL="0" distR="0" wp14:anchorId="52B28C8E" wp14:editId="27FB8FEC">
            <wp:extent cx="3495675" cy="2247900"/>
            <wp:effectExtent l="0" t="0" r="9525" b="0"/>
            <wp:docPr id="431"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679">
                      <a:extLst>
                        <a:ext uri="{28A0092B-C50C-407E-A947-70E740481C1C}">
                          <a14:useLocalDpi xmlns:a14="http://schemas.microsoft.com/office/drawing/2010/main" val="0"/>
                        </a:ext>
                      </a:extLst>
                    </a:blip>
                    <a:srcRect/>
                    <a:stretch>
                      <a:fillRect/>
                    </a:stretch>
                  </pic:blipFill>
                  <pic:spPr bwMode="auto">
                    <a:xfrm>
                      <a:off x="0" y="0"/>
                      <a:ext cx="3495675" cy="2247900"/>
                    </a:xfrm>
                    <a:prstGeom prst="rect">
                      <a:avLst/>
                    </a:prstGeom>
                    <a:noFill/>
                    <a:ln>
                      <a:noFill/>
                    </a:ln>
                  </pic:spPr>
                </pic:pic>
              </a:graphicData>
            </a:graphic>
          </wp:inline>
        </w:drawing>
      </w:r>
    </w:p>
    <w:p w14:paraId="263FF711" w14:textId="77777777" w:rsidR="006D3672" w:rsidRDefault="006D3672" w:rsidP="006D3672"/>
    <w:p w14:paraId="42629A62" w14:textId="7254474B" w:rsidR="00E24CC5" w:rsidRDefault="00765196" w:rsidP="006D3672">
      <w:r>
        <w:t xml:space="preserve">As per priority of button in profile highest priority is given to “Automation Id” followed by Name, Class Name, Control </w:t>
      </w:r>
      <w:proofErr w:type="gramStart"/>
      <w:r>
        <w:t>Type</w:t>
      </w:r>
      <w:proofErr w:type="gramEnd"/>
      <w:r>
        <w:t xml:space="preserve"> and Instance to generate smartpath hence smartpath of “Submit” button generates as below.</w:t>
      </w:r>
    </w:p>
    <w:p w14:paraId="5BC9670F" w14:textId="77777777" w:rsidR="00E24CC5" w:rsidRDefault="00765196" w:rsidP="006B74AE">
      <w:pPr>
        <w:ind w:leftChars="322" w:left="708"/>
        <w:rPr>
          <w:b/>
        </w:rPr>
      </w:pPr>
      <w:r>
        <w:rPr>
          <w:b/>
        </w:rPr>
        <w:t>/Window[@AutomationId="Form1"]/Button[@AutomationId="4589194"]</w:t>
      </w:r>
    </w:p>
    <w:p w14:paraId="588392E6" w14:textId="77777777" w:rsidR="00E24CC5" w:rsidRDefault="00765196" w:rsidP="006D3672">
      <w:r>
        <w:t>Button “Submit” of TestApp application is uniquely found using highest weightage priority which is “Automation ID” only hence other priorities are not used in smartpath generation.</w:t>
      </w:r>
    </w:p>
    <w:p w14:paraId="4AA76356" w14:textId="77777777" w:rsidR="00E24CC5" w:rsidRDefault="00765196" w:rsidP="006D3672">
      <w:r>
        <w:t>Now click on “Hide” button to remove dynamic buttons from application and invoke them by clicking on “Show” button.</w:t>
      </w:r>
    </w:p>
    <w:p w14:paraId="129AB5A8" w14:textId="06A423B7" w:rsidR="00E24CC5" w:rsidRDefault="00F84EBA" w:rsidP="00F84EBA">
      <w:pPr>
        <w:jc w:val="center"/>
      </w:pPr>
      <w:r>
        <w:rPr>
          <w:noProof/>
          <w:lang w:val="en-IN" w:eastAsia="en-IN"/>
        </w:rPr>
        <w:drawing>
          <wp:inline distT="0" distB="0" distL="0" distR="0" wp14:anchorId="78A3DF64" wp14:editId="78CD1F2E">
            <wp:extent cx="6609945" cy="4114800"/>
            <wp:effectExtent l="0" t="0" r="635"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6615630" cy="4118339"/>
                    </a:xfrm>
                    <a:prstGeom prst="rect">
                      <a:avLst/>
                    </a:prstGeom>
                  </pic:spPr>
                </pic:pic>
              </a:graphicData>
            </a:graphic>
          </wp:inline>
        </w:drawing>
      </w:r>
    </w:p>
    <w:p w14:paraId="5437B896" w14:textId="373851BA" w:rsidR="00E24CC5" w:rsidRDefault="00E24CC5">
      <w:pPr>
        <w:jc w:val="center"/>
      </w:pPr>
    </w:p>
    <w:p w14:paraId="78B12210" w14:textId="3509D856" w:rsidR="00E24CC5" w:rsidRDefault="00765196" w:rsidP="006D3672">
      <w:r>
        <w:t xml:space="preserve">By doing this “Automation Id” of button will change as this controls are dynamic controls. </w:t>
      </w:r>
      <w:r w:rsidR="004A437D">
        <w:t>see the figure shown below</w:t>
      </w:r>
      <w:r w:rsidR="004A437D" w:rsidDel="004A437D">
        <w:t xml:space="preserve"> </w:t>
      </w:r>
      <w:r>
        <w:t>of SPY.</w:t>
      </w:r>
    </w:p>
    <w:p w14:paraId="02CDA024" w14:textId="010A8DB6" w:rsidR="00F84EBA" w:rsidRDefault="00F84EBA" w:rsidP="00F84EBA">
      <w:pPr>
        <w:jc w:val="center"/>
      </w:pPr>
      <w:r>
        <w:rPr>
          <w:noProof/>
          <w:lang w:val="en-IN" w:eastAsia="en-IN"/>
        </w:rPr>
        <w:drawing>
          <wp:inline distT="0" distB="0" distL="0" distR="0" wp14:anchorId="0CEB33B8" wp14:editId="70322EBB">
            <wp:extent cx="3886200" cy="28956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3886200" cy="2895600"/>
                    </a:xfrm>
                    <a:prstGeom prst="rect">
                      <a:avLst/>
                    </a:prstGeom>
                  </pic:spPr>
                </pic:pic>
              </a:graphicData>
            </a:graphic>
          </wp:inline>
        </w:drawing>
      </w:r>
    </w:p>
    <w:p w14:paraId="3E74BC45" w14:textId="5CC5E7B8" w:rsidR="00E24CC5" w:rsidRDefault="00E24CC5">
      <w:pPr>
        <w:jc w:val="center"/>
      </w:pPr>
    </w:p>
    <w:p w14:paraId="1F6771AB" w14:textId="77777777" w:rsidR="00E24CC5" w:rsidRDefault="00765196" w:rsidP="006D3672">
      <w:r>
        <w:t xml:space="preserve">Smartpath for same is </w:t>
      </w:r>
    </w:p>
    <w:p w14:paraId="5E80755A" w14:textId="77777777" w:rsidR="00E24CC5" w:rsidRDefault="00765196" w:rsidP="006B74AE">
      <w:pPr>
        <w:ind w:leftChars="322" w:left="708"/>
        <w:rPr>
          <w:b/>
        </w:rPr>
      </w:pPr>
      <w:r>
        <w:rPr>
          <w:b/>
        </w:rPr>
        <w:t>/Window[@AutomationId="Form1"]/Button[@AutomationId="1836824"]</w:t>
      </w:r>
    </w:p>
    <w:p w14:paraId="0122DB6F" w14:textId="77777777" w:rsidR="00E24CC5" w:rsidRDefault="00765196" w:rsidP="006D3672">
      <w:r>
        <w:t xml:space="preserve">In this scenario, Button “Submit” Automation Id property is changing every time button is invoke again and “Automation Id” property is used in smartpath to find this control. </w:t>
      </w:r>
    </w:p>
    <w:p w14:paraId="3148EDB8" w14:textId="77777777" w:rsidR="00E24CC5" w:rsidRDefault="00765196" w:rsidP="006D3672">
      <w:r>
        <w:t xml:space="preserve">If “Automation Id” is changed then at the time of play control will not be clicked. In this case user </w:t>
      </w:r>
      <w:proofErr w:type="gramStart"/>
      <w:r>
        <w:t>has to</w:t>
      </w:r>
      <w:proofErr w:type="gramEnd"/>
      <w:r>
        <w:t xml:space="preserve"> remove “Automation Id” property in settings and need to set other priority to highest weightage (which should not be dynamic and needs to be static) to make this control work.</w:t>
      </w:r>
    </w:p>
    <w:p w14:paraId="51A9CF52" w14:textId="67EDF8D8" w:rsidR="00E24CC5" w:rsidRDefault="00F84EBA" w:rsidP="006D3672">
      <w:pPr>
        <w:jc w:val="center"/>
      </w:pPr>
      <w:r>
        <w:rPr>
          <w:noProof/>
          <w:lang w:val="en-IN" w:eastAsia="en-IN"/>
        </w:rPr>
        <w:lastRenderedPageBreak/>
        <w:drawing>
          <wp:inline distT="0" distB="0" distL="0" distR="0" wp14:anchorId="69E7885A" wp14:editId="5037A20F">
            <wp:extent cx="6696075" cy="5695950"/>
            <wp:effectExtent l="0" t="0" r="9525"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696075" cy="5695950"/>
                    </a:xfrm>
                    <a:prstGeom prst="rect">
                      <a:avLst/>
                    </a:prstGeom>
                  </pic:spPr>
                </pic:pic>
              </a:graphicData>
            </a:graphic>
          </wp:inline>
        </w:drawing>
      </w:r>
    </w:p>
    <w:p w14:paraId="7A835FD7" w14:textId="4157FF67" w:rsidR="00E24CC5" w:rsidRDefault="00765196" w:rsidP="006D3672">
      <w:r>
        <w:t xml:space="preserve">As per priority changed highest weightage is now given to “Name” property followed by Class Name, Control </w:t>
      </w:r>
      <w:proofErr w:type="gramStart"/>
      <w:r>
        <w:t>Type</w:t>
      </w:r>
      <w:proofErr w:type="gramEnd"/>
      <w:r>
        <w:t xml:space="preserve"> and Instance. Smartpath generates as below.</w:t>
      </w:r>
    </w:p>
    <w:p w14:paraId="1D00C041" w14:textId="77777777" w:rsidR="00E24CC5" w:rsidRDefault="00765196" w:rsidP="006B74AE">
      <w:pPr>
        <w:ind w:leftChars="322" w:left="708"/>
        <w:rPr>
          <w:b/>
        </w:rPr>
      </w:pPr>
      <w:r>
        <w:rPr>
          <w:b/>
        </w:rPr>
        <w:t>/Window[@AutomationId="Form1"]/Button[@Name="Submit"]</w:t>
      </w:r>
    </w:p>
    <w:p w14:paraId="40DC4EE9" w14:textId="77777777" w:rsidR="00E24CC5" w:rsidRDefault="00765196" w:rsidP="006D3672">
      <w:r>
        <w:t xml:space="preserve">In this case, Smartpath of button “Submit” generates as per “Name” property which is static for that control and not changing even if control is invoke again so at time of play button will be found using “Name” property and it will always work even if “Automation ID” property is changing because it is not used to find “Submit” button at time of play. </w:t>
      </w:r>
    </w:p>
    <w:p w14:paraId="5796B36A" w14:textId="539D3EA2" w:rsidR="00E24CC5" w:rsidRDefault="003A4D01" w:rsidP="006D3672">
      <w:pPr>
        <w:rPr>
          <w:b/>
        </w:rPr>
      </w:pPr>
      <w:r w:rsidRPr="003A4D01">
        <w:rPr>
          <w:b/>
        </w:rPr>
        <w:t>Note: If user is adding any child element and if its</w:t>
      </w:r>
      <w:r>
        <w:rPr>
          <w:b/>
        </w:rPr>
        <w:t xml:space="preserve"> immediate</w:t>
      </w:r>
      <w:r w:rsidRPr="003A4D01">
        <w:rPr>
          <w:b/>
        </w:rPr>
        <w:t xml:space="preserve"> parent is not needed to find same then smart path will not generate</w:t>
      </w:r>
      <w:r>
        <w:rPr>
          <w:b/>
        </w:rPr>
        <w:t xml:space="preserve"> (It is to optimize search logic)</w:t>
      </w:r>
      <w:r w:rsidRPr="003A4D01">
        <w:rPr>
          <w:b/>
        </w:rPr>
        <w:t>. If smart</w:t>
      </w:r>
      <w:r w:rsidR="00A74749">
        <w:rPr>
          <w:b/>
        </w:rPr>
        <w:t xml:space="preserve"> path</w:t>
      </w:r>
      <w:r w:rsidRPr="003A4D01">
        <w:rPr>
          <w:b/>
        </w:rPr>
        <w:t xml:space="preserve"> is not present </w:t>
      </w:r>
      <w:r>
        <w:rPr>
          <w:b/>
        </w:rPr>
        <w:t xml:space="preserve">and user wants to use that element for </w:t>
      </w:r>
      <w:proofErr w:type="gramStart"/>
      <w:r>
        <w:rPr>
          <w:b/>
        </w:rPr>
        <w:t>automation</w:t>
      </w:r>
      <w:proofErr w:type="gramEnd"/>
      <w:r>
        <w:rPr>
          <w:b/>
        </w:rPr>
        <w:t xml:space="preserve"> then same</w:t>
      </w:r>
      <w:r w:rsidRPr="003A4D01">
        <w:rPr>
          <w:b/>
        </w:rPr>
        <w:t xml:space="preserve"> can be updated by </w:t>
      </w:r>
      <w:r>
        <w:rPr>
          <w:b/>
        </w:rPr>
        <w:t xml:space="preserve">adding </w:t>
      </w:r>
      <w:r w:rsidRPr="003A4D01">
        <w:rPr>
          <w:b/>
        </w:rPr>
        <w:t>element again from SPY. No need to delete and add again</w:t>
      </w:r>
      <w:r>
        <w:rPr>
          <w:b/>
        </w:rPr>
        <w:t xml:space="preserve"> element</w:t>
      </w:r>
      <w:r w:rsidRPr="003A4D01">
        <w:rPr>
          <w:b/>
        </w:rPr>
        <w:t>. Only pre-condition is correct profile should be selected.</w:t>
      </w:r>
    </w:p>
    <w:p w14:paraId="79703AB2" w14:textId="5257427D" w:rsidR="003A4D01" w:rsidRPr="003A4D01" w:rsidRDefault="003A4D01" w:rsidP="006D3672">
      <w:pPr>
        <w:rPr>
          <w:b/>
        </w:rPr>
      </w:pPr>
      <w:r>
        <w:rPr>
          <w:b/>
        </w:rPr>
        <w:lastRenderedPageBreak/>
        <w:t xml:space="preserve">If Concord is not able to find </w:t>
      </w:r>
      <w:proofErr w:type="gramStart"/>
      <w:r>
        <w:rPr>
          <w:b/>
        </w:rPr>
        <w:t>element</w:t>
      </w:r>
      <w:proofErr w:type="gramEnd"/>
      <w:r>
        <w:rPr>
          <w:b/>
        </w:rPr>
        <w:t xml:space="preserve"> then please check if smart path is generated correctly or not and correct profile is selected and profile setting is correct.</w:t>
      </w:r>
    </w:p>
    <w:p w14:paraId="50477856" w14:textId="77777777" w:rsidR="00E24CC5" w:rsidRDefault="00E24CC5"/>
    <w:p w14:paraId="60E0500F" w14:textId="400DE62C" w:rsidR="00E24CC5" w:rsidRDefault="00765196" w:rsidP="0072434C">
      <w:pPr>
        <w:pStyle w:val="3"/>
      </w:pPr>
      <w:bookmarkStart w:id="3072" w:name="_Ref531347718"/>
      <w:bookmarkStart w:id="3073" w:name="_Toc174035270"/>
      <w:r>
        <w:t>Optimization to Smartpath:</w:t>
      </w:r>
      <w:bookmarkEnd w:id="3072"/>
      <w:bookmarkEnd w:id="3073"/>
      <w:r>
        <w:t xml:space="preserve"> </w:t>
      </w:r>
    </w:p>
    <w:p w14:paraId="186C40F8" w14:textId="77777777" w:rsidR="00E24CC5" w:rsidRDefault="00765196" w:rsidP="00C302C9">
      <w:pPr>
        <w:rPr>
          <w:b/>
          <w:sz w:val="28"/>
          <w:szCs w:val="28"/>
        </w:rPr>
      </w:pPr>
      <w:r>
        <w:rPr>
          <w:b/>
          <w:sz w:val="28"/>
          <w:szCs w:val="28"/>
        </w:rPr>
        <w:t xml:space="preserve">To improve the performance of the tool, while recording/ hovering, we have changed the approach of capturing object information. </w:t>
      </w:r>
    </w:p>
    <w:p w14:paraId="0C0524B1" w14:textId="77777777" w:rsidR="00E24CC5" w:rsidRDefault="00765196" w:rsidP="00C302C9">
      <w:pPr>
        <w:rPr>
          <w:b/>
          <w:sz w:val="28"/>
          <w:szCs w:val="28"/>
        </w:rPr>
      </w:pPr>
      <w:r>
        <w:rPr>
          <w:b/>
          <w:sz w:val="28"/>
          <w:szCs w:val="28"/>
        </w:rPr>
        <w:t>Earlier Smartpath was getting captured across the object hierarchy, which was reducing the performance during hover.</w:t>
      </w:r>
    </w:p>
    <w:p w14:paraId="3C5D4F6D" w14:textId="77777777" w:rsidR="00E24CC5" w:rsidRDefault="00765196" w:rsidP="00C302C9">
      <w:pPr>
        <w:rPr>
          <w:b/>
          <w:sz w:val="28"/>
          <w:szCs w:val="28"/>
        </w:rPr>
      </w:pPr>
      <w:r>
        <w:rPr>
          <w:b/>
          <w:sz w:val="28"/>
          <w:szCs w:val="28"/>
        </w:rPr>
        <w:t xml:space="preserve">Now, Smartpath of object is generated only for object which is captured through SPY / recorder and </w:t>
      </w:r>
      <w:proofErr w:type="gramStart"/>
      <w:r>
        <w:rPr>
          <w:b/>
          <w:sz w:val="28"/>
          <w:szCs w:val="28"/>
        </w:rPr>
        <w:t>top most</w:t>
      </w:r>
      <w:proofErr w:type="gramEnd"/>
      <w:r>
        <w:rPr>
          <w:b/>
          <w:sz w:val="28"/>
          <w:szCs w:val="28"/>
        </w:rPr>
        <w:t xml:space="preserve"> parent of captured object.</w:t>
      </w:r>
    </w:p>
    <w:p w14:paraId="62BCDA1E" w14:textId="77777777" w:rsidR="00E24CC5" w:rsidRDefault="00765196" w:rsidP="00C302C9">
      <w:r>
        <w:t>For example, in the sample application “TestApplicationWinform.exe”, available in $CONCORDHOME/Devutils</w:t>
      </w:r>
    </w:p>
    <w:p w14:paraId="0208A2B8" w14:textId="4AC6D39B" w:rsidR="00E24CC5" w:rsidRDefault="00B751F2">
      <w:pPr>
        <w:jc w:val="center"/>
      </w:pPr>
      <w:r>
        <w:rPr>
          <w:noProof/>
          <w:lang w:val="en-IN" w:eastAsia="en-IN"/>
        </w:rPr>
        <w:drawing>
          <wp:inline distT="0" distB="0" distL="0" distR="0" wp14:anchorId="65E27010" wp14:editId="01510979">
            <wp:extent cx="3296093" cy="2438828"/>
            <wp:effectExtent l="0" t="0" r="0" b="0"/>
            <wp:docPr id="998" name="Picture 21">
              <a:extLst xmlns:a="http://schemas.openxmlformats.org/drawingml/2006/main">
                <a:ext uri="{FF2B5EF4-FFF2-40B4-BE49-F238E27FC236}">
                  <a16:creationId xmlns:a16="http://schemas.microsoft.com/office/drawing/2014/main" id="{C6FC0256-090A-4DA2-BC6A-1E76FAB66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6FC0256-090A-4DA2-BC6A-1E76FAB66D4D}"/>
                        </a:ext>
                      </a:extLst>
                    </pic:cNvPr>
                    <pic:cNvPicPr>
                      <a:picLocks noChangeAspect="1" noChangeArrowheads="1"/>
                    </pic:cNvPicPr>
                  </pic:nvPicPr>
                  <pic:blipFill rotWithShape="1">
                    <a:blip r:embed="rId683">
                      <a:extLst>
                        <a:ext uri="{28A0092B-C50C-407E-A947-70E740481C1C}">
                          <a14:useLocalDpi xmlns:a14="http://schemas.microsoft.com/office/drawing/2010/main" val="0"/>
                        </a:ext>
                      </a:extLst>
                    </a:blip>
                    <a:srcRect r="5251"/>
                    <a:stretch/>
                  </pic:blipFill>
                  <pic:spPr bwMode="auto">
                    <a:xfrm>
                      <a:off x="0" y="0"/>
                      <a:ext cx="3318927" cy="2455723"/>
                    </a:xfrm>
                    <a:prstGeom prst="rect">
                      <a:avLst/>
                    </a:prstGeom>
                    <a:noFill/>
                  </pic:spPr>
                </pic:pic>
              </a:graphicData>
            </a:graphic>
          </wp:inline>
        </w:drawing>
      </w:r>
      <w:r>
        <w:rPr>
          <w:noProof/>
        </w:rPr>
        <w:t xml:space="preserve"> </w:t>
      </w:r>
    </w:p>
    <w:p w14:paraId="20571CF3" w14:textId="77777777" w:rsidR="00E24CC5" w:rsidRDefault="00765196" w:rsidP="00B10902">
      <w:pPr>
        <w:pStyle w:val="af3"/>
        <w:numPr>
          <w:ilvl w:val="0"/>
          <w:numId w:val="50"/>
        </w:numPr>
        <w:ind w:left="426" w:hanging="426"/>
      </w:pPr>
      <w:r>
        <w:t xml:space="preserve">Smartpath is being captured for “Submit” button object whose hierarchy is like, </w:t>
      </w:r>
    </w:p>
    <w:p w14:paraId="48FE6148" w14:textId="77777777" w:rsidR="00E24CC5" w:rsidRDefault="00765196" w:rsidP="006D3672">
      <w:pPr>
        <w:ind w:left="426"/>
        <w:rPr>
          <w:b/>
        </w:rPr>
      </w:pPr>
      <w:r>
        <w:t>TestApplicationWinform</w:t>
      </w:r>
      <w:r>
        <w:rPr>
          <w:b/>
        </w:rPr>
        <w:t xml:space="preserve">  (</w:t>
      </w:r>
      <w:r>
        <w:t>Window control</w:t>
      </w:r>
      <w:r>
        <w:rPr>
          <w:b/>
        </w:rPr>
        <w:t xml:space="preserve">)  </w:t>
      </w:r>
      <w:r>
        <w:rPr>
          <w:b/>
        </w:rPr>
        <w:sym w:font="Wingdings" w:char="F0E0"/>
      </w:r>
      <w:r>
        <w:rPr>
          <w:b/>
        </w:rPr>
        <w:t xml:space="preserve">  Button (</w:t>
      </w:r>
      <w:r>
        <w:t>Tab control</w:t>
      </w:r>
      <w:r>
        <w:rPr>
          <w:b/>
        </w:rPr>
        <w:t xml:space="preserve">)  </w:t>
      </w:r>
      <w:r>
        <w:rPr>
          <w:b/>
        </w:rPr>
        <w:sym w:font="Wingdings" w:char="F0E0"/>
      </w:r>
      <w:r>
        <w:rPr>
          <w:b/>
        </w:rPr>
        <w:t xml:space="preserve"> Pane (</w:t>
      </w:r>
      <w:r>
        <w:t>Pane control</w:t>
      </w:r>
      <w:r>
        <w:rPr>
          <w:b/>
        </w:rPr>
        <w:t xml:space="preserve">) </w:t>
      </w:r>
      <w:r>
        <w:rPr>
          <w:b/>
        </w:rPr>
        <w:sym w:font="Wingdings" w:char="F0E0"/>
      </w:r>
      <w:r>
        <w:rPr>
          <w:b/>
        </w:rPr>
        <w:t xml:space="preserve"> Submit (</w:t>
      </w:r>
      <w:r>
        <w:t>Button control</w:t>
      </w:r>
      <w:r>
        <w:rPr>
          <w:b/>
        </w:rPr>
        <w:t>)</w:t>
      </w:r>
    </w:p>
    <w:p w14:paraId="61E6F12E" w14:textId="77777777" w:rsidR="00E24CC5" w:rsidRDefault="00765196" w:rsidP="006D3672">
      <w:pPr>
        <w:ind w:left="426"/>
      </w:pPr>
      <w:r>
        <w:t xml:space="preserve">For above hierarchy, Smartpath will generate </w:t>
      </w:r>
      <w:r>
        <w:rPr>
          <w:b/>
          <w:color w:val="FF0000"/>
        </w:rPr>
        <w:t>ONLY</w:t>
      </w:r>
      <w:r>
        <w:rPr>
          <w:color w:val="FF0000"/>
        </w:rPr>
        <w:t xml:space="preserve"> </w:t>
      </w:r>
      <w:r>
        <w:rPr>
          <w:b/>
          <w:color w:val="FF0000"/>
        </w:rPr>
        <w:t>for</w:t>
      </w:r>
      <w:r>
        <w:rPr>
          <w:color w:val="FF0000"/>
        </w:rPr>
        <w:t xml:space="preserve"> </w:t>
      </w:r>
      <w:r>
        <w:t>“TestApplicationWinform ” window object and “Submit” button object  because, “Submit” button is captured object and “TestApp” is topmost object of “Submit” button.</w:t>
      </w:r>
    </w:p>
    <w:p w14:paraId="73BF4C5F" w14:textId="77777777" w:rsidR="00E24CC5" w:rsidRDefault="00765196" w:rsidP="00B10902">
      <w:pPr>
        <w:pStyle w:val="af3"/>
        <w:numPr>
          <w:ilvl w:val="0"/>
          <w:numId w:val="50"/>
        </w:numPr>
        <w:ind w:left="426" w:hanging="426"/>
      </w:pPr>
      <w:r>
        <w:t>SmartPath will not generate for “Tab” and “Pane” control present in hierarchy.</w:t>
      </w:r>
    </w:p>
    <w:p w14:paraId="0CE1D07A" w14:textId="77777777" w:rsidR="00E24CC5" w:rsidRDefault="00765196" w:rsidP="00B10902">
      <w:pPr>
        <w:pStyle w:val="af3"/>
        <w:numPr>
          <w:ilvl w:val="0"/>
          <w:numId w:val="50"/>
        </w:numPr>
        <w:ind w:left="426" w:hanging="426"/>
      </w:pPr>
      <w:r>
        <w:t>If user wants to generate “Tab” and “Pane” control’s smartpath than user needs to recapture object by selecting them in SPY and add to repository or highlight object in recorder and click on it will generate smartpath of already present object.</w:t>
      </w:r>
    </w:p>
    <w:p w14:paraId="4E078474" w14:textId="77777777" w:rsidR="00E24CC5" w:rsidRDefault="00E24CC5"/>
    <w:p w14:paraId="11712F75" w14:textId="31DC172B" w:rsidR="00E24CC5" w:rsidRDefault="00765196" w:rsidP="0072434C">
      <w:pPr>
        <w:pStyle w:val="2"/>
      </w:pPr>
      <w:bookmarkStart w:id="3074" w:name="_Toc174035271"/>
      <w:r>
        <w:lastRenderedPageBreak/>
        <w:t>Path Editor</w:t>
      </w:r>
      <w:bookmarkEnd w:id="3074"/>
    </w:p>
    <w:p w14:paraId="3E3662C3" w14:textId="77777777" w:rsidR="00E24CC5" w:rsidRDefault="00765196" w:rsidP="00C302C9">
      <w:r>
        <w:t xml:space="preserve">Path Editor is used for updating search path of individual objects. User can select / unselect any properties and its value while update the path in path editor. Path editor can be invoked in two ways. One is through </w:t>
      </w:r>
      <w:proofErr w:type="gramStart"/>
      <w:r>
        <w:t>SPY</w:t>
      </w:r>
      <w:proofErr w:type="gramEnd"/>
      <w:r>
        <w:t xml:space="preserve"> and another is from IDE.</w:t>
      </w:r>
    </w:p>
    <w:p w14:paraId="4777A2B7" w14:textId="4C0C86A6" w:rsidR="00E24CC5" w:rsidRDefault="00765196" w:rsidP="0072434C">
      <w:pPr>
        <w:pStyle w:val="3"/>
      </w:pPr>
      <w:bookmarkStart w:id="3075" w:name="_Toc174035272"/>
      <w:r>
        <w:t>Path editor through SPY:</w:t>
      </w:r>
      <w:bookmarkEnd w:id="3075"/>
    </w:p>
    <w:p w14:paraId="53AA1215" w14:textId="77777777" w:rsidR="00E24CC5" w:rsidRDefault="00765196" w:rsidP="00C302C9">
      <w:r>
        <w:t>Path Editor is in the 3</w:t>
      </w:r>
      <w:r>
        <w:rPr>
          <w:vertAlign w:val="superscript"/>
        </w:rPr>
        <w:t>rd</w:t>
      </w:r>
      <w:r>
        <w:t xml:space="preserve"> tab of SPY. User needs to click on any object in “Selected Elements Tree” and then click on Path Editor Tab to display the path hierarchy.</w:t>
      </w:r>
    </w:p>
    <w:p w14:paraId="36563D8E" w14:textId="0A25024A" w:rsidR="00F84EBA" w:rsidRDefault="00F84EBA" w:rsidP="00F84EBA">
      <w:pPr>
        <w:ind w:firstLine="720"/>
        <w:jc w:val="center"/>
      </w:pPr>
      <w:r>
        <w:rPr>
          <w:noProof/>
          <w:lang w:val="en-IN" w:eastAsia="en-IN"/>
        </w:rPr>
        <w:drawing>
          <wp:inline distT="0" distB="0" distL="0" distR="0" wp14:anchorId="48D57E10" wp14:editId="1CE50947">
            <wp:extent cx="6358270" cy="3324225"/>
            <wp:effectExtent l="0" t="0" r="4445"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6362617" cy="3326498"/>
                    </a:xfrm>
                    <a:prstGeom prst="rect">
                      <a:avLst/>
                    </a:prstGeom>
                  </pic:spPr>
                </pic:pic>
              </a:graphicData>
            </a:graphic>
          </wp:inline>
        </w:drawing>
      </w:r>
    </w:p>
    <w:p w14:paraId="3E849409" w14:textId="0D813B45" w:rsidR="00E24CC5" w:rsidRDefault="00E24CC5">
      <w:pPr>
        <w:jc w:val="center"/>
      </w:pPr>
    </w:p>
    <w:p w14:paraId="7F2FE007" w14:textId="4C16C8CF" w:rsidR="00E24CC5" w:rsidRDefault="00765196" w:rsidP="00C302C9">
      <w:r>
        <w:t>If search path of sele</w:t>
      </w:r>
      <w:r w:rsidR="00032C4F">
        <w:t xml:space="preserve">cted object is not </w:t>
      </w:r>
      <w:proofErr w:type="gramStart"/>
      <w:r w:rsidR="00032C4F">
        <w:t>generated</w:t>
      </w:r>
      <w:proofErr w:type="gramEnd"/>
      <w:r w:rsidR="00032C4F">
        <w:t xml:space="preserve"> the</w:t>
      </w:r>
      <w:r>
        <w:t xml:space="preserve">n message will display in red highlight </w:t>
      </w:r>
      <w:r w:rsidR="00820EFB">
        <w:t>see the figure shown below</w:t>
      </w:r>
      <w:r>
        <w:t>.</w:t>
      </w:r>
    </w:p>
    <w:p w14:paraId="6AB266AC" w14:textId="6265F366" w:rsidR="00E24CC5" w:rsidRDefault="009D417A">
      <w:pPr>
        <w:jc w:val="center"/>
      </w:pPr>
      <w:r>
        <w:rPr>
          <w:noProof/>
        </w:rPr>
        <w:lastRenderedPageBreak/>
        <w:drawing>
          <wp:inline distT="0" distB="0" distL="0" distR="0" wp14:anchorId="6A8DB2A6" wp14:editId="590B882F">
            <wp:extent cx="3737113" cy="3698979"/>
            <wp:effectExtent l="0" t="0" r="0" b="0"/>
            <wp:docPr id="706" name="図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3745424" cy="3707205"/>
                    </a:xfrm>
                    <a:prstGeom prst="rect">
                      <a:avLst/>
                    </a:prstGeom>
                  </pic:spPr>
                </pic:pic>
              </a:graphicData>
            </a:graphic>
          </wp:inline>
        </w:drawing>
      </w:r>
    </w:p>
    <w:p w14:paraId="19EE23E1" w14:textId="66FC3EEF" w:rsidR="00930C15" w:rsidRDefault="00930C15" w:rsidP="00930C15"/>
    <w:p w14:paraId="760736CE" w14:textId="45C477C9" w:rsidR="00930C15" w:rsidRPr="00A33C06" w:rsidRDefault="00930C15" w:rsidP="00C302C9">
      <w:pPr>
        <w:rPr>
          <w:b/>
          <w:bCs/>
          <w:lang w:eastAsia="ja-JP"/>
        </w:rPr>
      </w:pPr>
      <w:r w:rsidRPr="00A33C06">
        <w:rPr>
          <w:b/>
          <w:bCs/>
          <w:lang w:eastAsia="ja-JP"/>
        </w:rPr>
        <w:t xml:space="preserve">Note: </w:t>
      </w:r>
      <w:r>
        <w:rPr>
          <w:b/>
          <w:bCs/>
          <w:lang w:eastAsia="ja-JP"/>
        </w:rPr>
        <w:br/>
      </w:r>
      <w:r w:rsidRPr="00930C15">
        <w:rPr>
          <w:b/>
          <w:bCs/>
          <w:lang w:eastAsia="ja-JP"/>
        </w:rPr>
        <w:t>When specifying an instance property,</w:t>
      </w:r>
      <w:r>
        <w:rPr>
          <w:b/>
          <w:bCs/>
          <w:lang w:eastAsia="ja-JP"/>
        </w:rPr>
        <w:br/>
      </w:r>
      <w:r w:rsidR="00A05E94">
        <w:rPr>
          <w:b/>
          <w:bCs/>
          <w:lang w:eastAsia="ja-JP"/>
        </w:rPr>
        <w:t xml:space="preserve"> </w:t>
      </w:r>
      <w:r w:rsidR="00A05E94">
        <w:rPr>
          <w:rFonts w:hint="eastAsia"/>
          <w:b/>
          <w:bCs/>
          <w:lang w:eastAsia="ja-JP"/>
        </w:rPr>
        <w:t>-</w:t>
      </w:r>
      <w:r w:rsidR="00A05E94">
        <w:rPr>
          <w:b/>
          <w:bCs/>
          <w:lang w:eastAsia="ja-JP"/>
        </w:rPr>
        <w:t xml:space="preserve"> </w:t>
      </w:r>
      <w:r w:rsidRPr="00930C15">
        <w:rPr>
          <w:b/>
          <w:bCs/>
          <w:lang w:eastAsia="ja-JP"/>
        </w:rPr>
        <w:t>Be sure to select the immediate parent.</w:t>
      </w:r>
      <w:r>
        <w:rPr>
          <w:b/>
          <w:bCs/>
          <w:lang w:eastAsia="ja-JP"/>
        </w:rPr>
        <w:br/>
      </w:r>
      <w:r w:rsidR="00A05E94">
        <w:rPr>
          <w:b/>
          <w:bCs/>
          <w:lang w:eastAsia="ja-JP"/>
        </w:rPr>
        <w:t xml:space="preserve"> - </w:t>
      </w:r>
      <w:r w:rsidRPr="00930C15">
        <w:rPr>
          <w:b/>
          <w:bCs/>
          <w:lang w:eastAsia="ja-JP"/>
        </w:rPr>
        <w:t>Be sure to select only the ClassName or ControlType property. Do not select any other properties.</w:t>
      </w:r>
    </w:p>
    <w:p w14:paraId="2A0E6DD9" w14:textId="77777777" w:rsidR="00930C15" w:rsidRDefault="00930C15" w:rsidP="00A33C06"/>
    <w:p w14:paraId="0ECAF264" w14:textId="3D04064A" w:rsidR="003E40EA" w:rsidRDefault="003E40EA" w:rsidP="0072434C">
      <w:pPr>
        <w:pStyle w:val="3"/>
      </w:pPr>
      <w:bookmarkStart w:id="3076" w:name="_Toc531348125"/>
      <w:bookmarkStart w:id="3077" w:name="_Toc531348126"/>
      <w:bookmarkStart w:id="3078" w:name="_Toc531348127"/>
      <w:bookmarkStart w:id="3079" w:name="_Toc531348128"/>
      <w:bookmarkStart w:id="3080" w:name="_Toc531348129"/>
      <w:bookmarkStart w:id="3081" w:name="_Toc531348130"/>
      <w:bookmarkStart w:id="3082" w:name="_Toc531348131"/>
      <w:bookmarkStart w:id="3083" w:name="_Toc531348132"/>
      <w:bookmarkStart w:id="3084" w:name="_Toc531348133"/>
      <w:bookmarkStart w:id="3085" w:name="_Toc531348134"/>
      <w:bookmarkStart w:id="3086" w:name="_Toc531348135"/>
      <w:bookmarkStart w:id="3087" w:name="_Toc531348136"/>
      <w:bookmarkStart w:id="3088" w:name="_Ref28967618"/>
      <w:bookmarkStart w:id="3089" w:name="_Toc174035273"/>
      <w:bookmarkStart w:id="3090" w:name="_Ref531347871"/>
      <w:bookmarkEnd w:id="3076"/>
      <w:bookmarkEnd w:id="3077"/>
      <w:bookmarkEnd w:id="3078"/>
      <w:bookmarkEnd w:id="3079"/>
      <w:bookmarkEnd w:id="3080"/>
      <w:bookmarkEnd w:id="3081"/>
      <w:bookmarkEnd w:id="3082"/>
      <w:bookmarkEnd w:id="3083"/>
      <w:bookmarkEnd w:id="3084"/>
      <w:bookmarkEnd w:id="3085"/>
      <w:bookmarkEnd w:id="3086"/>
      <w:bookmarkEnd w:id="3087"/>
      <w:r>
        <w:t>Path editor through IDE (Inline Path Editor</w:t>
      </w:r>
      <w:bookmarkEnd w:id="3088"/>
      <w:r>
        <w:t>)</w:t>
      </w:r>
      <w:bookmarkEnd w:id="3089"/>
    </w:p>
    <w:p w14:paraId="1AC198D5" w14:textId="77777777" w:rsidR="003E40EA" w:rsidRDefault="003E40EA" w:rsidP="00C302C9">
      <w:r>
        <w:t xml:space="preserve">Path Editor is used for updating search path of individual objects. User can select / unselect any properties and its value while update the path in path editor. Path editor can be invoked in two ways. One is through </w:t>
      </w:r>
      <w:proofErr w:type="gramStart"/>
      <w:r>
        <w:t>SPY</w:t>
      </w:r>
      <w:proofErr w:type="gramEnd"/>
      <w:r>
        <w:t xml:space="preserve"> and another is from IDE on button click.</w:t>
      </w:r>
    </w:p>
    <w:p w14:paraId="1010E731" w14:textId="0C994CC2" w:rsidR="003E40EA" w:rsidRDefault="003E40EA" w:rsidP="00C302C9">
      <w:r>
        <w:t xml:space="preserve">Inline path editor will </w:t>
      </w:r>
      <w:r w:rsidR="002D5DA0">
        <w:t>be invoked</w:t>
      </w:r>
      <w:r>
        <w:t xml:space="preserve"> through button click. See the below image for reference:</w:t>
      </w:r>
    </w:p>
    <w:p w14:paraId="73820509" w14:textId="77777777" w:rsidR="003E40EA" w:rsidRDefault="003E40EA" w:rsidP="003E40EA">
      <w:pPr>
        <w:jc w:val="center"/>
      </w:pPr>
      <w:r>
        <w:rPr>
          <w:noProof/>
          <w:lang w:val="en-IN" w:eastAsia="en-IN"/>
        </w:rPr>
        <w:lastRenderedPageBreak/>
        <w:drawing>
          <wp:inline distT="0" distB="0" distL="0" distR="0" wp14:anchorId="25C33901" wp14:editId="690E9390">
            <wp:extent cx="5652401" cy="25336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5655958" cy="2535244"/>
                    </a:xfrm>
                    <a:prstGeom prst="rect">
                      <a:avLst/>
                    </a:prstGeom>
                  </pic:spPr>
                </pic:pic>
              </a:graphicData>
            </a:graphic>
          </wp:inline>
        </w:drawing>
      </w:r>
    </w:p>
    <w:p w14:paraId="5E0819FC" w14:textId="77777777" w:rsidR="003E40EA" w:rsidRDefault="003E40EA" w:rsidP="003E40EA">
      <w:pPr>
        <w:rPr>
          <w:noProof/>
        </w:rPr>
      </w:pPr>
    </w:p>
    <w:p w14:paraId="58A278E3" w14:textId="77777777" w:rsidR="006B74AE" w:rsidRDefault="003E40EA" w:rsidP="00C302C9">
      <w:pPr>
        <w:rPr>
          <w:noProof/>
        </w:rPr>
      </w:pPr>
      <w:r>
        <w:rPr>
          <w:noProof/>
        </w:rPr>
        <w:t>On click of above mentioned button, a modal dialog window will be popup for Inline Path Editor</w:t>
      </w:r>
    </w:p>
    <w:p w14:paraId="77D9D227" w14:textId="33E0F84D" w:rsidR="003E40EA" w:rsidRDefault="003E40EA" w:rsidP="006B74AE">
      <w:pPr>
        <w:jc w:val="center"/>
        <w:rPr>
          <w:noProof/>
        </w:rPr>
      </w:pPr>
      <w:r>
        <w:rPr>
          <w:noProof/>
          <w:lang w:val="en-IN" w:eastAsia="en-IN"/>
        </w:rPr>
        <w:drawing>
          <wp:inline distT="0" distB="0" distL="0" distR="0" wp14:anchorId="2997EFAB" wp14:editId="6F3FF57B">
            <wp:extent cx="4886124" cy="2981325"/>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4911707" cy="2996935"/>
                    </a:xfrm>
                    <a:prstGeom prst="rect">
                      <a:avLst/>
                    </a:prstGeom>
                  </pic:spPr>
                </pic:pic>
              </a:graphicData>
            </a:graphic>
          </wp:inline>
        </w:drawing>
      </w:r>
    </w:p>
    <w:p w14:paraId="7A601ACD" w14:textId="74F19E55" w:rsidR="003E40EA" w:rsidRDefault="003E40EA" w:rsidP="00C302C9">
      <w:r>
        <w:t xml:space="preserve">User needs to click on any object in the loaded repository, then Path Editor Side it will display the path hierarchy of selected object. At the same time if user wants to see the search path of another </w:t>
      </w:r>
      <w:r w:rsidR="00113644">
        <w:t>object,</w:t>
      </w:r>
      <w:r>
        <w:t xml:space="preserve"> he needs to </w:t>
      </w:r>
      <w:r w:rsidR="002D5DA0">
        <w:t>select</w:t>
      </w:r>
      <w:r>
        <w:t xml:space="preserve"> that object from the loaded repository in Path Editor window.</w:t>
      </w:r>
    </w:p>
    <w:p w14:paraId="53F11565" w14:textId="745413A5" w:rsidR="003E40EA" w:rsidRDefault="003E40EA" w:rsidP="00C302C9">
      <w:r>
        <w:t xml:space="preserve">If search path of selected object is not </w:t>
      </w:r>
      <w:r w:rsidR="002D5DA0">
        <w:t>generated,</w:t>
      </w:r>
      <w:r>
        <w:t xml:space="preserve"> then message will display in red highlight see the figure shown below.</w:t>
      </w:r>
    </w:p>
    <w:p w14:paraId="62CEA552" w14:textId="626075A0" w:rsidR="003E40EA" w:rsidRDefault="009D417A" w:rsidP="00684B27">
      <w:pPr>
        <w:jc w:val="center"/>
      </w:pPr>
      <w:r>
        <w:rPr>
          <w:noProof/>
        </w:rPr>
        <w:lastRenderedPageBreak/>
        <w:drawing>
          <wp:inline distT="0" distB="0" distL="0" distR="0" wp14:anchorId="771C8A9C" wp14:editId="1CFE8C78">
            <wp:extent cx="5589767" cy="3188325"/>
            <wp:effectExtent l="0" t="0" r="0" b="0"/>
            <wp:docPr id="725" name="図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5591861" cy="3189519"/>
                    </a:xfrm>
                    <a:prstGeom prst="rect">
                      <a:avLst/>
                    </a:prstGeom>
                  </pic:spPr>
                </pic:pic>
              </a:graphicData>
            </a:graphic>
          </wp:inline>
        </w:drawing>
      </w:r>
    </w:p>
    <w:p w14:paraId="2CA92EA1" w14:textId="77777777" w:rsidR="003E40EA" w:rsidRDefault="003E40EA" w:rsidP="00C302C9">
      <w:r>
        <w:t>Points to remember while using inline path editor,</w:t>
      </w:r>
    </w:p>
    <w:p w14:paraId="716EA948" w14:textId="77777777" w:rsidR="003E40EA" w:rsidRDefault="003E40EA" w:rsidP="00B10902">
      <w:pPr>
        <w:pStyle w:val="af3"/>
        <w:numPr>
          <w:ilvl w:val="0"/>
          <w:numId w:val="75"/>
        </w:numPr>
        <w:ind w:left="1134"/>
      </w:pPr>
      <w:r>
        <w:t>To update search path changes user needs to click on “Apply” button.</w:t>
      </w:r>
    </w:p>
    <w:p w14:paraId="3D612458" w14:textId="77777777" w:rsidR="003E40EA" w:rsidRDefault="003E40EA" w:rsidP="00B10902">
      <w:pPr>
        <w:pStyle w:val="af3"/>
        <w:numPr>
          <w:ilvl w:val="0"/>
          <w:numId w:val="75"/>
        </w:numPr>
        <w:ind w:left="1134"/>
      </w:pPr>
      <w:r>
        <w:t>At least one property should be selected before applying the path.</w:t>
      </w:r>
    </w:p>
    <w:p w14:paraId="52BC211B" w14:textId="77777777" w:rsidR="003E40EA" w:rsidRDefault="003E40EA" w:rsidP="00B10902">
      <w:pPr>
        <w:pStyle w:val="af3"/>
        <w:numPr>
          <w:ilvl w:val="0"/>
          <w:numId w:val="75"/>
        </w:numPr>
        <w:ind w:left="1134"/>
      </w:pPr>
      <w:r>
        <w:t xml:space="preserve">Search path of one control can be updated at a time. </w:t>
      </w:r>
    </w:p>
    <w:p w14:paraId="164EDA2F" w14:textId="77777777" w:rsidR="003E40EA" w:rsidRDefault="003E40EA" w:rsidP="00B10902">
      <w:pPr>
        <w:pStyle w:val="af3"/>
        <w:numPr>
          <w:ilvl w:val="0"/>
          <w:numId w:val="75"/>
        </w:numPr>
        <w:ind w:left="1134"/>
      </w:pPr>
      <w:r>
        <w:t>Updating path for parent object will not be reflected automatically for the same object if user selects child object.</w:t>
      </w:r>
    </w:p>
    <w:p w14:paraId="6A14FA97" w14:textId="77777777" w:rsidR="003E40EA" w:rsidRDefault="003E40EA" w:rsidP="00C302C9">
      <w:pPr>
        <w:ind w:left="1134"/>
      </w:pPr>
      <w:r>
        <w:t>User can highlight saved repository item whose smart path has been created successfully, See the figure shown below:</w:t>
      </w:r>
    </w:p>
    <w:p w14:paraId="41DE5191" w14:textId="77777777" w:rsidR="003E40EA" w:rsidRDefault="003E40EA" w:rsidP="00684B27">
      <w:pPr>
        <w:jc w:val="center"/>
      </w:pPr>
      <w:r>
        <w:rPr>
          <w:noProof/>
          <w:lang w:val="en-IN" w:eastAsia="en-IN"/>
        </w:rPr>
        <w:drawing>
          <wp:inline distT="0" distB="0" distL="0" distR="0" wp14:anchorId="1F574F3F" wp14:editId="7A1A9F40">
            <wp:extent cx="6296025" cy="2846148"/>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6301031" cy="2848411"/>
                    </a:xfrm>
                    <a:prstGeom prst="rect">
                      <a:avLst/>
                    </a:prstGeom>
                    <a:noFill/>
                    <a:ln>
                      <a:noFill/>
                    </a:ln>
                  </pic:spPr>
                </pic:pic>
              </a:graphicData>
            </a:graphic>
          </wp:inline>
        </w:drawing>
      </w:r>
    </w:p>
    <w:p w14:paraId="035F1207" w14:textId="77777777" w:rsidR="006B74AE" w:rsidRDefault="003E40EA" w:rsidP="00C302C9">
      <w:pPr>
        <w:ind w:leftChars="515" w:left="1133"/>
      </w:pPr>
      <w:r>
        <w:t>If selected item could not be found in 30 second, Spy will see the figure shown below with error message.</w:t>
      </w:r>
    </w:p>
    <w:p w14:paraId="08EBF1EF" w14:textId="1B1157B9" w:rsidR="003E40EA" w:rsidRPr="006B74AE" w:rsidRDefault="003E40EA" w:rsidP="006B74AE">
      <w:pPr>
        <w:ind w:leftChars="322" w:left="708"/>
        <w:jc w:val="center"/>
        <w:rPr>
          <w:lang w:val="en-IN"/>
        </w:rPr>
      </w:pPr>
      <w:r>
        <w:rPr>
          <w:noProof/>
          <w:lang w:val="en-IN" w:eastAsia="en-IN"/>
        </w:rPr>
        <w:lastRenderedPageBreak/>
        <w:drawing>
          <wp:inline distT="0" distB="0" distL="0" distR="0" wp14:anchorId="3F5D8570" wp14:editId="6A5C41CC">
            <wp:extent cx="6115050" cy="3745686"/>
            <wp:effectExtent l="0" t="0" r="0" b="762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6127521" cy="3753325"/>
                    </a:xfrm>
                    <a:prstGeom prst="rect">
                      <a:avLst/>
                    </a:prstGeom>
                    <a:noFill/>
                    <a:ln>
                      <a:noFill/>
                    </a:ln>
                  </pic:spPr>
                </pic:pic>
              </a:graphicData>
            </a:graphic>
          </wp:inline>
        </w:drawing>
      </w:r>
    </w:p>
    <w:p w14:paraId="107BA608" w14:textId="77777777" w:rsidR="006B74AE" w:rsidRDefault="003E40EA" w:rsidP="00C302C9">
      <w:pPr>
        <w:ind w:leftChars="515" w:left="1133"/>
      </w:pPr>
      <w:r>
        <w:t>When user will try to open “Inline Path Editor” Window for link repository, a warning message will popup that any changes in search path of link repository will reflect to all solutions as well wherever this repository is linked.</w:t>
      </w:r>
    </w:p>
    <w:p w14:paraId="5EAD1186" w14:textId="40C2E944" w:rsidR="003E40EA" w:rsidRPr="008F5A0E" w:rsidRDefault="003E40EA" w:rsidP="006B74AE">
      <w:pPr>
        <w:jc w:val="center"/>
      </w:pPr>
      <w:r>
        <w:rPr>
          <w:noProof/>
          <w:lang w:val="en-IN" w:eastAsia="en-IN"/>
        </w:rPr>
        <w:drawing>
          <wp:inline distT="0" distB="0" distL="0" distR="0" wp14:anchorId="60CBDC82" wp14:editId="70553082">
            <wp:extent cx="6686550" cy="2197100"/>
            <wp:effectExtent l="0" t="0" r="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1"/>
                    <a:stretch>
                      <a:fillRect/>
                    </a:stretch>
                  </pic:blipFill>
                  <pic:spPr>
                    <a:xfrm>
                      <a:off x="0" y="0"/>
                      <a:ext cx="6686550" cy="2197100"/>
                    </a:xfrm>
                    <a:prstGeom prst="rect">
                      <a:avLst/>
                    </a:prstGeom>
                  </pic:spPr>
                </pic:pic>
              </a:graphicData>
            </a:graphic>
          </wp:inline>
        </w:drawing>
      </w:r>
    </w:p>
    <w:p w14:paraId="30862842" w14:textId="77777777" w:rsidR="003E40EA" w:rsidRDefault="003E40EA" w:rsidP="003E40EA">
      <w:pPr>
        <w:spacing w:after="0" w:line="240" w:lineRule="auto"/>
        <w:rPr>
          <w:rFonts w:asciiTheme="majorHAnsi" w:eastAsiaTheme="majorEastAsia" w:hAnsiTheme="majorHAnsi" w:cstheme="majorBidi"/>
          <w:b/>
          <w:bCs/>
          <w:color w:val="365F91" w:themeColor="accent1" w:themeShade="BF"/>
          <w:sz w:val="28"/>
          <w:szCs w:val="28"/>
        </w:rPr>
      </w:pPr>
      <w:r>
        <w:br w:type="page"/>
      </w:r>
    </w:p>
    <w:p w14:paraId="7E98D1E9" w14:textId="63D793EF" w:rsidR="00334E2A" w:rsidRPr="00E857ED" w:rsidRDefault="00334E2A" w:rsidP="0072434C">
      <w:pPr>
        <w:pStyle w:val="3"/>
      </w:pPr>
      <w:bookmarkStart w:id="3091" w:name="_Toc30760168"/>
      <w:bookmarkStart w:id="3092" w:name="_Toc30760440"/>
      <w:bookmarkStart w:id="3093" w:name="_Toc30760810"/>
      <w:bookmarkStart w:id="3094" w:name="_Toc30766369"/>
      <w:bookmarkStart w:id="3095" w:name="_Toc30766676"/>
      <w:bookmarkStart w:id="3096" w:name="_Toc31036478"/>
      <w:bookmarkStart w:id="3097" w:name="_Toc31036769"/>
      <w:bookmarkStart w:id="3098" w:name="_Toc30760169"/>
      <w:bookmarkStart w:id="3099" w:name="_Toc30760441"/>
      <w:bookmarkStart w:id="3100" w:name="_Toc30760811"/>
      <w:bookmarkStart w:id="3101" w:name="_Toc30766370"/>
      <w:bookmarkStart w:id="3102" w:name="_Toc30766677"/>
      <w:bookmarkStart w:id="3103" w:name="_Toc31036479"/>
      <w:bookmarkStart w:id="3104" w:name="_Toc31036770"/>
      <w:bookmarkStart w:id="3105" w:name="_Toc30760170"/>
      <w:bookmarkStart w:id="3106" w:name="_Toc30760442"/>
      <w:bookmarkStart w:id="3107" w:name="_Toc30760812"/>
      <w:bookmarkStart w:id="3108" w:name="_Toc30766371"/>
      <w:bookmarkStart w:id="3109" w:name="_Toc30766678"/>
      <w:bookmarkStart w:id="3110" w:name="_Toc31036480"/>
      <w:bookmarkStart w:id="3111" w:name="_Toc31036771"/>
      <w:bookmarkStart w:id="3112" w:name="_Toc30760171"/>
      <w:bookmarkStart w:id="3113" w:name="_Toc30760443"/>
      <w:bookmarkStart w:id="3114" w:name="_Toc30760813"/>
      <w:bookmarkStart w:id="3115" w:name="_Toc30766372"/>
      <w:bookmarkStart w:id="3116" w:name="_Toc30766679"/>
      <w:bookmarkStart w:id="3117" w:name="_Toc31036481"/>
      <w:bookmarkStart w:id="3118" w:name="_Toc31036772"/>
      <w:bookmarkStart w:id="3119" w:name="_Toc30760172"/>
      <w:bookmarkStart w:id="3120" w:name="_Toc30760444"/>
      <w:bookmarkStart w:id="3121" w:name="_Toc30760814"/>
      <w:bookmarkStart w:id="3122" w:name="_Toc30766373"/>
      <w:bookmarkStart w:id="3123" w:name="_Toc30766680"/>
      <w:bookmarkStart w:id="3124" w:name="_Toc31036482"/>
      <w:bookmarkStart w:id="3125" w:name="_Toc31036773"/>
      <w:bookmarkStart w:id="3126" w:name="_Toc30760173"/>
      <w:bookmarkStart w:id="3127" w:name="_Toc30760445"/>
      <w:bookmarkStart w:id="3128" w:name="_Toc30760815"/>
      <w:bookmarkStart w:id="3129" w:name="_Toc30766374"/>
      <w:bookmarkStart w:id="3130" w:name="_Toc30766681"/>
      <w:bookmarkStart w:id="3131" w:name="_Toc31036483"/>
      <w:bookmarkStart w:id="3132" w:name="_Toc31036774"/>
      <w:bookmarkStart w:id="3133" w:name="_Toc30760174"/>
      <w:bookmarkStart w:id="3134" w:name="_Toc30760446"/>
      <w:bookmarkStart w:id="3135" w:name="_Toc30760816"/>
      <w:bookmarkStart w:id="3136" w:name="_Toc30766375"/>
      <w:bookmarkStart w:id="3137" w:name="_Toc30766682"/>
      <w:bookmarkStart w:id="3138" w:name="_Toc31036484"/>
      <w:bookmarkStart w:id="3139" w:name="_Toc31036775"/>
      <w:bookmarkStart w:id="3140" w:name="_Toc30760175"/>
      <w:bookmarkStart w:id="3141" w:name="_Toc30760447"/>
      <w:bookmarkStart w:id="3142" w:name="_Toc30760817"/>
      <w:bookmarkStart w:id="3143" w:name="_Toc30766376"/>
      <w:bookmarkStart w:id="3144" w:name="_Toc30766683"/>
      <w:bookmarkStart w:id="3145" w:name="_Toc31036485"/>
      <w:bookmarkStart w:id="3146" w:name="_Toc31036776"/>
      <w:bookmarkStart w:id="3147" w:name="_Toc30760176"/>
      <w:bookmarkStart w:id="3148" w:name="_Toc30760448"/>
      <w:bookmarkStart w:id="3149" w:name="_Toc30760818"/>
      <w:bookmarkStart w:id="3150" w:name="_Toc30766377"/>
      <w:bookmarkStart w:id="3151" w:name="_Toc30766684"/>
      <w:bookmarkStart w:id="3152" w:name="_Toc31036486"/>
      <w:bookmarkStart w:id="3153" w:name="_Toc31036777"/>
      <w:bookmarkStart w:id="3154" w:name="_Toc30760177"/>
      <w:bookmarkStart w:id="3155" w:name="_Toc30760449"/>
      <w:bookmarkStart w:id="3156" w:name="_Toc30760819"/>
      <w:bookmarkStart w:id="3157" w:name="_Toc30766378"/>
      <w:bookmarkStart w:id="3158" w:name="_Toc30766685"/>
      <w:bookmarkStart w:id="3159" w:name="_Toc31036487"/>
      <w:bookmarkStart w:id="3160" w:name="_Toc31036778"/>
      <w:bookmarkStart w:id="3161" w:name="_Toc30760178"/>
      <w:bookmarkStart w:id="3162" w:name="_Toc30760450"/>
      <w:bookmarkStart w:id="3163" w:name="_Toc30760820"/>
      <w:bookmarkStart w:id="3164" w:name="_Toc30766379"/>
      <w:bookmarkStart w:id="3165" w:name="_Toc30766686"/>
      <w:bookmarkStart w:id="3166" w:name="_Toc31036488"/>
      <w:bookmarkStart w:id="3167" w:name="_Toc31036779"/>
      <w:bookmarkStart w:id="3168" w:name="_Toc30760179"/>
      <w:bookmarkStart w:id="3169" w:name="_Toc30760451"/>
      <w:bookmarkStart w:id="3170" w:name="_Toc30760821"/>
      <w:bookmarkStart w:id="3171" w:name="_Toc30766380"/>
      <w:bookmarkStart w:id="3172" w:name="_Toc30766687"/>
      <w:bookmarkStart w:id="3173" w:name="_Toc31036489"/>
      <w:bookmarkStart w:id="3174" w:name="_Toc31036780"/>
      <w:bookmarkStart w:id="3175" w:name="_Toc30760180"/>
      <w:bookmarkStart w:id="3176" w:name="_Toc30760452"/>
      <w:bookmarkStart w:id="3177" w:name="_Toc30760822"/>
      <w:bookmarkStart w:id="3178" w:name="_Toc30766381"/>
      <w:bookmarkStart w:id="3179" w:name="_Toc30766688"/>
      <w:bookmarkStart w:id="3180" w:name="_Toc31036490"/>
      <w:bookmarkStart w:id="3181" w:name="_Toc31036781"/>
      <w:bookmarkStart w:id="3182" w:name="_Toc30760181"/>
      <w:bookmarkStart w:id="3183" w:name="_Toc30760453"/>
      <w:bookmarkStart w:id="3184" w:name="_Toc30760823"/>
      <w:bookmarkStart w:id="3185" w:name="_Toc30766382"/>
      <w:bookmarkStart w:id="3186" w:name="_Toc30766689"/>
      <w:bookmarkStart w:id="3187" w:name="_Toc31036491"/>
      <w:bookmarkStart w:id="3188" w:name="_Toc31036782"/>
      <w:bookmarkStart w:id="3189" w:name="_Toc30760182"/>
      <w:bookmarkStart w:id="3190" w:name="_Toc30760454"/>
      <w:bookmarkStart w:id="3191" w:name="_Toc30760824"/>
      <w:bookmarkStart w:id="3192" w:name="_Toc30766383"/>
      <w:bookmarkStart w:id="3193" w:name="_Toc30766690"/>
      <w:bookmarkStart w:id="3194" w:name="_Toc31036492"/>
      <w:bookmarkStart w:id="3195" w:name="_Toc31036783"/>
      <w:bookmarkStart w:id="3196" w:name="_Toc30760183"/>
      <w:bookmarkStart w:id="3197" w:name="_Toc30760455"/>
      <w:bookmarkStart w:id="3198" w:name="_Toc30760825"/>
      <w:bookmarkStart w:id="3199" w:name="_Toc30766384"/>
      <w:bookmarkStart w:id="3200" w:name="_Toc30766691"/>
      <w:bookmarkStart w:id="3201" w:name="_Toc31036493"/>
      <w:bookmarkStart w:id="3202" w:name="_Toc31036784"/>
      <w:bookmarkStart w:id="3203" w:name="_Toc30760184"/>
      <w:bookmarkStart w:id="3204" w:name="_Toc30760456"/>
      <w:bookmarkStart w:id="3205" w:name="_Toc30760826"/>
      <w:bookmarkStart w:id="3206" w:name="_Toc30766385"/>
      <w:bookmarkStart w:id="3207" w:name="_Toc30766692"/>
      <w:bookmarkStart w:id="3208" w:name="_Toc31036494"/>
      <w:bookmarkStart w:id="3209" w:name="_Toc31036785"/>
      <w:bookmarkStart w:id="3210" w:name="_Toc30760185"/>
      <w:bookmarkStart w:id="3211" w:name="_Toc30760457"/>
      <w:bookmarkStart w:id="3212" w:name="_Toc30760827"/>
      <w:bookmarkStart w:id="3213" w:name="_Toc30766386"/>
      <w:bookmarkStart w:id="3214" w:name="_Toc30766693"/>
      <w:bookmarkStart w:id="3215" w:name="_Toc31036495"/>
      <w:bookmarkStart w:id="3216" w:name="_Toc31036786"/>
      <w:bookmarkStart w:id="3217" w:name="_Toc30760186"/>
      <w:bookmarkStart w:id="3218" w:name="_Toc30760458"/>
      <w:bookmarkStart w:id="3219" w:name="_Toc30760828"/>
      <w:bookmarkStart w:id="3220" w:name="_Toc30766387"/>
      <w:bookmarkStart w:id="3221" w:name="_Toc30766694"/>
      <w:bookmarkStart w:id="3222" w:name="_Toc31036496"/>
      <w:bookmarkStart w:id="3223" w:name="_Toc31036787"/>
      <w:bookmarkStart w:id="3224" w:name="_Toc30760187"/>
      <w:bookmarkStart w:id="3225" w:name="_Toc30760459"/>
      <w:bookmarkStart w:id="3226" w:name="_Toc30760829"/>
      <w:bookmarkStart w:id="3227" w:name="_Toc30766388"/>
      <w:bookmarkStart w:id="3228" w:name="_Toc30766695"/>
      <w:bookmarkStart w:id="3229" w:name="_Toc31036497"/>
      <w:bookmarkStart w:id="3230" w:name="_Toc31036788"/>
      <w:bookmarkStart w:id="3231" w:name="_Toc30760188"/>
      <w:bookmarkStart w:id="3232" w:name="_Toc30760460"/>
      <w:bookmarkStart w:id="3233" w:name="_Toc30760830"/>
      <w:bookmarkStart w:id="3234" w:name="_Toc30766389"/>
      <w:bookmarkStart w:id="3235" w:name="_Toc30766696"/>
      <w:bookmarkStart w:id="3236" w:name="_Toc31036498"/>
      <w:bookmarkStart w:id="3237" w:name="_Toc31036789"/>
      <w:bookmarkStart w:id="3238" w:name="_Ref1126185"/>
      <w:bookmarkStart w:id="3239" w:name="_Toc174035274"/>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r w:rsidRPr="00054039">
        <w:lastRenderedPageBreak/>
        <w:t>Support Regular Expression (Reg</w:t>
      </w:r>
      <w:r w:rsidR="00B0452F">
        <w:t>e</w:t>
      </w:r>
      <w:r w:rsidRPr="00054039">
        <w:t>x) in Path Editor:</w:t>
      </w:r>
      <w:bookmarkEnd w:id="3238"/>
      <w:bookmarkEnd w:id="3239"/>
    </w:p>
    <w:p w14:paraId="419FDA4D" w14:textId="171E52B1" w:rsidR="00334E2A" w:rsidRDefault="00334E2A" w:rsidP="00C302C9">
      <w:r w:rsidRPr="00E0047D">
        <w:t>Regular ex</w:t>
      </w:r>
      <w:r>
        <w:t>pressions can be used to search</w:t>
      </w:r>
      <w:r w:rsidRPr="00E0047D">
        <w:t xml:space="preserve"> and manipulate text. </w:t>
      </w:r>
      <w:r>
        <w:t xml:space="preserve"> User </w:t>
      </w:r>
      <w:proofErr w:type="gramStart"/>
      <w:r>
        <w:t>has to</w:t>
      </w:r>
      <w:proofErr w:type="gramEnd"/>
      <w:r>
        <w:t xml:space="preserve"> provide pattern to any property of an object to find object which matches specified pattern at the time of play. </w:t>
      </w:r>
      <w:r w:rsidRPr="00E0047D">
        <w:t xml:space="preserve">The pattern defined by the regular expression may match one or several times or not at all for a given string. </w:t>
      </w:r>
    </w:p>
    <w:p w14:paraId="2C868F72" w14:textId="77777777" w:rsidR="00334E2A" w:rsidRDefault="00334E2A" w:rsidP="006B74AE">
      <w:pPr>
        <w:ind w:leftChars="322" w:left="708"/>
      </w:pPr>
    </w:p>
    <w:p w14:paraId="4139C93A" w14:textId="77777777" w:rsidR="00334E2A" w:rsidRPr="00E0047D" w:rsidRDefault="00334E2A" w:rsidP="00C302C9">
      <w:pPr>
        <w:rPr>
          <w:b/>
        </w:rPr>
      </w:pPr>
      <w:r w:rsidRPr="00E0047D">
        <w:rPr>
          <w:b/>
        </w:rPr>
        <w:t>Example of smartpath with use of equal (=) operator:</w:t>
      </w:r>
    </w:p>
    <w:p w14:paraId="60E9947A" w14:textId="77777777" w:rsidR="00334E2A" w:rsidRDefault="00334E2A" w:rsidP="00C302C9">
      <w:r>
        <w:t>/Window[@AutomationId = "frm</w:t>
      </w:r>
      <w:r w:rsidRPr="00F1047B">
        <w:t>"]/Tab[@AutomationId = "tabControl1</w:t>
      </w:r>
      <w:r>
        <w:t>"]/?/?</w:t>
      </w:r>
    </w:p>
    <w:p w14:paraId="7BF2076D" w14:textId="77777777" w:rsidR="00334E2A" w:rsidRDefault="00334E2A" w:rsidP="00C302C9">
      <w:r>
        <w:t>/</w:t>
      </w:r>
      <w:r w:rsidRPr="00D20133">
        <w:rPr>
          <w:highlight w:val="yellow"/>
        </w:rPr>
        <w:t>Button[@Name = "Submit" and @AutomationId = "button</w:t>
      </w:r>
      <w:r>
        <w:rPr>
          <w:highlight w:val="yellow"/>
        </w:rPr>
        <w:t>2</w:t>
      </w:r>
      <w:r w:rsidRPr="00D20133">
        <w:rPr>
          <w:highlight w:val="yellow"/>
        </w:rPr>
        <w:t>"]</w:t>
      </w:r>
      <w:r>
        <w:t xml:space="preserve"> </w:t>
      </w:r>
    </w:p>
    <w:p w14:paraId="0F13CB26" w14:textId="77777777" w:rsidR="00334E2A" w:rsidRDefault="00334E2A" w:rsidP="00F84EBA">
      <w:pPr>
        <w:jc w:val="center"/>
      </w:pPr>
      <w:r w:rsidRPr="00101998">
        <w:rPr>
          <w:noProof/>
          <w:lang w:val="en-IN" w:eastAsia="en-IN"/>
        </w:rPr>
        <w:drawing>
          <wp:inline distT="0" distB="0" distL="0" distR="0" wp14:anchorId="14399DA5" wp14:editId="0F32DFAB">
            <wp:extent cx="5934075" cy="3905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2">
                      <a:extLst>
                        <a:ext uri="{28A0092B-C50C-407E-A947-70E740481C1C}">
                          <a14:useLocalDpi xmlns:a14="http://schemas.microsoft.com/office/drawing/2010/main" val="0"/>
                        </a:ext>
                      </a:extLst>
                    </a:blip>
                    <a:srcRect/>
                    <a:stretch>
                      <a:fillRect/>
                    </a:stretch>
                  </pic:blipFill>
                  <pic:spPr bwMode="auto">
                    <a:xfrm>
                      <a:off x="0" y="0"/>
                      <a:ext cx="5934075" cy="3905250"/>
                    </a:xfrm>
                    <a:prstGeom prst="rect">
                      <a:avLst/>
                    </a:prstGeom>
                    <a:noFill/>
                    <a:ln>
                      <a:noFill/>
                    </a:ln>
                  </pic:spPr>
                </pic:pic>
              </a:graphicData>
            </a:graphic>
          </wp:inline>
        </w:drawing>
      </w:r>
    </w:p>
    <w:p w14:paraId="05652FAC" w14:textId="77777777" w:rsidR="00334E2A" w:rsidRDefault="00334E2A" w:rsidP="00334E2A">
      <w:pPr>
        <w:rPr>
          <w:b/>
        </w:rPr>
      </w:pPr>
    </w:p>
    <w:p w14:paraId="104B2571" w14:textId="77777777" w:rsidR="00334E2A" w:rsidRDefault="00334E2A" w:rsidP="00C302C9">
      <w:pPr>
        <w:rPr>
          <w:b/>
        </w:rPr>
      </w:pPr>
      <w:r w:rsidRPr="00E0047D">
        <w:rPr>
          <w:b/>
        </w:rPr>
        <w:t xml:space="preserve">Example of smartpath with use of </w:t>
      </w:r>
      <w:r>
        <w:rPr>
          <w:b/>
        </w:rPr>
        <w:t>tilt</w:t>
      </w:r>
      <w:r w:rsidRPr="00E0047D">
        <w:rPr>
          <w:b/>
        </w:rPr>
        <w:t xml:space="preserve"> (</w:t>
      </w:r>
      <w:r>
        <w:rPr>
          <w:b/>
        </w:rPr>
        <w:t>~</w:t>
      </w:r>
      <w:r w:rsidRPr="00E0047D">
        <w:rPr>
          <w:b/>
        </w:rPr>
        <w:t>) operator:</w:t>
      </w:r>
    </w:p>
    <w:p w14:paraId="2DE82AC1" w14:textId="67CC2483" w:rsidR="00334E2A" w:rsidRDefault="00334E2A" w:rsidP="00C302C9">
      <w:pPr>
        <w:rPr>
          <w:b/>
        </w:rPr>
      </w:pPr>
      <w:r>
        <w:rPr>
          <w:b/>
        </w:rPr>
        <w:t>Reg</w:t>
      </w:r>
      <w:r w:rsidR="00B0452F">
        <w:rPr>
          <w:b/>
        </w:rPr>
        <w:t>e</w:t>
      </w:r>
      <w:r>
        <w:rPr>
          <w:b/>
        </w:rPr>
        <w:t>x use with constant string value:</w:t>
      </w:r>
    </w:p>
    <w:p w14:paraId="3EBD0BA0" w14:textId="77777777" w:rsidR="00334E2A" w:rsidRDefault="00334E2A" w:rsidP="00C302C9">
      <w:r w:rsidRPr="00F1047B">
        <w:t xml:space="preserve">/Window[@AutomationId = </w:t>
      </w:r>
      <w:r>
        <w:t>"frm</w:t>
      </w:r>
      <w:r w:rsidRPr="00F1047B">
        <w:t xml:space="preserve">"]/Tab[@AutomationId = </w:t>
      </w:r>
      <w:r>
        <w:t>"tabControl1</w:t>
      </w:r>
      <w:r w:rsidRPr="00F1047B">
        <w:t>"]/?/?</w:t>
      </w:r>
    </w:p>
    <w:p w14:paraId="7573C6F9" w14:textId="77777777" w:rsidR="00334E2A" w:rsidRDefault="00334E2A" w:rsidP="00C302C9">
      <w:r w:rsidRPr="00F1047B">
        <w:t>/</w:t>
      </w:r>
      <w:r w:rsidRPr="00D20133">
        <w:rPr>
          <w:highlight w:val="yellow"/>
        </w:rPr>
        <w:t>Button[@Name ~ "Submit" and @AutomationId ~ "</w:t>
      </w:r>
      <w:r>
        <w:rPr>
          <w:highlight w:val="yellow"/>
        </w:rPr>
        <w:t>button2</w:t>
      </w:r>
      <w:r w:rsidRPr="00D20133">
        <w:rPr>
          <w:highlight w:val="yellow"/>
        </w:rPr>
        <w:t>"]</w:t>
      </w:r>
    </w:p>
    <w:p w14:paraId="75A53417" w14:textId="77777777" w:rsidR="00334E2A" w:rsidRDefault="00334E2A" w:rsidP="00334E2A"/>
    <w:p w14:paraId="5DCC5D73" w14:textId="77777777" w:rsidR="00334E2A" w:rsidRDefault="00334E2A" w:rsidP="00054039">
      <w:pPr>
        <w:jc w:val="center"/>
      </w:pPr>
      <w:r w:rsidRPr="00101998">
        <w:rPr>
          <w:noProof/>
          <w:lang w:val="en-IN" w:eastAsia="en-IN"/>
        </w:rPr>
        <w:lastRenderedPageBreak/>
        <w:drawing>
          <wp:inline distT="0" distB="0" distL="0" distR="0" wp14:anchorId="16899032" wp14:editId="2DBB6117">
            <wp:extent cx="5934075" cy="39052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5934075" cy="3905250"/>
                    </a:xfrm>
                    <a:prstGeom prst="rect">
                      <a:avLst/>
                    </a:prstGeom>
                    <a:noFill/>
                    <a:ln>
                      <a:noFill/>
                    </a:ln>
                  </pic:spPr>
                </pic:pic>
              </a:graphicData>
            </a:graphic>
          </wp:inline>
        </w:drawing>
      </w:r>
    </w:p>
    <w:p w14:paraId="0429F1CD" w14:textId="77777777" w:rsidR="00334E2A" w:rsidRDefault="00334E2A" w:rsidP="00334E2A"/>
    <w:p w14:paraId="582E03F6" w14:textId="1DA1938E" w:rsidR="00334E2A" w:rsidRPr="00E0047D" w:rsidRDefault="00334E2A" w:rsidP="00C302C9">
      <w:pPr>
        <w:rPr>
          <w:b/>
        </w:rPr>
      </w:pPr>
      <w:r>
        <w:rPr>
          <w:b/>
        </w:rPr>
        <w:t>Reg</w:t>
      </w:r>
      <w:r w:rsidR="00B0452F">
        <w:rPr>
          <w:b/>
        </w:rPr>
        <w:t>e</w:t>
      </w:r>
      <w:r>
        <w:rPr>
          <w:b/>
        </w:rPr>
        <w:t>x use with pattern string value:</w:t>
      </w:r>
    </w:p>
    <w:p w14:paraId="785AE0EF" w14:textId="77777777" w:rsidR="00334E2A" w:rsidRDefault="00334E2A" w:rsidP="00C302C9">
      <w:r w:rsidRPr="00F1047B">
        <w:t xml:space="preserve">/Window[@AutomationId = </w:t>
      </w:r>
      <w:r>
        <w:t>"frm</w:t>
      </w:r>
      <w:r w:rsidRPr="00F1047B">
        <w:t xml:space="preserve">"]/Tab[@AutomationId = </w:t>
      </w:r>
      <w:r>
        <w:t>"tabControl1</w:t>
      </w:r>
      <w:r w:rsidRPr="00F1047B">
        <w:t>"]/?/?</w:t>
      </w:r>
    </w:p>
    <w:p w14:paraId="51743898" w14:textId="77777777" w:rsidR="00334E2A" w:rsidRDefault="00334E2A" w:rsidP="00C302C9">
      <w:r w:rsidRPr="00F1047B">
        <w:t>/</w:t>
      </w:r>
      <w:r w:rsidRPr="00D20133">
        <w:rPr>
          <w:highlight w:val="yellow"/>
        </w:rPr>
        <w:t>Button[@Name ~ "Submit" and @AutomationId ~ "\w+\d"]</w:t>
      </w:r>
    </w:p>
    <w:p w14:paraId="72ABFE26" w14:textId="75E33055" w:rsidR="00334E2A" w:rsidRDefault="00334E2A" w:rsidP="00C302C9">
      <w:r>
        <w:t>In above example of Reg</w:t>
      </w:r>
      <w:r w:rsidR="00B0452F">
        <w:t>e</w:t>
      </w:r>
      <w:r>
        <w:t>x, object “Button” will be identified with two properties. One is “Name” which will match Reg</w:t>
      </w:r>
      <w:r w:rsidR="00B0452F">
        <w:t>e</w:t>
      </w:r>
      <w:r>
        <w:t>x pattern “Submit” and another is “AutomationId” which will match Reg</w:t>
      </w:r>
      <w:r w:rsidR="00B0452F">
        <w:t>e</w:t>
      </w:r>
      <w:r>
        <w:t>x pattern “\w+\d”.</w:t>
      </w:r>
    </w:p>
    <w:p w14:paraId="4B41FD54" w14:textId="77777777" w:rsidR="00334E2A" w:rsidRDefault="00334E2A" w:rsidP="00C302C9"/>
    <w:p w14:paraId="3DA04D5E" w14:textId="27C21D0C" w:rsidR="00334E2A" w:rsidRDefault="00334E2A" w:rsidP="00C302C9">
      <w:r>
        <w:t>For Name, Reg</w:t>
      </w:r>
      <w:r w:rsidR="00B0452F">
        <w:t>e</w:t>
      </w:r>
      <w:r>
        <w:t>x will work as</w:t>
      </w:r>
    </w:p>
    <w:p w14:paraId="49C4DE6C" w14:textId="77777777" w:rsidR="00334E2A" w:rsidRDefault="00334E2A" w:rsidP="00C302C9">
      <w:r w:rsidRPr="00D20133">
        <w:t>Submit matches the characters </w:t>
      </w:r>
      <w:r w:rsidRPr="00D20133">
        <w:rPr>
          <w:highlight w:val="cyan"/>
        </w:rPr>
        <w:t>Submit</w:t>
      </w:r>
      <w:r w:rsidRPr="00D20133">
        <w:t> literally (case sensitive)</w:t>
      </w:r>
    </w:p>
    <w:p w14:paraId="2095B5D2" w14:textId="5CE12C0D" w:rsidR="00334E2A" w:rsidRDefault="00334E2A" w:rsidP="00C302C9">
      <w:pPr>
        <w:shd w:val="clear" w:color="auto" w:fill="FDFDFD"/>
        <w:wordWrap w:val="0"/>
        <w:textAlignment w:val="top"/>
      </w:pPr>
      <w:r>
        <w:t>For AutomationId, Reg</w:t>
      </w:r>
      <w:r w:rsidR="00B0452F">
        <w:t>e</w:t>
      </w:r>
      <w:r>
        <w:t>x will work as</w:t>
      </w:r>
    </w:p>
    <w:p w14:paraId="2A6CF1F0" w14:textId="77777777" w:rsidR="00334E2A" w:rsidRPr="00D20133" w:rsidRDefault="00334E2A" w:rsidP="00C302C9">
      <w:pPr>
        <w:shd w:val="clear" w:color="auto" w:fill="FDFDFD"/>
        <w:wordWrap w:val="0"/>
        <w:textAlignment w:val="top"/>
      </w:pPr>
      <w:r w:rsidRPr="00D20133">
        <w:rPr>
          <w:highlight w:val="cyan"/>
        </w:rPr>
        <w:t>\w+</w:t>
      </w:r>
      <w:r w:rsidRPr="00D20133">
        <w:t xml:space="preserve"> matches any word character (equal to [a-zA-Z0-9_])</w:t>
      </w:r>
    </w:p>
    <w:p w14:paraId="308A43F4" w14:textId="77777777" w:rsidR="00334E2A" w:rsidRPr="00D20133" w:rsidRDefault="00334E2A" w:rsidP="00C302C9">
      <w:pPr>
        <w:shd w:val="clear" w:color="auto" w:fill="FDFDFD"/>
        <w:spacing w:after="0" w:line="240" w:lineRule="auto"/>
        <w:textAlignment w:val="baseline"/>
      </w:pPr>
      <w:r w:rsidRPr="00D20133">
        <w:rPr>
          <w:highlight w:val="cyan"/>
        </w:rPr>
        <w:t>+</w:t>
      </w:r>
      <w:r w:rsidRPr="00D20133">
        <w:t> Quantifier — Matches between one and unlimited</w:t>
      </w:r>
      <w:r>
        <w:t xml:space="preserve"> </w:t>
      </w:r>
      <w:r w:rsidRPr="00D20133">
        <w:t xml:space="preserve">times, as many times as </w:t>
      </w:r>
      <w:r>
        <w:t>possible, giving back as needed</w:t>
      </w:r>
    </w:p>
    <w:p w14:paraId="435DB138" w14:textId="77777777" w:rsidR="00334E2A" w:rsidRDefault="00334E2A" w:rsidP="00C302C9">
      <w:pPr>
        <w:shd w:val="clear" w:color="auto" w:fill="FDFDFD"/>
        <w:spacing w:after="0" w:line="240" w:lineRule="auto"/>
        <w:textAlignment w:val="baseline"/>
      </w:pPr>
      <w:r w:rsidRPr="00D20133">
        <w:rPr>
          <w:highlight w:val="cyan"/>
        </w:rPr>
        <w:t>\d</w:t>
      </w:r>
      <w:r w:rsidRPr="00D20133">
        <w:t> matches a digit (equal to [0-9])</w:t>
      </w:r>
    </w:p>
    <w:p w14:paraId="7C64996A" w14:textId="77777777" w:rsidR="00334E2A" w:rsidRDefault="00334E2A" w:rsidP="006B74AE">
      <w:pPr>
        <w:shd w:val="clear" w:color="auto" w:fill="FDFDFD"/>
        <w:spacing w:after="0" w:line="240" w:lineRule="auto"/>
        <w:ind w:leftChars="322" w:left="708"/>
        <w:textAlignment w:val="baseline"/>
      </w:pPr>
    </w:p>
    <w:p w14:paraId="3A5E832D" w14:textId="77777777" w:rsidR="00334E2A" w:rsidRDefault="00334E2A" w:rsidP="00F84EBA">
      <w:pPr>
        <w:shd w:val="clear" w:color="auto" w:fill="FDFDFD"/>
        <w:spacing w:after="0" w:line="240" w:lineRule="auto"/>
        <w:jc w:val="center"/>
        <w:textAlignment w:val="baseline"/>
      </w:pPr>
      <w:r w:rsidRPr="00101998">
        <w:rPr>
          <w:noProof/>
          <w:lang w:val="en-IN" w:eastAsia="en-IN"/>
        </w:rPr>
        <w:lastRenderedPageBreak/>
        <w:drawing>
          <wp:inline distT="0" distB="0" distL="0" distR="0" wp14:anchorId="24CAEE75" wp14:editId="08886B27">
            <wp:extent cx="5934075" cy="390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5934075" cy="3905250"/>
                    </a:xfrm>
                    <a:prstGeom prst="rect">
                      <a:avLst/>
                    </a:prstGeom>
                    <a:noFill/>
                    <a:ln>
                      <a:noFill/>
                    </a:ln>
                  </pic:spPr>
                </pic:pic>
              </a:graphicData>
            </a:graphic>
          </wp:inline>
        </w:drawing>
      </w:r>
    </w:p>
    <w:p w14:paraId="2F41320C" w14:textId="77777777" w:rsidR="00334E2A" w:rsidRDefault="00334E2A" w:rsidP="00334E2A">
      <w:pPr>
        <w:shd w:val="clear" w:color="auto" w:fill="FDFDFD"/>
        <w:spacing w:after="0" w:line="240" w:lineRule="auto"/>
        <w:textAlignment w:val="baseline"/>
      </w:pPr>
    </w:p>
    <w:p w14:paraId="7329B12D" w14:textId="77777777" w:rsidR="00334E2A" w:rsidRDefault="00334E2A" w:rsidP="00C302C9">
      <w:pPr>
        <w:shd w:val="clear" w:color="auto" w:fill="FDFDFD"/>
        <w:spacing w:after="0" w:line="240" w:lineRule="auto"/>
        <w:textAlignment w:val="baseline"/>
      </w:pPr>
      <w:r>
        <w:t xml:space="preserve">User </w:t>
      </w:r>
      <w:proofErr w:type="gramStart"/>
      <w:r>
        <w:t>has to</w:t>
      </w:r>
      <w:proofErr w:type="gramEnd"/>
      <w:r>
        <w:t xml:space="preserve"> check any property to update operator value either equal (=) or Tilt (~) from drop down. To reflect changes in smartpath click on “Apply” button.</w:t>
      </w:r>
    </w:p>
    <w:p w14:paraId="217EFBBE" w14:textId="77777777" w:rsidR="00334E2A" w:rsidRDefault="00334E2A" w:rsidP="00C302C9">
      <w:pPr>
        <w:shd w:val="clear" w:color="auto" w:fill="FDFDFD"/>
        <w:spacing w:after="0" w:line="240" w:lineRule="auto"/>
        <w:textAlignment w:val="baseline"/>
      </w:pPr>
    </w:p>
    <w:p w14:paraId="1F8C6D2F" w14:textId="77777777" w:rsidR="00334E2A" w:rsidRPr="00F41DC9" w:rsidRDefault="00334E2A" w:rsidP="00C302C9">
      <w:pPr>
        <w:shd w:val="clear" w:color="auto" w:fill="FDFDFD"/>
        <w:spacing w:after="0" w:line="240" w:lineRule="auto"/>
        <w:textAlignment w:val="baseline"/>
        <w:rPr>
          <w:b/>
        </w:rPr>
      </w:pPr>
      <w:r w:rsidRPr="00F41DC9">
        <w:rPr>
          <w:b/>
        </w:rPr>
        <w:t>Information:</w:t>
      </w:r>
    </w:p>
    <w:p w14:paraId="694570A6" w14:textId="4563CEA2" w:rsidR="00334E2A" w:rsidRDefault="00334E2A" w:rsidP="00C302C9">
      <w:pPr>
        <w:shd w:val="clear" w:color="auto" w:fill="FDFDFD"/>
        <w:spacing w:after="0" w:line="240" w:lineRule="auto"/>
        <w:textAlignment w:val="baseline"/>
      </w:pPr>
      <w:r>
        <w:t>Use below link to check Reg</w:t>
      </w:r>
      <w:r w:rsidR="00B0452F">
        <w:t>e</w:t>
      </w:r>
      <w:r>
        <w:t>x pattern.</w:t>
      </w:r>
    </w:p>
    <w:p w14:paraId="27FF8292" w14:textId="2384191E" w:rsidR="00334E2A" w:rsidRDefault="00CD63BB" w:rsidP="00C302C9">
      <w:pPr>
        <w:shd w:val="clear" w:color="auto" w:fill="FDFDFD"/>
        <w:spacing w:after="0" w:line="240" w:lineRule="auto"/>
        <w:textAlignment w:val="baseline"/>
      </w:pPr>
      <w:hyperlink r:id="rId695" w:history="1">
        <w:r w:rsidR="00C302C9" w:rsidRPr="00E42F38">
          <w:rPr>
            <w:rStyle w:val="a4"/>
          </w:rPr>
          <w:t>https://regex101.com/</w:t>
        </w:r>
      </w:hyperlink>
    </w:p>
    <w:p w14:paraId="532959A3" w14:textId="77777777" w:rsidR="00334E2A" w:rsidRDefault="00334E2A" w:rsidP="00334E2A">
      <w:pPr>
        <w:shd w:val="clear" w:color="auto" w:fill="FDFDFD"/>
        <w:spacing w:after="0" w:line="240" w:lineRule="auto"/>
        <w:textAlignment w:val="baseline"/>
      </w:pPr>
    </w:p>
    <w:p w14:paraId="7460A2DF" w14:textId="77777777" w:rsidR="00334E2A" w:rsidRDefault="00334E2A" w:rsidP="00334E2A">
      <w:pPr>
        <w:shd w:val="clear" w:color="auto" w:fill="FDFDFD"/>
        <w:spacing w:after="0" w:line="240" w:lineRule="auto"/>
        <w:textAlignment w:val="baseline"/>
      </w:pPr>
    </w:p>
    <w:p w14:paraId="14C4586D" w14:textId="3D7343C3" w:rsidR="00334E2A" w:rsidRPr="00E857ED" w:rsidRDefault="00334E2A" w:rsidP="0072434C">
      <w:pPr>
        <w:pStyle w:val="3"/>
      </w:pPr>
      <w:bookmarkStart w:id="3240" w:name="_Ref1126187"/>
      <w:bookmarkStart w:id="3241" w:name="_Toc174035275"/>
      <w:r w:rsidRPr="009B51E6">
        <w:t>Regular expression Evaluator:</w:t>
      </w:r>
      <w:bookmarkEnd w:id="3240"/>
      <w:bookmarkEnd w:id="3241"/>
    </w:p>
    <w:p w14:paraId="4B811C32" w14:textId="20FAE383" w:rsidR="00334E2A" w:rsidRDefault="00334E2A" w:rsidP="00C302C9">
      <w:r>
        <w:t xml:space="preserve">Button “+” is present </w:t>
      </w:r>
      <w:r w:rsidR="003B4565" w:rsidRPr="003B4565">
        <w:t>to right of Property value</w:t>
      </w:r>
      <w:r>
        <w:t xml:space="preserve">. This button is </w:t>
      </w:r>
      <w:proofErr w:type="gramStart"/>
      <w:r>
        <w:t>enable</w:t>
      </w:r>
      <w:proofErr w:type="gramEnd"/>
      <w:r>
        <w:t xml:space="preserve"> if the operator ~ is selected for that property, otherwise this button is disabled</w:t>
      </w:r>
      <w:r w:rsidR="003D27D7">
        <w:t xml:space="preserve"> see the figure shown below</w:t>
      </w:r>
      <w:r>
        <w:t xml:space="preserve">. </w:t>
      </w:r>
    </w:p>
    <w:p w14:paraId="332398C2" w14:textId="77777777" w:rsidR="00334E2A" w:rsidRDefault="00334E2A" w:rsidP="00334E2A">
      <w:pPr>
        <w:jc w:val="center"/>
      </w:pPr>
      <w:r w:rsidRPr="00101998">
        <w:rPr>
          <w:noProof/>
          <w:lang w:val="en-IN" w:eastAsia="en-IN"/>
        </w:rPr>
        <w:lastRenderedPageBreak/>
        <w:drawing>
          <wp:inline distT="0" distB="0" distL="0" distR="0" wp14:anchorId="3B1FC328" wp14:editId="748368B1">
            <wp:extent cx="5581650" cy="4048125"/>
            <wp:effectExtent l="0" t="0" r="0" b="952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6">
                      <a:extLst>
                        <a:ext uri="{28A0092B-C50C-407E-A947-70E740481C1C}">
                          <a14:useLocalDpi xmlns:a14="http://schemas.microsoft.com/office/drawing/2010/main" val="0"/>
                        </a:ext>
                      </a:extLst>
                    </a:blip>
                    <a:srcRect/>
                    <a:stretch>
                      <a:fillRect/>
                    </a:stretch>
                  </pic:blipFill>
                  <pic:spPr bwMode="auto">
                    <a:xfrm>
                      <a:off x="0" y="0"/>
                      <a:ext cx="5581650" cy="4048125"/>
                    </a:xfrm>
                    <a:prstGeom prst="rect">
                      <a:avLst/>
                    </a:prstGeom>
                    <a:noFill/>
                    <a:ln>
                      <a:noFill/>
                    </a:ln>
                  </pic:spPr>
                </pic:pic>
              </a:graphicData>
            </a:graphic>
          </wp:inline>
        </w:drawing>
      </w:r>
    </w:p>
    <w:p w14:paraId="77A82835" w14:textId="77777777" w:rsidR="00334E2A" w:rsidRDefault="00334E2A" w:rsidP="00334E2A">
      <w:pPr>
        <w:jc w:val="center"/>
      </w:pPr>
      <w:r w:rsidRPr="00101998">
        <w:rPr>
          <w:noProof/>
          <w:lang w:val="en-IN" w:eastAsia="en-IN"/>
        </w:rPr>
        <w:drawing>
          <wp:inline distT="0" distB="0" distL="0" distR="0" wp14:anchorId="15DFA43C" wp14:editId="705450F9">
            <wp:extent cx="5400675" cy="4648200"/>
            <wp:effectExtent l="0" t="0" r="9525"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5400675" cy="4648200"/>
                    </a:xfrm>
                    <a:prstGeom prst="rect">
                      <a:avLst/>
                    </a:prstGeom>
                    <a:noFill/>
                    <a:ln>
                      <a:noFill/>
                    </a:ln>
                  </pic:spPr>
                </pic:pic>
              </a:graphicData>
            </a:graphic>
          </wp:inline>
        </w:drawing>
      </w:r>
    </w:p>
    <w:p w14:paraId="091B8260" w14:textId="77777777" w:rsidR="00334E2A" w:rsidRDefault="00334E2A" w:rsidP="00C302C9"/>
    <w:p w14:paraId="7F655FEF" w14:textId="53F6D714" w:rsidR="00334E2A" w:rsidRDefault="00334E2A" w:rsidP="00C302C9">
      <w:r>
        <w:t xml:space="preserve">Button (+) is used to generate Regex. Clicking on button will display context menu shown </w:t>
      </w:r>
      <w:r w:rsidR="00850EAF">
        <w:t>above</w:t>
      </w:r>
      <w:r>
        <w:t>,</w:t>
      </w:r>
    </w:p>
    <w:p w14:paraId="6F1E4377" w14:textId="77777777" w:rsidR="00334E2A" w:rsidRDefault="00334E2A" w:rsidP="00C302C9">
      <w:r>
        <w:t xml:space="preserve">Selecting any option will update property value. That means, </w:t>
      </w:r>
    </w:p>
    <w:p w14:paraId="770F1EF1" w14:textId="5F2EDDD8" w:rsidR="00334E2A" w:rsidRDefault="00334E2A" w:rsidP="00C302C9">
      <w:r>
        <w:t>If value of property is “</w:t>
      </w:r>
      <w:r w:rsidR="00BB1E41" w:rsidRPr="00C117AB">
        <w:rPr>
          <w:b/>
        </w:rPr>
        <w:t>Five</w:t>
      </w:r>
      <w:r>
        <w:t>” and user select “^ Beginning of line” from context menu, then value of property will become “</w:t>
      </w:r>
      <w:r w:rsidR="0055111B">
        <w:rPr>
          <w:b/>
        </w:rPr>
        <w:t>Five</w:t>
      </w:r>
      <w:r w:rsidRPr="00C117AB">
        <w:rPr>
          <w:b/>
        </w:rPr>
        <w:t>^</w:t>
      </w:r>
      <w:r>
        <w:t>”</w:t>
      </w:r>
      <w:r w:rsidR="001225B0">
        <w:t xml:space="preserve"> see the figure shown below</w:t>
      </w:r>
      <w:r>
        <w:t xml:space="preserve">. </w:t>
      </w:r>
      <w:r w:rsidR="00182F17" w:rsidRPr="00182F17">
        <w:t>The sign gets appended to existing property value</w:t>
      </w:r>
      <w:r>
        <w:t xml:space="preserve">. </w:t>
      </w:r>
    </w:p>
    <w:p w14:paraId="1A23075A" w14:textId="77777777" w:rsidR="00334E2A" w:rsidRDefault="00334E2A" w:rsidP="00334E2A">
      <w:pPr>
        <w:jc w:val="center"/>
      </w:pPr>
      <w:r w:rsidRPr="00101998">
        <w:rPr>
          <w:noProof/>
          <w:lang w:val="en-IN" w:eastAsia="en-IN"/>
        </w:rPr>
        <w:drawing>
          <wp:inline distT="0" distB="0" distL="0" distR="0" wp14:anchorId="4F7CF981" wp14:editId="6DB35844">
            <wp:extent cx="3086100" cy="39624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8">
                      <a:extLst>
                        <a:ext uri="{28A0092B-C50C-407E-A947-70E740481C1C}">
                          <a14:useLocalDpi xmlns:a14="http://schemas.microsoft.com/office/drawing/2010/main" val="0"/>
                        </a:ext>
                      </a:extLst>
                    </a:blip>
                    <a:srcRect/>
                    <a:stretch>
                      <a:fillRect/>
                    </a:stretch>
                  </pic:blipFill>
                  <pic:spPr bwMode="auto">
                    <a:xfrm>
                      <a:off x="0" y="0"/>
                      <a:ext cx="3086100" cy="3962400"/>
                    </a:xfrm>
                    <a:prstGeom prst="rect">
                      <a:avLst/>
                    </a:prstGeom>
                    <a:noFill/>
                    <a:ln>
                      <a:noFill/>
                    </a:ln>
                  </pic:spPr>
                </pic:pic>
              </a:graphicData>
            </a:graphic>
          </wp:inline>
        </w:drawing>
      </w:r>
    </w:p>
    <w:p w14:paraId="4CDDCEA7" w14:textId="77777777" w:rsidR="00334E2A" w:rsidRDefault="00334E2A" w:rsidP="00334E2A">
      <w:pPr>
        <w:jc w:val="center"/>
      </w:pPr>
    </w:p>
    <w:p w14:paraId="744DB707" w14:textId="40FDA8CF" w:rsidR="00334E2A" w:rsidRDefault="00334E2A" w:rsidP="00C302C9">
      <w:r>
        <w:t>If user click on “</w:t>
      </w:r>
      <w:r w:rsidR="00810FEE">
        <w:t xml:space="preserve">Open </w:t>
      </w:r>
      <w:r>
        <w:t>Regular Expression</w:t>
      </w:r>
      <w:r w:rsidR="0075736B">
        <w:t xml:space="preserve"> Evaluator</w:t>
      </w:r>
      <w:r>
        <w:t xml:space="preserve">”, help dialog gets display </w:t>
      </w:r>
      <w:r w:rsidR="00721C35">
        <w:t>see the figure shown below</w:t>
      </w:r>
      <w:r>
        <w:t>,</w:t>
      </w:r>
    </w:p>
    <w:p w14:paraId="647389FE" w14:textId="77777777" w:rsidR="00334E2A" w:rsidRDefault="00334E2A" w:rsidP="00334E2A">
      <w:pPr>
        <w:jc w:val="center"/>
      </w:pPr>
      <w:r w:rsidRPr="00101998">
        <w:rPr>
          <w:noProof/>
          <w:lang w:val="en-IN" w:eastAsia="en-IN"/>
        </w:rPr>
        <w:lastRenderedPageBreak/>
        <w:drawing>
          <wp:inline distT="0" distB="0" distL="0" distR="0" wp14:anchorId="338F404F" wp14:editId="144E13A1">
            <wp:extent cx="2834640" cy="4010025"/>
            <wp:effectExtent l="0" t="0" r="3810" b="952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9">
                      <a:extLst>
                        <a:ext uri="{28A0092B-C50C-407E-A947-70E740481C1C}">
                          <a14:useLocalDpi xmlns:a14="http://schemas.microsoft.com/office/drawing/2010/main" val="0"/>
                        </a:ext>
                      </a:extLst>
                    </a:blip>
                    <a:srcRect/>
                    <a:stretch>
                      <a:fillRect/>
                    </a:stretch>
                  </pic:blipFill>
                  <pic:spPr bwMode="auto">
                    <a:xfrm>
                      <a:off x="0" y="0"/>
                      <a:ext cx="2834640" cy="4010025"/>
                    </a:xfrm>
                    <a:prstGeom prst="rect">
                      <a:avLst/>
                    </a:prstGeom>
                    <a:noFill/>
                    <a:ln>
                      <a:noFill/>
                    </a:ln>
                  </pic:spPr>
                </pic:pic>
              </a:graphicData>
            </a:graphic>
          </wp:inline>
        </w:drawing>
      </w:r>
    </w:p>
    <w:p w14:paraId="3F81B841" w14:textId="77777777" w:rsidR="00334E2A" w:rsidRDefault="00334E2A" w:rsidP="00334E2A">
      <w:pPr>
        <w:jc w:val="center"/>
      </w:pPr>
    </w:p>
    <w:p w14:paraId="6E866D6D" w14:textId="77777777" w:rsidR="00334E2A" w:rsidRDefault="00334E2A" w:rsidP="00334E2A">
      <w:pPr>
        <w:jc w:val="center"/>
      </w:pPr>
      <w:r w:rsidRPr="00101998">
        <w:rPr>
          <w:noProof/>
          <w:lang w:val="en-IN" w:eastAsia="en-IN"/>
        </w:rPr>
        <w:drawing>
          <wp:inline distT="0" distB="0" distL="0" distR="0" wp14:anchorId="1AAAD30A" wp14:editId="1253C2C2">
            <wp:extent cx="4714875" cy="3514725"/>
            <wp:effectExtent l="0" t="0" r="9525" b="952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4714875" cy="3514725"/>
                    </a:xfrm>
                    <a:prstGeom prst="rect">
                      <a:avLst/>
                    </a:prstGeom>
                  </pic:spPr>
                </pic:pic>
              </a:graphicData>
            </a:graphic>
          </wp:inline>
        </w:drawing>
      </w:r>
    </w:p>
    <w:p w14:paraId="3620EA4E" w14:textId="05999555" w:rsidR="00334E2A" w:rsidRDefault="00334E2A" w:rsidP="00C302C9">
      <w:r>
        <w:t>User can test the regular expression here. “&gt;” button will display same context menu</w:t>
      </w:r>
      <w:r w:rsidR="00104406">
        <w:t xml:space="preserve"> see the figure shown above</w:t>
      </w:r>
      <w:r>
        <w:t>.</w:t>
      </w:r>
    </w:p>
    <w:p w14:paraId="27C987FB" w14:textId="6DF9C7FD" w:rsidR="00334E2A" w:rsidRDefault="00334E2A" w:rsidP="00C302C9">
      <w:r>
        <w:lastRenderedPageBreak/>
        <w:t xml:space="preserve">Provide some text in multiline text box and write some regex expression in Regular expression text box. It is case sensitive. Click on highlight button, if given text is matching with regex then it will highlight the text, </w:t>
      </w:r>
      <w:r w:rsidR="006E3FC3">
        <w:t>see the figure shown below</w:t>
      </w:r>
      <w:r>
        <w:t>,</w:t>
      </w:r>
    </w:p>
    <w:p w14:paraId="79727342" w14:textId="77777777" w:rsidR="00334E2A" w:rsidRDefault="00334E2A" w:rsidP="00334E2A">
      <w:pPr>
        <w:jc w:val="center"/>
      </w:pPr>
      <w:r w:rsidRPr="00101998">
        <w:rPr>
          <w:noProof/>
          <w:lang w:val="en-IN" w:eastAsia="en-IN"/>
        </w:rPr>
        <w:drawing>
          <wp:inline distT="0" distB="0" distL="0" distR="0" wp14:anchorId="0991E93B" wp14:editId="326359F4">
            <wp:extent cx="4495800" cy="3097107"/>
            <wp:effectExtent l="0" t="0" r="0" b="825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4502713" cy="3101869"/>
                    </a:xfrm>
                    <a:prstGeom prst="rect">
                      <a:avLst/>
                    </a:prstGeom>
                  </pic:spPr>
                </pic:pic>
              </a:graphicData>
            </a:graphic>
          </wp:inline>
        </w:drawing>
      </w:r>
    </w:p>
    <w:p w14:paraId="36BCAB54" w14:textId="77777777" w:rsidR="00334E2A" w:rsidRDefault="00334E2A" w:rsidP="00C302C9">
      <w:r>
        <w:t xml:space="preserve">Clicking on ok will update property value with regular expression present in Regular expression text box. </w:t>
      </w:r>
    </w:p>
    <w:p w14:paraId="7F059532" w14:textId="77777777" w:rsidR="00334E2A" w:rsidRDefault="00334E2A" w:rsidP="00334E2A">
      <w:pPr>
        <w:jc w:val="center"/>
      </w:pPr>
      <w:r w:rsidRPr="00101998">
        <w:rPr>
          <w:noProof/>
          <w:lang w:val="en-IN" w:eastAsia="en-IN"/>
        </w:rPr>
        <w:drawing>
          <wp:inline distT="0" distB="0" distL="0" distR="0" wp14:anchorId="37A9741A" wp14:editId="287EB870">
            <wp:extent cx="3086100" cy="3686175"/>
            <wp:effectExtent l="0" t="0" r="0"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3086100" cy="3686175"/>
                    </a:xfrm>
                    <a:prstGeom prst="rect">
                      <a:avLst/>
                    </a:prstGeom>
                    <a:noFill/>
                    <a:ln>
                      <a:noFill/>
                    </a:ln>
                  </pic:spPr>
                </pic:pic>
              </a:graphicData>
            </a:graphic>
          </wp:inline>
        </w:drawing>
      </w:r>
    </w:p>
    <w:p w14:paraId="4E7D6404"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bookmarkStart w:id="3242" w:name="_Ref534214271"/>
      <w:r>
        <w:br w:type="page"/>
      </w:r>
    </w:p>
    <w:p w14:paraId="7952881C" w14:textId="450D5929" w:rsidR="00B758B4" w:rsidRDefault="00B758B4" w:rsidP="0072434C">
      <w:pPr>
        <w:pStyle w:val="2"/>
      </w:pPr>
      <w:bookmarkStart w:id="3243" w:name="_Toc174035276"/>
      <w:r w:rsidRPr="00B758B4">
        <w:lastRenderedPageBreak/>
        <w:t>Using Smart Path Variables</w:t>
      </w:r>
      <w:bookmarkEnd w:id="3243"/>
    </w:p>
    <w:p w14:paraId="6D279549" w14:textId="5F71BF24" w:rsidR="00B758B4" w:rsidRDefault="00B758B4" w:rsidP="00C302C9">
      <w:r>
        <w:t>Variables can be used in smart paths. Smart path variable settings are set from the PathEditor screen.Select any property from Object Properties to set the variables reflected in the smart path.</w:t>
      </w:r>
    </w:p>
    <w:p w14:paraId="29BEBB05" w14:textId="23AC5507" w:rsidR="00FE4929" w:rsidRDefault="00FE4929" w:rsidP="00C302C9">
      <w:r w:rsidRPr="00FE4929">
        <w:t>When you select the setting value of the object, a pull-down list is displayed, and you can add new variables by selecting "As New Variables". Variables handled by smart paths are treated as repository variables and managed separately from variables used in recording.</w:t>
      </w:r>
    </w:p>
    <w:p w14:paraId="2546B374" w14:textId="665ACA2B" w:rsidR="00FE4929" w:rsidRDefault="00FE4929" w:rsidP="00684B27">
      <w:pPr>
        <w:ind w:left="360"/>
        <w:jc w:val="center"/>
      </w:pPr>
      <w:r>
        <w:rPr>
          <w:rFonts w:hint="eastAsia"/>
          <w:noProof/>
          <w:lang w:val="en-IN" w:eastAsia="en-IN"/>
        </w:rPr>
        <w:drawing>
          <wp:inline distT="0" distB="0" distL="0" distR="0" wp14:anchorId="42CCD9DD" wp14:editId="20766F84">
            <wp:extent cx="2872740" cy="3467735"/>
            <wp:effectExtent l="0" t="0" r="3810" b="0"/>
            <wp:docPr id="721" name="図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03">
                      <a:extLst>
                        <a:ext uri="{28A0092B-C50C-407E-A947-70E740481C1C}">
                          <a14:useLocalDpi xmlns:a14="http://schemas.microsoft.com/office/drawing/2010/main" val="0"/>
                        </a:ext>
                      </a:extLst>
                    </a:blip>
                    <a:srcRect/>
                    <a:stretch>
                      <a:fillRect/>
                    </a:stretch>
                  </pic:blipFill>
                  <pic:spPr bwMode="auto">
                    <a:xfrm>
                      <a:off x="0" y="0"/>
                      <a:ext cx="2872740" cy="3467735"/>
                    </a:xfrm>
                    <a:prstGeom prst="rect">
                      <a:avLst/>
                    </a:prstGeom>
                    <a:noFill/>
                    <a:ln>
                      <a:noFill/>
                    </a:ln>
                  </pic:spPr>
                </pic:pic>
              </a:graphicData>
            </a:graphic>
          </wp:inline>
        </w:drawing>
      </w:r>
    </w:p>
    <w:p w14:paraId="440AD240" w14:textId="209DC4EE" w:rsidR="00937358" w:rsidRDefault="00937358" w:rsidP="0072434C">
      <w:pPr>
        <w:pStyle w:val="3"/>
      </w:pPr>
      <w:bookmarkStart w:id="3244" w:name="_Toc174035277"/>
      <w:r w:rsidRPr="00937358">
        <w:t>Add/Remove Repository Variables</w:t>
      </w:r>
      <w:bookmarkEnd w:id="3244"/>
    </w:p>
    <w:p w14:paraId="5F98A784" w14:textId="45A43E73" w:rsidR="00937358" w:rsidRDefault="00937358" w:rsidP="00C302C9">
      <w:r w:rsidRPr="00937358">
        <w:t>Pressing the Variables button at the top of the repository view displays the Variable Operations dialog for editing repository variables.</w:t>
      </w:r>
    </w:p>
    <w:p w14:paraId="48FC8FB4" w14:textId="317C60A9" w:rsidR="00937358" w:rsidRDefault="00937358" w:rsidP="00684B27">
      <w:pPr>
        <w:ind w:left="720"/>
        <w:jc w:val="center"/>
      </w:pPr>
      <w:r>
        <w:rPr>
          <w:noProof/>
          <w:lang w:val="en-IN" w:eastAsia="en-IN"/>
        </w:rPr>
        <w:drawing>
          <wp:inline distT="0" distB="0" distL="0" distR="0" wp14:anchorId="72397B88" wp14:editId="7AA0D1B9">
            <wp:extent cx="5695950" cy="196978"/>
            <wp:effectExtent l="0" t="0" r="0" b="0"/>
            <wp:docPr id="1895" name="図 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5902318" cy="204115"/>
                    </a:xfrm>
                    <a:prstGeom prst="rect">
                      <a:avLst/>
                    </a:prstGeom>
                    <a:noFill/>
                    <a:ln>
                      <a:noFill/>
                    </a:ln>
                  </pic:spPr>
                </pic:pic>
              </a:graphicData>
            </a:graphic>
          </wp:inline>
        </w:drawing>
      </w:r>
    </w:p>
    <w:p w14:paraId="0B94FC27" w14:textId="452D469D" w:rsidR="00937358" w:rsidRDefault="00937358" w:rsidP="00C302C9">
      <w:r w:rsidRPr="00937358">
        <w:rPr>
          <w:rFonts w:hint="eastAsia"/>
        </w:rPr>
        <w:t>【</w:t>
      </w:r>
      <w:r w:rsidRPr="00937358">
        <w:rPr>
          <w:rFonts w:hint="eastAsia"/>
        </w:rPr>
        <w:t>Variable Operations</w:t>
      </w:r>
      <w:r w:rsidR="00DD65E3">
        <w:rPr>
          <w:rFonts w:hint="eastAsia"/>
          <w:lang w:eastAsia="ja-JP"/>
        </w:rPr>
        <w:t xml:space="preserve"> </w:t>
      </w:r>
      <w:r w:rsidR="00DD65E3">
        <w:rPr>
          <w:lang w:eastAsia="ja-JP"/>
        </w:rPr>
        <w:t>Dialog</w:t>
      </w:r>
      <w:r w:rsidRPr="00937358">
        <w:rPr>
          <w:rFonts w:hint="eastAsia"/>
        </w:rPr>
        <w:t>（</w:t>
      </w:r>
      <w:r w:rsidR="00975440">
        <w:rPr>
          <w:rFonts w:hint="eastAsia"/>
          <w:lang w:eastAsia="ja-JP"/>
        </w:rPr>
        <w:t>Repository</w:t>
      </w:r>
      <w:r w:rsidRPr="00937358">
        <w:rPr>
          <w:rFonts w:hint="eastAsia"/>
        </w:rPr>
        <w:t>）】</w:t>
      </w:r>
    </w:p>
    <w:p w14:paraId="74FAD3E4" w14:textId="0496612D" w:rsidR="00975440" w:rsidRDefault="00975440" w:rsidP="00C302C9">
      <w:r w:rsidRPr="00975440">
        <w:t>The Variable Operations dialog for variables in the repository allows you to add, remove, rename, and change settings for variables. However, variables used for repository smart paths cannot be deleted.</w:t>
      </w:r>
    </w:p>
    <w:p w14:paraId="181AA5D6" w14:textId="73EECA81" w:rsidR="00975440" w:rsidRDefault="00975440" w:rsidP="00684B27">
      <w:pPr>
        <w:ind w:left="720"/>
        <w:jc w:val="center"/>
      </w:pPr>
      <w:r>
        <w:rPr>
          <w:noProof/>
          <w:lang w:val="en-IN" w:eastAsia="en-IN"/>
        </w:rPr>
        <w:lastRenderedPageBreak/>
        <w:drawing>
          <wp:inline distT="0" distB="0" distL="0" distR="0" wp14:anchorId="477A2941" wp14:editId="069A9DF2">
            <wp:extent cx="2733675" cy="2631162"/>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2736589" cy="2633966"/>
                    </a:xfrm>
                    <a:prstGeom prst="rect">
                      <a:avLst/>
                    </a:prstGeom>
                  </pic:spPr>
                </pic:pic>
              </a:graphicData>
            </a:graphic>
          </wp:inline>
        </w:drawing>
      </w:r>
    </w:p>
    <w:p w14:paraId="2ADBB1AC" w14:textId="24DB0A09" w:rsidR="00975440" w:rsidRDefault="00DF52F4" w:rsidP="0072434C">
      <w:pPr>
        <w:pStyle w:val="3"/>
      </w:pPr>
      <w:bookmarkStart w:id="3245" w:name="_Toc174035278"/>
      <w:r w:rsidRPr="00DF52F4">
        <w:t>Use variables in coding</w:t>
      </w:r>
      <w:bookmarkEnd w:id="3245"/>
    </w:p>
    <w:p w14:paraId="28F7AF25" w14:textId="77777777" w:rsidR="00DF52F4" w:rsidRDefault="00DF52F4" w:rsidP="00C302C9">
      <w:r>
        <w:t>Variables used in recordings can be used as repository variables.</w:t>
      </w:r>
    </w:p>
    <w:p w14:paraId="021CD2DD" w14:textId="3A7C12E4" w:rsidR="00DF52F4" w:rsidRDefault="00DF52F4" w:rsidP="00C302C9">
      <w:r>
        <w:t xml:space="preserve">The variable in the recording and the variable in the repository must have the same name </w:t>
      </w:r>
      <w:proofErr w:type="gramStart"/>
      <w:r>
        <w:t>in order to</w:t>
      </w:r>
      <w:proofErr w:type="gramEnd"/>
      <w:r>
        <w:t xml:space="preserve"> be used. If there is a variable with the same name, the value of the recording variable will be used for smart path, otherwise the Default Value of the repository variable will be used.</w:t>
      </w:r>
    </w:p>
    <w:p w14:paraId="44ED9855" w14:textId="14BA52A6" w:rsidR="00DF52F4" w:rsidRDefault="00DF52F4" w:rsidP="00C302C9">
      <w:r w:rsidRPr="00DF52F4">
        <w:t>Press the Variables button on the right of the step view to display the Variable Operations dialog for editing recording variables.</w:t>
      </w:r>
    </w:p>
    <w:p w14:paraId="4B0176F5" w14:textId="1F3A8A0B" w:rsidR="00DF52F4" w:rsidRDefault="00DF52F4" w:rsidP="00684B27">
      <w:pPr>
        <w:ind w:left="720"/>
        <w:jc w:val="center"/>
      </w:pPr>
      <w:r>
        <w:rPr>
          <w:rFonts w:hint="eastAsia"/>
          <w:noProof/>
          <w:lang w:val="en-IN" w:eastAsia="en-IN"/>
        </w:rPr>
        <w:drawing>
          <wp:inline distT="0" distB="0" distL="0" distR="0" wp14:anchorId="6008C7EA" wp14:editId="74AA0A94">
            <wp:extent cx="6101392" cy="263749"/>
            <wp:effectExtent l="0" t="0" r="0" b="3175"/>
            <wp:docPr id="263" name="図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6324309" cy="273385"/>
                    </a:xfrm>
                    <a:prstGeom prst="rect">
                      <a:avLst/>
                    </a:prstGeom>
                    <a:noFill/>
                    <a:ln>
                      <a:noFill/>
                    </a:ln>
                  </pic:spPr>
                </pic:pic>
              </a:graphicData>
            </a:graphic>
          </wp:inline>
        </w:drawing>
      </w:r>
    </w:p>
    <w:p w14:paraId="23CE78ED" w14:textId="6C74EEE4" w:rsidR="00ED6D02" w:rsidRDefault="00ED6D02" w:rsidP="00C302C9">
      <w:r w:rsidRPr="00ED6D02">
        <w:rPr>
          <w:rFonts w:hint="eastAsia"/>
        </w:rPr>
        <w:t>【</w:t>
      </w:r>
      <w:r w:rsidRPr="00ED6D02">
        <w:rPr>
          <w:rFonts w:hint="eastAsia"/>
        </w:rPr>
        <w:t>Variable Operations</w:t>
      </w:r>
      <w:r>
        <w:rPr>
          <w:rFonts w:hint="eastAsia"/>
          <w:lang w:eastAsia="ja-JP"/>
        </w:rPr>
        <w:t xml:space="preserve"> </w:t>
      </w:r>
      <w:r>
        <w:rPr>
          <w:lang w:eastAsia="ja-JP"/>
        </w:rPr>
        <w:t>Dialog</w:t>
      </w:r>
      <w:r>
        <w:rPr>
          <w:rFonts w:hint="eastAsia"/>
        </w:rPr>
        <w:t>（</w:t>
      </w:r>
      <w:r>
        <w:rPr>
          <w:rFonts w:hint="eastAsia"/>
          <w:lang w:eastAsia="ja-JP"/>
        </w:rPr>
        <w:t>R</w:t>
      </w:r>
      <w:r>
        <w:rPr>
          <w:lang w:eastAsia="ja-JP"/>
        </w:rPr>
        <w:t>ecording</w:t>
      </w:r>
      <w:r w:rsidRPr="00ED6D02">
        <w:rPr>
          <w:rFonts w:hint="eastAsia"/>
        </w:rPr>
        <w:t>）】</w:t>
      </w:r>
    </w:p>
    <w:p w14:paraId="5CFD8575" w14:textId="35982AD2" w:rsidR="00ED6D02" w:rsidRDefault="008B0812" w:rsidP="00C302C9">
      <w:r w:rsidRPr="008B0812">
        <w:t>The Variable Operations dialog for recording variables allows you to add, remove, rename, and change values for variables. However, variables used in recording cannot be deleted.</w:t>
      </w:r>
    </w:p>
    <w:p w14:paraId="29AF7D80" w14:textId="253891E1" w:rsidR="008B0812" w:rsidRDefault="00C4130E" w:rsidP="00684B27">
      <w:pPr>
        <w:ind w:left="720"/>
        <w:jc w:val="center"/>
      </w:pPr>
      <w:r>
        <w:rPr>
          <w:noProof/>
          <w:lang w:val="en-IN" w:eastAsia="en-IN"/>
        </w:rPr>
        <w:drawing>
          <wp:inline distT="0" distB="0" distL="0" distR="0" wp14:anchorId="064124E1" wp14:editId="3A64BC6A">
            <wp:extent cx="2968831" cy="2857500"/>
            <wp:effectExtent l="0" t="0" r="3175" b="0"/>
            <wp:docPr id="480" name="図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2973529" cy="2862022"/>
                    </a:xfrm>
                    <a:prstGeom prst="rect">
                      <a:avLst/>
                    </a:prstGeom>
                  </pic:spPr>
                </pic:pic>
              </a:graphicData>
            </a:graphic>
          </wp:inline>
        </w:drawing>
      </w:r>
    </w:p>
    <w:p w14:paraId="4AE9EF9E" w14:textId="77777777" w:rsidR="008B0812" w:rsidRDefault="008B0812" w:rsidP="00C302C9"/>
    <w:p w14:paraId="57E92CDC" w14:textId="4DAEEDE9" w:rsidR="008B0812" w:rsidRDefault="008B0812" w:rsidP="00C302C9">
      <w:r w:rsidRPr="008B0812">
        <w:t>Each variable is preceded by an icon representing a reference.</w:t>
      </w:r>
    </w:p>
    <w:tbl>
      <w:tblPr>
        <w:tblStyle w:val="af6"/>
        <w:tblW w:w="0" w:type="auto"/>
        <w:jc w:val="center"/>
        <w:tblLook w:val="04A0" w:firstRow="1" w:lastRow="0" w:firstColumn="1" w:lastColumn="0" w:noHBand="0" w:noVBand="1"/>
      </w:tblPr>
      <w:tblGrid>
        <w:gridCol w:w="693"/>
        <w:gridCol w:w="5386"/>
      </w:tblGrid>
      <w:tr w:rsidR="008B0812" w14:paraId="6891734C" w14:textId="77777777" w:rsidTr="00684B27">
        <w:trPr>
          <w:trHeight w:val="268"/>
          <w:jc w:val="center"/>
        </w:trPr>
        <w:tc>
          <w:tcPr>
            <w:tcW w:w="693" w:type="dxa"/>
            <w:shd w:val="clear" w:color="auto" w:fill="DBE5F1" w:themeFill="accent1" w:themeFillTint="33"/>
          </w:tcPr>
          <w:p w14:paraId="69729D9C" w14:textId="77777777" w:rsidR="008B0812" w:rsidRDefault="008B0812" w:rsidP="00873100">
            <w:pPr>
              <w:rPr>
                <w:lang w:eastAsia="ja-JP"/>
              </w:rPr>
            </w:pPr>
            <w:r>
              <w:rPr>
                <w:lang w:eastAsia="ja-JP"/>
              </w:rPr>
              <w:t>I</w:t>
            </w:r>
            <w:r>
              <w:rPr>
                <w:rFonts w:hint="eastAsia"/>
                <w:lang w:eastAsia="ja-JP"/>
              </w:rPr>
              <w:t>con</w:t>
            </w:r>
          </w:p>
        </w:tc>
        <w:tc>
          <w:tcPr>
            <w:tcW w:w="5386" w:type="dxa"/>
            <w:shd w:val="clear" w:color="auto" w:fill="DBE5F1" w:themeFill="accent1" w:themeFillTint="33"/>
          </w:tcPr>
          <w:p w14:paraId="6D15635A" w14:textId="77777777" w:rsidR="008B0812" w:rsidRDefault="008B0812" w:rsidP="00873100">
            <w:pPr>
              <w:rPr>
                <w:lang w:eastAsia="ja-JP"/>
              </w:rPr>
            </w:pPr>
          </w:p>
        </w:tc>
      </w:tr>
      <w:tr w:rsidR="008B0812" w14:paraId="2606175D" w14:textId="77777777" w:rsidTr="00684B27">
        <w:trPr>
          <w:trHeight w:val="251"/>
          <w:jc w:val="center"/>
        </w:trPr>
        <w:tc>
          <w:tcPr>
            <w:tcW w:w="693" w:type="dxa"/>
          </w:tcPr>
          <w:p w14:paraId="2F011156" w14:textId="52FFBCEA" w:rsidR="008B0812" w:rsidRDefault="00C4130E" w:rsidP="00873100">
            <w:pPr>
              <w:jc w:val="center"/>
              <w:rPr>
                <w:lang w:eastAsia="ja-JP"/>
              </w:rPr>
            </w:pPr>
            <w:r w:rsidRPr="00EA23C3">
              <w:rPr>
                <w:noProof/>
                <w:lang w:val="en-IN" w:eastAsia="en-IN"/>
              </w:rPr>
              <w:drawing>
                <wp:inline distT="0" distB="0" distL="0" distR="0" wp14:anchorId="06803325" wp14:editId="459CF0AB">
                  <wp:extent cx="161925" cy="171450"/>
                  <wp:effectExtent l="0" t="0" r="9525" b="0"/>
                  <wp:docPr id="482" name="図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17"/>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161925" cy="171450"/>
                          </a:xfrm>
                          <a:prstGeom prst="rect">
                            <a:avLst/>
                          </a:prstGeom>
                          <a:noFill/>
                          <a:ln>
                            <a:noFill/>
                          </a:ln>
                        </pic:spPr>
                      </pic:pic>
                    </a:graphicData>
                  </a:graphic>
                </wp:inline>
              </w:drawing>
            </w:r>
          </w:p>
        </w:tc>
        <w:tc>
          <w:tcPr>
            <w:tcW w:w="5386" w:type="dxa"/>
          </w:tcPr>
          <w:p w14:paraId="5702EB34" w14:textId="3271CB93" w:rsidR="008B0812" w:rsidRDefault="008B0812" w:rsidP="00873100">
            <w:pPr>
              <w:rPr>
                <w:lang w:eastAsia="ja-JP"/>
              </w:rPr>
            </w:pPr>
            <w:r w:rsidRPr="008B0812">
              <w:rPr>
                <w:lang w:eastAsia="ja-JP"/>
              </w:rPr>
              <w:t>Variables used in Recording</w:t>
            </w:r>
          </w:p>
        </w:tc>
      </w:tr>
      <w:tr w:rsidR="008B0812" w14:paraId="7E707B60" w14:textId="77777777" w:rsidTr="00684B27">
        <w:trPr>
          <w:trHeight w:val="268"/>
          <w:jc w:val="center"/>
        </w:trPr>
        <w:tc>
          <w:tcPr>
            <w:tcW w:w="693" w:type="dxa"/>
          </w:tcPr>
          <w:p w14:paraId="52BB0CB9" w14:textId="3390B7B9" w:rsidR="008B0812" w:rsidRDefault="00C4130E" w:rsidP="00873100">
            <w:pPr>
              <w:jc w:val="center"/>
              <w:rPr>
                <w:lang w:eastAsia="ja-JP"/>
              </w:rPr>
            </w:pPr>
            <w:r w:rsidRPr="00162DD0">
              <w:rPr>
                <w:noProof/>
                <w:lang w:val="en-IN" w:eastAsia="en-IN"/>
              </w:rPr>
              <w:drawing>
                <wp:inline distT="0" distB="0" distL="0" distR="0" wp14:anchorId="51E503DB" wp14:editId="30C9B8DF">
                  <wp:extent cx="181000" cy="171474"/>
                  <wp:effectExtent l="0" t="0" r="9525" b="0"/>
                  <wp:docPr id="1879" name="図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181000" cy="171474"/>
                          </a:xfrm>
                          <a:prstGeom prst="rect">
                            <a:avLst/>
                          </a:prstGeom>
                        </pic:spPr>
                      </pic:pic>
                    </a:graphicData>
                  </a:graphic>
                </wp:inline>
              </w:drawing>
            </w:r>
          </w:p>
        </w:tc>
        <w:tc>
          <w:tcPr>
            <w:tcW w:w="5386" w:type="dxa"/>
          </w:tcPr>
          <w:p w14:paraId="6CE3E90D" w14:textId="33EFF11E" w:rsidR="008B0812" w:rsidRDefault="008B0812" w:rsidP="00873100">
            <w:pPr>
              <w:rPr>
                <w:lang w:eastAsia="ja-JP"/>
              </w:rPr>
            </w:pPr>
            <w:r w:rsidRPr="008B0812">
              <w:rPr>
                <w:lang w:eastAsia="ja-JP"/>
              </w:rPr>
              <w:t>Variables referenced by repository variables</w:t>
            </w:r>
          </w:p>
        </w:tc>
      </w:tr>
      <w:tr w:rsidR="00C4130E" w14:paraId="651AFAF0" w14:textId="77777777" w:rsidTr="00684B27">
        <w:trPr>
          <w:trHeight w:val="268"/>
          <w:jc w:val="center"/>
        </w:trPr>
        <w:tc>
          <w:tcPr>
            <w:tcW w:w="693" w:type="dxa"/>
          </w:tcPr>
          <w:p w14:paraId="26EE3BCD" w14:textId="1590B822" w:rsidR="00C4130E" w:rsidRPr="00166234" w:rsidRDefault="00C4130E" w:rsidP="00873100">
            <w:pPr>
              <w:jc w:val="center"/>
              <w:rPr>
                <w:noProof/>
                <w:lang w:eastAsia="ja-JP"/>
              </w:rPr>
            </w:pPr>
            <w:r w:rsidRPr="00166234">
              <w:rPr>
                <w:noProof/>
                <w:lang w:val="en-IN" w:eastAsia="en-IN"/>
              </w:rPr>
              <w:drawing>
                <wp:inline distT="0" distB="0" distL="0" distR="0" wp14:anchorId="6BF4A21A" wp14:editId="45C61A4E">
                  <wp:extent cx="163830" cy="172720"/>
                  <wp:effectExtent l="0" t="0" r="7620" b="0"/>
                  <wp:docPr id="719" name="図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10">
                            <a:extLst>
                              <a:ext uri="{28A0092B-C50C-407E-A947-70E740481C1C}">
                                <a14:useLocalDpi xmlns:a14="http://schemas.microsoft.com/office/drawing/2010/main" val="0"/>
                              </a:ext>
                            </a:extLst>
                          </a:blip>
                          <a:srcRect/>
                          <a:stretch>
                            <a:fillRect/>
                          </a:stretch>
                        </pic:blipFill>
                        <pic:spPr bwMode="auto">
                          <a:xfrm>
                            <a:off x="0" y="0"/>
                            <a:ext cx="163830" cy="172720"/>
                          </a:xfrm>
                          <a:prstGeom prst="rect">
                            <a:avLst/>
                          </a:prstGeom>
                          <a:noFill/>
                          <a:ln>
                            <a:noFill/>
                          </a:ln>
                        </pic:spPr>
                      </pic:pic>
                    </a:graphicData>
                  </a:graphic>
                </wp:inline>
              </w:drawing>
            </w:r>
          </w:p>
        </w:tc>
        <w:tc>
          <w:tcPr>
            <w:tcW w:w="5386" w:type="dxa"/>
          </w:tcPr>
          <w:p w14:paraId="5B0A0FAD" w14:textId="77777777" w:rsidR="00C4130E" w:rsidRDefault="00C4130E" w:rsidP="00C4130E">
            <w:pPr>
              <w:rPr>
                <w:lang w:eastAsia="ja-JP"/>
              </w:rPr>
            </w:pPr>
            <w:r>
              <w:rPr>
                <w:lang w:eastAsia="ja-JP"/>
              </w:rPr>
              <w:t>It is used in Recording,</w:t>
            </w:r>
          </w:p>
          <w:p w14:paraId="1C78E5F7" w14:textId="2C085171" w:rsidR="00C4130E" w:rsidRPr="008B0812" w:rsidRDefault="00C4130E" w:rsidP="00C4130E">
            <w:pPr>
              <w:rPr>
                <w:lang w:eastAsia="ja-JP"/>
              </w:rPr>
            </w:pPr>
            <w:r>
              <w:rPr>
                <w:lang w:eastAsia="ja-JP"/>
              </w:rPr>
              <w:t>Variables that are also referenced by repository variables</w:t>
            </w:r>
          </w:p>
        </w:tc>
      </w:tr>
    </w:tbl>
    <w:p w14:paraId="0C0F05B5" w14:textId="2074E8BA" w:rsidR="006D3672" w:rsidRDefault="006D3672" w:rsidP="006D3672">
      <w:pPr>
        <w:rPr>
          <w:lang w:eastAsia="ja-JP"/>
        </w:rPr>
      </w:pPr>
    </w:p>
    <w:p w14:paraId="4010EB88" w14:textId="77777777" w:rsidR="006D3672" w:rsidRDefault="006D3672">
      <w:pPr>
        <w:spacing w:after="0" w:line="240" w:lineRule="auto"/>
        <w:rPr>
          <w:lang w:eastAsia="ja-JP"/>
        </w:rPr>
      </w:pPr>
      <w:r>
        <w:rPr>
          <w:lang w:eastAsia="ja-JP"/>
        </w:rPr>
        <w:br w:type="page"/>
      </w:r>
    </w:p>
    <w:p w14:paraId="54ACB009" w14:textId="610D9924" w:rsidR="009D417A" w:rsidRDefault="00874C10" w:rsidP="009D417A">
      <w:pPr>
        <w:pStyle w:val="2"/>
      </w:pPr>
      <w:bookmarkStart w:id="3246" w:name="_Toc174035279"/>
      <w:r>
        <w:lastRenderedPageBreak/>
        <w:t>Inherit</w:t>
      </w:r>
      <w:r w:rsidR="009D417A" w:rsidRPr="009D417A">
        <w:t xml:space="preserve"> </w:t>
      </w:r>
      <w:r>
        <w:t xml:space="preserve">the </w:t>
      </w:r>
      <w:r w:rsidR="009D417A" w:rsidRPr="009D417A">
        <w:t xml:space="preserve">changes </w:t>
      </w:r>
      <w:r>
        <w:t xml:space="preserve">of </w:t>
      </w:r>
      <w:r w:rsidRPr="009D417A">
        <w:t xml:space="preserve">smart path </w:t>
      </w:r>
      <w:r w:rsidR="009D417A" w:rsidRPr="009D417A">
        <w:t>to descendant controls</w:t>
      </w:r>
      <w:bookmarkEnd w:id="3246"/>
    </w:p>
    <w:p w14:paraId="4095D9DE" w14:textId="38CE6F93" w:rsidR="009D417A" w:rsidRDefault="009D417A" w:rsidP="009D417A">
      <w:r w:rsidRPr="009D417A">
        <w:t>Changes to the smart path of a parent object can be propagated to child objects.</w:t>
      </w:r>
    </w:p>
    <w:p w14:paraId="1CA2D367" w14:textId="533BF1F0" w:rsidR="009D417A" w:rsidRDefault="009D417A" w:rsidP="009D417A">
      <w:r>
        <w:t xml:space="preserve">1. Select the parent object and open the Path Editor. </w:t>
      </w:r>
    </w:p>
    <w:p w14:paraId="3E871E36" w14:textId="781F72D5" w:rsidR="009D417A" w:rsidRDefault="009D417A" w:rsidP="009D417A">
      <w:r>
        <w:t>2.</w:t>
      </w:r>
      <w:r>
        <w:rPr>
          <w:rFonts w:hint="eastAsia"/>
          <w:lang w:eastAsia="ja-JP"/>
        </w:rPr>
        <w:t xml:space="preserve"> </w:t>
      </w:r>
      <w:r>
        <w:t>Change the smart path (</w:t>
      </w:r>
      <w:proofErr w:type="gramStart"/>
      <w:r>
        <w:t>e.g.</w:t>
      </w:r>
      <w:proofErr w:type="gramEnd"/>
      <w:r>
        <w:t xml:space="preserve"> Name) to be changed and click the Set button.</w:t>
      </w:r>
    </w:p>
    <w:p w14:paraId="35335AA2" w14:textId="76DD6054" w:rsidR="009D417A" w:rsidRDefault="009D417A" w:rsidP="009D417A">
      <w:r>
        <w:rPr>
          <w:noProof/>
        </w:rPr>
        <w:drawing>
          <wp:inline distT="0" distB="0" distL="0" distR="0" wp14:anchorId="25C55E4B" wp14:editId="1FBF2CC1">
            <wp:extent cx="4603806" cy="3912566"/>
            <wp:effectExtent l="0" t="0" r="6350" b="0"/>
            <wp:docPr id="1071" name="図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1"/>
                    <a:stretch>
                      <a:fillRect/>
                    </a:stretch>
                  </pic:blipFill>
                  <pic:spPr>
                    <a:xfrm>
                      <a:off x="0" y="0"/>
                      <a:ext cx="4613420" cy="3920737"/>
                    </a:xfrm>
                    <a:prstGeom prst="rect">
                      <a:avLst/>
                    </a:prstGeom>
                  </pic:spPr>
                </pic:pic>
              </a:graphicData>
            </a:graphic>
          </wp:inline>
        </w:drawing>
      </w:r>
    </w:p>
    <w:p w14:paraId="63CE3DB0" w14:textId="2A6651AA" w:rsidR="009D417A" w:rsidRDefault="009D417A" w:rsidP="009D417A">
      <w:pPr>
        <w:rPr>
          <w:lang w:eastAsia="ja-JP"/>
        </w:rPr>
      </w:pPr>
      <w:r>
        <w:rPr>
          <w:rFonts w:hint="eastAsia"/>
          <w:lang w:eastAsia="ja-JP"/>
        </w:rPr>
        <w:t>3</w:t>
      </w:r>
      <w:r>
        <w:rPr>
          <w:lang w:eastAsia="ja-JP"/>
        </w:rPr>
        <w:t xml:space="preserve">. </w:t>
      </w:r>
      <w:r w:rsidRPr="009D417A">
        <w:rPr>
          <w:lang w:eastAsia="ja-JP"/>
        </w:rPr>
        <w:t>Select “Yes” when the propagation confirmation screen is displayed.</w:t>
      </w:r>
    </w:p>
    <w:p w14:paraId="0973B8B9" w14:textId="066EBDCB" w:rsidR="009D417A" w:rsidRDefault="00782745" w:rsidP="009D417A">
      <w:pPr>
        <w:rPr>
          <w:lang w:eastAsia="ja-JP"/>
        </w:rPr>
      </w:pPr>
      <w:r>
        <w:rPr>
          <w:noProof/>
        </w:rPr>
        <w:drawing>
          <wp:inline distT="0" distB="0" distL="0" distR="0" wp14:anchorId="6173C752" wp14:editId="31B285EF">
            <wp:extent cx="3017408" cy="1360967"/>
            <wp:effectExtent l="0" t="0" r="0" b="0"/>
            <wp:docPr id="731" name="図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2"/>
                    <a:stretch>
                      <a:fillRect/>
                    </a:stretch>
                  </pic:blipFill>
                  <pic:spPr>
                    <a:xfrm>
                      <a:off x="0" y="0"/>
                      <a:ext cx="3040854" cy="1371542"/>
                    </a:xfrm>
                    <a:prstGeom prst="rect">
                      <a:avLst/>
                    </a:prstGeom>
                  </pic:spPr>
                </pic:pic>
              </a:graphicData>
            </a:graphic>
          </wp:inline>
        </w:drawing>
      </w:r>
    </w:p>
    <w:p w14:paraId="1BB48A6F" w14:textId="05C7FC2F" w:rsidR="009D417A" w:rsidRDefault="009D417A" w:rsidP="009D417A">
      <w:pPr>
        <w:rPr>
          <w:lang w:eastAsia="ja-JP"/>
        </w:rPr>
      </w:pPr>
      <w:r>
        <w:rPr>
          <w:rFonts w:hint="eastAsia"/>
          <w:lang w:eastAsia="ja-JP"/>
        </w:rPr>
        <w:t>4</w:t>
      </w:r>
      <w:r>
        <w:rPr>
          <w:lang w:eastAsia="ja-JP"/>
        </w:rPr>
        <w:t xml:space="preserve">. </w:t>
      </w:r>
      <w:r w:rsidRPr="009D417A">
        <w:rPr>
          <w:lang w:eastAsia="ja-JP"/>
        </w:rPr>
        <w:t>If the save is successful, the following save notification dialog is displayed.</w:t>
      </w:r>
    </w:p>
    <w:p w14:paraId="6EDFD98B" w14:textId="325AF689" w:rsidR="009D417A" w:rsidRDefault="002142D7" w:rsidP="009D417A">
      <w:pPr>
        <w:rPr>
          <w:lang w:eastAsia="ja-JP"/>
        </w:rPr>
      </w:pPr>
      <w:r>
        <w:rPr>
          <w:noProof/>
        </w:rPr>
        <w:lastRenderedPageBreak/>
        <w:drawing>
          <wp:inline distT="0" distB="0" distL="0" distR="0" wp14:anchorId="66B0AC0D" wp14:editId="22C5571A">
            <wp:extent cx="2695575" cy="1447800"/>
            <wp:effectExtent l="0" t="0" r="9525" b="0"/>
            <wp:docPr id="726" name="図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2695575" cy="1447800"/>
                    </a:xfrm>
                    <a:prstGeom prst="rect">
                      <a:avLst/>
                    </a:prstGeom>
                  </pic:spPr>
                </pic:pic>
              </a:graphicData>
            </a:graphic>
          </wp:inline>
        </w:drawing>
      </w:r>
    </w:p>
    <w:p w14:paraId="4A7E026D" w14:textId="77D0F807" w:rsidR="009D417A" w:rsidRDefault="002142D7" w:rsidP="009D417A">
      <w:pPr>
        <w:rPr>
          <w:lang w:eastAsia="ja-JP"/>
        </w:rPr>
      </w:pPr>
      <w:r w:rsidRPr="002142D7">
        <w:rPr>
          <w:lang w:eastAsia="ja-JP"/>
        </w:rPr>
        <w:t>Select the child object and open the Path Editor to see that the parent object's smart path changes have been reflected</w:t>
      </w:r>
      <w:r w:rsidR="00CD20CA">
        <w:rPr>
          <w:lang w:eastAsia="ja-JP"/>
        </w:rPr>
        <w:t xml:space="preserve"> in the child object</w:t>
      </w:r>
      <w:r w:rsidRPr="002142D7">
        <w:rPr>
          <w:lang w:eastAsia="ja-JP"/>
        </w:rPr>
        <w:t>.</w:t>
      </w:r>
    </w:p>
    <w:p w14:paraId="6F0594E0" w14:textId="055437A1" w:rsidR="009D417A" w:rsidRDefault="002142D7" w:rsidP="009D417A">
      <w:pPr>
        <w:rPr>
          <w:lang w:eastAsia="ja-JP"/>
        </w:rPr>
      </w:pPr>
      <w:r>
        <w:rPr>
          <w:noProof/>
        </w:rPr>
        <mc:AlternateContent>
          <mc:Choice Requires="wps">
            <w:drawing>
              <wp:anchor distT="0" distB="0" distL="114300" distR="114300" simplePos="0" relativeHeight="252099584" behindDoc="0" locked="0" layoutInCell="1" allowOverlap="1" wp14:anchorId="0AE6DF31" wp14:editId="6425EF0B">
                <wp:simplePos x="0" y="0"/>
                <wp:positionH relativeFrom="column">
                  <wp:posOffset>1083251</wp:posOffset>
                </wp:positionH>
                <wp:positionV relativeFrom="paragraph">
                  <wp:posOffset>687941</wp:posOffset>
                </wp:positionV>
                <wp:extent cx="636105" cy="190831"/>
                <wp:effectExtent l="0" t="0" r="12065" b="19050"/>
                <wp:wrapNone/>
                <wp:docPr id="727" name="正方形/長方形 727"/>
                <wp:cNvGraphicFramePr/>
                <a:graphic xmlns:a="http://schemas.openxmlformats.org/drawingml/2006/main">
                  <a:graphicData uri="http://schemas.microsoft.com/office/word/2010/wordprocessingShape">
                    <wps:wsp>
                      <wps:cNvSpPr/>
                      <wps:spPr>
                        <a:xfrm>
                          <a:off x="0" y="0"/>
                          <a:ext cx="636105" cy="19083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5ECD573A" id="正方形/長方形 727" o:spid="_x0000_s1026" style="position:absolute;left:0;text-align:left;margin-left:85.3pt;margin-top:54.15pt;width:50.1pt;height:15.05pt;z-index:25209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" filled="f" strokecolor="red" strokeweight="2pt"/>
            </w:pict>
          </mc:Fallback>
        </mc:AlternateContent>
      </w:r>
      <w:r>
        <w:rPr>
          <w:noProof/>
        </w:rPr>
        <w:drawing>
          <wp:inline distT="0" distB="0" distL="0" distR="0" wp14:anchorId="499C08CD" wp14:editId="020A737F">
            <wp:extent cx="5168348" cy="4467682"/>
            <wp:effectExtent l="0" t="0" r="0" b="9525"/>
            <wp:docPr id="1105" name="図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5174503" cy="4473003"/>
                    </a:xfrm>
                    <a:prstGeom prst="rect">
                      <a:avLst/>
                    </a:prstGeom>
                  </pic:spPr>
                </pic:pic>
              </a:graphicData>
            </a:graphic>
          </wp:inline>
        </w:drawing>
      </w:r>
    </w:p>
    <w:p w14:paraId="26B83FB7" w14:textId="77777777" w:rsidR="002142D7" w:rsidRPr="009D417A" w:rsidRDefault="002142D7" w:rsidP="00C85B69">
      <w:pPr>
        <w:rPr>
          <w:lang w:eastAsia="ja-JP"/>
        </w:rPr>
      </w:pPr>
    </w:p>
    <w:p w14:paraId="1C1BCAF7" w14:textId="2645043E" w:rsidR="00BA5A65" w:rsidRDefault="00BA5A65" w:rsidP="00B44307">
      <w:pPr>
        <w:pStyle w:val="1"/>
      </w:pPr>
      <w:bookmarkStart w:id="3247" w:name="_Toc174035280"/>
      <w:r>
        <w:t>Import/Export Recording and Recovery</w:t>
      </w:r>
      <w:bookmarkEnd w:id="3242"/>
      <w:bookmarkEnd w:id="3247"/>
    </w:p>
    <w:p w14:paraId="7146220C" w14:textId="512D4981" w:rsidR="00B919F2" w:rsidRPr="00B703FC" w:rsidRDefault="00B919F2" w:rsidP="00B00953">
      <w:r>
        <w:t>Use to import/export recording or recovery from current concord solution and use it in any other concord solution. It will help to use same recording or recovery in multiple concord project without recreating recording and recovery in individual project with same steps.</w:t>
      </w:r>
      <w:r w:rsidR="00EC3B15">
        <w:t xml:space="preserve"> </w:t>
      </w:r>
      <w:r w:rsidR="00032C4F" w:rsidRPr="00032C4F">
        <w:t>When user exports any recording, all the related files of the recording along with the linked recovery scenarios are exported and the same are imp</w:t>
      </w:r>
      <w:r w:rsidR="00032C4F">
        <w:t>orted in Testsuite and Recovery</w:t>
      </w:r>
      <w:r w:rsidR="00BB4BE8">
        <w:t>. User can import/</w:t>
      </w:r>
      <w:r w:rsidR="00EC3B15">
        <w:t>export recovery scenarios also.</w:t>
      </w:r>
    </w:p>
    <w:p w14:paraId="2A9508AB" w14:textId="7C450913" w:rsidR="00BA5A65" w:rsidRDefault="00B919F2" w:rsidP="0072434C">
      <w:pPr>
        <w:pStyle w:val="2"/>
      </w:pPr>
      <w:bookmarkStart w:id="3248" w:name="_Export_Recording_and_1"/>
      <w:bookmarkStart w:id="3249" w:name="_Ref39157967"/>
      <w:bookmarkStart w:id="3250" w:name="_Ref39158072"/>
      <w:bookmarkStart w:id="3251" w:name="_Ref39158086"/>
      <w:bookmarkStart w:id="3252" w:name="_Ref39158200"/>
      <w:bookmarkStart w:id="3253" w:name="_Ref39158207"/>
      <w:bookmarkStart w:id="3254" w:name="_Toc174035281"/>
      <w:bookmarkEnd w:id="3248"/>
      <w:r>
        <w:lastRenderedPageBreak/>
        <w:t>Export Recording and Recovery</w:t>
      </w:r>
      <w:bookmarkEnd w:id="3249"/>
      <w:bookmarkEnd w:id="3250"/>
      <w:bookmarkEnd w:id="3251"/>
      <w:bookmarkEnd w:id="3252"/>
      <w:bookmarkEnd w:id="3253"/>
      <w:bookmarkEnd w:id="3254"/>
    </w:p>
    <w:p w14:paraId="327A4796" w14:textId="7F54B3A9" w:rsidR="00BC79EE" w:rsidRDefault="00BC79EE" w:rsidP="00C302C9">
      <w:r>
        <w:t>Export recording or recovery file and all attached repository items with it. Single</w:t>
      </w:r>
      <w:r w:rsidR="00FC4BB0">
        <w:t>/multiple</w:t>
      </w:r>
      <w:r>
        <w:t xml:space="preserve"> recording or recovery can be exported at a time.</w:t>
      </w:r>
      <w:r w:rsidR="0067197C">
        <w:t xml:space="preserve"> Right click on </w:t>
      </w:r>
      <w:r w:rsidR="00314281">
        <w:t>“</w:t>
      </w:r>
      <w:r w:rsidR="00442A75">
        <w:t>recording</w:t>
      </w:r>
      <w:r w:rsidR="00314281">
        <w:t>”</w:t>
      </w:r>
      <w:r w:rsidR="00442A75">
        <w:t xml:space="preserve"> and </w:t>
      </w:r>
      <w:r w:rsidR="00314281">
        <w:t>“</w:t>
      </w:r>
      <w:r w:rsidR="00442A75">
        <w:t>testcase</w:t>
      </w:r>
      <w:r w:rsidR="00314281">
        <w:t>”</w:t>
      </w:r>
      <w:r w:rsidR="0067197C">
        <w:t xml:space="preserve"> will display menu with export option</w:t>
      </w:r>
      <w:r w:rsidR="0077208B">
        <w:t xml:space="preserve"> see the figure shown below</w:t>
      </w:r>
      <w:r w:rsidR="0067197C">
        <w:t>.</w:t>
      </w:r>
    </w:p>
    <w:p w14:paraId="43EDF7A2" w14:textId="2C7526AC" w:rsidR="00531F50" w:rsidRDefault="00531F50" w:rsidP="00C302C9">
      <w:r w:rsidRPr="00531F50">
        <w:t xml:space="preserve">Single Recording/Recovery can be </w:t>
      </w:r>
      <w:r>
        <w:t xml:space="preserve">exported from </w:t>
      </w:r>
      <w:r w:rsidRPr="00531F50">
        <w:t xml:space="preserve">the </w:t>
      </w:r>
      <w:r>
        <w:t>“TestSuite”</w:t>
      </w:r>
      <w:r w:rsidRPr="00531F50">
        <w:t xml:space="preserve"> and the </w:t>
      </w:r>
      <w:r>
        <w:t>“P</w:t>
      </w:r>
      <w:r w:rsidRPr="00531F50">
        <w:t>roject</w:t>
      </w:r>
      <w:r>
        <w:t>View “</w:t>
      </w:r>
      <w:r w:rsidRPr="00531F50">
        <w:t>.</w:t>
      </w:r>
    </w:p>
    <w:p w14:paraId="49C0D986" w14:textId="36B6C77D" w:rsidR="00531F50" w:rsidRPr="000F5E67" w:rsidRDefault="00291758" w:rsidP="00B10902">
      <w:pPr>
        <w:pStyle w:val="af3"/>
        <w:numPr>
          <w:ilvl w:val="0"/>
          <w:numId w:val="112"/>
        </w:numPr>
        <w:spacing w:after="0" w:line="240" w:lineRule="auto"/>
        <w:ind w:left="993"/>
        <w:jc w:val="both"/>
        <w:rPr>
          <w:lang w:eastAsia="ja-JP"/>
        </w:rPr>
      </w:pPr>
      <w:r>
        <w:rPr>
          <w:lang w:eastAsia="ja-JP"/>
        </w:rPr>
        <w:t xml:space="preserve">Export </w:t>
      </w:r>
      <w:r w:rsidR="00531F50" w:rsidRPr="00531F50">
        <w:rPr>
          <w:lang w:eastAsia="ja-JP"/>
        </w:rPr>
        <w:t xml:space="preserve">from </w:t>
      </w:r>
      <w:r w:rsidR="00531F50">
        <w:t>TestSuite</w:t>
      </w:r>
      <w:r>
        <w:t>/Recovery</w:t>
      </w:r>
    </w:p>
    <w:p w14:paraId="31A8FE18" w14:textId="2ED8DDA9" w:rsidR="00291758" w:rsidRDefault="00291758" w:rsidP="006B74AE">
      <w:pPr>
        <w:ind w:left="993"/>
      </w:pPr>
      <w:r>
        <w:t>Open testsuite and right click on any recording will display “Export” option.</w:t>
      </w:r>
    </w:p>
    <w:p w14:paraId="3B28B9D5" w14:textId="77777777" w:rsidR="00291758" w:rsidRDefault="00291758" w:rsidP="00291758">
      <w:pPr>
        <w:ind w:left="360"/>
        <w:jc w:val="center"/>
      </w:pPr>
      <w:r w:rsidRPr="00101998">
        <w:rPr>
          <w:noProof/>
          <w:lang w:val="en-IN" w:eastAsia="en-IN"/>
        </w:rPr>
        <w:drawing>
          <wp:inline distT="0" distB="0" distL="0" distR="0" wp14:anchorId="789E8905" wp14:editId="5BEBED43">
            <wp:extent cx="6162675" cy="2638425"/>
            <wp:effectExtent l="0" t="0" r="9525" b="9525"/>
            <wp:docPr id="970"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5">
                      <a:extLst>
                        <a:ext uri="{28A0092B-C50C-407E-A947-70E740481C1C}">
                          <a14:useLocalDpi xmlns:a14="http://schemas.microsoft.com/office/drawing/2010/main" val="0"/>
                        </a:ext>
                      </a:extLst>
                    </a:blip>
                    <a:srcRect/>
                    <a:stretch>
                      <a:fillRect/>
                    </a:stretch>
                  </pic:blipFill>
                  <pic:spPr bwMode="auto">
                    <a:xfrm>
                      <a:off x="0" y="0"/>
                      <a:ext cx="6162675" cy="2638425"/>
                    </a:xfrm>
                    <a:prstGeom prst="rect">
                      <a:avLst/>
                    </a:prstGeom>
                    <a:noFill/>
                    <a:ln>
                      <a:noFill/>
                    </a:ln>
                  </pic:spPr>
                </pic:pic>
              </a:graphicData>
            </a:graphic>
          </wp:inline>
        </w:drawing>
      </w:r>
    </w:p>
    <w:p w14:paraId="246DF56D" w14:textId="77777777" w:rsidR="00291758" w:rsidRDefault="00291758" w:rsidP="006B74AE">
      <w:pPr>
        <w:ind w:left="709"/>
      </w:pPr>
      <w:r>
        <w:t>On “Export” click Export Recordings dialog with all recording names will display. User can select recording/s which he/she wants to export. See the figure shown below,</w:t>
      </w:r>
    </w:p>
    <w:p w14:paraId="296D104B" w14:textId="77777777" w:rsidR="00291758" w:rsidRDefault="00291758" w:rsidP="00291758">
      <w:pPr>
        <w:ind w:left="360"/>
        <w:jc w:val="center"/>
      </w:pPr>
      <w:r w:rsidRPr="00101998">
        <w:rPr>
          <w:noProof/>
          <w:lang w:val="en-IN" w:eastAsia="en-IN"/>
        </w:rPr>
        <w:drawing>
          <wp:inline distT="0" distB="0" distL="0" distR="0" wp14:anchorId="6C4B2F41" wp14:editId="04FA15C2">
            <wp:extent cx="3552825" cy="2905125"/>
            <wp:effectExtent l="0" t="0" r="9525" b="9525"/>
            <wp:docPr id="971"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6"/>
                    <a:stretch>
                      <a:fillRect/>
                    </a:stretch>
                  </pic:blipFill>
                  <pic:spPr>
                    <a:xfrm>
                      <a:off x="0" y="0"/>
                      <a:ext cx="3552825" cy="2905125"/>
                    </a:xfrm>
                    <a:prstGeom prst="rect">
                      <a:avLst/>
                    </a:prstGeom>
                  </pic:spPr>
                </pic:pic>
              </a:graphicData>
            </a:graphic>
          </wp:inline>
        </w:drawing>
      </w:r>
    </w:p>
    <w:p w14:paraId="5816E1D7" w14:textId="77777777" w:rsidR="00291758" w:rsidRDefault="00291758" w:rsidP="006B74AE">
      <w:pPr>
        <w:ind w:left="709"/>
      </w:pPr>
      <w:r>
        <w:t>From above dialog select single or multiple recording/s and click on Export will open see the figure shown below,</w:t>
      </w:r>
    </w:p>
    <w:p w14:paraId="00E2D1B9" w14:textId="77777777" w:rsidR="00291758" w:rsidRDefault="00291758" w:rsidP="00291758">
      <w:pPr>
        <w:ind w:left="360"/>
        <w:jc w:val="center"/>
      </w:pPr>
      <w:r w:rsidRPr="00101998">
        <w:rPr>
          <w:noProof/>
          <w:lang w:val="en-IN" w:eastAsia="en-IN"/>
        </w:rPr>
        <w:lastRenderedPageBreak/>
        <w:drawing>
          <wp:inline distT="0" distB="0" distL="0" distR="0" wp14:anchorId="68D95A78" wp14:editId="092174F8">
            <wp:extent cx="3457575" cy="1381125"/>
            <wp:effectExtent l="0" t="0" r="9525" b="9525"/>
            <wp:docPr id="972"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7"/>
                    <a:stretch>
                      <a:fillRect/>
                    </a:stretch>
                  </pic:blipFill>
                  <pic:spPr>
                    <a:xfrm>
                      <a:off x="0" y="0"/>
                      <a:ext cx="3457575" cy="1381125"/>
                    </a:xfrm>
                    <a:prstGeom prst="rect">
                      <a:avLst/>
                    </a:prstGeom>
                  </pic:spPr>
                </pic:pic>
              </a:graphicData>
            </a:graphic>
          </wp:inline>
        </w:drawing>
      </w:r>
    </w:p>
    <w:p w14:paraId="189446CE" w14:textId="77777777" w:rsidR="00291758" w:rsidRDefault="00291758" w:rsidP="006B74AE">
      <w:pPr>
        <w:ind w:left="709"/>
      </w:pPr>
      <w:r>
        <w:t>If user clicks “Yes”, then selected recording/s with its linked recovery files gets exported at given location. If user clicks on “No”, then only selected recording files gets exported and save with extension “.crzip”. Every selected recording will create separate .crzip file. For selection of path for exported file see the figure shown below,</w:t>
      </w:r>
    </w:p>
    <w:p w14:paraId="0B6D00D7" w14:textId="77777777" w:rsidR="00291758" w:rsidRDefault="00291758" w:rsidP="00291758">
      <w:pPr>
        <w:ind w:left="360"/>
        <w:jc w:val="center"/>
      </w:pPr>
      <w:r w:rsidRPr="00101998">
        <w:rPr>
          <w:noProof/>
          <w:lang w:val="en-IN" w:eastAsia="en-IN"/>
        </w:rPr>
        <w:drawing>
          <wp:inline distT="0" distB="0" distL="0" distR="0" wp14:anchorId="7B5004BD" wp14:editId="6390F820">
            <wp:extent cx="4283122" cy="3122157"/>
            <wp:effectExtent l="0" t="0" r="3175" b="2540"/>
            <wp:docPr id="973"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4302513" cy="3136292"/>
                    </a:xfrm>
                    <a:prstGeom prst="rect">
                      <a:avLst/>
                    </a:prstGeom>
                    <a:noFill/>
                    <a:ln>
                      <a:noFill/>
                    </a:ln>
                  </pic:spPr>
                </pic:pic>
              </a:graphicData>
            </a:graphic>
          </wp:inline>
        </w:drawing>
      </w:r>
    </w:p>
    <w:p w14:paraId="6FC5F954" w14:textId="77777777" w:rsidR="00291758" w:rsidRDefault="00291758" w:rsidP="006B74AE">
      <w:pPr>
        <w:ind w:left="709"/>
      </w:pPr>
      <w:r>
        <w:t>After click on “OK”, confirmation dialog appears for option to remove unused/unnecessary image files from current project as below,</w:t>
      </w:r>
    </w:p>
    <w:p w14:paraId="18FAFD12" w14:textId="77777777" w:rsidR="00291758" w:rsidRDefault="00291758" w:rsidP="00291758">
      <w:pPr>
        <w:ind w:left="360"/>
        <w:jc w:val="center"/>
      </w:pPr>
      <w:r>
        <w:rPr>
          <w:noProof/>
          <w:lang w:val="en-IN" w:eastAsia="en-IN"/>
        </w:rPr>
        <w:drawing>
          <wp:inline distT="0" distB="0" distL="0" distR="0" wp14:anchorId="7D3211DF" wp14:editId="4B8BE001">
            <wp:extent cx="3933825" cy="1590675"/>
            <wp:effectExtent l="0" t="0" r="9525" b="9525"/>
            <wp:docPr id="974"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9"/>
                    <a:stretch>
                      <a:fillRect/>
                    </a:stretch>
                  </pic:blipFill>
                  <pic:spPr>
                    <a:xfrm>
                      <a:off x="0" y="0"/>
                      <a:ext cx="3933825" cy="1590675"/>
                    </a:xfrm>
                    <a:prstGeom prst="rect">
                      <a:avLst/>
                    </a:prstGeom>
                  </pic:spPr>
                </pic:pic>
              </a:graphicData>
            </a:graphic>
          </wp:inline>
        </w:drawing>
      </w:r>
    </w:p>
    <w:p w14:paraId="6FCB6CD5" w14:textId="77777777" w:rsidR="00291758" w:rsidRDefault="00291758" w:rsidP="006B74AE">
      <w:pPr>
        <w:ind w:left="709"/>
      </w:pPr>
      <w:r>
        <w:t xml:space="preserve">If you click on “Yes”, all the image files which are not linked anywhere in the project </w:t>
      </w:r>
      <w:proofErr w:type="gramStart"/>
      <w:r>
        <w:t>i.e.</w:t>
      </w:r>
      <w:proofErr w:type="gramEnd"/>
      <w:r>
        <w:t xml:space="preserve"> those images whose entry is not present in Desktop.tafcomp file but they are present in physical location (Desktop folder) will be removed. If you click “No”, the Export process will start without this clean-up.</w:t>
      </w:r>
    </w:p>
    <w:p w14:paraId="6A1B2AA7" w14:textId="77777777" w:rsidR="00291758" w:rsidRDefault="00291758" w:rsidP="006B74AE">
      <w:pPr>
        <w:ind w:left="709"/>
      </w:pPr>
      <w:r>
        <w:lastRenderedPageBreak/>
        <w:t xml:space="preserve">After above confirmation dialog, “Exporting Files” wait dialog appears and export process starts. All export process related details will appear in below wait dialog. </w:t>
      </w:r>
    </w:p>
    <w:p w14:paraId="2F402B80" w14:textId="77777777" w:rsidR="00291758" w:rsidRDefault="00291758" w:rsidP="006B74AE">
      <w:pPr>
        <w:ind w:left="709"/>
      </w:pPr>
      <w:r>
        <w:t>Abort option is used to abort export process.</w:t>
      </w:r>
    </w:p>
    <w:p w14:paraId="4BD19761" w14:textId="77777777" w:rsidR="00291758" w:rsidRDefault="00291758" w:rsidP="00291758">
      <w:pPr>
        <w:ind w:left="360"/>
        <w:jc w:val="center"/>
      </w:pPr>
      <w:r w:rsidRPr="00101998">
        <w:rPr>
          <w:noProof/>
          <w:lang w:val="en-IN" w:eastAsia="en-IN"/>
        </w:rPr>
        <w:drawing>
          <wp:inline distT="0" distB="0" distL="0" distR="0" wp14:anchorId="511AA2DE" wp14:editId="501D7448">
            <wp:extent cx="2968661" cy="1398161"/>
            <wp:effectExtent l="0" t="0" r="3175" b="0"/>
            <wp:docPr id="975"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2980443" cy="1403710"/>
                    </a:xfrm>
                    <a:prstGeom prst="rect">
                      <a:avLst/>
                    </a:prstGeom>
                    <a:noFill/>
                    <a:ln>
                      <a:noFill/>
                    </a:ln>
                  </pic:spPr>
                </pic:pic>
              </a:graphicData>
            </a:graphic>
          </wp:inline>
        </w:drawing>
      </w:r>
    </w:p>
    <w:p w14:paraId="42A941D3" w14:textId="77777777" w:rsidR="00291758" w:rsidRDefault="00291758" w:rsidP="00291758">
      <w:pPr>
        <w:ind w:left="360"/>
      </w:pPr>
    </w:p>
    <w:p w14:paraId="724F1078" w14:textId="77777777" w:rsidR="00291758" w:rsidRDefault="00291758" w:rsidP="006B74AE">
      <w:pPr>
        <w:ind w:left="709"/>
      </w:pPr>
      <w:r>
        <w:t>After export completes Report dialog appears to display failure or successful message of export process.</w:t>
      </w:r>
    </w:p>
    <w:p w14:paraId="5E37BD1C" w14:textId="77777777" w:rsidR="00291758" w:rsidRDefault="00291758" w:rsidP="00291758">
      <w:pPr>
        <w:ind w:left="360"/>
        <w:jc w:val="center"/>
      </w:pPr>
      <w:r w:rsidRPr="00101998">
        <w:rPr>
          <w:noProof/>
          <w:lang w:val="en-IN" w:eastAsia="en-IN"/>
        </w:rPr>
        <w:drawing>
          <wp:inline distT="0" distB="0" distL="0" distR="0" wp14:anchorId="08EBC42E" wp14:editId="1502D9E8">
            <wp:extent cx="3996013" cy="2771775"/>
            <wp:effectExtent l="0" t="0" r="5080" b="0"/>
            <wp:docPr id="976"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4014930" cy="2784897"/>
                    </a:xfrm>
                    <a:prstGeom prst="rect">
                      <a:avLst/>
                    </a:prstGeom>
                    <a:noFill/>
                    <a:ln>
                      <a:noFill/>
                    </a:ln>
                  </pic:spPr>
                </pic:pic>
              </a:graphicData>
            </a:graphic>
          </wp:inline>
        </w:drawing>
      </w:r>
    </w:p>
    <w:p w14:paraId="1B5EBC35" w14:textId="77777777" w:rsidR="00291758" w:rsidRDefault="00291758" w:rsidP="006B74AE">
      <w:pPr>
        <w:ind w:left="709"/>
      </w:pPr>
      <w:r>
        <w:t>File is saved with naming convention “Recording1_15.0.0.1.crzip” at specified location.</w:t>
      </w:r>
    </w:p>
    <w:p w14:paraId="1C66F959" w14:textId="77777777" w:rsidR="00291758" w:rsidRDefault="00291758" w:rsidP="00291758">
      <w:pPr>
        <w:ind w:left="360"/>
        <w:jc w:val="center"/>
      </w:pPr>
      <w:r w:rsidRPr="00101998">
        <w:rPr>
          <w:noProof/>
          <w:lang w:val="en-IN" w:eastAsia="en-IN"/>
        </w:rPr>
        <w:drawing>
          <wp:inline distT="0" distB="0" distL="0" distR="0" wp14:anchorId="27EEEF76" wp14:editId="296E5467">
            <wp:extent cx="2881630" cy="1180465"/>
            <wp:effectExtent l="0" t="0" r="0" b="635"/>
            <wp:docPr id="977"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2881630" cy="1180465"/>
                    </a:xfrm>
                    <a:prstGeom prst="rect">
                      <a:avLst/>
                    </a:prstGeom>
                    <a:noFill/>
                    <a:ln>
                      <a:noFill/>
                    </a:ln>
                  </pic:spPr>
                </pic:pic>
              </a:graphicData>
            </a:graphic>
          </wp:inline>
        </w:drawing>
      </w:r>
    </w:p>
    <w:p w14:paraId="357898BC" w14:textId="77777777" w:rsidR="00291758" w:rsidRDefault="00291758" w:rsidP="006B74AE">
      <w:pPr>
        <w:ind w:left="709"/>
      </w:pPr>
      <w:proofErr w:type="gramStart"/>
      <w:r>
        <w:t>Similarly</w:t>
      </w:r>
      <w:proofErr w:type="gramEnd"/>
      <w:r>
        <w:t xml:space="preserve"> if user export Recovery file then it is saved with name “Scenario1_15.0.0.1.cszip”. </w:t>
      </w:r>
    </w:p>
    <w:p w14:paraId="6E88301F" w14:textId="77777777" w:rsidR="00291758" w:rsidRDefault="00291758" w:rsidP="00291758">
      <w:pPr>
        <w:ind w:left="360"/>
        <w:jc w:val="center"/>
      </w:pPr>
      <w:r w:rsidRPr="00101998">
        <w:rPr>
          <w:noProof/>
          <w:lang w:val="en-IN" w:eastAsia="en-IN"/>
        </w:rPr>
        <w:lastRenderedPageBreak/>
        <w:drawing>
          <wp:inline distT="0" distB="0" distL="0" distR="0" wp14:anchorId="0F6DA113" wp14:editId="08A8B2F6">
            <wp:extent cx="6686550" cy="1647825"/>
            <wp:effectExtent l="0" t="0" r="0" b="9525"/>
            <wp:docPr id="978"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6686550" cy="1647825"/>
                    </a:xfrm>
                    <a:prstGeom prst="rect">
                      <a:avLst/>
                    </a:prstGeom>
                    <a:noFill/>
                    <a:ln>
                      <a:noFill/>
                    </a:ln>
                  </pic:spPr>
                </pic:pic>
              </a:graphicData>
            </a:graphic>
          </wp:inline>
        </w:drawing>
      </w:r>
    </w:p>
    <w:p w14:paraId="79AB0E91" w14:textId="77777777" w:rsidR="00291758" w:rsidRDefault="00291758" w:rsidP="006B74AE">
      <w:pPr>
        <w:ind w:left="709"/>
      </w:pPr>
      <w:r>
        <w:t>NOTE: Do not rename “Recording1_15.0.0.0.crzip” file name as it is used for backward conversion.</w:t>
      </w:r>
    </w:p>
    <w:p w14:paraId="325AD3E0" w14:textId="77777777" w:rsidR="00291758" w:rsidRDefault="00291758" w:rsidP="006B74AE">
      <w:pPr>
        <w:ind w:left="709"/>
      </w:pPr>
      <w:r w:rsidRPr="00654ED0">
        <w:t>Similarly, from Recovery Mangement IDE on right click of   any Recovery Scenario will display “Export” option.</w:t>
      </w:r>
      <w:r>
        <w:t>On “Export” click selected scenario/s recovery file and linked repository item will export and save with “.cszip” extension.</w:t>
      </w:r>
    </w:p>
    <w:p w14:paraId="617F144F" w14:textId="77777777" w:rsidR="00291758" w:rsidRDefault="00291758" w:rsidP="006B74AE">
      <w:pPr>
        <w:spacing w:after="0"/>
        <w:ind w:left="709"/>
      </w:pPr>
      <w:r>
        <w:t>This “.crzip”/”.cszip” file will save with proper naming convention and user should not change this name.</w:t>
      </w:r>
    </w:p>
    <w:p w14:paraId="633B1608" w14:textId="77777777" w:rsidR="00291758" w:rsidRDefault="00291758" w:rsidP="006B74AE">
      <w:pPr>
        <w:spacing w:after="0"/>
        <w:ind w:left="709"/>
      </w:pPr>
      <w:r>
        <w:t xml:space="preserve">If “Recording1” is exported and current concord version is “15.0.0.0” then “.crzip” file name will be “Recording1_15.0.0.0.crzip”. </w:t>
      </w:r>
    </w:p>
    <w:p w14:paraId="6CC909FE" w14:textId="77777777" w:rsidR="00291758" w:rsidRDefault="00291758" w:rsidP="006B74AE">
      <w:pPr>
        <w:spacing w:after="0"/>
        <w:ind w:left="709"/>
      </w:pPr>
      <w:r>
        <w:t xml:space="preserve">If “Scenario1” is exported and current concord version is “15.0.0.0” then “.cszip” file name will be “Scenario1_15.0.0.0.cszip”. </w:t>
      </w:r>
    </w:p>
    <w:p w14:paraId="77915459" w14:textId="77777777" w:rsidR="00291758" w:rsidRDefault="00291758" w:rsidP="006B74AE">
      <w:pPr>
        <w:spacing w:after="0"/>
        <w:ind w:left="709"/>
      </w:pPr>
      <w:r>
        <w:t>Version is used to check backward compatibility of exported recording/recovery file.</w:t>
      </w:r>
    </w:p>
    <w:p w14:paraId="1D5DDCEF" w14:textId="77777777" w:rsidR="00291758" w:rsidRDefault="00291758" w:rsidP="006B74AE">
      <w:pPr>
        <w:ind w:left="709"/>
      </w:pPr>
    </w:p>
    <w:p w14:paraId="34F18761" w14:textId="77777777" w:rsidR="00291758" w:rsidRDefault="00291758" w:rsidP="006B74AE">
      <w:pPr>
        <w:ind w:left="709"/>
      </w:pPr>
      <w:r>
        <w:t xml:space="preserve">Example: </w:t>
      </w:r>
    </w:p>
    <w:p w14:paraId="30E363D0" w14:textId="77777777" w:rsidR="00291758" w:rsidRDefault="00291758" w:rsidP="006B74AE">
      <w:pPr>
        <w:ind w:left="709"/>
      </w:pPr>
      <w:r w:rsidRPr="00B95AFE">
        <w:t>If “Recording1”/ “Scenario1” file have mouse click action and button “5” of “Calculator” application is added as repository item in mouse click step, button “5” repository item and its parent repository items will be exported on export.</w:t>
      </w:r>
      <w:r>
        <w:t>That is “Calculator.tafcomp” repository file with items button “5” and all its parent repository item will export see the figure shown below.</w:t>
      </w:r>
    </w:p>
    <w:p w14:paraId="1E78F8A8" w14:textId="77777777" w:rsidR="00291758" w:rsidRDefault="00291758" w:rsidP="00291758">
      <w:pPr>
        <w:ind w:left="360"/>
      </w:pPr>
    </w:p>
    <w:p w14:paraId="21E8138F" w14:textId="77777777" w:rsidR="00291758" w:rsidRDefault="00291758" w:rsidP="00291758">
      <w:pPr>
        <w:ind w:left="360"/>
        <w:jc w:val="center"/>
      </w:pPr>
      <w:r w:rsidRPr="00101998">
        <w:rPr>
          <w:noProof/>
          <w:lang w:val="en-IN" w:eastAsia="en-IN"/>
        </w:rPr>
        <w:lastRenderedPageBreak/>
        <w:drawing>
          <wp:inline distT="0" distB="0" distL="0" distR="0" wp14:anchorId="6D7EDD1E" wp14:editId="4AE63C0B">
            <wp:extent cx="6391275" cy="3571875"/>
            <wp:effectExtent l="0" t="0" r="9525" b="9525"/>
            <wp:docPr id="979"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4">
                      <a:extLst>
                        <a:ext uri="{28A0092B-C50C-407E-A947-70E740481C1C}">
                          <a14:useLocalDpi xmlns:a14="http://schemas.microsoft.com/office/drawing/2010/main" val="0"/>
                        </a:ext>
                      </a:extLst>
                    </a:blip>
                    <a:srcRect/>
                    <a:stretch>
                      <a:fillRect/>
                    </a:stretch>
                  </pic:blipFill>
                  <pic:spPr bwMode="auto">
                    <a:xfrm>
                      <a:off x="0" y="0"/>
                      <a:ext cx="6391275" cy="3571875"/>
                    </a:xfrm>
                    <a:prstGeom prst="rect">
                      <a:avLst/>
                    </a:prstGeom>
                    <a:noFill/>
                    <a:ln>
                      <a:noFill/>
                    </a:ln>
                  </pic:spPr>
                </pic:pic>
              </a:graphicData>
            </a:graphic>
          </wp:inline>
        </w:drawing>
      </w:r>
    </w:p>
    <w:p w14:paraId="5F431636" w14:textId="77777777" w:rsidR="00291758" w:rsidRDefault="00291758" w:rsidP="00291758">
      <w:pPr>
        <w:ind w:left="360"/>
      </w:pPr>
    </w:p>
    <w:p w14:paraId="2BB7F77A" w14:textId="77777777" w:rsidR="00291758" w:rsidRDefault="00291758" w:rsidP="006B74AE">
      <w:pPr>
        <w:ind w:left="709"/>
      </w:pPr>
      <w:r>
        <w:t>On “Export” click, below Export Scenarios dialog will open to select single or multiple scenarios to export.</w:t>
      </w:r>
    </w:p>
    <w:p w14:paraId="4B9DBF56" w14:textId="77777777" w:rsidR="00291758" w:rsidRDefault="00291758" w:rsidP="00291758">
      <w:pPr>
        <w:ind w:left="720"/>
        <w:jc w:val="center"/>
      </w:pPr>
      <w:r w:rsidRPr="00101998">
        <w:rPr>
          <w:noProof/>
          <w:lang w:val="en-IN" w:eastAsia="en-IN"/>
        </w:rPr>
        <w:drawing>
          <wp:inline distT="0" distB="0" distL="0" distR="0" wp14:anchorId="0E9458FD" wp14:editId="7D9A4011">
            <wp:extent cx="3524250" cy="3762375"/>
            <wp:effectExtent l="0" t="0" r="0" b="9525"/>
            <wp:docPr id="98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3524250" cy="3762375"/>
                    </a:xfrm>
                    <a:prstGeom prst="rect">
                      <a:avLst/>
                    </a:prstGeom>
                  </pic:spPr>
                </pic:pic>
              </a:graphicData>
            </a:graphic>
          </wp:inline>
        </w:drawing>
      </w:r>
    </w:p>
    <w:p w14:paraId="7DC23309" w14:textId="77777777" w:rsidR="00291758" w:rsidRDefault="00291758" w:rsidP="006B74AE">
      <w:pPr>
        <w:ind w:left="709"/>
      </w:pPr>
      <w:r>
        <w:t>On export click below dialog will open to browse folder to save exported scenarios.</w:t>
      </w:r>
    </w:p>
    <w:p w14:paraId="1E2CD695" w14:textId="77777777" w:rsidR="00291758" w:rsidRDefault="00291758" w:rsidP="00291758">
      <w:pPr>
        <w:jc w:val="center"/>
      </w:pPr>
      <w:r>
        <w:rPr>
          <w:noProof/>
          <w:lang w:val="en-IN" w:eastAsia="en-IN"/>
        </w:rPr>
        <w:lastRenderedPageBreak/>
        <w:drawing>
          <wp:inline distT="0" distB="0" distL="0" distR="0" wp14:anchorId="1F51E7BC" wp14:editId="2198D6B8">
            <wp:extent cx="4283122" cy="3122157"/>
            <wp:effectExtent l="0" t="0" r="3175" b="2540"/>
            <wp:docPr id="981"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4302513" cy="3136292"/>
                    </a:xfrm>
                    <a:prstGeom prst="rect">
                      <a:avLst/>
                    </a:prstGeom>
                    <a:noFill/>
                    <a:ln>
                      <a:noFill/>
                    </a:ln>
                  </pic:spPr>
                </pic:pic>
              </a:graphicData>
            </a:graphic>
          </wp:inline>
        </w:drawing>
      </w:r>
    </w:p>
    <w:p w14:paraId="3930E4C7" w14:textId="77777777" w:rsidR="00291758" w:rsidRDefault="00291758" w:rsidP="006B74AE">
      <w:pPr>
        <w:ind w:left="709"/>
      </w:pPr>
      <w:r>
        <w:t xml:space="preserve">On “OK” click, “Exporting Files”  wait dialog appears and export process starts. All export process related details will appear in below wait dialog. </w:t>
      </w:r>
    </w:p>
    <w:p w14:paraId="23C5672F" w14:textId="77777777" w:rsidR="00291758" w:rsidRDefault="00291758" w:rsidP="006B74AE">
      <w:pPr>
        <w:ind w:left="709"/>
      </w:pPr>
      <w:r>
        <w:t>Abort option is used to abort export process.</w:t>
      </w:r>
    </w:p>
    <w:p w14:paraId="67143516" w14:textId="77777777" w:rsidR="00291758" w:rsidRDefault="00291758" w:rsidP="00291758">
      <w:pPr>
        <w:ind w:left="360"/>
        <w:jc w:val="center"/>
      </w:pPr>
      <w:r w:rsidRPr="00B00953">
        <w:rPr>
          <w:noProof/>
          <w:lang w:val="en-IN" w:eastAsia="en-IN"/>
        </w:rPr>
        <w:drawing>
          <wp:inline distT="0" distB="0" distL="0" distR="0" wp14:anchorId="73558FD2" wp14:editId="7F722522">
            <wp:extent cx="2968661" cy="1398161"/>
            <wp:effectExtent l="0" t="0" r="3175" b="0"/>
            <wp:docPr id="9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2980443" cy="1403710"/>
                    </a:xfrm>
                    <a:prstGeom prst="rect">
                      <a:avLst/>
                    </a:prstGeom>
                    <a:noFill/>
                    <a:ln>
                      <a:noFill/>
                    </a:ln>
                  </pic:spPr>
                </pic:pic>
              </a:graphicData>
            </a:graphic>
          </wp:inline>
        </w:drawing>
      </w:r>
    </w:p>
    <w:p w14:paraId="0D4583FB" w14:textId="77777777" w:rsidR="00291758" w:rsidRDefault="00291758" w:rsidP="006B74AE">
      <w:pPr>
        <w:ind w:left="709"/>
      </w:pPr>
      <w:r>
        <w:t>After export completes Report dialog appears to display failure or successful message of export process see the figure shown below.</w:t>
      </w:r>
    </w:p>
    <w:p w14:paraId="3EE4F8BE" w14:textId="77777777" w:rsidR="00291758" w:rsidRDefault="00291758" w:rsidP="00291758">
      <w:pPr>
        <w:ind w:left="360"/>
        <w:jc w:val="center"/>
      </w:pPr>
      <w:r w:rsidRPr="00B00953">
        <w:rPr>
          <w:noProof/>
          <w:lang w:val="en-IN" w:eastAsia="en-IN"/>
        </w:rPr>
        <w:lastRenderedPageBreak/>
        <w:drawing>
          <wp:inline distT="0" distB="0" distL="0" distR="0" wp14:anchorId="7D2B1A47" wp14:editId="590796D1">
            <wp:extent cx="4001532" cy="2928213"/>
            <wp:effectExtent l="0" t="0" r="0" b="5715"/>
            <wp:docPr id="9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4014930" cy="2938018"/>
                    </a:xfrm>
                    <a:prstGeom prst="rect">
                      <a:avLst/>
                    </a:prstGeom>
                    <a:noFill/>
                    <a:ln>
                      <a:noFill/>
                    </a:ln>
                  </pic:spPr>
                </pic:pic>
              </a:graphicData>
            </a:graphic>
          </wp:inline>
        </w:drawing>
      </w:r>
    </w:p>
    <w:p w14:paraId="71277294" w14:textId="77777777" w:rsidR="00291758" w:rsidRDefault="00291758" w:rsidP="00291758">
      <w:pPr>
        <w:ind w:left="360"/>
      </w:pPr>
    </w:p>
    <w:p w14:paraId="116384A4" w14:textId="77777777" w:rsidR="00291758" w:rsidRDefault="00291758" w:rsidP="006B74AE">
      <w:pPr>
        <w:ind w:left="709"/>
      </w:pPr>
      <w:proofErr w:type="gramStart"/>
      <w:r>
        <w:t>Similarly</w:t>
      </w:r>
      <w:proofErr w:type="gramEnd"/>
      <w:r>
        <w:t xml:space="preserve"> if user export Recovery file then it is saved with name “Scenario1_16.4.5.0.cszip”. </w:t>
      </w:r>
    </w:p>
    <w:p w14:paraId="31E43835" w14:textId="77777777" w:rsidR="00291758" w:rsidRDefault="00291758" w:rsidP="00291758">
      <w:pPr>
        <w:ind w:left="360"/>
        <w:jc w:val="center"/>
      </w:pPr>
      <w:r w:rsidRPr="008D597D">
        <w:rPr>
          <w:noProof/>
        </w:rPr>
        <w:t xml:space="preserve"> </w:t>
      </w:r>
      <w:r w:rsidRPr="00101998">
        <w:rPr>
          <w:noProof/>
          <w:lang w:val="en-IN" w:eastAsia="en-IN"/>
        </w:rPr>
        <w:drawing>
          <wp:inline distT="0" distB="0" distL="0" distR="0" wp14:anchorId="71CE62EF" wp14:editId="1331A75F">
            <wp:extent cx="4467225" cy="742950"/>
            <wp:effectExtent l="0" t="0" r="9525" b="0"/>
            <wp:docPr id="98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6"/>
                    <a:stretch>
                      <a:fillRect/>
                    </a:stretch>
                  </pic:blipFill>
                  <pic:spPr>
                    <a:xfrm>
                      <a:off x="0" y="0"/>
                      <a:ext cx="4467225" cy="742950"/>
                    </a:xfrm>
                    <a:prstGeom prst="rect">
                      <a:avLst/>
                    </a:prstGeom>
                  </pic:spPr>
                </pic:pic>
              </a:graphicData>
            </a:graphic>
          </wp:inline>
        </w:drawing>
      </w:r>
    </w:p>
    <w:p w14:paraId="1B4D1EAD" w14:textId="77777777" w:rsidR="00291758" w:rsidRDefault="00291758" w:rsidP="006B74AE">
      <w:pPr>
        <w:ind w:left="709"/>
      </w:pPr>
      <w:r>
        <w:t>NOTE: Do not rename “Scenario1_16.4.5.0.cszip” file name as it is used for backward conversion.</w:t>
      </w:r>
    </w:p>
    <w:p w14:paraId="2B9B0534" w14:textId="30516A78" w:rsidR="00291758" w:rsidRDefault="004D58AC" w:rsidP="00B10902">
      <w:pPr>
        <w:pStyle w:val="af3"/>
        <w:numPr>
          <w:ilvl w:val="0"/>
          <w:numId w:val="112"/>
        </w:numPr>
        <w:spacing w:after="0" w:line="240" w:lineRule="auto"/>
        <w:jc w:val="both"/>
        <w:rPr>
          <w:lang w:eastAsia="ja-JP"/>
        </w:rPr>
      </w:pPr>
      <w:r>
        <w:rPr>
          <w:lang w:eastAsia="ja-JP"/>
        </w:rPr>
        <w:t>Ex</w:t>
      </w:r>
      <w:r w:rsidR="00291758" w:rsidRPr="00531F50">
        <w:rPr>
          <w:lang w:eastAsia="ja-JP"/>
        </w:rPr>
        <w:t>po</w:t>
      </w:r>
      <w:r w:rsidR="00291758">
        <w:rPr>
          <w:lang w:eastAsia="ja-JP"/>
        </w:rPr>
        <w:t>t</w:t>
      </w:r>
      <w:r w:rsidR="00291758" w:rsidRPr="00531F50">
        <w:rPr>
          <w:lang w:eastAsia="ja-JP"/>
        </w:rPr>
        <w:t xml:space="preserve"> from ProjectView</w:t>
      </w:r>
    </w:p>
    <w:p w14:paraId="3BAFA5E4" w14:textId="04ACB404" w:rsidR="004D58AC" w:rsidRDefault="004D58AC" w:rsidP="00482BD7">
      <w:pPr>
        <w:pStyle w:val="af3"/>
        <w:ind w:left="777"/>
      </w:pPr>
      <w:r w:rsidRPr="004D58AC">
        <w:t xml:space="preserve">Select the Recording/Scenario folder you want to export in the project </w:t>
      </w:r>
      <w:proofErr w:type="gramStart"/>
      <w:r w:rsidRPr="004D58AC">
        <w:t>view, and</w:t>
      </w:r>
      <w:proofErr w:type="gramEnd"/>
      <w:r w:rsidRPr="004D58AC">
        <w:t xml:space="preserve"> select [Export] from the context menu. After that, the folder selection dialog will be displayed in the same way as when exporting from the test suite screen, and the procedure will be the same.</w:t>
      </w:r>
    </w:p>
    <w:p w14:paraId="395C68DF" w14:textId="71D83D24" w:rsidR="001D2857" w:rsidRDefault="004D58AC" w:rsidP="00684B27">
      <w:pPr>
        <w:pStyle w:val="af3"/>
        <w:jc w:val="center"/>
      </w:pPr>
      <w:r>
        <w:rPr>
          <w:rFonts w:hint="eastAsia"/>
          <w:noProof/>
          <w:lang w:val="en-IN" w:eastAsia="en-IN"/>
        </w:rPr>
        <w:drawing>
          <wp:inline distT="0" distB="0" distL="0" distR="0" wp14:anchorId="1625A235" wp14:editId="72EE9A03">
            <wp:extent cx="2943225" cy="2857500"/>
            <wp:effectExtent l="0" t="0" r="9525" b="0"/>
            <wp:docPr id="985" name="図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2943225" cy="2857500"/>
                    </a:xfrm>
                    <a:prstGeom prst="rect">
                      <a:avLst/>
                    </a:prstGeom>
                    <a:noFill/>
                    <a:ln>
                      <a:noFill/>
                    </a:ln>
                  </pic:spPr>
                </pic:pic>
              </a:graphicData>
            </a:graphic>
          </wp:inline>
        </w:drawing>
      </w:r>
    </w:p>
    <w:p w14:paraId="0FAE7B8D" w14:textId="130610D5" w:rsidR="004D58AC" w:rsidRDefault="004D58AC" w:rsidP="00684B27">
      <w:pPr>
        <w:pStyle w:val="af3"/>
        <w:jc w:val="center"/>
      </w:pPr>
      <w:r>
        <w:rPr>
          <w:rFonts w:ascii="Meiryo UI" w:hAnsi="Meiryo UI" w:cs="Meiryo UI"/>
          <w:noProof/>
          <w:lang w:val="en-IN" w:eastAsia="en-IN"/>
        </w:rPr>
        <w:lastRenderedPageBreak/>
        <w:drawing>
          <wp:inline distT="0" distB="0" distL="0" distR="0" wp14:anchorId="35128A21" wp14:editId="46974F43">
            <wp:extent cx="3181350" cy="3886200"/>
            <wp:effectExtent l="0" t="0" r="0" b="0"/>
            <wp:docPr id="987" name="図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8">
                      <a:extLst>
                        <a:ext uri="{28A0092B-C50C-407E-A947-70E740481C1C}">
                          <a14:useLocalDpi xmlns:a14="http://schemas.microsoft.com/office/drawing/2010/main" val="0"/>
                        </a:ext>
                      </a:extLst>
                    </a:blip>
                    <a:srcRect/>
                    <a:stretch>
                      <a:fillRect/>
                    </a:stretch>
                  </pic:blipFill>
                  <pic:spPr bwMode="auto">
                    <a:xfrm>
                      <a:off x="0" y="0"/>
                      <a:ext cx="3181350" cy="3886200"/>
                    </a:xfrm>
                    <a:prstGeom prst="rect">
                      <a:avLst/>
                    </a:prstGeom>
                    <a:noFill/>
                    <a:ln>
                      <a:noFill/>
                    </a:ln>
                  </pic:spPr>
                </pic:pic>
              </a:graphicData>
            </a:graphic>
          </wp:inline>
        </w:drawing>
      </w:r>
    </w:p>
    <w:p w14:paraId="292FF57A" w14:textId="2AD603C3" w:rsidR="001D2857" w:rsidRDefault="001D2857" w:rsidP="0072434C">
      <w:pPr>
        <w:pStyle w:val="2"/>
      </w:pPr>
      <w:bookmarkStart w:id="3255" w:name="_Ref33787490"/>
      <w:bookmarkStart w:id="3256" w:name="_Toc174035282"/>
      <w:r>
        <w:t>Import Recording and Recovery</w:t>
      </w:r>
      <w:bookmarkEnd w:id="3255"/>
      <w:bookmarkEnd w:id="3256"/>
    </w:p>
    <w:p w14:paraId="2FE90138" w14:textId="46A78C5F" w:rsidR="00E4383B" w:rsidRDefault="00E4383B" w:rsidP="00C302C9">
      <w:r>
        <w:t xml:space="preserve">Import recording or recovery file and all attached repository items with it. Single recording or recovery exported file can be imported at a time. Right click on </w:t>
      </w:r>
      <w:r w:rsidR="00EE6C75">
        <w:t>TestC</w:t>
      </w:r>
      <w:r>
        <w:t>ase of TestSuite to import recording or right click on Recovery of Recover</w:t>
      </w:r>
      <w:r w:rsidR="00CA105F">
        <w:t>y</w:t>
      </w:r>
      <w:r>
        <w:t>Suite to import scenario file.</w:t>
      </w:r>
    </w:p>
    <w:p w14:paraId="61A44DEA" w14:textId="77777777" w:rsidR="00291758" w:rsidRDefault="00291758" w:rsidP="00C302C9">
      <w:r w:rsidRPr="00531F50">
        <w:t xml:space="preserve">Single Recording/Recovery can be </w:t>
      </w:r>
      <w:r>
        <w:t xml:space="preserve">exported from </w:t>
      </w:r>
      <w:r w:rsidRPr="00531F50">
        <w:t xml:space="preserve">the </w:t>
      </w:r>
      <w:r>
        <w:t>“TestSuite”</w:t>
      </w:r>
      <w:r w:rsidRPr="00531F50">
        <w:t xml:space="preserve"> and the </w:t>
      </w:r>
      <w:r>
        <w:t>“P</w:t>
      </w:r>
      <w:r w:rsidRPr="00531F50">
        <w:t>roject</w:t>
      </w:r>
      <w:r>
        <w:t>View “</w:t>
      </w:r>
      <w:r w:rsidRPr="00531F50">
        <w:t>.</w:t>
      </w:r>
    </w:p>
    <w:p w14:paraId="783431EA" w14:textId="72BECEB3" w:rsidR="00531F50" w:rsidRPr="006D3672" w:rsidRDefault="00531F50" w:rsidP="006D3672">
      <w:pPr>
        <w:spacing w:after="0" w:line="240" w:lineRule="auto"/>
        <w:jc w:val="both"/>
        <w:rPr>
          <w:b/>
          <w:bCs/>
          <w:u w:val="single"/>
          <w:lang w:eastAsia="ja-JP"/>
        </w:rPr>
      </w:pPr>
      <w:r w:rsidRPr="006D3672">
        <w:rPr>
          <w:b/>
          <w:bCs/>
          <w:u w:val="single"/>
          <w:lang w:eastAsia="ja-JP"/>
        </w:rPr>
        <w:t xml:space="preserve">Import from </w:t>
      </w:r>
      <w:r w:rsidRPr="006D3672">
        <w:rPr>
          <w:b/>
          <w:bCs/>
          <w:u w:val="single"/>
        </w:rPr>
        <w:t>TestSuite</w:t>
      </w:r>
    </w:p>
    <w:p w14:paraId="18E08827" w14:textId="7D0FBE71" w:rsidR="00EE6C75" w:rsidRDefault="00EE6C75" w:rsidP="006D3672">
      <w:r>
        <w:t>Open “TestSuite” and right click on any “TestCase” will display “Import” option</w:t>
      </w:r>
      <w:r w:rsidR="00605AAA">
        <w:t xml:space="preserve"> see the figure shown below</w:t>
      </w:r>
      <w:r>
        <w:t>.</w:t>
      </w:r>
    </w:p>
    <w:p w14:paraId="21D26818" w14:textId="7459D474" w:rsidR="00EE6C75" w:rsidRDefault="00EE6C75" w:rsidP="00482BD7">
      <w:pPr>
        <w:ind w:leftChars="264" w:left="581"/>
        <w:jc w:val="center"/>
      </w:pPr>
      <w:r>
        <w:rPr>
          <w:noProof/>
          <w:lang w:val="en-IN" w:eastAsia="en-IN"/>
        </w:rPr>
        <w:drawing>
          <wp:inline distT="0" distB="0" distL="0" distR="0" wp14:anchorId="7B8682BC" wp14:editId="35C8A604">
            <wp:extent cx="4868006" cy="2094708"/>
            <wp:effectExtent l="0" t="0" r="0" b="127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4871700" cy="2096297"/>
                    </a:xfrm>
                    <a:prstGeom prst="rect">
                      <a:avLst/>
                    </a:prstGeom>
                    <a:noFill/>
                    <a:ln>
                      <a:noFill/>
                    </a:ln>
                  </pic:spPr>
                </pic:pic>
              </a:graphicData>
            </a:graphic>
          </wp:inline>
        </w:drawing>
      </w:r>
    </w:p>
    <w:p w14:paraId="1FF0194B" w14:textId="4A1AD8F7" w:rsidR="00EE6C75" w:rsidRDefault="00EE6C75" w:rsidP="006D3672">
      <w:r>
        <w:t>Similarly, open “RecoverySuite” and right click on any “Recovery” will display “Import” option</w:t>
      </w:r>
      <w:r w:rsidR="007C6517">
        <w:t xml:space="preserve"> see the figure shown below</w:t>
      </w:r>
      <w:r>
        <w:t xml:space="preserve">. </w:t>
      </w:r>
    </w:p>
    <w:p w14:paraId="7E3F72B1" w14:textId="5F42BAA2" w:rsidR="00C85573" w:rsidRDefault="00EE6C75" w:rsidP="006D3672">
      <w:pPr>
        <w:ind w:leftChars="264" w:left="581"/>
        <w:jc w:val="center"/>
      </w:pPr>
      <w:r>
        <w:rPr>
          <w:noProof/>
          <w:lang w:val="en-IN" w:eastAsia="en-IN"/>
        </w:rPr>
        <w:lastRenderedPageBreak/>
        <w:drawing>
          <wp:inline distT="0" distB="0" distL="0" distR="0" wp14:anchorId="5C8C812E" wp14:editId="6D95B7C6">
            <wp:extent cx="4742991" cy="1927648"/>
            <wp:effectExtent l="0" t="0" r="63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4753556" cy="1931942"/>
                    </a:xfrm>
                    <a:prstGeom prst="rect">
                      <a:avLst/>
                    </a:prstGeom>
                    <a:noFill/>
                    <a:ln>
                      <a:noFill/>
                    </a:ln>
                  </pic:spPr>
                </pic:pic>
              </a:graphicData>
            </a:graphic>
          </wp:inline>
        </w:drawing>
      </w:r>
    </w:p>
    <w:p w14:paraId="3D3D006C" w14:textId="77777777" w:rsidR="006D3672" w:rsidRDefault="00C85573" w:rsidP="006D3672">
      <w:r>
        <w:t>On “Import” click, File dialog prompts to select exported “.crzip” file of recording</w:t>
      </w:r>
      <w:r w:rsidR="00463F0D">
        <w:t xml:space="preserve"> and “.cszip”</w:t>
      </w:r>
      <w:r w:rsidR="00BE4657">
        <w:t xml:space="preserve">for </w:t>
      </w:r>
      <w:r>
        <w:t>recovery.</w:t>
      </w:r>
    </w:p>
    <w:p w14:paraId="5D6E1E9C" w14:textId="4FFD2338" w:rsidR="00C85573" w:rsidRDefault="00C85573" w:rsidP="006D3672">
      <w:r>
        <w:t xml:space="preserve">Select </w:t>
      </w:r>
      <w:r w:rsidR="00DF0A01">
        <w:t>recording/recovery “.crzip”</w:t>
      </w:r>
      <w:r w:rsidR="00035FED">
        <w:t>/”.cszip”</w:t>
      </w:r>
      <w:r w:rsidR="00DF0A01">
        <w:t xml:space="preserve"> file from</w:t>
      </w:r>
      <w:r>
        <w:t xml:space="preserve"> location and click “</w:t>
      </w:r>
      <w:r w:rsidR="000E3CA5">
        <w:t>Open</w:t>
      </w:r>
      <w:r>
        <w:t xml:space="preserve">” will </w:t>
      </w:r>
      <w:r w:rsidR="00DF0A01">
        <w:t>start importing recording/recovery files.</w:t>
      </w:r>
      <w:r>
        <w:t xml:space="preserve"> </w:t>
      </w:r>
    </w:p>
    <w:p w14:paraId="649924EE" w14:textId="77777777" w:rsidR="006822B4" w:rsidRDefault="006822B4" w:rsidP="00482BD7">
      <w:pPr>
        <w:ind w:leftChars="264" w:left="581"/>
        <w:jc w:val="center"/>
      </w:pPr>
      <w:r>
        <w:rPr>
          <w:noProof/>
          <w:lang w:val="en-IN" w:eastAsia="en-IN"/>
        </w:rPr>
        <w:drawing>
          <wp:inline distT="0" distB="0" distL="0" distR="0" wp14:anchorId="088E0E2B" wp14:editId="23B81C58">
            <wp:extent cx="4001663" cy="2727692"/>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1">
                      <a:extLst>
                        <a:ext uri="{28A0092B-C50C-407E-A947-70E740481C1C}">
                          <a14:useLocalDpi xmlns:a14="http://schemas.microsoft.com/office/drawing/2010/main" val="0"/>
                        </a:ext>
                      </a:extLst>
                    </a:blip>
                    <a:srcRect/>
                    <a:stretch>
                      <a:fillRect/>
                    </a:stretch>
                  </pic:blipFill>
                  <pic:spPr bwMode="auto">
                    <a:xfrm>
                      <a:off x="0" y="0"/>
                      <a:ext cx="4009172" cy="2732811"/>
                    </a:xfrm>
                    <a:prstGeom prst="rect">
                      <a:avLst/>
                    </a:prstGeom>
                    <a:noFill/>
                    <a:ln>
                      <a:noFill/>
                    </a:ln>
                  </pic:spPr>
                </pic:pic>
              </a:graphicData>
            </a:graphic>
          </wp:inline>
        </w:drawing>
      </w:r>
    </w:p>
    <w:p w14:paraId="622AABA1" w14:textId="77777777" w:rsidR="000E3CA5" w:rsidRDefault="000E3CA5" w:rsidP="00482BD7">
      <w:pPr>
        <w:ind w:leftChars="264" w:left="581"/>
      </w:pPr>
    </w:p>
    <w:p w14:paraId="1A073248" w14:textId="77777777" w:rsidR="000E3CA5" w:rsidRDefault="000E3CA5" w:rsidP="006D3672">
      <w:r>
        <w:t xml:space="preserve">On “Open” click, wait dialog appears and import process starts. All import process related details will appear in below wait dialog. </w:t>
      </w:r>
    </w:p>
    <w:p w14:paraId="2120B220" w14:textId="77777777" w:rsidR="000E3CA5" w:rsidRDefault="000E3CA5" w:rsidP="006D3672">
      <w:r>
        <w:t>Abort option is used to abort import process.  In case of abort import process current concord project may not work properly.</w:t>
      </w:r>
    </w:p>
    <w:p w14:paraId="7E5E316A" w14:textId="45D3AC20" w:rsidR="000E3CA5" w:rsidRDefault="000E3CA5" w:rsidP="006D3672">
      <w:r>
        <w:t xml:space="preserve">If import </w:t>
      </w:r>
      <w:proofErr w:type="gramStart"/>
      <w:r>
        <w:t>aborted</w:t>
      </w:r>
      <w:proofErr w:type="gramEnd"/>
      <w:r>
        <w:t xml:space="preserve"> then user need to take backup solution of current open concord project. Path of backup solution will display in Repo</w:t>
      </w:r>
      <w:r w:rsidR="009C4FA8">
        <w:t>r</w:t>
      </w:r>
      <w:r>
        <w:t>t dialog.</w:t>
      </w:r>
    </w:p>
    <w:p w14:paraId="7E9AADC2" w14:textId="77777777" w:rsidR="006822B4" w:rsidRDefault="006822B4" w:rsidP="00482BD7">
      <w:pPr>
        <w:ind w:leftChars="264" w:left="581"/>
        <w:jc w:val="center"/>
      </w:pPr>
      <w:r>
        <w:rPr>
          <w:noProof/>
          <w:lang w:val="en-IN" w:eastAsia="en-IN"/>
        </w:rPr>
        <w:lastRenderedPageBreak/>
        <w:drawing>
          <wp:inline distT="0" distB="0" distL="0" distR="0" wp14:anchorId="527EBE76" wp14:editId="692427B8">
            <wp:extent cx="3022767" cy="1400412"/>
            <wp:effectExtent l="0" t="0" r="6350" b="952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3031692" cy="1404547"/>
                    </a:xfrm>
                    <a:prstGeom prst="rect">
                      <a:avLst/>
                    </a:prstGeom>
                    <a:noFill/>
                    <a:ln>
                      <a:noFill/>
                    </a:ln>
                  </pic:spPr>
                </pic:pic>
              </a:graphicData>
            </a:graphic>
          </wp:inline>
        </w:drawing>
      </w:r>
    </w:p>
    <w:p w14:paraId="0F08EE3B" w14:textId="4348F794" w:rsidR="000E3CA5" w:rsidRDefault="000E3CA5" w:rsidP="006D3672">
      <w:r>
        <w:t xml:space="preserve">If import failed or </w:t>
      </w:r>
      <w:r w:rsidR="002D5DA0">
        <w:t>aborted,</w:t>
      </w:r>
      <w:r>
        <w:t xml:space="preserve"> then take backup solution and close current open concord project.</w:t>
      </w:r>
    </w:p>
    <w:p w14:paraId="64A7FF8F" w14:textId="77777777" w:rsidR="000E3CA5" w:rsidRDefault="000E3CA5" w:rsidP="00482BD7">
      <w:pPr>
        <w:ind w:leftChars="264" w:left="581"/>
        <w:jc w:val="center"/>
      </w:pPr>
      <w:r>
        <w:rPr>
          <w:noProof/>
          <w:lang w:val="en-IN" w:eastAsia="en-IN"/>
        </w:rPr>
        <w:drawing>
          <wp:inline distT="0" distB="0" distL="0" distR="0" wp14:anchorId="16BA0D1E" wp14:editId="2B14B030">
            <wp:extent cx="3705141" cy="2656237"/>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3">
                      <a:extLst>
                        <a:ext uri="{28A0092B-C50C-407E-A947-70E740481C1C}">
                          <a14:useLocalDpi xmlns:a14="http://schemas.microsoft.com/office/drawing/2010/main" val="0"/>
                        </a:ext>
                      </a:extLst>
                    </a:blip>
                    <a:srcRect/>
                    <a:stretch>
                      <a:fillRect/>
                    </a:stretch>
                  </pic:blipFill>
                  <pic:spPr bwMode="auto">
                    <a:xfrm>
                      <a:off x="0" y="0"/>
                      <a:ext cx="3739910" cy="2681163"/>
                    </a:xfrm>
                    <a:prstGeom prst="rect">
                      <a:avLst/>
                    </a:prstGeom>
                    <a:noFill/>
                    <a:ln>
                      <a:noFill/>
                    </a:ln>
                  </pic:spPr>
                </pic:pic>
              </a:graphicData>
            </a:graphic>
          </wp:inline>
        </w:drawing>
      </w:r>
    </w:p>
    <w:p w14:paraId="1C03FEA6" w14:textId="0939EBA2" w:rsidR="000E3CA5" w:rsidRPr="00B00953" w:rsidRDefault="000E3CA5" w:rsidP="006D3672">
      <w:r w:rsidRPr="00B00953">
        <w:t xml:space="preserve">Any failure or successful import process messages will display in </w:t>
      </w:r>
      <w:r w:rsidR="0062061D">
        <w:t>R</w:t>
      </w:r>
      <w:r w:rsidRPr="00B00953">
        <w:t>eport dialog as shown in above screenshot.</w:t>
      </w:r>
    </w:p>
    <w:p w14:paraId="604CD6C8" w14:textId="77777777" w:rsidR="000C6DA4" w:rsidRPr="00B00953" w:rsidRDefault="000C6DA4" w:rsidP="006D3672">
      <w:pPr>
        <w:ind w:leftChars="193" w:left="425"/>
        <w:rPr>
          <w:b/>
          <w:sz w:val="24"/>
          <w:szCs w:val="24"/>
        </w:rPr>
      </w:pPr>
      <w:r w:rsidRPr="00B00953">
        <w:rPr>
          <w:b/>
          <w:sz w:val="24"/>
          <w:szCs w:val="24"/>
        </w:rPr>
        <w:t>Import Recording:</w:t>
      </w:r>
    </w:p>
    <w:p w14:paraId="7ED8A47F" w14:textId="60D05B11" w:rsidR="000C6DA4" w:rsidRDefault="000C6DA4" w:rsidP="006D3672">
      <w:pPr>
        <w:ind w:leftChars="193" w:left="425"/>
      </w:pPr>
      <w:r>
        <w:t xml:space="preserve">It imports recording files, repository items linked in recording and recovery scenario files linked with recording. If no recovery scenario file is linked with </w:t>
      </w:r>
      <w:proofErr w:type="gramStart"/>
      <w:r>
        <w:t>recording</w:t>
      </w:r>
      <w:proofErr w:type="gramEnd"/>
      <w:r>
        <w:t xml:space="preserve"> then scenario files will not import.</w:t>
      </w:r>
    </w:p>
    <w:p w14:paraId="582BA747" w14:textId="34427817" w:rsidR="00873F58" w:rsidRDefault="00873F58" w:rsidP="006D3672">
      <w:pPr>
        <w:ind w:leftChars="193" w:left="425"/>
      </w:pPr>
      <w:r>
        <w:t xml:space="preserve">If recording file which is importing is already present in current </w:t>
      </w:r>
      <w:r w:rsidR="002D5DA0">
        <w:t>project,</w:t>
      </w:r>
      <w:r>
        <w:t xml:space="preserve"> then it will rename imported recording file name.</w:t>
      </w:r>
    </w:p>
    <w:p w14:paraId="1DBD3479" w14:textId="77777777" w:rsidR="00873F58" w:rsidRDefault="00873F58" w:rsidP="006D3672">
      <w:pPr>
        <w:ind w:leftChars="193" w:left="425"/>
      </w:pPr>
      <w:r>
        <w:t>Example:</w:t>
      </w:r>
    </w:p>
    <w:p w14:paraId="7E92CC16" w14:textId="7505C6D2" w:rsidR="00873F58" w:rsidRDefault="00873F58" w:rsidP="006D3672">
      <w:pPr>
        <w:ind w:leftChars="193" w:left="425"/>
      </w:pPr>
      <w:r>
        <w:t xml:space="preserve">If current project </w:t>
      </w:r>
      <w:proofErr w:type="gramStart"/>
      <w:r>
        <w:t>have</w:t>
      </w:r>
      <w:proofErr w:type="gramEnd"/>
      <w:r>
        <w:t xml:space="preserve"> “Recording1” file present and imported “.crzip” also contains “Recording1” file then it will increment file name using auto number and rename imported recording file name to “Recording2”.</w:t>
      </w:r>
    </w:p>
    <w:p w14:paraId="60AC68CB" w14:textId="77777777" w:rsidR="00264D4C" w:rsidRPr="00B00953" w:rsidRDefault="00264D4C" w:rsidP="006D3672">
      <w:pPr>
        <w:ind w:leftChars="193" w:left="425"/>
        <w:rPr>
          <w:b/>
          <w:sz w:val="24"/>
          <w:szCs w:val="24"/>
        </w:rPr>
      </w:pPr>
      <w:r w:rsidRPr="00B00953">
        <w:rPr>
          <w:b/>
          <w:sz w:val="24"/>
          <w:szCs w:val="24"/>
        </w:rPr>
        <w:t>Import Recovery:</w:t>
      </w:r>
    </w:p>
    <w:p w14:paraId="513D16E0" w14:textId="79A95687" w:rsidR="00264D4C" w:rsidRDefault="00264D4C" w:rsidP="006D3672">
      <w:pPr>
        <w:ind w:leftChars="193" w:left="425"/>
      </w:pPr>
      <w:r>
        <w:t>It imports recovery files and repository items linked in recovery. It will not import recording files in import of recovery.</w:t>
      </w:r>
    </w:p>
    <w:p w14:paraId="2FA37521" w14:textId="77777777" w:rsidR="00873F58" w:rsidRDefault="00873F58" w:rsidP="006D3672">
      <w:pPr>
        <w:ind w:leftChars="193" w:left="425"/>
      </w:pPr>
      <w:r>
        <w:t xml:space="preserve">If scenario file which is importing is already present in current </w:t>
      </w:r>
      <w:proofErr w:type="gramStart"/>
      <w:r>
        <w:t>project</w:t>
      </w:r>
      <w:proofErr w:type="gramEnd"/>
      <w:r>
        <w:t xml:space="preserve"> then it will rename imported scenario file name.</w:t>
      </w:r>
    </w:p>
    <w:p w14:paraId="2CD14017" w14:textId="77777777" w:rsidR="00873F58" w:rsidRDefault="00873F58" w:rsidP="006D3672">
      <w:pPr>
        <w:ind w:leftChars="193" w:left="425"/>
      </w:pPr>
      <w:r>
        <w:t>Example:</w:t>
      </w:r>
    </w:p>
    <w:p w14:paraId="729488AC" w14:textId="70697D24" w:rsidR="00873F58" w:rsidRDefault="00873F58" w:rsidP="006D3672">
      <w:pPr>
        <w:ind w:leftChars="193" w:left="425"/>
      </w:pPr>
      <w:r>
        <w:lastRenderedPageBreak/>
        <w:t xml:space="preserve">If current project </w:t>
      </w:r>
      <w:proofErr w:type="gramStart"/>
      <w:r>
        <w:t>have</w:t>
      </w:r>
      <w:proofErr w:type="gramEnd"/>
      <w:r>
        <w:t xml:space="preserve"> “Scenario1” file present and imported “.c</w:t>
      </w:r>
      <w:r w:rsidR="00C476DB">
        <w:t>s</w:t>
      </w:r>
      <w:r>
        <w:t>zip” also contains “Scenario1” file then it will increment file name using auto number and rename imported scenario file name to “Scenario2”.</w:t>
      </w:r>
    </w:p>
    <w:p w14:paraId="474C11EA" w14:textId="77777777" w:rsidR="00092365" w:rsidRPr="00B00953" w:rsidRDefault="00092365" w:rsidP="006D3672">
      <w:pPr>
        <w:ind w:leftChars="193" w:left="425"/>
        <w:rPr>
          <w:b/>
          <w:sz w:val="24"/>
          <w:szCs w:val="24"/>
        </w:rPr>
      </w:pPr>
      <w:r w:rsidRPr="00B00953">
        <w:rPr>
          <w:b/>
          <w:sz w:val="24"/>
          <w:szCs w:val="24"/>
        </w:rPr>
        <w:t>Import Repository:</w:t>
      </w:r>
    </w:p>
    <w:p w14:paraId="4C581958" w14:textId="0E79A49A" w:rsidR="00092365" w:rsidRDefault="00092365" w:rsidP="006D3672">
      <w:pPr>
        <w:ind w:leftChars="193" w:left="425"/>
      </w:pPr>
      <w:r>
        <w:t>It imports repository files into current concord project. All import repository items will merge into current concord project repository.</w:t>
      </w:r>
    </w:p>
    <w:p w14:paraId="6AD12EEA" w14:textId="77777777" w:rsidR="00092365" w:rsidRDefault="00092365" w:rsidP="006D3672">
      <w:pPr>
        <w:ind w:leftChars="193" w:left="425"/>
      </w:pPr>
      <w:r>
        <w:t>Example:</w:t>
      </w:r>
    </w:p>
    <w:p w14:paraId="7601C110" w14:textId="6BAC6622" w:rsidR="00092365" w:rsidRDefault="00092365" w:rsidP="006D3672">
      <w:pPr>
        <w:ind w:leftChars="193" w:left="425"/>
      </w:pPr>
      <w:r>
        <w:t xml:space="preserve">If current concord project </w:t>
      </w:r>
      <w:proofErr w:type="gramStart"/>
      <w:r>
        <w:t>have</w:t>
      </w:r>
      <w:proofErr w:type="gramEnd"/>
      <w:r>
        <w:t xml:space="preserve"> “Calculator” repository and import “.crzip” file also contains “Calculator” repository and both file are similar then both files will be merge into current project repository. </w:t>
      </w:r>
    </w:p>
    <w:p w14:paraId="3C587EF8" w14:textId="4FD71D69" w:rsidR="00092365" w:rsidRDefault="00092365" w:rsidP="006D3672">
      <w:pPr>
        <w:ind w:leftChars="193" w:left="425"/>
      </w:pPr>
      <w:r>
        <w:t xml:space="preserve">If repository </w:t>
      </w:r>
      <w:r w:rsidR="002D5DA0">
        <w:t>is</w:t>
      </w:r>
      <w:r>
        <w:t xml:space="preserve"> not </w:t>
      </w:r>
      <w:proofErr w:type="gramStart"/>
      <w:r>
        <w:t>same</w:t>
      </w:r>
      <w:proofErr w:type="gramEnd"/>
      <w:r>
        <w:t xml:space="preserve"> then imported repository file will be added as new repository file in current project. Name of imported repository file will change to “Calculator1” because “Calculator” repository file name is already present in current project.</w:t>
      </w:r>
    </w:p>
    <w:p w14:paraId="2A0BC92F" w14:textId="77777777" w:rsidR="00EC427B" w:rsidRDefault="00EC427B" w:rsidP="006D3672">
      <w:pPr>
        <w:ind w:leftChars="193" w:left="425"/>
      </w:pPr>
    </w:p>
    <w:p w14:paraId="2131E8CB" w14:textId="77777777" w:rsidR="00EC427B" w:rsidRPr="00092365" w:rsidRDefault="00EC427B" w:rsidP="00482BD7">
      <w:pPr>
        <w:ind w:leftChars="264" w:left="581"/>
        <w:jc w:val="center"/>
      </w:pPr>
      <w:r>
        <w:rPr>
          <w:noProof/>
          <w:lang w:val="en-IN" w:eastAsia="en-IN"/>
        </w:rPr>
        <w:drawing>
          <wp:inline distT="0" distB="0" distL="0" distR="0" wp14:anchorId="688FA436" wp14:editId="53B7DBF5">
            <wp:extent cx="6315740" cy="2626360"/>
            <wp:effectExtent l="0" t="0" r="8890" b="254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4">
                      <a:extLst>
                        <a:ext uri="{28A0092B-C50C-407E-A947-70E740481C1C}">
                          <a14:useLocalDpi xmlns:a14="http://schemas.microsoft.com/office/drawing/2010/main" val="0"/>
                        </a:ext>
                      </a:extLst>
                    </a:blip>
                    <a:srcRect/>
                    <a:stretch>
                      <a:fillRect/>
                    </a:stretch>
                  </pic:blipFill>
                  <pic:spPr bwMode="auto">
                    <a:xfrm>
                      <a:off x="0" y="0"/>
                      <a:ext cx="6322731" cy="2629267"/>
                    </a:xfrm>
                    <a:prstGeom prst="rect">
                      <a:avLst/>
                    </a:prstGeom>
                    <a:noFill/>
                    <a:ln>
                      <a:noFill/>
                    </a:ln>
                  </pic:spPr>
                </pic:pic>
              </a:graphicData>
            </a:graphic>
          </wp:inline>
        </w:drawing>
      </w:r>
    </w:p>
    <w:p w14:paraId="12BC699F" w14:textId="77777777" w:rsidR="00264D4C" w:rsidRDefault="00EC427B" w:rsidP="00482BD7">
      <w:pPr>
        <w:ind w:leftChars="264" w:left="581"/>
      </w:pPr>
      <w:r>
        <w:t>After successful import of recording, scenario and repository</w:t>
      </w:r>
      <w:r w:rsidR="002E5D66">
        <w:t>,</w:t>
      </w:r>
      <w:r>
        <w:t xml:space="preserve"> files will be added in </w:t>
      </w:r>
      <w:r w:rsidR="002E5D66">
        <w:t>Recording</w:t>
      </w:r>
      <w:r>
        <w:t xml:space="preserve">, Recovery and Repository folder in </w:t>
      </w:r>
      <w:r w:rsidR="002E5D66">
        <w:t>project explorer and reference of recording, scenario files will be added under TestSuite and Recovery respectively.</w:t>
      </w:r>
      <w:r>
        <w:t xml:space="preserve"> </w:t>
      </w:r>
    </w:p>
    <w:p w14:paraId="55F856B9" w14:textId="17D36D1E" w:rsidR="003879E5" w:rsidRDefault="00315957" w:rsidP="00482BD7">
      <w:pPr>
        <w:ind w:leftChars="264" w:left="581"/>
      </w:pPr>
      <w:r w:rsidRPr="002954E8">
        <w:rPr>
          <w:b/>
        </w:rPr>
        <w:t>Note:</w:t>
      </w:r>
      <w:r w:rsidR="003879E5" w:rsidRPr="002954E8">
        <w:rPr>
          <w:b/>
        </w:rPr>
        <w:t xml:space="preserve">  </w:t>
      </w:r>
      <w:r w:rsidR="00015ACE">
        <w:t>On each</w:t>
      </w:r>
      <w:r w:rsidR="002954E8">
        <w:t xml:space="preserve"> import .cszip or .csconfig </w:t>
      </w:r>
      <w:r w:rsidR="00BF70B4">
        <w:t xml:space="preserve"> </w:t>
      </w:r>
      <w:r w:rsidR="002954E8">
        <w:t xml:space="preserve">from any location it will always create backup of solution with </w:t>
      </w:r>
      <w:r w:rsidR="002954E8" w:rsidRPr="002954E8">
        <w:rPr>
          <w:b/>
        </w:rPr>
        <w:t>“SolutionName_DateTime”</w:t>
      </w:r>
      <w:r w:rsidR="0096208F">
        <w:rPr>
          <w:b/>
        </w:rPr>
        <w:t xml:space="preserve"> </w:t>
      </w:r>
      <w:r w:rsidR="0096208F" w:rsidRPr="0096208F">
        <w:t>at same location</w:t>
      </w:r>
      <w:r w:rsidR="002954E8">
        <w:t>.</w:t>
      </w:r>
    </w:p>
    <w:p w14:paraId="250DE574" w14:textId="4502CEA2" w:rsidR="00531F50" w:rsidRPr="006D3672" w:rsidRDefault="00531F50" w:rsidP="006D3672">
      <w:pPr>
        <w:spacing w:after="0" w:line="240" w:lineRule="auto"/>
        <w:jc w:val="both"/>
        <w:rPr>
          <w:b/>
          <w:bCs/>
          <w:u w:val="single"/>
          <w:lang w:eastAsia="ja-JP"/>
        </w:rPr>
      </w:pPr>
      <w:r w:rsidRPr="006D3672">
        <w:rPr>
          <w:b/>
          <w:bCs/>
          <w:u w:val="single"/>
          <w:lang w:eastAsia="ja-JP"/>
        </w:rPr>
        <w:t>Impot from ProjectView</w:t>
      </w:r>
    </w:p>
    <w:p w14:paraId="5025555D" w14:textId="77777777" w:rsidR="00531F50" w:rsidRDefault="00531F50" w:rsidP="006D3672">
      <w:pPr>
        <w:spacing w:after="0" w:line="240" w:lineRule="auto"/>
        <w:jc w:val="both"/>
        <w:rPr>
          <w:lang w:eastAsia="ja-JP"/>
        </w:rPr>
      </w:pPr>
      <w:r>
        <w:rPr>
          <w:lang w:eastAsia="ja-JP"/>
        </w:rPr>
        <w:t>Select the Recording/Recovery folder in the project view and select [Import] from the context menu.</w:t>
      </w:r>
    </w:p>
    <w:p w14:paraId="6D49EBEC" w14:textId="077FFBD3" w:rsidR="00531F50" w:rsidRDefault="00531F50" w:rsidP="006D3672">
      <w:pPr>
        <w:spacing w:after="0" w:line="240" w:lineRule="auto"/>
        <w:jc w:val="both"/>
        <w:rPr>
          <w:lang w:eastAsia="ja-JP"/>
        </w:rPr>
      </w:pPr>
      <w:r>
        <w:rPr>
          <w:lang w:eastAsia="ja-JP"/>
        </w:rPr>
        <w:t>After that, the same file selection dialog as importing from the TestSuite will be displayed, and the procedure will be the same.</w:t>
      </w:r>
    </w:p>
    <w:p w14:paraId="53EC7EBB" w14:textId="23536546" w:rsidR="00531F50" w:rsidRDefault="00531F50" w:rsidP="00684B27">
      <w:pPr>
        <w:pStyle w:val="af3"/>
        <w:spacing w:after="0" w:line="240" w:lineRule="auto"/>
        <w:ind w:left="777"/>
        <w:jc w:val="center"/>
        <w:rPr>
          <w:lang w:eastAsia="ja-JP"/>
        </w:rPr>
      </w:pPr>
      <w:r>
        <w:rPr>
          <w:rFonts w:hint="eastAsia"/>
          <w:noProof/>
          <w:lang w:val="en-IN" w:eastAsia="en-IN"/>
        </w:rPr>
        <w:lastRenderedPageBreak/>
        <w:drawing>
          <wp:inline distT="0" distB="0" distL="0" distR="0" wp14:anchorId="71F5D4DD" wp14:editId="4F7E1A86">
            <wp:extent cx="2924175" cy="3124200"/>
            <wp:effectExtent l="0" t="0" r="9525" b="0"/>
            <wp:docPr id="688" name="図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2924175" cy="3124200"/>
                    </a:xfrm>
                    <a:prstGeom prst="rect">
                      <a:avLst/>
                    </a:prstGeom>
                    <a:noFill/>
                    <a:ln>
                      <a:noFill/>
                    </a:ln>
                  </pic:spPr>
                </pic:pic>
              </a:graphicData>
            </a:graphic>
          </wp:inline>
        </w:drawing>
      </w:r>
    </w:p>
    <w:p w14:paraId="5160F144" w14:textId="52EABCEF" w:rsidR="00531F50" w:rsidRDefault="00531F50" w:rsidP="00684B27">
      <w:pPr>
        <w:pStyle w:val="af3"/>
        <w:spacing w:after="0" w:line="240" w:lineRule="auto"/>
        <w:ind w:left="777"/>
        <w:jc w:val="center"/>
        <w:rPr>
          <w:lang w:eastAsia="ja-JP"/>
        </w:rPr>
      </w:pPr>
      <w:r>
        <w:rPr>
          <w:noProof/>
          <w:lang w:val="en-IN" w:eastAsia="en-IN"/>
        </w:rPr>
        <w:drawing>
          <wp:inline distT="0" distB="0" distL="0" distR="0" wp14:anchorId="125EF46B" wp14:editId="33CC5C53">
            <wp:extent cx="3181350" cy="3495675"/>
            <wp:effectExtent l="0" t="0" r="0" b="9525"/>
            <wp:docPr id="521" name="図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3181350" cy="3495675"/>
                    </a:xfrm>
                    <a:prstGeom prst="rect">
                      <a:avLst/>
                    </a:prstGeom>
                    <a:noFill/>
                    <a:ln>
                      <a:noFill/>
                    </a:ln>
                  </pic:spPr>
                </pic:pic>
              </a:graphicData>
            </a:graphic>
          </wp:inline>
        </w:drawing>
      </w:r>
    </w:p>
    <w:p w14:paraId="21D4B04C" w14:textId="4FD5FED3" w:rsidR="00A9369B" w:rsidRDefault="00A9369B" w:rsidP="00A9369B">
      <w:pPr>
        <w:pStyle w:val="2"/>
      </w:pPr>
      <w:bookmarkStart w:id="3257" w:name="_Ref33787492"/>
      <w:bookmarkStart w:id="3258" w:name="_Toc174035283"/>
      <w:r w:rsidRPr="009D65CC">
        <w:t>Import/Export with Recording Wise Repository</w:t>
      </w:r>
      <w:bookmarkEnd w:id="3257"/>
      <w:bookmarkEnd w:id="3258"/>
    </w:p>
    <w:p w14:paraId="777C22BB" w14:textId="0E115F66" w:rsidR="00A9369B" w:rsidRDefault="00A9369B" w:rsidP="00A9369B">
      <w:r w:rsidRPr="009D65CC">
        <w:rPr>
          <w:b/>
        </w:rPr>
        <w:t>Export Recording:</w:t>
      </w:r>
      <w:r>
        <w:t xml:space="preserve"> We can export single/multiple recordings at a time (in one go) with different repository.</w:t>
      </w:r>
    </w:p>
    <w:p w14:paraId="704D58F1" w14:textId="77777777" w:rsidR="00A9369B" w:rsidRDefault="00A9369B" w:rsidP="00F84EBA">
      <w:pPr>
        <w:pStyle w:val="af3"/>
        <w:ind w:left="1440"/>
        <w:jc w:val="center"/>
      </w:pPr>
      <w:r w:rsidRPr="00101998">
        <w:rPr>
          <w:noProof/>
          <w:lang w:val="en-IN" w:eastAsia="en-IN"/>
        </w:rPr>
        <w:lastRenderedPageBreak/>
        <w:drawing>
          <wp:inline distT="0" distB="0" distL="0" distR="0" wp14:anchorId="72E6113F" wp14:editId="41FEA73B">
            <wp:extent cx="4152900" cy="3671216"/>
            <wp:effectExtent l="0" t="0" r="0" b="571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4156718" cy="3674591"/>
                    </a:xfrm>
                    <a:prstGeom prst="rect">
                      <a:avLst/>
                    </a:prstGeom>
                  </pic:spPr>
                </pic:pic>
              </a:graphicData>
            </a:graphic>
          </wp:inline>
        </w:drawing>
      </w:r>
    </w:p>
    <w:p w14:paraId="6259FCE0" w14:textId="77777777" w:rsidR="00A9369B" w:rsidRDefault="00A9369B" w:rsidP="00A9369B">
      <w:pPr>
        <w:pStyle w:val="af3"/>
        <w:ind w:left="1440"/>
      </w:pPr>
    </w:p>
    <w:p w14:paraId="314709CC" w14:textId="359EDE5F" w:rsidR="00A9369B" w:rsidRDefault="00A9369B" w:rsidP="00A9369B">
      <w:pPr>
        <w:pStyle w:val="af3"/>
        <w:ind w:left="1440"/>
      </w:pPr>
      <w:r>
        <w:t>We have three recordings Recording1, Recording2 and Recording3, we are exporting all three recordings in one go</w:t>
      </w:r>
      <w:r w:rsidR="00B92D3A">
        <w:t xml:space="preserve"> see the figure shown above</w:t>
      </w:r>
      <w:r>
        <w:t>.</w:t>
      </w:r>
    </w:p>
    <w:p w14:paraId="0D4FAA95" w14:textId="77777777" w:rsidR="00A9369B" w:rsidRDefault="00A9369B" w:rsidP="00A9369B">
      <w:pPr>
        <w:pStyle w:val="af3"/>
        <w:ind w:left="1440"/>
      </w:pPr>
      <w:proofErr w:type="gramStart"/>
      <w:r>
        <w:t>So</w:t>
      </w:r>
      <w:proofErr w:type="gramEnd"/>
      <w:r>
        <w:t xml:space="preserve"> whatever the Repository is linked with Recordings it will export that.</w:t>
      </w:r>
    </w:p>
    <w:p w14:paraId="444FD6F1" w14:textId="77777777" w:rsidR="00A9369B" w:rsidRDefault="00A9369B" w:rsidP="00A9369B">
      <w:pPr>
        <w:pStyle w:val="af3"/>
        <w:ind w:left="1440"/>
      </w:pPr>
      <w:r>
        <w:t>Recording1 -&gt; TesApplication repository</w:t>
      </w:r>
    </w:p>
    <w:p w14:paraId="45F5B9F6" w14:textId="77777777" w:rsidR="00A9369B" w:rsidRDefault="00A9369B" w:rsidP="00A9369B">
      <w:pPr>
        <w:pStyle w:val="af3"/>
        <w:ind w:left="1440"/>
      </w:pPr>
      <w:r>
        <w:t>Recording2 -&gt; Test1 repository</w:t>
      </w:r>
    </w:p>
    <w:p w14:paraId="7EEBE71C" w14:textId="77777777" w:rsidR="00A9369B" w:rsidRDefault="00A9369B" w:rsidP="00A9369B">
      <w:pPr>
        <w:pStyle w:val="af3"/>
        <w:ind w:left="1440"/>
      </w:pPr>
      <w:r>
        <w:t>Recording3 -&gt; no repository added.</w:t>
      </w:r>
    </w:p>
    <w:p w14:paraId="5A2EB711" w14:textId="77777777" w:rsidR="00684B27" w:rsidRDefault="00A9369B" w:rsidP="00A9369B">
      <w:pPr>
        <w:pStyle w:val="af3"/>
        <w:ind w:left="1440"/>
      </w:pPr>
      <w:r>
        <w:t>Report of Export will show the</w:t>
      </w:r>
      <w:r w:rsidR="00536FD2">
        <w:t xml:space="preserve"> below</w:t>
      </w:r>
      <w:r>
        <w:t xml:space="preserve"> details of repository as well</w:t>
      </w:r>
      <w:r w:rsidR="00AE3F04">
        <w:t xml:space="preserve"> see the figure shown below</w:t>
      </w:r>
      <w:r>
        <w:t>.</w:t>
      </w:r>
    </w:p>
    <w:p w14:paraId="3B0E07B8" w14:textId="7A1030D8" w:rsidR="00A9369B" w:rsidRDefault="00A9369B" w:rsidP="00684B27">
      <w:pPr>
        <w:jc w:val="center"/>
      </w:pPr>
      <w:r w:rsidRPr="00101998">
        <w:rPr>
          <w:noProof/>
          <w:lang w:val="en-IN" w:eastAsia="en-IN"/>
        </w:rPr>
        <w:lastRenderedPageBreak/>
        <w:drawing>
          <wp:inline distT="0" distB="0" distL="0" distR="0" wp14:anchorId="067E8257" wp14:editId="61625C6C">
            <wp:extent cx="5534025" cy="4152900"/>
            <wp:effectExtent l="0" t="0" r="9525" b="0"/>
            <wp:docPr id="535" name="Picture 53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5534025" cy="4152900"/>
                    </a:xfrm>
                    <a:prstGeom prst="rect">
                      <a:avLst/>
                    </a:prstGeom>
                    <a:noFill/>
                    <a:ln>
                      <a:noFill/>
                    </a:ln>
                  </pic:spPr>
                </pic:pic>
              </a:graphicData>
            </a:graphic>
          </wp:inline>
        </w:drawing>
      </w:r>
    </w:p>
    <w:p w14:paraId="244B0313" w14:textId="77777777" w:rsidR="00A9369B" w:rsidRDefault="00A9369B" w:rsidP="00A9369B">
      <w:pPr>
        <w:pStyle w:val="af3"/>
        <w:ind w:left="1440"/>
      </w:pPr>
    </w:p>
    <w:p w14:paraId="6CC1B296" w14:textId="77777777" w:rsidR="00A9369B" w:rsidRDefault="00A9369B" w:rsidP="00A9369B">
      <w:pPr>
        <w:pStyle w:val="af3"/>
        <w:ind w:left="1440"/>
      </w:pPr>
    </w:p>
    <w:p w14:paraId="5DED17A8" w14:textId="657FF40F" w:rsidR="00A9369B" w:rsidRDefault="00A9369B" w:rsidP="00A9369B">
      <w:r w:rsidRPr="00B24945">
        <w:rPr>
          <w:b/>
        </w:rPr>
        <w:t>Export Scenario:</w:t>
      </w:r>
      <w:r w:rsidRPr="00BB23BF">
        <w:t xml:space="preserve"> </w:t>
      </w:r>
      <w:r>
        <w:t>We can export single/multiple scenarios at a time (in one go) with different repository</w:t>
      </w:r>
      <w:r w:rsidR="00C6232E">
        <w:t xml:space="preserve"> see the figure shown below</w:t>
      </w:r>
      <w:r>
        <w:t>.</w:t>
      </w:r>
    </w:p>
    <w:p w14:paraId="6BB168E9" w14:textId="77777777" w:rsidR="00A9369B" w:rsidRDefault="00A9369B" w:rsidP="00612A52">
      <w:pPr>
        <w:pStyle w:val="af3"/>
        <w:ind w:left="1440"/>
        <w:jc w:val="center"/>
      </w:pPr>
      <w:r w:rsidRPr="00101998">
        <w:rPr>
          <w:noProof/>
          <w:lang w:val="en-IN" w:eastAsia="en-IN"/>
        </w:rPr>
        <w:drawing>
          <wp:inline distT="0" distB="0" distL="0" distR="0" wp14:anchorId="03CF50E7" wp14:editId="15807AD9">
            <wp:extent cx="3409950" cy="340995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9"/>
                    <a:stretch>
                      <a:fillRect/>
                    </a:stretch>
                  </pic:blipFill>
                  <pic:spPr>
                    <a:xfrm>
                      <a:off x="0" y="0"/>
                      <a:ext cx="3409950" cy="3409950"/>
                    </a:xfrm>
                    <a:prstGeom prst="rect">
                      <a:avLst/>
                    </a:prstGeom>
                  </pic:spPr>
                </pic:pic>
              </a:graphicData>
            </a:graphic>
          </wp:inline>
        </w:drawing>
      </w:r>
    </w:p>
    <w:p w14:paraId="1012AD88" w14:textId="77777777" w:rsidR="00A9369B" w:rsidRDefault="00A9369B" w:rsidP="00A9369B">
      <w:pPr>
        <w:pStyle w:val="af3"/>
        <w:ind w:left="1440"/>
      </w:pPr>
    </w:p>
    <w:p w14:paraId="3797E9B0" w14:textId="77777777" w:rsidR="00A9369B" w:rsidRDefault="00A9369B" w:rsidP="00A9369B">
      <w:pPr>
        <w:pStyle w:val="af3"/>
        <w:ind w:left="1440"/>
      </w:pPr>
      <w:r>
        <w:t xml:space="preserve">We have two Scenario Scenario1 and Scenario2, we are exporting all two </w:t>
      </w:r>
      <w:proofErr w:type="gramStart"/>
      <w:r>
        <w:t>scenario</w:t>
      </w:r>
      <w:proofErr w:type="gramEnd"/>
      <w:r>
        <w:t xml:space="preserve"> in one go.</w:t>
      </w:r>
    </w:p>
    <w:p w14:paraId="59ECD004" w14:textId="77777777" w:rsidR="00A9369B" w:rsidRDefault="00A9369B" w:rsidP="00A9369B">
      <w:pPr>
        <w:pStyle w:val="af3"/>
        <w:ind w:left="1440"/>
      </w:pPr>
      <w:proofErr w:type="gramStart"/>
      <w:r>
        <w:t>So</w:t>
      </w:r>
      <w:proofErr w:type="gramEnd"/>
      <w:r>
        <w:t xml:space="preserve"> whatever the Repository is linked with Scenarios it will export that.</w:t>
      </w:r>
    </w:p>
    <w:p w14:paraId="6CF50371" w14:textId="77777777" w:rsidR="00A9369B" w:rsidRDefault="00A9369B" w:rsidP="00A9369B">
      <w:pPr>
        <w:pStyle w:val="af3"/>
        <w:ind w:left="1440"/>
      </w:pPr>
      <w:r>
        <w:t>Scenario1 -&gt; TesApplication repository</w:t>
      </w:r>
    </w:p>
    <w:p w14:paraId="0E91E5AA" w14:textId="77777777" w:rsidR="00A9369B" w:rsidRDefault="00A9369B" w:rsidP="00A9369B">
      <w:pPr>
        <w:pStyle w:val="af3"/>
        <w:ind w:left="1440"/>
      </w:pPr>
      <w:r>
        <w:t>Scenario2 -&gt; Test1 repository</w:t>
      </w:r>
    </w:p>
    <w:p w14:paraId="0E24558C" w14:textId="77777777" w:rsidR="00A9369B" w:rsidRDefault="00A9369B" w:rsidP="00A9369B">
      <w:pPr>
        <w:pStyle w:val="af3"/>
        <w:ind w:left="1440"/>
      </w:pPr>
    </w:p>
    <w:p w14:paraId="16CD6AFA" w14:textId="18614C90" w:rsidR="00F84EBA" w:rsidRDefault="00A9369B" w:rsidP="00612A52">
      <w:pPr>
        <w:pStyle w:val="af3"/>
        <w:ind w:left="1440"/>
        <w:jc w:val="center"/>
      </w:pPr>
      <w:r>
        <w:t>Report of Export will show the</w:t>
      </w:r>
      <w:r w:rsidR="002A3C40">
        <w:t xml:space="preserve"> below</w:t>
      </w:r>
      <w:r>
        <w:t xml:space="preserve"> details of repository as well.</w:t>
      </w:r>
    </w:p>
    <w:p w14:paraId="22F28479" w14:textId="618DAFAB" w:rsidR="00A9369B" w:rsidRDefault="00A9369B" w:rsidP="00612A52">
      <w:pPr>
        <w:pStyle w:val="af3"/>
        <w:ind w:left="1440"/>
        <w:jc w:val="center"/>
      </w:pPr>
      <w:r w:rsidRPr="00101998">
        <w:rPr>
          <w:noProof/>
          <w:lang w:val="en-IN" w:eastAsia="en-IN"/>
        </w:rPr>
        <w:drawing>
          <wp:inline distT="0" distB="0" distL="0" distR="0" wp14:anchorId="3E5AEF97" wp14:editId="7CF5819D">
            <wp:extent cx="4257675" cy="3476625"/>
            <wp:effectExtent l="0" t="0" r="9525" b="9525"/>
            <wp:docPr id="533" name="Picture 53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4257675" cy="3476625"/>
                    </a:xfrm>
                    <a:prstGeom prst="rect">
                      <a:avLst/>
                    </a:prstGeom>
                    <a:noFill/>
                    <a:ln>
                      <a:noFill/>
                    </a:ln>
                  </pic:spPr>
                </pic:pic>
              </a:graphicData>
            </a:graphic>
          </wp:inline>
        </w:drawing>
      </w:r>
    </w:p>
    <w:p w14:paraId="4CD0DAAA" w14:textId="77777777" w:rsidR="00A9369B" w:rsidRDefault="00A9369B" w:rsidP="00A9369B">
      <w:pPr>
        <w:rPr>
          <w:b/>
        </w:rPr>
      </w:pPr>
    </w:p>
    <w:p w14:paraId="03619B41" w14:textId="59F2E866" w:rsidR="00A9369B" w:rsidRDefault="00A9369B" w:rsidP="00A9369B">
      <w:r w:rsidRPr="004A42CD">
        <w:rPr>
          <w:b/>
        </w:rPr>
        <w:t>Import Recording</w:t>
      </w:r>
      <w:r w:rsidRPr="00F21950">
        <w:rPr>
          <w:b/>
        </w:rPr>
        <w:t>:</w:t>
      </w:r>
      <w:r>
        <w:rPr>
          <w:b/>
        </w:rPr>
        <w:t xml:space="preserve"> </w:t>
      </w:r>
      <w:r>
        <w:t>We can import multiple recordings at a time with repository</w:t>
      </w:r>
      <w:r w:rsidR="00D96EE0">
        <w:t xml:space="preserve"> see the figure shown below</w:t>
      </w:r>
      <w:r>
        <w:t>.</w:t>
      </w:r>
    </w:p>
    <w:p w14:paraId="528DCAE1" w14:textId="77777777" w:rsidR="00A9369B" w:rsidRDefault="00A9369B" w:rsidP="00612A52">
      <w:pPr>
        <w:jc w:val="center"/>
      </w:pPr>
      <w:r w:rsidRPr="00101998">
        <w:rPr>
          <w:b/>
          <w:noProof/>
          <w:lang w:val="en-IN" w:eastAsia="en-IN"/>
        </w:rPr>
        <w:lastRenderedPageBreak/>
        <w:drawing>
          <wp:inline distT="0" distB="0" distL="0" distR="0" wp14:anchorId="3F7296FB" wp14:editId="717A595F">
            <wp:extent cx="5019675" cy="3236088"/>
            <wp:effectExtent l="0" t="0" r="0" b="2540"/>
            <wp:docPr id="539" name="Picture 539" descr="C:\Users\gpoperator\AppData\Local\Microsoft\Windows\INetCache\Content.Wo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gpoperator\AppData\Local\Microsoft\Windows\INetCache\Content.Word\2.png"/>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5031742" cy="3243867"/>
                    </a:xfrm>
                    <a:prstGeom prst="rect">
                      <a:avLst/>
                    </a:prstGeom>
                    <a:noFill/>
                    <a:ln>
                      <a:noFill/>
                    </a:ln>
                  </pic:spPr>
                </pic:pic>
              </a:graphicData>
            </a:graphic>
          </wp:inline>
        </w:drawing>
      </w:r>
    </w:p>
    <w:p w14:paraId="24ACF168" w14:textId="1D5377CE" w:rsidR="00A9369B" w:rsidRDefault="00A9369B" w:rsidP="00A9369B">
      <w:r w:rsidRPr="00B24945">
        <w:rPr>
          <w:b/>
        </w:rPr>
        <w:t xml:space="preserve">Import </w:t>
      </w:r>
      <w:r w:rsidR="00251123">
        <w:rPr>
          <w:b/>
        </w:rPr>
        <w:t>Scenario</w:t>
      </w:r>
      <w:r w:rsidRPr="00B24945">
        <w:rPr>
          <w:b/>
        </w:rPr>
        <w:t>:</w:t>
      </w:r>
      <w:r>
        <w:rPr>
          <w:b/>
        </w:rPr>
        <w:t xml:space="preserve"> </w:t>
      </w:r>
      <w:r>
        <w:t xml:space="preserve">We can import multiple </w:t>
      </w:r>
      <w:proofErr w:type="gramStart"/>
      <w:r w:rsidR="00F81190">
        <w:t>scenario</w:t>
      </w:r>
      <w:proofErr w:type="gramEnd"/>
      <w:r w:rsidR="00F81190">
        <w:t xml:space="preserve"> </w:t>
      </w:r>
      <w:r>
        <w:t>at a time with repository</w:t>
      </w:r>
      <w:r w:rsidR="004974C1">
        <w:t xml:space="preserve"> see the figure shown below</w:t>
      </w:r>
      <w:r>
        <w:t>.</w:t>
      </w:r>
    </w:p>
    <w:p w14:paraId="19B5EA31" w14:textId="77777777" w:rsidR="00A9369B" w:rsidRDefault="00A9369B" w:rsidP="00612A52">
      <w:pPr>
        <w:jc w:val="center"/>
        <w:rPr>
          <w:b/>
        </w:rPr>
      </w:pPr>
      <w:r w:rsidRPr="00101998">
        <w:rPr>
          <w:noProof/>
          <w:lang w:val="en-IN" w:eastAsia="en-IN"/>
        </w:rPr>
        <w:drawing>
          <wp:inline distT="0" distB="0" distL="0" distR="0" wp14:anchorId="4E2FF3F0" wp14:editId="7DC37CBB">
            <wp:extent cx="5181803" cy="4229100"/>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2"/>
                    <a:stretch>
                      <a:fillRect/>
                    </a:stretch>
                  </pic:blipFill>
                  <pic:spPr>
                    <a:xfrm>
                      <a:off x="0" y="0"/>
                      <a:ext cx="5184082" cy="4230960"/>
                    </a:xfrm>
                    <a:prstGeom prst="rect">
                      <a:avLst/>
                    </a:prstGeom>
                  </pic:spPr>
                </pic:pic>
              </a:graphicData>
            </a:graphic>
          </wp:inline>
        </w:drawing>
      </w:r>
    </w:p>
    <w:p w14:paraId="17557ED0" w14:textId="77777777" w:rsidR="00DB53C6" w:rsidRDefault="00DB53C6" w:rsidP="00612A52">
      <w:pPr>
        <w:jc w:val="center"/>
        <w:rPr>
          <w:b/>
        </w:rPr>
      </w:pPr>
    </w:p>
    <w:p w14:paraId="7326954C" w14:textId="42A1F6D8" w:rsidR="00DB53C6" w:rsidRDefault="00DB53C6" w:rsidP="00DB53C6">
      <w:pPr>
        <w:ind w:left="360"/>
      </w:pPr>
      <w:r w:rsidRPr="002954E8">
        <w:rPr>
          <w:b/>
        </w:rPr>
        <w:t xml:space="preserve">Note:  </w:t>
      </w:r>
      <w:r>
        <w:t>On each import .crzip or .</w:t>
      </w:r>
      <w:r w:rsidR="00763ABB">
        <w:t>crconfig from</w:t>
      </w:r>
      <w:r>
        <w:t xml:space="preserve"> any location it will always create backup of solution with </w:t>
      </w:r>
      <w:r w:rsidRPr="002954E8">
        <w:rPr>
          <w:b/>
        </w:rPr>
        <w:t>“SolutionName_DateTime”</w:t>
      </w:r>
      <w:r>
        <w:rPr>
          <w:b/>
        </w:rPr>
        <w:t xml:space="preserve"> </w:t>
      </w:r>
      <w:r w:rsidRPr="0096208F">
        <w:t>at same location</w:t>
      </w:r>
      <w:r>
        <w:t>.</w:t>
      </w:r>
    </w:p>
    <w:p w14:paraId="69637E74" w14:textId="614C2C59" w:rsidR="005E6C29" w:rsidRDefault="008A7EC6" w:rsidP="00304131">
      <w:pPr>
        <w:pStyle w:val="1"/>
        <w:rPr>
          <w:lang w:eastAsia="ja-JP"/>
        </w:rPr>
      </w:pPr>
      <w:bookmarkStart w:id="3259" w:name="_Import/Export_Macro"/>
      <w:bookmarkStart w:id="3260" w:name="_Toc13844510"/>
      <w:bookmarkStart w:id="3261" w:name="_Ref13844518"/>
      <w:bookmarkStart w:id="3262" w:name="_Ref14085754"/>
      <w:bookmarkStart w:id="3263" w:name="_Ref14085824"/>
      <w:bookmarkEnd w:id="3259"/>
      <w:r>
        <w:br w:type="page"/>
      </w:r>
      <w:bookmarkStart w:id="3264" w:name="_Toc174035284"/>
      <w:bookmarkEnd w:id="3260"/>
      <w:bookmarkEnd w:id="3261"/>
      <w:bookmarkEnd w:id="3262"/>
      <w:bookmarkEnd w:id="3263"/>
      <w:r w:rsidR="00304131">
        <w:rPr>
          <w:rFonts w:hint="eastAsia"/>
          <w:lang w:eastAsia="ja-JP"/>
        </w:rPr>
        <w:lastRenderedPageBreak/>
        <w:t>Import/Export Macro</w:t>
      </w:r>
      <w:bookmarkEnd w:id="3264"/>
    </w:p>
    <w:p w14:paraId="424E4CD7" w14:textId="646362A5" w:rsidR="00304131" w:rsidRPr="00482BD7" w:rsidRDefault="00304131" w:rsidP="00304131">
      <w:pPr>
        <w:rPr>
          <w:rFonts w:cstheme="minorHAnsi"/>
        </w:rPr>
      </w:pPr>
      <w:r w:rsidRPr="00304131">
        <w:rPr>
          <w:rFonts w:cstheme="minorHAnsi"/>
        </w:rPr>
        <w:t xml:space="preserve">Use to import/export </w:t>
      </w:r>
      <w:r w:rsidRPr="00482BD7">
        <w:rPr>
          <w:rFonts w:cstheme="minorHAnsi"/>
          <w:lang w:eastAsia="ja-JP"/>
        </w:rPr>
        <w:t xml:space="preserve">macro </w:t>
      </w:r>
      <w:r w:rsidRPr="00482BD7">
        <w:rPr>
          <w:rFonts w:cstheme="minorHAnsi"/>
        </w:rPr>
        <w:t>from current concord solution and use it in any other concord solution.</w:t>
      </w:r>
    </w:p>
    <w:p w14:paraId="02CB26F7" w14:textId="7AC13E75" w:rsidR="00304131" w:rsidRPr="00304131" w:rsidRDefault="00304131" w:rsidP="0072434C">
      <w:pPr>
        <w:pStyle w:val="2"/>
        <w:rPr>
          <w:lang w:eastAsia="ja-JP"/>
        </w:rPr>
      </w:pPr>
      <w:bookmarkStart w:id="3265" w:name="_Toc174035285"/>
      <w:r w:rsidRPr="00304131">
        <w:rPr>
          <w:lang w:eastAsia="ja-JP"/>
        </w:rPr>
        <w:t>Export Macro</w:t>
      </w:r>
      <w:bookmarkEnd w:id="3265"/>
    </w:p>
    <w:p w14:paraId="46A275EC" w14:textId="60A79DBC" w:rsidR="00304131" w:rsidRPr="00482BD7" w:rsidRDefault="00304131" w:rsidP="004B0736">
      <w:pPr>
        <w:rPr>
          <w:rFonts w:asciiTheme="majorHAnsi" w:hAnsiTheme="majorHAnsi"/>
          <w:lang w:eastAsia="ja-JP"/>
        </w:rPr>
      </w:pPr>
      <w:r w:rsidRPr="00482BD7">
        <w:rPr>
          <w:rFonts w:asciiTheme="majorHAnsi" w:hAnsiTheme="majorHAnsi"/>
          <w:lang w:eastAsia="ja-JP"/>
        </w:rPr>
        <w:t>Export a macro file.</w:t>
      </w:r>
      <w:r w:rsidRPr="00304131">
        <w:t xml:space="preserve"> </w:t>
      </w:r>
      <w:r w:rsidRPr="00304131">
        <w:rPr>
          <w:rFonts w:asciiTheme="majorHAnsi" w:hAnsiTheme="majorHAnsi"/>
          <w:lang w:eastAsia="ja-JP"/>
        </w:rPr>
        <w:t>You cannot export multiple macro files at once from the project tree.</w:t>
      </w:r>
      <w:r w:rsidRPr="00304131">
        <w:t xml:space="preserve"> </w:t>
      </w:r>
      <w:r w:rsidRPr="00304131">
        <w:rPr>
          <w:rFonts w:asciiTheme="majorHAnsi" w:hAnsiTheme="majorHAnsi"/>
          <w:lang w:eastAsia="ja-JP"/>
        </w:rPr>
        <w:t>You can export related macro files at once by exporting the recording associated with multiple macros.</w:t>
      </w:r>
      <w:r w:rsidRPr="00482BD7">
        <w:rPr>
          <w:rFonts w:asciiTheme="majorHAnsi" w:hAnsiTheme="majorHAnsi" w:hint="eastAsia"/>
          <w:lang w:eastAsia="ja-JP"/>
        </w:rPr>
        <w:t>（</w:t>
      </w:r>
      <w:r w:rsidRPr="00304131">
        <w:rPr>
          <w:rFonts w:asciiTheme="majorHAnsi" w:hAnsiTheme="majorHAnsi"/>
          <w:lang w:eastAsia="ja-JP"/>
        </w:rPr>
        <w:t>reference</w:t>
      </w:r>
      <w:r w:rsidRPr="00482BD7">
        <w:rPr>
          <w:rFonts w:asciiTheme="majorHAnsi" w:hAnsiTheme="majorHAnsi" w:hint="eastAsia"/>
          <w:lang w:eastAsia="ja-JP"/>
        </w:rPr>
        <w:t>：</w:t>
      </w:r>
      <w:hyperlink w:anchor="_Toc28707222" w:history="1">
        <w:r w:rsidRPr="00304131">
          <w:rPr>
            <w:rStyle w:val="a4"/>
            <w:rFonts w:asciiTheme="majorHAnsi" w:hAnsiTheme="majorHAnsi"/>
            <w:noProof w:val="0"/>
            <w:lang w:eastAsia="ja-JP"/>
          </w:rPr>
          <w:t>Multiple Import/Export in sequence order</w:t>
        </w:r>
      </w:hyperlink>
      <w:r w:rsidRPr="00482BD7">
        <w:rPr>
          <w:rFonts w:asciiTheme="majorHAnsi" w:hAnsiTheme="majorHAnsi" w:hint="eastAsia"/>
          <w:lang w:eastAsia="ja-JP"/>
        </w:rPr>
        <w:t>）</w:t>
      </w:r>
    </w:p>
    <w:p w14:paraId="6192AE4F" w14:textId="77777777" w:rsidR="00304131" w:rsidRPr="00482BD7" w:rsidRDefault="00304131" w:rsidP="004B0736">
      <w:pPr>
        <w:rPr>
          <w:rFonts w:asciiTheme="majorHAnsi" w:hAnsiTheme="majorHAnsi"/>
          <w:lang w:eastAsia="ja-JP"/>
        </w:rPr>
      </w:pPr>
    </w:p>
    <w:p w14:paraId="12CBC844" w14:textId="77777777" w:rsidR="00304131" w:rsidRDefault="00304131" w:rsidP="00B10902">
      <w:pPr>
        <w:pStyle w:val="af3"/>
        <w:numPr>
          <w:ilvl w:val="0"/>
          <w:numId w:val="110"/>
        </w:numPr>
        <w:spacing w:after="0" w:line="240" w:lineRule="auto"/>
        <w:rPr>
          <w:rFonts w:asciiTheme="majorHAnsi" w:hAnsiTheme="majorHAnsi"/>
          <w:lang w:eastAsia="ja-JP"/>
        </w:rPr>
      </w:pPr>
      <w:r w:rsidRPr="00304131">
        <w:rPr>
          <w:rFonts w:asciiTheme="majorHAnsi" w:hAnsiTheme="majorHAnsi"/>
          <w:lang w:eastAsia="ja-JP"/>
        </w:rPr>
        <w:t>Select the macro folder you want to export from the project tree.</w:t>
      </w:r>
    </w:p>
    <w:p w14:paraId="6E986BF5" w14:textId="77777777" w:rsidR="00CE0363" w:rsidRDefault="00304131" w:rsidP="00304131">
      <w:pPr>
        <w:pStyle w:val="af3"/>
        <w:ind w:left="777"/>
        <w:rPr>
          <w:rFonts w:asciiTheme="majorHAnsi" w:hAnsiTheme="majorHAnsi"/>
          <w:lang w:eastAsia="ja-JP"/>
        </w:rPr>
      </w:pPr>
      <w:r w:rsidRPr="00304131">
        <w:rPr>
          <w:rFonts w:asciiTheme="majorHAnsi" w:hAnsiTheme="majorHAnsi"/>
          <w:lang w:eastAsia="ja-JP"/>
        </w:rPr>
        <w:t>Select [Export] from the context menu to display the folder selection dialog.</w:t>
      </w:r>
    </w:p>
    <w:p w14:paraId="5E00BF20" w14:textId="0574D83E" w:rsidR="00304131" w:rsidRPr="00482BD7" w:rsidRDefault="00304131" w:rsidP="001E7027">
      <w:pPr>
        <w:pStyle w:val="af3"/>
        <w:ind w:left="777"/>
        <w:jc w:val="center"/>
        <w:rPr>
          <w:rFonts w:asciiTheme="majorHAnsi" w:hAnsiTheme="majorHAnsi"/>
          <w:lang w:eastAsia="ja-JP"/>
        </w:rPr>
      </w:pPr>
      <w:r w:rsidRPr="00482BD7">
        <w:rPr>
          <w:rFonts w:asciiTheme="majorHAnsi" w:hAnsiTheme="majorHAnsi"/>
          <w:noProof/>
          <w:lang w:val="en-IN" w:eastAsia="en-IN"/>
        </w:rPr>
        <w:drawing>
          <wp:inline distT="0" distB="0" distL="0" distR="0" wp14:anchorId="414202E4" wp14:editId="4F950F70">
            <wp:extent cx="2428875" cy="2933700"/>
            <wp:effectExtent l="0" t="0" r="9525" b="0"/>
            <wp:docPr id="672" name="図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3">
                      <a:extLst>
                        <a:ext uri="{28A0092B-C50C-407E-A947-70E740481C1C}">
                          <a14:useLocalDpi xmlns:a14="http://schemas.microsoft.com/office/drawing/2010/main" val="0"/>
                        </a:ext>
                      </a:extLst>
                    </a:blip>
                    <a:srcRect/>
                    <a:stretch>
                      <a:fillRect/>
                    </a:stretch>
                  </pic:blipFill>
                  <pic:spPr bwMode="auto">
                    <a:xfrm>
                      <a:off x="0" y="0"/>
                      <a:ext cx="2428875" cy="2933700"/>
                    </a:xfrm>
                    <a:prstGeom prst="rect">
                      <a:avLst/>
                    </a:prstGeom>
                    <a:noFill/>
                    <a:ln>
                      <a:noFill/>
                    </a:ln>
                  </pic:spPr>
                </pic:pic>
              </a:graphicData>
            </a:graphic>
          </wp:inline>
        </w:drawing>
      </w:r>
    </w:p>
    <w:p w14:paraId="5DB11068" w14:textId="77EB23C2" w:rsidR="00304131" w:rsidRPr="00482BD7" w:rsidRDefault="00304131" w:rsidP="00B10902">
      <w:pPr>
        <w:pStyle w:val="af3"/>
        <w:numPr>
          <w:ilvl w:val="0"/>
          <w:numId w:val="110"/>
        </w:numPr>
        <w:spacing w:after="0" w:line="240" w:lineRule="auto"/>
        <w:rPr>
          <w:rFonts w:asciiTheme="majorHAnsi" w:hAnsiTheme="majorHAnsi"/>
          <w:lang w:eastAsia="ja-JP"/>
        </w:rPr>
      </w:pPr>
      <w:r w:rsidRPr="00304131">
        <w:rPr>
          <w:rFonts w:asciiTheme="majorHAnsi" w:hAnsiTheme="majorHAnsi"/>
          <w:lang w:eastAsia="ja-JP"/>
        </w:rPr>
        <w:t>Select the export destination and press the OK button.</w:t>
      </w:r>
    </w:p>
    <w:p w14:paraId="6CCF4131" w14:textId="3AB7CFBB" w:rsidR="00304131" w:rsidRPr="00482BD7" w:rsidRDefault="00E344FF" w:rsidP="001E7027">
      <w:pPr>
        <w:ind w:left="720"/>
        <w:jc w:val="center"/>
        <w:rPr>
          <w:rFonts w:asciiTheme="majorHAnsi" w:hAnsiTheme="majorHAnsi"/>
          <w:lang w:eastAsia="ja-JP"/>
        </w:rPr>
      </w:pPr>
      <w:r>
        <w:rPr>
          <w:noProof/>
          <w:lang w:val="en-IN" w:eastAsia="en-IN"/>
        </w:rPr>
        <w:drawing>
          <wp:inline distT="0" distB="0" distL="0" distR="0" wp14:anchorId="71E23433" wp14:editId="247E1F1F">
            <wp:extent cx="3038475" cy="3009900"/>
            <wp:effectExtent l="0" t="0" r="9525" b="0"/>
            <wp:docPr id="687"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3038475" cy="3009900"/>
                    </a:xfrm>
                    <a:prstGeom prst="rect">
                      <a:avLst/>
                    </a:prstGeom>
                  </pic:spPr>
                </pic:pic>
              </a:graphicData>
            </a:graphic>
          </wp:inline>
        </w:drawing>
      </w:r>
    </w:p>
    <w:p w14:paraId="5C4F9877" w14:textId="77777777" w:rsidR="00304131" w:rsidRPr="00482BD7" w:rsidRDefault="00304131" w:rsidP="00B10902">
      <w:pPr>
        <w:pStyle w:val="af3"/>
        <w:numPr>
          <w:ilvl w:val="0"/>
          <w:numId w:val="110"/>
        </w:numPr>
        <w:rPr>
          <w:rFonts w:asciiTheme="majorHAnsi" w:hAnsiTheme="majorHAnsi"/>
        </w:rPr>
      </w:pPr>
      <w:r w:rsidRPr="00482BD7">
        <w:rPr>
          <w:rFonts w:asciiTheme="majorHAnsi" w:hAnsiTheme="majorHAnsi"/>
        </w:rPr>
        <w:t xml:space="preserve">After above confirmation dialog, “Exporting Files” wait dialog appears and export process starts. All export process related details will appear in below wait dialog. </w:t>
      </w:r>
    </w:p>
    <w:p w14:paraId="7498E75E" w14:textId="77777777" w:rsidR="00304131" w:rsidRPr="00482BD7" w:rsidRDefault="00304131" w:rsidP="00B10902">
      <w:pPr>
        <w:pStyle w:val="af3"/>
        <w:numPr>
          <w:ilvl w:val="0"/>
          <w:numId w:val="110"/>
        </w:numPr>
        <w:rPr>
          <w:rFonts w:asciiTheme="majorHAnsi" w:hAnsiTheme="majorHAnsi"/>
        </w:rPr>
      </w:pPr>
      <w:r w:rsidRPr="00482BD7">
        <w:rPr>
          <w:rFonts w:asciiTheme="majorHAnsi" w:hAnsiTheme="majorHAnsi"/>
        </w:rPr>
        <w:lastRenderedPageBreak/>
        <w:t>Abort option is used to abort export process.</w:t>
      </w:r>
    </w:p>
    <w:p w14:paraId="094025D7" w14:textId="77777777" w:rsidR="00304131" w:rsidRPr="00482BD7" w:rsidRDefault="00304131" w:rsidP="001E7027">
      <w:pPr>
        <w:spacing w:afterLines="50" w:after="120"/>
        <w:ind w:left="720"/>
        <w:jc w:val="center"/>
        <w:rPr>
          <w:rFonts w:asciiTheme="majorHAnsi" w:hAnsiTheme="majorHAnsi" w:cs="Meiryo UI"/>
          <w:lang w:eastAsia="ja-JP"/>
        </w:rPr>
      </w:pPr>
      <w:r w:rsidRPr="00482BD7">
        <w:rPr>
          <w:rFonts w:asciiTheme="majorHAnsi" w:hAnsiTheme="majorHAnsi"/>
          <w:noProof/>
          <w:lang w:val="en-IN" w:eastAsia="en-IN"/>
        </w:rPr>
        <w:drawing>
          <wp:inline distT="0" distB="0" distL="0" distR="0" wp14:anchorId="10ED4CF6" wp14:editId="157C9D2A">
            <wp:extent cx="2968625" cy="1397635"/>
            <wp:effectExtent l="0" t="0" r="3175" b="0"/>
            <wp:docPr id="677" name="Picture 28"/>
            <wp:cNvGraphicFramePr/>
            <a:graphic xmlns:a="http://schemas.openxmlformats.org/drawingml/2006/main">
              <a:graphicData uri="http://schemas.openxmlformats.org/drawingml/2006/picture">
                <pic:pic xmlns:pic="http://schemas.openxmlformats.org/drawingml/2006/picture">
                  <pic:nvPicPr>
                    <pic:cNvPr id="517" name="Picture 517"/>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2968625" cy="1397635"/>
                    </a:xfrm>
                    <a:prstGeom prst="rect">
                      <a:avLst/>
                    </a:prstGeom>
                    <a:noFill/>
                    <a:ln>
                      <a:noFill/>
                    </a:ln>
                  </pic:spPr>
                </pic:pic>
              </a:graphicData>
            </a:graphic>
          </wp:inline>
        </w:drawing>
      </w:r>
    </w:p>
    <w:p w14:paraId="7CF84D25" w14:textId="490FF444" w:rsidR="00304131" w:rsidRPr="00482BD7" w:rsidRDefault="00304131" w:rsidP="00B10902">
      <w:pPr>
        <w:pStyle w:val="af3"/>
        <w:numPr>
          <w:ilvl w:val="0"/>
          <w:numId w:val="110"/>
        </w:numPr>
        <w:spacing w:afterLines="50" w:after="120" w:line="240" w:lineRule="auto"/>
        <w:jc w:val="both"/>
        <w:rPr>
          <w:rFonts w:asciiTheme="majorHAnsi" w:hAnsiTheme="majorHAnsi" w:cs="Meiryo UI"/>
          <w:lang w:eastAsia="ja-JP"/>
        </w:rPr>
      </w:pPr>
      <w:r w:rsidRPr="00304131">
        <w:rPr>
          <w:rFonts w:asciiTheme="majorHAnsi" w:hAnsiTheme="majorHAnsi" w:cs="Meiryo UI"/>
          <w:lang w:eastAsia="ja-JP"/>
        </w:rPr>
        <w:t>When the export is complete, a report dialog will appear with messages indicating the completion or failure of the export process.</w:t>
      </w:r>
    </w:p>
    <w:p w14:paraId="5CB46C71" w14:textId="77777777" w:rsidR="00304131" w:rsidRPr="00482BD7" w:rsidRDefault="00304131" w:rsidP="001E7027">
      <w:pPr>
        <w:spacing w:afterLines="50" w:after="120"/>
        <w:ind w:left="720"/>
        <w:jc w:val="center"/>
        <w:rPr>
          <w:rFonts w:asciiTheme="majorHAnsi" w:hAnsiTheme="majorHAnsi" w:cs="Meiryo UI"/>
          <w:lang w:eastAsia="ja-JP"/>
        </w:rPr>
      </w:pPr>
      <w:r w:rsidRPr="00482BD7">
        <w:rPr>
          <w:rFonts w:asciiTheme="majorHAnsi" w:hAnsiTheme="majorHAnsi"/>
          <w:noProof/>
          <w:lang w:val="en-IN" w:eastAsia="en-IN"/>
        </w:rPr>
        <w:drawing>
          <wp:inline distT="0" distB="0" distL="0" distR="0" wp14:anchorId="092BB2ED" wp14:editId="68A610DF">
            <wp:extent cx="3321406" cy="2819400"/>
            <wp:effectExtent l="0" t="0" r="0" b="0"/>
            <wp:docPr id="678" name="図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3330043" cy="2826732"/>
                    </a:xfrm>
                    <a:prstGeom prst="rect">
                      <a:avLst/>
                    </a:prstGeom>
                  </pic:spPr>
                </pic:pic>
              </a:graphicData>
            </a:graphic>
          </wp:inline>
        </w:drawing>
      </w:r>
    </w:p>
    <w:p w14:paraId="10B10964" w14:textId="7D00EB62" w:rsidR="00304131" w:rsidRPr="00482BD7" w:rsidRDefault="00304131" w:rsidP="00B10902">
      <w:pPr>
        <w:pStyle w:val="af3"/>
        <w:numPr>
          <w:ilvl w:val="0"/>
          <w:numId w:val="110"/>
        </w:numPr>
        <w:spacing w:afterLines="50" w:after="120" w:line="240" w:lineRule="auto"/>
        <w:jc w:val="both"/>
        <w:rPr>
          <w:rFonts w:asciiTheme="majorHAnsi" w:hAnsiTheme="majorHAnsi" w:cs="Meiryo UI"/>
          <w:lang w:eastAsia="ja-JP"/>
        </w:rPr>
      </w:pPr>
      <w:r w:rsidRPr="00304131">
        <w:rPr>
          <w:rFonts w:asciiTheme="majorHAnsi" w:hAnsiTheme="majorHAnsi" w:cs="Meiryo UI"/>
          <w:lang w:eastAsia="ja-JP"/>
        </w:rPr>
        <w:t>The file will be saved in the specified location with the name Macro name_X.X.X.X.cmzip according to the naming convention.</w:t>
      </w:r>
    </w:p>
    <w:p w14:paraId="72C1E8BD" w14:textId="77777777" w:rsidR="00304131" w:rsidRPr="00482BD7" w:rsidRDefault="00304131" w:rsidP="00304131">
      <w:pPr>
        <w:rPr>
          <w:rFonts w:asciiTheme="majorHAnsi" w:hAnsiTheme="majorHAnsi" w:cs="Meiryo UI"/>
          <w:lang w:eastAsia="ja-JP"/>
        </w:rPr>
      </w:pPr>
      <w:r w:rsidRPr="00482BD7">
        <w:rPr>
          <w:rFonts w:asciiTheme="majorHAnsi" w:hAnsiTheme="majorHAnsi" w:cs="Meiryo UI"/>
          <w:lang w:eastAsia="ja-JP"/>
        </w:rPr>
        <w:br w:type="page"/>
      </w:r>
    </w:p>
    <w:p w14:paraId="140A8955" w14:textId="26DE4761" w:rsidR="00304131" w:rsidRPr="00304131" w:rsidRDefault="00304131" w:rsidP="0072434C">
      <w:pPr>
        <w:pStyle w:val="2"/>
        <w:rPr>
          <w:lang w:eastAsia="ja-JP"/>
        </w:rPr>
      </w:pPr>
      <w:bookmarkStart w:id="3266" w:name="_Toc174035286"/>
      <w:r>
        <w:rPr>
          <w:rFonts w:hint="eastAsia"/>
          <w:lang w:eastAsia="ja-JP"/>
        </w:rPr>
        <w:lastRenderedPageBreak/>
        <w:t>Import Macro</w:t>
      </w:r>
      <w:bookmarkEnd w:id="3266"/>
    </w:p>
    <w:p w14:paraId="1A621305" w14:textId="77777777" w:rsidR="00304131" w:rsidRPr="00482BD7" w:rsidRDefault="00304131" w:rsidP="004B0736">
      <w:pPr>
        <w:spacing w:after="0" w:line="240" w:lineRule="auto"/>
        <w:rPr>
          <w:rFonts w:asciiTheme="majorHAnsi" w:hAnsiTheme="majorHAnsi"/>
          <w:lang w:eastAsia="ja-JP"/>
        </w:rPr>
      </w:pPr>
      <w:r w:rsidRPr="00482BD7">
        <w:rPr>
          <w:rFonts w:asciiTheme="majorHAnsi" w:hAnsiTheme="majorHAnsi"/>
          <w:lang w:eastAsia="ja-JP"/>
        </w:rPr>
        <w:t>Import macro files.</w:t>
      </w:r>
    </w:p>
    <w:p w14:paraId="0C263E68" w14:textId="77777777" w:rsidR="00304131" w:rsidRDefault="00304131" w:rsidP="00482BD7">
      <w:pPr>
        <w:pStyle w:val="af3"/>
        <w:spacing w:after="0" w:line="240" w:lineRule="auto"/>
        <w:ind w:left="777"/>
        <w:rPr>
          <w:rFonts w:asciiTheme="majorHAnsi" w:hAnsiTheme="majorHAnsi"/>
          <w:lang w:eastAsia="ja-JP"/>
        </w:rPr>
      </w:pPr>
    </w:p>
    <w:p w14:paraId="20B3ED3B" w14:textId="77777777" w:rsidR="00304131" w:rsidRDefault="00304131" w:rsidP="00B10902">
      <w:pPr>
        <w:pStyle w:val="af3"/>
        <w:numPr>
          <w:ilvl w:val="0"/>
          <w:numId w:val="111"/>
        </w:numPr>
        <w:spacing w:after="0" w:line="240" w:lineRule="auto"/>
        <w:rPr>
          <w:rFonts w:asciiTheme="majorHAnsi" w:hAnsiTheme="majorHAnsi"/>
          <w:lang w:eastAsia="ja-JP"/>
        </w:rPr>
      </w:pPr>
      <w:r w:rsidRPr="00304131">
        <w:rPr>
          <w:rFonts w:asciiTheme="majorHAnsi" w:hAnsiTheme="majorHAnsi"/>
          <w:lang w:eastAsia="ja-JP"/>
        </w:rPr>
        <w:t>Select the Macros folder from the project tree.</w:t>
      </w:r>
    </w:p>
    <w:p w14:paraId="2FB2ADFB" w14:textId="77777777" w:rsidR="00304131" w:rsidRPr="00482BD7" w:rsidRDefault="00304131" w:rsidP="00B10902">
      <w:pPr>
        <w:pStyle w:val="af3"/>
        <w:numPr>
          <w:ilvl w:val="0"/>
          <w:numId w:val="111"/>
        </w:numPr>
        <w:rPr>
          <w:rFonts w:asciiTheme="majorHAnsi" w:hAnsiTheme="majorHAnsi"/>
          <w:lang w:eastAsia="ja-JP"/>
        </w:rPr>
      </w:pPr>
      <w:r w:rsidRPr="00482BD7">
        <w:rPr>
          <w:rFonts w:asciiTheme="majorHAnsi" w:hAnsiTheme="majorHAnsi"/>
          <w:lang w:eastAsia="ja-JP"/>
        </w:rPr>
        <w:t>Select [Import] from the context menu.</w:t>
      </w:r>
    </w:p>
    <w:p w14:paraId="37B31C0F" w14:textId="3A357412" w:rsidR="00304131" w:rsidRPr="00482BD7" w:rsidRDefault="00304131" w:rsidP="001E7027">
      <w:pPr>
        <w:ind w:left="720"/>
        <w:jc w:val="center"/>
        <w:rPr>
          <w:rFonts w:asciiTheme="majorHAnsi" w:hAnsiTheme="majorHAnsi"/>
          <w:lang w:eastAsia="ja-JP"/>
        </w:rPr>
      </w:pPr>
      <w:r w:rsidRPr="00482BD7">
        <w:rPr>
          <w:rFonts w:asciiTheme="majorHAnsi" w:hAnsiTheme="majorHAnsi"/>
          <w:noProof/>
          <w:lang w:val="en-IN" w:eastAsia="en-IN"/>
        </w:rPr>
        <w:drawing>
          <wp:inline distT="0" distB="0" distL="0" distR="0" wp14:anchorId="67C8D33A" wp14:editId="45E23931">
            <wp:extent cx="3038475" cy="2466975"/>
            <wp:effectExtent l="0" t="0" r="9525" b="9525"/>
            <wp:docPr id="679" name="図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6">
                      <a:extLst>
                        <a:ext uri="{28A0092B-C50C-407E-A947-70E740481C1C}">
                          <a14:useLocalDpi xmlns:a14="http://schemas.microsoft.com/office/drawing/2010/main" val="0"/>
                        </a:ext>
                      </a:extLst>
                    </a:blip>
                    <a:srcRect/>
                    <a:stretch>
                      <a:fillRect/>
                    </a:stretch>
                  </pic:blipFill>
                  <pic:spPr bwMode="auto">
                    <a:xfrm>
                      <a:off x="0" y="0"/>
                      <a:ext cx="3038475" cy="2466975"/>
                    </a:xfrm>
                    <a:prstGeom prst="rect">
                      <a:avLst/>
                    </a:prstGeom>
                    <a:noFill/>
                    <a:ln>
                      <a:noFill/>
                    </a:ln>
                  </pic:spPr>
                </pic:pic>
              </a:graphicData>
            </a:graphic>
          </wp:inline>
        </w:drawing>
      </w:r>
    </w:p>
    <w:p w14:paraId="6D482ECF" w14:textId="523AE2E3" w:rsidR="00304131" w:rsidRPr="00482BD7" w:rsidRDefault="00304131" w:rsidP="00B10902">
      <w:pPr>
        <w:pStyle w:val="af3"/>
        <w:numPr>
          <w:ilvl w:val="0"/>
          <w:numId w:val="111"/>
        </w:numPr>
        <w:spacing w:after="0" w:line="240" w:lineRule="auto"/>
        <w:rPr>
          <w:rFonts w:asciiTheme="majorHAnsi" w:hAnsiTheme="majorHAnsi"/>
          <w:lang w:eastAsia="ja-JP"/>
        </w:rPr>
      </w:pPr>
      <w:r w:rsidRPr="00304131">
        <w:rPr>
          <w:rFonts w:asciiTheme="majorHAnsi" w:hAnsiTheme="majorHAnsi"/>
          <w:lang w:eastAsia="ja-JP"/>
        </w:rPr>
        <w:t>A file selection dialog is displayed, and only cmzip can be selected.</w:t>
      </w:r>
    </w:p>
    <w:p w14:paraId="7C2FC88F" w14:textId="77777777" w:rsidR="00CB1097" w:rsidRPr="00482BD7" w:rsidRDefault="00CB1097" w:rsidP="00B10902">
      <w:pPr>
        <w:pStyle w:val="af3"/>
        <w:numPr>
          <w:ilvl w:val="0"/>
          <w:numId w:val="111"/>
        </w:numPr>
        <w:spacing w:afterLines="50" w:after="120" w:line="240" w:lineRule="auto"/>
        <w:jc w:val="both"/>
        <w:rPr>
          <w:rFonts w:asciiTheme="majorHAnsi" w:hAnsiTheme="majorHAnsi" w:cs="Meiryo UI"/>
          <w:lang w:eastAsia="ja-JP"/>
        </w:rPr>
      </w:pPr>
      <w:r w:rsidRPr="00CB1097">
        <w:rPr>
          <w:rFonts w:asciiTheme="majorHAnsi" w:hAnsiTheme="majorHAnsi"/>
          <w:lang w:eastAsia="ja-JP"/>
        </w:rPr>
        <w:t>Select the cmzip you want to import and press the OK button.</w:t>
      </w:r>
    </w:p>
    <w:p w14:paraId="732A2E72" w14:textId="6724152E" w:rsidR="00CB1097" w:rsidRPr="000F5E67" w:rsidRDefault="00CB1097" w:rsidP="00B10902">
      <w:pPr>
        <w:pStyle w:val="af3"/>
        <w:numPr>
          <w:ilvl w:val="0"/>
          <w:numId w:val="111"/>
        </w:numPr>
        <w:rPr>
          <w:rFonts w:asciiTheme="majorHAnsi" w:hAnsiTheme="majorHAnsi"/>
        </w:rPr>
      </w:pPr>
      <w:r w:rsidRPr="000F5E67">
        <w:rPr>
          <w:rFonts w:asciiTheme="majorHAnsi" w:hAnsiTheme="majorHAnsi"/>
        </w:rPr>
        <w:t>After above confirmation dialog, “</w:t>
      </w:r>
      <w:r>
        <w:rPr>
          <w:rFonts w:asciiTheme="majorHAnsi" w:hAnsiTheme="majorHAnsi" w:hint="eastAsia"/>
          <w:lang w:eastAsia="ja-JP"/>
        </w:rPr>
        <w:t>Importing</w:t>
      </w:r>
      <w:r>
        <w:rPr>
          <w:rFonts w:asciiTheme="majorHAnsi" w:hAnsiTheme="majorHAnsi"/>
        </w:rPr>
        <w:t xml:space="preserve"> </w:t>
      </w:r>
      <w:r w:rsidRPr="000F5E67">
        <w:rPr>
          <w:rFonts w:asciiTheme="majorHAnsi" w:hAnsiTheme="majorHAnsi"/>
        </w:rPr>
        <w:t xml:space="preserve">Files” wait dialog appears and </w:t>
      </w:r>
      <w:r>
        <w:rPr>
          <w:rFonts w:asciiTheme="majorHAnsi" w:hAnsiTheme="majorHAnsi"/>
        </w:rPr>
        <w:t>import</w:t>
      </w:r>
      <w:r w:rsidRPr="000F5E67">
        <w:rPr>
          <w:rFonts w:asciiTheme="majorHAnsi" w:hAnsiTheme="majorHAnsi"/>
        </w:rPr>
        <w:t xml:space="preserve"> process starts. All </w:t>
      </w:r>
      <w:r>
        <w:rPr>
          <w:rFonts w:asciiTheme="majorHAnsi" w:hAnsiTheme="majorHAnsi"/>
        </w:rPr>
        <w:t xml:space="preserve">import </w:t>
      </w:r>
      <w:r w:rsidRPr="000F5E67">
        <w:rPr>
          <w:rFonts w:asciiTheme="majorHAnsi" w:hAnsiTheme="majorHAnsi"/>
        </w:rPr>
        <w:t xml:space="preserve">process related details will appear in below wait dialog. </w:t>
      </w:r>
    </w:p>
    <w:p w14:paraId="2D34AAFD" w14:textId="4BE11C26" w:rsidR="00304131" w:rsidRPr="00482BD7" w:rsidRDefault="00304131" w:rsidP="001E7027">
      <w:pPr>
        <w:jc w:val="center"/>
        <w:rPr>
          <w:rFonts w:asciiTheme="majorHAnsi" w:hAnsiTheme="majorHAnsi"/>
          <w:lang w:eastAsia="ja-JP"/>
        </w:rPr>
      </w:pPr>
      <w:r w:rsidRPr="00482BD7">
        <w:rPr>
          <w:rFonts w:asciiTheme="majorHAnsi" w:hAnsiTheme="majorHAnsi"/>
          <w:noProof/>
          <w:lang w:val="en-IN" w:eastAsia="en-IN"/>
        </w:rPr>
        <w:drawing>
          <wp:inline distT="0" distB="0" distL="0" distR="0" wp14:anchorId="23677E0A" wp14:editId="12B8E226">
            <wp:extent cx="3022767" cy="1400412"/>
            <wp:effectExtent l="0" t="0" r="6350" b="9525"/>
            <wp:docPr id="680"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3031692" cy="1404547"/>
                    </a:xfrm>
                    <a:prstGeom prst="rect">
                      <a:avLst/>
                    </a:prstGeom>
                    <a:noFill/>
                    <a:ln>
                      <a:noFill/>
                    </a:ln>
                  </pic:spPr>
                </pic:pic>
              </a:graphicData>
            </a:graphic>
          </wp:inline>
        </w:drawing>
      </w:r>
    </w:p>
    <w:p w14:paraId="3AE5653F" w14:textId="77777777" w:rsidR="00CB1097" w:rsidRPr="00CB1097" w:rsidRDefault="00CB1097" w:rsidP="00B10902">
      <w:pPr>
        <w:pStyle w:val="af3"/>
        <w:numPr>
          <w:ilvl w:val="0"/>
          <w:numId w:val="111"/>
        </w:numPr>
        <w:spacing w:afterLines="50" w:after="120"/>
        <w:jc w:val="both"/>
        <w:rPr>
          <w:rFonts w:asciiTheme="majorHAnsi" w:hAnsiTheme="majorHAnsi" w:cs="Meiryo UI"/>
          <w:lang w:eastAsia="ja-JP"/>
        </w:rPr>
      </w:pPr>
      <w:r w:rsidRPr="00CB1097">
        <w:rPr>
          <w:rFonts w:asciiTheme="majorHAnsi" w:hAnsiTheme="majorHAnsi" w:cs="Meiryo UI"/>
          <w:lang w:eastAsia="ja-JP"/>
        </w:rPr>
        <w:t>When the import is complete, Report will be displayed and</w:t>
      </w:r>
    </w:p>
    <w:p w14:paraId="37AD935C" w14:textId="2D70DCDD" w:rsidR="00304131" w:rsidRPr="00482BD7" w:rsidRDefault="00CB1097" w:rsidP="00CB1097">
      <w:pPr>
        <w:pStyle w:val="af3"/>
        <w:spacing w:afterLines="50" w:after="120"/>
        <w:ind w:left="777"/>
        <w:jc w:val="both"/>
        <w:rPr>
          <w:rFonts w:asciiTheme="majorHAnsi" w:hAnsiTheme="majorHAnsi" w:cs="Meiryo UI"/>
          <w:lang w:eastAsia="ja-JP"/>
        </w:rPr>
      </w:pPr>
      <w:r w:rsidRPr="00CB1097">
        <w:rPr>
          <w:rFonts w:asciiTheme="majorHAnsi" w:hAnsiTheme="majorHAnsi" w:cs="Meiryo UI"/>
          <w:lang w:eastAsia="ja-JP"/>
        </w:rPr>
        <w:t>You will see the imported macro folder in the project tree.</w:t>
      </w:r>
    </w:p>
    <w:p w14:paraId="18FAFCED" w14:textId="77777777" w:rsidR="00304131" w:rsidRPr="00482BD7" w:rsidRDefault="00304131" w:rsidP="001E7027">
      <w:pPr>
        <w:ind w:left="720"/>
        <w:jc w:val="center"/>
        <w:rPr>
          <w:rFonts w:asciiTheme="majorHAnsi" w:hAnsiTheme="majorHAnsi"/>
          <w:lang w:eastAsia="ja-JP"/>
        </w:rPr>
      </w:pPr>
      <w:r w:rsidRPr="00482BD7">
        <w:rPr>
          <w:rFonts w:asciiTheme="majorHAnsi" w:hAnsiTheme="majorHAnsi"/>
          <w:noProof/>
          <w:lang w:val="en-IN" w:eastAsia="en-IN"/>
        </w:rPr>
        <w:drawing>
          <wp:inline distT="0" distB="0" distL="0" distR="0" wp14:anchorId="428EE7C6" wp14:editId="59C87B02">
            <wp:extent cx="2648572" cy="2247900"/>
            <wp:effectExtent l="0" t="0" r="0" b="0"/>
            <wp:docPr id="683" name="図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2656654" cy="2254759"/>
                    </a:xfrm>
                    <a:prstGeom prst="rect">
                      <a:avLst/>
                    </a:prstGeom>
                  </pic:spPr>
                </pic:pic>
              </a:graphicData>
            </a:graphic>
          </wp:inline>
        </w:drawing>
      </w:r>
    </w:p>
    <w:p w14:paraId="6FC5D507" w14:textId="77777777" w:rsidR="00304131" w:rsidRPr="00482BD7" w:rsidRDefault="00304131" w:rsidP="00304131">
      <w:pPr>
        <w:rPr>
          <w:rFonts w:asciiTheme="majorHAnsi" w:hAnsiTheme="majorHAnsi"/>
          <w:lang w:eastAsia="ja-JP"/>
        </w:rPr>
      </w:pPr>
      <w:r w:rsidRPr="00482BD7">
        <w:rPr>
          <w:rFonts w:asciiTheme="majorHAnsi" w:hAnsiTheme="majorHAnsi"/>
          <w:lang w:eastAsia="ja-JP"/>
        </w:rPr>
        <w:lastRenderedPageBreak/>
        <w:tab/>
      </w:r>
    </w:p>
    <w:p w14:paraId="138A71F2" w14:textId="1601C9C7" w:rsidR="00304131" w:rsidRPr="00482BD7" w:rsidRDefault="00304131" w:rsidP="001E7027">
      <w:pPr>
        <w:jc w:val="center"/>
        <w:rPr>
          <w:rFonts w:asciiTheme="majorHAnsi" w:eastAsia="Meiryo UI" w:hAnsiTheme="majorHAnsi"/>
          <w:lang w:eastAsia="ja-JP"/>
        </w:rPr>
      </w:pPr>
      <w:r w:rsidRPr="00482BD7">
        <w:rPr>
          <w:rFonts w:asciiTheme="majorHAnsi" w:hAnsiTheme="majorHAnsi"/>
          <w:noProof/>
          <w:lang w:val="en-IN" w:eastAsia="en-IN"/>
        </w:rPr>
        <w:drawing>
          <wp:inline distT="0" distB="0" distL="0" distR="0" wp14:anchorId="63FF53E9" wp14:editId="7B23E632">
            <wp:extent cx="2695575" cy="2924175"/>
            <wp:effectExtent l="0" t="0" r="9525" b="9525"/>
            <wp:docPr id="1963" name="図 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2695575" cy="2924175"/>
                    </a:xfrm>
                    <a:prstGeom prst="rect">
                      <a:avLst/>
                    </a:prstGeom>
                    <a:noFill/>
                    <a:ln>
                      <a:noFill/>
                    </a:ln>
                  </pic:spPr>
                </pic:pic>
              </a:graphicData>
            </a:graphic>
          </wp:inline>
        </w:drawing>
      </w:r>
    </w:p>
    <w:p w14:paraId="53CC4E26" w14:textId="39906811" w:rsidR="00E344FF" w:rsidRDefault="00E344FF">
      <w:pPr>
        <w:spacing w:after="0" w:line="240" w:lineRule="auto"/>
        <w:rPr>
          <w:lang w:eastAsia="ja-JP"/>
        </w:rPr>
      </w:pPr>
      <w:r>
        <w:rPr>
          <w:lang w:eastAsia="ja-JP"/>
        </w:rPr>
        <w:br w:type="page"/>
      </w:r>
    </w:p>
    <w:p w14:paraId="0B839F25" w14:textId="77777777" w:rsidR="00304131" w:rsidRDefault="00304131" w:rsidP="00304131">
      <w:pPr>
        <w:pStyle w:val="1"/>
      </w:pPr>
      <w:bookmarkStart w:id="3267" w:name="_Toc122010117"/>
      <w:bookmarkStart w:id="3268" w:name="_Ref145694060"/>
      <w:bookmarkStart w:id="3269" w:name="_Ref145694257"/>
      <w:bookmarkStart w:id="3270" w:name="_Toc174035287"/>
      <w:bookmarkEnd w:id="3267"/>
      <w:r>
        <w:lastRenderedPageBreak/>
        <w:t>Helper Utility</w:t>
      </w:r>
      <w:bookmarkEnd w:id="3268"/>
      <w:bookmarkEnd w:id="3269"/>
      <w:bookmarkEnd w:id="3270"/>
      <w:r>
        <w:t xml:space="preserve"> </w:t>
      </w:r>
    </w:p>
    <w:p w14:paraId="792590C6" w14:textId="7DB1A231" w:rsidR="00AE1432" w:rsidRDefault="00AE1432" w:rsidP="00B10902">
      <w:pPr>
        <w:pStyle w:val="af3"/>
        <w:numPr>
          <w:ilvl w:val="0"/>
          <w:numId w:val="67"/>
        </w:numPr>
        <w:ind w:left="426"/>
      </w:pPr>
      <w:r>
        <w:t xml:space="preserve">Helper Utility </w:t>
      </w:r>
      <w:r w:rsidR="00CD1AE6">
        <w:t>having two</w:t>
      </w:r>
      <w:r>
        <w:t xml:space="preserve"> tabs one is “Mouse Cursor Utility” and other is “Identify Monitor Screen”.</w:t>
      </w:r>
    </w:p>
    <w:p w14:paraId="2B411BBF" w14:textId="29FE0C47" w:rsidR="005E6C29" w:rsidRDefault="005E6C29" w:rsidP="00B10902">
      <w:pPr>
        <w:pStyle w:val="af3"/>
        <w:numPr>
          <w:ilvl w:val="0"/>
          <w:numId w:val="67"/>
        </w:numPr>
        <w:ind w:left="426"/>
      </w:pPr>
      <w:r>
        <w:t>For adding the cursor in mouse cursor utility, we need to click on</w:t>
      </w:r>
      <w:r w:rsidR="00DD1FEF">
        <w:t xml:space="preserve"> “Helper</w:t>
      </w:r>
      <w:r w:rsidR="00205456">
        <w:t xml:space="preserve"> Utility</w:t>
      </w:r>
      <w:r w:rsidR="00DD1FEF">
        <w:t>”</w:t>
      </w:r>
      <w:r w:rsidR="00A520AB">
        <w:t>. (Highlighted</w:t>
      </w:r>
      <w:r>
        <w:t xml:space="preserve"> part</w:t>
      </w:r>
      <w:r w:rsidR="00205456">
        <w:t>)</w:t>
      </w:r>
      <w:r w:rsidR="00597CFF">
        <w:t xml:space="preserve"> see the figure shown below</w:t>
      </w:r>
    </w:p>
    <w:p w14:paraId="13990B77" w14:textId="59EB87F3" w:rsidR="00F84EBA" w:rsidRDefault="00B3631C" w:rsidP="00F84EBA">
      <w:pPr>
        <w:jc w:val="center"/>
      </w:pPr>
      <w:r>
        <w:rPr>
          <w:noProof/>
          <w:lang w:val="en-IN" w:eastAsia="en-IN"/>
        </w:rPr>
        <w:drawing>
          <wp:inline distT="0" distB="0" distL="0" distR="0" wp14:anchorId="6FA4B21A" wp14:editId="2B4310A4">
            <wp:extent cx="6634480" cy="1711960"/>
            <wp:effectExtent l="0" t="0" r="0" b="254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6634480" cy="1711960"/>
                    </a:xfrm>
                    <a:prstGeom prst="rect">
                      <a:avLst/>
                    </a:prstGeom>
                    <a:noFill/>
                    <a:ln>
                      <a:noFill/>
                    </a:ln>
                  </pic:spPr>
                </pic:pic>
              </a:graphicData>
            </a:graphic>
          </wp:inline>
        </w:drawing>
      </w:r>
    </w:p>
    <w:p w14:paraId="33171377" w14:textId="0560119A" w:rsidR="005E6C29" w:rsidRDefault="005E6C29" w:rsidP="005E6C29">
      <w:r>
        <w:t xml:space="preserve">Below is the </w:t>
      </w:r>
      <w:r w:rsidR="005767F3">
        <w:t>M</w:t>
      </w:r>
      <w:r>
        <w:t>ouse</w:t>
      </w:r>
      <w:r w:rsidR="005767F3">
        <w:t xml:space="preserve"> Cursor</w:t>
      </w:r>
      <w:r>
        <w:t xml:space="preserve"> </w:t>
      </w:r>
      <w:r w:rsidR="005767F3">
        <w:t>U</w:t>
      </w:r>
      <w:r>
        <w:t xml:space="preserve">tility having the list of </w:t>
      </w:r>
      <w:r w:rsidR="002D5DA0">
        <w:t>cursors</w:t>
      </w:r>
      <w:r>
        <w:t xml:space="preserve"> type</w:t>
      </w:r>
      <w:r w:rsidR="002D5DA0">
        <w:t xml:space="preserve">. </w:t>
      </w:r>
      <w:r w:rsidR="000D6422" w:rsidRPr="000D6422">
        <w:t>User can add a new cursor from this utility. Added c</w:t>
      </w:r>
      <w:r w:rsidR="00D16C68">
        <w:t>ursor will be added in the list,</w:t>
      </w:r>
      <w:r w:rsidR="00DA3506">
        <w:t xml:space="preserve"> </w:t>
      </w:r>
      <w:r w:rsidR="00A46A12">
        <w:t>see the figure shown below</w:t>
      </w:r>
      <w:r>
        <w:t>.</w:t>
      </w:r>
    </w:p>
    <w:p w14:paraId="175297F2" w14:textId="6A29BFE6" w:rsidR="005E6C29" w:rsidRDefault="005E6C29" w:rsidP="005E6C29">
      <w:pPr>
        <w:jc w:val="center"/>
      </w:pPr>
    </w:p>
    <w:p w14:paraId="51E577B2" w14:textId="30EE6FD5" w:rsidR="00127382" w:rsidRDefault="00FB1112" w:rsidP="00FB1112">
      <w:pPr>
        <w:ind w:left="180" w:hanging="180"/>
        <w:jc w:val="center"/>
      </w:pPr>
      <w:r>
        <w:rPr>
          <w:noProof/>
          <w:lang w:val="en-IN" w:eastAsia="en-IN"/>
        </w:rPr>
        <w:drawing>
          <wp:inline distT="0" distB="0" distL="0" distR="0" wp14:anchorId="07557DAC" wp14:editId="46E21C73">
            <wp:extent cx="6286500" cy="3314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6286500" cy="3314700"/>
                    </a:xfrm>
                    <a:prstGeom prst="rect">
                      <a:avLst/>
                    </a:prstGeom>
                    <a:noFill/>
                    <a:ln>
                      <a:noFill/>
                    </a:ln>
                  </pic:spPr>
                </pic:pic>
              </a:graphicData>
            </a:graphic>
          </wp:inline>
        </w:drawing>
      </w:r>
    </w:p>
    <w:p w14:paraId="48821C40" w14:textId="6EF0547C" w:rsidR="00127382" w:rsidRPr="00BE10D9" w:rsidRDefault="00127382" w:rsidP="005E6C29">
      <w:pPr>
        <w:jc w:val="center"/>
      </w:pPr>
    </w:p>
    <w:p w14:paraId="569BDEFA" w14:textId="77777777" w:rsidR="005E6C29" w:rsidRPr="00BF7618" w:rsidRDefault="005E6C29" w:rsidP="00B10902">
      <w:pPr>
        <w:pStyle w:val="af3"/>
        <w:numPr>
          <w:ilvl w:val="0"/>
          <w:numId w:val="84"/>
        </w:numPr>
        <w:rPr>
          <w:lang w:val="en-IN"/>
        </w:rPr>
      </w:pPr>
      <w:r w:rsidRPr="00BF7618">
        <w:rPr>
          <w:b/>
        </w:rPr>
        <w:t>Add:</w:t>
      </w:r>
      <w:r>
        <w:t xml:space="preserve">  </w:t>
      </w:r>
      <w:r w:rsidRPr="00BF7618">
        <w:rPr>
          <w:lang w:val="en-IN"/>
        </w:rPr>
        <w:t>Add value manually.</w:t>
      </w:r>
    </w:p>
    <w:p w14:paraId="34C60246" w14:textId="676BAE26" w:rsidR="005E6C29" w:rsidRPr="00BF7618" w:rsidRDefault="005E6C29" w:rsidP="00B10902">
      <w:pPr>
        <w:pStyle w:val="af3"/>
        <w:numPr>
          <w:ilvl w:val="0"/>
          <w:numId w:val="84"/>
        </w:numPr>
        <w:rPr>
          <w:lang w:val="en-IN"/>
        </w:rPr>
      </w:pPr>
      <w:r w:rsidRPr="00C117AB">
        <w:rPr>
          <w:b/>
        </w:rPr>
        <w:t>Capture:</w:t>
      </w:r>
      <w:r>
        <w:t xml:space="preserve"> </w:t>
      </w:r>
      <w:r w:rsidRPr="00BF7618">
        <w:rPr>
          <w:lang w:val="en-IN"/>
        </w:rPr>
        <w:t>Add value by tracking live cursor, user can click on capture</w:t>
      </w:r>
      <w:r w:rsidR="00A8405B" w:rsidRPr="00BF7618">
        <w:rPr>
          <w:lang w:val="en-IN"/>
        </w:rPr>
        <w:t xml:space="preserve"> and after getting desired</w:t>
      </w:r>
      <w:r w:rsidRPr="00BF7618">
        <w:rPr>
          <w:lang w:val="en-IN"/>
        </w:rPr>
        <w:t xml:space="preserve"> cursor </w:t>
      </w:r>
      <w:r w:rsidR="00A8405B" w:rsidRPr="00BF7618">
        <w:rPr>
          <w:lang w:val="en-IN"/>
        </w:rPr>
        <w:t>user</w:t>
      </w:r>
      <w:r w:rsidRPr="00BF7618">
        <w:rPr>
          <w:lang w:val="en-IN"/>
        </w:rPr>
        <w:t xml:space="preserve"> can press shortcut </w:t>
      </w:r>
      <w:r w:rsidR="00A8405B" w:rsidRPr="00BF7618">
        <w:rPr>
          <w:lang w:val="en-IN"/>
        </w:rPr>
        <w:t>key (F8)</w:t>
      </w:r>
      <w:r w:rsidRPr="00BF7618">
        <w:rPr>
          <w:lang w:val="en-IN"/>
        </w:rPr>
        <w:t xml:space="preserve"> to add in </w:t>
      </w:r>
      <w:r w:rsidR="00A8405B" w:rsidRPr="00BF7618">
        <w:rPr>
          <w:lang w:val="en-IN"/>
        </w:rPr>
        <w:t>database. After capturing click on Add then save and close the utility. Cursor will get added into the utility.</w:t>
      </w:r>
    </w:p>
    <w:p w14:paraId="2B520F06" w14:textId="156762E4" w:rsidR="005E6C29" w:rsidRPr="00BF7618" w:rsidRDefault="005E6C29" w:rsidP="00B10902">
      <w:pPr>
        <w:pStyle w:val="af3"/>
        <w:numPr>
          <w:ilvl w:val="0"/>
          <w:numId w:val="84"/>
        </w:numPr>
        <w:rPr>
          <w:lang w:val="en-IN"/>
        </w:rPr>
      </w:pPr>
      <w:r w:rsidRPr="00BF7618">
        <w:rPr>
          <w:b/>
          <w:lang w:val="en-IN"/>
        </w:rPr>
        <w:t>Delete:</w:t>
      </w:r>
      <w:r w:rsidRPr="00BF7618">
        <w:rPr>
          <w:lang w:val="en-IN"/>
        </w:rPr>
        <w:t xml:space="preserve"> To delete any cursor.</w:t>
      </w:r>
    </w:p>
    <w:p w14:paraId="3F3EA455" w14:textId="5B11117A" w:rsidR="005E6C29" w:rsidRDefault="005E6C29" w:rsidP="00B10902">
      <w:pPr>
        <w:pStyle w:val="af3"/>
        <w:numPr>
          <w:ilvl w:val="0"/>
          <w:numId w:val="84"/>
        </w:numPr>
        <w:rPr>
          <w:lang w:val="en-IN"/>
        </w:rPr>
      </w:pPr>
      <w:r w:rsidRPr="00BF7618">
        <w:rPr>
          <w:b/>
          <w:lang w:val="en-IN"/>
        </w:rPr>
        <w:t>Save:</w:t>
      </w:r>
      <w:r w:rsidRPr="00BF7618">
        <w:rPr>
          <w:lang w:val="en-IN"/>
        </w:rPr>
        <w:t xml:space="preserve"> To save the any </w:t>
      </w:r>
      <w:r w:rsidR="000E6CCC" w:rsidRPr="00BF7618">
        <w:rPr>
          <w:lang w:val="en-IN"/>
        </w:rPr>
        <w:t xml:space="preserve">newly </w:t>
      </w:r>
      <w:r w:rsidRPr="00BF7618">
        <w:rPr>
          <w:lang w:val="en-IN"/>
        </w:rPr>
        <w:t>added cursor.</w:t>
      </w:r>
    </w:p>
    <w:p w14:paraId="2640E5DB" w14:textId="782C5DEB" w:rsidR="0048219C" w:rsidRPr="0048219C" w:rsidRDefault="0048219C" w:rsidP="00B10902">
      <w:pPr>
        <w:pStyle w:val="af3"/>
        <w:numPr>
          <w:ilvl w:val="0"/>
          <w:numId w:val="84"/>
        </w:numPr>
        <w:rPr>
          <w:lang w:val="en-IN"/>
        </w:rPr>
      </w:pPr>
      <w:r w:rsidRPr="0048219C">
        <w:rPr>
          <w:lang w:val="en-IN"/>
        </w:rPr>
        <w:lastRenderedPageBreak/>
        <w:t>If user wants to edit the</w:t>
      </w:r>
      <w:r w:rsidR="003A7983">
        <w:rPr>
          <w:lang w:val="en-IN"/>
        </w:rPr>
        <w:t xml:space="preserve"> row</w:t>
      </w:r>
      <w:r w:rsidRPr="0048219C">
        <w:rPr>
          <w:lang w:val="en-IN"/>
        </w:rPr>
        <w:t xml:space="preserve"> value</w:t>
      </w:r>
      <w:r w:rsidR="003A7983">
        <w:rPr>
          <w:lang w:val="en-IN"/>
        </w:rPr>
        <w:t xml:space="preserve"> in above dialog, </w:t>
      </w:r>
      <w:r w:rsidRPr="0048219C">
        <w:rPr>
          <w:lang w:val="en-IN"/>
        </w:rPr>
        <w:t>then</w:t>
      </w:r>
      <w:r w:rsidR="003A7983">
        <w:rPr>
          <w:lang w:val="en-IN"/>
        </w:rPr>
        <w:t xml:space="preserve"> user</w:t>
      </w:r>
      <w:r w:rsidRPr="0048219C">
        <w:rPr>
          <w:lang w:val="en-IN"/>
        </w:rPr>
        <w:t xml:space="preserve"> needs to double click on the row.</w:t>
      </w:r>
      <w:r w:rsidR="003A7983">
        <w:rPr>
          <w:lang w:val="en-IN"/>
        </w:rPr>
        <w:t xml:space="preserve"> On double clicking row shall become editable.</w:t>
      </w:r>
    </w:p>
    <w:p w14:paraId="4F3CD55A" w14:textId="77777777" w:rsidR="005E6C29" w:rsidRDefault="005E6C29" w:rsidP="00612A52">
      <w:pPr>
        <w:jc w:val="center"/>
        <w:rPr>
          <w:b/>
        </w:rPr>
      </w:pPr>
    </w:p>
    <w:p w14:paraId="18BAE50D" w14:textId="7C5838B6" w:rsidR="005767F3" w:rsidRDefault="005767F3" w:rsidP="00612A52">
      <w:pPr>
        <w:jc w:val="center"/>
        <w:rPr>
          <w:b/>
        </w:rPr>
      </w:pPr>
    </w:p>
    <w:p w14:paraId="44A1F253" w14:textId="1867FD6F" w:rsidR="000024AB" w:rsidRDefault="000024AB" w:rsidP="00612A52">
      <w:pPr>
        <w:jc w:val="center"/>
        <w:rPr>
          <w:b/>
        </w:rPr>
      </w:pPr>
      <w:r>
        <w:rPr>
          <w:b/>
          <w:noProof/>
          <w:lang w:val="en-IN" w:eastAsia="en-IN"/>
        </w:rPr>
        <w:drawing>
          <wp:inline distT="0" distB="0" distL="0" distR="0" wp14:anchorId="0556516B" wp14:editId="6B6A3C72">
            <wp:extent cx="5284372" cy="2743451"/>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5300668" cy="2751911"/>
                    </a:xfrm>
                    <a:prstGeom prst="rect">
                      <a:avLst/>
                    </a:prstGeom>
                    <a:noFill/>
                    <a:ln>
                      <a:noFill/>
                    </a:ln>
                  </pic:spPr>
                </pic:pic>
              </a:graphicData>
            </a:graphic>
          </wp:inline>
        </w:drawing>
      </w:r>
    </w:p>
    <w:p w14:paraId="4076F2B5" w14:textId="7FE3AA94" w:rsidR="005767F3" w:rsidRPr="006D49D3" w:rsidRDefault="005767F3" w:rsidP="006D49D3">
      <w:pPr>
        <w:jc w:val="both"/>
      </w:pPr>
      <w:r>
        <w:t xml:space="preserve">By clicking on “Identify Monitors” button, it will display </w:t>
      </w:r>
      <w:r w:rsidR="00E50BB9">
        <w:t xml:space="preserve">  </w:t>
      </w:r>
      <w:r>
        <w:t>number</w:t>
      </w:r>
      <w:r w:rsidR="0046484E">
        <w:t xml:space="preserve"> and that number will be shown </w:t>
      </w:r>
      <w:r w:rsidR="008C764B">
        <w:t>up to</w:t>
      </w:r>
      <w:r w:rsidR="0046484E">
        <w:t xml:space="preserve"> 5 sec</w:t>
      </w:r>
      <w:r w:rsidR="00C22265">
        <w:t xml:space="preserve"> as shown in above figure</w:t>
      </w:r>
      <w:r w:rsidR="0046484E">
        <w:t>.</w:t>
      </w:r>
    </w:p>
    <w:p w14:paraId="05C1CAD7" w14:textId="77777777" w:rsidR="007054CE" w:rsidRDefault="007054CE">
      <w:pPr>
        <w:spacing w:after="0" w:line="240" w:lineRule="auto"/>
        <w:rPr>
          <w:rFonts w:asciiTheme="majorHAnsi" w:eastAsiaTheme="majorEastAsia" w:hAnsiTheme="majorHAnsi" w:cstheme="majorBidi"/>
          <w:b/>
          <w:bCs/>
          <w:color w:val="365F91" w:themeColor="accent1" w:themeShade="BF"/>
          <w:sz w:val="28"/>
          <w:szCs w:val="28"/>
        </w:rPr>
      </w:pPr>
      <w:bookmarkStart w:id="3271" w:name="_Toc1038720"/>
      <w:bookmarkStart w:id="3272" w:name="_Toc2333494"/>
      <w:bookmarkStart w:id="3273" w:name="_Toc4573575"/>
      <w:bookmarkStart w:id="3274" w:name="_Toc4601456"/>
      <w:bookmarkStart w:id="3275" w:name="_Toc1038721"/>
      <w:bookmarkStart w:id="3276" w:name="_Toc2333495"/>
      <w:bookmarkStart w:id="3277" w:name="_Toc4573576"/>
      <w:bookmarkStart w:id="3278" w:name="_Toc4601457"/>
      <w:bookmarkStart w:id="3279" w:name="_Toc1038722"/>
      <w:bookmarkStart w:id="3280" w:name="_Toc2333496"/>
      <w:bookmarkStart w:id="3281" w:name="_Toc4573577"/>
      <w:bookmarkStart w:id="3282" w:name="_Toc4601458"/>
      <w:bookmarkStart w:id="3283" w:name="_Toc1038723"/>
      <w:bookmarkStart w:id="3284" w:name="_Toc2333497"/>
      <w:bookmarkStart w:id="3285" w:name="_Toc4573578"/>
      <w:bookmarkStart w:id="3286" w:name="_Toc4601459"/>
      <w:bookmarkStart w:id="3287" w:name="_Toc1038724"/>
      <w:bookmarkStart w:id="3288" w:name="_Toc2333498"/>
      <w:bookmarkStart w:id="3289" w:name="_Toc4573579"/>
      <w:bookmarkStart w:id="3290" w:name="_Toc4601460"/>
      <w:bookmarkStart w:id="3291" w:name="_Toc1038725"/>
      <w:bookmarkStart w:id="3292" w:name="_Toc2333499"/>
      <w:bookmarkStart w:id="3293" w:name="_Toc4573580"/>
      <w:bookmarkStart w:id="3294" w:name="_Toc4601461"/>
      <w:bookmarkStart w:id="3295" w:name="_Toc1038726"/>
      <w:bookmarkStart w:id="3296" w:name="_Toc2333500"/>
      <w:bookmarkStart w:id="3297" w:name="_Toc4573581"/>
      <w:bookmarkStart w:id="3298" w:name="_Toc4601462"/>
      <w:bookmarkStart w:id="3299" w:name="_Toc1038727"/>
      <w:bookmarkStart w:id="3300" w:name="_Toc2333501"/>
      <w:bookmarkStart w:id="3301" w:name="_Toc4573582"/>
      <w:bookmarkStart w:id="3302" w:name="_Toc4601463"/>
      <w:bookmarkStart w:id="3303" w:name="_Toc1038728"/>
      <w:bookmarkStart w:id="3304" w:name="_Toc2333502"/>
      <w:bookmarkStart w:id="3305" w:name="_Toc4573583"/>
      <w:bookmarkStart w:id="3306" w:name="_Toc4601464"/>
      <w:bookmarkStart w:id="3307" w:name="_Toc1038729"/>
      <w:bookmarkStart w:id="3308" w:name="_Toc2333503"/>
      <w:bookmarkStart w:id="3309" w:name="_Toc4573584"/>
      <w:bookmarkStart w:id="3310" w:name="_Toc4601465"/>
      <w:bookmarkStart w:id="3311" w:name="_Toc1038730"/>
      <w:bookmarkStart w:id="3312" w:name="_Toc2333504"/>
      <w:bookmarkStart w:id="3313" w:name="_Toc4573585"/>
      <w:bookmarkStart w:id="3314" w:name="_Toc4601466"/>
      <w:bookmarkStart w:id="3315" w:name="_Toc1038731"/>
      <w:bookmarkStart w:id="3316" w:name="_Toc2333505"/>
      <w:bookmarkStart w:id="3317" w:name="_Toc4573586"/>
      <w:bookmarkStart w:id="3318" w:name="_Toc4601467"/>
      <w:bookmarkStart w:id="3319" w:name="_Toc1038732"/>
      <w:bookmarkStart w:id="3320" w:name="_Toc2333506"/>
      <w:bookmarkStart w:id="3321" w:name="_Toc4573587"/>
      <w:bookmarkStart w:id="3322" w:name="_Toc4601468"/>
      <w:bookmarkStart w:id="3323" w:name="_Toc1038733"/>
      <w:bookmarkStart w:id="3324" w:name="_Toc2333507"/>
      <w:bookmarkStart w:id="3325" w:name="_Toc4573588"/>
      <w:bookmarkStart w:id="3326" w:name="_Toc4601469"/>
      <w:bookmarkStart w:id="3327" w:name="_Toc1038734"/>
      <w:bookmarkStart w:id="3328" w:name="_Toc2333508"/>
      <w:bookmarkStart w:id="3329" w:name="_Toc4573589"/>
      <w:bookmarkStart w:id="3330" w:name="_Toc4601470"/>
      <w:bookmarkStart w:id="3331" w:name="_Toc1038735"/>
      <w:bookmarkStart w:id="3332" w:name="_Toc2333509"/>
      <w:bookmarkStart w:id="3333" w:name="_Toc4573590"/>
      <w:bookmarkStart w:id="3334" w:name="_Toc4601471"/>
      <w:bookmarkStart w:id="3335" w:name="_Toc1038736"/>
      <w:bookmarkStart w:id="3336" w:name="_Toc2333510"/>
      <w:bookmarkStart w:id="3337" w:name="_Toc4573591"/>
      <w:bookmarkStart w:id="3338" w:name="_Toc4601472"/>
      <w:bookmarkStart w:id="3339" w:name="_Toc534294020"/>
      <w:bookmarkStart w:id="3340" w:name="_Toc534294021"/>
      <w:bookmarkStart w:id="3341" w:name="_Toc534294022"/>
      <w:bookmarkStart w:id="3342" w:name="_Toc534294023"/>
      <w:bookmarkStart w:id="3343" w:name="_Toc534294024"/>
      <w:bookmarkStart w:id="3344" w:name="_Toc534294025"/>
      <w:bookmarkStart w:id="3345" w:name="_Toc534294026"/>
      <w:bookmarkStart w:id="3346" w:name="_Toc534294027"/>
      <w:bookmarkStart w:id="3347" w:name="_Toc534294028"/>
      <w:bookmarkStart w:id="3348" w:name="_Toc534294029"/>
      <w:bookmarkStart w:id="3349" w:name="_Toc534294030"/>
      <w:bookmarkStart w:id="3350" w:name="_Toc534294031"/>
      <w:bookmarkStart w:id="3351" w:name="_Toc534294032"/>
      <w:bookmarkStart w:id="3352" w:name="_Toc534294033"/>
      <w:bookmarkStart w:id="3353" w:name="_Toc534294034"/>
      <w:bookmarkStart w:id="3354" w:name="_Ref1126166"/>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r>
        <w:br w:type="page"/>
      </w:r>
    </w:p>
    <w:p w14:paraId="7C26FDD6" w14:textId="720D5D50" w:rsidR="00DF0840" w:rsidRDefault="00DF0840" w:rsidP="00B44307">
      <w:pPr>
        <w:pStyle w:val="1"/>
      </w:pPr>
      <w:bookmarkStart w:id="3355" w:name="_Ref145694929"/>
      <w:bookmarkStart w:id="3356" w:name="_Toc174035288"/>
      <w:r>
        <w:lastRenderedPageBreak/>
        <w:t>Copy Repository</w:t>
      </w:r>
      <w:bookmarkEnd w:id="3354"/>
      <w:bookmarkEnd w:id="3355"/>
      <w:bookmarkEnd w:id="3356"/>
    </w:p>
    <w:p w14:paraId="739DAB47" w14:textId="4671AE0D" w:rsidR="00DF0840" w:rsidRDefault="00DF0840" w:rsidP="002220E9">
      <w:r>
        <w:t>It merges repository files into current concord project. All repository items will merge into current concord project repository.</w:t>
      </w:r>
    </w:p>
    <w:p w14:paraId="02C0C76C" w14:textId="4DCCA9E6" w:rsidR="00DF0840" w:rsidRDefault="00DF0840" w:rsidP="002220E9">
      <w:r>
        <w:t>To merge repository of other concord project into current concord project, use load repository option from IDE</w:t>
      </w:r>
      <w:r w:rsidR="007C69A1">
        <w:t xml:space="preserve"> see the figure shown below</w:t>
      </w:r>
      <w:r>
        <w:t>.</w:t>
      </w:r>
    </w:p>
    <w:p w14:paraId="38AF1AD4" w14:textId="242B20BE" w:rsidR="00DF0840" w:rsidRDefault="009D07E1" w:rsidP="00612A52">
      <w:pPr>
        <w:ind w:left="360"/>
        <w:jc w:val="center"/>
      </w:pPr>
      <w:r>
        <w:rPr>
          <w:noProof/>
          <w:lang w:val="en-IN" w:eastAsia="en-IN"/>
        </w:rPr>
        <w:drawing>
          <wp:inline distT="0" distB="0" distL="0" distR="0" wp14:anchorId="1C64C9E1" wp14:editId="659DC4FE">
            <wp:extent cx="6400800" cy="1915064"/>
            <wp:effectExtent l="0" t="0" r="0" b="9525"/>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6401121" cy="1915160"/>
                    </a:xfrm>
                    <a:prstGeom prst="rect">
                      <a:avLst/>
                    </a:prstGeom>
                    <a:noFill/>
                    <a:ln>
                      <a:noFill/>
                    </a:ln>
                  </pic:spPr>
                </pic:pic>
              </a:graphicData>
            </a:graphic>
          </wp:inline>
        </w:drawing>
      </w:r>
    </w:p>
    <w:p w14:paraId="30A51162" w14:textId="6A0DEDAE" w:rsidR="00DF0840" w:rsidRDefault="00DF0840" w:rsidP="002220E9">
      <w:r>
        <w:t>On click of “Load Repository” option dialog appears to select “.tafrepo” repository file of any other project which user wants to merge into current concord project</w:t>
      </w:r>
      <w:r w:rsidR="00D248C7">
        <w:t xml:space="preserve"> see the figure shown below</w:t>
      </w:r>
      <w:r>
        <w:t>.</w:t>
      </w:r>
    </w:p>
    <w:p w14:paraId="4798A954" w14:textId="77777777" w:rsidR="00DF0840" w:rsidRDefault="00DF0840" w:rsidP="00DF0840">
      <w:pPr>
        <w:ind w:left="360"/>
      </w:pPr>
    </w:p>
    <w:p w14:paraId="46A4D55B" w14:textId="77777777" w:rsidR="00DF0840" w:rsidRDefault="00DF0840" w:rsidP="00F84EBA">
      <w:pPr>
        <w:ind w:left="360"/>
        <w:jc w:val="center"/>
      </w:pPr>
      <w:r w:rsidRPr="00101998">
        <w:rPr>
          <w:noProof/>
          <w:lang w:val="en-IN" w:eastAsia="en-IN"/>
        </w:rPr>
        <w:drawing>
          <wp:inline distT="0" distB="0" distL="0" distR="0" wp14:anchorId="1AF4EE29" wp14:editId="709B2D8C">
            <wp:extent cx="6358255" cy="3742661"/>
            <wp:effectExtent l="0" t="0" r="4445"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3">
                      <a:extLst>
                        <a:ext uri="{28A0092B-C50C-407E-A947-70E740481C1C}">
                          <a14:useLocalDpi xmlns:a14="http://schemas.microsoft.com/office/drawing/2010/main" val="0"/>
                        </a:ext>
                      </a:extLst>
                    </a:blip>
                    <a:srcRect/>
                    <a:stretch>
                      <a:fillRect/>
                    </a:stretch>
                  </pic:blipFill>
                  <pic:spPr bwMode="auto">
                    <a:xfrm>
                      <a:off x="0" y="0"/>
                      <a:ext cx="6365988" cy="3747213"/>
                    </a:xfrm>
                    <a:prstGeom prst="rect">
                      <a:avLst/>
                    </a:prstGeom>
                    <a:noFill/>
                    <a:ln>
                      <a:noFill/>
                    </a:ln>
                  </pic:spPr>
                </pic:pic>
              </a:graphicData>
            </a:graphic>
          </wp:inline>
        </w:drawing>
      </w:r>
    </w:p>
    <w:p w14:paraId="3C99D5BB" w14:textId="77777777" w:rsidR="00DF0840" w:rsidRDefault="00DF0840" w:rsidP="00DF0840">
      <w:pPr>
        <w:ind w:left="360"/>
      </w:pPr>
    </w:p>
    <w:p w14:paraId="74A94052" w14:textId="5977129B" w:rsidR="00DF0840" w:rsidRDefault="00DF0840" w:rsidP="002220E9">
      <w:r>
        <w:t xml:space="preserve">Select “.tafrepo” of any other concord project and click on “Open”.  If any repository item is linked into </w:t>
      </w:r>
      <w:proofErr w:type="gramStart"/>
      <w:r>
        <w:t>recording</w:t>
      </w:r>
      <w:proofErr w:type="gramEnd"/>
      <w:r>
        <w:t xml:space="preserve"> then </w:t>
      </w:r>
      <w:r w:rsidR="00F34979">
        <w:t>see the figure shown below</w:t>
      </w:r>
      <w:r>
        <w:t>.</w:t>
      </w:r>
    </w:p>
    <w:p w14:paraId="425671E4" w14:textId="77777777" w:rsidR="00DF0840" w:rsidRDefault="00DF0840" w:rsidP="00DF0840">
      <w:pPr>
        <w:ind w:left="360"/>
      </w:pPr>
    </w:p>
    <w:p w14:paraId="2B47087E" w14:textId="77777777" w:rsidR="00DF0840" w:rsidRDefault="00DF0840" w:rsidP="00DF0840">
      <w:pPr>
        <w:ind w:left="360"/>
      </w:pPr>
    </w:p>
    <w:p w14:paraId="0F5CACBC" w14:textId="240A5408" w:rsidR="00DF0840" w:rsidRDefault="003A7BDA" w:rsidP="00054039">
      <w:pPr>
        <w:ind w:left="360"/>
        <w:jc w:val="center"/>
      </w:pPr>
      <w:r>
        <w:rPr>
          <w:noProof/>
          <w:lang w:val="en-IN" w:eastAsia="en-IN"/>
        </w:rPr>
        <w:drawing>
          <wp:inline distT="0" distB="0" distL="0" distR="0" wp14:anchorId="1AE99E44" wp14:editId="0C2F3592">
            <wp:extent cx="6438900" cy="4048125"/>
            <wp:effectExtent l="0" t="0" r="0" b="952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6438900" cy="4048125"/>
                    </a:xfrm>
                    <a:prstGeom prst="rect">
                      <a:avLst/>
                    </a:prstGeom>
                    <a:noFill/>
                    <a:ln>
                      <a:noFill/>
                    </a:ln>
                  </pic:spPr>
                </pic:pic>
              </a:graphicData>
            </a:graphic>
          </wp:inline>
        </w:drawing>
      </w:r>
    </w:p>
    <w:p w14:paraId="62598A1D" w14:textId="77777777" w:rsidR="00007C1B" w:rsidRDefault="00007C1B" w:rsidP="00DF0840">
      <w:pPr>
        <w:ind w:left="360"/>
      </w:pPr>
    </w:p>
    <w:p w14:paraId="201461DD" w14:textId="168765C4" w:rsidR="00007C1B" w:rsidRDefault="00007C1B" w:rsidP="002220E9">
      <w:r>
        <w:t>Select “Copy Repository</w:t>
      </w:r>
      <w:r w:rsidR="00CE3496">
        <w:t xml:space="preserve"> to current project</w:t>
      </w:r>
      <w:r>
        <w:t>” option to copy repository items into current project. All repository files and folders will copy into current project repository location. With option of copy, repository items which are linked in recording will be merged into repository which are being copied. To merge linked recording items into copied repository below pop up message will appear</w:t>
      </w:r>
      <w:r w:rsidR="00910E0E">
        <w:t xml:space="preserve"> see the figure shown below</w:t>
      </w:r>
      <w:r>
        <w:t>.</w:t>
      </w:r>
    </w:p>
    <w:p w14:paraId="0C4D73E7" w14:textId="154EB21E" w:rsidR="00007C1B" w:rsidRDefault="00007C1B" w:rsidP="00054039">
      <w:pPr>
        <w:ind w:left="360"/>
        <w:jc w:val="center"/>
      </w:pPr>
      <w:r w:rsidRPr="00101998">
        <w:rPr>
          <w:noProof/>
          <w:lang w:val="en-IN" w:eastAsia="en-IN"/>
        </w:rPr>
        <w:drawing>
          <wp:inline distT="0" distB="0" distL="0" distR="0" wp14:anchorId="0713F016" wp14:editId="0A26D020">
            <wp:extent cx="3895725" cy="1962150"/>
            <wp:effectExtent l="0" t="0" r="9525"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3895725" cy="1962150"/>
                    </a:xfrm>
                    <a:prstGeom prst="rect">
                      <a:avLst/>
                    </a:prstGeom>
                  </pic:spPr>
                </pic:pic>
              </a:graphicData>
            </a:graphic>
          </wp:inline>
        </w:drawing>
      </w:r>
    </w:p>
    <w:p w14:paraId="24163D7F" w14:textId="77777777" w:rsidR="00007C1B" w:rsidRDefault="00007C1B" w:rsidP="00DF0840">
      <w:pPr>
        <w:ind w:left="360"/>
      </w:pPr>
    </w:p>
    <w:p w14:paraId="7002F651" w14:textId="565E0FED" w:rsidR="00007C1B" w:rsidRDefault="00007C1B" w:rsidP="002220E9">
      <w:r>
        <w:lastRenderedPageBreak/>
        <w:t xml:space="preserve">If </w:t>
      </w:r>
      <w:r w:rsidR="00573350">
        <w:t xml:space="preserve">click </w:t>
      </w:r>
      <w:r>
        <w:t xml:space="preserve">“Yes” all linked repository items in recording will be merged into copied repository. If </w:t>
      </w:r>
      <w:r w:rsidR="00573350">
        <w:t xml:space="preserve">click </w:t>
      </w:r>
      <w:r>
        <w:t>“No” all linked items will not merge into copied repository and all repository items linked in recording steps will show</w:t>
      </w:r>
      <w:r w:rsidR="00FB10BD">
        <w:t xml:space="preserve"> in the below</w:t>
      </w:r>
      <w:r>
        <w:t xml:space="preserve"> as “No Item”. </w:t>
      </w:r>
      <w:r w:rsidR="00573350">
        <w:t xml:space="preserve">Click </w:t>
      </w:r>
      <w:r>
        <w:t>“Cancel” will cancel merge process and existing repository will remain as it is.</w:t>
      </w:r>
    </w:p>
    <w:p w14:paraId="4943B191" w14:textId="1D77421A" w:rsidR="00007C1B" w:rsidRDefault="00573350" w:rsidP="002220E9">
      <w:r>
        <w:t xml:space="preserve">Click </w:t>
      </w:r>
      <w:r w:rsidR="006D5642">
        <w:t xml:space="preserve">“Yes” then repository is </w:t>
      </w:r>
      <w:proofErr w:type="gramStart"/>
      <w:r w:rsidR="006D5642">
        <w:t>merged</w:t>
      </w:r>
      <w:proofErr w:type="gramEnd"/>
      <w:r w:rsidR="006D5642">
        <w:t xml:space="preserve"> and item is not unlink </w:t>
      </w:r>
      <w:r w:rsidR="001E4BD7">
        <w:t>see the figure shown below</w:t>
      </w:r>
      <w:r w:rsidR="006D5642">
        <w:t>.</w:t>
      </w:r>
    </w:p>
    <w:p w14:paraId="44FFE9C2" w14:textId="4C38B84B" w:rsidR="00007C1B" w:rsidRDefault="00521CEB" w:rsidP="00054039">
      <w:pPr>
        <w:ind w:left="360"/>
        <w:jc w:val="center"/>
      </w:pPr>
      <w:r w:rsidRPr="00101998">
        <w:rPr>
          <w:noProof/>
          <w:lang w:val="en-IN" w:eastAsia="en-IN"/>
        </w:rPr>
        <w:drawing>
          <wp:inline distT="0" distB="0" distL="0" distR="0" wp14:anchorId="2B368EEC" wp14:editId="0E0B03F1">
            <wp:extent cx="6432698" cy="3274695"/>
            <wp:effectExtent l="0" t="0" r="6350" b="190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6435205" cy="3275971"/>
                    </a:xfrm>
                    <a:prstGeom prst="rect">
                      <a:avLst/>
                    </a:prstGeom>
                    <a:noFill/>
                    <a:ln>
                      <a:noFill/>
                    </a:ln>
                  </pic:spPr>
                </pic:pic>
              </a:graphicData>
            </a:graphic>
          </wp:inline>
        </w:drawing>
      </w:r>
    </w:p>
    <w:p w14:paraId="759B664C" w14:textId="77777777" w:rsidR="006D5642" w:rsidRDefault="006D5642" w:rsidP="00DF0840">
      <w:pPr>
        <w:ind w:left="360"/>
      </w:pPr>
    </w:p>
    <w:p w14:paraId="1F56CBE1" w14:textId="53A2B3B7" w:rsidR="006D5642" w:rsidRDefault="00573350" w:rsidP="002220E9">
      <w:r>
        <w:t xml:space="preserve">Click </w:t>
      </w:r>
      <w:r w:rsidR="006D5642">
        <w:t xml:space="preserve">“No” then repository is not </w:t>
      </w:r>
      <w:proofErr w:type="gramStart"/>
      <w:r w:rsidR="006D5642">
        <w:t>merged</w:t>
      </w:r>
      <w:proofErr w:type="gramEnd"/>
      <w:r w:rsidR="006D5642">
        <w:t xml:space="preserve"> and item is unlink from recording step </w:t>
      </w:r>
      <w:r w:rsidR="006E690A">
        <w:t>see the figure shown below</w:t>
      </w:r>
      <w:r w:rsidR="006D5642">
        <w:t>.</w:t>
      </w:r>
    </w:p>
    <w:p w14:paraId="5FD84809" w14:textId="3D2D3741" w:rsidR="006D5642" w:rsidRDefault="006D5642" w:rsidP="00F84EBA">
      <w:pPr>
        <w:ind w:left="360"/>
        <w:jc w:val="center"/>
      </w:pPr>
      <w:r w:rsidRPr="00101998">
        <w:rPr>
          <w:noProof/>
          <w:lang w:val="en-IN" w:eastAsia="en-IN"/>
        </w:rPr>
        <w:drawing>
          <wp:inline distT="0" distB="0" distL="0" distR="0" wp14:anchorId="4C107EBF" wp14:editId="57A2DD63">
            <wp:extent cx="5734050" cy="2938371"/>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7">
                      <a:extLst>
                        <a:ext uri="{28A0092B-C50C-407E-A947-70E740481C1C}">
                          <a14:useLocalDpi xmlns:a14="http://schemas.microsoft.com/office/drawing/2010/main" val="0"/>
                        </a:ext>
                      </a:extLst>
                    </a:blip>
                    <a:srcRect/>
                    <a:stretch>
                      <a:fillRect/>
                    </a:stretch>
                  </pic:blipFill>
                  <pic:spPr bwMode="auto">
                    <a:xfrm>
                      <a:off x="0" y="0"/>
                      <a:ext cx="5746501" cy="2944751"/>
                    </a:xfrm>
                    <a:prstGeom prst="rect">
                      <a:avLst/>
                    </a:prstGeom>
                    <a:noFill/>
                    <a:ln>
                      <a:noFill/>
                    </a:ln>
                  </pic:spPr>
                </pic:pic>
              </a:graphicData>
            </a:graphic>
          </wp:inline>
        </w:drawing>
      </w:r>
    </w:p>
    <w:p w14:paraId="1C157E61" w14:textId="77777777" w:rsidR="00DF0840" w:rsidRDefault="00DF0840" w:rsidP="00DF0840">
      <w:pPr>
        <w:ind w:left="360"/>
      </w:pPr>
    </w:p>
    <w:p w14:paraId="72509467" w14:textId="314C9271" w:rsidR="00DF0840" w:rsidRDefault="00DF0840" w:rsidP="002220E9">
      <w:r>
        <w:t xml:space="preserve">After merging of repository, files will be added in Repository folder of project explorer. </w:t>
      </w:r>
    </w:p>
    <w:p w14:paraId="14B6921B" w14:textId="768F487C" w:rsidR="003B67A5" w:rsidRDefault="003B67A5" w:rsidP="00B44307">
      <w:pPr>
        <w:pStyle w:val="1"/>
      </w:pPr>
      <w:bookmarkStart w:id="3357" w:name="_Ref4576522"/>
      <w:bookmarkStart w:id="3358" w:name="_Toc174035289"/>
      <w:r>
        <w:lastRenderedPageBreak/>
        <w:t>Recording wise Repository</w:t>
      </w:r>
      <w:bookmarkEnd w:id="3357"/>
      <w:bookmarkEnd w:id="3358"/>
    </w:p>
    <w:p w14:paraId="10404226" w14:textId="164B1CAC" w:rsidR="003B67A5" w:rsidRDefault="00F425E6" w:rsidP="00A33153">
      <w:r>
        <w:t xml:space="preserve">This is an enhancement of Repository. Earlier we used to have single repository for </w:t>
      </w:r>
      <w:proofErr w:type="gramStart"/>
      <w:r>
        <w:t>each and every</w:t>
      </w:r>
      <w:proofErr w:type="gramEnd"/>
      <w:r w:rsidR="009D65CC">
        <w:t xml:space="preserve"> </w:t>
      </w:r>
      <w:r>
        <w:t xml:space="preserve">Recording/Scenario of </w:t>
      </w:r>
      <w:r w:rsidR="005B3F97">
        <w:t>a</w:t>
      </w:r>
      <w:r>
        <w:t xml:space="preserve"> solution. So now we can have different repository for different Recordings.</w:t>
      </w:r>
    </w:p>
    <w:p w14:paraId="5B1066FD" w14:textId="3D304F4E" w:rsidR="009D65CC" w:rsidRDefault="009D65CC" w:rsidP="00A33153">
      <w:r>
        <w:t xml:space="preserve">Please check following example: </w:t>
      </w:r>
    </w:p>
    <w:p w14:paraId="2514744F" w14:textId="5B2F7A61" w:rsidR="00D22C38" w:rsidRDefault="00D22C38" w:rsidP="00A33153">
      <w:r>
        <w:t>Here we have two recordings Recording1 and Recording2.</w:t>
      </w:r>
    </w:p>
    <w:p w14:paraId="1CBEB4EC" w14:textId="36153A77" w:rsidR="00D22C38" w:rsidRDefault="00D22C38" w:rsidP="00A33153">
      <w:r>
        <w:t>For Recording1, Repository TestApplication</w:t>
      </w:r>
      <w:r w:rsidR="009D65CC">
        <w:t xml:space="preserve"> is loaded</w:t>
      </w:r>
      <w:r w:rsidR="00ED1389">
        <w:t xml:space="preserve"> see the figure shown below</w:t>
      </w:r>
      <w:r>
        <w:t>.</w:t>
      </w:r>
    </w:p>
    <w:p w14:paraId="42DF9E1F" w14:textId="2B535D01" w:rsidR="005B3F97" w:rsidRDefault="002076D0" w:rsidP="009D65CC">
      <w:pPr>
        <w:jc w:val="center"/>
      </w:pPr>
      <w:r>
        <w:rPr>
          <w:noProof/>
          <w:lang w:val="en-IN" w:eastAsia="en-IN"/>
        </w:rPr>
        <w:drawing>
          <wp:inline distT="0" distB="0" distL="0" distR="0" wp14:anchorId="2F8F7D9E" wp14:editId="1E13F895">
            <wp:extent cx="4072255" cy="2796540"/>
            <wp:effectExtent l="0" t="0" r="4445" b="3810"/>
            <wp:docPr id="549"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
                    <pic:cNvPicPr>
                      <a:picLocks noChangeAspect="1" noChangeArrowheads="1"/>
                    </pic:cNvPicPr>
                  </pic:nvPicPr>
                  <pic:blipFill>
                    <a:blip r:embed="rId758">
                      <a:extLst>
                        <a:ext uri="{28A0092B-C50C-407E-A947-70E740481C1C}">
                          <a14:useLocalDpi xmlns:a14="http://schemas.microsoft.com/office/drawing/2010/main" val="0"/>
                        </a:ext>
                      </a:extLst>
                    </a:blip>
                    <a:srcRect/>
                    <a:stretch>
                      <a:fillRect/>
                    </a:stretch>
                  </pic:blipFill>
                  <pic:spPr bwMode="auto">
                    <a:xfrm>
                      <a:off x="0" y="0"/>
                      <a:ext cx="4072255" cy="2796540"/>
                    </a:xfrm>
                    <a:prstGeom prst="rect">
                      <a:avLst/>
                    </a:prstGeom>
                    <a:noFill/>
                    <a:ln>
                      <a:noFill/>
                    </a:ln>
                  </pic:spPr>
                </pic:pic>
              </a:graphicData>
            </a:graphic>
          </wp:inline>
        </w:drawing>
      </w:r>
    </w:p>
    <w:p w14:paraId="39B4B4C0" w14:textId="01183778" w:rsidR="00D22C38" w:rsidRDefault="00D22C38" w:rsidP="00A33153">
      <w:r>
        <w:t>For Recording2, Repository is different that is Test1</w:t>
      </w:r>
      <w:r w:rsidR="00DB3377">
        <w:t xml:space="preserve"> see the figure shown below</w:t>
      </w:r>
      <w:r>
        <w:t>.</w:t>
      </w:r>
    </w:p>
    <w:p w14:paraId="64870948" w14:textId="692073CF" w:rsidR="00D22C38" w:rsidRDefault="002076D0" w:rsidP="009D65CC">
      <w:pPr>
        <w:jc w:val="center"/>
      </w:pPr>
      <w:r>
        <w:rPr>
          <w:noProof/>
          <w:lang w:val="en-IN" w:eastAsia="en-IN"/>
        </w:rPr>
        <w:drawing>
          <wp:inline distT="0" distB="0" distL="0" distR="0" wp14:anchorId="0CDDEE00" wp14:editId="7F3428E4">
            <wp:extent cx="4229100" cy="2892473"/>
            <wp:effectExtent l="0" t="0" r="0" b="3175"/>
            <wp:docPr id="548"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759">
                      <a:extLst>
                        <a:ext uri="{28A0092B-C50C-407E-A947-70E740481C1C}">
                          <a14:useLocalDpi xmlns:a14="http://schemas.microsoft.com/office/drawing/2010/main" val="0"/>
                        </a:ext>
                      </a:extLst>
                    </a:blip>
                    <a:srcRect/>
                    <a:stretch>
                      <a:fillRect/>
                    </a:stretch>
                  </pic:blipFill>
                  <pic:spPr bwMode="auto">
                    <a:xfrm>
                      <a:off x="0" y="0"/>
                      <a:ext cx="4238482" cy="2898890"/>
                    </a:xfrm>
                    <a:prstGeom prst="rect">
                      <a:avLst/>
                    </a:prstGeom>
                    <a:noFill/>
                    <a:ln>
                      <a:noFill/>
                    </a:ln>
                  </pic:spPr>
                </pic:pic>
              </a:graphicData>
            </a:graphic>
          </wp:inline>
        </w:drawing>
      </w:r>
    </w:p>
    <w:p w14:paraId="790991F5" w14:textId="77777777" w:rsidR="003E6F97" w:rsidRDefault="003E6F97" w:rsidP="003E6F97">
      <w:proofErr w:type="gramStart"/>
      <w:r>
        <w:t>Similarly</w:t>
      </w:r>
      <w:proofErr w:type="gramEnd"/>
      <w:r>
        <w:t xml:space="preserve"> we can have different repository for different scenarios as well.</w:t>
      </w:r>
    </w:p>
    <w:p w14:paraId="7F316254" w14:textId="2C3D3828" w:rsidR="003E6F97" w:rsidRDefault="003E6F97" w:rsidP="003E6F97">
      <w:r>
        <w:t>Whatever the changes done</w:t>
      </w:r>
      <w:r w:rsidR="00341DD9">
        <w:t xml:space="preserve"> </w:t>
      </w:r>
      <w:r>
        <w:t>(Rename/Delete) in Repository, it is Recording/Scenario specific. It won’t reflect to any other Recording/Scenario</w:t>
      </w:r>
      <w:r w:rsidR="009D65CC">
        <w:t xml:space="preserve"> until and unless same recording is loaded in other Recording/Scenario</w:t>
      </w:r>
      <w:r>
        <w:t>.</w:t>
      </w:r>
    </w:p>
    <w:p w14:paraId="1F534ED1" w14:textId="77410565" w:rsidR="00001FFE" w:rsidRDefault="00001FFE" w:rsidP="008F5A0E">
      <w:pPr>
        <w:pStyle w:val="1"/>
      </w:pPr>
      <w:bookmarkStart w:id="3359" w:name="_Toc28707222"/>
      <w:bookmarkStart w:id="3360" w:name="_Multiple_Import/Export_in"/>
      <w:bookmarkStart w:id="3361" w:name="_Toc174035290"/>
      <w:bookmarkEnd w:id="3359"/>
      <w:bookmarkEnd w:id="3360"/>
      <w:r>
        <w:lastRenderedPageBreak/>
        <w:t>Multiple Import/Export in sequence order</w:t>
      </w:r>
      <w:bookmarkEnd w:id="3361"/>
    </w:p>
    <w:p w14:paraId="63F691E4" w14:textId="55F9992C" w:rsidR="00E344FF" w:rsidRDefault="00001FFE" w:rsidP="00001FFE">
      <w:r>
        <w:t xml:space="preserve">Use to import/export recording or recovery in the same order to maintain the sequence in which it is available in the solution. The same order can be used in any other concord solution. It will help to use same recording or recovery in multiple concord project without recreating and remembering the sequence of recording and recovery in individual project with same steps. </w:t>
      </w:r>
      <w:r w:rsidRPr="00032C4F">
        <w:t xml:space="preserve">When user exports any recording, all the related files of the recording along with the </w:t>
      </w:r>
      <w:r>
        <w:t xml:space="preserve">.config file for multiple recordings </w:t>
      </w:r>
      <w:r w:rsidRPr="00032C4F">
        <w:t>are exported and the same are imp</w:t>
      </w:r>
      <w:r>
        <w:t xml:space="preserve">orted in </w:t>
      </w:r>
      <w:r w:rsidR="00172F89">
        <w:t>TestSuite</w:t>
      </w:r>
      <w:r>
        <w:t xml:space="preserve"> and Recovery. User can import/export recovery scenarios also.</w:t>
      </w:r>
      <w:r w:rsidR="00E344FF" w:rsidRPr="00E344FF">
        <w:t xml:space="preserve"> At this time, if macros are associated with recording or recovery, they are also exported and imported at the same time.</w:t>
      </w:r>
    </w:p>
    <w:p w14:paraId="7D392EAD" w14:textId="3175702B" w:rsidR="002D4359" w:rsidRDefault="002D4359" w:rsidP="00001FFE">
      <w:r>
        <w:t>Configuration file for recordings will be .crconfig and configuration file for scenarios will be .csconfig.</w:t>
      </w:r>
    </w:p>
    <w:p w14:paraId="371B27A7" w14:textId="77777777" w:rsidR="00592411" w:rsidRDefault="00592411" w:rsidP="0072434C">
      <w:pPr>
        <w:pStyle w:val="2"/>
      </w:pPr>
      <w:bookmarkStart w:id="3362" w:name="_Export_Recording_and"/>
      <w:bookmarkStart w:id="3363" w:name="_Ref31031713"/>
      <w:bookmarkStart w:id="3364" w:name="_Toc174035291"/>
      <w:bookmarkEnd w:id="3362"/>
      <w:r>
        <w:t>Export Recording and Recovery</w:t>
      </w:r>
      <w:bookmarkEnd w:id="3363"/>
      <w:bookmarkEnd w:id="3364"/>
    </w:p>
    <w:p w14:paraId="27CCFBD9" w14:textId="5C13EA6C" w:rsidR="00592411" w:rsidRDefault="00592411" w:rsidP="00106CAB">
      <w:r>
        <w:t xml:space="preserve">Export recording or recovery file and all attached repository items with it. Single/multiple recording or recovery can be exported at a time. Right click on </w:t>
      </w:r>
      <w:r w:rsidR="00342AF3">
        <w:t xml:space="preserve">“recording” and “testcase” </w:t>
      </w:r>
      <w:r>
        <w:t>will display menu with export option see the figure shown below.</w:t>
      </w:r>
    </w:p>
    <w:p w14:paraId="7DE686ED" w14:textId="4C2B25D7" w:rsidR="00592411" w:rsidRDefault="00592411" w:rsidP="00106CAB">
      <w:r>
        <w:t>Open TestSuite and right click on any TestCase/Recording will display “Export” option.</w:t>
      </w:r>
    </w:p>
    <w:p w14:paraId="4A4AEAB6" w14:textId="4DBC156C" w:rsidR="00592411" w:rsidRDefault="00592411" w:rsidP="001E7027">
      <w:pPr>
        <w:jc w:val="center"/>
      </w:pPr>
      <w:r>
        <w:rPr>
          <w:noProof/>
          <w:lang w:val="en-IN" w:eastAsia="en-IN"/>
        </w:rPr>
        <w:drawing>
          <wp:inline distT="0" distB="0" distL="0" distR="0" wp14:anchorId="438EBAA2" wp14:editId="0F11BEF3">
            <wp:extent cx="6526629" cy="3990975"/>
            <wp:effectExtent l="0" t="0" r="762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6532160" cy="3994357"/>
                    </a:xfrm>
                    <a:prstGeom prst="rect">
                      <a:avLst/>
                    </a:prstGeom>
                  </pic:spPr>
                </pic:pic>
              </a:graphicData>
            </a:graphic>
          </wp:inline>
        </w:drawing>
      </w:r>
    </w:p>
    <w:p w14:paraId="730F31AE" w14:textId="77777777" w:rsidR="002220E9" w:rsidRDefault="00592411" w:rsidP="00106CAB">
      <w:r>
        <w:t xml:space="preserve">On “Export” click </w:t>
      </w:r>
      <w:r w:rsidR="00885CF8">
        <w:t>of TestCase level, “</w:t>
      </w:r>
      <w:r>
        <w:t>Export Recordings</w:t>
      </w:r>
      <w:r w:rsidR="00885CF8">
        <w:t>”</w:t>
      </w:r>
      <w:r>
        <w:t xml:space="preserve"> dialog with all recording</w:t>
      </w:r>
      <w:r w:rsidR="00885CF8">
        <w:t xml:space="preserve"> with same structure as TestSuite </w:t>
      </w:r>
      <w:r>
        <w:t>will display. User can select recordings/TestCase which wants to export. See the figure shown below,</w:t>
      </w:r>
    </w:p>
    <w:p w14:paraId="183C527E" w14:textId="3ED1008F" w:rsidR="002D4359" w:rsidRDefault="00C64F35" w:rsidP="002220E9">
      <w:pPr>
        <w:jc w:val="center"/>
      </w:pPr>
      <w:r>
        <w:rPr>
          <w:noProof/>
          <w:lang w:val="en-IN" w:eastAsia="en-IN"/>
        </w:rPr>
        <w:lastRenderedPageBreak/>
        <w:drawing>
          <wp:inline distT="0" distB="0" distL="0" distR="0" wp14:anchorId="460A03B8" wp14:editId="36D7172B">
            <wp:extent cx="5276850" cy="4200525"/>
            <wp:effectExtent l="0" t="0" r="0" b="952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1"/>
                    <a:stretch>
                      <a:fillRect/>
                    </a:stretch>
                  </pic:blipFill>
                  <pic:spPr>
                    <a:xfrm>
                      <a:off x="0" y="0"/>
                      <a:ext cx="5276850" cy="4200525"/>
                    </a:xfrm>
                    <a:prstGeom prst="rect">
                      <a:avLst/>
                    </a:prstGeom>
                  </pic:spPr>
                </pic:pic>
              </a:graphicData>
            </a:graphic>
          </wp:inline>
        </w:drawing>
      </w:r>
    </w:p>
    <w:p w14:paraId="44E37D8C" w14:textId="0315186A" w:rsidR="00CA6EC8" w:rsidRDefault="00C64F35" w:rsidP="00106CAB">
      <w:r>
        <w:t xml:space="preserve">When we select any </w:t>
      </w:r>
      <w:r w:rsidR="00C568F7">
        <w:t xml:space="preserve">“recording” and “testcase” </w:t>
      </w:r>
      <w:r>
        <w:t>by clicking the checkbox, Export button will get enabled.</w:t>
      </w:r>
    </w:p>
    <w:p w14:paraId="02FE391E" w14:textId="5B56528E" w:rsidR="00C64F35" w:rsidRDefault="00C64F35" w:rsidP="00106CAB">
      <w:r>
        <w:t xml:space="preserve">On click of “Export” button, all the selected </w:t>
      </w:r>
      <w:r w:rsidR="003105A4">
        <w:t xml:space="preserve">“recording” and “testcase” </w:t>
      </w:r>
      <w:r>
        <w:t>will get exported to the selected specified path.</w:t>
      </w:r>
    </w:p>
    <w:p w14:paraId="6DE1EBCB" w14:textId="3C281A5B" w:rsidR="00C64F35" w:rsidRDefault="00C64F35" w:rsidP="00231ED2">
      <w:pPr>
        <w:jc w:val="center"/>
      </w:pPr>
      <w:r>
        <w:rPr>
          <w:noProof/>
          <w:lang w:val="en-IN" w:eastAsia="en-IN"/>
        </w:rPr>
        <w:drawing>
          <wp:inline distT="0" distB="0" distL="0" distR="0" wp14:anchorId="6987E501" wp14:editId="74A08A82">
            <wp:extent cx="3048000" cy="3095625"/>
            <wp:effectExtent l="0" t="0" r="0" b="952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3048000" cy="3095625"/>
                    </a:xfrm>
                    <a:prstGeom prst="rect">
                      <a:avLst/>
                    </a:prstGeom>
                  </pic:spPr>
                </pic:pic>
              </a:graphicData>
            </a:graphic>
          </wp:inline>
        </w:drawing>
      </w:r>
    </w:p>
    <w:p w14:paraId="111C92F9" w14:textId="77777777" w:rsidR="00C64F35" w:rsidRDefault="00C64F35" w:rsidP="00001FFE"/>
    <w:p w14:paraId="24EA4185" w14:textId="77777777" w:rsidR="00C64F35" w:rsidRDefault="00C64F35" w:rsidP="00106CAB"/>
    <w:p w14:paraId="06D14254" w14:textId="178A95FA" w:rsidR="00C64F35" w:rsidRDefault="00C64F35" w:rsidP="00106CAB">
      <w:r>
        <w:t>After saving the path, Files for all the selected recordings is saved with naming convention “Recording1_19.4.3.0.crzip” and along with a .crconfig file with naming convention RecordingConfig_19.4.3.0.crconfig at specified location.</w:t>
      </w:r>
    </w:p>
    <w:p w14:paraId="536795E6" w14:textId="77777777" w:rsidR="009633C2" w:rsidRDefault="00C64F35" w:rsidP="00106CAB">
      <w:r>
        <w:t>RecordingConfig_19.4.3.0.crconfig file contains all the hierarchal structure and sequence order of recordings and TestCase.</w:t>
      </w:r>
    </w:p>
    <w:p w14:paraId="3AA86047" w14:textId="1C9713D5" w:rsidR="00C64F35" w:rsidRDefault="00204009" w:rsidP="00106CAB">
      <w:r>
        <w:t>Note:</w:t>
      </w:r>
      <w:r w:rsidR="00503F61">
        <w:t xml:space="preserve"> </w:t>
      </w:r>
      <w:r w:rsidR="009633C2">
        <w:t xml:space="preserve">All are same </w:t>
      </w:r>
      <w:r w:rsidR="00E42CFF">
        <w:t>for</w:t>
      </w:r>
      <w:r w:rsidR="009633C2">
        <w:t xml:space="preserve"> Scenarios</w:t>
      </w:r>
      <w:r w:rsidR="00E42CFF">
        <w:t>/Recovery</w:t>
      </w:r>
      <w:r w:rsidR="009633C2">
        <w:t xml:space="preserve"> with config file naming convention </w:t>
      </w:r>
      <w:r w:rsidR="009633C2" w:rsidRPr="009633C2">
        <w:t>ScenarioConfig_19.4.3.0.csconfig</w:t>
      </w:r>
      <w:r w:rsidR="009633C2">
        <w:t>.</w:t>
      </w:r>
      <w:r w:rsidR="00C64F35">
        <w:t xml:space="preserve"> </w:t>
      </w:r>
    </w:p>
    <w:p w14:paraId="2A9A919F" w14:textId="77777777" w:rsidR="00C64F35" w:rsidRDefault="00C64F35" w:rsidP="00001FFE"/>
    <w:p w14:paraId="0F1FB7EC" w14:textId="1AFBBCA2" w:rsidR="00C64F35" w:rsidRDefault="00C64F35" w:rsidP="001E7027">
      <w:pPr>
        <w:jc w:val="center"/>
      </w:pPr>
      <w:r>
        <w:rPr>
          <w:noProof/>
          <w:lang w:val="en-IN" w:eastAsia="en-IN"/>
        </w:rPr>
        <w:drawing>
          <wp:inline distT="0" distB="0" distL="0" distR="0" wp14:anchorId="4680631A" wp14:editId="4DEE9EC7">
            <wp:extent cx="5905500" cy="1638300"/>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3"/>
                    <a:stretch>
                      <a:fillRect/>
                    </a:stretch>
                  </pic:blipFill>
                  <pic:spPr>
                    <a:xfrm>
                      <a:off x="0" y="0"/>
                      <a:ext cx="5905500" cy="1638300"/>
                    </a:xfrm>
                    <a:prstGeom prst="rect">
                      <a:avLst/>
                    </a:prstGeom>
                  </pic:spPr>
                </pic:pic>
              </a:graphicData>
            </a:graphic>
          </wp:inline>
        </w:drawing>
      </w:r>
    </w:p>
    <w:p w14:paraId="665432C2" w14:textId="19A9E656" w:rsidR="00CA6EC8" w:rsidRDefault="00CA6EC8" w:rsidP="00106CAB">
      <w:pPr>
        <w:rPr>
          <w:noProof/>
        </w:rPr>
      </w:pPr>
      <w:r>
        <w:t xml:space="preserve">On “Export” click of Recording level, </w:t>
      </w:r>
      <w:r w:rsidR="00B36D42">
        <w:t xml:space="preserve">Browse </w:t>
      </w:r>
      <w:proofErr w:type="gramStart"/>
      <w:r w:rsidR="00B36D42">
        <w:t>For</w:t>
      </w:r>
      <w:proofErr w:type="gramEnd"/>
      <w:r w:rsidR="00B36D42">
        <w:t xml:space="preserve"> Folder </w:t>
      </w:r>
      <w:r>
        <w:t>dialog window will open</w:t>
      </w:r>
      <w:r w:rsidRPr="00CA6EC8">
        <w:rPr>
          <w:noProof/>
        </w:rPr>
        <w:t xml:space="preserve"> </w:t>
      </w:r>
      <w:r>
        <w:rPr>
          <w:noProof/>
        </w:rPr>
        <w:t>to select the folder where we want to save the exported recording.</w:t>
      </w:r>
    </w:p>
    <w:p w14:paraId="001F33AA" w14:textId="480DBBD7" w:rsidR="00CA6EC8" w:rsidRPr="00B703FC" w:rsidRDefault="00CA6EC8" w:rsidP="00231ED2">
      <w:pPr>
        <w:jc w:val="center"/>
      </w:pPr>
      <w:r>
        <w:rPr>
          <w:noProof/>
          <w:lang w:val="en-IN" w:eastAsia="en-IN"/>
        </w:rPr>
        <w:drawing>
          <wp:inline distT="0" distB="0" distL="0" distR="0" wp14:anchorId="51EBF658" wp14:editId="564E1461">
            <wp:extent cx="3038475" cy="3009900"/>
            <wp:effectExtent l="0" t="0" r="9525"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3038475" cy="3009900"/>
                    </a:xfrm>
                    <a:prstGeom prst="rect">
                      <a:avLst/>
                    </a:prstGeom>
                  </pic:spPr>
                </pic:pic>
              </a:graphicData>
            </a:graphic>
          </wp:inline>
        </w:drawing>
      </w:r>
    </w:p>
    <w:p w14:paraId="0FEECE28" w14:textId="2A8F9623" w:rsidR="00C64F35" w:rsidRDefault="00C64F35" w:rsidP="00106CAB">
      <w:r>
        <w:t>After saving the path, File is saved with naming convention “Recording1_19.4.3.0.crzip” at specified location.</w:t>
      </w:r>
    </w:p>
    <w:p w14:paraId="6E7AC769" w14:textId="32E6382B" w:rsidR="00001FFE" w:rsidRDefault="00C64F35" w:rsidP="001E7027">
      <w:pPr>
        <w:jc w:val="center"/>
      </w:pPr>
      <w:r>
        <w:rPr>
          <w:noProof/>
          <w:lang w:val="en-IN" w:eastAsia="en-IN"/>
        </w:rPr>
        <w:lastRenderedPageBreak/>
        <w:drawing>
          <wp:inline distT="0" distB="0" distL="0" distR="0" wp14:anchorId="4505A782" wp14:editId="0C70B026">
            <wp:extent cx="5943600" cy="1095375"/>
            <wp:effectExtent l="0" t="0" r="0" b="952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4"/>
                    <a:stretch>
                      <a:fillRect/>
                    </a:stretch>
                  </pic:blipFill>
                  <pic:spPr>
                    <a:xfrm>
                      <a:off x="0" y="0"/>
                      <a:ext cx="5943600" cy="1095375"/>
                    </a:xfrm>
                    <a:prstGeom prst="rect">
                      <a:avLst/>
                    </a:prstGeom>
                  </pic:spPr>
                </pic:pic>
              </a:graphicData>
            </a:graphic>
          </wp:inline>
        </w:drawing>
      </w:r>
    </w:p>
    <w:p w14:paraId="46226F6A" w14:textId="0CBE7E71" w:rsidR="00E42CFF" w:rsidRDefault="00E42CFF" w:rsidP="0072434C">
      <w:pPr>
        <w:pStyle w:val="2"/>
      </w:pPr>
      <w:bookmarkStart w:id="3365" w:name="_Import_Recording_and"/>
      <w:bookmarkStart w:id="3366" w:name="_Ref31031715"/>
      <w:bookmarkStart w:id="3367" w:name="_Toc174035292"/>
      <w:bookmarkEnd w:id="3365"/>
      <w:r>
        <w:t>Import Recording and Recovery</w:t>
      </w:r>
      <w:bookmarkEnd w:id="3366"/>
      <w:bookmarkEnd w:id="3367"/>
    </w:p>
    <w:p w14:paraId="01B09829" w14:textId="14B38CBE" w:rsidR="009C30A2" w:rsidRDefault="009C30A2" w:rsidP="00106CAB">
      <w:r>
        <w:t>Can import multiple recordings/TestCase in TestSuite level or TestCase level.</w:t>
      </w:r>
    </w:p>
    <w:p w14:paraId="0E9F22BA" w14:textId="48A5281A" w:rsidR="00CE23C2" w:rsidRDefault="009C30A2" w:rsidP="00106CAB">
      <w:r w:rsidRPr="008F5A0E">
        <w:rPr>
          <w:u w:val="single"/>
        </w:rPr>
        <w:t>TestCase level Import</w:t>
      </w:r>
      <w:r w:rsidR="002220E9">
        <w:br/>
      </w:r>
      <w:r w:rsidR="00CE23C2">
        <w:t>Right click on TestCase will display menu with Import option see the figure shown below.</w:t>
      </w:r>
    </w:p>
    <w:p w14:paraId="5A2764E5" w14:textId="2E83BAB9" w:rsidR="00CE23C2" w:rsidRPr="008F5A0E" w:rsidRDefault="00CE23C2" w:rsidP="008F5A0E">
      <w:pPr>
        <w:jc w:val="center"/>
        <w:rPr>
          <w:u w:val="single"/>
        </w:rPr>
      </w:pPr>
      <w:r w:rsidRPr="00060A45">
        <w:rPr>
          <w:noProof/>
          <w:lang w:val="en-IN" w:eastAsia="en-IN"/>
        </w:rPr>
        <w:drawing>
          <wp:inline distT="0" distB="0" distL="0" distR="0" wp14:anchorId="61544670" wp14:editId="5A224C4A">
            <wp:extent cx="4953000" cy="2813756"/>
            <wp:effectExtent l="0" t="0" r="0" b="5715"/>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5"/>
                    <a:stretch>
                      <a:fillRect/>
                    </a:stretch>
                  </pic:blipFill>
                  <pic:spPr>
                    <a:xfrm>
                      <a:off x="0" y="0"/>
                      <a:ext cx="4963048" cy="2819464"/>
                    </a:xfrm>
                    <a:prstGeom prst="rect">
                      <a:avLst/>
                    </a:prstGeom>
                  </pic:spPr>
                </pic:pic>
              </a:graphicData>
            </a:graphic>
          </wp:inline>
        </w:drawing>
      </w:r>
    </w:p>
    <w:p w14:paraId="472B02A8" w14:textId="77777777" w:rsidR="009C30A2" w:rsidRDefault="009C30A2" w:rsidP="008F5A0E"/>
    <w:p w14:paraId="3BABF704" w14:textId="1D68A378" w:rsidR="00CE23C2" w:rsidRPr="00060A45" w:rsidRDefault="00CE23C2" w:rsidP="008F5A0E">
      <w:pPr>
        <w:jc w:val="center"/>
      </w:pPr>
      <w:r w:rsidRPr="00060A45">
        <w:rPr>
          <w:noProof/>
          <w:lang w:val="en-IN" w:eastAsia="en-IN"/>
        </w:rPr>
        <w:lastRenderedPageBreak/>
        <w:drawing>
          <wp:inline distT="0" distB="0" distL="0" distR="0" wp14:anchorId="5253F68E" wp14:editId="70D58C58">
            <wp:extent cx="4502944" cy="348615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4508413" cy="3490384"/>
                    </a:xfrm>
                    <a:prstGeom prst="rect">
                      <a:avLst/>
                    </a:prstGeom>
                  </pic:spPr>
                </pic:pic>
              </a:graphicData>
            </a:graphic>
          </wp:inline>
        </w:drawing>
      </w:r>
    </w:p>
    <w:p w14:paraId="6FAADDB4" w14:textId="69832757" w:rsidR="00E42CFF" w:rsidRDefault="00CE23C2" w:rsidP="00106CAB">
      <w:r>
        <w:t>We have two filter extension for file selection, .crzip and .crconfig. Default is .crzip.</w:t>
      </w:r>
    </w:p>
    <w:p w14:paraId="5BD59942" w14:textId="2E68E35B" w:rsidR="00CE23C2" w:rsidRDefault="00CE23C2" w:rsidP="00231ED2">
      <w:pPr>
        <w:jc w:val="center"/>
      </w:pPr>
      <w:r>
        <w:rPr>
          <w:noProof/>
          <w:lang w:val="en-IN" w:eastAsia="en-IN"/>
        </w:rPr>
        <w:drawing>
          <wp:inline distT="0" distB="0" distL="0" distR="0" wp14:anchorId="08E6E2D1" wp14:editId="4B760786">
            <wp:extent cx="5505450" cy="4829175"/>
            <wp:effectExtent l="0" t="0" r="0" b="952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5505450" cy="4829175"/>
                    </a:xfrm>
                    <a:prstGeom prst="rect">
                      <a:avLst/>
                    </a:prstGeom>
                  </pic:spPr>
                </pic:pic>
              </a:graphicData>
            </a:graphic>
          </wp:inline>
        </w:drawing>
      </w:r>
    </w:p>
    <w:p w14:paraId="67891244" w14:textId="474E2F71" w:rsidR="00CE23C2" w:rsidRDefault="00CE23C2" w:rsidP="00106CAB">
      <w:r>
        <w:lastRenderedPageBreak/>
        <w:t>User can select single/multiple .crzip file for single/multiple recordings import. (Multiple recordings will not follow the sequence order)</w:t>
      </w:r>
    </w:p>
    <w:p w14:paraId="1D7EDCF1" w14:textId="37A5DFED" w:rsidR="00CE23C2" w:rsidRDefault="00CE23C2" w:rsidP="00106CAB">
      <w:r>
        <w:t xml:space="preserve">For multiple recordings </w:t>
      </w:r>
      <w:r w:rsidR="00FB3054">
        <w:t xml:space="preserve">in </w:t>
      </w:r>
      <w:r>
        <w:t xml:space="preserve">sequence </w:t>
      </w:r>
      <w:proofErr w:type="gramStart"/>
      <w:r>
        <w:t>order</w:t>
      </w:r>
      <w:proofErr w:type="gramEnd"/>
      <w:r>
        <w:t xml:space="preserve"> we need to select .crconfig file.</w:t>
      </w:r>
      <w:r w:rsidR="008A2EBF">
        <w:t xml:space="preserve"> </w:t>
      </w:r>
      <w:r>
        <w:t xml:space="preserve">After selection of config </w:t>
      </w:r>
      <w:proofErr w:type="gramStart"/>
      <w:r>
        <w:t>file</w:t>
      </w:r>
      <w:proofErr w:type="gramEnd"/>
      <w:r>
        <w:t xml:space="preserve"> a small window for Import</w:t>
      </w:r>
    </w:p>
    <w:p w14:paraId="17CDE597" w14:textId="64429F15" w:rsidR="00CE23C2" w:rsidRDefault="00FB3054" w:rsidP="00231ED2">
      <w:pPr>
        <w:jc w:val="center"/>
      </w:pPr>
      <w:r>
        <w:rPr>
          <w:noProof/>
          <w:lang w:val="en-IN" w:eastAsia="en-IN"/>
        </w:rPr>
        <w:drawing>
          <wp:inline distT="0" distB="0" distL="0" distR="0" wp14:anchorId="6ADDD5B9" wp14:editId="0A0B8DC1">
            <wp:extent cx="4724400" cy="3655959"/>
            <wp:effectExtent l="0" t="0" r="0" b="190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8"/>
                    <a:stretch>
                      <a:fillRect/>
                    </a:stretch>
                  </pic:blipFill>
                  <pic:spPr>
                    <a:xfrm>
                      <a:off x="0" y="0"/>
                      <a:ext cx="4728324" cy="3658995"/>
                    </a:xfrm>
                    <a:prstGeom prst="rect">
                      <a:avLst/>
                    </a:prstGeom>
                  </pic:spPr>
                </pic:pic>
              </a:graphicData>
            </a:graphic>
          </wp:inline>
        </w:drawing>
      </w:r>
    </w:p>
    <w:p w14:paraId="12C2FDD7" w14:textId="16C41EA5" w:rsidR="00CE23C2" w:rsidRDefault="00FB3054" w:rsidP="00231ED2">
      <w:pPr>
        <w:jc w:val="center"/>
      </w:pPr>
      <w:r>
        <w:rPr>
          <w:noProof/>
          <w:lang w:val="en-IN" w:eastAsia="en-IN"/>
        </w:rPr>
        <w:drawing>
          <wp:inline distT="0" distB="0" distL="0" distR="0" wp14:anchorId="7CD85A02" wp14:editId="7849D211">
            <wp:extent cx="4429125" cy="3069000"/>
            <wp:effectExtent l="0" t="0" r="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4431557" cy="3070685"/>
                    </a:xfrm>
                    <a:prstGeom prst="rect">
                      <a:avLst/>
                    </a:prstGeom>
                  </pic:spPr>
                </pic:pic>
              </a:graphicData>
            </a:graphic>
          </wp:inline>
        </w:drawing>
      </w:r>
    </w:p>
    <w:p w14:paraId="09082932" w14:textId="77777777" w:rsidR="00E42CFF" w:rsidRDefault="00E42CFF"/>
    <w:p w14:paraId="52CAA33A" w14:textId="25F62612" w:rsidR="00FB3054" w:rsidRDefault="00FB3054" w:rsidP="00106CAB">
      <w:r>
        <w:t xml:space="preserve">When we select any </w:t>
      </w:r>
      <w:r w:rsidR="00EA776F">
        <w:t xml:space="preserve">“recording” and “testcase” </w:t>
      </w:r>
      <w:r>
        <w:t xml:space="preserve">to import, </w:t>
      </w:r>
      <w:proofErr w:type="gramStart"/>
      <w:r>
        <w:t>Import</w:t>
      </w:r>
      <w:proofErr w:type="gramEnd"/>
      <w:r>
        <w:t xml:space="preserve"> button will get enabled.</w:t>
      </w:r>
    </w:p>
    <w:p w14:paraId="42E4D4A4" w14:textId="42A27431" w:rsidR="00FB3054" w:rsidRDefault="00FB3054" w:rsidP="00231ED2">
      <w:pPr>
        <w:jc w:val="center"/>
      </w:pPr>
      <w:r>
        <w:rPr>
          <w:noProof/>
          <w:lang w:val="en-IN" w:eastAsia="en-IN"/>
        </w:rPr>
        <w:lastRenderedPageBreak/>
        <w:drawing>
          <wp:inline distT="0" distB="0" distL="0" distR="0" wp14:anchorId="6D5045C1" wp14:editId="430CD5C7">
            <wp:extent cx="6067425" cy="4200525"/>
            <wp:effectExtent l="0" t="0" r="9525" b="9525"/>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6067425" cy="4200525"/>
                    </a:xfrm>
                    <a:prstGeom prst="rect">
                      <a:avLst/>
                    </a:prstGeom>
                  </pic:spPr>
                </pic:pic>
              </a:graphicData>
            </a:graphic>
          </wp:inline>
        </w:drawing>
      </w:r>
    </w:p>
    <w:p w14:paraId="402E2DF8" w14:textId="19C6220D" w:rsidR="00FB3054" w:rsidRDefault="00FB3054" w:rsidP="00106CAB">
      <w:r>
        <w:t>On click of Import, all the selected Recordings will get imported with TestCases in the same sequence order.</w:t>
      </w:r>
    </w:p>
    <w:p w14:paraId="6C873340" w14:textId="01EBC079" w:rsidR="00FB3054" w:rsidRDefault="00FB3054">
      <w:r>
        <w:rPr>
          <w:noProof/>
          <w:lang w:val="en-IN" w:eastAsia="en-IN"/>
        </w:rPr>
        <w:drawing>
          <wp:inline distT="0" distB="0" distL="0" distR="0" wp14:anchorId="4C439C40" wp14:editId="5E721A05">
            <wp:extent cx="6686550" cy="2661920"/>
            <wp:effectExtent l="0" t="0" r="0" b="508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6686550" cy="2661920"/>
                    </a:xfrm>
                    <a:prstGeom prst="rect">
                      <a:avLst/>
                    </a:prstGeom>
                  </pic:spPr>
                </pic:pic>
              </a:graphicData>
            </a:graphic>
          </wp:inline>
        </w:drawing>
      </w:r>
    </w:p>
    <w:p w14:paraId="51A640AB" w14:textId="77777777" w:rsidR="00873C87" w:rsidRDefault="00873C87"/>
    <w:p w14:paraId="3CE0E74E" w14:textId="0078AB72" w:rsidR="00873C87" w:rsidRDefault="00873C87" w:rsidP="00106CAB">
      <w:r>
        <w:t>User can import all the recordings in sequence order without TestCase.</w:t>
      </w:r>
    </w:p>
    <w:p w14:paraId="14C869C9" w14:textId="03C87E84" w:rsidR="00873C87" w:rsidRDefault="00873C87" w:rsidP="00106CAB">
      <w:r>
        <w:t xml:space="preserve">Here in below image, a checkbox option is available where user can </w:t>
      </w:r>
      <w:proofErr w:type="gramStart"/>
      <w:r>
        <w:t>checked</w:t>
      </w:r>
      <w:proofErr w:type="gramEnd"/>
      <w:r>
        <w:t xml:space="preserve"> the checkbox to enable the feature of Import without TestCase.</w:t>
      </w:r>
    </w:p>
    <w:p w14:paraId="47AE301D" w14:textId="06D9C9E8" w:rsidR="00873C87" w:rsidRDefault="00873C87" w:rsidP="00231ED2">
      <w:pPr>
        <w:jc w:val="center"/>
      </w:pPr>
      <w:r>
        <w:rPr>
          <w:noProof/>
          <w:lang w:val="en-IN" w:eastAsia="en-IN"/>
        </w:rPr>
        <w:lastRenderedPageBreak/>
        <w:drawing>
          <wp:inline distT="0" distB="0" distL="0" distR="0" wp14:anchorId="6C237004" wp14:editId="5A5D0CC7">
            <wp:extent cx="4829175" cy="3358437"/>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4832841" cy="3360986"/>
                    </a:xfrm>
                    <a:prstGeom prst="rect">
                      <a:avLst/>
                    </a:prstGeom>
                  </pic:spPr>
                </pic:pic>
              </a:graphicData>
            </a:graphic>
          </wp:inline>
        </w:drawing>
      </w:r>
    </w:p>
    <w:p w14:paraId="56A41060" w14:textId="319904D1" w:rsidR="00873C87" w:rsidRDefault="00873C87" w:rsidP="00106CAB">
      <w:r>
        <w:t>Select all the recordings to import and enable the checkbox so that TestCase will not get added with recordings.</w:t>
      </w:r>
    </w:p>
    <w:p w14:paraId="17584D45" w14:textId="5777AA0B" w:rsidR="00873C87" w:rsidRDefault="00873C87" w:rsidP="00231ED2">
      <w:pPr>
        <w:jc w:val="center"/>
      </w:pPr>
      <w:r>
        <w:rPr>
          <w:noProof/>
          <w:lang w:val="en-IN" w:eastAsia="en-IN"/>
        </w:rPr>
        <w:drawing>
          <wp:inline distT="0" distB="0" distL="0" distR="0" wp14:anchorId="24C35D90" wp14:editId="3EC01BC3">
            <wp:extent cx="6029325" cy="4229100"/>
            <wp:effectExtent l="0" t="0" r="9525"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6029325" cy="4229100"/>
                    </a:xfrm>
                    <a:prstGeom prst="rect">
                      <a:avLst/>
                    </a:prstGeom>
                  </pic:spPr>
                </pic:pic>
              </a:graphicData>
            </a:graphic>
          </wp:inline>
        </w:drawing>
      </w:r>
    </w:p>
    <w:p w14:paraId="092D4772" w14:textId="77777777" w:rsidR="00873C87" w:rsidRDefault="00873C87"/>
    <w:p w14:paraId="0BDA5F93" w14:textId="2E33CC90" w:rsidR="00873C87" w:rsidRDefault="00873C87" w:rsidP="00106CAB">
      <w:r>
        <w:t>All the recordings will get added under the selected TestCase, without TestCase. See the below image for reference:</w:t>
      </w:r>
    </w:p>
    <w:p w14:paraId="06BD69E1" w14:textId="64C3DECF" w:rsidR="00873C87" w:rsidRDefault="00873C87" w:rsidP="00231ED2">
      <w:pPr>
        <w:jc w:val="center"/>
      </w:pPr>
      <w:r>
        <w:rPr>
          <w:noProof/>
          <w:lang w:val="en-IN" w:eastAsia="en-IN"/>
        </w:rPr>
        <w:lastRenderedPageBreak/>
        <w:drawing>
          <wp:inline distT="0" distB="0" distL="0" distR="0" wp14:anchorId="49479213" wp14:editId="6AF5F023">
            <wp:extent cx="5648325" cy="1472427"/>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5655766" cy="1474367"/>
                    </a:xfrm>
                    <a:prstGeom prst="rect">
                      <a:avLst/>
                    </a:prstGeom>
                  </pic:spPr>
                </pic:pic>
              </a:graphicData>
            </a:graphic>
          </wp:inline>
        </w:drawing>
      </w:r>
    </w:p>
    <w:p w14:paraId="7FF6E4D9" w14:textId="74F6C207" w:rsidR="00C72891" w:rsidRDefault="00C72891" w:rsidP="00106CAB">
      <w:r w:rsidRPr="001D0AFD">
        <w:rPr>
          <w:u w:val="single"/>
        </w:rPr>
        <w:t>Test</w:t>
      </w:r>
      <w:r>
        <w:rPr>
          <w:u w:val="single"/>
        </w:rPr>
        <w:t>Suite</w:t>
      </w:r>
      <w:r w:rsidRPr="001D0AFD">
        <w:rPr>
          <w:u w:val="single"/>
        </w:rPr>
        <w:t xml:space="preserve"> level Import</w:t>
      </w:r>
      <w:r w:rsidRPr="001D0AFD">
        <w:t xml:space="preserve">:  </w:t>
      </w:r>
      <w:r>
        <w:t>User can import TestCase under TestSuite level.</w:t>
      </w:r>
    </w:p>
    <w:p w14:paraId="2D3EBC2B" w14:textId="6850870C" w:rsidR="00C72891" w:rsidRDefault="00C72891" w:rsidP="00106CAB">
      <w:r>
        <w:t xml:space="preserve">On right click of TestSuite, </w:t>
      </w:r>
      <w:proofErr w:type="gramStart"/>
      <w:r>
        <w:t>Import</w:t>
      </w:r>
      <w:proofErr w:type="gramEnd"/>
      <w:r>
        <w:t xml:space="preserve"> option is available.</w:t>
      </w:r>
    </w:p>
    <w:p w14:paraId="0F1A09CD" w14:textId="73A67600" w:rsidR="00C72891" w:rsidRDefault="00C72891" w:rsidP="00231ED2">
      <w:pPr>
        <w:jc w:val="center"/>
      </w:pPr>
      <w:r>
        <w:rPr>
          <w:noProof/>
          <w:lang w:val="en-IN" w:eastAsia="en-IN"/>
        </w:rPr>
        <w:drawing>
          <wp:inline distT="0" distB="0" distL="0" distR="0" wp14:anchorId="5409C6C0" wp14:editId="780A68EB">
            <wp:extent cx="5419725" cy="1757679"/>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5435762" cy="1762880"/>
                    </a:xfrm>
                    <a:prstGeom prst="rect">
                      <a:avLst/>
                    </a:prstGeom>
                  </pic:spPr>
                </pic:pic>
              </a:graphicData>
            </a:graphic>
          </wp:inline>
        </w:drawing>
      </w:r>
    </w:p>
    <w:p w14:paraId="1C41936F" w14:textId="28204017" w:rsidR="00C72891" w:rsidRDefault="00C56F24" w:rsidP="00106CAB">
      <w:r>
        <w:t>On click of Import, a file Dialog window will open with only .crconfig file selection filter.</w:t>
      </w:r>
    </w:p>
    <w:p w14:paraId="0E1FBEA4" w14:textId="340B3886" w:rsidR="00C56F24" w:rsidRDefault="00C56F24" w:rsidP="00231ED2">
      <w:pPr>
        <w:jc w:val="center"/>
      </w:pPr>
      <w:r>
        <w:rPr>
          <w:noProof/>
          <w:lang w:val="en-IN" w:eastAsia="en-IN"/>
        </w:rPr>
        <w:drawing>
          <wp:inline distT="0" distB="0" distL="0" distR="0" wp14:anchorId="2D843822" wp14:editId="42680977">
            <wp:extent cx="5076825" cy="3398050"/>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5080937" cy="3400802"/>
                    </a:xfrm>
                    <a:prstGeom prst="rect">
                      <a:avLst/>
                    </a:prstGeom>
                  </pic:spPr>
                </pic:pic>
              </a:graphicData>
            </a:graphic>
          </wp:inline>
        </w:drawing>
      </w:r>
    </w:p>
    <w:p w14:paraId="1B63118B" w14:textId="468B45ED" w:rsidR="00076A91" w:rsidRDefault="00076A91" w:rsidP="00106CAB">
      <w:r>
        <w:t xml:space="preserve">On selection of config file, a smaller Import window will popup with all the </w:t>
      </w:r>
      <w:proofErr w:type="gramStart"/>
      <w:r>
        <w:t>recordings</w:t>
      </w:r>
      <w:proofErr w:type="gramEnd"/>
      <w:r>
        <w:t xml:space="preserve"> structure.</w:t>
      </w:r>
    </w:p>
    <w:p w14:paraId="42A4C7A1" w14:textId="6E0C3E56" w:rsidR="00076A91" w:rsidRDefault="00076A91" w:rsidP="00231ED2">
      <w:pPr>
        <w:jc w:val="center"/>
      </w:pPr>
      <w:r>
        <w:rPr>
          <w:noProof/>
          <w:lang w:val="en-IN" w:eastAsia="en-IN"/>
        </w:rPr>
        <w:lastRenderedPageBreak/>
        <w:drawing>
          <wp:inline distT="0" distB="0" distL="0" distR="0" wp14:anchorId="66C05F07" wp14:editId="2C3FEB14">
            <wp:extent cx="4143375" cy="2919345"/>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4145551" cy="2920878"/>
                    </a:xfrm>
                    <a:prstGeom prst="rect">
                      <a:avLst/>
                    </a:prstGeom>
                  </pic:spPr>
                </pic:pic>
              </a:graphicData>
            </a:graphic>
          </wp:inline>
        </w:drawing>
      </w:r>
    </w:p>
    <w:p w14:paraId="72AFC11E" w14:textId="18165A88" w:rsidR="00076A91" w:rsidRDefault="00076A91" w:rsidP="00106CAB">
      <w:r>
        <w:t>User can s</w:t>
      </w:r>
      <w:r w:rsidR="007901E1">
        <w:t xml:space="preserve">elect all the TestCase or </w:t>
      </w:r>
      <w:r>
        <w:t>can s</w:t>
      </w:r>
      <w:r w:rsidR="00216D59">
        <w:t xml:space="preserve">elect any TestCase to Import. It </w:t>
      </w:r>
      <w:r>
        <w:t xml:space="preserve">will </w:t>
      </w:r>
      <w:r w:rsidR="00216D59">
        <w:t>import</w:t>
      </w:r>
      <w:r>
        <w:t xml:space="preserve"> the selected TestCases under TestSuite level.</w:t>
      </w:r>
    </w:p>
    <w:p w14:paraId="6210EF79" w14:textId="712C9250" w:rsidR="00076A91" w:rsidRDefault="00076A91" w:rsidP="00231ED2">
      <w:pPr>
        <w:jc w:val="center"/>
      </w:pPr>
      <w:r>
        <w:rPr>
          <w:noProof/>
          <w:lang w:val="en-IN" w:eastAsia="en-IN"/>
        </w:rPr>
        <w:drawing>
          <wp:inline distT="0" distB="0" distL="0" distR="0" wp14:anchorId="76580AC8" wp14:editId="2B2A37BB">
            <wp:extent cx="5829627" cy="2324100"/>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5832492" cy="2325242"/>
                    </a:xfrm>
                    <a:prstGeom prst="rect">
                      <a:avLst/>
                    </a:prstGeom>
                  </pic:spPr>
                </pic:pic>
              </a:graphicData>
            </a:graphic>
          </wp:inline>
        </w:drawing>
      </w:r>
    </w:p>
    <w:p w14:paraId="55F60D2F" w14:textId="6543AA16" w:rsidR="00352E02" w:rsidRDefault="00762D5D" w:rsidP="006326F7">
      <w:pPr>
        <w:pStyle w:val="1"/>
      </w:pPr>
      <w:bookmarkStart w:id="3368" w:name="_Self_Healing_Summary"/>
      <w:bookmarkStart w:id="3369" w:name="_Toc174035293"/>
      <w:bookmarkEnd w:id="3368"/>
      <w:r>
        <w:t>Self</w:t>
      </w:r>
      <w:r w:rsidR="00352E02">
        <w:t xml:space="preserve"> </w:t>
      </w:r>
      <w:r>
        <w:t>Healing Summary</w:t>
      </w:r>
      <w:bookmarkEnd w:id="3369"/>
    </w:p>
    <w:p w14:paraId="24470FBD" w14:textId="77777777" w:rsidR="00686456" w:rsidRDefault="00686456" w:rsidP="00686456">
      <w:pPr>
        <w:jc w:val="center"/>
        <w:rPr>
          <w:lang w:eastAsia="ja-JP"/>
        </w:rPr>
      </w:pPr>
      <w:r>
        <w:rPr>
          <w:noProof/>
          <w:lang w:val="en-IN" w:eastAsia="en-IN"/>
        </w:rPr>
        <w:drawing>
          <wp:inline distT="0" distB="0" distL="0" distR="0" wp14:anchorId="607D9A44" wp14:editId="4D941545">
            <wp:extent cx="6686550" cy="361315"/>
            <wp:effectExtent l="0" t="0" r="0" b="635"/>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6686550" cy="361315"/>
                    </a:xfrm>
                    <a:prstGeom prst="rect">
                      <a:avLst/>
                    </a:prstGeom>
                  </pic:spPr>
                </pic:pic>
              </a:graphicData>
            </a:graphic>
          </wp:inline>
        </w:drawing>
      </w:r>
    </w:p>
    <w:p w14:paraId="553397B5" w14:textId="77777777" w:rsidR="00686456" w:rsidRDefault="00686456" w:rsidP="00686456">
      <w:pPr>
        <w:rPr>
          <w:lang w:eastAsia="ja-JP"/>
        </w:rPr>
      </w:pPr>
      <w:r>
        <w:rPr>
          <w:lang w:eastAsia="ja-JP"/>
        </w:rPr>
        <w:t>The following dialog will appear on clicking on the self healing summary icon.</w:t>
      </w:r>
    </w:p>
    <w:p w14:paraId="374FD09F" w14:textId="77777777" w:rsidR="00686456" w:rsidRDefault="00686456" w:rsidP="00686456">
      <w:pPr>
        <w:jc w:val="center"/>
      </w:pPr>
      <w:r>
        <w:rPr>
          <w:noProof/>
          <w:lang w:val="en-IN" w:eastAsia="en-IN"/>
        </w:rPr>
        <w:lastRenderedPageBreak/>
        <w:drawing>
          <wp:inline distT="0" distB="0" distL="0" distR="0" wp14:anchorId="4500C77E" wp14:editId="42963D55">
            <wp:extent cx="5934740" cy="3970020"/>
            <wp:effectExtent l="0" t="0" r="889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5935381" cy="3970449"/>
                    </a:xfrm>
                    <a:prstGeom prst="rect">
                      <a:avLst/>
                    </a:prstGeom>
                  </pic:spPr>
                </pic:pic>
              </a:graphicData>
            </a:graphic>
          </wp:inline>
        </w:drawing>
      </w:r>
    </w:p>
    <w:p w14:paraId="0C0343C0" w14:textId="77777777" w:rsidR="00686456" w:rsidRDefault="00686456" w:rsidP="00686456">
      <w:pPr>
        <w:rPr>
          <w:lang w:eastAsia="ja-JP"/>
        </w:rPr>
      </w:pPr>
      <w:r>
        <w:rPr>
          <w:lang w:eastAsia="ja-JP"/>
        </w:rPr>
        <w:t>This dialog will display the repository items in those steps that were executed using self healing.</w:t>
      </w:r>
    </w:p>
    <w:p w14:paraId="744AC402" w14:textId="77777777" w:rsidR="00686456" w:rsidRPr="00513E4A" w:rsidRDefault="00686456" w:rsidP="00686456">
      <w:pPr>
        <w:rPr>
          <w:lang w:eastAsia="ja-JP"/>
        </w:rPr>
      </w:pPr>
      <w:r>
        <w:rPr>
          <w:lang w:eastAsia="ja-JP"/>
        </w:rPr>
        <w:t xml:space="preserve">Upon the selecting a repository item, the predicted xpaths as per the suggestion count in AI settings and their corresponding attribute match percentages will be displayed. </w:t>
      </w:r>
    </w:p>
    <w:p w14:paraId="734E87D2" w14:textId="77777777" w:rsidR="00686456" w:rsidRDefault="00686456" w:rsidP="00686456">
      <w:pPr>
        <w:jc w:val="center"/>
      </w:pPr>
      <w:r>
        <w:rPr>
          <w:noProof/>
          <w:lang w:val="en-IN" w:eastAsia="en-IN"/>
        </w:rPr>
        <w:drawing>
          <wp:inline distT="0" distB="0" distL="0" distR="0" wp14:anchorId="624E253A" wp14:editId="5A93B216">
            <wp:extent cx="5539740" cy="3705785"/>
            <wp:effectExtent l="0" t="0" r="3810"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1"/>
                    <a:stretch>
                      <a:fillRect/>
                    </a:stretch>
                  </pic:blipFill>
                  <pic:spPr>
                    <a:xfrm>
                      <a:off x="0" y="0"/>
                      <a:ext cx="5549626" cy="3712398"/>
                    </a:xfrm>
                    <a:prstGeom prst="rect">
                      <a:avLst/>
                    </a:prstGeom>
                  </pic:spPr>
                </pic:pic>
              </a:graphicData>
            </a:graphic>
          </wp:inline>
        </w:drawing>
      </w:r>
    </w:p>
    <w:p w14:paraId="26BD7050" w14:textId="77777777" w:rsidR="00686456" w:rsidRDefault="00686456" w:rsidP="00686456">
      <w:pPr>
        <w:rPr>
          <w:lang w:eastAsia="ja-JP"/>
        </w:rPr>
      </w:pPr>
      <w:r>
        <w:rPr>
          <w:lang w:eastAsia="ja-JP"/>
        </w:rPr>
        <w:lastRenderedPageBreak/>
        <w:t>“Highight” and “Replace Xpath” options are provided with each of the suggested xpath.</w:t>
      </w:r>
    </w:p>
    <w:p w14:paraId="4C8A6BA1" w14:textId="77777777" w:rsidR="00686456" w:rsidRDefault="00686456" w:rsidP="00686456">
      <w:pPr>
        <w:jc w:val="center"/>
      </w:pPr>
      <w:r>
        <w:rPr>
          <w:noProof/>
          <w:lang w:val="en-IN" w:eastAsia="en-IN"/>
        </w:rPr>
        <w:drawing>
          <wp:inline distT="0" distB="0" distL="0" distR="0" wp14:anchorId="221F14D1" wp14:editId="637D1095">
            <wp:extent cx="6164580" cy="2115159"/>
            <wp:effectExtent l="0" t="0" r="762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6166965" cy="2115977"/>
                    </a:xfrm>
                    <a:prstGeom prst="rect">
                      <a:avLst/>
                    </a:prstGeom>
                  </pic:spPr>
                </pic:pic>
              </a:graphicData>
            </a:graphic>
          </wp:inline>
        </w:drawing>
      </w:r>
    </w:p>
    <w:p w14:paraId="754FCCA9" w14:textId="77777777" w:rsidR="00686456" w:rsidRDefault="00686456" w:rsidP="00686456">
      <w:pPr>
        <w:rPr>
          <w:lang w:eastAsia="ja-JP"/>
        </w:rPr>
      </w:pPr>
      <w:r>
        <w:rPr>
          <w:lang w:eastAsia="ja-JP"/>
        </w:rPr>
        <w:t>On clicking Highlight button, the element will be highlighted if it is visible.</w:t>
      </w:r>
    </w:p>
    <w:p w14:paraId="116B730C" w14:textId="77777777" w:rsidR="00686456" w:rsidRDefault="00686456" w:rsidP="00686456">
      <w:pPr>
        <w:rPr>
          <w:lang w:eastAsia="ja-JP"/>
        </w:rPr>
      </w:pPr>
      <w:r>
        <w:rPr>
          <w:lang w:eastAsia="ja-JP"/>
        </w:rPr>
        <w:t>If the element is not visible, error message will be displayed.</w:t>
      </w:r>
    </w:p>
    <w:p w14:paraId="62294C61" w14:textId="77777777" w:rsidR="00686456" w:rsidRDefault="00686456" w:rsidP="00686456">
      <w:pPr>
        <w:jc w:val="center"/>
      </w:pPr>
      <w:r>
        <w:rPr>
          <w:noProof/>
          <w:lang w:val="en-IN" w:eastAsia="en-IN"/>
        </w:rPr>
        <w:drawing>
          <wp:inline distT="0" distB="0" distL="0" distR="0" wp14:anchorId="2CB7B26F" wp14:editId="1E451921">
            <wp:extent cx="1857375" cy="1514475"/>
            <wp:effectExtent l="0" t="0" r="9525" b="9525"/>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3"/>
                    <a:stretch>
                      <a:fillRect/>
                    </a:stretch>
                  </pic:blipFill>
                  <pic:spPr>
                    <a:xfrm>
                      <a:off x="0" y="0"/>
                      <a:ext cx="1857375" cy="1514475"/>
                    </a:xfrm>
                    <a:prstGeom prst="rect">
                      <a:avLst/>
                    </a:prstGeom>
                  </pic:spPr>
                </pic:pic>
              </a:graphicData>
            </a:graphic>
          </wp:inline>
        </w:drawing>
      </w:r>
    </w:p>
    <w:p w14:paraId="656407D8" w14:textId="77777777" w:rsidR="00686456" w:rsidRDefault="00686456" w:rsidP="00686456">
      <w:pPr>
        <w:rPr>
          <w:lang w:eastAsia="ja-JP"/>
        </w:rPr>
      </w:pPr>
      <w:r>
        <w:rPr>
          <w:lang w:eastAsia="ja-JP"/>
        </w:rPr>
        <w:t>User can replace the xpath of the selected element with any of the suggested xpaths. The following  confirmation dialog will be displayed if the user clicks on “Replace Xpath” button.</w:t>
      </w:r>
    </w:p>
    <w:p w14:paraId="498DC4CE" w14:textId="77777777" w:rsidR="00686456" w:rsidRDefault="00686456" w:rsidP="00686456">
      <w:pPr>
        <w:jc w:val="center"/>
      </w:pPr>
      <w:r>
        <w:rPr>
          <w:noProof/>
          <w:lang w:val="en-IN" w:eastAsia="en-IN"/>
        </w:rPr>
        <w:drawing>
          <wp:inline distT="0" distB="0" distL="0" distR="0" wp14:anchorId="5BE1C16E" wp14:editId="7EC68CDF">
            <wp:extent cx="2714625" cy="1685925"/>
            <wp:effectExtent l="0" t="0" r="9525" b="9525"/>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4"/>
                    <a:stretch>
                      <a:fillRect/>
                    </a:stretch>
                  </pic:blipFill>
                  <pic:spPr>
                    <a:xfrm>
                      <a:off x="0" y="0"/>
                      <a:ext cx="2714625" cy="1685925"/>
                    </a:xfrm>
                    <a:prstGeom prst="rect">
                      <a:avLst/>
                    </a:prstGeom>
                  </pic:spPr>
                </pic:pic>
              </a:graphicData>
            </a:graphic>
          </wp:inline>
        </w:drawing>
      </w:r>
    </w:p>
    <w:p w14:paraId="5EC3FCC8" w14:textId="77777777" w:rsidR="00686456" w:rsidRDefault="00686456" w:rsidP="00686456">
      <w:pPr>
        <w:rPr>
          <w:lang w:eastAsia="ja-JP"/>
        </w:rPr>
      </w:pPr>
      <w:r>
        <w:rPr>
          <w:lang w:eastAsia="ja-JP"/>
        </w:rPr>
        <w:t>Xpath of the selected element will be updated with the selected xpath if the user selects “Yes” and save.</w:t>
      </w:r>
    </w:p>
    <w:p w14:paraId="1FC57EB7" w14:textId="77777777" w:rsidR="00686456" w:rsidRDefault="00686456" w:rsidP="00686456">
      <w:pPr>
        <w:rPr>
          <w:lang w:eastAsia="ja-JP"/>
        </w:rPr>
      </w:pPr>
      <w:r>
        <w:rPr>
          <w:lang w:eastAsia="ja-JP"/>
        </w:rPr>
        <w:t>User can also update xpath of multiple items using “Update All” button.</w:t>
      </w:r>
    </w:p>
    <w:p w14:paraId="769B0832" w14:textId="77777777" w:rsidR="00686456" w:rsidRDefault="00686456" w:rsidP="00686456">
      <w:pPr>
        <w:jc w:val="center"/>
      </w:pPr>
      <w:r>
        <w:rPr>
          <w:noProof/>
          <w:lang w:val="en-IN" w:eastAsia="en-IN"/>
        </w:rPr>
        <w:drawing>
          <wp:inline distT="0" distB="0" distL="0" distR="0" wp14:anchorId="22174724" wp14:editId="7210FAEE">
            <wp:extent cx="819150" cy="409575"/>
            <wp:effectExtent l="0" t="0" r="0" b="9525"/>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819150" cy="409575"/>
                    </a:xfrm>
                    <a:prstGeom prst="rect">
                      <a:avLst/>
                    </a:prstGeom>
                  </pic:spPr>
                </pic:pic>
              </a:graphicData>
            </a:graphic>
          </wp:inline>
        </w:drawing>
      </w:r>
    </w:p>
    <w:p w14:paraId="34965E93" w14:textId="77777777" w:rsidR="00686456" w:rsidRDefault="00686456" w:rsidP="00686456">
      <w:pPr>
        <w:rPr>
          <w:lang w:eastAsia="ja-JP"/>
        </w:rPr>
      </w:pPr>
      <w:r>
        <w:rPr>
          <w:lang w:eastAsia="ja-JP"/>
        </w:rPr>
        <w:t>The following confirmation dialog will appear when the user selects “Update All” button.</w:t>
      </w:r>
    </w:p>
    <w:p w14:paraId="07B70359" w14:textId="77777777" w:rsidR="00686456" w:rsidRDefault="00686456" w:rsidP="00686456">
      <w:pPr>
        <w:jc w:val="center"/>
      </w:pPr>
      <w:r>
        <w:rPr>
          <w:noProof/>
          <w:lang w:val="en-IN" w:eastAsia="en-IN"/>
        </w:rPr>
        <w:lastRenderedPageBreak/>
        <w:drawing>
          <wp:inline distT="0" distB="0" distL="0" distR="0" wp14:anchorId="107767E9" wp14:editId="723B0B88">
            <wp:extent cx="3520440" cy="1607548"/>
            <wp:effectExtent l="0" t="0" r="3810" b="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3522363" cy="1608426"/>
                    </a:xfrm>
                    <a:prstGeom prst="rect">
                      <a:avLst/>
                    </a:prstGeom>
                  </pic:spPr>
                </pic:pic>
              </a:graphicData>
            </a:graphic>
          </wp:inline>
        </w:drawing>
      </w:r>
    </w:p>
    <w:p w14:paraId="13082DEC" w14:textId="77777777" w:rsidR="00686456" w:rsidRDefault="00686456" w:rsidP="00686456">
      <w:pPr>
        <w:rPr>
          <w:lang w:eastAsia="ja-JP"/>
        </w:rPr>
      </w:pPr>
      <w:r>
        <w:rPr>
          <w:lang w:eastAsia="ja-JP"/>
        </w:rPr>
        <w:t>By clicking “Yes”, the xpaths of all selected items will be replaced.</w:t>
      </w:r>
    </w:p>
    <w:p w14:paraId="3BD6803D" w14:textId="77777777" w:rsidR="00686456" w:rsidRDefault="00686456" w:rsidP="00686456">
      <w:pPr>
        <w:rPr>
          <w:lang w:eastAsia="ja-JP"/>
        </w:rPr>
      </w:pPr>
      <w:r>
        <w:rPr>
          <w:lang w:eastAsia="ja-JP"/>
        </w:rPr>
        <w:t xml:space="preserve">The self healing summary dialog also displays the original image of AUT during recording as well as the image captured during the self healing supported execution.  </w:t>
      </w:r>
    </w:p>
    <w:p w14:paraId="2F028545" w14:textId="77777777" w:rsidR="00686456" w:rsidRDefault="00686456" w:rsidP="00686456">
      <w:pPr>
        <w:jc w:val="center"/>
      </w:pPr>
      <w:r>
        <w:rPr>
          <w:noProof/>
          <w:lang w:val="en-IN" w:eastAsia="en-IN"/>
        </w:rPr>
        <w:drawing>
          <wp:inline distT="0" distB="0" distL="0" distR="0" wp14:anchorId="7D5A1C60" wp14:editId="214DDE3B">
            <wp:extent cx="5440680" cy="3703073"/>
            <wp:effectExtent l="0" t="0" r="7620" b="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7"/>
                    <a:stretch>
                      <a:fillRect/>
                    </a:stretch>
                  </pic:blipFill>
                  <pic:spPr>
                    <a:xfrm>
                      <a:off x="0" y="0"/>
                      <a:ext cx="5444561" cy="3705714"/>
                    </a:xfrm>
                    <a:prstGeom prst="rect">
                      <a:avLst/>
                    </a:prstGeom>
                  </pic:spPr>
                </pic:pic>
              </a:graphicData>
            </a:graphic>
          </wp:inline>
        </w:drawing>
      </w:r>
    </w:p>
    <w:p w14:paraId="0EBF6B21" w14:textId="55C2CF57" w:rsidR="00686456" w:rsidRDefault="00686456" w:rsidP="00686456">
      <w:pPr>
        <w:rPr>
          <w:lang w:eastAsia="ja-JP"/>
        </w:rPr>
      </w:pPr>
      <w:r>
        <w:rPr>
          <w:lang w:eastAsia="ja-JP"/>
        </w:rPr>
        <w:t>On closing the Self Healing Summary dialog, below dialog will appears if there are any unsaved items and the user can save all the unsaved items from here.</w:t>
      </w:r>
    </w:p>
    <w:p w14:paraId="6FE0F5EA" w14:textId="4C2FD75D" w:rsidR="00686456" w:rsidRPr="00AB259C" w:rsidRDefault="00686456" w:rsidP="00AB259C">
      <w:pPr>
        <w:jc w:val="center"/>
        <w:rPr>
          <w:lang w:eastAsia="ja-JP"/>
        </w:rPr>
      </w:pPr>
      <w:r>
        <w:rPr>
          <w:noProof/>
          <w:lang w:val="en-IN" w:eastAsia="en-IN"/>
        </w:rPr>
        <w:drawing>
          <wp:inline distT="0" distB="0" distL="0" distR="0" wp14:anchorId="30DE76E5" wp14:editId="4C2C8E45">
            <wp:extent cx="2141220" cy="1660710"/>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8"/>
                    <a:stretch>
                      <a:fillRect/>
                    </a:stretch>
                  </pic:blipFill>
                  <pic:spPr>
                    <a:xfrm>
                      <a:off x="0" y="0"/>
                      <a:ext cx="2142085" cy="1661381"/>
                    </a:xfrm>
                    <a:prstGeom prst="rect">
                      <a:avLst/>
                    </a:prstGeom>
                  </pic:spPr>
                </pic:pic>
              </a:graphicData>
            </a:graphic>
          </wp:inline>
        </w:drawing>
      </w:r>
    </w:p>
    <w:p w14:paraId="117A96F5" w14:textId="77777777" w:rsidR="0033586F" w:rsidRDefault="00A27F01" w:rsidP="00112DA5">
      <w:pPr>
        <w:spacing w:line="240" w:lineRule="auto"/>
      </w:pPr>
      <w:bookmarkStart w:id="3370" w:name="_Toc4601476"/>
      <w:bookmarkStart w:id="3371" w:name="_Toc4601477"/>
      <w:bookmarkStart w:id="3372" w:name="_Good_practices_while"/>
      <w:bookmarkEnd w:id="3370"/>
      <w:bookmarkEnd w:id="3371"/>
      <w:bookmarkEnd w:id="3372"/>
      <w:r>
        <w:lastRenderedPageBreak/>
        <w:t xml:space="preserve">For desktop mode </w:t>
      </w:r>
      <w:r w:rsidR="0033586F">
        <w:t>the self healing dialog will be as follows.</w:t>
      </w:r>
    </w:p>
    <w:p w14:paraId="6874038F" w14:textId="45B967A1" w:rsidR="009D67B7" w:rsidRDefault="0033586F" w:rsidP="00112DA5">
      <w:pPr>
        <w:spacing w:after="0" w:line="240" w:lineRule="auto"/>
        <w:jc w:val="center"/>
      </w:pPr>
      <w:r>
        <w:rPr>
          <w:noProof/>
        </w:rPr>
        <w:drawing>
          <wp:inline distT="0" distB="0" distL="0" distR="0" wp14:anchorId="67971D0E" wp14:editId="1DB09A24">
            <wp:extent cx="5615940" cy="3759960"/>
            <wp:effectExtent l="0" t="0" r="381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5616697" cy="3760467"/>
                    </a:xfrm>
                    <a:prstGeom prst="rect">
                      <a:avLst/>
                    </a:prstGeom>
                  </pic:spPr>
                </pic:pic>
              </a:graphicData>
            </a:graphic>
          </wp:inline>
        </w:drawing>
      </w:r>
    </w:p>
    <w:p w14:paraId="556372B4" w14:textId="77777777" w:rsidR="009D67B7" w:rsidRPr="00A80AB5" w:rsidRDefault="009D67B7" w:rsidP="00A80AB5">
      <w:pPr>
        <w:spacing w:before="240" w:line="240" w:lineRule="auto"/>
        <w:rPr>
          <w:b/>
          <w:bCs/>
        </w:rPr>
      </w:pPr>
      <w:r w:rsidRPr="00A80AB5">
        <w:rPr>
          <w:b/>
          <w:bCs/>
        </w:rPr>
        <w:t>Limitation:</w:t>
      </w:r>
    </w:p>
    <w:p w14:paraId="7C06B64A" w14:textId="63344B9D" w:rsidR="009D67B7" w:rsidRDefault="009D67B7" w:rsidP="00A80AB5">
      <w:pPr>
        <w:spacing w:after="0" w:line="240" w:lineRule="auto"/>
      </w:pPr>
      <w:r>
        <w:t>There is one limitation in desktop mode self healing.  If the parent hierarchy changes after version upgrade, the changed attributes will not be displayed in path editor after replacing xpath.</w:t>
      </w:r>
    </w:p>
    <w:p w14:paraId="228016E8" w14:textId="23A76901" w:rsidR="007054CE" w:rsidRDefault="007054CE" w:rsidP="00112DA5">
      <w:pPr>
        <w:spacing w:after="0" w:line="240" w:lineRule="auto"/>
        <w:jc w:val="center"/>
        <w:rPr>
          <w:rFonts w:asciiTheme="majorHAnsi" w:eastAsiaTheme="majorEastAsia" w:hAnsiTheme="majorHAnsi" w:cstheme="majorBidi"/>
          <w:b/>
          <w:bCs/>
          <w:color w:val="365F91" w:themeColor="accent1" w:themeShade="BF"/>
          <w:sz w:val="28"/>
          <w:szCs w:val="28"/>
        </w:rPr>
      </w:pPr>
      <w:r>
        <w:br w:type="page"/>
      </w:r>
    </w:p>
    <w:p w14:paraId="781F3300" w14:textId="77777777" w:rsidR="002447EE" w:rsidRDefault="002447EE" w:rsidP="002447EE">
      <w:pPr>
        <w:pStyle w:val="1"/>
      </w:pPr>
      <w:bookmarkStart w:id="3373" w:name="_Toc174035294"/>
      <w:bookmarkStart w:id="3374" w:name="_Toc28871625"/>
      <w:bookmarkStart w:id="3375" w:name="_Ref28873542"/>
      <w:bookmarkStart w:id="3376" w:name="_Toc30763764"/>
      <w:bookmarkStart w:id="3377" w:name="_Ref30766444"/>
      <w:bookmarkStart w:id="3378" w:name="_Ref29289217"/>
      <w:r>
        <w:lastRenderedPageBreak/>
        <w:t>Concord Chromium</w:t>
      </w:r>
      <w:bookmarkEnd w:id="3373"/>
      <w:r>
        <w:t xml:space="preserve"> </w:t>
      </w:r>
    </w:p>
    <w:p w14:paraId="5FF4761E" w14:textId="77777777" w:rsidR="002447EE" w:rsidRDefault="002447EE" w:rsidP="0072434C">
      <w:pPr>
        <w:pStyle w:val="2"/>
      </w:pPr>
      <w:bookmarkStart w:id="3379" w:name="_Toc174035295"/>
      <w:r>
        <w:t>What are chromium applications?</w:t>
      </w:r>
      <w:bookmarkEnd w:id="3379"/>
    </w:p>
    <w:p w14:paraId="40644520" w14:textId="5152B644" w:rsidR="002447EE" w:rsidRDefault="00CF4D2F" w:rsidP="004B6FD9">
      <w:pPr>
        <w:rPr>
          <w:lang w:eastAsia="ja-JP"/>
        </w:rPr>
      </w:pPr>
      <w:r>
        <w:rPr>
          <w:lang w:eastAsia="ja-JP"/>
        </w:rPr>
        <w:t>Chromium</w:t>
      </w:r>
      <w:r w:rsidR="002447EE">
        <w:rPr>
          <w:lang w:eastAsia="ja-JP"/>
        </w:rPr>
        <w:t xml:space="preserve"> Apps </w:t>
      </w:r>
      <w:r>
        <w:rPr>
          <w:lang w:eastAsia="ja-JP"/>
        </w:rPr>
        <w:t>(google chrome, Microsoft edge etc.)</w:t>
      </w:r>
      <w:r w:rsidR="002447EE">
        <w:rPr>
          <w:lang w:eastAsia="ja-JP"/>
        </w:rPr>
        <w:t>let you use HTML5, CSS, and JavaScript to deliver an experience comparable to a native application. Instead of writing and maintaining separate applications for Windows, OS X and Linux, you can write a single application that runs anywhere Chrom</w:t>
      </w:r>
      <w:r w:rsidR="00E30894">
        <w:rPr>
          <w:lang w:eastAsia="ja-JP"/>
        </w:rPr>
        <w:t>ium</w:t>
      </w:r>
      <w:r w:rsidR="002447EE">
        <w:rPr>
          <w:lang w:eastAsia="ja-JP"/>
        </w:rPr>
        <w:t>runs. This includes Windows, Linux, and OS X.</w:t>
      </w:r>
    </w:p>
    <w:p w14:paraId="61BCA980" w14:textId="77777777" w:rsidR="002447EE" w:rsidRDefault="002447EE" w:rsidP="004B6FD9">
      <w:pPr>
        <w:pStyle w:val="2"/>
      </w:pPr>
      <w:bookmarkStart w:id="3380" w:name="_Toc174035296"/>
      <w:r>
        <w:t>Working environment</w:t>
      </w:r>
      <w:bookmarkEnd w:id="3380"/>
    </w:p>
    <w:p w14:paraId="1DBF7B47" w14:textId="77777777" w:rsidR="002447EE" w:rsidRDefault="002447EE" w:rsidP="004E7B49">
      <w:pPr>
        <w:rPr>
          <w:lang w:eastAsia="ja-JP"/>
        </w:rPr>
      </w:pPr>
      <w:r>
        <w:rPr>
          <w:lang w:eastAsia="ja-JP"/>
        </w:rPr>
        <w:t>Concord provides a simple and organized working environment. It has following parts - Test suite, Recording and Report.  Each part is detailed below. The UI layouts can be customized based on the user needs. Since the automation tool generates C# based source code, the generated code can be viewed by the user. There is an option for writing code for users.</w:t>
      </w:r>
    </w:p>
    <w:p w14:paraId="55E91C39" w14:textId="77777777" w:rsidR="002447EE" w:rsidRDefault="002447EE" w:rsidP="004E7B49">
      <w:pPr>
        <w:pStyle w:val="3"/>
        <w:jc w:val="left"/>
      </w:pPr>
      <w:r>
        <w:t xml:space="preserve"> </w:t>
      </w:r>
      <w:bookmarkStart w:id="3381" w:name="_Toc174035297"/>
      <w:r>
        <w:t>Test Suite View</w:t>
      </w:r>
      <w:bookmarkEnd w:id="3381"/>
      <w:r>
        <w:t xml:space="preserve"> </w:t>
      </w:r>
    </w:p>
    <w:p w14:paraId="6AEC90D8" w14:textId="77777777" w:rsidR="002447EE" w:rsidRDefault="002447EE" w:rsidP="002447EE">
      <w:pPr>
        <w:jc w:val="both"/>
      </w:pPr>
    </w:p>
    <w:p w14:paraId="107D9C04" w14:textId="77777777" w:rsidR="002447EE" w:rsidRDefault="002447EE" w:rsidP="002447EE">
      <w:pPr>
        <w:jc w:val="center"/>
      </w:pPr>
      <w:r>
        <w:rPr>
          <w:noProof/>
          <w:lang w:val="en-IN" w:eastAsia="en-IN"/>
        </w:rPr>
        <w:drawing>
          <wp:inline distT="0" distB="0" distL="0" distR="0" wp14:anchorId="3FE0154D" wp14:editId="0DA8D621">
            <wp:extent cx="5934075" cy="3295650"/>
            <wp:effectExtent l="0" t="0" r="9525" b="0"/>
            <wp:docPr id="1838"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5934075" cy="3295650"/>
                    </a:xfrm>
                    <a:prstGeom prst="rect">
                      <a:avLst/>
                    </a:prstGeom>
                    <a:noFill/>
                    <a:ln>
                      <a:noFill/>
                    </a:ln>
                  </pic:spPr>
                </pic:pic>
              </a:graphicData>
            </a:graphic>
          </wp:inline>
        </w:drawing>
      </w:r>
    </w:p>
    <w:p w14:paraId="3DD70E82" w14:textId="77777777" w:rsidR="002447EE" w:rsidRDefault="002447EE" w:rsidP="002447EE">
      <w:pPr>
        <w:spacing w:after="0" w:line="240" w:lineRule="auto"/>
        <w:rPr>
          <w:lang w:eastAsia="ja-JP"/>
        </w:rPr>
      </w:pPr>
      <w:r>
        <w:rPr>
          <w:lang w:eastAsia="ja-JP"/>
        </w:rPr>
        <w:br w:type="page"/>
      </w:r>
    </w:p>
    <w:tbl>
      <w:tblPr>
        <w:tblStyle w:val="af6"/>
        <w:tblW w:w="9576" w:type="dxa"/>
        <w:jc w:val="center"/>
        <w:tbl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insideH w:val="single" w:sz="2" w:space="0" w:color="E5B8B7" w:themeColor="accent2" w:themeTint="66"/>
          <w:insideV w:val="single" w:sz="2" w:space="0" w:color="E5B8B7" w:themeColor="accent2" w:themeTint="66"/>
        </w:tblBorders>
        <w:tblLook w:val="04A0" w:firstRow="1" w:lastRow="0" w:firstColumn="1" w:lastColumn="0" w:noHBand="0" w:noVBand="1"/>
      </w:tblPr>
      <w:tblGrid>
        <w:gridCol w:w="3426"/>
        <w:gridCol w:w="6150"/>
      </w:tblGrid>
      <w:tr w:rsidR="004C205B" w14:paraId="77C58066" w14:textId="77777777" w:rsidTr="00901383">
        <w:trPr>
          <w:trHeight w:val="283"/>
          <w:jc w:val="center"/>
        </w:trPr>
        <w:tc>
          <w:tcPr>
            <w:tcW w:w="9576" w:type="dxa"/>
            <w:gridSpan w:val="2"/>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2DBDB" w:themeFill="accent2" w:themeFillTint="33"/>
            <w:hideMark/>
          </w:tcPr>
          <w:p w14:paraId="13C7EC6B" w14:textId="77777777" w:rsidR="004C205B" w:rsidRDefault="004C205B" w:rsidP="00BA7DC6">
            <w:pPr>
              <w:tabs>
                <w:tab w:val="left" w:pos="6360"/>
              </w:tabs>
              <w:jc w:val="center"/>
            </w:pPr>
            <w:r>
              <w:rPr>
                <w:noProof/>
              </w:rPr>
              <w:lastRenderedPageBreak/>
              <w:t>TestSuite  Headers</w:t>
            </w:r>
          </w:p>
        </w:tc>
      </w:tr>
      <w:tr w:rsidR="004C205B" w14:paraId="48D07DF4" w14:textId="77777777" w:rsidTr="00901383">
        <w:trPr>
          <w:trHeight w:val="3071"/>
          <w:jc w:val="center"/>
        </w:trPr>
        <w:tc>
          <w:tcPr>
            <w:tcW w:w="9576" w:type="dxa"/>
            <w:gridSpan w:val="2"/>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tcPr>
          <w:p w14:paraId="6EDBC219" w14:textId="77777777" w:rsidR="004C205B" w:rsidRDefault="004C205B" w:rsidP="00BA7DC6">
            <w:r>
              <w:rPr>
                <w:noProof/>
                <w:lang w:val="en-IN" w:eastAsia="en-IN"/>
              </w:rPr>
              <mc:AlternateContent>
                <mc:Choice Requires="wps">
                  <w:drawing>
                    <wp:anchor distT="0" distB="0" distL="114300" distR="114300" simplePos="0" relativeHeight="252020736" behindDoc="0" locked="0" layoutInCell="1" allowOverlap="1" wp14:anchorId="0C3981CF" wp14:editId="212B779F">
                      <wp:simplePos x="0" y="0"/>
                      <wp:positionH relativeFrom="column">
                        <wp:posOffset>2901315</wp:posOffset>
                      </wp:positionH>
                      <wp:positionV relativeFrom="paragraph">
                        <wp:posOffset>211455</wp:posOffset>
                      </wp:positionV>
                      <wp:extent cx="0" cy="0"/>
                      <wp:effectExtent l="0" t="0" r="0" b="0"/>
                      <wp:wrapNone/>
                      <wp:docPr id="1404" name="Straight Connector 1404"/>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132403BB" id="Straight Connector 1404" o:spid="_x0000_s1026" style="position:absolute;left:0;text-align:left;z-index:252020736;visibility:visible;mso-wrap-style:square;mso-wrap-distance-left:9pt;mso-wrap-distance-top:0;mso-wrap-distance-right:9pt;mso-wrap-distance-bottom:0;mso-position-horizontal:absolute;mso-position-horizontal-relative:text;mso-position-vertical:absolute;mso-position-vertical-relative:text" from="228.45pt,16.65pt" to="228.4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" strokecolor="#4579b8 [3044]"/>
                  </w:pict>
                </mc:Fallback>
              </mc:AlternateContent>
            </w:r>
            <w:r>
              <w:rPr>
                <w:noProof/>
                <w:lang w:val="en-IN" w:eastAsia="en-IN"/>
              </w:rPr>
              <mc:AlternateContent>
                <mc:Choice Requires="wps">
                  <w:drawing>
                    <wp:anchor distT="0" distB="0" distL="114300" distR="114300" simplePos="0" relativeHeight="252019712" behindDoc="0" locked="0" layoutInCell="1" allowOverlap="1" wp14:anchorId="45C1483E" wp14:editId="1B98DB1E">
                      <wp:simplePos x="0" y="0"/>
                      <wp:positionH relativeFrom="column">
                        <wp:posOffset>110490</wp:posOffset>
                      </wp:positionH>
                      <wp:positionV relativeFrom="paragraph">
                        <wp:posOffset>211455</wp:posOffset>
                      </wp:positionV>
                      <wp:extent cx="0" cy="0"/>
                      <wp:effectExtent l="0" t="0" r="0" b="0"/>
                      <wp:wrapNone/>
                      <wp:docPr id="1405" name="Straight Connector 1405"/>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5BF24441" id="Straight Connector 1405" o:spid="_x0000_s1026" style="position:absolute;left:0;text-align:left;z-index:252019712;visibility:visible;mso-wrap-style:square;mso-wrap-distance-left:9pt;mso-wrap-distance-top:0;mso-wrap-distance-right:9pt;mso-wrap-distance-bottom:0;mso-position-horizontal:absolute;mso-position-horizontal-relative:text;mso-position-vertical:absolute;mso-position-vertical-relative:text" from="8.7pt,16.65pt" to="8.7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" strokecolor="#4579b8 [3044]"/>
                  </w:pict>
                </mc:Fallback>
              </mc:AlternateContent>
            </w:r>
          </w:p>
          <w:p w14:paraId="7FB23708" w14:textId="77777777" w:rsidR="004C205B" w:rsidRDefault="004C205B" w:rsidP="00BA7DC6">
            <w:pPr>
              <w:tabs>
                <w:tab w:val="left" w:pos="7110"/>
              </w:tabs>
              <w:jc w:val="center"/>
            </w:pPr>
            <w:r>
              <w:rPr>
                <w:noProof/>
                <w:lang w:val="en-IN" w:eastAsia="en-IN"/>
              </w:rPr>
              <w:drawing>
                <wp:inline distT="0" distB="0" distL="0" distR="0" wp14:anchorId="6867B47A" wp14:editId="521AC4E5">
                  <wp:extent cx="5915025" cy="1552575"/>
                  <wp:effectExtent l="0" t="0" r="9525" b="952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1"/>
                          <a:stretch>
                            <a:fillRect/>
                          </a:stretch>
                        </pic:blipFill>
                        <pic:spPr>
                          <a:xfrm>
                            <a:off x="0" y="0"/>
                            <a:ext cx="5915025" cy="1552575"/>
                          </a:xfrm>
                          <a:prstGeom prst="rect">
                            <a:avLst/>
                          </a:prstGeom>
                        </pic:spPr>
                      </pic:pic>
                    </a:graphicData>
                  </a:graphic>
                </wp:inline>
              </w:drawing>
            </w:r>
          </w:p>
          <w:p w14:paraId="72F63B25" w14:textId="77777777" w:rsidR="004C205B" w:rsidRDefault="004C205B" w:rsidP="00BA7DC6">
            <w:pPr>
              <w:jc w:val="both"/>
              <w:rPr>
                <w:lang w:eastAsia="ja-JP"/>
              </w:rPr>
            </w:pPr>
            <w:r>
              <w:rPr>
                <w:b/>
                <w:lang w:eastAsia="ja-JP"/>
              </w:rPr>
              <w:t>New:</w:t>
            </w:r>
            <w:r>
              <w:rPr>
                <w:lang w:eastAsia="ja-JP"/>
              </w:rPr>
              <w:t xml:space="preserve"> To create new test case or recording under the selected test suite.</w:t>
            </w:r>
          </w:p>
          <w:p w14:paraId="6B47E36A" w14:textId="77777777" w:rsidR="004C205B" w:rsidRDefault="004C205B" w:rsidP="00BA7DC6">
            <w:pPr>
              <w:jc w:val="both"/>
              <w:rPr>
                <w:lang w:eastAsia="ja-JP"/>
              </w:rPr>
            </w:pPr>
            <w:r>
              <w:rPr>
                <w:b/>
                <w:lang w:eastAsia="ja-JP"/>
              </w:rPr>
              <w:t>Run:</w:t>
            </w:r>
            <w:r>
              <w:rPr>
                <w:lang w:eastAsia="ja-JP"/>
              </w:rPr>
              <w:t xml:space="preserve">  To execute all the selected recordings as per sequence.</w:t>
            </w:r>
          </w:p>
          <w:p w14:paraId="3FEC45C8" w14:textId="77777777" w:rsidR="004C205B" w:rsidRDefault="004C205B" w:rsidP="00BA7DC6">
            <w:pPr>
              <w:jc w:val="both"/>
              <w:rPr>
                <w:lang w:eastAsia="ja-JP"/>
              </w:rPr>
            </w:pPr>
            <w:r>
              <w:rPr>
                <w:b/>
                <w:lang w:eastAsia="ja-JP"/>
              </w:rPr>
              <w:t>Test Run Configuration:</w:t>
            </w:r>
            <w:r>
              <w:rPr>
                <w:lang w:eastAsia="ja-JP"/>
              </w:rPr>
              <w:t xml:space="preserve"> To configure the recording to be executed while running the test suite.</w:t>
            </w:r>
          </w:p>
          <w:p w14:paraId="663DCF43" w14:textId="77777777" w:rsidR="004C205B" w:rsidRDefault="004C205B" w:rsidP="00BA7DC6">
            <w:pPr>
              <w:jc w:val="both"/>
              <w:rPr>
                <w:lang w:eastAsia="ja-JP"/>
              </w:rPr>
            </w:pPr>
            <w:r w:rsidRPr="00A377AE">
              <w:rPr>
                <w:b/>
                <w:lang w:eastAsia="ja-JP"/>
              </w:rPr>
              <w:t>Export Test project:</w:t>
            </w:r>
            <w:r>
              <w:rPr>
                <w:lang w:eastAsia="ja-JP"/>
              </w:rPr>
              <w:t xml:space="preserve"> To export the test project as a zip file.</w:t>
            </w:r>
          </w:p>
          <w:p w14:paraId="6C4533B9" w14:textId="77777777" w:rsidR="004C205B" w:rsidRDefault="004C205B" w:rsidP="00BA7DC6">
            <w:pPr>
              <w:tabs>
                <w:tab w:val="left" w:pos="480"/>
              </w:tabs>
              <w:jc w:val="both"/>
            </w:pPr>
            <w:r>
              <w:rPr>
                <w:b/>
              </w:rPr>
              <w:t>Manage Data Source</w:t>
            </w:r>
            <w:r>
              <w:t xml:space="preserve">: Please refer </w:t>
            </w:r>
            <w:hyperlink w:anchor="_Data_binding" w:history="1">
              <w:r w:rsidRPr="007D20B4">
                <w:rPr>
                  <w:rStyle w:val="a4"/>
                  <w:noProof w:val="0"/>
                </w:rPr>
                <w:t>Data Binding</w:t>
              </w:r>
            </w:hyperlink>
            <w:r>
              <w:t xml:space="preserve"> for more details.</w:t>
            </w:r>
          </w:p>
          <w:p w14:paraId="35DE401C" w14:textId="77777777" w:rsidR="004C205B" w:rsidRDefault="004C205B" w:rsidP="00BA7DC6">
            <w:pPr>
              <w:tabs>
                <w:tab w:val="left" w:pos="480"/>
              </w:tabs>
              <w:jc w:val="both"/>
            </w:pPr>
            <w:r>
              <w:rPr>
                <w:b/>
              </w:rPr>
              <w:t>Replay Repeat Count</w:t>
            </w:r>
            <w:r>
              <w:t>:</w:t>
            </w:r>
            <w:r>
              <w:rPr>
                <w:b/>
              </w:rPr>
              <w:t xml:space="preserve"> </w:t>
            </w:r>
            <w:r>
              <w:t>To run test suite multiple times</w:t>
            </w:r>
            <w:r>
              <w:rPr>
                <w:b/>
              </w:rPr>
              <w:t>.</w:t>
            </w:r>
          </w:p>
          <w:p w14:paraId="2A4E4E69" w14:textId="77777777" w:rsidR="004C205B" w:rsidRDefault="004C205B" w:rsidP="00BA7DC6">
            <w:pPr>
              <w:tabs>
                <w:tab w:val="left" w:pos="480"/>
              </w:tabs>
              <w:jc w:val="both"/>
            </w:pPr>
            <w:r>
              <w:rPr>
                <w:b/>
              </w:rPr>
              <w:t>Performance Monitoring</w:t>
            </w:r>
            <w:r>
              <w:t>: Performance Monitoring allows user to monitor and log the performance data during the execution of test suite for individual actions.</w:t>
            </w:r>
          </w:p>
          <w:p w14:paraId="1922DCA0" w14:textId="77777777" w:rsidR="004C205B" w:rsidRDefault="004C205B" w:rsidP="00BA7DC6">
            <w:pPr>
              <w:tabs>
                <w:tab w:val="left" w:pos="480"/>
              </w:tabs>
              <w:jc w:val="both"/>
            </w:pPr>
            <w:r>
              <w:rPr>
                <w:b/>
              </w:rPr>
              <w:t>Recovery Linking</w:t>
            </w:r>
            <w:r>
              <w:t xml:space="preserve">: This is an option to specify the steps to be </w:t>
            </w:r>
            <w:proofErr w:type="gramStart"/>
            <w:r>
              <w:t>executed, when</w:t>
            </w:r>
            <w:proofErr w:type="gramEnd"/>
            <w:r>
              <w:t xml:space="preserve"> any step in the recording fails.</w:t>
            </w:r>
          </w:p>
          <w:p w14:paraId="6976AEBA" w14:textId="77777777" w:rsidR="004C205B" w:rsidRDefault="004C205B" w:rsidP="00BA7DC6">
            <w:pPr>
              <w:jc w:val="both"/>
              <w:rPr>
                <w:noProof/>
              </w:rPr>
            </w:pPr>
            <w:r>
              <w:rPr>
                <w:b/>
              </w:rPr>
              <w:t>Turbo Mode</w:t>
            </w:r>
            <w:r>
              <w:t>:</w:t>
            </w:r>
            <w:r>
              <w:rPr>
                <w:noProof/>
              </w:rPr>
              <w:t xml:space="preserve"> This option is used to ignore the default delays between the steps (actions).</w:t>
            </w:r>
          </w:p>
          <w:p w14:paraId="091A1627" w14:textId="77777777" w:rsidR="004C205B" w:rsidRDefault="004C205B" w:rsidP="00BA7DC6">
            <w:pPr>
              <w:tabs>
                <w:tab w:val="left" w:pos="480"/>
              </w:tabs>
              <w:jc w:val="both"/>
            </w:pPr>
            <w:r>
              <w:rPr>
                <w:b/>
              </w:rPr>
              <w:t>Scheduler</w:t>
            </w:r>
            <w:r>
              <w:t>:  To create scheduled task to run test suite.</w:t>
            </w:r>
          </w:p>
        </w:tc>
      </w:tr>
      <w:tr w:rsidR="004C205B" w14:paraId="2F61E97C" w14:textId="77777777" w:rsidTr="00901383">
        <w:trPr>
          <w:trHeight w:val="283"/>
          <w:jc w:val="center"/>
        </w:trPr>
        <w:tc>
          <w:tcPr>
            <w:tcW w:w="9576" w:type="dxa"/>
            <w:gridSpan w:val="2"/>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2DBDB" w:themeFill="accent2" w:themeFillTint="33"/>
            <w:hideMark/>
          </w:tcPr>
          <w:p w14:paraId="017CE4CB" w14:textId="77777777" w:rsidR="004C205B" w:rsidRDefault="004C205B" w:rsidP="00BA7DC6">
            <w:pPr>
              <w:tabs>
                <w:tab w:val="left" w:pos="2910"/>
              </w:tabs>
              <w:jc w:val="center"/>
              <w:rPr>
                <w:noProof/>
              </w:rPr>
            </w:pPr>
            <w:r>
              <w:rPr>
                <w:noProof/>
              </w:rPr>
              <w:t>TestSuite Toolbar</w:t>
            </w:r>
          </w:p>
        </w:tc>
      </w:tr>
      <w:tr w:rsidR="004C205B" w14:paraId="7DD9164D" w14:textId="77777777" w:rsidTr="00901383">
        <w:trPr>
          <w:trHeight w:val="3088"/>
          <w:jc w:val="center"/>
        </w:trPr>
        <w:tc>
          <w:tcPr>
            <w:tcW w:w="3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tcPr>
          <w:p w14:paraId="5A46F431" w14:textId="77777777" w:rsidR="004C205B" w:rsidRDefault="004C205B" w:rsidP="00BA7DC6">
            <w:pPr>
              <w:rPr>
                <w:noProof/>
              </w:rPr>
            </w:pPr>
            <w:r>
              <w:rPr>
                <w:noProof/>
                <w:lang w:val="en-IN" w:eastAsia="en-IN"/>
              </w:rPr>
              <w:drawing>
                <wp:inline distT="0" distB="0" distL="0" distR="0" wp14:anchorId="6A5F9D52" wp14:editId="68006B77">
                  <wp:extent cx="2017058" cy="1200630"/>
                  <wp:effectExtent l="0" t="0" r="254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2037392" cy="1212734"/>
                          </a:xfrm>
                          <a:prstGeom prst="rect">
                            <a:avLst/>
                          </a:prstGeom>
                        </pic:spPr>
                      </pic:pic>
                    </a:graphicData>
                  </a:graphic>
                </wp:inline>
              </w:drawing>
            </w:r>
          </w:p>
          <w:p w14:paraId="6F12DF57" w14:textId="77777777" w:rsidR="004C205B" w:rsidRDefault="004C205B" w:rsidP="00BA7DC6">
            <w:pPr>
              <w:tabs>
                <w:tab w:val="left" w:pos="2655"/>
              </w:tabs>
              <w:jc w:val="center"/>
              <w:rPr>
                <w:noProof/>
              </w:rPr>
            </w:pPr>
          </w:p>
          <w:p w14:paraId="420F058A" w14:textId="77777777" w:rsidR="004C205B" w:rsidRDefault="004C205B" w:rsidP="00BA7DC6">
            <w:pPr>
              <w:tabs>
                <w:tab w:val="left" w:pos="495"/>
                <w:tab w:val="left" w:pos="1245"/>
              </w:tabs>
              <w:jc w:val="center"/>
              <w:rPr>
                <w:noProof/>
              </w:rPr>
            </w:pPr>
          </w:p>
        </w:tc>
        <w:tc>
          <w:tcPr>
            <w:tcW w:w="6150"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tcPr>
          <w:p w14:paraId="55545F91" w14:textId="77777777" w:rsidR="004C205B" w:rsidRDefault="004C205B" w:rsidP="00BA7DC6">
            <w:pPr>
              <w:tabs>
                <w:tab w:val="left" w:pos="1245"/>
              </w:tabs>
              <w:jc w:val="center"/>
              <w:rPr>
                <w:noProof/>
              </w:rPr>
            </w:pPr>
          </w:p>
          <w:p w14:paraId="20E30EC0" w14:textId="77777777" w:rsidR="004C205B" w:rsidRDefault="004C205B" w:rsidP="00BA7DC6">
            <w:pPr>
              <w:ind w:left="63"/>
              <w:jc w:val="both"/>
              <w:rPr>
                <w:noProof/>
              </w:rPr>
            </w:pPr>
            <w:r>
              <w:rPr>
                <w:b/>
                <w:noProof/>
              </w:rPr>
              <w:t xml:space="preserve">Cut: </w:t>
            </w:r>
            <w:r>
              <w:rPr>
                <w:noProof/>
              </w:rPr>
              <w:t xml:space="preserve">To </w:t>
            </w:r>
            <w:r>
              <w:t>cut selected recording / test case. (Ctrl + X)</w:t>
            </w:r>
          </w:p>
          <w:p w14:paraId="41B9A3C2" w14:textId="77777777" w:rsidR="004C205B" w:rsidRDefault="004C205B" w:rsidP="00BA7DC6">
            <w:pPr>
              <w:ind w:left="63"/>
              <w:jc w:val="both"/>
              <w:rPr>
                <w:noProof/>
              </w:rPr>
            </w:pPr>
            <w:r>
              <w:rPr>
                <w:b/>
                <w:noProof/>
              </w:rPr>
              <w:t xml:space="preserve">Copy: </w:t>
            </w:r>
            <w:r>
              <w:rPr>
                <w:noProof/>
              </w:rPr>
              <w:t>To copy selected recording / test case. (Ctrl+C)</w:t>
            </w:r>
          </w:p>
          <w:p w14:paraId="09CC124F" w14:textId="77777777" w:rsidR="004C205B" w:rsidRDefault="004C205B" w:rsidP="00BA7DC6">
            <w:pPr>
              <w:ind w:left="63"/>
              <w:jc w:val="both"/>
              <w:rPr>
                <w:noProof/>
              </w:rPr>
            </w:pPr>
            <w:r>
              <w:rPr>
                <w:b/>
                <w:noProof/>
              </w:rPr>
              <w:t xml:space="preserve">Paste: </w:t>
            </w:r>
            <w:r>
              <w:rPr>
                <w:noProof/>
              </w:rPr>
              <w:t>To paste the copied / cut recording / test case. (Ctrl+V)</w:t>
            </w:r>
          </w:p>
          <w:p w14:paraId="74E72974" w14:textId="77777777" w:rsidR="004C205B" w:rsidRDefault="004C205B" w:rsidP="00BA7DC6">
            <w:pPr>
              <w:ind w:left="63"/>
              <w:jc w:val="both"/>
              <w:rPr>
                <w:noProof/>
              </w:rPr>
            </w:pPr>
            <w:r>
              <w:rPr>
                <w:b/>
                <w:noProof/>
              </w:rPr>
              <w:t>Delete:</w:t>
            </w:r>
            <w:r>
              <w:rPr>
                <w:noProof/>
              </w:rPr>
              <w:t xml:space="preserve"> To delete selected recording / test case. (Delete)</w:t>
            </w:r>
          </w:p>
          <w:p w14:paraId="632E2F4A" w14:textId="77777777" w:rsidR="004C205B" w:rsidRDefault="004C205B" w:rsidP="00BA7DC6">
            <w:pPr>
              <w:ind w:left="63"/>
              <w:jc w:val="both"/>
              <w:rPr>
                <w:noProof/>
              </w:rPr>
            </w:pPr>
            <w:r>
              <w:rPr>
                <w:b/>
                <w:noProof/>
              </w:rPr>
              <w:t xml:space="preserve">Paste New Copy : </w:t>
            </w:r>
            <w:r>
              <w:rPr>
                <w:noProof/>
              </w:rPr>
              <w:t>The Copied/Cut recording can be pasted as new copy (Physical copy gets created). (Ctrl+M)</w:t>
            </w:r>
          </w:p>
        </w:tc>
      </w:tr>
    </w:tbl>
    <w:p w14:paraId="430E17E4" w14:textId="6A9E013B" w:rsidR="002447EE" w:rsidRPr="00340091" w:rsidRDefault="002447EE" w:rsidP="002447EE">
      <w:pPr>
        <w:jc w:val="both"/>
      </w:pPr>
    </w:p>
    <w:p w14:paraId="28DB9774" w14:textId="4606C8CE" w:rsidR="002447EE" w:rsidRDefault="002447EE" w:rsidP="00D12577">
      <w:pPr>
        <w:pStyle w:val="3"/>
      </w:pPr>
      <w:bookmarkStart w:id="3382" w:name="_Toc174035298"/>
      <w:r>
        <w:lastRenderedPageBreak/>
        <w:t>Recording View</w:t>
      </w:r>
      <w:bookmarkEnd w:id="3382"/>
      <w:r>
        <w:t xml:space="preserve"> </w:t>
      </w:r>
    </w:p>
    <w:p w14:paraId="705A79B9" w14:textId="4E330722" w:rsidR="00601D05" w:rsidRDefault="00601D05" w:rsidP="002447EE">
      <w:pPr>
        <w:jc w:val="center"/>
      </w:pPr>
      <w:r>
        <w:rPr>
          <w:noProof/>
          <w:lang w:val="en-IN" w:eastAsia="en-IN"/>
        </w:rPr>
        <w:drawing>
          <wp:inline distT="0" distB="0" distL="0" distR="0" wp14:anchorId="16A5800A" wp14:editId="7327B21B">
            <wp:extent cx="6686550" cy="4362450"/>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3"/>
                    <a:stretch>
                      <a:fillRect/>
                    </a:stretch>
                  </pic:blipFill>
                  <pic:spPr>
                    <a:xfrm>
                      <a:off x="0" y="0"/>
                      <a:ext cx="6686550" cy="4362450"/>
                    </a:xfrm>
                    <a:prstGeom prst="rect">
                      <a:avLst/>
                    </a:prstGeom>
                  </pic:spPr>
                </pic:pic>
              </a:graphicData>
            </a:graphic>
          </wp:inline>
        </w:drawing>
      </w:r>
    </w:p>
    <w:p w14:paraId="3482FAC0" w14:textId="77777777" w:rsidR="00601D05" w:rsidRDefault="00601D05" w:rsidP="002447EE">
      <w:pPr>
        <w:jc w:val="both"/>
        <w:rPr>
          <w:b/>
        </w:rPr>
      </w:pPr>
    </w:p>
    <w:p w14:paraId="0B4E0E71" w14:textId="343A1D4E" w:rsidR="002447EE" w:rsidRPr="00115CA9" w:rsidRDefault="002447EE" w:rsidP="004B6FD9">
      <w:pPr>
        <w:rPr>
          <w:b/>
        </w:rPr>
      </w:pPr>
      <w:r w:rsidRPr="00115CA9">
        <w:rPr>
          <w:b/>
        </w:rPr>
        <w:t>Move steps by drag and drop:</w:t>
      </w:r>
    </w:p>
    <w:p w14:paraId="4C8CBB99" w14:textId="77777777" w:rsidR="002447EE" w:rsidRDefault="002447EE" w:rsidP="004B6FD9">
      <w:r>
        <w:t xml:space="preserve">This lets user to drag single or multiple steps and drop them on the same recording.  This lets user to shuffle the recording steps easily. </w:t>
      </w:r>
    </w:p>
    <w:p w14:paraId="4E05BF69" w14:textId="77777777" w:rsidR="002447EE" w:rsidRDefault="002447EE" w:rsidP="004B6FD9">
      <w:r>
        <w:t xml:space="preserve">During the drag of Loops, Conditional statements and branching statements, complete blocks </w:t>
      </w:r>
      <w:proofErr w:type="gramStart"/>
      <w:r>
        <w:t>gets</w:t>
      </w:r>
      <w:proofErr w:type="gramEnd"/>
      <w:r>
        <w:t xml:space="preserve"> auto selected even if user selects these partially or completely. During drop, complete dragged structure is moved.  </w:t>
      </w:r>
    </w:p>
    <w:p w14:paraId="4D8D0F63" w14:textId="4DE5BF58" w:rsidR="002447EE" w:rsidRDefault="002447EE" w:rsidP="004B6FD9">
      <w:r>
        <w:t>Recording step’s serial number gets updated during Drag and Drop.</w:t>
      </w:r>
    </w:p>
    <w:p w14:paraId="2D0B963E" w14:textId="77777777" w:rsidR="00D12577" w:rsidRDefault="00D12577">
      <w:pPr>
        <w:spacing w:after="0" w:line="240" w:lineRule="auto"/>
        <w:rPr>
          <w:b/>
        </w:rPr>
      </w:pPr>
      <w:r>
        <w:rPr>
          <w:b/>
        </w:rPr>
        <w:br w:type="page"/>
      </w:r>
    </w:p>
    <w:p w14:paraId="199F2FE6" w14:textId="0D526579" w:rsidR="00B100ED" w:rsidRPr="009C6CA9" w:rsidRDefault="00B100ED" w:rsidP="004B6FD9">
      <w:pPr>
        <w:rPr>
          <w:b/>
        </w:rPr>
      </w:pPr>
      <w:r w:rsidRPr="009C6CA9">
        <w:rPr>
          <w:b/>
        </w:rPr>
        <w:lastRenderedPageBreak/>
        <w:t>Add variables:</w:t>
      </w:r>
    </w:p>
    <w:p w14:paraId="0AFD51E4" w14:textId="77777777" w:rsidR="00B100ED" w:rsidRDefault="00B100ED" w:rsidP="004B6FD9">
      <w:r>
        <w:t>User can add variables by clicking on the “Add variables” button in the top right end of steps header.</w:t>
      </w:r>
    </w:p>
    <w:p w14:paraId="333B5F50" w14:textId="5A6E90A3" w:rsidR="00B100ED" w:rsidRDefault="00914086" w:rsidP="00B100ED">
      <w:pPr>
        <w:jc w:val="center"/>
      </w:pPr>
      <w:r>
        <w:rPr>
          <w:noProof/>
          <w:lang w:val="en-IN" w:eastAsia="en-IN"/>
        </w:rPr>
        <w:drawing>
          <wp:inline distT="0" distB="0" distL="0" distR="0" wp14:anchorId="0DAE2F0B" wp14:editId="54E8BC01">
            <wp:extent cx="6686550" cy="3552190"/>
            <wp:effectExtent l="0" t="0" r="0" b="0"/>
            <wp:docPr id="1650" name="Picture 1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4"/>
                    <a:stretch>
                      <a:fillRect/>
                    </a:stretch>
                  </pic:blipFill>
                  <pic:spPr>
                    <a:xfrm>
                      <a:off x="0" y="0"/>
                      <a:ext cx="6686550" cy="3552190"/>
                    </a:xfrm>
                    <a:prstGeom prst="rect">
                      <a:avLst/>
                    </a:prstGeom>
                  </pic:spPr>
                </pic:pic>
              </a:graphicData>
            </a:graphic>
          </wp:inline>
        </w:drawing>
      </w:r>
    </w:p>
    <w:p w14:paraId="07C43E7B" w14:textId="77777777" w:rsidR="00B100ED" w:rsidRDefault="00B100ED" w:rsidP="004B6FD9">
      <w:r>
        <w:t>User can also add new variable to selected step by clicking “As New Variable” button in variable field of selected step.</w:t>
      </w:r>
    </w:p>
    <w:p w14:paraId="0E9DB3ED" w14:textId="77777777" w:rsidR="00B100ED" w:rsidRDefault="00B100ED" w:rsidP="00B100ED">
      <w:pPr>
        <w:jc w:val="center"/>
      </w:pPr>
      <w:r>
        <w:rPr>
          <w:noProof/>
          <w:lang w:val="en-IN" w:eastAsia="en-IN"/>
        </w:rPr>
        <w:drawing>
          <wp:inline distT="0" distB="0" distL="0" distR="0" wp14:anchorId="4863C746" wp14:editId="7F81587D">
            <wp:extent cx="1295400" cy="85725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1295400" cy="857250"/>
                    </a:xfrm>
                    <a:prstGeom prst="rect">
                      <a:avLst/>
                    </a:prstGeom>
                  </pic:spPr>
                </pic:pic>
              </a:graphicData>
            </a:graphic>
          </wp:inline>
        </w:drawing>
      </w:r>
    </w:p>
    <w:p w14:paraId="530C4A43" w14:textId="77777777" w:rsidR="00B100ED" w:rsidRDefault="00B100ED" w:rsidP="004B6FD9">
      <w:r>
        <w:t xml:space="preserve">Refer </w:t>
      </w:r>
      <w:hyperlink w:anchor="_Data_binding" w:history="1">
        <w:r w:rsidRPr="009962F0">
          <w:rPr>
            <w:rStyle w:val="a4"/>
            <w:noProof w:val="0"/>
          </w:rPr>
          <w:t>Data binding</w:t>
        </w:r>
      </w:hyperlink>
      <w:r>
        <w:t xml:space="preserve"> for more details on variables.</w:t>
      </w:r>
    </w:p>
    <w:p w14:paraId="01EA6E89" w14:textId="49126AF8" w:rsidR="00B100ED" w:rsidRDefault="00B100ED" w:rsidP="004B6FD9">
      <w:r>
        <w:t>The following dialog will appear on clicking on “As New Variable” button.</w:t>
      </w:r>
    </w:p>
    <w:p w14:paraId="629E7CCA" w14:textId="544C9B07" w:rsidR="00914086" w:rsidRDefault="00914086" w:rsidP="003C3EB0">
      <w:pPr>
        <w:jc w:val="center"/>
      </w:pPr>
      <w:r>
        <w:rPr>
          <w:noProof/>
          <w:lang w:val="en-IN" w:eastAsia="en-IN"/>
        </w:rPr>
        <w:drawing>
          <wp:inline distT="0" distB="0" distL="0" distR="0" wp14:anchorId="19E436CF" wp14:editId="202CA35B">
            <wp:extent cx="2686050" cy="1409700"/>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2686050" cy="1409700"/>
                    </a:xfrm>
                    <a:prstGeom prst="rect">
                      <a:avLst/>
                    </a:prstGeom>
                  </pic:spPr>
                </pic:pic>
              </a:graphicData>
            </a:graphic>
          </wp:inline>
        </w:drawing>
      </w:r>
    </w:p>
    <w:p w14:paraId="3794268D" w14:textId="77777777" w:rsidR="002447EE" w:rsidRDefault="002447EE" w:rsidP="002447EE">
      <w:pPr>
        <w:spacing w:after="0" w:line="240" w:lineRule="auto"/>
      </w:pPr>
      <w:r>
        <w:br w:type="page"/>
      </w:r>
    </w:p>
    <w:tbl>
      <w:tblPr>
        <w:tblStyle w:val="af6"/>
        <w:tblW w:w="0" w:type="auto"/>
        <w:jc w:val="center"/>
        <w:tbl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insideH w:val="single" w:sz="2" w:space="0" w:color="E5B8B7" w:themeColor="accent2" w:themeTint="66"/>
          <w:insideV w:val="single" w:sz="2" w:space="0" w:color="E5B8B7" w:themeColor="accent2" w:themeTint="66"/>
        </w:tblBorders>
        <w:tblLook w:val="04A0" w:firstRow="1" w:lastRow="0" w:firstColumn="1" w:lastColumn="0" w:noHBand="0" w:noVBand="1"/>
      </w:tblPr>
      <w:tblGrid>
        <w:gridCol w:w="9426"/>
      </w:tblGrid>
      <w:tr w:rsidR="002958B6" w14:paraId="109A1999"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2DBDB" w:themeFill="accent2" w:themeFillTint="33"/>
            <w:hideMark/>
          </w:tcPr>
          <w:p w14:paraId="1C916345" w14:textId="77777777" w:rsidR="002958B6" w:rsidRDefault="002958B6" w:rsidP="00BA7DC6">
            <w:pPr>
              <w:spacing w:after="0" w:line="240" w:lineRule="auto"/>
              <w:jc w:val="center"/>
              <w:rPr>
                <w:noProof/>
              </w:rPr>
            </w:pPr>
            <w:r>
              <w:lastRenderedPageBreak/>
              <w:t>Recording Header menu</w:t>
            </w:r>
          </w:p>
        </w:tc>
      </w:tr>
      <w:tr w:rsidR="002958B6" w14:paraId="58BDF530"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tcPr>
          <w:p w14:paraId="02D4B9A9" w14:textId="77777777" w:rsidR="002958B6" w:rsidRDefault="002958B6" w:rsidP="00BA7DC6">
            <w:pPr>
              <w:spacing w:after="0" w:line="240" w:lineRule="auto"/>
              <w:jc w:val="both"/>
              <w:rPr>
                <w:noProof/>
              </w:rPr>
            </w:pPr>
          </w:p>
          <w:p w14:paraId="35E328EA" w14:textId="77777777" w:rsidR="002958B6" w:rsidRDefault="002958B6" w:rsidP="00BA7DC6">
            <w:pPr>
              <w:spacing w:after="0" w:line="240" w:lineRule="auto"/>
              <w:jc w:val="center"/>
              <w:rPr>
                <w:b/>
                <w:noProof/>
              </w:rPr>
            </w:pPr>
            <w:r>
              <w:rPr>
                <w:noProof/>
                <w:lang w:val="en-IN" w:eastAsia="en-IN"/>
              </w:rPr>
              <w:drawing>
                <wp:inline distT="0" distB="0" distL="0" distR="0" wp14:anchorId="508A115F" wp14:editId="6B839BEB">
                  <wp:extent cx="3819525" cy="895350"/>
                  <wp:effectExtent l="0" t="0" r="9525"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3819525" cy="895350"/>
                          </a:xfrm>
                          <a:prstGeom prst="rect">
                            <a:avLst/>
                          </a:prstGeom>
                        </pic:spPr>
                      </pic:pic>
                    </a:graphicData>
                  </a:graphic>
                </wp:inline>
              </w:drawing>
            </w:r>
          </w:p>
          <w:p w14:paraId="66A56C67" w14:textId="77777777" w:rsidR="002958B6" w:rsidRDefault="002958B6" w:rsidP="00BA7DC6">
            <w:pPr>
              <w:spacing w:after="0" w:line="240" w:lineRule="auto"/>
              <w:jc w:val="both"/>
              <w:rPr>
                <w:noProof/>
              </w:rPr>
            </w:pPr>
            <w:r>
              <w:rPr>
                <w:b/>
                <w:noProof/>
              </w:rPr>
              <w:t>Record</w:t>
            </w:r>
            <w:r>
              <w:rPr>
                <w:noProof/>
              </w:rPr>
              <w:t>: To record the user action performed on an AUT. Each user action is  considered as a step.</w:t>
            </w:r>
          </w:p>
          <w:p w14:paraId="733CA2A0" w14:textId="77777777" w:rsidR="002958B6" w:rsidRDefault="002958B6" w:rsidP="00BA7DC6">
            <w:pPr>
              <w:spacing w:after="0" w:line="240" w:lineRule="auto"/>
              <w:jc w:val="both"/>
              <w:rPr>
                <w:noProof/>
              </w:rPr>
            </w:pPr>
            <w:r>
              <w:rPr>
                <w:b/>
                <w:noProof/>
              </w:rPr>
              <w:t>Play</w:t>
            </w:r>
            <w:r>
              <w:rPr>
                <w:noProof/>
              </w:rPr>
              <w:t>:  To execute the actions (steps) in the selected recording.</w:t>
            </w:r>
          </w:p>
          <w:p w14:paraId="7837D3F3" w14:textId="77777777" w:rsidR="002958B6" w:rsidRDefault="002958B6" w:rsidP="00BA7DC6">
            <w:pPr>
              <w:spacing w:after="0" w:line="240" w:lineRule="auto"/>
              <w:jc w:val="both"/>
            </w:pPr>
            <w:r>
              <w:rPr>
                <w:b/>
                <w:noProof/>
              </w:rPr>
              <w:t>Variables</w:t>
            </w:r>
            <w:r>
              <w:rPr>
                <w:noProof/>
              </w:rPr>
              <w:t xml:space="preserve"> : </w:t>
            </w:r>
            <w:r>
              <w:t>Refer</w:t>
            </w:r>
            <w:r>
              <w:rPr>
                <w:color w:val="0070C0"/>
                <w:u w:val="single"/>
              </w:rPr>
              <w:t xml:space="preserve"> </w:t>
            </w:r>
            <w:hyperlink w:anchor="_Data_binding" w:history="1">
              <w:r w:rsidRPr="00715D8D">
                <w:rPr>
                  <w:rStyle w:val="a4"/>
                  <w:noProof w:val="0"/>
                </w:rPr>
                <w:t>Data Binding</w:t>
              </w:r>
            </w:hyperlink>
            <w:r>
              <w:rPr>
                <w:color w:val="0070C0"/>
              </w:rPr>
              <w:t xml:space="preserve"> </w:t>
            </w:r>
            <w:r>
              <w:t>section for more details on variables.</w:t>
            </w:r>
            <w:r>
              <w:tab/>
            </w:r>
          </w:p>
          <w:p w14:paraId="10CB0CFD" w14:textId="77777777" w:rsidR="002958B6" w:rsidRDefault="002958B6" w:rsidP="00BA7DC6">
            <w:pPr>
              <w:spacing w:after="0" w:line="240" w:lineRule="auto"/>
              <w:jc w:val="both"/>
              <w:rPr>
                <w:noProof/>
              </w:rPr>
            </w:pPr>
          </w:p>
        </w:tc>
      </w:tr>
      <w:tr w:rsidR="002958B6" w14:paraId="249148BB"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2DBDB" w:themeFill="accent2" w:themeFillTint="33"/>
            <w:hideMark/>
          </w:tcPr>
          <w:p w14:paraId="0A7423E2" w14:textId="77777777" w:rsidR="002958B6" w:rsidRDefault="002958B6" w:rsidP="00BA7DC6">
            <w:pPr>
              <w:spacing w:after="0" w:line="240" w:lineRule="auto"/>
              <w:jc w:val="center"/>
              <w:rPr>
                <w:noProof/>
              </w:rPr>
            </w:pPr>
            <w:r>
              <w:rPr>
                <w:noProof/>
              </w:rPr>
              <w:t>Recording Toolbar</w:t>
            </w:r>
          </w:p>
        </w:tc>
      </w:tr>
      <w:tr w:rsidR="002958B6" w14:paraId="6B3E4FD8"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tcPr>
          <w:p w14:paraId="749FE72D" w14:textId="77777777" w:rsidR="002958B6" w:rsidRDefault="002958B6" w:rsidP="00BA7DC6">
            <w:pPr>
              <w:spacing w:after="0" w:line="240" w:lineRule="auto"/>
              <w:jc w:val="center"/>
              <w:rPr>
                <w:b/>
                <w:noProof/>
              </w:rPr>
            </w:pPr>
            <w:r>
              <w:rPr>
                <w:noProof/>
                <w:lang w:val="en-IN" w:eastAsia="en-IN"/>
              </w:rPr>
              <w:drawing>
                <wp:inline distT="0" distB="0" distL="0" distR="0" wp14:anchorId="5385A13A" wp14:editId="3301799D">
                  <wp:extent cx="5734050" cy="1800225"/>
                  <wp:effectExtent l="0" t="0" r="0" b="952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a:stretch>
                            <a:fillRect/>
                          </a:stretch>
                        </pic:blipFill>
                        <pic:spPr>
                          <a:xfrm>
                            <a:off x="0" y="0"/>
                            <a:ext cx="5734050" cy="1800225"/>
                          </a:xfrm>
                          <a:prstGeom prst="rect">
                            <a:avLst/>
                          </a:prstGeom>
                        </pic:spPr>
                      </pic:pic>
                    </a:graphicData>
                  </a:graphic>
                </wp:inline>
              </w:drawing>
            </w:r>
          </w:p>
          <w:p w14:paraId="3574A0DC" w14:textId="2B00BB5B" w:rsidR="002958B6" w:rsidRDefault="002958B6" w:rsidP="00BA7DC6">
            <w:pPr>
              <w:spacing w:after="0" w:line="240" w:lineRule="auto"/>
              <w:jc w:val="both"/>
              <w:rPr>
                <w:noProof/>
                <w:color w:val="0070C0"/>
                <w:u w:val="single"/>
                <w:lang w:eastAsia="ja-JP"/>
              </w:rPr>
            </w:pPr>
            <w:r w:rsidRPr="00D96F0E">
              <w:rPr>
                <w:b/>
                <w:noProof/>
              </w:rPr>
              <w:t xml:space="preserve">Add </w:t>
            </w:r>
            <w:r>
              <w:rPr>
                <w:b/>
                <w:noProof/>
              </w:rPr>
              <w:t>New Actions</w:t>
            </w:r>
            <w:r>
              <w:rPr>
                <w:noProof/>
              </w:rPr>
              <w:t xml:space="preserve">: To create automation step (action) manually, refer </w:t>
            </w:r>
            <w:r w:rsidR="00F22733">
              <w:rPr>
                <w:noProof/>
              </w:rPr>
              <w:t>“</w:t>
            </w:r>
            <w:r w:rsidR="00F22733">
              <w:rPr>
                <w:noProof/>
              </w:rPr>
              <w:fldChar w:fldCharType="begin"/>
            </w:r>
            <w:r w:rsidR="00F22733">
              <w:rPr>
                <w:noProof/>
              </w:rPr>
              <w:instrText xml:space="preserve"> REF _Ref117166589 \r \h </w:instrText>
            </w:r>
            <w:r w:rsidR="00F22733">
              <w:rPr>
                <w:noProof/>
              </w:rPr>
            </w:r>
            <w:r w:rsidR="00F22733">
              <w:rPr>
                <w:noProof/>
              </w:rPr>
              <w:fldChar w:fldCharType="separate"/>
            </w:r>
            <w:r w:rsidR="001E2D04">
              <w:rPr>
                <w:noProof/>
              </w:rPr>
              <w:t>36.6.9</w:t>
            </w:r>
            <w:r w:rsidR="00F22733">
              <w:rPr>
                <w:noProof/>
              </w:rPr>
              <w:fldChar w:fldCharType="end"/>
            </w:r>
            <w:r w:rsidR="00F22733">
              <w:rPr>
                <w:noProof/>
              </w:rPr>
              <w:t xml:space="preserve"> </w:t>
            </w:r>
            <w:r w:rsidR="00F22733">
              <w:rPr>
                <w:noProof/>
              </w:rPr>
              <w:fldChar w:fldCharType="begin"/>
            </w:r>
            <w:r w:rsidR="00F22733">
              <w:rPr>
                <w:noProof/>
              </w:rPr>
              <w:instrText xml:space="preserve"> REF _Ref117166602 \h </w:instrText>
            </w:r>
            <w:r w:rsidR="00F22733">
              <w:rPr>
                <w:noProof/>
              </w:rPr>
            </w:r>
            <w:r w:rsidR="00F22733">
              <w:rPr>
                <w:noProof/>
              </w:rPr>
              <w:fldChar w:fldCharType="separate"/>
            </w:r>
            <w:r w:rsidR="001E2D04">
              <w:t>Manual Step Creation</w:t>
            </w:r>
            <w:r w:rsidR="00F22733">
              <w:rPr>
                <w:noProof/>
              </w:rPr>
              <w:fldChar w:fldCharType="end"/>
            </w:r>
            <w:r w:rsidR="00F22733">
              <w:rPr>
                <w:noProof/>
              </w:rPr>
              <w:t>”</w:t>
            </w:r>
            <w:r w:rsidR="00F22733">
              <w:rPr>
                <w:rFonts w:hint="eastAsia"/>
                <w:noProof/>
                <w:lang w:eastAsia="ja-JP"/>
              </w:rPr>
              <w:t>.</w:t>
            </w:r>
          </w:p>
          <w:p w14:paraId="564BE6F8" w14:textId="77777777" w:rsidR="002958B6" w:rsidRDefault="002958B6" w:rsidP="00BA7DC6">
            <w:pPr>
              <w:spacing w:after="0" w:line="240" w:lineRule="auto"/>
              <w:jc w:val="both"/>
              <w:rPr>
                <w:noProof/>
              </w:rPr>
            </w:pPr>
            <w:r>
              <w:rPr>
                <w:b/>
                <w:noProof/>
              </w:rPr>
              <w:t>Turbo mode</w:t>
            </w:r>
            <w:r>
              <w:rPr>
                <w:noProof/>
              </w:rPr>
              <w:t>: To ignore the default delays between the actions.</w:t>
            </w:r>
          </w:p>
          <w:p w14:paraId="38E8AA23" w14:textId="77777777" w:rsidR="002958B6" w:rsidRDefault="002958B6" w:rsidP="00BA7DC6">
            <w:pPr>
              <w:spacing w:after="0" w:line="240" w:lineRule="auto"/>
              <w:jc w:val="both"/>
              <w:rPr>
                <w:noProof/>
              </w:rPr>
            </w:pPr>
            <w:r>
              <w:rPr>
                <w:b/>
                <w:noProof/>
              </w:rPr>
              <w:t>Delete Step</w:t>
            </w:r>
            <w:r>
              <w:rPr>
                <w:noProof/>
              </w:rPr>
              <w:t xml:space="preserve">: To delete step (action) from recording. </w:t>
            </w:r>
          </w:p>
          <w:p w14:paraId="50D3C5B9" w14:textId="77777777" w:rsidR="002958B6" w:rsidRDefault="002958B6" w:rsidP="00BA7DC6">
            <w:pPr>
              <w:spacing w:after="0" w:line="240" w:lineRule="auto"/>
              <w:jc w:val="both"/>
              <w:rPr>
                <w:noProof/>
              </w:rPr>
            </w:pPr>
            <w:r>
              <w:rPr>
                <w:b/>
                <w:noProof/>
              </w:rPr>
              <w:t>MoveUp /</w:t>
            </w:r>
            <w:r>
              <w:rPr>
                <w:noProof/>
              </w:rPr>
              <w:t xml:space="preserve"> </w:t>
            </w:r>
            <w:r>
              <w:rPr>
                <w:b/>
                <w:noProof/>
              </w:rPr>
              <w:t>MoveDown</w:t>
            </w:r>
            <w:r>
              <w:rPr>
                <w:noProof/>
              </w:rPr>
              <w:t xml:space="preserve">: To move the </w:t>
            </w:r>
            <w:r>
              <w:t>selected steps (actions) up or down in the recording.</w:t>
            </w:r>
          </w:p>
          <w:p w14:paraId="67552F35" w14:textId="77777777" w:rsidR="002958B6" w:rsidRDefault="002958B6" w:rsidP="00BA7DC6">
            <w:pPr>
              <w:spacing w:after="0" w:line="240" w:lineRule="auto"/>
              <w:jc w:val="both"/>
              <w:rPr>
                <w:noProof/>
              </w:rPr>
            </w:pPr>
            <w:r>
              <w:rPr>
                <w:b/>
                <w:noProof/>
              </w:rPr>
              <w:t>Cut</w:t>
            </w:r>
            <w:r>
              <w:rPr>
                <w:noProof/>
              </w:rPr>
              <w:t>:  T</w:t>
            </w:r>
            <w:r>
              <w:t>o cut the steps (actions) from the recording.</w:t>
            </w:r>
          </w:p>
          <w:p w14:paraId="4A00FEC3" w14:textId="77777777" w:rsidR="002958B6" w:rsidRDefault="002958B6" w:rsidP="00BA7DC6">
            <w:pPr>
              <w:spacing w:after="0" w:line="240" w:lineRule="auto"/>
              <w:jc w:val="both"/>
            </w:pPr>
            <w:r>
              <w:rPr>
                <w:b/>
                <w:noProof/>
              </w:rPr>
              <w:t>Copy</w:t>
            </w:r>
            <w:r>
              <w:rPr>
                <w:noProof/>
              </w:rPr>
              <w:t>:</w:t>
            </w:r>
            <w:r>
              <w:t xml:space="preserve"> </w:t>
            </w:r>
            <w:r>
              <w:rPr>
                <w:noProof/>
              </w:rPr>
              <w:t>T</w:t>
            </w:r>
            <w:r>
              <w:t>o copy the steps (actions) from the recording.</w:t>
            </w:r>
          </w:p>
          <w:p w14:paraId="233A5802" w14:textId="77777777" w:rsidR="002958B6" w:rsidRDefault="002958B6" w:rsidP="00BA7DC6">
            <w:pPr>
              <w:spacing w:after="0" w:line="240" w:lineRule="auto"/>
              <w:jc w:val="both"/>
              <w:rPr>
                <w:noProof/>
              </w:rPr>
            </w:pPr>
            <w:r>
              <w:rPr>
                <w:b/>
              </w:rPr>
              <w:t>Paste</w:t>
            </w:r>
            <w:r>
              <w:t xml:space="preserve">: To paste the cut / copied steps (actions) in recording. User can </w:t>
            </w:r>
            <w:r w:rsidRPr="00245DB2">
              <w:t>Copy</w:t>
            </w:r>
            <w:r>
              <w:t xml:space="preserve"> multiple </w:t>
            </w:r>
            <w:r w:rsidRPr="00245DB2">
              <w:t xml:space="preserve">steps </w:t>
            </w:r>
            <w:r>
              <w:t>from one Recording and can Paste those steps into another Recording.</w:t>
            </w:r>
          </w:p>
          <w:p w14:paraId="104EFE0D" w14:textId="77777777" w:rsidR="002958B6" w:rsidRDefault="002958B6" w:rsidP="00BA7DC6">
            <w:pPr>
              <w:spacing w:after="0" w:line="240" w:lineRule="auto"/>
              <w:jc w:val="both"/>
              <w:rPr>
                <w:noProof/>
              </w:rPr>
            </w:pPr>
            <w:r>
              <w:rPr>
                <w:b/>
                <w:noProof/>
              </w:rPr>
              <w:t>Undo</w:t>
            </w:r>
            <w:r>
              <w:rPr>
                <w:noProof/>
              </w:rPr>
              <w:t xml:space="preserve"> </w:t>
            </w:r>
            <w:r>
              <w:rPr>
                <w:b/>
                <w:noProof/>
              </w:rPr>
              <w:t>/</w:t>
            </w:r>
            <w:r>
              <w:rPr>
                <w:noProof/>
              </w:rPr>
              <w:t xml:space="preserve"> </w:t>
            </w:r>
            <w:r>
              <w:rPr>
                <w:b/>
                <w:noProof/>
              </w:rPr>
              <w:t>Redo</w:t>
            </w:r>
            <w:r>
              <w:rPr>
                <w:noProof/>
              </w:rPr>
              <w:t>: To undo/redo any user action performed on the recording.</w:t>
            </w:r>
          </w:p>
          <w:p w14:paraId="4174EA7A" w14:textId="77777777" w:rsidR="002958B6" w:rsidRDefault="002958B6" w:rsidP="00BA7DC6">
            <w:pPr>
              <w:spacing w:after="0" w:line="240" w:lineRule="auto"/>
              <w:jc w:val="both"/>
            </w:pPr>
            <w:r w:rsidRPr="009C6CA9">
              <w:rPr>
                <w:b/>
                <w:noProof/>
              </w:rPr>
              <w:t>Show/Hide Screenshot:</w:t>
            </w:r>
            <w:r>
              <w:t xml:space="preserve"> To toggle the visibility of the Screenshot field.</w:t>
            </w:r>
          </w:p>
          <w:p w14:paraId="3D54152D" w14:textId="77777777" w:rsidR="002958B6" w:rsidRDefault="002958B6" w:rsidP="00BA7DC6">
            <w:pPr>
              <w:spacing w:after="0" w:line="240" w:lineRule="auto"/>
              <w:jc w:val="both"/>
            </w:pPr>
            <w:r>
              <w:rPr>
                <w:b/>
                <w:noProof/>
              </w:rPr>
              <w:t>S</w:t>
            </w:r>
            <w:r w:rsidRPr="009C6CA9">
              <w:rPr>
                <w:b/>
                <w:noProof/>
              </w:rPr>
              <w:t>how/Hide Delay:</w:t>
            </w:r>
            <w:r>
              <w:t xml:space="preserve"> To toggle the visibility of the Delay field.</w:t>
            </w:r>
          </w:p>
          <w:p w14:paraId="5DBD246E" w14:textId="77777777" w:rsidR="002958B6" w:rsidRDefault="002958B6" w:rsidP="00BA7DC6">
            <w:pPr>
              <w:spacing w:after="0" w:line="240" w:lineRule="auto"/>
              <w:jc w:val="both"/>
            </w:pPr>
            <w:r w:rsidRPr="009C6CA9">
              <w:rPr>
                <w:b/>
                <w:noProof/>
              </w:rPr>
              <w:t>Replay Speed Factor: To</w:t>
            </w:r>
            <w:r w:rsidRPr="009C6CA9">
              <w:t xml:space="preserve"> </w:t>
            </w:r>
            <w:r>
              <w:t>increase or decrease the replay overall speed by a specific factor value.</w:t>
            </w:r>
          </w:p>
          <w:p w14:paraId="3C2B7BEF" w14:textId="77777777" w:rsidR="002958B6" w:rsidRDefault="002958B6" w:rsidP="00BA7DC6">
            <w:pPr>
              <w:spacing w:after="0" w:line="240" w:lineRule="auto"/>
              <w:jc w:val="both"/>
              <w:rPr>
                <w:noProof/>
              </w:rPr>
            </w:pPr>
          </w:p>
        </w:tc>
      </w:tr>
    </w:tbl>
    <w:p w14:paraId="5728AF0B" w14:textId="05AD619E" w:rsidR="00854F56" w:rsidRDefault="00854F56" w:rsidP="002447EE">
      <w:pPr>
        <w:jc w:val="both"/>
      </w:pPr>
    </w:p>
    <w:p w14:paraId="67868CF0" w14:textId="77777777" w:rsidR="00854F56" w:rsidRDefault="00854F56">
      <w:pPr>
        <w:spacing w:after="0" w:line="240" w:lineRule="auto"/>
      </w:pPr>
      <w:r>
        <w:br w:type="page"/>
      </w:r>
    </w:p>
    <w:tbl>
      <w:tblPr>
        <w:tblStyle w:val="af6"/>
        <w:tblW w:w="0" w:type="auto"/>
        <w:jc w:val="center"/>
        <w:tbl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insideH w:val="single" w:sz="2" w:space="0" w:color="E5B8B7" w:themeColor="accent2" w:themeTint="66"/>
          <w:insideV w:val="single" w:sz="2" w:space="0" w:color="E5B8B7" w:themeColor="accent2" w:themeTint="66"/>
        </w:tblBorders>
        <w:tblLook w:val="04A0" w:firstRow="1" w:lastRow="0" w:firstColumn="1" w:lastColumn="0" w:noHBand="0" w:noVBand="1"/>
      </w:tblPr>
      <w:tblGrid>
        <w:gridCol w:w="10236"/>
      </w:tblGrid>
      <w:tr w:rsidR="00854F56" w14:paraId="707CC761"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2DBDB" w:themeFill="accent2" w:themeFillTint="33"/>
            <w:hideMark/>
          </w:tcPr>
          <w:p w14:paraId="32AEA1AA" w14:textId="77777777" w:rsidR="00854F56" w:rsidRDefault="00854F56" w:rsidP="00BA7DC6">
            <w:pPr>
              <w:spacing w:after="0" w:line="240" w:lineRule="auto"/>
              <w:jc w:val="center"/>
            </w:pPr>
            <w:r>
              <w:lastRenderedPageBreak/>
              <w:t>Repository view.</w:t>
            </w:r>
          </w:p>
        </w:tc>
      </w:tr>
      <w:tr w:rsidR="00854F56" w14:paraId="09BCE9F0" w14:textId="77777777" w:rsidTr="00901383">
        <w:trPr>
          <w:jc w:val="center"/>
        </w:trPr>
        <w:tc>
          <w:tcPr>
            <w:tcW w:w="9426" w:type="dxa"/>
            <w:tcBorders>
              <w:top w:val="single" w:sz="2" w:space="0" w:color="E5B8B7" w:themeColor="accent2" w:themeTint="66"/>
              <w:left w:val="single" w:sz="2" w:space="0" w:color="E5B8B7" w:themeColor="accent2" w:themeTint="66"/>
              <w:bottom w:val="single" w:sz="2" w:space="0" w:color="E5B8B7" w:themeColor="accent2" w:themeTint="66"/>
              <w:right w:val="single" w:sz="2" w:space="0" w:color="E5B8B7" w:themeColor="accent2" w:themeTint="66"/>
            </w:tcBorders>
            <w:shd w:val="clear" w:color="auto" w:fill="FFFFFF" w:themeFill="background1"/>
          </w:tcPr>
          <w:p w14:paraId="7DF9BF28" w14:textId="5EAFAB22" w:rsidR="00854F56" w:rsidRDefault="00854F56" w:rsidP="00BA7DC6">
            <w:pPr>
              <w:jc w:val="center"/>
            </w:pPr>
          </w:p>
          <w:p w14:paraId="71276986" w14:textId="744BABDD" w:rsidR="00854F56" w:rsidRDefault="00914086" w:rsidP="00BA7DC6">
            <w:pPr>
              <w:spacing w:after="0" w:line="240" w:lineRule="auto"/>
              <w:jc w:val="both"/>
            </w:pPr>
            <w:r>
              <w:rPr>
                <w:noProof/>
                <w:lang w:val="en-IN" w:eastAsia="en-IN"/>
              </w:rPr>
              <w:drawing>
                <wp:inline distT="0" distB="0" distL="0" distR="0" wp14:anchorId="160D2F1B" wp14:editId="5AA33D99">
                  <wp:extent cx="6362700" cy="1995805"/>
                  <wp:effectExtent l="0" t="0" r="0" b="4445"/>
                  <wp:docPr id="1593" name="Picture 1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6362700" cy="1995805"/>
                          </a:xfrm>
                          <a:prstGeom prst="rect">
                            <a:avLst/>
                          </a:prstGeom>
                        </pic:spPr>
                      </pic:pic>
                    </a:graphicData>
                  </a:graphic>
                </wp:inline>
              </w:drawing>
            </w:r>
            <w:r w:rsidR="00854F56">
              <w:rPr>
                <w:b/>
              </w:rPr>
              <w:t>Spy</w:t>
            </w:r>
            <w:r w:rsidR="00854F56">
              <w:t xml:space="preserve">: </w:t>
            </w:r>
            <w:r w:rsidR="00854F56">
              <w:rPr>
                <w:noProof/>
              </w:rPr>
              <w:t>To capture the test control/objects required for the test automation.</w:t>
            </w:r>
          </w:p>
          <w:p w14:paraId="10082D99" w14:textId="77777777" w:rsidR="00854F56" w:rsidRDefault="00854F56" w:rsidP="00BA7DC6">
            <w:pPr>
              <w:spacing w:after="0" w:line="240" w:lineRule="auto"/>
              <w:jc w:val="both"/>
              <w:rPr>
                <w:noProof/>
              </w:rPr>
            </w:pPr>
            <w:r>
              <w:rPr>
                <w:b/>
              </w:rPr>
              <w:t>Delete repository</w:t>
            </w:r>
            <w:r>
              <w:t xml:space="preserve">: </w:t>
            </w:r>
            <w:r>
              <w:rPr>
                <w:noProof/>
              </w:rPr>
              <w:t xml:space="preserve">To delete nodes from repository in IDE. </w:t>
            </w:r>
          </w:p>
          <w:p w14:paraId="24C9FA0F" w14:textId="1445231A" w:rsidR="00854F56" w:rsidRDefault="00854F56" w:rsidP="00BA7DC6">
            <w:pPr>
              <w:spacing w:after="0" w:line="240" w:lineRule="auto"/>
              <w:jc w:val="both"/>
              <w:rPr>
                <w:noProof/>
              </w:rPr>
            </w:pPr>
            <w:r w:rsidRPr="009C6CA9">
              <w:rPr>
                <w:b/>
                <w:noProof/>
              </w:rPr>
              <w:t>Load repository:</w:t>
            </w:r>
            <w:r>
              <w:rPr>
                <w:noProof/>
              </w:rPr>
              <w:t>To lo</w:t>
            </w:r>
            <w:r w:rsidR="003C3EB0">
              <w:rPr>
                <w:noProof/>
              </w:rPr>
              <w:t>a</w:t>
            </w:r>
            <w:r>
              <w:rPr>
                <w:noProof/>
              </w:rPr>
              <w:t>d repositories.</w:t>
            </w:r>
          </w:p>
          <w:p w14:paraId="738AE31E" w14:textId="77777777" w:rsidR="00854F56" w:rsidRDefault="00854F56" w:rsidP="00BA7DC6">
            <w:pPr>
              <w:spacing w:after="0" w:line="240" w:lineRule="auto"/>
              <w:jc w:val="both"/>
            </w:pPr>
            <w:r w:rsidRPr="00B6211B">
              <w:rPr>
                <w:b/>
              </w:rPr>
              <w:t>Search:</w:t>
            </w:r>
            <w:r>
              <w:t xml:space="preserve"> To search repository items by name.</w:t>
            </w:r>
          </w:p>
          <w:p w14:paraId="3237F5A7" w14:textId="77777777" w:rsidR="00854F56" w:rsidRDefault="00854F56" w:rsidP="00BA7DC6">
            <w:pPr>
              <w:spacing w:after="0" w:line="240" w:lineRule="auto"/>
              <w:jc w:val="both"/>
              <w:rPr>
                <w:noProof/>
              </w:rPr>
            </w:pPr>
            <w:r w:rsidRPr="009C6CA9">
              <w:rPr>
                <w:b/>
                <w:noProof/>
              </w:rPr>
              <w:t>Regex editor:</w:t>
            </w:r>
            <w:r>
              <w:rPr>
                <w:noProof/>
              </w:rPr>
              <w:t>To set regular expressions.</w:t>
            </w:r>
          </w:p>
          <w:p w14:paraId="27D7D5F8" w14:textId="77777777" w:rsidR="00854F56" w:rsidRDefault="00854F56" w:rsidP="00BA7DC6">
            <w:pPr>
              <w:spacing w:after="0" w:line="240" w:lineRule="auto"/>
              <w:jc w:val="both"/>
            </w:pPr>
            <w:r>
              <w:rPr>
                <w:b/>
              </w:rPr>
              <w:t>Capture Image</w:t>
            </w:r>
            <w:r>
              <w:t>: To capture the screen shot images.</w:t>
            </w:r>
          </w:p>
          <w:p w14:paraId="1E385DD1" w14:textId="77777777" w:rsidR="00854F56" w:rsidRDefault="00854F56" w:rsidP="00BA7DC6">
            <w:pPr>
              <w:spacing w:after="0" w:line="240" w:lineRule="auto"/>
              <w:jc w:val="both"/>
              <w:rPr>
                <w:noProof/>
              </w:rPr>
            </w:pPr>
            <w:r w:rsidRPr="009C6CA9">
              <w:rPr>
                <w:b/>
                <w:noProof/>
              </w:rPr>
              <w:t>Expand All:</w:t>
            </w:r>
            <w:r>
              <w:rPr>
                <w:noProof/>
              </w:rPr>
              <w:t xml:space="preserve"> To expand the entire tree structure.</w:t>
            </w:r>
          </w:p>
          <w:p w14:paraId="7373E2C7" w14:textId="77777777" w:rsidR="00854F56" w:rsidRDefault="00854F56" w:rsidP="00BA7DC6">
            <w:pPr>
              <w:spacing w:after="0" w:line="240" w:lineRule="auto"/>
              <w:jc w:val="both"/>
              <w:rPr>
                <w:noProof/>
              </w:rPr>
            </w:pPr>
            <w:r w:rsidRPr="009C6CA9">
              <w:rPr>
                <w:b/>
                <w:noProof/>
              </w:rPr>
              <w:t>Collapse All:</w:t>
            </w:r>
            <w:r>
              <w:rPr>
                <w:noProof/>
              </w:rPr>
              <w:t xml:space="preserve"> To collapse the entire tree structure.</w:t>
            </w:r>
          </w:p>
          <w:p w14:paraId="3FCFF3EA" w14:textId="77777777" w:rsidR="00854F56" w:rsidRDefault="00854F56" w:rsidP="00BA7DC6">
            <w:pPr>
              <w:spacing w:after="0" w:line="240" w:lineRule="auto"/>
              <w:jc w:val="both"/>
              <w:rPr>
                <w:noProof/>
              </w:rPr>
            </w:pPr>
            <w:r w:rsidRPr="009C6CA9">
              <w:rPr>
                <w:b/>
                <w:noProof/>
              </w:rPr>
              <w:t>Track element:</w:t>
            </w:r>
            <w:r>
              <w:rPr>
                <w:noProof/>
              </w:rPr>
              <w:t>To add elements in repository.</w:t>
            </w:r>
          </w:p>
          <w:p w14:paraId="5A710046" w14:textId="77777777" w:rsidR="00914086" w:rsidRDefault="00914086" w:rsidP="00914086">
            <w:pPr>
              <w:spacing w:after="0" w:line="240" w:lineRule="auto"/>
              <w:jc w:val="both"/>
              <w:rPr>
                <w:noProof/>
              </w:rPr>
            </w:pPr>
            <w:r w:rsidRPr="00A1530F">
              <w:rPr>
                <w:b/>
                <w:noProof/>
              </w:rPr>
              <w:t>Self Healing Summary:</w:t>
            </w:r>
            <w:r>
              <w:rPr>
                <w:noProof/>
              </w:rPr>
              <w:t xml:space="preserve"> To display details of self healing</w:t>
            </w:r>
          </w:p>
          <w:p w14:paraId="04B0B282" w14:textId="77777777" w:rsidR="00854F56" w:rsidRDefault="00854F56" w:rsidP="00BA7DC6">
            <w:pPr>
              <w:spacing w:after="0" w:line="240" w:lineRule="auto"/>
              <w:jc w:val="both"/>
            </w:pPr>
          </w:p>
        </w:tc>
      </w:tr>
    </w:tbl>
    <w:p w14:paraId="647D36DD" w14:textId="71D0AE8D" w:rsidR="00D12577" w:rsidRDefault="00D12577" w:rsidP="002447EE">
      <w:pPr>
        <w:jc w:val="both"/>
      </w:pPr>
    </w:p>
    <w:p w14:paraId="6DC53B2D" w14:textId="77777777" w:rsidR="00D12577" w:rsidRDefault="00D12577">
      <w:pPr>
        <w:spacing w:after="0" w:line="240" w:lineRule="auto"/>
      </w:pPr>
      <w:r>
        <w:br w:type="page"/>
      </w:r>
    </w:p>
    <w:p w14:paraId="4ED01DB3" w14:textId="77777777" w:rsidR="002447EE" w:rsidRPr="0090270C" w:rsidRDefault="002447EE" w:rsidP="0072434C">
      <w:pPr>
        <w:pStyle w:val="3"/>
      </w:pPr>
      <w:bookmarkStart w:id="3383" w:name="_Toc174035299"/>
      <w:r w:rsidRPr="0090270C">
        <w:lastRenderedPageBreak/>
        <w:t>Report View</w:t>
      </w:r>
      <w:bookmarkEnd w:id="3383"/>
      <w:r w:rsidRPr="0090270C">
        <w:t xml:space="preserve"> </w:t>
      </w:r>
    </w:p>
    <w:p w14:paraId="21103AAA" w14:textId="77777777" w:rsidR="002447EE" w:rsidRDefault="002447EE" w:rsidP="004B6FD9">
      <w:r>
        <w:t xml:space="preserve">Concord Reporting displays the test results generated after the test case execution in html format using charts and tables. It displays information about the execution environment, number of test cases, steps, start time, end time, total </w:t>
      </w:r>
      <w:proofErr w:type="gramStart"/>
      <w:r>
        <w:t>execution</w:t>
      </w:r>
      <w:proofErr w:type="gramEnd"/>
      <w:r>
        <w:t xml:space="preserve"> and details about individual recordings. </w:t>
      </w:r>
    </w:p>
    <w:p w14:paraId="06A74F0C" w14:textId="77777777" w:rsidR="002447EE" w:rsidRDefault="002447EE" w:rsidP="004B6FD9">
      <w:r>
        <w:t xml:space="preserve">Two views are there – dashboard view and details view. Dashboard view gives the overall idea of the test case execution and details view displays the detailed information about each recording executed. </w:t>
      </w:r>
    </w:p>
    <w:p w14:paraId="5B90372E" w14:textId="77777777" w:rsidR="002447EE" w:rsidRDefault="002447EE" w:rsidP="004B6FD9">
      <w:r>
        <w:t xml:space="preserve">Report will give info about machine name, </w:t>
      </w:r>
      <w:proofErr w:type="gramStart"/>
      <w:r>
        <w:t>user name</w:t>
      </w:r>
      <w:proofErr w:type="gramEnd"/>
      <w:r>
        <w:t>, Windows information, system type, processor RAM information, information about project like build version, project name, Active configuration name etc.</w:t>
      </w:r>
    </w:p>
    <w:p w14:paraId="46A1C5EA" w14:textId="77777777" w:rsidR="002447EE" w:rsidRDefault="002447EE" w:rsidP="004B6FD9">
      <w:r>
        <w:t>“[Recording break]” will display in report between two recording execution. That means, when one recording execution ends and second starts, “[Recording break]” gets displayed between two lines. Test suite column displays project name.</w:t>
      </w:r>
    </w:p>
    <w:p w14:paraId="4732728E" w14:textId="77777777" w:rsidR="002447EE" w:rsidRDefault="002447EE" w:rsidP="004B6FD9">
      <w:r>
        <w:t>If turbo mode of recording is ON then after recording, Report will show “[T]” in front of recording. If “Enable continue on fail” flag is set to the step, then when step gets failed, report will show “[E]” in front of the step.</w:t>
      </w:r>
    </w:p>
    <w:p w14:paraId="7561958A" w14:textId="77777777" w:rsidR="002447EE" w:rsidRDefault="002447EE" w:rsidP="004B6FD9">
      <w:pPr>
        <w:rPr>
          <w:rFonts w:asciiTheme="majorHAnsi" w:eastAsiaTheme="majorEastAsia" w:hAnsiTheme="majorHAnsi" w:cstheme="majorBidi"/>
          <w:sz w:val="24"/>
          <w:szCs w:val="24"/>
        </w:rPr>
      </w:pPr>
      <w:r>
        <w:t>There are two types of view in report</w:t>
      </w:r>
    </w:p>
    <w:p w14:paraId="3BB2B4D0" w14:textId="77777777" w:rsidR="002447EE" w:rsidRDefault="002447EE" w:rsidP="00B10902">
      <w:pPr>
        <w:pStyle w:val="af3"/>
        <w:numPr>
          <w:ilvl w:val="0"/>
          <w:numId w:val="48"/>
        </w:numPr>
      </w:pPr>
      <w:r>
        <w:t>Dashboard view</w:t>
      </w:r>
    </w:p>
    <w:p w14:paraId="51CF55C5" w14:textId="77777777" w:rsidR="002447EE" w:rsidRDefault="002447EE" w:rsidP="00B10902">
      <w:pPr>
        <w:pStyle w:val="af3"/>
        <w:numPr>
          <w:ilvl w:val="0"/>
          <w:numId w:val="48"/>
        </w:numPr>
      </w:pPr>
      <w:proofErr w:type="gramStart"/>
      <w:r>
        <w:t>Details</w:t>
      </w:r>
      <w:proofErr w:type="gramEnd"/>
      <w:r>
        <w:t xml:space="preserve"> view </w:t>
      </w:r>
    </w:p>
    <w:p w14:paraId="1A1A47FA" w14:textId="14F58722" w:rsidR="002447EE" w:rsidRDefault="00706E0A" w:rsidP="002447EE">
      <w:pPr>
        <w:ind w:left="360"/>
        <w:jc w:val="center"/>
      </w:pPr>
      <w:r>
        <w:rPr>
          <w:noProof/>
          <w:lang w:val="en-IN" w:eastAsia="en-IN"/>
        </w:rPr>
        <w:drawing>
          <wp:inline distT="0" distB="0" distL="0" distR="0" wp14:anchorId="2F1C6A1D" wp14:editId="437EEDF3">
            <wp:extent cx="5524500" cy="3324225"/>
            <wp:effectExtent l="0" t="0" r="0" b="9525"/>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5524500" cy="3324225"/>
                    </a:xfrm>
                    <a:prstGeom prst="rect">
                      <a:avLst/>
                    </a:prstGeom>
                  </pic:spPr>
                </pic:pic>
              </a:graphicData>
            </a:graphic>
          </wp:inline>
        </w:drawing>
      </w:r>
    </w:p>
    <w:p w14:paraId="7D47FA63" w14:textId="427C132D" w:rsidR="00D12577" w:rsidRDefault="00D12577">
      <w:pPr>
        <w:spacing w:after="0" w:line="240" w:lineRule="auto"/>
      </w:pPr>
      <w:r>
        <w:br w:type="page"/>
      </w:r>
    </w:p>
    <w:p w14:paraId="4D5DAD7D" w14:textId="77777777" w:rsidR="002447EE" w:rsidRPr="00A52325" w:rsidRDefault="002447EE" w:rsidP="00083E96">
      <w:pPr>
        <w:pStyle w:val="4"/>
      </w:pPr>
      <w:r w:rsidRPr="00A52325">
        <w:lastRenderedPageBreak/>
        <w:t>Dashboard view</w:t>
      </w:r>
    </w:p>
    <w:p w14:paraId="1DD56243" w14:textId="77777777" w:rsidR="002447EE" w:rsidRDefault="002447EE" w:rsidP="004B6FD9">
      <w:r>
        <w:t>This view displays the overview of the test case execution. It contains the following details</w:t>
      </w:r>
    </w:p>
    <w:p w14:paraId="1E27739E" w14:textId="77777777" w:rsidR="002447EE" w:rsidRDefault="002447EE" w:rsidP="00B10902">
      <w:pPr>
        <w:pStyle w:val="af3"/>
        <w:numPr>
          <w:ilvl w:val="0"/>
          <w:numId w:val="48"/>
        </w:numPr>
      </w:pPr>
      <w:r>
        <w:t>Total number of test cases</w:t>
      </w:r>
    </w:p>
    <w:p w14:paraId="6A8B2E9E" w14:textId="77777777" w:rsidR="002447EE" w:rsidRDefault="002447EE" w:rsidP="00B10902">
      <w:pPr>
        <w:pStyle w:val="af3"/>
        <w:numPr>
          <w:ilvl w:val="0"/>
          <w:numId w:val="48"/>
        </w:numPr>
      </w:pPr>
      <w:r>
        <w:t>Total number of steps</w:t>
      </w:r>
    </w:p>
    <w:p w14:paraId="78884268" w14:textId="77777777" w:rsidR="002447EE" w:rsidRDefault="002447EE" w:rsidP="00B10902">
      <w:pPr>
        <w:pStyle w:val="af3"/>
        <w:numPr>
          <w:ilvl w:val="0"/>
          <w:numId w:val="48"/>
        </w:numPr>
      </w:pPr>
      <w:r>
        <w:t>Total time taken</w:t>
      </w:r>
    </w:p>
    <w:p w14:paraId="1E6875E9" w14:textId="77777777" w:rsidR="002447EE" w:rsidRDefault="002447EE" w:rsidP="00B10902">
      <w:pPr>
        <w:pStyle w:val="af3"/>
        <w:numPr>
          <w:ilvl w:val="0"/>
          <w:numId w:val="48"/>
        </w:numPr>
      </w:pPr>
      <w:r>
        <w:t>Start time of execution</w:t>
      </w:r>
    </w:p>
    <w:p w14:paraId="2880354D" w14:textId="77777777" w:rsidR="002447EE" w:rsidRDefault="002447EE" w:rsidP="00B10902">
      <w:pPr>
        <w:pStyle w:val="af3"/>
        <w:numPr>
          <w:ilvl w:val="0"/>
          <w:numId w:val="48"/>
        </w:numPr>
      </w:pPr>
      <w:r>
        <w:t>End time of execution</w:t>
      </w:r>
    </w:p>
    <w:p w14:paraId="598993A7" w14:textId="77777777" w:rsidR="002447EE" w:rsidRDefault="002447EE" w:rsidP="00B10902">
      <w:pPr>
        <w:pStyle w:val="af3"/>
        <w:numPr>
          <w:ilvl w:val="0"/>
          <w:numId w:val="48"/>
        </w:numPr>
      </w:pPr>
      <w:r>
        <w:t>Concord build version</w:t>
      </w:r>
    </w:p>
    <w:p w14:paraId="0DF24EDA" w14:textId="77777777" w:rsidR="002447EE" w:rsidRDefault="002447EE" w:rsidP="00B10902">
      <w:pPr>
        <w:pStyle w:val="af3"/>
        <w:numPr>
          <w:ilvl w:val="0"/>
          <w:numId w:val="48"/>
        </w:numPr>
      </w:pPr>
      <w:r>
        <w:t>Number of recordings passed/failed</w:t>
      </w:r>
    </w:p>
    <w:p w14:paraId="23C7CB3A" w14:textId="77777777" w:rsidR="002447EE" w:rsidRDefault="002447EE" w:rsidP="00B10902">
      <w:pPr>
        <w:pStyle w:val="af3"/>
        <w:numPr>
          <w:ilvl w:val="0"/>
          <w:numId w:val="48"/>
        </w:numPr>
      </w:pPr>
      <w:r>
        <w:t>Number of steps passed/failed</w:t>
      </w:r>
    </w:p>
    <w:p w14:paraId="42CC353B" w14:textId="77777777" w:rsidR="002447EE" w:rsidRDefault="002447EE" w:rsidP="00B10902">
      <w:pPr>
        <w:pStyle w:val="af3"/>
        <w:numPr>
          <w:ilvl w:val="0"/>
          <w:numId w:val="48"/>
        </w:numPr>
      </w:pPr>
      <w:r>
        <w:t>Pass percentage</w:t>
      </w:r>
    </w:p>
    <w:p w14:paraId="2F22E503" w14:textId="77777777" w:rsidR="002447EE" w:rsidRDefault="002447EE" w:rsidP="00B10902">
      <w:pPr>
        <w:pStyle w:val="af3"/>
        <w:numPr>
          <w:ilvl w:val="0"/>
          <w:numId w:val="48"/>
        </w:numPr>
      </w:pPr>
      <w:r>
        <w:t>Execution environment info</w:t>
      </w:r>
    </w:p>
    <w:p w14:paraId="6C4AA9E2" w14:textId="77777777" w:rsidR="00AA4261" w:rsidRDefault="00AA4261" w:rsidP="004B6FD9">
      <w:r>
        <w:t>And while clicking on “show more” button in the Steps, we can see more details like</w:t>
      </w:r>
    </w:p>
    <w:p w14:paraId="07642530" w14:textId="77777777" w:rsidR="00AA4261" w:rsidRDefault="00AA4261" w:rsidP="00B10902">
      <w:pPr>
        <w:pStyle w:val="af3"/>
        <w:numPr>
          <w:ilvl w:val="0"/>
          <w:numId w:val="48"/>
        </w:numPr>
      </w:pPr>
      <w:r>
        <w:t>Number of steps fail status ignored</w:t>
      </w:r>
    </w:p>
    <w:p w14:paraId="27F34D13" w14:textId="77777777" w:rsidR="00AA4261" w:rsidRDefault="00AA4261" w:rsidP="00B10902">
      <w:pPr>
        <w:pStyle w:val="af3"/>
        <w:numPr>
          <w:ilvl w:val="0"/>
          <w:numId w:val="48"/>
        </w:numPr>
      </w:pPr>
      <w:r>
        <w:t>Number of steps set Enable Continue on Fail</w:t>
      </w:r>
    </w:p>
    <w:p w14:paraId="68B86FFD" w14:textId="5359AFF0" w:rsidR="002447EE" w:rsidRDefault="00AA4261" w:rsidP="002447EE">
      <w:pPr>
        <w:jc w:val="center"/>
      </w:pPr>
      <w:r w:rsidRPr="000717C8">
        <w:rPr>
          <w:noProof/>
          <w:lang w:val="en-IN" w:eastAsia="en-IN"/>
        </w:rPr>
        <w:drawing>
          <wp:inline distT="0" distB="0" distL="0" distR="0" wp14:anchorId="3171F481" wp14:editId="777B552C">
            <wp:extent cx="5571811" cy="3313316"/>
            <wp:effectExtent l="0" t="0" r="0" b="1905"/>
            <wp:docPr id="190" name="Picture 190" descr="D:\Concord\User manuals\3-5-2021\screenshots\Dashboard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oncord\User manuals\3-5-2021\screenshots\Dashboard View.PNG"/>
                    <pic:cNvPicPr>
                      <a:picLocks noChangeAspect="1" noChangeArrowheads="1"/>
                    </pic:cNvPicPr>
                  </pic:nvPicPr>
                  <pic:blipFill rotWithShape="1">
                    <a:blip r:embed="rId622" cstate="print">
                      <a:extLst>
                        <a:ext uri="{28A0092B-C50C-407E-A947-70E740481C1C}">
                          <a14:useLocalDpi xmlns:a14="http://schemas.microsoft.com/office/drawing/2010/main" val="0"/>
                        </a:ext>
                      </a:extLst>
                    </a:blip>
                    <a:srcRect l="15558" t="6382" r="1087" b="2116"/>
                    <a:stretch/>
                  </pic:blipFill>
                  <pic:spPr bwMode="auto">
                    <a:xfrm>
                      <a:off x="0" y="0"/>
                      <a:ext cx="5573534" cy="3314340"/>
                    </a:xfrm>
                    <a:prstGeom prst="rect">
                      <a:avLst/>
                    </a:prstGeom>
                    <a:noFill/>
                    <a:ln>
                      <a:noFill/>
                    </a:ln>
                    <a:extLst>
                      <a:ext uri="{53640926-AAD7-44D8-BBD7-CCE9431645EC}">
                        <a14:shadowObscured xmlns:a14="http://schemas.microsoft.com/office/drawing/2010/main"/>
                      </a:ext>
                    </a:extLst>
                  </pic:spPr>
                </pic:pic>
              </a:graphicData>
            </a:graphic>
          </wp:inline>
        </w:drawing>
      </w:r>
    </w:p>
    <w:p w14:paraId="32BF69DF" w14:textId="744D6820" w:rsidR="00D12577" w:rsidRDefault="00D12577">
      <w:pPr>
        <w:spacing w:after="0" w:line="240" w:lineRule="auto"/>
      </w:pPr>
      <w:r>
        <w:br w:type="page"/>
      </w:r>
    </w:p>
    <w:p w14:paraId="06AD3D31" w14:textId="77777777" w:rsidR="002447EE" w:rsidRPr="00A52325" w:rsidRDefault="002447EE" w:rsidP="00083E96">
      <w:pPr>
        <w:pStyle w:val="4"/>
      </w:pPr>
      <w:proofErr w:type="gramStart"/>
      <w:r w:rsidRPr="00A52325">
        <w:lastRenderedPageBreak/>
        <w:t>Details</w:t>
      </w:r>
      <w:proofErr w:type="gramEnd"/>
      <w:r w:rsidRPr="00A52325">
        <w:t xml:space="preserve"> view</w:t>
      </w:r>
    </w:p>
    <w:p w14:paraId="3F113314" w14:textId="77777777" w:rsidR="002447EE" w:rsidRDefault="002447EE" w:rsidP="004B6FD9">
      <w:proofErr w:type="gramStart"/>
      <w:r>
        <w:t>Details</w:t>
      </w:r>
      <w:proofErr w:type="gramEnd"/>
      <w:r>
        <w:t xml:space="preserve"> view displays the following details</w:t>
      </w:r>
    </w:p>
    <w:p w14:paraId="11E15B8A" w14:textId="77777777" w:rsidR="002447EE" w:rsidRDefault="002447EE" w:rsidP="00B10902">
      <w:pPr>
        <w:pStyle w:val="af3"/>
        <w:numPr>
          <w:ilvl w:val="0"/>
          <w:numId w:val="48"/>
        </w:numPr>
      </w:pPr>
      <w:r>
        <w:t>Recording names in left side</w:t>
      </w:r>
    </w:p>
    <w:p w14:paraId="0D81655F" w14:textId="77777777" w:rsidR="002447EE" w:rsidRDefault="002447EE" w:rsidP="00B10902">
      <w:pPr>
        <w:pStyle w:val="af3"/>
        <w:numPr>
          <w:ilvl w:val="0"/>
          <w:numId w:val="48"/>
        </w:numPr>
      </w:pPr>
      <w:r>
        <w:t>Selected recording step details will be displayed on right side</w:t>
      </w:r>
    </w:p>
    <w:p w14:paraId="381AB5BE" w14:textId="77777777" w:rsidR="002447EE" w:rsidRDefault="002447EE" w:rsidP="00B10902">
      <w:pPr>
        <w:pStyle w:val="af3"/>
        <w:numPr>
          <w:ilvl w:val="0"/>
          <w:numId w:val="48"/>
        </w:numPr>
      </w:pPr>
      <w:r>
        <w:t>Author who executed the test cases</w:t>
      </w:r>
    </w:p>
    <w:p w14:paraId="73BB17C2" w14:textId="77777777" w:rsidR="002447EE" w:rsidRDefault="002447EE" w:rsidP="00B10902">
      <w:pPr>
        <w:pStyle w:val="af3"/>
        <w:numPr>
          <w:ilvl w:val="0"/>
          <w:numId w:val="48"/>
        </w:numPr>
      </w:pPr>
      <w:r>
        <w:t>Start, end and total time of the selected recording</w:t>
      </w:r>
    </w:p>
    <w:p w14:paraId="6B8B503B" w14:textId="77777777" w:rsidR="002447EE" w:rsidRDefault="002447EE" w:rsidP="00B10902">
      <w:pPr>
        <w:pStyle w:val="af3"/>
        <w:numPr>
          <w:ilvl w:val="0"/>
          <w:numId w:val="48"/>
        </w:numPr>
      </w:pPr>
      <w:r>
        <w:t>Filters for filtering recordings and steps</w:t>
      </w:r>
    </w:p>
    <w:p w14:paraId="5A91D0DB" w14:textId="77777777" w:rsidR="002447EE" w:rsidRDefault="002447EE" w:rsidP="00B10902">
      <w:pPr>
        <w:pStyle w:val="af3"/>
        <w:numPr>
          <w:ilvl w:val="0"/>
          <w:numId w:val="48"/>
        </w:numPr>
      </w:pPr>
      <w:r>
        <w:t>Enable dashboard view</w:t>
      </w:r>
    </w:p>
    <w:p w14:paraId="27065147" w14:textId="77777777" w:rsidR="002447EE" w:rsidRDefault="002447EE" w:rsidP="00B10902">
      <w:pPr>
        <w:pStyle w:val="af3"/>
        <w:numPr>
          <w:ilvl w:val="0"/>
          <w:numId w:val="48"/>
        </w:numPr>
      </w:pPr>
      <w:r>
        <w:t>Search field for searching recordings and step actions</w:t>
      </w:r>
    </w:p>
    <w:p w14:paraId="3868E3F7" w14:textId="77777777" w:rsidR="002447EE" w:rsidRDefault="002447EE" w:rsidP="004B6FD9">
      <w:r>
        <w:t xml:space="preserve">Recording status will be displayed along with the recording name in the left side. Detail view of </w:t>
      </w:r>
      <w:proofErr w:type="gramStart"/>
      <w:r>
        <w:t>the each</w:t>
      </w:r>
      <w:proofErr w:type="gramEnd"/>
      <w:r>
        <w:t xml:space="preserve"> recording will be displayed on right side.</w:t>
      </w:r>
    </w:p>
    <w:p w14:paraId="2AFE4609" w14:textId="77777777" w:rsidR="002447EE" w:rsidRDefault="002447EE" w:rsidP="002447EE">
      <w:pPr>
        <w:jc w:val="center"/>
      </w:pPr>
      <w:r>
        <w:rPr>
          <w:noProof/>
          <w:lang w:val="en-IN" w:eastAsia="en-IN"/>
        </w:rPr>
        <w:drawing>
          <wp:inline distT="0" distB="0" distL="0" distR="0" wp14:anchorId="0A652A8B" wp14:editId="63E95051">
            <wp:extent cx="6439709" cy="3839272"/>
            <wp:effectExtent l="19050" t="19050" r="18415" b="27940"/>
            <wp:docPr id="1845" name="Picture 358" descr="Screenshot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Screenshot (88)"/>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6450077" cy="3845453"/>
                    </a:xfrm>
                    <a:prstGeom prst="rect">
                      <a:avLst/>
                    </a:prstGeom>
                    <a:noFill/>
                    <a:ln w="6350" cmpd="sng">
                      <a:solidFill>
                        <a:srgbClr val="000000"/>
                      </a:solidFill>
                      <a:miter lim="800000"/>
                      <a:headEnd/>
                      <a:tailEnd/>
                    </a:ln>
                    <a:effectLst/>
                  </pic:spPr>
                </pic:pic>
              </a:graphicData>
            </a:graphic>
          </wp:inline>
        </w:drawing>
      </w:r>
    </w:p>
    <w:p w14:paraId="555B1DA4" w14:textId="77777777" w:rsidR="00834D92" w:rsidRDefault="00834D92">
      <w:pPr>
        <w:spacing w:after="0" w:line="240" w:lineRule="auto"/>
      </w:pPr>
      <w:r>
        <w:br w:type="page"/>
      </w:r>
    </w:p>
    <w:p w14:paraId="77D18FCC" w14:textId="1431CB90" w:rsidR="002447EE" w:rsidRDefault="002447EE" w:rsidP="004B6FD9">
      <w:pPr>
        <w:pStyle w:val="af3"/>
        <w:ind w:left="0"/>
      </w:pPr>
      <w:r>
        <w:lastRenderedPageBreak/>
        <w:t xml:space="preserve">Steps which have screenshots will be displayed in the IMAGE column on the right side. The user can click the screenshot in IMAGE column and view the image in full size. </w:t>
      </w:r>
    </w:p>
    <w:p w14:paraId="3D867EB8" w14:textId="455CA1A9" w:rsidR="002447EE" w:rsidRDefault="002447EE" w:rsidP="002447EE">
      <w:pPr>
        <w:jc w:val="center"/>
      </w:pPr>
      <w:r>
        <w:rPr>
          <w:noProof/>
          <w:lang w:val="en-IN" w:eastAsia="en-IN"/>
        </w:rPr>
        <w:drawing>
          <wp:inline distT="0" distB="0" distL="0" distR="0" wp14:anchorId="1F198FCC" wp14:editId="58F94749">
            <wp:extent cx="6465595" cy="3850423"/>
            <wp:effectExtent l="19050" t="19050" r="11430" b="17145"/>
            <wp:docPr id="1846" name="Picture 359" descr="Screenshot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Screenshot (89)"/>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6481408" cy="3859840"/>
                    </a:xfrm>
                    <a:prstGeom prst="rect">
                      <a:avLst/>
                    </a:prstGeom>
                    <a:noFill/>
                    <a:ln w="6350" cmpd="sng">
                      <a:solidFill>
                        <a:srgbClr val="000000"/>
                      </a:solidFill>
                      <a:miter lim="800000"/>
                      <a:headEnd/>
                      <a:tailEnd/>
                    </a:ln>
                    <a:effectLst/>
                  </pic:spPr>
                </pic:pic>
              </a:graphicData>
            </a:graphic>
          </wp:inline>
        </w:drawing>
      </w:r>
    </w:p>
    <w:p w14:paraId="0DB29AE0" w14:textId="238CFD9D" w:rsidR="00153D34" w:rsidRDefault="00153D34" w:rsidP="00834D92">
      <w:r>
        <w:t>The image will enlarge on clicking as shown in the below figure.</w:t>
      </w:r>
    </w:p>
    <w:p w14:paraId="6BB82B30" w14:textId="082C2AFA" w:rsidR="002447EE" w:rsidRDefault="002447EE" w:rsidP="002447EE">
      <w:pPr>
        <w:jc w:val="center"/>
      </w:pPr>
      <w:r>
        <w:rPr>
          <w:noProof/>
          <w:lang w:val="en-IN" w:eastAsia="en-IN"/>
        </w:rPr>
        <w:drawing>
          <wp:inline distT="0" distB="0" distL="0" distR="0" wp14:anchorId="61CEB7E0" wp14:editId="567647B1">
            <wp:extent cx="5495925" cy="2438400"/>
            <wp:effectExtent l="19050" t="19050" r="28575" b="19050"/>
            <wp:docPr id="1847" name="Picture 360" descr="Screenshot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Screenshot (98)"/>
                    <pic:cNvPicPr>
                      <a:picLocks noChangeAspect="1" noChangeArrowheads="1"/>
                    </pic:cNvPicPr>
                  </pic:nvPicPr>
                  <pic:blipFill>
                    <a:blip r:embed="rId625" cstate="print">
                      <a:extLst>
                        <a:ext uri="{28A0092B-C50C-407E-A947-70E740481C1C}">
                          <a14:useLocalDpi xmlns:a14="http://schemas.microsoft.com/office/drawing/2010/main" val="0"/>
                        </a:ext>
                      </a:extLst>
                    </a:blip>
                    <a:srcRect/>
                    <a:stretch>
                      <a:fillRect/>
                    </a:stretch>
                  </pic:blipFill>
                  <pic:spPr bwMode="auto">
                    <a:xfrm>
                      <a:off x="0" y="0"/>
                      <a:ext cx="5495925" cy="2438400"/>
                    </a:xfrm>
                    <a:prstGeom prst="rect">
                      <a:avLst/>
                    </a:prstGeom>
                    <a:noFill/>
                    <a:ln w="6350" cmpd="sng">
                      <a:solidFill>
                        <a:srgbClr val="000000"/>
                      </a:solidFill>
                      <a:miter lim="800000"/>
                      <a:headEnd/>
                      <a:tailEnd/>
                    </a:ln>
                    <a:effectLst/>
                  </pic:spPr>
                </pic:pic>
              </a:graphicData>
            </a:graphic>
          </wp:inline>
        </w:drawing>
      </w:r>
    </w:p>
    <w:p w14:paraId="037C71A7" w14:textId="77777777" w:rsidR="00834D92" w:rsidRDefault="00834D92">
      <w:pPr>
        <w:spacing w:after="0" w:line="240" w:lineRule="auto"/>
      </w:pPr>
      <w:r>
        <w:br w:type="page"/>
      </w:r>
    </w:p>
    <w:p w14:paraId="135DC22F" w14:textId="4CFF9177" w:rsidR="002447EE" w:rsidRDefault="002447EE" w:rsidP="004B6FD9">
      <w:pPr>
        <w:pStyle w:val="a7"/>
        <w:rPr>
          <w:sz w:val="22"/>
          <w:szCs w:val="22"/>
        </w:rPr>
      </w:pPr>
      <w:r>
        <w:rPr>
          <w:sz w:val="22"/>
          <w:szCs w:val="22"/>
        </w:rPr>
        <w:lastRenderedPageBreak/>
        <w:t>The reason for step failure can be seen by bringing the mouse over the fail text in the STATUS column on the right side.</w:t>
      </w:r>
    </w:p>
    <w:p w14:paraId="0EEF2E5D" w14:textId="77777777" w:rsidR="002447EE" w:rsidRDefault="002447EE" w:rsidP="002447EE">
      <w:pPr>
        <w:pStyle w:val="a7"/>
        <w:jc w:val="center"/>
        <w:rPr>
          <w:sz w:val="22"/>
          <w:szCs w:val="22"/>
        </w:rPr>
      </w:pPr>
      <w:r>
        <w:rPr>
          <w:noProof/>
          <w:lang w:val="en-IN" w:eastAsia="en-IN"/>
        </w:rPr>
        <w:drawing>
          <wp:inline distT="0" distB="0" distL="0" distR="0" wp14:anchorId="54BD49CB" wp14:editId="12A93914">
            <wp:extent cx="5495925" cy="1457325"/>
            <wp:effectExtent l="19050" t="19050" r="28575" b="28575"/>
            <wp:docPr id="1848" name="Picture 361" descr="Screenshot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Screenshot (99)"/>
                    <pic:cNvPicPr>
                      <a:picLocks noChangeAspect="1" noChangeArrowheads="1"/>
                    </pic:cNvPicPr>
                  </pic:nvPicPr>
                  <pic:blipFill>
                    <a:blip r:embed="rId626" cstate="print">
                      <a:extLst>
                        <a:ext uri="{28A0092B-C50C-407E-A947-70E740481C1C}">
                          <a14:useLocalDpi xmlns:a14="http://schemas.microsoft.com/office/drawing/2010/main" val="0"/>
                        </a:ext>
                      </a:extLst>
                    </a:blip>
                    <a:srcRect t="48997"/>
                    <a:stretch>
                      <a:fillRect/>
                    </a:stretch>
                  </pic:blipFill>
                  <pic:spPr bwMode="auto">
                    <a:xfrm>
                      <a:off x="0" y="0"/>
                      <a:ext cx="5495925" cy="1457325"/>
                    </a:xfrm>
                    <a:prstGeom prst="rect">
                      <a:avLst/>
                    </a:prstGeom>
                    <a:noFill/>
                    <a:ln w="6350" cmpd="sng">
                      <a:solidFill>
                        <a:srgbClr val="000000"/>
                      </a:solidFill>
                      <a:miter lim="800000"/>
                      <a:headEnd/>
                      <a:tailEnd/>
                    </a:ln>
                    <a:effectLst/>
                  </pic:spPr>
                </pic:pic>
              </a:graphicData>
            </a:graphic>
          </wp:inline>
        </w:drawing>
      </w:r>
    </w:p>
    <w:p w14:paraId="08D25C7D" w14:textId="77777777" w:rsidR="002447EE" w:rsidRDefault="002447EE" w:rsidP="004B6FD9">
      <w:r>
        <w:t>Users can filter the recordings on the left side based on the pass/fail status by using the filter.</w:t>
      </w:r>
    </w:p>
    <w:p w14:paraId="0932CB74" w14:textId="77777777" w:rsidR="002447EE" w:rsidRDefault="002447EE" w:rsidP="002447EE">
      <w:pPr>
        <w:jc w:val="center"/>
      </w:pPr>
      <w:r>
        <w:rPr>
          <w:noProof/>
          <w:lang w:val="en-IN" w:eastAsia="en-IN"/>
        </w:rPr>
        <w:drawing>
          <wp:inline distT="0" distB="0" distL="0" distR="0" wp14:anchorId="241B53FC" wp14:editId="00FF7DB3">
            <wp:extent cx="5495925" cy="2228850"/>
            <wp:effectExtent l="19050" t="19050" r="28575" b="19050"/>
            <wp:docPr id="1849" name="Picture 362" descr="Screenshot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Screenshot (90)"/>
                    <pic:cNvPicPr>
                      <a:picLocks noChangeAspect="1" noChangeArrowheads="1"/>
                    </pic:cNvPicPr>
                  </pic:nvPicPr>
                  <pic:blipFill>
                    <a:blip r:embed="rId627" cstate="print">
                      <a:extLst>
                        <a:ext uri="{28A0092B-C50C-407E-A947-70E740481C1C}">
                          <a14:useLocalDpi xmlns:a14="http://schemas.microsoft.com/office/drawing/2010/main" val="0"/>
                        </a:ext>
                      </a:extLst>
                    </a:blip>
                    <a:srcRect/>
                    <a:stretch>
                      <a:fillRect/>
                    </a:stretch>
                  </pic:blipFill>
                  <pic:spPr bwMode="auto">
                    <a:xfrm>
                      <a:off x="0" y="0"/>
                      <a:ext cx="5495925" cy="2228850"/>
                    </a:xfrm>
                    <a:prstGeom prst="rect">
                      <a:avLst/>
                    </a:prstGeom>
                    <a:noFill/>
                    <a:ln w="6350" cmpd="sng">
                      <a:solidFill>
                        <a:srgbClr val="000000"/>
                      </a:solidFill>
                      <a:miter lim="800000"/>
                      <a:headEnd/>
                      <a:tailEnd/>
                    </a:ln>
                    <a:effectLst/>
                  </pic:spPr>
                </pic:pic>
              </a:graphicData>
            </a:graphic>
          </wp:inline>
        </w:drawing>
      </w:r>
    </w:p>
    <w:p w14:paraId="7CB3E2C6" w14:textId="77777777" w:rsidR="002447EE" w:rsidRDefault="002447EE" w:rsidP="004B6FD9">
      <w:r>
        <w:t>The enable dashboard enables the user to view the dashboard along with the details view.</w:t>
      </w:r>
    </w:p>
    <w:p w14:paraId="1C0FCAA1" w14:textId="77777777" w:rsidR="002447EE" w:rsidRDefault="002447EE" w:rsidP="002447EE">
      <w:pPr>
        <w:jc w:val="center"/>
      </w:pPr>
      <w:r>
        <w:rPr>
          <w:noProof/>
          <w:lang w:val="en-IN" w:eastAsia="en-IN"/>
        </w:rPr>
        <w:drawing>
          <wp:inline distT="0" distB="0" distL="0" distR="0" wp14:anchorId="71852746" wp14:editId="6485EFCD">
            <wp:extent cx="5505450" cy="2352675"/>
            <wp:effectExtent l="19050" t="19050" r="19050" b="28575"/>
            <wp:docPr id="1850" name="Picture 369" descr="Screenshot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Screenshot (91)"/>
                    <pic:cNvPicPr>
                      <a:picLocks noChangeAspect="1" noChangeArrowheads="1"/>
                    </pic:cNvPicPr>
                  </pic:nvPicPr>
                  <pic:blipFill>
                    <a:blip r:embed="rId628" cstate="print">
                      <a:extLst>
                        <a:ext uri="{28A0092B-C50C-407E-A947-70E740481C1C}">
                          <a14:useLocalDpi xmlns:a14="http://schemas.microsoft.com/office/drawing/2010/main" val="0"/>
                        </a:ext>
                      </a:extLst>
                    </a:blip>
                    <a:srcRect/>
                    <a:stretch>
                      <a:fillRect/>
                    </a:stretch>
                  </pic:blipFill>
                  <pic:spPr bwMode="auto">
                    <a:xfrm>
                      <a:off x="0" y="0"/>
                      <a:ext cx="5505450" cy="2352675"/>
                    </a:xfrm>
                    <a:prstGeom prst="rect">
                      <a:avLst/>
                    </a:prstGeom>
                    <a:noFill/>
                    <a:ln w="6350" cmpd="sng">
                      <a:solidFill>
                        <a:srgbClr val="000000"/>
                      </a:solidFill>
                      <a:miter lim="800000"/>
                      <a:headEnd/>
                      <a:tailEnd/>
                    </a:ln>
                    <a:effectLst/>
                  </pic:spPr>
                </pic:pic>
              </a:graphicData>
            </a:graphic>
          </wp:inline>
        </w:drawing>
      </w:r>
    </w:p>
    <w:p w14:paraId="7D174184" w14:textId="77777777" w:rsidR="00834D92" w:rsidRDefault="00834D92">
      <w:pPr>
        <w:spacing w:after="0" w:line="240" w:lineRule="auto"/>
      </w:pPr>
      <w:r>
        <w:br w:type="page"/>
      </w:r>
    </w:p>
    <w:p w14:paraId="24DD5057" w14:textId="5820CAF7" w:rsidR="002447EE" w:rsidRDefault="002447EE" w:rsidP="004B6FD9">
      <w:proofErr w:type="gramStart"/>
      <w:r>
        <w:lastRenderedPageBreak/>
        <w:t>Similarly</w:t>
      </w:r>
      <w:proofErr w:type="gramEnd"/>
      <w:r>
        <w:t xml:space="preserve"> TS_Repeat, Rec_Repeat and status filters are also available for the steps displayed on the right side.</w:t>
      </w:r>
    </w:p>
    <w:p w14:paraId="595FE8E1" w14:textId="77777777" w:rsidR="002447EE" w:rsidRDefault="002447EE" w:rsidP="002447EE">
      <w:pPr>
        <w:jc w:val="center"/>
      </w:pPr>
      <w:r>
        <w:rPr>
          <w:noProof/>
          <w:lang w:val="en-IN" w:eastAsia="en-IN"/>
        </w:rPr>
        <w:drawing>
          <wp:inline distT="0" distB="0" distL="0" distR="0" wp14:anchorId="7598375B" wp14:editId="014D7906">
            <wp:extent cx="2305050" cy="1666875"/>
            <wp:effectExtent l="19050" t="19050" r="19050" b="28575"/>
            <wp:docPr id="1851" name="Picture 1273"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 descr="Screenshot (93)"/>
                    <pic:cNvPicPr>
                      <a:picLocks noChangeAspect="1" noChangeArrowheads="1"/>
                    </pic:cNvPicPr>
                  </pic:nvPicPr>
                  <pic:blipFill>
                    <a:blip r:embed="rId629">
                      <a:extLst>
                        <a:ext uri="{28A0092B-C50C-407E-A947-70E740481C1C}">
                          <a14:useLocalDpi xmlns:a14="http://schemas.microsoft.com/office/drawing/2010/main" val="0"/>
                        </a:ext>
                      </a:extLst>
                    </a:blip>
                    <a:srcRect l="18213" r="34949" b="39960"/>
                    <a:stretch>
                      <a:fillRect/>
                    </a:stretch>
                  </pic:blipFill>
                  <pic:spPr bwMode="auto">
                    <a:xfrm>
                      <a:off x="0" y="0"/>
                      <a:ext cx="2305050" cy="1666875"/>
                    </a:xfrm>
                    <a:prstGeom prst="rect">
                      <a:avLst/>
                    </a:prstGeom>
                    <a:noFill/>
                    <a:ln w="6350" cmpd="sng">
                      <a:solidFill>
                        <a:srgbClr val="000000"/>
                      </a:solidFill>
                      <a:miter lim="800000"/>
                      <a:headEnd/>
                      <a:tailEnd/>
                    </a:ln>
                    <a:effectLst/>
                  </pic:spPr>
                </pic:pic>
              </a:graphicData>
            </a:graphic>
          </wp:inline>
        </w:drawing>
      </w:r>
      <w:r>
        <w:rPr>
          <w:noProof/>
          <w:lang w:val="en-IN" w:eastAsia="en-IN"/>
        </w:rPr>
        <w:drawing>
          <wp:inline distT="0" distB="0" distL="0" distR="0" wp14:anchorId="26845D1F" wp14:editId="14288930">
            <wp:extent cx="2085975" cy="1647825"/>
            <wp:effectExtent l="19050" t="19050" r="28575" b="28575"/>
            <wp:docPr id="1852" name="Picture 1274" descr="Screenshot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 descr="Screenshot (94)"/>
                    <pic:cNvPicPr>
                      <a:picLocks noChangeAspect="1" noChangeArrowheads="1"/>
                    </pic:cNvPicPr>
                  </pic:nvPicPr>
                  <pic:blipFill>
                    <a:blip r:embed="rId630">
                      <a:extLst>
                        <a:ext uri="{28A0092B-C50C-407E-A947-70E740481C1C}">
                          <a14:useLocalDpi xmlns:a14="http://schemas.microsoft.com/office/drawing/2010/main" val="0"/>
                        </a:ext>
                      </a:extLst>
                    </a:blip>
                    <a:srcRect l="14302" r="42560" b="39549"/>
                    <a:stretch>
                      <a:fillRect/>
                    </a:stretch>
                  </pic:blipFill>
                  <pic:spPr bwMode="auto">
                    <a:xfrm>
                      <a:off x="0" y="0"/>
                      <a:ext cx="2085975" cy="1647825"/>
                    </a:xfrm>
                    <a:prstGeom prst="rect">
                      <a:avLst/>
                    </a:prstGeom>
                    <a:noFill/>
                    <a:ln w="6350" cmpd="sng">
                      <a:solidFill>
                        <a:srgbClr val="000000"/>
                      </a:solidFill>
                      <a:miter lim="800000"/>
                      <a:headEnd/>
                      <a:tailEnd/>
                    </a:ln>
                    <a:effectLst/>
                  </pic:spPr>
                </pic:pic>
              </a:graphicData>
            </a:graphic>
          </wp:inline>
        </w:drawing>
      </w:r>
    </w:p>
    <w:p w14:paraId="4F75E052" w14:textId="77777777" w:rsidR="002447EE" w:rsidRDefault="002447EE" w:rsidP="004B6FD9">
      <w:r>
        <w:t>Users can also search for their recording using the search option on left side.</w:t>
      </w:r>
    </w:p>
    <w:p w14:paraId="782B88CC" w14:textId="77777777" w:rsidR="002447EE" w:rsidRDefault="002447EE" w:rsidP="002447EE">
      <w:pPr>
        <w:jc w:val="center"/>
      </w:pPr>
      <w:r>
        <w:rPr>
          <w:noProof/>
          <w:lang w:val="en-IN" w:eastAsia="en-IN"/>
        </w:rPr>
        <w:drawing>
          <wp:inline distT="0" distB="0" distL="0" distR="0" wp14:anchorId="5E0D9678" wp14:editId="7223BE24">
            <wp:extent cx="2562225" cy="2371725"/>
            <wp:effectExtent l="19050" t="19050" r="28575" b="28575"/>
            <wp:docPr id="1853" name="Picture 373" descr="Screenshot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Screenshot (95)"/>
                    <pic:cNvPicPr>
                      <a:picLocks noChangeAspect="1" noChangeArrowheads="1"/>
                    </pic:cNvPicPr>
                  </pic:nvPicPr>
                  <pic:blipFill>
                    <a:blip r:embed="rId631" cstate="print">
                      <a:extLst>
                        <a:ext uri="{28A0092B-C50C-407E-A947-70E740481C1C}">
                          <a14:useLocalDpi xmlns:a14="http://schemas.microsoft.com/office/drawing/2010/main" val="0"/>
                        </a:ext>
                      </a:extLst>
                    </a:blip>
                    <a:srcRect l="14995" r="41176" b="27664"/>
                    <a:stretch>
                      <a:fillRect/>
                    </a:stretch>
                  </pic:blipFill>
                  <pic:spPr bwMode="auto">
                    <a:xfrm>
                      <a:off x="0" y="0"/>
                      <a:ext cx="2562225" cy="2371725"/>
                    </a:xfrm>
                    <a:prstGeom prst="rect">
                      <a:avLst/>
                    </a:prstGeom>
                    <a:noFill/>
                    <a:ln w="6350" cmpd="sng">
                      <a:solidFill>
                        <a:srgbClr val="000000"/>
                      </a:solidFill>
                      <a:miter lim="800000"/>
                      <a:headEnd/>
                      <a:tailEnd/>
                    </a:ln>
                    <a:effectLst/>
                  </pic:spPr>
                </pic:pic>
              </a:graphicData>
            </a:graphic>
          </wp:inline>
        </w:drawing>
      </w:r>
    </w:p>
    <w:p w14:paraId="392BE03D" w14:textId="77777777" w:rsidR="002447EE" w:rsidRDefault="002447EE" w:rsidP="004B6FD9">
      <w:r>
        <w:t>Steps can be searched using the step search option available on the right side.</w:t>
      </w:r>
    </w:p>
    <w:p w14:paraId="63464DD0" w14:textId="77777777" w:rsidR="002447EE" w:rsidRDefault="002447EE" w:rsidP="002447EE">
      <w:pPr>
        <w:jc w:val="center"/>
      </w:pPr>
      <w:r>
        <w:rPr>
          <w:noProof/>
          <w:lang w:val="en-IN" w:eastAsia="en-IN"/>
        </w:rPr>
        <w:drawing>
          <wp:inline distT="0" distB="0" distL="0" distR="0" wp14:anchorId="5323DD53" wp14:editId="60427043">
            <wp:extent cx="3267075" cy="1390650"/>
            <wp:effectExtent l="19050" t="19050" r="28575" b="19050"/>
            <wp:docPr id="1854" name="Picture 374" descr="Screenshot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Screenshot (97)"/>
                    <pic:cNvPicPr>
                      <a:picLocks noChangeAspect="1" noChangeArrowheads="1"/>
                    </pic:cNvPicPr>
                  </pic:nvPicPr>
                  <pic:blipFill>
                    <a:blip r:embed="rId632" cstate="print">
                      <a:extLst>
                        <a:ext uri="{28A0092B-C50C-407E-A947-70E740481C1C}">
                          <a14:useLocalDpi xmlns:a14="http://schemas.microsoft.com/office/drawing/2010/main" val="0"/>
                        </a:ext>
                      </a:extLst>
                    </a:blip>
                    <a:srcRect l="8511"/>
                    <a:stretch>
                      <a:fillRect/>
                    </a:stretch>
                  </pic:blipFill>
                  <pic:spPr bwMode="auto">
                    <a:xfrm>
                      <a:off x="0" y="0"/>
                      <a:ext cx="3267075" cy="1390650"/>
                    </a:xfrm>
                    <a:prstGeom prst="rect">
                      <a:avLst/>
                    </a:prstGeom>
                    <a:noFill/>
                    <a:ln w="6350" cmpd="sng">
                      <a:solidFill>
                        <a:srgbClr val="000000"/>
                      </a:solidFill>
                      <a:miter lim="800000"/>
                      <a:headEnd/>
                      <a:tailEnd/>
                    </a:ln>
                    <a:effectLst/>
                  </pic:spPr>
                </pic:pic>
              </a:graphicData>
            </a:graphic>
          </wp:inline>
        </w:drawing>
      </w:r>
    </w:p>
    <w:p w14:paraId="321901AA" w14:textId="77777777" w:rsidR="00834D92" w:rsidRDefault="00834D92">
      <w:pPr>
        <w:spacing w:after="0" w:line="240" w:lineRule="auto"/>
      </w:pPr>
      <w:r>
        <w:br w:type="page"/>
      </w:r>
    </w:p>
    <w:p w14:paraId="1B24139C" w14:textId="0039525A" w:rsidR="002447EE" w:rsidRDefault="002447EE" w:rsidP="004B6FD9">
      <w:r>
        <w:lastRenderedPageBreak/>
        <w:t xml:space="preserve">Checkpoints will be displayed as sub steps </w:t>
      </w:r>
      <w:proofErr w:type="gramStart"/>
      <w:r>
        <w:t>i.e.</w:t>
      </w:r>
      <w:proofErr w:type="gramEnd"/>
      <w:r>
        <w:t xml:space="preserve"> when you click on a particular step containing checkpoint, the checkpoint will be displayed as a sub step below the step.</w:t>
      </w:r>
    </w:p>
    <w:p w14:paraId="5211027D" w14:textId="4DF9CD92" w:rsidR="002447EE" w:rsidRDefault="00706E0A" w:rsidP="002447EE">
      <w:pPr>
        <w:jc w:val="center"/>
      </w:pPr>
      <w:r>
        <w:rPr>
          <w:noProof/>
          <w:lang w:val="en-IN" w:eastAsia="en-IN"/>
        </w:rPr>
        <w:drawing>
          <wp:inline distT="0" distB="0" distL="0" distR="0" wp14:anchorId="43CDFDA5" wp14:editId="6FD9A243">
            <wp:extent cx="4781550" cy="220980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1"/>
                    <a:stretch>
                      <a:fillRect/>
                    </a:stretch>
                  </pic:blipFill>
                  <pic:spPr>
                    <a:xfrm>
                      <a:off x="0" y="0"/>
                      <a:ext cx="4781550" cy="2209800"/>
                    </a:xfrm>
                    <a:prstGeom prst="rect">
                      <a:avLst/>
                    </a:prstGeom>
                  </pic:spPr>
                </pic:pic>
              </a:graphicData>
            </a:graphic>
          </wp:inline>
        </w:drawing>
      </w:r>
    </w:p>
    <w:p w14:paraId="0F5AC340" w14:textId="0D0B296E" w:rsidR="000C4D74" w:rsidRDefault="000C4D74" w:rsidP="000C4D74">
      <w:pPr>
        <w:jc w:val="both"/>
      </w:pPr>
      <w:r>
        <w:t>The steps executed using self healing will be highlighted with background of grey color.</w:t>
      </w:r>
    </w:p>
    <w:p w14:paraId="004128D2" w14:textId="56F1F4D6" w:rsidR="000C4D74" w:rsidRDefault="000C4D74" w:rsidP="00901383">
      <w:pPr>
        <w:jc w:val="center"/>
      </w:pPr>
      <w:r>
        <w:rPr>
          <w:noProof/>
          <w:lang w:val="en-IN" w:eastAsia="en-IN"/>
        </w:rPr>
        <w:drawing>
          <wp:inline distT="0" distB="0" distL="0" distR="0" wp14:anchorId="1B4A876B" wp14:editId="0B32E213">
            <wp:extent cx="6686550" cy="1685290"/>
            <wp:effectExtent l="0" t="0" r="0" b="0"/>
            <wp:docPr id="1833" name="Picture 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6686550" cy="1685290"/>
                    </a:xfrm>
                    <a:prstGeom prst="rect">
                      <a:avLst/>
                    </a:prstGeom>
                  </pic:spPr>
                </pic:pic>
              </a:graphicData>
            </a:graphic>
          </wp:inline>
        </w:drawing>
      </w:r>
    </w:p>
    <w:p w14:paraId="03504B42" w14:textId="6257B9E7" w:rsidR="00834D92" w:rsidRDefault="00834D92">
      <w:pPr>
        <w:spacing w:after="0" w:line="240" w:lineRule="auto"/>
      </w:pPr>
    </w:p>
    <w:p w14:paraId="24E354FF" w14:textId="42936B35" w:rsidR="002447EE" w:rsidRPr="00166882" w:rsidRDefault="002447EE" w:rsidP="002447EE">
      <w:pPr>
        <w:pStyle w:val="5"/>
        <w:rPr>
          <w:b/>
        </w:rPr>
      </w:pPr>
      <w:r w:rsidRPr="00A52325">
        <w:t xml:space="preserve"> </w:t>
      </w:r>
      <w:r w:rsidRPr="00166882">
        <w:rPr>
          <w:b/>
          <w:sz w:val="24"/>
        </w:rPr>
        <w:t>Replace failed image</w:t>
      </w:r>
    </w:p>
    <w:p w14:paraId="4040874A" w14:textId="7A4737D3" w:rsidR="002447EE" w:rsidRDefault="00C91768" w:rsidP="002447EE">
      <w:pPr>
        <w:jc w:val="center"/>
      </w:pPr>
      <w:r>
        <w:rPr>
          <w:noProof/>
          <w:lang w:val="en-IN" w:eastAsia="en-IN"/>
        </w:rPr>
        <w:drawing>
          <wp:inline distT="0" distB="0" distL="0" distR="0" wp14:anchorId="7D698C5A" wp14:editId="3A179E96">
            <wp:extent cx="5943600" cy="3004820"/>
            <wp:effectExtent l="0" t="0" r="0" b="508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5943600" cy="3004820"/>
                    </a:xfrm>
                    <a:prstGeom prst="rect">
                      <a:avLst/>
                    </a:prstGeom>
                  </pic:spPr>
                </pic:pic>
              </a:graphicData>
            </a:graphic>
          </wp:inline>
        </w:drawing>
      </w:r>
    </w:p>
    <w:p w14:paraId="0692F4C2" w14:textId="77777777" w:rsidR="002447EE" w:rsidRDefault="002447EE" w:rsidP="00B10902">
      <w:pPr>
        <w:pStyle w:val="af3"/>
        <w:numPr>
          <w:ilvl w:val="0"/>
          <w:numId w:val="76"/>
        </w:numPr>
        <w:spacing w:after="160" w:line="254" w:lineRule="auto"/>
        <w:rPr>
          <w:b/>
        </w:rPr>
      </w:pPr>
      <w:r>
        <w:rPr>
          <w:b/>
        </w:rPr>
        <w:lastRenderedPageBreak/>
        <w:t xml:space="preserve">Replace failed images: </w:t>
      </w:r>
      <w:r>
        <w:t>User can select the images which they want to replace by clicking the checkbox. After selecting the images to be replaced, clicking on the “Replace failed images” button will replace the failed images with the expected images.</w:t>
      </w:r>
    </w:p>
    <w:p w14:paraId="4EC465E8" w14:textId="77777777" w:rsidR="002447EE" w:rsidRDefault="002447EE" w:rsidP="00B10902">
      <w:pPr>
        <w:pStyle w:val="af3"/>
        <w:numPr>
          <w:ilvl w:val="0"/>
          <w:numId w:val="76"/>
        </w:numPr>
        <w:spacing w:after="160" w:line="254" w:lineRule="auto"/>
        <w:rPr>
          <w:b/>
        </w:rPr>
      </w:pPr>
      <w:bookmarkStart w:id="3384" w:name="_Ref58536354"/>
      <w:r>
        <w:rPr>
          <w:b/>
        </w:rPr>
        <w:t xml:space="preserve">Replace Image: </w:t>
      </w:r>
      <w:r>
        <w:t xml:space="preserve">This is </w:t>
      </w:r>
      <w:proofErr w:type="gramStart"/>
      <w:r>
        <w:t>similar to</w:t>
      </w:r>
      <w:proofErr w:type="gramEnd"/>
      <w:r>
        <w:t xml:space="preserve"> the “Replace failed images” functionality except that it will replace a single image in which the button is placed. This button will only be displayed if the expected image is present.</w:t>
      </w:r>
      <w:bookmarkEnd w:id="3384"/>
      <w:r>
        <w:rPr>
          <w:b/>
        </w:rPr>
        <w:t xml:space="preserve"> </w:t>
      </w:r>
    </w:p>
    <w:p w14:paraId="5F864E4B" w14:textId="4C63361A" w:rsidR="002447EE" w:rsidRPr="00166882" w:rsidRDefault="002447EE" w:rsidP="002447EE">
      <w:pPr>
        <w:pStyle w:val="5"/>
        <w:rPr>
          <w:b/>
          <w:sz w:val="24"/>
        </w:rPr>
      </w:pPr>
      <w:r w:rsidRPr="00166882">
        <w:rPr>
          <w:b/>
          <w:sz w:val="24"/>
        </w:rPr>
        <w:t xml:space="preserve">Ignore </w:t>
      </w:r>
      <w:r>
        <w:rPr>
          <w:b/>
          <w:sz w:val="24"/>
        </w:rPr>
        <w:t>i</w:t>
      </w:r>
      <w:r w:rsidRPr="00166882">
        <w:rPr>
          <w:b/>
          <w:sz w:val="24"/>
        </w:rPr>
        <w:t>n Report</w:t>
      </w:r>
    </w:p>
    <w:p w14:paraId="3E768B5B" w14:textId="77777777" w:rsidR="002447EE" w:rsidRDefault="002447EE" w:rsidP="004B6FD9">
      <w:r>
        <w:t>Test steps can be ignored/considered in report using the “Ignore in Report/Consider in Report” option that appears on the right click of the test steps as shown in following figures.</w:t>
      </w:r>
    </w:p>
    <w:p w14:paraId="64CD026A" w14:textId="37D51E4F" w:rsidR="002447EE" w:rsidRDefault="00C91768" w:rsidP="002447EE">
      <w:pPr>
        <w:jc w:val="center"/>
      </w:pPr>
      <w:r w:rsidRPr="00E91AD9">
        <w:rPr>
          <w:noProof/>
          <w:lang w:val="en-IN" w:eastAsia="en-IN"/>
        </w:rPr>
        <w:drawing>
          <wp:inline distT="0" distB="0" distL="0" distR="0" wp14:anchorId="5D8FF886" wp14:editId="372BB65C">
            <wp:extent cx="2171700" cy="2410543"/>
            <wp:effectExtent l="0" t="0" r="0" b="8890"/>
            <wp:docPr id="1474" name="Picture 1474" descr="D:\Concord\User manuals\Chromium Screenshots\UPdate\ignoreInReport_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oncord\User manuals\Chromium Screenshots\UPdate\ignoreInReport_326.PNG"/>
                    <pic:cNvPicPr>
                      <a:picLocks noChangeAspect="1" noChangeArrowheads="1"/>
                    </pic:cNvPicPr>
                  </pic:nvPicPr>
                  <pic:blipFill>
                    <a:blip r:embed="rId804">
                      <a:extLst>
                        <a:ext uri="{28A0092B-C50C-407E-A947-70E740481C1C}">
                          <a14:useLocalDpi xmlns:a14="http://schemas.microsoft.com/office/drawing/2010/main" val="0"/>
                        </a:ext>
                      </a:extLst>
                    </a:blip>
                    <a:srcRect/>
                    <a:stretch>
                      <a:fillRect/>
                    </a:stretch>
                  </pic:blipFill>
                  <pic:spPr bwMode="auto">
                    <a:xfrm>
                      <a:off x="0" y="0"/>
                      <a:ext cx="2215506" cy="2459167"/>
                    </a:xfrm>
                    <a:prstGeom prst="rect">
                      <a:avLst/>
                    </a:prstGeom>
                    <a:noFill/>
                    <a:ln>
                      <a:noFill/>
                    </a:ln>
                  </pic:spPr>
                </pic:pic>
              </a:graphicData>
            </a:graphic>
          </wp:inline>
        </w:drawing>
      </w:r>
    </w:p>
    <w:p w14:paraId="156FAF49" w14:textId="77777777" w:rsidR="00247138" w:rsidRDefault="00247138" w:rsidP="004B6FD9">
      <w:r>
        <w:t>By default, step is “Consider in Report” for all steps except Decision/branching/Looping/Checkpoint steps. For these steps default is “Ignore on Report”. Right click on the “Ignore on Report” step in order to change the option to “Consider in Report”.</w:t>
      </w:r>
    </w:p>
    <w:p w14:paraId="78A44262" w14:textId="77777777" w:rsidR="00247138" w:rsidRDefault="00247138" w:rsidP="00247138">
      <w:pPr>
        <w:jc w:val="center"/>
      </w:pPr>
      <w:r>
        <w:rPr>
          <w:noProof/>
          <w:lang w:val="en-IN" w:eastAsia="en-IN"/>
        </w:rPr>
        <w:drawing>
          <wp:inline distT="0" distB="0" distL="0" distR="0" wp14:anchorId="509392A6" wp14:editId="22FFC768">
            <wp:extent cx="1982706" cy="2466638"/>
            <wp:effectExtent l="0" t="0" r="0" b="0"/>
            <wp:docPr id="1476" name="Picture 1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2018571" cy="2511257"/>
                    </a:xfrm>
                    <a:prstGeom prst="rect">
                      <a:avLst/>
                    </a:prstGeom>
                  </pic:spPr>
                </pic:pic>
              </a:graphicData>
            </a:graphic>
          </wp:inline>
        </w:drawing>
      </w:r>
    </w:p>
    <w:p w14:paraId="28037051" w14:textId="77777777" w:rsidR="006F2908" w:rsidRDefault="006F2908" w:rsidP="004B6FD9">
      <w:r>
        <w:t>When any step is ignored in steps, Result will show “…” in status and [I] will be shown in that step. Report when some steps are ignored and some are considered, is shown below,</w:t>
      </w:r>
    </w:p>
    <w:p w14:paraId="0B138EE4" w14:textId="77777777" w:rsidR="002447EE" w:rsidRDefault="002447EE" w:rsidP="002447EE">
      <w:pPr>
        <w:jc w:val="center"/>
      </w:pPr>
      <w:r>
        <w:rPr>
          <w:noProof/>
          <w:lang w:val="en-IN" w:eastAsia="en-IN"/>
        </w:rPr>
        <w:lastRenderedPageBreak/>
        <w:drawing>
          <wp:inline distT="0" distB="0" distL="0" distR="0" wp14:anchorId="1E78EC88" wp14:editId="4991AE68">
            <wp:extent cx="5467350" cy="2066925"/>
            <wp:effectExtent l="0" t="0" r="0" b="9525"/>
            <wp:docPr id="1859"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pic:cNvPicPr>
                      <a:picLocks noChangeAspect="1" noChangeArrowheads="1"/>
                    </pic:cNvPicPr>
                  </pic:nvPicPr>
                  <pic:blipFill>
                    <a:blip r:embed="rId806">
                      <a:extLst>
                        <a:ext uri="{28A0092B-C50C-407E-A947-70E740481C1C}">
                          <a14:useLocalDpi xmlns:a14="http://schemas.microsoft.com/office/drawing/2010/main" val="0"/>
                        </a:ext>
                      </a:extLst>
                    </a:blip>
                    <a:srcRect/>
                    <a:stretch>
                      <a:fillRect/>
                    </a:stretch>
                  </pic:blipFill>
                  <pic:spPr bwMode="auto">
                    <a:xfrm>
                      <a:off x="0" y="0"/>
                      <a:ext cx="5467350" cy="2066925"/>
                    </a:xfrm>
                    <a:prstGeom prst="rect">
                      <a:avLst/>
                    </a:prstGeom>
                    <a:noFill/>
                    <a:ln>
                      <a:noFill/>
                    </a:ln>
                  </pic:spPr>
                </pic:pic>
              </a:graphicData>
            </a:graphic>
          </wp:inline>
        </w:drawing>
      </w:r>
    </w:p>
    <w:p w14:paraId="085D6985" w14:textId="77777777" w:rsidR="002447EE" w:rsidRDefault="002447EE" w:rsidP="004B6FD9">
      <w:r>
        <w:t xml:space="preserve">When some steps are marked as “Ignore in Report”, Report will display pass irrespective of the status of ignored steps. </w:t>
      </w:r>
    </w:p>
    <w:p w14:paraId="02A5B8A3" w14:textId="77777777" w:rsidR="002447EE" w:rsidRDefault="002447EE" w:rsidP="002447EE">
      <w:pPr>
        <w:jc w:val="center"/>
      </w:pPr>
      <w:r>
        <w:rPr>
          <w:noProof/>
          <w:lang w:val="en-IN" w:eastAsia="en-IN"/>
        </w:rPr>
        <w:drawing>
          <wp:inline distT="0" distB="0" distL="0" distR="0" wp14:anchorId="2A2F6A8C" wp14:editId="74DCAC83">
            <wp:extent cx="5514975" cy="2105025"/>
            <wp:effectExtent l="0" t="0" r="9525" b="9525"/>
            <wp:docPr id="1860"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pic:cNvPicPr>
                      <a:picLocks noChangeAspect="1" noChangeArrowheads="1"/>
                    </pic:cNvPicPr>
                  </pic:nvPicPr>
                  <pic:blipFill>
                    <a:blip r:embed="rId807">
                      <a:extLst>
                        <a:ext uri="{28A0092B-C50C-407E-A947-70E740481C1C}">
                          <a14:useLocalDpi xmlns:a14="http://schemas.microsoft.com/office/drawing/2010/main" val="0"/>
                        </a:ext>
                      </a:extLst>
                    </a:blip>
                    <a:srcRect/>
                    <a:stretch>
                      <a:fillRect/>
                    </a:stretch>
                  </pic:blipFill>
                  <pic:spPr bwMode="auto">
                    <a:xfrm>
                      <a:off x="0" y="0"/>
                      <a:ext cx="5514975" cy="2105025"/>
                    </a:xfrm>
                    <a:prstGeom prst="rect">
                      <a:avLst/>
                    </a:prstGeom>
                    <a:noFill/>
                    <a:ln>
                      <a:noFill/>
                    </a:ln>
                  </pic:spPr>
                </pic:pic>
              </a:graphicData>
            </a:graphic>
          </wp:inline>
        </w:drawing>
      </w:r>
    </w:p>
    <w:p w14:paraId="2AA8E3DD" w14:textId="77777777" w:rsidR="002447EE" w:rsidRDefault="002447EE" w:rsidP="002447EE">
      <w:pPr>
        <w:jc w:val="both"/>
      </w:pPr>
    </w:p>
    <w:p w14:paraId="2C3A53EE" w14:textId="51628A5F" w:rsidR="002447EE" w:rsidRPr="00166882" w:rsidRDefault="002447EE" w:rsidP="002447EE">
      <w:pPr>
        <w:pStyle w:val="5"/>
        <w:rPr>
          <w:b/>
          <w:sz w:val="24"/>
        </w:rPr>
      </w:pPr>
      <w:proofErr w:type="gramStart"/>
      <w:r w:rsidRPr="00166882">
        <w:rPr>
          <w:b/>
          <w:sz w:val="24"/>
        </w:rPr>
        <w:t>Continue on</w:t>
      </w:r>
      <w:proofErr w:type="gramEnd"/>
      <w:r w:rsidRPr="00166882">
        <w:rPr>
          <w:b/>
          <w:sz w:val="24"/>
        </w:rPr>
        <w:t xml:space="preserve"> Fail</w:t>
      </w:r>
    </w:p>
    <w:p w14:paraId="54B2963F" w14:textId="77777777" w:rsidR="002447EE" w:rsidRDefault="002447EE" w:rsidP="004B6FD9">
      <w:r>
        <w:t>If “Enable continue on fail” flag is set to the step, then when step gets failed, report will show “[E]” in front of the step.</w:t>
      </w:r>
    </w:p>
    <w:p w14:paraId="623ABEFC" w14:textId="01E1A1D5" w:rsidR="002447EE" w:rsidRDefault="00304878" w:rsidP="002447EE">
      <w:pPr>
        <w:jc w:val="center"/>
      </w:pPr>
      <w:r w:rsidRPr="00E33A19">
        <w:rPr>
          <w:noProof/>
          <w:lang w:val="en-IN" w:eastAsia="en-IN"/>
        </w:rPr>
        <w:drawing>
          <wp:inline distT="0" distB="0" distL="0" distR="0" wp14:anchorId="76FF48D2" wp14:editId="50D30A89">
            <wp:extent cx="2082650" cy="2586038"/>
            <wp:effectExtent l="0" t="0" r="0" b="5080"/>
            <wp:docPr id="1477" name="Picture 1477" descr="D:\Concord\User manuals\Chromium Screenshots\UPdate\ContinueOnFail_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ncord\User manuals\Chromium Screenshots\UPdate\ContinueOnFail_327.PNG"/>
                    <pic:cNvPicPr>
                      <a:picLocks noChangeAspect="1" noChangeArrowheads="1"/>
                    </pic:cNvPicPr>
                  </pic:nvPicPr>
                  <pic:blipFill>
                    <a:blip r:embed="rId808">
                      <a:extLst>
                        <a:ext uri="{28A0092B-C50C-407E-A947-70E740481C1C}">
                          <a14:useLocalDpi xmlns:a14="http://schemas.microsoft.com/office/drawing/2010/main" val="0"/>
                        </a:ext>
                      </a:extLst>
                    </a:blip>
                    <a:srcRect/>
                    <a:stretch>
                      <a:fillRect/>
                    </a:stretch>
                  </pic:blipFill>
                  <pic:spPr bwMode="auto">
                    <a:xfrm>
                      <a:off x="0" y="0"/>
                      <a:ext cx="2106351" cy="2615467"/>
                    </a:xfrm>
                    <a:prstGeom prst="rect">
                      <a:avLst/>
                    </a:prstGeom>
                    <a:noFill/>
                    <a:ln>
                      <a:noFill/>
                    </a:ln>
                  </pic:spPr>
                </pic:pic>
              </a:graphicData>
            </a:graphic>
          </wp:inline>
        </w:drawing>
      </w:r>
    </w:p>
    <w:p w14:paraId="02BDAA0F" w14:textId="77777777" w:rsidR="002447EE" w:rsidRDefault="002447EE" w:rsidP="004B6FD9">
      <w:r>
        <w:lastRenderedPageBreak/>
        <w:t>Right click on the “Enable continue on fail” step in order to get the option “Disable Continue on fail”.</w:t>
      </w:r>
    </w:p>
    <w:p w14:paraId="45312AD7" w14:textId="62283C9E" w:rsidR="002447EE" w:rsidRDefault="00304878">
      <w:pPr>
        <w:jc w:val="center"/>
        <w:rPr>
          <w:noProof/>
        </w:rPr>
      </w:pPr>
      <w:r w:rsidRPr="00BA3530">
        <w:rPr>
          <w:noProof/>
          <w:lang w:val="en-IN" w:eastAsia="en-IN"/>
        </w:rPr>
        <w:drawing>
          <wp:inline distT="0" distB="0" distL="0" distR="0" wp14:anchorId="62A87F9E" wp14:editId="4B4807CE">
            <wp:extent cx="2057400" cy="2269777"/>
            <wp:effectExtent l="0" t="0" r="0" b="0"/>
            <wp:docPr id="1478" name="Picture 1478" descr="D:\Concord\User manuals\Chromium Screenshots\UPdate\DiasableContinueOnFail_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oncord\User manuals\Chromium Screenshots\UPdate\DiasableContinueOnFail_328.PNG"/>
                    <pic:cNvPicPr>
                      <a:picLocks noChangeAspect="1" noChangeArrowheads="1"/>
                    </pic:cNvPicPr>
                  </pic:nvPicPr>
                  <pic:blipFill>
                    <a:blip r:embed="rId809">
                      <a:extLst>
                        <a:ext uri="{28A0092B-C50C-407E-A947-70E740481C1C}">
                          <a14:useLocalDpi xmlns:a14="http://schemas.microsoft.com/office/drawing/2010/main" val="0"/>
                        </a:ext>
                      </a:extLst>
                    </a:blip>
                    <a:srcRect/>
                    <a:stretch>
                      <a:fillRect/>
                    </a:stretch>
                  </pic:blipFill>
                  <pic:spPr bwMode="auto">
                    <a:xfrm>
                      <a:off x="0" y="0"/>
                      <a:ext cx="2080090" cy="2294809"/>
                    </a:xfrm>
                    <a:prstGeom prst="rect">
                      <a:avLst/>
                    </a:prstGeom>
                    <a:noFill/>
                    <a:ln>
                      <a:noFill/>
                    </a:ln>
                  </pic:spPr>
                </pic:pic>
              </a:graphicData>
            </a:graphic>
          </wp:inline>
        </w:drawing>
      </w:r>
    </w:p>
    <w:p w14:paraId="0A4548C9" w14:textId="5A83CC86" w:rsidR="002447EE" w:rsidRDefault="00A44A3C" w:rsidP="002447EE">
      <w:pPr>
        <w:rPr>
          <w:noProof/>
        </w:rPr>
      </w:pPr>
      <w:r>
        <w:rPr>
          <w:noProof/>
        </w:rPr>
        <w:t>Refer section ‘</w:t>
      </w:r>
      <w:r>
        <w:rPr>
          <w:noProof/>
        </w:rPr>
        <w:fldChar w:fldCharType="begin"/>
      </w:r>
      <w:r>
        <w:rPr>
          <w:noProof/>
        </w:rPr>
        <w:instrText xml:space="preserve"> REF _Ref76673883 \h </w:instrText>
      </w:r>
      <w:r>
        <w:rPr>
          <w:noProof/>
        </w:rPr>
      </w:r>
      <w:r>
        <w:rPr>
          <w:noProof/>
        </w:rPr>
        <w:fldChar w:fldCharType="separate"/>
      </w:r>
      <w:r w:rsidR="001E2D04">
        <w:t>Concord Reporting</w:t>
      </w:r>
      <w:r>
        <w:rPr>
          <w:noProof/>
        </w:rPr>
        <w:fldChar w:fldCharType="end"/>
      </w:r>
      <w:r>
        <w:rPr>
          <w:noProof/>
        </w:rPr>
        <w:t>’ for more details regarding concord reporting.</w:t>
      </w:r>
    </w:p>
    <w:p w14:paraId="0D4A2951" w14:textId="711FCCD5" w:rsidR="00834D92" w:rsidRDefault="00834D92">
      <w:pPr>
        <w:spacing w:after="0" w:line="240" w:lineRule="auto"/>
        <w:rPr>
          <w:noProof/>
        </w:rPr>
      </w:pPr>
      <w:r>
        <w:rPr>
          <w:noProof/>
        </w:rPr>
        <w:br w:type="page"/>
      </w:r>
    </w:p>
    <w:p w14:paraId="1F05EFDC" w14:textId="77777777" w:rsidR="002447EE" w:rsidRDefault="002447EE" w:rsidP="0072434C">
      <w:pPr>
        <w:pStyle w:val="2"/>
      </w:pPr>
      <w:bookmarkStart w:id="3385" w:name="_Toc174035300"/>
      <w:r>
        <w:lastRenderedPageBreak/>
        <w:t>How to create new Project</w:t>
      </w:r>
      <w:bookmarkEnd w:id="3385"/>
      <w:r>
        <w:t xml:space="preserve"> </w:t>
      </w:r>
    </w:p>
    <w:p w14:paraId="41CF7E2C" w14:textId="77777777" w:rsidR="002447EE" w:rsidRDefault="002447EE" w:rsidP="004B6FD9">
      <w:r>
        <w:t xml:space="preserve">A new concord test project can be created from the File menu. Click on File </w:t>
      </w:r>
      <w:r w:rsidRPr="00106CAB">
        <w:rPr>
          <w:rFonts w:cstheme="minorHAnsi"/>
        </w:rPr>
        <w:t>→</w:t>
      </w:r>
      <w:r>
        <w:t xml:space="preserve"> New </w:t>
      </w:r>
      <w:r w:rsidRPr="00106CAB">
        <w:rPr>
          <w:rFonts w:cstheme="minorHAnsi"/>
        </w:rPr>
        <w:t xml:space="preserve">→ Solution. Select Chromium protect type. </w:t>
      </w:r>
    </w:p>
    <w:p w14:paraId="1D0B9B7F" w14:textId="3B605790" w:rsidR="000C4D74" w:rsidRDefault="000C4D74" w:rsidP="002447EE">
      <w:pPr>
        <w:jc w:val="center"/>
        <w:rPr>
          <w:noProof/>
        </w:rPr>
      </w:pPr>
    </w:p>
    <w:p w14:paraId="5028411D" w14:textId="0E4F8E1D" w:rsidR="002447EE" w:rsidRDefault="000C4D74" w:rsidP="002447EE">
      <w:pPr>
        <w:jc w:val="center"/>
      </w:pPr>
      <w:r>
        <w:rPr>
          <w:noProof/>
          <w:lang w:val="en-IN" w:eastAsia="en-IN"/>
        </w:rPr>
        <w:drawing>
          <wp:inline distT="0" distB="0" distL="0" distR="0" wp14:anchorId="6410E9AC" wp14:editId="2560421A">
            <wp:extent cx="3067050" cy="1552575"/>
            <wp:effectExtent l="0" t="0" r="0" b="9525"/>
            <wp:docPr id="1658" name="Picture 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0"/>
                    <a:stretch>
                      <a:fillRect/>
                    </a:stretch>
                  </pic:blipFill>
                  <pic:spPr>
                    <a:xfrm>
                      <a:off x="0" y="0"/>
                      <a:ext cx="3067050" cy="1552575"/>
                    </a:xfrm>
                    <a:prstGeom prst="rect">
                      <a:avLst/>
                    </a:prstGeom>
                  </pic:spPr>
                </pic:pic>
              </a:graphicData>
            </a:graphic>
          </wp:inline>
        </w:drawing>
      </w:r>
    </w:p>
    <w:p w14:paraId="3356DB4A" w14:textId="49AA1AD9" w:rsidR="002447EE" w:rsidRDefault="00304878" w:rsidP="002447EE">
      <w:pPr>
        <w:jc w:val="center"/>
      </w:pPr>
      <w:r>
        <w:rPr>
          <w:noProof/>
          <w:lang w:val="en-IN" w:eastAsia="en-IN"/>
        </w:rPr>
        <w:drawing>
          <wp:inline distT="0" distB="0" distL="0" distR="0" wp14:anchorId="76AA8E31" wp14:editId="78D4B83B">
            <wp:extent cx="4181475" cy="3238500"/>
            <wp:effectExtent l="0" t="0" r="9525"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4181475" cy="3238500"/>
                    </a:xfrm>
                    <a:prstGeom prst="rect">
                      <a:avLst/>
                    </a:prstGeom>
                  </pic:spPr>
                </pic:pic>
              </a:graphicData>
            </a:graphic>
          </wp:inline>
        </w:drawing>
      </w:r>
    </w:p>
    <w:p w14:paraId="262772FC" w14:textId="77777777" w:rsidR="002447EE" w:rsidRDefault="002447EE" w:rsidP="004B6FD9">
      <w:pPr>
        <w:rPr>
          <w:noProof/>
        </w:rPr>
      </w:pPr>
      <w:r>
        <w:rPr>
          <w:noProof/>
        </w:rPr>
        <w:t>New concord test project will be created in the following scenario:</w:t>
      </w:r>
    </w:p>
    <w:p w14:paraId="527303DD" w14:textId="77777777" w:rsidR="002447EE" w:rsidRDefault="002447EE" w:rsidP="00B10902">
      <w:pPr>
        <w:pStyle w:val="af3"/>
        <w:numPr>
          <w:ilvl w:val="0"/>
          <w:numId w:val="77"/>
        </w:numPr>
        <w:spacing w:after="160" w:line="254" w:lineRule="auto"/>
        <w:rPr>
          <w:noProof/>
        </w:rPr>
      </w:pPr>
      <w:r>
        <w:rPr>
          <w:noProof/>
        </w:rPr>
        <w:t>Set a suitable name for test project.</w:t>
      </w:r>
    </w:p>
    <w:p w14:paraId="216818B8" w14:textId="77777777" w:rsidR="002447EE" w:rsidRDefault="002447EE" w:rsidP="00B10902">
      <w:pPr>
        <w:pStyle w:val="af3"/>
        <w:numPr>
          <w:ilvl w:val="0"/>
          <w:numId w:val="77"/>
        </w:numPr>
        <w:spacing w:after="160" w:line="254" w:lineRule="auto"/>
        <w:rPr>
          <w:noProof/>
        </w:rPr>
      </w:pPr>
      <w:r>
        <w:rPr>
          <w:noProof/>
        </w:rPr>
        <w:t>Select the location where project was saved.</w:t>
      </w:r>
    </w:p>
    <w:p w14:paraId="3188FFBF" w14:textId="50A69C4F" w:rsidR="002447EE" w:rsidRDefault="002447EE" w:rsidP="00B10902">
      <w:pPr>
        <w:pStyle w:val="af3"/>
        <w:numPr>
          <w:ilvl w:val="0"/>
          <w:numId w:val="77"/>
        </w:numPr>
        <w:spacing w:after="160" w:line="254" w:lineRule="auto"/>
        <w:rPr>
          <w:noProof/>
        </w:rPr>
      </w:pPr>
      <w:r>
        <w:rPr>
          <w:noProof/>
        </w:rPr>
        <w:t>Click [Create] button.</w:t>
      </w:r>
    </w:p>
    <w:p w14:paraId="21D68C82" w14:textId="77777777" w:rsidR="00C7508B" w:rsidRDefault="00C7508B" w:rsidP="004B6FD9">
      <w:pPr>
        <w:spacing w:after="160" w:line="254" w:lineRule="auto"/>
        <w:rPr>
          <w:noProof/>
        </w:rPr>
      </w:pPr>
      <w:r>
        <w:rPr>
          <w:noProof/>
        </w:rPr>
        <w:t>New concord project will be created and the project files will be listed in project explorer.</w:t>
      </w:r>
    </w:p>
    <w:p w14:paraId="3ED92C45" w14:textId="77777777" w:rsidR="00C7508B" w:rsidRDefault="00C7508B" w:rsidP="00EF367C">
      <w:pPr>
        <w:pStyle w:val="af3"/>
        <w:spacing w:after="160" w:line="254" w:lineRule="auto"/>
        <w:ind w:left="405"/>
        <w:jc w:val="center"/>
        <w:rPr>
          <w:noProof/>
        </w:rPr>
      </w:pPr>
      <w:r>
        <w:rPr>
          <w:noProof/>
          <w:lang w:val="en-IN" w:eastAsia="en-IN"/>
        </w:rPr>
        <w:lastRenderedPageBreak/>
        <w:drawing>
          <wp:inline distT="0" distB="0" distL="0" distR="0" wp14:anchorId="66AA2738" wp14:editId="13ACB901">
            <wp:extent cx="4333875" cy="2886075"/>
            <wp:effectExtent l="0" t="0" r="9525" b="9525"/>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4333875" cy="2886075"/>
                    </a:xfrm>
                    <a:prstGeom prst="rect">
                      <a:avLst/>
                    </a:prstGeom>
                  </pic:spPr>
                </pic:pic>
              </a:graphicData>
            </a:graphic>
          </wp:inline>
        </w:drawing>
      </w:r>
    </w:p>
    <w:p w14:paraId="22C75772" w14:textId="73047385" w:rsidR="00C7508B" w:rsidRDefault="00C7508B" w:rsidP="004B6FD9">
      <w:r>
        <w:t>Initially, Repository folder will be empty. CEFRepository folder will be created under Repository folder upon opening the Recording by double clicking it.</w:t>
      </w:r>
    </w:p>
    <w:p w14:paraId="0CD09B86" w14:textId="77777777" w:rsidR="00C7508B" w:rsidRDefault="00C7508B" w:rsidP="00EF367C">
      <w:pPr>
        <w:jc w:val="both"/>
      </w:pPr>
    </w:p>
    <w:p w14:paraId="6FC7FF00" w14:textId="77777777" w:rsidR="002447EE" w:rsidRDefault="002447EE" w:rsidP="0072434C">
      <w:pPr>
        <w:pStyle w:val="2"/>
      </w:pPr>
      <w:bookmarkStart w:id="3386" w:name="_Toc174035301"/>
      <w:r>
        <w:t>How to create Test case</w:t>
      </w:r>
      <w:bookmarkEnd w:id="3386"/>
    </w:p>
    <w:p w14:paraId="668EA12D" w14:textId="77777777" w:rsidR="002447EE" w:rsidRDefault="002447EE" w:rsidP="004B6FD9">
      <w:r>
        <w:t>To create a new test case, right click on TestSuite/Test Case and select ‘New Test Case’ option from ‘Add’ context menu.</w:t>
      </w:r>
    </w:p>
    <w:p w14:paraId="08CA370F" w14:textId="6DD1E797" w:rsidR="002447EE" w:rsidRDefault="00CA755E" w:rsidP="002447EE">
      <w:pPr>
        <w:pStyle w:val="af3"/>
        <w:ind w:left="360"/>
        <w:jc w:val="center"/>
      </w:pPr>
      <w:r>
        <w:rPr>
          <w:noProof/>
          <w:lang w:val="en-IN" w:eastAsia="en-IN"/>
        </w:rPr>
        <w:drawing>
          <wp:inline distT="0" distB="0" distL="0" distR="0" wp14:anchorId="66CE07D0" wp14:editId="644221B8">
            <wp:extent cx="5829300" cy="3133725"/>
            <wp:effectExtent l="0" t="0" r="0" b="9525"/>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5829300" cy="3133725"/>
                    </a:xfrm>
                    <a:prstGeom prst="rect">
                      <a:avLst/>
                    </a:prstGeom>
                  </pic:spPr>
                </pic:pic>
              </a:graphicData>
            </a:graphic>
          </wp:inline>
        </w:drawing>
      </w:r>
    </w:p>
    <w:p w14:paraId="50AEE9A7" w14:textId="77777777" w:rsidR="002447EE" w:rsidRDefault="002447EE" w:rsidP="002447EE">
      <w:pPr>
        <w:jc w:val="both"/>
      </w:pPr>
    </w:p>
    <w:p w14:paraId="61469624" w14:textId="77777777" w:rsidR="002447EE" w:rsidRDefault="002447EE" w:rsidP="0072434C">
      <w:pPr>
        <w:pStyle w:val="2"/>
      </w:pPr>
      <w:bookmarkStart w:id="3387" w:name="_Toc174035302"/>
      <w:r>
        <w:t>Rename Solution</w:t>
      </w:r>
      <w:bookmarkEnd w:id="3387"/>
    </w:p>
    <w:p w14:paraId="6BFAC130" w14:textId="7B56DDD9" w:rsidR="002447EE" w:rsidRDefault="002447EE" w:rsidP="002447EE">
      <w:r>
        <w:t xml:space="preserve">Solution can be renamed using F2/Context menu from project explorer in </w:t>
      </w:r>
      <w:r w:rsidR="003942BA">
        <w:t>Concord</w:t>
      </w:r>
      <w:r>
        <w:t>. New name gets reflected in test suite and Solution name also.</w:t>
      </w:r>
    </w:p>
    <w:p w14:paraId="0DD22DAD" w14:textId="47A536C9" w:rsidR="002447EE" w:rsidRPr="008C3061" w:rsidRDefault="00CA755E" w:rsidP="002447EE">
      <w:pPr>
        <w:jc w:val="center"/>
      </w:pPr>
      <w:r>
        <w:rPr>
          <w:noProof/>
          <w:lang w:val="en-IN" w:eastAsia="en-IN"/>
        </w:rPr>
        <w:lastRenderedPageBreak/>
        <w:drawing>
          <wp:inline distT="0" distB="0" distL="0" distR="0" wp14:anchorId="4482A9EA" wp14:editId="58147F30">
            <wp:extent cx="3629025" cy="3724275"/>
            <wp:effectExtent l="0" t="0" r="9525" b="9525"/>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3629025" cy="3724275"/>
                    </a:xfrm>
                    <a:prstGeom prst="rect">
                      <a:avLst/>
                    </a:prstGeom>
                  </pic:spPr>
                </pic:pic>
              </a:graphicData>
            </a:graphic>
          </wp:inline>
        </w:drawing>
      </w:r>
    </w:p>
    <w:p w14:paraId="532EF43A" w14:textId="77777777" w:rsidR="002447EE" w:rsidRDefault="002447EE" w:rsidP="004B6FD9">
      <w:r>
        <w:t>Before renaming user will be asked to take backup as a precaution in case if rename is failed. User can take backup manually by copy pasting it from file explorer. User will get below message. If he/she clicks on “Yes”, Rename will perform. On click of “No”, Rename will be cancelled.</w:t>
      </w:r>
    </w:p>
    <w:p w14:paraId="4B5C3F9E" w14:textId="77777777" w:rsidR="002447EE" w:rsidRDefault="002447EE" w:rsidP="002447EE">
      <w:pPr>
        <w:jc w:val="center"/>
      </w:pPr>
      <w:r>
        <w:rPr>
          <w:noProof/>
          <w:lang w:val="en-IN" w:eastAsia="en-IN"/>
        </w:rPr>
        <w:drawing>
          <wp:inline distT="0" distB="0" distL="0" distR="0" wp14:anchorId="11E70638" wp14:editId="25602B22">
            <wp:extent cx="3905250" cy="1495425"/>
            <wp:effectExtent l="0" t="0" r="0" b="9525"/>
            <wp:docPr id="1868"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1"/>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3905250" cy="1495425"/>
                    </a:xfrm>
                    <a:prstGeom prst="rect">
                      <a:avLst/>
                    </a:prstGeom>
                    <a:noFill/>
                    <a:ln>
                      <a:noFill/>
                    </a:ln>
                  </pic:spPr>
                </pic:pic>
              </a:graphicData>
            </a:graphic>
          </wp:inline>
        </w:drawing>
      </w:r>
    </w:p>
    <w:p w14:paraId="2D01757A" w14:textId="77777777" w:rsidR="002447EE" w:rsidRDefault="002447EE" w:rsidP="004B6FD9">
      <w:r>
        <w:t>Once rename operation perform successfully, user will get below success message.</w:t>
      </w:r>
    </w:p>
    <w:p w14:paraId="2C04A46F" w14:textId="77777777" w:rsidR="002447EE" w:rsidRDefault="002447EE" w:rsidP="002447EE">
      <w:pPr>
        <w:jc w:val="center"/>
      </w:pPr>
      <w:r>
        <w:rPr>
          <w:noProof/>
          <w:lang w:val="en-IN" w:eastAsia="en-IN"/>
        </w:rPr>
        <w:drawing>
          <wp:inline distT="0" distB="0" distL="0" distR="0" wp14:anchorId="295C6E9F" wp14:editId="756370E5">
            <wp:extent cx="4010025" cy="1790700"/>
            <wp:effectExtent l="0" t="0" r="9525" b="0"/>
            <wp:docPr id="1869" name="Picture 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816">
                      <a:extLst>
                        <a:ext uri="{28A0092B-C50C-407E-A947-70E740481C1C}">
                          <a14:useLocalDpi xmlns:a14="http://schemas.microsoft.com/office/drawing/2010/main" val="0"/>
                        </a:ext>
                      </a:extLst>
                    </a:blip>
                    <a:srcRect/>
                    <a:stretch>
                      <a:fillRect/>
                    </a:stretch>
                  </pic:blipFill>
                  <pic:spPr bwMode="auto">
                    <a:xfrm>
                      <a:off x="0" y="0"/>
                      <a:ext cx="4010025" cy="1790700"/>
                    </a:xfrm>
                    <a:prstGeom prst="rect">
                      <a:avLst/>
                    </a:prstGeom>
                    <a:noFill/>
                    <a:ln>
                      <a:noFill/>
                    </a:ln>
                  </pic:spPr>
                </pic:pic>
              </a:graphicData>
            </a:graphic>
          </wp:inline>
        </w:drawing>
      </w:r>
    </w:p>
    <w:p w14:paraId="49250B5E" w14:textId="77777777" w:rsidR="002447EE" w:rsidRDefault="002447EE" w:rsidP="004B6FD9">
      <w:r>
        <w:lastRenderedPageBreak/>
        <w:t xml:space="preserve">On renaming, Project’s root folder name will remain unchanged. If user want to change </w:t>
      </w:r>
      <w:proofErr w:type="gramStart"/>
      <w:r>
        <w:t>it</w:t>
      </w:r>
      <w:proofErr w:type="gramEnd"/>
      <w:r>
        <w:t xml:space="preserve"> then he/she can change it from file explorer. As a good practice it is always recommended to rename the root folder.</w:t>
      </w:r>
    </w:p>
    <w:p w14:paraId="2D31F535" w14:textId="77777777" w:rsidR="002447EE" w:rsidRDefault="002447EE" w:rsidP="004B6FD9">
      <w:r>
        <w:t xml:space="preserve">If rename operation is failed, then user will get error message, </w:t>
      </w:r>
      <w:proofErr w:type="gramStart"/>
      <w:r>
        <w:t>Along</w:t>
      </w:r>
      <w:proofErr w:type="gramEnd"/>
      <w:r>
        <w:t xml:space="preserve"> with reason of failure. In this case user should use backup solution for further processing.</w:t>
      </w:r>
    </w:p>
    <w:p w14:paraId="7098C6D8" w14:textId="23D8A3B3" w:rsidR="002447EE" w:rsidRDefault="002447EE" w:rsidP="002447EE">
      <w:pPr>
        <w:jc w:val="center"/>
      </w:pPr>
      <w:r>
        <w:rPr>
          <w:noProof/>
          <w:lang w:val="en-IN" w:eastAsia="en-IN"/>
        </w:rPr>
        <w:drawing>
          <wp:inline distT="0" distB="0" distL="0" distR="0" wp14:anchorId="2DFF09E2" wp14:editId="02EEEE37">
            <wp:extent cx="3505200" cy="1628775"/>
            <wp:effectExtent l="0" t="0" r="0" b="9525"/>
            <wp:docPr id="1870" name="Picture 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4"/>
                    <pic:cNvPicPr>
                      <a:picLocks noChangeAspect="1" noChangeArrowheads="1"/>
                    </pic:cNvPicPr>
                  </pic:nvPicPr>
                  <pic:blipFill>
                    <a:blip r:embed="rId817">
                      <a:extLst>
                        <a:ext uri="{28A0092B-C50C-407E-A947-70E740481C1C}">
                          <a14:useLocalDpi xmlns:a14="http://schemas.microsoft.com/office/drawing/2010/main" val="0"/>
                        </a:ext>
                      </a:extLst>
                    </a:blip>
                    <a:srcRect/>
                    <a:stretch>
                      <a:fillRect/>
                    </a:stretch>
                  </pic:blipFill>
                  <pic:spPr bwMode="auto">
                    <a:xfrm>
                      <a:off x="0" y="0"/>
                      <a:ext cx="3505200" cy="1628775"/>
                    </a:xfrm>
                    <a:prstGeom prst="rect">
                      <a:avLst/>
                    </a:prstGeom>
                    <a:noFill/>
                    <a:ln>
                      <a:noFill/>
                    </a:ln>
                  </pic:spPr>
                </pic:pic>
              </a:graphicData>
            </a:graphic>
          </wp:inline>
        </w:drawing>
      </w:r>
    </w:p>
    <w:p w14:paraId="490CD089" w14:textId="39FC062F" w:rsidR="0041428C" w:rsidRDefault="0041428C">
      <w:pPr>
        <w:spacing w:after="0" w:line="240" w:lineRule="auto"/>
      </w:pPr>
      <w:r>
        <w:br w:type="page"/>
      </w:r>
    </w:p>
    <w:p w14:paraId="30114F72" w14:textId="77777777" w:rsidR="002447EE" w:rsidRDefault="002447EE" w:rsidP="0072434C">
      <w:pPr>
        <w:pStyle w:val="2"/>
      </w:pPr>
      <w:bookmarkStart w:id="3388" w:name="_Toc174035303"/>
      <w:r>
        <w:lastRenderedPageBreak/>
        <w:t>How to create Recording</w:t>
      </w:r>
      <w:bookmarkEnd w:id="3388"/>
    </w:p>
    <w:p w14:paraId="23218F60" w14:textId="77777777" w:rsidR="002447EE" w:rsidRDefault="002447EE" w:rsidP="004B6FD9">
      <w:r>
        <w:t xml:space="preserve">Recording is a set of actions that must be performed during play back. In Chromium Automation, instant recording and manual step creation are supported. </w:t>
      </w:r>
    </w:p>
    <w:p w14:paraId="598609E0" w14:textId="061912BC" w:rsidR="002447EE" w:rsidRDefault="002447EE" w:rsidP="0072434C">
      <w:pPr>
        <w:pStyle w:val="3"/>
      </w:pPr>
      <w:bookmarkStart w:id="3389" w:name="_Toc174035304"/>
      <w:r>
        <w:rPr>
          <w:noProof/>
          <w:lang w:val="en-IN" w:eastAsia="en-IN"/>
        </w:rPr>
        <w:drawing>
          <wp:anchor distT="0" distB="175006" distL="150876" distR="151257" simplePos="0" relativeHeight="251884544" behindDoc="0" locked="0" layoutInCell="1" allowOverlap="1" wp14:anchorId="05D516A5" wp14:editId="46F9615D">
            <wp:simplePos x="0" y="0"/>
            <wp:positionH relativeFrom="column">
              <wp:posOffset>5346573</wp:posOffset>
            </wp:positionH>
            <wp:positionV relativeFrom="paragraph">
              <wp:posOffset>363220</wp:posOffset>
            </wp:positionV>
            <wp:extent cx="597281" cy="235712"/>
            <wp:effectExtent l="19050" t="0" r="12700" b="88265"/>
            <wp:wrapThrough wrapText="bothSides">
              <wp:wrapPolygon edited="0">
                <wp:start x="-689" y="0"/>
                <wp:lineTo x="-689" y="27946"/>
                <wp:lineTo x="21370" y="27946"/>
                <wp:lineTo x="21370" y="0"/>
                <wp:lineTo x="-689" y="0"/>
              </wp:wrapPolygon>
            </wp:wrapThrough>
            <wp:docPr id="1871" name="Picture 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1336"/>
                    <pic:cNvPicPr/>
                  </pic:nvPicPr>
                  <pic:blipFill rotWithShape="1">
                    <a:blip r:embed="rId818">
                      <a:extLst>
                        <a:ext uri="{28A0092B-C50C-407E-A947-70E740481C1C}">
                          <a14:useLocalDpi xmlns:a14="http://schemas.microsoft.com/office/drawing/2010/main" val="0"/>
                        </a:ext>
                      </a:extLst>
                    </a:blip>
                    <a:srcRect l="6027" t="11188" r="4238" b="13581"/>
                    <a:stretch/>
                  </pic:blipFill>
                  <pic:spPr bwMode="auto">
                    <a:xfrm>
                      <a:off x="0" y="0"/>
                      <a:ext cx="597281" cy="23571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Instant Recording</w:t>
      </w:r>
      <w:bookmarkEnd w:id="3389"/>
      <w:r>
        <w:t xml:space="preserve"> </w:t>
      </w:r>
    </w:p>
    <w:p w14:paraId="0635B277" w14:textId="77777777" w:rsidR="002447EE" w:rsidRDefault="002447EE" w:rsidP="004B6FD9">
      <w:pPr>
        <w:pStyle w:val="af1"/>
        <w:rPr>
          <w:noProof/>
        </w:rPr>
      </w:pPr>
      <w:r>
        <w:t>Record operation is used to record live action of user on a running application.</w:t>
      </w:r>
      <w:r>
        <w:rPr>
          <w:noProof/>
        </w:rPr>
        <w:t xml:space="preserve"> </w:t>
      </w:r>
    </w:p>
    <w:p w14:paraId="550C3BC6" w14:textId="3229BBDE" w:rsidR="002447EE" w:rsidRDefault="002447EE" w:rsidP="004B6FD9">
      <w:pPr>
        <w:pStyle w:val="af1"/>
        <w:rPr>
          <w:noProof/>
        </w:rPr>
      </w:pPr>
    </w:p>
    <w:p w14:paraId="515DEBC7" w14:textId="4A33EBD9" w:rsidR="002447EE" w:rsidRDefault="002447EE" w:rsidP="00B10902">
      <w:pPr>
        <w:pStyle w:val="af1"/>
        <w:numPr>
          <w:ilvl w:val="0"/>
          <w:numId w:val="68"/>
        </w:numPr>
        <w:spacing w:after="60"/>
        <w:ind w:left="426" w:hanging="426"/>
      </w:pPr>
      <w:r>
        <w:t>Start recorder by clicking [Record] button in IDE</w:t>
      </w:r>
    </w:p>
    <w:p w14:paraId="4CCF32D4" w14:textId="77777777" w:rsidR="00901383" w:rsidRDefault="002447EE" w:rsidP="00B10902">
      <w:pPr>
        <w:pStyle w:val="af1"/>
        <w:numPr>
          <w:ilvl w:val="0"/>
          <w:numId w:val="68"/>
        </w:numPr>
        <w:spacing w:after="60"/>
        <w:ind w:left="426" w:hanging="426"/>
      </w:pPr>
      <w:r>
        <w:t>Recording will start with Recorder window in bottom left corner as shown below.</w:t>
      </w:r>
    </w:p>
    <w:p w14:paraId="5D4889AB" w14:textId="15758D20" w:rsidR="002447EE" w:rsidRDefault="002447EE" w:rsidP="00834D92">
      <w:pPr>
        <w:pStyle w:val="af1"/>
        <w:spacing w:after="60"/>
        <w:ind w:left="426" w:hanging="426"/>
        <w:jc w:val="center"/>
      </w:pPr>
      <w:r>
        <w:rPr>
          <w:noProof/>
          <w:lang w:val="en-IN" w:eastAsia="en-IN"/>
        </w:rPr>
        <w:drawing>
          <wp:inline distT="0" distB="0" distL="0" distR="0" wp14:anchorId="54110952" wp14:editId="54783209">
            <wp:extent cx="3781425" cy="581025"/>
            <wp:effectExtent l="0" t="0" r="9525" b="9525"/>
            <wp:docPr id="1872" name="Picture 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
                    <pic:cNvPicPr>
                      <a:picLocks noChangeAspect="1" noChangeArrowheads="1"/>
                    </pic:cNvPicPr>
                  </pic:nvPicPr>
                  <pic:blipFill>
                    <a:blip r:embed="rId819">
                      <a:extLst>
                        <a:ext uri="{28A0092B-C50C-407E-A947-70E740481C1C}">
                          <a14:useLocalDpi xmlns:a14="http://schemas.microsoft.com/office/drawing/2010/main" val="0"/>
                        </a:ext>
                      </a:extLst>
                    </a:blip>
                    <a:srcRect l="786" t="4945" r="731"/>
                    <a:stretch>
                      <a:fillRect/>
                    </a:stretch>
                  </pic:blipFill>
                  <pic:spPr bwMode="auto">
                    <a:xfrm>
                      <a:off x="0" y="0"/>
                      <a:ext cx="3781425" cy="581025"/>
                    </a:xfrm>
                    <a:prstGeom prst="rect">
                      <a:avLst/>
                    </a:prstGeom>
                    <a:noFill/>
                    <a:ln>
                      <a:noFill/>
                    </a:ln>
                  </pic:spPr>
                </pic:pic>
              </a:graphicData>
            </a:graphic>
          </wp:inline>
        </w:drawing>
      </w:r>
    </w:p>
    <w:p w14:paraId="13ACD653" w14:textId="77777777" w:rsidR="00901383" w:rsidRDefault="002447EE" w:rsidP="00B10902">
      <w:pPr>
        <w:pStyle w:val="af1"/>
        <w:numPr>
          <w:ilvl w:val="0"/>
          <w:numId w:val="68"/>
        </w:numPr>
        <w:spacing w:after="60"/>
        <w:ind w:left="426" w:hanging="426"/>
      </w:pPr>
      <w:r>
        <w:t xml:space="preserve">Click the [Expander] button in the recorder window to display the last five actions performed by user. </w:t>
      </w:r>
    </w:p>
    <w:p w14:paraId="333F7240" w14:textId="44876018" w:rsidR="002447EE" w:rsidRDefault="00BB2F7F" w:rsidP="00834D92">
      <w:pPr>
        <w:pStyle w:val="af1"/>
        <w:spacing w:after="60"/>
        <w:ind w:left="426" w:hanging="426"/>
        <w:jc w:val="center"/>
      </w:pPr>
      <w:r>
        <w:rPr>
          <w:noProof/>
          <w:lang w:val="en-IN" w:eastAsia="en-IN"/>
        </w:rPr>
        <w:drawing>
          <wp:inline distT="0" distB="0" distL="0" distR="0" wp14:anchorId="61D4D66D" wp14:editId="2224778F">
            <wp:extent cx="4867275" cy="733425"/>
            <wp:effectExtent l="0" t="0" r="9525" b="9525"/>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0"/>
                    <a:stretch>
                      <a:fillRect/>
                    </a:stretch>
                  </pic:blipFill>
                  <pic:spPr>
                    <a:xfrm>
                      <a:off x="0" y="0"/>
                      <a:ext cx="4867275" cy="733425"/>
                    </a:xfrm>
                    <a:prstGeom prst="rect">
                      <a:avLst/>
                    </a:prstGeom>
                  </pic:spPr>
                </pic:pic>
              </a:graphicData>
            </a:graphic>
          </wp:inline>
        </w:drawing>
      </w:r>
    </w:p>
    <w:p w14:paraId="240EDE9D" w14:textId="77777777" w:rsidR="002447EE" w:rsidRDefault="002447EE" w:rsidP="00834D92">
      <w:pPr>
        <w:ind w:left="426" w:hanging="426"/>
      </w:pPr>
    </w:p>
    <w:p w14:paraId="697EECF2" w14:textId="77777777" w:rsidR="002447EE" w:rsidRDefault="002447EE" w:rsidP="00834D92">
      <w:pPr>
        <w:pStyle w:val="af1"/>
        <w:spacing w:after="60"/>
        <w:ind w:left="426"/>
      </w:pPr>
      <w:r>
        <w:t>User can pause the recording by clicking [Pause] button. While the recorder is paused actions performed by the user will not be recorded. The status of the recorder will change to paused from recording as shown below.</w:t>
      </w:r>
    </w:p>
    <w:p w14:paraId="4554FDCB" w14:textId="2C11DAC6" w:rsidR="002447EE" w:rsidRDefault="00BB169C" w:rsidP="00834D92">
      <w:pPr>
        <w:ind w:left="426" w:hanging="426"/>
        <w:jc w:val="center"/>
      </w:pPr>
      <w:r>
        <w:rPr>
          <w:noProof/>
          <w:lang w:val="en-IN" w:eastAsia="en-IN"/>
        </w:rPr>
        <w:drawing>
          <wp:inline distT="0" distB="0" distL="0" distR="0" wp14:anchorId="35551D64" wp14:editId="6C0B7F30">
            <wp:extent cx="5248275" cy="828675"/>
            <wp:effectExtent l="0" t="0" r="9525" b="9525"/>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1"/>
                    <a:stretch>
                      <a:fillRect/>
                    </a:stretch>
                  </pic:blipFill>
                  <pic:spPr>
                    <a:xfrm>
                      <a:off x="0" y="0"/>
                      <a:ext cx="5248275" cy="828675"/>
                    </a:xfrm>
                    <a:prstGeom prst="rect">
                      <a:avLst/>
                    </a:prstGeom>
                  </pic:spPr>
                </pic:pic>
              </a:graphicData>
            </a:graphic>
          </wp:inline>
        </w:drawing>
      </w:r>
    </w:p>
    <w:p w14:paraId="68993494" w14:textId="355EF75D" w:rsidR="002447EE" w:rsidRDefault="00BB169C" w:rsidP="00834D92">
      <w:pPr>
        <w:ind w:left="426" w:hanging="426"/>
        <w:jc w:val="center"/>
      </w:pPr>
      <w:r>
        <w:rPr>
          <w:noProof/>
          <w:lang w:val="en-IN" w:eastAsia="en-IN"/>
        </w:rPr>
        <w:drawing>
          <wp:inline distT="0" distB="0" distL="0" distR="0" wp14:anchorId="5DBFF1E8" wp14:editId="101B5744">
            <wp:extent cx="5048250" cy="2314575"/>
            <wp:effectExtent l="0" t="0" r="0" b="9525"/>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5048250" cy="2314575"/>
                    </a:xfrm>
                    <a:prstGeom prst="rect">
                      <a:avLst/>
                    </a:prstGeom>
                  </pic:spPr>
                </pic:pic>
              </a:graphicData>
            </a:graphic>
          </wp:inline>
        </w:drawing>
      </w:r>
    </w:p>
    <w:p w14:paraId="5882F7D1" w14:textId="4B294F38" w:rsidR="002447EE" w:rsidRDefault="002447EE" w:rsidP="00B10902">
      <w:pPr>
        <w:pStyle w:val="af1"/>
        <w:numPr>
          <w:ilvl w:val="0"/>
          <w:numId w:val="69"/>
        </w:numPr>
        <w:ind w:left="426" w:hanging="426"/>
      </w:pPr>
      <w:r>
        <w:t>Stop the recording from the recorder window in bottom left corner as shown.</w:t>
      </w:r>
    </w:p>
    <w:p w14:paraId="3369F5E7" w14:textId="76A2044D" w:rsidR="002447EE" w:rsidRDefault="002447EE" w:rsidP="00834D92">
      <w:pPr>
        <w:pStyle w:val="af1"/>
        <w:ind w:left="426" w:hanging="426"/>
        <w:jc w:val="center"/>
      </w:pPr>
      <w:r>
        <w:rPr>
          <w:noProof/>
          <w:lang w:val="en-IN" w:eastAsia="en-IN"/>
        </w:rPr>
        <w:drawing>
          <wp:inline distT="0" distB="0" distL="0" distR="0" wp14:anchorId="2A5D757E" wp14:editId="03EF84E1">
            <wp:extent cx="3810000" cy="581025"/>
            <wp:effectExtent l="0" t="0" r="0" b="9525"/>
            <wp:docPr id="1876" name="Picture 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
                    <pic:cNvPicPr>
                      <a:picLocks noChangeAspect="1" noChangeArrowheads="1"/>
                    </pic:cNvPicPr>
                  </pic:nvPicPr>
                  <pic:blipFill>
                    <a:blip r:embed="rId819">
                      <a:extLst>
                        <a:ext uri="{28A0092B-C50C-407E-A947-70E740481C1C}">
                          <a14:useLocalDpi xmlns:a14="http://schemas.microsoft.com/office/drawing/2010/main" val="0"/>
                        </a:ext>
                      </a:extLst>
                    </a:blip>
                    <a:srcRect l="786" t="4945"/>
                    <a:stretch>
                      <a:fillRect/>
                    </a:stretch>
                  </pic:blipFill>
                  <pic:spPr bwMode="auto">
                    <a:xfrm>
                      <a:off x="0" y="0"/>
                      <a:ext cx="3810000" cy="581025"/>
                    </a:xfrm>
                    <a:prstGeom prst="rect">
                      <a:avLst/>
                    </a:prstGeom>
                    <a:noFill/>
                    <a:ln>
                      <a:noFill/>
                    </a:ln>
                  </pic:spPr>
                </pic:pic>
              </a:graphicData>
            </a:graphic>
          </wp:inline>
        </w:drawing>
      </w:r>
    </w:p>
    <w:p w14:paraId="030B64C1" w14:textId="77777777" w:rsidR="002447EE" w:rsidRDefault="002447EE" w:rsidP="00834D92">
      <w:pPr>
        <w:pStyle w:val="af1"/>
        <w:ind w:left="426" w:hanging="426"/>
        <w:jc w:val="center"/>
      </w:pPr>
    </w:p>
    <w:p w14:paraId="6724FEAD" w14:textId="77777777" w:rsidR="002447EE" w:rsidRDefault="002447EE" w:rsidP="00B10902">
      <w:pPr>
        <w:pStyle w:val="af1"/>
        <w:numPr>
          <w:ilvl w:val="0"/>
          <w:numId w:val="69"/>
        </w:numPr>
        <w:spacing w:after="60"/>
        <w:ind w:left="426" w:hanging="426"/>
      </w:pPr>
      <w:r>
        <w:t>Now script is created with following steps will get added in IDE:</w:t>
      </w:r>
    </w:p>
    <w:p w14:paraId="114B2665" w14:textId="64D87443" w:rsidR="002447EE" w:rsidRDefault="00B930E7" w:rsidP="00834D92">
      <w:pPr>
        <w:ind w:left="426" w:hanging="426"/>
        <w:jc w:val="center"/>
      </w:pPr>
      <w:r w:rsidRPr="00A15E90">
        <w:rPr>
          <w:noProof/>
          <w:lang w:val="en-IN" w:eastAsia="en-IN"/>
        </w:rPr>
        <w:lastRenderedPageBreak/>
        <w:drawing>
          <wp:inline distT="0" distB="0" distL="0" distR="0" wp14:anchorId="4207F440" wp14:editId="16C94F8F">
            <wp:extent cx="6685100" cy="1114425"/>
            <wp:effectExtent l="0" t="0" r="1905" b="0"/>
            <wp:docPr id="1100" name="Picture 1100" descr="D:\Concord\User manuals\Chromium Screenshots\Replace WIth New\Pg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Concord\User manuals\Chromium Screenshots\Replace WIth New\Pg_30.PNG"/>
                    <pic:cNvPicPr>
                      <a:picLocks noChangeAspect="1" noChangeArrowheads="1"/>
                    </pic:cNvPicPr>
                  </pic:nvPicPr>
                  <pic:blipFill>
                    <a:blip r:embed="rId823">
                      <a:extLst>
                        <a:ext uri="{28A0092B-C50C-407E-A947-70E740481C1C}">
                          <a14:useLocalDpi xmlns:a14="http://schemas.microsoft.com/office/drawing/2010/main" val="0"/>
                        </a:ext>
                      </a:extLst>
                    </a:blip>
                    <a:srcRect/>
                    <a:stretch>
                      <a:fillRect/>
                    </a:stretch>
                  </pic:blipFill>
                  <pic:spPr bwMode="auto">
                    <a:xfrm>
                      <a:off x="0" y="0"/>
                      <a:ext cx="6694746" cy="1116033"/>
                    </a:xfrm>
                    <a:prstGeom prst="rect">
                      <a:avLst/>
                    </a:prstGeom>
                    <a:noFill/>
                    <a:ln>
                      <a:noFill/>
                    </a:ln>
                  </pic:spPr>
                </pic:pic>
              </a:graphicData>
            </a:graphic>
          </wp:inline>
        </w:drawing>
      </w:r>
    </w:p>
    <w:p w14:paraId="5EF12447" w14:textId="77777777" w:rsidR="00834D92" w:rsidRDefault="00834D92" w:rsidP="00834D92"/>
    <w:p w14:paraId="0B0C9842" w14:textId="51DDF0C9" w:rsidR="002447EE" w:rsidRDefault="002447EE" w:rsidP="0072434C">
      <w:pPr>
        <w:pStyle w:val="3"/>
      </w:pPr>
      <w:bookmarkStart w:id="3390" w:name="_Toc174035305"/>
      <w:r>
        <w:t>Executing Recording [Play]</w:t>
      </w:r>
      <w:bookmarkEnd w:id="3390"/>
      <w:r>
        <w:t xml:space="preserve"> </w:t>
      </w:r>
    </w:p>
    <w:p w14:paraId="7D39CBDA" w14:textId="6305432C" w:rsidR="002447EE" w:rsidRDefault="002447EE" w:rsidP="004B6FD9">
      <w:r>
        <w:t>Play functionality is to play the steps added in IDE.</w:t>
      </w:r>
    </w:p>
    <w:p w14:paraId="10F939E3" w14:textId="4A6B36DF" w:rsidR="005F58D4" w:rsidRDefault="00D16409" w:rsidP="004B6FD9">
      <w:r>
        <w:rPr>
          <w:noProof/>
          <w:lang w:val="en-IN" w:eastAsia="en-IN"/>
        </w:rPr>
        <w:drawing>
          <wp:anchor distT="0" distB="155067" distL="138684" distR="135382" simplePos="0" relativeHeight="251842560" behindDoc="1" locked="0" layoutInCell="1" allowOverlap="1" wp14:anchorId="6A4A432E" wp14:editId="43FDCDAE">
            <wp:simplePos x="0" y="0"/>
            <wp:positionH relativeFrom="column">
              <wp:posOffset>384175</wp:posOffset>
            </wp:positionH>
            <wp:positionV relativeFrom="paragraph">
              <wp:posOffset>679450</wp:posOffset>
            </wp:positionV>
            <wp:extent cx="574802" cy="233934"/>
            <wp:effectExtent l="19050" t="0" r="15875" b="90170"/>
            <wp:wrapNone/>
            <wp:docPr id="1878" name="Picture 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1355"/>
                    <pic:cNvPicPr/>
                  </pic:nvPicPr>
                  <pic:blipFill rotWithShape="1">
                    <a:blip r:embed="rId824">
                      <a:extLst>
                        <a:ext uri="{28A0092B-C50C-407E-A947-70E740481C1C}">
                          <a14:useLocalDpi xmlns:a14="http://schemas.microsoft.com/office/drawing/2010/main" val="0"/>
                        </a:ext>
                      </a:extLst>
                    </a:blip>
                    <a:srcRect t="7131" r="3950" b="16050"/>
                    <a:stretch/>
                  </pic:blipFill>
                  <pic:spPr bwMode="auto">
                    <a:xfrm>
                      <a:off x="0" y="0"/>
                      <a:ext cx="574802" cy="2339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47EE">
        <w:t xml:space="preserve">While executing recording all the steps that are present in recording will be executed. </w:t>
      </w:r>
      <w:r w:rsidR="005F58D4">
        <w:t xml:space="preserve">Execution is performed based on the selected xpath type . That is, if Full XPath is set as selected xpath, execution will happen based on Full XPath value Otherwise, it will be based on Custom XPath value. </w:t>
      </w:r>
    </w:p>
    <w:p w14:paraId="2D4E6D06" w14:textId="1D17B1A5" w:rsidR="002447EE" w:rsidRDefault="002447EE" w:rsidP="004B6FD9">
      <w:r>
        <w:t>After</w:t>
      </w:r>
      <w:r w:rsidR="00D16409">
        <w:t xml:space="preserve">                      </w:t>
      </w:r>
      <w:r>
        <w:t xml:space="preserve"> [Play] button is clicked, Execution engine will be opened at bottom as shown in below screen.</w:t>
      </w:r>
    </w:p>
    <w:p w14:paraId="45E2CA78" w14:textId="2E2CF82F" w:rsidR="002447EE" w:rsidRDefault="00B930E7" w:rsidP="00C16FB5">
      <w:pPr>
        <w:jc w:val="center"/>
      </w:pPr>
      <w:r>
        <w:rPr>
          <w:noProof/>
          <w:lang w:val="en-IN" w:eastAsia="en-IN"/>
        </w:rPr>
        <w:drawing>
          <wp:inline distT="0" distB="0" distL="0" distR="0" wp14:anchorId="2117EC8F" wp14:editId="7AC876E8">
            <wp:extent cx="5943600" cy="2456815"/>
            <wp:effectExtent l="0" t="0" r="0" b="63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943600" cy="2456815"/>
                    </a:xfrm>
                    <a:prstGeom prst="rect">
                      <a:avLst/>
                    </a:prstGeom>
                  </pic:spPr>
                </pic:pic>
              </a:graphicData>
            </a:graphic>
          </wp:inline>
        </w:drawing>
      </w:r>
    </w:p>
    <w:p w14:paraId="287E484B" w14:textId="77777777" w:rsidR="002447EE" w:rsidRDefault="002447EE" w:rsidP="004B6FD9">
      <w:r>
        <w:t>Execution Engine user interface description:</w:t>
      </w:r>
    </w:p>
    <w:p w14:paraId="0FA831E7" w14:textId="77777777" w:rsidR="002447EE" w:rsidRDefault="002447EE" w:rsidP="00B10902">
      <w:pPr>
        <w:pStyle w:val="af3"/>
        <w:numPr>
          <w:ilvl w:val="0"/>
          <w:numId w:val="70"/>
        </w:numPr>
        <w:spacing w:after="160" w:line="254" w:lineRule="auto"/>
        <w:ind w:left="709" w:hanging="349"/>
      </w:pPr>
      <w:r>
        <w:rPr>
          <w:b/>
        </w:rPr>
        <w:t>Step count and Step details:</w:t>
      </w:r>
      <w:r>
        <w:t xml:space="preserve"> This shows the Step sequence along with step details.</w:t>
      </w:r>
    </w:p>
    <w:p w14:paraId="428F176D" w14:textId="77777777" w:rsidR="002447EE" w:rsidRDefault="002447EE" w:rsidP="00B10902">
      <w:pPr>
        <w:pStyle w:val="af3"/>
        <w:numPr>
          <w:ilvl w:val="0"/>
          <w:numId w:val="70"/>
        </w:numPr>
        <w:spacing w:after="160" w:line="254" w:lineRule="auto"/>
        <w:ind w:left="709" w:hanging="349"/>
      </w:pPr>
      <w:r>
        <w:rPr>
          <w:b/>
        </w:rPr>
        <w:t>Pause:</w:t>
      </w:r>
      <w:r>
        <w:t xml:space="preserve"> Pause the execution</w:t>
      </w:r>
    </w:p>
    <w:p w14:paraId="06828665" w14:textId="77777777" w:rsidR="002447EE" w:rsidRDefault="002447EE" w:rsidP="00B10902">
      <w:pPr>
        <w:pStyle w:val="af3"/>
        <w:numPr>
          <w:ilvl w:val="0"/>
          <w:numId w:val="70"/>
        </w:numPr>
        <w:spacing w:after="160" w:line="254" w:lineRule="auto"/>
        <w:ind w:left="709" w:hanging="349"/>
      </w:pPr>
      <w:r>
        <w:rPr>
          <w:b/>
        </w:rPr>
        <w:t>Stop:</w:t>
      </w:r>
      <w:r>
        <w:t xml:space="preserve"> Stops the execution.</w:t>
      </w:r>
    </w:p>
    <w:p w14:paraId="586A8357" w14:textId="77777777" w:rsidR="002447EE" w:rsidRDefault="002447EE" w:rsidP="00B10902">
      <w:pPr>
        <w:pStyle w:val="af3"/>
        <w:numPr>
          <w:ilvl w:val="0"/>
          <w:numId w:val="70"/>
        </w:numPr>
        <w:spacing w:after="160" w:line="254" w:lineRule="auto"/>
        <w:ind w:left="709" w:hanging="349"/>
      </w:pPr>
      <w:r>
        <w:rPr>
          <w:b/>
        </w:rPr>
        <w:t>Progress bar:</w:t>
      </w:r>
      <w:r>
        <w:t xml:space="preserve"> Keeps on showing the live progress for the steps execution. It gets reset as current recording changes.</w:t>
      </w:r>
    </w:p>
    <w:p w14:paraId="093D98B8" w14:textId="6F2B33FE" w:rsidR="002447EE" w:rsidRDefault="002447EE" w:rsidP="00B10902">
      <w:pPr>
        <w:pStyle w:val="af3"/>
        <w:numPr>
          <w:ilvl w:val="0"/>
          <w:numId w:val="70"/>
        </w:numPr>
        <w:spacing w:after="160" w:line="254" w:lineRule="auto"/>
        <w:ind w:left="709" w:hanging="349"/>
      </w:pPr>
      <w:r>
        <w:rPr>
          <w:b/>
        </w:rPr>
        <w:t>Elapsed time:</w:t>
      </w:r>
      <w:r>
        <w:t xml:space="preserve"> Shows the actual time taken to execute the requested Recording.</w:t>
      </w:r>
    </w:p>
    <w:p w14:paraId="67767C20" w14:textId="77777777" w:rsidR="00834D92" w:rsidRDefault="00834D92" w:rsidP="00834D92">
      <w:pPr>
        <w:spacing w:after="160" w:line="254" w:lineRule="auto"/>
      </w:pPr>
    </w:p>
    <w:p w14:paraId="1B1884D7" w14:textId="77777777" w:rsidR="002447EE" w:rsidRDefault="002447EE" w:rsidP="004B6FD9">
      <w:r>
        <w:t xml:space="preserve">When user click on “Pause” button, it will be </w:t>
      </w:r>
      <w:proofErr w:type="gramStart"/>
      <w:r>
        <w:t>disabled</w:t>
      </w:r>
      <w:proofErr w:type="gramEnd"/>
      <w:r>
        <w:t xml:space="preserve"> and status will change to “Pausing...”</w:t>
      </w:r>
    </w:p>
    <w:p w14:paraId="046E41C0" w14:textId="7BBEC177" w:rsidR="002447EE" w:rsidRDefault="002447EE" w:rsidP="00834D92">
      <w:pPr>
        <w:pStyle w:val="af3"/>
        <w:spacing w:after="160" w:line="254" w:lineRule="auto"/>
        <w:ind w:left="709"/>
        <w:jc w:val="center"/>
      </w:pPr>
      <w:r>
        <w:rPr>
          <w:noProof/>
          <w:lang w:val="en-IN" w:eastAsia="en-IN"/>
        </w:rPr>
        <w:lastRenderedPageBreak/>
        <w:drawing>
          <wp:inline distT="0" distB="0" distL="0" distR="0" wp14:anchorId="6EBB574B" wp14:editId="7786954B">
            <wp:extent cx="4733925" cy="1590675"/>
            <wp:effectExtent l="0" t="0" r="9525" b="9525"/>
            <wp:docPr id="18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pic:cNvPicPr>
                      <a:picLocks noChangeAspect="1" noChangeArrowheads="1"/>
                    </pic:cNvPicPr>
                  </pic:nvPicPr>
                  <pic:blipFill>
                    <a:blip r:embed="rId826">
                      <a:extLst>
                        <a:ext uri="{28A0092B-C50C-407E-A947-70E740481C1C}">
                          <a14:useLocalDpi xmlns:a14="http://schemas.microsoft.com/office/drawing/2010/main" val="0"/>
                        </a:ext>
                      </a:extLst>
                    </a:blip>
                    <a:srcRect/>
                    <a:stretch>
                      <a:fillRect/>
                    </a:stretch>
                  </pic:blipFill>
                  <pic:spPr bwMode="auto">
                    <a:xfrm>
                      <a:off x="0" y="0"/>
                      <a:ext cx="4733925" cy="1590675"/>
                    </a:xfrm>
                    <a:prstGeom prst="rect">
                      <a:avLst/>
                    </a:prstGeom>
                    <a:noFill/>
                    <a:ln>
                      <a:noFill/>
                    </a:ln>
                  </pic:spPr>
                </pic:pic>
              </a:graphicData>
            </a:graphic>
          </wp:inline>
        </w:drawing>
      </w:r>
    </w:p>
    <w:p w14:paraId="14DD04D8" w14:textId="77777777" w:rsidR="002447EE" w:rsidRDefault="002447EE" w:rsidP="004B6FD9">
      <w:r>
        <w:t>While pausing, current step will get executed completely after that execution will pause. Once paused button text will be changed to “Resume” in execution again.</w:t>
      </w:r>
    </w:p>
    <w:p w14:paraId="7E0F9EBE" w14:textId="77777777" w:rsidR="002447EE" w:rsidRDefault="002447EE" w:rsidP="002447EE">
      <w:pPr>
        <w:jc w:val="center"/>
      </w:pPr>
      <w:r>
        <w:rPr>
          <w:noProof/>
          <w:lang w:val="en-IN" w:eastAsia="en-IN"/>
        </w:rPr>
        <w:drawing>
          <wp:inline distT="0" distB="0" distL="0" distR="0" wp14:anchorId="31EB4C87" wp14:editId="011A578F">
            <wp:extent cx="4705350" cy="1628775"/>
            <wp:effectExtent l="0" t="0" r="0" b="9525"/>
            <wp:docPr id="18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1"/>
                    <pic:cNvPicPr>
                      <a:picLocks noChangeAspect="1" noChangeArrowheads="1"/>
                    </pic:cNvPicPr>
                  </pic:nvPicPr>
                  <pic:blipFill>
                    <a:blip r:embed="rId827">
                      <a:extLst>
                        <a:ext uri="{28A0092B-C50C-407E-A947-70E740481C1C}">
                          <a14:useLocalDpi xmlns:a14="http://schemas.microsoft.com/office/drawing/2010/main" val="0"/>
                        </a:ext>
                      </a:extLst>
                    </a:blip>
                    <a:srcRect/>
                    <a:stretch>
                      <a:fillRect/>
                    </a:stretch>
                  </pic:blipFill>
                  <pic:spPr bwMode="auto">
                    <a:xfrm>
                      <a:off x="0" y="0"/>
                      <a:ext cx="4705350" cy="1628775"/>
                    </a:xfrm>
                    <a:prstGeom prst="rect">
                      <a:avLst/>
                    </a:prstGeom>
                    <a:noFill/>
                    <a:ln>
                      <a:noFill/>
                    </a:ln>
                  </pic:spPr>
                </pic:pic>
              </a:graphicData>
            </a:graphic>
          </wp:inline>
        </w:drawing>
      </w:r>
    </w:p>
    <w:p w14:paraId="3849DBC8" w14:textId="77777777" w:rsidR="002447EE" w:rsidRDefault="002447EE" w:rsidP="004B6FD9">
      <w:r>
        <w:t>If User clicks on “Resume” button, execution will start from the next step where it was paused earlier.</w:t>
      </w:r>
    </w:p>
    <w:p w14:paraId="04814BC5" w14:textId="77777777" w:rsidR="002447EE" w:rsidRDefault="002447EE" w:rsidP="002447EE">
      <w:pPr>
        <w:jc w:val="center"/>
      </w:pPr>
      <w:r>
        <w:rPr>
          <w:noProof/>
          <w:lang w:val="en-IN" w:eastAsia="en-IN"/>
        </w:rPr>
        <w:drawing>
          <wp:inline distT="0" distB="0" distL="0" distR="0" wp14:anchorId="7A36D497" wp14:editId="6A9DBF6B">
            <wp:extent cx="4752975" cy="1600200"/>
            <wp:effectExtent l="0" t="0" r="9525" b="0"/>
            <wp:docPr id="1882"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pic:cNvPicPr>
                      <a:picLocks noChangeAspect="1" noChangeArrowheads="1"/>
                    </pic:cNvPicPr>
                  </pic:nvPicPr>
                  <pic:blipFill>
                    <a:blip r:embed="rId828">
                      <a:extLst>
                        <a:ext uri="{28A0092B-C50C-407E-A947-70E740481C1C}">
                          <a14:useLocalDpi xmlns:a14="http://schemas.microsoft.com/office/drawing/2010/main" val="0"/>
                        </a:ext>
                      </a:extLst>
                    </a:blip>
                    <a:srcRect/>
                    <a:stretch>
                      <a:fillRect/>
                    </a:stretch>
                  </pic:blipFill>
                  <pic:spPr bwMode="auto">
                    <a:xfrm>
                      <a:off x="0" y="0"/>
                      <a:ext cx="4752975" cy="1600200"/>
                    </a:xfrm>
                    <a:prstGeom prst="rect">
                      <a:avLst/>
                    </a:prstGeom>
                    <a:noFill/>
                    <a:ln>
                      <a:noFill/>
                    </a:ln>
                  </pic:spPr>
                </pic:pic>
              </a:graphicData>
            </a:graphic>
          </wp:inline>
        </w:drawing>
      </w:r>
    </w:p>
    <w:p w14:paraId="6F447C4F" w14:textId="77777777" w:rsidR="002447EE" w:rsidRDefault="002447EE" w:rsidP="004B6FD9">
      <w:r>
        <w:t>Below things to be considered while using this functionality</w:t>
      </w:r>
    </w:p>
    <w:p w14:paraId="3161E84C" w14:textId="77777777" w:rsidR="002447EE" w:rsidRDefault="002447EE" w:rsidP="00B10902">
      <w:pPr>
        <w:pStyle w:val="af3"/>
        <w:numPr>
          <w:ilvl w:val="0"/>
          <w:numId w:val="69"/>
        </w:numPr>
        <w:spacing w:after="160" w:line="254" w:lineRule="auto"/>
      </w:pPr>
      <w:r>
        <w:t>Paused time will be considered in Report’s total time and individual time.</w:t>
      </w:r>
    </w:p>
    <w:p w14:paraId="1419805B" w14:textId="77777777" w:rsidR="002447EE" w:rsidRDefault="002447EE" w:rsidP="00B10902">
      <w:pPr>
        <w:pStyle w:val="af3"/>
        <w:numPr>
          <w:ilvl w:val="0"/>
          <w:numId w:val="69"/>
        </w:numPr>
        <w:spacing w:after="160" w:line="254" w:lineRule="auto"/>
      </w:pPr>
      <w:r>
        <w:t xml:space="preserve">When Image base execution is in progress then execution engine will be in hidden mode, so pause operation is performed during this time then user may </w:t>
      </w:r>
      <w:proofErr w:type="gramStart"/>
      <w:r>
        <w:t>not</w:t>
      </w:r>
      <w:proofErr w:type="gramEnd"/>
      <w:r>
        <w:t xml:space="preserve"> able to see the execution engine till it is paused.</w:t>
      </w:r>
    </w:p>
    <w:p w14:paraId="0B90D611" w14:textId="77777777" w:rsidR="00993450" w:rsidRDefault="002447EE" w:rsidP="00B10902">
      <w:pPr>
        <w:pStyle w:val="af3"/>
        <w:numPr>
          <w:ilvl w:val="0"/>
          <w:numId w:val="69"/>
        </w:numPr>
        <w:spacing w:after="160" w:line="254" w:lineRule="auto"/>
      </w:pPr>
      <w:r>
        <w:t>While pausing, the current step is a failed step then on resume of execution concord will be shown instead of proceeding the execution. In this case user may get confused whether resume operation is performed or stop operation is performed.</w:t>
      </w:r>
    </w:p>
    <w:p w14:paraId="59AF3FA8" w14:textId="77777777" w:rsidR="00993450" w:rsidRDefault="005F58D4" w:rsidP="004B6FD9">
      <w:pPr>
        <w:spacing w:after="160" w:line="254" w:lineRule="auto"/>
      </w:pPr>
      <w:r>
        <w:t xml:space="preserve">It is possible to execute the script created in one browser in another browser. Also, if same session is opened in multiple browsers, execution will </w:t>
      </w:r>
      <w:proofErr w:type="gramStart"/>
      <w:r>
        <w:t>fail</w:t>
      </w:r>
      <w:proofErr w:type="gramEnd"/>
      <w:r>
        <w:t xml:space="preserve">  and the below error message will be displayed on report.</w:t>
      </w:r>
    </w:p>
    <w:p w14:paraId="38B55677" w14:textId="6010EDA3" w:rsidR="005F58D4" w:rsidRDefault="005F58D4" w:rsidP="00993450">
      <w:pPr>
        <w:spacing w:after="160" w:line="254" w:lineRule="auto"/>
        <w:jc w:val="center"/>
      </w:pPr>
      <w:r>
        <w:rPr>
          <w:noProof/>
          <w:lang w:val="en-IN" w:eastAsia="en-IN"/>
        </w:rPr>
        <w:drawing>
          <wp:inline distT="0" distB="0" distL="0" distR="0" wp14:anchorId="558AD74A" wp14:editId="40C56E19">
            <wp:extent cx="5334000" cy="361950"/>
            <wp:effectExtent l="0" t="0" r="0" b="0"/>
            <wp:docPr id="1824" name="Picture 1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5334000" cy="361950"/>
                    </a:xfrm>
                    <a:prstGeom prst="rect">
                      <a:avLst/>
                    </a:prstGeom>
                  </pic:spPr>
                </pic:pic>
              </a:graphicData>
            </a:graphic>
          </wp:inline>
        </w:drawing>
      </w:r>
    </w:p>
    <w:p w14:paraId="0479665A" w14:textId="77777777" w:rsidR="00834D92" w:rsidRDefault="00834D92" w:rsidP="00834D92">
      <w:pPr>
        <w:spacing w:after="160" w:line="254" w:lineRule="auto"/>
      </w:pPr>
    </w:p>
    <w:p w14:paraId="1C213A26" w14:textId="77777777" w:rsidR="00684EDC" w:rsidRDefault="00684EDC" w:rsidP="0072434C">
      <w:pPr>
        <w:pStyle w:val="3"/>
      </w:pPr>
      <w:bookmarkStart w:id="3391" w:name="_Toc67860682"/>
      <w:bookmarkStart w:id="3392" w:name="_Toc74938537"/>
      <w:bookmarkStart w:id="3393" w:name="_Toc174035306"/>
      <w:r>
        <w:lastRenderedPageBreak/>
        <w:t>Copy / Paste Recording</w:t>
      </w:r>
      <w:bookmarkEnd w:id="3391"/>
      <w:bookmarkEnd w:id="3392"/>
      <w:bookmarkEnd w:id="3393"/>
    </w:p>
    <w:p w14:paraId="41C07795" w14:textId="77777777" w:rsidR="00684EDC" w:rsidRDefault="00684EDC" w:rsidP="00083E96">
      <w:pPr>
        <w:pStyle w:val="4"/>
      </w:pPr>
      <w:r>
        <w:t>Copy</w:t>
      </w:r>
      <w:r w:rsidRPr="00591097">
        <w:t xml:space="preserve"> Recording </w:t>
      </w:r>
    </w:p>
    <w:p w14:paraId="0FB85650" w14:textId="77777777" w:rsidR="00684EDC" w:rsidRDefault="00684EDC" w:rsidP="004B6FD9">
      <w:r>
        <w:t>Select Recording and click on Copy.</w:t>
      </w:r>
      <w:r w:rsidRPr="00C915D7">
        <w:t xml:space="preserve"> Shortcut key is Ctrl+C </w:t>
      </w:r>
      <w:r>
        <w:t>see the figure shown below</w:t>
      </w:r>
      <w:r w:rsidRPr="00C915D7">
        <w:t>.</w:t>
      </w:r>
    </w:p>
    <w:p w14:paraId="2DD403F8" w14:textId="77777777" w:rsidR="00684EDC" w:rsidRDefault="00684EDC" w:rsidP="00684EDC">
      <w:pPr>
        <w:jc w:val="center"/>
      </w:pPr>
      <w:r>
        <w:rPr>
          <w:noProof/>
          <w:lang w:val="en-IN" w:eastAsia="en-IN"/>
        </w:rPr>
        <w:drawing>
          <wp:inline distT="0" distB="0" distL="0" distR="0" wp14:anchorId="5C5B88A3" wp14:editId="711D8E8B">
            <wp:extent cx="4191000" cy="1990725"/>
            <wp:effectExtent l="0" t="0" r="0" b="9525"/>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4191000" cy="1990725"/>
                    </a:xfrm>
                    <a:prstGeom prst="rect">
                      <a:avLst/>
                    </a:prstGeom>
                  </pic:spPr>
                </pic:pic>
              </a:graphicData>
            </a:graphic>
          </wp:inline>
        </w:drawing>
      </w:r>
    </w:p>
    <w:p w14:paraId="39A910D1" w14:textId="77777777" w:rsidR="00684EDC" w:rsidRDefault="00684EDC" w:rsidP="00684EDC">
      <w:pPr>
        <w:jc w:val="center"/>
      </w:pPr>
    </w:p>
    <w:p w14:paraId="25F705F5" w14:textId="77777777" w:rsidR="00684EDC" w:rsidRDefault="00684EDC" w:rsidP="00083E96">
      <w:pPr>
        <w:pStyle w:val="4"/>
      </w:pPr>
      <w:r>
        <w:t>Paste</w:t>
      </w:r>
      <w:r w:rsidRPr="000203AF">
        <w:t xml:space="preserve"> Recording </w:t>
      </w:r>
    </w:p>
    <w:p w14:paraId="10AC4E4A" w14:textId="77777777" w:rsidR="00684EDC" w:rsidRDefault="00684EDC" w:rsidP="004B6FD9">
      <w:r>
        <w:t xml:space="preserve">Copied/Cut Recording can be pasted under selected test case. </w:t>
      </w:r>
      <w:r w:rsidRPr="00C915D7">
        <w:t xml:space="preserve">Shortcut key is Ctrl+V </w:t>
      </w:r>
      <w:r>
        <w:t>see the figure shown below</w:t>
      </w:r>
      <w:r w:rsidRPr="00C915D7">
        <w:t>.</w:t>
      </w:r>
    </w:p>
    <w:p w14:paraId="3D442EE5" w14:textId="77777777" w:rsidR="00684EDC" w:rsidRDefault="00684EDC" w:rsidP="00684EDC">
      <w:pPr>
        <w:jc w:val="center"/>
      </w:pPr>
      <w:r>
        <w:rPr>
          <w:noProof/>
          <w:lang w:val="en-IN" w:eastAsia="en-IN"/>
        </w:rPr>
        <w:drawing>
          <wp:inline distT="0" distB="0" distL="0" distR="0" wp14:anchorId="116926BE" wp14:editId="15F2660E">
            <wp:extent cx="3609975" cy="1771650"/>
            <wp:effectExtent l="0" t="0" r="9525"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3609975" cy="1771650"/>
                    </a:xfrm>
                    <a:prstGeom prst="rect">
                      <a:avLst/>
                    </a:prstGeom>
                  </pic:spPr>
                </pic:pic>
              </a:graphicData>
            </a:graphic>
          </wp:inline>
        </w:drawing>
      </w:r>
    </w:p>
    <w:p w14:paraId="7BC7E200" w14:textId="77777777" w:rsidR="00684EDC" w:rsidRPr="000203AF" w:rsidRDefault="00684EDC" w:rsidP="00083E96">
      <w:pPr>
        <w:pStyle w:val="4"/>
      </w:pPr>
      <w:r w:rsidRPr="000203AF">
        <w:t>Paste</w:t>
      </w:r>
      <w:r>
        <w:t xml:space="preserve"> (New Copy)</w:t>
      </w:r>
      <w:r w:rsidRPr="000203AF">
        <w:t xml:space="preserve"> Recording </w:t>
      </w:r>
    </w:p>
    <w:p w14:paraId="3E361FE6" w14:textId="77777777" w:rsidR="00684EDC" w:rsidRDefault="00684EDC" w:rsidP="004B6FD9">
      <w:r>
        <w:t>Copied/Cut Recording can be pasted as New Copy (Physical copy gets created).</w:t>
      </w:r>
      <w:r w:rsidRPr="00C915D7">
        <w:t xml:space="preserve"> Shortcut key is Ctrl+M </w:t>
      </w:r>
      <w:r>
        <w:t>see the figure shown below</w:t>
      </w:r>
      <w:r w:rsidRPr="00C915D7">
        <w:t>.</w:t>
      </w:r>
    </w:p>
    <w:p w14:paraId="3D7284CF" w14:textId="77777777" w:rsidR="00684EDC" w:rsidRDefault="00684EDC" w:rsidP="00684EDC">
      <w:pPr>
        <w:jc w:val="center"/>
      </w:pPr>
      <w:r>
        <w:rPr>
          <w:noProof/>
          <w:lang w:val="en-IN" w:eastAsia="en-IN"/>
        </w:rPr>
        <w:drawing>
          <wp:inline distT="0" distB="0" distL="0" distR="0" wp14:anchorId="3B765AF7" wp14:editId="0F41EECC">
            <wp:extent cx="3981450" cy="188595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3981450" cy="1885950"/>
                    </a:xfrm>
                    <a:prstGeom prst="rect">
                      <a:avLst/>
                    </a:prstGeom>
                  </pic:spPr>
                </pic:pic>
              </a:graphicData>
            </a:graphic>
          </wp:inline>
        </w:drawing>
      </w:r>
    </w:p>
    <w:p w14:paraId="6D5DD343" w14:textId="77777777" w:rsidR="00684EDC" w:rsidRDefault="00684EDC" w:rsidP="0072434C">
      <w:pPr>
        <w:pStyle w:val="3"/>
      </w:pPr>
      <w:bookmarkStart w:id="3394" w:name="_Toc67860683"/>
      <w:bookmarkStart w:id="3395" w:name="_Toc74938538"/>
      <w:bookmarkStart w:id="3396" w:name="_Toc174035307"/>
      <w:r>
        <w:lastRenderedPageBreak/>
        <w:t>Copy / Paste Scenario</w:t>
      </w:r>
      <w:bookmarkEnd w:id="3394"/>
      <w:bookmarkEnd w:id="3395"/>
      <w:bookmarkEnd w:id="3396"/>
    </w:p>
    <w:p w14:paraId="437E97EB" w14:textId="77777777" w:rsidR="00684EDC" w:rsidRPr="00591097" w:rsidRDefault="00684EDC" w:rsidP="00083E96">
      <w:pPr>
        <w:pStyle w:val="4"/>
      </w:pPr>
      <w:r>
        <w:t>Copy</w:t>
      </w:r>
      <w:r w:rsidRPr="00591097">
        <w:t xml:space="preserve"> </w:t>
      </w:r>
      <w:r w:rsidRPr="009C6CA9">
        <w:t>Scenario</w:t>
      </w:r>
    </w:p>
    <w:p w14:paraId="6A96DF78" w14:textId="77777777" w:rsidR="00684EDC" w:rsidRDefault="00684EDC" w:rsidP="004B6FD9">
      <w:r>
        <w:t>Select Scenario and click on Copy.</w:t>
      </w:r>
      <w:r w:rsidRPr="00C915D7">
        <w:t xml:space="preserve"> Shortcut key is Ctrl+C </w:t>
      </w:r>
      <w:r>
        <w:t>see the figure shown below</w:t>
      </w:r>
      <w:r w:rsidRPr="00C915D7">
        <w:t>.</w:t>
      </w:r>
    </w:p>
    <w:p w14:paraId="3907FB46" w14:textId="77777777" w:rsidR="00684EDC" w:rsidRDefault="00684EDC" w:rsidP="00684EDC">
      <w:pPr>
        <w:jc w:val="center"/>
      </w:pPr>
      <w:r>
        <w:rPr>
          <w:noProof/>
          <w:lang w:val="en-IN" w:eastAsia="en-IN"/>
        </w:rPr>
        <w:drawing>
          <wp:inline distT="0" distB="0" distL="0" distR="0" wp14:anchorId="1B1BD251" wp14:editId="6F72B510">
            <wp:extent cx="2733675" cy="1609725"/>
            <wp:effectExtent l="0" t="0" r="9525" b="9525"/>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stretch>
                      <a:fillRect/>
                    </a:stretch>
                  </pic:blipFill>
                  <pic:spPr>
                    <a:xfrm>
                      <a:off x="0" y="0"/>
                      <a:ext cx="2733675" cy="1609725"/>
                    </a:xfrm>
                    <a:prstGeom prst="rect">
                      <a:avLst/>
                    </a:prstGeom>
                  </pic:spPr>
                </pic:pic>
              </a:graphicData>
            </a:graphic>
          </wp:inline>
        </w:drawing>
      </w:r>
    </w:p>
    <w:p w14:paraId="0F57F3E8" w14:textId="77777777" w:rsidR="00684EDC" w:rsidRDefault="00684EDC" w:rsidP="00083E96">
      <w:pPr>
        <w:pStyle w:val="4"/>
      </w:pPr>
      <w:r>
        <w:t>Paste</w:t>
      </w:r>
      <w:r w:rsidRPr="00325D68">
        <w:t xml:space="preserve"> Scenario</w:t>
      </w:r>
    </w:p>
    <w:p w14:paraId="3C34D78F" w14:textId="77777777" w:rsidR="00684EDC" w:rsidRDefault="00684EDC" w:rsidP="004B6FD9">
      <w:r>
        <w:t>Copied/Cut Scenario can be pasted under selected Recovery.</w:t>
      </w:r>
      <w:r w:rsidRPr="00C915D7">
        <w:t xml:space="preserve"> Shortcut key is Ctrl+V </w:t>
      </w:r>
      <w:r>
        <w:t>see the figure shown below</w:t>
      </w:r>
      <w:r w:rsidRPr="00C915D7">
        <w:t>.</w:t>
      </w:r>
    </w:p>
    <w:p w14:paraId="523E5F57" w14:textId="77777777" w:rsidR="00684EDC" w:rsidRDefault="00684EDC" w:rsidP="00684EDC">
      <w:pPr>
        <w:jc w:val="center"/>
      </w:pPr>
      <w:r>
        <w:rPr>
          <w:noProof/>
          <w:lang w:val="en-IN" w:eastAsia="en-IN"/>
        </w:rPr>
        <w:drawing>
          <wp:inline distT="0" distB="0" distL="0" distR="0" wp14:anchorId="232317DE" wp14:editId="1E99266B">
            <wp:extent cx="4124325" cy="2171700"/>
            <wp:effectExtent l="0" t="0" r="9525"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4"/>
                    <a:stretch>
                      <a:fillRect/>
                    </a:stretch>
                  </pic:blipFill>
                  <pic:spPr>
                    <a:xfrm>
                      <a:off x="0" y="0"/>
                      <a:ext cx="4124325" cy="2171700"/>
                    </a:xfrm>
                    <a:prstGeom prst="rect">
                      <a:avLst/>
                    </a:prstGeom>
                  </pic:spPr>
                </pic:pic>
              </a:graphicData>
            </a:graphic>
          </wp:inline>
        </w:drawing>
      </w:r>
    </w:p>
    <w:p w14:paraId="3DDC7701" w14:textId="77777777" w:rsidR="00684EDC" w:rsidRDefault="00684EDC" w:rsidP="00083E96">
      <w:pPr>
        <w:pStyle w:val="4"/>
      </w:pPr>
      <w:r w:rsidRPr="00325D68">
        <w:t>Paste</w:t>
      </w:r>
      <w:r>
        <w:t xml:space="preserve"> (New Copy)</w:t>
      </w:r>
      <w:r w:rsidRPr="00325D68">
        <w:t xml:space="preserve"> Scenario</w:t>
      </w:r>
    </w:p>
    <w:p w14:paraId="4DCE3881" w14:textId="77777777" w:rsidR="00684EDC" w:rsidRDefault="00684EDC" w:rsidP="00684EDC">
      <w:r>
        <w:t>Copied/Cut Scenario can be pasted as New Copy (Physical copy gets created).</w:t>
      </w:r>
      <w:r w:rsidRPr="00C915D7">
        <w:t xml:space="preserve"> Shortcut key is Ctrl+M </w:t>
      </w:r>
      <w:r>
        <w:t>see the figure shown below.</w:t>
      </w:r>
    </w:p>
    <w:p w14:paraId="7A7D1A99" w14:textId="7B5A9037" w:rsidR="002447EE" w:rsidRDefault="00684EDC" w:rsidP="00767008">
      <w:pPr>
        <w:spacing w:after="160" w:line="254" w:lineRule="auto"/>
        <w:jc w:val="center"/>
      </w:pPr>
      <w:r>
        <w:rPr>
          <w:noProof/>
          <w:lang w:val="en-IN" w:eastAsia="en-IN"/>
        </w:rPr>
        <w:drawing>
          <wp:inline distT="0" distB="0" distL="0" distR="0" wp14:anchorId="7A134B22" wp14:editId="7463973B">
            <wp:extent cx="4267200" cy="2228850"/>
            <wp:effectExtent l="0" t="0" r="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5"/>
                    <a:stretch>
                      <a:fillRect/>
                    </a:stretch>
                  </pic:blipFill>
                  <pic:spPr>
                    <a:xfrm>
                      <a:off x="0" y="0"/>
                      <a:ext cx="4267200" cy="2228850"/>
                    </a:xfrm>
                    <a:prstGeom prst="rect">
                      <a:avLst/>
                    </a:prstGeom>
                  </pic:spPr>
                </pic:pic>
              </a:graphicData>
            </a:graphic>
          </wp:inline>
        </w:drawing>
      </w:r>
    </w:p>
    <w:p w14:paraId="2C72610F" w14:textId="77777777" w:rsidR="002447EE" w:rsidRDefault="002447EE" w:rsidP="0072434C">
      <w:pPr>
        <w:pStyle w:val="3"/>
      </w:pPr>
      <w:r>
        <w:lastRenderedPageBreak/>
        <w:t xml:space="preserve"> </w:t>
      </w:r>
      <w:bookmarkStart w:id="3397" w:name="_Toc174035308"/>
      <w:r>
        <w:t>Import / Export Recording</w:t>
      </w:r>
      <w:bookmarkEnd w:id="3397"/>
    </w:p>
    <w:p w14:paraId="3B02517E" w14:textId="77777777" w:rsidR="002447EE" w:rsidRDefault="002447EE" w:rsidP="004B6FD9">
      <w:r>
        <w:t xml:space="preserve">Use to import/export recording or recovery from current concord solution and use it in any other concord solution. It will help to use same recording or recovery in multiple concord project without recreating recording and recovery in individual project with same steps. </w:t>
      </w:r>
    </w:p>
    <w:p w14:paraId="62FD2ED4" w14:textId="77777777" w:rsidR="002447EE" w:rsidRDefault="002447EE" w:rsidP="004B6FD9">
      <w:r>
        <w:t>When user exports any recording, all the related files of the recording along with the linked recovery scenarios are exported and the same are imported in Test suite and Recovery. User can import/export recovery scenarios also.</w:t>
      </w:r>
    </w:p>
    <w:p w14:paraId="25FA75FA" w14:textId="77777777" w:rsidR="002447EE" w:rsidRPr="00591097" w:rsidRDefault="002447EE" w:rsidP="00083E96">
      <w:pPr>
        <w:pStyle w:val="4"/>
      </w:pPr>
      <w:r w:rsidRPr="00591097">
        <w:t xml:space="preserve">Export Recording </w:t>
      </w:r>
    </w:p>
    <w:p w14:paraId="3F2D5E5C" w14:textId="77777777" w:rsidR="004D58AC" w:rsidRDefault="002447EE" w:rsidP="004B6FD9">
      <w:pPr>
        <w:pStyle w:val="af3"/>
        <w:ind w:left="0"/>
      </w:pPr>
      <w:r>
        <w:t xml:space="preserve">Export recording or recovery file and all attached repository items with it. Single/multiple recording or recovery can be exported at a time. </w:t>
      </w:r>
    </w:p>
    <w:p w14:paraId="38833006" w14:textId="77777777" w:rsidR="004D58AC" w:rsidRDefault="004D58AC" w:rsidP="00482BD7">
      <w:r w:rsidRPr="00531F50">
        <w:t xml:space="preserve">Single Recording/Recovery can be </w:t>
      </w:r>
      <w:r>
        <w:t xml:space="preserve">exported from </w:t>
      </w:r>
      <w:r w:rsidRPr="00531F50">
        <w:t xml:space="preserve">the </w:t>
      </w:r>
      <w:r>
        <w:t>“TestSuite”</w:t>
      </w:r>
      <w:r w:rsidRPr="00531F50">
        <w:t xml:space="preserve"> and the </w:t>
      </w:r>
      <w:r>
        <w:t>“P</w:t>
      </w:r>
      <w:r w:rsidRPr="00531F50">
        <w:t>roject</w:t>
      </w:r>
      <w:r>
        <w:t>View “</w:t>
      </w:r>
      <w:r w:rsidRPr="00531F50">
        <w:t>.</w:t>
      </w:r>
    </w:p>
    <w:p w14:paraId="4862E02D" w14:textId="60148991" w:rsidR="004D58AC" w:rsidRPr="00C16FB5" w:rsidRDefault="004D58AC" w:rsidP="00B10902">
      <w:pPr>
        <w:pStyle w:val="af3"/>
        <w:numPr>
          <w:ilvl w:val="0"/>
          <w:numId w:val="113"/>
        </w:numPr>
        <w:spacing w:after="0" w:line="240" w:lineRule="auto"/>
        <w:rPr>
          <w:b/>
          <w:bCs/>
          <w:lang w:eastAsia="ja-JP"/>
        </w:rPr>
      </w:pPr>
      <w:r w:rsidRPr="00C16FB5">
        <w:rPr>
          <w:b/>
          <w:bCs/>
          <w:lang w:eastAsia="ja-JP"/>
        </w:rPr>
        <w:t xml:space="preserve">Export from </w:t>
      </w:r>
      <w:r w:rsidRPr="00C16FB5">
        <w:rPr>
          <w:b/>
          <w:bCs/>
        </w:rPr>
        <w:t>TestSuite/Recovery</w:t>
      </w:r>
    </w:p>
    <w:p w14:paraId="148CAE12" w14:textId="19074EB3" w:rsidR="002447EE" w:rsidRDefault="002447EE" w:rsidP="004B6FD9">
      <w:pPr>
        <w:ind w:leftChars="193" w:left="425"/>
      </w:pPr>
      <w:r>
        <w:t>Open test suite and right click on any recording will display “Export” option.</w:t>
      </w:r>
    </w:p>
    <w:p w14:paraId="73FEAF7E" w14:textId="77777777" w:rsidR="002447EE" w:rsidRDefault="002447EE" w:rsidP="00106CAB"/>
    <w:p w14:paraId="0C9F7581" w14:textId="244DCAD6" w:rsidR="002447EE" w:rsidRDefault="00684EDC" w:rsidP="00482BD7">
      <w:pPr>
        <w:ind w:leftChars="100" w:left="220"/>
        <w:jc w:val="center"/>
      </w:pPr>
      <w:r>
        <w:rPr>
          <w:noProof/>
          <w:lang w:val="en-IN" w:eastAsia="en-IN"/>
        </w:rPr>
        <w:drawing>
          <wp:inline distT="0" distB="0" distL="0" distR="0" wp14:anchorId="234FC6A5" wp14:editId="2BADB3C3">
            <wp:extent cx="3448050" cy="1924050"/>
            <wp:effectExtent l="0" t="0" r="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3448050" cy="1924050"/>
                    </a:xfrm>
                    <a:prstGeom prst="rect">
                      <a:avLst/>
                    </a:prstGeom>
                  </pic:spPr>
                </pic:pic>
              </a:graphicData>
            </a:graphic>
          </wp:inline>
        </w:drawing>
      </w:r>
    </w:p>
    <w:p w14:paraId="5C6B8BBC" w14:textId="77777777" w:rsidR="002447EE" w:rsidRDefault="002447EE" w:rsidP="004B6FD9">
      <w:pPr>
        <w:ind w:leftChars="193" w:left="425"/>
      </w:pPr>
      <w:r>
        <w:t>On “Export” click one dialog with all recording names will display. User can select recording/s which he/she wants to export. Dialog is as shown below:</w:t>
      </w:r>
    </w:p>
    <w:p w14:paraId="24DC9C24" w14:textId="77777777" w:rsidR="002447EE" w:rsidRDefault="002447EE" w:rsidP="00482BD7">
      <w:pPr>
        <w:ind w:leftChars="100" w:left="220"/>
        <w:jc w:val="center"/>
      </w:pPr>
      <w:r>
        <w:rPr>
          <w:noProof/>
          <w:lang w:val="en-IN" w:eastAsia="en-IN"/>
        </w:rPr>
        <w:drawing>
          <wp:inline distT="0" distB="0" distL="0" distR="0" wp14:anchorId="1057AD54" wp14:editId="41D60719">
            <wp:extent cx="2735249" cy="2889220"/>
            <wp:effectExtent l="0" t="0" r="8255" b="6985"/>
            <wp:docPr id="1884"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837">
                      <a:extLst>
                        <a:ext uri="{28A0092B-C50C-407E-A947-70E740481C1C}">
                          <a14:useLocalDpi xmlns:a14="http://schemas.microsoft.com/office/drawing/2010/main" val="0"/>
                        </a:ext>
                      </a:extLst>
                    </a:blip>
                    <a:srcRect/>
                    <a:stretch>
                      <a:fillRect/>
                    </a:stretch>
                  </pic:blipFill>
                  <pic:spPr bwMode="auto">
                    <a:xfrm>
                      <a:off x="0" y="0"/>
                      <a:ext cx="2738703" cy="2892869"/>
                    </a:xfrm>
                    <a:prstGeom prst="rect">
                      <a:avLst/>
                    </a:prstGeom>
                    <a:noFill/>
                    <a:ln>
                      <a:noFill/>
                    </a:ln>
                  </pic:spPr>
                </pic:pic>
              </a:graphicData>
            </a:graphic>
          </wp:inline>
        </w:drawing>
      </w:r>
    </w:p>
    <w:p w14:paraId="3E5ED9AF" w14:textId="77777777" w:rsidR="002447EE" w:rsidRDefault="002447EE" w:rsidP="004B6FD9">
      <w:pPr>
        <w:ind w:leftChars="193" w:left="425"/>
      </w:pPr>
      <w:r>
        <w:lastRenderedPageBreak/>
        <w:t>From above dialog select single or multiple recording/s and click on Export will open below dialog,</w:t>
      </w:r>
    </w:p>
    <w:p w14:paraId="57D1E8C9" w14:textId="77777777" w:rsidR="002447EE" w:rsidRDefault="002447EE" w:rsidP="00482BD7">
      <w:pPr>
        <w:ind w:leftChars="100" w:left="220"/>
        <w:jc w:val="center"/>
      </w:pPr>
      <w:r>
        <w:rPr>
          <w:noProof/>
          <w:lang w:val="en-IN" w:eastAsia="en-IN"/>
        </w:rPr>
        <w:drawing>
          <wp:inline distT="0" distB="0" distL="0" distR="0" wp14:anchorId="584F2A5B" wp14:editId="4ADB19F5">
            <wp:extent cx="3331596" cy="1358599"/>
            <wp:effectExtent l="0" t="0" r="2540" b="0"/>
            <wp:docPr id="1885"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3347866" cy="1365234"/>
                    </a:xfrm>
                    <a:prstGeom prst="rect">
                      <a:avLst/>
                    </a:prstGeom>
                    <a:noFill/>
                    <a:ln>
                      <a:noFill/>
                    </a:ln>
                  </pic:spPr>
                </pic:pic>
              </a:graphicData>
            </a:graphic>
          </wp:inline>
        </w:drawing>
      </w:r>
    </w:p>
    <w:p w14:paraId="2ADC5B89" w14:textId="77777777" w:rsidR="002447EE" w:rsidRDefault="002447EE" w:rsidP="004B6FD9">
      <w:pPr>
        <w:ind w:leftChars="193" w:left="425"/>
      </w:pPr>
      <w:r>
        <w:t>If user clicks “Yes”, then selected recording/s with its linked recovery files gets exported at given location. If user clicks on “No”, then only selected recording files gets exported and save with extension “.crzip”. Every selected recording will create separate .crzip file. For selection of path for exported file below dialog will open,</w:t>
      </w:r>
    </w:p>
    <w:p w14:paraId="62B05B8D" w14:textId="77777777" w:rsidR="002447EE" w:rsidRDefault="002447EE" w:rsidP="00482BD7">
      <w:pPr>
        <w:ind w:leftChars="100" w:left="220"/>
        <w:jc w:val="center"/>
      </w:pPr>
      <w:r>
        <w:rPr>
          <w:noProof/>
          <w:lang w:val="en-IN" w:eastAsia="en-IN"/>
        </w:rPr>
        <w:drawing>
          <wp:inline distT="0" distB="0" distL="0" distR="0" wp14:anchorId="028DF624" wp14:editId="527F979B">
            <wp:extent cx="2759205" cy="3180521"/>
            <wp:effectExtent l="0" t="0" r="3175" b="1270"/>
            <wp:docPr id="1886"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2766121" cy="3188493"/>
                    </a:xfrm>
                    <a:prstGeom prst="rect">
                      <a:avLst/>
                    </a:prstGeom>
                    <a:noFill/>
                    <a:ln>
                      <a:noFill/>
                    </a:ln>
                  </pic:spPr>
                </pic:pic>
              </a:graphicData>
            </a:graphic>
          </wp:inline>
        </w:drawing>
      </w:r>
    </w:p>
    <w:p w14:paraId="22B526B0" w14:textId="77777777" w:rsidR="002447EE" w:rsidRDefault="002447EE" w:rsidP="004B6FD9">
      <w:pPr>
        <w:ind w:leftChars="193" w:left="425"/>
      </w:pPr>
      <w:r>
        <w:t>On “OK” click, wait dialog appears and export process starts. All export process related details will appear in below wait dialog.</w:t>
      </w:r>
    </w:p>
    <w:p w14:paraId="1A99E816" w14:textId="77777777" w:rsidR="002447EE" w:rsidRDefault="002447EE" w:rsidP="004B6FD9">
      <w:pPr>
        <w:ind w:leftChars="193" w:left="425"/>
      </w:pPr>
      <w:r>
        <w:t>Abort option is used to abort export process.</w:t>
      </w:r>
    </w:p>
    <w:p w14:paraId="1D6945AC" w14:textId="7559FAA5" w:rsidR="002447EE" w:rsidRDefault="002447EE" w:rsidP="00482BD7">
      <w:pPr>
        <w:ind w:leftChars="100" w:left="220"/>
        <w:jc w:val="center"/>
      </w:pPr>
      <w:r>
        <w:rPr>
          <w:noProof/>
          <w:lang w:val="en-IN" w:eastAsia="en-IN"/>
        </w:rPr>
        <w:drawing>
          <wp:inline distT="0" distB="0" distL="0" distR="0" wp14:anchorId="7B336D6E" wp14:editId="03E7F9B7">
            <wp:extent cx="3362325" cy="1581150"/>
            <wp:effectExtent l="0" t="0" r="9525" b="0"/>
            <wp:docPr id="1887"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
                    <pic:cNvPicPr>
                      <a:picLocks noChangeAspect="1" noChangeArrowheads="1"/>
                    </pic:cNvPicPr>
                  </pic:nvPicPr>
                  <pic:blipFill>
                    <a:blip r:embed="rId840">
                      <a:extLst>
                        <a:ext uri="{28A0092B-C50C-407E-A947-70E740481C1C}">
                          <a14:useLocalDpi xmlns:a14="http://schemas.microsoft.com/office/drawing/2010/main" val="0"/>
                        </a:ext>
                      </a:extLst>
                    </a:blip>
                    <a:srcRect/>
                    <a:stretch>
                      <a:fillRect/>
                    </a:stretch>
                  </pic:blipFill>
                  <pic:spPr bwMode="auto">
                    <a:xfrm>
                      <a:off x="0" y="0"/>
                      <a:ext cx="3362325" cy="1581150"/>
                    </a:xfrm>
                    <a:prstGeom prst="rect">
                      <a:avLst/>
                    </a:prstGeom>
                    <a:noFill/>
                    <a:ln>
                      <a:noFill/>
                    </a:ln>
                  </pic:spPr>
                </pic:pic>
              </a:graphicData>
            </a:graphic>
          </wp:inline>
        </w:drawing>
      </w:r>
    </w:p>
    <w:p w14:paraId="17F17C69" w14:textId="77777777" w:rsidR="0041428C" w:rsidRDefault="0041428C" w:rsidP="0041428C">
      <w:pPr>
        <w:ind w:leftChars="100" w:left="220"/>
      </w:pPr>
    </w:p>
    <w:p w14:paraId="6AA29B5E" w14:textId="77777777" w:rsidR="002447EE" w:rsidRDefault="002447EE" w:rsidP="004B6FD9">
      <w:pPr>
        <w:ind w:leftChars="193" w:left="425"/>
      </w:pPr>
      <w:r>
        <w:lastRenderedPageBreak/>
        <w:t>After export completes report dialog appears to display failure or successful message of export process.</w:t>
      </w:r>
    </w:p>
    <w:p w14:paraId="7B2F54B7" w14:textId="77777777" w:rsidR="002447EE" w:rsidRDefault="002447EE" w:rsidP="00482BD7">
      <w:pPr>
        <w:ind w:leftChars="100" w:left="220"/>
        <w:jc w:val="center"/>
      </w:pPr>
      <w:r>
        <w:rPr>
          <w:noProof/>
          <w:lang w:val="en-IN" w:eastAsia="en-IN"/>
        </w:rPr>
        <w:drawing>
          <wp:inline distT="0" distB="0" distL="0" distR="0" wp14:anchorId="57BAC414" wp14:editId="7563A43D">
            <wp:extent cx="4010025" cy="3362325"/>
            <wp:effectExtent l="0" t="0" r="9525" b="9525"/>
            <wp:docPr id="1888"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
                    <pic:cNvPicPr>
                      <a:picLocks noChangeAspect="1" noChangeArrowheads="1"/>
                    </pic:cNvPicPr>
                  </pic:nvPicPr>
                  <pic:blipFill>
                    <a:blip r:embed="rId841">
                      <a:extLst>
                        <a:ext uri="{28A0092B-C50C-407E-A947-70E740481C1C}">
                          <a14:useLocalDpi xmlns:a14="http://schemas.microsoft.com/office/drawing/2010/main" val="0"/>
                        </a:ext>
                      </a:extLst>
                    </a:blip>
                    <a:srcRect/>
                    <a:stretch>
                      <a:fillRect/>
                    </a:stretch>
                  </pic:blipFill>
                  <pic:spPr bwMode="auto">
                    <a:xfrm>
                      <a:off x="0" y="0"/>
                      <a:ext cx="4010025" cy="3362325"/>
                    </a:xfrm>
                    <a:prstGeom prst="rect">
                      <a:avLst/>
                    </a:prstGeom>
                    <a:noFill/>
                    <a:ln>
                      <a:noFill/>
                    </a:ln>
                  </pic:spPr>
                </pic:pic>
              </a:graphicData>
            </a:graphic>
          </wp:inline>
        </w:drawing>
      </w:r>
    </w:p>
    <w:p w14:paraId="61D1DC13" w14:textId="77777777" w:rsidR="002447EE" w:rsidRDefault="002447EE" w:rsidP="004B6FD9">
      <w:pPr>
        <w:ind w:leftChars="193" w:left="425"/>
      </w:pPr>
      <w:r>
        <w:t>File is saved with naming convention “Recording1_18.5.4.0.crzip” at specified location.</w:t>
      </w:r>
    </w:p>
    <w:p w14:paraId="40DF29BE" w14:textId="718D7101" w:rsidR="004D58AC" w:rsidRDefault="002447EE" w:rsidP="004B6FD9">
      <w:pPr>
        <w:ind w:leftChars="193" w:left="425"/>
      </w:pPr>
      <w:r>
        <w:t>NOTE: Do not rename “Recording1_15.0.0.0.crzip” file name as it is used for backward conversion.</w:t>
      </w:r>
    </w:p>
    <w:p w14:paraId="2EF9E2CD" w14:textId="77777777" w:rsidR="004D58AC" w:rsidRPr="00C16FB5" w:rsidRDefault="004D58AC" w:rsidP="00B10902">
      <w:pPr>
        <w:pStyle w:val="af3"/>
        <w:numPr>
          <w:ilvl w:val="0"/>
          <w:numId w:val="113"/>
        </w:numPr>
        <w:spacing w:after="0" w:line="240" w:lineRule="auto"/>
        <w:jc w:val="both"/>
        <w:rPr>
          <w:b/>
          <w:bCs/>
          <w:lang w:eastAsia="ja-JP"/>
        </w:rPr>
      </w:pPr>
      <w:r w:rsidRPr="00C16FB5">
        <w:rPr>
          <w:b/>
          <w:bCs/>
          <w:lang w:eastAsia="ja-JP"/>
        </w:rPr>
        <w:t>Expot from ProjectView</w:t>
      </w:r>
    </w:p>
    <w:p w14:paraId="437E8C2B" w14:textId="77777777" w:rsidR="004D58AC" w:rsidRDefault="004D58AC" w:rsidP="004B6FD9">
      <w:pPr>
        <w:pStyle w:val="af3"/>
        <w:ind w:leftChars="193" w:left="425"/>
        <w:jc w:val="both"/>
      </w:pPr>
      <w:r w:rsidRPr="004D58AC">
        <w:t xml:space="preserve">Select the Recording/Scenario folder you want to export in the project </w:t>
      </w:r>
      <w:proofErr w:type="gramStart"/>
      <w:r w:rsidRPr="004D58AC">
        <w:t>view, and</w:t>
      </w:r>
      <w:proofErr w:type="gramEnd"/>
      <w:r w:rsidRPr="004D58AC">
        <w:t xml:space="preserve"> select [Export] from the context menu. After that, the folder selection dialog will be displayed in the same way as when exporting from the test suite screen, and the procedure will be the same.</w:t>
      </w:r>
    </w:p>
    <w:p w14:paraId="68D42237" w14:textId="77777777" w:rsidR="004D58AC" w:rsidRDefault="004D58AC" w:rsidP="00901383">
      <w:pPr>
        <w:pStyle w:val="af3"/>
        <w:ind w:leftChars="227" w:left="499"/>
        <w:jc w:val="center"/>
      </w:pPr>
      <w:r>
        <w:rPr>
          <w:rFonts w:hint="eastAsia"/>
          <w:noProof/>
          <w:lang w:val="en-IN" w:eastAsia="en-IN"/>
        </w:rPr>
        <w:drawing>
          <wp:inline distT="0" distB="0" distL="0" distR="0" wp14:anchorId="2D317498" wp14:editId="0AA0B24C">
            <wp:extent cx="2943225" cy="2857500"/>
            <wp:effectExtent l="0" t="0" r="9525" b="0"/>
            <wp:docPr id="989" name="図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2943225" cy="2857500"/>
                    </a:xfrm>
                    <a:prstGeom prst="rect">
                      <a:avLst/>
                    </a:prstGeom>
                    <a:noFill/>
                    <a:ln>
                      <a:noFill/>
                    </a:ln>
                  </pic:spPr>
                </pic:pic>
              </a:graphicData>
            </a:graphic>
          </wp:inline>
        </w:drawing>
      </w:r>
    </w:p>
    <w:p w14:paraId="3C47251D" w14:textId="77777777" w:rsidR="00684EDC" w:rsidRDefault="00684EDC">
      <w:pPr>
        <w:jc w:val="both"/>
      </w:pPr>
    </w:p>
    <w:p w14:paraId="2A48F958" w14:textId="77777777" w:rsidR="002447EE" w:rsidRPr="00591097" w:rsidRDefault="002447EE" w:rsidP="00083E96">
      <w:pPr>
        <w:pStyle w:val="4"/>
      </w:pPr>
      <w:r>
        <w:lastRenderedPageBreak/>
        <w:t xml:space="preserve"> </w:t>
      </w:r>
      <w:r w:rsidRPr="00591097">
        <w:t xml:space="preserve">Import Recording </w:t>
      </w:r>
    </w:p>
    <w:p w14:paraId="4C927F42" w14:textId="3F734345" w:rsidR="002447EE" w:rsidRDefault="002447EE" w:rsidP="004B6FD9">
      <w:r>
        <w:t xml:space="preserve">It imports recording files, repository items linked in recording and recovery scenario files linked with recording. If no recovery scenario file is linked with </w:t>
      </w:r>
      <w:proofErr w:type="gramStart"/>
      <w:r>
        <w:t>recording</w:t>
      </w:r>
      <w:proofErr w:type="gramEnd"/>
      <w:r>
        <w:t xml:space="preserve"> then scenario files will not import. Single recording or recovery exported file can be imported at a time.</w:t>
      </w:r>
    </w:p>
    <w:p w14:paraId="5A2B3D47" w14:textId="77777777" w:rsidR="004D58AC" w:rsidRDefault="004D58AC" w:rsidP="00482BD7">
      <w:r w:rsidRPr="00531F50">
        <w:t xml:space="preserve">Single Recording/Recovery can be </w:t>
      </w:r>
      <w:r>
        <w:t xml:space="preserve">exported from </w:t>
      </w:r>
      <w:r w:rsidRPr="00531F50">
        <w:t xml:space="preserve">the </w:t>
      </w:r>
      <w:r>
        <w:t>“TestSuite”</w:t>
      </w:r>
      <w:r w:rsidRPr="00531F50">
        <w:t xml:space="preserve"> and the </w:t>
      </w:r>
      <w:r>
        <w:t>“P</w:t>
      </w:r>
      <w:r w:rsidRPr="00531F50">
        <w:t>roject</w:t>
      </w:r>
      <w:r>
        <w:t>View “</w:t>
      </w:r>
      <w:r w:rsidRPr="00531F50">
        <w:t>.</w:t>
      </w:r>
    </w:p>
    <w:p w14:paraId="47DAA7E8" w14:textId="77777777" w:rsidR="004D58AC" w:rsidRPr="00C16FB5" w:rsidRDefault="004D58AC" w:rsidP="00B10902">
      <w:pPr>
        <w:pStyle w:val="af3"/>
        <w:numPr>
          <w:ilvl w:val="0"/>
          <w:numId w:val="114"/>
        </w:numPr>
        <w:spacing w:after="0" w:line="240" w:lineRule="auto"/>
        <w:jc w:val="both"/>
        <w:rPr>
          <w:b/>
          <w:bCs/>
          <w:lang w:eastAsia="ja-JP"/>
        </w:rPr>
      </w:pPr>
      <w:r w:rsidRPr="00C16FB5">
        <w:rPr>
          <w:b/>
          <w:bCs/>
          <w:lang w:eastAsia="ja-JP"/>
        </w:rPr>
        <w:t xml:space="preserve">Import from </w:t>
      </w:r>
      <w:r w:rsidRPr="00C16FB5">
        <w:rPr>
          <w:b/>
          <w:bCs/>
        </w:rPr>
        <w:t>TestSuite</w:t>
      </w:r>
    </w:p>
    <w:p w14:paraId="2B28DC19" w14:textId="77777777" w:rsidR="002447EE" w:rsidRDefault="002447EE" w:rsidP="004B6FD9">
      <w:pPr>
        <w:ind w:leftChars="193" w:left="425"/>
      </w:pPr>
      <w:r>
        <w:t>Open “TestSuite” and right click on any “TestCase” will display “Import” option.</w:t>
      </w:r>
    </w:p>
    <w:p w14:paraId="59906BBE" w14:textId="4772C27F" w:rsidR="002447EE" w:rsidRDefault="00684EDC" w:rsidP="00482BD7">
      <w:pPr>
        <w:ind w:leftChars="100" w:left="220"/>
        <w:jc w:val="center"/>
      </w:pPr>
      <w:r>
        <w:rPr>
          <w:noProof/>
          <w:lang w:val="en-IN" w:eastAsia="en-IN"/>
        </w:rPr>
        <w:drawing>
          <wp:inline distT="0" distB="0" distL="0" distR="0" wp14:anchorId="042B5768" wp14:editId="51E4C415">
            <wp:extent cx="3305175" cy="1847850"/>
            <wp:effectExtent l="0" t="0" r="9525"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3305175" cy="1847850"/>
                    </a:xfrm>
                    <a:prstGeom prst="rect">
                      <a:avLst/>
                    </a:prstGeom>
                  </pic:spPr>
                </pic:pic>
              </a:graphicData>
            </a:graphic>
          </wp:inline>
        </w:drawing>
      </w:r>
    </w:p>
    <w:p w14:paraId="14824EDD" w14:textId="77777777" w:rsidR="002447EE" w:rsidRDefault="002447EE" w:rsidP="004B6FD9">
      <w:pPr>
        <w:ind w:leftChars="193" w:left="425"/>
      </w:pPr>
      <w:r>
        <w:t>On “Import” click, File dialog prompts to select exported “.crzip” file of recording and “. cszip” for recovery.</w:t>
      </w:r>
    </w:p>
    <w:p w14:paraId="66182AE8" w14:textId="77777777" w:rsidR="002447EE" w:rsidRDefault="002447EE" w:rsidP="004B6FD9">
      <w:pPr>
        <w:ind w:leftChars="193" w:left="425"/>
      </w:pPr>
      <w:r>
        <w:t xml:space="preserve">Select recording/recovery “.crzip”/”.cszip” file from location and click “Open” will start importing recording/recovery files. </w:t>
      </w:r>
    </w:p>
    <w:p w14:paraId="4832F014" w14:textId="77777777" w:rsidR="002447EE" w:rsidRDefault="002447EE" w:rsidP="00482BD7">
      <w:pPr>
        <w:ind w:leftChars="100" w:left="220"/>
        <w:jc w:val="center"/>
      </w:pPr>
      <w:r>
        <w:rPr>
          <w:noProof/>
          <w:lang w:val="en-IN" w:eastAsia="en-IN"/>
        </w:rPr>
        <w:drawing>
          <wp:inline distT="0" distB="0" distL="0" distR="0" wp14:anchorId="0951DE72" wp14:editId="5043357E">
            <wp:extent cx="4972050" cy="2800350"/>
            <wp:effectExtent l="0" t="0" r="0" b="0"/>
            <wp:docPr id="1890"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843">
                      <a:extLst>
                        <a:ext uri="{28A0092B-C50C-407E-A947-70E740481C1C}">
                          <a14:useLocalDpi xmlns:a14="http://schemas.microsoft.com/office/drawing/2010/main" val="0"/>
                        </a:ext>
                      </a:extLst>
                    </a:blip>
                    <a:srcRect/>
                    <a:stretch>
                      <a:fillRect/>
                    </a:stretch>
                  </pic:blipFill>
                  <pic:spPr bwMode="auto">
                    <a:xfrm>
                      <a:off x="0" y="0"/>
                      <a:ext cx="4972050" cy="2800350"/>
                    </a:xfrm>
                    <a:prstGeom prst="rect">
                      <a:avLst/>
                    </a:prstGeom>
                    <a:noFill/>
                    <a:ln>
                      <a:noFill/>
                    </a:ln>
                  </pic:spPr>
                </pic:pic>
              </a:graphicData>
            </a:graphic>
          </wp:inline>
        </w:drawing>
      </w:r>
    </w:p>
    <w:p w14:paraId="65311B63" w14:textId="77777777" w:rsidR="002447EE" w:rsidRDefault="002447EE" w:rsidP="004B6FD9">
      <w:pPr>
        <w:ind w:leftChars="193" w:left="425"/>
      </w:pPr>
      <w:r>
        <w:t xml:space="preserve">On “Open” click, wait dialog appears and import process starts. All import process related details will appear in below wait dialog. </w:t>
      </w:r>
    </w:p>
    <w:p w14:paraId="27F482ED" w14:textId="77777777" w:rsidR="002447EE" w:rsidRDefault="002447EE" w:rsidP="00482BD7">
      <w:pPr>
        <w:ind w:leftChars="100" w:left="220"/>
        <w:jc w:val="center"/>
      </w:pPr>
      <w:r>
        <w:rPr>
          <w:noProof/>
          <w:lang w:val="en-IN" w:eastAsia="en-IN"/>
        </w:rPr>
        <w:lastRenderedPageBreak/>
        <w:drawing>
          <wp:inline distT="0" distB="0" distL="0" distR="0" wp14:anchorId="45E6669A" wp14:editId="3D67F0C6">
            <wp:extent cx="3143250" cy="1495425"/>
            <wp:effectExtent l="0" t="0" r="0" b="9525"/>
            <wp:docPr id="1891"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pic:cNvPicPr>
                      <a:picLocks noChangeAspect="1" noChangeArrowheads="1"/>
                    </pic:cNvPicPr>
                  </pic:nvPicPr>
                  <pic:blipFill>
                    <a:blip r:embed="rId844">
                      <a:extLst>
                        <a:ext uri="{28A0092B-C50C-407E-A947-70E740481C1C}">
                          <a14:useLocalDpi xmlns:a14="http://schemas.microsoft.com/office/drawing/2010/main" val="0"/>
                        </a:ext>
                      </a:extLst>
                    </a:blip>
                    <a:srcRect/>
                    <a:stretch>
                      <a:fillRect/>
                    </a:stretch>
                  </pic:blipFill>
                  <pic:spPr bwMode="auto">
                    <a:xfrm>
                      <a:off x="0" y="0"/>
                      <a:ext cx="3143250" cy="1495425"/>
                    </a:xfrm>
                    <a:prstGeom prst="rect">
                      <a:avLst/>
                    </a:prstGeom>
                    <a:noFill/>
                    <a:ln>
                      <a:noFill/>
                    </a:ln>
                  </pic:spPr>
                </pic:pic>
              </a:graphicData>
            </a:graphic>
          </wp:inline>
        </w:drawing>
      </w:r>
    </w:p>
    <w:p w14:paraId="6A4F8F65" w14:textId="77777777" w:rsidR="002447EE" w:rsidRDefault="002447EE" w:rsidP="004B6FD9">
      <w:pPr>
        <w:ind w:leftChars="193" w:left="425"/>
      </w:pPr>
      <w:r>
        <w:t xml:space="preserve">Abort option is used to abort import process.  In case of abort import process current concord project may not work properly. If import </w:t>
      </w:r>
      <w:proofErr w:type="gramStart"/>
      <w:r>
        <w:t>aborted</w:t>
      </w:r>
      <w:proofErr w:type="gramEnd"/>
      <w:r>
        <w:t xml:space="preserve"> then user need to take backup solution of current open concord project. Path of backup solution will display in Report dialog. If import failed or </w:t>
      </w:r>
      <w:proofErr w:type="gramStart"/>
      <w:r>
        <w:t>aborted</w:t>
      </w:r>
      <w:proofErr w:type="gramEnd"/>
      <w:r>
        <w:t xml:space="preserve"> then take backup solution and close current open concord project.</w:t>
      </w:r>
    </w:p>
    <w:p w14:paraId="093CF29B" w14:textId="77777777" w:rsidR="002447EE" w:rsidRDefault="002447EE" w:rsidP="00482BD7">
      <w:pPr>
        <w:ind w:leftChars="100" w:left="220"/>
        <w:jc w:val="center"/>
      </w:pPr>
      <w:r>
        <w:rPr>
          <w:noProof/>
          <w:lang w:val="en-IN" w:eastAsia="en-IN"/>
        </w:rPr>
        <w:drawing>
          <wp:inline distT="0" distB="0" distL="0" distR="0" wp14:anchorId="623558B5" wp14:editId="578CB924">
            <wp:extent cx="4876800" cy="4095750"/>
            <wp:effectExtent l="0" t="0" r="0" b="0"/>
            <wp:docPr id="189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2"/>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4876800" cy="4095750"/>
                    </a:xfrm>
                    <a:prstGeom prst="rect">
                      <a:avLst/>
                    </a:prstGeom>
                    <a:noFill/>
                    <a:ln>
                      <a:noFill/>
                    </a:ln>
                  </pic:spPr>
                </pic:pic>
              </a:graphicData>
            </a:graphic>
          </wp:inline>
        </w:drawing>
      </w:r>
    </w:p>
    <w:p w14:paraId="0233E0C8" w14:textId="77777777" w:rsidR="002447EE" w:rsidRDefault="002447EE" w:rsidP="004B6FD9">
      <w:pPr>
        <w:ind w:leftChars="193" w:left="425"/>
      </w:pPr>
      <w:r>
        <w:t>Any failure or successful import process messages will display in report dialog as shown in above screenshot.</w:t>
      </w:r>
    </w:p>
    <w:p w14:paraId="1B42FC2D" w14:textId="77777777" w:rsidR="002447EE" w:rsidRDefault="002447EE" w:rsidP="004B6FD9">
      <w:pPr>
        <w:ind w:leftChars="193" w:left="425"/>
      </w:pPr>
      <w:r>
        <w:t xml:space="preserve">If recording file which is importing is already present in current </w:t>
      </w:r>
      <w:proofErr w:type="gramStart"/>
      <w:r>
        <w:t>project</w:t>
      </w:r>
      <w:proofErr w:type="gramEnd"/>
      <w:r>
        <w:t xml:space="preserve"> then it will rename imported recording file name.</w:t>
      </w:r>
    </w:p>
    <w:p w14:paraId="73D10192" w14:textId="77777777" w:rsidR="002447EE" w:rsidRDefault="002447EE" w:rsidP="004B6FD9">
      <w:pPr>
        <w:ind w:leftChars="193" w:left="425"/>
      </w:pPr>
      <w:r>
        <w:t>Example:</w:t>
      </w:r>
    </w:p>
    <w:p w14:paraId="343629DD" w14:textId="398F0350" w:rsidR="002447EE" w:rsidRDefault="002447EE" w:rsidP="004B6FD9">
      <w:pPr>
        <w:ind w:leftChars="193" w:left="425"/>
      </w:pPr>
      <w:r>
        <w:t xml:space="preserve"> If current project </w:t>
      </w:r>
      <w:proofErr w:type="gramStart"/>
      <w:r>
        <w:t>have</w:t>
      </w:r>
      <w:proofErr w:type="gramEnd"/>
      <w:r>
        <w:t xml:space="preserve"> “Recording1” file present and imported “.crzip” also contains “Recording1” file then it will increment file name using auto number and rename imported recording file name to “Recording2”.</w:t>
      </w:r>
    </w:p>
    <w:p w14:paraId="7AB1E36B" w14:textId="77777777" w:rsidR="004D58AC" w:rsidRPr="00C16FB5" w:rsidRDefault="004D58AC" w:rsidP="00B10902">
      <w:pPr>
        <w:pStyle w:val="af3"/>
        <w:numPr>
          <w:ilvl w:val="0"/>
          <w:numId w:val="114"/>
        </w:numPr>
        <w:spacing w:after="0" w:line="240" w:lineRule="auto"/>
        <w:jc w:val="both"/>
        <w:rPr>
          <w:b/>
          <w:bCs/>
          <w:lang w:eastAsia="ja-JP"/>
        </w:rPr>
      </w:pPr>
      <w:r w:rsidRPr="00C16FB5">
        <w:rPr>
          <w:b/>
          <w:bCs/>
          <w:lang w:eastAsia="ja-JP"/>
        </w:rPr>
        <w:t>Impot from ProjectView</w:t>
      </w:r>
    </w:p>
    <w:p w14:paraId="156E7F54" w14:textId="77777777" w:rsidR="004D58AC" w:rsidRDefault="004D58AC" w:rsidP="004B6FD9">
      <w:pPr>
        <w:pStyle w:val="af3"/>
        <w:spacing w:after="0" w:line="240" w:lineRule="auto"/>
        <w:ind w:leftChars="193" w:left="425"/>
        <w:rPr>
          <w:lang w:eastAsia="ja-JP"/>
        </w:rPr>
      </w:pPr>
      <w:r>
        <w:rPr>
          <w:lang w:eastAsia="ja-JP"/>
        </w:rPr>
        <w:t>Select the Recording/Recovery folder in the project view and select [Import] from the context menu.</w:t>
      </w:r>
    </w:p>
    <w:p w14:paraId="4B176BF1" w14:textId="77777777" w:rsidR="004D58AC" w:rsidRDefault="004D58AC" w:rsidP="004B6FD9">
      <w:pPr>
        <w:pStyle w:val="af3"/>
        <w:spacing w:after="0" w:line="240" w:lineRule="auto"/>
        <w:ind w:leftChars="193" w:left="425"/>
        <w:rPr>
          <w:lang w:eastAsia="ja-JP"/>
        </w:rPr>
      </w:pPr>
      <w:r>
        <w:rPr>
          <w:lang w:eastAsia="ja-JP"/>
        </w:rPr>
        <w:lastRenderedPageBreak/>
        <w:t>After that, the same file selection dialog as importing from the TestSuite will be displayed, and the procedure will be the same.</w:t>
      </w:r>
    </w:p>
    <w:p w14:paraId="5C94DFC1" w14:textId="77777777" w:rsidR="004D58AC" w:rsidRDefault="004D58AC" w:rsidP="00901383">
      <w:pPr>
        <w:pStyle w:val="af3"/>
        <w:spacing w:after="0" w:line="240" w:lineRule="auto"/>
        <w:ind w:left="777"/>
        <w:jc w:val="center"/>
        <w:rPr>
          <w:lang w:eastAsia="ja-JP"/>
        </w:rPr>
      </w:pPr>
      <w:r>
        <w:rPr>
          <w:rFonts w:hint="eastAsia"/>
          <w:noProof/>
          <w:lang w:val="en-IN" w:eastAsia="en-IN"/>
        </w:rPr>
        <w:drawing>
          <wp:inline distT="0" distB="0" distL="0" distR="0" wp14:anchorId="5658DBD5" wp14:editId="4CA7726B">
            <wp:extent cx="2924175" cy="3124200"/>
            <wp:effectExtent l="0" t="0" r="9525" b="0"/>
            <wp:docPr id="990" name="図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2924175" cy="3124200"/>
                    </a:xfrm>
                    <a:prstGeom prst="rect">
                      <a:avLst/>
                    </a:prstGeom>
                    <a:noFill/>
                    <a:ln>
                      <a:noFill/>
                    </a:ln>
                  </pic:spPr>
                </pic:pic>
              </a:graphicData>
            </a:graphic>
          </wp:inline>
        </w:drawing>
      </w:r>
    </w:p>
    <w:p w14:paraId="2FC8DDA8" w14:textId="77777777" w:rsidR="004D58AC" w:rsidRDefault="004D58AC" w:rsidP="00482BD7">
      <w:pPr>
        <w:ind w:leftChars="100" w:left="220"/>
        <w:jc w:val="both"/>
        <w:rPr>
          <w:noProof/>
          <w:lang w:eastAsia="ja-JP"/>
        </w:rPr>
      </w:pPr>
    </w:p>
    <w:p w14:paraId="3E7EEC1B" w14:textId="7B8D7FA1" w:rsidR="004D58AC" w:rsidRDefault="004D58AC" w:rsidP="00901383">
      <w:pPr>
        <w:ind w:leftChars="100" w:left="220" w:firstLine="500"/>
        <w:jc w:val="center"/>
      </w:pPr>
      <w:r>
        <w:rPr>
          <w:noProof/>
          <w:lang w:val="en-IN" w:eastAsia="en-IN"/>
        </w:rPr>
        <w:drawing>
          <wp:inline distT="0" distB="0" distL="0" distR="0" wp14:anchorId="6A92E1C6" wp14:editId="4EDD52A1">
            <wp:extent cx="3181350" cy="3495675"/>
            <wp:effectExtent l="0" t="0" r="0" b="9525"/>
            <wp:docPr id="991" name="図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3181350" cy="3495675"/>
                    </a:xfrm>
                    <a:prstGeom prst="rect">
                      <a:avLst/>
                    </a:prstGeom>
                    <a:noFill/>
                    <a:ln>
                      <a:noFill/>
                    </a:ln>
                  </pic:spPr>
                </pic:pic>
              </a:graphicData>
            </a:graphic>
          </wp:inline>
        </w:drawing>
      </w:r>
    </w:p>
    <w:p w14:paraId="7E66409D" w14:textId="33C9D46D" w:rsidR="0041428C" w:rsidRDefault="0041428C">
      <w:pPr>
        <w:spacing w:after="0" w:line="240" w:lineRule="auto"/>
      </w:pPr>
      <w:r>
        <w:br w:type="page"/>
      </w:r>
    </w:p>
    <w:p w14:paraId="1CF0C573" w14:textId="77777777" w:rsidR="002447EE" w:rsidRPr="00591097" w:rsidRDefault="002447EE" w:rsidP="00083E96">
      <w:pPr>
        <w:pStyle w:val="4"/>
      </w:pPr>
      <w:r w:rsidRPr="00591097">
        <w:lastRenderedPageBreak/>
        <w:t xml:space="preserve"> Import Recovery</w:t>
      </w:r>
    </w:p>
    <w:p w14:paraId="5BD38F2A" w14:textId="77777777" w:rsidR="002447EE" w:rsidRDefault="002447EE" w:rsidP="00C16FB5">
      <w:r>
        <w:t xml:space="preserve">It imports recovery files and repository items linked in recovery. It will not import recording files in import of recovery. If scenario file which is importing is already present in current </w:t>
      </w:r>
      <w:proofErr w:type="gramStart"/>
      <w:r>
        <w:t>project</w:t>
      </w:r>
      <w:proofErr w:type="gramEnd"/>
      <w:r>
        <w:t xml:space="preserve"> then it will rename imported scenario file name.</w:t>
      </w:r>
    </w:p>
    <w:p w14:paraId="5E28158C" w14:textId="77777777" w:rsidR="002447EE" w:rsidRDefault="002447EE" w:rsidP="002447EE">
      <w:pPr>
        <w:jc w:val="both"/>
      </w:pPr>
      <w:r>
        <w:t>Example:</w:t>
      </w:r>
    </w:p>
    <w:p w14:paraId="42CF8D27" w14:textId="77777777" w:rsidR="002447EE" w:rsidRDefault="002447EE" w:rsidP="00C16FB5">
      <w:r>
        <w:t xml:space="preserve"> If current project </w:t>
      </w:r>
      <w:proofErr w:type="gramStart"/>
      <w:r>
        <w:t>have</w:t>
      </w:r>
      <w:proofErr w:type="gramEnd"/>
      <w:r>
        <w:t xml:space="preserve"> “Scenario1” file present and imported “.cszip” also contains “Scenario1” file then it will increment file name using auto number and rename imported scenario file name to “Scenario2”.</w:t>
      </w:r>
    </w:p>
    <w:p w14:paraId="2F66DD39" w14:textId="77777777" w:rsidR="002447EE" w:rsidRPr="00591097" w:rsidRDefault="002447EE" w:rsidP="00083E96">
      <w:pPr>
        <w:pStyle w:val="4"/>
      </w:pPr>
      <w:r w:rsidRPr="00591097">
        <w:t>Import Repository</w:t>
      </w:r>
    </w:p>
    <w:p w14:paraId="18419532" w14:textId="77777777" w:rsidR="002447EE" w:rsidRDefault="002447EE" w:rsidP="004E7B49">
      <w:r>
        <w:t>It imports repository files into current concord project. All import repository items will merge into current concord project repository.</w:t>
      </w:r>
    </w:p>
    <w:p w14:paraId="27056F90" w14:textId="77777777" w:rsidR="002447EE" w:rsidRDefault="002447EE" w:rsidP="004E7B49">
      <w:r>
        <w:t>Example:</w:t>
      </w:r>
    </w:p>
    <w:p w14:paraId="1695BD55" w14:textId="12AE1E19" w:rsidR="002447EE" w:rsidRDefault="002447EE" w:rsidP="004E7B49">
      <w:r>
        <w:t xml:space="preserve"> If current concord project </w:t>
      </w:r>
      <w:proofErr w:type="gramStart"/>
      <w:r>
        <w:t>have</w:t>
      </w:r>
      <w:proofErr w:type="gramEnd"/>
      <w:r>
        <w:t xml:space="preserve"> “Calculator” repository and import “.crzip” file also contains “Calculator” repository and both file are similar then both files will be merge into current project repository. If repository </w:t>
      </w:r>
      <w:proofErr w:type="gramStart"/>
      <w:r>
        <w:t>are</w:t>
      </w:r>
      <w:proofErr w:type="gramEnd"/>
      <w:r>
        <w:t xml:space="preserve"> not same then imported repository file will be added as new repository file in current project. Name of imported repository file will change to “Calculator1” because “Calculator” repository file name is already present in current project.</w:t>
      </w:r>
      <w:r w:rsidR="00834D92">
        <w:br/>
      </w:r>
    </w:p>
    <w:p w14:paraId="14562571" w14:textId="5D510147" w:rsidR="00E344FF" w:rsidRDefault="00E344FF" w:rsidP="0072434C">
      <w:pPr>
        <w:pStyle w:val="3"/>
        <w:rPr>
          <w:lang w:eastAsia="ja-JP"/>
        </w:rPr>
      </w:pPr>
      <w:bookmarkStart w:id="3398" w:name="_Toc174035309"/>
      <w:r>
        <w:rPr>
          <w:rFonts w:hint="eastAsia"/>
          <w:lang w:eastAsia="ja-JP"/>
        </w:rPr>
        <w:t>Import</w:t>
      </w:r>
      <w:r>
        <w:rPr>
          <w:lang w:eastAsia="ja-JP"/>
        </w:rPr>
        <w:t xml:space="preserve"> </w:t>
      </w:r>
      <w:r>
        <w:rPr>
          <w:rFonts w:hint="eastAsia"/>
          <w:lang w:eastAsia="ja-JP"/>
        </w:rPr>
        <w:t>/</w:t>
      </w:r>
      <w:r>
        <w:rPr>
          <w:lang w:eastAsia="ja-JP"/>
        </w:rPr>
        <w:t xml:space="preserve"> Export Macro</w:t>
      </w:r>
      <w:bookmarkEnd w:id="3398"/>
    </w:p>
    <w:p w14:paraId="22980720" w14:textId="2BCDD697" w:rsidR="00834D92" w:rsidRPr="00482BD7" w:rsidRDefault="00E344FF" w:rsidP="00106CAB">
      <w:pPr>
        <w:rPr>
          <w:lang w:eastAsia="ja-JP"/>
        </w:rPr>
      </w:pPr>
      <w:r w:rsidRPr="00E344FF">
        <w:rPr>
          <w:lang w:eastAsia="ja-JP"/>
        </w:rPr>
        <w:t>Desktop/Chromium common operation. (</w:t>
      </w:r>
      <w:proofErr w:type="gramStart"/>
      <w:r w:rsidRPr="00E344FF">
        <w:rPr>
          <w:lang w:eastAsia="ja-JP"/>
        </w:rPr>
        <w:t>reference</w:t>
      </w:r>
      <w:proofErr w:type="gramEnd"/>
      <w:r w:rsidRPr="00E344FF">
        <w:rPr>
          <w:lang w:eastAsia="ja-JP"/>
        </w:rPr>
        <w:t>:</w:t>
      </w:r>
      <w:r w:rsidRPr="00E344FF">
        <w:rPr>
          <w:rFonts w:hint="eastAsia"/>
          <w:lang w:eastAsia="ja-JP"/>
        </w:rPr>
        <w:t xml:space="preserve"> </w:t>
      </w:r>
      <w:hyperlink w:anchor="_Import/Export_Macro" w:history="1">
        <w:r w:rsidRPr="00E344FF">
          <w:rPr>
            <w:rStyle w:val="a4"/>
            <w:rFonts w:hint="eastAsia"/>
            <w:noProof w:val="0"/>
            <w:lang w:eastAsia="ja-JP"/>
          </w:rPr>
          <w:t>Import/Export Macro</w:t>
        </w:r>
      </w:hyperlink>
      <w:r>
        <w:rPr>
          <w:lang w:eastAsia="ja-JP"/>
        </w:rPr>
        <w:t xml:space="preserve"> )</w:t>
      </w:r>
      <w:r w:rsidR="00834D92">
        <w:rPr>
          <w:lang w:eastAsia="ja-JP"/>
        </w:rPr>
        <w:br/>
      </w:r>
    </w:p>
    <w:p w14:paraId="098D2D70" w14:textId="16F6C7A8" w:rsidR="002447EE" w:rsidRDefault="002447EE" w:rsidP="0072434C">
      <w:pPr>
        <w:pStyle w:val="3"/>
      </w:pPr>
      <w:bookmarkStart w:id="3399" w:name="_Toc174035310"/>
      <w:r>
        <w:t>Repository &amp; Spy</w:t>
      </w:r>
      <w:bookmarkEnd w:id="3399"/>
    </w:p>
    <w:p w14:paraId="0814E713" w14:textId="77777777" w:rsidR="002447EE" w:rsidRDefault="002447EE" w:rsidP="004E7B49">
      <w:r>
        <w:t>Repository of test objects/controls can be created using Spy tool. Test operations can be performed on the added objects/controls when adding steps manually.</w:t>
      </w:r>
    </w:p>
    <w:p w14:paraId="24F17F06" w14:textId="7A0C1536" w:rsidR="002447EE" w:rsidRDefault="005F58D4" w:rsidP="002447EE">
      <w:pPr>
        <w:jc w:val="center"/>
      </w:pPr>
      <w:r>
        <w:rPr>
          <w:noProof/>
          <w:lang w:val="en-IN" w:eastAsia="en-IN"/>
        </w:rPr>
        <w:drawing>
          <wp:inline distT="0" distB="0" distL="0" distR="0" wp14:anchorId="219A8276" wp14:editId="1BB7C993">
            <wp:extent cx="6686550" cy="2414270"/>
            <wp:effectExtent l="0" t="0" r="0" b="5080"/>
            <wp:docPr id="1664" name="Picture 1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6686550" cy="2414270"/>
                    </a:xfrm>
                    <a:prstGeom prst="rect">
                      <a:avLst/>
                    </a:prstGeom>
                  </pic:spPr>
                </pic:pic>
              </a:graphicData>
            </a:graphic>
          </wp:inline>
        </w:drawing>
      </w:r>
    </w:p>
    <w:p w14:paraId="14FA1F82" w14:textId="77777777" w:rsidR="000A1FED" w:rsidRDefault="000A1FED" w:rsidP="00EF367C">
      <w:pPr>
        <w:rPr>
          <w:noProof/>
        </w:rPr>
      </w:pPr>
      <w:r>
        <w:rPr>
          <w:noProof/>
        </w:rPr>
        <w:t>The details of selected repository element will be displayed on the Details section.</w:t>
      </w:r>
    </w:p>
    <w:p w14:paraId="5A978735" w14:textId="1F745BC3" w:rsidR="000A1FED" w:rsidRDefault="00E55CD6" w:rsidP="000A1FED">
      <w:pPr>
        <w:jc w:val="center"/>
        <w:rPr>
          <w:noProof/>
        </w:rPr>
      </w:pPr>
      <w:r>
        <w:rPr>
          <w:noProof/>
          <w:lang w:val="en-IN" w:eastAsia="en-IN"/>
        </w:rPr>
        <w:lastRenderedPageBreak/>
        <w:drawing>
          <wp:inline distT="0" distB="0" distL="0" distR="0" wp14:anchorId="4DF107AE" wp14:editId="74BCD322">
            <wp:extent cx="6686550" cy="1769110"/>
            <wp:effectExtent l="0" t="0" r="0" b="254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6686550" cy="1769110"/>
                    </a:xfrm>
                    <a:prstGeom prst="rect">
                      <a:avLst/>
                    </a:prstGeom>
                  </pic:spPr>
                </pic:pic>
              </a:graphicData>
            </a:graphic>
          </wp:inline>
        </w:drawing>
      </w:r>
    </w:p>
    <w:p w14:paraId="2E1439EE" w14:textId="77777777" w:rsidR="005F58D4" w:rsidRDefault="005F58D4" w:rsidP="005F58D4">
      <w:pPr>
        <w:rPr>
          <w:noProof/>
        </w:rPr>
      </w:pPr>
      <w:r>
        <w:rPr>
          <w:noProof/>
        </w:rPr>
        <w:t>The Full XPath of repository item will be displayed by default. If the xpath type is Custom XPath, cutom xpath of repository item will be displayed as shown in the below figure.</w:t>
      </w:r>
    </w:p>
    <w:p w14:paraId="39C246C0" w14:textId="1430BD81" w:rsidR="005F58D4" w:rsidRDefault="005F58D4" w:rsidP="007B1015">
      <w:pPr>
        <w:jc w:val="center"/>
      </w:pPr>
      <w:r>
        <w:rPr>
          <w:noProof/>
          <w:lang w:val="en-IN" w:eastAsia="en-IN"/>
        </w:rPr>
        <w:drawing>
          <wp:inline distT="0" distB="0" distL="0" distR="0" wp14:anchorId="5506A5BC" wp14:editId="0AFCAB2D">
            <wp:extent cx="6543675" cy="1276350"/>
            <wp:effectExtent l="0" t="0" r="9525" b="0"/>
            <wp:docPr id="1680" name="Picture 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6543675" cy="1276350"/>
                    </a:xfrm>
                    <a:prstGeom prst="rect">
                      <a:avLst/>
                    </a:prstGeom>
                  </pic:spPr>
                </pic:pic>
              </a:graphicData>
            </a:graphic>
          </wp:inline>
        </w:drawing>
      </w:r>
    </w:p>
    <w:p w14:paraId="2CE2C0C7" w14:textId="5D3609A2" w:rsidR="005F58D4" w:rsidRDefault="005F58D4" w:rsidP="00EF367C">
      <w:r>
        <w:t>User can set the xpath type by clicking on the edit button which is located right to the selected xpath label. If the selected xpath type is Custom XPath, then the “RegEx editor button”  and “To CALS RegEx” button will be disabled.</w:t>
      </w:r>
    </w:p>
    <w:p w14:paraId="7D1C7FB0" w14:textId="495B7C19" w:rsidR="0041428C" w:rsidRDefault="0041428C">
      <w:pPr>
        <w:spacing w:after="0" w:line="240" w:lineRule="auto"/>
      </w:pPr>
      <w:r>
        <w:br w:type="page"/>
      </w:r>
    </w:p>
    <w:p w14:paraId="5FA2C8B8" w14:textId="77777777" w:rsidR="002447EE" w:rsidRPr="00AE3363" w:rsidRDefault="002447EE" w:rsidP="00083E96">
      <w:pPr>
        <w:pStyle w:val="4"/>
      </w:pPr>
      <w:r w:rsidRPr="00AE3363">
        <w:lastRenderedPageBreak/>
        <w:t xml:space="preserve">Spy tool </w:t>
      </w:r>
    </w:p>
    <w:p w14:paraId="6042112B" w14:textId="77777777" w:rsidR="005F58D4" w:rsidRDefault="002447EE" w:rsidP="00C16FB5">
      <w:pPr>
        <w:rPr>
          <w:noProof/>
        </w:rPr>
      </w:pPr>
      <w:r>
        <w:rPr>
          <w:noProof/>
        </w:rPr>
        <w:t xml:space="preserve">It is used to capture the test control/objects required for the test automation. </w:t>
      </w:r>
      <w:r w:rsidR="005F58D4">
        <w:t xml:space="preserve">Spy tool can be opened either by clicking the spy icon in the repository view header or by clicking the edit icon in the repository </w:t>
      </w:r>
      <w:proofErr w:type="gramStart"/>
      <w:r w:rsidR="005F58D4">
        <w:t>details</w:t>
      </w:r>
      <w:proofErr w:type="gramEnd"/>
      <w:r w:rsidR="005F58D4">
        <w:t xml:space="preserve"> view,  if a repository element is selected.</w:t>
      </w:r>
    </w:p>
    <w:p w14:paraId="02FB15E3" w14:textId="28AE4702" w:rsidR="002447EE" w:rsidRDefault="005F58D4" w:rsidP="00C16FB5">
      <w:r>
        <w:t xml:space="preserve">If the user  opens spy by clicking on the spy icon, UI Elements tab will be loaded. Snapshot of Spy tool with elements from the target application is given below </w:t>
      </w:r>
    </w:p>
    <w:p w14:paraId="75834D2D" w14:textId="1EDD3E5D" w:rsidR="002447EE" w:rsidRPr="00220AA2" w:rsidRDefault="0056642E" w:rsidP="002447EE">
      <w:pPr>
        <w:jc w:val="center"/>
      </w:pPr>
      <w:r>
        <w:rPr>
          <w:noProof/>
          <w:lang w:val="en-IN" w:eastAsia="en-IN"/>
        </w:rPr>
        <w:drawing>
          <wp:inline distT="0" distB="0" distL="0" distR="0" wp14:anchorId="3F7BF91D" wp14:editId="54CD25F5">
            <wp:extent cx="6686550" cy="4791710"/>
            <wp:effectExtent l="0" t="0" r="0" b="0"/>
            <wp:docPr id="1643" name="Picture 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6686550" cy="4791710"/>
                    </a:xfrm>
                    <a:prstGeom prst="rect">
                      <a:avLst/>
                    </a:prstGeom>
                  </pic:spPr>
                </pic:pic>
              </a:graphicData>
            </a:graphic>
          </wp:inline>
        </w:drawing>
      </w:r>
    </w:p>
    <w:p w14:paraId="49349B87" w14:textId="77777777" w:rsidR="002447EE" w:rsidRDefault="002447EE" w:rsidP="00B10902">
      <w:pPr>
        <w:pStyle w:val="af3"/>
        <w:numPr>
          <w:ilvl w:val="0"/>
          <w:numId w:val="71"/>
        </w:numPr>
        <w:spacing w:after="160" w:line="254" w:lineRule="auto"/>
        <w:rPr>
          <w:b/>
        </w:rPr>
      </w:pPr>
      <w:r>
        <w:rPr>
          <w:b/>
        </w:rPr>
        <w:t xml:space="preserve">Show/hide properties: </w:t>
      </w:r>
      <w:r>
        <w:t>To toggle the visibility of the properties window.</w:t>
      </w:r>
    </w:p>
    <w:p w14:paraId="7D36CEF5" w14:textId="77777777" w:rsidR="001169AD" w:rsidRPr="00BC2B39" w:rsidRDefault="001169AD" w:rsidP="00B10902">
      <w:pPr>
        <w:pStyle w:val="af3"/>
        <w:numPr>
          <w:ilvl w:val="0"/>
          <w:numId w:val="71"/>
        </w:numPr>
        <w:spacing w:after="160" w:line="254" w:lineRule="auto"/>
        <w:rPr>
          <w:b/>
        </w:rPr>
      </w:pPr>
      <w:r>
        <w:rPr>
          <w:b/>
        </w:rPr>
        <w:t>Capture Region:</w:t>
      </w:r>
      <w:r w:rsidRPr="00BC2B39">
        <w:rPr>
          <w:bCs/>
        </w:rPr>
        <w:t xml:space="preserve"> Allows</w:t>
      </w:r>
      <w:r>
        <w:rPr>
          <w:bCs/>
        </w:rPr>
        <w:t xml:space="preserve"> user to take screenshot. The control will be enabled if the user clicks on any tree item.</w:t>
      </w:r>
    </w:p>
    <w:p w14:paraId="29A0F26C" w14:textId="563DEA66" w:rsidR="0056642E" w:rsidRDefault="0056642E" w:rsidP="004E7B49">
      <w:pPr>
        <w:pStyle w:val="af3"/>
      </w:pPr>
      <w:r>
        <w:t>If the user selects a repository item in the repository view, and then opens spy by clicking on the edit icon, AddedElements tab will be displayed with that repository item selected and the details of selected repository item will be displayed.</w:t>
      </w:r>
    </w:p>
    <w:p w14:paraId="20561F5A" w14:textId="424CC459" w:rsidR="00605D47" w:rsidRDefault="00605D47" w:rsidP="00901383">
      <w:pPr>
        <w:pStyle w:val="af3"/>
        <w:jc w:val="center"/>
      </w:pPr>
    </w:p>
    <w:p w14:paraId="76C3E470" w14:textId="6A0DB40F" w:rsidR="00141F50" w:rsidRDefault="00141F50" w:rsidP="00851779">
      <w:pPr>
        <w:pStyle w:val="af3"/>
      </w:pPr>
      <w:r w:rsidRPr="00141F50">
        <w:rPr>
          <w:noProof/>
        </w:rPr>
        <w:lastRenderedPageBreak/>
        <w:drawing>
          <wp:inline distT="0" distB="0" distL="0" distR="0" wp14:anchorId="2AC18CCD" wp14:editId="5376EC92">
            <wp:extent cx="5811061" cy="400262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5820285" cy="4008976"/>
                    </a:xfrm>
                    <a:prstGeom prst="rect">
                      <a:avLst/>
                    </a:prstGeom>
                  </pic:spPr>
                </pic:pic>
              </a:graphicData>
            </a:graphic>
          </wp:inline>
        </w:drawing>
      </w:r>
    </w:p>
    <w:p w14:paraId="0F0775E4" w14:textId="3591E082" w:rsidR="00605D47" w:rsidRDefault="00605D47" w:rsidP="004E7B49">
      <w:pPr>
        <w:spacing w:after="160" w:line="254" w:lineRule="auto"/>
      </w:pPr>
      <w:r>
        <w:t>User can switch between Full XP</w:t>
      </w:r>
      <w:r w:rsidRPr="00214E98">
        <w:t>ath and custom path by clicking the radio button</w:t>
      </w:r>
      <w:r>
        <w:t>s</w:t>
      </w:r>
      <w:r w:rsidRPr="00214E98">
        <w:t>.</w:t>
      </w:r>
    </w:p>
    <w:p w14:paraId="385EB451" w14:textId="16157110" w:rsidR="00605D47" w:rsidRDefault="00605D47" w:rsidP="00901383">
      <w:pPr>
        <w:spacing w:after="160" w:line="254" w:lineRule="auto"/>
        <w:ind w:left="360"/>
        <w:jc w:val="center"/>
      </w:pPr>
    </w:p>
    <w:p w14:paraId="398F3A01" w14:textId="28676892" w:rsidR="00141F50" w:rsidRDefault="00141F50" w:rsidP="00851779">
      <w:pPr>
        <w:spacing w:after="160" w:line="254" w:lineRule="auto"/>
        <w:ind w:left="360"/>
        <w:jc w:val="center"/>
      </w:pPr>
      <w:r w:rsidRPr="00141F50">
        <w:rPr>
          <w:noProof/>
        </w:rPr>
        <w:drawing>
          <wp:inline distT="0" distB="0" distL="0" distR="0" wp14:anchorId="222360F0" wp14:editId="16C97B26">
            <wp:extent cx="5928110" cy="4029764"/>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5939649" cy="4037608"/>
                    </a:xfrm>
                    <a:prstGeom prst="rect">
                      <a:avLst/>
                    </a:prstGeom>
                  </pic:spPr>
                </pic:pic>
              </a:graphicData>
            </a:graphic>
          </wp:inline>
        </w:drawing>
      </w:r>
    </w:p>
    <w:p w14:paraId="13600CD2" w14:textId="77777777" w:rsidR="00605D47" w:rsidRDefault="00605D47" w:rsidP="004E7B49">
      <w:pPr>
        <w:spacing w:after="160" w:line="254" w:lineRule="auto"/>
      </w:pPr>
      <w:r>
        <w:lastRenderedPageBreak/>
        <w:t xml:space="preserve">If the selected repository element is present in AUT , user can generate Custom XPath by clicking on the “Generate Custom XPath” button. That element will be </w:t>
      </w:r>
      <w:proofErr w:type="gramStart"/>
      <w:r>
        <w:t>highlighted</w:t>
      </w:r>
      <w:proofErr w:type="gramEnd"/>
      <w:r>
        <w:t xml:space="preserve"> and a confirmation dialog will be displayed as shown below.</w:t>
      </w:r>
    </w:p>
    <w:p w14:paraId="0F4DB519" w14:textId="77777777" w:rsidR="00605D47" w:rsidRDefault="00605D47" w:rsidP="00605D47">
      <w:pPr>
        <w:spacing w:after="160" w:line="254" w:lineRule="auto"/>
        <w:ind w:left="360"/>
        <w:jc w:val="center"/>
        <w:rPr>
          <w:bCs/>
          <w:lang w:eastAsia="ja-JP"/>
        </w:rPr>
      </w:pPr>
      <w:r>
        <w:rPr>
          <w:noProof/>
          <w:lang w:val="en-IN" w:eastAsia="en-IN"/>
        </w:rPr>
        <w:drawing>
          <wp:inline distT="0" distB="0" distL="0" distR="0" wp14:anchorId="234D4C84" wp14:editId="4AE64F77">
            <wp:extent cx="3609975" cy="4038600"/>
            <wp:effectExtent l="0" t="0" r="9525" b="0"/>
            <wp:docPr id="1646" name="Picture 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3609975" cy="4038600"/>
                    </a:xfrm>
                    <a:prstGeom prst="rect">
                      <a:avLst/>
                    </a:prstGeom>
                  </pic:spPr>
                </pic:pic>
              </a:graphicData>
            </a:graphic>
          </wp:inline>
        </w:drawing>
      </w:r>
    </w:p>
    <w:p w14:paraId="272105C7" w14:textId="77777777" w:rsidR="00605D47" w:rsidRDefault="00605D47" w:rsidP="004E7B49">
      <w:r>
        <w:t>If the user clicks on “Yes”, Custom XPath will be generated for the selected element.</w:t>
      </w:r>
    </w:p>
    <w:p w14:paraId="38E75EF0" w14:textId="77777777" w:rsidR="00605D47" w:rsidRDefault="00605D47" w:rsidP="004E7B49">
      <w:r>
        <w:t>If the element is not available in AUT, “Element not found” message will be displayed.</w:t>
      </w:r>
    </w:p>
    <w:p w14:paraId="7B35C1F5" w14:textId="7DC1BB6C" w:rsidR="00605D47" w:rsidRDefault="00605D47" w:rsidP="009B7F7E">
      <w:pPr>
        <w:spacing w:after="160" w:line="254" w:lineRule="auto"/>
        <w:ind w:left="360"/>
        <w:jc w:val="center"/>
        <w:rPr>
          <w:bCs/>
          <w:lang w:eastAsia="ja-JP"/>
        </w:rPr>
      </w:pPr>
      <w:r>
        <w:rPr>
          <w:noProof/>
          <w:lang w:val="en-IN" w:eastAsia="en-IN"/>
        </w:rPr>
        <w:drawing>
          <wp:inline distT="0" distB="0" distL="0" distR="0" wp14:anchorId="0842EC2A" wp14:editId="00835449">
            <wp:extent cx="1466850" cy="1390650"/>
            <wp:effectExtent l="0" t="0" r="0" b="0"/>
            <wp:docPr id="1647" name="Picture 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1466850" cy="1390650"/>
                    </a:xfrm>
                    <a:prstGeom prst="rect">
                      <a:avLst/>
                    </a:prstGeom>
                  </pic:spPr>
                </pic:pic>
              </a:graphicData>
            </a:graphic>
          </wp:inline>
        </w:drawing>
      </w:r>
    </w:p>
    <w:p w14:paraId="0C400C75" w14:textId="27FA556B" w:rsidR="00605D47" w:rsidRDefault="00605D47" w:rsidP="004E7B49">
      <w:r>
        <w:t>If session is not available, “Session not found” message will be displayed.</w:t>
      </w:r>
    </w:p>
    <w:p w14:paraId="49AB9FE5" w14:textId="65A0070C" w:rsidR="00605D47" w:rsidRDefault="00605D47" w:rsidP="009B7F7E">
      <w:pPr>
        <w:spacing w:after="160" w:line="254" w:lineRule="auto"/>
        <w:ind w:left="360"/>
        <w:jc w:val="center"/>
      </w:pPr>
      <w:r>
        <w:rPr>
          <w:noProof/>
          <w:lang w:val="en-IN" w:eastAsia="en-IN"/>
        </w:rPr>
        <w:drawing>
          <wp:inline distT="0" distB="0" distL="0" distR="0" wp14:anchorId="74929EFC" wp14:editId="49453602">
            <wp:extent cx="1447800" cy="1428750"/>
            <wp:effectExtent l="0" t="0" r="0" b="0"/>
            <wp:docPr id="1648" name="Picture 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1447800" cy="1428750"/>
                    </a:xfrm>
                    <a:prstGeom prst="rect">
                      <a:avLst/>
                    </a:prstGeom>
                  </pic:spPr>
                </pic:pic>
              </a:graphicData>
            </a:graphic>
          </wp:inline>
        </w:drawing>
      </w:r>
    </w:p>
    <w:p w14:paraId="43F61AAC" w14:textId="5424FA11" w:rsidR="00605D47" w:rsidRDefault="00605D47" w:rsidP="004E7B49">
      <w:r>
        <w:lastRenderedPageBreak/>
        <w:t>Also, if the same session exists in multiple browsers, custom xpath cannot be generated and the following error message will be displayed.</w:t>
      </w:r>
    </w:p>
    <w:p w14:paraId="299A4B33" w14:textId="2C529CF1" w:rsidR="00605D47" w:rsidRDefault="00605D47" w:rsidP="009B7F7E">
      <w:pPr>
        <w:spacing w:after="160" w:line="254" w:lineRule="auto"/>
        <w:ind w:left="360"/>
        <w:jc w:val="center"/>
      </w:pPr>
      <w:r>
        <w:rPr>
          <w:noProof/>
          <w:lang w:val="en-IN" w:eastAsia="en-IN"/>
        </w:rPr>
        <w:drawing>
          <wp:inline distT="0" distB="0" distL="0" distR="0" wp14:anchorId="643F981A" wp14:editId="7F35BB1F">
            <wp:extent cx="4162425" cy="1628775"/>
            <wp:effectExtent l="0" t="0" r="9525" b="9525"/>
            <wp:docPr id="1863" name="Picture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4162425" cy="1628775"/>
                    </a:xfrm>
                    <a:prstGeom prst="rect">
                      <a:avLst/>
                    </a:prstGeom>
                  </pic:spPr>
                </pic:pic>
              </a:graphicData>
            </a:graphic>
          </wp:inline>
        </w:drawing>
      </w:r>
    </w:p>
    <w:p w14:paraId="2AF98DCD" w14:textId="77777777" w:rsidR="00605D47" w:rsidRDefault="00605D47" w:rsidP="004E7B49">
      <w:r>
        <w:t>XPath generation is based on the selected priorities in Project Settings.</w:t>
      </w:r>
    </w:p>
    <w:p w14:paraId="42C1B249" w14:textId="77777777" w:rsidR="00605D47" w:rsidRDefault="00605D47" w:rsidP="004E7B49">
      <w:r>
        <w:t xml:space="preserve">User can edit the Custom XPath in Path Editor tab. </w:t>
      </w:r>
    </w:p>
    <w:p w14:paraId="785B81E5" w14:textId="322FBD08" w:rsidR="00605D47" w:rsidRDefault="00605D47" w:rsidP="00605D47">
      <w:pPr>
        <w:spacing w:after="160" w:line="254" w:lineRule="auto"/>
        <w:ind w:left="360"/>
        <w:jc w:val="center"/>
      </w:pPr>
      <w:r>
        <w:rPr>
          <w:noProof/>
          <w:lang w:val="en-IN" w:eastAsia="en-IN"/>
        </w:rPr>
        <w:drawing>
          <wp:inline distT="0" distB="0" distL="0" distR="0" wp14:anchorId="6C73A42B" wp14:editId="77627CAA">
            <wp:extent cx="5486400" cy="3514838"/>
            <wp:effectExtent l="0" t="0" r="0" b="9525"/>
            <wp:docPr id="1649" name="Picture 1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5497658" cy="3522050"/>
                    </a:xfrm>
                    <a:prstGeom prst="rect">
                      <a:avLst/>
                    </a:prstGeom>
                  </pic:spPr>
                </pic:pic>
              </a:graphicData>
            </a:graphic>
          </wp:inline>
        </w:drawing>
      </w:r>
    </w:p>
    <w:p w14:paraId="473B4F2B" w14:textId="77777777" w:rsidR="00605D47" w:rsidRPr="009B7F7E" w:rsidRDefault="00605D47" w:rsidP="0059470A">
      <w:pPr>
        <w:spacing w:after="160" w:line="254" w:lineRule="auto"/>
      </w:pPr>
    </w:p>
    <w:p w14:paraId="1A007563" w14:textId="77777777" w:rsidR="00605D47" w:rsidRDefault="00605D47" w:rsidP="004E7B49">
      <w:r>
        <w:t xml:space="preserve">Path editor tab will display the Custom XPath , tree structure and object properties of the selected element. User can edit Custom XPath by adding or removing intermediate tree nodes and/or  object properties.User can also apply regex to attribute values. It supports the regex operations </w:t>
      </w:r>
      <w:proofErr w:type="gramStart"/>
      <w:r>
        <w:t>not equals</w:t>
      </w:r>
      <w:proofErr w:type="gramEnd"/>
      <w:r>
        <w:t>, starts with, ends with and contains.</w:t>
      </w:r>
    </w:p>
    <w:p w14:paraId="4B1B3815" w14:textId="336699C4" w:rsidR="00605D47" w:rsidRDefault="00605D47" w:rsidP="00605D47">
      <w:pPr>
        <w:spacing w:after="160" w:line="254" w:lineRule="auto"/>
        <w:ind w:left="360"/>
        <w:jc w:val="center"/>
        <w:rPr>
          <w:bCs/>
          <w:lang w:eastAsia="ja-JP"/>
        </w:rPr>
      </w:pPr>
      <w:r>
        <w:rPr>
          <w:noProof/>
          <w:lang w:val="en-IN" w:eastAsia="en-IN"/>
        </w:rPr>
        <w:drawing>
          <wp:inline distT="0" distB="0" distL="0" distR="0" wp14:anchorId="680DC1B4" wp14:editId="332DD1C1">
            <wp:extent cx="2691685" cy="1296604"/>
            <wp:effectExtent l="0" t="0" r="0" b="0"/>
            <wp:docPr id="1653" name="Picture 1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2696420" cy="1298885"/>
                    </a:xfrm>
                    <a:prstGeom prst="rect">
                      <a:avLst/>
                    </a:prstGeom>
                  </pic:spPr>
                </pic:pic>
              </a:graphicData>
            </a:graphic>
          </wp:inline>
        </w:drawing>
      </w:r>
    </w:p>
    <w:p w14:paraId="70DCE0ED" w14:textId="77777777" w:rsidR="00CA3A3B" w:rsidRDefault="00CA3A3B" w:rsidP="004E7B49">
      <w:r>
        <w:lastRenderedPageBreak/>
        <w:t>Path editor tab will be loaded only if a repository item will be selected. Otherwise, it will be blank.</w:t>
      </w:r>
    </w:p>
    <w:p w14:paraId="0225C7AD" w14:textId="5CD1E9AB" w:rsidR="00CA3A3B" w:rsidRDefault="00CA3A3B" w:rsidP="00605D47">
      <w:pPr>
        <w:spacing w:after="160" w:line="254" w:lineRule="auto"/>
        <w:ind w:left="360"/>
        <w:jc w:val="center"/>
        <w:rPr>
          <w:bCs/>
          <w:lang w:eastAsia="ja-JP"/>
        </w:rPr>
      </w:pPr>
      <w:r>
        <w:rPr>
          <w:noProof/>
          <w:lang w:val="en-IN" w:eastAsia="en-IN"/>
        </w:rPr>
        <w:drawing>
          <wp:inline distT="0" distB="0" distL="0" distR="0" wp14:anchorId="7BFE3EBA" wp14:editId="547489D3">
            <wp:extent cx="6117464" cy="3941204"/>
            <wp:effectExtent l="0" t="0" r="0" b="2540"/>
            <wp:docPr id="1655" name="Picture 1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123919" cy="3945362"/>
                    </a:xfrm>
                    <a:prstGeom prst="rect">
                      <a:avLst/>
                    </a:prstGeom>
                  </pic:spPr>
                </pic:pic>
              </a:graphicData>
            </a:graphic>
          </wp:inline>
        </w:drawing>
      </w:r>
    </w:p>
    <w:p w14:paraId="306E1A64" w14:textId="06082356" w:rsidR="00CA3A3B" w:rsidRDefault="00CA3A3B" w:rsidP="004E7B49">
      <w:r>
        <w:t>If a repository item is selected in AddedElements tab and its selected xpath type is Full XPath,</w:t>
      </w:r>
      <w:r w:rsidR="009B7F7E">
        <w:t xml:space="preserve"> then the path </w:t>
      </w:r>
      <w:r>
        <w:t>editor tab will load, but it will be in disabled state so that the user could not edit the xpath value.</w:t>
      </w:r>
    </w:p>
    <w:p w14:paraId="1B2AD193" w14:textId="77777777" w:rsidR="00901383" w:rsidRDefault="00CA3A3B" w:rsidP="00901383">
      <w:pPr>
        <w:spacing w:after="160" w:line="254" w:lineRule="auto"/>
        <w:ind w:left="360"/>
        <w:jc w:val="center"/>
        <w:rPr>
          <w:bCs/>
          <w:lang w:eastAsia="ja-JP"/>
        </w:rPr>
      </w:pPr>
      <w:r>
        <w:rPr>
          <w:noProof/>
          <w:lang w:val="en-IN" w:eastAsia="en-IN"/>
        </w:rPr>
        <w:drawing>
          <wp:inline distT="0" distB="0" distL="0" distR="0" wp14:anchorId="45DDA3FF" wp14:editId="24F7536D">
            <wp:extent cx="6053070" cy="3889945"/>
            <wp:effectExtent l="0" t="0" r="5080" b="0"/>
            <wp:docPr id="1656" name="Picture 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059208" cy="3893890"/>
                    </a:xfrm>
                    <a:prstGeom prst="rect">
                      <a:avLst/>
                    </a:prstGeom>
                  </pic:spPr>
                </pic:pic>
              </a:graphicData>
            </a:graphic>
          </wp:inline>
        </w:drawing>
      </w:r>
    </w:p>
    <w:p w14:paraId="08B4DB3E" w14:textId="7D96BF03" w:rsidR="00CA3A3B" w:rsidRDefault="001169AD" w:rsidP="004E7B49">
      <w:pPr>
        <w:rPr>
          <w:lang w:eastAsia="ja-JP"/>
        </w:rPr>
      </w:pPr>
      <w:r w:rsidRPr="001169AD">
        <w:rPr>
          <w:lang w:eastAsia="ja-JP"/>
        </w:rPr>
        <w:lastRenderedPageBreak/>
        <w:t>Elements can be tracked by pressing Ctrl key when the spy is open.</w:t>
      </w:r>
      <w:r w:rsidR="00CA3A3B" w:rsidRPr="00CA3A3B">
        <w:rPr>
          <w:lang w:eastAsia="ja-JP"/>
        </w:rPr>
        <w:t xml:space="preserve"> </w:t>
      </w:r>
      <w:r w:rsidR="00CA3A3B">
        <w:rPr>
          <w:lang w:eastAsia="ja-JP"/>
        </w:rPr>
        <w:t>Tracking is done based on the xpath type selected on Project Settings.</w:t>
      </w:r>
    </w:p>
    <w:p w14:paraId="1D4B9DB6" w14:textId="77777777" w:rsidR="00CA3A3B" w:rsidRDefault="00CA3A3B" w:rsidP="004E7B49">
      <w:r>
        <w:rPr>
          <w:lang w:eastAsia="ja-JP"/>
        </w:rPr>
        <w:t>PathEditor tab contains a “Highlight Control” button.</w:t>
      </w:r>
      <w:r>
        <w:rPr>
          <w:b/>
        </w:rPr>
        <w:t xml:space="preserve"> </w:t>
      </w:r>
      <w:r>
        <w:t>If the button is enabled and the user clicks any checked control in the treeview, that control will be highlighted, if the selected control is available in AUT.</w:t>
      </w:r>
    </w:p>
    <w:p w14:paraId="023F7545" w14:textId="3E41F6DD" w:rsidR="002447EE" w:rsidRDefault="00CA3A3B" w:rsidP="00F43A46">
      <w:pPr>
        <w:spacing w:after="160" w:line="254" w:lineRule="auto"/>
        <w:ind w:left="360"/>
        <w:jc w:val="center"/>
        <w:rPr>
          <w:b/>
        </w:rPr>
      </w:pPr>
      <w:r>
        <w:rPr>
          <w:noProof/>
          <w:lang w:val="en-IN" w:eastAsia="en-IN"/>
        </w:rPr>
        <w:drawing>
          <wp:inline distT="0" distB="0" distL="0" distR="0" wp14:anchorId="46963C32" wp14:editId="612384C4">
            <wp:extent cx="6686550" cy="4372610"/>
            <wp:effectExtent l="0" t="0" r="0" b="8890"/>
            <wp:docPr id="1584" name="Picture 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6686550" cy="4372610"/>
                    </a:xfrm>
                    <a:prstGeom prst="rect">
                      <a:avLst/>
                    </a:prstGeom>
                  </pic:spPr>
                </pic:pic>
              </a:graphicData>
            </a:graphic>
          </wp:inline>
        </w:drawing>
      </w:r>
    </w:p>
    <w:p w14:paraId="2D152936" w14:textId="77777777" w:rsidR="00CA3A3B" w:rsidRDefault="00CA3A3B" w:rsidP="004E7B49">
      <w:r>
        <w:t>Otherwise, timeout message will be displayed.</w:t>
      </w:r>
    </w:p>
    <w:p w14:paraId="1FDAB5CA" w14:textId="77777777" w:rsidR="00CA3A3B" w:rsidRDefault="00CA3A3B" w:rsidP="004E7B49">
      <w:r>
        <w:t xml:space="preserve">If the selected control is available in multiple browsers under the same session, the element will not be </w:t>
      </w:r>
      <w:proofErr w:type="gramStart"/>
      <w:r>
        <w:t>highlighted</w:t>
      </w:r>
      <w:proofErr w:type="gramEnd"/>
      <w:r>
        <w:t xml:space="preserve"> and error message will be displayed.</w:t>
      </w:r>
    </w:p>
    <w:p w14:paraId="03A84E69" w14:textId="7454F419" w:rsidR="00CA3A3B" w:rsidRDefault="00CA3A3B" w:rsidP="009B7F7E">
      <w:pPr>
        <w:spacing w:after="160" w:line="254" w:lineRule="auto"/>
        <w:ind w:left="360"/>
        <w:jc w:val="center"/>
        <w:rPr>
          <w:b/>
        </w:rPr>
      </w:pPr>
      <w:r>
        <w:rPr>
          <w:noProof/>
          <w:lang w:val="en-IN" w:eastAsia="en-IN"/>
        </w:rPr>
        <w:drawing>
          <wp:inline distT="0" distB="0" distL="0" distR="0" wp14:anchorId="32AC44D3" wp14:editId="2AA92ADF">
            <wp:extent cx="4162425" cy="1628775"/>
            <wp:effectExtent l="0" t="0" r="9525" b="9525"/>
            <wp:docPr id="1864" name="Picture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4162425" cy="1628775"/>
                    </a:xfrm>
                    <a:prstGeom prst="rect">
                      <a:avLst/>
                    </a:prstGeom>
                  </pic:spPr>
                </pic:pic>
              </a:graphicData>
            </a:graphic>
          </wp:inline>
        </w:drawing>
      </w:r>
    </w:p>
    <w:p w14:paraId="7A254922" w14:textId="5D60B124" w:rsidR="00CA3A3B" w:rsidRDefault="00CA3A3B" w:rsidP="009B7F7E">
      <w:pPr>
        <w:spacing w:after="160" w:line="254" w:lineRule="auto"/>
        <w:ind w:left="360"/>
        <w:jc w:val="center"/>
        <w:rPr>
          <w:b/>
        </w:rPr>
      </w:pPr>
      <w:r>
        <w:rPr>
          <w:noProof/>
          <w:lang w:val="en-IN" w:eastAsia="en-IN"/>
        </w:rPr>
        <w:lastRenderedPageBreak/>
        <w:drawing>
          <wp:inline distT="0" distB="0" distL="0" distR="0" wp14:anchorId="2C8D95F6" wp14:editId="36DE746B">
            <wp:extent cx="6686550" cy="4405630"/>
            <wp:effectExtent l="0" t="0" r="0" b="0"/>
            <wp:docPr id="1591" name="Picture 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86550" cy="4405630"/>
                    </a:xfrm>
                    <a:prstGeom prst="rect">
                      <a:avLst/>
                    </a:prstGeom>
                  </pic:spPr>
                </pic:pic>
              </a:graphicData>
            </a:graphic>
          </wp:inline>
        </w:drawing>
      </w:r>
    </w:p>
    <w:p w14:paraId="617893DC" w14:textId="2D138CA4" w:rsidR="004603D6" w:rsidRPr="0083249C" w:rsidRDefault="004603D6" w:rsidP="0083249C">
      <w:pPr>
        <w:spacing w:after="160" w:line="254" w:lineRule="auto"/>
        <w:ind w:left="360"/>
      </w:pPr>
      <w:r w:rsidRPr="0083249C">
        <w:t>The Reset button can be pressed to restore the XPath values at the time of capture. The Reset button is enabled only if the file is saved in FullXPath format at the time of capture.</w:t>
      </w:r>
    </w:p>
    <w:p w14:paraId="2C33963D" w14:textId="23E1D787" w:rsidR="004603D6" w:rsidRDefault="004603D6" w:rsidP="009B7F7E">
      <w:pPr>
        <w:spacing w:after="160" w:line="254" w:lineRule="auto"/>
        <w:ind w:left="360"/>
        <w:jc w:val="center"/>
        <w:rPr>
          <w:b/>
        </w:rPr>
      </w:pPr>
      <w:r>
        <w:rPr>
          <w:rFonts w:hint="eastAsia"/>
          <w:bCs/>
          <w:noProof/>
          <w:lang w:val="en-IN" w:eastAsia="en-IN"/>
        </w:rPr>
        <w:drawing>
          <wp:inline distT="0" distB="0" distL="0" distR="0" wp14:anchorId="4E2F636E" wp14:editId="0F250AAF">
            <wp:extent cx="6488430" cy="3101340"/>
            <wp:effectExtent l="0" t="0" r="7620" b="3810"/>
            <wp:docPr id="988" name="図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2">
                      <a:extLst>
                        <a:ext uri="{28A0092B-C50C-407E-A947-70E740481C1C}">
                          <a14:useLocalDpi xmlns:a14="http://schemas.microsoft.com/office/drawing/2010/main" val="0"/>
                        </a:ext>
                      </a:extLst>
                    </a:blip>
                    <a:srcRect/>
                    <a:stretch>
                      <a:fillRect/>
                    </a:stretch>
                  </pic:blipFill>
                  <pic:spPr bwMode="auto">
                    <a:xfrm>
                      <a:off x="0" y="0"/>
                      <a:ext cx="6488430" cy="3101340"/>
                    </a:xfrm>
                    <a:prstGeom prst="rect">
                      <a:avLst/>
                    </a:prstGeom>
                    <a:noFill/>
                    <a:ln>
                      <a:noFill/>
                    </a:ln>
                  </pic:spPr>
                </pic:pic>
              </a:graphicData>
            </a:graphic>
          </wp:inline>
        </w:drawing>
      </w:r>
    </w:p>
    <w:p w14:paraId="2A161EF3" w14:textId="77777777" w:rsidR="004603D6" w:rsidRPr="001169AD" w:rsidRDefault="004603D6" w:rsidP="0083249C">
      <w:pPr>
        <w:spacing w:after="160" w:line="254" w:lineRule="auto"/>
        <w:ind w:left="360"/>
        <w:rPr>
          <w:b/>
        </w:rPr>
      </w:pPr>
    </w:p>
    <w:p w14:paraId="3725E4E0" w14:textId="77777777" w:rsidR="00655B64" w:rsidRDefault="00655B64" w:rsidP="00083E96">
      <w:pPr>
        <w:pStyle w:val="4"/>
      </w:pPr>
      <w:r w:rsidRPr="00AE3363">
        <w:lastRenderedPageBreak/>
        <w:t xml:space="preserve">Adding </w:t>
      </w:r>
      <w:r>
        <w:t xml:space="preserve">repository </w:t>
      </w:r>
      <w:r w:rsidRPr="00AE3363">
        <w:t xml:space="preserve">to </w:t>
      </w:r>
      <w:r>
        <w:t>step</w:t>
      </w:r>
    </w:p>
    <w:p w14:paraId="43CA309A" w14:textId="77777777" w:rsidR="00655B64" w:rsidRDefault="00655B64" w:rsidP="004E7B49">
      <w:r>
        <w:t xml:space="preserve">To add repository items, click on the button present in the Repository Items cell. This will </w:t>
      </w:r>
      <w:proofErr w:type="gramStart"/>
      <w:r>
        <w:t>open up</w:t>
      </w:r>
      <w:proofErr w:type="gramEnd"/>
      <w:r>
        <w:t xml:space="preserve"> the Select Repository dialog box from which the user can select the desired item.</w:t>
      </w:r>
    </w:p>
    <w:p w14:paraId="1DE7CF15" w14:textId="4F9F2769" w:rsidR="00655B64" w:rsidRDefault="00904463" w:rsidP="00901383">
      <w:pPr>
        <w:spacing w:after="160" w:line="254" w:lineRule="auto"/>
        <w:jc w:val="center"/>
        <w:rPr>
          <w:b/>
        </w:rPr>
      </w:pPr>
      <w:r w:rsidRPr="00904463">
        <w:rPr>
          <w:b/>
          <w:noProof/>
        </w:rPr>
        <w:drawing>
          <wp:inline distT="0" distB="0" distL="0" distR="0" wp14:anchorId="49F4B27F" wp14:editId="66F2F0CA">
            <wp:extent cx="6686550" cy="42741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86550" cy="4274185"/>
                    </a:xfrm>
                    <a:prstGeom prst="rect">
                      <a:avLst/>
                    </a:prstGeom>
                  </pic:spPr>
                </pic:pic>
              </a:graphicData>
            </a:graphic>
          </wp:inline>
        </w:drawing>
      </w:r>
    </w:p>
    <w:p w14:paraId="6FC17E56" w14:textId="77777777" w:rsidR="005655C8" w:rsidRDefault="005655C8" w:rsidP="005655C8">
      <w:r>
        <w:t>User can search a repository element/title from the repository list.</w:t>
      </w:r>
    </w:p>
    <w:p w14:paraId="6D18A745" w14:textId="44FD718C" w:rsidR="005655C8" w:rsidRDefault="005655C8" w:rsidP="005655C8">
      <w:pPr>
        <w:jc w:val="center"/>
      </w:pPr>
      <w:r w:rsidRPr="005655C8">
        <w:rPr>
          <w:noProof/>
        </w:rPr>
        <w:drawing>
          <wp:inline distT="0" distB="0" distL="0" distR="0" wp14:anchorId="49F9D868" wp14:editId="10EFF1BD">
            <wp:extent cx="2381582" cy="2591162"/>
            <wp:effectExtent l="0" t="0" r="0" b="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2381582" cy="2591162"/>
                    </a:xfrm>
                    <a:prstGeom prst="rect">
                      <a:avLst/>
                    </a:prstGeom>
                  </pic:spPr>
                </pic:pic>
              </a:graphicData>
            </a:graphic>
          </wp:inline>
        </w:drawing>
      </w:r>
    </w:p>
    <w:p w14:paraId="65D5EFFC" w14:textId="327B1811" w:rsidR="005655C8" w:rsidRDefault="005655C8" w:rsidP="005655C8">
      <w:pPr>
        <w:jc w:val="both"/>
      </w:pPr>
      <w:r>
        <w:t xml:space="preserve">All elements that </w:t>
      </w:r>
      <w:proofErr w:type="gramStart"/>
      <w:r>
        <w:t>contains</w:t>
      </w:r>
      <w:proofErr w:type="gramEnd"/>
      <w:r>
        <w:t xml:space="preserve"> the searched text will be </w:t>
      </w:r>
      <w:r w:rsidR="002F4315">
        <w:t>highlighted</w:t>
      </w:r>
      <w:r>
        <w:t xml:space="preserve"> with blue color.</w:t>
      </w:r>
    </w:p>
    <w:p w14:paraId="5B64825E" w14:textId="274916FB" w:rsidR="005655C8" w:rsidRDefault="005655C8" w:rsidP="005655C8">
      <w:pPr>
        <w:jc w:val="center"/>
      </w:pPr>
      <w:r w:rsidRPr="005655C8">
        <w:rPr>
          <w:noProof/>
        </w:rPr>
        <w:lastRenderedPageBreak/>
        <w:drawing>
          <wp:inline distT="0" distB="0" distL="0" distR="0" wp14:anchorId="3A035421" wp14:editId="2CBF51A1">
            <wp:extent cx="2362530" cy="3000794"/>
            <wp:effectExtent l="0" t="0" r="0" b="9525"/>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2362530" cy="3000794"/>
                    </a:xfrm>
                    <a:prstGeom prst="rect">
                      <a:avLst/>
                    </a:prstGeom>
                  </pic:spPr>
                </pic:pic>
              </a:graphicData>
            </a:graphic>
          </wp:inline>
        </w:drawing>
      </w:r>
    </w:p>
    <w:p w14:paraId="39EA3899" w14:textId="23409EF8" w:rsidR="005655C8" w:rsidRDefault="005655C8" w:rsidP="005655C8">
      <w:pPr>
        <w:jc w:val="both"/>
      </w:pPr>
      <w:r>
        <w:t>User can also navigate up or down through the search result using the search up and search down button.</w:t>
      </w:r>
    </w:p>
    <w:p w14:paraId="698A275C" w14:textId="7CA55AAC" w:rsidR="005655C8" w:rsidRDefault="005655C8" w:rsidP="005655C8">
      <w:pPr>
        <w:jc w:val="center"/>
      </w:pPr>
      <w:r w:rsidRPr="005655C8">
        <w:rPr>
          <w:noProof/>
        </w:rPr>
        <w:drawing>
          <wp:inline distT="0" distB="0" distL="0" distR="0" wp14:anchorId="6E947CCE" wp14:editId="5184E2A5">
            <wp:extent cx="2295845" cy="2953162"/>
            <wp:effectExtent l="0" t="0" r="9525" b="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2295845" cy="2953162"/>
                    </a:xfrm>
                    <a:prstGeom prst="rect">
                      <a:avLst/>
                    </a:prstGeom>
                  </pic:spPr>
                </pic:pic>
              </a:graphicData>
            </a:graphic>
          </wp:inline>
        </w:drawing>
      </w:r>
    </w:p>
    <w:p w14:paraId="7414F632" w14:textId="79D189C7" w:rsidR="005655C8" w:rsidRDefault="005655C8" w:rsidP="005655C8">
      <w:pPr>
        <w:jc w:val="both"/>
      </w:pPr>
      <w:r>
        <w:t>User can clear the search result  by clicking the cancel search button.</w:t>
      </w:r>
    </w:p>
    <w:p w14:paraId="4D2034BC" w14:textId="3B6726AA" w:rsidR="005655C8" w:rsidRPr="00EF367C" w:rsidRDefault="005655C8" w:rsidP="00901383">
      <w:pPr>
        <w:spacing w:after="160" w:line="254" w:lineRule="auto"/>
        <w:jc w:val="center"/>
        <w:rPr>
          <w:b/>
        </w:rPr>
      </w:pPr>
      <w:r w:rsidRPr="005655C8">
        <w:rPr>
          <w:b/>
          <w:noProof/>
        </w:rPr>
        <w:lastRenderedPageBreak/>
        <w:drawing>
          <wp:inline distT="0" distB="0" distL="0" distR="0" wp14:anchorId="7F430F3C" wp14:editId="4AAC7BF0">
            <wp:extent cx="2229161" cy="3105583"/>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2229161" cy="3105583"/>
                    </a:xfrm>
                    <a:prstGeom prst="rect">
                      <a:avLst/>
                    </a:prstGeom>
                  </pic:spPr>
                </pic:pic>
              </a:graphicData>
            </a:graphic>
          </wp:inline>
        </w:drawing>
      </w:r>
    </w:p>
    <w:p w14:paraId="578288C5" w14:textId="77777777" w:rsidR="002447EE" w:rsidRDefault="002447EE" w:rsidP="00083E96">
      <w:pPr>
        <w:pStyle w:val="4"/>
      </w:pPr>
      <w:r w:rsidRPr="00AE3363">
        <w:t>Adding element to repository</w:t>
      </w:r>
    </w:p>
    <w:p w14:paraId="4FE1850F" w14:textId="6EF3B0D6" w:rsidR="002447EE" w:rsidRDefault="002447EE" w:rsidP="004E7B49">
      <w:r>
        <w:t>To add an object/control to the repository, select and right click on it and click on ‘AddItemToRepo’ option.</w:t>
      </w:r>
    </w:p>
    <w:p w14:paraId="30701462" w14:textId="5EC3317F" w:rsidR="00C228EF" w:rsidRDefault="00C228EF" w:rsidP="002447EE">
      <w:pPr>
        <w:jc w:val="center"/>
      </w:pPr>
      <w:r>
        <w:rPr>
          <w:noProof/>
          <w:lang w:val="en-IN" w:eastAsia="en-IN"/>
        </w:rPr>
        <w:drawing>
          <wp:inline distT="0" distB="0" distL="0" distR="0" wp14:anchorId="014EB8B8" wp14:editId="1EE55027">
            <wp:extent cx="6220361" cy="3992137"/>
            <wp:effectExtent l="0" t="0" r="0" b="8890"/>
            <wp:docPr id="1642" name="Picture 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230757" cy="3998809"/>
                    </a:xfrm>
                    <a:prstGeom prst="rect">
                      <a:avLst/>
                    </a:prstGeom>
                  </pic:spPr>
                </pic:pic>
              </a:graphicData>
            </a:graphic>
          </wp:inline>
        </w:drawing>
      </w:r>
    </w:p>
    <w:p w14:paraId="3812C2EE" w14:textId="77777777" w:rsidR="00E617CA" w:rsidRDefault="00655B64" w:rsidP="00655B64">
      <w:r>
        <w:t xml:space="preserve">If the selected item does not </w:t>
      </w:r>
      <w:proofErr w:type="gramStart"/>
      <w:r>
        <w:t>exists</w:t>
      </w:r>
      <w:proofErr w:type="gramEnd"/>
      <w:r>
        <w:t xml:space="preserve"> in repository, the item will be added to repository and the added item will be listed in the ‘AddedElement’ tab in the Spy tool.</w:t>
      </w:r>
      <w:r w:rsidR="00E617CA">
        <w:br/>
      </w:r>
      <w:r w:rsidR="00E617CA" w:rsidRPr="00E617CA">
        <w:t>The added repository item is highlighted (blue) and displayed. The highlights are retained until you save the repository. It also persists when you rename a repository item.</w:t>
      </w:r>
    </w:p>
    <w:p w14:paraId="07EC99D4" w14:textId="27B7D49E" w:rsidR="00CA3A3B" w:rsidRPr="003D4FB1" w:rsidRDefault="00CA3A3B" w:rsidP="00C228EF">
      <w:pPr>
        <w:jc w:val="center"/>
        <w:rPr>
          <w:lang w:val="en-IN"/>
        </w:rPr>
      </w:pPr>
    </w:p>
    <w:p w14:paraId="73877711" w14:textId="0D34A6E6" w:rsidR="00655B64" w:rsidRDefault="003D4FB1" w:rsidP="003D4FB1">
      <w:pPr>
        <w:jc w:val="center"/>
      </w:pPr>
      <w:r w:rsidRPr="003D4FB1">
        <w:rPr>
          <w:noProof/>
        </w:rPr>
        <w:drawing>
          <wp:inline distT="0" distB="0" distL="0" distR="0" wp14:anchorId="37F377E8" wp14:editId="455FB7B2">
            <wp:extent cx="6686550" cy="466026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6686550" cy="4660265"/>
                    </a:xfrm>
                    <a:prstGeom prst="rect">
                      <a:avLst/>
                    </a:prstGeom>
                  </pic:spPr>
                </pic:pic>
              </a:graphicData>
            </a:graphic>
          </wp:inline>
        </w:drawing>
      </w:r>
    </w:p>
    <w:p w14:paraId="2EEFB03A" w14:textId="77777777" w:rsidR="00655B64" w:rsidRDefault="00655B64" w:rsidP="004E7B49">
      <w:r>
        <w:t>If the selected item already exists in repository, an alert will be displayed.</w:t>
      </w:r>
    </w:p>
    <w:p w14:paraId="3C486E06" w14:textId="77777777" w:rsidR="00655B64" w:rsidRDefault="00655B64" w:rsidP="00655B64">
      <w:pPr>
        <w:jc w:val="center"/>
      </w:pPr>
      <w:r>
        <w:rPr>
          <w:noProof/>
          <w:lang w:val="en-IN" w:eastAsia="en-IN"/>
        </w:rPr>
        <w:drawing>
          <wp:inline distT="0" distB="0" distL="0" distR="0" wp14:anchorId="2662C747" wp14:editId="044E99EB">
            <wp:extent cx="1638300" cy="12192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1638300" cy="1219200"/>
                    </a:xfrm>
                    <a:prstGeom prst="rect">
                      <a:avLst/>
                    </a:prstGeom>
                  </pic:spPr>
                </pic:pic>
              </a:graphicData>
            </a:graphic>
          </wp:inline>
        </w:drawing>
      </w:r>
    </w:p>
    <w:p w14:paraId="350D1963" w14:textId="17775B13" w:rsidR="002447EE" w:rsidRDefault="002447EE" w:rsidP="004E7B49">
      <w:r>
        <w:t xml:space="preserve">On the </w:t>
      </w:r>
      <w:proofErr w:type="gramStart"/>
      <w:r>
        <w:t>right side</w:t>
      </w:r>
      <w:proofErr w:type="gramEnd"/>
      <w:r>
        <w:t xml:space="preserve"> panel, the details of the element like the ID, Class name, XPath and image will be displayed.</w:t>
      </w:r>
      <w:r w:rsidR="002343E2">
        <w:br/>
      </w:r>
      <w:r w:rsidR="0042320E">
        <w:t>The element’s default Xpath is based on the Xpath selected in Global settings dialog.</w:t>
      </w:r>
      <w:r w:rsidR="002343E2">
        <w:br/>
      </w:r>
    </w:p>
    <w:p w14:paraId="5293C2EE" w14:textId="58ED9588" w:rsidR="002447EE" w:rsidRDefault="002447EE" w:rsidP="002447EE">
      <w:pPr>
        <w:jc w:val="center"/>
      </w:pPr>
    </w:p>
    <w:p w14:paraId="6AB4E643" w14:textId="551912CF" w:rsidR="00162392" w:rsidRDefault="00162392" w:rsidP="002447EE">
      <w:pPr>
        <w:jc w:val="center"/>
      </w:pPr>
      <w:r>
        <w:rPr>
          <w:noProof/>
          <w:lang w:val="en-IN" w:eastAsia="en-IN"/>
        </w:rPr>
        <w:lastRenderedPageBreak/>
        <w:drawing>
          <wp:inline distT="0" distB="0" distL="0" distR="0" wp14:anchorId="3DF36B23" wp14:editId="56738D68">
            <wp:extent cx="3733800" cy="3276600"/>
            <wp:effectExtent l="0" t="0" r="0" b="0"/>
            <wp:docPr id="1548" name="Picture 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3733800" cy="3276600"/>
                    </a:xfrm>
                    <a:prstGeom prst="rect">
                      <a:avLst/>
                    </a:prstGeom>
                  </pic:spPr>
                </pic:pic>
              </a:graphicData>
            </a:graphic>
          </wp:inline>
        </w:drawing>
      </w:r>
    </w:p>
    <w:p w14:paraId="36A33DA1" w14:textId="7A47DFFD" w:rsidR="002343E2" w:rsidRDefault="002343E2" w:rsidP="00083E96">
      <w:pPr>
        <w:pStyle w:val="4"/>
      </w:pPr>
      <w:r w:rsidRPr="009444C7">
        <w:t>Add</w:t>
      </w:r>
      <w:r>
        <w:t xml:space="preserve"> component image of a control as screenshot from Spy</w:t>
      </w:r>
    </w:p>
    <w:p w14:paraId="7CAE0A24" w14:textId="77777777" w:rsidR="002343E2" w:rsidRDefault="002343E2" w:rsidP="002343E2">
      <w:r>
        <w:t>User can add component image of a control from spy.</w:t>
      </w:r>
    </w:p>
    <w:p w14:paraId="3BC7FF44" w14:textId="2D8E7400" w:rsidR="002343E2" w:rsidRDefault="00162392" w:rsidP="002343E2">
      <w:pPr>
        <w:jc w:val="center"/>
      </w:pPr>
      <w:r>
        <w:rPr>
          <w:noProof/>
          <w:lang w:val="en-IN" w:eastAsia="en-IN"/>
        </w:rPr>
        <w:drawing>
          <wp:inline distT="0" distB="0" distL="0" distR="0" wp14:anchorId="3C5C1B27" wp14:editId="2A04C219">
            <wp:extent cx="4781550" cy="2343150"/>
            <wp:effectExtent l="0" t="0" r="0" b="0"/>
            <wp:docPr id="1549" name="Picture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4781550" cy="2343150"/>
                    </a:xfrm>
                    <a:prstGeom prst="rect">
                      <a:avLst/>
                    </a:prstGeom>
                  </pic:spPr>
                </pic:pic>
              </a:graphicData>
            </a:graphic>
          </wp:inline>
        </w:drawing>
      </w:r>
    </w:p>
    <w:p w14:paraId="029894AC" w14:textId="77777777" w:rsidR="002343E2" w:rsidRDefault="002343E2" w:rsidP="002343E2">
      <w:r>
        <w:t>If the user clicks on “AddAsScreenshot”, the component image of corresponding element will be added as screenshot in “AddedElements” tab.</w:t>
      </w:r>
    </w:p>
    <w:p w14:paraId="09C51293" w14:textId="4D04E590" w:rsidR="00162392" w:rsidRDefault="00162392" w:rsidP="002343E2">
      <w:pPr>
        <w:jc w:val="center"/>
        <w:rPr>
          <w:noProof/>
        </w:rPr>
      </w:pPr>
    </w:p>
    <w:p w14:paraId="328C2A1B" w14:textId="52647356" w:rsidR="002343E2" w:rsidRDefault="00904463" w:rsidP="00904463">
      <w:r w:rsidRPr="00904463">
        <w:rPr>
          <w:noProof/>
        </w:rPr>
        <w:drawing>
          <wp:inline distT="0" distB="0" distL="0" distR="0" wp14:anchorId="2E5B5810" wp14:editId="014E3170">
            <wp:extent cx="2772162" cy="1352739"/>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2772162" cy="1352739"/>
                    </a:xfrm>
                    <a:prstGeom prst="rect">
                      <a:avLst/>
                    </a:prstGeom>
                  </pic:spPr>
                </pic:pic>
              </a:graphicData>
            </a:graphic>
          </wp:inline>
        </w:drawing>
      </w:r>
    </w:p>
    <w:p w14:paraId="46381A50" w14:textId="77777777" w:rsidR="002343E2" w:rsidRDefault="002343E2" w:rsidP="004E7B49">
      <w:pPr>
        <w:rPr>
          <w:noProof/>
        </w:rPr>
      </w:pPr>
      <w:r>
        <w:lastRenderedPageBreak/>
        <w:t xml:space="preserve">There will not be any images for controls like HEAD, IMAGE etc. </w:t>
      </w:r>
      <w:proofErr w:type="gramStart"/>
      <w:r>
        <w:t>So</w:t>
      </w:r>
      <w:proofErr w:type="gramEnd"/>
      <w:r>
        <w:t xml:space="preserve"> if the user adds such images “No Image found” image will be added in the “AddedElements” tab.</w:t>
      </w:r>
      <w:r w:rsidRPr="006F1346">
        <w:rPr>
          <w:noProof/>
        </w:rPr>
        <w:t xml:space="preserve"> </w:t>
      </w:r>
    </w:p>
    <w:p w14:paraId="71564AFF" w14:textId="4FE79CAE" w:rsidR="002343E2" w:rsidRDefault="00162392" w:rsidP="002343E2">
      <w:pPr>
        <w:jc w:val="center"/>
      </w:pPr>
      <w:r>
        <w:rPr>
          <w:noProof/>
          <w:lang w:val="en-IN" w:eastAsia="en-IN"/>
        </w:rPr>
        <w:drawing>
          <wp:inline distT="0" distB="0" distL="0" distR="0" wp14:anchorId="1992363B" wp14:editId="231FF78B">
            <wp:extent cx="3714750" cy="4448175"/>
            <wp:effectExtent l="0" t="0" r="0" b="9525"/>
            <wp:docPr id="1551"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3714750" cy="4448175"/>
                    </a:xfrm>
                    <a:prstGeom prst="rect">
                      <a:avLst/>
                    </a:prstGeom>
                  </pic:spPr>
                </pic:pic>
              </a:graphicData>
            </a:graphic>
          </wp:inline>
        </w:drawing>
      </w:r>
    </w:p>
    <w:p w14:paraId="536DBF5F" w14:textId="77777777" w:rsidR="0010201D" w:rsidRPr="009444C7" w:rsidRDefault="0010201D" w:rsidP="009444C7">
      <w:pPr>
        <w:rPr>
          <w:i/>
          <w:lang w:eastAsia="ja-JP"/>
        </w:rPr>
      </w:pPr>
    </w:p>
    <w:p w14:paraId="65628E4D" w14:textId="199BD690" w:rsidR="00387794" w:rsidRDefault="00387794" w:rsidP="00083E96">
      <w:pPr>
        <w:pStyle w:val="4"/>
      </w:pPr>
      <w:r w:rsidRPr="00387794">
        <w:t>Adding screenshots of objects/controls with SPY (</w:t>
      </w:r>
      <w:r>
        <w:rPr>
          <w:rFonts w:hint="eastAsia"/>
        </w:rPr>
        <w:t>T</w:t>
      </w:r>
      <w:r w:rsidRPr="00387794">
        <w:t>imer)</w:t>
      </w:r>
    </w:p>
    <w:p w14:paraId="0A831108" w14:textId="13A2FBC7" w:rsidR="000F7FA0" w:rsidRDefault="0010201D" w:rsidP="007D1A77">
      <w:pPr>
        <w:pStyle w:val="af3"/>
        <w:numPr>
          <w:ilvl w:val="0"/>
          <w:numId w:val="136"/>
        </w:numPr>
        <w:rPr>
          <w:lang w:eastAsia="ja-JP"/>
        </w:rPr>
      </w:pPr>
      <w:r w:rsidRPr="0010201D">
        <w:rPr>
          <w:lang w:eastAsia="ja-JP"/>
        </w:rPr>
        <w:t>Automatic addition of elements</w:t>
      </w:r>
    </w:p>
    <w:p w14:paraId="6EA1C03B" w14:textId="6C5E6341" w:rsidR="0010201D" w:rsidRDefault="00453DEC" w:rsidP="0010201D">
      <w:pPr>
        <w:pStyle w:val="af3"/>
        <w:ind w:left="420"/>
        <w:rPr>
          <w:lang w:eastAsia="ja-JP"/>
        </w:rPr>
      </w:pPr>
      <w:r>
        <w:rPr>
          <w:rFonts w:hint="eastAsia"/>
          <w:noProof/>
          <w:lang w:eastAsia="ja-JP"/>
        </w:rPr>
        <w:drawing>
          <wp:inline distT="0" distB="0" distL="0" distR="0" wp14:anchorId="7C12ADD8" wp14:editId="3099E031">
            <wp:extent cx="6374435" cy="711471"/>
            <wp:effectExtent l="19050" t="19050" r="7620" b="12700"/>
            <wp:docPr id="406" name="図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5">
                      <a:extLst>
                        <a:ext uri="{28A0092B-C50C-407E-A947-70E740481C1C}">
                          <a14:useLocalDpi xmlns:a14="http://schemas.microsoft.com/office/drawing/2010/main" val="0"/>
                        </a:ext>
                      </a:extLst>
                    </a:blip>
                    <a:srcRect/>
                    <a:stretch>
                      <a:fillRect/>
                    </a:stretch>
                  </pic:blipFill>
                  <pic:spPr bwMode="auto">
                    <a:xfrm>
                      <a:off x="0" y="0"/>
                      <a:ext cx="6423014" cy="716893"/>
                    </a:xfrm>
                    <a:prstGeom prst="rect">
                      <a:avLst/>
                    </a:prstGeom>
                    <a:noFill/>
                    <a:ln>
                      <a:solidFill>
                        <a:schemeClr val="tx1"/>
                      </a:solidFill>
                    </a:ln>
                  </pic:spPr>
                </pic:pic>
              </a:graphicData>
            </a:graphic>
          </wp:inline>
        </w:drawing>
      </w:r>
    </w:p>
    <w:p w14:paraId="11070B98" w14:textId="77777777" w:rsidR="0010201D" w:rsidRDefault="0010201D" w:rsidP="0010201D">
      <w:pPr>
        <w:pStyle w:val="af3"/>
        <w:ind w:left="420"/>
        <w:rPr>
          <w:lang w:eastAsia="ja-JP"/>
        </w:rPr>
      </w:pPr>
      <w:r>
        <w:rPr>
          <w:lang w:eastAsia="ja-JP"/>
        </w:rPr>
        <w:t>You can automatically add selected elements to the repository using the following method.</w:t>
      </w:r>
    </w:p>
    <w:p w14:paraId="56546EE7" w14:textId="1B722CBE" w:rsidR="0010201D" w:rsidRDefault="0010201D" w:rsidP="007D1A77">
      <w:pPr>
        <w:pStyle w:val="af3"/>
        <w:numPr>
          <w:ilvl w:val="0"/>
          <w:numId w:val="137"/>
        </w:numPr>
        <w:rPr>
          <w:lang w:eastAsia="ja-JP"/>
        </w:rPr>
      </w:pPr>
      <w:r>
        <w:rPr>
          <w:lang w:eastAsia="ja-JP"/>
        </w:rPr>
        <w:t>Select the [UIElements] tab and select [Control] from the registration type.</w:t>
      </w:r>
    </w:p>
    <w:p w14:paraId="002F85F7" w14:textId="062B25CE" w:rsidR="0010201D" w:rsidRDefault="0010201D" w:rsidP="007D1A77">
      <w:pPr>
        <w:pStyle w:val="af3"/>
        <w:numPr>
          <w:ilvl w:val="0"/>
          <w:numId w:val="137"/>
        </w:numPr>
        <w:rPr>
          <w:lang w:eastAsia="ja-JP"/>
        </w:rPr>
      </w:pPr>
      <w:r>
        <w:rPr>
          <w:lang w:eastAsia="ja-JP"/>
        </w:rPr>
        <w:t>Set the timer time. (Settable time: 1 to 999Sec)</w:t>
      </w:r>
    </w:p>
    <w:p w14:paraId="3A32F360" w14:textId="40560CD4" w:rsidR="0010201D" w:rsidRDefault="0010201D" w:rsidP="007D1A77">
      <w:pPr>
        <w:pStyle w:val="af3"/>
        <w:numPr>
          <w:ilvl w:val="0"/>
          <w:numId w:val="137"/>
        </w:numPr>
        <w:rPr>
          <w:lang w:eastAsia="ja-JP"/>
        </w:rPr>
      </w:pPr>
      <w:r>
        <w:rPr>
          <w:lang w:eastAsia="ja-JP"/>
        </w:rPr>
        <w:t>Press the Start button. When pressed, the timer time countdown starts.</w:t>
      </w:r>
    </w:p>
    <w:p w14:paraId="4FAF8EE1" w14:textId="4036F54F" w:rsidR="0010201D" w:rsidRDefault="0010201D" w:rsidP="007D1A77">
      <w:pPr>
        <w:pStyle w:val="af3"/>
        <w:numPr>
          <w:ilvl w:val="0"/>
          <w:numId w:val="137"/>
        </w:numPr>
        <w:rPr>
          <w:lang w:eastAsia="ja-JP"/>
        </w:rPr>
      </w:pPr>
      <w:r>
        <w:rPr>
          <w:lang w:eastAsia="ja-JP"/>
        </w:rPr>
        <w:t>Place the cursor on the element you want to register and wait until the countdown reaches 0.</w:t>
      </w:r>
    </w:p>
    <w:p w14:paraId="1D093045" w14:textId="176DBECE" w:rsidR="0010201D" w:rsidRDefault="0010201D" w:rsidP="007D1A77">
      <w:pPr>
        <w:pStyle w:val="af3"/>
        <w:numPr>
          <w:ilvl w:val="0"/>
          <w:numId w:val="137"/>
        </w:numPr>
        <w:rPr>
          <w:lang w:eastAsia="ja-JP"/>
        </w:rPr>
      </w:pPr>
      <w:r>
        <w:rPr>
          <w:lang w:eastAsia="ja-JP"/>
        </w:rPr>
        <w:t>When the countdown reaches 0, the element under the cursor will be added automatically.</w:t>
      </w:r>
    </w:p>
    <w:p w14:paraId="048D9B71" w14:textId="683D95E9" w:rsidR="0010201D" w:rsidRDefault="0010201D" w:rsidP="007D1A77">
      <w:pPr>
        <w:pStyle w:val="af3"/>
        <w:numPr>
          <w:ilvl w:val="0"/>
          <w:numId w:val="137"/>
        </w:numPr>
        <w:rPr>
          <w:lang w:eastAsia="ja-JP"/>
        </w:rPr>
      </w:pPr>
      <w:r>
        <w:rPr>
          <w:lang w:eastAsia="ja-JP"/>
        </w:rPr>
        <w:t>The added element will be displayed in a red frame (*) and the corresponding node will be highlighted in the Tree.</w:t>
      </w:r>
    </w:p>
    <w:p w14:paraId="278243E3" w14:textId="36C00DF4" w:rsidR="0010201D" w:rsidRDefault="0010201D" w:rsidP="0010201D">
      <w:pPr>
        <w:pStyle w:val="af3"/>
        <w:ind w:left="420"/>
        <w:rPr>
          <w:lang w:eastAsia="ja-JP"/>
        </w:rPr>
      </w:pPr>
      <w:r>
        <w:rPr>
          <w:lang w:eastAsia="ja-JP"/>
        </w:rPr>
        <w:t>*After the additional processing is completed, the corresponding element will be displayed in a red frame, so there will be a delay from countdown 0 until the red frame is displayed.</w:t>
      </w:r>
    </w:p>
    <w:p w14:paraId="00E42236" w14:textId="77777777" w:rsidR="00000E0D" w:rsidRDefault="00000E0D" w:rsidP="0010201D">
      <w:pPr>
        <w:pStyle w:val="af3"/>
        <w:ind w:left="420"/>
        <w:rPr>
          <w:lang w:eastAsia="ja-JP"/>
        </w:rPr>
      </w:pPr>
    </w:p>
    <w:p w14:paraId="77EDC0A8" w14:textId="7A7509CD" w:rsidR="0010201D" w:rsidRDefault="0010201D" w:rsidP="007D1A77">
      <w:pPr>
        <w:pStyle w:val="af3"/>
        <w:numPr>
          <w:ilvl w:val="0"/>
          <w:numId w:val="136"/>
        </w:numPr>
        <w:rPr>
          <w:lang w:eastAsia="ja-JP"/>
        </w:rPr>
      </w:pPr>
      <w:r w:rsidRPr="0010201D">
        <w:rPr>
          <w:lang w:eastAsia="ja-JP"/>
        </w:rPr>
        <w:lastRenderedPageBreak/>
        <w:t>Automatically add screenshots</w:t>
      </w:r>
    </w:p>
    <w:p w14:paraId="7705EE03" w14:textId="043E2F50" w:rsidR="0010201D" w:rsidRDefault="00453DEC" w:rsidP="00453DEC">
      <w:pPr>
        <w:pStyle w:val="af3"/>
        <w:ind w:left="420"/>
        <w:rPr>
          <w:lang w:eastAsia="ja-JP"/>
        </w:rPr>
      </w:pPr>
      <w:r>
        <w:rPr>
          <w:rFonts w:hint="eastAsia"/>
          <w:noProof/>
          <w:lang w:eastAsia="ja-JP"/>
        </w:rPr>
        <w:drawing>
          <wp:inline distT="0" distB="0" distL="0" distR="0" wp14:anchorId="345C0332" wp14:editId="4C140FB3">
            <wp:extent cx="6396381" cy="700392"/>
            <wp:effectExtent l="19050" t="19050" r="4445" b="24130"/>
            <wp:docPr id="332" name="図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6">
                      <a:extLst>
                        <a:ext uri="{28A0092B-C50C-407E-A947-70E740481C1C}">
                          <a14:useLocalDpi xmlns:a14="http://schemas.microsoft.com/office/drawing/2010/main" val="0"/>
                        </a:ext>
                      </a:extLst>
                    </a:blip>
                    <a:srcRect/>
                    <a:stretch>
                      <a:fillRect/>
                    </a:stretch>
                  </pic:blipFill>
                  <pic:spPr bwMode="auto">
                    <a:xfrm>
                      <a:off x="0" y="0"/>
                      <a:ext cx="6461298" cy="707500"/>
                    </a:xfrm>
                    <a:prstGeom prst="rect">
                      <a:avLst/>
                    </a:prstGeom>
                    <a:noFill/>
                    <a:ln>
                      <a:solidFill>
                        <a:schemeClr val="tx1"/>
                      </a:solidFill>
                    </a:ln>
                  </pic:spPr>
                </pic:pic>
              </a:graphicData>
            </a:graphic>
          </wp:inline>
        </w:drawing>
      </w:r>
    </w:p>
    <w:p w14:paraId="67F67CC7" w14:textId="77777777" w:rsidR="00000E0D" w:rsidRDefault="00000E0D" w:rsidP="00000E0D">
      <w:pPr>
        <w:pStyle w:val="af3"/>
        <w:ind w:left="420"/>
        <w:rPr>
          <w:lang w:eastAsia="ja-JP"/>
        </w:rPr>
      </w:pPr>
      <w:r>
        <w:rPr>
          <w:lang w:eastAsia="ja-JP"/>
        </w:rPr>
        <w:t>You can automatically add the selected element (Screenshot) to the repository using the following method.</w:t>
      </w:r>
    </w:p>
    <w:p w14:paraId="761DB9ED" w14:textId="0AB3AC40" w:rsidR="00000E0D" w:rsidRDefault="00000E0D" w:rsidP="007D1A77">
      <w:pPr>
        <w:pStyle w:val="af3"/>
        <w:numPr>
          <w:ilvl w:val="6"/>
          <w:numId w:val="138"/>
        </w:numPr>
        <w:rPr>
          <w:lang w:eastAsia="ja-JP"/>
        </w:rPr>
      </w:pPr>
      <w:r>
        <w:rPr>
          <w:lang w:eastAsia="ja-JP"/>
        </w:rPr>
        <w:t>Select the [UIElements] tab and select [Screenshot] from the registration type.</w:t>
      </w:r>
    </w:p>
    <w:p w14:paraId="6D72BEEB" w14:textId="29E3BEB6" w:rsidR="00000E0D" w:rsidRDefault="00000E0D" w:rsidP="007D1A77">
      <w:pPr>
        <w:pStyle w:val="af3"/>
        <w:numPr>
          <w:ilvl w:val="6"/>
          <w:numId w:val="138"/>
        </w:numPr>
        <w:rPr>
          <w:lang w:eastAsia="ja-JP"/>
        </w:rPr>
      </w:pPr>
      <w:r>
        <w:rPr>
          <w:lang w:eastAsia="ja-JP"/>
        </w:rPr>
        <w:t>Set the timer time. (Settable time: 1 to 999Sec)</w:t>
      </w:r>
    </w:p>
    <w:p w14:paraId="66132718" w14:textId="21180D15" w:rsidR="00000E0D" w:rsidRDefault="00000E0D" w:rsidP="007D1A77">
      <w:pPr>
        <w:pStyle w:val="af3"/>
        <w:numPr>
          <w:ilvl w:val="6"/>
          <w:numId w:val="138"/>
        </w:numPr>
        <w:rPr>
          <w:lang w:eastAsia="ja-JP"/>
        </w:rPr>
      </w:pPr>
      <w:r>
        <w:rPr>
          <w:lang w:eastAsia="ja-JP"/>
        </w:rPr>
        <w:t>Press the Start button. When pressed, the timer time countdown starts.</w:t>
      </w:r>
    </w:p>
    <w:p w14:paraId="07CFA8F3" w14:textId="32BAA49D" w:rsidR="00000E0D" w:rsidRDefault="00000E0D" w:rsidP="007D1A77">
      <w:pPr>
        <w:pStyle w:val="af3"/>
        <w:numPr>
          <w:ilvl w:val="6"/>
          <w:numId w:val="138"/>
        </w:numPr>
        <w:rPr>
          <w:lang w:eastAsia="ja-JP"/>
        </w:rPr>
      </w:pPr>
      <w:r>
        <w:rPr>
          <w:lang w:eastAsia="ja-JP"/>
        </w:rPr>
        <w:t>Place the cursor on the element you want to register and wait until the countdown reaches 0.</w:t>
      </w:r>
    </w:p>
    <w:p w14:paraId="449134F7" w14:textId="3D49E78A" w:rsidR="00000E0D" w:rsidRDefault="00000E0D" w:rsidP="007D1A77">
      <w:pPr>
        <w:pStyle w:val="af3"/>
        <w:numPr>
          <w:ilvl w:val="6"/>
          <w:numId w:val="138"/>
        </w:numPr>
        <w:rPr>
          <w:lang w:eastAsia="ja-JP"/>
        </w:rPr>
      </w:pPr>
      <w:r>
        <w:rPr>
          <w:lang w:eastAsia="ja-JP"/>
        </w:rPr>
        <w:t>When the countdown reaches 0, a screenshot of the element under the cursor will be automatically added.</w:t>
      </w:r>
    </w:p>
    <w:p w14:paraId="11A9B489" w14:textId="57445E11" w:rsidR="00000E0D" w:rsidRDefault="00000E0D" w:rsidP="007D1A77">
      <w:pPr>
        <w:pStyle w:val="af3"/>
        <w:numPr>
          <w:ilvl w:val="6"/>
          <w:numId w:val="138"/>
        </w:numPr>
        <w:rPr>
          <w:lang w:eastAsia="ja-JP"/>
        </w:rPr>
      </w:pPr>
      <w:r>
        <w:rPr>
          <w:lang w:eastAsia="ja-JP"/>
        </w:rPr>
        <w:t>The added element will be displayed in a red frame (*) and the corresponding node will be highlighted in the Tree.</w:t>
      </w:r>
    </w:p>
    <w:p w14:paraId="60A9BD05" w14:textId="367FA637" w:rsidR="00000E0D" w:rsidRPr="000F7FA0" w:rsidRDefault="00000E0D" w:rsidP="00000E0D">
      <w:pPr>
        <w:pStyle w:val="af3"/>
        <w:ind w:left="420"/>
        <w:rPr>
          <w:lang w:eastAsia="ja-JP"/>
        </w:rPr>
      </w:pPr>
      <w:r>
        <w:rPr>
          <w:lang w:eastAsia="ja-JP"/>
        </w:rPr>
        <w:t>*After the additional processing is completed, the corresponding element will be displayed in a red frame, so there will be a delay from countdown 0 until the red frame is displayed.</w:t>
      </w:r>
    </w:p>
    <w:p w14:paraId="4C50E7EA" w14:textId="77777777" w:rsidR="00387794" w:rsidRPr="00387794" w:rsidRDefault="00387794" w:rsidP="00387794">
      <w:pPr>
        <w:rPr>
          <w:lang w:eastAsia="ja-JP"/>
        </w:rPr>
      </w:pPr>
    </w:p>
    <w:p w14:paraId="09AA07BF" w14:textId="2BB76B7C" w:rsidR="002447EE" w:rsidRDefault="002447EE" w:rsidP="00083E96">
      <w:pPr>
        <w:pStyle w:val="4"/>
      </w:pPr>
      <w:r w:rsidRPr="00AE3363">
        <w:t>Saving the added objects/controls to repository</w:t>
      </w:r>
    </w:p>
    <w:p w14:paraId="5AF7D159" w14:textId="77777777" w:rsidR="002447EE" w:rsidRDefault="002447EE" w:rsidP="004E7B49">
      <w:r>
        <w:t>The saved elements in the ‘AddedElements’ tab can be saved to repository by either clicking the [Save] button in the ‘AddedElements’ tab or a confirmation dialog will be prompted when you close the Spy tool.</w:t>
      </w:r>
    </w:p>
    <w:p w14:paraId="64CF54AC" w14:textId="72A97E16" w:rsidR="00BF5E1E" w:rsidRDefault="00BF5E1E">
      <w:pPr>
        <w:jc w:val="center"/>
      </w:pPr>
    </w:p>
    <w:p w14:paraId="7587578E" w14:textId="12371AB3" w:rsidR="00904463" w:rsidRDefault="00904463">
      <w:pPr>
        <w:jc w:val="center"/>
      </w:pPr>
      <w:r w:rsidRPr="00904463">
        <w:rPr>
          <w:noProof/>
        </w:rPr>
        <w:lastRenderedPageBreak/>
        <w:drawing>
          <wp:inline distT="0" distB="0" distL="0" distR="0" wp14:anchorId="670810B4" wp14:editId="3861D333">
            <wp:extent cx="6686550" cy="467804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86550" cy="4678045"/>
                    </a:xfrm>
                    <a:prstGeom prst="rect">
                      <a:avLst/>
                    </a:prstGeom>
                  </pic:spPr>
                </pic:pic>
              </a:graphicData>
            </a:graphic>
          </wp:inline>
        </w:drawing>
      </w:r>
    </w:p>
    <w:p w14:paraId="6F276317" w14:textId="77777777" w:rsidR="00631E92" w:rsidRDefault="00631E92" w:rsidP="004E7B49">
      <w:pPr>
        <w:rPr>
          <w:noProof/>
        </w:rPr>
      </w:pPr>
      <w:r>
        <w:rPr>
          <w:noProof/>
        </w:rPr>
        <w:t>There is a toggle named “Highlight Control” in ‘AddedElements’ tab. Initially, the toggle is in disabled state. When the  user enables the toggle and clicks any of the saved item, the item will be highlighted in AUT, if it is available. If the clicked item is not there in the AUT, an error message will be displayed.</w:t>
      </w:r>
    </w:p>
    <w:p w14:paraId="483688B5" w14:textId="6B56F5A5" w:rsidR="00631E92" w:rsidRDefault="00631E92" w:rsidP="005D0933">
      <w:pPr>
        <w:jc w:val="center"/>
      </w:pPr>
    </w:p>
    <w:p w14:paraId="34C9D641" w14:textId="5614D32C" w:rsidR="00904463" w:rsidRDefault="00904463" w:rsidP="005D0933">
      <w:pPr>
        <w:jc w:val="center"/>
      </w:pPr>
      <w:r w:rsidRPr="00904463">
        <w:rPr>
          <w:noProof/>
        </w:rPr>
        <w:drawing>
          <wp:inline distT="0" distB="0" distL="0" distR="0" wp14:anchorId="77F61BD1" wp14:editId="37962327">
            <wp:extent cx="6573167" cy="8383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573167" cy="838317"/>
                    </a:xfrm>
                    <a:prstGeom prst="rect">
                      <a:avLst/>
                    </a:prstGeom>
                  </pic:spPr>
                </pic:pic>
              </a:graphicData>
            </a:graphic>
          </wp:inline>
        </w:drawing>
      </w:r>
    </w:p>
    <w:p w14:paraId="628C4BB2" w14:textId="77777777" w:rsidR="005D0933" w:rsidRDefault="005D0933" w:rsidP="004E7B49">
      <w:r>
        <w:t xml:space="preserve">If the same session exists in multiple browsers, element will not be </w:t>
      </w:r>
      <w:proofErr w:type="gramStart"/>
      <w:r>
        <w:t>highlighted</w:t>
      </w:r>
      <w:proofErr w:type="gramEnd"/>
      <w:r>
        <w:t xml:space="preserve"> and the following error message will be displayed.</w:t>
      </w:r>
    </w:p>
    <w:p w14:paraId="68AFA389" w14:textId="4AC61CD9" w:rsidR="005D0933" w:rsidRDefault="005D0933" w:rsidP="005D0933">
      <w:pPr>
        <w:jc w:val="center"/>
      </w:pPr>
      <w:r>
        <w:rPr>
          <w:noProof/>
          <w:lang w:val="en-IN" w:eastAsia="en-IN"/>
        </w:rPr>
        <w:lastRenderedPageBreak/>
        <w:drawing>
          <wp:inline distT="0" distB="0" distL="0" distR="0" wp14:anchorId="2D4D7C10" wp14:editId="5263B065">
            <wp:extent cx="4114800" cy="1552575"/>
            <wp:effectExtent l="0" t="0" r="0" b="9525"/>
            <wp:docPr id="1825" name="Picture 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4114800" cy="1552575"/>
                    </a:xfrm>
                    <a:prstGeom prst="rect">
                      <a:avLst/>
                    </a:prstGeom>
                  </pic:spPr>
                </pic:pic>
              </a:graphicData>
            </a:graphic>
          </wp:inline>
        </w:drawing>
      </w:r>
    </w:p>
    <w:p w14:paraId="48AE521F" w14:textId="77777777" w:rsidR="00BF5E1E" w:rsidRDefault="00BF5E1E" w:rsidP="00083E96">
      <w:pPr>
        <w:pStyle w:val="4"/>
      </w:pPr>
      <w:r w:rsidRPr="00BF5E1E">
        <w:t>Rename Repository in Spy tool</w:t>
      </w:r>
    </w:p>
    <w:p w14:paraId="718B647F" w14:textId="0B9B4DBB" w:rsidR="004E7B49" w:rsidRDefault="00BF5E1E" w:rsidP="004E7B49">
      <w:r>
        <w:t>User can rename a repository element/title in AddedElements by clicking on the Rename button that appears while right clicking on the repository element/title.</w:t>
      </w:r>
    </w:p>
    <w:p w14:paraId="784CD788" w14:textId="021AAB43" w:rsidR="00BF5E1E" w:rsidRDefault="00D44CFB" w:rsidP="00D44CFB">
      <w:r w:rsidRPr="00D44CFB">
        <w:rPr>
          <w:noProof/>
        </w:rPr>
        <w:drawing>
          <wp:inline distT="0" distB="0" distL="0" distR="0" wp14:anchorId="61F2F5B7" wp14:editId="40C961FF">
            <wp:extent cx="2686425" cy="222916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2686425" cy="2229161"/>
                    </a:xfrm>
                    <a:prstGeom prst="rect">
                      <a:avLst/>
                    </a:prstGeom>
                  </pic:spPr>
                </pic:pic>
              </a:graphicData>
            </a:graphic>
          </wp:inline>
        </w:drawing>
      </w:r>
    </w:p>
    <w:p w14:paraId="36F57378" w14:textId="77777777" w:rsidR="00BF5E1E" w:rsidRDefault="00BF5E1E" w:rsidP="004E7B49">
      <w:r>
        <w:t>An alert will be displayed if the user provides an empty or blank name.</w:t>
      </w:r>
    </w:p>
    <w:p w14:paraId="015B8E33" w14:textId="77777777" w:rsidR="00BF5E1E" w:rsidRDefault="00BF5E1E" w:rsidP="00BF5E1E">
      <w:pPr>
        <w:jc w:val="center"/>
      </w:pPr>
      <w:r>
        <w:rPr>
          <w:noProof/>
          <w:lang w:val="en-IN" w:eastAsia="en-IN"/>
        </w:rPr>
        <w:drawing>
          <wp:inline distT="0" distB="0" distL="0" distR="0" wp14:anchorId="2805F6EA" wp14:editId="33ACBD4E">
            <wp:extent cx="2009775" cy="1247775"/>
            <wp:effectExtent l="0" t="0" r="9525" b="9525"/>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2009775" cy="1247775"/>
                    </a:xfrm>
                    <a:prstGeom prst="rect">
                      <a:avLst/>
                    </a:prstGeom>
                  </pic:spPr>
                </pic:pic>
              </a:graphicData>
            </a:graphic>
          </wp:inline>
        </w:drawing>
      </w:r>
    </w:p>
    <w:p w14:paraId="306AF892" w14:textId="77777777" w:rsidR="00BF5E1E" w:rsidRDefault="00BF5E1E" w:rsidP="004E7B49">
      <w:r>
        <w:t xml:space="preserve">While renaming a screenshot, duplicate </w:t>
      </w:r>
      <w:proofErr w:type="gramStart"/>
      <w:r>
        <w:t>names</w:t>
      </w:r>
      <w:proofErr w:type="gramEnd"/>
      <w:r>
        <w:t xml:space="preserve"> and special characters except  “_” and  “ ` “ are not allowed. The following dialog boxes will be displayed.</w:t>
      </w:r>
    </w:p>
    <w:p w14:paraId="12CEBBCE" w14:textId="77777777" w:rsidR="00BF5E1E" w:rsidRDefault="00BF5E1E" w:rsidP="00BF5E1E">
      <w:pPr>
        <w:jc w:val="center"/>
      </w:pPr>
      <w:r>
        <w:rPr>
          <w:noProof/>
          <w:lang w:val="en-IN" w:eastAsia="en-IN"/>
        </w:rPr>
        <w:drawing>
          <wp:inline distT="0" distB="0" distL="0" distR="0" wp14:anchorId="75A05E5F" wp14:editId="04E72BB0">
            <wp:extent cx="3905250" cy="135255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3905250" cy="1352550"/>
                    </a:xfrm>
                    <a:prstGeom prst="rect">
                      <a:avLst/>
                    </a:prstGeom>
                  </pic:spPr>
                </pic:pic>
              </a:graphicData>
            </a:graphic>
          </wp:inline>
        </w:drawing>
      </w:r>
    </w:p>
    <w:p w14:paraId="200786BF" w14:textId="77777777" w:rsidR="00BF5E1E" w:rsidRDefault="00BF5E1E" w:rsidP="00BF5E1E">
      <w:pPr>
        <w:jc w:val="center"/>
        <w:rPr>
          <w:b/>
          <w:bCs/>
        </w:rPr>
      </w:pPr>
      <w:r>
        <w:rPr>
          <w:noProof/>
          <w:lang w:val="en-IN" w:eastAsia="en-IN"/>
        </w:rPr>
        <w:lastRenderedPageBreak/>
        <w:drawing>
          <wp:inline distT="0" distB="0" distL="0" distR="0" wp14:anchorId="60958030" wp14:editId="3383A3F4">
            <wp:extent cx="3467100" cy="1238250"/>
            <wp:effectExtent l="0" t="0" r="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3"/>
                    <a:stretch>
                      <a:fillRect/>
                    </a:stretch>
                  </pic:blipFill>
                  <pic:spPr>
                    <a:xfrm>
                      <a:off x="0" y="0"/>
                      <a:ext cx="3467100" cy="1238250"/>
                    </a:xfrm>
                    <a:prstGeom prst="rect">
                      <a:avLst/>
                    </a:prstGeom>
                  </pic:spPr>
                </pic:pic>
              </a:graphicData>
            </a:graphic>
          </wp:inline>
        </w:drawing>
      </w:r>
    </w:p>
    <w:p w14:paraId="5BC9125B" w14:textId="77777777" w:rsidR="00BF5E1E" w:rsidRDefault="00BF5E1E" w:rsidP="00083E96">
      <w:pPr>
        <w:pStyle w:val="4"/>
      </w:pPr>
      <w:r>
        <w:t>Delete Repository from Spy Tool</w:t>
      </w:r>
    </w:p>
    <w:p w14:paraId="4BD221C2" w14:textId="77777777" w:rsidR="00BF5E1E" w:rsidRDefault="00BF5E1E" w:rsidP="00BF5E1E">
      <w:r>
        <w:t>User can delete a repository element/title in AddedElements by clicking on the Delete button that appears while right clicking on the repository element/title.</w:t>
      </w:r>
    </w:p>
    <w:p w14:paraId="5765F8D3" w14:textId="531A2B5C" w:rsidR="00BF5E1E" w:rsidRDefault="00BF5E1E" w:rsidP="00BF5E1E">
      <w:pPr>
        <w:jc w:val="center"/>
      </w:pPr>
    </w:p>
    <w:p w14:paraId="7E079F53" w14:textId="5428E79B" w:rsidR="00BF5E1E" w:rsidRDefault="00D44CFB" w:rsidP="00BF5E1E">
      <w:pPr>
        <w:jc w:val="center"/>
      </w:pPr>
      <w:r w:rsidRPr="00D44CFB">
        <w:rPr>
          <w:noProof/>
        </w:rPr>
        <w:drawing>
          <wp:inline distT="0" distB="0" distL="0" distR="0" wp14:anchorId="0540B658" wp14:editId="1E9FFCBA">
            <wp:extent cx="2705478" cy="221010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4"/>
                    <a:stretch>
                      <a:fillRect/>
                    </a:stretch>
                  </pic:blipFill>
                  <pic:spPr>
                    <a:xfrm>
                      <a:off x="0" y="0"/>
                      <a:ext cx="2705478" cy="2210108"/>
                    </a:xfrm>
                    <a:prstGeom prst="rect">
                      <a:avLst/>
                    </a:prstGeom>
                  </pic:spPr>
                </pic:pic>
              </a:graphicData>
            </a:graphic>
          </wp:inline>
        </w:drawing>
      </w:r>
    </w:p>
    <w:p w14:paraId="24D26BB1" w14:textId="640F830E" w:rsidR="002C0AAB" w:rsidRDefault="002C0AAB" w:rsidP="00BF5E1E">
      <w:r w:rsidRPr="002C0AAB">
        <w:t xml:space="preserve">When the user clicks on the Delete button, the dialog displays a list of the steps for which the repository </w:t>
      </w:r>
      <w:r>
        <w:rPr>
          <w:rFonts w:hint="eastAsia"/>
          <w:lang w:eastAsia="ja-JP"/>
        </w:rPr>
        <w:t>i</w:t>
      </w:r>
      <w:r>
        <w:rPr>
          <w:lang w:eastAsia="ja-JP"/>
        </w:rPr>
        <w:t xml:space="preserve">tem </w:t>
      </w:r>
      <w:r w:rsidRPr="002C0AAB">
        <w:t>is being used.</w:t>
      </w:r>
    </w:p>
    <w:p w14:paraId="6DE9EC27" w14:textId="42239CF5" w:rsidR="00BF5E1E" w:rsidRDefault="002C0AAB" w:rsidP="00BF5E1E">
      <w:pPr>
        <w:jc w:val="center"/>
      </w:pPr>
      <w:r>
        <w:rPr>
          <w:noProof/>
          <w:lang w:val="en-IN" w:eastAsia="en-IN"/>
        </w:rPr>
        <w:drawing>
          <wp:inline distT="0" distB="0" distL="0" distR="0" wp14:anchorId="3FAD59DF" wp14:editId="0EF40F35">
            <wp:extent cx="2923954" cy="1405091"/>
            <wp:effectExtent l="0" t="0" r="0" b="5080"/>
            <wp:docPr id="1964" name="図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2935695" cy="1410733"/>
                    </a:xfrm>
                    <a:prstGeom prst="rect">
                      <a:avLst/>
                    </a:prstGeom>
                  </pic:spPr>
                </pic:pic>
              </a:graphicData>
            </a:graphic>
          </wp:inline>
        </w:drawing>
      </w:r>
    </w:p>
    <w:p w14:paraId="42158636" w14:textId="6B4939EB" w:rsidR="00BF5E1E" w:rsidRPr="009C6CA9" w:rsidRDefault="00BF5E1E" w:rsidP="00BF5E1E">
      <w:pPr>
        <w:ind w:left="90"/>
        <w:rPr>
          <w:i/>
          <w:iCs/>
        </w:rPr>
      </w:pPr>
      <w:r>
        <w:t xml:space="preserve">If the user </w:t>
      </w:r>
      <w:proofErr w:type="gramStart"/>
      <w:r>
        <w:t>click</w:t>
      </w:r>
      <w:proofErr w:type="gramEnd"/>
      <w:r>
        <w:t xml:space="preserve"> on </w:t>
      </w:r>
      <w:r w:rsidRPr="00A252CF">
        <w:rPr>
          <w:i/>
          <w:iCs/>
        </w:rPr>
        <w:t>“</w:t>
      </w:r>
      <w:r w:rsidR="002C0AAB">
        <w:rPr>
          <w:i/>
          <w:iCs/>
        </w:rPr>
        <w:t>OK</w:t>
      </w:r>
      <w:r w:rsidRPr="00A252CF">
        <w:rPr>
          <w:i/>
          <w:iCs/>
        </w:rPr>
        <w:t>”</w:t>
      </w:r>
      <w:r>
        <w:t xml:space="preserve"> that repository element/title will be deleted.</w:t>
      </w:r>
    </w:p>
    <w:p w14:paraId="43949709" w14:textId="13AC10BD" w:rsidR="00264D33" w:rsidRDefault="00264D33" w:rsidP="00264D33">
      <w:pPr>
        <w:pStyle w:val="4"/>
      </w:pPr>
      <w:r>
        <w:t>Search Repository in Spy Tool</w:t>
      </w:r>
    </w:p>
    <w:p w14:paraId="3130FF8E" w14:textId="77777777" w:rsidR="00F25FBF" w:rsidRDefault="00F25FBF" w:rsidP="00F25FBF">
      <w:r>
        <w:t>User can search a repository element/title from the repository list.</w:t>
      </w:r>
    </w:p>
    <w:p w14:paraId="7550E174" w14:textId="3FC8AF98" w:rsidR="0043474C" w:rsidRDefault="0043474C" w:rsidP="0043474C">
      <w:pPr>
        <w:jc w:val="center"/>
      </w:pPr>
      <w:r w:rsidRPr="0043474C">
        <w:rPr>
          <w:noProof/>
        </w:rPr>
        <w:drawing>
          <wp:inline distT="0" distB="0" distL="0" distR="0" wp14:anchorId="64D53C29" wp14:editId="6371E901">
            <wp:extent cx="4696480" cy="8954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4696480" cy="895475"/>
                    </a:xfrm>
                    <a:prstGeom prst="rect">
                      <a:avLst/>
                    </a:prstGeom>
                  </pic:spPr>
                </pic:pic>
              </a:graphicData>
            </a:graphic>
          </wp:inline>
        </w:drawing>
      </w:r>
    </w:p>
    <w:p w14:paraId="11053F3A" w14:textId="3DB0F38F" w:rsidR="00F25FBF" w:rsidRDefault="00F25FBF" w:rsidP="00F25FBF">
      <w:pPr>
        <w:jc w:val="both"/>
      </w:pPr>
      <w:r>
        <w:lastRenderedPageBreak/>
        <w:t xml:space="preserve">All elements that </w:t>
      </w:r>
      <w:proofErr w:type="gramStart"/>
      <w:r>
        <w:t>contains</w:t>
      </w:r>
      <w:proofErr w:type="gramEnd"/>
      <w:r>
        <w:t xml:space="preserve"> the searched text will be </w:t>
      </w:r>
      <w:r w:rsidR="00E65B77">
        <w:t>highlighted</w:t>
      </w:r>
      <w:r>
        <w:t xml:space="preserve"> with blue color.</w:t>
      </w:r>
    </w:p>
    <w:p w14:paraId="02993A8E" w14:textId="61B28C94" w:rsidR="00F25FBF" w:rsidRDefault="00F25FBF" w:rsidP="00F25FBF">
      <w:pPr>
        <w:jc w:val="center"/>
      </w:pPr>
      <w:r w:rsidRPr="00F25FBF">
        <w:rPr>
          <w:noProof/>
        </w:rPr>
        <w:drawing>
          <wp:inline distT="0" distB="0" distL="0" distR="0" wp14:anchorId="5D3537E0" wp14:editId="5DAD701A">
            <wp:extent cx="3553321" cy="2848373"/>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3553321" cy="2848373"/>
                    </a:xfrm>
                    <a:prstGeom prst="rect">
                      <a:avLst/>
                    </a:prstGeom>
                  </pic:spPr>
                </pic:pic>
              </a:graphicData>
            </a:graphic>
          </wp:inline>
        </w:drawing>
      </w:r>
    </w:p>
    <w:p w14:paraId="19C802A1" w14:textId="53DC998F" w:rsidR="00F25FBF" w:rsidRDefault="00F25FBF" w:rsidP="00F25FBF">
      <w:pPr>
        <w:jc w:val="both"/>
      </w:pPr>
      <w:r>
        <w:t>User can also navigate up or down through the search result using the search up and search down button.</w:t>
      </w:r>
    </w:p>
    <w:p w14:paraId="4F17D867" w14:textId="030AD4D2" w:rsidR="00F25FBF" w:rsidRDefault="00F25FBF" w:rsidP="00F25FBF">
      <w:pPr>
        <w:jc w:val="center"/>
      </w:pPr>
      <w:r w:rsidRPr="00F25FBF">
        <w:rPr>
          <w:noProof/>
        </w:rPr>
        <w:drawing>
          <wp:inline distT="0" distB="0" distL="0" distR="0" wp14:anchorId="3982408B" wp14:editId="54F2D60F">
            <wp:extent cx="3705742" cy="2753109"/>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3705742" cy="2753109"/>
                    </a:xfrm>
                    <a:prstGeom prst="rect">
                      <a:avLst/>
                    </a:prstGeom>
                  </pic:spPr>
                </pic:pic>
              </a:graphicData>
            </a:graphic>
          </wp:inline>
        </w:drawing>
      </w:r>
    </w:p>
    <w:p w14:paraId="519327D2" w14:textId="6829F060" w:rsidR="00F25FBF" w:rsidRDefault="00F25FBF" w:rsidP="00F25FBF">
      <w:pPr>
        <w:jc w:val="both"/>
      </w:pPr>
      <w:r>
        <w:t>User can clear the search result  by clicking the can</w:t>
      </w:r>
      <w:r w:rsidR="00A3447D">
        <w:t>c</w:t>
      </w:r>
      <w:r>
        <w:t>el search button.</w:t>
      </w:r>
    </w:p>
    <w:p w14:paraId="28F55BFF" w14:textId="64EB58E4" w:rsidR="00F25FBF" w:rsidRDefault="00F25FBF" w:rsidP="00F25FBF">
      <w:pPr>
        <w:jc w:val="center"/>
      </w:pPr>
      <w:r w:rsidRPr="00F25FBF">
        <w:rPr>
          <w:noProof/>
        </w:rPr>
        <w:lastRenderedPageBreak/>
        <w:drawing>
          <wp:inline distT="0" distB="0" distL="0" distR="0" wp14:anchorId="33BDFF5E" wp14:editId="1AFA7924">
            <wp:extent cx="3572374" cy="2610214"/>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3572374" cy="2610214"/>
                    </a:xfrm>
                    <a:prstGeom prst="rect">
                      <a:avLst/>
                    </a:prstGeom>
                  </pic:spPr>
                </pic:pic>
              </a:graphicData>
            </a:graphic>
          </wp:inline>
        </w:drawing>
      </w:r>
    </w:p>
    <w:p w14:paraId="2E2D9C3E" w14:textId="77777777" w:rsidR="002447EE" w:rsidRPr="00AE3363" w:rsidRDefault="002447EE" w:rsidP="00083E96">
      <w:pPr>
        <w:pStyle w:val="4"/>
      </w:pPr>
      <w:r w:rsidRPr="00AE3363">
        <w:t>Capture Image</w:t>
      </w:r>
    </w:p>
    <w:p w14:paraId="26CFD503" w14:textId="77777777" w:rsidR="002447EE" w:rsidRDefault="002447EE" w:rsidP="004E7B49">
      <w:r>
        <w:t>Screenshots can be taken by clicking the Capture Image icon in the repository view header. On clicking the icon, a grey background overlay will be displayed in the screen and the user can select the area to be captured by clicking and dragging the mouse.</w:t>
      </w:r>
    </w:p>
    <w:p w14:paraId="0E2B8971" w14:textId="77777777" w:rsidR="002447EE" w:rsidRDefault="002447EE" w:rsidP="004E7B49">
      <w:r>
        <w:t>The screenshots will be saved automatically and will be displayed in the repository window under the title “Screenshot”.</w:t>
      </w:r>
    </w:p>
    <w:p w14:paraId="3744741E" w14:textId="77777777" w:rsidR="002447EE" w:rsidRDefault="002447EE" w:rsidP="002447EE">
      <w:pPr>
        <w:jc w:val="center"/>
      </w:pPr>
      <w:r>
        <w:rPr>
          <w:noProof/>
          <w:lang w:val="en-IN" w:eastAsia="en-IN"/>
        </w:rPr>
        <w:drawing>
          <wp:inline distT="0" distB="0" distL="0" distR="0" wp14:anchorId="11FE7B18" wp14:editId="43F81089">
            <wp:extent cx="1466215" cy="741680"/>
            <wp:effectExtent l="0" t="0" r="635" b="1270"/>
            <wp:docPr id="1899"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pic:cNvPicPr>
                      <a:picLocks noChangeAspect="1" noChangeArrowheads="1"/>
                    </pic:cNvPicPr>
                  </pic:nvPicPr>
                  <pic:blipFill>
                    <a:blip r:embed="rId890">
                      <a:extLst>
                        <a:ext uri="{28A0092B-C50C-407E-A947-70E740481C1C}">
                          <a14:useLocalDpi xmlns:a14="http://schemas.microsoft.com/office/drawing/2010/main" val="0"/>
                        </a:ext>
                      </a:extLst>
                    </a:blip>
                    <a:srcRect/>
                    <a:stretch>
                      <a:fillRect/>
                    </a:stretch>
                  </pic:blipFill>
                  <pic:spPr bwMode="auto">
                    <a:xfrm>
                      <a:off x="0" y="0"/>
                      <a:ext cx="1466215" cy="741680"/>
                    </a:xfrm>
                    <a:prstGeom prst="rect">
                      <a:avLst/>
                    </a:prstGeom>
                    <a:noFill/>
                  </pic:spPr>
                </pic:pic>
              </a:graphicData>
            </a:graphic>
          </wp:inline>
        </w:drawing>
      </w:r>
    </w:p>
    <w:p w14:paraId="2DBE5B4E" w14:textId="77777777" w:rsidR="002447EE" w:rsidRPr="00AE3363" w:rsidRDefault="002447EE" w:rsidP="00083E96">
      <w:pPr>
        <w:pStyle w:val="4"/>
      </w:pPr>
      <w:r w:rsidRPr="00AE3363">
        <w:t>Load Repository</w:t>
      </w:r>
    </w:p>
    <w:p w14:paraId="7AC17AE7" w14:textId="77777777" w:rsidR="002447EE" w:rsidRDefault="002447EE" w:rsidP="004E7B49">
      <w:r>
        <w:t>To load Repository, use Load Repository option from IDE.</w:t>
      </w:r>
    </w:p>
    <w:p w14:paraId="6B94D944" w14:textId="2DFE5059" w:rsidR="002447EE" w:rsidRDefault="002447EE" w:rsidP="002447EE">
      <w:pPr>
        <w:ind w:left="1080"/>
        <w:jc w:val="center"/>
      </w:pPr>
    </w:p>
    <w:p w14:paraId="1A6AF412" w14:textId="54685A9C" w:rsidR="005D0933" w:rsidRDefault="005D0933" w:rsidP="002447EE">
      <w:pPr>
        <w:ind w:left="1080"/>
        <w:jc w:val="center"/>
      </w:pPr>
      <w:r>
        <w:rPr>
          <w:noProof/>
          <w:lang w:val="en-IN" w:eastAsia="en-IN"/>
        </w:rPr>
        <w:drawing>
          <wp:inline distT="0" distB="0" distL="0" distR="0" wp14:anchorId="4268FFFE" wp14:editId="1E9F3F06">
            <wp:extent cx="5495925" cy="1190625"/>
            <wp:effectExtent l="0" t="0" r="9525" b="9525"/>
            <wp:docPr id="1561" name="Picture 1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1"/>
                    <a:stretch>
                      <a:fillRect/>
                    </a:stretch>
                  </pic:blipFill>
                  <pic:spPr>
                    <a:xfrm>
                      <a:off x="0" y="0"/>
                      <a:ext cx="5495925" cy="1190625"/>
                    </a:xfrm>
                    <a:prstGeom prst="rect">
                      <a:avLst/>
                    </a:prstGeom>
                  </pic:spPr>
                </pic:pic>
              </a:graphicData>
            </a:graphic>
          </wp:inline>
        </w:drawing>
      </w:r>
    </w:p>
    <w:p w14:paraId="485FEE87" w14:textId="77777777" w:rsidR="002447EE" w:rsidRDefault="002447EE" w:rsidP="004E7B49">
      <w:r>
        <w:t>On click of “Load Repository” option dialog appears to select the root folder containing the repository file of any other project which user wants to merge into current concord project.</w:t>
      </w:r>
    </w:p>
    <w:p w14:paraId="234E8F61" w14:textId="77777777" w:rsidR="002447EE" w:rsidRDefault="002447EE" w:rsidP="002447EE">
      <w:pPr>
        <w:ind w:left="1080"/>
        <w:jc w:val="center"/>
      </w:pPr>
      <w:r>
        <w:rPr>
          <w:noProof/>
          <w:lang w:val="en-IN" w:eastAsia="en-IN"/>
        </w:rPr>
        <w:lastRenderedPageBreak/>
        <w:drawing>
          <wp:inline distT="0" distB="0" distL="0" distR="0" wp14:anchorId="03B178B4" wp14:editId="5E418831">
            <wp:extent cx="2162175" cy="2495550"/>
            <wp:effectExtent l="0" t="0" r="9525" b="0"/>
            <wp:docPr id="1901"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2162175" cy="2495550"/>
                    </a:xfrm>
                    <a:prstGeom prst="rect">
                      <a:avLst/>
                    </a:prstGeom>
                    <a:noFill/>
                    <a:ln>
                      <a:noFill/>
                    </a:ln>
                  </pic:spPr>
                </pic:pic>
              </a:graphicData>
            </a:graphic>
          </wp:inline>
        </w:drawing>
      </w:r>
    </w:p>
    <w:p w14:paraId="17DF4A04" w14:textId="77777777" w:rsidR="002447EE" w:rsidRDefault="002447EE" w:rsidP="004E7B49">
      <w:r>
        <w:t xml:space="preserve">If the root folder doesn’t contain “VitreaElements.xml” </w:t>
      </w:r>
      <w:proofErr w:type="gramStart"/>
      <w:r>
        <w:t>file</w:t>
      </w:r>
      <w:proofErr w:type="gramEnd"/>
      <w:r>
        <w:t xml:space="preserve"> then a Message box will be displayed as shown below.</w:t>
      </w:r>
    </w:p>
    <w:p w14:paraId="6C2743C2" w14:textId="77777777" w:rsidR="002447EE" w:rsidRDefault="002447EE" w:rsidP="002447EE">
      <w:pPr>
        <w:ind w:left="1080"/>
        <w:jc w:val="center"/>
      </w:pPr>
      <w:r>
        <w:rPr>
          <w:noProof/>
          <w:lang w:val="en-IN" w:eastAsia="en-IN"/>
        </w:rPr>
        <w:drawing>
          <wp:inline distT="0" distB="0" distL="0" distR="0" wp14:anchorId="524DB074" wp14:editId="1312B6CA">
            <wp:extent cx="2924175" cy="1400175"/>
            <wp:effectExtent l="0" t="0" r="9525" b="9525"/>
            <wp:docPr id="190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2924175" cy="1400175"/>
                    </a:xfrm>
                    <a:prstGeom prst="rect">
                      <a:avLst/>
                    </a:prstGeom>
                    <a:noFill/>
                    <a:ln>
                      <a:noFill/>
                    </a:ln>
                  </pic:spPr>
                </pic:pic>
              </a:graphicData>
            </a:graphic>
          </wp:inline>
        </w:drawing>
      </w:r>
    </w:p>
    <w:p w14:paraId="395F4E2E" w14:textId="77777777" w:rsidR="002447EE" w:rsidRDefault="002447EE" w:rsidP="004E7B49">
      <w:r>
        <w:t>On selecting the root folder, a dialog box will be displayed for selecting whether to copy or link the selected repository file.</w:t>
      </w:r>
    </w:p>
    <w:p w14:paraId="18471959" w14:textId="77777777" w:rsidR="002447EE" w:rsidRDefault="002447EE" w:rsidP="002447EE">
      <w:pPr>
        <w:jc w:val="center"/>
      </w:pPr>
      <w:r>
        <w:rPr>
          <w:noProof/>
          <w:lang w:val="en-IN" w:eastAsia="en-IN"/>
        </w:rPr>
        <w:drawing>
          <wp:inline distT="0" distB="0" distL="0" distR="0" wp14:anchorId="3EC4AC7D" wp14:editId="4FFB27F1">
            <wp:extent cx="3657600" cy="2266950"/>
            <wp:effectExtent l="0" t="0" r="0" b="0"/>
            <wp:docPr id="1903"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4"/>
                    <pic:cNvPicPr>
                      <a:picLocks noChangeAspect="1" noChangeArrowheads="1"/>
                    </pic:cNvPicPr>
                  </pic:nvPicPr>
                  <pic:blipFill>
                    <a:blip r:embed="rId894">
                      <a:extLst>
                        <a:ext uri="{28A0092B-C50C-407E-A947-70E740481C1C}">
                          <a14:useLocalDpi xmlns:a14="http://schemas.microsoft.com/office/drawing/2010/main" val="0"/>
                        </a:ext>
                      </a:extLst>
                    </a:blip>
                    <a:srcRect/>
                    <a:stretch>
                      <a:fillRect/>
                    </a:stretch>
                  </pic:blipFill>
                  <pic:spPr bwMode="auto">
                    <a:xfrm>
                      <a:off x="0" y="0"/>
                      <a:ext cx="3657600" cy="2266950"/>
                    </a:xfrm>
                    <a:prstGeom prst="rect">
                      <a:avLst/>
                    </a:prstGeom>
                    <a:noFill/>
                    <a:ln>
                      <a:noFill/>
                    </a:ln>
                  </pic:spPr>
                </pic:pic>
              </a:graphicData>
            </a:graphic>
          </wp:inline>
        </w:drawing>
      </w:r>
    </w:p>
    <w:p w14:paraId="7AA42E9D" w14:textId="77777777" w:rsidR="002447EE" w:rsidRPr="00AE3363" w:rsidRDefault="002447EE" w:rsidP="00083E96">
      <w:pPr>
        <w:pStyle w:val="4"/>
      </w:pPr>
      <w:r w:rsidRPr="00AE3363">
        <w:t>Copy Repository</w:t>
      </w:r>
    </w:p>
    <w:p w14:paraId="079D4196" w14:textId="77777777" w:rsidR="002447EE" w:rsidRDefault="002447EE" w:rsidP="004E7B49">
      <w:r>
        <w:t>Select “Copy Repository” option to copy repository items into current project. All repository files and folders will copy into current project repository location. With option of copy, repository items which are linked in recording will be merged into repository which are being copied. To merge linked recording items into copied repository below pop up message will appear.</w:t>
      </w:r>
    </w:p>
    <w:p w14:paraId="36E9D768" w14:textId="77777777" w:rsidR="002447EE" w:rsidRDefault="002447EE" w:rsidP="002447EE">
      <w:pPr>
        <w:jc w:val="center"/>
      </w:pPr>
      <w:r>
        <w:rPr>
          <w:noProof/>
          <w:lang w:val="en-IN" w:eastAsia="en-IN"/>
        </w:rPr>
        <w:lastRenderedPageBreak/>
        <w:drawing>
          <wp:inline distT="0" distB="0" distL="0" distR="0" wp14:anchorId="76A703D0" wp14:editId="71382A1B">
            <wp:extent cx="3438525" cy="1666875"/>
            <wp:effectExtent l="0" t="0" r="9525" b="9525"/>
            <wp:docPr id="1904" name="Picture 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3438525" cy="1666875"/>
                    </a:xfrm>
                    <a:prstGeom prst="rect">
                      <a:avLst/>
                    </a:prstGeom>
                    <a:noFill/>
                    <a:ln>
                      <a:noFill/>
                    </a:ln>
                  </pic:spPr>
                </pic:pic>
              </a:graphicData>
            </a:graphic>
          </wp:inline>
        </w:drawing>
      </w:r>
    </w:p>
    <w:p w14:paraId="43F9884C" w14:textId="7883CF7A" w:rsidR="002447EE" w:rsidRDefault="002447EE" w:rsidP="004E7B49">
      <w:r>
        <w:t>If press “Yes” all linked repository items in recording will be merged into copied repository. If press “No” all linked items will not merge into copied repository and all repository items linked in recording steps will show as “No Item”. Press “Cancel” will cancel merge process and existing repository will remain as it is.</w:t>
      </w:r>
      <w:r w:rsidR="006315D0">
        <w:br/>
        <w:t>After copying a repository, a folder with name CEFRepo_ProjectName will be created under the repository folder in Project explorer.</w:t>
      </w:r>
    </w:p>
    <w:p w14:paraId="73BB7CDE" w14:textId="7AB25318" w:rsidR="006315D0" w:rsidRDefault="006315D0" w:rsidP="00EF367C">
      <w:pPr>
        <w:jc w:val="center"/>
      </w:pPr>
      <w:r>
        <w:rPr>
          <w:noProof/>
          <w:lang w:val="en-IN" w:eastAsia="en-IN"/>
        </w:rPr>
        <w:drawing>
          <wp:inline distT="0" distB="0" distL="0" distR="0" wp14:anchorId="262AC910" wp14:editId="12B43AAF">
            <wp:extent cx="2343150" cy="2724150"/>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2343150" cy="2724150"/>
                    </a:xfrm>
                    <a:prstGeom prst="rect">
                      <a:avLst/>
                    </a:prstGeom>
                  </pic:spPr>
                </pic:pic>
              </a:graphicData>
            </a:graphic>
          </wp:inline>
        </w:drawing>
      </w:r>
    </w:p>
    <w:p w14:paraId="3D1C7F5B" w14:textId="77777777" w:rsidR="002447EE" w:rsidRPr="00AE3363" w:rsidRDefault="002447EE" w:rsidP="00083E96">
      <w:pPr>
        <w:pStyle w:val="4"/>
      </w:pPr>
      <w:r w:rsidRPr="00AE3363">
        <w:t>Recording wise repository</w:t>
      </w:r>
    </w:p>
    <w:p w14:paraId="094E8A06" w14:textId="77777777" w:rsidR="002447EE" w:rsidRDefault="002447EE" w:rsidP="004E7B49">
      <w:r>
        <w:t xml:space="preserve">This is an enhancement of Repository. Earlier we used to have single repository for </w:t>
      </w:r>
      <w:proofErr w:type="gramStart"/>
      <w:r>
        <w:t>each and every</w:t>
      </w:r>
      <w:proofErr w:type="gramEnd"/>
      <w:r>
        <w:t xml:space="preserve"> recording of a solution. So now we can have different repository for different recordings.</w:t>
      </w:r>
    </w:p>
    <w:p w14:paraId="1009796A" w14:textId="270BCF86" w:rsidR="001F7B03" w:rsidRDefault="002447EE" w:rsidP="00262EB8">
      <w:r>
        <w:t xml:space="preserve">Please check following example: </w:t>
      </w:r>
      <w:r w:rsidR="00262EB8">
        <w:br/>
      </w:r>
      <w:r>
        <w:t>Here we have two recordings Recording1 and Recording2.</w:t>
      </w:r>
      <w:r w:rsidR="00262EB8">
        <w:br/>
      </w:r>
      <w:r w:rsidR="001F7B03">
        <w:t>For Recording1, Repository ChromiumTestApp</w:t>
      </w:r>
      <w:r w:rsidR="001F7B03" w:rsidDel="002079E6">
        <w:t xml:space="preserve"> </w:t>
      </w:r>
      <w:r w:rsidR="001F7B03">
        <w:t>is loaded.</w:t>
      </w:r>
    </w:p>
    <w:p w14:paraId="4C24BBB9" w14:textId="105D3DB4" w:rsidR="002447EE" w:rsidRDefault="002447EE" w:rsidP="002447EE">
      <w:pPr>
        <w:jc w:val="center"/>
      </w:pPr>
    </w:p>
    <w:p w14:paraId="18D828BB" w14:textId="0FC0D463" w:rsidR="005D0933" w:rsidRDefault="005D0933" w:rsidP="002447EE">
      <w:pPr>
        <w:jc w:val="center"/>
      </w:pPr>
      <w:r>
        <w:rPr>
          <w:noProof/>
          <w:lang w:val="en-IN" w:eastAsia="en-IN"/>
        </w:rPr>
        <w:lastRenderedPageBreak/>
        <w:drawing>
          <wp:inline distT="0" distB="0" distL="0" distR="0" wp14:anchorId="73A08545" wp14:editId="273BFC34">
            <wp:extent cx="5600700" cy="3086100"/>
            <wp:effectExtent l="0" t="0" r="0" b="0"/>
            <wp:docPr id="1493" name="Picture 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5600700" cy="3086100"/>
                    </a:xfrm>
                    <a:prstGeom prst="rect">
                      <a:avLst/>
                    </a:prstGeom>
                  </pic:spPr>
                </pic:pic>
              </a:graphicData>
            </a:graphic>
          </wp:inline>
        </w:drawing>
      </w:r>
    </w:p>
    <w:p w14:paraId="38A29BDE" w14:textId="77777777" w:rsidR="001F7B03" w:rsidRDefault="001F7B03" w:rsidP="004E7B49">
      <w:r>
        <w:t>For Recording2, Repository is different that is TestApp1.</w:t>
      </w:r>
    </w:p>
    <w:p w14:paraId="6D3E589A" w14:textId="6414CDEC" w:rsidR="002447EE" w:rsidRDefault="002447EE" w:rsidP="002447EE">
      <w:pPr>
        <w:jc w:val="center"/>
      </w:pPr>
    </w:p>
    <w:p w14:paraId="3A7C7188" w14:textId="307BE721" w:rsidR="005D0933" w:rsidRDefault="005D0933" w:rsidP="002447EE">
      <w:pPr>
        <w:jc w:val="center"/>
      </w:pPr>
      <w:r>
        <w:rPr>
          <w:noProof/>
          <w:lang w:val="en-IN" w:eastAsia="en-IN"/>
        </w:rPr>
        <w:drawing>
          <wp:inline distT="0" distB="0" distL="0" distR="0" wp14:anchorId="1C5EABF7" wp14:editId="43472C4F">
            <wp:extent cx="4438650" cy="3419475"/>
            <wp:effectExtent l="0" t="0" r="0" b="9525"/>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4438650" cy="3419475"/>
                    </a:xfrm>
                    <a:prstGeom prst="rect">
                      <a:avLst/>
                    </a:prstGeom>
                  </pic:spPr>
                </pic:pic>
              </a:graphicData>
            </a:graphic>
          </wp:inline>
        </w:drawing>
      </w:r>
    </w:p>
    <w:p w14:paraId="0BDA07BB" w14:textId="6CB03F3C" w:rsidR="002447EE" w:rsidRDefault="002447EE" w:rsidP="004E7B49">
      <w:r>
        <w:t>Whatever the changes done (Rename/Delete) in Repository, it is recording specific. It won’t reflect to any other recording until and unless same recording is loaded in other recording.</w:t>
      </w:r>
    </w:p>
    <w:p w14:paraId="0E530DBD" w14:textId="77777777" w:rsidR="001F7B03" w:rsidRPr="00DB27C8" w:rsidRDefault="001F7B03" w:rsidP="00083E96">
      <w:pPr>
        <w:pStyle w:val="4"/>
      </w:pPr>
      <w:r w:rsidRPr="00DB27C8">
        <w:t>Rename repository</w:t>
      </w:r>
    </w:p>
    <w:p w14:paraId="2342C5E2" w14:textId="77777777" w:rsidR="001F7B03" w:rsidRDefault="001F7B03" w:rsidP="004E7B49">
      <w:r>
        <w:t>User can rename a repository element/title by clicking on the Rename button that appears while right clicking on the repository element/title.</w:t>
      </w:r>
    </w:p>
    <w:p w14:paraId="53AE27BF" w14:textId="77777777" w:rsidR="001F7B03" w:rsidRDefault="001F7B03" w:rsidP="001F7B03">
      <w:pPr>
        <w:jc w:val="center"/>
      </w:pPr>
      <w:r>
        <w:rPr>
          <w:noProof/>
          <w:lang w:val="en-IN" w:eastAsia="en-IN"/>
        </w:rPr>
        <w:lastRenderedPageBreak/>
        <w:drawing>
          <wp:inline distT="0" distB="0" distL="0" distR="0" wp14:anchorId="6AC5F786" wp14:editId="1C7BAF3D">
            <wp:extent cx="2647950" cy="1676400"/>
            <wp:effectExtent l="0" t="0" r="0" b="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9"/>
                    <a:stretch>
                      <a:fillRect/>
                    </a:stretch>
                  </pic:blipFill>
                  <pic:spPr>
                    <a:xfrm>
                      <a:off x="0" y="0"/>
                      <a:ext cx="2647950" cy="1676400"/>
                    </a:xfrm>
                    <a:prstGeom prst="rect">
                      <a:avLst/>
                    </a:prstGeom>
                  </pic:spPr>
                </pic:pic>
              </a:graphicData>
            </a:graphic>
          </wp:inline>
        </w:drawing>
      </w:r>
    </w:p>
    <w:p w14:paraId="5B37B083" w14:textId="77777777" w:rsidR="001F7B03" w:rsidRDefault="001F7B03" w:rsidP="004E7B49">
      <w:r>
        <w:t>An alert will be displayed if the user provides an empty or blank name.</w:t>
      </w:r>
    </w:p>
    <w:p w14:paraId="027B8189" w14:textId="77777777" w:rsidR="001F7B03" w:rsidRDefault="001F7B03" w:rsidP="001F7B03">
      <w:pPr>
        <w:jc w:val="center"/>
      </w:pPr>
      <w:r>
        <w:rPr>
          <w:noProof/>
          <w:lang w:val="en-IN" w:eastAsia="en-IN"/>
        </w:rPr>
        <w:drawing>
          <wp:inline distT="0" distB="0" distL="0" distR="0" wp14:anchorId="1FDED470" wp14:editId="4FFE7726">
            <wp:extent cx="2009775" cy="1247775"/>
            <wp:effectExtent l="0" t="0" r="9525" b="9525"/>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2009775" cy="1247775"/>
                    </a:xfrm>
                    <a:prstGeom prst="rect">
                      <a:avLst/>
                    </a:prstGeom>
                  </pic:spPr>
                </pic:pic>
              </a:graphicData>
            </a:graphic>
          </wp:inline>
        </w:drawing>
      </w:r>
    </w:p>
    <w:p w14:paraId="5725267B" w14:textId="77777777" w:rsidR="001F7B03" w:rsidRDefault="001F7B03" w:rsidP="004E7B49">
      <w:r>
        <w:t xml:space="preserve">While renaming a screenshot, duplicate </w:t>
      </w:r>
      <w:proofErr w:type="gramStart"/>
      <w:r>
        <w:t>names</w:t>
      </w:r>
      <w:proofErr w:type="gramEnd"/>
      <w:r>
        <w:t xml:space="preserve"> and special characters except “_” and “ ` “are not allowed. The following dialog boxes will be displayed.</w:t>
      </w:r>
    </w:p>
    <w:p w14:paraId="474221FD" w14:textId="00907962" w:rsidR="001F7B03" w:rsidRDefault="001F7B03" w:rsidP="001F7B03">
      <w:pPr>
        <w:jc w:val="center"/>
      </w:pPr>
      <w:r>
        <w:rPr>
          <w:noProof/>
          <w:lang w:val="en-IN" w:eastAsia="en-IN"/>
        </w:rPr>
        <w:drawing>
          <wp:inline distT="0" distB="0" distL="0" distR="0" wp14:anchorId="0D16557D" wp14:editId="702DCB49">
            <wp:extent cx="3905250" cy="1352550"/>
            <wp:effectExtent l="0" t="0" r="0" b="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3905250" cy="1352550"/>
                    </a:xfrm>
                    <a:prstGeom prst="rect">
                      <a:avLst/>
                    </a:prstGeom>
                  </pic:spPr>
                </pic:pic>
              </a:graphicData>
            </a:graphic>
          </wp:inline>
        </w:drawing>
      </w:r>
    </w:p>
    <w:p w14:paraId="5EA20B6D" w14:textId="61A4730A" w:rsidR="006A2E49" w:rsidRPr="00DB27C8" w:rsidRDefault="006A2E49" w:rsidP="00083E96">
      <w:pPr>
        <w:pStyle w:val="4"/>
      </w:pPr>
      <w:r w:rsidRPr="009C6CA9">
        <w:t>Delete repository</w:t>
      </w:r>
    </w:p>
    <w:p w14:paraId="6ADAEBA7" w14:textId="77777777" w:rsidR="001F7B03" w:rsidRDefault="001F7B03" w:rsidP="004E7B49">
      <w:r>
        <w:t>Repository item can be deleted by selecting the repository item and clicking the delete icon in the repository view header. User can also delete the repository item by right clicking the repository element and click on delete button.</w:t>
      </w:r>
    </w:p>
    <w:p w14:paraId="6B8F47AC" w14:textId="77777777" w:rsidR="001F7B03" w:rsidRDefault="001F7B03" w:rsidP="001F7B03">
      <w:pPr>
        <w:jc w:val="center"/>
      </w:pPr>
      <w:r>
        <w:rPr>
          <w:noProof/>
          <w:lang w:val="en-IN" w:eastAsia="en-IN"/>
        </w:rPr>
        <w:drawing>
          <wp:inline distT="0" distB="0" distL="0" distR="0" wp14:anchorId="4F821A43" wp14:editId="27DCB199">
            <wp:extent cx="2447925" cy="1123950"/>
            <wp:effectExtent l="0" t="0" r="9525" b="0"/>
            <wp:docPr id="1654" name="Picture 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2447925" cy="1123950"/>
                    </a:xfrm>
                    <a:prstGeom prst="rect">
                      <a:avLst/>
                    </a:prstGeom>
                  </pic:spPr>
                </pic:pic>
              </a:graphicData>
            </a:graphic>
          </wp:inline>
        </w:drawing>
      </w:r>
    </w:p>
    <w:p w14:paraId="72BD81CD" w14:textId="155ED929" w:rsidR="001F7B03" w:rsidRPr="00D525AF" w:rsidRDefault="001F7B03" w:rsidP="004E7B49">
      <w:pPr>
        <w:rPr>
          <w:noProof/>
          <w:color w:val="FF0000"/>
        </w:rPr>
      </w:pPr>
      <w:r>
        <w:t xml:space="preserve">On clicking Delete button, </w:t>
      </w:r>
      <w:r w:rsidR="00D525AF">
        <w:t>c</w:t>
      </w:r>
      <w:r w:rsidR="00D525AF" w:rsidRPr="00D525AF">
        <w:t>heck if the deleted repository is linked to any step and display a list of link information</w:t>
      </w:r>
      <w:r w:rsidRPr="00D525AF">
        <w:rPr>
          <w:color w:val="FF0000"/>
        </w:rPr>
        <w:t xml:space="preserve"> </w:t>
      </w:r>
      <w:r w:rsidRPr="00D525AF">
        <w:rPr>
          <w:color w:val="000000" w:themeColor="text1"/>
        </w:rPr>
        <w:t>dialog will be displayed.</w:t>
      </w:r>
      <w:r w:rsidRPr="00D525AF">
        <w:rPr>
          <w:noProof/>
          <w:color w:val="000000" w:themeColor="text1"/>
        </w:rPr>
        <w:t xml:space="preserve"> </w:t>
      </w:r>
    </w:p>
    <w:p w14:paraId="6B297A19" w14:textId="353901DD" w:rsidR="001F7B03" w:rsidRDefault="00D525AF" w:rsidP="001F7B03">
      <w:pPr>
        <w:jc w:val="center"/>
        <w:rPr>
          <w:noProof/>
          <w:lang w:eastAsia="ja-JP"/>
        </w:rPr>
      </w:pPr>
      <w:r>
        <w:rPr>
          <w:noProof/>
          <w:lang w:val="en-IN" w:eastAsia="en-IN"/>
        </w:rPr>
        <w:lastRenderedPageBreak/>
        <w:drawing>
          <wp:inline distT="0" distB="0" distL="0" distR="0" wp14:anchorId="4FDA81A2" wp14:editId="5895FAA5">
            <wp:extent cx="4908802" cy="2311519"/>
            <wp:effectExtent l="19050" t="19050" r="25400" b="12700"/>
            <wp:docPr id="266" name="図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ダイアログ.png"/>
                    <pic:cNvPicPr/>
                  </pic:nvPicPr>
                  <pic:blipFill>
                    <a:blip r:embed="rId901">
                      <a:extLst>
                        <a:ext uri="{28A0092B-C50C-407E-A947-70E740481C1C}">
                          <a14:useLocalDpi xmlns:a14="http://schemas.microsoft.com/office/drawing/2010/main" val="0"/>
                        </a:ext>
                      </a:extLst>
                    </a:blip>
                    <a:stretch>
                      <a:fillRect/>
                    </a:stretch>
                  </pic:blipFill>
                  <pic:spPr>
                    <a:xfrm>
                      <a:off x="0" y="0"/>
                      <a:ext cx="4908802" cy="2311519"/>
                    </a:xfrm>
                    <a:prstGeom prst="rect">
                      <a:avLst/>
                    </a:prstGeom>
                    <a:ln w="3175">
                      <a:solidFill>
                        <a:schemeClr val="tx1"/>
                      </a:solidFill>
                    </a:ln>
                  </pic:spPr>
                </pic:pic>
              </a:graphicData>
            </a:graphic>
          </wp:inline>
        </w:drawing>
      </w:r>
    </w:p>
    <w:p w14:paraId="67094C95" w14:textId="77777777" w:rsidR="00D525AF" w:rsidRDefault="00D525AF" w:rsidP="00D525AF"/>
    <w:p w14:paraId="313E0F30" w14:textId="478833C8" w:rsidR="001F7B03" w:rsidRDefault="001F7B03" w:rsidP="004E7B49">
      <w:r>
        <w:t>The selected repository element/title will be deleted on clicking on “</w:t>
      </w:r>
      <w:r w:rsidR="00D525AF">
        <w:t>OK</w:t>
      </w:r>
      <w:r>
        <w:t>” button.</w:t>
      </w:r>
    </w:p>
    <w:p w14:paraId="617D4F0E" w14:textId="42C62D50" w:rsidR="00D525AF" w:rsidRDefault="001F7B03" w:rsidP="004E7B49">
      <w:r>
        <w:t>If the repository title is selected and deleted, then the title and all its child elements will be deleted. If a repository element is selected and deleted, then the element will be deleted from the repository view.</w:t>
      </w:r>
    </w:p>
    <w:p w14:paraId="4ED4F95E" w14:textId="02869FD4" w:rsidR="006A2E49" w:rsidRPr="00DB27C8" w:rsidRDefault="006A2E49" w:rsidP="00083E96">
      <w:pPr>
        <w:pStyle w:val="4"/>
      </w:pPr>
      <w:r w:rsidRPr="001D3141">
        <w:t>Bulk deletion of repositories</w:t>
      </w:r>
    </w:p>
    <w:p w14:paraId="087BE354" w14:textId="5B94A220" w:rsidR="001D3141" w:rsidRPr="001D3141" w:rsidRDefault="001D3141" w:rsidP="004E7B49">
      <w:r>
        <w:t>User</w:t>
      </w:r>
      <w:r w:rsidRPr="001D3141">
        <w:t xml:space="preserve"> can delete unlinked repositories / nodes at once by clicking the button shown in the figure below.</w:t>
      </w:r>
    </w:p>
    <w:p w14:paraId="5E526917" w14:textId="7B5ED027" w:rsidR="001D3141" w:rsidRDefault="001D3141" w:rsidP="004E7B49">
      <w:r w:rsidRPr="001D3141">
        <w:t xml:space="preserve">Here's how to delete </w:t>
      </w:r>
      <w:r>
        <w:t>repository</w:t>
      </w:r>
      <w:r w:rsidRPr="001D3141">
        <w:t xml:space="preserve"> items / nodes from the tree at once.</w:t>
      </w:r>
      <w:r>
        <w:br/>
        <w:t>Click the Delete unused item button.</w:t>
      </w:r>
      <w:r>
        <w:br/>
        <w:t>Displays a list of unlinked repository items / nodes in a dialog.</w:t>
      </w:r>
      <w:r>
        <w:br/>
      </w:r>
      <w:r w:rsidRPr="001D3141">
        <w:t>Dialog for unlinked repositor</w:t>
      </w:r>
      <w:r>
        <w:t>y items</w:t>
      </w:r>
      <w:r w:rsidRPr="001D3141">
        <w:t xml:space="preserve"> / nodes:</w:t>
      </w:r>
    </w:p>
    <w:p w14:paraId="16DC8BDE" w14:textId="6B62EDE3" w:rsidR="001D3141" w:rsidRDefault="001D3141" w:rsidP="00901383">
      <w:pPr>
        <w:jc w:val="center"/>
      </w:pPr>
      <w:r>
        <w:rPr>
          <w:noProof/>
          <w:lang w:val="en-IN" w:eastAsia="en-IN"/>
        </w:rPr>
        <w:lastRenderedPageBreak/>
        <w:drawing>
          <wp:inline distT="0" distB="0" distL="0" distR="0" wp14:anchorId="5B99CF01" wp14:editId="0CBD7166">
            <wp:extent cx="3479979" cy="4216617"/>
            <wp:effectExtent l="19050" t="19050" r="25400" b="12700"/>
            <wp:docPr id="267" name="図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ダイアログ.png"/>
                    <pic:cNvPicPr/>
                  </pic:nvPicPr>
                  <pic:blipFill>
                    <a:blip r:embed="rId902">
                      <a:extLst>
                        <a:ext uri="{28A0092B-C50C-407E-A947-70E740481C1C}">
                          <a14:useLocalDpi xmlns:a14="http://schemas.microsoft.com/office/drawing/2010/main" val="0"/>
                        </a:ext>
                      </a:extLst>
                    </a:blip>
                    <a:stretch>
                      <a:fillRect/>
                    </a:stretch>
                  </pic:blipFill>
                  <pic:spPr>
                    <a:xfrm>
                      <a:off x="0" y="0"/>
                      <a:ext cx="3479979" cy="4216617"/>
                    </a:xfrm>
                    <a:prstGeom prst="rect">
                      <a:avLst/>
                    </a:prstGeom>
                    <a:ln w="6350">
                      <a:solidFill>
                        <a:schemeClr val="tx1"/>
                      </a:solidFill>
                    </a:ln>
                  </pic:spPr>
                </pic:pic>
              </a:graphicData>
            </a:graphic>
          </wp:inline>
        </w:drawing>
      </w:r>
    </w:p>
    <w:p w14:paraId="4D4D06E3" w14:textId="461782AD" w:rsidR="001D3141" w:rsidRDefault="001D3141" w:rsidP="001D3141">
      <w:r>
        <w:t>Check and select the checkbox of the repository / node you want to delete.</w:t>
      </w:r>
      <w:r>
        <w:br/>
        <w:t>Click the [Delete] button in the displayed dialog to delete all selected repositories / nodes.</w:t>
      </w:r>
      <w:r>
        <w:br/>
        <w:t>Click the [Cancel] button in the displayed dialog to cancel the batch deletion.</w:t>
      </w:r>
    </w:p>
    <w:p w14:paraId="0EFCF2D4" w14:textId="5B55D989" w:rsidR="001D3141" w:rsidRDefault="001D3141" w:rsidP="00901383">
      <w:pPr>
        <w:jc w:val="center"/>
      </w:pPr>
      <w:r>
        <w:rPr>
          <w:noProof/>
          <w:lang w:val="en-IN" w:eastAsia="en-IN"/>
        </w:rPr>
        <w:lastRenderedPageBreak/>
        <w:drawing>
          <wp:inline distT="0" distB="0" distL="0" distR="0" wp14:anchorId="078745D3" wp14:editId="5AB40748">
            <wp:extent cx="3479979" cy="4216617"/>
            <wp:effectExtent l="19050" t="19050" r="25400" b="12700"/>
            <wp:docPr id="277" name="図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ダイアログチェック.png"/>
                    <pic:cNvPicPr/>
                  </pic:nvPicPr>
                  <pic:blipFill>
                    <a:blip r:embed="rId903">
                      <a:extLst>
                        <a:ext uri="{28A0092B-C50C-407E-A947-70E740481C1C}">
                          <a14:useLocalDpi xmlns:a14="http://schemas.microsoft.com/office/drawing/2010/main" val="0"/>
                        </a:ext>
                      </a:extLst>
                    </a:blip>
                    <a:stretch>
                      <a:fillRect/>
                    </a:stretch>
                  </pic:blipFill>
                  <pic:spPr>
                    <a:xfrm>
                      <a:off x="0" y="0"/>
                      <a:ext cx="3479979" cy="4216617"/>
                    </a:xfrm>
                    <a:prstGeom prst="rect">
                      <a:avLst/>
                    </a:prstGeom>
                    <a:ln w="6350">
                      <a:solidFill>
                        <a:schemeClr val="tx1"/>
                      </a:solidFill>
                    </a:ln>
                  </pic:spPr>
                </pic:pic>
              </a:graphicData>
            </a:graphic>
          </wp:inline>
        </w:drawing>
      </w:r>
    </w:p>
    <w:p w14:paraId="3F9764F4" w14:textId="77777777" w:rsidR="001D3141" w:rsidRPr="001D3141" w:rsidRDefault="001D3141" w:rsidP="001D3141"/>
    <w:p w14:paraId="15194F20" w14:textId="77777777" w:rsidR="001F7B03" w:rsidRPr="009C6CA9" w:rsidRDefault="001F7B03" w:rsidP="00083E96">
      <w:pPr>
        <w:pStyle w:val="4"/>
      </w:pPr>
      <w:r w:rsidRPr="009C6CA9">
        <w:t>Search repository</w:t>
      </w:r>
    </w:p>
    <w:p w14:paraId="3C498C2B" w14:textId="23FB6F12" w:rsidR="001F7B03" w:rsidRDefault="001F7B03" w:rsidP="004D0DD8">
      <w:r>
        <w:t>User can search a repository element/title from the repository list.</w:t>
      </w:r>
    </w:p>
    <w:p w14:paraId="2833541E" w14:textId="4BCC8387" w:rsidR="005D0933" w:rsidRPr="00C915D7" w:rsidRDefault="005D0933" w:rsidP="001F7B03">
      <w:pPr>
        <w:jc w:val="center"/>
      </w:pPr>
      <w:r>
        <w:rPr>
          <w:noProof/>
          <w:lang w:val="en-IN" w:eastAsia="en-IN"/>
        </w:rPr>
        <w:drawing>
          <wp:inline distT="0" distB="0" distL="0" distR="0" wp14:anchorId="7FDEA309" wp14:editId="47883BF5">
            <wp:extent cx="6686550" cy="321945"/>
            <wp:effectExtent l="0" t="0" r="0" b="1905"/>
            <wp:docPr id="1862" name="Picture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86550" cy="321945"/>
                    </a:xfrm>
                    <a:prstGeom prst="rect">
                      <a:avLst/>
                    </a:prstGeom>
                  </pic:spPr>
                </pic:pic>
              </a:graphicData>
            </a:graphic>
          </wp:inline>
        </w:drawing>
      </w:r>
    </w:p>
    <w:p w14:paraId="6C931793" w14:textId="77777777" w:rsidR="001F7B03" w:rsidRDefault="001F7B03" w:rsidP="004E7B49">
      <w:r>
        <w:t>The search result shows all repository elements/title that contains the search text.</w:t>
      </w:r>
    </w:p>
    <w:p w14:paraId="61FC46F4" w14:textId="7FE0BD0F" w:rsidR="001F7B03" w:rsidRDefault="001F7B03" w:rsidP="001F7B03">
      <w:pPr>
        <w:jc w:val="center"/>
      </w:pPr>
      <w:r>
        <w:rPr>
          <w:noProof/>
          <w:lang w:val="en-IN" w:eastAsia="en-IN"/>
        </w:rPr>
        <w:drawing>
          <wp:inline distT="0" distB="0" distL="0" distR="0" wp14:anchorId="6B0A762E" wp14:editId="507107EF">
            <wp:extent cx="4962525" cy="1426464"/>
            <wp:effectExtent l="0" t="0" r="0" b="2540"/>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5"/>
                    <a:srcRect b="11385"/>
                    <a:stretch/>
                  </pic:blipFill>
                  <pic:spPr bwMode="auto">
                    <a:xfrm>
                      <a:off x="0" y="0"/>
                      <a:ext cx="4962525" cy="1426464"/>
                    </a:xfrm>
                    <a:prstGeom prst="rect">
                      <a:avLst/>
                    </a:prstGeom>
                    <a:ln>
                      <a:noFill/>
                    </a:ln>
                    <a:extLst>
                      <a:ext uri="{53640926-AAD7-44D8-BBD7-CCE9431645EC}">
                        <a14:shadowObscured xmlns:a14="http://schemas.microsoft.com/office/drawing/2010/main"/>
                      </a:ext>
                    </a:extLst>
                  </pic:spPr>
                </pic:pic>
              </a:graphicData>
            </a:graphic>
          </wp:inline>
        </w:drawing>
      </w:r>
    </w:p>
    <w:p w14:paraId="6BC1D924" w14:textId="77777777" w:rsidR="004D0DD8" w:rsidRDefault="004D0DD8" w:rsidP="004D0DD8"/>
    <w:p w14:paraId="263AF5DA" w14:textId="77777777" w:rsidR="001F7B03" w:rsidRDefault="001F7B03" w:rsidP="00083E96">
      <w:pPr>
        <w:pStyle w:val="4"/>
      </w:pPr>
      <w:r>
        <w:t xml:space="preserve">Expand / Collapse all </w:t>
      </w:r>
      <w:r w:rsidRPr="00ED3832">
        <w:t>repository</w:t>
      </w:r>
    </w:p>
    <w:p w14:paraId="3EF685A9" w14:textId="77777777" w:rsidR="001F7B03" w:rsidRDefault="001F7B03" w:rsidP="001F7B03">
      <w:r>
        <w:t>On click of Expand All button the entire tree structure is expanded</w:t>
      </w:r>
    </w:p>
    <w:p w14:paraId="12727997" w14:textId="7D6B1FF7" w:rsidR="001F7B03" w:rsidRDefault="001F7B03" w:rsidP="001F7B03">
      <w:pPr>
        <w:jc w:val="center"/>
      </w:pPr>
    </w:p>
    <w:p w14:paraId="50C2AE78" w14:textId="513933F7" w:rsidR="00881C16" w:rsidRDefault="00881C16" w:rsidP="001F7B03">
      <w:pPr>
        <w:jc w:val="center"/>
      </w:pPr>
      <w:r>
        <w:rPr>
          <w:noProof/>
          <w:lang w:val="en-IN" w:eastAsia="en-IN"/>
        </w:rPr>
        <w:lastRenderedPageBreak/>
        <w:drawing>
          <wp:inline distT="0" distB="0" distL="0" distR="0" wp14:anchorId="1A8B5E47" wp14:editId="1B4A452D">
            <wp:extent cx="6686550" cy="386080"/>
            <wp:effectExtent l="0" t="0" r="0" b="0"/>
            <wp:docPr id="1681" name="Picture 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6"/>
                    <a:stretch>
                      <a:fillRect/>
                    </a:stretch>
                  </pic:blipFill>
                  <pic:spPr>
                    <a:xfrm>
                      <a:off x="0" y="0"/>
                      <a:ext cx="6686550" cy="386080"/>
                    </a:xfrm>
                    <a:prstGeom prst="rect">
                      <a:avLst/>
                    </a:prstGeom>
                  </pic:spPr>
                </pic:pic>
              </a:graphicData>
            </a:graphic>
          </wp:inline>
        </w:drawing>
      </w:r>
    </w:p>
    <w:p w14:paraId="7EA250C2" w14:textId="53390606" w:rsidR="001F7B03" w:rsidRDefault="001F7B03" w:rsidP="009E4A93">
      <w:r>
        <w:t>On click of Collapse All button all the tree nodes are collapsed.</w:t>
      </w:r>
    </w:p>
    <w:p w14:paraId="5D5342C6" w14:textId="422692B0" w:rsidR="00881C16" w:rsidRDefault="00881C16" w:rsidP="001F7B03">
      <w:pPr>
        <w:jc w:val="center"/>
      </w:pPr>
      <w:r>
        <w:rPr>
          <w:noProof/>
          <w:lang w:val="en-IN" w:eastAsia="en-IN"/>
        </w:rPr>
        <w:drawing>
          <wp:inline distT="0" distB="0" distL="0" distR="0" wp14:anchorId="310852A7" wp14:editId="0B4C91AA">
            <wp:extent cx="6686550" cy="325120"/>
            <wp:effectExtent l="0" t="0" r="0" b="0"/>
            <wp:docPr id="1687" name="Picture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7"/>
                    <a:stretch>
                      <a:fillRect/>
                    </a:stretch>
                  </pic:blipFill>
                  <pic:spPr>
                    <a:xfrm>
                      <a:off x="0" y="0"/>
                      <a:ext cx="6686550" cy="325120"/>
                    </a:xfrm>
                    <a:prstGeom prst="rect">
                      <a:avLst/>
                    </a:prstGeom>
                  </pic:spPr>
                </pic:pic>
              </a:graphicData>
            </a:graphic>
          </wp:inline>
        </w:drawing>
      </w:r>
    </w:p>
    <w:p w14:paraId="5CD64AAB" w14:textId="77777777" w:rsidR="004D0DD8" w:rsidRDefault="004D0DD8" w:rsidP="004D0DD8"/>
    <w:p w14:paraId="50DF7AA3" w14:textId="669A0EE8" w:rsidR="008E3B9B" w:rsidRDefault="008E3B9B" w:rsidP="00083E96">
      <w:pPr>
        <w:pStyle w:val="4"/>
      </w:pPr>
      <w:r w:rsidRPr="008E3B9B">
        <w:t>User group feature for repositories</w:t>
      </w:r>
    </w:p>
    <w:p w14:paraId="3F3ACFFE" w14:textId="292D44F5" w:rsidR="009E4A93" w:rsidRDefault="003F2084" w:rsidP="00901383">
      <w:pPr>
        <w:jc w:val="center"/>
        <w:rPr>
          <w:lang w:eastAsia="ja-JP"/>
        </w:rPr>
      </w:pPr>
      <w:r>
        <w:rPr>
          <w:noProof/>
          <w:lang w:val="en-IN" w:eastAsia="en-IN"/>
        </w:rPr>
        <w:drawing>
          <wp:inline distT="0" distB="0" distL="0" distR="0" wp14:anchorId="21D9B2EA" wp14:editId="137CD0B9">
            <wp:extent cx="6608445" cy="2170430"/>
            <wp:effectExtent l="0" t="0" r="1905" b="127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8">
                      <a:extLst>
                        <a:ext uri="{28A0092B-C50C-407E-A947-70E740481C1C}">
                          <a14:useLocalDpi xmlns:a14="http://schemas.microsoft.com/office/drawing/2010/main" val="0"/>
                        </a:ext>
                      </a:extLst>
                    </a:blip>
                    <a:srcRect/>
                    <a:stretch>
                      <a:fillRect/>
                    </a:stretch>
                  </pic:blipFill>
                  <pic:spPr bwMode="auto">
                    <a:xfrm>
                      <a:off x="0" y="0"/>
                      <a:ext cx="6608445" cy="2170430"/>
                    </a:xfrm>
                    <a:prstGeom prst="rect">
                      <a:avLst/>
                    </a:prstGeom>
                    <a:noFill/>
                    <a:ln>
                      <a:noFill/>
                    </a:ln>
                  </pic:spPr>
                </pic:pic>
              </a:graphicData>
            </a:graphic>
          </wp:inline>
        </w:drawing>
      </w:r>
    </w:p>
    <w:p w14:paraId="0CBF7878" w14:textId="7F4178F6" w:rsidR="003F2084" w:rsidRDefault="003F2084" w:rsidP="009E4A93">
      <w:pPr>
        <w:rPr>
          <w:lang w:eastAsia="ja-JP"/>
        </w:rPr>
      </w:pPr>
      <w:r w:rsidRPr="003F2084">
        <w:rPr>
          <w:lang w:eastAsia="ja-JP"/>
        </w:rPr>
        <w:t>The repository user group function allows users to create arbitrary groups in the tree hierarchy created by default in the repository tree and move repositories into the created groups.</w:t>
      </w:r>
    </w:p>
    <w:p w14:paraId="0DCA6324" w14:textId="5678275F" w:rsidR="003F2084" w:rsidRDefault="003F2084" w:rsidP="009E4A93">
      <w:pPr>
        <w:rPr>
          <w:lang w:eastAsia="ja-JP"/>
        </w:rPr>
      </w:pPr>
      <w:r w:rsidRPr="003F2084">
        <w:rPr>
          <w:lang w:eastAsia="ja-JP"/>
        </w:rPr>
        <w:t>Repository items can be moved using the context menu or drag &amp; drop, and can be moved across repository items, images, and group hierarchies within the same session and Screenshot.</w:t>
      </w:r>
    </w:p>
    <w:p w14:paraId="5A8B4193" w14:textId="06B41B1D" w:rsidR="003F2084" w:rsidRDefault="003F2084" w:rsidP="009E4A93">
      <w:pPr>
        <w:rPr>
          <w:lang w:eastAsia="ja-JP"/>
        </w:rPr>
      </w:pPr>
      <w:r w:rsidRPr="003F2084">
        <w:rPr>
          <w:lang w:eastAsia="ja-JP"/>
        </w:rPr>
        <w:t xml:space="preserve">Multiple repository items can be selected </w:t>
      </w:r>
      <w:proofErr w:type="gramStart"/>
      <w:r w:rsidRPr="003F2084">
        <w:rPr>
          <w:lang w:eastAsia="ja-JP"/>
        </w:rPr>
        <w:t>as long as</w:t>
      </w:r>
      <w:proofErr w:type="gramEnd"/>
      <w:r w:rsidRPr="003F2084">
        <w:rPr>
          <w:lang w:eastAsia="ja-JP"/>
        </w:rPr>
        <w:t xml:space="preserve"> the conditions under which they can be moved are the same.</w:t>
      </w:r>
    </w:p>
    <w:p w14:paraId="4680E3B4" w14:textId="77777777" w:rsidR="004D0DD8" w:rsidRDefault="004D0DD8" w:rsidP="009E4A93">
      <w:pPr>
        <w:rPr>
          <w:lang w:eastAsia="ja-JP"/>
        </w:rPr>
      </w:pPr>
    </w:p>
    <w:p w14:paraId="34012634" w14:textId="77777777" w:rsidR="001F7B03" w:rsidRPr="00036D9B" w:rsidRDefault="001F7B03" w:rsidP="00083E96">
      <w:pPr>
        <w:pStyle w:val="4"/>
      </w:pPr>
      <w:bookmarkStart w:id="3400" w:name="_Track_element"/>
      <w:bookmarkEnd w:id="3400"/>
      <w:r>
        <w:t>Track element</w:t>
      </w:r>
    </w:p>
    <w:p w14:paraId="3B4B759B" w14:textId="0102B7A6" w:rsidR="00881C16" w:rsidRDefault="00881C16" w:rsidP="001F7B03">
      <w:pPr>
        <w:jc w:val="center"/>
      </w:pPr>
      <w:r>
        <w:rPr>
          <w:noProof/>
          <w:lang w:val="en-IN" w:eastAsia="en-IN"/>
        </w:rPr>
        <w:drawing>
          <wp:inline distT="0" distB="0" distL="0" distR="0" wp14:anchorId="604C1B11" wp14:editId="365FF1E5">
            <wp:extent cx="6686550" cy="344170"/>
            <wp:effectExtent l="0" t="0" r="0" b="0"/>
            <wp:docPr id="1689" name="Picture 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9"/>
                    <a:stretch>
                      <a:fillRect/>
                    </a:stretch>
                  </pic:blipFill>
                  <pic:spPr>
                    <a:xfrm>
                      <a:off x="0" y="0"/>
                      <a:ext cx="6686550" cy="344170"/>
                    </a:xfrm>
                    <a:prstGeom prst="rect">
                      <a:avLst/>
                    </a:prstGeom>
                  </pic:spPr>
                </pic:pic>
              </a:graphicData>
            </a:graphic>
          </wp:inline>
        </w:drawing>
      </w:r>
    </w:p>
    <w:p w14:paraId="06186E19" w14:textId="77777777" w:rsidR="001F7B03" w:rsidRDefault="001F7B03" w:rsidP="001F7B03">
      <w:r>
        <w:t xml:space="preserve">Track element is a way of adding elements in the repository. In this the user need not search for the element in spy tool. User can click the Track Element button on Repository View which will set the tracking mode to ON. The cursor should be then pointed to the element that should be added to the repository. A red box can be seen bordering the selected element. User can then click the allotted button (F2 by default) to add the element in repository. User can </w:t>
      </w:r>
      <w:proofErr w:type="gramStart"/>
      <w:r>
        <w:t>pointed</w:t>
      </w:r>
      <w:proofErr w:type="gramEnd"/>
      <w:r>
        <w:t xml:space="preserve"> to any element and a tooltip will also be displayed along with the marker as shown below,</w:t>
      </w:r>
    </w:p>
    <w:p w14:paraId="7244664F" w14:textId="771198E1" w:rsidR="001F7B03" w:rsidRDefault="001F7B03" w:rsidP="001F7B03">
      <w:pPr>
        <w:jc w:val="center"/>
      </w:pPr>
      <w:r w:rsidRPr="0094753F">
        <w:rPr>
          <w:noProof/>
          <w:lang w:val="en-IN" w:eastAsia="en-IN"/>
        </w:rPr>
        <w:drawing>
          <wp:inline distT="0" distB="0" distL="0" distR="0" wp14:anchorId="312DFDC8" wp14:editId="19CFA9DF">
            <wp:extent cx="5446562" cy="636105"/>
            <wp:effectExtent l="0" t="0" r="1905" b="0"/>
            <wp:docPr id="1288" name="Picture 1288" descr="D:\Concord\User manuals\Chromium Screenshots\trackel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ncord\User manuals\Chromium Screenshots\trackelement.png"/>
                    <pic:cNvPicPr>
                      <a:picLocks noChangeAspect="1" noChangeArrowheads="1"/>
                    </pic:cNvPicPr>
                  </pic:nvPicPr>
                  <pic:blipFill>
                    <a:blip r:embed="rId910">
                      <a:extLst>
                        <a:ext uri="{28A0092B-C50C-407E-A947-70E740481C1C}">
                          <a14:useLocalDpi xmlns:a14="http://schemas.microsoft.com/office/drawing/2010/main" val="0"/>
                        </a:ext>
                      </a:extLst>
                    </a:blip>
                    <a:srcRect/>
                    <a:stretch>
                      <a:fillRect/>
                    </a:stretch>
                  </pic:blipFill>
                  <pic:spPr bwMode="auto">
                    <a:xfrm>
                      <a:off x="0" y="0"/>
                      <a:ext cx="5476081" cy="639553"/>
                    </a:xfrm>
                    <a:prstGeom prst="rect">
                      <a:avLst/>
                    </a:prstGeom>
                    <a:noFill/>
                    <a:ln>
                      <a:noFill/>
                    </a:ln>
                  </pic:spPr>
                </pic:pic>
              </a:graphicData>
            </a:graphic>
          </wp:inline>
        </w:drawing>
      </w:r>
    </w:p>
    <w:p w14:paraId="7922D5A3" w14:textId="673AA4FC" w:rsidR="00881C16" w:rsidRDefault="00881C16" w:rsidP="004E7B49">
      <w:r>
        <w:t>Tracking is done based on the selected xpath type in Project settings.</w:t>
      </w:r>
    </w:p>
    <w:p w14:paraId="4515CB80" w14:textId="77777777" w:rsidR="001F7B03" w:rsidRDefault="001F7B03" w:rsidP="001F7B03">
      <w:r>
        <w:lastRenderedPageBreak/>
        <w:t xml:space="preserve">If the element already exists in repository, a message “Item already exists” will be displayed. </w:t>
      </w:r>
    </w:p>
    <w:p w14:paraId="702CCF6E" w14:textId="77777777" w:rsidR="001F7B03" w:rsidRDefault="001F7B03" w:rsidP="001F7B03">
      <w:r>
        <w:t xml:space="preserve">User can exit from the track mode by pressing the button (F3 by default) allotted for exiting the tracking mode. Once the tracking mode is set to OFF, the red border will stop appearing around the selected element. </w:t>
      </w:r>
    </w:p>
    <w:p w14:paraId="73301971" w14:textId="44236278" w:rsidR="009872B9" w:rsidRDefault="001F7B03" w:rsidP="00112DA5">
      <w:r>
        <w:t>The buttons for adding the elements in repository and exiting the tracking mode can be configured in global settings.</w:t>
      </w:r>
      <w:bookmarkStart w:id="3401" w:name="_Hlk117169785"/>
    </w:p>
    <w:bookmarkEnd w:id="3401"/>
    <w:p w14:paraId="4667471B" w14:textId="60697148" w:rsidR="002447EE" w:rsidRDefault="002447EE" w:rsidP="0072434C">
      <w:pPr>
        <w:pStyle w:val="3"/>
      </w:pPr>
      <w:r>
        <w:t xml:space="preserve"> </w:t>
      </w:r>
      <w:bookmarkStart w:id="3402" w:name="_Toc174035311"/>
      <w:r>
        <w:t>Play/Pause Script Execution</w:t>
      </w:r>
      <w:bookmarkEnd w:id="3402"/>
    </w:p>
    <w:p w14:paraId="031FBD2A" w14:textId="77777777" w:rsidR="002447EE" w:rsidRPr="00AE3363" w:rsidRDefault="002447EE" w:rsidP="00083E96">
      <w:pPr>
        <w:pStyle w:val="4"/>
      </w:pPr>
      <w:r w:rsidRPr="00AE3363">
        <w:t xml:space="preserve"> Play script execution</w:t>
      </w:r>
    </w:p>
    <w:p w14:paraId="73A8AC60" w14:textId="77777777" w:rsidR="002447EE" w:rsidRDefault="002447EE" w:rsidP="002447EE">
      <w:pPr>
        <w:jc w:val="center"/>
      </w:pPr>
      <w:r>
        <w:rPr>
          <w:noProof/>
          <w:lang w:val="en-IN" w:eastAsia="en-IN"/>
        </w:rPr>
        <w:drawing>
          <wp:inline distT="0" distB="0" distL="0" distR="0" wp14:anchorId="64C0DA7C" wp14:editId="55ABEA8B">
            <wp:extent cx="3038475" cy="1438275"/>
            <wp:effectExtent l="0" t="0" r="9525" b="9525"/>
            <wp:docPr id="1908" name="Picture 1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3038475" cy="1438275"/>
                    </a:xfrm>
                    <a:prstGeom prst="rect">
                      <a:avLst/>
                    </a:prstGeom>
                    <a:noFill/>
                    <a:ln>
                      <a:noFill/>
                    </a:ln>
                  </pic:spPr>
                </pic:pic>
              </a:graphicData>
            </a:graphic>
          </wp:inline>
        </w:drawing>
      </w:r>
    </w:p>
    <w:p w14:paraId="28E9E0F4" w14:textId="77777777" w:rsidR="002447EE" w:rsidRDefault="002447EE" w:rsidP="004E7B49">
      <w:r>
        <w:t>This would Build Project &amp; Run the script. After the Test case is executed, Report is displayed in new tab.</w:t>
      </w:r>
    </w:p>
    <w:p w14:paraId="2F67C7C9" w14:textId="77777777" w:rsidR="002447EE" w:rsidRPr="00AE3363" w:rsidRDefault="002447EE" w:rsidP="00083E96">
      <w:pPr>
        <w:pStyle w:val="4"/>
      </w:pPr>
      <w:r w:rsidRPr="00AE3363">
        <w:t xml:space="preserve"> Pause script execution</w:t>
      </w:r>
    </w:p>
    <w:p w14:paraId="3B682703" w14:textId="77777777" w:rsidR="002447EE" w:rsidRDefault="002447EE" w:rsidP="004E7B49">
      <w:r>
        <w:t>User can pause Script execution in between Script steps. Below are the steps User can perform while Script execution.</w:t>
      </w:r>
    </w:p>
    <w:p w14:paraId="25AD7263" w14:textId="77777777" w:rsidR="002447EE" w:rsidRDefault="002447EE" w:rsidP="004E7B49">
      <w:r>
        <w:t>While Script execution is running user will be able to see two option “Pause” and “Stop”.</w:t>
      </w:r>
    </w:p>
    <w:p w14:paraId="0A0A00B5" w14:textId="77777777" w:rsidR="002447EE" w:rsidRDefault="002447EE" w:rsidP="002447EE">
      <w:pPr>
        <w:jc w:val="center"/>
      </w:pPr>
      <w:r>
        <w:rPr>
          <w:noProof/>
          <w:lang w:val="en-IN" w:eastAsia="en-IN"/>
        </w:rPr>
        <w:drawing>
          <wp:inline distT="0" distB="0" distL="0" distR="0" wp14:anchorId="430B8D79" wp14:editId="3F51BBE0">
            <wp:extent cx="4762500" cy="1428750"/>
            <wp:effectExtent l="0" t="0" r="0" b="0"/>
            <wp:docPr id="1909"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
                    <pic:cNvPicPr>
                      <a:picLocks noChangeAspect="1" noChangeArrowheads="1"/>
                    </pic:cNvPicPr>
                  </pic:nvPicPr>
                  <pic:blipFill>
                    <a:blip r:embed="rId912">
                      <a:extLst>
                        <a:ext uri="{28A0092B-C50C-407E-A947-70E740481C1C}">
                          <a14:useLocalDpi xmlns:a14="http://schemas.microsoft.com/office/drawing/2010/main" val="0"/>
                        </a:ext>
                      </a:extLst>
                    </a:blip>
                    <a:srcRect/>
                    <a:stretch>
                      <a:fillRect/>
                    </a:stretch>
                  </pic:blipFill>
                  <pic:spPr bwMode="auto">
                    <a:xfrm>
                      <a:off x="0" y="0"/>
                      <a:ext cx="4762500" cy="1428750"/>
                    </a:xfrm>
                    <a:prstGeom prst="rect">
                      <a:avLst/>
                    </a:prstGeom>
                    <a:noFill/>
                    <a:ln>
                      <a:noFill/>
                    </a:ln>
                  </pic:spPr>
                </pic:pic>
              </a:graphicData>
            </a:graphic>
          </wp:inline>
        </w:drawing>
      </w:r>
    </w:p>
    <w:p w14:paraId="3CC9D0D5" w14:textId="77777777" w:rsidR="002447EE" w:rsidRDefault="002447EE" w:rsidP="00B10902">
      <w:pPr>
        <w:pStyle w:val="af3"/>
        <w:numPr>
          <w:ilvl w:val="0"/>
          <w:numId w:val="78"/>
        </w:numPr>
        <w:spacing w:after="160" w:line="254" w:lineRule="auto"/>
        <w:ind w:left="426" w:hanging="426"/>
      </w:pPr>
      <w:r>
        <w:t xml:space="preserve">When user click on “Pause” button, it will be </w:t>
      </w:r>
      <w:proofErr w:type="gramStart"/>
      <w:r>
        <w:t>disabled</w:t>
      </w:r>
      <w:proofErr w:type="gramEnd"/>
      <w:r>
        <w:t xml:space="preserve"> and status will change to “Pausing...”</w:t>
      </w:r>
    </w:p>
    <w:p w14:paraId="255D543F" w14:textId="77777777" w:rsidR="002447EE" w:rsidRDefault="002447EE" w:rsidP="004E7B49">
      <w:pPr>
        <w:pStyle w:val="af3"/>
        <w:spacing w:after="160" w:line="254" w:lineRule="auto"/>
        <w:ind w:left="426" w:hanging="426"/>
        <w:jc w:val="center"/>
      </w:pPr>
      <w:r>
        <w:rPr>
          <w:noProof/>
          <w:lang w:val="en-IN" w:eastAsia="en-IN"/>
        </w:rPr>
        <w:drawing>
          <wp:inline distT="0" distB="0" distL="0" distR="0" wp14:anchorId="6BA5B59E" wp14:editId="3DA15100">
            <wp:extent cx="4638675" cy="1562100"/>
            <wp:effectExtent l="0" t="0" r="9525" b="0"/>
            <wp:docPr id="1910"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913">
                      <a:extLst>
                        <a:ext uri="{28A0092B-C50C-407E-A947-70E740481C1C}">
                          <a14:useLocalDpi xmlns:a14="http://schemas.microsoft.com/office/drawing/2010/main" val="0"/>
                        </a:ext>
                      </a:extLst>
                    </a:blip>
                    <a:srcRect/>
                    <a:stretch>
                      <a:fillRect/>
                    </a:stretch>
                  </pic:blipFill>
                  <pic:spPr bwMode="auto">
                    <a:xfrm>
                      <a:off x="0" y="0"/>
                      <a:ext cx="4638675" cy="1562100"/>
                    </a:xfrm>
                    <a:prstGeom prst="rect">
                      <a:avLst/>
                    </a:prstGeom>
                    <a:noFill/>
                    <a:ln>
                      <a:noFill/>
                    </a:ln>
                  </pic:spPr>
                </pic:pic>
              </a:graphicData>
            </a:graphic>
          </wp:inline>
        </w:drawing>
      </w:r>
    </w:p>
    <w:p w14:paraId="0875B8B3" w14:textId="77777777" w:rsidR="002447EE" w:rsidRDefault="002447EE" w:rsidP="00B10902">
      <w:pPr>
        <w:pStyle w:val="af3"/>
        <w:numPr>
          <w:ilvl w:val="0"/>
          <w:numId w:val="78"/>
        </w:numPr>
        <w:spacing w:after="160" w:line="254" w:lineRule="auto"/>
        <w:ind w:left="426" w:hanging="426"/>
      </w:pPr>
      <w:r>
        <w:t>While pausing, current step will get executed completely after that execution will pause. Once paused button text will be changed to “Resume” in execution again.</w:t>
      </w:r>
    </w:p>
    <w:p w14:paraId="273B6D44" w14:textId="77777777" w:rsidR="002447EE" w:rsidRDefault="002447EE" w:rsidP="004E7B49">
      <w:pPr>
        <w:pStyle w:val="af3"/>
        <w:spacing w:after="160" w:line="254" w:lineRule="auto"/>
        <w:ind w:left="426" w:hanging="426"/>
        <w:jc w:val="center"/>
      </w:pPr>
      <w:r>
        <w:rPr>
          <w:noProof/>
          <w:lang w:val="en-IN" w:eastAsia="en-IN"/>
        </w:rPr>
        <w:lastRenderedPageBreak/>
        <w:drawing>
          <wp:inline distT="0" distB="0" distL="0" distR="0" wp14:anchorId="4CE71E0A" wp14:editId="70AD318F">
            <wp:extent cx="4638675" cy="1581150"/>
            <wp:effectExtent l="0" t="0" r="9525" b="0"/>
            <wp:docPr id="1911" name="Picture 1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6"/>
                    <pic:cNvPicPr>
                      <a:picLocks noChangeAspect="1" noChangeArrowheads="1"/>
                    </pic:cNvPicPr>
                  </pic:nvPicPr>
                  <pic:blipFill>
                    <a:blip r:embed="rId914">
                      <a:extLst>
                        <a:ext uri="{28A0092B-C50C-407E-A947-70E740481C1C}">
                          <a14:useLocalDpi xmlns:a14="http://schemas.microsoft.com/office/drawing/2010/main" val="0"/>
                        </a:ext>
                      </a:extLst>
                    </a:blip>
                    <a:srcRect/>
                    <a:stretch>
                      <a:fillRect/>
                    </a:stretch>
                  </pic:blipFill>
                  <pic:spPr bwMode="auto">
                    <a:xfrm>
                      <a:off x="0" y="0"/>
                      <a:ext cx="4638675" cy="1581150"/>
                    </a:xfrm>
                    <a:prstGeom prst="rect">
                      <a:avLst/>
                    </a:prstGeom>
                    <a:noFill/>
                    <a:ln>
                      <a:noFill/>
                    </a:ln>
                  </pic:spPr>
                </pic:pic>
              </a:graphicData>
            </a:graphic>
          </wp:inline>
        </w:drawing>
      </w:r>
    </w:p>
    <w:p w14:paraId="2DDB930F" w14:textId="77777777" w:rsidR="002447EE" w:rsidRDefault="002447EE" w:rsidP="00B10902">
      <w:pPr>
        <w:pStyle w:val="af3"/>
        <w:numPr>
          <w:ilvl w:val="0"/>
          <w:numId w:val="78"/>
        </w:numPr>
        <w:spacing w:after="160" w:line="254" w:lineRule="auto"/>
        <w:ind w:left="426" w:hanging="426"/>
      </w:pPr>
      <w:r>
        <w:t>If User clicks on “Resume” button, execution will start from the next step where it was paused earlier.</w:t>
      </w:r>
    </w:p>
    <w:p w14:paraId="5BA5799E" w14:textId="77777777" w:rsidR="002447EE" w:rsidRDefault="002447EE" w:rsidP="004E7B49">
      <w:pPr>
        <w:pStyle w:val="af3"/>
        <w:spacing w:after="160" w:line="254" w:lineRule="auto"/>
        <w:ind w:left="426" w:hanging="426"/>
        <w:jc w:val="center"/>
      </w:pPr>
      <w:r>
        <w:rPr>
          <w:noProof/>
          <w:lang w:val="en-IN" w:eastAsia="en-IN"/>
        </w:rPr>
        <w:drawing>
          <wp:inline distT="0" distB="0" distL="0" distR="0" wp14:anchorId="741C82A7" wp14:editId="3F531C82">
            <wp:extent cx="4714875" cy="1571625"/>
            <wp:effectExtent l="0" t="0" r="9525" b="9525"/>
            <wp:docPr id="1912"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8"/>
                    <pic:cNvPicPr>
                      <a:picLocks noChangeAspect="1" noChangeArrowheads="1"/>
                    </pic:cNvPicPr>
                  </pic:nvPicPr>
                  <pic:blipFill>
                    <a:blip r:embed="rId915">
                      <a:extLst>
                        <a:ext uri="{28A0092B-C50C-407E-A947-70E740481C1C}">
                          <a14:useLocalDpi xmlns:a14="http://schemas.microsoft.com/office/drawing/2010/main" val="0"/>
                        </a:ext>
                      </a:extLst>
                    </a:blip>
                    <a:srcRect/>
                    <a:stretch>
                      <a:fillRect/>
                    </a:stretch>
                  </pic:blipFill>
                  <pic:spPr bwMode="auto">
                    <a:xfrm>
                      <a:off x="0" y="0"/>
                      <a:ext cx="4714875" cy="1571625"/>
                    </a:xfrm>
                    <a:prstGeom prst="rect">
                      <a:avLst/>
                    </a:prstGeom>
                    <a:noFill/>
                    <a:ln>
                      <a:noFill/>
                    </a:ln>
                  </pic:spPr>
                </pic:pic>
              </a:graphicData>
            </a:graphic>
          </wp:inline>
        </w:drawing>
      </w:r>
    </w:p>
    <w:p w14:paraId="76379410" w14:textId="3A8C9483" w:rsidR="002123FC" w:rsidRDefault="002123FC">
      <w:pPr>
        <w:spacing w:after="0" w:line="240" w:lineRule="auto"/>
      </w:pPr>
      <w:r>
        <w:br w:type="page"/>
      </w:r>
    </w:p>
    <w:p w14:paraId="4D3818B5" w14:textId="77777777" w:rsidR="002447EE" w:rsidRDefault="002447EE" w:rsidP="0072434C">
      <w:pPr>
        <w:pStyle w:val="3"/>
      </w:pPr>
      <w:bookmarkStart w:id="3403" w:name="_Ref117166589"/>
      <w:bookmarkStart w:id="3404" w:name="_Ref117166602"/>
      <w:bookmarkStart w:id="3405" w:name="_Toc174035312"/>
      <w:r>
        <w:lastRenderedPageBreak/>
        <w:t>Manual Step Creation</w:t>
      </w:r>
      <w:bookmarkEnd w:id="3403"/>
      <w:bookmarkEnd w:id="3404"/>
      <w:bookmarkEnd w:id="3405"/>
    </w:p>
    <w:p w14:paraId="7C18AAFF" w14:textId="77777777" w:rsidR="002447EE" w:rsidRDefault="002447EE" w:rsidP="004E7B49">
      <w:r>
        <w:t>User can add steps for automation manually. This option helps the user to add checkpoints, read information of control/system etc. and manually modify the already recorded steps.  It has more options than the instant recording. The steps that can be added manually is given below.</w:t>
      </w:r>
    </w:p>
    <w:p w14:paraId="5964F145" w14:textId="033C9019" w:rsidR="002447EE" w:rsidRDefault="002447EE" w:rsidP="004E7B49">
      <w:r>
        <w:t>Actions can also be added through context menu that is displayed on right click on any added step in the steps grid as shown below:</w:t>
      </w:r>
    </w:p>
    <w:p w14:paraId="1088CEFE" w14:textId="77777777" w:rsidR="002447EE" w:rsidRDefault="002447EE" w:rsidP="002447EE">
      <w:pPr>
        <w:jc w:val="center"/>
      </w:pPr>
      <w:r>
        <w:rPr>
          <w:noProof/>
          <w:lang w:val="en-IN" w:eastAsia="en-IN"/>
        </w:rPr>
        <w:drawing>
          <wp:inline distT="0" distB="0" distL="0" distR="0" wp14:anchorId="511EDE1B" wp14:editId="72796DE2">
            <wp:extent cx="5800725" cy="1762125"/>
            <wp:effectExtent l="0" t="0" r="9525" b="9525"/>
            <wp:docPr id="1913" name="Picture 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9"/>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5800725" cy="1762125"/>
                    </a:xfrm>
                    <a:prstGeom prst="rect">
                      <a:avLst/>
                    </a:prstGeom>
                    <a:noFill/>
                    <a:ln>
                      <a:noFill/>
                    </a:ln>
                  </pic:spPr>
                </pic:pic>
              </a:graphicData>
            </a:graphic>
          </wp:inline>
        </w:drawing>
      </w:r>
    </w:p>
    <w:p w14:paraId="7EDFC26C" w14:textId="77777777" w:rsidR="006E7A1B" w:rsidRDefault="006E7A1B" w:rsidP="004E7B49">
      <w:r>
        <w:t>The context menu contains edit options like Cut, Copy, Paste, Delete, Undo, Redo etc.</w:t>
      </w:r>
    </w:p>
    <w:p w14:paraId="6B79A177" w14:textId="11550018" w:rsidR="002447EE" w:rsidRDefault="002447EE" w:rsidP="002447EE">
      <w:pPr>
        <w:jc w:val="both"/>
      </w:pPr>
    </w:p>
    <w:p w14:paraId="34343F1A" w14:textId="04F14AA0" w:rsidR="002447EE" w:rsidRDefault="00C91768" w:rsidP="002447EE">
      <w:pPr>
        <w:pStyle w:val="af3"/>
        <w:ind w:left="360"/>
        <w:jc w:val="center"/>
      </w:pPr>
      <w:r w:rsidRPr="0081442D">
        <w:rPr>
          <w:noProof/>
          <w:lang w:val="en-IN" w:eastAsia="en-IN"/>
        </w:rPr>
        <w:drawing>
          <wp:inline distT="0" distB="0" distL="0" distR="0" wp14:anchorId="3CE3CE7E" wp14:editId="37795BF5">
            <wp:extent cx="2707405" cy="3094329"/>
            <wp:effectExtent l="0" t="0" r="0" b="0"/>
            <wp:docPr id="1307" name="Picture 1307" descr="D:\Concord\User manuals\Chromium Screenshots\2_context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ncord\User manuals\Chromium Screenshots\2_contextMenu.png"/>
                    <pic:cNvPicPr>
                      <a:picLocks noChangeAspect="1" noChangeArrowheads="1"/>
                    </pic:cNvPicPr>
                  </pic:nvPicPr>
                  <pic:blipFill>
                    <a:blip r:embed="rId917">
                      <a:extLst>
                        <a:ext uri="{28A0092B-C50C-407E-A947-70E740481C1C}">
                          <a14:useLocalDpi xmlns:a14="http://schemas.microsoft.com/office/drawing/2010/main" val="0"/>
                        </a:ext>
                      </a:extLst>
                    </a:blip>
                    <a:srcRect/>
                    <a:stretch>
                      <a:fillRect/>
                    </a:stretch>
                  </pic:blipFill>
                  <pic:spPr bwMode="auto">
                    <a:xfrm>
                      <a:off x="0" y="0"/>
                      <a:ext cx="2733996" cy="3124720"/>
                    </a:xfrm>
                    <a:prstGeom prst="rect">
                      <a:avLst/>
                    </a:prstGeom>
                    <a:noFill/>
                    <a:ln>
                      <a:noFill/>
                    </a:ln>
                  </pic:spPr>
                </pic:pic>
              </a:graphicData>
            </a:graphic>
          </wp:inline>
        </w:drawing>
      </w:r>
    </w:p>
    <w:p w14:paraId="53659F70" w14:textId="77777777" w:rsidR="002447EE" w:rsidRDefault="002447EE" w:rsidP="004E7B49">
      <w:r>
        <w:rPr>
          <w:b/>
        </w:rPr>
        <w:t>Play</w:t>
      </w:r>
      <w:r>
        <w:t>: Select one or more steps of a recording and click on “Play” in the context menu. It will execute only selected rows.</w:t>
      </w:r>
    </w:p>
    <w:p w14:paraId="7CA2611A" w14:textId="77777777" w:rsidR="002447EE" w:rsidRDefault="002447EE" w:rsidP="004E7B49">
      <w:r>
        <w:rPr>
          <w:b/>
        </w:rPr>
        <w:t>Play till here</w:t>
      </w:r>
      <w:r>
        <w:t>: This will execute the steps from step no. 1 till the currently selected step on which right click was done.</w:t>
      </w:r>
    </w:p>
    <w:p w14:paraId="7C742557" w14:textId="77777777" w:rsidR="002447EE" w:rsidRDefault="002447EE" w:rsidP="004E7B49">
      <w:r>
        <w:rPr>
          <w:b/>
        </w:rPr>
        <w:t>Play from here</w:t>
      </w:r>
      <w:r>
        <w:t>: This will execute the steps from currently selected step on which the right click was performed till the last step.</w:t>
      </w:r>
    </w:p>
    <w:p w14:paraId="0EC98766" w14:textId="77777777" w:rsidR="002447EE" w:rsidRDefault="002447EE" w:rsidP="004E7B49">
      <w:r>
        <w:t>Please Note:</w:t>
      </w:r>
    </w:p>
    <w:p w14:paraId="645C1338" w14:textId="77777777" w:rsidR="002447EE" w:rsidRPr="00AE1072" w:rsidRDefault="002447EE" w:rsidP="00B10902">
      <w:pPr>
        <w:pStyle w:val="af3"/>
        <w:numPr>
          <w:ilvl w:val="0"/>
          <w:numId w:val="80"/>
        </w:numPr>
        <w:rPr>
          <w:rFonts w:cstheme="minorHAnsi"/>
        </w:rPr>
      </w:pPr>
      <w:r w:rsidRPr="00AE1072">
        <w:rPr>
          <w:rFonts w:cstheme="minorHAnsi"/>
        </w:rPr>
        <w:lastRenderedPageBreak/>
        <w:t>“Play till here” and “Play from here” context menu options will be not available on selecting more than one steps.</w:t>
      </w:r>
    </w:p>
    <w:p w14:paraId="3B5A29E7" w14:textId="77777777" w:rsidR="002447EE" w:rsidRPr="00AE1072" w:rsidRDefault="002447EE" w:rsidP="00B10902">
      <w:pPr>
        <w:pStyle w:val="af3"/>
        <w:numPr>
          <w:ilvl w:val="0"/>
          <w:numId w:val="80"/>
        </w:numPr>
        <w:rPr>
          <w:rFonts w:cstheme="minorHAnsi"/>
        </w:rPr>
      </w:pPr>
      <w:r w:rsidRPr="00AE1072">
        <w:rPr>
          <w:rFonts w:cstheme="minorHAnsi"/>
        </w:rPr>
        <w:t>“Play from here” context menu will be not available on right click for last step.</w:t>
      </w:r>
    </w:p>
    <w:p w14:paraId="0D06659A" w14:textId="77777777" w:rsidR="002447EE" w:rsidRPr="00AE1072" w:rsidRDefault="002447EE" w:rsidP="00B10902">
      <w:pPr>
        <w:pStyle w:val="af3"/>
        <w:numPr>
          <w:ilvl w:val="0"/>
          <w:numId w:val="80"/>
        </w:numPr>
        <w:rPr>
          <w:rFonts w:cstheme="minorHAnsi"/>
        </w:rPr>
      </w:pPr>
      <w:r w:rsidRPr="00AE1072">
        <w:rPr>
          <w:rFonts w:cstheme="minorHAnsi"/>
        </w:rPr>
        <w:t>“Play from here” context menu will be not available on right click for last step.</w:t>
      </w:r>
    </w:p>
    <w:p w14:paraId="497480E3" w14:textId="314C2039" w:rsidR="002447EE" w:rsidRDefault="002447EE" w:rsidP="00B10902">
      <w:pPr>
        <w:pStyle w:val="af3"/>
        <w:numPr>
          <w:ilvl w:val="0"/>
          <w:numId w:val="80"/>
        </w:numPr>
        <w:rPr>
          <w:rFonts w:cstheme="minorHAnsi"/>
        </w:rPr>
      </w:pPr>
      <w:r w:rsidRPr="00AE1072">
        <w:rPr>
          <w:rFonts w:cstheme="minorHAnsi"/>
        </w:rPr>
        <w:t>“Play from here” context menu will be not available on right click for last step.</w:t>
      </w:r>
    </w:p>
    <w:p w14:paraId="7BDA5BA9" w14:textId="77777777" w:rsidR="006E7A1B" w:rsidRPr="00EF367C" w:rsidRDefault="006E7A1B" w:rsidP="006A01B4">
      <w:r w:rsidRPr="00AA4261">
        <w:t>An error icon will be displayed, when there is an error while creating the step and when the user hover on the error icon a tooltip will be displayed, which describes about the error while creating the step as shown below,</w:t>
      </w:r>
    </w:p>
    <w:p w14:paraId="02FB5CC2" w14:textId="77777777" w:rsidR="006E7A1B" w:rsidRPr="006E7A1B" w:rsidRDefault="006E7A1B" w:rsidP="00901383">
      <w:pPr>
        <w:jc w:val="center"/>
        <w:rPr>
          <w:rFonts w:cstheme="minorHAnsi"/>
        </w:rPr>
      </w:pPr>
      <w:r w:rsidRPr="00693E6C">
        <w:rPr>
          <w:noProof/>
          <w:lang w:val="en-IN" w:eastAsia="en-IN"/>
        </w:rPr>
        <w:drawing>
          <wp:inline distT="0" distB="0" distL="0" distR="0" wp14:anchorId="38B58868" wp14:editId="45C98C5D">
            <wp:extent cx="6686550" cy="1434684"/>
            <wp:effectExtent l="0" t="0" r="0" b="0"/>
            <wp:docPr id="1309" name="Picture 1309" descr="D:\Concord\User manuals\Chromium Screenshots\tooltipforError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oncord\User manuals\Chromium Screenshots\tooltipforErrorIcon.png"/>
                    <pic:cNvPicPr>
                      <a:picLocks noChangeAspect="1" noChangeArrowheads="1"/>
                    </pic:cNvPicPr>
                  </pic:nvPicPr>
                  <pic:blipFill>
                    <a:blip r:embed="rId918">
                      <a:extLst>
                        <a:ext uri="{28A0092B-C50C-407E-A947-70E740481C1C}">
                          <a14:useLocalDpi xmlns:a14="http://schemas.microsoft.com/office/drawing/2010/main" val="0"/>
                        </a:ext>
                      </a:extLst>
                    </a:blip>
                    <a:srcRect/>
                    <a:stretch>
                      <a:fillRect/>
                    </a:stretch>
                  </pic:blipFill>
                  <pic:spPr bwMode="auto">
                    <a:xfrm>
                      <a:off x="0" y="0"/>
                      <a:ext cx="6686550" cy="1434684"/>
                    </a:xfrm>
                    <a:prstGeom prst="rect">
                      <a:avLst/>
                    </a:prstGeom>
                    <a:noFill/>
                    <a:ln>
                      <a:noFill/>
                    </a:ln>
                  </pic:spPr>
                </pic:pic>
              </a:graphicData>
            </a:graphic>
          </wp:inline>
        </w:drawing>
      </w:r>
    </w:p>
    <w:p w14:paraId="507CE693" w14:textId="1C1BB2D2" w:rsidR="006E7A1B" w:rsidRDefault="006E7A1B" w:rsidP="006A01B4">
      <w:r>
        <w:t>On clicking on any step, the linked repository element will be highlighted in the repository view as shown below,</w:t>
      </w:r>
    </w:p>
    <w:p w14:paraId="6DA7E619" w14:textId="5C5D35FD" w:rsidR="006E7A1B" w:rsidRDefault="00B46B7A" w:rsidP="00901383">
      <w:pPr>
        <w:jc w:val="center"/>
        <w:rPr>
          <w:rFonts w:cstheme="minorHAnsi"/>
        </w:rPr>
      </w:pPr>
      <w:r>
        <w:rPr>
          <w:noProof/>
          <w:lang w:val="en-IN" w:eastAsia="en-IN"/>
        </w:rPr>
        <w:drawing>
          <wp:inline distT="0" distB="0" distL="0" distR="0" wp14:anchorId="7E0F2A2F" wp14:editId="601A94C4">
            <wp:extent cx="6686550" cy="3263900"/>
            <wp:effectExtent l="0" t="0" r="0" b="0"/>
            <wp:docPr id="1690" name="Picture 1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9"/>
                    <a:stretch>
                      <a:fillRect/>
                    </a:stretch>
                  </pic:blipFill>
                  <pic:spPr>
                    <a:xfrm>
                      <a:off x="0" y="0"/>
                      <a:ext cx="6686550" cy="3263900"/>
                    </a:xfrm>
                    <a:prstGeom prst="rect">
                      <a:avLst/>
                    </a:prstGeom>
                  </pic:spPr>
                </pic:pic>
              </a:graphicData>
            </a:graphic>
          </wp:inline>
        </w:drawing>
      </w:r>
    </w:p>
    <w:p w14:paraId="006B1A0F" w14:textId="77777777" w:rsidR="006E7A1B" w:rsidRPr="00AA4261" w:rsidRDefault="006E7A1B" w:rsidP="00EF367C">
      <w:pPr>
        <w:jc w:val="both"/>
        <w:rPr>
          <w:rFonts w:cstheme="minorHAnsi"/>
        </w:rPr>
      </w:pPr>
    </w:p>
    <w:p w14:paraId="15816A4C" w14:textId="77777777" w:rsidR="002447EE" w:rsidRPr="00AE3363" w:rsidRDefault="002447EE" w:rsidP="00083E96">
      <w:pPr>
        <w:pStyle w:val="4"/>
      </w:pPr>
      <w:r w:rsidRPr="00AE3363">
        <w:lastRenderedPageBreak/>
        <w:t>Mouse Operations</w:t>
      </w:r>
    </w:p>
    <w:p w14:paraId="20D79351" w14:textId="2D0ADFED" w:rsidR="002447EE" w:rsidRPr="00AE3363" w:rsidRDefault="004D5B4C" w:rsidP="002447EE">
      <w:pPr>
        <w:pStyle w:val="5"/>
        <w:rPr>
          <w:b/>
          <w:sz w:val="24"/>
        </w:rPr>
      </w:pPr>
      <w:r>
        <w:rPr>
          <w:b/>
          <w:sz w:val="24"/>
        </w:rPr>
        <w:t>Mouse</w:t>
      </w:r>
    </w:p>
    <w:p w14:paraId="455D2391" w14:textId="153D4A29" w:rsidR="002447EE" w:rsidRDefault="004D5B4C">
      <w:pPr>
        <w:jc w:val="center"/>
      </w:pPr>
      <w:r>
        <w:rPr>
          <w:noProof/>
          <w:lang w:eastAsia="ja-JP"/>
        </w:rPr>
        <mc:AlternateContent>
          <mc:Choice Requires="wps">
            <w:drawing>
              <wp:anchor distT="0" distB="0" distL="114300" distR="114300" simplePos="0" relativeHeight="252091392" behindDoc="0" locked="0" layoutInCell="1" allowOverlap="1" wp14:anchorId="249F182E" wp14:editId="4A890950">
                <wp:simplePos x="0" y="0"/>
                <wp:positionH relativeFrom="column">
                  <wp:posOffset>3678082</wp:posOffset>
                </wp:positionH>
                <wp:positionV relativeFrom="paragraph">
                  <wp:posOffset>306070</wp:posOffset>
                </wp:positionV>
                <wp:extent cx="1581150" cy="180975"/>
                <wp:effectExtent l="0" t="0" r="19050" b="28575"/>
                <wp:wrapNone/>
                <wp:docPr id="707" name="正方形/長方形 707"/>
                <wp:cNvGraphicFramePr/>
                <a:graphic xmlns:a="http://schemas.openxmlformats.org/drawingml/2006/main">
                  <a:graphicData uri="http://schemas.microsoft.com/office/word/2010/wordprocessingShape">
                    <wps:wsp>
                      <wps:cNvSpPr/>
                      <wps:spPr>
                        <a:xfrm>
                          <a:off x="0" y="0"/>
                          <a:ext cx="1581150" cy="18097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26F11F0" id="正方形/長方形 707" o:spid="_x0000_s1026" style="position:absolute;left:0;text-align:left;margin-left:289.6pt;margin-top:24.1pt;width:124.5pt;height:14.25pt;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" filled="f" strokecolor="red" strokeweight="2pt"/>
            </w:pict>
          </mc:Fallback>
        </mc:AlternateContent>
      </w:r>
      <w:r w:rsidRPr="00E9246E">
        <w:rPr>
          <w:noProof/>
        </w:rPr>
        <w:drawing>
          <wp:inline distT="0" distB="0" distL="0" distR="0" wp14:anchorId="73AB8A6B" wp14:editId="3F2D13E9">
            <wp:extent cx="4001058" cy="4772691"/>
            <wp:effectExtent l="0" t="0" r="0" b="8890"/>
            <wp:docPr id="704" name="図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4001058" cy="4772691"/>
                    </a:xfrm>
                    <a:prstGeom prst="rect">
                      <a:avLst/>
                    </a:prstGeom>
                  </pic:spPr>
                </pic:pic>
              </a:graphicData>
            </a:graphic>
          </wp:inline>
        </w:drawing>
      </w:r>
    </w:p>
    <w:p w14:paraId="212A496B" w14:textId="63091A8C" w:rsidR="002447EE" w:rsidRDefault="000D778F" w:rsidP="006A01B4">
      <w:r>
        <w:t>User can automate the click, double click, move, up and down operations of left, right and middle button of mouse</w:t>
      </w:r>
      <w:r w:rsidDel="0022255A">
        <w:t xml:space="preserve"> </w:t>
      </w:r>
      <w:r>
        <w:t xml:space="preserve">. </w:t>
      </w:r>
    </w:p>
    <w:p w14:paraId="73A4FDA3" w14:textId="61FD5586" w:rsidR="009E75EE" w:rsidRDefault="009E75EE" w:rsidP="006A01B4">
      <w:r w:rsidRPr="00E9246E">
        <w:rPr>
          <w:noProof/>
        </w:rPr>
        <w:drawing>
          <wp:inline distT="0" distB="0" distL="0" distR="0" wp14:anchorId="4EC6D2E4" wp14:editId="3C954D2B">
            <wp:extent cx="6612890" cy="374650"/>
            <wp:effectExtent l="0" t="0" r="0" b="6350"/>
            <wp:docPr id="711" name="図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6612890" cy="374650"/>
                    </a:xfrm>
                    <a:prstGeom prst="rect">
                      <a:avLst/>
                    </a:prstGeom>
                  </pic:spPr>
                </pic:pic>
              </a:graphicData>
            </a:graphic>
          </wp:inline>
        </w:drawing>
      </w:r>
    </w:p>
    <w:p w14:paraId="571D89F6" w14:textId="77777777" w:rsidR="009E75EE" w:rsidRDefault="009E75EE" w:rsidP="006A01B4"/>
    <w:p w14:paraId="0ABE35C9" w14:textId="0B9D02EB" w:rsidR="009E75EE" w:rsidRDefault="009E75EE" w:rsidP="006A01B4">
      <w:r w:rsidRPr="009E75EE">
        <w:t>In Action, the mouse operation can be set from Up/Down/Click/Double Click/Move (see figure below).</w:t>
      </w:r>
    </w:p>
    <w:p w14:paraId="628541F7" w14:textId="7103A585" w:rsidR="009E75EE" w:rsidRDefault="009E75EE" w:rsidP="006A01B4">
      <w:r w:rsidRPr="00E9246E">
        <w:rPr>
          <w:rFonts w:ascii="Meiryo UI" w:hAnsi="Meiryo UI" w:cs="Meiryo UI"/>
          <w:noProof/>
          <w:lang w:eastAsia="ja-JP"/>
        </w:rPr>
        <w:drawing>
          <wp:inline distT="0" distB="0" distL="0" distR="0" wp14:anchorId="33F1DF25" wp14:editId="610A63C8">
            <wp:extent cx="6612890" cy="1003935"/>
            <wp:effectExtent l="0" t="0" r="0" b="5715"/>
            <wp:docPr id="1111" name="図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6612890" cy="1003935"/>
                    </a:xfrm>
                    <a:prstGeom prst="rect">
                      <a:avLst/>
                    </a:prstGeom>
                  </pic:spPr>
                </pic:pic>
              </a:graphicData>
            </a:graphic>
          </wp:inline>
        </w:drawing>
      </w:r>
    </w:p>
    <w:p w14:paraId="75468F9A" w14:textId="77777777" w:rsidR="009E75EE" w:rsidRDefault="009E75EE" w:rsidP="006A01B4"/>
    <w:p w14:paraId="0F47735C" w14:textId="3F12C3B3" w:rsidR="009E75EE" w:rsidRDefault="009E75EE" w:rsidP="006A01B4">
      <w:r w:rsidRPr="009E75EE">
        <w:t>Button allows you to specify a mouse button (see figure below).</w:t>
      </w:r>
    </w:p>
    <w:p w14:paraId="53CCA366" w14:textId="407F8BEA" w:rsidR="009E75EE" w:rsidRDefault="009E75EE" w:rsidP="006A01B4">
      <w:r w:rsidRPr="00E9246E">
        <w:rPr>
          <w:rFonts w:ascii="Meiryo UI" w:hAnsi="Meiryo UI" w:cs="Meiryo UI"/>
          <w:b/>
          <w:bCs/>
          <w:noProof/>
          <w:lang w:eastAsia="ja-JP"/>
        </w:rPr>
        <w:lastRenderedPageBreak/>
        <w:drawing>
          <wp:inline distT="0" distB="0" distL="0" distR="0" wp14:anchorId="78277515" wp14:editId="1CC3A81C">
            <wp:extent cx="6612890" cy="730885"/>
            <wp:effectExtent l="0" t="0" r="0" b="0"/>
            <wp:docPr id="1112" name="図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6612890" cy="730885"/>
                    </a:xfrm>
                    <a:prstGeom prst="rect">
                      <a:avLst/>
                    </a:prstGeom>
                  </pic:spPr>
                </pic:pic>
              </a:graphicData>
            </a:graphic>
          </wp:inline>
        </w:drawing>
      </w:r>
    </w:p>
    <w:p w14:paraId="383639D4" w14:textId="77777777" w:rsidR="009E75EE" w:rsidRDefault="009E75EE" w:rsidP="006A01B4"/>
    <w:p w14:paraId="255DC057" w14:textId="7CBD13B1" w:rsidR="009E75EE" w:rsidRDefault="009E75EE" w:rsidP="009E75EE">
      <w:r>
        <w:t>The Action Spot allows you to specify the mouse operation position.You can enter the coordinate position directly or select “Center” or a variable from the combo box.</w:t>
      </w:r>
    </w:p>
    <w:p w14:paraId="50BE59C4" w14:textId="5B177C01" w:rsidR="009E75EE" w:rsidRDefault="009E75EE" w:rsidP="006A01B4">
      <w:r w:rsidRPr="003B4B66">
        <w:rPr>
          <w:rFonts w:ascii="Meiryo UI" w:hAnsi="Meiryo UI" w:cs="Meiryo UI"/>
          <w:b/>
          <w:bCs/>
          <w:noProof/>
          <w:lang w:eastAsia="ja-JP"/>
        </w:rPr>
        <w:drawing>
          <wp:inline distT="0" distB="0" distL="0" distR="0" wp14:anchorId="2EFD0F33" wp14:editId="3D3CF364">
            <wp:extent cx="6612890" cy="863600"/>
            <wp:effectExtent l="0" t="0" r="0" b="0"/>
            <wp:docPr id="1113" name="図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6612890" cy="863600"/>
                    </a:xfrm>
                    <a:prstGeom prst="rect">
                      <a:avLst/>
                    </a:prstGeom>
                  </pic:spPr>
                </pic:pic>
              </a:graphicData>
            </a:graphic>
          </wp:inline>
        </w:drawing>
      </w:r>
    </w:p>
    <w:p w14:paraId="6606B517" w14:textId="77777777" w:rsidR="009E75EE" w:rsidRDefault="009E75EE" w:rsidP="006A01B4"/>
    <w:p w14:paraId="1C2EBFD6" w14:textId="011A5A5E" w:rsidR="009E75EE" w:rsidRDefault="009E75EE" w:rsidP="006A01B4">
      <w:r w:rsidRPr="009E75EE">
        <w:t>Repository Items allows you to associate repository items (controls) with actions. During the execution of this step, the specified mouse action is executed on the associated repository item (control).</w:t>
      </w:r>
    </w:p>
    <w:p w14:paraId="245E9DE7" w14:textId="1473830E" w:rsidR="009E75EE" w:rsidRDefault="009E75EE" w:rsidP="006A01B4">
      <w:r w:rsidRPr="003B4B66">
        <w:rPr>
          <w:rFonts w:ascii="Meiryo UI" w:hAnsi="Meiryo UI" w:cs="Meiryo UI"/>
          <w:b/>
          <w:bCs/>
          <w:noProof/>
          <w:lang w:eastAsia="ja-JP"/>
        </w:rPr>
        <w:drawing>
          <wp:inline distT="0" distB="0" distL="0" distR="0" wp14:anchorId="72DAA76F" wp14:editId="49563925">
            <wp:extent cx="6612890" cy="1013460"/>
            <wp:effectExtent l="0" t="0" r="0" b="0"/>
            <wp:docPr id="1114" name="図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6612890" cy="1013460"/>
                    </a:xfrm>
                    <a:prstGeom prst="rect">
                      <a:avLst/>
                    </a:prstGeom>
                  </pic:spPr>
                </pic:pic>
              </a:graphicData>
            </a:graphic>
          </wp:inline>
        </w:drawing>
      </w:r>
    </w:p>
    <w:p w14:paraId="46A4FDE9" w14:textId="77777777" w:rsidR="009E75EE" w:rsidRDefault="009E75EE" w:rsidP="009E75EE">
      <w:r>
        <w:t>Select Repository: Allows the user to select an existing repository and link to mouse actions.</w:t>
      </w:r>
    </w:p>
    <w:p w14:paraId="1551A54A" w14:textId="42ADBDE5" w:rsidR="009E75EE" w:rsidRDefault="009E75EE" w:rsidP="009E75EE">
      <w:r>
        <w:t>Add Image: Opens Screen Capture mode. The user can select the area that needs to be captured. After capturing, the selected area will be saved in the repository as a screenshot. The Edit click location window will then open.</w:t>
      </w:r>
    </w:p>
    <w:p w14:paraId="7150253B" w14:textId="6F4C62B8" w:rsidR="009E75EE" w:rsidRDefault="009E75EE" w:rsidP="00C85B69">
      <w:pPr>
        <w:jc w:val="center"/>
      </w:pPr>
      <w:r>
        <w:rPr>
          <w:noProof/>
        </w:rPr>
        <w:lastRenderedPageBreak/>
        <w:drawing>
          <wp:inline distT="0" distB="0" distL="0" distR="0" wp14:anchorId="7C8ACDE4" wp14:editId="37A3D23C">
            <wp:extent cx="4327452" cy="3991702"/>
            <wp:effectExtent l="0" t="0" r="0" b="8890"/>
            <wp:docPr id="1115" name="図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4341389" cy="4004558"/>
                    </a:xfrm>
                    <a:prstGeom prst="rect">
                      <a:avLst/>
                    </a:prstGeom>
                  </pic:spPr>
                </pic:pic>
              </a:graphicData>
            </a:graphic>
          </wp:inline>
        </w:drawing>
      </w:r>
    </w:p>
    <w:p w14:paraId="64E4C16E" w14:textId="0C160F05" w:rsidR="009E75EE" w:rsidRDefault="009E75EE" w:rsidP="009E75EE">
      <w:r>
        <w:t>The Edit click location window allows you to specify the mouse operation position.You can enter the coordinate location directly or select a variable from the combo box.</w:t>
      </w:r>
    </w:p>
    <w:p w14:paraId="0CB92267" w14:textId="712F7301" w:rsidR="009E75EE" w:rsidRDefault="009E75EE" w:rsidP="009E75EE">
      <w:pPr>
        <w:jc w:val="center"/>
        <w:rPr>
          <w:lang w:eastAsia="ja-JP"/>
        </w:rPr>
      </w:pPr>
      <w:r>
        <w:rPr>
          <w:noProof/>
        </w:rPr>
        <mc:AlternateContent>
          <mc:Choice Requires="wps">
            <w:drawing>
              <wp:anchor distT="0" distB="0" distL="114300" distR="114300" simplePos="0" relativeHeight="252097536" behindDoc="0" locked="0" layoutInCell="1" allowOverlap="1" wp14:anchorId="392D4BAE" wp14:editId="6C10CD22">
                <wp:simplePos x="0" y="0"/>
                <wp:positionH relativeFrom="page">
                  <wp:posOffset>3795823</wp:posOffset>
                </wp:positionH>
                <wp:positionV relativeFrom="paragraph">
                  <wp:posOffset>303707</wp:posOffset>
                </wp:positionV>
                <wp:extent cx="548625" cy="276447"/>
                <wp:effectExtent l="0" t="0" r="23495" b="28575"/>
                <wp:wrapNone/>
                <wp:docPr id="724" name="正方形/長方形 724"/>
                <wp:cNvGraphicFramePr/>
                <a:graphic xmlns:a="http://schemas.openxmlformats.org/drawingml/2006/main">
                  <a:graphicData uri="http://schemas.microsoft.com/office/word/2010/wordprocessingShape">
                    <wps:wsp>
                      <wps:cNvSpPr/>
                      <wps:spPr>
                        <a:xfrm>
                          <a:off x="0" y="0"/>
                          <a:ext cx="548625" cy="27644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E01B805" id="正方形/長方形 724" o:spid="_x0000_s1026" style="position:absolute;left:0;text-align:left;margin-left:298.9pt;margin-top:23.9pt;width:43.2pt;height:21.75pt;z-index:25209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" filled="f" strokecolor="red" strokeweight="2pt">
                <w10:wrap anchorx="page"/>
              </v:rect>
            </w:pict>
          </mc:Fallback>
        </mc:AlternateContent>
      </w:r>
      <w:r>
        <w:rPr>
          <w:noProof/>
        </w:rPr>
        <w:drawing>
          <wp:inline distT="0" distB="0" distL="0" distR="0" wp14:anchorId="3ED941AC" wp14:editId="398D91F6">
            <wp:extent cx="4348716" cy="4011315"/>
            <wp:effectExtent l="0" t="0" r="0" b="8255"/>
            <wp:docPr id="723" name="図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7"/>
                    <a:stretch>
                      <a:fillRect/>
                    </a:stretch>
                  </pic:blipFill>
                  <pic:spPr>
                    <a:xfrm>
                      <a:off x="0" y="0"/>
                      <a:ext cx="4364003" cy="4025416"/>
                    </a:xfrm>
                    <a:prstGeom prst="rect">
                      <a:avLst/>
                    </a:prstGeom>
                  </pic:spPr>
                </pic:pic>
              </a:graphicData>
            </a:graphic>
          </wp:inline>
        </w:drawing>
      </w:r>
    </w:p>
    <w:p w14:paraId="1DDFF342" w14:textId="47CBE540" w:rsidR="009E75EE" w:rsidRDefault="009E75EE" w:rsidP="009E75EE">
      <w:pPr>
        <w:rPr>
          <w:lang w:eastAsia="ja-JP"/>
        </w:rPr>
      </w:pPr>
      <w:r w:rsidRPr="009E75EE">
        <w:rPr>
          <w:lang w:eastAsia="ja-JP"/>
        </w:rPr>
        <w:lastRenderedPageBreak/>
        <w:t>Clicking the OK button causes the Action Spot to reflect the mouse operation position specified in the Edit click location window.</w:t>
      </w:r>
    </w:p>
    <w:p w14:paraId="467A9013" w14:textId="574B5073" w:rsidR="009E75EE" w:rsidRDefault="009E75EE" w:rsidP="009E75EE">
      <w:pPr>
        <w:rPr>
          <w:lang w:eastAsia="ja-JP"/>
        </w:rPr>
      </w:pPr>
      <w:r w:rsidRPr="003B4B66">
        <w:rPr>
          <w:noProof/>
        </w:rPr>
        <w:drawing>
          <wp:inline distT="0" distB="0" distL="0" distR="0" wp14:anchorId="7F5A21CB" wp14:editId="3FCF56AB">
            <wp:extent cx="6612890" cy="355600"/>
            <wp:effectExtent l="0" t="0" r="0" b="6350"/>
            <wp:docPr id="1117" name="図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12890" cy="355600"/>
                    </a:xfrm>
                    <a:prstGeom prst="rect">
                      <a:avLst/>
                    </a:prstGeom>
                  </pic:spPr>
                </pic:pic>
              </a:graphicData>
            </a:graphic>
          </wp:inline>
        </w:drawing>
      </w:r>
    </w:p>
    <w:p w14:paraId="227AF106" w14:textId="77777777" w:rsidR="009E75EE" w:rsidRDefault="009E75EE" w:rsidP="00C85B69"/>
    <w:p w14:paraId="7592B693" w14:textId="60742254" w:rsidR="002447EE" w:rsidRPr="00AE3363" w:rsidRDefault="004D5B4C" w:rsidP="002447EE">
      <w:pPr>
        <w:pStyle w:val="5"/>
        <w:rPr>
          <w:b/>
          <w:sz w:val="24"/>
        </w:rPr>
      </w:pPr>
      <w:r>
        <w:rPr>
          <w:b/>
          <w:sz w:val="24"/>
        </w:rPr>
        <w:t xml:space="preserve">Mouse </w:t>
      </w:r>
      <w:r w:rsidR="002447EE" w:rsidRPr="00AE3363">
        <w:rPr>
          <w:b/>
          <w:sz w:val="24"/>
        </w:rPr>
        <w:t>Wheel</w:t>
      </w:r>
    </w:p>
    <w:p w14:paraId="18730F94" w14:textId="6255E986" w:rsidR="002447EE" w:rsidRDefault="004D5B4C" w:rsidP="002447EE">
      <w:pPr>
        <w:jc w:val="center"/>
      </w:pPr>
      <w:r>
        <w:rPr>
          <w:noProof/>
          <w:lang w:eastAsia="ja-JP"/>
        </w:rPr>
        <mc:AlternateContent>
          <mc:Choice Requires="wps">
            <w:drawing>
              <wp:anchor distT="0" distB="0" distL="114300" distR="114300" simplePos="0" relativeHeight="252093440" behindDoc="0" locked="0" layoutInCell="1" allowOverlap="1" wp14:anchorId="37693EAD" wp14:editId="7ACAC895">
                <wp:simplePos x="0" y="0"/>
                <wp:positionH relativeFrom="column">
                  <wp:posOffset>3678393</wp:posOffset>
                </wp:positionH>
                <wp:positionV relativeFrom="paragraph">
                  <wp:posOffset>520065</wp:posOffset>
                </wp:positionV>
                <wp:extent cx="1581150" cy="180975"/>
                <wp:effectExtent l="0" t="0" r="19050" b="28575"/>
                <wp:wrapNone/>
                <wp:docPr id="1086" name="正方形/長方形 1086"/>
                <wp:cNvGraphicFramePr/>
                <a:graphic xmlns:a="http://schemas.openxmlformats.org/drawingml/2006/main">
                  <a:graphicData uri="http://schemas.microsoft.com/office/word/2010/wordprocessingShape">
                    <wps:wsp>
                      <wps:cNvSpPr/>
                      <wps:spPr>
                        <a:xfrm>
                          <a:off x="0" y="0"/>
                          <a:ext cx="1581150" cy="18097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48F1B4A" id="正方形/長方形 1086" o:spid="_x0000_s1026" style="position:absolute;left:0;text-align:left;margin-left:289.65pt;margin-top:40.95pt;width:124.5pt;height:14.25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" filled="f" strokecolor="red" strokeweight="2pt"/>
            </w:pict>
          </mc:Fallback>
        </mc:AlternateContent>
      </w:r>
      <w:r w:rsidRPr="00E9246E">
        <w:rPr>
          <w:noProof/>
        </w:rPr>
        <w:drawing>
          <wp:inline distT="0" distB="0" distL="0" distR="0" wp14:anchorId="7C520FAB" wp14:editId="09DE80F4">
            <wp:extent cx="4001058" cy="4772691"/>
            <wp:effectExtent l="0" t="0" r="0" b="8890"/>
            <wp:docPr id="1085" name="図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4001058" cy="4772691"/>
                    </a:xfrm>
                    <a:prstGeom prst="rect">
                      <a:avLst/>
                    </a:prstGeom>
                  </pic:spPr>
                </pic:pic>
              </a:graphicData>
            </a:graphic>
          </wp:inline>
        </w:drawing>
      </w:r>
    </w:p>
    <w:p w14:paraId="11296315" w14:textId="77777777" w:rsidR="002447EE" w:rsidRDefault="002447EE" w:rsidP="002447EE">
      <w:r>
        <w:t>User can automate the mouse wheel operation such and scroll of horizontal and vertical scroll bar in the views using this option by specifying the unit. For this action a repository item assignment is not required. Default Mouse Wheel action selection gives the following entry.</w:t>
      </w:r>
    </w:p>
    <w:p w14:paraId="7BCAC696" w14:textId="77777777" w:rsidR="002447EE" w:rsidRDefault="002447EE" w:rsidP="002447EE">
      <w:pPr>
        <w:jc w:val="center"/>
      </w:pPr>
      <w:r>
        <w:rPr>
          <w:noProof/>
          <w:lang w:val="en-IN" w:eastAsia="en-IN"/>
        </w:rPr>
        <w:drawing>
          <wp:inline distT="0" distB="0" distL="0" distR="0" wp14:anchorId="55E7821D" wp14:editId="7F5B9C4C">
            <wp:extent cx="5267325" cy="771525"/>
            <wp:effectExtent l="0" t="0" r="9525" b="9525"/>
            <wp:docPr id="1918"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
                    <pic:cNvPicPr>
                      <a:picLocks noChangeAspect="1" noChangeArrowheads="1"/>
                    </pic:cNvPicPr>
                  </pic:nvPicPr>
                  <pic:blipFill>
                    <a:blip r:embed="rId929">
                      <a:extLst>
                        <a:ext uri="{28A0092B-C50C-407E-A947-70E740481C1C}">
                          <a14:useLocalDpi xmlns:a14="http://schemas.microsoft.com/office/drawing/2010/main" val="0"/>
                        </a:ext>
                      </a:extLst>
                    </a:blip>
                    <a:srcRect/>
                    <a:stretch>
                      <a:fillRect/>
                    </a:stretch>
                  </pic:blipFill>
                  <pic:spPr bwMode="auto">
                    <a:xfrm>
                      <a:off x="0" y="0"/>
                      <a:ext cx="5267325" cy="771525"/>
                    </a:xfrm>
                    <a:prstGeom prst="rect">
                      <a:avLst/>
                    </a:prstGeom>
                    <a:noFill/>
                    <a:ln>
                      <a:noFill/>
                    </a:ln>
                  </pic:spPr>
                </pic:pic>
              </a:graphicData>
            </a:graphic>
          </wp:inline>
        </w:drawing>
      </w:r>
    </w:p>
    <w:p w14:paraId="2D315DE8" w14:textId="77777777" w:rsidR="002447EE" w:rsidRPr="00AE3363" w:rsidRDefault="002447EE" w:rsidP="002447EE">
      <w:pPr>
        <w:pStyle w:val="5"/>
        <w:rPr>
          <w:b/>
          <w:sz w:val="24"/>
        </w:rPr>
      </w:pPr>
      <w:r w:rsidRPr="00AE3363">
        <w:rPr>
          <w:b/>
          <w:sz w:val="24"/>
        </w:rPr>
        <w:lastRenderedPageBreak/>
        <w:t>Drag and Drop</w:t>
      </w:r>
    </w:p>
    <w:p w14:paraId="59EC5908" w14:textId="14ECA0EF" w:rsidR="002447EE" w:rsidRDefault="004D5B4C" w:rsidP="002447EE">
      <w:pPr>
        <w:jc w:val="center"/>
      </w:pPr>
      <w:r>
        <w:rPr>
          <w:noProof/>
          <w:lang w:eastAsia="ja-JP"/>
        </w:rPr>
        <mc:AlternateContent>
          <mc:Choice Requires="wps">
            <w:drawing>
              <wp:anchor distT="0" distB="0" distL="114300" distR="114300" simplePos="0" relativeHeight="252095488" behindDoc="0" locked="0" layoutInCell="1" allowOverlap="1" wp14:anchorId="13D6EBE2" wp14:editId="1C2439D1">
                <wp:simplePos x="0" y="0"/>
                <wp:positionH relativeFrom="column">
                  <wp:posOffset>3678393</wp:posOffset>
                </wp:positionH>
                <wp:positionV relativeFrom="paragraph">
                  <wp:posOffset>732155</wp:posOffset>
                </wp:positionV>
                <wp:extent cx="1581150" cy="180975"/>
                <wp:effectExtent l="0" t="0" r="19050" b="28575"/>
                <wp:wrapNone/>
                <wp:docPr id="1081" name="正方形/長方形 1081"/>
                <wp:cNvGraphicFramePr/>
                <a:graphic xmlns:a="http://schemas.openxmlformats.org/drawingml/2006/main">
                  <a:graphicData uri="http://schemas.microsoft.com/office/word/2010/wordprocessingShape">
                    <wps:wsp>
                      <wps:cNvSpPr/>
                      <wps:spPr>
                        <a:xfrm>
                          <a:off x="0" y="0"/>
                          <a:ext cx="1581150" cy="18097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B395096" id="正方形/長方形 1081" o:spid="_x0000_s1026" style="position:absolute;left:0;text-align:left;margin-left:289.65pt;margin-top:57.65pt;width:124.5pt;height:14.2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" filled="f" strokecolor="red" strokeweight="2pt"/>
            </w:pict>
          </mc:Fallback>
        </mc:AlternateContent>
      </w:r>
      <w:r w:rsidRPr="00E9246E">
        <w:rPr>
          <w:noProof/>
        </w:rPr>
        <w:drawing>
          <wp:inline distT="0" distB="0" distL="0" distR="0" wp14:anchorId="386039B2" wp14:editId="4C511255">
            <wp:extent cx="4001058" cy="4772691"/>
            <wp:effectExtent l="0" t="0" r="0" b="8890"/>
            <wp:docPr id="1080" name="図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4001058" cy="4772691"/>
                    </a:xfrm>
                    <a:prstGeom prst="rect">
                      <a:avLst/>
                    </a:prstGeom>
                  </pic:spPr>
                </pic:pic>
              </a:graphicData>
            </a:graphic>
          </wp:inline>
        </w:drawing>
      </w:r>
    </w:p>
    <w:p w14:paraId="5B207A3F" w14:textId="77777777" w:rsidR="002447EE" w:rsidRDefault="002447EE" w:rsidP="006A01B4">
      <w:r>
        <w:t>User can automate the drag and drop operations using this option by specifying both drag and drop action points. For this a repository item assignment is required. While executing this step, the specified mouse action will be performed on the linked repository item.</w:t>
      </w:r>
    </w:p>
    <w:p w14:paraId="07FEA3C6" w14:textId="45B8C732" w:rsidR="002447EE" w:rsidRDefault="004876C9" w:rsidP="002447EE">
      <w:pPr>
        <w:jc w:val="center"/>
      </w:pPr>
      <w:r w:rsidRPr="00632059">
        <w:rPr>
          <w:noProof/>
          <w:lang w:val="en-IN" w:eastAsia="en-IN"/>
        </w:rPr>
        <w:drawing>
          <wp:inline distT="0" distB="0" distL="0" distR="0" wp14:anchorId="14F8E4EA" wp14:editId="13E25232">
            <wp:extent cx="6556080" cy="920750"/>
            <wp:effectExtent l="0" t="0" r="0" b="0"/>
            <wp:docPr id="1318" name="Picture 1318" descr="D:\Concord\User manuals\Chromium Screenshots\Replace WIth New\Pg_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Concord\User manuals\Chromium Screenshots\Replace WIth New\Pg_61.PNG"/>
                    <pic:cNvPicPr>
                      <a:picLocks noChangeAspect="1" noChangeArrowheads="1"/>
                    </pic:cNvPicPr>
                  </pic:nvPicPr>
                  <pic:blipFill>
                    <a:blip r:embed="rId930">
                      <a:extLst>
                        <a:ext uri="{28A0092B-C50C-407E-A947-70E740481C1C}">
                          <a14:useLocalDpi xmlns:a14="http://schemas.microsoft.com/office/drawing/2010/main" val="0"/>
                        </a:ext>
                      </a:extLst>
                    </a:blip>
                    <a:srcRect/>
                    <a:stretch>
                      <a:fillRect/>
                    </a:stretch>
                  </pic:blipFill>
                  <pic:spPr bwMode="auto">
                    <a:xfrm>
                      <a:off x="0" y="0"/>
                      <a:ext cx="6560203" cy="921329"/>
                    </a:xfrm>
                    <a:prstGeom prst="rect">
                      <a:avLst/>
                    </a:prstGeom>
                    <a:noFill/>
                    <a:ln>
                      <a:noFill/>
                    </a:ln>
                  </pic:spPr>
                </pic:pic>
              </a:graphicData>
            </a:graphic>
          </wp:inline>
        </w:drawing>
      </w:r>
    </w:p>
    <w:p w14:paraId="4EDD9116" w14:textId="77777777" w:rsidR="002447EE" w:rsidRPr="00FD12A6" w:rsidRDefault="002447EE" w:rsidP="002447EE">
      <w:pPr>
        <w:jc w:val="both"/>
        <w:rPr>
          <w:b/>
        </w:rPr>
      </w:pPr>
      <w:r w:rsidRPr="00FD12A6">
        <w:rPr>
          <w:b/>
        </w:rPr>
        <w:t>How to add drag and drop step manually</w:t>
      </w:r>
    </w:p>
    <w:p w14:paraId="2513CEA3" w14:textId="77777777" w:rsidR="002447EE" w:rsidRDefault="002447EE" w:rsidP="006A01B4">
      <w:r>
        <w:t xml:space="preserve">Select the element to be dragged as the repository item for MouseDrag step. Choose which mouse button </w:t>
      </w:r>
      <w:proofErr w:type="gramStart"/>
      <w:r>
        <w:t>has to</w:t>
      </w:r>
      <w:proofErr w:type="gramEnd"/>
      <w:r>
        <w:t xml:space="preserve"> be clicked for drag operation in Button column. The coordinates where the drag operation </w:t>
      </w:r>
      <w:proofErr w:type="gramStart"/>
      <w:r>
        <w:t>has to</w:t>
      </w:r>
      <w:proofErr w:type="gramEnd"/>
      <w:r>
        <w:t xml:space="preserve"> be initiated has to be mentioned by the user in the Action spot column of the MouseDrag step. For Canvas element, the coordinates entered will be taken and for other elements the Action Spot value will be taken as Center during the drag operation.</w:t>
      </w:r>
    </w:p>
    <w:p w14:paraId="03EB0E4C" w14:textId="77777777" w:rsidR="002447EE" w:rsidRDefault="002447EE" w:rsidP="006A01B4">
      <w:r>
        <w:t xml:space="preserve">Select the element in which the dragged item </w:t>
      </w:r>
      <w:proofErr w:type="gramStart"/>
      <w:r>
        <w:t>has to</w:t>
      </w:r>
      <w:proofErr w:type="gramEnd"/>
      <w:r>
        <w:t xml:space="preserve"> be dropped as the repository item for MouseDrop step. The coordinates where the element </w:t>
      </w:r>
      <w:proofErr w:type="gramStart"/>
      <w:r>
        <w:t>has to</w:t>
      </w:r>
      <w:proofErr w:type="gramEnd"/>
      <w:r>
        <w:t xml:space="preserve"> be dropped should be mentioned in Action Spot column. For Canvas element, </w:t>
      </w:r>
      <w:r>
        <w:lastRenderedPageBreak/>
        <w:t>the coordinates entered will be taken and for other elements the Action Spot value will be taken as Center during the drop operation.</w:t>
      </w:r>
    </w:p>
    <w:p w14:paraId="6B902D3C" w14:textId="77777777" w:rsidR="002447EE" w:rsidRDefault="002447EE" w:rsidP="006A01B4">
      <w:r w:rsidRPr="00C809B4">
        <w:t>If the selected repo element is other than canvas the drag and drop operation will be performed in the middle of the element</w:t>
      </w:r>
      <w:r>
        <w:t>.</w:t>
      </w:r>
    </w:p>
    <w:p w14:paraId="15243669" w14:textId="77777777" w:rsidR="002447EE" w:rsidRDefault="002447EE" w:rsidP="002447EE">
      <w:pPr>
        <w:jc w:val="both"/>
      </w:pPr>
      <w:r>
        <w:rPr>
          <w:noProof/>
          <w:lang w:val="en-IN" w:eastAsia="en-IN"/>
        </w:rPr>
        <w:drawing>
          <wp:inline distT="0" distB="0" distL="0" distR="0" wp14:anchorId="2918A0AA" wp14:editId="6C7807C7">
            <wp:extent cx="4638675" cy="1514475"/>
            <wp:effectExtent l="0" t="0" r="9525" b="9525"/>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1"/>
                    <a:stretch>
                      <a:fillRect/>
                    </a:stretch>
                  </pic:blipFill>
                  <pic:spPr>
                    <a:xfrm>
                      <a:off x="0" y="0"/>
                      <a:ext cx="4638675" cy="1514475"/>
                    </a:xfrm>
                    <a:prstGeom prst="rect">
                      <a:avLst/>
                    </a:prstGeom>
                  </pic:spPr>
                </pic:pic>
              </a:graphicData>
            </a:graphic>
          </wp:inline>
        </w:drawing>
      </w:r>
    </w:p>
    <w:p w14:paraId="294804EE" w14:textId="77777777" w:rsidR="002447EE" w:rsidRDefault="002447EE" w:rsidP="006A01B4">
      <w:r w:rsidRPr="00C809B4">
        <w:t xml:space="preserve">If the selected repo element is canvas </w:t>
      </w:r>
      <w:proofErr w:type="gramStart"/>
      <w:r w:rsidRPr="00C809B4">
        <w:t>element</w:t>
      </w:r>
      <w:proofErr w:type="gramEnd"/>
      <w:r w:rsidRPr="00C809B4">
        <w:t xml:space="preserve"> then the coordinates provided wi</w:t>
      </w:r>
      <w:r>
        <w:t>ll be added with the x and y lo</w:t>
      </w:r>
      <w:r w:rsidRPr="00C809B4">
        <w:t>cation of the canvas element.</w:t>
      </w:r>
    </w:p>
    <w:p w14:paraId="4AF1ED6F" w14:textId="77777777" w:rsidR="002447EE" w:rsidRDefault="002447EE" w:rsidP="002447EE">
      <w:pPr>
        <w:jc w:val="both"/>
      </w:pPr>
      <w:r>
        <w:rPr>
          <w:noProof/>
          <w:lang w:val="en-IN" w:eastAsia="en-IN"/>
        </w:rPr>
        <w:drawing>
          <wp:inline distT="0" distB="0" distL="0" distR="0" wp14:anchorId="79A3F417" wp14:editId="53CF3F4C">
            <wp:extent cx="4716379" cy="2439506"/>
            <wp:effectExtent l="0" t="0" r="8255" b="0"/>
            <wp:docPr id="1922" name="Picture 1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tempsnip.png"/>
                    <pic:cNvPicPr/>
                  </pic:nvPicPr>
                  <pic:blipFill>
                    <a:blip r:embed="rId932">
                      <a:extLst>
                        <a:ext uri="{28A0092B-C50C-407E-A947-70E740481C1C}">
                          <a14:useLocalDpi xmlns:a14="http://schemas.microsoft.com/office/drawing/2010/main" val="0"/>
                        </a:ext>
                      </a:extLst>
                    </a:blip>
                    <a:stretch>
                      <a:fillRect/>
                    </a:stretch>
                  </pic:blipFill>
                  <pic:spPr>
                    <a:xfrm>
                      <a:off x="0" y="0"/>
                      <a:ext cx="4723137" cy="2443002"/>
                    </a:xfrm>
                    <a:prstGeom prst="rect">
                      <a:avLst/>
                    </a:prstGeom>
                  </pic:spPr>
                </pic:pic>
              </a:graphicData>
            </a:graphic>
          </wp:inline>
        </w:drawing>
      </w:r>
    </w:p>
    <w:p w14:paraId="3E2EA666" w14:textId="77777777" w:rsidR="002447EE" w:rsidRDefault="002447EE" w:rsidP="006A01B4">
      <w:r w:rsidRPr="00C809B4">
        <w:t xml:space="preserve">If the selected repo element is canvas </w:t>
      </w:r>
      <w:proofErr w:type="gramStart"/>
      <w:r w:rsidRPr="00C809B4">
        <w:t>element</w:t>
      </w:r>
      <w:proofErr w:type="gramEnd"/>
      <w:r w:rsidRPr="00C809B4">
        <w:t xml:space="preserve"> then the coordinates provided wi</w:t>
      </w:r>
      <w:r>
        <w:t>ll be added with the x and y lo</w:t>
      </w:r>
      <w:r w:rsidRPr="00C809B4">
        <w:t>cation of the canvas element.</w:t>
      </w:r>
    </w:p>
    <w:p w14:paraId="1EB26030" w14:textId="77777777" w:rsidR="002447EE" w:rsidRDefault="002447EE" w:rsidP="002447EE">
      <w:pPr>
        <w:jc w:val="both"/>
      </w:pPr>
      <w:r>
        <w:rPr>
          <w:noProof/>
          <w:lang w:val="en-IN" w:eastAsia="en-IN"/>
        </w:rPr>
        <w:drawing>
          <wp:inline distT="0" distB="0" distL="0" distR="0" wp14:anchorId="76EC800A" wp14:editId="50BC36ED">
            <wp:extent cx="5139891" cy="2262621"/>
            <wp:effectExtent l="0" t="0" r="3810" b="4445"/>
            <wp:docPr id="1923" name="Picture 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5147479" cy="2265961"/>
                    </a:xfrm>
                    <a:prstGeom prst="rect">
                      <a:avLst/>
                    </a:prstGeom>
                  </pic:spPr>
                </pic:pic>
              </a:graphicData>
            </a:graphic>
          </wp:inline>
        </w:drawing>
      </w:r>
    </w:p>
    <w:p w14:paraId="3C20CFB4" w14:textId="77777777" w:rsidR="002447EE" w:rsidRDefault="002447EE" w:rsidP="006A01B4">
      <w:r w:rsidRPr="00C809B4">
        <w:rPr>
          <w:b/>
        </w:rPr>
        <w:lastRenderedPageBreak/>
        <w:t>Note:</w:t>
      </w:r>
      <w:r w:rsidRPr="00C809B4">
        <w:t xml:space="preserve"> Repo element other than canvas the coordinates provided by the user will not be considered. Element's center will be used as drag start location and drop location.</w:t>
      </w:r>
    </w:p>
    <w:p w14:paraId="51CD040E" w14:textId="77777777" w:rsidR="002447EE" w:rsidRDefault="002447EE" w:rsidP="002447EE">
      <w:pPr>
        <w:jc w:val="center"/>
      </w:pPr>
    </w:p>
    <w:p w14:paraId="41217ADB" w14:textId="77777777" w:rsidR="002447EE" w:rsidRPr="00AE3363" w:rsidRDefault="002447EE" w:rsidP="00083E96">
      <w:pPr>
        <w:pStyle w:val="4"/>
      </w:pPr>
      <w:r w:rsidRPr="00AE3363">
        <w:t>Keyboard Operations</w:t>
      </w:r>
    </w:p>
    <w:p w14:paraId="3C73015F" w14:textId="77777777" w:rsidR="002447EE" w:rsidRPr="00AE3363" w:rsidRDefault="002447EE" w:rsidP="002447EE">
      <w:pPr>
        <w:pStyle w:val="5"/>
        <w:rPr>
          <w:b/>
          <w:sz w:val="24"/>
        </w:rPr>
      </w:pPr>
      <w:r w:rsidRPr="00AE3363">
        <w:rPr>
          <w:b/>
          <w:sz w:val="24"/>
        </w:rPr>
        <w:t>Key Sequence</w:t>
      </w:r>
    </w:p>
    <w:p w14:paraId="23085CE0" w14:textId="19EA5EBE" w:rsidR="002447EE" w:rsidRDefault="005F5D2D" w:rsidP="002447EE">
      <w:pPr>
        <w:jc w:val="center"/>
      </w:pPr>
      <w:r>
        <w:rPr>
          <w:noProof/>
          <w:lang w:val="en-IN" w:eastAsia="en-IN"/>
        </w:rPr>
        <w:drawing>
          <wp:inline distT="0" distB="0" distL="0" distR="0" wp14:anchorId="0EAA3F5F" wp14:editId="5F9406A6">
            <wp:extent cx="2257425" cy="3962400"/>
            <wp:effectExtent l="0" t="0" r="9525" b="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2257425" cy="3962400"/>
                    </a:xfrm>
                    <a:prstGeom prst="rect">
                      <a:avLst/>
                    </a:prstGeom>
                  </pic:spPr>
                </pic:pic>
              </a:graphicData>
            </a:graphic>
          </wp:inline>
        </w:drawing>
      </w:r>
    </w:p>
    <w:p w14:paraId="12DFBC2B" w14:textId="77777777" w:rsidR="002447EE" w:rsidRDefault="002447EE" w:rsidP="006A01B4">
      <w:r>
        <w:t>User can simulate the keyboard sequence using this option, this action makes it possible to generate keyboard events. This action is typically recorded in a form filling scenario (</w:t>
      </w:r>
      <w:proofErr w:type="gramStart"/>
      <w:r>
        <w:t>e.g.</w:t>
      </w:r>
      <w:proofErr w:type="gramEnd"/>
      <w:r>
        <w:t xml:space="preserve"> username field in login process). For this action a repository item assignment is not required. </w:t>
      </w:r>
    </w:p>
    <w:p w14:paraId="2C427957" w14:textId="77777777" w:rsidR="002447EE" w:rsidRDefault="002447EE" w:rsidP="002447EE">
      <w:pPr>
        <w:jc w:val="both"/>
      </w:pPr>
      <w:r>
        <w:t xml:space="preserve">Adds a new key sequence action item (Ex. ‘How are you’). </w:t>
      </w:r>
    </w:p>
    <w:p w14:paraId="0D35CF88" w14:textId="77777777" w:rsidR="002447EE" w:rsidRDefault="002447EE" w:rsidP="002447EE">
      <w:pPr>
        <w:jc w:val="center"/>
      </w:pPr>
      <w:r>
        <w:rPr>
          <w:noProof/>
          <w:lang w:val="en-IN" w:eastAsia="en-IN"/>
        </w:rPr>
        <w:drawing>
          <wp:inline distT="0" distB="0" distL="0" distR="0" wp14:anchorId="4E51568F" wp14:editId="4CD0055E">
            <wp:extent cx="5943600" cy="495300"/>
            <wp:effectExtent l="0" t="0" r="0" b="0"/>
            <wp:docPr id="1925" name="Picture 1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9"/>
                    <pic:cNvPicPr>
                      <a:picLocks noChangeAspect="1" noChangeArrowheads="1"/>
                    </pic:cNvPicPr>
                  </pic:nvPicPr>
                  <pic:blipFill>
                    <a:blip r:embed="rId935">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a:noFill/>
                    </a:ln>
                  </pic:spPr>
                </pic:pic>
              </a:graphicData>
            </a:graphic>
          </wp:inline>
        </w:drawing>
      </w:r>
    </w:p>
    <w:p w14:paraId="64674E79" w14:textId="77777777" w:rsidR="002447EE" w:rsidRDefault="002447EE" w:rsidP="006A01B4">
      <w:r>
        <w:t>Key sequence action only stores the keystrokes made during a recording.</w:t>
      </w:r>
    </w:p>
    <w:p w14:paraId="5ED03DB2" w14:textId="4B5C0D5B" w:rsidR="002447EE" w:rsidRDefault="00901383" w:rsidP="002447EE">
      <w:pPr>
        <w:jc w:val="center"/>
      </w:pPr>
      <w:r w:rsidRPr="00803551">
        <w:rPr>
          <w:noProof/>
          <w:lang w:val="en-IN" w:eastAsia="en-IN"/>
        </w:rPr>
        <mc:AlternateContent>
          <mc:Choice Requires="wpg">
            <w:drawing>
              <wp:inline distT="0" distB="0" distL="0" distR="0" wp14:anchorId="6DD48288" wp14:editId="636AB2AD">
                <wp:extent cx="6467499" cy="1010858"/>
                <wp:effectExtent l="0" t="0" r="9525" b="94615"/>
                <wp:docPr id="355" name="Group 1490"/>
                <wp:cNvGraphicFramePr/>
                <a:graphic xmlns:a="http://schemas.openxmlformats.org/drawingml/2006/main">
                  <a:graphicData uri="http://schemas.microsoft.com/office/word/2010/wordprocessingGroup">
                    <wpg:wgp>
                      <wpg:cNvGrpSpPr/>
                      <wpg:grpSpPr>
                        <a:xfrm>
                          <a:off x="0" y="0"/>
                          <a:ext cx="6467499" cy="1010858"/>
                          <a:chOff x="88710" y="0"/>
                          <a:chExt cx="5486400" cy="818696"/>
                        </a:xfrm>
                      </wpg:grpSpPr>
                      <pic:pic xmlns:pic="http://schemas.openxmlformats.org/drawingml/2006/picture">
                        <pic:nvPicPr>
                          <pic:cNvPr id="372" name="Picture 1080" descr="D:\Concord\User manuals\Chromium Screenshots\Replace WIth New\Pg_64_2.PNG"/>
                          <pic:cNvPicPr/>
                        </pic:nvPicPr>
                        <pic:blipFill rotWithShape="1">
                          <a:blip r:embed="rId936">
                            <a:extLst>
                              <a:ext uri="{28A0092B-C50C-407E-A947-70E740481C1C}">
                                <a14:useLocalDpi xmlns:a14="http://schemas.microsoft.com/office/drawing/2010/main" val="0"/>
                              </a:ext>
                            </a:extLst>
                          </a:blip>
                          <a:srcRect t="2804" b="1"/>
                          <a:stretch/>
                        </pic:blipFill>
                        <pic:spPr bwMode="auto">
                          <a:xfrm>
                            <a:off x="88710" y="0"/>
                            <a:ext cx="5486400" cy="551560"/>
                          </a:xfrm>
                          <a:prstGeom prst="rect">
                            <a:avLst/>
                          </a:prstGeom>
                          <a:noFill/>
                          <a:ln>
                            <a:noFill/>
                          </a:ln>
                          <a:extLst>
                            <a:ext uri="{53640926-AAD7-44D8-BBD7-CCE9431645EC}">
                              <a14:shadowObscured xmlns:a14="http://schemas.microsoft.com/office/drawing/2010/main"/>
                            </a:ext>
                          </a:extLst>
                        </pic:spPr>
                      </pic:pic>
                      <wps:wsp>
                        <wps:cNvPr id="409" name="Elbow Connector 1081"/>
                        <wps:cNvCnPr/>
                        <wps:spPr>
                          <a:xfrm flipH="1">
                            <a:off x="2295403" y="507546"/>
                            <a:ext cx="622300" cy="311150"/>
                          </a:xfrm>
                          <a:prstGeom prst="bentConnector3">
                            <a:avLst>
                              <a:gd name="adj1" fmla="val 1111"/>
                            </a:avLst>
                          </a:prstGeom>
                          <a:ln w="12700">
                            <a:solidFill>
                              <a:srgbClr val="FF0000"/>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6ED2E24D" id="Group 1490" o:spid="_x0000_s1026" style="width:509.25pt;height:79.6pt;mso-position-horizontal-relative:char;mso-position-vertical-relative:line" coordorigin="887" coordsize="54864,8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">
                <v:shape id="Picture 1080" o:spid="_x0000_s1027" type="#_x0000_t75" style="position:absolute;left:887;width:54864;height:5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">
                  <v:imagedata r:id="rId945" o:title="Pg_64_2" croptop="1838f" cropbottom="1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081" o:spid="_x0000_s1028" type="#_x0000_t34" style="position:absolute;left:22954;top:5075;width:6223;height:31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" adj="240" strokecolor="red" strokeweight="1pt">
                  <v:stroke dashstyle="longDash" endarrow="block"/>
                </v:shape>
                <w10:anchorlock/>
              </v:group>
            </w:pict>
          </mc:Fallback>
        </mc:AlternateContent>
      </w:r>
      <w:r w:rsidR="00803551" w:rsidRPr="00803551">
        <w:rPr>
          <w:noProof/>
          <w:lang w:val="en-IN" w:eastAsia="en-IN"/>
        </w:rPr>
        <mc:AlternateContent>
          <mc:Choice Requires="wps">
            <w:drawing>
              <wp:anchor distT="0" distB="0" distL="114300" distR="114300" simplePos="0" relativeHeight="252022784" behindDoc="0" locked="0" layoutInCell="1" allowOverlap="1" wp14:anchorId="650E2A2A" wp14:editId="0F557449">
                <wp:simplePos x="0" y="0"/>
                <wp:positionH relativeFrom="column">
                  <wp:posOffset>1209675</wp:posOffset>
                </wp:positionH>
                <wp:positionV relativeFrom="paragraph">
                  <wp:posOffset>885190</wp:posOffset>
                </wp:positionV>
                <wp:extent cx="1543917" cy="342900"/>
                <wp:effectExtent l="0" t="0" r="0" b="0"/>
                <wp:wrapNone/>
                <wp:docPr id="335" name="Text Box 1385"/>
                <wp:cNvGraphicFramePr/>
                <a:graphic xmlns:a="http://schemas.openxmlformats.org/drawingml/2006/main">
                  <a:graphicData uri="http://schemas.microsoft.com/office/word/2010/wordprocessingShape">
                    <wps:wsp>
                      <wps:cNvSpPr txBox="1"/>
                      <wps:spPr>
                        <a:xfrm>
                          <a:off x="0" y="0"/>
                          <a:ext cx="1543917"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AF7A1" w14:textId="77777777" w:rsidR="00C02788" w:rsidRPr="00B905F6" w:rsidRDefault="00C02788" w:rsidP="00803551">
                            <w:pPr>
                              <w:rPr>
                                <w:color w:val="FF0000"/>
                                <w:sz w:val="21"/>
                              </w:rPr>
                            </w:pPr>
                            <w:r w:rsidRPr="00B905F6">
                              <w:rPr>
                                <w:color w:val="FF0000"/>
                                <w:sz w:val="21"/>
                              </w:rPr>
                              <w:t>Open Keystroke dial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E2A2A" id="Text Box 1385" o:spid="_x0000_s1033" type="#_x0000_t202" style="position:absolute;left:0;text-align:left;margin-left:95.25pt;margin-top:69.7pt;width:121.55pt;height:27pt;z-index:252022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" fillcolor="white [3201]" stroked="f" strokeweight=".5pt">
                <v:textbox>
                  <w:txbxContent>
                    <w:p w14:paraId="26DAF7A1" w14:textId="77777777" w:rsidR="00C02788" w:rsidRPr="00B905F6" w:rsidRDefault="00C02788" w:rsidP="00803551">
                      <w:pPr>
                        <w:rPr>
                          <w:color w:val="FF0000"/>
                          <w:sz w:val="21"/>
                        </w:rPr>
                      </w:pPr>
                      <w:r w:rsidRPr="00B905F6">
                        <w:rPr>
                          <w:color w:val="FF0000"/>
                          <w:sz w:val="21"/>
                        </w:rPr>
                        <w:t>Open Keystroke dialog</w:t>
                      </w:r>
                    </w:p>
                  </w:txbxContent>
                </v:textbox>
              </v:shape>
            </w:pict>
          </mc:Fallback>
        </mc:AlternateContent>
      </w:r>
    </w:p>
    <w:p w14:paraId="4A867913" w14:textId="77777777" w:rsidR="002447EE" w:rsidRDefault="002447EE" w:rsidP="002447EE">
      <w:pPr>
        <w:jc w:val="both"/>
      </w:pPr>
    </w:p>
    <w:p w14:paraId="23DF9AC8" w14:textId="77777777" w:rsidR="002447EE" w:rsidRDefault="002447EE" w:rsidP="006A01B4">
      <w:r>
        <w:t>Key stroke dialog.</w:t>
      </w:r>
    </w:p>
    <w:p w14:paraId="5441AC11" w14:textId="77777777" w:rsidR="002447EE" w:rsidRDefault="002447EE" w:rsidP="002447EE">
      <w:pPr>
        <w:jc w:val="center"/>
      </w:pPr>
      <w:r>
        <w:rPr>
          <w:noProof/>
          <w:lang w:val="en-IN" w:eastAsia="en-IN"/>
        </w:rPr>
        <w:drawing>
          <wp:inline distT="0" distB="0" distL="0" distR="0" wp14:anchorId="5DFCE187" wp14:editId="5C5ADB66">
            <wp:extent cx="2409825" cy="1343025"/>
            <wp:effectExtent l="0" t="0" r="9525" b="9525"/>
            <wp:docPr id="192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
                    <pic:cNvPicPr>
                      <a:picLocks noChangeAspect="1" noChangeArrowheads="1"/>
                    </pic:cNvPicPr>
                  </pic:nvPicPr>
                  <pic:blipFill>
                    <a:blip r:embed="rId946">
                      <a:extLst>
                        <a:ext uri="{28A0092B-C50C-407E-A947-70E740481C1C}">
                          <a14:useLocalDpi xmlns:a14="http://schemas.microsoft.com/office/drawing/2010/main" val="0"/>
                        </a:ext>
                      </a:extLst>
                    </a:blip>
                    <a:srcRect/>
                    <a:stretch>
                      <a:fillRect/>
                    </a:stretch>
                  </pic:blipFill>
                  <pic:spPr bwMode="auto">
                    <a:xfrm>
                      <a:off x="0" y="0"/>
                      <a:ext cx="2409825" cy="1343025"/>
                    </a:xfrm>
                    <a:prstGeom prst="rect">
                      <a:avLst/>
                    </a:prstGeom>
                    <a:noFill/>
                    <a:ln>
                      <a:noFill/>
                    </a:ln>
                  </pic:spPr>
                </pic:pic>
              </a:graphicData>
            </a:graphic>
          </wp:inline>
        </w:drawing>
      </w:r>
    </w:p>
    <w:p w14:paraId="7672F7F7" w14:textId="77777777" w:rsidR="002447EE" w:rsidRDefault="002447EE" w:rsidP="006A01B4">
      <w:r>
        <w:t>It can also add short-cut key combination (</w:t>
      </w:r>
      <w:proofErr w:type="gramStart"/>
      <w:r>
        <w:t>e.g.</w:t>
      </w:r>
      <w:proofErr w:type="gramEnd"/>
      <w:r>
        <w:t xml:space="preserve"> Ctrl+A).</w:t>
      </w:r>
    </w:p>
    <w:p w14:paraId="339FBF3C" w14:textId="77777777" w:rsidR="002447EE" w:rsidRDefault="002447EE" w:rsidP="002447EE">
      <w:pPr>
        <w:jc w:val="center"/>
      </w:pPr>
      <w:r>
        <w:rPr>
          <w:noProof/>
          <w:lang w:val="en-IN" w:eastAsia="en-IN"/>
        </w:rPr>
        <w:drawing>
          <wp:inline distT="0" distB="0" distL="0" distR="0" wp14:anchorId="404F892C" wp14:editId="249FD1D1">
            <wp:extent cx="2428875" cy="1343025"/>
            <wp:effectExtent l="0" t="0" r="9525" b="9525"/>
            <wp:docPr id="1928" name="Picture 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
                    <pic:cNvPicPr>
                      <a:picLocks noChangeAspect="1" noChangeArrowheads="1"/>
                    </pic:cNvPicPr>
                  </pic:nvPicPr>
                  <pic:blipFill>
                    <a:blip r:embed="rId947">
                      <a:extLst>
                        <a:ext uri="{28A0092B-C50C-407E-A947-70E740481C1C}">
                          <a14:useLocalDpi xmlns:a14="http://schemas.microsoft.com/office/drawing/2010/main" val="0"/>
                        </a:ext>
                      </a:extLst>
                    </a:blip>
                    <a:srcRect/>
                    <a:stretch>
                      <a:fillRect/>
                    </a:stretch>
                  </pic:blipFill>
                  <pic:spPr bwMode="auto">
                    <a:xfrm>
                      <a:off x="0" y="0"/>
                      <a:ext cx="2428875" cy="1343025"/>
                    </a:xfrm>
                    <a:prstGeom prst="rect">
                      <a:avLst/>
                    </a:prstGeom>
                    <a:noFill/>
                    <a:ln>
                      <a:noFill/>
                    </a:ln>
                  </pic:spPr>
                </pic:pic>
              </a:graphicData>
            </a:graphic>
          </wp:inline>
        </w:drawing>
      </w:r>
    </w:p>
    <w:tbl>
      <w:tblPr>
        <w:tblStyle w:val="4-2"/>
        <w:tblW w:w="0" w:type="auto"/>
        <w:jc w:val="center"/>
        <w:tblLook w:val="04A0" w:firstRow="1" w:lastRow="0" w:firstColumn="1" w:lastColumn="0" w:noHBand="0" w:noVBand="1"/>
      </w:tblPr>
      <w:tblGrid>
        <w:gridCol w:w="3539"/>
        <w:gridCol w:w="6662"/>
      </w:tblGrid>
      <w:tr w:rsidR="002447EE" w14:paraId="33EB58F9" w14:textId="77777777" w:rsidTr="009013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1278280F" w14:textId="77777777" w:rsidR="002447EE" w:rsidRDefault="002447EE" w:rsidP="002447EE">
            <w:pPr>
              <w:jc w:val="both"/>
              <w:rPr>
                <w:rFonts w:ascii="Calibri" w:eastAsia="Times New Roman" w:hAnsi="Calibri" w:cs="Calibri"/>
              </w:rPr>
            </w:pPr>
            <w:r>
              <w:rPr>
                <w:rFonts w:ascii="Calibri" w:eastAsia="Times New Roman" w:hAnsi="Calibri" w:cs="Calibri"/>
              </w:rPr>
              <w:t>Keys</w:t>
            </w:r>
          </w:p>
        </w:tc>
        <w:tc>
          <w:tcPr>
            <w:tcW w:w="6662" w:type="dxa"/>
            <w:hideMark/>
          </w:tcPr>
          <w:p w14:paraId="26A570F6" w14:textId="77777777" w:rsidR="002447EE" w:rsidRDefault="002447EE" w:rsidP="002447EE">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presentation in Concord Key Sequence action</w:t>
            </w:r>
          </w:p>
        </w:tc>
      </w:tr>
      <w:tr w:rsidR="002447EE" w14:paraId="5C73211C" w14:textId="77777777" w:rsidTr="00901383">
        <w:trPr>
          <w:cnfStyle w:val="000000100000" w:firstRow="0" w:lastRow="0" w:firstColumn="0" w:lastColumn="0" w:oddVBand="0" w:evenVBand="0" w:oddHBand="1" w:evenHBand="0" w:firstRowFirstColumn="0" w:firstRowLastColumn="0" w:lastRowFirstColumn="0" w:lastRowLastColumn="0"/>
          <w:trHeight w:val="306"/>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66C1067F" w14:textId="77777777" w:rsidR="002447EE" w:rsidRDefault="002447EE" w:rsidP="002447EE">
            <w:pPr>
              <w:jc w:val="both"/>
              <w:rPr>
                <w:rFonts w:ascii="Calibri" w:eastAsia="Times New Roman" w:hAnsi="Calibri" w:cs="Calibri"/>
              </w:rPr>
            </w:pPr>
            <w:r>
              <w:rPr>
                <w:rFonts w:ascii="Calibri" w:eastAsia="Times New Roman" w:hAnsi="Calibri" w:cs="Calibri"/>
              </w:rPr>
              <w:t>Enter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16231F44"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turn}</w:t>
            </w:r>
          </w:p>
        </w:tc>
      </w:tr>
      <w:tr w:rsidR="002447EE" w14:paraId="02CD8F14"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47CA0BDC" w14:textId="77777777" w:rsidR="002447EE" w:rsidRDefault="002447EE" w:rsidP="002447EE">
            <w:pPr>
              <w:jc w:val="both"/>
              <w:rPr>
                <w:rFonts w:ascii="Calibri" w:eastAsia="Times New Roman" w:hAnsi="Calibri" w:cs="Calibri"/>
              </w:rPr>
            </w:pPr>
            <w:r>
              <w:rPr>
                <w:rFonts w:ascii="Calibri" w:eastAsia="Times New Roman" w:hAnsi="Calibri" w:cs="Calibri"/>
              </w:rPr>
              <w:t>Esc</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2D35C4D9"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Escape}</w:t>
            </w:r>
          </w:p>
        </w:tc>
      </w:tr>
      <w:tr w:rsidR="002447EE" w14:paraId="543C863B" w14:textId="77777777" w:rsidTr="0090138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22F6A85E" w14:textId="77777777" w:rsidR="002447EE" w:rsidRDefault="002447EE" w:rsidP="002447EE">
            <w:pPr>
              <w:jc w:val="both"/>
              <w:rPr>
                <w:rFonts w:ascii="Calibri" w:eastAsia="Times New Roman" w:hAnsi="Calibri" w:cs="Calibri"/>
              </w:rPr>
            </w:pPr>
            <w:r>
              <w:rPr>
                <w:rFonts w:ascii="Calibri" w:eastAsia="Times New Roman" w:hAnsi="Calibri" w:cs="Calibri"/>
              </w:rPr>
              <w:t>PrtScn</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6BA5D72B"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rintScreen}</w:t>
            </w:r>
          </w:p>
        </w:tc>
      </w:tr>
      <w:tr w:rsidR="002447EE" w14:paraId="0B54ABC6"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30F657C8" w14:textId="77777777" w:rsidR="002447EE" w:rsidRDefault="002447EE" w:rsidP="002447EE">
            <w:pPr>
              <w:jc w:val="both"/>
              <w:rPr>
                <w:rFonts w:ascii="Calibri" w:eastAsia="Times New Roman" w:hAnsi="Calibri" w:cs="Calibri"/>
              </w:rPr>
            </w:pPr>
            <w:r>
              <w:rPr>
                <w:rFonts w:ascii="Calibri" w:eastAsia="Times New Roman" w:hAnsi="Calibri" w:cs="Calibri"/>
              </w:rPr>
              <w:t>Backspace</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75925F08"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Back}</w:t>
            </w:r>
          </w:p>
        </w:tc>
      </w:tr>
      <w:tr w:rsidR="002447EE" w14:paraId="4D51D80E" w14:textId="77777777" w:rsidTr="009013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4A4E73C4" w14:textId="77777777" w:rsidR="002447EE" w:rsidRDefault="002447EE" w:rsidP="002447EE">
            <w:pPr>
              <w:jc w:val="both"/>
              <w:rPr>
                <w:rFonts w:ascii="Calibri" w:eastAsia="Times New Roman" w:hAnsi="Calibri" w:cs="Calibri"/>
              </w:rPr>
            </w:pPr>
            <w:r>
              <w:rPr>
                <w:rFonts w:ascii="Calibri" w:eastAsia="Times New Roman" w:hAnsi="Calibri" w:cs="Calibri"/>
              </w:rPr>
              <w:t>Windows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3EBBFFD1"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L/Rwin} </w:t>
            </w:r>
          </w:p>
        </w:tc>
      </w:tr>
      <w:tr w:rsidR="002447EE" w14:paraId="76D23E91"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57DA76D6" w14:textId="77777777" w:rsidR="002447EE" w:rsidRDefault="002447EE" w:rsidP="002447EE">
            <w:pPr>
              <w:jc w:val="both"/>
              <w:rPr>
                <w:rFonts w:ascii="Calibri" w:eastAsia="Times New Roman" w:hAnsi="Calibri" w:cs="Calibri"/>
              </w:rPr>
            </w:pPr>
            <w:r>
              <w:rPr>
                <w:rFonts w:ascii="Calibri" w:eastAsia="Times New Roman" w:hAnsi="Calibri" w:cs="Calibri"/>
              </w:rPr>
              <w:t>Control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730DE334"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L/RControlKey}</w:t>
            </w:r>
          </w:p>
        </w:tc>
      </w:tr>
      <w:tr w:rsidR="002447EE" w14:paraId="6AB36C7B" w14:textId="77777777" w:rsidTr="009013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7AB74A77" w14:textId="77777777" w:rsidR="002447EE" w:rsidRDefault="002447EE" w:rsidP="002447EE">
            <w:pPr>
              <w:jc w:val="both"/>
              <w:rPr>
                <w:rFonts w:ascii="Calibri" w:eastAsia="Times New Roman" w:hAnsi="Calibri" w:cs="Calibri"/>
              </w:rPr>
            </w:pPr>
            <w:r>
              <w:rPr>
                <w:rFonts w:ascii="Calibri" w:eastAsia="Times New Roman" w:hAnsi="Calibri" w:cs="Calibri"/>
              </w:rPr>
              <w:t>Shift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64B0B8EE"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L/RShiftKey}</w:t>
            </w:r>
          </w:p>
        </w:tc>
      </w:tr>
      <w:tr w:rsidR="002447EE" w14:paraId="03A4DCE8"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0055ABB7" w14:textId="77777777" w:rsidR="002447EE" w:rsidRDefault="002447EE" w:rsidP="002447EE">
            <w:pPr>
              <w:jc w:val="both"/>
              <w:rPr>
                <w:rFonts w:ascii="Calibri" w:eastAsia="Times New Roman" w:hAnsi="Calibri" w:cs="Calibri"/>
              </w:rPr>
            </w:pPr>
            <w:r>
              <w:rPr>
                <w:rFonts w:ascii="Calibri" w:eastAsia="Times New Roman" w:hAnsi="Calibri" w:cs="Calibri"/>
              </w:rPr>
              <w:t>Alt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71A936B6"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L/RMenu}</w:t>
            </w:r>
          </w:p>
        </w:tc>
      </w:tr>
      <w:tr w:rsidR="002447EE" w14:paraId="30A82823" w14:textId="77777777" w:rsidTr="009013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66BB6AA6" w14:textId="77777777" w:rsidR="002447EE" w:rsidRDefault="002447EE" w:rsidP="002447EE">
            <w:pPr>
              <w:jc w:val="both"/>
              <w:rPr>
                <w:rFonts w:ascii="Calibri" w:eastAsia="Times New Roman" w:hAnsi="Calibri" w:cs="Calibri"/>
              </w:rPr>
            </w:pPr>
            <w:r>
              <w:rPr>
                <w:rFonts w:ascii="Calibri" w:eastAsia="Times New Roman" w:hAnsi="Calibri" w:cs="Calibri"/>
              </w:rPr>
              <w:t>Window/Shift with any key</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3EF74F40"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Window/Shift down}key{Window/Shift up}</w:t>
            </w:r>
          </w:p>
        </w:tc>
      </w:tr>
      <w:tr w:rsidR="002447EE" w14:paraId="2AB5D300"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3E18910B" w14:textId="77777777" w:rsidR="002447EE" w:rsidRDefault="002447EE" w:rsidP="002447EE">
            <w:pPr>
              <w:jc w:val="both"/>
              <w:rPr>
                <w:rFonts w:ascii="Calibri" w:eastAsia="Times New Roman" w:hAnsi="Calibri" w:cs="Calibri"/>
              </w:rPr>
            </w:pPr>
            <w:r>
              <w:rPr>
                <w:rFonts w:ascii="Calibri" w:eastAsia="Times New Roman" w:hAnsi="Calibri" w:cs="Calibri"/>
              </w:rPr>
              <w:t>Alt/Control with digit</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4F813407"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t/Control key down}{Ddigit}{Alt/Control key up}</w:t>
            </w:r>
          </w:p>
        </w:tc>
      </w:tr>
      <w:tr w:rsidR="002447EE" w14:paraId="13E4C6D6" w14:textId="77777777" w:rsidTr="009013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1C6C7467" w14:textId="77777777" w:rsidR="002447EE" w:rsidRDefault="002447EE" w:rsidP="002447EE">
            <w:pPr>
              <w:jc w:val="both"/>
              <w:rPr>
                <w:rFonts w:ascii="Calibri" w:eastAsia="Times New Roman" w:hAnsi="Calibri" w:cs="Calibri"/>
              </w:rPr>
            </w:pPr>
            <w:r>
              <w:rPr>
                <w:rFonts w:ascii="Calibri" w:eastAsia="Times New Roman" w:hAnsi="Calibri" w:cs="Calibri"/>
              </w:rPr>
              <w:t>Alt/Control with alphabets</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07BA5F40" w14:textId="77777777" w:rsidR="002447EE" w:rsidRDefault="002447EE" w:rsidP="002447EE">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Alt/Control key down}{Alphabetkey}{Alt/Control key up}</w:t>
            </w:r>
          </w:p>
        </w:tc>
      </w:tr>
      <w:tr w:rsidR="002447EE" w14:paraId="133FBD95" w14:textId="77777777" w:rsidTr="00901383">
        <w:trPr>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4AACB624" w14:textId="77777777" w:rsidR="002447EE" w:rsidRDefault="002447EE" w:rsidP="002447EE">
            <w:pPr>
              <w:jc w:val="both"/>
              <w:rPr>
                <w:rFonts w:ascii="Calibri" w:eastAsia="Times New Roman" w:hAnsi="Calibri" w:cs="Calibri"/>
              </w:rPr>
            </w:pPr>
            <w:r>
              <w:rPr>
                <w:rFonts w:ascii="Calibri" w:eastAsia="Times New Roman" w:hAnsi="Calibri" w:cs="Calibri"/>
              </w:rPr>
              <w:t>Numpad key when numlock is on</w:t>
            </w:r>
          </w:p>
        </w:tc>
        <w:tc>
          <w:tcPr>
            <w:tcW w:w="6662" w:type="dxa"/>
            <w:tc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tcBorders>
            <w:hideMark/>
          </w:tcPr>
          <w:p w14:paraId="5ED457F8" w14:textId="77777777" w:rsidR="002447EE" w:rsidRDefault="002447EE" w:rsidP="002447EE">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NumPaddigit} for example NumPad7 for 7</w:t>
            </w:r>
          </w:p>
        </w:tc>
      </w:tr>
    </w:tbl>
    <w:p w14:paraId="0F58B39B" w14:textId="77777777" w:rsidR="002447EE" w:rsidRDefault="002447EE" w:rsidP="002447EE"/>
    <w:p w14:paraId="58EEF6CE" w14:textId="77777777" w:rsidR="002447EE" w:rsidRDefault="002447EE" w:rsidP="006A01B4">
      <w:r>
        <w:t>User can make use of already created variables by selecting it from the combo box of Key stroke dialog.</w:t>
      </w:r>
    </w:p>
    <w:p w14:paraId="627F3133" w14:textId="77777777" w:rsidR="002447EE" w:rsidRDefault="002447EE" w:rsidP="002447EE">
      <w:pPr>
        <w:jc w:val="center"/>
      </w:pPr>
      <w:r>
        <w:rPr>
          <w:noProof/>
          <w:lang w:val="en-IN" w:eastAsia="en-IN"/>
        </w:rPr>
        <w:lastRenderedPageBreak/>
        <w:drawing>
          <wp:inline distT="0" distB="0" distL="0" distR="0" wp14:anchorId="4254E5EB" wp14:editId="2240F8C6">
            <wp:extent cx="2428875" cy="1266825"/>
            <wp:effectExtent l="0" t="0" r="9525" b="9525"/>
            <wp:docPr id="1929" name="Picture 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
                    <pic:cNvPicPr>
                      <a:picLocks noChangeAspect="1" noChangeArrowheads="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2428875" cy="1266825"/>
                    </a:xfrm>
                    <a:prstGeom prst="rect">
                      <a:avLst/>
                    </a:prstGeom>
                    <a:noFill/>
                    <a:ln>
                      <a:noFill/>
                    </a:ln>
                  </pic:spPr>
                </pic:pic>
              </a:graphicData>
            </a:graphic>
          </wp:inline>
        </w:drawing>
      </w:r>
    </w:p>
    <w:p w14:paraId="448F4EBD" w14:textId="77777777" w:rsidR="002447EE" w:rsidRDefault="002447EE" w:rsidP="002447EE">
      <w:pPr>
        <w:ind w:left="1080"/>
        <w:jc w:val="center"/>
      </w:pPr>
    </w:p>
    <w:p w14:paraId="48CC8100" w14:textId="77777777" w:rsidR="002447EE" w:rsidRDefault="002447EE" w:rsidP="006A01B4">
      <w:r>
        <w:t>Specify the variable name and the default value which is automatically set to the same value as it was recorded initially.</w:t>
      </w:r>
    </w:p>
    <w:p w14:paraId="466730D6" w14:textId="12F37DA5" w:rsidR="00803551" w:rsidRDefault="00803551" w:rsidP="003417F4">
      <w:pPr>
        <w:jc w:val="center"/>
        <w:rPr>
          <w:b/>
        </w:rPr>
      </w:pPr>
      <w:r w:rsidRPr="00803551">
        <w:rPr>
          <w:noProof/>
          <w:lang w:val="en-IN" w:eastAsia="en-IN"/>
        </w:rPr>
        <mc:AlternateContent>
          <mc:Choice Requires="wps">
            <w:drawing>
              <wp:anchor distT="0" distB="0" distL="114300" distR="114300" simplePos="0" relativeHeight="252025856" behindDoc="0" locked="0" layoutInCell="1" allowOverlap="1" wp14:anchorId="2245C67B" wp14:editId="31948019">
                <wp:simplePos x="0" y="0"/>
                <wp:positionH relativeFrom="column">
                  <wp:posOffset>0</wp:posOffset>
                </wp:positionH>
                <wp:positionV relativeFrom="paragraph">
                  <wp:posOffset>647065</wp:posOffset>
                </wp:positionV>
                <wp:extent cx="2656247" cy="300143"/>
                <wp:effectExtent l="0" t="0" r="0" b="0"/>
                <wp:wrapNone/>
                <wp:docPr id="1396" name="Text Box 1396"/>
                <wp:cNvGraphicFramePr/>
                <a:graphic xmlns:a="http://schemas.openxmlformats.org/drawingml/2006/main">
                  <a:graphicData uri="http://schemas.microsoft.com/office/word/2010/wordprocessingShape">
                    <wps:wsp>
                      <wps:cNvSpPr txBox="1"/>
                      <wps:spPr>
                        <a:xfrm>
                          <a:off x="0" y="0"/>
                          <a:ext cx="2656247" cy="30014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BF54A62" w14:textId="77777777" w:rsidR="00C02788" w:rsidRPr="00A61CB3" w:rsidRDefault="00C02788" w:rsidP="00803551">
                            <w:pPr>
                              <w:rPr>
                                <w:color w:val="FF0000"/>
                                <w:sz w:val="21"/>
                              </w:rPr>
                            </w:pPr>
                            <w:r w:rsidRPr="00A61CB3">
                              <w:rPr>
                                <w:color w:val="FF0000"/>
                                <w:sz w:val="21"/>
                              </w:rPr>
                              <w:t>After adding variable from keystroke dial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45C67B" id="Text Box 1396" o:spid="_x0000_s1034" type="#_x0000_t202" style="position:absolute;left:0;text-align:left;margin-left:0;margin-top:50.95pt;width:209.15pt;height:23.65pt;z-index:25202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" fillcolor="white [3201]" strokecolor="white [3212]" strokeweight=".5pt">
                <v:textbox>
                  <w:txbxContent>
                    <w:p w14:paraId="5BF54A62" w14:textId="77777777" w:rsidR="00C02788" w:rsidRPr="00A61CB3" w:rsidRDefault="00C02788" w:rsidP="00803551">
                      <w:pPr>
                        <w:rPr>
                          <w:color w:val="FF0000"/>
                          <w:sz w:val="21"/>
                        </w:rPr>
                      </w:pPr>
                      <w:r w:rsidRPr="00A61CB3">
                        <w:rPr>
                          <w:color w:val="FF0000"/>
                          <w:sz w:val="21"/>
                        </w:rPr>
                        <w:t>After adding variable from keystroke dialog</w:t>
                      </w:r>
                    </w:p>
                  </w:txbxContent>
                </v:textbox>
              </v:shape>
            </w:pict>
          </mc:Fallback>
        </mc:AlternateContent>
      </w:r>
      <w:r w:rsidRPr="00803551">
        <w:rPr>
          <w:noProof/>
          <w:lang w:val="en-IN" w:eastAsia="en-IN"/>
        </w:rPr>
        <mc:AlternateContent>
          <mc:Choice Requires="wpg">
            <w:drawing>
              <wp:inline distT="0" distB="0" distL="0" distR="0" wp14:anchorId="3D30865D" wp14:editId="29031374">
                <wp:extent cx="5922645" cy="849823"/>
                <wp:effectExtent l="0" t="0" r="1905" b="102870"/>
                <wp:docPr id="458" name="Group 1493"/>
                <wp:cNvGraphicFramePr/>
                <a:graphic xmlns:a="http://schemas.openxmlformats.org/drawingml/2006/main">
                  <a:graphicData uri="http://schemas.microsoft.com/office/word/2010/wordprocessingGroup">
                    <wpg:wgp>
                      <wpg:cNvGrpSpPr/>
                      <wpg:grpSpPr>
                        <a:xfrm>
                          <a:off x="0" y="0"/>
                          <a:ext cx="5922645" cy="849823"/>
                          <a:chOff x="0" y="0"/>
                          <a:chExt cx="5486400" cy="755138"/>
                        </a:xfrm>
                      </wpg:grpSpPr>
                      <pic:pic xmlns:pic="http://schemas.openxmlformats.org/drawingml/2006/picture">
                        <pic:nvPicPr>
                          <pic:cNvPr id="465" name="Picture 1082" descr="D:\Concord\User manuals\Chromium Screenshots\Replace WIth New\Pg_65.PNG"/>
                          <pic:cNvPicPr/>
                        </pic:nvPicPr>
                        <pic:blipFill>
                          <a:blip r:embed="rId949">
                            <a:extLst>
                              <a:ext uri="{28A0092B-C50C-407E-A947-70E740481C1C}">
                                <a14:useLocalDpi xmlns:a14="http://schemas.microsoft.com/office/drawing/2010/main" val="0"/>
                              </a:ext>
                            </a:extLst>
                          </a:blip>
                          <a:srcRect/>
                          <a:stretch>
                            <a:fillRect/>
                          </a:stretch>
                        </pic:blipFill>
                        <pic:spPr bwMode="auto">
                          <a:xfrm>
                            <a:off x="0" y="0"/>
                            <a:ext cx="5486400" cy="549812"/>
                          </a:xfrm>
                          <a:prstGeom prst="rect">
                            <a:avLst/>
                          </a:prstGeom>
                          <a:noFill/>
                          <a:ln>
                            <a:noFill/>
                          </a:ln>
                        </pic:spPr>
                      </pic:pic>
                      <wps:wsp>
                        <wps:cNvPr id="475" name="Elbow Connector 1083"/>
                        <wps:cNvCnPr/>
                        <wps:spPr>
                          <a:xfrm flipH="1">
                            <a:off x="2318293" y="539238"/>
                            <a:ext cx="336550" cy="215900"/>
                          </a:xfrm>
                          <a:prstGeom prst="bentConnector3">
                            <a:avLst>
                              <a:gd name="adj1" fmla="val 2830"/>
                            </a:avLst>
                          </a:prstGeom>
                          <a:ln w="9525">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34D7A45B" id="Group 1493" o:spid="_x0000_s1026" style="width:466.35pt;height:66.9pt;mso-position-horizontal-relative:char;mso-position-vertical-relative:line" coordsize="54864,7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">
                <v:shape id="Picture 1082" o:spid="_x0000_s1027" type="#_x0000_t75" style="position:absolute;width:54864;height:5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">
                  <v:imagedata r:id="rId950" o:title="Pg_65"/>
                </v:shape>
                <v:shape id="Elbow Connector 1083" o:spid="_x0000_s1028" type="#_x0000_t34" style="position:absolute;left:23182;top:5392;width:3366;height:21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" adj="611" strokecolor="red">
                  <v:stroke dashstyle="dash" endarrow="block"/>
                </v:shape>
                <w10:anchorlock/>
              </v:group>
            </w:pict>
          </mc:Fallback>
        </mc:AlternateContent>
      </w:r>
    </w:p>
    <w:p w14:paraId="55A9840B" w14:textId="0191834F" w:rsidR="002447EE" w:rsidRDefault="002447EE" w:rsidP="006A01B4">
      <w:pPr>
        <w:rPr>
          <w:rFonts w:eastAsiaTheme="minorHAnsi"/>
        </w:rPr>
      </w:pPr>
      <w:r>
        <w:rPr>
          <w:b/>
        </w:rPr>
        <w:t>Keystroke Recording</w:t>
      </w:r>
      <w:r>
        <w:t>: Checkbox “Keystroke Recording” enables the feature to record the special key character, hot keys in the form of key codes.</w:t>
      </w:r>
    </w:p>
    <w:p w14:paraId="633B85D1" w14:textId="266BE806" w:rsidR="002447EE" w:rsidRDefault="00803551" w:rsidP="006A01B4">
      <w:r>
        <w:t>For example, to record the Key Combination of Alt+F4 or Ctrl+Alt+Del, simulate such key combinations by entering them manually. Just check the “Keystroke Recording” and enter the keys manually.</w:t>
      </w:r>
    </w:p>
    <w:p w14:paraId="7D898B5F" w14:textId="77777777" w:rsidR="002447EE" w:rsidRDefault="002447EE" w:rsidP="002447EE">
      <w:pPr>
        <w:jc w:val="center"/>
      </w:pPr>
      <w:r>
        <w:rPr>
          <w:noProof/>
          <w:lang w:val="en-IN" w:eastAsia="en-IN"/>
        </w:rPr>
        <w:drawing>
          <wp:inline distT="0" distB="0" distL="0" distR="0" wp14:anchorId="01FF2C7B" wp14:editId="760E10D8">
            <wp:extent cx="2409825" cy="1343025"/>
            <wp:effectExtent l="0" t="0" r="9525" b="9525"/>
            <wp:docPr id="1931"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7"/>
                    <pic:cNvPicPr>
                      <a:picLocks noChangeAspect="1" noChangeArrowheads="1"/>
                    </pic:cNvPicPr>
                  </pic:nvPicPr>
                  <pic:blipFill>
                    <a:blip r:embed="rId951">
                      <a:extLst>
                        <a:ext uri="{28A0092B-C50C-407E-A947-70E740481C1C}">
                          <a14:useLocalDpi xmlns:a14="http://schemas.microsoft.com/office/drawing/2010/main" val="0"/>
                        </a:ext>
                      </a:extLst>
                    </a:blip>
                    <a:srcRect/>
                    <a:stretch>
                      <a:fillRect/>
                    </a:stretch>
                  </pic:blipFill>
                  <pic:spPr bwMode="auto">
                    <a:xfrm>
                      <a:off x="0" y="0"/>
                      <a:ext cx="2409825" cy="1343025"/>
                    </a:xfrm>
                    <a:prstGeom prst="rect">
                      <a:avLst/>
                    </a:prstGeom>
                    <a:noFill/>
                    <a:ln>
                      <a:noFill/>
                    </a:ln>
                  </pic:spPr>
                </pic:pic>
              </a:graphicData>
            </a:graphic>
          </wp:inline>
        </w:drawing>
      </w:r>
    </w:p>
    <w:p w14:paraId="20B4C3A9" w14:textId="77777777" w:rsidR="002447EE" w:rsidRDefault="002447EE" w:rsidP="006A01B4">
      <w:r>
        <w:rPr>
          <w:b/>
        </w:rPr>
        <w:t>AutoSave:</w:t>
      </w:r>
      <w:r>
        <w:t xml:space="preserve"> As soon as focus changes from the Keystroke user interface if “Keystroke Recording” is checked, contents of the text area will get saved.</w:t>
      </w:r>
    </w:p>
    <w:p w14:paraId="51C2DF85" w14:textId="77777777" w:rsidR="002447EE" w:rsidRDefault="002447EE" w:rsidP="006A01B4">
      <w:r>
        <w:rPr>
          <w:b/>
        </w:rPr>
        <w:t>Clear:</w:t>
      </w:r>
      <w:r>
        <w:t xml:space="preserve"> Cleans the text input area.</w:t>
      </w:r>
    </w:p>
    <w:p w14:paraId="3C05C2D7" w14:textId="77777777" w:rsidR="002447EE" w:rsidRDefault="002447EE" w:rsidP="006A01B4">
      <w:r>
        <w:rPr>
          <w:b/>
        </w:rPr>
        <w:t>Ok</w:t>
      </w:r>
      <w:r>
        <w:t>: Saves the text.</w:t>
      </w:r>
    </w:p>
    <w:p w14:paraId="44107D8F" w14:textId="77777777" w:rsidR="002447EE" w:rsidRDefault="002447EE" w:rsidP="006A01B4">
      <w:r>
        <w:rPr>
          <w:b/>
        </w:rPr>
        <w:t>Cancel:</w:t>
      </w:r>
      <w:r>
        <w:t xml:space="preserve"> Ignore the current text inputs in the text area.</w:t>
      </w:r>
    </w:p>
    <w:p w14:paraId="47ADAD6B" w14:textId="77777777" w:rsidR="002447EE" w:rsidRPr="009F6A9D" w:rsidRDefault="002447EE" w:rsidP="00083E96">
      <w:pPr>
        <w:pStyle w:val="4"/>
      </w:pPr>
      <w:r w:rsidRPr="009F6A9D">
        <w:lastRenderedPageBreak/>
        <w:t>Get Value Operations</w:t>
      </w:r>
    </w:p>
    <w:p w14:paraId="6CE2ACDF" w14:textId="77777777" w:rsidR="002447EE" w:rsidRPr="00711476" w:rsidRDefault="002447EE" w:rsidP="002447EE">
      <w:pPr>
        <w:pStyle w:val="5"/>
        <w:rPr>
          <w:b/>
          <w:sz w:val="24"/>
        </w:rPr>
      </w:pPr>
      <w:r w:rsidRPr="00711476">
        <w:rPr>
          <w:b/>
          <w:sz w:val="24"/>
        </w:rPr>
        <w:t xml:space="preserve">Object Information </w:t>
      </w:r>
    </w:p>
    <w:p w14:paraId="4F0EE065" w14:textId="7B71EE71" w:rsidR="002447EE" w:rsidRDefault="00373EB1" w:rsidP="002447EE">
      <w:pPr>
        <w:jc w:val="center"/>
      </w:pPr>
      <w:r>
        <w:rPr>
          <w:noProof/>
          <w:lang w:val="en-IN" w:eastAsia="en-IN"/>
        </w:rPr>
        <w:drawing>
          <wp:inline distT="0" distB="0" distL="0" distR="0" wp14:anchorId="49F8E5BE" wp14:editId="14A92828">
            <wp:extent cx="4114800" cy="3867150"/>
            <wp:effectExtent l="0" t="0" r="0" b="0"/>
            <wp:docPr id="1325" name="Picture 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4114800" cy="3867150"/>
                    </a:xfrm>
                    <a:prstGeom prst="rect">
                      <a:avLst/>
                    </a:prstGeom>
                  </pic:spPr>
                </pic:pic>
              </a:graphicData>
            </a:graphic>
          </wp:inline>
        </w:drawing>
      </w:r>
    </w:p>
    <w:p w14:paraId="08C3666D" w14:textId="77777777" w:rsidR="002447EE" w:rsidRDefault="002447EE" w:rsidP="006A01B4">
      <w:r>
        <w:t xml:space="preserve">As the action name indicates, this option can be used to get values from repository items </w:t>
      </w:r>
      <w:proofErr w:type="gramStart"/>
      <w:r>
        <w:t>i.e.</w:t>
      </w:r>
      <w:proofErr w:type="gramEnd"/>
      <w:r>
        <w:t xml:space="preserve"> object. Depending on the assigned repository item, the available attributes can be different. The value obtained can be assigned to a module variable. This module variable can be used for ‘Set Value’ action, </w:t>
      </w:r>
      <w:proofErr w:type="gramStart"/>
      <w:r>
        <w:t>i.e.</w:t>
      </w:r>
      <w:proofErr w:type="gramEnd"/>
      <w:r>
        <w:t xml:space="preserve"> user can set the obtained value to another repository item.</w:t>
      </w:r>
    </w:p>
    <w:p w14:paraId="4B3D0E02" w14:textId="77777777" w:rsidR="002447EE" w:rsidRDefault="002447EE" w:rsidP="006A01B4">
      <w:r>
        <w:t>There are 3 attributes for Object Information – Value, Variable and Repository Items.</w:t>
      </w:r>
    </w:p>
    <w:p w14:paraId="004F353A" w14:textId="5CD55631" w:rsidR="002447EE" w:rsidRDefault="00373EB1" w:rsidP="002447EE">
      <w:pPr>
        <w:jc w:val="center"/>
      </w:pPr>
      <w:r w:rsidRPr="000E63A1">
        <w:rPr>
          <w:noProof/>
          <w:lang w:val="en-IN" w:eastAsia="en-IN"/>
        </w:rPr>
        <w:drawing>
          <wp:inline distT="0" distB="0" distL="0" distR="0" wp14:anchorId="0D0A3C29" wp14:editId="38763969">
            <wp:extent cx="6500678" cy="425450"/>
            <wp:effectExtent l="0" t="0" r="0" b="0"/>
            <wp:docPr id="1341" name="Picture 1341" descr="D:\Concord\User manuals\Chromium Screenshots\Replace WIth New\Pg_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Concord\User manuals\Chromium Screenshots\Replace WIth New\Pg_66.PNG"/>
                    <pic:cNvPicPr>
                      <a:picLocks noChangeAspect="1" noChangeArrowheads="1"/>
                    </pic:cNvPicPr>
                  </pic:nvPicPr>
                  <pic:blipFill rotWithShape="1">
                    <a:blip r:embed="rId953">
                      <a:extLst>
                        <a:ext uri="{28A0092B-C50C-407E-A947-70E740481C1C}">
                          <a14:useLocalDpi xmlns:a14="http://schemas.microsoft.com/office/drawing/2010/main" val="0"/>
                        </a:ext>
                      </a:extLst>
                    </a:blip>
                    <a:srcRect l="471" r="3007" b="9373"/>
                    <a:stretch/>
                  </pic:blipFill>
                  <pic:spPr bwMode="auto">
                    <a:xfrm>
                      <a:off x="0" y="0"/>
                      <a:ext cx="6812209" cy="445839"/>
                    </a:xfrm>
                    <a:prstGeom prst="rect">
                      <a:avLst/>
                    </a:prstGeom>
                    <a:noFill/>
                    <a:ln>
                      <a:noFill/>
                    </a:ln>
                    <a:extLst>
                      <a:ext uri="{53640926-AAD7-44D8-BBD7-CCE9431645EC}">
                        <a14:shadowObscured xmlns:a14="http://schemas.microsoft.com/office/drawing/2010/main"/>
                      </a:ext>
                    </a:extLst>
                  </pic:spPr>
                </pic:pic>
              </a:graphicData>
            </a:graphic>
          </wp:inline>
        </w:drawing>
      </w:r>
    </w:p>
    <w:p w14:paraId="08533BFF" w14:textId="77777777" w:rsidR="00234A19" w:rsidRDefault="00234A19" w:rsidP="006A01B4">
      <w:r>
        <w:t>User can select the desired value from the drop down.</w:t>
      </w:r>
      <w:r>
        <w:tab/>
        <w:t xml:space="preserve"> </w:t>
      </w:r>
    </w:p>
    <w:p w14:paraId="7C315955" w14:textId="36139CE3" w:rsidR="00234A19" w:rsidRDefault="00B46B7A" w:rsidP="00234A19">
      <w:pPr>
        <w:jc w:val="center"/>
      </w:pPr>
      <w:r>
        <w:rPr>
          <w:noProof/>
          <w:lang w:val="en-IN" w:eastAsia="en-IN"/>
        </w:rPr>
        <w:lastRenderedPageBreak/>
        <w:drawing>
          <wp:inline distT="0" distB="0" distL="0" distR="0" wp14:anchorId="7B57EB52" wp14:editId="2A85316F">
            <wp:extent cx="2047875" cy="2505075"/>
            <wp:effectExtent l="0" t="0" r="9525" b="9525"/>
            <wp:docPr id="1565" name="Picture 1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2047875" cy="2505075"/>
                    </a:xfrm>
                    <a:prstGeom prst="rect">
                      <a:avLst/>
                    </a:prstGeom>
                  </pic:spPr>
                </pic:pic>
              </a:graphicData>
            </a:graphic>
          </wp:inline>
        </w:drawing>
      </w:r>
    </w:p>
    <w:p w14:paraId="6394A59E" w14:textId="77777777" w:rsidR="00B66E2B" w:rsidRDefault="00B66E2B" w:rsidP="006A01B4">
      <w:bookmarkStart w:id="3406" w:name="_Hlk102985668"/>
      <w:r>
        <w:t>User can get information about the following items.</w:t>
      </w:r>
    </w:p>
    <w:p w14:paraId="7DC74510" w14:textId="77777777" w:rsidR="00B66E2B" w:rsidRDefault="00B66E2B" w:rsidP="00B10902">
      <w:pPr>
        <w:pStyle w:val="af3"/>
        <w:numPr>
          <w:ilvl w:val="0"/>
          <w:numId w:val="102"/>
        </w:numPr>
        <w:spacing w:after="160" w:line="259" w:lineRule="auto"/>
      </w:pPr>
      <w:r w:rsidRPr="00BA5B5C">
        <w:rPr>
          <w:b/>
        </w:rPr>
        <w:t>Value</w:t>
      </w:r>
      <w:r>
        <w:t>: Gets value of repository items that have value attribute.</w:t>
      </w:r>
    </w:p>
    <w:p w14:paraId="60B169D3" w14:textId="77777777" w:rsidR="00B66E2B" w:rsidRDefault="00B66E2B" w:rsidP="00B10902">
      <w:pPr>
        <w:pStyle w:val="af3"/>
        <w:numPr>
          <w:ilvl w:val="0"/>
          <w:numId w:val="102"/>
        </w:numPr>
        <w:spacing w:after="160" w:line="259" w:lineRule="auto"/>
      </w:pPr>
      <w:r w:rsidRPr="00BA5B5C">
        <w:rPr>
          <w:b/>
        </w:rPr>
        <w:t>Id</w:t>
      </w:r>
      <w:r>
        <w:t>: Gets Id linked of repository item.</w:t>
      </w:r>
    </w:p>
    <w:p w14:paraId="1135BCF7" w14:textId="77777777" w:rsidR="00B66E2B" w:rsidRDefault="00B66E2B" w:rsidP="00B10902">
      <w:pPr>
        <w:pStyle w:val="af3"/>
        <w:numPr>
          <w:ilvl w:val="0"/>
          <w:numId w:val="102"/>
        </w:numPr>
        <w:spacing w:after="160" w:line="259" w:lineRule="auto"/>
      </w:pPr>
      <w:r w:rsidRPr="00BA5B5C">
        <w:rPr>
          <w:b/>
        </w:rPr>
        <w:t>ClassName</w:t>
      </w:r>
      <w:r>
        <w:t>: Gets ClassName field of repository item.</w:t>
      </w:r>
    </w:p>
    <w:p w14:paraId="559F0621" w14:textId="77777777" w:rsidR="00B66E2B" w:rsidRPr="00BA5B5C" w:rsidRDefault="00B66E2B" w:rsidP="00B10902">
      <w:pPr>
        <w:pStyle w:val="af3"/>
        <w:numPr>
          <w:ilvl w:val="0"/>
          <w:numId w:val="102"/>
        </w:numPr>
        <w:spacing w:after="160" w:line="259" w:lineRule="auto"/>
        <w:rPr>
          <w:b/>
        </w:rPr>
      </w:pPr>
      <w:r w:rsidRPr="00D254F4">
        <w:rPr>
          <w:b/>
        </w:rPr>
        <w:t>ElementType</w:t>
      </w:r>
      <w:r w:rsidRPr="00BA5B5C">
        <w:rPr>
          <w:b/>
        </w:rPr>
        <w:t xml:space="preserve">: </w:t>
      </w:r>
      <w:r w:rsidRPr="00D254F4">
        <w:t>Gets ElementType for linked repository item (E.g.: BUTTON, INPUT etc.).</w:t>
      </w:r>
    </w:p>
    <w:p w14:paraId="50BAF4E2" w14:textId="75EF97D3" w:rsidR="00B66E2B" w:rsidRDefault="00B66E2B" w:rsidP="00B10902">
      <w:pPr>
        <w:pStyle w:val="af3"/>
        <w:numPr>
          <w:ilvl w:val="0"/>
          <w:numId w:val="102"/>
        </w:numPr>
        <w:spacing w:after="160" w:line="259" w:lineRule="auto"/>
      </w:pPr>
      <w:r w:rsidRPr="00BA5B5C">
        <w:rPr>
          <w:b/>
        </w:rPr>
        <w:t>TagName</w:t>
      </w:r>
      <w:r>
        <w:t>: Gets TagName attribute for linked repository.</w:t>
      </w:r>
    </w:p>
    <w:p w14:paraId="367454D0" w14:textId="1D1BAE46" w:rsidR="00EA124D" w:rsidRDefault="00EA124D" w:rsidP="00B10902">
      <w:pPr>
        <w:pStyle w:val="af3"/>
        <w:numPr>
          <w:ilvl w:val="0"/>
          <w:numId w:val="102"/>
        </w:numPr>
        <w:spacing w:after="160" w:line="259" w:lineRule="auto"/>
      </w:pPr>
      <w:r>
        <w:rPr>
          <w:b/>
        </w:rPr>
        <w:t>InnerText</w:t>
      </w:r>
      <w:r w:rsidRPr="00EA124D">
        <w:t>:</w:t>
      </w:r>
      <w:r>
        <w:t xml:space="preserve"> Gets </w:t>
      </w:r>
      <w:r>
        <w:rPr>
          <w:rFonts w:hint="eastAsia"/>
          <w:lang w:eastAsia="ja-JP"/>
        </w:rPr>
        <w:t>i</w:t>
      </w:r>
      <w:r>
        <w:rPr>
          <w:lang w:eastAsia="ja-JP"/>
        </w:rPr>
        <w:t>nnerText of repository item.</w:t>
      </w:r>
    </w:p>
    <w:p w14:paraId="5E18EB8B" w14:textId="77777777" w:rsidR="00B66E2B" w:rsidRDefault="00B66E2B" w:rsidP="00B10902">
      <w:pPr>
        <w:pStyle w:val="af3"/>
        <w:numPr>
          <w:ilvl w:val="0"/>
          <w:numId w:val="102"/>
        </w:numPr>
        <w:spacing w:after="160" w:line="259" w:lineRule="auto"/>
      </w:pPr>
      <w:r w:rsidRPr="00BA5B5C">
        <w:rPr>
          <w:b/>
        </w:rPr>
        <w:t>CheckState</w:t>
      </w:r>
      <w:r>
        <w:t>:</w:t>
      </w:r>
      <w:r w:rsidRPr="00715563">
        <w:t xml:space="preserve"> </w:t>
      </w:r>
      <w:r>
        <w:t>Checks the checkbox control.</w:t>
      </w:r>
    </w:p>
    <w:p w14:paraId="7D110F5B" w14:textId="77777777" w:rsidR="00B66E2B" w:rsidRDefault="00B66E2B" w:rsidP="00B10902">
      <w:pPr>
        <w:pStyle w:val="af3"/>
        <w:numPr>
          <w:ilvl w:val="0"/>
          <w:numId w:val="102"/>
        </w:numPr>
        <w:spacing w:after="160" w:line="259" w:lineRule="auto"/>
      </w:pPr>
      <w:r w:rsidRPr="00BA5B5C">
        <w:rPr>
          <w:b/>
        </w:rPr>
        <w:t>Visibility</w:t>
      </w:r>
      <w:r>
        <w:t>: This property is available for all controls.</w:t>
      </w:r>
    </w:p>
    <w:p w14:paraId="12870A6D" w14:textId="77777777" w:rsidR="00B66E2B" w:rsidRDefault="00B66E2B" w:rsidP="00B10902">
      <w:pPr>
        <w:pStyle w:val="af3"/>
        <w:numPr>
          <w:ilvl w:val="0"/>
          <w:numId w:val="102"/>
        </w:numPr>
        <w:spacing w:after="160" w:line="259" w:lineRule="auto"/>
      </w:pPr>
      <w:r w:rsidRPr="00BA5B5C">
        <w:rPr>
          <w:b/>
        </w:rPr>
        <w:t>ComboBoxText</w:t>
      </w:r>
      <w:r>
        <w:t>:</w:t>
      </w:r>
      <w:r w:rsidRPr="00715563">
        <w:t xml:space="preserve"> </w:t>
      </w:r>
      <w:r>
        <w:t>This property is used to get combo box text.</w:t>
      </w:r>
    </w:p>
    <w:p w14:paraId="61A7AE85" w14:textId="77777777" w:rsidR="00B66E2B" w:rsidRDefault="00B66E2B" w:rsidP="00B10902">
      <w:pPr>
        <w:pStyle w:val="af3"/>
        <w:numPr>
          <w:ilvl w:val="0"/>
          <w:numId w:val="102"/>
        </w:numPr>
        <w:spacing w:after="160" w:line="259" w:lineRule="auto"/>
      </w:pPr>
      <w:r w:rsidRPr="00BA5B5C">
        <w:rPr>
          <w:b/>
        </w:rPr>
        <w:t>ComboBoxIndex</w:t>
      </w:r>
      <w:r>
        <w:t>: This property is used to get combo box index.</w:t>
      </w:r>
    </w:p>
    <w:p w14:paraId="78DF039F" w14:textId="77777777" w:rsidR="00B66E2B" w:rsidRDefault="00B66E2B" w:rsidP="00B10902">
      <w:pPr>
        <w:pStyle w:val="af3"/>
        <w:numPr>
          <w:ilvl w:val="0"/>
          <w:numId w:val="102"/>
        </w:numPr>
        <w:spacing w:after="160" w:line="259" w:lineRule="auto"/>
      </w:pPr>
      <w:r w:rsidRPr="00BA5B5C">
        <w:rPr>
          <w:b/>
        </w:rPr>
        <w:t>SelectedIndexByClassName:</w:t>
      </w:r>
      <w:r>
        <w:t xml:space="preserve">  For list control, user can get selected index by giving</w:t>
      </w:r>
      <w:r w:rsidRPr="001C5FF5">
        <w:t> </w:t>
      </w:r>
      <w:r w:rsidRPr="00E53CA0">
        <w:t>input as classname</w:t>
      </w:r>
      <w:r>
        <w:t>.</w:t>
      </w:r>
    </w:p>
    <w:p w14:paraId="1E9AECC4" w14:textId="77777777" w:rsidR="00B66E2B" w:rsidRDefault="00B66E2B" w:rsidP="00B10902">
      <w:pPr>
        <w:pStyle w:val="af3"/>
        <w:numPr>
          <w:ilvl w:val="0"/>
          <w:numId w:val="102"/>
        </w:numPr>
        <w:spacing w:after="160" w:line="259" w:lineRule="auto"/>
      </w:pPr>
      <w:r w:rsidRPr="00866114">
        <w:rPr>
          <w:b/>
        </w:rPr>
        <w:t>SelectedTextByClassName:</w:t>
      </w:r>
      <w:r w:rsidRPr="00715563">
        <w:t xml:space="preserve"> </w:t>
      </w:r>
      <w:r>
        <w:t>For list control, user can get selected text by giving</w:t>
      </w:r>
      <w:r w:rsidRPr="001C5FF5">
        <w:t> </w:t>
      </w:r>
      <w:r w:rsidRPr="00E53CA0">
        <w:t>input as classname</w:t>
      </w:r>
      <w:r>
        <w:t>. Classname is defined in the css.</w:t>
      </w:r>
    </w:p>
    <w:p w14:paraId="5700759F" w14:textId="77777777" w:rsidR="003417F4" w:rsidRDefault="00B66E2B" w:rsidP="009444C7">
      <w:pPr>
        <w:spacing w:after="160" w:line="259" w:lineRule="auto"/>
      </w:pPr>
      <w:r>
        <w:t>If “SelectedIndexByClassName” or “SelectedTextByClassName” is selected, then the class name should be entered in the “Classname” field. Both these items are used to get text or index of the list item.</w:t>
      </w:r>
    </w:p>
    <w:p w14:paraId="6256A6AB" w14:textId="09427EA0" w:rsidR="00B66E2B" w:rsidRDefault="00B66E2B" w:rsidP="004A78AC">
      <w:pPr>
        <w:spacing w:after="160" w:line="259" w:lineRule="auto"/>
        <w:jc w:val="center"/>
      </w:pPr>
      <w:r>
        <w:rPr>
          <w:noProof/>
          <w:lang w:val="en-IN" w:eastAsia="en-IN"/>
        </w:rPr>
        <w:drawing>
          <wp:inline distT="0" distB="0" distL="0" distR="0" wp14:anchorId="3144E09D" wp14:editId="52C64351">
            <wp:extent cx="5943600" cy="586105"/>
            <wp:effectExtent l="0" t="0" r="0" b="4445"/>
            <wp:docPr id="648"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5"/>
                    <a:stretch>
                      <a:fillRect/>
                    </a:stretch>
                  </pic:blipFill>
                  <pic:spPr>
                    <a:xfrm>
                      <a:off x="0" y="0"/>
                      <a:ext cx="5943600" cy="586105"/>
                    </a:xfrm>
                    <a:prstGeom prst="rect">
                      <a:avLst/>
                    </a:prstGeom>
                  </pic:spPr>
                </pic:pic>
              </a:graphicData>
            </a:graphic>
          </wp:inline>
        </w:drawing>
      </w:r>
    </w:p>
    <w:p w14:paraId="39CAFDE5" w14:textId="77777777" w:rsidR="00B66E2B" w:rsidRDefault="00B66E2B" w:rsidP="00B66E2B">
      <w:pPr>
        <w:spacing w:after="160" w:line="259" w:lineRule="auto"/>
      </w:pPr>
      <w:r>
        <w:t>Repository item of this step should be immediate parent of “li” such as “ul” or “ol” tags.</w:t>
      </w:r>
    </w:p>
    <w:p w14:paraId="3B7AFDB4" w14:textId="77777777" w:rsidR="00B66E2B" w:rsidRDefault="00B66E2B" w:rsidP="00B10902">
      <w:pPr>
        <w:pStyle w:val="af3"/>
        <w:numPr>
          <w:ilvl w:val="0"/>
          <w:numId w:val="102"/>
        </w:numPr>
        <w:spacing w:after="160" w:line="259" w:lineRule="auto"/>
        <w:jc w:val="both"/>
      </w:pPr>
      <w:r w:rsidRPr="001C5FF5">
        <w:rPr>
          <w:b/>
        </w:rPr>
        <w:t>GetTableValue</w:t>
      </w:r>
      <w:r>
        <w:t xml:space="preserve">: This option is used </w:t>
      </w:r>
      <w:r w:rsidRPr="001106F6">
        <w:t>f</w:t>
      </w:r>
      <w:r w:rsidRPr="00E53CA0">
        <w:t>or fetching table value (</w:t>
      </w:r>
      <w:r w:rsidRPr="001106F6">
        <w:t>row, column</w:t>
      </w:r>
      <w:r w:rsidRPr="00E53CA0">
        <w:t>). This is for fetching data (innerHTML) inside &lt;td&gt; element of a table.</w:t>
      </w:r>
      <w:r>
        <w:t xml:space="preserve"> The row and column values of the table should be entered in the “Row,Column” field.</w:t>
      </w:r>
    </w:p>
    <w:p w14:paraId="7863AF1D" w14:textId="77777777" w:rsidR="00B66E2B" w:rsidRDefault="00B66E2B" w:rsidP="00B66E2B">
      <w:pPr>
        <w:spacing w:before="240" w:after="0"/>
        <w:jc w:val="center"/>
      </w:pPr>
      <w:r>
        <w:rPr>
          <w:noProof/>
          <w:lang w:val="en-IN" w:eastAsia="en-IN"/>
        </w:rPr>
        <w:drawing>
          <wp:inline distT="0" distB="0" distL="0" distR="0" wp14:anchorId="2341EBBD" wp14:editId="1B116C05">
            <wp:extent cx="5943600" cy="428625"/>
            <wp:effectExtent l="0" t="0" r="0" b="9525"/>
            <wp:docPr id="6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5943600" cy="428625"/>
                    </a:xfrm>
                    <a:prstGeom prst="rect">
                      <a:avLst/>
                    </a:prstGeom>
                  </pic:spPr>
                </pic:pic>
              </a:graphicData>
            </a:graphic>
          </wp:inline>
        </w:drawing>
      </w:r>
    </w:p>
    <w:p w14:paraId="531DB012" w14:textId="77777777" w:rsidR="00373EB1" w:rsidRDefault="00373EB1" w:rsidP="002447EE">
      <w:pPr>
        <w:jc w:val="both"/>
      </w:pPr>
    </w:p>
    <w:p w14:paraId="2D9B6CF5" w14:textId="77777777" w:rsidR="002447EE" w:rsidRDefault="002447EE" w:rsidP="002447EE">
      <w:pPr>
        <w:jc w:val="both"/>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447EE" w14:paraId="59EBAC72" w14:textId="77777777" w:rsidTr="00F43A46">
        <w:trPr>
          <w:jc w:val="center"/>
        </w:trPr>
        <w:tc>
          <w:tcPr>
            <w:tcW w:w="4675" w:type="dxa"/>
          </w:tcPr>
          <w:p w14:paraId="3EAFBB4F" w14:textId="77777777" w:rsidR="002447EE" w:rsidRDefault="002447EE" w:rsidP="002447EE">
            <w:pPr>
              <w:jc w:val="both"/>
            </w:pPr>
            <w:r>
              <w:lastRenderedPageBreak/>
              <w:t xml:space="preserve">Variable field contains available variables </w:t>
            </w:r>
            <w:proofErr w:type="gramStart"/>
            <w:r>
              <w:t>and also</w:t>
            </w:r>
            <w:proofErr w:type="gramEnd"/>
            <w:r>
              <w:t xml:space="preserve"> user can add additional variables by clicking on the variables button in the top right corner of the application.</w:t>
            </w:r>
          </w:p>
          <w:p w14:paraId="76B1AA66" w14:textId="77777777" w:rsidR="002447EE" w:rsidRDefault="002447EE" w:rsidP="002447EE">
            <w:pPr>
              <w:jc w:val="both"/>
            </w:pPr>
          </w:p>
        </w:tc>
        <w:tc>
          <w:tcPr>
            <w:tcW w:w="4675" w:type="dxa"/>
            <w:hideMark/>
          </w:tcPr>
          <w:p w14:paraId="18E3100E" w14:textId="77777777" w:rsidR="002447EE" w:rsidRDefault="002447EE" w:rsidP="002447EE">
            <w:pPr>
              <w:jc w:val="both"/>
            </w:pPr>
            <w:r>
              <w:rPr>
                <w:noProof/>
                <w:lang w:val="en-IN" w:eastAsia="en-IN"/>
              </w:rPr>
              <w:drawing>
                <wp:inline distT="0" distB="0" distL="0" distR="0" wp14:anchorId="3022F3AF" wp14:editId="0669BD62">
                  <wp:extent cx="2105025" cy="942975"/>
                  <wp:effectExtent l="0" t="0" r="9525" b="9525"/>
                  <wp:docPr id="1935" name="Picture 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3"/>
                          <pic:cNvPicPr>
                            <a:picLocks noChangeAspect="1" noChangeArrowheads="1"/>
                          </pic:cNvPicPr>
                        </pic:nvPicPr>
                        <pic:blipFill>
                          <a:blip r:embed="rId957">
                            <a:extLst>
                              <a:ext uri="{28A0092B-C50C-407E-A947-70E740481C1C}">
                                <a14:useLocalDpi xmlns:a14="http://schemas.microsoft.com/office/drawing/2010/main" val="0"/>
                              </a:ext>
                            </a:extLst>
                          </a:blip>
                          <a:srcRect l="2431" r="1770" b="29691"/>
                          <a:stretch>
                            <a:fillRect/>
                          </a:stretch>
                        </pic:blipFill>
                        <pic:spPr bwMode="auto">
                          <a:xfrm>
                            <a:off x="0" y="0"/>
                            <a:ext cx="2105025" cy="942975"/>
                          </a:xfrm>
                          <a:prstGeom prst="rect">
                            <a:avLst/>
                          </a:prstGeom>
                          <a:noFill/>
                          <a:ln>
                            <a:noFill/>
                          </a:ln>
                        </pic:spPr>
                      </pic:pic>
                    </a:graphicData>
                  </a:graphic>
                </wp:inline>
              </w:drawing>
            </w:r>
          </w:p>
        </w:tc>
      </w:tr>
      <w:bookmarkEnd w:id="3406"/>
    </w:tbl>
    <w:p w14:paraId="41437691" w14:textId="77777777" w:rsidR="002447EE" w:rsidRDefault="002447EE" w:rsidP="002447EE"/>
    <w:p w14:paraId="54287AC2" w14:textId="77777777" w:rsidR="002447EE" w:rsidRDefault="002447EE" w:rsidP="002447EE">
      <w:pPr>
        <w:ind w:left="1080"/>
        <w:jc w:val="center"/>
      </w:pPr>
      <w:r>
        <w:rPr>
          <w:noProof/>
          <w:lang w:val="en-IN" w:eastAsia="en-IN"/>
        </w:rPr>
        <w:drawing>
          <wp:inline distT="0" distB="0" distL="0" distR="0" wp14:anchorId="26553B98" wp14:editId="2193099B">
            <wp:extent cx="5943600" cy="3171825"/>
            <wp:effectExtent l="0" t="0" r="0" b="9525"/>
            <wp:docPr id="1936" name="Picture 1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
                    <pic:cNvPicPr>
                      <a:picLocks noChangeAspect="1" noChangeArrowheads="1"/>
                    </pic:cNvPicPr>
                  </pic:nvPicPr>
                  <pic:blipFill>
                    <a:blip r:embed="rId958">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2FFA3567" w14:textId="2641932D" w:rsidR="002447EE" w:rsidRDefault="002447EE" w:rsidP="006A01B4">
      <w:r>
        <w:rPr>
          <w:lang w:eastAsia="ja-JP"/>
        </w:rPr>
        <w:t xml:space="preserve">Refer </w:t>
      </w:r>
      <w:r w:rsidR="008B64DF">
        <w:fldChar w:fldCharType="begin"/>
      </w:r>
      <w:r w:rsidR="008B64DF">
        <w:rPr>
          <w:lang w:eastAsia="ja-JP"/>
        </w:rPr>
        <w:instrText xml:space="preserve"> REF _Ref145694518 \r \h </w:instrText>
      </w:r>
      <w:r w:rsidR="008B64DF">
        <w:fldChar w:fldCharType="separate"/>
      </w:r>
      <w:r w:rsidR="008B64DF">
        <w:rPr>
          <w:lang w:eastAsia="ja-JP"/>
        </w:rPr>
        <w:t>8.3</w:t>
      </w:r>
      <w:r w:rsidR="008B64DF">
        <w:fldChar w:fldCharType="end"/>
      </w:r>
      <w:r>
        <w:rPr>
          <w:color w:val="0070C0"/>
          <w:lang w:eastAsia="ja-JP"/>
        </w:rPr>
        <w:t xml:space="preserve"> </w:t>
      </w:r>
      <w:r>
        <w:t>section for more details on variables.</w:t>
      </w:r>
      <w:r>
        <w:tab/>
      </w:r>
    </w:p>
    <w:p w14:paraId="2CDF6A7D" w14:textId="77777777" w:rsidR="002447EE" w:rsidRDefault="002447EE" w:rsidP="006A01B4">
      <w:r>
        <w:t xml:space="preserve">To add repository items, click on the button present in the Repository Items cell. This will </w:t>
      </w:r>
      <w:proofErr w:type="gramStart"/>
      <w:r>
        <w:t>open up</w:t>
      </w:r>
      <w:proofErr w:type="gramEnd"/>
      <w:r>
        <w:t xml:space="preserve"> the Select Repository dialog box from which the user can select the desired item.</w:t>
      </w:r>
    </w:p>
    <w:p w14:paraId="12050E7C" w14:textId="4049FCFA" w:rsidR="002447EE" w:rsidRDefault="00900AA4" w:rsidP="002447EE">
      <w:pPr>
        <w:ind w:left="1080"/>
        <w:jc w:val="center"/>
      </w:pPr>
      <w:r w:rsidRPr="00900AA4">
        <w:rPr>
          <w:noProof/>
        </w:rPr>
        <w:lastRenderedPageBreak/>
        <w:drawing>
          <wp:inline distT="0" distB="0" distL="0" distR="0" wp14:anchorId="4BA522F3" wp14:editId="189D7E35">
            <wp:extent cx="6686550" cy="397700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6686550" cy="3977005"/>
                    </a:xfrm>
                    <a:prstGeom prst="rect">
                      <a:avLst/>
                    </a:prstGeom>
                  </pic:spPr>
                </pic:pic>
              </a:graphicData>
            </a:graphic>
          </wp:inline>
        </w:drawing>
      </w:r>
    </w:p>
    <w:p w14:paraId="6709730D" w14:textId="77777777" w:rsidR="002447EE" w:rsidRDefault="002447EE" w:rsidP="002447EE">
      <w:pPr>
        <w:pStyle w:val="5"/>
      </w:pPr>
      <w:r w:rsidRPr="00711476">
        <w:rPr>
          <w:b/>
          <w:sz w:val="24"/>
        </w:rPr>
        <w:t>System Information</w:t>
      </w:r>
    </w:p>
    <w:p w14:paraId="708FA8EA" w14:textId="69F876E4" w:rsidR="002447EE" w:rsidRDefault="000A166F" w:rsidP="002447EE">
      <w:pPr>
        <w:jc w:val="center"/>
      </w:pPr>
      <w:r>
        <w:rPr>
          <w:noProof/>
          <w:lang w:val="en-IN" w:eastAsia="en-IN"/>
        </w:rPr>
        <w:drawing>
          <wp:inline distT="0" distB="0" distL="0" distR="0" wp14:anchorId="2C3013DF" wp14:editId="720C262F">
            <wp:extent cx="4114800" cy="3857625"/>
            <wp:effectExtent l="0" t="0" r="0" b="9525"/>
            <wp:docPr id="1342" name="Picture 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4114800" cy="3857625"/>
                    </a:xfrm>
                    <a:prstGeom prst="rect">
                      <a:avLst/>
                    </a:prstGeom>
                  </pic:spPr>
                </pic:pic>
              </a:graphicData>
            </a:graphic>
          </wp:inline>
        </w:drawing>
      </w:r>
    </w:p>
    <w:p w14:paraId="52500820" w14:textId="77777777" w:rsidR="002447EE" w:rsidRDefault="002447EE" w:rsidP="006A01B4">
      <w:r>
        <w:t>This option is used for getting system information such as:</w:t>
      </w:r>
    </w:p>
    <w:p w14:paraId="63549BD9" w14:textId="77777777" w:rsidR="002447EE" w:rsidRDefault="002447EE" w:rsidP="00B10902">
      <w:pPr>
        <w:pStyle w:val="af3"/>
        <w:numPr>
          <w:ilvl w:val="0"/>
          <w:numId w:val="72"/>
        </w:numPr>
        <w:spacing w:after="160" w:line="254" w:lineRule="auto"/>
        <w:jc w:val="both"/>
      </w:pPr>
      <w:r>
        <w:t>CPU Usage</w:t>
      </w:r>
    </w:p>
    <w:p w14:paraId="3FEBC712" w14:textId="77777777" w:rsidR="002447EE" w:rsidRDefault="002447EE" w:rsidP="00B10902">
      <w:pPr>
        <w:pStyle w:val="af3"/>
        <w:numPr>
          <w:ilvl w:val="0"/>
          <w:numId w:val="72"/>
        </w:numPr>
        <w:spacing w:after="160" w:line="254" w:lineRule="auto"/>
        <w:jc w:val="both"/>
      </w:pPr>
      <w:r>
        <w:lastRenderedPageBreak/>
        <w:t>Get RAM (Available Mbytes)</w:t>
      </w:r>
      <w:r>
        <w:rPr>
          <w:noProof/>
        </w:rPr>
        <w:t xml:space="preserve"> </w:t>
      </w:r>
    </w:p>
    <w:p w14:paraId="5340E550" w14:textId="77777777" w:rsidR="002447EE" w:rsidRDefault="002447EE" w:rsidP="00B10902">
      <w:pPr>
        <w:pStyle w:val="af3"/>
        <w:numPr>
          <w:ilvl w:val="0"/>
          <w:numId w:val="72"/>
        </w:numPr>
        <w:spacing w:after="160" w:line="254" w:lineRule="auto"/>
        <w:jc w:val="both"/>
      </w:pPr>
      <w:r>
        <w:t>Date Time</w:t>
      </w:r>
    </w:p>
    <w:p w14:paraId="7BAA1DDA" w14:textId="77777777" w:rsidR="002447EE" w:rsidRDefault="002447EE" w:rsidP="00B10902">
      <w:pPr>
        <w:pStyle w:val="af3"/>
        <w:numPr>
          <w:ilvl w:val="0"/>
          <w:numId w:val="72"/>
        </w:numPr>
        <w:spacing w:after="160" w:line="254" w:lineRule="auto"/>
        <w:jc w:val="both"/>
      </w:pPr>
      <w:r>
        <w:t>Mouse Cursor</w:t>
      </w:r>
    </w:p>
    <w:p w14:paraId="484834B2" w14:textId="77777777" w:rsidR="002447EE" w:rsidRDefault="002447EE" w:rsidP="00B10902">
      <w:pPr>
        <w:pStyle w:val="af3"/>
        <w:numPr>
          <w:ilvl w:val="0"/>
          <w:numId w:val="72"/>
        </w:numPr>
        <w:spacing w:after="160" w:line="254" w:lineRule="auto"/>
        <w:jc w:val="both"/>
      </w:pPr>
      <w:r>
        <w:t>Cursor Position</w:t>
      </w:r>
    </w:p>
    <w:p w14:paraId="151A7E49" w14:textId="77777777" w:rsidR="002447EE" w:rsidRDefault="002447EE" w:rsidP="00B10902">
      <w:pPr>
        <w:pStyle w:val="af3"/>
        <w:numPr>
          <w:ilvl w:val="0"/>
          <w:numId w:val="72"/>
        </w:numPr>
        <w:spacing w:after="160" w:line="254" w:lineRule="auto"/>
        <w:jc w:val="both"/>
      </w:pPr>
      <w:r>
        <w:t>Cursor On Display</w:t>
      </w:r>
    </w:p>
    <w:p w14:paraId="346B8665" w14:textId="7BF5EA02" w:rsidR="002447EE" w:rsidRDefault="00C91768" w:rsidP="002447EE">
      <w:pPr>
        <w:jc w:val="center"/>
      </w:pPr>
      <w:r w:rsidRPr="00095E8E">
        <w:rPr>
          <w:noProof/>
          <w:lang w:val="en-IN" w:eastAsia="en-IN"/>
        </w:rPr>
        <w:drawing>
          <wp:inline distT="0" distB="0" distL="0" distR="0" wp14:anchorId="2D2A2B60" wp14:editId="5721C14C">
            <wp:extent cx="6205295" cy="1473200"/>
            <wp:effectExtent l="0" t="0" r="5080" b="0"/>
            <wp:docPr id="1344" name="Picture 1344" descr="D:\Concord\User manuals\Chromium Screenshots\Replace WIth New\Pg_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Concord\User manuals\Chromium Screenshots\Replace WIth New\Pg_68.png"/>
                    <pic:cNvPicPr>
                      <a:picLocks noChangeAspect="1" noChangeArrowheads="1"/>
                    </pic:cNvPicPr>
                  </pic:nvPicPr>
                  <pic:blipFill>
                    <a:blip r:embed="rId961">
                      <a:extLst>
                        <a:ext uri="{28A0092B-C50C-407E-A947-70E740481C1C}">
                          <a14:useLocalDpi xmlns:a14="http://schemas.microsoft.com/office/drawing/2010/main" val="0"/>
                        </a:ext>
                      </a:extLst>
                    </a:blip>
                    <a:srcRect/>
                    <a:stretch>
                      <a:fillRect/>
                    </a:stretch>
                  </pic:blipFill>
                  <pic:spPr bwMode="auto">
                    <a:xfrm>
                      <a:off x="0" y="0"/>
                      <a:ext cx="6211044" cy="1474565"/>
                    </a:xfrm>
                    <a:prstGeom prst="rect">
                      <a:avLst/>
                    </a:prstGeom>
                    <a:noFill/>
                    <a:ln>
                      <a:noFill/>
                    </a:ln>
                  </pic:spPr>
                </pic:pic>
              </a:graphicData>
            </a:graphic>
          </wp:inline>
        </w:drawing>
      </w:r>
    </w:p>
    <w:p w14:paraId="1C0F9C4C" w14:textId="77777777" w:rsidR="002447EE" w:rsidRDefault="002447EE" w:rsidP="002447EE">
      <w:proofErr w:type="gramStart"/>
      <w:r>
        <w:t>These information</w:t>
      </w:r>
      <w:proofErr w:type="gramEnd"/>
      <w:r>
        <w:t xml:space="preserve"> can be stored in variables, which can later be used for other purposes.</w:t>
      </w:r>
    </w:p>
    <w:p w14:paraId="1DEBCDA7" w14:textId="77777777" w:rsidR="002447EE" w:rsidRDefault="002447EE" w:rsidP="002447EE">
      <w:pPr>
        <w:jc w:val="both"/>
        <w:rPr>
          <w:b/>
        </w:rPr>
      </w:pPr>
      <w:r>
        <w:rPr>
          <w:b/>
        </w:rPr>
        <w:t>CPU Usage:</w:t>
      </w:r>
    </w:p>
    <w:p w14:paraId="7A3D426D" w14:textId="77777777" w:rsidR="002447EE" w:rsidRDefault="002447EE" w:rsidP="006A01B4">
      <w:r>
        <w:t>To get the value of current CPU usage select CPU usage from property.</w:t>
      </w:r>
    </w:p>
    <w:p w14:paraId="1B2A49BC" w14:textId="241F3F1F" w:rsidR="002447EE" w:rsidRDefault="00C91768" w:rsidP="002447EE">
      <w:pPr>
        <w:jc w:val="center"/>
      </w:pPr>
      <w:r w:rsidRPr="00C53F9C">
        <w:rPr>
          <w:noProof/>
          <w:lang w:val="en-IN" w:eastAsia="en-IN"/>
        </w:rPr>
        <w:drawing>
          <wp:inline distT="0" distB="0" distL="0" distR="0" wp14:anchorId="7A695795" wp14:editId="450173ED">
            <wp:extent cx="6518336" cy="431800"/>
            <wp:effectExtent l="0" t="0" r="0" b="6350"/>
            <wp:docPr id="1346" name="Picture 1346" descr="D:\Concord\User manuals\Chromium Screenshots\Replace WIth New\Pg_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Concord\User manuals\Chromium Screenshots\Replace WIth New\Pg_68.png"/>
                    <pic:cNvPicPr>
                      <a:picLocks noChangeAspect="1" noChangeArrowheads="1"/>
                    </pic:cNvPicPr>
                  </pic:nvPicPr>
                  <pic:blipFill rotWithShape="1">
                    <a:blip r:embed="rId961">
                      <a:extLst>
                        <a:ext uri="{28A0092B-C50C-407E-A947-70E740481C1C}">
                          <a14:useLocalDpi xmlns:a14="http://schemas.microsoft.com/office/drawing/2010/main" val="0"/>
                        </a:ext>
                      </a:extLst>
                    </a:blip>
                    <a:srcRect b="72097"/>
                    <a:stretch/>
                  </pic:blipFill>
                  <pic:spPr bwMode="auto">
                    <a:xfrm>
                      <a:off x="0" y="0"/>
                      <a:ext cx="6533945" cy="432834"/>
                    </a:xfrm>
                    <a:prstGeom prst="rect">
                      <a:avLst/>
                    </a:prstGeom>
                    <a:noFill/>
                    <a:ln>
                      <a:noFill/>
                    </a:ln>
                    <a:extLst>
                      <a:ext uri="{53640926-AAD7-44D8-BBD7-CCE9431645EC}">
                        <a14:shadowObscured xmlns:a14="http://schemas.microsoft.com/office/drawing/2010/main"/>
                      </a:ext>
                    </a:extLst>
                  </pic:spPr>
                </pic:pic>
              </a:graphicData>
            </a:graphic>
          </wp:inline>
        </w:drawing>
      </w:r>
    </w:p>
    <w:p w14:paraId="405B67C5" w14:textId="77777777" w:rsidR="002447EE" w:rsidRDefault="002447EE" w:rsidP="006A01B4">
      <w:r>
        <w:t>Then select the variable in which result is to be stored.</w:t>
      </w:r>
    </w:p>
    <w:p w14:paraId="0DA8CC6F" w14:textId="5DC54D6B" w:rsidR="002447EE" w:rsidRDefault="00C91768" w:rsidP="004A78AC">
      <w:pPr>
        <w:jc w:val="center"/>
      </w:pPr>
      <w:r w:rsidRPr="00221187">
        <w:rPr>
          <w:noProof/>
          <w:lang w:val="en-IN" w:eastAsia="en-IN"/>
        </w:rPr>
        <w:drawing>
          <wp:inline distT="0" distB="0" distL="0" distR="0" wp14:anchorId="1D5FCC0F" wp14:editId="63C9137A">
            <wp:extent cx="6613978" cy="876300"/>
            <wp:effectExtent l="0" t="0" r="0" b="0"/>
            <wp:docPr id="1349" name="Picture 1349" descr="D:\Concord\User manuals\Chromium Screenshots\Replace WIth New\Pg_68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Concord\User manuals\Chromium Screenshots\Replace WIth New\Pg_68 2.png"/>
                    <pic:cNvPicPr>
                      <a:picLocks noChangeAspect="1" noChangeArrowheads="1"/>
                    </pic:cNvPicPr>
                  </pic:nvPicPr>
                  <pic:blipFill>
                    <a:blip r:embed="rId962">
                      <a:extLst>
                        <a:ext uri="{28A0092B-C50C-407E-A947-70E740481C1C}">
                          <a14:useLocalDpi xmlns:a14="http://schemas.microsoft.com/office/drawing/2010/main" val="0"/>
                        </a:ext>
                      </a:extLst>
                    </a:blip>
                    <a:srcRect/>
                    <a:stretch>
                      <a:fillRect/>
                    </a:stretch>
                  </pic:blipFill>
                  <pic:spPr bwMode="auto">
                    <a:xfrm>
                      <a:off x="0" y="0"/>
                      <a:ext cx="6651312" cy="881246"/>
                    </a:xfrm>
                    <a:prstGeom prst="rect">
                      <a:avLst/>
                    </a:prstGeom>
                    <a:noFill/>
                    <a:ln>
                      <a:noFill/>
                    </a:ln>
                  </pic:spPr>
                </pic:pic>
              </a:graphicData>
            </a:graphic>
          </wp:inline>
        </w:drawing>
      </w:r>
    </w:p>
    <w:p w14:paraId="1FB765F7" w14:textId="77777777" w:rsidR="002447EE" w:rsidRDefault="002447EE" w:rsidP="006A01B4">
      <w:pPr>
        <w:rPr>
          <w:b/>
        </w:rPr>
      </w:pPr>
      <w:r>
        <w:rPr>
          <w:b/>
        </w:rPr>
        <w:t>GetRAM (AvailableMBytes): T</w:t>
      </w:r>
      <w:r>
        <w:t>o get the value of current RAM select GetRAM option from Property. Also, select the variable in which the result is to be stored.</w:t>
      </w:r>
    </w:p>
    <w:p w14:paraId="59CF6B94" w14:textId="7537F4CF" w:rsidR="002447EE" w:rsidRDefault="00C91768" w:rsidP="004A78AC">
      <w:pPr>
        <w:jc w:val="center"/>
      </w:pPr>
      <w:r w:rsidRPr="004F7935">
        <w:rPr>
          <w:noProof/>
          <w:lang w:val="en-IN" w:eastAsia="en-IN"/>
        </w:rPr>
        <w:drawing>
          <wp:inline distT="0" distB="0" distL="0" distR="0" wp14:anchorId="6B4E8C62" wp14:editId="33FD1AFE">
            <wp:extent cx="6501130" cy="457200"/>
            <wp:effectExtent l="0" t="0" r="0" b="0"/>
            <wp:docPr id="1350" name="Picture 1350" descr="D:\Concord\User manuals\Chromium Screenshots\Replace WIth New\Pg_68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Concord\User manuals\Chromium Screenshots\Replace WIth New\Pg_68 3.PNG"/>
                    <pic:cNvPicPr>
                      <a:picLocks noChangeAspect="1" noChangeArrowheads="1"/>
                    </pic:cNvPicPr>
                  </pic:nvPicPr>
                  <pic:blipFill>
                    <a:blip r:embed="rId963">
                      <a:extLst>
                        <a:ext uri="{28A0092B-C50C-407E-A947-70E740481C1C}">
                          <a14:useLocalDpi xmlns:a14="http://schemas.microsoft.com/office/drawing/2010/main" val="0"/>
                        </a:ext>
                      </a:extLst>
                    </a:blip>
                    <a:srcRect/>
                    <a:stretch>
                      <a:fillRect/>
                    </a:stretch>
                  </pic:blipFill>
                  <pic:spPr bwMode="auto">
                    <a:xfrm>
                      <a:off x="0" y="0"/>
                      <a:ext cx="6514781" cy="458160"/>
                    </a:xfrm>
                    <a:prstGeom prst="rect">
                      <a:avLst/>
                    </a:prstGeom>
                    <a:noFill/>
                    <a:ln>
                      <a:noFill/>
                    </a:ln>
                  </pic:spPr>
                </pic:pic>
              </a:graphicData>
            </a:graphic>
          </wp:inline>
        </w:drawing>
      </w:r>
    </w:p>
    <w:p w14:paraId="055EE51C" w14:textId="77777777" w:rsidR="002447EE" w:rsidRDefault="002447EE" w:rsidP="006A01B4">
      <w:pPr>
        <w:rPr>
          <w:b/>
        </w:rPr>
      </w:pPr>
      <w:r>
        <w:rPr>
          <w:b/>
        </w:rPr>
        <w:t xml:space="preserve">Date Time: </w:t>
      </w:r>
      <w:r>
        <w:t xml:space="preserve">To get the value of current Date and Time select Date Time option from Property </w:t>
      </w:r>
      <w:proofErr w:type="gramStart"/>
      <w:r>
        <w:t>and also</w:t>
      </w:r>
      <w:proofErr w:type="gramEnd"/>
      <w:r>
        <w:t xml:space="preserve"> select the variable.</w:t>
      </w:r>
    </w:p>
    <w:p w14:paraId="24881C92" w14:textId="7EB79B76" w:rsidR="002447EE" w:rsidRDefault="00C91768" w:rsidP="004A78AC">
      <w:pPr>
        <w:jc w:val="center"/>
      </w:pPr>
      <w:r w:rsidRPr="00914AC0">
        <w:rPr>
          <w:noProof/>
          <w:lang w:val="en-IN" w:eastAsia="en-IN"/>
        </w:rPr>
        <w:drawing>
          <wp:inline distT="0" distB="0" distL="0" distR="0" wp14:anchorId="4D1D27DF" wp14:editId="10015CCA">
            <wp:extent cx="6506210" cy="400050"/>
            <wp:effectExtent l="0" t="0" r="8890" b="0"/>
            <wp:docPr id="1358" name="Picture 1358" descr="D:\Concord\User manuals\Chromium Screenshots\Replace WIth New\Pg_68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Concord\User manuals\Chromium Screenshots\Replace WIth New\Pg_68 4.PNG"/>
                    <pic:cNvPicPr>
                      <a:picLocks noChangeAspect="1" noChangeArrowheads="1"/>
                    </pic:cNvPicPr>
                  </pic:nvPicPr>
                  <pic:blipFill rotWithShape="1">
                    <a:blip r:embed="rId964">
                      <a:extLst>
                        <a:ext uri="{28A0092B-C50C-407E-A947-70E740481C1C}">
                          <a14:useLocalDpi xmlns:a14="http://schemas.microsoft.com/office/drawing/2010/main" val="0"/>
                        </a:ext>
                      </a:extLst>
                    </a:blip>
                    <a:srcRect b="7353"/>
                    <a:stretch/>
                  </pic:blipFill>
                  <pic:spPr bwMode="auto">
                    <a:xfrm>
                      <a:off x="0" y="0"/>
                      <a:ext cx="6705344" cy="412294"/>
                    </a:xfrm>
                    <a:prstGeom prst="rect">
                      <a:avLst/>
                    </a:prstGeom>
                    <a:noFill/>
                    <a:ln>
                      <a:noFill/>
                    </a:ln>
                    <a:extLst>
                      <a:ext uri="{53640926-AAD7-44D8-BBD7-CCE9431645EC}">
                        <a14:shadowObscured xmlns:a14="http://schemas.microsoft.com/office/drawing/2010/main"/>
                      </a:ext>
                    </a:extLst>
                  </pic:spPr>
                </pic:pic>
              </a:graphicData>
            </a:graphic>
          </wp:inline>
        </w:drawing>
      </w:r>
    </w:p>
    <w:p w14:paraId="14BCC5C3" w14:textId="77777777" w:rsidR="002447EE" w:rsidRDefault="002447EE" w:rsidP="006A01B4">
      <w:r>
        <w:t>The result will be stored in the selected variable.</w:t>
      </w:r>
    </w:p>
    <w:p w14:paraId="28FB9093" w14:textId="77777777" w:rsidR="002447EE" w:rsidRDefault="002447EE" w:rsidP="006A01B4">
      <w:pPr>
        <w:rPr>
          <w:b/>
        </w:rPr>
      </w:pPr>
      <w:r>
        <w:rPr>
          <w:b/>
        </w:rPr>
        <w:t xml:space="preserve">Mouse Cursor: </w:t>
      </w:r>
      <w:r>
        <w:t>To get the value of current Mouse Cursor arrow select Mouse Cursor option from Property</w:t>
      </w:r>
    </w:p>
    <w:p w14:paraId="55E61CDC" w14:textId="64D3FE38" w:rsidR="002447EE" w:rsidRDefault="00C91768" w:rsidP="004A78AC">
      <w:pPr>
        <w:jc w:val="center"/>
      </w:pPr>
      <w:r w:rsidRPr="006F1F49">
        <w:rPr>
          <w:noProof/>
          <w:lang w:val="en-IN" w:eastAsia="en-IN"/>
        </w:rPr>
        <w:drawing>
          <wp:inline distT="0" distB="0" distL="0" distR="0" wp14:anchorId="11038143" wp14:editId="1F51750C">
            <wp:extent cx="6522085" cy="463550"/>
            <wp:effectExtent l="0" t="0" r="0" b="0"/>
            <wp:docPr id="1359" name="Picture 1359" descr="D:\Concord\User manuals\Chromium Screenshots\Replace WIth New\Pg_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Concord\User manuals\Chromium Screenshots\Replace WIth New\Pg_69.PNG"/>
                    <pic:cNvPicPr>
                      <a:picLocks noChangeAspect="1" noChangeArrowheads="1"/>
                    </pic:cNvPicPr>
                  </pic:nvPicPr>
                  <pic:blipFill>
                    <a:blip r:embed="rId965">
                      <a:extLst>
                        <a:ext uri="{28A0092B-C50C-407E-A947-70E740481C1C}">
                          <a14:useLocalDpi xmlns:a14="http://schemas.microsoft.com/office/drawing/2010/main" val="0"/>
                        </a:ext>
                      </a:extLst>
                    </a:blip>
                    <a:srcRect/>
                    <a:stretch>
                      <a:fillRect/>
                    </a:stretch>
                  </pic:blipFill>
                  <pic:spPr bwMode="auto">
                    <a:xfrm>
                      <a:off x="0" y="0"/>
                      <a:ext cx="6541501" cy="464930"/>
                    </a:xfrm>
                    <a:prstGeom prst="rect">
                      <a:avLst/>
                    </a:prstGeom>
                    <a:noFill/>
                    <a:ln>
                      <a:noFill/>
                    </a:ln>
                  </pic:spPr>
                </pic:pic>
              </a:graphicData>
            </a:graphic>
          </wp:inline>
        </w:drawing>
      </w:r>
    </w:p>
    <w:p w14:paraId="77EE0C5E" w14:textId="77777777" w:rsidR="002447EE" w:rsidRDefault="002447EE" w:rsidP="006A01B4">
      <w:pPr>
        <w:rPr>
          <w:b/>
        </w:rPr>
      </w:pPr>
      <w:r>
        <w:rPr>
          <w:b/>
        </w:rPr>
        <w:lastRenderedPageBreak/>
        <w:t xml:space="preserve">Cursor Position: </w:t>
      </w:r>
      <w:r>
        <w:t xml:space="preserve">To get the value of current cursor position select the option Cursor position from property </w:t>
      </w:r>
      <w:proofErr w:type="gramStart"/>
      <w:r>
        <w:t>and also</w:t>
      </w:r>
      <w:proofErr w:type="gramEnd"/>
      <w:r>
        <w:t xml:space="preserve"> the variable in which the result is to be stored.</w:t>
      </w:r>
    </w:p>
    <w:p w14:paraId="025D7A4C" w14:textId="33CC8A07" w:rsidR="002447EE" w:rsidRDefault="00C91768" w:rsidP="004A78AC">
      <w:pPr>
        <w:jc w:val="center"/>
      </w:pPr>
      <w:r w:rsidRPr="00792BC9">
        <w:rPr>
          <w:noProof/>
          <w:lang w:val="en-IN" w:eastAsia="en-IN"/>
        </w:rPr>
        <w:drawing>
          <wp:inline distT="0" distB="0" distL="0" distR="0" wp14:anchorId="4135D70C" wp14:editId="130401AA">
            <wp:extent cx="6549390" cy="476250"/>
            <wp:effectExtent l="0" t="0" r="3810" b="0"/>
            <wp:docPr id="1360" name="Picture 1360" descr="D:\Concord\User manuals\Chromium Screenshots\Replace WIth New\Pg_69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Concord\User manuals\Chromium Screenshots\Replace WIth New\Pg_69 2.PNG"/>
                    <pic:cNvPicPr>
                      <a:picLocks noChangeAspect="1" noChangeArrowheads="1"/>
                    </pic:cNvPicPr>
                  </pic:nvPicPr>
                  <pic:blipFill>
                    <a:blip r:embed="rId966">
                      <a:extLst>
                        <a:ext uri="{28A0092B-C50C-407E-A947-70E740481C1C}">
                          <a14:useLocalDpi xmlns:a14="http://schemas.microsoft.com/office/drawing/2010/main" val="0"/>
                        </a:ext>
                      </a:extLst>
                    </a:blip>
                    <a:srcRect/>
                    <a:stretch>
                      <a:fillRect/>
                    </a:stretch>
                  </pic:blipFill>
                  <pic:spPr bwMode="auto">
                    <a:xfrm>
                      <a:off x="0" y="0"/>
                      <a:ext cx="6767113" cy="492082"/>
                    </a:xfrm>
                    <a:prstGeom prst="rect">
                      <a:avLst/>
                    </a:prstGeom>
                    <a:noFill/>
                    <a:ln>
                      <a:noFill/>
                    </a:ln>
                  </pic:spPr>
                </pic:pic>
              </a:graphicData>
            </a:graphic>
          </wp:inline>
        </w:drawing>
      </w:r>
    </w:p>
    <w:p w14:paraId="57296ABC" w14:textId="77777777" w:rsidR="002447EE" w:rsidRDefault="002447EE" w:rsidP="006A01B4">
      <w:pPr>
        <w:rPr>
          <w:b/>
        </w:rPr>
      </w:pPr>
      <w:r>
        <w:rPr>
          <w:b/>
        </w:rPr>
        <w:t xml:space="preserve">Cursor on Display: </w:t>
      </w:r>
      <w:r>
        <w:t>To get the value of Current Cursor on Display select the option CursorOnDisplay from the property and the variable in which the result is to be stored.</w:t>
      </w:r>
    </w:p>
    <w:p w14:paraId="6AF07FD2" w14:textId="48D806A9" w:rsidR="002447EE" w:rsidRDefault="00C91768" w:rsidP="004A78AC">
      <w:pPr>
        <w:jc w:val="center"/>
      </w:pPr>
      <w:r w:rsidRPr="00E34B5F">
        <w:rPr>
          <w:noProof/>
          <w:lang w:val="en-IN" w:eastAsia="en-IN"/>
        </w:rPr>
        <w:drawing>
          <wp:inline distT="0" distB="0" distL="0" distR="0" wp14:anchorId="5274F649" wp14:editId="1BC081FE">
            <wp:extent cx="6473237" cy="457200"/>
            <wp:effectExtent l="0" t="0" r="3810" b="0"/>
            <wp:docPr id="1361" name="Picture 1361" descr="D:\Concord\User manuals\Chromium Screenshots\Replace WIth New\Pg_69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Concord\User manuals\Chromium Screenshots\Replace WIth New\Pg_69 3.PNG"/>
                    <pic:cNvPicPr>
                      <a:picLocks noChangeAspect="1" noChangeArrowheads="1"/>
                    </pic:cNvPicPr>
                  </pic:nvPicPr>
                  <pic:blipFill>
                    <a:blip r:embed="rId967">
                      <a:extLst>
                        <a:ext uri="{28A0092B-C50C-407E-A947-70E740481C1C}">
                          <a14:useLocalDpi xmlns:a14="http://schemas.microsoft.com/office/drawing/2010/main" val="0"/>
                        </a:ext>
                      </a:extLst>
                    </a:blip>
                    <a:srcRect/>
                    <a:stretch>
                      <a:fillRect/>
                    </a:stretch>
                  </pic:blipFill>
                  <pic:spPr bwMode="auto">
                    <a:xfrm>
                      <a:off x="0" y="0"/>
                      <a:ext cx="6628870" cy="468192"/>
                    </a:xfrm>
                    <a:prstGeom prst="rect">
                      <a:avLst/>
                    </a:prstGeom>
                    <a:noFill/>
                    <a:ln>
                      <a:noFill/>
                    </a:ln>
                  </pic:spPr>
                </pic:pic>
              </a:graphicData>
            </a:graphic>
          </wp:inline>
        </w:drawing>
      </w:r>
    </w:p>
    <w:p w14:paraId="27647DBF" w14:textId="77777777" w:rsidR="002447EE" w:rsidRPr="000E3DC5" w:rsidRDefault="002447EE" w:rsidP="002447EE">
      <w:pPr>
        <w:pStyle w:val="5"/>
        <w:rPr>
          <w:b/>
          <w:sz w:val="24"/>
        </w:rPr>
      </w:pPr>
      <w:r w:rsidRPr="000E3DC5">
        <w:rPr>
          <w:b/>
          <w:sz w:val="24"/>
        </w:rPr>
        <w:t>Process Information</w:t>
      </w:r>
    </w:p>
    <w:p w14:paraId="5538D5F0" w14:textId="486DF855" w:rsidR="002447EE" w:rsidRDefault="000A166F" w:rsidP="002447EE">
      <w:pPr>
        <w:jc w:val="center"/>
      </w:pPr>
      <w:r>
        <w:rPr>
          <w:noProof/>
          <w:lang w:val="en-IN" w:eastAsia="en-IN"/>
        </w:rPr>
        <w:drawing>
          <wp:inline distT="0" distB="0" distL="0" distR="0" wp14:anchorId="2164E876" wp14:editId="4347BFB2">
            <wp:extent cx="4067175" cy="3867150"/>
            <wp:effectExtent l="0" t="0" r="9525" b="0"/>
            <wp:docPr id="1362" name="Picture 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4067175" cy="3867150"/>
                    </a:xfrm>
                    <a:prstGeom prst="rect">
                      <a:avLst/>
                    </a:prstGeom>
                  </pic:spPr>
                </pic:pic>
              </a:graphicData>
            </a:graphic>
          </wp:inline>
        </w:drawing>
      </w:r>
    </w:p>
    <w:p w14:paraId="007431F5" w14:textId="77777777" w:rsidR="002447EE" w:rsidRDefault="002447EE" w:rsidP="006A01B4">
      <w:r>
        <w:t xml:space="preserve">This action is used for getting information of the process which is currently running in background. It </w:t>
      </w:r>
      <w:proofErr w:type="gramStart"/>
      <w:r>
        <w:t>require</w:t>
      </w:r>
      <w:proofErr w:type="gramEnd"/>
      <w:r>
        <w:t xml:space="preserve"> the process name and the property name of the process whose information need to obtained.</w:t>
      </w:r>
    </w:p>
    <w:p w14:paraId="04AD2859" w14:textId="3DDCC0DA" w:rsidR="002447EE" w:rsidRDefault="00C91768" w:rsidP="002447EE">
      <w:pPr>
        <w:jc w:val="center"/>
      </w:pPr>
      <w:r w:rsidRPr="00CA1FF2">
        <w:rPr>
          <w:noProof/>
          <w:lang w:val="en-IN" w:eastAsia="en-IN"/>
        </w:rPr>
        <w:drawing>
          <wp:inline distT="0" distB="0" distL="0" distR="0" wp14:anchorId="676493A8" wp14:editId="3291E203">
            <wp:extent cx="6686550" cy="614899"/>
            <wp:effectExtent l="0" t="0" r="0" b="0"/>
            <wp:docPr id="1363" name="Picture 1363" descr="D:\Concord\User manuals\Chromium Screenshots\Replace WIth New\Pg_69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Concord\User manuals\Chromium Screenshots\Replace WIth New\Pg_69 4.PNG"/>
                    <pic:cNvPicPr>
                      <a:picLocks noChangeAspect="1" noChangeArrowheads="1"/>
                    </pic:cNvPicPr>
                  </pic:nvPicPr>
                  <pic:blipFill rotWithShape="1">
                    <a:blip r:embed="rId969">
                      <a:extLst>
                        <a:ext uri="{28A0092B-C50C-407E-A947-70E740481C1C}">
                          <a14:useLocalDpi xmlns:a14="http://schemas.microsoft.com/office/drawing/2010/main" val="0"/>
                        </a:ext>
                      </a:extLst>
                    </a:blip>
                    <a:srcRect t="1" b="13395"/>
                    <a:stretch/>
                  </pic:blipFill>
                  <pic:spPr bwMode="auto">
                    <a:xfrm>
                      <a:off x="0" y="0"/>
                      <a:ext cx="6686550" cy="614899"/>
                    </a:xfrm>
                    <a:prstGeom prst="rect">
                      <a:avLst/>
                    </a:prstGeom>
                    <a:noFill/>
                    <a:ln>
                      <a:noFill/>
                    </a:ln>
                    <a:extLst>
                      <a:ext uri="{53640926-AAD7-44D8-BBD7-CCE9431645EC}">
                        <a14:shadowObscured xmlns:a14="http://schemas.microsoft.com/office/drawing/2010/main"/>
                      </a:ext>
                    </a:extLst>
                  </pic:spPr>
                </pic:pic>
              </a:graphicData>
            </a:graphic>
          </wp:inline>
        </w:drawing>
      </w:r>
    </w:p>
    <w:p w14:paraId="01F1957C" w14:textId="77777777" w:rsidR="002447EE" w:rsidRDefault="002447EE" w:rsidP="002447EE">
      <w:pPr>
        <w:jc w:val="center"/>
      </w:pPr>
      <w:r>
        <w:rPr>
          <w:noProof/>
          <w:lang w:val="en-IN" w:eastAsia="en-IN"/>
        </w:rPr>
        <w:lastRenderedPageBreak/>
        <w:drawing>
          <wp:inline distT="0" distB="0" distL="0" distR="0" wp14:anchorId="6AC79DAE" wp14:editId="21985878">
            <wp:extent cx="3000375" cy="3228975"/>
            <wp:effectExtent l="19050" t="19050" r="28575" b="28575"/>
            <wp:docPr id="1949" name="Picture 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
                    <pic:cNvPicPr>
                      <a:picLocks noChangeAspect="1" noChangeArrowheads="1"/>
                    </pic:cNvPicPr>
                  </pic:nvPicPr>
                  <pic:blipFill>
                    <a:blip r:embed="rId970">
                      <a:extLst>
                        <a:ext uri="{28A0092B-C50C-407E-A947-70E740481C1C}">
                          <a14:useLocalDpi xmlns:a14="http://schemas.microsoft.com/office/drawing/2010/main" val="0"/>
                        </a:ext>
                      </a:extLst>
                    </a:blip>
                    <a:srcRect l="12950" r="9013" b="1350"/>
                    <a:stretch>
                      <a:fillRect/>
                    </a:stretch>
                  </pic:blipFill>
                  <pic:spPr bwMode="auto">
                    <a:xfrm>
                      <a:off x="0" y="0"/>
                      <a:ext cx="3000375" cy="3228975"/>
                    </a:xfrm>
                    <a:prstGeom prst="rect">
                      <a:avLst/>
                    </a:prstGeom>
                    <a:noFill/>
                    <a:ln w="9525" cmpd="sng">
                      <a:solidFill>
                        <a:srgbClr val="000000"/>
                      </a:solidFill>
                      <a:miter lim="800000"/>
                      <a:headEnd/>
                      <a:tailEnd/>
                    </a:ln>
                    <a:effectLst/>
                  </pic:spPr>
                </pic:pic>
              </a:graphicData>
            </a:graphic>
          </wp:inline>
        </w:drawing>
      </w:r>
      <w:r>
        <w:rPr>
          <w:noProof/>
          <w:lang w:val="en-IN" w:eastAsia="en-IN"/>
        </w:rPr>
        <w:drawing>
          <wp:inline distT="0" distB="0" distL="0" distR="0" wp14:anchorId="18F87768" wp14:editId="6C86C317">
            <wp:extent cx="2114550" cy="3238500"/>
            <wp:effectExtent l="0" t="0" r="0" b="0"/>
            <wp:docPr id="1950" name="Picture 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2"/>
                    <pic:cNvPicPr>
                      <a:picLocks noChangeAspect="1" noChangeArrowheads="1"/>
                    </pic:cNvPicPr>
                  </pic:nvPicPr>
                  <pic:blipFill>
                    <a:blip r:embed="rId971">
                      <a:extLst>
                        <a:ext uri="{28A0092B-C50C-407E-A947-70E740481C1C}">
                          <a14:useLocalDpi xmlns:a14="http://schemas.microsoft.com/office/drawing/2010/main" val="0"/>
                        </a:ext>
                      </a:extLst>
                    </a:blip>
                    <a:srcRect/>
                    <a:stretch>
                      <a:fillRect/>
                    </a:stretch>
                  </pic:blipFill>
                  <pic:spPr bwMode="auto">
                    <a:xfrm>
                      <a:off x="0" y="0"/>
                      <a:ext cx="2114550" cy="3238500"/>
                    </a:xfrm>
                    <a:prstGeom prst="rect">
                      <a:avLst/>
                    </a:prstGeom>
                    <a:noFill/>
                    <a:ln>
                      <a:noFill/>
                    </a:ln>
                  </pic:spPr>
                </pic:pic>
              </a:graphicData>
            </a:graphic>
          </wp:inline>
        </w:drawing>
      </w:r>
    </w:p>
    <w:p w14:paraId="2C006908" w14:textId="77777777" w:rsidR="002447EE" w:rsidRDefault="002447EE" w:rsidP="006A01B4">
      <w:r>
        <w:rPr>
          <w:b/>
        </w:rPr>
        <w:t xml:space="preserve">Working Set (K): </w:t>
      </w:r>
      <w:r>
        <w:t>To get the information regarding the process having property working set select working set from property.</w:t>
      </w:r>
    </w:p>
    <w:p w14:paraId="26CA2E34" w14:textId="77777777" w:rsidR="002447EE" w:rsidRDefault="002447EE" w:rsidP="002447EE">
      <w:pPr>
        <w:jc w:val="center"/>
        <w:rPr>
          <w:b/>
        </w:rPr>
      </w:pPr>
      <w:r>
        <w:rPr>
          <w:noProof/>
          <w:lang w:val="en-IN" w:eastAsia="en-IN"/>
        </w:rPr>
        <w:drawing>
          <wp:inline distT="0" distB="0" distL="0" distR="0" wp14:anchorId="7A51D316" wp14:editId="08F73ED9">
            <wp:extent cx="3362325" cy="3152775"/>
            <wp:effectExtent l="0" t="0" r="9525" b="9525"/>
            <wp:docPr id="1951" name="Picture 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
                    <pic:cNvPicPr>
                      <a:picLocks noChangeAspect="1" noChangeArrowheads="1"/>
                    </pic:cNvPicPr>
                  </pic:nvPicPr>
                  <pic:blipFill>
                    <a:blip r:embed="rId972">
                      <a:extLst>
                        <a:ext uri="{28A0092B-C50C-407E-A947-70E740481C1C}">
                          <a14:useLocalDpi xmlns:a14="http://schemas.microsoft.com/office/drawing/2010/main" val="0"/>
                        </a:ext>
                      </a:extLst>
                    </a:blip>
                    <a:srcRect/>
                    <a:stretch>
                      <a:fillRect/>
                    </a:stretch>
                  </pic:blipFill>
                  <pic:spPr bwMode="auto">
                    <a:xfrm>
                      <a:off x="0" y="0"/>
                      <a:ext cx="3362325" cy="3152775"/>
                    </a:xfrm>
                    <a:prstGeom prst="rect">
                      <a:avLst/>
                    </a:prstGeom>
                    <a:noFill/>
                    <a:ln>
                      <a:noFill/>
                    </a:ln>
                  </pic:spPr>
                </pic:pic>
              </a:graphicData>
            </a:graphic>
          </wp:inline>
        </w:drawing>
      </w:r>
    </w:p>
    <w:p w14:paraId="355B5530" w14:textId="58DF3B38" w:rsidR="002447EE" w:rsidRDefault="00C91768" w:rsidP="002447EE">
      <w:pPr>
        <w:jc w:val="center"/>
        <w:rPr>
          <w:b/>
        </w:rPr>
      </w:pPr>
      <w:r w:rsidRPr="002B0F2B">
        <w:rPr>
          <w:noProof/>
          <w:lang w:val="en-IN" w:eastAsia="en-IN"/>
        </w:rPr>
        <w:drawing>
          <wp:inline distT="0" distB="0" distL="0" distR="0" wp14:anchorId="09D625AD" wp14:editId="1032B71E">
            <wp:extent cx="6248594" cy="444500"/>
            <wp:effectExtent l="0" t="0" r="0" b="0"/>
            <wp:docPr id="1365" name="Picture 1365" descr="D:\Concord\User manuals\Chromium Screenshots\Replace WIth New\Pg_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Concord\User manuals\Chromium Screenshots\Replace WIth New\Pg_71.PNG"/>
                    <pic:cNvPicPr>
                      <a:picLocks noChangeAspect="1" noChangeArrowheads="1"/>
                    </pic:cNvPicPr>
                  </pic:nvPicPr>
                  <pic:blipFill rotWithShape="1">
                    <a:blip r:embed="rId973">
                      <a:extLst>
                        <a:ext uri="{28A0092B-C50C-407E-A947-70E740481C1C}">
                          <a14:useLocalDpi xmlns:a14="http://schemas.microsoft.com/office/drawing/2010/main" val="0"/>
                        </a:ext>
                      </a:extLst>
                    </a:blip>
                    <a:srcRect l="252" t="-1" r="19215" b="5658"/>
                    <a:stretch/>
                  </pic:blipFill>
                  <pic:spPr bwMode="auto">
                    <a:xfrm>
                      <a:off x="0" y="0"/>
                      <a:ext cx="6495765" cy="462083"/>
                    </a:xfrm>
                    <a:prstGeom prst="rect">
                      <a:avLst/>
                    </a:prstGeom>
                    <a:noFill/>
                    <a:ln>
                      <a:noFill/>
                    </a:ln>
                    <a:extLst>
                      <a:ext uri="{53640926-AAD7-44D8-BBD7-CCE9431645EC}">
                        <a14:shadowObscured xmlns:a14="http://schemas.microsoft.com/office/drawing/2010/main"/>
                      </a:ext>
                    </a:extLst>
                  </pic:spPr>
                </pic:pic>
              </a:graphicData>
            </a:graphic>
          </wp:inline>
        </w:drawing>
      </w:r>
    </w:p>
    <w:p w14:paraId="0BDFD32E" w14:textId="77777777" w:rsidR="002447EE" w:rsidRDefault="002447EE" w:rsidP="006A01B4">
      <w:pPr>
        <w:rPr>
          <w:b/>
        </w:rPr>
      </w:pPr>
      <w:r>
        <w:rPr>
          <w:b/>
        </w:rPr>
        <w:t xml:space="preserve">Peak Working Set (K): </w:t>
      </w:r>
      <w:r>
        <w:t>To get the information regarding the process having property peak working set select peak working set.</w:t>
      </w:r>
    </w:p>
    <w:p w14:paraId="24B53CCA" w14:textId="06EFACE3" w:rsidR="002447EE" w:rsidRDefault="00C91768" w:rsidP="002447EE">
      <w:pPr>
        <w:jc w:val="center"/>
      </w:pPr>
      <w:r w:rsidRPr="00245425">
        <w:rPr>
          <w:noProof/>
          <w:lang w:val="en-IN" w:eastAsia="en-IN"/>
        </w:rPr>
        <w:drawing>
          <wp:inline distT="0" distB="0" distL="0" distR="0" wp14:anchorId="0AFBE849" wp14:editId="04A7BACA">
            <wp:extent cx="6228460" cy="444500"/>
            <wp:effectExtent l="0" t="0" r="1270" b="0"/>
            <wp:docPr id="1366" name="Picture 1366" descr="D:\Concord\User manuals\Chromium Screenshots\Replace WIth New\Pg_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Concord\User manuals\Chromium Screenshots\Replace WIth New\Pg_72.PNG"/>
                    <pic:cNvPicPr>
                      <a:picLocks noChangeAspect="1" noChangeArrowheads="1"/>
                    </pic:cNvPicPr>
                  </pic:nvPicPr>
                  <pic:blipFill>
                    <a:blip r:embed="rId974">
                      <a:extLst>
                        <a:ext uri="{28A0092B-C50C-407E-A947-70E740481C1C}">
                          <a14:useLocalDpi xmlns:a14="http://schemas.microsoft.com/office/drawing/2010/main" val="0"/>
                        </a:ext>
                      </a:extLst>
                    </a:blip>
                    <a:srcRect/>
                    <a:stretch>
                      <a:fillRect/>
                    </a:stretch>
                  </pic:blipFill>
                  <pic:spPr bwMode="auto">
                    <a:xfrm>
                      <a:off x="0" y="0"/>
                      <a:ext cx="6652734" cy="474779"/>
                    </a:xfrm>
                    <a:prstGeom prst="rect">
                      <a:avLst/>
                    </a:prstGeom>
                    <a:noFill/>
                    <a:ln>
                      <a:noFill/>
                    </a:ln>
                  </pic:spPr>
                </pic:pic>
              </a:graphicData>
            </a:graphic>
          </wp:inline>
        </w:drawing>
      </w:r>
    </w:p>
    <w:p w14:paraId="57E9EA3F" w14:textId="77777777" w:rsidR="002447EE" w:rsidRDefault="002447EE" w:rsidP="006A01B4">
      <w:r>
        <w:rPr>
          <w:b/>
        </w:rPr>
        <w:lastRenderedPageBreak/>
        <w:t>Private Working set (K):</w:t>
      </w:r>
      <w:r>
        <w:t xml:space="preserve">  To get the information regarding the process having property private working set select private working set.</w:t>
      </w:r>
    </w:p>
    <w:p w14:paraId="43CC5D0F" w14:textId="33C83644" w:rsidR="002447EE" w:rsidRDefault="00C91768" w:rsidP="002447EE">
      <w:pPr>
        <w:jc w:val="center"/>
      </w:pPr>
      <w:r w:rsidRPr="00227C82">
        <w:rPr>
          <w:noProof/>
          <w:lang w:val="en-IN" w:eastAsia="en-IN"/>
        </w:rPr>
        <w:drawing>
          <wp:inline distT="0" distB="0" distL="0" distR="0" wp14:anchorId="0BB5A7F7" wp14:editId="31B59666">
            <wp:extent cx="6311900" cy="431800"/>
            <wp:effectExtent l="0" t="0" r="0" b="6350"/>
            <wp:docPr id="1367" name="Picture 1367" descr="D:\Concord\User manuals\Chromium Screenshots\Replace WIth New\Pg_7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oncord\User manuals\Chromium Screenshots\Replace WIth New\Pg_72 2.PNG"/>
                    <pic:cNvPicPr>
                      <a:picLocks noChangeAspect="1" noChangeArrowheads="1"/>
                    </pic:cNvPicPr>
                  </pic:nvPicPr>
                  <pic:blipFill>
                    <a:blip r:embed="rId975">
                      <a:extLst>
                        <a:ext uri="{28A0092B-C50C-407E-A947-70E740481C1C}">
                          <a14:useLocalDpi xmlns:a14="http://schemas.microsoft.com/office/drawing/2010/main" val="0"/>
                        </a:ext>
                      </a:extLst>
                    </a:blip>
                    <a:srcRect/>
                    <a:stretch>
                      <a:fillRect/>
                    </a:stretch>
                  </pic:blipFill>
                  <pic:spPr bwMode="auto">
                    <a:xfrm>
                      <a:off x="0" y="0"/>
                      <a:ext cx="6353429" cy="434641"/>
                    </a:xfrm>
                    <a:prstGeom prst="rect">
                      <a:avLst/>
                    </a:prstGeom>
                    <a:noFill/>
                    <a:ln>
                      <a:noFill/>
                    </a:ln>
                  </pic:spPr>
                </pic:pic>
              </a:graphicData>
            </a:graphic>
          </wp:inline>
        </w:drawing>
      </w:r>
    </w:p>
    <w:p w14:paraId="121AF10D" w14:textId="77777777" w:rsidR="002447EE" w:rsidRDefault="002447EE" w:rsidP="006A01B4">
      <w:r>
        <w:rPr>
          <w:b/>
        </w:rPr>
        <w:t>PID:</w:t>
      </w:r>
      <w:r>
        <w:t xml:space="preserve"> To get the information regarding the process having property PID select PID.</w:t>
      </w:r>
    </w:p>
    <w:p w14:paraId="2E9E4914" w14:textId="22D69237" w:rsidR="002447EE" w:rsidRDefault="00C91768" w:rsidP="002447EE">
      <w:pPr>
        <w:jc w:val="center"/>
      </w:pPr>
      <w:r w:rsidRPr="006F5405">
        <w:rPr>
          <w:noProof/>
          <w:lang w:val="en-IN" w:eastAsia="en-IN"/>
        </w:rPr>
        <w:drawing>
          <wp:inline distT="0" distB="0" distL="0" distR="0" wp14:anchorId="3664EE2F" wp14:editId="1E5797AE">
            <wp:extent cx="6306820" cy="450850"/>
            <wp:effectExtent l="0" t="0" r="0" b="6350"/>
            <wp:docPr id="1368" name="Picture 1368" descr="D:\Concord\User manuals\Chromium Screenshots\Replace WIth New\Pg_7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Concord\User manuals\Chromium Screenshots\Replace WIth New\Pg_72 3.PNG"/>
                    <pic:cNvPicPr>
                      <a:picLocks noChangeAspect="1" noChangeArrowheads="1"/>
                    </pic:cNvPicPr>
                  </pic:nvPicPr>
                  <pic:blipFill>
                    <a:blip r:embed="rId976">
                      <a:extLst>
                        <a:ext uri="{28A0092B-C50C-407E-A947-70E740481C1C}">
                          <a14:useLocalDpi xmlns:a14="http://schemas.microsoft.com/office/drawing/2010/main" val="0"/>
                        </a:ext>
                      </a:extLst>
                    </a:blip>
                    <a:srcRect/>
                    <a:stretch>
                      <a:fillRect/>
                    </a:stretch>
                  </pic:blipFill>
                  <pic:spPr bwMode="auto">
                    <a:xfrm>
                      <a:off x="0" y="0"/>
                      <a:ext cx="6364873" cy="455000"/>
                    </a:xfrm>
                    <a:prstGeom prst="rect">
                      <a:avLst/>
                    </a:prstGeom>
                    <a:noFill/>
                    <a:ln>
                      <a:noFill/>
                    </a:ln>
                  </pic:spPr>
                </pic:pic>
              </a:graphicData>
            </a:graphic>
          </wp:inline>
        </w:drawing>
      </w:r>
    </w:p>
    <w:p w14:paraId="09665771" w14:textId="77777777" w:rsidR="002447EE" w:rsidRDefault="002447EE" w:rsidP="006A01B4">
      <w:pPr>
        <w:rPr>
          <w:b/>
        </w:rPr>
      </w:pPr>
      <w:r>
        <w:rPr>
          <w:b/>
        </w:rPr>
        <w:t xml:space="preserve">GDI Count: </w:t>
      </w:r>
      <w:r>
        <w:t>To get the information regarding the process having property GDI count select GDI count.</w:t>
      </w:r>
    </w:p>
    <w:p w14:paraId="36352EFE" w14:textId="1CB414B6" w:rsidR="002447EE" w:rsidRDefault="00C91768" w:rsidP="002447EE">
      <w:pPr>
        <w:jc w:val="center"/>
      </w:pPr>
      <w:r w:rsidRPr="004721A3">
        <w:rPr>
          <w:noProof/>
          <w:lang w:val="en-IN" w:eastAsia="en-IN"/>
        </w:rPr>
        <w:drawing>
          <wp:inline distT="0" distB="0" distL="0" distR="0" wp14:anchorId="6459664C" wp14:editId="2162B2C6">
            <wp:extent cx="6310630" cy="450850"/>
            <wp:effectExtent l="0" t="0" r="0" b="6350"/>
            <wp:docPr id="1369" name="Picture 1369" descr="D:\Concord\User manuals\Chromium Screenshots\Replace WIth New\Pg_7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oncord\User manuals\Chromium Screenshots\Replace WIth New\Pg_72 4.PNG"/>
                    <pic:cNvPicPr>
                      <a:picLocks noChangeAspect="1" noChangeArrowheads="1"/>
                    </pic:cNvPicPr>
                  </pic:nvPicPr>
                  <pic:blipFill>
                    <a:blip r:embed="rId977">
                      <a:extLst>
                        <a:ext uri="{28A0092B-C50C-407E-A947-70E740481C1C}">
                          <a14:useLocalDpi xmlns:a14="http://schemas.microsoft.com/office/drawing/2010/main" val="0"/>
                        </a:ext>
                      </a:extLst>
                    </a:blip>
                    <a:srcRect/>
                    <a:stretch>
                      <a:fillRect/>
                    </a:stretch>
                  </pic:blipFill>
                  <pic:spPr bwMode="auto">
                    <a:xfrm>
                      <a:off x="0" y="0"/>
                      <a:ext cx="6523037" cy="466025"/>
                    </a:xfrm>
                    <a:prstGeom prst="rect">
                      <a:avLst/>
                    </a:prstGeom>
                    <a:noFill/>
                    <a:ln>
                      <a:noFill/>
                    </a:ln>
                  </pic:spPr>
                </pic:pic>
              </a:graphicData>
            </a:graphic>
          </wp:inline>
        </w:drawing>
      </w:r>
    </w:p>
    <w:p w14:paraId="31588ECE" w14:textId="487370EC" w:rsidR="002447EE" w:rsidRDefault="002447EE" w:rsidP="006A01B4">
      <w:proofErr w:type="gramStart"/>
      <w:r>
        <w:t>These information</w:t>
      </w:r>
      <w:proofErr w:type="gramEnd"/>
      <w:r>
        <w:t xml:space="preserve"> can be stored in variables, which can later be used for other purposes.</w:t>
      </w:r>
    </w:p>
    <w:p w14:paraId="42E2D08D" w14:textId="77777777" w:rsidR="00C677A5" w:rsidRDefault="00C677A5" w:rsidP="006A01B4">
      <w:r>
        <w:t>The Red error mark shows that the step is Invalid. The tooltip shows what needs to be selected to make it a valid step as shown in below figure:</w:t>
      </w:r>
    </w:p>
    <w:p w14:paraId="0FBFE448" w14:textId="72E7B220" w:rsidR="00C677A5" w:rsidRDefault="001B4345" w:rsidP="004A78AC">
      <w:pPr>
        <w:jc w:val="center"/>
      </w:pPr>
      <w:r w:rsidRPr="002B0AB3">
        <w:rPr>
          <w:noProof/>
          <w:lang w:val="en-IN" w:eastAsia="en-IN"/>
        </w:rPr>
        <w:drawing>
          <wp:inline distT="0" distB="0" distL="0" distR="0" wp14:anchorId="6D492736" wp14:editId="6271111F">
            <wp:extent cx="6686550" cy="924489"/>
            <wp:effectExtent l="0" t="0" r="0" b="9525"/>
            <wp:docPr id="1370" name="Picture 1370" descr="D:\Concord\User manuals\Chromium Screenshots\toolt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Concord\User manuals\Chromium Screenshots\tooltip.png"/>
                    <pic:cNvPicPr>
                      <a:picLocks noChangeAspect="1" noChangeArrowheads="1"/>
                    </pic:cNvPicPr>
                  </pic:nvPicPr>
                  <pic:blipFill>
                    <a:blip r:embed="rId978">
                      <a:extLst>
                        <a:ext uri="{28A0092B-C50C-407E-A947-70E740481C1C}">
                          <a14:useLocalDpi xmlns:a14="http://schemas.microsoft.com/office/drawing/2010/main" val="0"/>
                        </a:ext>
                      </a:extLst>
                    </a:blip>
                    <a:srcRect/>
                    <a:stretch>
                      <a:fillRect/>
                    </a:stretch>
                  </pic:blipFill>
                  <pic:spPr bwMode="auto">
                    <a:xfrm>
                      <a:off x="0" y="0"/>
                      <a:ext cx="6686550" cy="924489"/>
                    </a:xfrm>
                    <a:prstGeom prst="rect">
                      <a:avLst/>
                    </a:prstGeom>
                    <a:noFill/>
                    <a:ln>
                      <a:noFill/>
                    </a:ln>
                  </pic:spPr>
                </pic:pic>
              </a:graphicData>
            </a:graphic>
          </wp:inline>
        </w:drawing>
      </w:r>
    </w:p>
    <w:p w14:paraId="3DA96E8F" w14:textId="18E898DB" w:rsidR="002123FC" w:rsidRDefault="002123FC">
      <w:pPr>
        <w:spacing w:after="0" w:line="240" w:lineRule="auto"/>
      </w:pPr>
      <w:r>
        <w:br w:type="page"/>
      </w:r>
    </w:p>
    <w:p w14:paraId="2D6B4815" w14:textId="77777777" w:rsidR="002447EE" w:rsidRPr="00E6081D" w:rsidRDefault="002447EE" w:rsidP="00083E96">
      <w:pPr>
        <w:pStyle w:val="4"/>
      </w:pPr>
      <w:r w:rsidRPr="00E6081D">
        <w:lastRenderedPageBreak/>
        <w:t>Set Value Operations</w:t>
      </w:r>
    </w:p>
    <w:p w14:paraId="07B91FE7" w14:textId="4FC6C1E4" w:rsidR="002447EE" w:rsidRDefault="000A166F" w:rsidP="002447EE">
      <w:pPr>
        <w:jc w:val="center"/>
      </w:pPr>
      <w:r>
        <w:rPr>
          <w:noProof/>
          <w:lang w:val="en-IN" w:eastAsia="en-IN"/>
        </w:rPr>
        <w:drawing>
          <wp:inline distT="0" distB="0" distL="0" distR="0" wp14:anchorId="39ACABBD" wp14:editId="26AABF22">
            <wp:extent cx="2286000" cy="4057650"/>
            <wp:effectExtent l="0" t="0" r="0" b="0"/>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2286000" cy="4057650"/>
                    </a:xfrm>
                    <a:prstGeom prst="rect">
                      <a:avLst/>
                    </a:prstGeom>
                  </pic:spPr>
                </pic:pic>
              </a:graphicData>
            </a:graphic>
          </wp:inline>
        </w:drawing>
      </w:r>
    </w:p>
    <w:p w14:paraId="6409A553" w14:textId="77777777" w:rsidR="002447EE" w:rsidRDefault="002447EE" w:rsidP="006A01B4">
      <w:r>
        <w:t>This method can be used for setting values to attributes of repository items. Depending on the assigned repository item, the available attributes can be different. The value obtained using Get Value in a variable can be used to set another repository item.</w:t>
      </w:r>
    </w:p>
    <w:p w14:paraId="61185B22" w14:textId="75FBF367" w:rsidR="002447EE" w:rsidRDefault="00B66E2B" w:rsidP="002447EE">
      <w:pPr>
        <w:jc w:val="center"/>
      </w:pPr>
      <w:r>
        <w:rPr>
          <w:noProof/>
          <w:lang w:val="en-IN" w:eastAsia="en-IN"/>
        </w:rPr>
        <w:drawing>
          <wp:inline distT="0" distB="0" distL="0" distR="0" wp14:anchorId="4F4F1DAD" wp14:editId="7F735244">
            <wp:extent cx="5943600" cy="2494280"/>
            <wp:effectExtent l="0" t="0" r="0" b="1270"/>
            <wp:docPr id="289"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5943600" cy="2494280"/>
                    </a:xfrm>
                    <a:prstGeom prst="rect">
                      <a:avLst/>
                    </a:prstGeom>
                  </pic:spPr>
                </pic:pic>
              </a:graphicData>
            </a:graphic>
          </wp:inline>
        </w:drawing>
      </w:r>
    </w:p>
    <w:p w14:paraId="5F060DD9" w14:textId="77777777" w:rsidR="00B66E2B" w:rsidRDefault="00B66E2B" w:rsidP="006A01B4">
      <w:bookmarkStart w:id="3407" w:name="_Hlk102986681"/>
      <w:r>
        <w:t>User can set the following values.</w:t>
      </w:r>
    </w:p>
    <w:p w14:paraId="064E3772" w14:textId="77777777" w:rsidR="00B66E2B" w:rsidRDefault="00B66E2B" w:rsidP="006A01B4">
      <w:r w:rsidRPr="004D6680">
        <w:rPr>
          <w:b/>
        </w:rPr>
        <w:t>Set Text</w:t>
      </w:r>
      <w:r>
        <w:t>: Sets values in text box. This item is applicable only for INPUT control.</w:t>
      </w:r>
    </w:p>
    <w:p w14:paraId="47961D6E" w14:textId="4F5CF5D7" w:rsidR="00E6679A" w:rsidRDefault="00B66E2B" w:rsidP="006A01B4">
      <w:bookmarkStart w:id="3408" w:name="_Hlk117170655"/>
      <w:r w:rsidRPr="001C1382">
        <w:rPr>
          <w:b/>
        </w:rPr>
        <w:t>Set</w:t>
      </w:r>
      <w:r w:rsidR="00EA124D">
        <w:rPr>
          <w:rFonts w:hint="eastAsia"/>
          <w:b/>
          <w:lang w:eastAsia="ja-JP"/>
        </w:rPr>
        <w:t xml:space="preserve"> URL: </w:t>
      </w:r>
      <w:r w:rsidR="00EF0413" w:rsidRPr="00EF0413">
        <w:rPr>
          <w:rFonts w:hint="eastAsia"/>
          <w:bCs/>
          <w:lang w:eastAsia="ja-JP"/>
        </w:rPr>
        <w:t>Sets</w:t>
      </w:r>
      <w:r w:rsidR="00EF0413">
        <w:rPr>
          <w:rFonts w:hint="eastAsia"/>
          <w:b/>
          <w:lang w:eastAsia="ja-JP"/>
        </w:rPr>
        <w:t xml:space="preserve"> </w:t>
      </w:r>
      <w:r w:rsidRPr="001C1382">
        <w:t>value in chrome</w:t>
      </w:r>
      <w:r w:rsidR="00495713">
        <w:t>/e</w:t>
      </w:r>
      <w:r w:rsidR="00B46B7A">
        <w:t xml:space="preserve">dge </w:t>
      </w:r>
      <w:r w:rsidRPr="001C1382">
        <w:t>browser</w:t>
      </w:r>
      <w:r w:rsidR="00E6679A" w:rsidRPr="00E6679A">
        <w:t xml:space="preserve"> </w:t>
      </w:r>
      <w:r w:rsidR="00E6679A">
        <w:t xml:space="preserve">whichever is open </w:t>
      </w:r>
      <w:r w:rsidRPr="001C1382">
        <w:t xml:space="preserve"> and navigates to the given </w:t>
      </w:r>
      <w:r>
        <w:t>URL</w:t>
      </w:r>
      <w:r w:rsidRPr="001C1382">
        <w:t xml:space="preserve"> during execution.</w:t>
      </w:r>
      <w:r>
        <w:t xml:space="preserve"> URL is given in the value column either directly or using variable. No </w:t>
      </w:r>
      <w:r w:rsidRPr="000475AF">
        <w:t>repository</w:t>
      </w:r>
      <w:r>
        <w:t xml:space="preserve"> items are associated with this.</w:t>
      </w:r>
      <w:r w:rsidR="00E6679A">
        <w:t xml:space="preserve">If both </w:t>
      </w:r>
      <w:r w:rsidR="00E6679A">
        <w:lastRenderedPageBreak/>
        <w:t>chrome and edge browsers are open, set url execution will fail and the following error message will be displayed on report.</w:t>
      </w:r>
    </w:p>
    <w:p w14:paraId="5403F19C" w14:textId="558C2021" w:rsidR="00E6679A" w:rsidRDefault="00E6679A" w:rsidP="00E6679A">
      <w:pPr>
        <w:spacing w:after="0"/>
        <w:jc w:val="center"/>
      </w:pPr>
      <w:r>
        <w:rPr>
          <w:noProof/>
          <w:lang w:val="en-IN" w:eastAsia="en-IN"/>
        </w:rPr>
        <w:drawing>
          <wp:inline distT="0" distB="0" distL="0" distR="0" wp14:anchorId="7BB981B4" wp14:editId="0627EF85">
            <wp:extent cx="4505325" cy="457200"/>
            <wp:effectExtent l="0" t="0" r="9525" b="0"/>
            <wp:docPr id="1691" name="Picture 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4505325" cy="457200"/>
                    </a:xfrm>
                    <a:prstGeom prst="rect">
                      <a:avLst/>
                    </a:prstGeom>
                  </pic:spPr>
                </pic:pic>
              </a:graphicData>
            </a:graphic>
          </wp:inline>
        </w:drawing>
      </w:r>
    </w:p>
    <w:bookmarkEnd w:id="3408"/>
    <w:p w14:paraId="01B1BC54" w14:textId="21FF5387" w:rsidR="00B66E2B" w:rsidRPr="001C1382" w:rsidRDefault="00B66E2B" w:rsidP="00B66E2B">
      <w:pPr>
        <w:spacing w:after="0"/>
      </w:pPr>
    </w:p>
    <w:p w14:paraId="1A928091" w14:textId="77777777" w:rsidR="00B66E2B" w:rsidRDefault="00B66E2B" w:rsidP="006A01B4">
      <w:r w:rsidRPr="004D6680">
        <w:rPr>
          <w:b/>
        </w:rPr>
        <w:t>Set Combo Text:</w:t>
      </w:r>
      <w:r>
        <w:t xml:space="preserve"> Sets text values in combo box.</w:t>
      </w:r>
    </w:p>
    <w:p w14:paraId="015AE7F0" w14:textId="77777777" w:rsidR="00B66E2B" w:rsidRDefault="00B66E2B" w:rsidP="006A01B4">
      <w:r w:rsidRPr="004D6680">
        <w:rPr>
          <w:b/>
        </w:rPr>
        <w:t>Select Combo Index</w:t>
      </w:r>
      <w:r>
        <w:t>: Sets index value for combo box.</w:t>
      </w:r>
    </w:p>
    <w:p w14:paraId="1780A194" w14:textId="77777777" w:rsidR="00B66E2B" w:rsidRDefault="00B66E2B" w:rsidP="006A01B4">
      <w:r>
        <w:t>Set Combo Text and Set Combo Index are applicable for SELECT control only.</w:t>
      </w:r>
    </w:p>
    <w:p w14:paraId="3CC377DE" w14:textId="77777777" w:rsidR="00B66E2B" w:rsidRDefault="00B66E2B" w:rsidP="006A01B4">
      <w:r w:rsidRPr="004D6680">
        <w:rPr>
          <w:b/>
        </w:rPr>
        <w:t>Select List Index</w:t>
      </w:r>
      <w:r>
        <w:t>: Sets index value for list box.</w:t>
      </w:r>
    </w:p>
    <w:p w14:paraId="31DA6178" w14:textId="77777777" w:rsidR="00B66E2B" w:rsidRDefault="00B66E2B" w:rsidP="006A01B4">
      <w:r w:rsidRPr="004D6680">
        <w:rPr>
          <w:b/>
        </w:rPr>
        <w:t>Select List Text:</w:t>
      </w:r>
      <w:r>
        <w:t xml:space="preserve"> Sets text value for list box.</w:t>
      </w:r>
    </w:p>
    <w:p w14:paraId="21DA0446" w14:textId="77777777" w:rsidR="00B66E2B" w:rsidRDefault="00B66E2B" w:rsidP="006A01B4">
      <w:r>
        <w:t>Both Select List Index and Select List Text are applicable for LI or UL controls.</w:t>
      </w:r>
    </w:p>
    <w:p w14:paraId="43E2B670" w14:textId="77777777" w:rsidR="00B66E2B" w:rsidRDefault="00B66E2B" w:rsidP="006A01B4">
      <w:r w:rsidRPr="004D6680">
        <w:rPr>
          <w:b/>
        </w:rPr>
        <w:t>SelectTableRow</w:t>
      </w:r>
      <w:r>
        <w:t>: Selects single row of a table.</w:t>
      </w:r>
    </w:p>
    <w:p w14:paraId="6B7DCBB0" w14:textId="77777777" w:rsidR="00B66E2B" w:rsidRDefault="00B66E2B" w:rsidP="006A01B4">
      <w:r w:rsidRPr="004D6680">
        <w:rPr>
          <w:b/>
        </w:rPr>
        <w:t>SelectTable</w:t>
      </w:r>
      <w:r>
        <w:t>: Selects entire table.</w:t>
      </w:r>
    </w:p>
    <w:p w14:paraId="53FC1972" w14:textId="77777777" w:rsidR="00B66E2B" w:rsidRDefault="00B66E2B" w:rsidP="006A01B4">
      <w:r w:rsidRPr="00765F39">
        <w:rPr>
          <w:b/>
        </w:rPr>
        <w:t>SelectTableCell</w:t>
      </w:r>
      <w:r w:rsidRPr="004D6680">
        <w:rPr>
          <w:b/>
        </w:rPr>
        <w:t>:</w:t>
      </w:r>
      <w:r>
        <w:t xml:space="preserve"> Selects single cell of a table. The value of table cell should be given in the value column</w:t>
      </w:r>
    </w:p>
    <w:p w14:paraId="096903A8" w14:textId="77777777" w:rsidR="00B66E2B" w:rsidRDefault="00B66E2B" w:rsidP="006A01B4">
      <w:r>
        <w:t>SelectTableRow, SelectTable and SelectTableCell are applicable only for TABLE control.</w:t>
      </w:r>
    </w:p>
    <w:p w14:paraId="64926801" w14:textId="77777777" w:rsidR="00B66E2B" w:rsidRDefault="00B66E2B" w:rsidP="006A01B4"/>
    <w:bookmarkEnd w:id="3407"/>
    <w:p w14:paraId="7E6D1C76" w14:textId="77777777" w:rsidR="002447EE" w:rsidRPr="00E6081D" w:rsidRDefault="002447EE" w:rsidP="00083E96">
      <w:pPr>
        <w:pStyle w:val="4"/>
      </w:pPr>
      <w:r w:rsidRPr="00E6081D">
        <w:lastRenderedPageBreak/>
        <w:t>Control Operations</w:t>
      </w:r>
    </w:p>
    <w:p w14:paraId="3AE9D766" w14:textId="77777777" w:rsidR="002447EE" w:rsidRPr="00E6081D" w:rsidRDefault="002447EE" w:rsidP="002447EE">
      <w:pPr>
        <w:pStyle w:val="5"/>
        <w:rPr>
          <w:b/>
          <w:sz w:val="24"/>
        </w:rPr>
      </w:pPr>
      <w:r w:rsidRPr="00E6081D">
        <w:rPr>
          <w:b/>
          <w:sz w:val="24"/>
        </w:rPr>
        <w:t>Check Box</w:t>
      </w:r>
    </w:p>
    <w:p w14:paraId="37F939B3" w14:textId="09C9BFCC" w:rsidR="002447EE" w:rsidRDefault="00350649" w:rsidP="002447EE">
      <w:pPr>
        <w:jc w:val="center"/>
      </w:pPr>
      <w:r>
        <w:rPr>
          <w:noProof/>
          <w:lang w:val="en-IN" w:eastAsia="en-IN"/>
        </w:rPr>
        <w:drawing>
          <wp:inline distT="0" distB="0" distL="0" distR="0" wp14:anchorId="61D54200" wp14:editId="451C7BB0">
            <wp:extent cx="3886200" cy="4543425"/>
            <wp:effectExtent l="0" t="0" r="0" b="9525"/>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3886200" cy="4543425"/>
                    </a:xfrm>
                    <a:prstGeom prst="rect">
                      <a:avLst/>
                    </a:prstGeom>
                  </pic:spPr>
                </pic:pic>
              </a:graphicData>
            </a:graphic>
          </wp:inline>
        </w:drawing>
      </w:r>
    </w:p>
    <w:p w14:paraId="6F27531A" w14:textId="77777777" w:rsidR="002447EE" w:rsidRDefault="002447EE" w:rsidP="006A01B4">
      <w:r>
        <w:t>Using this operation, user can simulate the check and uncheck operation of checkbox control in AUT. This action is used to check or uncheck the check box control on a selected repository item of chromium application. The selected repository item attribute type should be "checkbox".</w:t>
      </w:r>
    </w:p>
    <w:p w14:paraId="52AC0CCC" w14:textId="77777777" w:rsidR="002447EE" w:rsidRDefault="002447EE" w:rsidP="002447EE">
      <w:pPr>
        <w:jc w:val="center"/>
      </w:pPr>
      <w:r>
        <w:rPr>
          <w:noProof/>
          <w:lang w:val="en-IN" w:eastAsia="en-IN"/>
        </w:rPr>
        <w:drawing>
          <wp:inline distT="0" distB="0" distL="0" distR="0" wp14:anchorId="1A33A65F" wp14:editId="70C1D584">
            <wp:extent cx="5838825" cy="1047750"/>
            <wp:effectExtent l="19050" t="19050" r="28575" b="19050"/>
            <wp:docPr id="1960"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
                    <pic:cNvPicPr>
                      <a:picLocks noChangeAspect="1" noChangeArrowheads="1"/>
                    </pic:cNvPicPr>
                  </pic:nvPicPr>
                  <pic:blipFill>
                    <a:blip r:embed="rId983">
                      <a:extLst>
                        <a:ext uri="{28A0092B-C50C-407E-A947-70E740481C1C}">
                          <a14:useLocalDpi xmlns:a14="http://schemas.microsoft.com/office/drawing/2010/main" val="0"/>
                        </a:ext>
                      </a:extLst>
                    </a:blip>
                    <a:srcRect l="499" t="13658" r="1289"/>
                    <a:stretch>
                      <a:fillRect/>
                    </a:stretch>
                  </pic:blipFill>
                  <pic:spPr bwMode="auto">
                    <a:xfrm>
                      <a:off x="0" y="0"/>
                      <a:ext cx="5838825" cy="1047750"/>
                    </a:xfrm>
                    <a:prstGeom prst="rect">
                      <a:avLst/>
                    </a:prstGeom>
                    <a:noFill/>
                    <a:ln w="9525" cmpd="sng">
                      <a:solidFill>
                        <a:srgbClr val="000000"/>
                      </a:solidFill>
                      <a:miter lim="800000"/>
                      <a:headEnd/>
                      <a:tailEnd/>
                    </a:ln>
                    <a:effectLst/>
                  </pic:spPr>
                </pic:pic>
              </a:graphicData>
            </a:graphic>
          </wp:inline>
        </w:drawing>
      </w:r>
    </w:p>
    <w:p w14:paraId="2D73CDCB" w14:textId="77777777" w:rsidR="002447EE" w:rsidRPr="00E6081D" w:rsidRDefault="002447EE" w:rsidP="002447EE">
      <w:pPr>
        <w:pStyle w:val="5"/>
        <w:rPr>
          <w:b/>
          <w:sz w:val="24"/>
        </w:rPr>
      </w:pPr>
      <w:r w:rsidRPr="00E6081D">
        <w:rPr>
          <w:b/>
          <w:sz w:val="24"/>
        </w:rPr>
        <w:lastRenderedPageBreak/>
        <w:t>List Operation</w:t>
      </w:r>
    </w:p>
    <w:p w14:paraId="4EAABCDC" w14:textId="066F8C18" w:rsidR="002447EE" w:rsidRDefault="00350649" w:rsidP="002447EE">
      <w:pPr>
        <w:jc w:val="center"/>
      </w:pPr>
      <w:r>
        <w:rPr>
          <w:noProof/>
          <w:lang w:val="en-IN" w:eastAsia="en-IN"/>
        </w:rPr>
        <w:drawing>
          <wp:inline distT="0" distB="0" distL="0" distR="0" wp14:anchorId="22DBCABB" wp14:editId="57292D33">
            <wp:extent cx="3790950" cy="4476750"/>
            <wp:effectExtent l="0" t="0" r="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3790950" cy="4476750"/>
                    </a:xfrm>
                    <a:prstGeom prst="rect">
                      <a:avLst/>
                    </a:prstGeom>
                  </pic:spPr>
                </pic:pic>
              </a:graphicData>
            </a:graphic>
          </wp:inline>
        </w:drawing>
      </w:r>
    </w:p>
    <w:p w14:paraId="071C3524" w14:textId="77777777" w:rsidR="002447EE" w:rsidRDefault="002447EE" w:rsidP="006A01B4">
      <w:r>
        <w:t>Using this step user can simulate the selection of list box item by specifying the index of the item to be selected in the list box. This action is used to select item in list control on a selected repository item of chromium application. The repository item of the list operation should be parent element of the “li[]” element.</w:t>
      </w:r>
    </w:p>
    <w:p w14:paraId="602F6B29" w14:textId="77777777" w:rsidR="002447EE" w:rsidRDefault="002447EE" w:rsidP="006A01B4">
      <w:r>
        <w:t>For example:</w:t>
      </w:r>
    </w:p>
    <w:p w14:paraId="162EEFDE" w14:textId="77777777" w:rsidR="002447EE" w:rsidRDefault="002447EE" w:rsidP="006A01B4">
      <w:r>
        <w:t xml:space="preserve">If the “li[]” elements xpath is “//html[1]/body[1]/div[1]/div[1]/div[1]/ul[1]/li[2]”. The repository item that </w:t>
      </w:r>
      <w:proofErr w:type="gramStart"/>
      <w:r>
        <w:t>has to</w:t>
      </w:r>
      <w:proofErr w:type="gramEnd"/>
      <w:r>
        <w:t xml:space="preserve"> be provided for the list operation is till the “ul[]” for the above given example,  so the elements xpath of the parent of “li[]” will be like “//html[1]/body[1]/div[1]/div[1]/div[1]/ul[1]”.</w:t>
      </w:r>
    </w:p>
    <w:p w14:paraId="21B4E7AD" w14:textId="005E22E1" w:rsidR="002447EE" w:rsidRDefault="00C91768" w:rsidP="002447EE">
      <w:pPr>
        <w:jc w:val="center"/>
      </w:pPr>
      <w:r w:rsidRPr="001273C7">
        <w:rPr>
          <w:noProof/>
          <w:lang w:val="en-IN" w:eastAsia="en-IN"/>
        </w:rPr>
        <w:drawing>
          <wp:inline distT="0" distB="0" distL="0" distR="0" wp14:anchorId="392F86B1" wp14:editId="61B7EE4B">
            <wp:extent cx="6432550" cy="482600"/>
            <wp:effectExtent l="0" t="0" r="6350" b="0"/>
            <wp:docPr id="1408" name="Picture 1408" descr="D:\Concord\User manuals\Chromium Screenshots\Replace WIth New\Pg_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oncord\User manuals\Chromium Screenshots\Replace WIth New\Pg_75.png"/>
                    <pic:cNvPicPr>
                      <a:picLocks noChangeAspect="1" noChangeArrowheads="1"/>
                    </pic:cNvPicPr>
                  </pic:nvPicPr>
                  <pic:blipFill>
                    <a:blip r:embed="rId985">
                      <a:extLst>
                        <a:ext uri="{28A0092B-C50C-407E-A947-70E740481C1C}">
                          <a14:useLocalDpi xmlns:a14="http://schemas.microsoft.com/office/drawing/2010/main" val="0"/>
                        </a:ext>
                      </a:extLst>
                    </a:blip>
                    <a:srcRect/>
                    <a:stretch>
                      <a:fillRect/>
                    </a:stretch>
                  </pic:blipFill>
                  <pic:spPr bwMode="auto">
                    <a:xfrm>
                      <a:off x="0" y="0"/>
                      <a:ext cx="6458199" cy="484524"/>
                    </a:xfrm>
                    <a:prstGeom prst="rect">
                      <a:avLst/>
                    </a:prstGeom>
                    <a:noFill/>
                    <a:ln>
                      <a:noFill/>
                    </a:ln>
                  </pic:spPr>
                </pic:pic>
              </a:graphicData>
            </a:graphic>
          </wp:inline>
        </w:drawing>
      </w:r>
    </w:p>
    <w:p w14:paraId="34288B06" w14:textId="77777777" w:rsidR="002447EE" w:rsidRPr="00E6081D" w:rsidRDefault="002447EE" w:rsidP="002447EE">
      <w:pPr>
        <w:pStyle w:val="5"/>
        <w:rPr>
          <w:b/>
          <w:sz w:val="24"/>
        </w:rPr>
      </w:pPr>
      <w:r w:rsidRPr="00E6081D">
        <w:rPr>
          <w:b/>
          <w:sz w:val="24"/>
        </w:rPr>
        <w:lastRenderedPageBreak/>
        <w:t>Table Operation</w:t>
      </w:r>
    </w:p>
    <w:p w14:paraId="126A4158" w14:textId="0535A7E6" w:rsidR="002447EE" w:rsidRDefault="00350649" w:rsidP="002447EE">
      <w:pPr>
        <w:jc w:val="center"/>
      </w:pPr>
      <w:r>
        <w:rPr>
          <w:noProof/>
          <w:lang w:val="en-IN" w:eastAsia="en-IN"/>
        </w:rPr>
        <w:drawing>
          <wp:inline distT="0" distB="0" distL="0" distR="0" wp14:anchorId="7DFB4130" wp14:editId="683D9B3F">
            <wp:extent cx="3895725" cy="4552950"/>
            <wp:effectExtent l="0" t="0" r="9525"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3895725" cy="4552950"/>
                    </a:xfrm>
                    <a:prstGeom prst="rect">
                      <a:avLst/>
                    </a:prstGeom>
                  </pic:spPr>
                </pic:pic>
              </a:graphicData>
            </a:graphic>
          </wp:inline>
        </w:drawing>
      </w:r>
    </w:p>
    <w:p w14:paraId="1159907B" w14:textId="77777777" w:rsidR="002447EE" w:rsidRDefault="002447EE" w:rsidP="006A01B4">
      <w:r>
        <w:t>Using this step user can simulate the selection of a single row or a table control.  This action is used to select item in table control on a selected repository item of chromium application.</w:t>
      </w:r>
    </w:p>
    <w:p w14:paraId="34088B69" w14:textId="7676E490" w:rsidR="002447EE" w:rsidRDefault="00C91768" w:rsidP="002447EE">
      <w:pPr>
        <w:jc w:val="center"/>
      </w:pPr>
      <w:r w:rsidRPr="00683782">
        <w:rPr>
          <w:noProof/>
          <w:lang w:val="en-IN" w:eastAsia="en-IN"/>
        </w:rPr>
        <w:drawing>
          <wp:inline distT="0" distB="0" distL="0" distR="0" wp14:anchorId="6B79D76A" wp14:editId="1E799E39">
            <wp:extent cx="6568418" cy="647700"/>
            <wp:effectExtent l="0" t="0" r="4445" b="0"/>
            <wp:docPr id="1410" name="Picture 1410" descr="D:\Concord\User manuals\Chromium Screenshots\Replace WIth New\Pg_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oncord\User manuals\Chromium Screenshots\Replace WIth New\Pg_76.png"/>
                    <pic:cNvPicPr>
                      <a:picLocks noChangeAspect="1" noChangeArrowheads="1"/>
                    </pic:cNvPicPr>
                  </pic:nvPicPr>
                  <pic:blipFill>
                    <a:blip r:embed="rId987">
                      <a:extLst>
                        <a:ext uri="{28A0092B-C50C-407E-A947-70E740481C1C}">
                          <a14:useLocalDpi xmlns:a14="http://schemas.microsoft.com/office/drawing/2010/main" val="0"/>
                        </a:ext>
                      </a:extLst>
                    </a:blip>
                    <a:srcRect/>
                    <a:stretch>
                      <a:fillRect/>
                    </a:stretch>
                  </pic:blipFill>
                  <pic:spPr bwMode="auto">
                    <a:xfrm>
                      <a:off x="0" y="0"/>
                      <a:ext cx="6608367" cy="651639"/>
                    </a:xfrm>
                    <a:prstGeom prst="rect">
                      <a:avLst/>
                    </a:prstGeom>
                    <a:noFill/>
                    <a:ln>
                      <a:noFill/>
                    </a:ln>
                  </pic:spPr>
                </pic:pic>
              </a:graphicData>
            </a:graphic>
          </wp:inline>
        </w:drawing>
      </w:r>
    </w:p>
    <w:p w14:paraId="46D914FC" w14:textId="77777777" w:rsidR="002447EE" w:rsidRDefault="002447EE" w:rsidP="006A01B4">
      <w:r>
        <w:rPr>
          <w:b/>
        </w:rPr>
        <w:t>SelectRow:</w:t>
      </w:r>
      <w:r>
        <w:t xml:space="preserve"> This operation is used to select any table row in the given repository item which is a table. The index of the row that </w:t>
      </w:r>
      <w:proofErr w:type="gramStart"/>
      <w:r>
        <w:t>has to</w:t>
      </w:r>
      <w:proofErr w:type="gramEnd"/>
      <w:r>
        <w:t xml:space="preserve"> be selected in the table has to be mentioned in the “Value” column. It can be value or variable.</w:t>
      </w:r>
    </w:p>
    <w:p w14:paraId="1106D939" w14:textId="77777777" w:rsidR="002447EE" w:rsidRDefault="002447EE" w:rsidP="006A01B4">
      <w:r>
        <w:t>The repository item of the Table operation “SelectRow” should be table element.</w:t>
      </w:r>
    </w:p>
    <w:p w14:paraId="4EC812BC" w14:textId="77777777" w:rsidR="002447EE" w:rsidRDefault="002447EE" w:rsidP="006A01B4">
      <w:r>
        <w:t>For example:</w:t>
      </w:r>
    </w:p>
    <w:p w14:paraId="6C838485" w14:textId="77777777" w:rsidR="002447EE" w:rsidRDefault="002447EE" w:rsidP="006A01B4">
      <w:r>
        <w:t xml:space="preserve">If the “tr[]” elements xpath is “//html[1]/body[1]/div[1]/div[1]/div[1]/table[1]/tbody[1]/tr[2]”. The repository item that </w:t>
      </w:r>
      <w:proofErr w:type="gramStart"/>
      <w:r>
        <w:t>has to</w:t>
      </w:r>
      <w:proofErr w:type="gramEnd"/>
      <w:r>
        <w:t xml:space="preserve"> be provided for the table operation is till the “table[]” for the above given example.</w:t>
      </w:r>
    </w:p>
    <w:p w14:paraId="0C7FD470" w14:textId="77777777" w:rsidR="002447EE" w:rsidRDefault="002447EE" w:rsidP="006A01B4">
      <w:proofErr w:type="gramStart"/>
      <w:r>
        <w:t>So</w:t>
      </w:r>
      <w:proofErr w:type="gramEnd"/>
      <w:r>
        <w:t xml:space="preserve"> the elements xpath of the parent of “tr[]” will be like “//html[1]/body[1]/div[1]/div[1]/div[1]/table[1]”</w:t>
      </w:r>
    </w:p>
    <w:p w14:paraId="1F057261" w14:textId="77777777" w:rsidR="002447EE" w:rsidRDefault="002447EE" w:rsidP="006A01B4">
      <w:r>
        <w:rPr>
          <w:b/>
        </w:rPr>
        <w:t>SelectTable</w:t>
      </w:r>
      <w:r>
        <w:t xml:space="preserve">: This operation is used to select a table which is the child of the given repository item. The index of the table that </w:t>
      </w:r>
      <w:proofErr w:type="gramStart"/>
      <w:r>
        <w:t>has to</w:t>
      </w:r>
      <w:proofErr w:type="gramEnd"/>
      <w:r>
        <w:t xml:space="preserve"> be selected from the repository item can be mentioned in the “Value” column.</w:t>
      </w:r>
    </w:p>
    <w:p w14:paraId="2F01B4BA" w14:textId="77777777" w:rsidR="002447EE" w:rsidRDefault="002447EE" w:rsidP="006A01B4">
      <w:r>
        <w:lastRenderedPageBreak/>
        <w:t>The repository item of the Table operation “SelectTable” should be table element.</w:t>
      </w:r>
    </w:p>
    <w:p w14:paraId="6F7F13F7" w14:textId="77777777" w:rsidR="002447EE" w:rsidRDefault="002447EE" w:rsidP="006A01B4">
      <w:r>
        <w:t>For example:</w:t>
      </w:r>
    </w:p>
    <w:p w14:paraId="792DE71C" w14:textId="77777777" w:rsidR="002447EE" w:rsidRDefault="002447EE" w:rsidP="006A01B4">
      <w:r>
        <w:t xml:space="preserve">If the “table[]” elements xpath is “//html[1]/body[1]/div[1]/div[1]/div[1]/table[1]”. The repository item that </w:t>
      </w:r>
      <w:proofErr w:type="gramStart"/>
      <w:r>
        <w:t>has to</w:t>
      </w:r>
      <w:proofErr w:type="gramEnd"/>
      <w:r>
        <w:t xml:space="preserve"> be provided for the table operation is till the “div[]” for the above given example.</w:t>
      </w:r>
    </w:p>
    <w:p w14:paraId="71080B17" w14:textId="77777777" w:rsidR="002447EE" w:rsidRDefault="002447EE" w:rsidP="006A01B4">
      <w:proofErr w:type="gramStart"/>
      <w:r>
        <w:t>So</w:t>
      </w:r>
      <w:proofErr w:type="gramEnd"/>
      <w:r>
        <w:t xml:space="preserve"> the elements xpath of the parent of “table[]” will be like “//html[1]/body[1]/div[1]/div[1]/div[1]”</w:t>
      </w:r>
    </w:p>
    <w:p w14:paraId="762F80C7"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5C9E5D2D" w14:textId="6E600F15" w:rsidR="002447EE" w:rsidRDefault="002447EE" w:rsidP="00083E96">
      <w:pPr>
        <w:pStyle w:val="4"/>
      </w:pPr>
      <w:r w:rsidRPr="00E6081D">
        <w:lastRenderedPageBreak/>
        <w:t>Application Operations</w:t>
      </w:r>
    </w:p>
    <w:p w14:paraId="42696FDF" w14:textId="77777777" w:rsidR="002447EE" w:rsidRPr="00E6081D" w:rsidRDefault="002447EE" w:rsidP="002447EE">
      <w:pPr>
        <w:pStyle w:val="5"/>
        <w:rPr>
          <w:b/>
          <w:sz w:val="24"/>
        </w:rPr>
      </w:pPr>
      <w:r w:rsidRPr="00E6081D">
        <w:rPr>
          <w:b/>
          <w:sz w:val="24"/>
        </w:rPr>
        <w:t xml:space="preserve"> Start Application</w:t>
      </w:r>
    </w:p>
    <w:p w14:paraId="61F5A6C2" w14:textId="5DB5AD7A" w:rsidR="002447EE" w:rsidRDefault="007E6737" w:rsidP="002447EE">
      <w:pPr>
        <w:jc w:val="center"/>
      </w:pPr>
      <w:r>
        <w:rPr>
          <w:noProof/>
          <w:lang w:val="en-IN" w:eastAsia="en-IN"/>
        </w:rPr>
        <w:drawing>
          <wp:inline distT="0" distB="0" distL="0" distR="0" wp14:anchorId="21AEF10D" wp14:editId="3AB7BE7C">
            <wp:extent cx="4743450" cy="2800350"/>
            <wp:effectExtent l="0" t="0" r="0" b="0"/>
            <wp:docPr id="1537" name="Picture 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4743450" cy="2800350"/>
                    </a:xfrm>
                    <a:prstGeom prst="rect">
                      <a:avLst/>
                    </a:prstGeom>
                  </pic:spPr>
                </pic:pic>
              </a:graphicData>
            </a:graphic>
          </wp:inline>
        </w:drawing>
      </w:r>
    </w:p>
    <w:p w14:paraId="280B5E22" w14:textId="77777777" w:rsidR="002447EE" w:rsidRDefault="002447EE" w:rsidP="006A01B4">
      <w:r>
        <w:t>Start application step is used to invoke any application in the given path. The start application step will be displayed in step view as shown below.</w:t>
      </w:r>
    </w:p>
    <w:p w14:paraId="57270947" w14:textId="2EAEC607" w:rsidR="002447EE" w:rsidRDefault="004D32D9" w:rsidP="002447EE">
      <w:pPr>
        <w:jc w:val="center"/>
      </w:pPr>
      <w:r>
        <w:rPr>
          <w:noProof/>
          <w:lang w:val="en-IN" w:eastAsia="en-IN"/>
        </w:rPr>
        <mc:AlternateContent>
          <mc:Choice Requires="wpg">
            <w:drawing>
              <wp:inline distT="0" distB="0" distL="0" distR="0" wp14:anchorId="4C21C5F8" wp14:editId="3613635B">
                <wp:extent cx="6222927" cy="889000"/>
                <wp:effectExtent l="0" t="0" r="6985" b="0"/>
                <wp:docPr id="481" name="Group 1497"/>
                <wp:cNvGraphicFramePr/>
                <a:graphic xmlns:a="http://schemas.openxmlformats.org/drawingml/2006/main">
                  <a:graphicData uri="http://schemas.microsoft.com/office/word/2010/wordprocessingGroup">
                    <wpg:wgp>
                      <wpg:cNvGrpSpPr/>
                      <wpg:grpSpPr>
                        <a:xfrm>
                          <a:off x="0" y="0"/>
                          <a:ext cx="6222927" cy="889000"/>
                          <a:chOff x="0" y="0"/>
                          <a:chExt cx="5486400" cy="762586"/>
                        </a:xfrm>
                      </wpg:grpSpPr>
                      <pic:pic xmlns:pic="http://schemas.openxmlformats.org/drawingml/2006/picture">
                        <pic:nvPicPr>
                          <pic:cNvPr id="564" name="Picture 1120" descr="D:\Concord\User manuals\Chromium Screenshots\Replace WIth New\Pg_78.PNG"/>
                          <pic:cNvPicPr/>
                        </pic:nvPicPr>
                        <pic:blipFill>
                          <a:blip r:embed="rId989">
                            <a:extLst>
                              <a:ext uri="{28A0092B-C50C-407E-A947-70E740481C1C}">
                                <a14:useLocalDpi xmlns:a14="http://schemas.microsoft.com/office/drawing/2010/main" val="0"/>
                              </a:ext>
                            </a:extLst>
                          </a:blip>
                          <a:srcRect/>
                          <a:stretch>
                            <a:fillRect/>
                          </a:stretch>
                        </pic:blipFill>
                        <pic:spPr bwMode="auto">
                          <a:xfrm>
                            <a:off x="0" y="0"/>
                            <a:ext cx="5486400" cy="322141"/>
                          </a:xfrm>
                          <a:prstGeom prst="rect">
                            <a:avLst/>
                          </a:prstGeom>
                          <a:noFill/>
                          <a:ln>
                            <a:noFill/>
                          </a:ln>
                        </pic:spPr>
                      </pic:pic>
                      <wps:wsp>
                        <wps:cNvPr id="593" name="Elbow Connector 1121"/>
                        <wps:cNvCnPr/>
                        <wps:spPr>
                          <a:xfrm flipH="1">
                            <a:off x="859450" y="307000"/>
                            <a:ext cx="1225550" cy="241300"/>
                          </a:xfrm>
                          <a:prstGeom prst="bentConnector3">
                            <a:avLst>
                              <a:gd name="adj1" fmla="val 521"/>
                            </a:avLst>
                          </a:prstGeom>
                          <a:ln w="9525">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596" name="Elbow Connector 1122"/>
                        <wps:cNvCnPr/>
                        <wps:spPr>
                          <a:xfrm>
                            <a:off x="2688250" y="309441"/>
                            <a:ext cx="431800" cy="254000"/>
                          </a:xfrm>
                          <a:prstGeom prst="bentConnector3">
                            <a:avLst>
                              <a:gd name="adj1" fmla="val 521"/>
                            </a:avLst>
                          </a:prstGeom>
                          <a:ln w="9525">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00" name="Picture 1495"/>
                          <pic:cNvPicPr>
                            <a:picLocks noChangeAspect="1"/>
                          </pic:cNvPicPr>
                        </pic:nvPicPr>
                        <pic:blipFill rotWithShape="1">
                          <a:blip r:embed="rId990"/>
                          <a:srcRect l="-463" t="-9503" r="85880" b="9503"/>
                          <a:stretch/>
                        </pic:blipFill>
                        <pic:spPr>
                          <a:xfrm>
                            <a:off x="50800" y="450850"/>
                            <a:ext cx="800100" cy="267286"/>
                          </a:xfrm>
                          <a:prstGeom prst="rect">
                            <a:avLst/>
                          </a:prstGeom>
                        </pic:spPr>
                      </pic:pic>
                      <pic:pic xmlns:pic="http://schemas.openxmlformats.org/drawingml/2006/picture">
                        <pic:nvPicPr>
                          <pic:cNvPr id="605" name="Picture 1496"/>
                          <pic:cNvPicPr>
                            <a:picLocks noChangeAspect="1"/>
                          </pic:cNvPicPr>
                        </pic:nvPicPr>
                        <pic:blipFill rotWithShape="1">
                          <a:blip r:embed="rId991"/>
                          <a:srcRect r="80208"/>
                          <a:stretch/>
                        </pic:blipFill>
                        <pic:spPr>
                          <a:xfrm>
                            <a:off x="3143250" y="495300"/>
                            <a:ext cx="1085850" cy="267286"/>
                          </a:xfrm>
                          <a:prstGeom prst="rect">
                            <a:avLst/>
                          </a:prstGeom>
                        </pic:spPr>
                      </pic:pic>
                    </wpg:wgp>
                  </a:graphicData>
                </a:graphic>
              </wp:inline>
            </w:drawing>
          </mc:Choice>
          <mc:Fallback xmlns:oel="http://schemas.microsoft.com/office/2019/extlst">
            <w:pict>
              <v:group w14:anchorId="1003FB99" id="Group 1497" o:spid="_x0000_s1026" style="width:490pt;height:70pt;mso-position-horizontal-relative:char;mso-position-vertical-relative:line" coordsize="54864,762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">
                <v:shape id="Picture 1120" o:spid="_x0000_s1027" type="#_x0000_t75" style="position:absolute;width:54864;height:3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">
                  <v:imagedata r:id="rId993" o:title="Pg_78"/>
                </v:shape>
                <v:shape id="Elbow Connector 1121" o:spid="_x0000_s1028" type="#_x0000_t34" style="position:absolute;left:8594;top:3070;width:12256;height:241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" adj="113" strokecolor="red">
                  <v:stroke dashstyle="dash" endarrow="block"/>
                </v:shape>
                <v:shape id="Elbow Connector 1122" o:spid="_x0000_s1029" type="#_x0000_t34" style="position:absolute;left:26882;top:3094;width:4318;height:25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" adj="113" strokecolor="red">
                  <v:stroke dashstyle="dash" endarrow="block"/>
                </v:shape>
                <v:shape id="Picture 1495" o:spid="_x0000_s1030" type="#_x0000_t75" style="position:absolute;left:508;top:4508;width:8001;height: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">
                  <v:imagedata r:id="rId994" o:title="" croptop="-6228f" cropbottom="6228f" cropleft="-303f" cropright="56282f"/>
                </v:shape>
                <v:shape id="Picture 1496" o:spid="_x0000_s1031" type="#_x0000_t75" style="position:absolute;left:31432;top:4953;width:10859;height:2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">
                  <v:imagedata r:id="rId995" o:title="" cropright="52565f"/>
                </v:shape>
                <w10:anchorlock/>
              </v:group>
            </w:pict>
          </mc:Fallback>
        </mc:AlternateContent>
      </w:r>
    </w:p>
    <w:p w14:paraId="01EFC254" w14:textId="77777777" w:rsidR="002123FC" w:rsidRDefault="002123FC" w:rsidP="002123FC"/>
    <w:p w14:paraId="0F9BDB36" w14:textId="77777777" w:rsidR="002447EE" w:rsidRPr="00E6081D" w:rsidRDefault="002447EE" w:rsidP="002447EE">
      <w:pPr>
        <w:pStyle w:val="5"/>
        <w:rPr>
          <w:b/>
          <w:sz w:val="24"/>
        </w:rPr>
      </w:pPr>
      <w:r w:rsidRPr="00E6081D">
        <w:rPr>
          <w:b/>
          <w:sz w:val="24"/>
        </w:rPr>
        <w:t>Close Application</w:t>
      </w:r>
    </w:p>
    <w:p w14:paraId="6935681A" w14:textId="1DCD134A" w:rsidR="002447EE" w:rsidRDefault="007E6737" w:rsidP="002447EE">
      <w:pPr>
        <w:jc w:val="center"/>
      </w:pPr>
      <w:r>
        <w:rPr>
          <w:noProof/>
          <w:lang w:val="en-IN" w:eastAsia="en-IN"/>
        </w:rPr>
        <w:drawing>
          <wp:inline distT="0" distB="0" distL="0" distR="0" wp14:anchorId="62962196" wp14:editId="20D75867">
            <wp:extent cx="4600575" cy="2952750"/>
            <wp:effectExtent l="0" t="0" r="9525" b="0"/>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4600575" cy="2952750"/>
                    </a:xfrm>
                    <a:prstGeom prst="rect">
                      <a:avLst/>
                    </a:prstGeom>
                  </pic:spPr>
                </pic:pic>
              </a:graphicData>
            </a:graphic>
          </wp:inline>
        </w:drawing>
      </w:r>
    </w:p>
    <w:p w14:paraId="40E7A435" w14:textId="77777777" w:rsidR="002447EE" w:rsidRDefault="002447EE" w:rsidP="006A01B4">
      <w:r>
        <w:t xml:space="preserve">Close application step is used to close any running application. Close application </w:t>
      </w:r>
      <w:proofErr w:type="gramStart"/>
      <w:r>
        <w:t>have</w:t>
      </w:r>
      <w:proofErr w:type="gramEnd"/>
      <w:r>
        <w:t xml:space="preserve"> three options as shown below.</w:t>
      </w:r>
    </w:p>
    <w:p w14:paraId="11935B46" w14:textId="38607F7D" w:rsidR="002447EE" w:rsidRDefault="00C91768" w:rsidP="002447EE">
      <w:pPr>
        <w:jc w:val="center"/>
      </w:pPr>
      <w:r w:rsidRPr="00C2332F">
        <w:rPr>
          <w:noProof/>
          <w:lang w:val="en-IN" w:eastAsia="en-IN"/>
        </w:rPr>
        <w:lastRenderedPageBreak/>
        <w:drawing>
          <wp:inline distT="0" distB="0" distL="0" distR="0" wp14:anchorId="711452AF" wp14:editId="00671FB1">
            <wp:extent cx="6363335" cy="1117600"/>
            <wp:effectExtent l="0" t="0" r="0" b="6350"/>
            <wp:docPr id="1414" name="Picture 1414" descr="D:\Concord\User manuals\Chromium Screenshots\Replace WIth New\Pg_78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Concord\User manuals\Chromium Screenshots\Replace WIth New\Pg_78_2.png"/>
                    <pic:cNvPicPr>
                      <a:picLocks noChangeAspect="1" noChangeArrowheads="1"/>
                    </pic:cNvPicPr>
                  </pic:nvPicPr>
                  <pic:blipFill>
                    <a:blip r:embed="rId997">
                      <a:extLst>
                        <a:ext uri="{28A0092B-C50C-407E-A947-70E740481C1C}">
                          <a14:useLocalDpi xmlns:a14="http://schemas.microsoft.com/office/drawing/2010/main" val="0"/>
                        </a:ext>
                      </a:extLst>
                    </a:blip>
                    <a:srcRect/>
                    <a:stretch>
                      <a:fillRect/>
                    </a:stretch>
                  </pic:blipFill>
                  <pic:spPr bwMode="auto">
                    <a:xfrm>
                      <a:off x="0" y="0"/>
                      <a:ext cx="6372725" cy="1119249"/>
                    </a:xfrm>
                    <a:prstGeom prst="rect">
                      <a:avLst/>
                    </a:prstGeom>
                    <a:noFill/>
                    <a:ln>
                      <a:noFill/>
                    </a:ln>
                  </pic:spPr>
                </pic:pic>
              </a:graphicData>
            </a:graphic>
          </wp:inline>
        </w:drawing>
      </w:r>
    </w:p>
    <w:p w14:paraId="5D2153FC" w14:textId="77777777" w:rsidR="002447EE" w:rsidRDefault="002447EE" w:rsidP="006A01B4">
      <w:r>
        <w:t>If Process ID/Process Name is selected, then user will see variable list other than Start application variables. User can close process with selected variable’s default value having process name/id (if it is open).</w:t>
      </w:r>
    </w:p>
    <w:p w14:paraId="629FD64B" w14:textId="176C3EB8" w:rsidR="002447EE" w:rsidRDefault="002447EE" w:rsidP="002447EE">
      <w:pPr>
        <w:spacing w:after="0" w:line="240" w:lineRule="auto"/>
      </w:pPr>
    </w:p>
    <w:p w14:paraId="28ECDCBB" w14:textId="77777777" w:rsidR="002447EE" w:rsidRPr="00E6081D" w:rsidRDefault="002447EE" w:rsidP="002447EE">
      <w:pPr>
        <w:pStyle w:val="5"/>
        <w:rPr>
          <w:b/>
          <w:sz w:val="24"/>
        </w:rPr>
      </w:pPr>
      <w:r w:rsidRPr="00E6081D">
        <w:rPr>
          <w:b/>
          <w:sz w:val="24"/>
        </w:rPr>
        <w:t>Invoke Application</w:t>
      </w:r>
    </w:p>
    <w:p w14:paraId="21DCB17A" w14:textId="77777777" w:rsidR="002447EE" w:rsidRDefault="002447EE" w:rsidP="006A01B4">
      <w:r>
        <w:t>Invoke application will simply invoke the app to the front whose PID is provided.</w:t>
      </w:r>
      <w:r w:rsidRPr="00643A2E">
        <w:rPr>
          <w:noProof/>
        </w:rPr>
        <w:t xml:space="preserve"> </w:t>
      </w:r>
    </w:p>
    <w:p w14:paraId="2A9149FF" w14:textId="5F69BBEC" w:rsidR="002447EE" w:rsidRDefault="007E6737" w:rsidP="002447EE">
      <w:pPr>
        <w:jc w:val="center"/>
        <w:rPr>
          <w:lang w:eastAsia="ja-JP"/>
        </w:rPr>
      </w:pPr>
      <w:r>
        <w:rPr>
          <w:noProof/>
          <w:lang w:val="en-IN" w:eastAsia="en-IN"/>
        </w:rPr>
        <w:drawing>
          <wp:inline distT="0" distB="0" distL="0" distR="0" wp14:anchorId="69E10DCD" wp14:editId="0F378C97">
            <wp:extent cx="4600575" cy="2962275"/>
            <wp:effectExtent l="0" t="0" r="9525" b="9525"/>
            <wp:docPr id="4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4600575" cy="2962275"/>
                    </a:xfrm>
                    <a:prstGeom prst="rect">
                      <a:avLst/>
                    </a:prstGeom>
                  </pic:spPr>
                </pic:pic>
              </a:graphicData>
            </a:graphic>
          </wp:inline>
        </w:drawing>
      </w:r>
    </w:p>
    <w:p w14:paraId="22D089B7" w14:textId="65FEC470" w:rsidR="002447EE" w:rsidRDefault="00C91768" w:rsidP="002447EE">
      <w:pPr>
        <w:jc w:val="center"/>
        <w:rPr>
          <w:lang w:eastAsia="ja-JP"/>
        </w:rPr>
      </w:pPr>
      <w:r w:rsidRPr="00206529">
        <w:rPr>
          <w:noProof/>
          <w:lang w:val="en-IN" w:eastAsia="en-IN"/>
        </w:rPr>
        <w:drawing>
          <wp:inline distT="0" distB="0" distL="0" distR="0" wp14:anchorId="5C0D8A43" wp14:editId="611934AD">
            <wp:extent cx="5943600" cy="836403"/>
            <wp:effectExtent l="0" t="0" r="0" b="1905"/>
            <wp:docPr id="1416" name="Picture 1416" descr="D:\Concord\User manuals\Chromium Screenshots\Replace WIth New\Pg_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Concord\User manuals\Chromium Screenshots\Replace WIth New\Pg_79.PNG"/>
                    <pic:cNvPicPr>
                      <a:picLocks noChangeAspect="1" noChangeArrowheads="1"/>
                    </pic:cNvPicPr>
                  </pic:nvPicPr>
                  <pic:blipFill>
                    <a:blip r:embed="rId999">
                      <a:extLst>
                        <a:ext uri="{28A0092B-C50C-407E-A947-70E740481C1C}">
                          <a14:useLocalDpi xmlns:a14="http://schemas.microsoft.com/office/drawing/2010/main" val="0"/>
                        </a:ext>
                      </a:extLst>
                    </a:blip>
                    <a:srcRect/>
                    <a:stretch>
                      <a:fillRect/>
                    </a:stretch>
                  </pic:blipFill>
                  <pic:spPr bwMode="auto">
                    <a:xfrm>
                      <a:off x="0" y="0"/>
                      <a:ext cx="5943600" cy="836403"/>
                    </a:xfrm>
                    <a:prstGeom prst="rect">
                      <a:avLst/>
                    </a:prstGeom>
                    <a:noFill/>
                    <a:ln>
                      <a:noFill/>
                    </a:ln>
                  </pic:spPr>
                </pic:pic>
              </a:graphicData>
            </a:graphic>
          </wp:inline>
        </w:drawing>
      </w:r>
    </w:p>
    <w:p w14:paraId="79C2F82B" w14:textId="77777777" w:rsidR="002123FC" w:rsidRDefault="002123FC" w:rsidP="002123FC">
      <w:pPr>
        <w:rPr>
          <w:lang w:eastAsia="ja-JP"/>
        </w:rPr>
      </w:pPr>
    </w:p>
    <w:p w14:paraId="640399CD" w14:textId="77777777" w:rsidR="007E6737" w:rsidRDefault="007E6737" w:rsidP="007E6737">
      <w:pPr>
        <w:pStyle w:val="5"/>
        <w:rPr>
          <w:b/>
          <w:sz w:val="24"/>
        </w:rPr>
      </w:pPr>
      <w:r w:rsidRPr="000475AF">
        <w:rPr>
          <w:b/>
          <w:sz w:val="24"/>
        </w:rPr>
        <w:t>Resize Application</w:t>
      </w:r>
    </w:p>
    <w:p w14:paraId="79303A31" w14:textId="77777777" w:rsidR="007E6737" w:rsidRPr="000475AF" w:rsidRDefault="007E6737" w:rsidP="006A01B4">
      <w:r w:rsidRPr="000475AF">
        <w:t>With process ID as input, user can maximize or minimize the given process</w:t>
      </w:r>
      <w:r>
        <w:t>( for dialog applications)</w:t>
      </w:r>
      <w:r w:rsidRPr="000475AF">
        <w:t>.</w:t>
      </w:r>
    </w:p>
    <w:p w14:paraId="4A355925" w14:textId="77777777" w:rsidR="007E6737" w:rsidRDefault="007E6737" w:rsidP="007E6737">
      <w:pPr>
        <w:jc w:val="center"/>
      </w:pPr>
      <w:r>
        <w:rPr>
          <w:noProof/>
          <w:lang w:val="en-IN" w:eastAsia="en-IN"/>
        </w:rPr>
        <w:lastRenderedPageBreak/>
        <w:drawing>
          <wp:inline distT="0" distB="0" distL="0" distR="0" wp14:anchorId="65566BED" wp14:editId="1F06C56B">
            <wp:extent cx="4714875" cy="2781300"/>
            <wp:effectExtent l="0" t="0" r="9525" b="0"/>
            <wp:docPr id="349"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4714875" cy="2781300"/>
                    </a:xfrm>
                    <a:prstGeom prst="rect">
                      <a:avLst/>
                    </a:prstGeom>
                  </pic:spPr>
                </pic:pic>
              </a:graphicData>
            </a:graphic>
          </wp:inline>
        </w:drawing>
      </w:r>
    </w:p>
    <w:p w14:paraId="7BA9B748" w14:textId="77777777" w:rsidR="007E6737" w:rsidRPr="00FB4F75" w:rsidRDefault="007E6737" w:rsidP="007E6737">
      <w:pPr>
        <w:jc w:val="center"/>
      </w:pPr>
      <w:r>
        <w:rPr>
          <w:noProof/>
          <w:lang w:val="en-IN" w:eastAsia="en-IN"/>
        </w:rPr>
        <w:drawing>
          <wp:inline distT="0" distB="0" distL="0" distR="0" wp14:anchorId="60438880" wp14:editId="61D06D7D">
            <wp:extent cx="5943600" cy="932815"/>
            <wp:effectExtent l="0" t="0" r="0" b="635"/>
            <wp:docPr id="333"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5943600" cy="932815"/>
                    </a:xfrm>
                    <a:prstGeom prst="rect">
                      <a:avLst/>
                    </a:prstGeom>
                  </pic:spPr>
                </pic:pic>
              </a:graphicData>
            </a:graphic>
          </wp:inline>
        </w:drawing>
      </w:r>
    </w:p>
    <w:p w14:paraId="353FEF4C" w14:textId="47B787A6" w:rsidR="002123FC" w:rsidRDefault="002123FC">
      <w:pPr>
        <w:spacing w:after="0" w:line="240" w:lineRule="auto"/>
      </w:pPr>
      <w:r>
        <w:br w:type="page"/>
      </w:r>
    </w:p>
    <w:p w14:paraId="70CC0AD3" w14:textId="77777777" w:rsidR="002447EE" w:rsidRPr="00E6081D" w:rsidRDefault="002447EE" w:rsidP="00083E96">
      <w:pPr>
        <w:pStyle w:val="4"/>
      </w:pPr>
      <w:r w:rsidRPr="00E6081D">
        <w:lastRenderedPageBreak/>
        <w:t>Checkpoint Operations</w:t>
      </w:r>
    </w:p>
    <w:p w14:paraId="5EC84726" w14:textId="0D41BC42" w:rsidR="002447EE" w:rsidRDefault="008B5612" w:rsidP="002447EE">
      <w:pPr>
        <w:jc w:val="center"/>
      </w:pPr>
      <w:r>
        <w:rPr>
          <w:noProof/>
          <w:lang w:val="en-IN" w:eastAsia="en-IN"/>
        </w:rPr>
        <w:drawing>
          <wp:inline distT="0" distB="0" distL="0" distR="0" wp14:anchorId="668AE2C8" wp14:editId="14054987">
            <wp:extent cx="2228850" cy="3962400"/>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2228850" cy="3962400"/>
                    </a:xfrm>
                    <a:prstGeom prst="rect">
                      <a:avLst/>
                    </a:prstGeom>
                  </pic:spPr>
                </pic:pic>
              </a:graphicData>
            </a:graphic>
          </wp:inline>
        </w:drawing>
      </w:r>
    </w:p>
    <w:p w14:paraId="445E5871" w14:textId="77777777" w:rsidR="002447EE" w:rsidRDefault="002447EE" w:rsidP="006A01B4">
      <w:r>
        <w:t xml:space="preserve">Checkpoint opens the Expression Generator window. Expressions can be created in “Expression Generator” window. User can create the Expressions using various actions like Exists, Not Exists, Property, Compare </w:t>
      </w:r>
      <w:proofErr w:type="gramStart"/>
      <w:r>
        <w:t>Image</w:t>
      </w:r>
      <w:proofErr w:type="gramEnd"/>
      <w:r>
        <w:t xml:space="preserve"> and Variable Compare. Expression Generator window also provides options for creating AND/OR expressions based on action’s values. </w:t>
      </w:r>
    </w:p>
    <w:p w14:paraId="7273C682" w14:textId="77777777" w:rsidR="002447EE" w:rsidRDefault="002447EE" w:rsidP="006A01B4">
      <w:r>
        <w:t>Click on Checkpoint in ‘Add New Actions’ to open Expression Generator window as shown.</w:t>
      </w:r>
    </w:p>
    <w:p w14:paraId="6203419D" w14:textId="54F919F8" w:rsidR="002447EE" w:rsidRDefault="002447EE" w:rsidP="006A01B4">
      <w:r>
        <w:t>The Expression Generator window:</w:t>
      </w:r>
    </w:p>
    <w:p w14:paraId="6C52A4E5" w14:textId="30E51B8D" w:rsidR="00CE0B30" w:rsidRDefault="00696237" w:rsidP="002447EE">
      <w:pPr>
        <w:jc w:val="center"/>
      </w:pPr>
      <w:r>
        <w:rPr>
          <w:noProof/>
          <w:lang w:val="en-IN" w:eastAsia="en-IN"/>
        </w:rPr>
        <w:lastRenderedPageBreak/>
        <w:drawing>
          <wp:inline distT="0" distB="0" distL="0" distR="0" wp14:anchorId="17F22F23" wp14:editId="29E26FD9">
            <wp:extent cx="4792980" cy="3840480"/>
            <wp:effectExtent l="0" t="0" r="7620" b="7620"/>
            <wp:docPr id="1671" name="Picture 1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3">
                      <a:extLst>
                        <a:ext uri="{28A0092B-C50C-407E-A947-70E740481C1C}">
                          <a14:useLocalDpi xmlns:a14="http://schemas.microsoft.com/office/drawing/2010/main" val="0"/>
                        </a:ext>
                      </a:extLst>
                    </a:blip>
                    <a:srcRect/>
                    <a:stretch>
                      <a:fillRect/>
                    </a:stretch>
                  </pic:blipFill>
                  <pic:spPr bwMode="auto">
                    <a:xfrm>
                      <a:off x="0" y="0"/>
                      <a:ext cx="4792980" cy="3840480"/>
                    </a:xfrm>
                    <a:prstGeom prst="rect">
                      <a:avLst/>
                    </a:prstGeom>
                    <a:noFill/>
                    <a:ln>
                      <a:noFill/>
                    </a:ln>
                  </pic:spPr>
                </pic:pic>
              </a:graphicData>
            </a:graphic>
          </wp:inline>
        </w:drawing>
      </w:r>
    </w:p>
    <w:p w14:paraId="570418FD" w14:textId="77777777" w:rsidR="002447EE" w:rsidRDefault="002447EE" w:rsidP="006A01B4">
      <w:r>
        <w:t>In this Expression Generator dialog, ‘Add new action’ menu contains Sub action using which user can create expressions.</w:t>
      </w:r>
    </w:p>
    <w:p w14:paraId="533F7C59" w14:textId="77777777" w:rsidR="002447EE" w:rsidRDefault="002447EE" w:rsidP="006A01B4">
      <w:r>
        <w:t xml:space="preserve">User can see already created checkpoints in Available checkpoints combo box which is top-right side. User can check and also re-write checkpoint label which is </w:t>
      </w:r>
      <w:proofErr w:type="gramStart"/>
      <w:r>
        <w:t>bottom-left</w:t>
      </w:r>
      <w:proofErr w:type="gramEnd"/>
      <w:r>
        <w:t>. User can create expressions using [OR] and [AND] button. It will work as per their truth table. Using this user can create conditions of multiple expressions.</w:t>
      </w:r>
    </w:p>
    <w:p w14:paraId="45924563" w14:textId="77777777" w:rsidR="002447EE" w:rsidRDefault="002447EE" w:rsidP="002447EE">
      <w:pPr>
        <w:jc w:val="center"/>
      </w:pPr>
      <w:r>
        <w:rPr>
          <w:noProof/>
          <w:lang w:val="en-IN" w:eastAsia="en-IN"/>
        </w:rPr>
        <w:drawing>
          <wp:inline distT="0" distB="0" distL="0" distR="0" wp14:anchorId="1F60BD01" wp14:editId="6EE9AD53">
            <wp:extent cx="2362200" cy="990600"/>
            <wp:effectExtent l="0" t="0" r="0" b="0"/>
            <wp:docPr id="1973"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362200" cy="990600"/>
                    </a:xfrm>
                    <a:prstGeom prst="rect">
                      <a:avLst/>
                    </a:prstGeom>
                    <a:noFill/>
                    <a:ln>
                      <a:noFill/>
                    </a:ln>
                  </pic:spPr>
                </pic:pic>
              </a:graphicData>
            </a:graphic>
          </wp:inline>
        </w:drawing>
      </w:r>
      <w:r>
        <w:rPr>
          <w:noProof/>
          <w:lang w:val="en-IN" w:eastAsia="en-IN"/>
        </w:rPr>
        <w:drawing>
          <wp:inline distT="0" distB="0" distL="0" distR="0" wp14:anchorId="6CE69199" wp14:editId="15AB2CA9">
            <wp:extent cx="2362200" cy="1000125"/>
            <wp:effectExtent l="0" t="0" r="0" b="9525"/>
            <wp:docPr id="1974"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62200" cy="1000125"/>
                    </a:xfrm>
                    <a:prstGeom prst="rect">
                      <a:avLst/>
                    </a:prstGeom>
                    <a:noFill/>
                    <a:ln>
                      <a:noFill/>
                    </a:ln>
                  </pic:spPr>
                </pic:pic>
              </a:graphicData>
            </a:graphic>
          </wp:inline>
        </w:drawing>
      </w:r>
    </w:p>
    <w:p w14:paraId="177CC5C0" w14:textId="77777777" w:rsidR="002447EE" w:rsidRDefault="002447EE" w:rsidP="006A01B4">
      <w:r>
        <w:t>After creating condition Expression generator will be shown as below:</w:t>
      </w:r>
    </w:p>
    <w:p w14:paraId="28BB27F9" w14:textId="77777777" w:rsidR="002447EE" w:rsidRDefault="002447EE" w:rsidP="002447EE">
      <w:pPr>
        <w:jc w:val="center"/>
      </w:pPr>
    </w:p>
    <w:p w14:paraId="2EF95167" w14:textId="77777777" w:rsidR="002447EE" w:rsidRDefault="002447EE" w:rsidP="002447EE">
      <w:pPr>
        <w:jc w:val="center"/>
      </w:pPr>
      <w:r>
        <w:rPr>
          <w:noProof/>
          <w:lang w:val="en-IN" w:eastAsia="en-IN"/>
        </w:rPr>
        <w:lastRenderedPageBreak/>
        <w:drawing>
          <wp:inline distT="0" distB="0" distL="0" distR="0" wp14:anchorId="3181508D" wp14:editId="62DD0B43">
            <wp:extent cx="5943600" cy="4010025"/>
            <wp:effectExtent l="0" t="0" r="0" b="9525"/>
            <wp:docPr id="1975" name="Picture 1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
                    <pic:cNvPicPr>
                      <a:picLocks noChangeAspect="1" noChangeArrowheads="1"/>
                    </pic:cNvPicPr>
                  </pic:nvPicPr>
                  <pic:blipFill>
                    <a:blip r:embed="rId1004">
                      <a:extLst>
                        <a:ext uri="{28A0092B-C50C-407E-A947-70E740481C1C}">
                          <a14:useLocalDpi xmlns:a14="http://schemas.microsoft.com/office/drawing/2010/main" val="0"/>
                        </a:ext>
                      </a:extLst>
                    </a:blip>
                    <a:srcRect/>
                    <a:stretch>
                      <a:fillRect/>
                    </a:stretch>
                  </pic:blipFill>
                  <pic:spPr bwMode="auto">
                    <a:xfrm>
                      <a:off x="0" y="0"/>
                      <a:ext cx="5943600" cy="4010025"/>
                    </a:xfrm>
                    <a:prstGeom prst="rect">
                      <a:avLst/>
                    </a:prstGeom>
                    <a:noFill/>
                    <a:ln>
                      <a:noFill/>
                    </a:ln>
                  </pic:spPr>
                </pic:pic>
              </a:graphicData>
            </a:graphic>
          </wp:inline>
        </w:drawing>
      </w:r>
    </w:p>
    <w:p w14:paraId="2DB49D02" w14:textId="77777777" w:rsidR="002447EE" w:rsidRDefault="002447EE" w:rsidP="006A01B4">
      <w:r>
        <w:t xml:space="preserve">Final condition user can use for checkpoint in Main IDE. After clicking [OK] button user can see Checkpoint label in main IDE column. If user wants to change </w:t>
      </w:r>
      <w:proofErr w:type="gramStart"/>
      <w:r>
        <w:t>expression</w:t>
      </w:r>
      <w:proofErr w:type="gramEnd"/>
      <w:r>
        <w:t xml:space="preserve"> then he can modify again by clicking same button which is used to open Expression Generation window.</w:t>
      </w:r>
    </w:p>
    <w:p w14:paraId="04F81F3C" w14:textId="77777777" w:rsidR="002447EE" w:rsidRDefault="002447EE" w:rsidP="002447EE">
      <w:pPr>
        <w:jc w:val="center"/>
      </w:pPr>
      <w:r>
        <w:rPr>
          <w:noProof/>
          <w:lang w:val="en-IN" w:eastAsia="en-IN"/>
        </w:rPr>
        <w:drawing>
          <wp:inline distT="0" distB="0" distL="0" distR="0" wp14:anchorId="03A3CBA4" wp14:editId="5505E833">
            <wp:extent cx="5829300" cy="952500"/>
            <wp:effectExtent l="19050" t="19050" r="19050" b="19050"/>
            <wp:docPr id="1976" name="Picture 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
                    <pic:cNvPicPr>
                      <a:picLocks noChangeAspect="1" noChangeArrowheads="1"/>
                    </pic:cNvPicPr>
                  </pic:nvPicPr>
                  <pic:blipFill>
                    <a:blip r:embed="rId1005">
                      <a:extLst>
                        <a:ext uri="{28A0092B-C50C-407E-A947-70E740481C1C}">
                          <a14:useLocalDpi xmlns:a14="http://schemas.microsoft.com/office/drawing/2010/main" val="0"/>
                        </a:ext>
                      </a:extLst>
                    </a:blip>
                    <a:srcRect/>
                    <a:stretch>
                      <a:fillRect/>
                    </a:stretch>
                  </pic:blipFill>
                  <pic:spPr bwMode="auto">
                    <a:xfrm>
                      <a:off x="0" y="0"/>
                      <a:ext cx="5829300" cy="952500"/>
                    </a:xfrm>
                    <a:prstGeom prst="rect">
                      <a:avLst/>
                    </a:prstGeom>
                    <a:noFill/>
                    <a:ln w="9525" cmpd="sng">
                      <a:solidFill>
                        <a:srgbClr val="000000"/>
                      </a:solidFill>
                      <a:miter lim="800000"/>
                      <a:headEnd/>
                      <a:tailEnd/>
                    </a:ln>
                    <a:effectLst/>
                  </pic:spPr>
                </pic:pic>
              </a:graphicData>
            </a:graphic>
          </wp:inline>
        </w:drawing>
      </w:r>
    </w:p>
    <w:p w14:paraId="3DD2FB8B" w14:textId="77777777" w:rsidR="002447EE" w:rsidRPr="00E6081D" w:rsidRDefault="002447EE" w:rsidP="002447EE">
      <w:pPr>
        <w:pStyle w:val="5"/>
        <w:rPr>
          <w:b/>
          <w:sz w:val="24"/>
        </w:rPr>
      </w:pPr>
      <w:r w:rsidRPr="00E6081D">
        <w:rPr>
          <w:b/>
          <w:sz w:val="24"/>
        </w:rPr>
        <w:t>General Checkpoints</w:t>
      </w:r>
    </w:p>
    <w:p w14:paraId="6208C68E" w14:textId="77777777" w:rsidR="002447EE" w:rsidRPr="00E6081D" w:rsidRDefault="002447EE" w:rsidP="002447EE">
      <w:pPr>
        <w:pStyle w:val="6"/>
        <w:rPr>
          <w:b/>
          <w:sz w:val="24"/>
          <w:u w:val="single"/>
        </w:rPr>
      </w:pPr>
      <w:r w:rsidRPr="00E6081D">
        <w:rPr>
          <w:b/>
          <w:sz w:val="24"/>
          <w:u w:val="single"/>
        </w:rPr>
        <w:t>Exists</w:t>
      </w:r>
    </w:p>
    <w:p w14:paraId="05B6253C" w14:textId="77777777" w:rsidR="002447EE" w:rsidRDefault="002447EE" w:rsidP="006A01B4">
      <w:r>
        <w:t xml:space="preserve">The sub action checks for the existence of the repository item and expects an existing item. </w:t>
      </w:r>
    </w:p>
    <w:p w14:paraId="37BF14A3" w14:textId="77777777" w:rsidR="002447EE" w:rsidRDefault="002447EE" w:rsidP="006A01B4">
      <w:r>
        <w:t>Example:</w:t>
      </w:r>
    </w:p>
    <w:p w14:paraId="388780A4" w14:textId="77777777" w:rsidR="002447EE" w:rsidRDefault="002447EE" w:rsidP="006A01B4">
      <w:r>
        <w:t xml:space="preserve">A user can validate whether a button exists with a resulting success if the button </w:t>
      </w:r>
      <w:proofErr w:type="gramStart"/>
      <w:r>
        <w:t>actually exists</w:t>
      </w:r>
      <w:proofErr w:type="gramEnd"/>
      <w:r>
        <w:t xml:space="preserve">. </w:t>
      </w:r>
    </w:p>
    <w:p w14:paraId="415EDBBC" w14:textId="77777777" w:rsidR="002447EE" w:rsidRDefault="002447EE" w:rsidP="006A01B4">
      <w:r>
        <w:t>Time out field decides the time out for searching the item. If the selected repository item is not found in the time allotted in this field, the step fails. If the item is found, based on the condition/action in the step, the step may pass.</w:t>
      </w:r>
    </w:p>
    <w:p w14:paraId="6F209210" w14:textId="77777777" w:rsidR="002447EE" w:rsidRDefault="002447EE" w:rsidP="006A01B4">
      <w:r>
        <w:t>Repository Item is compulsory filed for Exists. After selecting item window will be shown as follows</w:t>
      </w:r>
    </w:p>
    <w:p w14:paraId="4F9056B0" w14:textId="77777777" w:rsidR="002447EE" w:rsidRDefault="002447EE" w:rsidP="006A01B4">
      <w:proofErr w:type="gramStart"/>
      <w:r>
        <w:t>E.g.</w:t>
      </w:r>
      <w:proofErr w:type="gramEnd"/>
      <w:r>
        <w:t xml:space="preserve"> Exists Object</w:t>
      </w:r>
    </w:p>
    <w:p w14:paraId="6F5A86E9" w14:textId="77777777" w:rsidR="002447EE" w:rsidRDefault="002447EE" w:rsidP="002447EE">
      <w:pPr>
        <w:jc w:val="center"/>
      </w:pPr>
      <w:r>
        <w:rPr>
          <w:noProof/>
          <w:lang w:val="en-IN" w:eastAsia="en-IN"/>
        </w:rPr>
        <w:lastRenderedPageBreak/>
        <w:drawing>
          <wp:inline distT="0" distB="0" distL="0" distR="0" wp14:anchorId="3E692F93" wp14:editId="5EA9C4B7">
            <wp:extent cx="5343525" cy="1104900"/>
            <wp:effectExtent l="19050" t="19050" r="28575" b="19050"/>
            <wp:docPr id="1977"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006">
                      <a:extLst>
                        <a:ext uri="{28A0092B-C50C-407E-A947-70E740481C1C}">
                          <a14:useLocalDpi xmlns:a14="http://schemas.microsoft.com/office/drawing/2010/main" val="0"/>
                        </a:ext>
                      </a:extLst>
                    </a:blip>
                    <a:srcRect/>
                    <a:stretch>
                      <a:fillRect/>
                    </a:stretch>
                  </pic:blipFill>
                  <pic:spPr bwMode="auto">
                    <a:xfrm>
                      <a:off x="0" y="0"/>
                      <a:ext cx="5343525" cy="1104900"/>
                    </a:xfrm>
                    <a:prstGeom prst="rect">
                      <a:avLst/>
                    </a:prstGeom>
                    <a:noFill/>
                    <a:ln w="9525" cmpd="sng">
                      <a:solidFill>
                        <a:srgbClr val="000000"/>
                      </a:solidFill>
                      <a:miter lim="800000"/>
                      <a:headEnd/>
                      <a:tailEnd/>
                    </a:ln>
                    <a:effectLst/>
                  </pic:spPr>
                </pic:pic>
              </a:graphicData>
            </a:graphic>
          </wp:inline>
        </w:drawing>
      </w:r>
    </w:p>
    <w:p w14:paraId="7EF684D6" w14:textId="77777777" w:rsidR="002447EE" w:rsidRPr="00E6081D" w:rsidRDefault="002447EE" w:rsidP="002447EE">
      <w:pPr>
        <w:pStyle w:val="6"/>
        <w:rPr>
          <w:b/>
          <w:sz w:val="24"/>
          <w:u w:val="single"/>
        </w:rPr>
      </w:pPr>
      <w:r w:rsidRPr="00E6081D">
        <w:rPr>
          <w:b/>
          <w:sz w:val="24"/>
          <w:u w:val="single"/>
        </w:rPr>
        <w:t>Not Exists</w:t>
      </w:r>
    </w:p>
    <w:p w14:paraId="52531108" w14:textId="77777777" w:rsidR="002447EE" w:rsidRDefault="002447EE" w:rsidP="006A01B4">
      <w:r>
        <w:t xml:space="preserve">The validation checks for the existence of the repository item and expects the item not to exist. </w:t>
      </w:r>
    </w:p>
    <w:p w14:paraId="57C15385" w14:textId="77777777" w:rsidR="002447EE" w:rsidRDefault="002447EE" w:rsidP="006A01B4">
      <w:r>
        <w:t>Example:</w:t>
      </w:r>
    </w:p>
    <w:p w14:paraId="2EADF992" w14:textId="77777777" w:rsidR="002447EE" w:rsidRDefault="002447EE" w:rsidP="006A01B4">
      <w:r>
        <w:t>A user can validate whether an error dialog does not exist with a resulting success if the dialog does not exist.</w:t>
      </w:r>
    </w:p>
    <w:p w14:paraId="634C313A" w14:textId="77777777" w:rsidR="002447EE" w:rsidRDefault="002447EE" w:rsidP="006A01B4">
      <w:r>
        <w:t>Time out field decides the time out for searching the item. If the selected repository item is found in the time allotted in this field, the step fails. If the item is not found, based on the condition/action in the step, the step may pass.</w:t>
      </w:r>
    </w:p>
    <w:p w14:paraId="7D095A14" w14:textId="77777777" w:rsidR="002447EE" w:rsidRDefault="002447EE" w:rsidP="006A01B4">
      <w:r>
        <w:t>Repository Item is compulsory filed for not-Exists. After selecting item window will be shown as follows</w:t>
      </w:r>
    </w:p>
    <w:p w14:paraId="6AD1B390" w14:textId="77777777" w:rsidR="002447EE" w:rsidRDefault="002447EE" w:rsidP="006A01B4">
      <w:proofErr w:type="gramStart"/>
      <w:r>
        <w:t>E.g.</w:t>
      </w:r>
      <w:proofErr w:type="gramEnd"/>
      <w:r>
        <w:t xml:space="preserve"> Not Exists Object</w:t>
      </w:r>
    </w:p>
    <w:p w14:paraId="09E296B9" w14:textId="77777777" w:rsidR="002447EE" w:rsidRDefault="002447EE" w:rsidP="002447EE">
      <w:pPr>
        <w:jc w:val="center"/>
      </w:pPr>
      <w:r>
        <w:rPr>
          <w:noProof/>
          <w:lang w:val="en-IN" w:eastAsia="en-IN"/>
        </w:rPr>
        <w:drawing>
          <wp:inline distT="0" distB="0" distL="0" distR="0" wp14:anchorId="5F848845" wp14:editId="31EC98AB">
            <wp:extent cx="5886450" cy="1114425"/>
            <wp:effectExtent l="0" t="0" r="0" b="9525"/>
            <wp:docPr id="1978" name="Picture 197" descr="Not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NotExist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886450" cy="1114425"/>
                    </a:xfrm>
                    <a:prstGeom prst="rect">
                      <a:avLst/>
                    </a:prstGeom>
                    <a:noFill/>
                    <a:ln>
                      <a:noFill/>
                    </a:ln>
                  </pic:spPr>
                </pic:pic>
              </a:graphicData>
            </a:graphic>
          </wp:inline>
        </w:drawing>
      </w:r>
    </w:p>
    <w:p w14:paraId="54BCF0FA" w14:textId="470E288E" w:rsidR="002447EE" w:rsidRDefault="002447EE" w:rsidP="002447EE">
      <w:pPr>
        <w:pStyle w:val="6"/>
        <w:rPr>
          <w:b/>
          <w:sz w:val="24"/>
          <w:u w:val="single"/>
        </w:rPr>
      </w:pPr>
      <w:r w:rsidRPr="00E6081D">
        <w:rPr>
          <w:b/>
          <w:sz w:val="24"/>
          <w:u w:val="single"/>
        </w:rPr>
        <w:t>Object Checkpoint</w:t>
      </w:r>
    </w:p>
    <w:p w14:paraId="1C25B6BF" w14:textId="77777777" w:rsidR="007E6737" w:rsidRPr="00EA1BFC" w:rsidRDefault="007E6737" w:rsidP="007E6737">
      <w:pPr>
        <w:pStyle w:val="6"/>
        <w:rPr>
          <w:b/>
          <w:sz w:val="24"/>
          <w:u w:val="single"/>
        </w:rPr>
      </w:pPr>
      <w:r w:rsidRPr="00EA1BFC">
        <w:rPr>
          <w:b/>
          <w:sz w:val="24"/>
          <w:u w:val="single"/>
        </w:rPr>
        <w:t>Property</w:t>
      </w:r>
    </w:p>
    <w:p w14:paraId="55B5ADC3" w14:textId="27005FDA" w:rsidR="00923249" w:rsidRPr="00EA1BFC" w:rsidRDefault="00923249" w:rsidP="007E6737">
      <w:pPr>
        <w:jc w:val="center"/>
      </w:pPr>
      <w:r w:rsidRPr="00923249">
        <w:rPr>
          <w:noProof/>
          <w:lang w:val="en-IN" w:eastAsia="en-IN"/>
        </w:rPr>
        <w:drawing>
          <wp:inline distT="0" distB="0" distL="0" distR="0" wp14:anchorId="546A0868" wp14:editId="5CA99915">
            <wp:extent cx="3863675" cy="2705334"/>
            <wp:effectExtent l="0" t="0" r="3810" b="0"/>
            <wp:docPr id="1672" name="Picture 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3863675" cy="2705334"/>
                    </a:xfrm>
                    <a:prstGeom prst="rect">
                      <a:avLst/>
                    </a:prstGeom>
                  </pic:spPr>
                </pic:pic>
              </a:graphicData>
            </a:graphic>
          </wp:inline>
        </w:drawing>
      </w:r>
    </w:p>
    <w:p w14:paraId="0536A35C" w14:textId="77777777" w:rsidR="007E6737" w:rsidRPr="009444C7" w:rsidRDefault="007E6737" w:rsidP="009444C7"/>
    <w:p w14:paraId="6F758261" w14:textId="77777777" w:rsidR="002447EE" w:rsidRDefault="002447EE" w:rsidP="006A01B4">
      <w:r>
        <w:lastRenderedPageBreak/>
        <w:t xml:space="preserve">User can find property under object Action. This validation checks whether a specified repository item is equal to a specific property value. Property will be displayed according to item selected in repository. It is </w:t>
      </w:r>
      <w:proofErr w:type="gramStart"/>
      <w:r>
        <w:t>depends</w:t>
      </w:r>
      <w:proofErr w:type="gramEnd"/>
      <w:r>
        <w:t xml:space="preserve"> on item’s Control Type. </w:t>
      </w:r>
    </w:p>
    <w:p w14:paraId="0A17C218" w14:textId="77777777" w:rsidR="002447EE" w:rsidRDefault="002447EE" w:rsidP="006A01B4">
      <w:r>
        <w:t>Example:</w:t>
      </w:r>
    </w:p>
    <w:p w14:paraId="4C7DDA20" w14:textId="77777777" w:rsidR="002447EE" w:rsidRDefault="002447EE" w:rsidP="006A01B4">
      <w:r>
        <w:t>A user can validate a button name by selecting its property “caption”.</w:t>
      </w:r>
    </w:p>
    <w:p w14:paraId="1325DB70" w14:textId="77777777" w:rsidR="002447EE" w:rsidRDefault="002447EE" w:rsidP="006A01B4">
      <w:r>
        <w:t>On selecting Property following row will be added</w:t>
      </w:r>
    </w:p>
    <w:p w14:paraId="2E601B0D" w14:textId="77777777" w:rsidR="002447EE" w:rsidRDefault="002447EE" w:rsidP="002447EE">
      <w:pPr>
        <w:jc w:val="center"/>
      </w:pPr>
      <w:r>
        <w:rPr>
          <w:noProof/>
          <w:lang w:val="en-IN" w:eastAsia="en-IN"/>
        </w:rPr>
        <w:drawing>
          <wp:inline distT="0" distB="0" distL="0" distR="0" wp14:anchorId="33DC6653" wp14:editId="7162A6F9">
            <wp:extent cx="5943600" cy="1104900"/>
            <wp:effectExtent l="19050" t="19050" r="19050" b="19050"/>
            <wp:docPr id="1979" name="Picture 1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
                    <pic:cNvPicPr>
                      <a:picLocks noChangeAspect="1" noChangeArrowheads="1"/>
                    </pic:cNvPicPr>
                  </pic:nvPicPr>
                  <pic:blipFill>
                    <a:blip r:embed="rId1008">
                      <a:extLst>
                        <a:ext uri="{28A0092B-C50C-407E-A947-70E740481C1C}">
                          <a14:useLocalDpi xmlns:a14="http://schemas.microsoft.com/office/drawing/2010/main" val="0"/>
                        </a:ext>
                      </a:extLst>
                    </a:blip>
                    <a:srcRect b="18349"/>
                    <a:stretch>
                      <a:fillRect/>
                    </a:stretch>
                  </pic:blipFill>
                  <pic:spPr bwMode="auto">
                    <a:xfrm>
                      <a:off x="0" y="0"/>
                      <a:ext cx="5943600" cy="1104900"/>
                    </a:xfrm>
                    <a:prstGeom prst="rect">
                      <a:avLst/>
                    </a:prstGeom>
                    <a:noFill/>
                    <a:ln w="9525" cmpd="sng">
                      <a:solidFill>
                        <a:srgbClr val="000000"/>
                      </a:solidFill>
                      <a:miter lim="800000"/>
                      <a:headEnd/>
                      <a:tailEnd/>
                    </a:ln>
                    <a:effectLst/>
                  </pic:spPr>
                </pic:pic>
              </a:graphicData>
            </a:graphic>
          </wp:inline>
        </w:drawing>
      </w:r>
    </w:p>
    <w:p w14:paraId="727D2838" w14:textId="77777777" w:rsidR="007E6737" w:rsidRDefault="007E6737" w:rsidP="006A01B4">
      <w:r>
        <w:t>Repository items, Property, operator, variable these all fields are compulsory for property validation.</w:t>
      </w:r>
    </w:p>
    <w:p w14:paraId="37FA8083" w14:textId="242E0CB2" w:rsidR="002447EE" w:rsidRDefault="007E6737" w:rsidP="006A01B4">
      <w:r>
        <w:t>The following property values are available.</w:t>
      </w:r>
    </w:p>
    <w:p w14:paraId="202103AC" w14:textId="12EA7ED8" w:rsidR="002447EE" w:rsidRDefault="00E6679A" w:rsidP="002447EE">
      <w:pPr>
        <w:jc w:val="center"/>
      </w:pPr>
      <w:r>
        <w:rPr>
          <w:noProof/>
          <w:lang w:val="en-IN" w:eastAsia="en-IN"/>
        </w:rPr>
        <w:drawing>
          <wp:inline distT="0" distB="0" distL="0" distR="0" wp14:anchorId="7D8B0D3F" wp14:editId="70AC9152">
            <wp:extent cx="2047875" cy="2505075"/>
            <wp:effectExtent l="0" t="0" r="9525" b="9525"/>
            <wp:docPr id="1659" name="Picture 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2047875" cy="2505075"/>
                    </a:xfrm>
                    <a:prstGeom prst="rect">
                      <a:avLst/>
                    </a:prstGeom>
                  </pic:spPr>
                </pic:pic>
              </a:graphicData>
            </a:graphic>
          </wp:inline>
        </w:drawing>
      </w:r>
    </w:p>
    <w:p w14:paraId="6316C01F" w14:textId="77777777" w:rsidR="007E6737" w:rsidRDefault="007E6737" w:rsidP="006A01B4">
      <w:r>
        <w:t>If the user selects ”SelectedIndexByClassname” or  “SelectedTextByClassName” and the button in the “Property” field is clicked , following popup will appear in the steps that allows the user to input value.</w:t>
      </w:r>
    </w:p>
    <w:p w14:paraId="7AD54CF6" w14:textId="77777777" w:rsidR="007E6737" w:rsidRDefault="007E6737" w:rsidP="007E6737">
      <w:pPr>
        <w:jc w:val="center"/>
      </w:pPr>
      <w:r>
        <w:rPr>
          <w:noProof/>
          <w:lang w:val="en-IN" w:eastAsia="en-IN"/>
        </w:rPr>
        <w:drawing>
          <wp:inline distT="0" distB="0" distL="0" distR="0" wp14:anchorId="63F66231" wp14:editId="274FE22A">
            <wp:extent cx="5943600" cy="1409065"/>
            <wp:effectExtent l="0" t="0" r="0" b="635"/>
            <wp:docPr id="651"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5943600" cy="1409065"/>
                    </a:xfrm>
                    <a:prstGeom prst="rect">
                      <a:avLst/>
                    </a:prstGeom>
                  </pic:spPr>
                </pic:pic>
              </a:graphicData>
            </a:graphic>
          </wp:inline>
        </w:drawing>
      </w:r>
    </w:p>
    <w:p w14:paraId="65DDA6AE" w14:textId="77777777" w:rsidR="007E6737" w:rsidRDefault="007E6737" w:rsidP="006A01B4">
      <w:r>
        <w:t>All the available variables will be displayed on clicking on the dropdown in the popup.</w:t>
      </w:r>
    </w:p>
    <w:p w14:paraId="03504ADD" w14:textId="77777777" w:rsidR="007E6737" w:rsidRDefault="007E6737" w:rsidP="007E6737">
      <w:pPr>
        <w:jc w:val="center"/>
      </w:pPr>
      <w:r>
        <w:rPr>
          <w:noProof/>
          <w:lang w:val="en-IN" w:eastAsia="en-IN"/>
        </w:rPr>
        <w:lastRenderedPageBreak/>
        <w:drawing>
          <wp:inline distT="0" distB="0" distL="0" distR="0" wp14:anchorId="3A54B81B" wp14:editId="3EA423F9">
            <wp:extent cx="4886325" cy="1362075"/>
            <wp:effectExtent l="0" t="0" r="9525" b="9525"/>
            <wp:docPr id="652"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4886325" cy="1362075"/>
                    </a:xfrm>
                    <a:prstGeom prst="rect">
                      <a:avLst/>
                    </a:prstGeom>
                  </pic:spPr>
                </pic:pic>
              </a:graphicData>
            </a:graphic>
          </wp:inline>
        </w:drawing>
      </w:r>
    </w:p>
    <w:p w14:paraId="4690C6CF" w14:textId="77777777" w:rsidR="007E6737" w:rsidRDefault="007E6737" w:rsidP="006A01B4">
      <w:r>
        <w:t>If “GetTableCell” is selected and the user clicks on the button in the “Property” field, following popup will appear.</w:t>
      </w:r>
    </w:p>
    <w:p w14:paraId="36D1B101" w14:textId="25803EF8" w:rsidR="007E6737" w:rsidRDefault="007E6737" w:rsidP="00F43A46">
      <w:pPr>
        <w:jc w:val="center"/>
      </w:pPr>
      <w:r>
        <w:rPr>
          <w:noProof/>
          <w:lang w:val="en-IN" w:eastAsia="en-IN"/>
        </w:rPr>
        <w:drawing>
          <wp:inline distT="0" distB="0" distL="0" distR="0" wp14:anchorId="01E05F93" wp14:editId="3A04E292">
            <wp:extent cx="5943600" cy="974090"/>
            <wp:effectExtent l="0" t="0" r="0" b="0"/>
            <wp:docPr id="653" name="Picture 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5943600" cy="974090"/>
                    </a:xfrm>
                    <a:prstGeom prst="rect">
                      <a:avLst/>
                    </a:prstGeom>
                  </pic:spPr>
                </pic:pic>
              </a:graphicData>
            </a:graphic>
          </wp:inline>
        </w:drawing>
      </w:r>
    </w:p>
    <w:p w14:paraId="43FC6E22" w14:textId="77777777" w:rsidR="007E6737" w:rsidRDefault="007E6737" w:rsidP="007E6737">
      <w:pPr>
        <w:jc w:val="both"/>
      </w:pPr>
    </w:p>
    <w:p w14:paraId="3AB584E8" w14:textId="77777777" w:rsidR="007E6737" w:rsidRDefault="007E6737" w:rsidP="006A01B4">
      <w:r>
        <w:t xml:space="preserve">Operator used for </w:t>
      </w:r>
      <w:proofErr w:type="gramStart"/>
      <w:r>
        <w:t>compare</w:t>
      </w:r>
      <w:proofErr w:type="gramEnd"/>
      <w:r>
        <w:t xml:space="preserve"> property and variable values. Operator fields contains following operators.</w:t>
      </w:r>
    </w:p>
    <w:p w14:paraId="60B87DBD" w14:textId="77777777" w:rsidR="007E6737" w:rsidRDefault="007E6737" w:rsidP="007E6737">
      <w:pPr>
        <w:jc w:val="center"/>
      </w:pPr>
      <w:r>
        <w:rPr>
          <w:noProof/>
          <w:lang w:val="en-IN" w:eastAsia="en-IN"/>
        </w:rPr>
        <w:drawing>
          <wp:inline distT="0" distB="0" distL="0" distR="0" wp14:anchorId="20BCA41D" wp14:editId="6874D015">
            <wp:extent cx="5095875" cy="2362200"/>
            <wp:effectExtent l="19050" t="19050" r="28575" b="19050"/>
            <wp:docPr id="644" name="Picture 1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8"/>
                    <pic:cNvPicPr>
                      <a:picLocks noChangeAspect="1" noChangeArrowheads="1"/>
                    </pic:cNvPicPr>
                  </pic:nvPicPr>
                  <pic:blipFill>
                    <a:blip r:embed="rId1012">
                      <a:extLst>
                        <a:ext uri="{28A0092B-C50C-407E-A947-70E740481C1C}">
                          <a14:useLocalDpi xmlns:a14="http://schemas.microsoft.com/office/drawing/2010/main" val="0"/>
                        </a:ext>
                      </a:extLst>
                    </a:blip>
                    <a:srcRect/>
                    <a:stretch>
                      <a:fillRect/>
                    </a:stretch>
                  </pic:blipFill>
                  <pic:spPr bwMode="auto">
                    <a:xfrm>
                      <a:off x="0" y="0"/>
                      <a:ext cx="5095875" cy="2362200"/>
                    </a:xfrm>
                    <a:prstGeom prst="rect">
                      <a:avLst/>
                    </a:prstGeom>
                    <a:noFill/>
                    <a:ln w="9525" cmpd="sng">
                      <a:solidFill>
                        <a:srgbClr val="000000"/>
                      </a:solidFill>
                      <a:miter lim="800000"/>
                      <a:headEnd/>
                      <a:tailEnd/>
                    </a:ln>
                    <a:effectLst/>
                  </pic:spPr>
                </pic:pic>
              </a:graphicData>
            </a:graphic>
          </wp:inline>
        </w:drawing>
      </w:r>
    </w:p>
    <w:p w14:paraId="2D96AE69" w14:textId="779C00A5" w:rsidR="002447EE" w:rsidRDefault="002447EE" w:rsidP="006A01B4">
      <w:r>
        <w:t xml:space="preserve">Variable field contains Available variables, default values of selected property </w:t>
      </w:r>
      <w:proofErr w:type="gramStart"/>
      <w:r>
        <w:t>and also</w:t>
      </w:r>
      <w:proofErr w:type="gramEnd"/>
      <w:r>
        <w:t xml:space="preserve"> user can add variable using “As new variable” option.</w:t>
      </w:r>
    </w:p>
    <w:p w14:paraId="08ADAC38" w14:textId="77777777" w:rsidR="002447EE" w:rsidRDefault="002447EE" w:rsidP="002447EE">
      <w:pPr>
        <w:jc w:val="center"/>
      </w:pPr>
      <w:r>
        <w:rPr>
          <w:noProof/>
          <w:lang w:val="en-IN" w:eastAsia="en-IN"/>
        </w:rPr>
        <w:lastRenderedPageBreak/>
        <w:drawing>
          <wp:inline distT="0" distB="0" distL="0" distR="0" wp14:anchorId="7CBD9F77" wp14:editId="645F95AF">
            <wp:extent cx="2943225" cy="2790825"/>
            <wp:effectExtent l="0" t="0" r="9525" b="9525"/>
            <wp:docPr id="1981" name="Picture 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0"/>
                    <pic:cNvPicPr>
                      <a:picLocks noChangeAspect="1" noChangeArrowheads="1"/>
                    </pic:cNvPicPr>
                  </pic:nvPicPr>
                  <pic:blipFill>
                    <a:blip r:embed="rId1013">
                      <a:extLst>
                        <a:ext uri="{28A0092B-C50C-407E-A947-70E740481C1C}">
                          <a14:useLocalDpi xmlns:a14="http://schemas.microsoft.com/office/drawing/2010/main" val="0"/>
                        </a:ext>
                      </a:extLst>
                    </a:blip>
                    <a:srcRect/>
                    <a:stretch>
                      <a:fillRect/>
                    </a:stretch>
                  </pic:blipFill>
                  <pic:spPr bwMode="auto">
                    <a:xfrm>
                      <a:off x="0" y="0"/>
                      <a:ext cx="2943225" cy="2790825"/>
                    </a:xfrm>
                    <a:prstGeom prst="rect">
                      <a:avLst/>
                    </a:prstGeom>
                    <a:noFill/>
                    <a:ln>
                      <a:noFill/>
                    </a:ln>
                  </pic:spPr>
                </pic:pic>
              </a:graphicData>
            </a:graphic>
          </wp:inline>
        </w:drawing>
      </w:r>
    </w:p>
    <w:p w14:paraId="49DCAB2B" w14:textId="77777777" w:rsidR="00E952F2" w:rsidRPr="000475AF" w:rsidRDefault="00E952F2" w:rsidP="00E952F2">
      <w:pPr>
        <w:pStyle w:val="6"/>
        <w:rPr>
          <w:b/>
          <w:sz w:val="24"/>
          <w:u w:val="single"/>
        </w:rPr>
      </w:pPr>
      <w:r w:rsidRPr="000475AF">
        <w:rPr>
          <w:b/>
          <w:sz w:val="24"/>
          <w:u w:val="single"/>
        </w:rPr>
        <w:t>Wait For Property</w:t>
      </w:r>
    </w:p>
    <w:p w14:paraId="319F6045" w14:textId="77777777" w:rsidR="00E952F2" w:rsidRDefault="00E952F2" w:rsidP="00E952F2">
      <w:pPr>
        <w:jc w:val="center"/>
      </w:pPr>
      <w:r>
        <w:rPr>
          <w:noProof/>
          <w:lang w:val="en-IN" w:eastAsia="en-IN"/>
        </w:rPr>
        <w:drawing>
          <wp:inline distT="0" distB="0" distL="0" distR="0" wp14:anchorId="3DC1A1A3" wp14:editId="41FE5588">
            <wp:extent cx="3657600" cy="1800225"/>
            <wp:effectExtent l="0" t="0" r="0" b="9525"/>
            <wp:docPr id="658" name="Picture 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3657600" cy="1800225"/>
                    </a:xfrm>
                    <a:prstGeom prst="rect">
                      <a:avLst/>
                    </a:prstGeom>
                  </pic:spPr>
                </pic:pic>
              </a:graphicData>
            </a:graphic>
          </wp:inline>
        </w:drawing>
      </w:r>
    </w:p>
    <w:p w14:paraId="4A3D1421" w14:textId="77777777" w:rsidR="00E952F2" w:rsidRPr="00720BF5" w:rsidRDefault="00E952F2" w:rsidP="006A01B4">
      <w:r w:rsidRPr="00720BF5">
        <w:t>This validation will wait till the allotted time for an object to get the specified property.</w:t>
      </w:r>
    </w:p>
    <w:p w14:paraId="243A0065" w14:textId="77777777" w:rsidR="00E952F2" w:rsidRDefault="00E952F2" w:rsidP="00E952F2">
      <w:pPr>
        <w:jc w:val="center"/>
        <w:rPr>
          <w:color w:val="000000" w:themeColor="text1"/>
        </w:rPr>
      </w:pPr>
      <w:r>
        <w:rPr>
          <w:noProof/>
          <w:lang w:val="en-IN" w:eastAsia="en-IN"/>
        </w:rPr>
        <w:drawing>
          <wp:inline distT="0" distB="0" distL="0" distR="0" wp14:anchorId="0E3673B6" wp14:editId="55241F04">
            <wp:extent cx="5943600" cy="1087120"/>
            <wp:effectExtent l="0" t="0" r="0" b="0"/>
            <wp:docPr id="665" name="Picture 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5943600" cy="1087120"/>
                    </a:xfrm>
                    <a:prstGeom prst="rect">
                      <a:avLst/>
                    </a:prstGeom>
                  </pic:spPr>
                </pic:pic>
              </a:graphicData>
            </a:graphic>
          </wp:inline>
        </w:drawing>
      </w:r>
    </w:p>
    <w:p w14:paraId="602DE454" w14:textId="77777777" w:rsidR="00E952F2" w:rsidRDefault="00E952F2" w:rsidP="006A01B4">
      <w:r>
        <w:t>The following property values are available.</w:t>
      </w:r>
    </w:p>
    <w:p w14:paraId="5B9D48D9" w14:textId="77777777" w:rsidR="00E952F2" w:rsidRDefault="00E952F2" w:rsidP="00E952F2">
      <w:pPr>
        <w:jc w:val="center"/>
      </w:pPr>
      <w:r>
        <w:rPr>
          <w:noProof/>
          <w:lang w:val="en-IN" w:eastAsia="en-IN"/>
        </w:rPr>
        <w:lastRenderedPageBreak/>
        <w:drawing>
          <wp:inline distT="0" distB="0" distL="0" distR="0" wp14:anchorId="12853F07" wp14:editId="65C6C9C6">
            <wp:extent cx="1428750" cy="2505075"/>
            <wp:effectExtent l="0" t="0" r="0" b="9525"/>
            <wp:docPr id="666" name="Picture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1428750" cy="2505075"/>
                    </a:xfrm>
                    <a:prstGeom prst="rect">
                      <a:avLst/>
                    </a:prstGeom>
                  </pic:spPr>
                </pic:pic>
              </a:graphicData>
            </a:graphic>
          </wp:inline>
        </w:drawing>
      </w:r>
    </w:p>
    <w:p w14:paraId="3C00A0F9" w14:textId="77777777" w:rsidR="00E952F2" w:rsidRDefault="00E952F2" w:rsidP="006A01B4">
      <w:r>
        <w:t>If the user selects SelectedIndexByClassname, SelectedTextByClassName, or GetTableValue, following popup will appear in the steps that allows the user to input value.</w:t>
      </w:r>
    </w:p>
    <w:p w14:paraId="7F2C38C2" w14:textId="77777777" w:rsidR="00E952F2" w:rsidRDefault="00E952F2" w:rsidP="004A78AC">
      <w:pPr>
        <w:jc w:val="center"/>
      </w:pPr>
      <w:r>
        <w:rPr>
          <w:noProof/>
          <w:lang w:val="en-IN" w:eastAsia="en-IN"/>
        </w:rPr>
        <w:drawing>
          <wp:inline distT="0" distB="0" distL="0" distR="0" wp14:anchorId="6793671F" wp14:editId="16378B4C">
            <wp:extent cx="5943600" cy="1409065"/>
            <wp:effectExtent l="0" t="0" r="0" b="635"/>
            <wp:docPr id="667"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5943600" cy="1409065"/>
                    </a:xfrm>
                    <a:prstGeom prst="rect">
                      <a:avLst/>
                    </a:prstGeom>
                  </pic:spPr>
                </pic:pic>
              </a:graphicData>
            </a:graphic>
          </wp:inline>
        </w:drawing>
      </w:r>
    </w:p>
    <w:p w14:paraId="5E8A758B" w14:textId="77777777" w:rsidR="00E952F2" w:rsidRDefault="00E952F2" w:rsidP="006A01B4">
      <w:r>
        <w:t>Time out field decides the time out for searching the item property value and matching with variable value. If the selected repository item’s property value is not found in the time allotted in this field, the step fails. If the item’s property value is found, based on the condition/action in the step, the step may pass.</w:t>
      </w:r>
    </w:p>
    <w:p w14:paraId="00CC3422" w14:textId="77777777" w:rsidR="00E952F2" w:rsidRDefault="00E952F2" w:rsidP="006A01B4">
      <w:r>
        <w:t xml:space="preserve">Repository items, Property, time out and variable fields are compulsory for </w:t>
      </w:r>
      <w:r w:rsidRPr="00720BF5">
        <w:t xml:space="preserve">Wait for </w:t>
      </w:r>
      <w:r>
        <w:t xml:space="preserve">property validation. Property   field will populate after selecting repository items. Variable field contains available variables, default values of selected property </w:t>
      </w:r>
      <w:proofErr w:type="gramStart"/>
      <w:r>
        <w:t>and also</w:t>
      </w:r>
      <w:proofErr w:type="gramEnd"/>
      <w:r>
        <w:t xml:space="preserve"> user can add variable using “As new variable” option.</w:t>
      </w:r>
    </w:p>
    <w:p w14:paraId="34F8BFA3" w14:textId="77777777" w:rsidR="00E952F2" w:rsidRDefault="00E952F2" w:rsidP="006A01B4">
      <w:r>
        <w:t xml:space="preserve"> See the figure shown below.</w:t>
      </w:r>
    </w:p>
    <w:p w14:paraId="45DCAE67" w14:textId="77777777" w:rsidR="00E952F2" w:rsidRDefault="00E952F2" w:rsidP="00E952F2">
      <w:pPr>
        <w:jc w:val="center"/>
      </w:pPr>
      <w:r>
        <w:rPr>
          <w:noProof/>
          <w:lang w:val="en-IN" w:eastAsia="en-IN"/>
        </w:rPr>
        <w:drawing>
          <wp:inline distT="0" distB="0" distL="0" distR="0" wp14:anchorId="099F2704" wp14:editId="6BE79855">
            <wp:extent cx="2647950" cy="1362075"/>
            <wp:effectExtent l="0" t="0" r="0" b="9525"/>
            <wp:docPr id="669" name="Picture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2647950" cy="1362075"/>
                    </a:xfrm>
                    <a:prstGeom prst="rect">
                      <a:avLst/>
                    </a:prstGeom>
                  </pic:spPr>
                </pic:pic>
              </a:graphicData>
            </a:graphic>
          </wp:inline>
        </w:drawing>
      </w:r>
    </w:p>
    <w:p w14:paraId="3E1B70C2" w14:textId="77777777" w:rsidR="00E952F2" w:rsidRDefault="00E952F2" w:rsidP="00E952F2"/>
    <w:p w14:paraId="09B48B0E" w14:textId="77777777" w:rsidR="002447EE" w:rsidRPr="00E6081D" w:rsidRDefault="002447EE" w:rsidP="002447EE">
      <w:pPr>
        <w:pStyle w:val="6"/>
        <w:rPr>
          <w:b/>
          <w:sz w:val="24"/>
          <w:u w:val="single"/>
        </w:rPr>
      </w:pPr>
      <w:r w:rsidRPr="00E6081D">
        <w:rPr>
          <w:b/>
          <w:sz w:val="24"/>
          <w:u w:val="single"/>
        </w:rPr>
        <w:lastRenderedPageBreak/>
        <w:t>Image Checkpoint</w:t>
      </w:r>
    </w:p>
    <w:p w14:paraId="6E476017" w14:textId="77777777" w:rsidR="002447EE" w:rsidRDefault="002447EE" w:rsidP="002447EE">
      <w:r>
        <w:t xml:space="preserve">Image checkpoint provides log of the similarity as well as the difference in two compared images. It also has </w:t>
      </w:r>
      <w:proofErr w:type="gramStart"/>
      <w:r>
        <w:t>contain</w:t>
      </w:r>
      <w:proofErr w:type="gramEnd"/>
      <w:r>
        <w:t xml:space="preserve"> Image option. Mostly image checkpoint is useful to compare the image obtained from the object with the reference/parent image. Two types of comparison can be carried out using Image Validation: Compare.</w:t>
      </w:r>
    </w:p>
    <w:p w14:paraId="34EA4840" w14:textId="18B8E4A4" w:rsidR="00923249" w:rsidRDefault="00923249" w:rsidP="002447EE">
      <w:pPr>
        <w:jc w:val="center"/>
      </w:pPr>
      <w:r w:rsidRPr="00923249">
        <w:rPr>
          <w:noProof/>
          <w:lang w:val="en-IN" w:eastAsia="en-IN"/>
        </w:rPr>
        <w:drawing>
          <wp:inline distT="0" distB="0" distL="0" distR="0" wp14:anchorId="082823E6" wp14:editId="14C13444">
            <wp:extent cx="3472601" cy="2187130"/>
            <wp:effectExtent l="0" t="0" r="0" b="3810"/>
            <wp:docPr id="1682" name="Picture 1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 name="Picture 1682"/>
                    <pic:cNvPicPr/>
                  </pic:nvPicPr>
                  <pic:blipFill>
                    <a:blip r:embed="rId1018">
                      <a:extLst>
                        <a:ext uri="{28A0092B-C50C-407E-A947-70E740481C1C}">
                          <a14:useLocalDpi xmlns:a14="http://schemas.microsoft.com/office/drawing/2010/main" val="0"/>
                        </a:ext>
                      </a:extLst>
                    </a:blip>
                    <a:stretch>
                      <a:fillRect/>
                    </a:stretch>
                  </pic:blipFill>
                  <pic:spPr>
                    <a:xfrm>
                      <a:off x="0" y="0"/>
                      <a:ext cx="3472601" cy="2187130"/>
                    </a:xfrm>
                    <a:prstGeom prst="rect">
                      <a:avLst/>
                    </a:prstGeom>
                  </pic:spPr>
                </pic:pic>
              </a:graphicData>
            </a:graphic>
          </wp:inline>
        </w:drawing>
      </w:r>
    </w:p>
    <w:p w14:paraId="3FF80CF9" w14:textId="77777777" w:rsidR="002447EE" w:rsidRPr="00DD554C" w:rsidRDefault="002447EE" w:rsidP="002447EE">
      <w:pPr>
        <w:rPr>
          <w:b/>
        </w:rPr>
      </w:pPr>
      <w:r w:rsidRPr="00DD554C">
        <w:rPr>
          <w:b/>
        </w:rPr>
        <w:t>Compare Image</w:t>
      </w:r>
    </w:p>
    <w:p w14:paraId="2A16725E" w14:textId="77777777" w:rsidR="002447EE" w:rsidRPr="009964DD" w:rsidRDefault="002447EE" w:rsidP="002447EE">
      <w:pPr>
        <w:jc w:val="center"/>
      </w:pPr>
      <w:r>
        <w:rPr>
          <w:noProof/>
          <w:lang w:val="en-IN" w:eastAsia="en-IN"/>
        </w:rPr>
        <w:drawing>
          <wp:inline distT="0" distB="0" distL="0" distR="0" wp14:anchorId="54E4F4D2" wp14:editId="5D220ADE">
            <wp:extent cx="3409950" cy="2047875"/>
            <wp:effectExtent l="0" t="0" r="0" b="9525"/>
            <wp:docPr id="1983"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409950" cy="2047875"/>
                    </a:xfrm>
                    <a:prstGeom prst="rect">
                      <a:avLst/>
                    </a:prstGeom>
                    <a:noFill/>
                    <a:ln>
                      <a:noFill/>
                    </a:ln>
                  </pic:spPr>
                </pic:pic>
              </a:graphicData>
            </a:graphic>
          </wp:inline>
        </w:drawing>
      </w:r>
    </w:p>
    <w:p w14:paraId="3A2E45AF" w14:textId="77777777" w:rsidR="002447EE" w:rsidRDefault="002447EE" w:rsidP="002447EE">
      <w:r>
        <w:t>This validation checks whether a specified repository image is equal to a specific screenshot. The image comparison will fail even if there is a small difference in the size of the image.</w:t>
      </w:r>
    </w:p>
    <w:p w14:paraId="1C3413A2" w14:textId="77777777" w:rsidR="002447EE" w:rsidRDefault="002447EE" w:rsidP="006A01B4">
      <w:pPr>
        <w:rPr>
          <w:b/>
        </w:rPr>
      </w:pPr>
      <w:r>
        <w:rPr>
          <w:b/>
        </w:rPr>
        <w:t>How to perform Compare validations:</w:t>
      </w:r>
    </w:p>
    <w:p w14:paraId="14E1E527" w14:textId="27EFB31F" w:rsidR="002447EE" w:rsidRDefault="002447EE" w:rsidP="006A01B4">
      <w:pPr>
        <w:pStyle w:val="af3"/>
        <w:numPr>
          <w:ilvl w:val="1"/>
          <w:numId w:val="16"/>
        </w:numPr>
        <w:ind w:left="709" w:hanging="709"/>
      </w:pPr>
      <w:r>
        <w:t>Choose action Compare. This will add new row into the Expression Generator window. Please note the default values for current row’s cells would be as same as shown below in the image.</w:t>
      </w:r>
    </w:p>
    <w:p w14:paraId="3920BE98" w14:textId="77777777" w:rsidR="002447EE" w:rsidRDefault="002447EE" w:rsidP="002447EE">
      <w:pPr>
        <w:jc w:val="center"/>
      </w:pPr>
      <w:r>
        <w:rPr>
          <w:noProof/>
          <w:lang w:val="en-IN" w:eastAsia="en-IN"/>
        </w:rPr>
        <w:lastRenderedPageBreak/>
        <w:drawing>
          <wp:inline distT="0" distB="0" distL="0" distR="0" wp14:anchorId="49D4C672" wp14:editId="7E07C01C">
            <wp:extent cx="4086225" cy="2752725"/>
            <wp:effectExtent l="0" t="0" r="9525" b="9525"/>
            <wp:docPr id="1984" name="Picture 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
                    <pic:cNvPicPr>
                      <a:picLocks noChangeAspect="1" noChangeArrowheads="1"/>
                    </pic:cNvPicPr>
                  </pic:nvPicPr>
                  <pic:blipFill>
                    <a:blip r:embed="rId1019">
                      <a:extLst>
                        <a:ext uri="{28A0092B-C50C-407E-A947-70E740481C1C}">
                          <a14:useLocalDpi xmlns:a14="http://schemas.microsoft.com/office/drawing/2010/main" val="0"/>
                        </a:ext>
                      </a:extLst>
                    </a:blip>
                    <a:srcRect/>
                    <a:stretch>
                      <a:fillRect/>
                    </a:stretch>
                  </pic:blipFill>
                  <pic:spPr bwMode="auto">
                    <a:xfrm>
                      <a:off x="0" y="0"/>
                      <a:ext cx="4086225" cy="2752725"/>
                    </a:xfrm>
                    <a:prstGeom prst="rect">
                      <a:avLst/>
                    </a:prstGeom>
                    <a:noFill/>
                    <a:ln>
                      <a:noFill/>
                    </a:ln>
                  </pic:spPr>
                </pic:pic>
              </a:graphicData>
            </a:graphic>
          </wp:inline>
        </w:drawing>
      </w:r>
    </w:p>
    <w:p w14:paraId="383C9440" w14:textId="62666C59" w:rsidR="002447EE" w:rsidRDefault="002447EE" w:rsidP="006A01B4">
      <w:pPr>
        <w:pStyle w:val="af3"/>
        <w:numPr>
          <w:ilvl w:val="1"/>
          <w:numId w:val="16"/>
        </w:numPr>
        <w:ind w:left="709" w:hanging="709"/>
      </w:pPr>
      <w:r>
        <w:t xml:space="preserve">Click on the button present in the Repository Items cell. This will </w:t>
      </w:r>
      <w:proofErr w:type="gramStart"/>
      <w:r>
        <w:t>open up</w:t>
      </w:r>
      <w:proofErr w:type="gramEnd"/>
      <w:r>
        <w:t xml:space="preserve"> the Validation dialog box. This dialog let’s user choose between ‘Select Repository’.</w:t>
      </w:r>
    </w:p>
    <w:p w14:paraId="07103C96" w14:textId="717AE13A" w:rsidR="002447EE" w:rsidRDefault="00900AA4" w:rsidP="00900AA4">
      <w:pPr>
        <w:ind w:left="1080"/>
        <w:jc w:val="center"/>
      </w:pPr>
      <w:r w:rsidRPr="00900AA4">
        <w:rPr>
          <w:noProof/>
        </w:rPr>
        <w:drawing>
          <wp:inline distT="0" distB="0" distL="0" distR="0" wp14:anchorId="0272132A" wp14:editId="34CC76D1">
            <wp:extent cx="2269288" cy="3345303"/>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2278647" cy="3359099"/>
                    </a:xfrm>
                    <a:prstGeom prst="rect">
                      <a:avLst/>
                    </a:prstGeom>
                  </pic:spPr>
                </pic:pic>
              </a:graphicData>
            </a:graphic>
          </wp:inline>
        </w:drawing>
      </w:r>
    </w:p>
    <w:p w14:paraId="14F0F819" w14:textId="751F8F88" w:rsidR="002447EE" w:rsidRDefault="002447EE" w:rsidP="006A01B4">
      <w:pPr>
        <w:ind w:leftChars="322" w:left="708"/>
      </w:pPr>
      <w:r>
        <w:rPr>
          <w:b/>
        </w:rPr>
        <w:t>Select Repository</w:t>
      </w:r>
      <w:r>
        <w:t xml:space="preserve">: This will </w:t>
      </w:r>
      <w:proofErr w:type="gramStart"/>
      <w:r>
        <w:t>open up</w:t>
      </w:r>
      <w:proofErr w:type="gramEnd"/>
      <w:r>
        <w:t xml:space="preserve"> another dialog to select any one available repository out of available repositories list.</w:t>
      </w:r>
    </w:p>
    <w:p w14:paraId="56D2483F" w14:textId="5C2A6BD5" w:rsidR="0067562C" w:rsidRDefault="0067562C" w:rsidP="006A01B4">
      <w:pPr>
        <w:ind w:leftChars="322" w:left="708"/>
      </w:pPr>
      <w:r>
        <w:rPr>
          <w:b/>
        </w:rPr>
        <w:t>Add Image</w:t>
      </w:r>
      <w:r>
        <w:t xml:space="preserve">: This will </w:t>
      </w:r>
      <w:proofErr w:type="gramStart"/>
      <w:r>
        <w:t>open up</w:t>
      </w:r>
      <w:proofErr w:type="gramEnd"/>
      <w:r>
        <w:t xml:space="preserve"> the screen capture mode. User can crop a </w:t>
      </w:r>
      <w:proofErr w:type="gramStart"/>
      <w:r>
        <w:t>co-ordinates</w:t>
      </w:r>
      <w:proofErr w:type="gramEnd"/>
      <w:r>
        <w:t xml:space="preserve"> using mouse. This will generate a co-ordinate’s value.</w:t>
      </w:r>
    </w:p>
    <w:p w14:paraId="7B6A93FF" w14:textId="75159FCD" w:rsidR="002447EE" w:rsidRDefault="00C91768" w:rsidP="002447EE">
      <w:pPr>
        <w:jc w:val="center"/>
      </w:pPr>
      <w:r w:rsidRPr="007F23E1">
        <w:rPr>
          <w:noProof/>
          <w:lang w:val="en-IN" w:eastAsia="en-IN"/>
        </w:rPr>
        <w:lastRenderedPageBreak/>
        <w:drawing>
          <wp:inline distT="0" distB="0" distL="0" distR="0" wp14:anchorId="1EF37509" wp14:editId="69E9E6A3">
            <wp:extent cx="4876012" cy="3291840"/>
            <wp:effectExtent l="0" t="0" r="1270" b="3810"/>
            <wp:docPr id="1421" name="Picture 1421" descr="D:\Concord\User manuals\Chromium Screenshots\CompareAd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oncord\User manuals\Chromium Screenshots\CompareAddImage.PNG"/>
                    <pic:cNvPicPr>
                      <a:picLocks noChangeAspect="1" noChangeArrowheads="1"/>
                    </pic:cNvPicPr>
                  </pic:nvPicPr>
                  <pic:blipFill>
                    <a:blip r:embed="rId1021">
                      <a:extLst>
                        <a:ext uri="{28A0092B-C50C-407E-A947-70E740481C1C}">
                          <a14:useLocalDpi xmlns:a14="http://schemas.microsoft.com/office/drawing/2010/main" val="0"/>
                        </a:ext>
                      </a:extLst>
                    </a:blip>
                    <a:srcRect/>
                    <a:stretch>
                      <a:fillRect/>
                    </a:stretch>
                  </pic:blipFill>
                  <pic:spPr bwMode="auto">
                    <a:xfrm>
                      <a:off x="0" y="0"/>
                      <a:ext cx="4916943" cy="3319473"/>
                    </a:xfrm>
                    <a:prstGeom prst="rect">
                      <a:avLst/>
                    </a:prstGeom>
                    <a:noFill/>
                    <a:ln>
                      <a:noFill/>
                    </a:ln>
                  </pic:spPr>
                </pic:pic>
              </a:graphicData>
            </a:graphic>
          </wp:inline>
        </w:drawing>
      </w:r>
    </w:p>
    <w:p w14:paraId="42BC9153" w14:textId="4B7B8CFE" w:rsidR="002447EE" w:rsidRDefault="002447EE" w:rsidP="006A01B4">
      <w:pPr>
        <w:pStyle w:val="af3"/>
        <w:numPr>
          <w:ilvl w:val="1"/>
          <w:numId w:val="16"/>
        </w:numPr>
        <w:ind w:left="709" w:hanging="709"/>
      </w:pPr>
      <w:r>
        <w:t>Once user is done with adding the actions u</w:t>
      </w:r>
      <w:r w:rsidRPr="006A01B4">
        <w:t>sing proper valid values. User can create AND/OR options as shown below. Making such expressions, will add new row</w:t>
      </w:r>
      <w:r>
        <w:t xml:space="preserve"> as a condition number. If user has created proper valid actions. </w:t>
      </w:r>
    </w:p>
    <w:p w14:paraId="57200860" w14:textId="77777777" w:rsidR="002447EE" w:rsidRDefault="002447EE" w:rsidP="002447EE">
      <w:pPr>
        <w:jc w:val="center"/>
      </w:pPr>
      <w:r>
        <w:rPr>
          <w:noProof/>
          <w:lang w:val="en-IN" w:eastAsia="en-IN"/>
        </w:rPr>
        <w:drawing>
          <wp:inline distT="0" distB="0" distL="0" distR="0" wp14:anchorId="2EDBCE4D" wp14:editId="4D41F4E6">
            <wp:extent cx="4924425" cy="3324225"/>
            <wp:effectExtent l="0" t="0" r="9525" b="9525"/>
            <wp:docPr id="1987" name="Picture 1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9"/>
                    <pic:cNvPicPr>
                      <a:picLocks noChangeAspect="1" noChangeArrowheads="1"/>
                    </pic:cNvPicPr>
                  </pic:nvPicPr>
                  <pic:blipFill>
                    <a:blip r:embed="rId1022">
                      <a:extLst>
                        <a:ext uri="{28A0092B-C50C-407E-A947-70E740481C1C}">
                          <a14:useLocalDpi xmlns:a14="http://schemas.microsoft.com/office/drawing/2010/main" val="0"/>
                        </a:ext>
                      </a:extLst>
                    </a:blip>
                    <a:srcRect/>
                    <a:stretch>
                      <a:fillRect/>
                    </a:stretch>
                  </pic:blipFill>
                  <pic:spPr bwMode="auto">
                    <a:xfrm>
                      <a:off x="0" y="0"/>
                      <a:ext cx="4924425" cy="3324225"/>
                    </a:xfrm>
                    <a:prstGeom prst="rect">
                      <a:avLst/>
                    </a:prstGeom>
                    <a:noFill/>
                    <a:ln>
                      <a:noFill/>
                    </a:ln>
                  </pic:spPr>
                </pic:pic>
              </a:graphicData>
            </a:graphic>
          </wp:inline>
        </w:drawing>
      </w:r>
    </w:p>
    <w:p w14:paraId="10C08CE5" w14:textId="3E79ADEC" w:rsidR="0063463B" w:rsidRDefault="0063463B" w:rsidP="006A01B4">
      <w:pPr>
        <w:pStyle w:val="af3"/>
        <w:numPr>
          <w:ilvl w:val="1"/>
          <w:numId w:val="16"/>
        </w:numPr>
        <w:ind w:left="709" w:hanging="709"/>
      </w:pPr>
      <w:r>
        <w:t xml:space="preserve">When comparing images with </w:t>
      </w:r>
      <w:r w:rsidRPr="008C74EA">
        <w:t xml:space="preserve">Pixel by Pixel </w:t>
      </w:r>
      <w:r>
        <w:t>in</w:t>
      </w:r>
      <w:r w:rsidRPr="008C74EA">
        <w:t xml:space="preserve"> Compare Image</w:t>
      </w:r>
      <w:r>
        <w:t xml:space="preserve"> </w:t>
      </w:r>
      <w:r w:rsidRPr="008C74EA">
        <w:t>, you can specify the area to exclude the comparison</w:t>
      </w:r>
      <w:r>
        <w:t xml:space="preserve">. The exclusion area is set in </w:t>
      </w:r>
      <w:r w:rsidRPr="008C74EA">
        <w:t>Excluded area</w:t>
      </w:r>
      <w:r>
        <w:t xml:space="preserve"> </w:t>
      </w:r>
      <w:r w:rsidRPr="008C74EA">
        <w:t>. The Excluded area is only visible when comparing on Pixel by Pixel.</w:t>
      </w:r>
    </w:p>
    <w:p w14:paraId="45E9D7E7" w14:textId="77777777" w:rsidR="0063463B" w:rsidRDefault="0063463B" w:rsidP="0063463B">
      <w:pPr>
        <w:ind w:left="1080"/>
        <w:jc w:val="center"/>
      </w:pPr>
      <w:r>
        <w:rPr>
          <w:noProof/>
          <w:lang w:val="en-IN" w:eastAsia="en-IN"/>
        </w:rPr>
        <w:lastRenderedPageBreak/>
        <w:drawing>
          <wp:inline distT="0" distB="0" distL="0" distR="0" wp14:anchorId="39071935" wp14:editId="765CF4CB">
            <wp:extent cx="3395468" cy="3050274"/>
            <wp:effectExtent l="19050" t="19050" r="14605" b="17145"/>
            <wp:docPr id="967" name="図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401951" cy="3056098"/>
                    </a:xfrm>
                    <a:prstGeom prst="rect">
                      <a:avLst/>
                    </a:prstGeom>
                    <a:ln w="3175">
                      <a:solidFill>
                        <a:srgbClr val="00B0F0"/>
                      </a:solidFill>
                    </a:ln>
                  </pic:spPr>
                </pic:pic>
              </a:graphicData>
            </a:graphic>
          </wp:inline>
        </w:drawing>
      </w:r>
    </w:p>
    <w:p w14:paraId="370C80ED" w14:textId="77777777" w:rsidR="0063463B" w:rsidRDefault="0063463B" w:rsidP="006A01B4">
      <w:pPr>
        <w:ind w:leftChars="322" w:left="708"/>
      </w:pPr>
      <w:r w:rsidRPr="003A37A8">
        <w:t>The exclusion area specifies the x, y coordinates in the comparison image and the width and height from those coordinates in the following format.</w:t>
      </w:r>
    </w:p>
    <w:p w14:paraId="75BACCED" w14:textId="0A7A8C6F" w:rsidR="0063463B" w:rsidRDefault="003417F4" w:rsidP="0063463B">
      <w:pPr>
        <w:ind w:left="1080"/>
        <w:jc w:val="both"/>
      </w:pPr>
      <w:r w:rsidRPr="004820BE">
        <w:rPr>
          <w:noProof/>
          <w:lang w:val="en-IN" w:eastAsia="en-IN"/>
        </w:rPr>
        <w:drawing>
          <wp:anchor distT="0" distB="0" distL="114300" distR="114300" simplePos="0" relativeHeight="252083200" behindDoc="0" locked="0" layoutInCell="1" allowOverlap="1" wp14:anchorId="30D680C4" wp14:editId="6727F665">
            <wp:simplePos x="0" y="0"/>
            <wp:positionH relativeFrom="column">
              <wp:posOffset>128071</wp:posOffset>
            </wp:positionH>
            <wp:positionV relativeFrom="paragraph">
              <wp:posOffset>4651</wp:posOffset>
            </wp:positionV>
            <wp:extent cx="2319145" cy="1153236"/>
            <wp:effectExtent l="0" t="0" r="5080" b="8890"/>
            <wp:wrapSquare wrapText="bothSides"/>
            <wp:docPr id="968" name="図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319145" cy="1153236"/>
                    </a:xfrm>
                    <a:prstGeom prst="rect">
                      <a:avLst/>
                    </a:prstGeom>
                  </pic:spPr>
                </pic:pic>
              </a:graphicData>
            </a:graphic>
          </wp:anchor>
        </w:drawing>
      </w:r>
      <w:r w:rsidR="0063463B" w:rsidRPr="004820BE">
        <w:t>The specified exclusion area is displayed as a translucent red rectangle in the image.</w:t>
      </w:r>
    </w:p>
    <w:p w14:paraId="1A548F38" w14:textId="77777777" w:rsidR="0063463B" w:rsidRDefault="0063463B" w:rsidP="0063463B">
      <w:pPr>
        <w:ind w:left="1080"/>
        <w:jc w:val="both"/>
      </w:pPr>
    </w:p>
    <w:p w14:paraId="5EEDF4FF" w14:textId="77777777" w:rsidR="0063463B" w:rsidRDefault="0063463B" w:rsidP="002447EE">
      <w:pPr>
        <w:rPr>
          <w:b/>
        </w:rPr>
      </w:pPr>
    </w:p>
    <w:p w14:paraId="20B46021" w14:textId="77777777" w:rsidR="0063463B" w:rsidRDefault="0063463B" w:rsidP="002447EE">
      <w:pPr>
        <w:rPr>
          <w:b/>
        </w:rPr>
      </w:pPr>
    </w:p>
    <w:p w14:paraId="02EE21F2" w14:textId="307557C1" w:rsidR="002447EE" w:rsidRDefault="002447EE" w:rsidP="002447EE">
      <w:pPr>
        <w:rPr>
          <w:b/>
          <w:sz w:val="24"/>
          <w:u w:val="single"/>
        </w:rPr>
      </w:pPr>
      <w:r w:rsidRPr="00DD554C">
        <w:rPr>
          <w:b/>
        </w:rPr>
        <w:t>Contain Image</w:t>
      </w:r>
    </w:p>
    <w:p w14:paraId="0498F6F1" w14:textId="77777777" w:rsidR="002447EE" w:rsidRPr="00DD554C" w:rsidRDefault="002447EE" w:rsidP="002447EE">
      <w:pPr>
        <w:rPr>
          <w:b/>
          <w:sz w:val="24"/>
          <w:u w:val="single"/>
        </w:rPr>
      </w:pPr>
      <w:r>
        <w:t>This validation checks whether the repository item’s image contains a specified screenshot. This can be useful for tweaking the similarity of the corresponding image validation action.</w:t>
      </w:r>
    </w:p>
    <w:p w14:paraId="7B462D9A" w14:textId="77777777" w:rsidR="002447EE" w:rsidRDefault="002447EE" w:rsidP="002447EE">
      <w:pPr>
        <w:jc w:val="center"/>
      </w:pPr>
      <w:r>
        <w:rPr>
          <w:noProof/>
          <w:lang w:val="en-IN" w:eastAsia="en-IN"/>
        </w:rPr>
        <w:drawing>
          <wp:inline distT="0" distB="0" distL="0" distR="0" wp14:anchorId="51628067" wp14:editId="03247B34">
            <wp:extent cx="3286125" cy="1952625"/>
            <wp:effectExtent l="0" t="0" r="9525" b="9525"/>
            <wp:docPr id="1988"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023">
                      <a:extLst>
                        <a:ext uri="{28A0092B-C50C-407E-A947-70E740481C1C}">
                          <a14:useLocalDpi xmlns:a14="http://schemas.microsoft.com/office/drawing/2010/main" val="0"/>
                        </a:ext>
                      </a:extLst>
                    </a:blip>
                    <a:srcRect/>
                    <a:stretch>
                      <a:fillRect/>
                    </a:stretch>
                  </pic:blipFill>
                  <pic:spPr bwMode="auto">
                    <a:xfrm>
                      <a:off x="0" y="0"/>
                      <a:ext cx="3286125" cy="1952625"/>
                    </a:xfrm>
                    <a:prstGeom prst="rect">
                      <a:avLst/>
                    </a:prstGeom>
                    <a:noFill/>
                    <a:ln>
                      <a:noFill/>
                    </a:ln>
                  </pic:spPr>
                </pic:pic>
              </a:graphicData>
            </a:graphic>
          </wp:inline>
        </w:drawing>
      </w:r>
    </w:p>
    <w:p w14:paraId="4E506AAA" w14:textId="77777777" w:rsidR="002447EE" w:rsidRDefault="002447EE" w:rsidP="006A01B4">
      <w:r>
        <w:t>For this select the Contain Image option from Image in Add New Actions.</w:t>
      </w:r>
    </w:p>
    <w:p w14:paraId="4CC44F81" w14:textId="27D99CD5" w:rsidR="00923249" w:rsidRDefault="00923249" w:rsidP="002447EE">
      <w:pPr>
        <w:jc w:val="center"/>
      </w:pPr>
      <w:r w:rsidRPr="00923249">
        <w:rPr>
          <w:noProof/>
          <w:lang w:val="en-IN" w:eastAsia="en-IN"/>
        </w:rPr>
        <w:lastRenderedPageBreak/>
        <w:drawing>
          <wp:inline distT="0" distB="0" distL="0" distR="0" wp14:anchorId="62626946" wp14:editId="4C210FBB">
            <wp:extent cx="3604572" cy="1768740"/>
            <wp:effectExtent l="0" t="0" r="0" b="3175"/>
            <wp:docPr id="1692" name="Picture 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 name="Picture 1692"/>
                    <pic:cNvPicPr/>
                  </pic:nvPicPr>
                  <pic:blipFill>
                    <a:blip r:embed="rId1024">
                      <a:extLst>
                        <a:ext uri="{28A0092B-C50C-407E-A947-70E740481C1C}">
                          <a14:useLocalDpi xmlns:a14="http://schemas.microsoft.com/office/drawing/2010/main" val="0"/>
                        </a:ext>
                      </a:extLst>
                    </a:blip>
                    <a:stretch>
                      <a:fillRect/>
                    </a:stretch>
                  </pic:blipFill>
                  <pic:spPr>
                    <a:xfrm>
                      <a:off x="0" y="0"/>
                      <a:ext cx="3604572" cy="1768740"/>
                    </a:xfrm>
                    <a:prstGeom prst="rect">
                      <a:avLst/>
                    </a:prstGeom>
                  </pic:spPr>
                </pic:pic>
              </a:graphicData>
            </a:graphic>
          </wp:inline>
        </w:drawing>
      </w:r>
    </w:p>
    <w:p w14:paraId="1C1185E0" w14:textId="174A2A92" w:rsidR="002447EE" w:rsidRDefault="002447EE" w:rsidP="006A01B4">
      <w:r>
        <w:t xml:space="preserve">Example: It's possible to validate whether the user-defined list of icons contains a specific icon. This can be done using image-based validation. The repository item would therefore hold the list of icons and the screenshot would be a picture of the specified icon. The validation </w:t>
      </w:r>
      <w:proofErr w:type="gramStart"/>
      <w:r>
        <w:t>would</w:t>
      </w:r>
      <w:proofErr w:type="gramEnd"/>
      <w:r>
        <w:t xml:space="preserve"> lead to a result if the list contains the specified icon. </w:t>
      </w:r>
    </w:p>
    <w:p w14:paraId="134FE102" w14:textId="0D9D771F" w:rsidR="005E14F1" w:rsidRDefault="005E14F1" w:rsidP="006A01B4">
      <w:r>
        <w:t>For both Compare Image and Contain Image operations, user can update screenshot image without unlinking from steps. The edit click location dialog box will be displayed when clicking on the button present in screenshot item cell.</w:t>
      </w:r>
    </w:p>
    <w:p w14:paraId="4022D2E4" w14:textId="77777777" w:rsidR="005E14F1" w:rsidRDefault="005E14F1" w:rsidP="005E14F1">
      <w:pPr>
        <w:jc w:val="center"/>
      </w:pPr>
      <w:r>
        <w:rPr>
          <w:noProof/>
          <w:lang w:val="en-IN" w:eastAsia="en-IN"/>
        </w:rPr>
        <w:drawing>
          <wp:inline distT="0" distB="0" distL="0" distR="0" wp14:anchorId="3965BA44" wp14:editId="2AC0A792">
            <wp:extent cx="3672231" cy="3267019"/>
            <wp:effectExtent l="0" t="0" r="5715" b="254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3672231" cy="3267019"/>
                    </a:xfrm>
                    <a:prstGeom prst="rect">
                      <a:avLst/>
                    </a:prstGeom>
                  </pic:spPr>
                </pic:pic>
              </a:graphicData>
            </a:graphic>
          </wp:inline>
        </w:drawing>
      </w:r>
    </w:p>
    <w:p w14:paraId="130142AF" w14:textId="77777777" w:rsidR="005E14F1" w:rsidRDefault="005E14F1" w:rsidP="006A01B4">
      <w:r>
        <w:t>User can crop, zoom in or zoom out the existing image. User can also select any other . from the repository or import another image from disk. User can also change the Compare/Contain validation percentage.</w:t>
      </w:r>
    </w:p>
    <w:p w14:paraId="3267DC7C" w14:textId="77777777" w:rsidR="005E14F1" w:rsidRDefault="005E14F1" w:rsidP="005E14F1">
      <w:pPr>
        <w:jc w:val="both"/>
      </w:pPr>
    </w:p>
    <w:p w14:paraId="558261A1" w14:textId="77777777" w:rsidR="005E14F1" w:rsidRDefault="005E14F1" w:rsidP="006A01B4">
      <w:r w:rsidRPr="006A01B4">
        <w:rPr>
          <w:b/>
          <w:bCs/>
        </w:rPr>
        <w:t xml:space="preserve">Note: </w:t>
      </w:r>
      <w:r>
        <w:t xml:space="preserve">While updating image, if new image is a single color </w:t>
      </w:r>
      <w:proofErr w:type="gramStart"/>
      <w:r>
        <w:t>image</w:t>
      </w:r>
      <w:proofErr w:type="gramEnd"/>
      <w:r>
        <w:t xml:space="preserve"> then user will get a following warning message. As </w:t>
      </w:r>
      <w:proofErr w:type="gramStart"/>
      <w:r>
        <w:t>single color</w:t>
      </w:r>
      <w:proofErr w:type="gramEnd"/>
      <w:r>
        <w:t xml:space="preserve"> image may give wrong result.</w:t>
      </w:r>
    </w:p>
    <w:p w14:paraId="6CEFA1E6" w14:textId="37FEA92F" w:rsidR="005E14F1" w:rsidRDefault="005E14F1" w:rsidP="00EF367C">
      <w:pPr>
        <w:jc w:val="center"/>
      </w:pPr>
      <w:r>
        <w:rPr>
          <w:noProof/>
          <w:u w:val="single"/>
          <w:lang w:val="en-IN" w:eastAsia="en-IN"/>
        </w:rPr>
        <w:lastRenderedPageBreak/>
        <w:drawing>
          <wp:inline distT="0" distB="0" distL="0" distR="0" wp14:anchorId="4CBD8E3B" wp14:editId="68ADEFAA">
            <wp:extent cx="3648710" cy="1388745"/>
            <wp:effectExtent l="0" t="0" r="8890" b="1905"/>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48710" cy="1388745"/>
                    </a:xfrm>
                    <a:prstGeom prst="rect">
                      <a:avLst/>
                    </a:prstGeom>
                    <a:noFill/>
                    <a:ln>
                      <a:noFill/>
                    </a:ln>
                  </pic:spPr>
                </pic:pic>
              </a:graphicData>
            </a:graphic>
          </wp:inline>
        </w:drawing>
      </w:r>
    </w:p>
    <w:p w14:paraId="73037D26" w14:textId="42D60926" w:rsidR="002B230F" w:rsidRPr="00DD554C" w:rsidRDefault="002B230F" w:rsidP="002B230F">
      <w:pPr>
        <w:rPr>
          <w:b/>
        </w:rPr>
      </w:pPr>
      <w:r w:rsidRPr="00DD554C">
        <w:rPr>
          <w:b/>
        </w:rPr>
        <w:t>Compare Image</w:t>
      </w:r>
      <w:r>
        <w:rPr>
          <w:b/>
        </w:rPr>
        <w:t>File</w:t>
      </w:r>
    </w:p>
    <w:p w14:paraId="10F0F6BE" w14:textId="77777777" w:rsidR="00C52283" w:rsidRDefault="00C52283" w:rsidP="00C52283">
      <w:pPr>
        <w:spacing w:after="120"/>
      </w:pPr>
      <w:r w:rsidRPr="00376DFD">
        <w:t xml:space="preserve">This validation checks whether the specified repository image is equal to the image displayed during the test run. The image displayed during test execution is the image captured by the Capture Screenshot action described </w:t>
      </w:r>
      <w:proofErr w:type="gramStart"/>
      <w:r w:rsidRPr="00376DFD">
        <w:t>later, and</w:t>
      </w:r>
      <w:proofErr w:type="gramEnd"/>
      <w:r w:rsidRPr="00376DFD">
        <w:t xml:space="preserve"> is used for comparison using a variable whose value is the image file path. This function has the following features.</w:t>
      </w:r>
      <w:r>
        <w:t xml:space="preserve"> </w:t>
      </w:r>
    </w:p>
    <w:p w14:paraId="56EE9FA7" w14:textId="61E8249F" w:rsidR="002B230F" w:rsidRDefault="002B230F" w:rsidP="002B230F"/>
    <w:p w14:paraId="1B6F9DBD" w14:textId="1942BEBE" w:rsidR="002B230F" w:rsidRDefault="002B230F" w:rsidP="002B230F">
      <w:pPr>
        <w:rPr>
          <w:b/>
        </w:rPr>
      </w:pPr>
      <w:r>
        <w:rPr>
          <w:b/>
        </w:rPr>
        <w:t xml:space="preserve">How to perform </w:t>
      </w:r>
      <w:r w:rsidR="00C52283">
        <w:rPr>
          <w:b/>
        </w:rPr>
        <w:t>Compare ImageFile</w:t>
      </w:r>
      <w:r>
        <w:rPr>
          <w:b/>
        </w:rPr>
        <w:t xml:space="preserve"> validations:</w:t>
      </w:r>
    </w:p>
    <w:p w14:paraId="24032DDC" w14:textId="3803040F" w:rsidR="002B230F" w:rsidRDefault="00462A7E" w:rsidP="002B230F">
      <w:pPr>
        <w:pStyle w:val="af3"/>
        <w:numPr>
          <w:ilvl w:val="1"/>
          <w:numId w:val="16"/>
        </w:numPr>
        <w:ind w:left="709" w:hanging="709"/>
      </w:pPr>
      <w:r w:rsidRPr="00462A7E">
        <w:t>Select the action “CompareImageFile”. This will add a new line to the Expression Generator window. Note that the default values for cells in the current row are the same as the values shown in the image below.</w:t>
      </w:r>
    </w:p>
    <w:p w14:paraId="3E80AF9E" w14:textId="54E6A4CC" w:rsidR="00882D20" w:rsidRDefault="00882D20" w:rsidP="00751174">
      <w:pPr>
        <w:pStyle w:val="af3"/>
        <w:ind w:left="709"/>
        <w:jc w:val="center"/>
      </w:pPr>
      <w:r>
        <w:rPr>
          <w:noProof/>
          <w:lang w:eastAsia="ja-JP"/>
        </w:rPr>
        <w:drawing>
          <wp:inline distT="0" distB="0" distL="0" distR="0" wp14:anchorId="2F4D0E56" wp14:editId="23813283">
            <wp:extent cx="4032618" cy="2879570"/>
            <wp:effectExtent l="0" t="0" r="6350" b="0"/>
            <wp:docPr id="526" name="Picture 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1606"/>
                    <pic:cNvPicPr>
                      <a:picLocks noChangeAspect="1" noChangeArrowheads="1"/>
                    </pic:cNvPicPr>
                  </pic:nvPicPr>
                  <pic:blipFill>
                    <a:blip r:embed="rId1026">
                      <a:extLst>
                        <a:ext uri="{28A0092B-C50C-407E-A947-70E740481C1C}">
                          <a14:useLocalDpi xmlns:a14="http://schemas.microsoft.com/office/drawing/2010/main" val="0"/>
                        </a:ext>
                      </a:extLst>
                    </a:blip>
                    <a:stretch>
                      <a:fillRect/>
                    </a:stretch>
                  </pic:blipFill>
                  <pic:spPr bwMode="auto">
                    <a:xfrm>
                      <a:off x="0" y="0"/>
                      <a:ext cx="4032618" cy="2879570"/>
                    </a:xfrm>
                    <a:prstGeom prst="rect">
                      <a:avLst/>
                    </a:prstGeom>
                    <a:noFill/>
                    <a:ln>
                      <a:noFill/>
                    </a:ln>
                  </pic:spPr>
                </pic:pic>
              </a:graphicData>
            </a:graphic>
          </wp:inline>
        </w:drawing>
      </w:r>
    </w:p>
    <w:p w14:paraId="3C8AF8A7" w14:textId="1841E703" w:rsidR="00C52283" w:rsidRDefault="00462A7E" w:rsidP="002B230F">
      <w:pPr>
        <w:pStyle w:val="af3"/>
        <w:numPr>
          <w:ilvl w:val="1"/>
          <w:numId w:val="16"/>
        </w:numPr>
        <w:ind w:left="709" w:hanging="709"/>
      </w:pPr>
      <w:r w:rsidRPr="00462A7E">
        <w:t>Click the button in the repository item cell. This will open the Select target item dialog box. This dialog allows the user to choose from ‘Select Repository’.</w:t>
      </w:r>
    </w:p>
    <w:p w14:paraId="49F9FA49" w14:textId="121F692E" w:rsidR="00882D20" w:rsidRDefault="00900AA4" w:rsidP="00900AA4">
      <w:pPr>
        <w:pStyle w:val="af3"/>
        <w:ind w:left="709"/>
      </w:pPr>
      <w:r w:rsidRPr="00900AA4">
        <w:rPr>
          <w:noProof/>
        </w:rPr>
        <w:lastRenderedPageBreak/>
        <w:drawing>
          <wp:inline distT="0" distB="0" distL="0" distR="0" wp14:anchorId="765F32FB" wp14:editId="5B4230F6">
            <wp:extent cx="2242892" cy="3306392"/>
            <wp:effectExtent l="0" t="0" r="508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2254208" cy="3323074"/>
                    </a:xfrm>
                    <a:prstGeom prst="rect">
                      <a:avLst/>
                    </a:prstGeom>
                  </pic:spPr>
                </pic:pic>
              </a:graphicData>
            </a:graphic>
          </wp:inline>
        </w:drawing>
      </w:r>
    </w:p>
    <w:p w14:paraId="5C343C19" w14:textId="54191837" w:rsidR="00882D20" w:rsidRDefault="00882D20" w:rsidP="00882D20">
      <w:pPr>
        <w:pStyle w:val="af3"/>
        <w:ind w:left="709"/>
      </w:pPr>
      <w:r w:rsidRPr="00597CDC">
        <w:rPr>
          <w:b/>
        </w:rPr>
        <w:t>Select Repository</w:t>
      </w:r>
      <w:r>
        <w:t xml:space="preserve">: </w:t>
      </w:r>
      <w:r w:rsidRPr="00771262">
        <w:t>Another dialog will open allowing you to select one repository from the list of available repositories.</w:t>
      </w:r>
    </w:p>
    <w:p w14:paraId="61C2D37D" w14:textId="2A048522" w:rsidR="00882D20" w:rsidRDefault="00882D20" w:rsidP="00882D20">
      <w:pPr>
        <w:pStyle w:val="af3"/>
        <w:ind w:left="709"/>
      </w:pPr>
      <w:r w:rsidRPr="00597CDC">
        <w:rPr>
          <w:b/>
        </w:rPr>
        <w:t>Coordinate</w:t>
      </w:r>
      <w:r>
        <w:t xml:space="preserve">: </w:t>
      </w:r>
      <w:r w:rsidRPr="00771262">
        <w:t>Another dialog will open where you can set the region values. You can also crop coordinates using the mouse on the screen to generate coordinate values.</w:t>
      </w:r>
    </w:p>
    <w:p w14:paraId="457D556D" w14:textId="4E4E3C4D" w:rsidR="00882D20" w:rsidRDefault="00882D20" w:rsidP="00882D20">
      <w:pPr>
        <w:pStyle w:val="af3"/>
        <w:ind w:left="709"/>
        <w:jc w:val="center"/>
      </w:pPr>
      <w:r w:rsidRPr="007F23E1">
        <w:rPr>
          <w:noProof/>
          <w:lang w:eastAsia="ja-JP"/>
        </w:rPr>
        <w:drawing>
          <wp:inline distT="0" distB="0" distL="0" distR="0" wp14:anchorId="214ED932" wp14:editId="60F36E0D">
            <wp:extent cx="4623551" cy="3318220"/>
            <wp:effectExtent l="0" t="0" r="5715" b="0"/>
            <wp:docPr id="538"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1792"/>
                    <pic:cNvPicPr>
                      <a:picLocks noChangeAspect="1" noChangeArrowheads="1"/>
                    </pic:cNvPicPr>
                  </pic:nvPicPr>
                  <pic:blipFill>
                    <a:blip r:embed="rId1027">
                      <a:extLst>
                        <a:ext uri="{28A0092B-C50C-407E-A947-70E740481C1C}">
                          <a14:useLocalDpi xmlns:a14="http://schemas.microsoft.com/office/drawing/2010/main" val="0"/>
                        </a:ext>
                      </a:extLst>
                    </a:blip>
                    <a:stretch>
                      <a:fillRect/>
                    </a:stretch>
                  </pic:blipFill>
                  <pic:spPr bwMode="auto">
                    <a:xfrm>
                      <a:off x="0" y="0"/>
                      <a:ext cx="4623551" cy="3318220"/>
                    </a:xfrm>
                    <a:prstGeom prst="rect">
                      <a:avLst/>
                    </a:prstGeom>
                    <a:noFill/>
                    <a:ln>
                      <a:noFill/>
                    </a:ln>
                  </pic:spPr>
                </pic:pic>
              </a:graphicData>
            </a:graphic>
          </wp:inline>
        </w:drawing>
      </w:r>
    </w:p>
    <w:p w14:paraId="2A6C4026" w14:textId="77777777" w:rsidR="00882D20" w:rsidRDefault="00882D20" w:rsidP="00751174">
      <w:pPr>
        <w:pStyle w:val="af3"/>
        <w:ind w:left="709"/>
        <w:jc w:val="center"/>
      </w:pPr>
    </w:p>
    <w:p w14:paraId="632FDB80" w14:textId="1F2903DA" w:rsidR="00882D20" w:rsidRDefault="00196F0F" w:rsidP="00882D20">
      <w:pPr>
        <w:pStyle w:val="af3"/>
        <w:numPr>
          <w:ilvl w:val="1"/>
          <w:numId w:val="16"/>
        </w:numPr>
        <w:ind w:left="709" w:hanging="709"/>
      </w:pPr>
      <w:r w:rsidRPr="00196F0F">
        <w:t>Users add actions with appropriate valid values. User can create AND/OR options as shown below. Creating such a conditional expression adds a new row as the condition number, provided the user creates an appropriate valid action.</w:t>
      </w:r>
    </w:p>
    <w:p w14:paraId="03858CFB" w14:textId="1BE443F9" w:rsidR="00196F0F" w:rsidRDefault="00196F0F" w:rsidP="00751174">
      <w:pPr>
        <w:pStyle w:val="af3"/>
        <w:ind w:left="709"/>
        <w:jc w:val="center"/>
      </w:pPr>
      <w:r>
        <w:rPr>
          <w:noProof/>
          <w:lang w:eastAsia="ja-JP"/>
        </w:rPr>
        <w:lastRenderedPageBreak/>
        <w:drawing>
          <wp:inline distT="0" distB="0" distL="0" distR="0" wp14:anchorId="1F106ECB" wp14:editId="54771239">
            <wp:extent cx="4617752" cy="3324225"/>
            <wp:effectExtent l="0" t="0" r="0" b="0"/>
            <wp:docPr id="720" name="Picture 1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1609"/>
                    <pic:cNvPicPr>
                      <a:picLocks noChangeAspect="1" noChangeArrowheads="1"/>
                    </pic:cNvPicPr>
                  </pic:nvPicPr>
                  <pic:blipFill>
                    <a:blip r:embed="rId1028">
                      <a:extLst>
                        <a:ext uri="{28A0092B-C50C-407E-A947-70E740481C1C}">
                          <a14:useLocalDpi xmlns:a14="http://schemas.microsoft.com/office/drawing/2010/main" val="0"/>
                        </a:ext>
                      </a:extLst>
                    </a:blip>
                    <a:stretch>
                      <a:fillRect/>
                    </a:stretch>
                  </pic:blipFill>
                  <pic:spPr bwMode="auto">
                    <a:xfrm>
                      <a:off x="0" y="0"/>
                      <a:ext cx="4617752" cy="3324225"/>
                    </a:xfrm>
                    <a:prstGeom prst="rect">
                      <a:avLst/>
                    </a:prstGeom>
                    <a:noFill/>
                    <a:ln>
                      <a:noFill/>
                    </a:ln>
                  </pic:spPr>
                </pic:pic>
              </a:graphicData>
            </a:graphic>
          </wp:inline>
        </w:drawing>
      </w:r>
    </w:p>
    <w:p w14:paraId="227E275F" w14:textId="415D0CA6" w:rsidR="00882D20" w:rsidRDefault="00196F0F" w:rsidP="00882D20">
      <w:pPr>
        <w:pStyle w:val="af3"/>
        <w:numPr>
          <w:ilvl w:val="1"/>
          <w:numId w:val="16"/>
        </w:numPr>
        <w:ind w:left="709" w:hanging="709"/>
        <w:rPr>
          <w:lang w:eastAsia="ja-JP"/>
        </w:rPr>
      </w:pPr>
      <w:r w:rsidRPr="00196F0F">
        <w:rPr>
          <w:lang w:eastAsia="ja-JP"/>
        </w:rPr>
        <w:t>You can specify areas to exclude from comparison. Exclude areas are set in the Exclude dialog. After selecting a repository or area, open the repository selection dialog again and a new option "Exclude Areas" will appear.</w:t>
      </w:r>
    </w:p>
    <w:p w14:paraId="0CD31FE2" w14:textId="7EE6996F" w:rsidR="00882D20" w:rsidRDefault="00196F0F" w:rsidP="00751174">
      <w:pPr>
        <w:pStyle w:val="af3"/>
        <w:ind w:left="709"/>
        <w:jc w:val="center"/>
      </w:pPr>
      <w:r w:rsidRPr="00727AA4">
        <w:rPr>
          <w:noProof/>
          <w:lang w:eastAsia="ja-JP"/>
        </w:rPr>
        <w:drawing>
          <wp:inline distT="0" distB="0" distL="0" distR="0" wp14:anchorId="6F993161" wp14:editId="63085265">
            <wp:extent cx="3819527" cy="767036"/>
            <wp:effectExtent l="0" t="0" r="0" b="0"/>
            <wp:docPr id="722" name="図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3870293" cy="777231"/>
                    </a:xfrm>
                    <a:prstGeom prst="rect">
                      <a:avLst/>
                    </a:prstGeom>
                  </pic:spPr>
                </pic:pic>
              </a:graphicData>
            </a:graphic>
          </wp:inline>
        </w:drawing>
      </w:r>
    </w:p>
    <w:p w14:paraId="02C898B1" w14:textId="6F8B420C" w:rsidR="00882D20" w:rsidRDefault="00882D20" w:rsidP="00751174">
      <w:pPr>
        <w:pStyle w:val="af3"/>
        <w:jc w:val="both"/>
      </w:pPr>
      <w:r>
        <w:rPr>
          <w:b/>
        </w:rPr>
        <w:t>Exclude Areas</w:t>
      </w:r>
      <w:r>
        <w:t xml:space="preserve">: </w:t>
      </w:r>
      <w:r w:rsidR="00342072" w:rsidRPr="00342072">
        <w:t>The xclude dialog allows you to exclude multiple unwanted areas of an image and save the corresponding excluded image. This is useful for filtering out dynamically changing text like dates and times.</w:t>
      </w:r>
    </w:p>
    <w:p w14:paraId="3FAD4D49" w14:textId="1A03ACC3" w:rsidR="002B230F" w:rsidRDefault="00882D20" w:rsidP="00751174">
      <w:pPr>
        <w:pStyle w:val="af3"/>
        <w:ind w:left="709"/>
        <w:jc w:val="center"/>
      </w:pPr>
      <w:r>
        <w:rPr>
          <w:noProof/>
          <w:lang w:val="en-IN" w:eastAsia="en-IN"/>
        </w:rPr>
        <w:drawing>
          <wp:inline distT="0" distB="0" distL="0" distR="0" wp14:anchorId="6DEAB18A" wp14:editId="5FA9FFE7">
            <wp:extent cx="4362450" cy="3403789"/>
            <wp:effectExtent l="0" t="0" r="0" b="6350"/>
            <wp:docPr id="70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81325" cy="3418516"/>
                    </a:xfrm>
                    <a:prstGeom prst="rect">
                      <a:avLst/>
                    </a:prstGeom>
                  </pic:spPr>
                </pic:pic>
              </a:graphicData>
            </a:graphic>
          </wp:inline>
        </w:drawing>
      </w:r>
    </w:p>
    <w:p w14:paraId="674998D9" w14:textId="77777777" w:rsidR="002447EE" w:rsidRPr="00E6081D" w:rsidRDefault="002447EE" w:rsidP="002447EE">
      <w:pPr>
        <w:pStyle w:val="6"/>
        <w:rPr>
          <w:b/>
          <w:sz w:val="24"/>
          <w:u w:val="single"/>
        </w:rPr>
      </w:pPr>
      <w:r w:rsidRPr="00E6081D">
        <w:rPr>
          <w:b/>
          <w:sz w:val="24"/>
          <w:u w:val="single"/>
        </w:rPr>
        <w:lastRenderedPageBreak/>
        <w:t>Variable Compare</w:t>
      </w:r>
    </w:p>
    <w:p w14:paraId="0D7998B3" w14:textId="61A0591D" w:rsidR="002447EE" w:rsidRDefault="002447EE" w:rsidP="00C476BE">
      <w:r>
        <w:t>User can create expressions using Variables (String, Integer, and Decimal)/Constants or User Variables (Which is already saved in “Variable Operations” Window).</w:t>
      </w:r>
      <w:r w:rsidR="00C476BE">
        <w:br/>
        <w:t>User can create expression by two way</w:t>
      </w:r>
    </w:p>
    <w:p w14:paraId="0CE3B2AB" w14:textId="00B07078" w:rsidR="002447EE" w:rsidRDefault="002447EE" w:rsidP="00C476BE">
      <w:pPr>
        <w:pStyle w:val="af3"/>
        <w:numPr>
          <w:ilvl w:val="0"/>
          <w:numId w:val="19"/>
        </w:numPr>
        <w:spacing w:after="0"/>
        <w:ind w:left="360"/>
      </w:pPr>
      <w:r>
        <w:rPr>
          <w:b/>
        </w:rPr>
        <w:t>Using Variable/Constants</w:t>
      </w:r>
      <w:r>
        <w:t xml:space="preserve"> – User can directly enter string, </w:t>
      </w:r>
      <w:proofErr w:type="gramStart"/>
      <w:r>
        <w:t>integer</w:t>
      </w:r>
      <w:proofErr w:type="gramEnd"/>
      <w:r>
        <w:t xml:space="preserve"> or decimal values.</w:t>
      </w:r>
    </w:p>
    <w:p w14:paraId="164A00F9" w14:textId="77777777" w:rsidR="002447EE" w:rsidRDefault="002447EE" w:rsidP="002447EE">
      <w:pPr>
        <w:pStyle w:val="af3"/>
        <w:spacing w:after="0"/>
        <w:ind w:left="360"/>
        <w:jc w:val="center"/>
      </w:pPr>
      <w:r>
        <w:rPr>
          <w:noProof/>
          <w:lang w:val="en-IN" w:eastAsia="en-IN"/>
        </w:rPr>
        <w:drawing>
          <wp:inline distT="0" distB="0" distL="0" distR="0" wp14:anchorId="3DD8ECF8" wp14:editId="73D034E8">
            <wp:extent cx="5172075" cy="1057275"/>
            <wp:effectExtent l="0" t="0" r="9525" b="9525"/>
            <wp:docPr id="1990"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030">
                      <a:extLst>
                        <a:ext uri="{28A0092B-C50C-407E-A947-70E740481C1C}">
                          <a14:useLocalDpi xmlns:a14="http://schemas.microsoft.com/office/drawing/2010/main" val="0"/>
                        </a:ext>
                      </a:extLst>
                    </a:blip>
                    <a:srcRect/>
                    <a:stretch>
                      <a:fillRect/>
                    </a:stretch>
                  </pic:blipFill>
                  <pic:spPr bwMode="auto">
                    <a:xfrm>
                      <a:off x="0" y="0"/>
                      <a:ext cx="5172075" cy="1057275"/>
                    </a:xfrm>
                    <a:prstGeom prst="rect">
                      <a:avLst/>
                    </a:prstGeom>
                    <a:noFill/>
                    <a:ln>
                      <a:noFill/>
                    </a:ln>
                  </pic:spPr>
                </pic:pic>
              </a:graphicData>
            </a:graphic>
          </wp:inline>
        </w:drawing>
      </w:r>
    </w:p>
    <w:p w14:paraId="3014026F" w14:textId="77777777" w:rsidR="002447EE" w:rsidRDefault="002447EE" w:rsidP="00BA602E">
      <w:pPr>
        <w:pStyle w:val="af3"/>
        <w:numPr>
          <w:ilvl w:val="0"/>
          <w:numId w:val="19"/>
        </w:numPr>
        <w:spacing w:after="0"/>
        <w:ind w:left="360"/>
        <w:jc w:val="both"/>
      </w:pPr>
      <w:r>
        <w:rPr>
          <w:b/>
        </w:rPr>
        <w:t>Using User Variables</w:t>
      </w:r>
      <w:r>
        <w:t xml:space="preserve"> – User can select variables from Saved variables.</w:t>
      </w:r>
    </w:p>
    <w:p w14:paraId="0AAE3C16" w14:textId="532B551E" w:rsidR="002447EE" w:rsidRDefault="002447EE" w:rsidP="002447EE">
      <w:pPr>
        <w:jc w:val="center"/>
      </w:pPr>
      <w:r>
        <w:rPr>
          <w:noProof/>
          <w:lang w:val="en-IN" w:eastAsia="en-IN"/>
        </w:rPr>
        <w:drawing>
          <wp:inline distT="0" distB="0" distL="0" distR="0" wp14:anchorId="30EDF5EC" wp14:editId="158A948E">
            <wp:extent cx="5219700" cy="1238250"/>
            <wp:effectExtent l="19050" t="19050" r="19050" b="19050"/>
            <wp:docPr id="1991" name="Picture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
                    <pic:cNvPicPr>
                      <a:picLocks noChangeAspect="1" noChangeArrowheads="1"/>
                    </pic:cNvPicPr>
                  </pic:nvPicPr>
                  <pic:blipFill>
                    <a:blip r:embed="rId1031">
                      <a:extLst>
                        <a:ext uri="{28A0092B-C50C-407E-A947-70E740481C1C}">
                          <a14:useLocalDpi xmlns:a14="http://schemas.microsoft.com/office/drawing/2010/main" val="0"/>
                        </a:ext>
                      </a:extLst>
                    </a:blip>
                    <a:srcRect/>
                    <a:stretch>
                      <a:fillRect/>
                    </a:stretch>
                  </pic:blipFill>
                  <pic:spPr bwMode="auto">
                    <a:xfrm>
                      <a:off x="0" y="0"/>
                      <a:ext cx="5219700" cy="1238250"/>
                    </a:xfrm>
                    <a:prstGeom prst="rect">
                      <a:avLst/>
                    </a:prstGeom>
                    <a:noFill/>
                    <a:ln w="9525" cmpd="sng">
                      <a:solidFill>
                        <a:srgbClr val="000000"/>
                      </a:solidFill>
                      <a:miter lim="800000"/>
                      <a:headEnd/>
                      <a:tailEnd/>
                    </a:ln>
                    <a:effectLst/>
                  </pic:spPr>
                </pic:pic>
              </a:graphicData>
            </a:graphic>
          </wp:inline>
        </w:drawing>
      </w:r>
    </w:p>
    <w:p w14:paraId="39DC92DE" w14:textId="77777777" w:rsidR="00C0062A" w:rsidRPr="009A3AAF" w:rsidRDefault="00C0062A" w:rsidP="009A3AAF">
      <w:pPr>
        <w:pStyle w:val="6"/>
        <w:rPr>
          <w:b/>
          <w:sz w:val="24"/>
          <w:u w:val="single"/>
        </w:rPr>
      </w:pPr>
      <w:r w:rsidRPr="009A3AAF">
        <w:rPr>
          <w:b/>
          <w:sz w:val="24"/>
          <w:u w:val="single"/>
        </w:rPr>
        <w:t>File/Folder</w:t>
      </w:r>
    </w:p>
    <w:p w14:paraId="5DFB19CD" w14:textId="0D86D6BE" w:rsidR="00C0062A" w:rsidRPr="009A3AAF" w:rsidRDefault="00C0062A" w:rsidP="00C0062A">
      <w:pPr>
        <w:pStyle w:val="6"/>
        <w:rPr>
          <w:rFonts w:asciiTheme="minorHAnsi" w:eastAsiaTheme="minorEastAsia" w:hAnsiTheme="minorHAnsi" w:cstheme="minorBidi"/>
          <w:i w:val="0"/>
          <w:iCs w:val="0"/>
          <w:color w:val="auto"/>
        </w:rPr>
      </w:pPr>
      <w:r w:rsidRPr="009A3AAF">
        <w:rPr>
          <w:rFonts w:asciiTheme="minorHAnsi" w:eastAsiaTheme="minorEastAsia" w:hAnsiTheme="minorHAnsi" w:cstheme="minorBidi"/>
          <w:i w:val="0"/>
          <w:iCs w:val="0"/>
          <w:color w:val="auto"/>
        </w:rPr>
        <w:t>Property</w:t>
      </w:r>
    </w:p>
    <w:p w14:paraId="18D13AFB" w14:textId="5BF4A467" w:rsidR="00923249" w:rsidRPr="009A3AAF" w:rsidRDefault="00923249" w:rsidP="00C0062A">
      <w:pPr>
        <w:jc w:val="center"/>
      </w:pPr>
      <w:r w:rsidRPr="00923249">
        <w:rPr>
          <w:b/>
          <w:noProof/>
          <w:color w:val="C0504D" w:themeColor="accent2"/>
          <w:lang w:val="en-IN" w:eastAsia="en-IN"/>
        </w:rPr>
        <w:drawing>
          <wp:inline distT="0" distB="0" distL="0" distR="0" wp14:anchorId="46201DA4" wp14:editId="0071D133">
            <wp:extent cx="3208298" cy="1973751"/>
            <wp:effectExtent l="0" t="0" r="0" b="7620"/>
            <wp:docPr id="1693" name="Picture 1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3208298" cy="1973751"/>
                    </a:xfrm>
                    <a:prstGeom prst="rect">
                      <a:avLst/>
                    </a:prstGeom>
                  </pic:spPr>
                </pic:pic>
              </a:graphicData>
            </a:graphic>
          </wp:inline>
        </w:drawing>
      </w:r>
    </w:p>
    <w:p w14:paraId="45458D73" w14:textId="77777777" w:rsidR="00C0062A" w:rsidRDefault="00C0062A" w:rsidP="00C0062A">
      <w:r>
        <w:t>File/Folder property is used to check the size of selected file/ folder or existence of selected file/folder. User will provide one value for comparison in variable column to check size and existence of file/folder and one value will get runtime (actual value of file/folder).</w:t>
      </w:r>
    </w:p>
    <w:p w14:paraId="1850464D" w14:textId="359E421F" w:rsidR="00C0062A" w:rsidRDefault="00AC5065" w:rsidP="00C0062A">
      <w:pPr>
        <w:jc w:val="center"/>
      </w:pPr>
      <w:r>
        <w:rPr>
          <w:noProof/>
          <w:lang w:val="en-IN" w:eastAsia="en-IN"/>
        </w:rPr>
        <w:drawing>
          <wp:inline distT="0" distB="0" distL="0" distR="0" wp14:anchorId="2B94AAF9" wp14:editId="29733B30">
            <wp:extent cx="6686550" cy="572135"/>
            <wp:effectExtent l="0" t="0" r="0" b="0"/>
            <wp:docPr id="18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033"/>
                    <a:stretch>
                      <a:fillRect/>
                    </a:stretch>
                  </pic:blipFill>
                  <pic:spPr>
                    <a:xfrm>
                      <a:off x="0" y="0"/>
                      <a:ext cx="6686550" cy="572135"/>
                    </a:xfrm>
                    <a:prstGeom prst="rect">
                      <a:avLst/>
                    </a:prstGeom>
                  </pic:spPr>
                </pic:pic>
              </a:graphicData>
            </a:graphic>
          </wp:inline>
        </w:drawing>
      </w:r>
    </w:p>
    <w:p w14:paraId="5AA5C36D" w14:textId="77777777" w:rsidR="00C0062A" w:rsidRDefault="00C0062A" w:rsidP="00C0062A">
      <w:r>
        <w:t>There are two ways to select file/folder we can have file/folder path in relative path or in full path.</w:t>
      </w:r>
    </w:p>
    <w:p w14:paraId="24470311" w14:textId="77777777" w:rsidR="00C0062A" w:rsidRDefault="00C0062A" w:rsidP="00BA602E">
      <w:pPr>
        <w:pStyle w:val="af3"/>
        <w:numPr>
          <w:ilvl w:val="0"/>
          <w:numId w:val="16"/>
        </w:numPr>
      </w:pPr>
      <w:r>
        <w:t>One way is by clicking on the button shown in the figure below</w:t>
      </w:r>
    </w:p>
    <w:p w14:paraId="534D6E2E" w14:textId="159863D1" w:rsidR="00C0062A" w:rsidRDefault="00AC5065" w:rsidP="00C0062A">
      <w:pPr>
        <w:jc w:val="center"/>
        <w:rPr>
          <w:b/>
          <w:color w:val="C0504D" w:themeColor="accent2"/>
        </w:rPr>
      </w:pPr>
      <w:r>
        <w:rPr>
          <w:noProof/>
          <w:lang w:val="en-IN" w:eastAsia="en-IN"/>
        </w:rPr>
        <w:lastRenderedPageBreak/>
        <w:drawing>
          <wp:inline distT="0" distB="0" distL="0" distR="0" wp14:anchorId="1212F4F3" wp14:editId="44B279FA">
            <wp:extent cx="6686550" cy="603250"/>
            <wp:effectExtent l="0" t="0" r="0" b="6350"/>
            <wp:docPr id="1898" name="Picture 1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86550" cy="603250"/>
                    </a:xfrm>
                    <a:prstGeom prst="rect">
                      <a:avLst/>
                    </a:prstGeom>
                  </pic:spPr>
                </pic:pic>
              </a:graphicData>
            </a:graphic>
          </wp:inline>
        </w:drawing>
      </w:r>
    </w:p>
    <w:p w14:paraId="5C88ADBB" w14:textId="77777777" w:rsidR="00C0062A" w:rsidRDefault="00C0062A" w:rsidP="00BA602E">
      <w:pPr>
        <w:pStyle w:val="af3"/>
        <w:numPr>
          <w:ilvl w:val="0"/>
          <w:numId w:val="16"/>
        </w:numPr>
      </w:pPr>
      <w:r>
        <w:t>Another way is by saving the path in the variable as shown in the below figure.</w:t>
      </w:r>
    </w:p>
    <w:p w14:paraId="027DC2AB" w14:textId="0A9172E8" w:rsidR="00C0062A" w:rsidRDefault="00AC5065" w:rsidP="00C0062A">
      <w:pPr>
        <w:pStyle w:val="af3"/>
        <w:jc w:val="center"/>
      </w:pPr>
      <w:r>
        <w:rPr>
          <w:noProof/>
          <w:lang w:val="en-IN" w:eastAsia="en-IN"/>
        </w:rPr>
        <w:drawing>
          <wp:inline distT="0" distB="0" distL="0" distR="0" wp14:anchorId="144C5CC2" wp14:editId="0DFE537D">
            <wp:extent cx="5119987" cy="3573780"/>
            <wp:effectExtent l="0" t="0" r="5080" b="7620"/>
            <wp:docPr id="1900" name="Picture 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5127042" cy="3578704"/>
                    </a:xfrm>
                    <a:prstGeom prst="rect">
                      <a:avLst/>
                    </a:prstGeom>
                  </pic:spPr>
                </pic:pic>
              </a:graphicData>
            </a:graphic>
          </wp:inline>
        </w:drawing>
      </w:r>
    </w:p>
    <w:p w14:paraId="2DA1C488" w14:textId="77777777" w:rsidR="00C0062A" w:rsidRDefault="00C0062A" w:rsidP="00C0062A">
      <w:r>
        <w:t>There are the two properties applicable for File/Folder.</w:t>
      </w:r>
    </w:p>
    <w:p w14:paraId="3871575A" w14:textId="77777777" w:rsidR="00C0062A" w:rsidRPr="00545F5C" w:rsidRDefault="00C0062A" w:rsidP="00BA602E">
      <w:pPr>
        <w:pStyle w:val="af3"/>
        <w:numPr>
          <w:ilvl w:val="0"/>
          <w:numId w:val="16"/>
        </w:numPr>
      </w:pPr>
      <w:r w:rsidRPr="008F5A0E">
        <w:rPr>
          <w:b/>
        </w:rPr>
        <w:t>Size</w:t>
      </w:r>
      <w:r>
        <w:rPr>
          <w:b/>
        </w:rPr>
        <w:t xml:space="preserve"> : </w:t>
      </w:r>
    </w:p>
    <w:p w14:paraId="6F30E864" w14:textId="77777777" w:rsidR="00C0062A" w:rsidRDefault="00C0062A" w:rsidP="00C0062A">
      <w:pPr>
        <w:pStyle w:val="af3"/>
      </w:pPr>
      <w:r>
        <w:t>Size will have “==”,”!=”,”&lt;”,”&lt;=”,”&gt;”,”&gt;=” operators and can accept integer as a variable and also can be add by “Add New Variable” by giving only integer value in Default value other that integer is selected then it will empty the variable column.</w:t>
      </w:r>
    </w:p>
    <w:p w14:paraId="42503638" w14:textId="29085A9A" w:rsidR="00C0062A" w:rsidRDefault="00AC5065" w:rsidP="00AC5065">
      <w:pPr>
        <w:pStyle w:val="af3"/>
        <w:jc w:val="center"/>
      </w:pPr>
      <w:r>
        <w:rPr>
          <w:noProof/>
          <w:lang w:val="en-IN" w:eastAsia="en-IN"/>
        </w:rPr>
        <w:drawing>
          <wp:inline distT="0" distB="0" distL="0" distR="0" wp14:anchorId="35270B34" wp14:editId="70D58E2A">
            <wp:extent cx="5871210" cy="502370"/>
            <wp:effectExtent l="0" t="0" r="0" b="0"/>
            <wp:docPr id="190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033"/>
                    <a:stretch>
                      <a:fillRect/>
                    </a:stretch>
                  </pic:blipFill>
                  <pic:spPr>
                    <a:xfrm>
                      <a:off x="0" y="0"/>
                      <a:ext cx="5913255" cy="505968"/>
                    </a:xfrm>
                    <a:prstGeom prst="rect">
                      <a:avLst/>
                    </a:prstGeom>
                  </pic:spPr>
                </pic:pic>
              </a:graphicData>
            </a:graphic>
          </wp:inline>
        </w:drawing>
      </w:r>
    </w:p>
    <w:p w14:paraId="1A3CDFC8" w14:textId="77777777" w:rsidR="00C0062A" w:rsidRDefault="00C0062A" w:rsidP="00BA602E">
      <w:pPr>
        <w:pStyle w:val="af3"/>
        <w:numPr>
          <w:ilvl w:val="0"/>
          <w:numId w:val="16"/>
        </w:numPr>
      </w:pPr>
      <w:r>
        <w:rPr>
          <w:b/>
        </w:rPr>
        <w:t>Exists:</w:t>
      </w:r>
    </w:p>
    <w:p w14:paraId="2C61C28A" w14:textId="77777777" w:rsidR="00C0062A" w:rsidRDefault="00C0062A" w:rsidP="00C0062A">
      <w:pPr>
        <w:pStyle w:val="af3"/>
      </w:pPr>
      <w:r>
        <w:t>Exists will accept only “==”,”!=” operators if other that these two are selected then it will empty the operator column and can accept Boolean value as a variable and also can be add by “Add New Variable” by giving only Boolean value in Default Value other than Boolean values are selected then it will empty the variable column.</w:t>
      </w:r>
    </w:p>
    <w:p w14:paraId="406D3D7C" w14:textId="0E7CEFD1" w:rsidR="00C0062A" w:rsidRDefault="00AC5065" w:rsidP="00AC5065">
      <w:pPr>
        <w:jc w:val="center"/>
      </w:pPr>
      <w:r>
        <w:rPr>
          <w:noProof/>
          <w:lang w:val="en-IN" w:eastAsia="en-IN"/>
        </w:rPr>
        <w:drawing>
          <wp:inline distT="0" distB="0" distL="0" distR="0" wp14:anchorId="31EE5D4D" wp14:editId="4BBBE475">
            <wp:extent cx="5958840" cy="491490"/>
            <wp:effectExtent l="0" t="0" r="3810" b="3810"/>
            <wp:docPr id="1906" name="Picture 1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088268" cy="502165"/>
                    </a:xfrm>
                    <a:prstGeom prst="rect">
                      <a:avLst/>
                    </a:prstGeom>
                  </pic:spPr>
                </pic:pic>
              </a:graphicData>
            </a:graphic>
          </wp:inline>
        </w:drawing>
      </w:r>
    </w:p>
    <w:p w14:paraId="5943D0B6" w14:textId="0651F87A" w:rsidR="002447EE" w:rsidRDefault="002447EE" w:rsidP="002447EE">
      <w:pPr>
        <w:pStyle w:val="6"/>
        <w:rPr>
          <w:b/>
          <w:sz w:val="24"/>
          <w:u w:val="single"/>
        </w:rPr>
      </w:pPr>
      <w:r w:rsidRPr="000F2F02">
        <w:rPr>
          <w:b/>
          <w:sz w:val="24"/>
          <w:u w:val="single"/>
        </w:rPr>
        <w:t>System Information</w:t>
      </w:r>
    </w:p>
    <w:p w14:paraId="470FDA70" w14:textId="65EF8271" w:rsidR="002447EE" w:rsidRDefault="002447EE" w:rsidP="00C476BE">
      <w:r w:rsidRPr="00DD554C">
        <w:rPr>
          <w:b/>
        </w:rPr>
        <w:t>Mouse Cursor</w:t>
      </w:r>
      <w:r w:rsidR="00C476BE">
        <w:rPr>
          <w:b/>
        </w:rPr>
        <w:br/>
      </w:r>
      <w:r>
        <w:t>Mouse cursor provides us to check run time cursor type. It is useful to know the type of the cursor. We need to select the operator and Cursor Value to validate the step.</w:t>
      </w:r>
    </w:p>
    <w:p w14:paraId="5030C338" w14:textId="100517B0" w:rsidR="00923249" w:rsidRDefault="00923249" w:rsidP="002447EE">
      <w:pPr>
        <w:jc w:val="center"/>
        <w:rPr>
          <w:rFonts w:cstheme="minorHAnsi"/>
        </w:rPr>
      </w:pPr>
      <w:r>
        <w:rPr>
          <w:rFonts w:cstheme="minorHAnsi"/>
          <w:noProof/>
          <w:lang w:val="en-IN" w:eastAsia="en-IN"/>
        </w:rPr>
        <w:lastRenderedPageBreak/>
        <w:drawing>
          <wp:inline distT="0" distB="0" distL="0" distR="0" wp14:anchorId="23738625" wp14:editId="02383872">
            <wp:extent cx="3657600" cy="2133600"/>
            <wp:effectExtent l="0" t="0" r="0" b="0"/>
            <wp:docPr id="1694" name="Picture 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7">
                      <a:extLst>
                        <a:ext uri="{28A0092B-C50C-407E-A947-70E740481C1C}">
                          <a14:useLocalDpi xmlns:a14="http://schemas.microsoft.com/office/drawing/2010/main" val="0"/>
                        </a:ext>
                      </a:extLst>
                    </a:blip>
                    <a:srcRect/>
                    <a:stretch>
                      <a:fillRect/>
                    </a:stretch>
                  </pic:blipFill>
                  <pic:spPr bwMode="auto">
                    <a:xfrm>
                      <a:off x="0" y="0"/>
                      <a:ext cx="3657600" cy="2133600"/>
                    </a:xfrm>
                    <a:prstGeom prst="rect">
                      <a:avLst/>
                    </a:prstGeom>
                    <a:noFill/>
                    <a:ln>
                      <a:noFill/>
                    </a:ln>
                  </pic:spPr>
                </pic:pic>
              </a:graphicData>
            </a:graphic>
          </wp:inline>
        </w:drawing>
      </w:r>
    </w:p>
    <w:p w14:paraId="02859780" w14:textId="77777777" w:rsidR="002447EE" w:rsidRDefault="002447EE" w:rsidP="00B10902">
      <w:pPr>
        <w:pStyle w:val="af3"/>
        <w:numPr>
          <w:ilvl w:val="0"/>
          <w:numId w:val="79"/>
        </w:numPr>
        <w:spacing w:after="160" w:line="254" w:lineRule="auto"/>
      </w:pPr>
      <w:r>
        <w:rPr>
          <w:rFonts w:cstheme="minorHAnsi"/>
        </w:rPr>
        <w:t>User can do following step :</w:t>
      </w:r>
    </w:p>
    <w:p w14:paraId="5A11BE8C" w14:textId="77777777" w:rsidR="002447EE" w:rsidRDefault="002447EE" w:rsidP="00C476BE">
      <w:pPr>
        <w:pStyle w:val="af3"/>
        <w:rPr>
          <w:rFonts w:cstheme="minorHAnsi"/>
        </w:rPr>
      </w:pPr>
      <w:r>
        <w:rPr>
          <w:rFonts w:cstheme="minorHAnsi"/>
        </w:rPr>
        <w:t>We can do the comparison in mouse cursor step by comparing one value from drop down and it will take one value from the screen whichever cursor is present after playing. It will compare the cursor value one from the dropdown and one from the screen present during the execution.</w:t>
      </w:r>
    </w:p>
    <w:p w14:paraId="75C7F1C7" w14:textId="77777777" w:rsidR="002447EE" w:rsidRDefault="002447EE" w:rsidP="002447EE">
      <w:pPr>
        <w:pStyle w:val="af3"/>
        <w:jc w:val="center"/>
        <w:rPr>
          <w:rFonts w:cstheme="minorHAnsi"/>
        </w:rPr>
      </w:pPr>
      <w:r>
        <w:rPr>
          <w:noProof/>
          <w:lang w:val="en-IN" w:eastAsia="en-IN"/>
        </w:rPr>
        <w:drawing>
          <wp:inline distT="0" distB="0" distL="0" distR="0" wp14:anchorId="1C32F827" wp14:editId="41DA1C05">
            <wp:extent cx="5943600" cy="1933575"/>
            <wp:effectExtent l="0" t="0" r="0" b="9525"/>
            <wp:docPr id="1993"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38">
                      <a:extLst>
                        <a:ext uri="{28A0092B-C50C-407E-A947-70E740481C1C}">
                          <a14:useLocalDpi xmlns:a14="http://schemas.microsoft.com/office/drawing/2010/main" val="0"/>
                        </a:ext>
                      </a:extLst>
                    </a:blip>
                    <a:srcRect/>
                    <a:stretch>
                      <a:fillRect/>
                    </a:stretch>
                  </pic:blipFill>
                  <pic:spPr bwMode="auto">
                    <a:xfrm>
                      <a:off x="0" y="0"/>
                      <a:ext cx="5943600" cy="1933575"/>
                    </a:xfrm>
                    <a:prstGeom prst="rect">
                      <a:avLst/>
                    </a:prstGeom>
                    <a:noFill/>
                    <a:ln>
                      <a:noFill/>
                    </a:ln>
                  </pic:spPr>
                </pic:pic>
              </a:graphicData>
            </a:graphic>
          </wp:inline>
        </w:drawing>
      </w:r>
    </w:p>
    <w:p w14:paraId="129345DF" w14:textId="77777777" w:rsidR="002447EE" w:rsidRDefault="002447EE" w:rsidP="00B10902">
      <w:pPr>
        <w:pStyle w:val="af3"/>
        <w:numPr>
          <w:ilvl w:val="0"/>
          <w:numId w:val="79"/>
        </w:numPr>
        <w:spacing w:after="160" w:line="254" w:lineRule="auto"/>
      </w:pPr>
      <w:r>
        <w:rPr>
          <w:lang w:val="en"/>
        </w:rPr>
        <w:t>Step Added in the checkpoint dialog</w:t>
      </w:r>
    </w:p>
    <w:p w14:paraId="36EC491D" w14:textId="77777777" w:rsidR="002447EE" w:rsidRDefault="002447EE" w:rsidP="00C476BE">
      <w:pPr>
        <w:pStyle w:val="af3"/>
        <w:spacing w:after="0"/>
        <w:rPr>
          <w:lang w:val="en"/>
        </w:rPr>
      </w:pPr>
      <w:r>
        <w:rPr>
          <w:lang w:val="en"/>
        </w:rPr>
        <w:t xml:space="preserve">In the below mouse cursor step we have selected the cursor value as “Arrow”, Now it will check whether same cursor is present </w:t>
      </w:r>
      <w:proofErr w:type="gramStart"/>
      <w:r>
        <w:rPr>
          <w:lang w:val="en"/>
        </w:rPr>
        <w:t>on screen</w:t>
      </w:r>
      <w:proofErr w:type="gramEnd"/>
      <w:r>
        <w:rPr>
          <w:lang w:val="en"/>
        </w:rPr>
        <w:t xml:space="preserve"> during execution or not. If the cursor </w:t>
      </w:r>
      <w:proofErr w:type="gramStart"/>
      <w:r>
        <w:rPr>
          <w:lang w:val="en"/>
        </w:rPr>
        <w:t>matches</w:t>
      </w:r>
      <w:proofErr w:type="gramEnd"/>
      <w:r>
        <w:rPr>
          <w:lang w:val="en"/>
        </w:rPr>
        <w:t xml:space="preserve"> then report will show “Pass” otherwise the report will show fail.</w:t>
      </w:r>
    </w:p>
    <w:p w14:paraId="21BDB3DB" w14:textId="77777777" w:rsidR="002447EE" w:rsidRDefault="002447EE" w:rsidP="002447EE">
      <w:pPr>
        <w:pStyle w:val="af3"/>
        <w:jc w:val="both"/>
        <w:rPr>
          <w:rFonts w:cstheme="minorHAnsi"/>
        </w:rPr>
      </w:pPr>
    </w:p>
    <w:p w14:paraId="05A995A1" w14:textId="7ECB3A6B" w:rsidR="002447EE" w:rsidRDefault="002447EE" w:rsidP="002447EE">
      <w:pPr>
        <w:jc w:val="center"/>
        <w:rPr>
          <w:rFonts w:cstheme="minorHAnsi"/>
        </w:rPr>
      </w:pPr>
      <w:r>
        <w:rPr>
          <w:rFonts w:cstheme="minorHAnsi"/>
          <w:noProof/>
          <w:lang w:val="en-IN" w:eastAsia="en-IN"/>
        </w:rPr>
        <w:drawing>
          <wp:inline distT="0" distB="0" distL="0" distR="0" wp14:anchorId="7E89C3A5" wp14:editId="6771C4E8">
            <wp:extent cx="5943600" cy="1476375"/>
            <wp:effectExtent l="0" t="0" r="0" b="9525"/>
            <wp:docPr id="1994" name="Picture 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3"/>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5943600" cy="1476375"/>
                    </a:xfrm>
                    <a:prstGeom prst="rect">
                      <a:avLst/>
                    </a:prstGeom>
                    <a:noFill/>
                    <a:ln>
                      <a:noFill/>
                    </a:ln>
                  </pic:spPr>
                </pic:pic>
              </a:graphicData>
            </a:graphic>
          </wp:inline>
        </w:drawing>
      </w:r>
    </w:p>
    <w:p w14:paraId="558D1275" w14:textId="77777777" w:rsidR="00C476BE" w:rsidRDefault="00C476BE" w:rsidP="00C476BE">
      <w:pPr>
        <w:rPr>
          <w:rFonts w:cstheme="minorHAnsi"/>
        </w:rPr>
      </w:pPr>
    </w:p>
    <w:p w14:paraId="3F4216F2" w14:textId="11D736BA" w:rsidR="002447EE" w:rsidRPr="00C476BE" w:rsidRDefault="002447EE" w:rsidP="002447EE">
      <w:pPr>
        <w:rPr>
          <w:b/>
          <w:sz w:val="24"/>
          <w:u w:val="single"/>
        </w:rPr>
      </w:pPr>
      <w:r w:rsidRPr="00DD554C">
        <w:rPr>
          <w:b/>
        </w:rPr>
        <w:t>Cursor Position</w:t>
      </w:r>
      <w:r w:rsidR="00C476BE">
        <w:rPr>
          <w:b/>
          <w:sz w:val="24"/>
          <w:u w:val="single"/>
        </w:rPr>
        <w:br/>
      </w:r>
      <w:r>
        <w:t>Cursor position will allow the user to check whether the cursor is present in a particular region of the screen.</w:t>
      </w:r>
    </w:p>
    <w:p w14:paraId="657719BA" w14:textId="77777777" w:rsidR="002447EE" w:rsidRDefault="002447EE" w:rsidP="002447EE">
      <w:r>
        <w:t>a. Configuration Step</w:t>
      </w:r>
    </w:p>
    <w:p w14:paraId="2522F047" w14:textId="1C85628C" w:rsidR="002447EE" w:rsidRDefault="002447EE" w:rsidP="002447EE">
      <w:pPr>
        <w:rPr>
          <w:rFonts w:cstheme="minorHAnsi"/>
        </w:rPr>
      </w:pPr>
      <w:r>
        <w:rPr>
          <w:rFonts w:cstheme="minorHAnsi"/>
        </w:rPr>
        <w:lastRenderedPageBreak/>
        <w:t xml:space="preserve">To check whether cursor is present in the </w:t>
      </w:r>
      <w:proofErr w:type="gramStart"/>
      <w:r>
        <w:rPr>
          <w:rFonts w:cstheme="minorHAnsi"/>
        </w:rPr>
        <w:t>particular region</w:t>
      </w:r>
      <w:proofErr w:type="gramEnd"/>
      <w:r>
        <w:rPr>
          <w:rFonts w:cstheme="minorHAnsi"/>
        </w:rPr>
        <w:t xml:space="preserve"> user can do the following. To select the region on screen user can do by using below </w:t>
      </w:r>
      <w:r w:rsidR="00A70985">
        <w:rPr>
          <w:rFonts w:cstheme="minorHAnsi"/>
        </w:rPr>
        <w:t xml:space="preserve">Select Area </w:t>
      </w:r>
      <w:r>
        <w:rPr>
          <w:rFonts w:cstheme="minorHAnsi"/>
        </w:rPr>
        <w:t>dialog by putting coordinates and width and height manually, or user can also select cursor on screen it will provide the provision to select the region and coordinates and width and height will fill according to the captured area.</w:t>
      </w:r>
    </w:p>
    <w:p w14:paraId="4868A95C" w14:textId="77777777" w:rsidR="002447EE" w:rsidRDefault="002447EE" w:rsidP="002447EE">
      <w:pPr>
        <w:jc w:val="center"/>
      </w:pPr>
      <w:r>
        <w:rPr>
          <w:noProof/>
          <w:lang w:val="en-IN" w:eastAsia="en-IN"/>
        </w:rPr>
        <w:drawing>
          <wp:inline distT="0" distB="0" distL="0" distR="0" wp14:anchorId="1CA3D447" wp14:editId="129BE801">
            <wp:extent cx="5400675" cy="809625"/>
            <wp:effectExtent l="0" t="0" r="9525" b="9525"/>
            <wp:docPr id="1995" name="Picture 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
                    <pic:cNvPicPr>
                      <a:picLocks noChangeAspect="1" noChangeArrowheads="1"/>
                    </pic:cNvPicPr>
                  </pic:nvPicPr>
                  <pic:blipFill>
                    <a:blip r:embed="rId1040">
                      <a:extLst>
                        <a:ext uri="{28A0092B-C50C-407E-A947-70E740481C1C}">
                          <a14:useLocalDpi xmlns:a14="http://schemas.microsoft.com/office/drawing/2010/main" val="0"/>
                        </a:ext>
                      </a:extLst>
                    </a:blip>
                    <a:srcRect/>
                    <a:stretch>
                      <a:fillRect/>
                    </a:stretch>
                  </pic:blipFill>
                  <pic:spPr bwMode="auto">
                    <a:xfrm>
                      <a:off x="0" y="0"/>
                      <a:ext cx="5400675" cy="809625"/>
                    </a:xfrm>
                    <a:prstGeom prst="rect">
                      <a:avLst/>
                    </a:prstGeom>
                    <a:noFill/>
                    <a:ln>
                      <a:noFill/>
                    </a:ln>
                  </pic:spPr>
                </pic:pic>
              </a:graphicData>
            </a:graphic>
          </wp:inline>
        </w:drawing>
      </w:r>
    </w:p>
    <w:p w14:paraId="36303119" w14:textId="44225D3D" w:rsidR="00BD4F9F" w:rsidRDefault="00BD4F9F">
      <w:pPr>
        <w:jc w:val="center"/>
      </w:pPr>
    </w:p>
    <w:p w14:paraId="767AB628" w14:textId="6B093020" w:rsidR="00A70985" w:rsidRDefault="00A70985">
      <w:pPr>
        <w:jc w:val="center"/>
      </w:pPr>
      <w:r>
        <w:rPr>
          <w:noProof/>
        </w:rPr>
        <w:drawing>
          <wp:inline distT="0" distB="0" distL="0" distR="0" wp14:anchorId="5A883156" wp14:editId="35D997DE">
            <wp:extent cx="2552700" cy="3157980"/>
            <wp:effectExtent l="0" t="0" r="0" b="4445"/>
            <wp:docPr id="1065" name="図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1"/>
                    <a:stretch>
                      <a:fillRect/>
                    </a:stretch>
                  </pic:blipFill>
                  <pic:spPr>
                    <a:xfrm>
                      <a:off x="0" y="0"/>
                      <a:ext cx="2561838" cy="3169284"/>
                    </a:xfrm>
                    <a:prstGeom prst="rect">
                      <a:avLst/>
                    </a:prstGeom>
                  </pic:spPr>
                </pic:pic>
              </a:graphicData>
            </a:graphic>
          </wp:inline>
        </w:drawing>
      </w:r>
    </w:p>
    <w:p w14:paraId="2065E74E" w14:textId="77777777" w:rsidR="002447EE" w:rsidRDefault="002447EE" w:rsidP="002447EE">
      <w:r>
        <w:t>b. Step Added in the checkpoint dialog</w:t>
      </w:r>
    </w:p>
    <w:p w14:paraId="00675436" w14:textId="77777777" w:rsidR="002447EE" w:rsidRDefault="002447EE" w:rsidP="002447EE">
      <w:pPr>
        <w:jc w:val="center"/>
      </w:pPr>
      <w:r>
        <w:rPr>
          <w:noProof/>
          <w:lang w:val="en-IN" w:eastAsia="en-IN"/>
        </w:rPr>
        <w:drawing>
          <wp:inline distT="0" distB="0" distL="0" distR="0" wp14:anchorId="2E7EF4ED" wp14:editId="24BF324A">
            <wp:extent cx="5248275" cy="790575"/>
            <wp:effectExtent l="0" t="0" r="9525" b="9525"/>
            <wp:docPr id="1997" name="Picture 1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
                    <pic:cNvPicPr>
                      <a:picLocks noChangeAspect="1" noChangeArrowheads="1"/>
                    </pic:cNvPicPr>
                  </pic:nvPicPr>
                  <pic:blipFill>
                    <a:blip r:embed="rId1042">
                      <a:extLst>
                        <a:ext uri="{28A0092B-C50C-407E-A947-70E740481C1C}">
                          <a14:useLocalDpi xmlns:a14="http://schemas.microsoft.com/office/drawing/2010/main" val="0"/>
                        </a:ext>
                      </a:extLst>
                    </a:blip>
                    <a:srcRect/>
                    <a:stretch>
                      <a:fillRect/>
                    </a:stretch>
                  </pic:blipFill>
                  <pic:spPr bwMode="auto">
                    <a:xfrm>
                      <a:off x="0" y="0"/>
                      <a:ext cx="5248275" cy="790575"/>
                    </a:xfrm>
                    <a:prstGeom prst="rect">
                      <a:avLst/>
                    </a:prstGeom>
                    <a:noFill/>
                    <a:ln>
                      <a:noFill/>
                    </a:ln>
                  </pic:spPr>
                </pic:pic>
              </a:graphicData>
            </a:graphic>
          </wp:inline>
        </w:drawing>
      </w:r>
    </w:p>
    <w:p w14:paraId="171649ED" w14:textId="77777777" w:rsidR="002447EE" w:rsidRDefault="002447EE" w:rsidP="002447EE">
      <w:r>
        <w:t>If the cursor is present in the mentioned region the report will show Passed.</w:t>
      </w:r>
    </w:p>
    <w:p w14:paraId="4D1EC651" w14:textId="77777777" w:rsidR="002447EE" w:rsidRPr="00DD554C" w:rsidRDefault="002447EE" w:rsidP="002447EE">
      <w:pPr>
        <w:rPr>
          <w:b/>
        </w:rPr>
      </w:pPr>
      <w:r w:rsidRPr="00DD554C">
        <w:rPr>
          <w:b/>
        </w:rPr>
        <w:t>CursorOnDisplay</w:t>
      </w:r>
    </w:p>
    <w:p w14:paraId="30AAE2A1" w14:textId="77777777" w:rsidR="002447EE" w:rsidRDefault="002447EE" w:rsidP="002447EE">
      <w:r>
        <w:t>This can be used to check if the cursor on display contains the given display number.</w:t>
      </w:r>
    </w:p>
    <w:p w14:paraId="26C5184D" w14:textId="77777777" w:rsidR="002447EE" w:rsidRDefault="002447EE" w:rsidP="002447EE">
      <w:r>
        <w:t>a. Configuration Step</w:t>
      </w:r>
    </w:p>
    <w:p w14:paraId="72420555" w14:textId="77777777" w:rsidR="002447EE" w:rsidRDefault="002447EE" w:rsidP="002447EE">
      <w:r>
        <w:t>Select CursorOnDisplay option from the Add New Actions. Then provide the operator and Display number.</w:t>
      </w:r>
    </w:p>
    <w:p w14:paraId="69D37308" w14:textId="77777777" w:rsidR="002447EE" w:rsidRDefault="002447EE" w:rsidP="002447EE">
      <w:pPr>
        <w:jc w:val="center"/>
      </w:pPr>
      <w:r>
        <w:rPr>
          <w:noProof/>
          <w:lang w:val="en-IN" w:eastAsia="en-IN"/>
        </w:rPr>
        <w:lastRenderedPageBreak/>
        <w:drawing>
          <wp:inline distT="0" distB="0" distL="0" distR="0" wp14:anchorId="70739097" wp14:editId="55F9096A">
            <wp:extent cx="5943600" cy="495300"/>
            <wp:effectExtent l="0" t="0" r="0" b="0"/>
            <wp:docPr id="1998" name="Picture 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7"/>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a:noFill/>
                    </a:ln>
                  </pic:spPr>
                </pic:pic>
              </a:graphicData>
            </a:graphic>
          </wp:inline>
        </w:drawing>
      </w:r>
    </w:p>
    <w:p w14:paraId="6FF0DC22" w14:textId="77777777" w:rsidR="002447EE" w:rsidRDefault="002447EE" w:rsidP="002447EE">
      <w:r>
        <w:t>b. Step added in the checkpoint Dialog</w:t>
      </w:r>
    </w:p>
    <w:p w14:paraId="063A0994" w14:textId="787693A6" w:rsidR="002447EE" w:rsidRDefault="002447EE" w:rsidP="002447EE">
      <w:pPr>
        <w:jc w:val="center"/>
      </w:pPr>
      <w:r>
        <w:rPr>
          <w:noProof/>
          <w:lang w:val="en-IN" w:eastAsia="en-IN"/>
        </w:rPr>
        <w:drawing>
          <wp:inline distT="0" distB="0" distL="0" distR="0" wp14:anchorId="4C65C49C" wp14:editId="4DEB11C1">
            <wp:extent cx="5667375" cy="666750"/>
            <wp:effectExtent l="0" t="0" r="9525" b="0"/>
            <wp:docPr id="1999" name="Picture 1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8"/>
                    <pic:cNvPicPr>
                      <a:picLocks noChangeAspect="1" noChangeArrowheads="1"/>
                    </pic:cNvPicPr>
                  </pic:nvPicPr>
                  <pic:blipFill>
                    <a:blip r:embed="rId1044">
                      <a:extLst>
                        <a:ext uri="{28A0092B-C50C-407E-A947-70E740481C1C}">
                          <a14:useLocalDpi xmlns:a14="http://schemas.microsoft.com/office/drawing/2010/main" val="0"/>
                        </a:ext>
                      </a:extLst>
                    </a:blip>
                    <a:srcRect/>
                    <a:stretch>
                      <a:fillRect/>
                    </a:stretch>
                  </pic:blipFill>
                  <pic:spPr bwMode="auto">
                    <a:xfrm>
                      <a:off x="0" y="0"/>
                      <a:ext cx="5667375" cy="666750"/>
                    </a:xfrm>
                    <a:prstGeom prst="rect">
                      <a:avLst/>
                    </a:prstGeom>
                    <a:noFill/>
                    <a:ln>
                      <a:noFill/>
                    </a:ln>
                  </pic:spPr>
                </pic:pic>
              </a:graphicData>
            </a:graphic>
          </wp:inline>
        </w:drawing>
      </w:r>
    </w:p>
    <w:p w14:paraId="780B4EC6" w14:textId="77777777" w:rsidR="00C476BE" w:rsidRDefault="00C476BE" w:rsidP="00C476BE"/>
    <w:p w14:paraId="00268CEF" w14:textId="59A7D6C9" w:rsidR="001C1D4A" w:rsidRPr="002D64EB" w:rsidRDefault="00DF0B3D" w:rsidP="002D64EB">
      <w:pPr>
        <w:pStyle w:val="6"/>
        <w:rPr>
          <w:b/>
          <w:sz w:val="24"/>
          <w:u w:val="single"/>
        </w:rPr>
      </w:pPr>
      <w:r>
        <w:rPr>
          <w:b/>
          <w:sz w:val="24"/>
          <w:u w:val="single"/>
        </w:rPr>
        <w:t>Localization</w:t>
      </w:r>
    </w:p>
    <w:p w14:paraId="1FC4764B" w14:textId="77777777" w:rsidR="00DF0B3D" w:rsidRPr="006163DB" w:rsidRDefault="00DF0B3D" w:rsidP="00C476BE">
      <w:pPr>
        <w:rPr>
          <w:shd w:val="clear" w:color="auto" w:fill="FFFFFF"/>
        </w:rPr>
      </w:pPr>
      <w:bookmarkStart w:id="3409" w:name="_Hlk140234591"/>
      <w:r w:rsidRPr="00774498">
        <w:rPr>
          <w:shd w:val="clear" w:color="auto" w:fill="FFFFFF"/>
        </w:rPr>
        <w:t>Locali</w:t>
      </w:r>
      <w:r>
        <w:rPr>
          <w:shd w:val="clear" w:color="auto" w:fill="FFFFFF"/>
        </w:rPr>
        <w:t>z</w:t>
      </w:r>
      <w:r w:rsidRPr="00774498">
        <w:rPr>
          <w:shd w:val="clear" w:color="auto" w:fill="FFFFFF"/>
        </w:rPr>
        <w:t>ation is the</w:t>
      </w:r>
      <w:r w:rsidRPr="00774498">
        <w:rPr>
          <w:rStyle w:val="afb"/>
          <w:rFonts w:cstheme="minorHAnsi"/>
          <w:b w:val="0"/>
          <w:color w:val="111111"/>
          <w:shd w:val="clear" w:color="auto" w:fill="FFFFFF"/>
        </w:rPr>
        <w:t> process of adapting software for a specific region or country</w:t>
      </w:r>
      <w:r w:rsidRPr="00774498">
        <w:rPr>
          <w:shd w:val="clear" w:color="auto" w:fill="FFFFFF"/>
        </w:rPr>
        <w:t> by translating text and adding locale-specific components.</w:t>
      </w:r>
      <w:r>
        <w:rPr>
          <w:shd w:val="clear" w:color="auto" w:fill="FFFFFF"/>
        </w:rPr>
        <w:t xml:space="preserve"> Checkpoints in this action aids used to do localization testing. </w:t>
      </w:r>
      <w:r>
        <w:t>Two types of comparison can be carried out in localization: GUI Text compare and GUI Image compare.</w:t>
      </w:r>
    </w:p>
    <w:bookmarkEnd w:id="3409"/>
    <w:p w14:paraId="6BB05FDF" w14:textId="5275E68F" w:rsidR="001C1D4A" w:rsidRDefault="00DF0B3D" w:rsidP="00083E96">
      <w:pPr>
        <w:pStyle w:val="4"/>
        <w:numPr>
          <w:ilvl w:val="0"/>
          <w:numId w:val="0"/>
        </w:numPr>
        <w:rPr>
          <w:shd w:val="clear" w:color="auto" w:fill="FFFFFF"/>
        </w:rPr>
      </w:pPr>
      <w:r>
        <w:rPr>
          <w:shd w:val="clear" w:color="auto" w:fill="FFFFFF"/>
        </w:rPr>
        <w:t>GUI Text Compare</w:t>
      </w:r>
    </w:p>
    <w:p w14:paraId="0AC493BF" w14:textId="77777777" w:rsidR="00DF0B3D" w:rsidRDefault="00DF0B3D" w:rsidP="00C476BE">
      <w:bookmarkStart w:id="3410" w:name="_Hlk140234987"/>
      <w:r>
        <w:t xml:space="preserve">GUI </w:t>
      </w:r>
      <w:r w:rsidRPr="00016522">
        <w:t>Text Compare</w:t>
      </w:r>
      <w:r>
        <w:t xml:space="preserve"> checkpoint is used to verify the text in a GUI interface.</w:t>
      </w:r>
      <w:r w:rsidRPr="00016522">
        <w:t>When there is a change in the GUI due to a new requirement change like changing a string or adding a new component etc, there is a chance that the strings</w:t>
      </w:r>
      <w:r>
        <w:t xml:space="preserve"> </w:t>
      </w:r>
      <w:r w:rsidRPr="00016522">
        <w:t>will get cut in the components.</w:t>
      </w:r>
    </w:p>
    <w:p w14:paraId="3264CCF8" w14:textId="77777777" w:rsidR="00DF0B3D" w:rsidRDefault="00DF0B3D" w:rsidP="00C476BE">
      <w:pPr>
        <w:rPr>
          <w:rFonts w:cstheme="minorHAnsi"/>
          <w:color w:val="000000"/>
        </w:rPr>
      </w:pPr>
      <w:proofErr w:type="gramStart"/>
      <w:r>
        <w:t>I</w:t>
      </w:r>
      <w:r w:rsidRPr="00016522">
        <w:t>n order to</w:t>
      </w:r>
      <w:proofErr w:type="gramEnd"/>
      <w:r w:rsidRPr="00016522">
        <w:t xml:space="preserve"> address this issue while testing, it is possible to use AI models to recognise the text from the GUI. By comparing with the strings that are stored previously</w:t>
      </w:r>
      <w:r>
        <w:t xml:space="preserve"> in a configuration file</w:t>
      </w:r>
      <w:r w:rsidRPr="00016522">
        <w:t>, text can be verified in a GUI.</w:t>
      </w:r>
      <w:r>
        <w:t xml:space="preserve"> In Text compare, user can add corresponding items like language,config file path and repository. </w:t>
      </w:r>
      <w:r w:rsidRPr="008725E0">
        <w:rPr>
          <w:rFonts w:cstheme="minorHAnsi"/>
          <w:color w:val="000000"/>
        </w:rPr>
        <w:t xml:space="preserve">GUI </w:t>
      </w:r>
      <w:r>
        <w:rPr>
          <w:rFonts w:cstheme="minorHAnsi"/>
          <w:color w:val="000000"/>
        </w:rPr>
        <w:t>Text compare</w:t>
      </w:r>
      <w:r w:rsidRPr="008725E0">
        <w:rPr>
          <w:rFonts w:cstheme="minorHAnsi"/>
          <w:color w:val="000000"/>
        </w:rPr>
        <w:t xml:space="preserve"> recognizes and verifies the texts in GU</w:t>
      </w:r>
      <w:r>
        <w:rPr>
          <w:rFonts w:cstheme="minorHAnsi"/>
          <w:color w:val="000000"/>
        </w:rPr>
        <w:t>I.</w:t>
      </w:r>
    </w:p>
    <w:bookmarkEnd w:id="3410"/>
    <w:p w14:paraId="601823FA" w14:textId="77777777" w:rsidR="00DF0B3D" w:rsidRDefault="00DF0B3D" w:rsidP="00DF0B3D">
      <w:pPr>
        <w:ind w:left="720"/>
        <w:jc w:val="center"/>
        <w:rPr>
          <w:rFonts w:cstheme="minorHAnsi"/>
          <w:color w:val="000000"/>
        </w:rPr>
      </w:pPr>
      <w:r w:rsidRPr="00863876">
        <w:rPr>
          <w:rFonts w:cstheme="minorHAnsi"/>
          <w:noProof/>
          <w:color w:val="000000"/>
          <w:lang w:val="en-IN" w:eastAsia="en-IN"/>
        </w:rPr>
        <w:drawing>
          <wp:inline distT="0" distB="0" distL="0" distR="0" wp14:anchorId="7ACD4951" wp14:editId="4E1508AE">
            <wp:extent cx="3482642" cy="2827265"/>
            <wp:effectExtent l="0" t="0" r="3810" b="0"/>
            <wp:docPr id="1695" name="Picture 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482642" cy="2827265"/>
                    </a:xfrm>
                    <a:prstGeom prst="rect">
                      <a:avLst/>
                    </a:prstGeom>
                  </pic:spPr>
                </pic:pic>
              </a:graphicData>
            </a:graphic>
          </wp:inline>
        </w:drawing>
      </w:r>
    </w:p>
    <w:p w14:paraId="19291E84" w14:textId="77777777" w:rsidR="00DF0B3D" w:rsidRPr="00C81BDA" w:rsidRDefault="00DF0B3D" w:rsidP="00336D79">
      <w:r w:rsidRPr="00153914">
        <w:rPr>
          <w:rFonts w:cstheme="minorHAnsi"/>
          <w:color w:val="000000"/>
        </w:rPr>
        <w:t xml:space="preserve">On clicking </w:t>
      </w:r>
      <w:r>
        <w:rPr>
          <w:rFonts w:cstheme="minorHAnsi"/>
          <w:color w:val="000000"/>
        </w:rPr>
        <w:t>the localization option,</w:t>
      </w:r>
      <w:r w:rsidRPr="00153914">
        <w:rPr>
          <w:rFonts w:cstheme="minorHAnsi"/>
          <w:color w:val="000000"/>
        </w:rPr>
        <w:t xml:space="preserve"> GUI Text compare</w:t>
      </w:r>
      <w:r>
        <w:rPr>
          <w:rFonts w:cstheme="minorHAnsi"/>
          <w:color w:val="000000"/>
        </w:rPr>
        <w:t xml:space="preserve"> </w:t>
      </w:r>
      <w:proofErr w:type="gramStart"/>
      <w:r>
        <w:rPr>
          <w:rFonts w:cstheme="minorHAnsi"/>
          <w:color w:val="000000"/>
        </w:rPr>
        <w:t>opens</w:t>
      </w:r>
      <w:proofErr w:type="gramEnd"/>
      <w:r>
        <w:rPr>
          <w:rFonts w:cstheme="minorHAnsi"/>
          <w:color w:val="000000"/>
        </w:rPr>
        <w:t xml:space="preserve"> and </w:t>
      </w:r>
      <w:r w:rsidRPr="00153914">
        <w:rPr>
          <w:rFonts w:cstheme="minorHAnsi"/>
          <w:color w:val="000000"/>
        </w:rPr>
        <w:t>the below</w:t>
      </w:r>
      <w:r>
        <w:rPr>
          <w:rFonts w:cstheme="minorHAnsi"/>
          <w:color w:val="000000"/>
        </w:rPr>
        <w:t xml:space="preserve"> step is generated</w:t>
      </w:r>
      <w:r w:rsidRPr="00153914">
        <w:rPr>
          <w:rFonts w:cstheme="minorHAnsi"/>
          <w:color w:val="000000"/>
        </w:rPr>
        <w:t xml:space="preserve"> which consists of language,config file path and repository items.</w:t>
      </w:r>
    </w:p>
    <w:p w14:paraId="5984689F" w14:textId="77777777" w:rsidR="00DF0B3D" w:rsidRDefault="00DF0B3D" w:rsidP="00DF0B3D">
      <w:pPr>
        <w:jc w:val="center"/>
        <w:rPr>
          <w:rFonts w:cstheme="minorHAnsi"/>
          <w:color w:val="000000"/>
        </w:rPr>
      </w:pPr>
      <w:r w:rsidRPr="000070AC">
        <w:rPr>
          <w:rFonts w:cstheme="minorHAnsi"/>
          <w:noProof/>
          <w:color w:val="000000"/>
          <w:lang w:val="en-IN" w:eastAsia="en-IN"/>
        </w:rPr>
        <w:lastRenderedPageBreak/>
        <w:drawing>
          <wp:inline distT="0" distB="0" distL="0" distR="0" wp14:anchorId="1BFCC34F" wp14:editId="17FAE6D0">
            <wp:extent cx="6598920" cy="1225495"/>
            <wp:effectExtent l="0" t="0" r="0" b="0"/>
            <wp:docPr id="1826" name="Picture 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603445" cy="1226335"/>
                    </a:xfrm>
                    <a:prstGeom prst="rect">
                      <a:avLst/>
                    </a:prstGeom>
                  </pic:spPr>
                </pic:pic>
              </a:graphicData>
            </a:graphic>
          </wp:inline>
        </w:drawing>
      </w:r>
    </w:p>
    <w:p w14:paraId="300C2686" w14:textId="0EFEEBD3" w:rsidR="00A7134C" w:rsidRDefault="00DF0B3D" w:rsidP="00B10902">
      <w:pPr>
        <w:pStyle w:val="af3"/>
        <w:numPr>
          <w:ilvl w:val="0"/>
          <w:numId w:val="120"/>
        </w:numPr>
      </w:pPr>
      <w:bookmarkStart w:id="3411" w:name="_Hlk140236224"/>
      <w:r>
        <w:t>Language:</w:t>
      </w:r>
      <w:r w:rsidRPr="001C1D4A">
        <w:rPr>
          <w:rFonts w:hAnsi="Calibri"/>
          <w:color w:val="662A53"/>
          <w:kern w:val="24"/>
          <w:sz w:val="24"/>
          <w:szCs w:val="24"/>
        </w:rPr>
        <w:t xml:space="preserve"> </w:t>
      </w:r>
      <w:r>
        <w:t>Target language can be selected</w:t>
      </w:r>
      <w:r w:rsidRPr="00665615">
        <w:t xml:space="preserve">. </w:t>
      </w:r>
      <w:r w:rsidRPr="000C5932">
        <w:t>Variable sup</w:t>
      </w:r>
      <w:r>
        <w:t xml:space="preserve">port is added for language. </w:t>
      </w:r>
      <w:r w:rsidR="000C1211">
        <w:br/>
      </w:r>
      <w:r w:rsidR="00A7134C">
        <w:t xml:space="preserve">Following </w:t>
      </w:r>
      <w:r w:rsidR="009151C0">
        <w:t xml:space="preserve">16 </w:t>
      </w:r>
      <w:r w:rsidR="00A7134C">
        <w:t>languages are supported.</w:t>
      </w:r>
    </w:p>
    <w:bookmarkEnd w:id="3411"/>
    <w:p w14:paraId="0E880D56" w14:textId="5F945398" w:rsidR="009151C0" w:rsidRDefault="009151C0" w:rsidP="00891CDE">
      <w:pPr>
        <w:ind w:left="360"/>
        <w:jc w:val="center"/>
      </w:pPr>
      <w:r>
        <w:rPr>
          <w:noProof/>
          <w:lang w:val="en-IN" w:eastAsia="en-IN"/>
        </w:rPr>
        <w:drawing>
          <wp:inline distT="0" distB="0" distL="0" distR="0" wp14:anchorId="5857E5BA" wp14:editId="0F7566BF">
            <wp:extent cx="1209675" cy="2438400"/>
            <wp:effectExtent l="0" t="0" r="952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09675" cy="2438400"/>
                    </a:xfrm>
                    <a:prstGeom prst="rect">
                      <a:avLst/>
                    </a:prstGeom>
                  </pic:spPr>
                </pic:pic>
              </a:graphicData>
            </a:graphic>
          </wp:inline>
        </w:drawing>
      </w:r>
    </w:p>
    <w:p w14:paraId="16BD71DE" w14:textId="77777777" w:rsidR="001C1D4A" w:rsidRDefault="00DF0B3D" w:rsidP="00B10902">
      <w:pPr>
        <w:pStyle w:val="af3"/>
        <w:numPr>
          <w:ilvl w:val="0"/>
          <w:numId w:val="120"/>
        </w:numPr>
      </w:pPr>
      <w:r>
        <w:t>Config file: T</w:t>
      </w:r>
      <w:r w:rsidRPr="00665615">
        <w:t>he string</w:t>
      </w:r>
      <w:r>
        <w:t>s</w:t>
      </w:r>
      <w:r w:rsidRPr="00864DBE">
        <w:t xml:space="preserve"> </w:t>
      </w:r>
      <w:r>
        <w:t>available in the UI that selected in repository</w:t>
      </w:r>
      <w:r w:rsidRPr="00665615">
        <w:t xml:space="preserve"> in each language </w:t>
      </w:r>
      <w:r>
        <w:t>can</w:t>
      </w:r>
      <w:r w:rsidR="001C1D4A">
        <w:t xml:space="preserve"> be stored as a json </w:t>
      </w:r>
      <w:r w:rsidRPr="00665615">
        <w:t>file. The path of json file</w:t>
      </w:r>
      <w:r>
        <w:t xml:space="preserve"> can be browsed.</w:t>
      </w:r>
      <w:r w:rsidRPr="00665615">
        <w:t>Variable support</w:t>
      </w:r>
      <w:r>
        <w:t xml:space="preserve"> is also added.</w:t>
      </w:r>
    </w:p>
    <w:p w14:paraId="34292637" w14:textId="2452C788" w:rsidR="00DF0B3D" w:rsidRDefault="00DF0B3D" w:rsidP="001C1D4A">
      <w:pPr>
        <w:ind w:left="360"/>
      </w:pPr>
      <w:r>
        <w:t xml:space="preserve">If UI labes are available in excel files (i18 excel files ), then configuration files for Concord can be created using ’GUI Text Config Creator’. This utility is available in Concord installation path </w:t>
      </w:r>
      <w:r w:rsidRPr="00B10381">
        <w:t>%concordhome%\Utilities\GUITextConfigCreator</w:t>
      </w:r>
    </w:p>
    <w:p w14:paraId="29ABDEEE" w14:textId="77777777" w:rsidR="00DF0B3D" w:rsidRDefault="00DF0B3D" w:rsidP="00DF0B3D">
      <w:pPr>
        <w:pStyle w:val="af3"/>
        <w:ind w:left="1440"/>
      </w:pPr>
    </w:p>
    <w:p w14:paraId="419406DC" w14:textId="77777777" w:rsidR="00DF0B3D" w:rsidRDefault="00DF0B3D" w:rsidP="00DF0B3D">
      <w:pPr>
        <w:pStyle w:val="af3"/>
        <w:ind w:left="1440"/>
        <w:jc w:val="center"/>
      </w:pPr>
      <w:r w:rsidRPr="00B57AB2">
        <w:rPr>
          <w:noProof/>
          <w:lang w:val="en-IN" w:eastAsia="en-IN"/>
        </w:rPr>
        <w:lastRenderedPageBreak/>
        <w:drawing>
          <wp:inline distT="0" distB="0" distL="0" distR="0" wp14:anchorId="2C38D240" wp14:editId="25F3752C">
            <wp:extent cx="4174435" cy="3173273"/>
            <wp:effectExtent l="0" t="0" r="0" b="8255"/>
            <wp:docPr id="1827" name="Picture 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176976" cy="3175205"/>
                    </a:xfrm>
                    <a:prstGeom prst="rect">
                      <a:avLst/>
                    </a:prstGeom>
                  </pic:spPr>
                </pic:pic>
              </a:graphicData>
            </a:graphic>
          </wp:inline>
        </w:drawing>
      </w:r>
    </w:p>
    <w:p w14:paraId="66D7FAD0" w14:textId="77777777" w:rsidR="00DF0B3D" w:rsidRPr="00880A64" w:rsidRDefault="00DF0B3D" w:rsidP="001C1D4A">
      <w:r w:rsidRPr="00880A64">
        <w:t>‘GUI Text Config Creator’ converts xls and xlsx files to json. User can select which all columns needed be converted as json. Each column will be converted as separate json files. The format of converted json file is shown below.</w:t>
      </w:r>
    </w:p>
    <w:p w14:paraId="06BDF60D" w14:textId="77777777" w:rsidR="00DF0B3D" w:rsidRPr="0013761D" w:rsidRDefault="00DF0B3D" w:rsidP="00DF0B3D">
      <w:pPr>
        <w:pStyle w:val="Web"/>
        <w:jc w:val="center"/>
        <w:rPr>
          <w:rFonts w:cstheme="minorHAnsi"/>
          <w:color w:val="000000"/>
        </w:rPr>
      </w:pPr>
      <w:r w:rsidRPr="008B0536">
        <w:rPr>
          <w:noProof/>
          <w:bdr w:val="single" w:sz="4" w:space="0" w:color="auto"/>
        </w:rPr>
        <w:drawing>
          <wp:inline distT="0" distB="0" distL="0" distR="0" wp14:anchorId="1F372374" wp14:editId="07E2CCEA">
            <wp:extent cx="4739640" cy="3406140"/>
            <wp:effectExtent l="0" t="0" r="3810" b="3810"/>
            <wp:docPr id="1830" name="Picture 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739640" cy="3406140"/>
                    </a:xfrm>
                    <a:prstGeom prst="rect">
                      <a:avLst/>
                    </a:prstGeom>
                  </pic:spPr>
                </pic:pic>
              </a:graphicData>
            </a:graphic>
          </wp:inline>
        </w:drawing>
      </w:r>
      <w:r w:rsidRPr="009C1EB1">
        <w:rPr>
          <w:noProof/>
        </w:rPr>
        <w:t xml:space="preserve"> </w:t>
      </w:r>
    </w:p>
    <w:p w14:paraId="40950732" w14:textId="77777777" w:rsidR="00DF0B3D" w:rsidRDefault="00DF0B3D" w:rsidP="000C1211">
      <w:pPr>
        <w:rPr>
          <w:b/>
          <w:color w:val="00B0F0"/>
        </w:rPr>
      </w:pPr>
      <w:bookmarkStart w:id="3412" w:name="_Hlk140236587"/>
      <w:r>
        <w:rPr>
          <w:b/>
          <w:color w:val="00B0F0"/>
        </w:rPr>
        <w:t>How to perform Text compare validations</w:t>
      </w:r>
    </w:p>
    <w:p w14:paraId="3041E507" w14:textId="77777777" w:rsidR="00DF0B3D" w:rsidRDefault="00DF0B3D" w:rsidP="00336D79">
      <w:pPr>
        <w:ind w:left="720"/>
      </w:pPr>
      <w:bookmarkStart w:id="3413" w:name="_Hlk140236651"/>
      <w:bookmarkEnd w:id="3412"/>
      <w:r>
        <w:t>Step 1: Choose action GUI Text Compare. This will add new row into the Expression Generator window.</w:t>
      </w:r>
    </w:p>
    <w:p w14:paraId="6AFC0B8B" w14:textId="77777777" w:rsidR="00DF0B3D" w:rsidRDefault="00DF0B3D" w:rsidP="00336D79">
      <w:pPr>
        <w:ind w:left="720"/>
      </w:pPr>
      <w:r>
        <w:t>Step 2: Click on the button present in the Repository Items cell.</w:t>
      </w:r>
      <w:r w:rsidRPr="00B10DB5">
        <w:t xml:space="preserve"> </w:t>
      </w:r>
      <w:r>
        <w:t>This dialog let’s user choose between “Select Repository” and “Add Image”.</w:t>
      </w:r>
    </w:p>
    <w:p w14:paraId="6253B0B5" w14:textId="77777777" w:rsidR="00DF0B3D" w:rsidRDefault="00DF0B3D" w:rsidP="00DF0B3D">
      <w:pPr>
        <w:ind w:left="1080"/>
        <w:jc w:val="center"/>
      </w:pPr>
      <w:r w:rsidRPr="00194486">
        <w:rPr>
          <w:noProof/>
          <w:lang w:val="en-IN" w:eastAsia="en-IN"/>
        </w:rPr>
        <w:lastRenderedPageBreak/>
        <w:drawing>
          <wp:inline distT="0" distB="0" distL="0" distR="0" wp14:anchorId="43F2114C" wp14:editId="22DBDBC4">
            <wp:extent cx="2949196" cy="1112616"/>
            <wp:effectExtent l="0" t="0" r="3810" b="0"/>
            <wp:docPr id="1831" name="Picture 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949196" cy="1112616"/>
                    </a:xfrm>
                    <a:prstGeom prst="rect">
                      <a:avLst/>
                    </a:prstGeom>
                  </pic:spPr>
                </pic:pic>
              </a:graphicData>
            </a:graphic>
          </wp:inline>
        </w:drawing>
      </w:r>
    </w:p>
    <w:p w14:paraId="3FAEE818" w14:textId="77777777" w:rsidR="00DF0B3D" w:rsidRDefault="00DF0B3D" w:rsidP="00DF0B3D">
      <w:pPr>
        <w:ind w:left="709"/>
      </w:pPr>
      <w:r>
        <w:rPr>
          <w:b/>
        </w:rPr>
        <w:t>Select Repository</w:t>
      </w:r>
      <w:r>
        <w:t>: User can select controls from repository. This option is same as ‘Compare Image’ action.</w:t>
      </w:r>
    </w:p>
    <w:p w14:paraId="340AC07A" w14:textId="77777777" w:rsidR="00DF0B3D" w:rsidRDefault="00DF0B3D" w:rsidP="00DF0B3D">
      <w:pPr>
        <w:ind w:left="709"/>
      </w:pPr>
      <w:r w:rsidRPr="00987C41">
        <w:rPr>
          <w:b/>
        </w:rPr>
        <w:t>Add Image</w:t>
      </w:r>
      <w:r>
        <w:t>: This option allow user to capture a screen area. This option is same as ‘Compare Image’ action.</w:t>
      </w:r>
    </w:p>
    <w:p w14:paraId="1B86E768" w14:textId="77777777" w:rsidR="00DF0B3D" w:rsidRDefault="00DF0B3D" w:rsidP="00DF0B3D">
      <w:pPr>
        <w:ind w:left="709"/>
      </w:pPr>
      <w:r w:rsidRPr="001728AE">
        <w:t>During execution of step, concord will capture the current screen based on above slection.</w:t>
      </w:r>
    </w:p>
    <w:p w14:paraId="21684784" w14:textId="77777777" w:rsidR="00DF0B3D" w:rsidRDefault="00DF0B3D" w:rsidP="00DF0B3D">
      <w:pPr>
        <w:ind w:left="709"/>
      </w:pPr>
      <w:r>
        <w:t>Once repository is selected and open repository selection dialog again, a new option will be displayed “Exclude Areas”.</w:t>
      </w:r>
    </w:p>
    <w:p w14:paraId="388C586A" w14:textId="77777777" w:rsidR="00DF0B3D" w:rsidRPr="00105F91" w:rsidRDefault="00DF0B3D" w:rsidP="00DF0B3D">
      <w:pPr>
        <w:ind w:left="709"/>
        <w:jc w:val="center"/>
      </w:pPr>
      <w:r w:rsidRPr="003E46D4">
        <w:rPr>
          <w:noProof/>
          <w:lang w:val="en-IN" w:eastAsia="en-IN"/>
        </w:rPr>
        <w:drawing>
          <wp:inline distT="0" distB="0" distL="0" distR="0" wp14:anchorId="4C42DC2E" wp14:editId="678AAEDD">
            <wp:extent cx="4046571" cy="1165961"/>
            <wp:effectExtent l="0" t="0" r="0" b="0"/>
            <wp:docPr id="1832" name="Picture 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6571" cy="1165961"/>
                    </a:xfrm>
                    <a:prstGeom prst="rect">
                      <a:avLst/>
                    </a:prstGeom>
                  </pic:spPr>
                </pic:pic>
              </a:graphicData>
            </a:graphic>
          </wp:inline>
        </w:drawing>
      </w:r>
    </w:p>
    <w:p w14:paraId="7B289C97" w14:textId="77777777" w:rsidR="00DF0B3D" w:rsidRDefault="00DF0B3D" w:rsidP="00DF0B3D">
      <w:pPr>
        <w:ind w:left="709"/>
      </w:pPr>
      <w:r>
        <w:rPr>
          <w:b/>
        </w:rPr>
        <w:t>Exclude Areas</w:t>
      </w:r>
      <w:r w:rsidRPr="00346481">
        <w:t>:</w:t>
      </w:r>
      <w:r w:rsidRPr="00B9074F">
        <w:t xml:space="preserve"> </w:t>
      </w:r>
      <w:r>
        <w:t xml:space="preserve">In exclude area dialog, user can exclude the unwanted multiple </w:t>
      </w:r>
      <w:proofErr w:type="gramStart"/>
      <w:r>
        <w:t>region</w:t>
      </w:r>
      <w:proofErr w:type="gramEnd"/>
      <w:r>
        <w:t xml:space="preserve"> of an image and can save the corresponding excluded image</w:t>
      </w:r>
      <w:r w:rsidDel="00974319">
        <w:t xml:space="preserve"> </w:t>
      </w:r>
      <w:r>
        <w:t xml:space="preserve"> This will help user to exclude text that dynamically change like date and time.</w:t>
      </w:r>
      <w:r w:rsidRPr="005744F9">
        <w:rPr>
          <w:noProof/>
          <w:lang w:val="en-IN" w:eastAsia="en-IN"/>
        </w:rPr>
        <w:t xml:space="preserve"> </w:t>
      </w:r>
    </w:p>
    <w:p w14:paraId="600C5500" w14:textId="77777777" w:rsidR="00DF0B3D" w:rsidRDefault="00DF0B3D" w:rsidP="00DF0B3D">
      <w:pPr>
        <w:ind w:left="1080"/>
        <w:jc w:val="center"/>
      </w:pPr>
      <w:r>
        <w:rPr>
          <w:noProof/>
          <w:lang w:val="en-IN" w:eastAsia="en-IN"/>
        </w:rPr>
        <w:drawing>
          <wp:inline distT="0" distB="0" distL="0" distR="0" wp14:anchorId="4052D60F" wp14:editId="4E634B1F">
            <wp:extent cx="5029200" cy="3924019"/>
            <wp:effectExtent l="0" t="0" r="0" b="635"/>
            <wp:docPr id="1835" name="Picture 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037912" cy="3930817"/>
                    </a:xfrm>
                    <a:prstGeom prst="rect">
                      <a:avLst/>
                    </a:prstGeom>
                  </pic:spPr>
                </pic:pic>
              </a:graphicData>
            </a:graphic>
          </wp:inline>
        </w:drawing>
      </w:r>
    </w:p>
    <w:p w14:paraId="5425BC7D" w14:textId="77777777" w:rsidR="00DF0B3D" w:rsidRDefault="00DF0B3D" w:rsidP="00DF0B3D">
      <w:pPr>
        <w:ind w:left="709"/>
      </w:pPr>
      <w:r>
        <w:lastRenderedPageBreak/>
        <w:t>Once execution is completed, the following report will be generated which shows that the result is either pass or fail. Text which correctly mached will be displayed in green bounding box and not matched texts will be displayed in red bounding box.</w:t>
      </w:r>
    </w:p>
    <w:p w14:paraId="46BCD8EF" w14:textId="77777777" w:rsidR="00DF0B3D" w:rsidRDefault="00DF0B3D" w:rsidP="00DF0B3D">
      <w:pPr>
        <w:ind w:left="709"/>
      </w:pPr>
      <w:r>
        <w:t xml:space="preserve">In failed report, a ‘Review’ button also displayed. In which user can view the image and statistics by selecting “Show image” and “Show statistics” option respectively. </w:t>
      </w:r>
      <w:proofErr w:type="gramStart"/>
      <w:r>
        <w:t>Some times</w:t>
      </w:r>
      <w:proofErr w:type="gramEnd"/>
      <w:r>
        <w:t>, the fail might be expected as the text change is as part of new requirement or it wrongly considered as fail (as AI can not promise 100% accuracy). This such cases, user can review the result and change the result of failed steps to pass by selecting ‘Consider as Pass’ option.</w:t>
      </w:r>
    </w:p>
    <w:p w14:paraId="55DB1447" w14:textId="77777777" w:rsidR="00DF0B3D" w:rsidRDefault="00DF0B3D" w:rsidP="00DF0B3D">
      <w:pPr>
        <w:ind w:left="709"/>
        <w:jc w:val="center"/>
      </w:pPr>
      <w:r w:rsidRPr="00B644A7">
        <w:rPr>
          <w:noProof/>
          <w:lang w:val="en-IN" w:eastAsia="en-IN"/>
        </w:rPr>
        <w:drawing>
          <wp:inline distT="0" distB="0" distL="0" distR="0" wp14:anchorId="000FE689" wp14:editId="5245C13F">
            <wp:extent cx="5951220" cy="2234316"/>
            <wp:effectExtent l="0" t="0" r="0" b="0"/>
            <wp:docPr id="1841" name="Picture 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5952584" cy="2234828"/>
                    </a:xfrm>
                    <a:prstGeom prst="rect">
                      <a:avLst/>
                    </a:prstGeom>
                  </pic:spPr>
                </pic:pic>
              </a:graphicData>
            </a:graphic>
          </wp:inline>
        </w:drawing>
      </w:r>
    </w:p>
    <w:p w14:paraId="182006E6" w14:textId="77777777" w:rsidR="005D195B" w:rsidRDefault="005D195B">
      <w:pPr>
        <w:spacing w:after="0" w:line="240" w:lineRule="auto"/>
        <w:rPr>
          <w:b/>
          <w:bCs/>
          <w:sz w:val="24"/>
          <w:szCs w:val="24"/>
        </w:rPr>
      </w:pPr>
      <w:r>
        <w:rPr>
          <w:b/>
          <w:bCs/>
          <w:sz w:val="24"/>
          <w:szCs w:val="24"/>
        </w:rPr>
        <w:br w:type="page"/>
      </w:r>
    </w:p>
    <w:p w14:paraId="0180DB59" w14:textId="6B3CD764" w:rsidR="00DF0B3D" w:rsidRPr="006163DB" w:rsidRDefault="00DF0B3D" w:rsidP="00B10902">
      <w:pPr>
        <w:pStyle w:val="af3"/>
        <w:numPr>
          <w:ilvl w:val="0"/>
          <w:numId w:val="115"/>
        </w:numPr>
        <w:tabs>
          <w:tab w:val="left" w:pos="993"/>
        </w:tabs>
        <w:ind w:left="709" w:firstLine="0"/>
        <w:jc w:val="both"/>
        <w:rPr>
          <w:b/>
          <w:bCs/>
          <w:sz w:val="24"/>
          <w:szCs w:val="24"/>
        </w:rPr>
      </w:pPr>
      <w:r w:rsidRPr="006163DB">
        <w:rPr>
          <w:b/>
          <w:bCs/>
          <w:sz w:val="24"/>
          <w:szCs w:val="24"/>
        </w:rPr>
        <w:lastRenderedPageBreak/>
        <w:t>Configurations and Global settings</w:t>
      </w:r>
    </w:p>
    <w:p w14:paraId="476B91FD" w14:textId="77777777" w:rsidR="00DF0B3D" w:rsidRDefault="00DF0B3D" w:rsidP="00DF0B3D">
      <w:pPr>
        <w:ind w:left="709"/>
        <w:jc w:val="center"/>
        <w:rPr>
          <w:lang w:val="en-IN"/>
        </w:rPr>
      </w:pPr>
    </w:p>
    <w:p w14:paraId="04CC7AA5" w14:textId="77777777" w:rsidR="00DF0B3D" w:rsidRDefault="00DF0B3D" w:rsidP="00DF0B3D">
      <w:pPr>
        <w:ind w:left="709"/>
        <w:jc w:val="center"/>
        <w:rPr>
          <w:lang w:val="en-IN"/>
        </w:rPr>
      </w:pPr>
      <w:r>
        <w:rPr>
          <w:noProof/>
          <w:lang w:val="en-IN" w:eastAsia="en-IN"/>
        </w:rPr>
        <w:drawing>
          <wp:inline distT="0" distB="0" distL="0" distR="0" wp14:anchorId="45180B62" wp14:editId="591377AF">
            <wp:extent cx="3794760" cy="3444240"/>
            <wp:effectExtent l="0" t="0" r="0" b="3810"/>
            <wp:docPr id="1842" name="Picture 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6">
                      <a:extLst>
                        <a:ext uri="{28A0092B-C50C-407E-A947-70E740481C1C}">
                          <a14:useLocalDpi xmlns:a14="http://schemas.microsoft.com/office/drawing/2010/main" val="0"/>
                        </a:ext>
                      </a:extLst>
                    </a:blip>
                    <a:srcRect/>
                    <a:stretch>
                      <a:fillRect/>
                    </a:stretch>
                  </pic:blipFill>
                  <pic:spPr bwMode="auto">
                    <a:xfrm>
                      <a:off x="0" y="0"/>
                      <a:ext cx="3794760" cy="3444240"/>
                    </a:xfrm>
                    <a:prstGeom prst="rect">
                      <a:avLst/>
                    </a:prstGeom>
                    <a:noFill/>
                    <a:ln>
                      <a:noFill/>
                    </a:ln>
                  </pic:spPr>
                </pic:pic>
              </a:graphicData>
            </a:graphic>
          </wp:inline>
        </w:drawing>
      </w:r>
    </w:p>
    <w:p w14:paraId="3389C1D1" w14:textId="77777777" w:rsidR="00DF0B3D" w:rsidRDefault="00DF0B3D" w:rsidP="00DF0B3D">
      <w:pPr>
        <w:ind w:left="709"/>
        <w:jc w:val="center"/>
        <w:rPr>
          <w:lang w:val="en-IN"/>
        </w:rPr>
      </w:pPr>
    </w:p>
    <w:p w14:paraId="46DD3968" w14:textId="77777777" w:rsidR="00DF0B3D" w:rsidRDefault="00DF0B3D" w:rsidP="00336D79">
      <w:pPr>
        <w:ind w:left="709"/>
        <w:rPr>
          <w:lang w:val="en-IN"/>
        </w:rPr>
      </w:pPr>
      <w:r w:rsidRPr="00740A8F">
        <w:t xml:space="preserve">A new setting </w:t>
      </w:r>
      <w:r>
        <w:t>is</w:t>
      </w:r>
      <w:r w:rsidRPr="00740A8F">
        <w:t xml:space="preserve"> added in Project Settings to run solution </w:t>
      </w:r>
      <w:r w:rsidRPr="00740A8F">
        <w:rPr>
          <w:lang w:val="en-IN"/>
        </w:rPr>
        <w:t>with GUI Text Verification</w:t>
      </w:r>
      <w:r w:rsidRPr="00740A8F">
        <w:t xml:space="preserve"> (in Project Settings-&gt; </w:t>
      </w:r>
      <w:r w:rsidRPr="00740A8F">
        <w:rPr>
          <w:lang w:val="en-IN"/>
        </w:rPr>
        <w:t xml:space="preserve">Options </w:t>
      </w:r>
      <w:r w:rsidRPr="00740A8F">
        <w:t xml:space="preserve">tab of </w:t>
      </w:r>
      <w:r>
        <w:t>Global project settings</w:t>
      </w:r>
      <w:r w:rsidRPr="00740A8F">
        <w:t>)</w:t>
      </w:r>
      <w:r>
        <w:rPr>
          <w:lang w:val="en-IN"/>
        </w:rPr>
        <w:t>.</w:t>
      </w:r>
    </w:p>
    <w:p w14:paraId="1DEA9708" w14:textId="77777777" w:rsidR="005D195B" w:rsidRDefault="005D195B">
      <w:pPr>
        <w:spacing w:after="0" w:line="240" w:lineRule="auto"/>
        <w:rPr>
          <w:rFonts w:cstheme="minorHAnsi"/>
          <w:b/>
          <w:color w:val="000000" w:themeColor="text1"/>
          <w:sz w:val="24"/>
          <w:szCs w:val="24"/>
        </w:rPr>
      </w:pPr>
      <w:r>
        <w:rPr>
          <w:rFonts w:cstheme="minorHAnsi"/>
          <w:b/>
          <w:color w:val="000000" w:themeColor="text1"/>
          <w:sz w:val="24"/>
          <w:szCs w:val="24"/>
        </w:rPr>
        <w:br w:type="page"/>
      </w:r>
    </w:p>
    <w:p w14:paraId="2824972E" w14:textId="77694E37" w:rsidR="00DF0B3D" w:rsidRPr="006163DB" w:rsidRDefault="00DF0B3D" w:rsidP="00B10902">
      <w:pPr>
        <w:pStyle w:val="af3"/>
        <w:numPr>
          <w:ilvl w:val="0"/>
          <w:numId w:val="115"/>
        </w:numPr>
        <w:tabs>
          <w:tab w:val="left" w:pos="993"/>
        </w:tabs>
        <w:ind w:left="709" w:firstLine="0"/>
        <w:rPr>
          <w:b/>
          <w:lang w:val="en-IN"/>
        </w:rPr>
      </w:pPr>
      <w:r w:rsidRPr="006163DB">
        <w:rPr>
          <w:rFonts w:cstheme="minorHAnsi"/>
          <w:b/>
          <w:color w:val="000000" w:themeColor="text1"/>
          <w:sz w:val="24"/>
          <w:szCs w:val="24"/>
        </w:rPr>
        <w:lastRenderedPageBreak/>
        <w:t>Text Recognition Confidence score</w:t>
      </w:r>
    </w:p>
    <w:p w14:paraId="0EF71C13" w14:textId="77777777" w:rsidR="00DF0B3D" w:rsidRPr="001D14AB" w:rsidRDefault="00DF0B3D" w:rsidP="00DF0B3D">
      <w:pPr>
        <w:pStyle w:val="af3"/>
        <w:tabs>
          <w:tab w:val="left" w:pos="993"/>
        </w:tabs>
        <w:ind w:left="709"/>
        <w:jc w:val="center"/>
        <w:rPr>
          <w:b/>
          <w:lang w:val="en-IN"/>
        </w:rPr>
      </w:pPr>
      <w:r>
        <w:rPr>
          <w:b/>
          <w:noProof/>
          <w:lang w:val="en-IN" w:eastAsia="en-IN"/>
        </w:rPr>
        <w:drawing>
          <wp:inline distT="0" distB="0" distL="0" distR="0" wp14:anchorId="4009A1FF" wp14:editId="5AE360B2">
            <wp:extent cx="3695700" cy="346710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7">
                      <a:extLst>
                        <a:ext uri="{28A0092B-C50C-407E-A947-70E740481C1C}">
                          <a14:useLocalDpi xmlns:a14="http://schemas.microsoft.com/office/drawing/2010/main" val="0"/>
                        </a:ext>
                      </a:extLst>
                    </a:blip>
                    <a:srcRect/>
                    <a:stretch>
                      <a:fillRect/>
                    </a:stretch>
                  </pic:blipFill>
                  <pic:spPr bwMode="auto">
                    <a:xfrm>
                      <a:off x="0" y="0"/>
                      <a:ext cx="3695700" cy="3467100"/>
                    </a:xfrm>
                    <a:prstGeom prst="rect">
                      <a:avLst/>
                    </a:prstGeom>
                    <a:noFill/>
                    <a:ln>
                      <a:noFill/>
                    </a:ln>
                  </pic:spPr>
                </pic:pic>
              </a:graphicData>
            </a:graphic>
          </wp:inline>
        </w:drawing>
      </w:r>
    </w:p>
    <w:p w14:paraId="38FCAEA3" w14:textId="77777777" w:rsidR="00DF0B3D" w:rsidRDefault="00DF0B3D" w:rsidP="00DF0B3D">
      <w:pPr>
        <w:tabs>
          <w:tab w:val="left" w:pos="993"/>
        </w:tabs>
        <w:ind w:left="709"/>
        <w:rPr>
          <w:lang w:val="en-IN"/>
        </w:rPr>
      </w:pPr>
      <w:r>
        <w:t xml:space="preserve">If the string obtained from the image is not exactly matched with the string in configuration file, user can decide whether the confidence score retured by the AI need to be used or not. </w:t>
      </w:r>
      <w:r w:rsidRPr="00740A8F">
        <w:t>It can be used as along with ‘text matching’ for deciding the pass</w:t>
      </w:r>
      <w:r>
        <w:t xml:space="preserve"> or fail</w:t>
      </w:r>
      <w:r w:rsidRPr="00740A8F">
        <w:t xml:space="preserve"> of a test case</w:t>
      </w:r>
      <w:r>
        <w:rPr>
          <w:lang w:val="en-IN"/>
        </w:rPr>
        <w:t>.</w:t>
      </w:r>
    </w:p>
    <w:p w14:paraId="50C483B9" w14:textId="77777777" w:rsidR="00DF0B3D" w:rsidRPr="006163DB" w:rsidRDefault="00DF0B3D" w:rsidP="00B10902">
      <w:pPr>
        <w:pStyle w:val="af3"/>
        <w:numPr>
          <w:ilvl w:val="1"/>
          <w:numId w:val="122"/>
        </w:numPr>
        <w:tabs>
          <w:tab w:val="left" w:pos="993"/>
        </w:tabs>
        <w:ind w:left="709" w:firstLine="0"/>
        <w:rPr>
          <w:lang w:val="en-IN"/>
        </w:rPr>
      </w:pPr>
      <w:r>
        <w:t>There is a checkbox option for C</w:t>
      </w:r>
      <w:r w:rsidRPr="00740A8F">
        <w:t>onsider Text Recognition</w:t>
      </w:r>
      <w:r>
        <w:t xml:space="preserve"> Confidence Score to determine </w:t>
      </w:r>
      <w:r w:rsidRPr="00740A8F">
        <w:t>whether we can include/</w:t>
      </w:r>
      <w:r>
        <w:t>not include the Confidence score.</w:t>
      </w:r>
    </w:p>
    <w:p w14:paraId="1DFE2840" w14:textId="77777777" w:rsidR="00DF0B3D" w:rsidRPr="006163DB" w:rsidRDefault="00DF0B3D" w:rsidP="00B10902">
      <w:pPr>
        <w:pStyle w:val="af3"/>
        <w:numPr>
          <w:ilvl w:val="1"/>
          <w:numId w:val="122"/>
        </w:numPr>
        <w:tabs>
          <w:tab w:val="left" w:pos="993"/>
        </w:tabs>
        <w:ind w:left="709" w:firstLine="0"/>
        <w:rPr>
          <w:lang w:val="en-IN"/>
        </w:rPr>
      </w:pPr>
      <w:r w:rsidRPr="00740A8F">
        <w:t>If the above option is selected, we can cho</w:t>
      </w:r>
      <w:r>
        <w:t>o</w:t>
      </w:r>
      <w:r w:rsidRPr="00740A8F">
        <w:t xml:space="preserve">se the </w:t>
      </w:r>
      <w:r>
        <w:t>pass threshold</w:t>
      </w:r>
      <w:r w:rsidRPr="00740A8F">
        <w:t xml:space="preserve"> and </w:t>
      </w:r>
      <w:r>
        <w:t>r</w:t>
      </w:r>
      <w:r w:rsidRPr="00740A8F">
        <w:t xml:space="preserve">eview </w:t>
      </w:r>
      <w:r>
        <w:t xml:space="preserve">threshold </w:t>
      </w:r>
      <w:r w:rsidRPr="00740A8F">
        <w:t>via edit boxes</w:t>
      </w:r>
      <w:r>
        <w:t xml:space="preserve">. These values are considered for individual texts. For example, if pass threshold is set as 99, all the texts with match percentage greater than or equal to 99 will be considered as pass. That is, it will be marked with green rectangle. Similarly, if review threshold is set as 80, all texts with match percentage between 80 and 99 will be considered for review and marked with orange rectangle. </w:t>
      </w:r>
    </w:p>
    <w:p w14:paraId="3A5AE323" w14:textId="77777777" w:rsidR="00DF0B3D" w:rsidRDefault="00DF0B3D" w:rsidP="00B10902">
      <w:pPr>
        <w:pStyle w:val="af3"/>
        <w:numPr>
          <w:ilvl w:val="1"/>
          <w:numId w:val="122"/>
        </w:numPr>
        <w:tabs>
          <w:tab w:val="left" w:pos="993"/>
        </w:tabs>
        <w:ind w:left="709" w:firstLine="0"/>
        <w:rPr>
          <w:lang w:val="en-IN"/>
        </w:rPr>
      </w:pPr>
      <w:r>
        <w:t>All the text values below r</w:t>
      </w:r>
      <w:r w:rsidRPr="00740A8F">
        <w:t>eview</w:t>
      </w:r>
      <w:r>
        <w:t xml:space="preserve"> threshold</w:t>
      </w:r>
      <w:r w:rsidRPr="00740A8F">
        <w:t xml:space="preserve"> can be considered as ‘Fail’</w:t>
      </w:r>
      <w:r w:rsidRPr="00277315">
        <w:rPr>
          <w:lang w:val="en-IN"/>
        </w:rPr>
        <w:t>.</w:t>
      </w:r>
    </w:p>
    <w:p w14:paraId="4BC87EEB" w14:textId="77777777" w:rsidR="00DF0B3D" w:rsidRDefault="00DF0B3D" w:rsidP="00DF0B3D">
      <w:pPr>
        <w:tabs>
          <w:tab w:val="left" w:pos="993"/>
        </w:tabs>
        <w:ind w:left="709"/>
      </w:pPr>
      <w:r w:rsidRPr="00740A8F">
        <w:t>If the Text Recognition Confidence Score is not considered, all the texts that are not matched with the contents of the json file will be considered as ‘Fail’</w:t>
      </w:r>
      <w:r>
        <w:t>.</w:t>
      </w:r>
    </w:p>
    <w:p w14:paraId="5C1B2F84" w14:textId="77777777" w:rsidR="005D195B" w:rsidRDefault="005D195B">
      <w:pPr>
        <w:spacing w:after="0" w:line="240" w:lineRule="auto"/>
        <w:rPr>
          <w:b/>
          <w:sz w:val="24"/>
          <w:szCs w:val="24"/>
        </w:rPr>
      </w:pPr>
      <w:r>
        <w:rPr>
          <w:b/>
          <w:sz w:val="24"/>
          <w:szCs w:val="24"/>
        </w:rPr>
        <w:br w:type="page"/>
      </w:r>
    </w:p>
    <w:p w14:paraId="282B45A4" w14:textId="33A856EA" w:rsidR="00DF0B3D" w:rsidRDefault="00DF0B3D" w:rsidP="00B10902">
      <w:pPr>
        <w:pStyle w:val="af3"/>
        <w:numPr>
          <w:ilvl w:val="0"/>
          <w:numId w:val="116"/>
        </w:numPr>
        <w:tabs>
          <w:tab w:val="left" w:pos="993"/>
        </w:tabs>
        <w:ind w:left="709" w:firstLine="0"/>
        <w:rPr>
          <w:b/>
          <w:sz w:val="24"/>
          <w:szCs w:val="24"/>
        </w:rPr>
      </w:pPr>
      <w:r w:rsidRPr="006163DB">
        <w:rPr>
          <w:b/>
          <w:sz w:val="24"/>
          <w:szCs w:val="24"/>
        </w:rPr>
        <w:lastRenderedPageBreak/>
        <w:t>Pre-processing</w:t>
      </w:r>
    </w:p>
    <w:p w14:paraId="7A18DFB5" w14:textId="77777777" w:rsidR="00DF0B3D" w:rsidRPr="006163DB" w:rsidRDefault="00DF0B3D" w:rsidP="00DF0B3D">
      <w:pPr>
        <w:tabs>
          <w:tab w:val="left" w:pos="993"/>
        </w:tabs>
        <w:ind w:left="709"/>
        <w:jc w:val="center"/>
        <w:rPr>
          <w:b/>
          <w:sz w:val="24"/>
          <w:szCs w:val="24"/>
        </w:rPr>
      </w:pPr>
      <w:r>
        <w:rPr>
          <w:b/>
          <w:noProof/>
          <w:sz w:val="24"/>
          <w:szCs w:val="24"/>
          <w:lang w:val="en-IN" w:eastAsia="en-IN"/>
        </w:rPr>
        <w:drawing>
          <wp:inline distT="0" distB="0" distL="0" distR="0" wp14:anchorId="15C8785B" wp14:editId="60016A9F">
            <wp:extent cx="3733800" cy="327660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8">
                      <a:extLst>
                        <a:ext uri="{28A0092B-C50C-407E-A947-70E740481C1C}">
                          <a14:useLocalDpi xmlns:a14="http://schemas.microsoft.com/office/drawing/2010/main" val="0"/>
                        </a:ext>
                      </a:extLst>
                    </a:blip>
                    <a:srcRect/>
                    <a:stretch>
                      <a:fillRect/>
                    </a:stretch>
                  </pic:blipFill>
                  <pic:spPr bwMode="auto">
                    <a:xfrm>
                      <a:off x="0" y="0"/>
                      <a:ext cx="3733800" cy="3276600"/>
                    </a:xfrm>
                    <a:prstGeom prst="rect">
                      <a:avLst/>
                    </a:prstGeom>
                    <a:noFill/>
                    <a:ln>
                      <a:noFill/>
                    </a:ln>
                  </pic:spPr>
                </pic:pic>
              </a:graphicData>
            </a:graphic>
          </wp:inline>
        </w:drawing>
      </w:r>
    </w:p>
    <w:p w14:paraId="274B1E3D" w14:textId="77777777" w:rsidR="00DF0B3D" w:rsidRPr="006163DB" w:rsidRDefault="00DF0B3D" w:rsidP="00DF0B3D">
      <w:pPr>
        <w:pStyle w:val="Web"/>
        <w:tabs>
          <w:tab w:val="left" w:pos="993"/>
        </w:tabs>
        <w:ind w:left="709"/>
        <w:rPr>
          <w:rFonts w:cstheme="minorHAnsi"/>
          <w:color w:val="000000"/>
        </w:rPr>
      </w:pPr>
      <w:r w:rsidRPr="006163DB">
        <w:rPr>
          <w:rFonts w:asciiTheme="minorHAnsi" w:hAnsiTheme="minorHAnsi" w:cstheme="minorHAnsi"/>
          <w:color w:val="000000"/>
          <w:sz w:val="22"/>
          <w:szCs w:val="22"/>
        </w:rPr>
        <w:t>If pre-processing is enabled, accuracy of text recognition will be increased by sharpening the image. So, some strings that are not recognized earlier may be recognized after enabling pre-processing option.</w:t>
      </w:r>
    </w:p>
    <w:p w14:paraId="07D3CAD4" w14:textId="77777777" w:rsidR="00DF0B3D" w:rsidRDefault="00DF0B3D" w:rsidP="00B10902">
      <w:pPr>
        <w:pStyle w:val="Web"/>
        <w:numPr>
          <w:ilvl w:val="0"/>
          <w:numId w:val="116"/>
        </w:numPr>
        <w:tabs>
          <w:tab w:val="left" w:pos="993"/>
        </w:tabs>
        <w:spacing w:line="360" w:lineRule="auto"/>
        <w:ind w:left="709" w:firstLine="0"/>
        <w:rPr>
          <w:rFonts w:asciiTheme="minorHAnsi" w:hAnsiTheme="minorHAnsi" w:cstheme="minorHAnsi"/>
          <w:color w:val="000000"/>
        </w:rPr>
      </w:pPr>
      <w:r w:rsidRPr="006163DB">
        <w:rPr>
          <w:rFonts w:asciiTheme="minorHAnsi" w:hAnsiTheme="minorHAnsi" w:cstheme="minorHAnsi"/>
          <w:b/>
          <w:color w:val="000000"/>
        </w:rPr>
        <w:t xml:space="preserve">Two-way </w:t>
      </w:r>
      <w:r>
        <w:rPr>
          <w:rFonts w:asciiTheme="minorHAnsi" w:hAnsiTheme="minorHAnsi" w:cstheme="minorHAnsi"/>
          <w:b/>
          <w:color w:val="000000"/>
        </w:rPr>
        <w:t>verification</w:t>
      </w:r>
    </w:p>
    <w:p w14:paraId="4A1B959C" w14:textId="77777777" w:rsidR="00DF0B3D" w:rsidRDefault="00DF0B3D" w:rsidP="00DF0B3D">
      <w:pPr>
        <w:pStyle w:val="Web"/>
        <w:tabs>
          <w:tab w:val="left" w:pos="993"/>
        </w:tabs>
        <w:spacing w:line="360" w:lineRule="auto"/>
        <w:ind w:left="709"/>
        <w:jc w:val="center"/>
        <w:rPr>
          <w:rFonts w:asciiTheme="minorHAnsi" w:hAnsiTheme="minorHAnsi" w:cstheme="minorHAnsi"/>
          <w:color w:val="000000"/>
        </w:rPr>
      </w:pPr>
      <w:r>
        <w:rPr>
          <w:rFonts w:asciiTheme="minorHAnsi" w:hAnsiTheme="minorHAnsi" w:cstheme="minorHAnsi"/>
          <w:noProof/>
          <w:color w:val="000000"/>
        </w:rPr>
        <w:drawing>
          <wp:inline distT="0" distB="0" distL="0" distR="0" wp14:anchorId="7EA5D8C0" wp14:editId="31644D6C">
            <wp:extent cx="3657600" cy="3429000"/>
            <wp:effectExtent l="0" t="0" r="0" b="0"/>
            <wp:docPr id="1865" name="Picture 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9">
                      <a:extLst>
                        <a:ext uri="{28A0092B-C50C-407E-A947-70E740481C1C}">
                          <a14:useLocalDpi xmlns:a14="http://schemas.microsoft.com/office/drawing/2010/main" val="0"/>
                        </a:ext>
                      </a:extLst>
                    </a:blip>
                    <a:srcRect/>
                    <a:stretch>
                      <a:fillRect/>
                    </a:stretch>
                  </pic:blipFill>
                  <pic:spPr bwMode="auto">
                    <a:xfrm>
                      <a:off x="0" y="0"/>
                      <a:ext cx="3657600" cy="3429000"/>
                    </a:xfrm>
                    <a:prstGeom prst="rect">
                      <a:avLst/>
                    </a:prstGeom>
                    <a:noFill/>
                    <a:ln>
                      <a:noFill/>
                    </a:ln>
                  </pic:spPr>
                </pic:pic>
              </a:graphicData>
            </a:graphic>
          </wp:inline>
        </w:drawing>
      </w:r>
    </w:p>
    <w:p w14:paraId="6151ACD5" w14:textId="77777777" w:rsidR="001C1D4A" w:rsidRDefault="00DF0B3D" w:rsidP="001C1D4A">
      <w:pPr>
        <w:pStyle w:val="Web"/>
        <w:tabs>
          <w:tab w:val="left" w:pos="993"/>
        </w:tabs>
        <w:spacing w:line="360" w:lineRule="auto"/>
        <w:ind w:left="709"/>
        <w:rPr>
          <w:rFonts w:asciiTheme="minorHAnsi" w:hAnsiTheme="minorHAnsi" w:cstheme="minorHAnsi"/>
          <w:color w:val="000000"/>
          <w:sz w:val="22"/>
          <w:szCs w:val="22"/>
        </w:rPr>
      </w:pPr>
      <w:bookmarkStart w:id="3414" w:name="_Hlk140239551"/>
      <w:r>
        <w:rPr>
          <w:rFonts w:asciiTheme="minorHAnsi" w:hAnsiTheme="minorHAnsi" w:cstheme="minorHAnsi"/>
          <w:color w:val="000000"/>
          <w:sz w:val="22"/>
          <w:szCs w:val="22"/>
        </w:rPr>
        <w:t xml:space="preserve">The purpose of </w:t>
      </w:r>
      <w:proofErr w:type="gramStart"/>
      <w:r>
        <w:rPr>
          <w:rFonts w:asciiTheme="minorHAnsi" w:hAnsiTheme="minorHAnsi" w:cstheme="minorHAnsi"/>
          <w:color w:val="000000"/>
          <w:sz w:val="22"/>
          <w:szCs w:val="22"/>
        </w:rPr>
        <w:t>two way</w:t>
      </w:r>
      <w:proofErr w:type="gramEnd"/>
      <w:r>
        <w:rPr>
          <w:rFonts w:asciiTheme="minorHAnsi" w:hAnsiTheme="minorHAnsi" w:cstheme="minorHAnsi"/>
          <w:color w:val="000000"/>
          <w:sz w:val="22"/>
          <w:szCs w:val="22"/>
        </w:rPr>
        <w:t xml:space="preserve"> verification is to c</w:t>
      </w:r>
      <w:r w:rsidRPr="006163DB">
        <w:rPr>
          <w:rFonts w:asciiTheme="minorHAnsi" w:hAnsiTheme="minorHAnsi" w:cstheme="minorHAnsi"/>
          <w:color w:val="000000"/>
          <w:sz w:val="22"/>
          <w:szCs w:val="22"/>
        </w:rPr>
        <w:t>h</w:t>
      </w:r>
      <w:r>
        <w:rPr>
          <w:rFonts w:asciiTheme="minorHAnsi" w:hAnsiTheme="minorHAnsi" w:cstheme="minorHAnsi"/>
          <w:color w:val="000000"/>
          <w:sz w:val="22"/>
          <w:szCs w:val="22"/>
        </w:rPr>
        <w:t>eck whether</w:t>
      </w:r>
      <w:r w:rsidRPr="006163DB">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if </w:t>
      </w:r>
      <w:r w:rsidRPr="006163DB">
        <w:rPr>
          <w:rFonts w:asciiTheme="minorHAnsi" w:hAnsiTheme="minorHAnsi" w:cstheme="minorHAnsi"/>
          <w:color w:val="000000"/>
          <w:sz w:val="22"/>
          <w:szCs w:val="22"/>
        </w:rPr>
        <w:t xml:space="preserve">strings </w:t>
      </w:r>
      <w:r>
        <w:rPr>
          <w:rFonts w:asciiTheme="minorHAnsi" w:hAnsiTheme="minorHAnsi" w:cstheme="minorHAnsi"/>
          <w:color w:val="000000"/>
          <w:sz w:val="22"/>
          <w:szCs w:val="22"/>
        </w:rPr>
        <w:t xml:space="preserve">are </w:t>
      </w:r>
      <w:r w:rsidR="001C1D4A">
        <w:rPr>
          <w:rFonts w:asciiTheme="minorHAnsi" w:hAnsiTheme="minorHAnsi" w:cstheme="minorHAnsi"/>
          <w:color w:val="000000"/>
          <w:sz w:val="22"/>
          <w:szCs w:val="22"/>
        </w:rPr>
        <w:t>present in both json and image.</w:t>
      </w:r>
    </w:p>
    <w:p w14:paraId="11F2C6B8" w14:textId="21FF7C56" w:rsidR="00DF0B3D" w:rsidRDefault="00DF0B3D" w:rsidP="001C1D4A">
      <w:pPr>
        <w:pStyle w:val="Web"/>
        <w:tabs>
          <w:tab w:val="left" w:pos="993"/>
        </w:tabs>
        <w:spacing w:line="360" w:lineRule="auto"/>
        <w:ind w:left="709"/>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 xml:space="preserve">Enable two way verification </w:t>
      </w:r>
      <w:proofErr w:type="gramStart"/>
      <w:r>
        <w:rPr>
          <w:rFonts w:asciiTheme="minorHAnsi" w:hAnsiTheme="minorHAnsi" w:cstheme="minorHAnsi"/>
          <w:color w:val="000000"/>
          <w:sz w:val="22"/>
          <w:szCs w:val="22"/>
        </w:rPr>
        <w:t>OFF :</w:t>
      </w:r>
      <w:proofErr w:type="gramEnd"/>
      <w:r>
        <w:rPr>
          <w:rFonts w:asciiTheme="minorHAnsi" w:hAnsiTheme="minorHAnsi" w:cstheme="minorHAnsi"/>
          <w:color w:val="000000"/>
          <w:sz w:val="22"/>
          <w:szCs w:val="22"/>
        </w:rPr>
        <w:t xml:space="preserve"> Texts extracted from UI image will check whether it is available in the configuration file.</w:t>
      </w:r>
    </w:p>
    <w:p w14:paraId="29BE3871" w14:textId="77777777" w:rsidR="00DF0B3D" w:rsidRDefault="00DF0B3D" w:rsidP="00DF0B3D">
      <w:pPr>
        <w:pStyle w:val="Web"/>
        <w:tabs>
          <w:tab w:val="left" w:pos="993"/>
        </w:tabs>
        <w:spacing w:line="360" w:lineRule="auto"/>
        <w:ind w:left="709"/>
        <w:rPr>
          <w:rFonts w:asciiTheme="minorHAnsi" w:hAnsiTheme="minorHAnsi" w:cstheme="minorHAnsi"/>
          <w:color w:val="000000"/>
          <w:sz w:val="22"/>
          <w:szCs w:val="22"/>
        </w:rPr>
      </w:pPr>
      <w:r>
        <w:rPr>
          <w:rFonts w:asciiTheme="minorHAnsi" w:hAnsiTheme="minorHAnsi" w:cstheme="minorHAnsi"/>
          <w:color w:val="000000"/>
          <w:sz w:val="22"/>
          <w:szCs w:val="22"/>
        </w:rPr>
        <w:t xml:space="preserve">Enable two way verification </w:t>
      </w:r>
      <w:proofErr w:type="gramStart"/>
      <w:r>
        <w:rPr>
          <w:rFonts w:asciiTheme="minorHAnsi" w:hAnsiTheme="minorHAnsi" w:cstheme="minorHAnsi"/>
          <w:color w:val="000000"/>
          <w:sz w:val="22"/>
          <w:szCs w:val="22"/>
        </w:rPr>
        <w:t>ON :</w:t>
      </w:r>
      <w:proofErr w:type="gramEnd"/>
      <w:r>
        <w:rPr>
          <w:rFonts w:asciiTheme="minorHAnsi" w:hAnsiTheme="minorHAnsi" w:cstheme="minorHAnsi"/>
          <w:color w:val="000000"/>
          <w:sz w:val="22"/>
          <w:szCs w:val="22"/>
        </w:rPr>
        <w:t xml:space="preserve"> First, texts extracted from UI image will check whether it is available in the configuration file. Then it </w:t>
      </w:r>
      <w:proofErr w:type="gramStart"/>
      <w:r>
        <w:rPr>
          <w:rFonts w:asciiTheme="minorHAnsi" w:hAnsiTheme="minorHAnsi" w:cstheme="minorHAnsi"/>
          <w:color w:val="000000"/>
          <w:sz w:val="22"/>
          <w:szCs w:val="22"/>
        </w:rPr>
        <w:t>check</w:t>
      </w:r>
      <w:proofErr w:type="gramEnd"/>
      <w:r>
        <w:rPr>
          <w:rFonts w:asciiTheme="minorHAnsi" w:hAnsiTheme="minorHAnsi" w:cstheme="minorHAnsi"/>
          <w:color w:val="000000"/>
          <w:sz w:val="22"/>
          <w:szCs w:val="22"/>
        </w:rPr>
        <w:t xml:space="preserve"> all texts avalibable in the config file exist in UI image. When this operation is enabled, report will display the texts that not matched.</w:t>
      </w:r>
    </w:p>
    <w:bookmarkEnd w:id="3414"/>
    <w:p w14:paraId="0188185A" w14:textId="49FF2B4A" w:rsidR="00DF0B3D" w:rsidRDefault="00DF0B3D" w:rsidP="00DF0B3D">
      <w:pPr>
        <w:pStyle w:val="Web"/>
        <w:tabs>
          <w:tab w:val="left" w:pos="993"/>
        </w:tabs>
        <w:ind w:left="709"/>
        <w:jc w:val="center"/>
        <w:rPr>
          <w:rFonts w:cstheme="minorHAnsi"/>
          <w:color w:val="000000"/>
        </w:rPr>
      </w:pPr>
      <w:r w:rsidRPr="00B57AB2">
        <w:rPr>
          <w:rFonts w:asciiTheme="minorHAnsi" w:hAnsiTheme="minorHAnsi" w:cstheme="minorHAnsi"/>
          <w:noProof/>
          <w:color w:val="000000"/>
        </w:rPr>
        <w:drawing>
          <wp:inline distT="0" distB="0" distL="0" distR="0" wp14:anchorId="33B25DC1" wp14:editId="6FFB0525">
            <wp:extent cx="4770120" cy="5515451"/>
            <wp:effectExtent l="0" t="0" r="0" b="9525"/>
            <wp:docPr id="1866" name="Picture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4775075" cy="5521181"/>
                    </a:xfrm>
                    <a:prstGeom prst="rect">
                      <a:avLst/>
                    </a:prstGeom>
                  </pic:spPr>
                </pic:pic>
              </a:graphicData>
            </a:graphic>
          </wp:inline>
        </w:drawing>
      </w:r>
    </w:p>
    <w:p w14:paraId="71FB0E35" w14:textId="77777777" w:rsidR="005D195B" w:rsidRDefault="005D195B">
      <w:pPr>
        <w:spacing w:after="0" w:line="240" w:lineRule="auto"/>
        <w:rPr>
          <w:rFonts w:ascii="Times New Roman" w:eastAsia="Times New Roman" w:hAnsi="Times New Roman" w:cstheme="minorHAnsi"/>
          <w:color w:val="000000"/>
          <w:sz w:val="24"/>
          <w:szCs w:val="24"/>
          <w:u w:val="single"/>
          <w:lang w:val="en-IN" w:eastAsia="en-IN"/>
        </w:rPr>
      </w:pPr>
      <w:r>
        <w:rPr>
          <w:rFonts w:cstheme="minorHAnsi"/>
          <w:color w:val="000000"/>
          <w:u w:val="single"/>
        </w:rPr>
        <w:br w:type="page"/>
      </w:r>
    </w:p>
    <w:p w14:paraId="5D1AEB3E" w14:textId="7CA8C784" w:rsidR="00DF0B3D" w:rsidRDefault="00BB38AE" w:rsidP="00B10902">
      <w:pPr>
        <w:pStyle w:val="Web"/>
        <w:numPr>
          <w:ilvl w:val="0"/>
          <w:numId w:val="116"/>
        </w:numPr>
        <w:tabs>
          <w:tab w:val="left" w:pos="993"/>
        </w:tabs>
        <w:rPr>
          <w:rFonts w:cstheme="minorHAnsi"/>
          <w:color w:val="000000"/>
          <w:u w:val="single"/>
        </w:rPr>
      </w:pPr>
      <w:r w:rsidRPr="00BB38AE">
        <w:rPr>
          <w:rFonts w:cstheme="minorHAnsi"/>
          <w:color w:val="000000"/>
          <w:u w:val="single"/>
        </w:rPr>
        <w:lastRenderedPageBreak/>
        <w:t>Use trained model</w:t>
      </w:r>
    </w:p>
    <w:p w14:paraId="25792FE7" w14:textId="28B287B4" w:rsidR="00BB38AE" w:rsidRPr="00BB38AE" w:rsidRDefault="00BB38AE" w:rsidP="004A78AC">
      <w:pPr>
        <w:pStyle w:val="Web"/>
        <w:tabs>
          <w:tab w:val="left" w:pos="993"/>
        </w:tabs>
        <w:ind w:left="1440"/>
        <w:jc w:val="center"/>
        <w:rPr>
          <w:rFonts w:cstheme="minorHAnsi"/>
          <w:color w:val="000000"/>
          <w:u w:val="single"/>
        </w:rPr>
      </w:pPr>
      <w:r>
        <w:rPr>
          <w:rFonts w:cstheme="minorHAnsi"/>
          <w:noProof/>
          <w:color w:val="000000"/>
          <w:u w:val="single"/>
        </w:rPr>
        <w:drawing>
          <wp:inline distT="0" distB="0" distL="0" distR="0" wp14:anchorId="0AC7C2A1" wp14:editId="0C013F46">
            <wp:extent cx="3947160" cy="346710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1">
                      <a:extLst>
                        <a:ext uri="{28A0092B-C50C-407E-A947-70E740481C1C}">
                          <a14:useLocalDpi xmlns:a14="http://schemas.microsoft.com/office/drawing/2010/main" val="0"/>
                        </a:ext>
                      </a:extLst>
                    </a:blip>
                    <a:srcRect/>
                    <a:stretch>
                      <a:fillRect/>
                    </a:stretch>
                  </pic:blipFill>
                  <pic:spPr bwMode="auto">
                    <a:xfrm>
                      <a:off x="0" y="0"/>
                      <a:ext cx="3947160" cy="3467100"/>
                    </a:xfrm>
                    <a:prstGeom prst="rect">
                      <a:avLst/>
                    </a:prstGeom>
                    <a:noFill/>
                    <a:ln>
                      <a:noFill/>
                    </a:ln>
                  </pic:spPr>
                </pic:pic>
              </a:graphicData>
            </a:graphic>
          </wp:inline>
        </w:drawing>
      </w:r>
    </w:p>
    <w:p w14:paraId="1A5DC5F6" w14:textId="336A7BE0" w:rsidR="00BB38AE" w:rsidRPr="0034178A" w:rsidRDefault="00BB38AE" w:rsidP="00B7744E">
      <w:r>
        <w:t xml:space="preserve">The main purpose of use trained model option is </w:t>
      </w:r>
      <w:r w:rsidRPr="00681AEA">
        <w:t xml:space="preserve">to load all the latest trained models </w:t>
      </w:r>
      <w:r w:rsidR="004405D5">
        <w:t xml:space="preserve">also </w:t>
      </w:r>
      <w:r w:rsidRPr="00681AEA">
        <w:t>which will improve/enhance the accuracy if the current ac</w:t>
      </w:r>
      <w:r>
        <w:t xml:space="preserve">curacy is not upto the desired </w:t>
      </w:r>
      <w:r w:rsidRPr="00681AEA">
        <w:t>expectations</w:t>
      </w:r>
      <w:r w:rsidRPr="00224CD7">
        <w:t xml:space="preserve"> </w:t>
      </w:r>
      <w:r w:rsidRPr="00681AEA">
        <w:t xml:space="preserve">First of all, train the model by making use of text recognition training utility tool. Copy the trained model to the </w:t>
      </w:r>
      <w:r>
        <w:t>EasyOCR</w:t>
      </w:r>
      <w:r w:rsidRPr="00681AEA">
        <w:t xml:space="preserve"> folder</w:t>
      </w:r>
      <w:r>
        <w:t xml:space="preserve"> [\</w:t>
      </w:r>
      <w:r w:rsidRPr="00681AEA">
        <w:t>Concord\lib\</w:t>
      </w:r>
      <w:r>
        <w:t xml:space="preserve"> </w:t>
      </w:r>
      <w:r w:rsidRPr="00681AEA">
        <w:t>GUIVerificationexe\EasyOCRmodels</w:t>
      </w:r>
      <w:r>
        <w:t>].</w:t>
      </w:r>
      <w:r w:rsidRPr="00681AEA">
        <w:t xml:space="preserve">Once completed, check the </w:t>
      </w:r>
      <w:r>
        <w:t>“U</w:t>
      </w:r>
      <w:r w:rsidRPr="00681AEA">
        <w:t>se trained model</w:t>
      </w:r>
      <w:r>
        <w:t>”</w:t>
      </w:r>
      <w:r w:rsidRPr="00681AEA">
        <w:t xml:space="preserve"> option and click on apply button. It will load the latest model along with the pre-trained models. This will ensure that the latest trained model will be considered along with other pre-trained models.</w:t>
      </w:r>
    </w:p>
    <w:p w14:paraId="344E1D96" w14:textId="75F5B3A7" w:rsidR="001C1D4A" w:rsidRPr="001C1D4A" w:rsidRDefault="00DF0B3D" w:rsidP="00083E96">
      <w:pPr>
        <w:pStyle w:val="4"/>
        <w:numPr>
          <w:ilvl w:val="0"/>
          <w:numId w:val="0"/>
        </w:numPr>
      </w:pPr>
      <w:r w:rsidRPr="00334970">
        <w:rPr>
          <w:shd w:val="clear" w:color="auto" w:fill="FFFFFF"/>
        </w:rPr>
        <w:t>GUI Image Compar</w:t>
      </w:r>
      <w:r w:rsidR="00ED38E6">
        <w:rPr>
          <w:shd w:val="clear" w:color="auto" w:fill="FFFFFF"/>
        </w:rPr>
        <w:t>e</w:t>
      </w:r>
    </w:p>
    <w:p w14:paraId="0B785468" w14:textId="77777777" w:rsidR="00DF0B3D" w:rsidRDefault="00DF0B3D" w:rsidP="00336D79">
      <w:pPr>
        <w:rPr>
          <w:lang w:val="en-IN"/>
        </w:rPr>
      </w:pPr>
      <w:r w:rsidRPr="00B35234">
        <w:rPr>
          <w:lang w:val="en-IN"/>
        </w:rPr>
        <w:t>When there is a change in the GUI due to a new requirement change like changing a string or adding a new component etc, there is a chance that the strings will get cut or the strings will be absent in certain components. There may be font change issues also.</w:t>
      </w:r>
      <w:r>
        <w:rPr>
          <w:lang w:val="en-IN"/>
        </w:rPr>
        <w:t xml:space="preserve"> </w:t>
      </w:r>
      <w:r w:rsidRPr="00B35234">
        <w:rPr>
          <w:lang w:val="en-IN"/>
        </w:rPr>
        <w:t xml:space="preserve">To address this issue while testing, it is possible to use AI models to detect label areas from the GUI screen shots so that it can be </w:t>
      </w:r>
      <w:r w:rsidRPr="006163DB">
        <w:rPr>
          <w:bCs/>
          <w:lang w:val="en-IN"/>
        </w:rPr>
        <w:t>compared with a reference GUI screen</w:t>
      </w:r>
      <w:r w:rsidRPr="00B35234">
        <w:rPr>
          <w:b/>
          <w:bCs/>
          <w:lang w:val="en-IN"/>
        </w:rPr>
        <w:t xml:space="preserve"> </w:t>
      </w:r>
      <w:r w:rsidRPr="00B35234">
        <w:rPr>
          <w:lang w:val="en-IN"/>
        </w:rPr>
        <w:t>that is already captured. By comparing with this reference image, it is possible to mark the GUI areas in which the strings are changed.</w:t>
      </w:r>
    </w:p>
    <w:p w14:paraId="224AC910" w14:textId="77777777" w:rsidR="00DF0B3D" w:rsidRPr="006163DB" w:rsidRDefault="00DF0B3D" w:rsidP="00336D79">
      <w:pPr>
        <w:pStyle w:val="Web"/>
        <w:spacing w:line="276" w:lineRule="auto"/>
        <w:rPr>
          <w:rFonts w:cstheme="minorHAnsi"/>
          <w:color w:val="000000"/>
        </w:rPr>
      </w:pPr>
      <w:r w:rsidRPr="003275C0">
        <w:rPr>
          <w:rFonts w:asciiTheme="minorHAnsi" w:hAnsiTheme="minorHAnsi" w:cstheme="minorHAnsi"/>
          <w:color w:val="000000"/>
          <w:sz w:val="22"/>
          <w:szCs w:val="22"/>
        </w:rPr>
        <w:t xml:space="preserve">On clicking the GUI </w:t>
      </w:r>
      <w:r>
        <w:rPr>
          <w:rFonts w:asciiTheme="minorHAnsi" w:hAnsiTheme="minorHAnsi" w:cstheme="minorHAnsi"/>
          <w:color w:val="000000"/>
          <w:sz w:val="22"/>
          <w:szCs w:val="22"/>
        </w:rPr>
        <w:t>Image</w:t>
      </w:r>
      <w:r w:rsidRPr="003275C0">
        <w:rPr>
          <w:rFonts w:asciiTheme="minorHAnsi" w:hAnsiTheme="minorHAnsi" w:cstheme="minorHAnsi"/>
          <w:color w:val="000000"/>
          <w:sz w:val="22"/>
          <w:szCs w:val="22"/>
        </w:rPr>
        <w:t xml:space="preserve"> compare property,</w:t>
      </w:r>
      <w:r>
        <w:rPr>
          <w:rFonts w:asciiTheme="minorHAnsi" w:hAnsiTheme="minorHAnsi" w:cstheme="minorHAnsi"/>
          <w:color w:val="000000"/>
          <w:sz w:val="22"/>
          <w:szCs w:val="22"/>
        </w:rPr>
        <w:t xml:space="preserve"> </w:t>
      </w:r>
      <w:r w:rsidRPr="003275C0">
        <w:rPr>
          <w:rFonts w:asciiTheme="minorHAnsi" w:hAnsiTheme="minorHAnsi" w:cstheme="minorHAnsi"/>
          <w:color w:val="000000"/>
          <w:sz w:val="22"/>
          <w:szCs w:val="22"/>
        </w:rPr>
        <w:t xml:space="preserve">the below dialog opens which consists </w:t>
      </w:r>
      <w:r>
        <w:rPr>
          <w:rFonts w:asciiTheme="minorHAnsi" w:hAnsiTheme="minorHAnsi" w:cstheme="minorHAnsi"/>
          <w:color w:val="000000"/>
          <w:sz w:val="22"/>
          <w:szCs w:val="22"/>
        </w:rPr>
        <w:t>of screenshot name</w:t>
      </w:r>
      <w:r w:rsidRPr="003275C0">
        <w:rPr>
          <w:rFonts w:asciiTheme="minorHAnsi" w:hAnsiTheme="minorHAnsi" w:cstheme="minorHAnsi"/>
          <w:color w:val="000000"/>
          <w:sz w:val="22"/>
          <w:szCs w:val="22"/>
        </w:rPr>
        <w:t xml:space="preserve"> and repository items.</w:t>
      </w:r>
    </w:p>
    <w:p w14:paraId="2A1035E4" w14:textId="77777777" w:rsidR="00DF0B3D" w:rsidRDefault="00DF0B3D" w:rsidP="00DF0B3D">
      <w:pPr>
        <w:ind w:left="709"/>
        <w:jc w:val="center"/>
      </w:pPr>
      <w:r w:rsidRPr="00B35234">
        <w:rPr>
          <w:noProof/>
          <w:lang w:val="en-IN" w:eastAsia="en-IN"/>
        </w:rPr>
        <w:drawing>
          <wp:inline distT="0" distB="0" distL="0" distR="0" wp14:anchorId="51FFFE76" wp14:editId="26E52A63">
            <wp:extent cx="6206521" cy="888365"/>
            <wp:effectExtent l="0" t="0" r="3810" b="6985"/>
            <wp:docPr id="1873" name="Picture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226829" cy="891272"/>
                    </a:xfrm>
                    <a:prstGeom prst="rect">
                      <a:avLst/>
                    </a:prstGeom>
                  </pic:spPr>
                </pic:pic>
              </a:graphicData>
            </a:graphic>
          </wp:inline>
        </w:drawing>
      </w:r>
    </w:p>
    <w:p w14:paraId="4AF045D1" w14:textId="77777777" w:rsidR="00DF0B3D" w:rsidRPr="001206BF" w:rsidRDefault="00DF0B3D" w:rsidP="00DF0B3D">
      <w:pPr>
        <w:ind w:left="709"/>
      </w:pPr>
      <w:r>
        <w:rPr>
          <w:b/>
          <w:color w:val="00B0F0"/>
        </w:rPr>
        <w:t>How to perform image compare validations</w:t>
      </w:r>
    </w:p>
    <w:p w14:paraId="7EB34288" w14:textId="77777777" w:rsidR="00DF0B3D" w:rsidRDefault="00DF0B3D" w:rsidP="00DF0B3D">
      <w:pPr>
        <w:ind w:left="709"/>
      </w:pPr>
      <w:r>
        <w:lastRenderedPageBreak/>
        <w:t>Step 1: Choose action GUI image Compare. This will add new row into the Expression Generator window.</w:t>
      </w:r>
    </w:p>
    <w:p w14:paraId="3E0C52EB" w14:textId="77777777" w:rsidR="00DF0B3D" w:rsidRDefault="00DF0B3D" w:rsidP="00DF0B3D">
      <w:pPr>
        <w:ind w:left="709"/>
      </w:pPr>
      <w:r>
        <w:t xml:space="preserve">Step 2: Click on the button present in the Repository Items cell. This will </w:t>
      </w:r>
      <w:proofErr w:type="gramStart"/>
      <w:r>
        <w:t>open up</w:t>
      </w:r>
      <w:proofErr w:type="gramEnd"/>
      <w:r>
        <w:t xml:space="preserve"> the Exclude dialog box. This dialog let’s user choose between “Select Repository” and “Add Image”. User can choose anyone option provided on the ValidationDialogBox window. On the selection of Select Repository, Repository Selection Window will open as shown in the below figure. User gets option to search any repository, Expand/Collapse the tree view and Move Up/Move Down the selections.</w:t>
      </w:r>
    </w:p>
    <w:p w14:paraId="79D5D06B" w14:textId="77777777" w:rsidR="00DF0B3D" w:rsidRDefault="00DF0B3D" w:rsidP="00DF0B3D">
      <w:pPr>
        <w:ind w:left="709"/>
      </w:pPr>
      <w:r>
        <w:rPr>
          <w:b/>
        </w:rPr>
        <w:t>Select Repository</w:t>
      </w:r>
      <w:r>
        <w:t xml:space="preserve">: This will </w:t>
      </w:r>
      <w:proofErr w:type="gramStart"/>
      <w:r>
        <w:t>open up</w:t>
      </w:r>
      <w:proofErr w:type="gramEnd"/>
      <w:r>
        <w:t xml:space="preserve"> another dialog to select any one available repository out of available repositories list.</w:t>
      </w:r>
    </w:p>
    <w:p w14:paraId="1AA98AEA" w14:textId="77777777" w:rsidR="00DF0B3D" w:rsidRDefault="00DF0B3D" w:rsidP="00DF0B3D">
      <w:pPr>
        <w:ind w:left="709"/>
      </w:pPr>
      <w:r w:rsidRPr="00987C41">
        <w:rPr>
          <w:b/>
        </w:rPr>
        <w:t>Add Image</w:t>
      </w:r>
      <w:r>
        <w:t xml:space="preserve">: This will </w:t>
      </w:r>
      <w:proofErr w:type="gramStart"/>
      <w:r>
        <w:t>open up</w:t>
      </w:r>
      <w:proofErr w:type="gramEnd"/>
      <w:r>
        <w:t xml:space="preserve"> the screen capture mode.</w:t>
      </w:r>
    </w:p>
    <w:p w14:paraId="7542F82A" w14:textId="77777777" w:rsidR="00DF0B3D" w:rsidRDefault="00DF0B3D" w:rsidP="00DF0B3D">
      <w:pPr>
        <w:ind w:left="709"/>
      </w:pPr>
      <w:r>
        <w:t>Once saved the image to repository, another dialog opens when clicking on repository item cell. This dialog lets user can choose between “Select Repository”, ”Select Screen Area” and “Exclude Areas”.</w:t>
      </w:r>
    </w:p>
    <w:p w14:paraId="25375633" w14:textId="77777777" w:rsidR="00DF0B3D" w:rsidRPr="00105F91" w:rsidRDefault="00DF0B3D" w:rsidP="00DF0B3D">
      <w:pPr>
        <w:ind w:left="709"/>
        <w:jc w:val="center"/>
      </w:pPr>
      <w:r w:rsidRPr="003E46D4">
        <w:rPr>
          <w:noProof/>
          <w:lang w:val="en-IN" w:eastAsia="en-IN"/>
        </w:rPr>
        <w:drawing>
          <wp:inline distT="0" distB="0" distL="0" distR="0" wp14:anchorId="63D93A8C" wp14:editId="4097D628">
            <wp:extent cx="4046571" cy="1165961"/>
            <wp:effectExtent l="0" t="0" r="0" b="0"/>
            <wp:docPr id="1874" name="Picture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6571" cy="1165961"/>
                    </a:xfrm>
                    <a:prstGeom prst="rect">
                      <a:avLst/>
                    </a:prstGeom>
                  </pic:spPr>
                </pic:pic>
              </a:graphicData>
            </a:graphic>
          </wp:inline>
        </w:drawing>
      </w:r>
    </w:p>
    <w:p w14:paraId="56F2AE94" w14:textId="10FEBD02" w:rsidR="00DF0B3D" w:rsidRDefault="00DF0B3D" w:rsidP="00DF0B3D">
      <w:pPr>
        <w:ind w:left="709"/>
      </w:pPr>
      <w:r>
        <w:rPr>
          <w:b/>
        </w:rPr>
        <w:t>Exclude Areas</w:t>
      </w:r>
      <w:r w:rsidRPr="00346481">
        <w:t>:</w:t>
      </w:r>
      <w:r w:rsidRPr="00B9074F">
        <w:t xml:space="preserve"> </w:t>
      </w:r>
      <w:r>
        <w:t xml:space="preserve">In exclude area dialog, user can exclude the unwanted multiple </w:t>
      </w:r>
      <w:proofErr w:type="gramStart"/>
      <w:r>
        <w:t>region</w:t>
      </w:r>
      <w:proofErr w:type="gramEnd"/>
      <w:r>
        <w:t xml:space="preserve"> of an image and can save the corresponding excluded image.</w:t>
      </w:r>
    </w:p>
    <w:p w14:paraId="17A5A2C3" w14:textId="2C76ADAF" w:rsidR="0034272A" w:rsidRDefault="0034272A" w:rsidP="009A3AAF">
      <w:pPr>
        <w:ind w:left="709"/>
        <w:jc w:val="center"/>
      </w:pPr>
      <w:r>
        <w:rPr>
          <w:noProof/>
          <w:lang w:val="en-IN" w:eastAsia="en-IN"/>
        </w:rPr>
        <w:drawing>
          <wp:inline distT="0" distB="0" distL="0" distR="0" wp14:anchorId="1937ED4A" wp14:editId="1BFF8D3B">
            <wp:extent cx="5033010" cy="3851275"/>
            <wp:effectExtent l="0" t="0" r="0" b="0"/>
            <wp:docPr id="1914" name="Picture 38"/>
            <wp:cNvGraphicFramePr/>
            <a:graphic xmlns:a="http://schemas.openxmlformats.org/drawingml/2006/main">
              <a:graphicData uri="http://schemas.openxmlformats.org/drawingml/2006/picture">
                <pic:pic xmlns:pic="http://schemas.openxmlformats.org/drawingml/2006/picture">
                  <pic:nvPicPr>
                    <pic:cNvPr id="39" name="Picture 38"/>
                    <pic:cNvPicPr/>
                  </pic:nvPicPr>
                  <pic:blipFill>
                    <a:blip r:embed="rId1052"/>
                    <a:stretch>
                      <a:fillRect/>
                    </a:stretch>
                  </pic:blipFill>
                  <pic:spPr>
                    <a:xfrm>
                      <a:off x="0" y="0"/>
                      <a:ext cx="5033010" cy="3851275"/>
                    </a:xfrm>
                    <a:prstGeom prst="rect">
                      <a:avLst/>
                    </a:prstGeom>
                  </pic:spPr>
                </pic:pic>
              </a:graphicData>
            </a:graphic>
          </wp:inline>
        </w:drawing>
      </w:r>
    </w:p>
    <w:p w14:paraId="0B342B66" w14:textId="5A87DD1D" w:rsidR="0057242D" w:rsidRDefault="0057242D" w:rsidP="00336D79">
      <w:pPr>
        <w:ind w:left="709"/>
      </w:pPr>
      <w:r>
        <w:t>Report will contain the output image.</w:t>
      </w:r>
    </w:p>
    <w:p w14:paraId="6D01BCCB" w14:textId="6B81E551" w:rsidR="00DF0B3D" w:rsidRDefault="00DF0B3D" w:rsidP="00A5657D">
      <w:pPr>
        <w:ind w:left="709"/>
        <w:jc w:val="center"/>
      </w:pPr>
      <w:r w:rsidRPr="00880D7F">
        <w:rPr>
          <w:noProof/>
          <w:lang w:val="en-IN" w:eastAsia="en-IN"/>
        </w:rPr>
        <w:lastRenderedPageBreak/>
        <w:drawing>
          <wp:inline distT="0" distB="0" distL="0" distR="0" wp14:anchorId="0B636380" wp14:editId="35D9DBF6">
            <wp:extent cx="5798820" cy="1763395"/>
            <wp:effectExtent l="0" t="0" r="0" b="8255"/>
            <wp:docPr id="1875" name="Picture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798820" cy="1763395"/>
                    </a:xfrm>
                    <a:prstGeom prst="rect">
                      <a:avLst/>
                    </a:prstGeom>
                  </pic:spPr>
                </pic:pic>
              </a:graphicData>
            </a:graphic>
          </wp:inline>
        </w:drawing>
      </w:r>
    </w:p>
    <w:p w14:paraId="71474737" w14:textId="77777777" w:rsidR="00126D9C" w:rsidRDefault="00126D9C" w:rsidP="00A5657D">
      <w:pPr>
        <w:ind w:left="709"/>
        <w:jc w:val="center"/>
      </w:pPr>
    </w:p>
    <w:p w14:paraId="01553F1F" w14:textId="76A486C3" w:rsidR="00126D9C" w:rsidRDefault="00DF0B3D" w:rsidP="00126D9C">
      <w:pPr>
        <w:ind w:left="709"/>
      </w:pPr>
      <w:r>
        <w:t>On clicking on the image, user can see the input image, output image and the statistics.</w:t>
      </w:r>
      <w:r w:rsidR="00126D9C" w:rsidRPr="00126D9C">
        <w:t xml:space="preserve"> </w:t>
      </w:r>
      <w:r w:rsidR="00126D9C">
        <w:t>Text which correctly ma</w:t>
      </w:r>
      <w:r w:rsidR="0034272A">
        <w:t>t</w:t>
      </w:r>
      <w:r w:rsidR="00126D9C">
        <w:t>ched will be displayed in green bounding box and not matched texts will be displayed in red bounding box.</w:t>
      </w:r>
    </w:p>
    <w:p w14:paraId="76B4B420" w14:textId="4BCF8813" w:rsidR="00DF0B3D" w:rsidRDefault="00126D9C" w:rsidP="00126D9C">
      <w:pPr>
        <w:ind w:left="709"/>
      </w:pPr>
      <w:r>
        <w:t>In failed report, a ‘Review’ button also displayed in which user can view the image and statistics by selecting “Show image” and “Show statistics” option respectively.</w:t>
      </w:r>
    </w:p>
    <w:p w14:paraId="4BA35434" w14:textId="77777777" w:rsidR="00126D9C" w:rsidRDefault="00126D9C" w:rsidP="00126D9C">
      <w:pPr>
        <w:ind w:left="709"/>
      </w:pPr>
    </w:p>
    <w:p w14:paraId="0D6F1D8C" w14:textId="77777777" w:rsidR="00DF0B3D" w:rsidRPr="00494793" w:rsidRDefault="00DF0B3D" w:rsidP="00DF0B3D">
      <w:pPr>
        <w:ind w:left="709"/>
        <w:jc w:val="center"/>
        <w:rPr>
          <w:rFonts w:cstheme="minorHAnsi"/>
          <w:b/>
          <w:bCs/>
          <w:color w:val="333333"/>
        </w:rPr>
      </w:pPr>
      <w:r w:rsidRPr="00880D7F">
        <w:rPr>
          <w:noProof/>
          <w:lang w:val="en-IN" w:eastAsia="en-IN"/>
        </w:rPr>
        <w:drawing>
          <wp:inline distT="0" distB="0" distL="0" distR="0" wp14:anchorId="5E07EF1B" wp14:editId="01D849CF">
            <wp:extent cx="6225540" cy="2538095"/>
            <wp:effectExtent l="0" t="0" r="3810" b="0"/>
            <wp:docPr id="1877" name="Picture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6225540" cy="2538095"/>
                    </a:xfrm>
                    <a:prstGeom prst="rect">
                      <a:avLst/>
                    </a:prstGeom>
                  </pic:spPr>
                </pic:pic>
              </a:graphicData>
            </a:graphic>
          </wp:inline>
        </w:drawing>
      </w:r>
    </w:p>
    <w:p w14:paraId="75170CA5" w14:textId="77777777" w:rsidR="00DF0B3D" w:rsidRPr="00DF0B3D" w:rsidRDefault="00DF0B3D" w:rsidP="00DF0B3D"/>
    <w:bookmarkEnd w:id="3413"/>
    <w:p w14:paraId="7B8E24BD" w14:textId="77777777" w:rsidR="002447EE" w:rsidRPr="00FB47D1" w:rsidRDefault="002447EE" w:rsidP="00083E96">
      <w:pPr>
        <w:pStyle w:val="4"/>
      </w:pPr>
      <w:r w:rsidRPr="00FB47D1">
        <w:lastRenderedPageBreak/>
        <w:t>Wait Operations</w:t>
      </w:r>
    </w:p>
    <w:p w14:paraId="17246CC9" w14:textId="77777777" w:rsidR="002447EE" w:rsidRDefault="002447EE" w:rsidP="002447EE">
      <w:pPr>
        <w:pStyle w:val="5"/>
      </w:pPr>
      <w:r w:rsidRPr="00FB47D1">
        <w:rPr>
          <w:b/>
          <w:sz w:val="24"/>
        </w:rPr>
        <w:t>Delay</w:t>
      </w:r>
    </w:p>
    <w:p w14:paraId="6B6E13E3" w14:textId="2D65E0C4" w:rsidR="002447EE" w:rsidRDefault="006B56FD" w:rsidP="002447EE">
      <w:pPr>
        <w:jc w:val="center"/>
      </w:pPr>
      <w:r>
        <w:rPr>
          <w:noProof/>
          <w:lang w:val="en-IN" w:eastAsia="en-IN"/>
        </w:rPr>
        <w:drawing>
          <wp:inline distT="0" distB="0" distL="0" distR="0" wp14:anchorId="68296040" wp14:editId="61942AB7">
            <wp:extent cx="3971925" cy="4019550"/>
            <wp:effectExtent l="0" t="0" r="9525"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3971925" cy="4019550"/>
                    </a:xfrm>
                    <a:prstGeom prst="rect">
                      <a:avLst/>
                    </a:prstGeom>
                  </pic:spPr>
                </pic:pic>
              </a:graphicData>
            </a:graphic>
          </wp:inline>
        </w:drawing>
      </w:r>
    </w:p>
    <w:p w14:paraId="78FDE67E" w14:textId="77777777" w:rsidR="002447EE" w:rsidRDefault="002447EE" w:rsidP="002447EE">
      <w:r>
        <w:t>A delay action can be used to pause test automation execution for a specific time (column ‘Time (ms)’).</w:t>
      </w:r>
    </w:p>
    <w:p w14:paraId="3F8079DE" w14:textId="386C918D" w:rsidR="002447EE" w:rsidRDefault="00082BF4" w:rsidP="002447EE">
      <w:pPr>
        <w:jc w:val="center"/>
      </w:pPr>
      <w:r w:rsidRPr="00CB2A02">
        <w:rPr>
          <w:noProof/>
          <w:lang w:val="en-IN" w:eastAsia="en-IN"/>
        </w:rPr>
        <w:drawing>
          <wp:inline distT="0" distB="0" distL="0" distR="0" wp14:anchorId="76B3EC58" wp14:editId="0C37A83F">
            <wp:extent cx="6375400" cy="2095500"/>
            <wp:effectExtent l="0" t="0" r="6350" b="0"/>
            <wp:docPr id="1427" name="Picture 1427" descr="D:\Concord\User manuals\Chromium Screenshots\Replace WIth New\Pg_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ncord\User manuals\Chromium Screenshots\Replace WIth New\Pg_94.png"/>
                    <pic:cNvPicPr>
                      <a:picLocks noChangeAspect="1" noChangeArrowheads="1"/>
                    </pic:cNvPicPr>
                  </pic:nvPicPr>
                  <pic:blipFill>
                    <a:blip r:embed="rId1054">
                      <a:extLst>
                        <a:ext uri="{28A0092B-C50C-407E-A947-70E740481C1C}">
                          <a14:useLocalDpi xmlns:a14="http://schemas.microsoft.com/office/drawing/2010/main" val="0"/>
                        </a:ext>
                      </a:extLst>
                    </a:blip>
                    <a:srcRect/>
                    <a:stretch>
                      <a:fillRect/>
                    </a:stretch>
                  </pic:blipFill>
                  <pic:spPr bwMode="auto">
                    <a:xfrm>
                      <a:off x="0" y="0"/>
                      <a:ext cx="6375400" cy="2095500"/>
                    </a:xfrm>
                    <a:prstGeom prst="rect">
                      <a:avLst/>
                    </a:prstGeom>
                    <a:noFill/>
                    <a:ln>
                      <a:noFill/>
                    </a:ln>
                  </pic:spPr>
                </pic:pic>
              </a:graphicData>
            </a:graphic>
          </wp:inline>
        </w:drawing>
      </w:r>
    </w:p>
    <w:p w14:paraId="3ED00A7F" w14:textId="77777777" w:rsidR="002447EE" w:rsidRPr="00FB47D1" w:rsidRDefault="002447EE" w:rsidP="002447EE">
      <w:pPr>
        <w:pStyle w:val="5"/>
        <w:rPr>
          <w:b/>
          <w:sz w:val="24"/>
        </w:rPr>
      </w:pPr>
      <w:r w:rsidRPr="00FB47D1">
        <w:rPr>
          <w:b/>
          <w:sz w:val="24"/>
        </w:rPr>
        <w:lastRenderedPageBreak/>
        <w:t>Wait For</w:t>
      </w:r>
    </w:p>
    <w:p w14:paraId="4E2F839A" w14:textId="22C97872" w:rsidR="002447EE" w:rsidRDefault="006B56FD" w:rsidP="002447EE">
      <w:pPr>
        <w:jc w:val="center"/>
      </w:pPr>
      <w:r>
        <w:rPr>
          <w:noProof/>
          <w:lang w:val="en-IN" w:eastAsia="en-IN"/>
        </w:rPr>
        <w:drawing>
          <wp:inline distT="0" distB="0" distL="0" distR="0" wp14:anchorId="47898AB6" wp14:editId="4E3E235F">
            <wp:extent cx="3990975" cy="4105275"/>
            <wp:effectExtent l="0" t="0" r="9525" b="9525"/>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5"/>
                    <a:stretch>
                      <a:fillRect/>
                    </a:stretch>
                  </pic:blipFill>
                  <pic:spPr>
                    <a:xfrm>
                      <a:off x="0" y="0"/>
                      <a:ext cx="3990975" cy="4105275"/>
                    </a:xfrm>
                    <a:prstGeom prst="rect">
                      <a:avLst/>
                    </a:prstGeom>
                  </pic:spPr>
                </pic:pic>
              </a:graphicData>
            </a:graphic>
          </wp:inline>
        </w:drawing>
      </w:r>
    </w:p>
    <w:p w14:paraId="0FD88024" w14:textId="77777777" w:rsidR="002447EE" w:rsidRDefault="002447EE" w:rsidP="002447EE">
      <w:r>
        <w:t>There are 2 options – Exists and Not Exists.</w:t>
      </w:r>
    </w:p>
    <w:p w14:paraId="7FB8ACB5" w14:textId="30D2B31D" w:rsidR="002447EE" w:rsidRDefault="002447EE" w:rsidP="002447EE">
      <w:r>
        <w:t xml:space="preserve">If ‘Exists’ is selected, the execution waits until the assigned repository item exists and if ‘Not Exists’ is selected,  the execution waits until the item does not </w:t>
      </w:r>
      <w:proofErr w:type="gramStart"/>
      <w:r>
        <w:t>exists</w:t>
      </w:r>
      <w:proofErr w:type="gramEnd"/>
      <w:r>
        <w:t>. Optionally, Timeout can also be specified. If timeout is specified, the execution waits until the assigned item exists/not exists within the specified time.</w:t>
      </w:r>
      <w:r w:rsidR="00181ED5">
        <w:br/>
        <w:t>It supports object and image both repository items.</w:t>
      </w:r>
    </w:p>
    <w:p w14:paraId="6AC68E78" w14:textId="261E7C8A" w:rsidR="002447EE" w:rsidRDefault="00082BF4" w:rsidP="002447EE">
      <w:pPr>
        <w:jc w:val="center"/>
      </w:pPr>
      <w:r w:rsidRPr="00E02C66">
        <w:rPr>
          <w:noProof/>
          <w:lang w:val="en-IN" w:eastAsia="en-IN"/>
        </w:rPr>
        <w:drawing>
          <wp:inline distT="0" distB="0" distL="0" distR="0" wp14:anchorId="33B9DD8C" wp14:editId="40DFCCFA">
            <wp:extent cx="6686550" cy="1133101"/>
            <wp:effectExtent l="0" t="0" r="0" b="0"/>
            <wp:docPr id="1429" name="Picture 1429" descr="D:\Concord\User manuals\Chromium Screenshots\Replace WIth New\Pg_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Concord\User manuals\Chromium Screenshots\Replace WIth New\Pg_95.png"/>
                    <pic:cNvPicPr>
                      <a:picLocks noChangeAspect="1" noChangeArrowheads="1"/>
                    </pic:cNvPicPr>
                  </pic:nvPicPr>
                  <pic:blipFill rotWithShape="1">
                    <a:blip r:embed="rId1056">
                      <a:extLst>
                        <a:ext uri="{28A0092B-C50C-407E-A947-70E740481C1C}">
                          <a14:useLocalDpi xmlns:a14="http://schemas.microsoft.com/office/drawing/2010/main" val="0"/>
                        </a:ext>
                      </a:extLst>
                    </a:blip>
                    <a:srcRect b="43012"/>
                    <a:stretch/>
                  </pic:blipFill>
                  <pic:spPr bwMode="auto">
                    <a:xfrm>
                      <a:off x="0" y="0"/>
                      <a:ext cx="6686550" cy="1133101"/>
                    </a:xfrm>
                    <a:prstGeom prst="rect">
                      <a:avLst/>
                    </a:prstGeom>
                    <a:noFill/>
                    <a:ln>
                      <a:noFill/>
                    </a:ln>
                    <a:extLst>
                      <a:ext uri="{53640926-AAD7-44D8-BBD7-CCE9431645EC}">
                        <a14:shadowObscured xmlns:a14="http://schemas.microsoft.com/office/drawing/2010/main"/>
                      </a:ext>
                    </a:extLst>
                  </pic:spPr>
                </pic:pic>
              </a:graphicData>
            </a:graphic>
          </wp:inline>
        </w:drawing>
      </w:r>
    </w:p>
    <w:p w14:paraId="5E546F07" w14:textId="77777777" w:rsidR="002447EE" w:rsidRDefault="002447EE" w:rsidP="002447EE">
      <w:pPr>
        <w:pStyle w:val="5"/>
      </w:pPr>
      <w:r w:rsidRPr="00FB47D1">
        <w:rPr>
          <w:b/>
          <w:sz w:val="24"/>
        </w:rPr>
        <w:lastRenderedPageBreak/>
        <w:t>Wait For Loading</w:t>
      </w:r>
    </w:p>
    <w:p w14:paraId="68344CDC" w14:textId="62D1958B" w:rsidR="002447EE" w:rsidRDefault="00181ED5" w:rsidP="002447EE">
      <w:pPr>
        <w:jc w:val="center"/>
        <w:rPr>
          <w:noProof/>
        </w:rPr>
      </w:pPr>
      <w:r>
        <w:rPr>
          <w:noProof/>
          <w:lang w:val="en-IN" w:eastAsia="en-IN"/>
        </w:rPr>
        <w:drawing>
          <wp:inline distT="0" distB="0" distL="0" distR="0" wp14:anchorId="06D4E492" wp14:editId="64C76803">
            <wp:extent cx="4019550" cy="4143375"/>
            <wp:effectExtent l="0" t="0" r="0" b="9525"/>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4019550" cy="4143375"/>
                    </a:xfrm>
                    <a:prstGeom prst="rect">
                      <a:avLst/>
                    </a:prstGeom>
                  </pic:spPr>
                </pic:pic>
              </a:graphicData>
            </a:graphic>
          </wp:inline>
        </w:drawing>
      </w:r>
    </w:p>
    <w:p w14:paraId="397594A6" w14:textId="77777777" w:rsidR="002447EE" w:rsidRDefault="002447EE" w:rsidP="002447EE">
      <w:pPr>
        <w:jc w:val="center"/>
      </w:pPr>
    </w:p>
    <w:p w14:paraId="6ED48064" w14:textId="77777777" w:rsidR="002447EE" w:rsidRDefault="002447EE" w:rsidP="002447EE">
      <w:r>
        <w:t>Wait for Loading is used if there is loading scenario as repository item. This waits for the given repository item to disappear.</w:t>
      </w:r>
    </w:p>
    <w:p w14:paraId="694E5F3B" w14:textId="77777777" w:rsidR="002447EE" w:rsidRDefault="002447EE" w:rsidP="002447EE">
      <w:r>
        <w:t>The repository item to be used in the step should be the loading element or its parent that contains the “display” style property.</w:t>
      </w:r>
    </w:p>
    <w:p w14:paraId="7EA851A4" w14:textId="77777777" w:rsidR="002447EE" w:rsidRDefault="002447EE" w:rsidP="002447EE">
      <w:r>
        <w:t>For example:</w:t>
      </w:r>
    </w:p>
    <w:p w14:paraId="1A510069" w14:textId="77777777" w:rsidR="002447EE" w:rsidRDefault="002447EE" w:rsidP="002447EE">
      <w:pPr>
        <w:jc w:val="center"/>
      </w:pPr>
      <w:r>
        <w:rPr>
          <w:noProof/>
          <w:lang w:val="en-IN" w:eastAsia="en-IN"/>
        </w:rPr>
        <w:lastRenderedPageBreak/>
        <w:drawing>
          <wp:inline distT="0" distB="0" distL="0" distR="0" wp14:anchorId="36611341" wp14:editId="50EE2915">
            <wp:extent cx="5593743" cy="1641545"/>
            <wp:effectExtent l="0" t="0" r="6985" b="0"/>
            <wp:docPr id="2005" name="Picture 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3"/>
                    <pic:cNvPicPr>
                      <a:picLocks noChangeAspect="1" noChangeArrowheads="1"/>
                    </pic:cNvPicPr>
                  </pic:nvPicPr>
                  <pic:blipFill>
                    <a:blip r:embed="rId1058">
                      <a:extLst>
                        <a:ext uri="{28A0092B-C50C-407E-A947-70E740481C1C}">
                          <a14:useLocalDpi xmlns:a14="http://schemas.microsoft.com/office/drawing/2010/main" val="0"/>
                        </a:ext>
                      </a:extLst>
                    </a:blip>
                    <a:srcRect/>
                    <a:stretch>
                      <a:fillRect/>
                    </a:stretch>
                  </pic:blipFill>
                  <pic:spPr bwMode="auto">
                    <a:xfrm>
                      <a:off x="0" y="0"/>
                      <a:ext cx="5608942" cy="1646005"/>
                    </a:xfrm>
                    <a:prstGeom prst="rect">
                      <a:avLst/>
                    </a:prstGeom>
                    <a:noFill/>
                    <a:ln>
                      <a:noFill/>
                    </a:ln>
                  </pic:spPr>
                </pic:pic>
              </a:graphicData>
            </a:graphic>
          </wp:inline>
        </w:drawing>
      </w:r>
      <w:r>
        <w:rPr>
          <w:noProof/>
          <w:lang w:val="en-IN" w:eastAsia="en-IN"/>
        </w:rPr>
        <w:drawing>
          <wp:inline distT="0" distB="0" distL="0" distR="0" wp14:anchorId="577A741F" wp14:editId="5BAAFD58">
            <wp:extent cx="5972175" cy="1076325"/>
            <wp:effectExtent l="0" t="0" r="9525" b="9525"/>
            <wp:docPr id="2006" name="Picture 1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
                    <pic:cNvPicPr>
                      <a:picLocks noChangeAspect="1" noChangeArrowheads="1"/>
                    </pic:cNvPicPr>
                  </pic:nvPicPr>
                  <pic:blipFill>
                    <a:blip r:embed="rId1059">
                      <a:extLst>
                        <a:ext uri="{28A0092B-C50C-407E-A947-70E740481C1C}">
                          <a14:useLocalDpi xmlns:a14="http://schemas.microsoft.com/office/drawing/2010/main" val="0"/>
                        </a:ext>
                      </a:extLst>
                    </a:blip>
                    <a:srcRect/>
                    <a:stretch>
                      <a:fillRect/>
                    </a:stretch>
                  </pic:blipFill>
                  <pic:spPr bwMode="auto">
                    <a:xfrm>
                      <a:off x="0" y="0"/>
                      <a:ext cx="5972175" cy="1076325"/>
                    </a:xfrm>
                    <a:prstGeom prst="rect">
                      <a:avLst/>
                    </a:prstGeom>
                    <a:noFill/>
                    <a:ln>
                      <a:noFill/>
                    </a:ln>
                  </pic:spPr>
                </pic:pic>
              </a:graphicData>
            </a:graphic>
          </wp:inline>
        </w:drawing>
      </w:r>
    </w:p>
    <w:p w14:paraId="1A4082A0"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30896B20" w14:textId="1B294B75" w:rsidR="002447EE" w:rsidRPr="001A035C" w:rsidRDefault="002447EE" w:rsidP="00083E96">
      <w:pPr>
        <w:pStyle w:val="4"/>
      </w:pPr>
      <w:r w:rsidRPr="001A035C">
        <w:lastRenderedPageBreak/>
        <w:t>Custom log</w:t>
      </w:r>
    </w:p>
    <w:p w14:paraId="22DF8032" w14:textId="77777777" w:rsidR="002447EE" w:rsidRPr="001A035C" w:rsidRDefault="002447EE" w:rsidP="002447EE">
      <w:pPr>
        <w:pStyle w:val="5"/>
        <w:rPr>
          <w:b/>
          <w:sz w:val="24"/>
        </w:rPr>
      </w:pPr>
      <w:r w:rsidRPr="001A035C">
        <w:rPr>
          <w:b/>
          <w:sz w:val="24"/>
        </w:rPr>
        <w:t>User Message</w:t>
      </w:r>
    </w:p>
    <w:p w14:paraId="7345C245" w14:textId="747953BC" w:rsidR="002447EE" w:rsidRDefault="00DE3E3B" w:rsidP="002447EE">
      <w:pPr>
        <w:jc w:val="center"/>
      </w:pPr>
      <w:r>
        <w:rPr>
          <w:noProof/>
          <w:lang w:val="en-IN" w:eastAsia="en-IN"/>
        </w:rPr>
        <w:drawing>
          <wp:inline distT="0" distB="0" distL="0" distR="0" wp14:anchorId="7F483DC2" wp14:editId="49C5F654">
            <wp:extent cx="3731016" cy="4008730"/>
            <wp:effectExtent l="0" t="0" r="3175"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0"/>
                    <a:srcRect b="1633"/>
                    <a:stretch/>
                  </pic:blipFill>
                  <pic:spPr bwMode="auto">
                    <a:xfrm>
                      <a:off x="0" y="0"/>
                      <a:ext cx="3737679" cy="4015889"/>
                    </a:xfrm>
                    <a:prstGeom prst="rect">
                      <a:avLst/>
                    </a:prstGeom>
                    <a:ln>
                      <a:noFill/>
                    </a:ln>
                    <a:extLst>
                      <a:ext uri="{53640926-AAD7-44D8-BBD7-CCE9431645EC}">
                        <a14:shadowObscured xmlns:a14="http://schemas.microsoft.com/office/drawing/2010/main"/>
                      </a:ext>
                    </a:extLst>
                  </pic:spPr>
                </pic:pic>
              </a:graphicData>
            </a:graphic>
          </wp:inline>
        </w:drawing>
      </w:r>
    </w:p>
    <w:p w14:paraId="563AD58A" w14:textId="04D4F9D6" w:rsidR="002447EE" w:rsidRDefault="00DE3E3B" w:rsidP="004A78AC">
      <w:pPr>
        <w:jc w:val="center"/>
      </w:pPr>
      <w:r w:rsidRPr="00B8385D">
        <w:rPr>
          <w:noProof/>
          <w:color w:val="FF0000"/>
          <w:sz w:val="18"/>
          <w:szCs w:val="18"/>
          <w:lang w:val="en-IN" w:eastAsia="en-IN"/>
        </w:rPr>
        <w:drawing>
          <wp:inline distT="0" distB="0" distL="0" distR="0" wp14:anchorId="1F7C9B23" wp14:editId="4A87DACB">
            <wp:extent cx="6363802" cy="1570321"/>
            <wp:effectExtent l="0" t="0" r="0" b="0"/>
            <wp:docPr id="1032" name="Picture 1032" descr="D:\Concord\User manuals\Chromium Screenshots\UPdate\UserMessage_3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Concord\User manuals\Chromium Screenshots\UPdate\UserMessage_395.PNG"/>
                    <pic:cNvPicPr>
                      <a:picLocks noChangeAspect="1" noChangeArrowheads="1"/>
                    </pic:cNvPicPr>
                  </pic:nvPicPr>
                  <pic:blipFill>
                    <a:blip r:embed="rId1061">
                      <a:extLst>
                        <a:ext uri="{28A0092B-C50C-407E-A947-70E740481C1C}">
                          <a14:useLocalDpi xmlns:a14="http://schemas.microsoft.com/office/drawing/2010/main" val="0"/>
                        </a:ext>
                      </a:extLst>
                    </a:blip>
                    <a:srcRect/>
                    <a:stretch>
                      <a:fillRect/>
                    </a:stretch>
                  </pic:blipFill>
                  <pic:spPr bwMode="auto">
                    <a:xfrm>
                      <a:off x="0" y="0"/>
                      <a:ext cx="6423365" cy="1585019"/>
                    </a:xfrm>
                    <a:prstGeom prst="rect">
                      <a:avLst/>
                    </a:prstGeom>
                    <a:noFill/>
                    <a:ln>
                      <a:noFill/>
                    </a:ln>
                  </pic:spPr>
                </pic:pic>
              </a:graphicData>
            </a:graphic>
          </wp:inline>
        </w:drawing>
      </w:r>
    </w:p>
    <w:p w14:paraId="2A1EEE5E" w14:textId="77777777" w:rsidR="002447EE" w:rsidRDefault="002447EE" w:rsidP="002447EE"/>
    <w:p w14:paraId="7FAB60D0" w14:textId="77777777" w:rsidR="002447EE" w:rsidRDefault="002447EE" w:rsidP="00336D79">
      <w:r>
        <w:t xml:space="preserve">This action is used to show user provided message in the report. It also shows the level of the step. Within concord, user </w:t>
      </w:r>
      <w:proofErr w:type="gramStart"/>
      <w:r>
        <w:t>is able to</w:t>
      </w:r>
      <w:proofErr w:type="gramEnd"/>
      <w:r>
        <w:t xml:space="preserve"> use different levels of reporting information importance, from a debug message to failure information. Report Levels describe the importance of a message that is delivered to the report. Using different kinds of report levels can help in keeping the reports short and better readable.</w:t>
      </w:r>
    </w:p>
    <w:p w14:paraId="6CAE1581" w14:textId="77777777" w:rsidR="002447EE" w:rsidRDefault="002447EE" w:rsidP="00336D79">
      <w:r>
        <w:t>The different levels of Report/Custom Log available are shown in below figure:</w:t>
      </w:r>
    </w:p>
    <w:p w14:paraId="6D7BDF23" w14:textId="77777777" w:rsidR="002447EE" w:rsidRDefault="002447EE" w:rsidP="002447EE">
      <w:pPr>
        <w:jc w:val="center"/>
      </w:pPr>
      <w:r>
        <w:rPr>
          <w:noProof/>
          <w:lang w:val="en-IN" w:eastAsia="en-IN"/>
        </w:rPr>
        <w:lastRenderedPageBreak/>
        <w:drawing>
          <wp:inline distT="0" distB="0" distL="0" distR="0" wp14:anchorId="3960E47D" wp14:editId="58E17543">
            <wp:extent cx="1266825" cy="1371600"/>
            <wp:effectExtent l="0" t="0" r="9525" b="0"/>
            <wp:docPr id="2009" name="Picture 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
                    <pic:cNvPicPr>
                      <a:picLocks noChangeAspect="1" noChangeArrowheads="1"/>
                    </pic:cNvPicPr>
                  </pic:nvPicPr>
                  <pic:blipFill>
                    <a:blip r:embed="rId1062">
                      <a:extLst>
                        <a:ext uri="{28A0092B-C50C-407E-A947-70E740481C1C}">
                          <a14:useLocalDpi xmlns:a14="http://schemas.microsoft.com/office/drawing/2010/main" val="0"/>
                        </a:ext>
                      </a:extLst>
                    </a:blip>
                    <a:srcRect/>
                    <a:stretch>
                      <a:fillRect/>
                    </a:stretch>
                  </pic:blipFill>
                  <pic:spPr bwMode="auto">
                    <a:xfrm>
                      <a:off x="0" y="0"/>
                      <a:ext cx="1266825" cy="1371600"/>
                    </a:xfrm>
                    <a:prstGeom prst="rect">
                      <a:avLst/>
                    </a:prstGeom>
                    <a:noFill/>
                    <a:ln>
                      <a:noFill/>
                    </a:ln>
                  </pic:spPr>
                </pic:pic>
              </a:graphicData>
            </a:graphic>
          </wp:inline>
        </w:drawing>
      </w:r>
    </w:p>
    <w:p w14:paraId="442C237F" w14:textId="77777777" w:rsidR="002447EE" w:rsidRDefault="002447EE" w:rsidP="00336D79">
      <w:r>
        <w:t>On executing the Custom Log action with User Message option below Report is created:</w:t>
      </w:r>
    </w:p>
    <w:p w14:paraId="6C5A9A9F" w14:textId="77777777" w:rsidR="002447EE" w:rsidRDefault="002447EE" w:rsidP="002447EE">
      <w:pPr>
        <w:jc w:val="center"/>
      </w:pPr>
    </w:p>
    <w:p w14:paraId="6AEABDA5" w14:textId="77777777" w:rsidR="002447EE" w:rsidRDefault="002447EE" w:rsidP="004A78AC">
      <w:pPr>
        <w:spacing w:after="0" w:line="240" w:lineRule="auto"/>
        <w:jc w:val="center"/>
      </w:pPr>
      <w:r>
        <w:rPr>
          <w:noProof/>
          <w:lang w:val="en-IN" w:eastAsia="en-IN"/>
        </w:rPr>
        <w:drawing>
          <wp:inline distT="0" distB="0" distL="0" distR="0" wp14:anchorId="566AF58D" wp14:editId="5C5C6B2C">
            <wp:extent cx="5943600" cy="1524000"/>
            <wp:effectExtent l="19050" t="19050" r="19050" b="19050"/>
            <wp:docPr id="2010" name="Picture 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1"/>
                    <pic:cNvPicPr>
                      <a:picLocks noChangeAspect="1" noChangeArrowheads="1"/>
                    </pic:cNvPicPr>
                  </pic:nvPicPr>
                  <pic:blipFill>
                    <a:blip r:embed="rId1063">
                      <a:extLst>
                        <a:ext uri="{28A0092B-C50C-407E-A947-70E740481C1C}">
                          <a14:useLocalDpi xmlns:a14="http://schemas.microsoft.com/office/drawing/2010/main" val="0"/>
                        </a:ext>
                      </a:extLst>
                    </a:blip>
                    <a:srcRect/>
                    <a:stretch>
                      <a:fillRect/>
                    </a:stretch>
                  </pic:blipFill>
                  <pic:spPr bwMode="auto">
                    <a:xfrm>
                      <a:off x="0" y="0"/>
                      <a:ext cx="5943600" cy="1524000"/>
                    </a:xfrm>
                    <a:prstGeom prst="rect">
                      <a:avLst/>
                    </a:prstGeom>
                    <a:noFill/>
                    <a:ln w="9525" cmpd="sng">
                      <a:solidFill>
                        <a:srgbClr val="000000"/>
                      </a:solidFill>
                      <a:miter lim="800000"/>
                      <a:headEnd/>
                      <a:tailEnd/>
                    </a:ln>
                    <a:effectLst/>
                  </pic:spPr>
                </pic:pic>
              </a:graphicData>
            </a:graphic>
          </wp:inline>
        </w:drawing>
      </w:r>
    </w:p>
    <w:p w14:paraId="4A7A54C2" w14:textId="77777777" w:rsidR="002447EE" w:rsidRPr="001A035C" w:rsidRDefault="002447EE" w:rsidP="002447EE">
      <w:pPr>
        <w:pStyle w:val="5"/>
        <w:rPr>
          <w:b/>
          <w:sz w:val="24"/>
        </w:rPr>
      </w:pPr>
      <w:r w:rsidRPr="001A035C">
        <w:rPr>
          <w:b/>
          <w:sz w:val="24"/>
        </w:rPr>
        <w:t xml:space="preserve"> Screenshot</w:t>
      </w:r>
    </w:p>
    <w:p w14:paraId="52126D05" w14:textId="6EABBC1D" w:rsidR="002447EE" w:rsidRDefault="00DE3E3B" w:rsidP="002447EE">
      <w:pPr>
        <w:jc w:val="center"/>
      </w:pPr>
      <w:r>
        <w:rPr>
          <w:noProof/>
          <w:lang w:val="en-IN" w:eastAsia="en-IN"/>
        </w:rPr>
        <w:drawing>
          <wp:inline distT="0" distB="0" distL="0" distR="0" wp14:anchorId="6221C7CC" wp14:editId="60885D09">
            <wp:extent cx="3667125" cy="3971925"/>
            <wp:effectExtent l="0" t="0" r="9525" b="9525"/>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3667125" cy="3971925"/>
                    </a:xfrm>
                    <a:prstGeom prst="rect">
                      <a:avLst/>
                    </a:prstGeom>
                  </pic:spPr>
                </pic:pic>
              </a:graphicData>
            </a:graphic>
          </wp:inline>
        </w:drawing>
      </w:r>
    </w:p>
    <w:p w14:paraId="27ED2ACA" w14:textId="152FF53F" w:rsidR="002447EE" w:rsidRDefault="00EB598F" w:rsidP="002447EE">
      <w:pPr>
        <w:jc w:val="center"/>
      </w:pPr>
      <w:r w:rsidRPr="00AF5D95">
        <w:rPr>
          <w:noProof/>
        </w:rPr>
        <w:lastRenderedPageBreak/>
        <w:drawing>
          <wp:inline distT="0" distB="0" distL="0" distR="0" wp14:anchorId="07D8DB25" wp14:editId="255BD63C">
            <wp:extent cx="6612890" cy="708660"/>
            <wp:effectExtent l="0" t="0" r="0" b="0"/>
            <wp:docPr id="448" name="図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5"/>
                    <a:stretch>
                      <a:fillRect/>
                    </a:stretch>
                  </pic:blipFill>
                  <pic:spPr>
                    <a:xfrm>
                      <a:off x="0" y="0"/>
                      <a:ext cx="6612890" cy="708660"/>
                    </a:xfrm>
                    <a:prstGeom prst="rect">
                      <a:avLst/>
                    </a:prstGeom>
                  </pic:spPr>
                </pic:pic>
              </a:graphicData>
            </a:graphic>
          </wp:inline>
        </w:drawing>
      </w:r>
    </w:p>
    <w:p w14:paraId="5F0FD356" w14:textId="77777777" w:rsidR="00870F0B" w:rsidRDefault="00870F0B" w:rsidP="00336D79">
      <w:r>
        <w:t>This action allows you to take a screenshot of the portion of the screen you wish to review. In this case, a screenshot of the desktop is taken, so Repository Items are not used.</w:t>
      </w:r>
    </w:p>
    <w:p w14:paraId="1F85697F" w14:textId="36CC84CF" w:rsidR="00870F0B" w:rsidRDefault="00870F0B" w:rsidP="00336D79">
      <w:r>
        <w:t>The capture target will vary depending on the Repository Items setting.</w:t>
      </w:r>
    </w:p>
    <w:p w14:paraId="4094FA00" w14:textId="633C0786" w:rsidR="00870F0B" w:rsidRDefault="00870F0B" w:rsidP="00336D79">
      <w:r w:rsidRPr="00870F0B">
        <w:t>[To take a screenshot of a specified repository item]</w:t>
      </w:r>
    </w:p>
    <w:p w14:paraId="0EF424A4" w14:textId="1B3A034A" w:rsidR="00870F0B" w:rsidRDefault="00870F0B" w:rsidP="00336D79">
      <w:pPr>
        <w:rPr>
          <w:lang w:eastAsia="ja-JP"/>
        </w:rPr>
      </w:pPr>
      <w:r>
        <w:rPr>
          <w:rFonts w:hint="eastAsia"/>
          <w:lang w:eastAsia="ja-JP"/>
        </w:rPr>
        <w:t>1</w:t>
      </w:r>
      <w:r>
        <w:rPr>
          <w:lang w:eastAsia="ja-JP"/>
        </w:rPr>
        <w:t>.</w:t>
      </w:r>
      <w:r w:rsidRPr="00870F0B">
        <w:t xml:space="preserve"> </w:t>
      </w:r>
      <w:r w:rsidRPr="00870F0B">
        <w:rPr>
          <w:lang w:eastAsia="ja-JP"/>
        </w:rPr>
        <w:t>Click the rectangular button in the Repository Items cell to display the Select target item dialog.</w:t>
      </w:r>
    </w:p>
    <w:p w14:paraId="5B929549" w14:textId="3A8058A7" w:rsidR="00870F0B" w:rsidRDefault="00870F0B" w:rsidP="004A78AC">
      <w:pPr>
        <w:jc w:val="center"/>
      </w:pPr>
      <w:r w:rsidRPr="00E81F6E">
        <w:rPr>
          <w:noProof/>
          <w:lang w:val="en-IN" w:eastAsia="en-IN"/>
        </w:rPr>
        <w:drawing>
          <wp:inline distT="0" distB="0" distL="0" distR="0" wp14:anchorId="68D5BEF4" wp14:editId="67CA35B8">
            <wp:extent cx="2743583" cy="924054"/>
            <wp:effectExtent l="0" t="0" r="0" b="9525"/>
            <wp:docPr id="610" name="図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2743583" cy="924054"/>
                    </a:xfrm>
                    <a:prstGeom prst="rect">
                      <a:avLst/>
                    </a:prstGeom>
                  </pic:spPr>
                </pic:pic>
              </a:graphicData>
            </a:graphic>
          </wp:inline>
        </w:drawing>
      </w:r>
    </w:p>
    <w:p w14:paraId="47D24C0E" w14:textId="307748F8" w:rsidR="00870F0B" w:rsidRDefault="00870F0B" w:rsidP="00336D79">
      <w:r w:rsidRPr="00870F0B">
        <w:t>2. Select the repository item you wish to capture and press the "OK" button.</w:t>
      </w:r>
    </w:p>
    <w:p w14:paraId="004E3C96" w14:textId="244F5A62" w:rsidR="00870F0B" w:rsidRDefault="00870F0B" w:rsidP="004A78AC">
      <w:pPr>
        <w:jc w:val="center"/>
      </w:pPr>
      <w:r w:rsidRPr="00BF3937">
        <w:rPr>
          <w:rFonts w:ascii="Meiryo UI" w:hAnsi="Meiryo UI" w:cs="Meiryo UI"/>
          <w:noProof/>
          <w:lang w:val="en-IN" w:eastAsia="en-IN"/>
        </w:rPr>
        <w:drawing>
          <wp:inline distT="0" distB="0" distL="0" distR="0" wp14:anchorId="134B2B69" wp14:editId="537BB8C5">
            <wp:extent cx="2006600" cy="2941829"/>
            <wp:effectExtent l="0" t="0" r="0" b="0"/>
            <wp:docPr id="618" name="図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2013075" cy="2951322"/>
                    </a:xfrm>
                    <a:prstGeom prst="rect">
                      <a:avLst/>
                    </a:prstGeom>
                  </pic:spPr>
                </pic:pic>
              </a:graphicData>
            </a:graphic>
          </wp:inline>
        </w:drawing>
      </w:r>
    </w:p>
    <w:p w14:paraId="731B73DE" w14:textId="19B5BE54" w:rsidR="00870F0B" w:rsidRDefault="00870F0B" w:rsidP="00336D79">
      <w:r w:rsidRPr="00870F0B">
        <w:t>3. The selected item will be registered in the step.</w:t>
      </w:r>
    </w:p>
    <w:p w14:paraId="4A323FD2" w14:textId="6BE01B9F" w:rsidR="00870F0B" w:rsidRDefault="00E02582" w:rsidP="00F43A46">
      <w:pPr>
        <w:jc w:val="center"/>
      </w:pPr>
      <w:r w:rsidRPr="00E02582">
        <w:rPr>
          <w:noProof/>
        </w:rPr>
        <w:drawing>
          <wp:inline distT="0" distB="0" distL="0" distR="0" wp14:anchorId="3D8E77D2" wp14:editId="01850843">
            <wp:extent cx="6353175" cy="702288"/>
            <wp:effectExtent l="0" t="0" r="0" b="3175"/>
            <wp:docPr id="460" name="図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8"/>
                    <a:stretch>
                      <a:fillRect/>
                    </a:stretch>
                  </pic:blipFill>
                  <pic:spPr>
                    <a:xfrm>
                      <a:off x="0" y="0"/>
                      <a:ext cx="6376490" cy="704865"/>
                    </a:xfrm>
                    <a:prstGeom prst="rect">
                      <a:avLst/>
                    </a:prstGeom>
                  </pic:spPr>
                </pic:pic>
              </a:graphicData>
            </a:graphic>
          </wp:inline>
        </w:drawing>
      </w:r>
    </w:p>
    <w:p w14:paraId="77D3C05E" w14:textId="2CFE2510" w:rsidR="00870F0B" w:rsidRDefault="00870F0B" w:rsidP="00336D79">
      <w:pPr>
        <w:rPr>
          <w:lang w:eastAsia="ja-JP"/>
        </w:rPr>
      </w:pPr>
      <w:r>
        <w:rPr>
          <w:rFonts w:hint="eastAsia"/>
          <w:lang w:eastAsia="ja-JP"/>
        </w:rPr>
        <w:t>[</w:t>
      </w:r>
      <w:r w:rsidRPr="00870F0B">
        <w:rPr>
          <w:lang w:eastAsia="ja-JP"/>
        </w:rPr>
        <w:t>To take a screenshot of a specified area</w:t>
      </w:r>
      <w:r>
        <w:rPr>
          <w:lang w:eastAsia="ja-JP"/>
        </w:rPr>
        <w:t>]</w:t>
      </w:r>
    </w:p>
    <w:p w14:paraId="2CE09993" w14:textId="79781712" w:rsidR="00870F0B" w:rsidRDefault="00870F0B" w:rsidP="00336D79">
      <w:pPr>
        <w:rPr>
          <w:lang w:eastAsia="ja-JP"/>
        </w:rPr>
      </w:pPr>
      <w:r w:rsidRPr="00870F0B">
        <w:rPr>
          <w:lang w:eastAsia="ja-JP"/>
        </w:rPr>
        <w:t xml:space="preserve">1. Click the rectangular button in the Repository Items cell to display the Select target item dialog </w:t>
      </w:r>
      <w:proofErr w:type="gramStart"/>
      <w:r w:rsidRPr="00870F0B">
        <w:rPr>
          <w:lang w:eastAsia="ja-JP"/>
        </w:rPr>
        <w:t>box, and</w:t>
      </w:r>
      <w:proofErr w:type="gramEnd"/>
      <w:r w:rsidRPr="00870F0B">
        <w:rPr>
          <w:lang w:eastAsia="ja-JP"/>
        </w:rPr>
        <w:t xml:space="preserve"> press the "Coordinate" button.</w:t>
      </w:r>
    </w:p>
    <w:p w14:paraId="578C24AB" w14:textId="619961C1" w:rsidR="00870F0B" w:rsidRDefault="00870F0B" w:rsidP="004A78AC">
      <w:pPr>
        <w:jc w:val="center"/>
        <w:rPr>
          <w:lang w:eastAsia="ja-JP"/>
        </w:rPr>
      </w:pPr>
      <w:r w:rsidRPr="00FC034C">
        <w:rPr>
          <w:rFonts w:ascii="Meiryo UI" w:hAnsi="Meiryo UI" w:cs="Meiryo UI"/>
          <w:noProof/>
          <w:lang w:val="en-IN" w:eastAsia="en-IN"/>
        </w:rPr>
        <w:lastRenderedPageBreak/>
        <w:drawing>
          <wp:inline distT="0" distB="0" distL="0" distR="0" wp14:anchorId="54482040" wp14:editId="72705617">
            <wp:extent cx="2432050" cy="813508"/>
            <wp:effectExtent l="0" t="0" r="6350" b="5715"/>
            <wp:docPr id="1031" name="図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2456707" cy="821756"/>
                    </a:xfrm>
                    <a:prstGeom prst="rect">
                      <a:avLst/>
                    </a:prstGeom>
                  </pic:spPr>
                </pic:pic>
              </a:graphicData>
            </a:graphic>
          </wp:inline>
        </w:drawing>
      </w:r>
    </w:p>
    <w:p w14:paraId="1CDB8C7D" w14:textId="0A24C9F4" w:rsidR="00EB598F" w:rsidRDefault="00870F0B" w:rsidP="00336D79">
      <w:pPr>
        <w:rPr>
          <w:lang w:eastAsia="ja-JP"/>
        </w:rPr>
      </w:pPr>
      <w:r w:rsidRPr="00870F0B">
        <w:rPr>
          <w:lang w:eastAsia="ja-JP"/>
        </w:rPr>
        <w:t xml:space="preserve">2. </w:t>
      </w:r>
      <w:r w:rsidR="00EB598F" w:rsidRPr="00EB598F">
        <w:rPr>
          <w:lang w:eastAsia="ja-JP"/>
        </w:rPr>
        <w:t>The Select Area dialog appears.</w:t>
      </w:r>
    </w:p>
    <w:p w14:paraId="66FC4858" w14:textId="0285698C" w:rsidR="00EB598F" w:rsidRDefault="00EB598F" w:rsidP="00336D79">
      <w:pPr>
        <w:rPr>
          <w:lang w:eastAsia="ja-JP"/>
        </w:rPr>
      </w:pPr>
      <w:r>
        <w:rPr>
          <w:lang w:eastAsia="ja-JP"/>
        </w:rPr>
        <w:tab/>
      </w:r>
      <w:r>
        <w:rPr>
          <w:lang w:eastAsia="ja-JP"/>
        </w:rPr>
        <w:tab/>
      </w:r>
      <w:r>
        <w:rPr>
          <w:lang w:eastAsia="ja-JP"/>
        </w:rPr>
        <w:tab/>
      </w:r>
      <w:r>
        <w:rPr>
          <w:lang w:eastAsia="ja-JP"/>
        </w:rPr>
        <w:tab/>
      </w:r>
      <w:r>
        <w:rPr>
          <w:noProof/>
        </w:rPr>
        <w:drawing>
          <wp:inline distT="0" distB="0" distL="0" distR="0" wp14:anchorId="532ECEFD" wp14:editId="45C7A36B">
            <wp:extent cx="2714625" cy="3358299"/>
            <wp:effectExtent l="0" t="0" r="0" b="0"/>
            <wp:docPr id="449" name="図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2719936" cy="3364869"/>
                    </a:xfrm>
                    <a:prstGeom prst="rect">
                      <a:avLst/>
                    </a:prstGeom>
                  </pic:spPr>
                </pic:pic>
              </a:graphicData>
            </a:graphic>
          </wp:inline>
        </w:drawing>
      </w:r>
      <w:r>
        <w:rPr>
          <w:lang w:eastAsia="ja-JP"/>
        </w:rPr>
        <w:tab/>
      </w:r>
      <w:r>
        <w:rPr>
          <w:lang w:eastAsia="ja-JP"/>
        </w:rPr>
        <w:tab/>
      </w:r>
    </w:p>
    <w:p w14:paraId="41B49A63" w14:textId="0F908346" w:rsidR="00870F0B" w:rsidRDefault="00EB598F" w:rsidP="00336D79">
      <w:pPr>
        <w:rPr>
          <w:lang w:eastAsia="ja-JP"/>
        </w:rPr>
      </w:pPr>
      <w:r>
        <w:rPr>
          <w:lang w:eastAsia="ja-JP"/>
        </w:rPr>
        <w:t xml:space="preserve">3. </w:t>
      </w:r>
      <w:r w:rsidRPr="00EB598F">
        <w:rPr>
          <w:lang w:eastAsia="ja-JP"/>
        </w:rPr>
        <w:t>Enter values in the X, Y, W, and H fields or click the Capture button and drag &amp; drop to specify the range.</w:t>
      </w:r>
    </w:p>
    <w:p w14:paraId="5EC77E2D" w14:textId="3D70D1AC" w:rsidR="00434333" w:rsidRDefault="00434333" w:rsidP="004A78AC">
      <w:pPr>
        <w:jc w:val="center"/>
        <w:rPr>
          <w:lang w:eastAsia="ja-JP"/>
        </w:rPr>
      </w:pPr>
      <w:r>
        <w:rPr>
          <w:noProof/>
          <w:lang w:val="en-IN" w:eastAsia="en-IN"/>
        </w:rPr>
        <w:drawing>
          <wp:inline distT="0" distB="0" distL="0" distR="0" wp14:anchorId="2C28909F" wp14:editId="5AA3B607">
            <wp:extent cx="3956050" cy="2225326"/>
            <wp:effectExtent l="0" t="0" r="6350" b="3810"/>
            <wp:docPr id="1029" name="図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93334" cy="2246299"/>
                    </a:xfrm>
                    <a:prstGeom prst="rect">
                      <a:avLst/>
                    </a:prstGeom>
                  </pic:spPr>
                </pic:pic>
              </a:graphicData>
            </a:graphic>
          </wp:inline>
        </w:drawing>
      </w:r>
    </w:p>
    <w:p w14:paraId="50BBB239" w14:textId="1596DE45" w:rsidR="00434333" w:rsidRDefault="00EB598F" w:rsidP="00EB598F">
      <w:pPr>
        <w:rPr>
          <w:lang w:eastAsia="ja-JP"/>
        </w:rPr>
      </w:pPr>
      <w:r>
        <w:rPr>
          <w:lang w:eastAsia="ja-JP"/>
        </w:rPr>
        <w:t>4</w:t>
      </w:r>
      <w:r w:rsidR="00434333" w:rsidRPr="00434333">
        <w:rPr>
          <w:lang w:eastAsia="ja-JP"/>
        </w:rPr>
        <w:t>.</w:t>
      </w:r>
      <w:r w:rsidRPr="00EB598F">
        <w:t xml:space="preserve"> </w:t>
      </w:r>
      <w:r w:rsidRPr="00EB598F">
        <w:rPr>
          <w:lang w:eastAsia="ja-JP"/>
        </w:rPr>
        <w:t>When the OK button is pressed, the specified range (X|Y|W|H) is registered in the step.</w:t>
      </w:r>
      <w:r w:rsidRPr="00AF5D95">
        <w:rPr>
          <w:noProof/>
          <w:lang w:eastAsia="ja-JP"/>
        </w:rPr>
        <w:drawing>
          <wp:inline distT="0" distB="0" distL="0" distR="0" wp14:anchorId="7EB9FC35" wp14:editId="400D8852">
            <wp:extent cx="6612890" cy="725170"/>
            <wp:effectExtent l="0" t="0" r="0" b="0"/>
            <wp:docPr id="450" name="図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6612890" cy="725170"/>
                    </a:xfrm>
                    <a:prstGeom prst="rect">
                      <a:avLst/>
                    </a:prstGeom>
                  </pic:spPr>
                </pic:pic>
              </a:graphicData>
            </a:graphic>
          </wp:inline>
        </w:drawing>
      </w:r>
    </w:p>
    <w:p w14:paraId="6317C8FB" w14:textId="77777777" w:rsidR="00870F0B" w:rsidRDefault="00870F0B" w:rsidP="002447EE">
      <w:pPr>
        <w:jc w:val="both"/>
        <w:rPr>
          <w:lang w:eastAsia="ja-JP"/>
        </w:rPr>
      </w:pPr>
    </w:p>
    <w:p w14:paraId="508F5648" w14:textId="7F390999" w:rsidR="002447EE" w:rsidRDefault="002447EE" w:rsidP="00336D79">
      <w:r>
        <w:lastRenderedPageBreak/>
        <w:t>This also contains different levels of report as shown in below figure:</w:t>
      </w:r>
    </w:p>
    <w:p w14:paraId="25EDEC43" w14:textId="77777777" w:rsidR="002447EE" w:rsidRDefault="002447EE" w:rsidP="002447EE">
      <w:pPr>
        <w:jc w:val="center"/>
      </w:pPr>
      <w:r>
        <w:rPr>
          <w:noProof/>
          <w:lang w:val="en-IN" w:eastAsia="en-IN"/>
        </w:rPr>
        <w:drawing>
          <wp:inline distT="0" distB="0" distL="0" distR="0" wp14:anchorId="55FC52F8" wp14:editId="5178F22B">
            <wp:extent cx="1190625" cy="1295400"/>
            <wp:effectExtent l="0" t="0" r="9525" b="0"/>
            <wp:docPr id="2013" name="Picture 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6"/>
                    <pic:cNvPicPr>
                      <a:picLocks noChangeAspect="1" noChangeArrowheads="1"/>
                    </pic:cNvPicPr>
                  </pic:nvPicPr>
                  <pic:blipFill>
                    <a:blip r:embed="rId1072">
                      <a:extLst>
                        <a:ext uri="{28A0092B-C50C-407E-A947-70E740481C1C}">
                          <a14:useLocalDpi xmlns:a14="http://schemas.microsoft.com/office/drawing/2010/main" val="0"/>
                        </a:ext>
                      </a:extLst>
                    </a:blip>
                    <a:srcRect/>
                    <a:stretch>
                      <a:fillRect/>
                    </a:stretch>
                  </pic:blipFill>
                  <pic:spPr bwMode="auto">
                    <a:xfrm>
                      <a:off x="0" y="0"/>
                      <a:ext cx="1190625" cy="1295400"/>
                    </a:xfrm>
                    <a:prstGeom prst="rect">
                      <a:avLst/>
                    </a:prstGeom>
                    <a:noFill/>
                    <a:ln>
                      <a:noFill/>
                    </a:ln>
                  </pic:spPr>
                </pic:pic>
              </a:graphicData>
            </a:graphic>
          </wp:inline>
        </w:drawing>
      </w:r>
    </w:p>
    <w:p w14:paraId="6912B5AF" w14:textId="10BEBA71" w:rsidR="003826D6" w:rsidRDefault="003826D6" w:rsidP="00E02582">
      <w:r w:rsidRPr="003826D6">
        <w:t xml:space="preserve">This step allows you to capture a screenshot of the portion of the screen you wish to review and store it in a designated folder. For details on specifying a folder, see </w:t>
      </w:r>
      <w:hyperlink w:anchor="_Folder_for_saving" w:history="1">
        <w:r w:rsidR="0073023E" w:rsidRPr="0073023E">
          <w:rPr>
            <w:rStyle w:val="a4"/>
            <w:noProof w:val="0"/>
          </w:rPr>
          <w:t>Folder for saving report images</w:t>
        </w:r>
      </w:hyperlink>
      <w:r w:rsidRPr="003826D6">
        <w:t>.</w:t>
      </w:r>
    </w:p>
    <w:p w14:paraId="11A2760A" w14:textId="46B10A32" w:rsidR="00E02582" w:rsidRDefault="00E02582" w:rsidP="00E02582">
      <w:r>
        <w:t>The file path of the captured image can also be stored in a variable.</w:t>
      </w:r>
    </w:p>
    <w:p w14:paraId="2194A045" w14:textId="55A97887" w:rsidR="003826D6" w:rsidRDefault="003826D6" w:rsidP="00E02582">
      <w:r w:rsidRPr="009E2074">
        <w:rPr>
          <w:noProof/>
          <w:lang w:eastAsia="ja-JP"/>
        </w:rPr>
        <w:drawing>
          <wp:inline distT="0" distB="0" distL="0" distR="0" wp14:anchorId="6181A384" wp14:editId="456ADBF0">
            <wp:extent cx="6612890" cy="708025"/>
            <wp:effectExtent l="0" t="0" r="0" b="0"/>
            <wp:docPr id="464" name="図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6612890" cy="708025"/>
                    </a:xfrm>
                    <a:prstGeom prst="rect">
                      <a:avLst/>
                    </a:prstGeom>
                  </pic:spPr>
                </pic:pic>
              </a:graphicData>
            </a:graphic>
          </wp:inline>
        </w:drawing>
      </w:r>
    </w:p>
    <w:p w14:paraId="76F86186" w14:textId="20972A83" w:rsidR="00E02582" w:rsidRDefault="00E02582" w:rsidP="00E02582">
      <w:r>
        <w:t>On execution following Report will be generated see the figure shown below:</w:t>
      </w:r>
    </w:p>
    <w:p w14:paraId="6965C95B" w14:textId="23A1D045" w:rsidR="002447EE" w:rsidRDefault="00E02582" w:rsidP="002447EE">
      <w:pPr>
        <w:jc w:val="center"/>
        <w:rPr>
          <w:lang w:eastAsia="ja-JP"/>
        </w:rPr>
      </w:pPr>
      <w:r w:rsidRPr="003C64D9">
        <w:rPr>
          <w:noProof/>
        </w:rPr>
        <w:drawing>
          <wp:inline distT="0" distB="0" distL="0" distR="0" wp14:anchorId="475C492D" wp14:editId="3A701731">
            <wp:extent cx="5972175" cy="1844298"/>
            <wp:effectExtent l="0" t="0" r="0" b="3810"/>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6008351" cy="1855470"/>
                    </a:xfrm>
                    <a:prstGeom prst="rect">
                      <a:avLst/>
                    </a:prstGeom>
                  </pic:spPr>
                </pic:pic>
              </a:graphicData>
            </a:graphic>
          </wp:inline>
        </w:drawing>
      </w:r>
    </w:p>
    <w:p w14:paraId="25939BCC"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rPr>
          <w:lang w:eastAsia="ja-JP"/>
        </w:rPr>
        <w:br w:type="page"/>
      </w:r>
    </w:p>
    <w:p w14:paraId="00EAAA70" w14:textId="37DFF3AA" w:rsidR="002447EE" w:rsidRPr="001A035C" w:rsidRDefault="002447EE" w:rsidP="00083E96">
      <w:pPr>
        <w:pStyle w:val="4"/>
      </w:pPr>
      <w:r w:rsidRPr="001A035C">
        <w:lastRenderedPageBreak/>
        <w:t>File Operations</w:t>
      </w:r>
    </w:p>
    <w:p w14:paraId="45994043" w14:textId="77777777" w:rsidR="002447EE" w:rsidRPr="001A035C" w:rsidRDefault="002447EE" w:rsidP="002447EE">
      <w:pPr>
        <w:pStyle w:val="5"/>
        <w:rPr>
          <w:b/>
          <w:sz w:val="24"/>
        </w:rPr>
      </w:pPr>
      <w:r w:rsidRPr="001A035C">
        <w:rPr>
          <w:b/>
          <w:sz w:val="24"/>
        </w:rPr>
        <w:t>File Read</w:t>
      </w:r>
    </w:p>
    <w:p w14:paraId="23431F50" w14:textId="329E7804" w:rsidR="002447EE" w:rsidRDefault="00BF2BB1" w:rsidP="002447EE">
      <w:pPr>
        <w:jc w:val="center"/>
      </w:pPr>
      <w:r>
        <w:rPr>
          <w:noProof/>
          <w:lang w:val="en-IN" w:eastAsia="en-IN"/>
        </w:rPr>
        <w:drawing>
          <wp:inline distT="0" distB="0" distL="0" distR="0" wp14:anchorId="33FF60EA" wp14:editId="213E6662">
            <wp:extent cx="3848100" cy="4410075"/>
            <wp:effectExtent l="0" t="0" r="0" b="9525"/>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3848100" cy="4410075"/>
                    </a:xfrm>
                    <a:prstGeom prst="rect">
                      <a:avLst/>
                    </a:prstGeom>
                  </pic:spPr>
                </pic:pic>
              </a:graphicData>
            </a:graphic>
          </wp:inline>
        </w:drawing>
      </w:r>
    </w:p>
    <w:p w14:paraId="6114FE40" w14:textId="77777777" w:rsidR="002447EE" w:rsidRDefault="002447EE" w:rsidP="00336D79">
      <w:r>
        <w:t>This operation is used to read value from selected file and save in selected variable. Following are the steps for file reading operation. Selected file size should be less than 2 GB. This is Maximum limit for file reading.</w:t>
      </w:r>
    </w:p>
    <w:p w14:paraId="7D6AD44F" w14:textId="77777777" w:rsidR="002447EE" w:rsidRDefault="002447EE" w:rsidP="00336D79">
      <w:r>
        <w:t>Browse the file path to be read by clicking the button show below.</w:t>
      </w:r>
    </w:p>
    <w:p w14:paraId="065FCC98" w14:textId="046F10B1" w:rsidR="002447EE" w:rsidRDefault="00BF2BB1" w:rsidP="002447EE">
      <w:pPr>
        <w:jc w:val="center"/>
      </w:pPr>
      <w:r w:rsidRPr="00E66AC7">
        <w:rPr>
          <w:noProof/>
          <w:lang w:val="en-IN" w:eastAsia="en-IN"/>
        </w:rPr>
        <w:drawing>
          <wp:inline distT="0" distB="0" distL="0" distR="0" wp14:anchorId="57775462" wp14:editId="71EA818F">
            <wp:extent cx="5982070" cy="850900"/>
            <wp:effectExtent l="0" t="0" r="0" b="6350"/>
            <wp:docPr id="1439" name="Picture 1439" descr="D:\Concord\User manuals\Chromium Screenshots\Replace WIth New\P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Concord\User manuals\Chromium Screenshots\Replace WIth New\Pg_101.PNG"/>
                    <pic:cNvPicPr>
                      <a:picLocks noChangeAspect="1" noChangeArrowheads="1"/>
                    </pic:cNvPicPr>
                  </pic:nvPicPr>
                  <pic:blipFill>
                    <a:blip r:embed="rId1076">
                      <a:extLst>
                        <a:ext uri="{28A0092B-C50C-407E-A947-70E740481C1C}">
                          <a14:useLocalDpi xmlns:a14="http://schemas.microsoft.com/office/drawing/2010/main" val="0"/>
                        </a:ext>
                      </a:extLst>
                    </a:blip>
                    <a:srcRect/>
                    <a:stretch>
                      <a:fillRect/>
                    </a:stretch>
                  </pic:blipFill>
                  <pic:spPr bwMode="auto">
                    <a:xfrm>
                      <a:off x="0" y="0"/>
                      <a:ext cx="5984160" cy="851197"/>
                    </a:xfrm>
                    <a:prstGeom prst="rect">
                      <a:avLst/>
                    </a:prstGeom>
                    <a:noFill/>
                    <a:ln>
                      <a:noFill/>
                    </a:ln>
                  </pic:spPr>
                </pic:pic>
              </a:graphicData>
            </a:graphic>
          </wp:inline>
        </w:drawing>
      </w:r>
    </w:p>
    <w:p w14:paraId="24389A4B" w14:textId="77777777" w:rsidR="002447EE" w:rsidRDefault="002447EE" w:rsidP="00336D79">
      <w:r>
        <w:t>Select Variable in which file data is to be saved.</w:t>
      </w:r>
    </w:p>
    <w:p w14:paraId="2A83F621" w14:textId="33E0049C" w:rsidR="002447EE" w:rsidRDefault="00BF2BB1" w:rsidP="002447EE">
      <w:pPr>
        <w:jc w:val="center"/>
      </w:pPr>
      <w:r w:rsidRPr="00324145">
        <w:rPr>
          <w:noProof/>
          <w:lang w:val="en-IN" w:eastAsia="en-IN"/>
        </w:rPr>
        <w:drawing>
          <wp:inline distT="0" distB="0" distL="0" distR="0" wp14:anchorId="69C61371" wp14:editId="4C79417C">
            <wp:extent cx="6007100" cy="1403705"/>
            <wp:effectExtent l="0" t="0" r="0" b="6350"/>
            <wp:docPr id="1538" name="Picture 1538" descr="D:\Concord\User manuals\Chromium Screenshots\Replace WIth New\Pg_101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oncord\User manuals\Chromium Screenshots\Replace WIth New\Pg_101_2.png"/>
                    <pic:cNvPicPr>
                      <a:picLocks noChangeAspect="1" noChangeArrowheads="1"/>
                    </pic:cNvPicPr>
                  </pic:nvPicPr>
                  <pic:blipFill>
                    <a:blip r:embed="rId1077">
                      <a:extLst>
                        <a:ext uri="{28A0092B-C50C-407E-A947-70E740481C1C}">
                          <a14:useLocalDpi xmlns:a14="http://schemas.microsoft.com/office/drawing/2010/main" val="0"/>
                        </a:ext>
                      </a:extLst>
                    </a:blip>
                    <a:srcRect/>
                    <a:stretch>
                      <a:fillRect/>
                    </a:stretch>
                  </pic:blipFill>
                  <pic:spPr bwMode="auto">
                    <a:xfrm>
                      <a:off x="0" y="0"/>
                      <a:ext cx="6088323" cy="1422685"/>
                    </a:xfrm>
                    <a:prstGeom prst="rect">
                      <a:avLst/>
                    </a:prstGeom>
                    <a:noFill/>
                    <a:ln>
                      <a:noFill/>
                    </a:ln>
                  </pic:spPr>
                </pic:pic>
              </a:graphicData>
            </a:graphic>
          </wp:inline>
        </w:drawing>
      </w:r>
    </w:p>
    <w:p w14:paraId="23862363" w14:textId="77777777" w:rsidR="002447EE" w:rsidRPr="001A035C" w:rsidRDefault="002447EE" w:rsidP="002447EE">
      <w:pPr>
        <w:pStyle w:val="5"/>
        <w:rPr>
          <w:b/>
          <w:sz w:val="24"/>
        </w:rPr>
      </w:pPr>
      <w:r w:rsidRPr="001A035C">
        <w:rPr>
          <w:b/>
          <w:sz w:val="24"/>
        </w:rPr>
        <w:lastRenderedPageBreak/>
        <w:t>File Write</w:t>
      </w:r>
    </w:p>
    <w:p w14:paraId="6C0846CF" w14:textId="6D729AA9" w:rsidR="002447EE" w:rsidRDefault="00BF2BB1" w:rsidP="002447EE">
      <w:pPr>
        <w:jc w:val="center"/>
      </w:pPr>
      <w:r>
        <w:rPr>
          <w:noProof/>
          <w:lang w:val="en-IN" w:eastAsia="en-IN"/>
        </w:rPr>
        <w:drawing>
          <wp:inline distT="0" distB="0" distL="0" distR="0" wp14:anchorId="236F88D7" wp14:editId="62D219AC">
            <wp:extent cx="3905250" cy="4419600"/>
            <wp:effectExtent l="0" t="0" r="0" b="0"/>
            <wp:docPr id="1539" name="Picture 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3905250" cy="4419600"/>
                    </a:xfrm>
                    <a:prstGeom prst="rect">
                      <a:avLst/>
                    </a:prstGeom>
                  </pic:spPr>
                </pic:pic>
              </a:graphicData>
            </a:graphic>
          </wp:inline>
        </w:drawing>
      </w:r>
    </w:p>
    <w:p w14:paraId="149155BC" w14:textId="77777777" w:rsidR="002447EE" w:rsidRDefault="002447EE" w:rsidP="002447EE">
      <w:r>
        <w:t>This action is used to write value in to selected file. Value to be written can be set by using variable or directly entering a string value. Below steps should be followed for file writing operation:</w:t>
      </w:r>
    </w:p>
    <w:p w14:paraId="2692BB61" w14:textId="77777777" w:rsidR="002447EE" w:rsidRDefault="002447EE" w:rsidP="002447EE">
      <w:r>
        <w:t>Browse the file path in which changes are to be made by clicking the button show below.</w:t>
      </w:r>
    </w:p>
    <w:p w14:paraId="662B46E9" w14:textId="60A4467F" w:rsidR="002447EE" w:rsidRDefault="00BF2BB1" w:rsidP="002447EE">
      <w:pPr>
        <w:jc w:val="center"/>
      </w:pPr>
      <w:r w:rsidRPr="000B650D">
        <w:rPr>
          <w:noProof/>
          <w:lang w:val="en-IN" w:eastAsia="en-IN"/>
        </w:rPr>
        <w:drawing>
          <wp:inline distT="0" distB="0" distL="0" distR="0" wp14:anchorId="69F2CB60" wp14:editId="312FBD58">
            <wp:extent cx="6686550" cy="927735"/>
            <wp:effectExtent l="0" t="0" r="0" b="5715"/>
            <wp:docPr id="1541" name="Picture 1541" descr="D:\Concord\User manuals\Chromium Screenshots\Replace WIth New\Pg_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oncord\User manuals\Chromium Screenshots\Replace WIth New\Pg_102.PNG"/>
                    <pic:cNvPicPr>
                      <a:picLocks noChangeAspect="1" noChangeArrowheads="1"/>
                    </pic:cNvPicPr>
                  </pic:nvPicPr>
                  <pic:blipFill>
                    <a:blip r:embed="rId1079">
                      <a:extLst>
                        <a:ext uri="{28A0092B-C50C-407E-A947-70E740481C1C}">
                          <a14:useLocalDpi xmlns:a14="http://schemas.microsoft.com/office/drawing/2010/main" val="0"/>
                        </a:ext>
                      </a:extLst>
                    </a:blip>
                    <a:srcRect/>
                    <a:stretch>
                      <a:fillRect/>
                    </a:stretch>
                  </pic:blipFill>
                  <pic:spPr bwMode="auto">
                    <a:xfrm>
                      <a:off x="0" y="0"/>
                      <a:ext cx="6686550" cy="927735"/>
                    </a:xfrm>
                    <a:prstGeom prst="rect">
                      <a:avLst/>
                    </a:prstGeom>
                    <a:noFill/>
                    <a:ln>
                      <a:noFill/>
                    </a:ln>
                  </pic:spPr>
                </pic:pic>
              </a:graphicData>
            </a:graphic>
          </wp:inline>
        </w:drawing>
      </w:r>
    </w:p>
    <w:p w14:paraId="254C4E35" w14:textId="77777777" w:rsidR="002447EE" w:rsidRDefault="002447EE" w:rsidP="00336D79">
      <w:r>
        <w:t xml:space="preserve">Select write option. In the option to write value in newline or append in same line or create new file are available. Select </w:t>
      </w:r>
      <w:proofErr w:type="gramStart"/>
      <w:r>
        <w:t>any one</w:t>
      </w:r>
      <w:proofErr w:type="gramEnd"/>
      <w:r>
        <w:t>.</w:t>
      </w:r>
    </w:p>
    <w:p w14:paraId="7B6120DD" w14:textId="19314EC8" w:rsidR="002447EE" w:rsidRDefault="00BF2BB1" w:rsidP="002447EE">
      <w:pPr>
        <w:jc w:val="center"/>
      </w:pPr>
      <w:r w:rsidRPr="008C5057">
        <w:rPr>
          <w:noProof/>
          <w:lang w:val="en-IN" w:eastAsia="en-IN"/>
        </w:rPr>
        <w:drawing>
          <wp:inline distT="0" distB="0" distL="0" distR="0" wp14:anchorId="02F556D2" wp14:editId="0F7F94FD">
            <wp:extent cx="6667500" cy="1259205"/>
            <wp:effectExtent l="0" t="0" r="0" b="0"/>
            <wp:docPr id="1544" name="Picture 1544" descr="D:\Concord\User manuals\Chromium Screenshots\Replace WIth New\Pg_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Concord\User manuals\Chromium Screenshots\Replace WIth New\Pg_103.png"/>
                    <pic:cNvPicPr>
                      <a:picLocks noChangeAspect="1" noChangeArrowheads="1"/>
                    </pic:cNvPicPr>
                  </pic:nvPicPr>
                  <pic:blipFill>
                    <a:blip r:embed="rId1080">
                      <a:extLst>
                        <a:ext uri="{28A0092B-C50C-407E-A947-70E740481C1C}">
                          <a14:useLocalDpi xmlns:a14="http://schemas.microsoft.com/office/drawing/2010/main" val="0"/>
                        </a:ext>
                      </a:extLst>
                    </a:blip>
                    <a:srcRect/>
                    <a:stretch>
                      <a:fillRect/>
                    </a:stretch>
                  </pic:blipFill>
                  <pic:spPr bwMode="auto">
                    <a:xfrm>
                      <a:off x="0" y="0"/>
                      <a:ext cx="6670730" cy="1259815"/>
                    </a:xfrm>
                    <a:prstGeom prst="rect">
                      <a:avLst/>
                    </a:prstGeom>
                    <a:noFill/>
                    <a:ln>
                      <a:noFill/>
                    </a:ln>
                  </pic:spPr>
                </pic:pic>
              </a:graphicData>
            </a:graphic>
          </wp:inline>
        </w:drawing>
      </w:r>
    </w:p>
    <w:p w14:paraId="5836C7C7" w14:textId="77777777" w:rsidR="002447EE" w:rsidRDefault="002447EE" w:rsidP="00336D79">
      <w:r>
        <w:t>Select Variable or add directly string value or both for write.</w:t>
      </w:r>
    </w:p>
    <w:p w14:paraId="489B031F" w14:textId="13A7FD90" w:rsidR="002447EE" w:rsidRDefault="00BF2BB1" w:rsidP="002447EE">
      <w:pPr>
        <w:jc w:val="center"/>
      </w:pPr>
      <w:r w:rsidRPr="00BB769F">
        <w:rPr>
          <w:noProof/>
          <w:lang w:val="en-IN" w:eastAsia="en-IN"/>
        </w:rPr>
        <w:lastRenderedPageBreak/>
        <w:drawing>
          <wp:inline distT="0" distB="0" distL="0" distR="0" wp14:anchorId="5DA266A3" wp14:editId="2C837458">
            <wp:extent cx="6616700" cy="1544937"/>
            <wp:effectExtent l="0" t="0" r="0" b="0"/>
            <wp:docPr id="1545" name="Picture 1545" descr="D:\Concord\User manuals\Chromium Screenshots\Replace WIth New\Pg_103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Concord\User manuals\Chromium Screenshots\Replace WIth New\Pg_103_2.png"/>
                    <pic:cNvPicPr>
                      <a:picLocks noChangeAspect="1" noChangeArrowheads="1"/>
                    </pic:cNvPicPr>
                  </pic:nvPicPr>
                  <pic:blipFill>
                    <a:blip r:embed="rId1081">
                      <a:extLst>
                        <a:ext uri="{28A0092B-C50C-407E-A947-70E740481C1C}">
                          <a14:useLocalDpi xmlns:a14="http://schemas.microsoft.com/office/drawing/2010/main" val="0"/>
                        </a:ext>
                      </a:extLst>
                    </a:blip>
                    <a:srcRect/>
                    <a:stretch>
                      <a:fillRect/>
                    </a:stretch>
                  </pic:blipFill>
                  <pic:spPr bwMode="auto">
                    <a:xfrm>
                      <a:off x="0" y="0"/>
                      <a:ext cx="6652617" cy="1553323"/>
                    </a:xfrm>
                    <a:prstGeom prst="rect">
                      <a:avLst/>
                    </a:prstGeom>
                    <a:noFill/>
                    <a:ln>
                      <a:noFill/>
                    </a:ln>
                  </pic:spPr>
                </pic:pic>
              </a:graphicData>
            </a:graphic>
          </wp:inline>
        </w:drawing>
      </w:r>
    </w:p>
    <w:p w14:paraId="09698242"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7DD39054" w14:textId="2ACCAF30" w:rsidR="002447EE" w:rsidRPr="001A035C" w:rsidRDefault="002447EE" w:rsidP="00083E96">
      <w:pPr>
        <w:pStyle w:val="4"/>
      </w:pPr>
      <w:r w:rsidRPr="001A035C">
        <w:lastRenderedPageBreak/>
        <w:t>Decision Making Operations</w:t>
      </w:r>
    </w:p>
    <w:p w14:paraId="3854DF13" w14:textId="77777777" w:rsidR="002447EE" w:rsidRPr="001A035C" w:rsidRDefault="002447EE" w:rsidP="002447EE">
      <w:pPr>
        <w:pStyle w:val="5"/>
        <w:rPr>
          <w:b/>
          <w:sz w:val="24"/>
        </w:rPr>
      </w:pPr>
      <w:r w:rsidRPr="001A035C">
        <w:rPr>
          <w:b/>
          <w:sz w:val="24"/>
        </w:rPr>
        <w:t>IF Statement</w:t>
      </w:r>
    </w:p>
    <w:p w14:paraId="2AFEBFC9" w14:textId="77777777" w:rsidR="002447EE" w:rsidRDefault="002447EE" w:rsidP="002447EE">
      <w:pPr>
        <w:jc w:val="center"/>
      </w:pPr>
      <w:r>
        <w:rPr>
          <w:noProof/>
          <w:lang w:val="en-IN" w:eastAsia="en-IN"/>
        </w:rPr>
        <w:drawing>
          <wp:inline distT="0" distB="0" distL="0" distR="0" wp14:anchorId="539C62CC" wp14:editId="4A1323EB">
            <wp:extent cx="3952875" cy="4257675"/>
            <wp:effectExtent l="0" t="0" r="9525" b="9525"/>
            <wp:docPr id="2022" name="Picture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3952875" cy="4257675"/>
                    </a:xfrm>
                    <a:prstGeom prst="rect">
                      <a:avLst/>
                    </a:prstGeom>
                  </pic:spPr>
                </pic:pic>
              </a:graphicData>
            </a:graphic>
          </wp:inline>
        </w:drawing>
      </w:r>
    </w:p>
    <w:p w14:paraId="0A103A5F" w14:textId="77777777" w:rsidR="002447EE" w:rsidRDefault="002447EE" w:rsidP="00336D79">
      <w:r>
        <w:t>This operation is used to validate the expression generated by expression generator. User will have option to give condition checking block with the help of IF ENDIF.</w:t>
      </w:r>
    </w:p>
    <w:p w14:paraId="2B9BF267" w14:textId="77777777" w:rsidR="002447EE" w:rsidRDefault="002447EE" w:rsidP="002447EE">
      <w:pPr>
        <w:jc w:val="center"/>
      </w:pPr>
      <w:r>
        <w:rPr>
          <w:noProof/>
          <w:lang w:val="en-IN" w:eastAsia="en-IN"/>
        </w:rPr>
        <w:drawing>
          <wp:inline distT="0" distB="0" distL="0" distR="0" wp14:anchorId="231BD70A" wp14:editId="5B55C0F1">
            <wp:extent cx="5943600" cy="571500"/>
            <wp:effectExtent l="19050" t="19050" r="19050" b="19050"/>
            <wp:docPr id="202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3">
                      <a:extLst>
                        <a:ext uri="{28A0092B-C50C-407E-A947-70E740481C1C}">
                          <a14:useLocalDpi xmlns:a14="http://schemas.microsoft.com/office/drawing/2010/main" val="0"/>
                        </a:ext>
                      </a:extLst>
                    </a:blip>
                    <a:srcRect/>
                    <a:stretch>
                      <a:fillRect/>
                    </a:stretch>
                  </pic:blipFill>
                  <pic:spPr bwMode="auto">
                    <a:xfrm>
                      <a:off x="0" y="0"/>
                      <a:ext cx="5943600" cy="571500"/>
                    </a:xfrm>
                    <a:prstGeom prst="rect">
                      <a:avLst/>
                    </a:prstGeom>
                    <a:noFill/>
                    <a:ln w="9525" cmpd="sng">
                      <a:solidFill>
                        <a:srgbClr val="000000"/>
                      </a:solidFill>
                      <a:miter lim="800000"/>
                      <a:headEnd/>
                      <a:tailEnd/>
                    </a:ln>
                    <a:effectLst/>
                  </pic:spPr>
                </pic:pic>
              </a:graphicData>
            </a:graphic>
          </wp:inline>
        </w:drawing>
      </w:r>
    </w:p>
    <w:p w14:paraId="4128B367" w14:textId="77777777" w:rsidR="00BF2BB1" w:rsidRDefault="002447EE" w:rsidP="00EF367C">
      <w:r>
        <w:t>IF expression is valid then it executes the inner statement.</w:t>
      </w:r>
      <w:r w:rsidR="00BF2BB1">
        <w:br/>
        <w:t>On right clicking EndIf statement, the context menu shows “Else” Option.</w:t>
      </w:r>
    </w:p>
    <w:p w14:paraId="51773D26" w14:textId="77777777" w:rsidR="00BF2BB1" w:rsidRDefault="00BF2BB1" w:rsidP="00BF2BB1">
      <w:pPr>
        <w:jc w:val="center"/>
      </w:pPr>
      <w:r>
        <w:rPr>
          <w:noProof/>
          <w:lang w:val="en-IN" w:eastAsia="en-IN"/>
        </w:rPr>
        <w:drawing>
          <wp:inline distT="0" distB="0" distL="0" distR="0" wp14:anchorId="19977930" wp14:editId="03D7BDD6">
            <wp:extent cx="3514725" cy="628650"/>
            <wp:effectExtent l="0" t="0" r="9525" b="0"/>
            <wp:docPr id="1546" name="Picture 1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3514725" cy="628650"/>
                    </a:xfrm>
                    <a:prstGeom prst="rect">
                      <a:avLst/>
                    </a:prstGeom>
                  </pic:spPr>
                </pic:pic>
              </a:graphicData>
            </a:graphic>
          </wp:inline>
        </w:drawing>
      </w:r>
    </w:p>
    <w:p w14:paraId="6671C6A0" w14:textId="77777777" w:rsidR="00BF2BB1" w:rsidRDefault="00BF2BB1" w:rsidP="00BF2BB1">
      <w:r>
        <w:t>User can add Else statement by clicking the ‘Add Else” option.</w:t>
      </w:r>
    </w:p>
    <w:p w14:paraId="18AF337C" w14:textId="35DDD093" w:rsidR="002447EE" w:rsidRDefault="00BF2BB1" w:rsidP="004A78AC">
      <w:pPr>
        <w:jc w:val="center"/>
      </w:pPr>
      <w:r>
        <w:rPr>
          <w:noProof/>
          <w:lang w:val="en-IN" w:eastAsia="en-IN"/>
        </w:rPr>
        <w:drawing>
          <wp:inline distT="0" distB="0" distL="0" distR="0" wp14:anchorId="18C114F7" wp14:editId="069A7DE2">
            <wp:extent cx="5943600" cy="547370"/>
            <wp:effectExtent l="0" t="0" r="0" b="5080"/>
            <wp:docPr id="1547" name="Picture 1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5943600" cy="547370"/>
                    </a:xfrm>
                    <a:prstGeom prst="rect">
                      <a:avLst/>
                    </a:prstGeom>
                  </pic:spPr>
                </pic:pic>
              </a:graphicData>
            </a:graphic>
          </wp:inline>
        </w:drawing>
      </w:r>
    </w:p>
    <w:p w14:paraId="1456DC43" w14:textId="77777777" w:rsidR="002447EE" w:rsidRPr="001A035C" w:rsidRDefault="002447EE" w:rsidP="00083E96">
      <w:pPr>
        <w:pStyle w:val="4"/>
      </w:pPr>
      <w:r w:rsidRPr="001A035C">
        <w:lastRenderedPageBreak/>
        <w:t>Branching Operations</w:t>
      </w:r>
    </w:p>
    <w:p w14:paraId="634CC35D" w14:textId="77777777" w:rsidR="002447EE" w:rsidRDefault="002447EE" w:rsidP="002447EE">
      <w:pPr>
        <w:jc w:val="center"/>
      </w:pPr>
      <w:r>
        <w:rPr>
          <w:noProof/>
          <w:lang w:val="en-IN" w:eastAsia="en-IN"/>
        </w:rPr>
        <w:drawing>
          <wp:inline distT="0" distB="0" distL="0" distR="0" wp14:anchorId="147EC189" wp14:editId="6FDBF0FC">
            <wp:extent cx="4343400" cy="4181475"/>
            <wp:effectExtent l="0" t="0" r="0" b="9525"/>
            <wp:docPr id="2024" name="Picture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4343400" cy="4181475"/>
                    </a:xfrm>
                    <a:prstGeom prst="rect">
                      <a:avLst/>
                    </a:prstGeom>
                  </pic:spPr>
                </pic:pic>
              </a:graphicData>
            </a:graphic>
          </wp:inline>
        </w:drawing>
      </w:r>
    </w:p>
    <w:p w14:paraId="12EFBC80" w14:textId="77777777" w:rsidR="002447EE" w:rsidRDefault="002447EE" w:rsidP="00336D79">
      <w:r>
        <w:t xml:space="preserve">• </w:t>
      </w:r>
      <w:r>
        <w:rPr>
          <w:b/>
        </w:rPr>
        <w:t>RETURN Statement:</w:t>
      </w:r>
      <w:r>
        <w:t xml:space="preserve"> Return statement user will stop execution of current recording.</w:t>
      </w:r>
    </w:p>
    <w:p w14:paraId="121F3BB1" w14:textId="77777777" w:rsidR="002447EE" w:rsidRDefault="002447EE" w:rsidP="00336D79">
      <w:r>
        <w:t xml:space="preserve">• </w:t>
      </w:r>
      <w:r>
        <w:rPr>
          <w:b/>
        </w:rPr>
        <w:t>LABEL Statement:</w:t>
      </w:r>
      <w:r>
        <w:t xml:space="preserve"> User can create label at anywhere in steps then can pass the execution control via the goto statements.</w:t>
      </w:r>
    </w:p>
    <w:p w14:paraId="5341A9D3" w14:textId="77777777" w:rsidR="002447EE" w:rsidRDefault="002447EE" w:rsidP="00336D79">
      <w:r>
        <w:rPr>
          <w:b/>
        </w:rPr>
        <w:t>• GOTO Statement:</w:t>
      </w:r>
      <w:r>
        <w:t xml:space="preserve"> The goto statement is a jump statement that controls the execution of the program to another segment of the same program via label.</w:t>
      </w:r>
    </w:p>
    <w:p w14:paraId="191CEA28" w14:textId="77777777" w:rsidR="002447EE" w:rsidRDefault="002447EE" w:rsidP="00336D79">
      <w:r>
        <w:t>•</w:t>
      </w:r>
      <w:r>
        <w:rPr>
          <w:b/>
        </w:rPr>
        <w:t xml:space="preserve"> CONTINUE Statement: </w:t>
      </w:r>
      <w:r>
        <w:t>This statement alters control flow. It is used in loop bodies. It allows to skip the execution of the rest of the iteration.</w:t>
      </w:r>
    </w:p>
    <w:p w14:paraId="054FC698" w14:textId="77777777" w:rsidR="002447EE" w:rsidRDefault="002447EE" w:rsidP="00336D79">
      <w:r>
        <w:t>•</w:t>
      </w:r>
      <w:r>
        <w:rPr>
          <w:b/>
        </w:rPr>
        <w:t xml:space="preserve"> BREAK Statement:</w:t>
      </w:r>
      <w:r>
        <w:t xml:space="preserve"> When the break statement is encountered inside a loop, the loop is immediately </w:t>
      </w:r>
      <w:proofErr w:type="gramStart"/>
      <w:r>
        <w:t>terminated</w:t>
      </w:r>
      <w:proofErr w:type="gramEnd"/>
      <w:r>
        <w:t xml:space="preserve"> and program control resumes at the next statement following the loop.</w:t>
      </w:r>
    </w:p>
    <w:p w14:paraId="60826253" w14:textId="77777777" w:rsidR="002447EE" w:rsidRPr="001A035C" w:rsidRDefault="002447EE" w:rsidP="00083E96">
      <w:pPr>
        <w:pStyle w:val="4"/>
      </w:pPr>
      <w:r w:rsidRPr="001A035C">
        <w:lastRenderedPageBreak/>
        <w:t>Looping Operations</w:t>
      </w:r>
    </w:p>
    <w:p w14:paraId="0502F155" w14:textId="77777777" w:rsidR="002447EE" w:rsidRPr="001A035C" w:rsidRDefault="002447EE" w:rsidP="002447EE">
      <w:pPr>
        <w:pStyle w:val="5"/>
        <w:rPr>
          <w:b/>
          <w:sz w:val="24"/>
        </w:rPr>
      </w:pPr>
      <w:r w:rsidRPr="001A035C">
        <w:rPr>
          <w:b/>
          <w:sz w:val="24"/>
        </w:rPr>
        <w:t>For Loop</w:t>
      </w:r>
    </w:p>
    <w:p w14:paraId="5CF101ED" w14:textId="48E8183D" w:rsidR="002447EE" w:rsidRDefault="00BF2BB1" w:rsidP="002447EE">
      <w:pPr>
        <w:jc w:val="center"/>
      </w:pPr>
      <w:r>
        <w:rPr>
          <w:noProof/>
          <w:lang w:val="en-IN" w:eastAsia="en-IN"/>
        </w:rPr>
        <w:drawing>
          <wp:inline distT="0" distB="0" distL="0" distR="0" wp14:anchorId="5B2CB89B" wp14:editId="63B8E1FD">
            <wp:extent cx="4552950" cy="4410075"/>
            <wp:effectExtent l="0" t="0" r="0" b="9525"/>
            <wp:docPr id="1552"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4552950" cy="4410075"/>
                    </a:xfrm>
                    <a:prstGeom prst="rect">
                      <a:avLst/>
                    </a:prstGeom>
                  </pic:spPr>
                </pic:pic>
              </a:graphicData>
            </a:graphic>
          </wp:inline>
        </w:drawing>
      </w:r>
    </w:p>
    <w:p w14:paraId="24E3B5D8" w14:textId="77777777" w:rsidR="002447EE" w:rsidRDefault="002447EE" w:rsidP="002447EE">
      <w:r>
        <w:t xml:space="preserve">For loop is used to run the same statement or set of statements for </w:t>
      </w:r>
      <w:proofErr w:type="gramStart"/>
      <w:r>
        <w:t>a number of</w:t>
      </w:r>
      <w:proofErr w:type="gramEnd"/>
      <w:r>
        <w:t xml:space="preserve"> times. Enter a variable in Variables and use it to set the number of times the statement </w:t>
      </w:r>
      <w:proofErr w:type="gramStart"/>
      <w:r>
        <w:t>has to</w:t>
      </w:r>
      <w:proofErr w:type="gramEnd"/>
      <w:r>
        <w:t xml:space="preserve"> be done. The expression for ‘For loop’ can be set in For Block Expression Generator which pops up on adding a For Loop.</w:t>
      </w:r>
    </w:p>
    <w:p w14:paraId="4EC3E3A7" w14:textId="77777777" w:rsidR="002447EE" w:rsidRDefault="002447EE" w:rsidP="002447EE">
      <w:pPr>
        <w:jc w:val="center"/>
      </w:pPr>
      <w:r>
        <w:rPr>
          <w:noProof/>
          <w:lang w:val="en-IN" w:eastAsia="en-IN"/>
        </w:rPr>
        <w:drawing>
          <wp:inline distT="0" distB="0" distL="0" distR="0" wp14:anchorId="7F19BD0E" wp14:editId="46C29D39">
            <wp:extent cx="5943600" cy="504825"/>
            <wp:effectExtent l="0" t="0" r="0" b="9525"/>
            <wp:docPr id="2026" name="Picture 1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4"/>
                    <pic:cNvPicPr>
                      <a:picLocks noChangeAspect="1" noChangeArrowheads="1"/>
                    </pic:cNvPicPr>
                  </pic:nvPicPr>
                  <pic:blipFill>
                    <a:blip r:embed="rId1088">
                      <a:extLst>
                        <a:ext uri="{28A0092B-C50C-407E-A947-70E740481C1C}">
                          <a14:useLocalDpi xmlns:a14="http://schemas.microsoft.com/office/drawing/2010/main" val="0"/>
                        </a:ext>
                      </a:extLst>
                    </a:blip>
                    <a:srcRect/>
                    <a:stretch>
                      <a:fillRect/>
                    </a:stretch>
                  </pic:blipFill>
                  <pic:spPr bwMode="auto">
                    <a:xfrm>
                      <a:off x="0" y="0"/>
                      <a:ext cx="5943600" cy="504825"/>
                    </a:xfrm>
                    <a:prstGeom prst="rect">
                      <a:avLst/>
                    </a:prstGeom>
                    <a:noFill/>
                    <a:ln>
                      <a:noFill/>
                    </a:ln>
                  </pic:spPr>
                </pic:pic>
              </a:graphicData>
            </a:graphic>
          </wp:inline>
        </w:drawing>
      </w:r>
    </w:p>
    <w:p w14:paraId="4C0162BF" w14:textId="77777777" w:rsidR="002447EE" w:rsidRDefault="002447EE" w:rsidP="002447EE">
      <w:pPr>
        <w:jc w:val="center"/>
      </w:pPr>
      <w:r>
        <w:rPr>
          <w:noProof/>
          <w:lang w:val="en-IN" w:eastAsia="en-IN"/>
        </w:rPr>
        <w:drawing>
          <wp:inline distT="0" distB="0" distL="0" distR="0" wp14:anchorId="7CA39BA5" wp14:editId="33166647">
            <wp:extent cx="3962400" cy="1257300"/>
            <wp:effectExtent l="0" t="0" r="0" b="0"/>
            <wp:docPr id="202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89">
                      <a:extLst>
                        <a:ext uri="{28A0092B-C50C-407E-A947-70E740481C1C}">
                          <a14:useLocalDpi xmlns:a14="http://schemas.microsoft.com/office/drawing/2010/main" val="0"/>
                        </a:ext>
                      </a:extLst>
                    </a:blip>
                    <a:srcRect/>
                    <a:stretch>
                      <a:fillRect/>
                    </a:stretch>
                  </pic:blipFill>
                  <pic:spPr bwMode="auto">
                    <a:xfrm>
                      <a:off x="0" y="0"/>
                      <a:ext cx="3962400" cy="1257300"/>
                    </a:xfrm>
                    <a:prstGeom prst="rect">
                      <a:avLst/>
                    </a:prstGeom>
                    <a:noFill/>
                    <a:ln>
                      <a:noFill/>
                    </a:ln>
                  </pic:spPr>
                </pic:pic>
              </a:graphicData>
            </a:graphic>
          </wp:inline>
        </w:drawing>
      </w:r>
    </w:p>
    <w:p w14:paraId="6C36147F" w14:textId="77777777" w:rsidR="002447EE" w:rsidRDefault="002447EE" w:rsidP="002447EE">
      <w:pPr>
        <w:jc w:val="center"/>
      </w:pPr>
    </w:p>
    <w:p w14:paraId="71BD478A" w14:textId="77777777" w:rsidR="002447EE" w:rsidRPr="001A035C" w:rsidRDefault="002447EE" w:rsidP="002447EE">
      <w:pPr>
        <w:pStyle w:val="5"/>
        <w:rPr>
          <w:b/>
          <w:sz w:val="24"/>
        </w:rPr>
      </w:pPr>
      <w:r w:rsidRPr="001A035C">
        <w:rPr>
          <w:b/>
          <w:sz w:val="24"/>
        </w:rPr>
        <w:t>While Loop</w:t>
      </w:r>
    </w:p>
    <w:p w14:paraId="056E7FA2" w14:textId="77777777" w:rsidR="002447EE" w:rsidRDefault="002447EE" w:rsidP="002447EE">
      <w:r>
        <w:t>While loop is used to run the same statement or set of statements till a particular condition is met. The condition can be set in Expression Generator which pops up on adding a While loop.</w:t>
      </w:r>
      <w:r w:rsidRPr="00B0287E">
        <w:rPr>
          <w:noProof/>
        </w:rPr>
        <w:t xml:space="preserve"> </w:t>
      </w:r>
    </w:p>
    <w:p w14:paraId="7B231F1F" w14:textId="364668F3" w:rsidR="002447EE" w:rsidRDefault="00BF2BB1" w:rsidP="002447EE">
      <w:pPr>
        <w:jc w:val="center"/>
      </w:pPr>
      <w:r>
        <w:rPr>
          <w:noProof/>
          <w:lang w:val="en-IN" w:eastAsia="en-IN"/>
        </w:rPr>
        <w:lastRenderedPageBreak/>
        <w:drawing>
          <wp:inline distT="0" distB="0" distL="0" distR="0" wp14:anchorId="2624D379" wp14:editId="7D5E9213">
            <wp:extent cx="4533900" cy="4391025"/>
            <wp:effectExtent l="0" t="0" r="0" b="9525"/>
            <wp:docPr id="1554"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4533900" cy="4391025"/>
                    </a:xfrm>
                    <a:prstGeom prst="rect">
                      <a:avLst/>
                    </a:prstGeom>
                  </pic:spPr>
                </pic:pic>
              </a:graphicData>
            </a:graphic>
          </wp:inline>
        </w:drawing>
      </w:r>
    </w:p>
    <w:p w14:paraId="0D6DEE16" w14:textId="77777777" w:rsidR="002447EE" w:rsidRDefault="002447EE" w:rsidP="002447EE">
      <w:pPr>
        <w:jc w:val="center"/>
      </w:pPr>
      <w:r>
        <w:rPr>
          <w:noProof/>
          <w:lang w:val="en-IN" w:eastAsia="en-IN"/>
        </w:rPr>
        <w:drawing>
          <wp:inline distT="0" distB="0" distL="0" distR="0" wp14:anchorId="66090D59" wp14:editId="3016CC67">
            <wp:extent cx="5943600" cy="523875"/>
            <wp:effectExtent l="0" t="0" r="0" b="9525"/>
            <wp:docPr id="2029" name="Picture 1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091">
                      <a:extLst>
                        <a:ext uri="{28A0092B-C50C-407E-A947-70E740481C1C}">
                          <a14:useLocalDpi xmlns:a14="http://schemas.microsoft.com/office/drawing/2010/main" val="0"/>
                        </a:ext>
                      </a:extLst>
                    </a:blip>
                    <a:srcRect/>
                    <a:stretch>
                      <a:fillRect/>
                    </a:stretch>
                  </pic:blipFill>
                  <pic:spPr bwMode="auto">
                    <a:xfrm>
                      <a:off x="0" y="0"/>
                      <a:ext cx="5943600" cy="523875"/>
                    </a:xfrm>
                    <a:prstGeom prst="rect">
                      <a:avLst/>
                    </a:prstGeom>
                    <a:noFill/>
                    <a:ln>
                      <a:noFill/>
                    </a:ln>
                  </pic:spPr>
                </pic:pic>
              </a:graphicData>
            </a:graphic>
          </wp:inline>
        </w:drawing>
      </w:r>
    </w:p>
    <w:p w14:paraId="4D53855A" w14:textId="77777777" w:rsidR="002447EE" w:rsidRPr="001A035C" w:rsidRDefault="002447EE" w:rsidP="002447EE">
      <w:pPr>
        <w:pStyle w:val="5"/>
        <w:rPr>
          <w:b/>
          <w:sz w:val="24"/>
        </w:rPr>
      </w:pPr>
      <w:r w:rsidRPr="001A035C">
        <w:rPr>
          <w:b/>
          <w:sz w:val="24"/>
        </w:rPr>
        <w:t>Do-While Loop</w:t>
      </w:r>
    </w:p>
    <w:p w14:paraId="182FB2DA" w14:textId="77777777" w:rsidR="002447EE" w:rsidRDefault="002447EE" w:rsidP="002447EE">
      <w:r>
        <w:t>Do-While loop is used to run the same statement or set of statements till a particular condition is met. The only difference between Do-While and While loop is that the statements are run at least for one time. The condition can be set in Expression Generator which pops up on adding a Do-While loop.</w:t>
      </w:r>
      <w:r w:rsidRPr="00B0287E">
        <w:rPr>
          <w:noProof/>
        </w:rPr>
        <w:t xml:space="preserve"> </w:t>
      </w:r>
    </w:p>
    <w:p w14:paraId="78ED10E9" w14:textId="78AF1424" w:rsidR="002447EE" w:rsidRDefault="00BF2BB1" w:rsidP="002447EE">
      <w:pPr>
        <w:jc w:val="center"/>
      </w:pPr>
      <w:r>
        <w:rPr>
          <w:noProof/>
          <w:lang w:val="en-IN" w:eastAsia="en-IN"/>
        </w:rPr>
        <w:lastRenderedPageBreak/>
        <w:drawing>
          <wp:inline distT="0" distB="0" distL="0" distR="0" wp14:anchorId="201179FA" wp14:editId="75AC5BAA">
            <wp:extent cx="4543425" cy="4410075"/>
            <wp:effectExtent l="0" t="0" r="9525" b="9525"/>
            <wp:docPr id="1556" name="Picture 1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4543425" cy="4410075"/>
                    </a:xfrm>
                    <a:prstGeom prst="rect">
                      <a:avLst/>
                    </a:prstGeom>
                  </pic:spPr>
                </pic:pic>
              </a:graphicData>
            </a:graphic>
          </wp:inline>
        </w:drawing>
      </w:r>
    </w:p>
    <w:p w14:paraId="39AEB1EE" w14:textId="77777777" w:rsidR="002447EE" w:rsidRDefault="002447EE" w:rsidP="002447EE">
      <w:pPr>
        <w:jc w:val="center"/>
      </w:pPr>
    </w:p>
    <w:p w14:paraId="7DECD7E4" w14:textId="77777777" w:rsidR="002447EE" w:rsidRDefault="002447EE" w:rsidP="002447EE">
      <w:pPr>
        <w:jc w:val="center"/>
      </w:pPr>
      <w:r>
        <w:rPr>
          <w:noProof/>
          <w:lang w:val="en-IN" w:eastAsia="en-IN"/>
        </w:rPr>
        <w:drawing>
          <wp:inline distT="0" distB="0" distL="0" distR="0" wp14:anchorId="4AA5E825" wp14:editId="70457733">
            <wp:extent cx="5943600" cy="495300"/>
            <wp:effectExtent l="0" t="0" r="0" b="0"/>
            <wp:docPr id="2031" name="Picture 1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093">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a:noFill/>
                    </a:ln>
                  </pic:spPr>
                </pic:pic>
              </a:graphicData>
            </a:graphic>
          </wp:inline>
        </w:drawing>
      </w:r>
    </w:p>
    <w:p w14:paraId="12B68A84"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02233D45" w14:textId="2FB6CBD6" w:rsidR="002447EE" w:rsidRPr="001A035C" w:rsidRDefault="002447EE" w:rsidP="00083E96">
      <w:pPr>
        <w:pStyle w:val="4"/>
      </w:pPr>
      <w:r w:rsidRPr="001A035C">
        <w:lastRenderedPageBreak/>
        <w:t>OSD</w:t>
      </w:r>
    </w:p>
    <w:p w14:paraId="1CF221DD" w14:textId="77777777" w:rsidR="002447EE" w:rsidRDefault="002447EE" w:rsidP="00336D79">
      <w:r>
        <w:t>OSD step is used to display the on- screen message any time while executing test suite. If user wants an information message or any other type of message to be displayed on the screen to user between any steps of execution, user can use OSD step.</w:t>
      </w:r>
    </w:p>
    <w:p w14:paraId="1009CBB2" w14:textId="77777777" w:rsidR="002447EE" w:rsidRDefault="002447EE" w:rsidP="00336D79">
      <w:r>
        <w:t xml:space="preserve">In Concord, user can add the OSD step from IDE </w:t>
      </w:r>
      <w:proofErr w:type="gramStart"/>
      <w:r>
        <w:t>similar to</w:t>
      </w:r>
      <w:proofErr w:type="gramEnd"/>
      <w:r>
        <w:t xml:space="preserve"> all other actions.</w:t>
      </w:r>
    </w:p>
    <w:p w14:paraId="62D81CD1" w14:textId="77777777" w:rsidR="002447EE" w:rsidRPr="001A035C" w:rsidRDefault="002447EE" w:rsidP="00336D79">
      <w:pPr>
        <w:pStyle w:val="5"/>
        <w:rPr>
          <w:b/>
          <w:sz w:val="24"/>
        </w:rPr>
      </w:pPr>
      <w:r w:rsidRPr="001A035C">
        <w:rPr>
          <w:b/>
          <w:sz w:val="24"/>
        </w:rPr>
        <w:t>Run OSD</w:t>
      </w:r>
    </w:p>
    <w:p w14:paraId="17D65DC3" w14:textId="77777777" w:rsidR="002447EE" w:rsidRDefault="002447EE" w:rsidP="00336D79">
      <w:r>
        <w:t>The Run OSD step can be added as given in the fig below:</w:t>
      </w:r>
    </w:p>
    <w:p w14:paraId="15D7C188" w14:textId="77777777" w:rsidR="002447EE" w:rsidRDefault="002447EE" w:rsidP="002447EE">
      <w:pPr>
        <w:jc w:val="center"/>
      </w:pPr>
      <w:r>
        <w:rPr>
          <w:noProof/>
          <w:lang w:val="en-IN" w:eastAsia="en-IN"/>
        </w:rPr>
        <w:drawing>
          <wp:inline distT="0" distB="0" distL="0" distR="0" wp14:anchorId="5B2A4D7B" wp14:editId="33FAD5D7">
            <wp:extent cx="3543300" cy="3781425"/>
            <wp:effectExtent l="0" t="0" r="0" b="9525"/>
            <wp:docPr id="2032" name="Picture 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3543300" cy="3781425"/>
                    </a:xfrm>
                    <a:prstGeom prst="rect">
                      <a:avLst/>
                    </a:prstGeom>
                  </pic:spPr>
                </pic:pic>
              </a:graphicData>
            </a:graphic>
          </wp:inline>
        </w:drawing>
      </w:r>
    </w:p>
    <w:p w14:paraId="11284105" w14:textId="77777777" w:rsidR="002447EE" w:rsidRDefault="002447EE" w:rsidP="002447EE">
      <w:pPr>
        <w:pStyle w:val="af3"/>
        <w:ind w:left="360"/>
        <w:jc w:val="both"/>
      </w:pPr>
      <w:r>
        <w:t>The Run OSD step addition will open a dialog to set the properties of the OSD Text to be displayed.</w:t>
      </w:r>
    </w:p>
    <w:p w14:paraId="505322A6" w14:textId="77777777" w:rsidR="002447EE" w:rsidRDefault="002447EE" w:rsidP="00336D79">
      <w:pPr>
        <w:pStyle w:val="af3"/>
        <w:ind w:left="360"/>
      </w:pPr>
      <w:r>
        <w:t>The OSD dialog will open as shown in below figure:</w:t>
      </w:r>
    </w:p>
    <w:p w14:paraId="20651F3C" w14:textId="77777777" w:rsidR="002447EE" w:rsidRDefault="002447EE" w:rsidP="004A78AC">
      <w:pPr>
        <w:pStyle w:val="af3"/>
        <w:ind w:left="360"/>
        <w:jc w:val="center"/>
      </w:pPr>
      <w:r>
        <w:rPr>
          <w:noProof/>
          <w:lang w:val="en-IN" w:eastAsia="en-IN"/>
        </w:rPr>
        <w:drawing>
          <wp:inline distT="0" distB="0" distL="0" distR="0" wp14:anchorId="60793298" wp14:editId="38EA6BC1">
            <wp:extent cx="4648200" cy="2171700"/>
            <wp:effectExtent l="0" t="0" r="0" b="0"/>
            <wp:docPr id="2033"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1095">
                      <a:extLst>
                        <a:ext uri="{28A0092B-C50C-407E-A947-70E740481C1C}">
                          <a14:useLocalDpi xmlns:a14="http://schemas.microsoft.com/office/drawing/2010/main" val="0"/>
                        </a:ext>
                      </a:extLst>
                    </a:blip>
                    <a:srcRect/>
                    <a:stretch>
                      <a:fillRect/>
                    </a:stretch>
                  </pic:blipFill>
                  <pic:spPr bwMode="auto">
                    <a:xfrm>
                      <a:off x="0" y="0"/>
                      <a:ext cx="4648200" cy="2171700"/>
                    </a:xfrm>
                    <a:prstGeom prst="rect">
                      <a:avLst/>
                    </a:prstGeom>
                    <a:noFill/>
                    <a:ln>
                      <a:noFill/>
                    </a:ln>
                  </pic:spPr>
                </pic:pic>
              </a:graphicData>
            </a:graphic>
          </wp:inline>
        </w:drawing>
      </w:r>
    </w:p>
    <w:p w14:paraId="626C0DF9" w14:textId="77777777" w:rsidR="002447EE" w:rsidRDefault="002447EE" w:rsidP="00336D79">
      <w:r>
        <w:t>The dialog contains following setting options:</w:t>
      </w:r>
    </w:p>
    <w:p w14:paraId="6660E6BE" w14:textId="77777777" w:rsidR="002447EE" w:rsidRDefault="002447EE" w:rsidP="00336D79">
      <w:r>
        <w:rPr>
          <w:b/>
        </w:rPr>
        <w:lastRenderedPageBreak/>
        <w:t>Transparency of text –</w:t>
      </w:r>
      <w:r>
        <w:t xml:space="preserve"> indicates the transparency of text when shown on the screen.</w:t>
      </w:r>
    </w:p>
    <w:p w14:paraId="2E80E655" w14:textId="77777777" w:rsidR="002447EE" w:rsidRDefault="002447EE" w:rsidP="00336D79">
      <w:r>
        <w:rPr>
          <w:b/>
        </w:rPr>
        <w:t>Time to display text, in ms –</w:t>
      </w:r>
      <w:r>
        <w:t xml:space="preserve"> indicates the time for which the OSD text will be displayed on the screen for showing demo.</w:t>
      </w:r>
    </w:p>
    <w:p w14:paraId="22112685" w14:textId="77777777" w:rsidR="002447EE" w:rsidRDefault="002447EE" w:rsidP="00336D79">
      <w:r>
        <w:rPr>
          <w:b/>
        </w:rPr>
        <w:t>Time for animate, in ms –</w:t>
      </w:r>
      <w:r>
        <w:t xml:space="preserve"> indicates the time for which the OSD text will undergo animation effect.</w:t>
      </w:r>
    </w:p>
    <w:p w14:paraId="06FF756A" w14:textId="77777777" w:rsidR="002447EE" w:rsidRDefault="002447EE" w:rsidP="00336D79">
      <w:r>
        <w:rPr>
          <w:b/>
        </w:rPr>
        <w:t>Animate effect –</w:t>
      </w:r>
      <w:r>
        <w:t xml:space="preserve"> indicates the animation effect which would be applied to the OSD text.</w:t>
      </w:r>
    </w:p>
    <w:p w14:paraId="114826B9" w14:textId="77777777" w:rsidR="002447EE" w:rsidRDefault="002447EE" w:rsidP="00336D79">
      <w:r>
        <w:rPr>
          <w:b/>
        </w:rPr>
        <w:t>X-Y position of top-left corner –</w:t>
      </w:r>
      <w:r>
        <w:t xml:space="preserve"> indicates the x, y position of the screen where the OSD text will be displayed.</w:t>
      </w:r>
    </w:p>
    <w:p w14:paraId="18023810" w14:textId="77777777" w:rsidR="002447EE" w:rsidRDefault="002447EE" w:rsidP="00336D79">
      <w:r>
        <w:rPr>
          <w:b/>
        </w:rPr>
        <w:t>Color of text –</w:t>
      </w:r>
      <w:r>
        <w:t xml:space="preserve"> color to be applied on the OSD text. The color selector window is shown in below fig:</w:t>
      </w:r>
    </w:p>
    <w:p w14:paraId="282D81C6" w14:textId="77777777" w:rsidR="002447EE" w:rsidRDefault="002447EE" w:rsidP="002447EE">
      <w:pPr>
        <w:jc w:val="center"/>
      </w:pPr>
      <w:r>
        <w:rPr>
          <w:noProof/>
          <w:lang w:val="en-IN" w:eastAsia="en-IN"/>
        </w:rPr>
        <w:drawing>
          <wp:inline distT="0" distB="0" distL="0" distR="0" wp14:anchorId="4ACA5B20" wp14:editId="14348C01">
            <wp:extent cx="2171700" cy="3124200"/>
            <wp:effectExtent l="0" t="0" r="0" b="0"/>
            <wp:docPr id="2034"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
                    <pic:cNvPicPr>
                      <a:picLocks noChangeAspect="1" noChangeArrowheads="1"/>
                    </pic:cNvPicPr>
                  </pic:nvPicPr>
                  <pic:blipFill>
                    <a:blip r:embed="rId1096">
                      <a:extLst>
                        <a:ext uri="{28A0092B-C50C-407E-A947-70E740481C1C}">
                          <a14:useLocalDpi xmlns:a14="http://schemas.microsoft.com/office/drawing/2010/main" val="0"/>
                        </a:ext>
                      </a:extLst>
                    </a:blip>
                    <a:srcRect/>
                    <a:stretch>
                      <a:fillRect/>
                    </a:stretch>
                  </pic:blipFill>
                  <pic:spPr bwMode="auto">
                    <a:xfrm>
                      <a:off x="0" y="0"/>
                      <a:ext cx="2171700" cy="3124200"/>
                    </a:xfrm>
                    <a:prstGeom prst="rect">
                      <a:avLst/>
                    </a:prstGeom>
                    <a:noFill/>
                    <a:ln>
                      <a:noFill/>
                    </a:ln>
                  </pic:spPr>
                </pic:pic>
              </a:graphicData>
            </a:graphic>
          </wp:inline>
        </w:drawing>
      </w:r>
    </w:p>
    <w:p w14:paraId="74D8591A" w14:textId="77777777" w:rsidR="002447EE" w:rsidRDefault="002447EE" w:rsidP="00336D79">
      <w:pPr>
        <w:jc w:val="both"/>
      </w:pPr>
      <w:r>
        <w:t>Font of text – indicates the font style which would be applied on OSD text as shown below:</w:t>
      </w:r>
    </w:p>
    <w:p w14:paraId="2ADF21EC" w14:textId="77777777" w:rsidR="002447EE" w:rsidRDefault="002447EE" w:rsidP="002447EE">
      <w:pPr>
        <w:jc w:val="center"/>
      </w:pPr>
      <w:r>
        <w:rPr>
          <w:noProof/>
          <w:lang w:val="en-IN" w:eastAsia="en-IN"/>
        </w:rPr>
        <w:drawing>
          <wp:inline distT="0" distB="0" distL="0" distR="0" wp14:anchorId="1107D710" wp14:editId="3EEBC161">
            <wp:extent cx="3248025" cy="2581275"/>
            <wp:effectExtent l="0" t="0" r="9525" b="9525"/>
            <wp:docPr id="2035"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9"/>
                    <pic:cNvPicPr>
                      <a:picLocks noChangeAspect="1" noChangeArrowheads="1"/>
                    </pic:cNvPicPr>
                  </pic:nvPicPr>
                  <pic:blipFill>
                    <a:blip r:embed="rId1097">
                      <a:extLst>
                        <a:ext uri="{28A0092B-C50C-407E-A947-70E740481C1C}">
                          <a14:useLocalDpi xmlns:a14="http://schemas.microsoft.com/office/drawing/2010/main" val="0"/>
                        </a:ext>
                      </a:extLst>
                    </a:blip>
                    <a:srcRect/>
                    <a:stretch>
                      <a:fillRect/>
                    </a:stretch>
                  </pic:blipFill>
                  <pic:spPr bwMode="auto">
                    <a:xfrm>
                      <a:off x="0" y="0"/>
                      <a:ext cx="3248025" cy="2581275"/>
                    </a:xfrm>
                    <a:prstGeom prst="rect">
                      <a:avLst/>
                    </a:prstGeom>
                    <a:noFill/>
                    <a:ln>
                      <a:noFill/>
                    </a:ln>
                  </pic:spPr>
                </pic:pic>
              </a:graphicData>
            </a:graphic>
          </wp:inline>
        </w:drawing>
      </w:r>
    </w:p>
    <w:p w14:paraId="4D252EBA" w14:textId="77777777" w:rsidR="002447EE" w:rsidRDefault="002447EE" w:rsidP="00336D79"/>
    <w:p w14:paraId="267E872A" w14:textId="77777777" w:rsidR="002447EE" w:rsidRDefault="002447EE" w:rsidP="00336D79">
      <w:r>
        <w:lastRenderedPageBreak/>
        <w:t xml:space="preserve">       OSD text – user can type the message that needs to be displayed on screen.</w:t>
      </w:r>
    </w:p>
    <w:p w14:paraId="5F1417D2" w14:textId="77777777" w:rsidR="002447EE" w:rsidRDefault="002447EE" w:rsidP="00336D79">
      <w:r>
        <w:t xml:space="preserve">      Show this OSD&gt;&gt; - this button will show the demo for OSD message being displayed.</w:t>
      </w:r>
    </w:p>
    <w:p w14:paraId="20E2AAA8" w14:textId="77777777" w:rsidR="002447EE" w:rsidRDefault="002447EE" w:rsidP="00336D79">
      <w:r>
        <w:t>Once the configuration is done, user can click on OK button to add the Run OSD step in concord IDE. On cancel the step will not be added in IDE.</w:t>
      </w:r>
    </w:p>
    <w:p w14:paraId="32B9C0EE" w14:textId="77777777" w:rsidR="002447EE" w:rsidRPr="001A035C" w:rsidRDefault="002447EE" w:rsidP="002447EE">
      <w:pPr>
        <w:pStyle w:val="5"/>
        <w:rPr>
          <w:b/>
          <w:sz w:val="24"/>
        </w:rPr>
      </w:pPr>
      <w:r w:rsidRPr="001A035C">
        <w:rPr>
          <w:b/>
          <w:sz w:val="24"/>
        </w:rPr>
        <w:t>Close OSD</w:t>
      </w:r>
    </w:p>
    <w:p w14:paraId="1B2B3265" w14:textId="77777777" w:rsidR="002447EE" w:rsidRDefault="002447EE" w:rsidP="002447EE">
      <w:r>
        <w:t>The Close OSD step will be added in IDE and user cannot edit the close OSD step, as shown in below fig:</w:t>
      </w:r>
    </w:p>
    <w:p w14:paraId="63390E8D" w14:textId="77777777" w:rsidR="002447EE" w:rsidRDefault="002447EE" w:rsidP="002447EE">
      <w:pPr>
        <w:jc w:val="center"/>
      </w:pPr>
      <w:r>
        <w:rPr>
          <w:noProof/>
          <w:lang w:val="en-IN" w:eastAsia="en-IN"/>
        </w:rPr>
        <w:drawing>
          <wp:inline distT="0" distB="0" distL="0" distR="0" wp14:anchorId="3FAB46DD" wp14:editId="756676DC">
            <wp:extent cx="3810000" cy="4171950"/>
            <wp:effectExtent l="0" t="0" r="0" b="0"/>
            <wp:docPr id="2036" name="Picture 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3810000" cy="4171950"/>
                    </a:xfrm>
                    <a:prstGeom prst="rect">
                      <a:avLst/>
                    </a:prstGeom>
                  </pic:spPr>
                </pic:pic>
              </a:graphicData>
            </a:graphic>
          </wp:inline>
        </w:drawing>
      </w:r>
    </w:p>
    <w:p w14:paraId="1EF02A77" w14:textId="77777777" w:rsidR="002447EE" w:rsidRDefault="002447EE" w:rsidP="002447EE">
      <w:pPr>
        <w:jc w:val="center"/>
      </w:pPr>
    </w:p>
    <w:p w14:paraId="7E99D8A4" w14:textId="77777777" w:rsidR="002447EE" w:rsidRDefault="002447EE" w:rsidP="004A78AC">
      <w:pPr>
        <w:jc w:val="center"/>
      </w:pPr>
      <w:r>
        <w:rPr>
          <w:noProof/>
          <w:lang w:val="en-IN" w:eastAsia="en-IN"/>
        </w:rPr>
        <w:drawing>
          <wp:inline distT="0" distB="0" distL="0" distR="0" wp14:anchorId="794399B5" wp14:editId="76EAC0D7">
            <wp:extent cx="5943600" cy="742950"/>
            <wp:effectExtent l="0" t="0" r="0" b="0"/>
            <wp:docPr id="2037" name="Picture 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1"/>
                    <pic:cNvPicPr>
                      <a:picLocks noChangeAspect="1" noChangeArrowheads="1"/>
                    </pic:cNvPicPr>
                  </pic:nvPicPr>
                  <pic:blipFill>
                    <a:blip r:embed="rId1099">
                      <a:extLst>
                        <a:ext uri="{28A0092B-C50C-407E-A947-70E740481C1C}">
                          <a14:useLocalDpi xmlns:a14="http://schemas.microsoft.com/office/drawing/2010/main" val="0"/>
                        </a:ext>
                      </a:extLst>
                    </a:blip>
                    <a:srcRect/>
                    <a:stretch>
                      <a:fillRect/>
                    </a:stretch>
                  </pic:blipFill>
                  <pic:spPr bwMode="auto">
                    <a:xfrm>
                      <a:off x="0" y="0"/>
                      <a:ext cx="5943600" cy="742950"/>
                    </a:xfrm>
                    <a:prstGeom prst="rect">
                      <a:avLst/>
                    </a:prstGeom>
                    <a:noFill/>
                    <a:ln>
                      <a:noFill/>
                    </a:ln>
                  </pic:spPr>
                </pic:pic>
              </a:graphicData>
            </a:graphic>
          </wp:inline>
        </w:drawing>
      </w:r>
    </w:p>
    <w:p w14:paraId="6F18FB5E" w14:textId="77777777" w:rsidR="002447EE" w:rsidRDefault="002447EE" w:rsidP="00336D79">
      <w:r>
        <w:t xml:space="preserve">Run OSD will show the OSD text on screen once the script is played and Close OSD will close all the currently running OSD </w:t>
      </w:r>
      <w:proofErr w:type="gramStart"/>
      <w:r>
        <w:t>i.e.</w:t>
      </w:r>
      <w:proofErr w:type="gramEnd"/>
      <w:r>
        <w:t xml:space="preserve"> it will close the displayed OSD text.</w:t>
      </w:r>
    </w:p>
    <w:p w14:paraId="2C7045A7" w14:textId="77777777" w:rsidR="002447EE" w:rsidRPr="001A035C" w:rsidRDefault="002447EE" w:rsidP="00083E96">
      <w:pPr>
        <w:pStyle w:val="4"/>
      </w:pPr>
      <w:r w:rsidRPr="001A035C">
        <w:lastRenderedPageBreak/>
        <w:t>User code</w:t>
      </w:r>
    </w:p>
    <w:p w14:paraId="6A2CDEEC" w14:textId="1A300A38" w:rsidR="002447EE" w:rsidRDefault="00BF2BB1" w:rsidP="002447EE">
      <w:pPr>
        <w:jc w:val="center"/>
      </w:pPr>
      <w:r>
        <w:rPr>
          <w:noProof/>
          <w:lang w:val="en-IN" w:eastAsia="en-IN"/>
        </w:rPr>
        <w:drawing>
          <wp:inline distT="0" distB="0" distL="0" distR="0" wp14:anchorId="3FC68B57" wp14:editId="26F5001A">
            <wp:extent cx="2286000" cy="4038600"/>
            <wp:effectExtent l="0" t="0" r="0" b="0"/>
            <wp:docPr id="1559" name="Picture 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2286000" cy="4038600"/>
                    </a:xfrm>
                    <a:prstGeom prst="rect">
                      <a:avLst/>
                    </a:prstGeom>
                  </pic:spPr>
                </pic:pic>
              </a:graphicData>
            </a:graphic>
          </wp:inline>
        </w:drawing>
      </w:r>
    </w:p>
    <w:p w14:paraId="5670F9F8" w14:textId="77777777" w:rsidR="002447EE" w:rsidRDefault="002447EE" w:rsidP="00336D79">
      <w:r>
        <w:t>The user code step can be used to write user’s own custom functionality and use the same to give extended support to automation script. As user code is a partial class of recording, variable defined at class level or in a function in recording class can be accessible in user code. It is not advisable to change anything directly from background. Please use IDE for all operations.</w:t>
      </w:r>
    </w:p>
    <w:p w14:paraId="4732910F" w14:textId="77777777" w:rsidR="002447EE" w:rsidRDefault="002447EE" w:rsidP="002447EE">
      <w:pPr>
        <w:jc w:val="center"/>
      </w:pPr>
      <w:r>
        <w:rPr>
          <w:noProof/>
          <w:lang w:val="en-IN" w:eastAsia="en-IN"/>
        </w:rPr>
        <w:drawing>
          <wp:inline distT="0" distB="0" distL="0" distR="0" wp14:anchorId="3F0322F1" wp14:editId="2011B300">
            <wp:extent cx="3905250" cy="3381375"/>
            <wp:effectExtent l="19050" t="19050" r="19050" b="28575"/>
            <wp:docPr id="203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01">
                      <a:extLst>
                        <a:ext uri="{28A0092B-C50C-407E-A947-70E740481C1C}">
                          <a14:useLocalDpi xmlns:a14="http://schemas.microsoft.com/office/drawing/2010/main" val="0"/>
                        </a:ext>
                      </a:extLst>
                    </a:blip>
                    <a:srcRect l="754" t="3391"/>
                    <a:stretch>
                      <a:fillRect/>
                    </a:stretch>
                  </pic:blipFill>
                  <pic:spPr bwMode="auto">
                    <a:xfrm>
                      <a:off x="0" y="0"/>
                      <a:ext cx="3905250" cy="3381375"/>
                    </a:xfrm>
                    <a:prstGeom prst="rect">
                      <a:avLst/>
                    </a:prstGeom>
                    <a:noFill/>
                    <a:ln w="9525" cmpd="sng">
                      <a:solidFill>
                        <a:srgbClr val="000000"/>
                      </a:solidFill>
                      <a:miter lim="800000"/>
                      <a:headEnd/>
                      <a:tailEnd/>
                    </a:ln>
                    <a:effectLst/>
                  </pic:spPr>
                </pic:pic>
              </a:graphicData>
            </a:graphic>
          </wp:inline>
        </w:drawing>
      </w:r>
    </w:p>
    <w:p w14:paraId="79F3D0DA" w14:textId="77777777" w:rsidR="002447EE" w:rsidRDefault="002447EE" w:rsidP="00336D79">
      <w:r>
        <w:lastRenderedPageBreak/>
        <w:t>Method column will show all methods which are written in user code file of current recording.</w:t>
      </w:r>
    </w:p>
    <w:p w14:paraId="19A02453" w14:textId="4004B639" w:rsidR="002447EE" w:rsidRDefault="00082BF4" w:rsidP="002447EE">
      <w:pPr>
        <w:jc w:val="center"/>
      </w:pPr>
      <w:r w:rsidRPr="00916DD3">
        <w:rPr>
          <w:noProof/>
          <w:lang w:val="en-IN" w:eastAsia="en-IN"/>
        </w:rPr>
        <w:drawing>
          <wp:inline distT="0" distB="0" distL="0" distR="0" wp14:anchorId="57367AC4" wp14:editId="620CBA66">
            <wp:extent cx="6013450" cy="1298084"/>
            <wp:effectExtent l="0" t="0" r="6350" b="0"/>
            <wp:docPr id="1560" name="Picture 1560" descr="D:\Concord\User manuals\Chromium Screenshots\Replace WIth New\Pg_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Concord\User manuals\Chromium Screenshots\Replace WIth New\Pg_113.png"/>
                    <pic:cNvPicPr>
                      <a:picLocks noChangeAspect="1" noChangeArrowheads="1"/>
                    </pic:cNvPicPr>
                  </pic:nvPicPr>
                  <pic:blipFill>
                    <a:blip r:embed="rId1102">
                      <a:extLst>
                        <a:ext uri="{28A0092B-C50C-407E-A947-70E740481C1C}">
                          <a14:useLocalDpi xmlns:a14="http://schemas.microsoft.com/office/drawing/2010/main" val="0"/>
                        </a:ext>
                      </a:extLst>
                    </a:blip>
                    <a:srcRect/>
                    <a:stretch>
                      <a:fillRect/>
                    </a:stretch>
                  </pic:blipFill>
                  <pic:spPr bwMode="auto">
                    <a:xfrm>
                      <a:off x="0" y="0"/>
                      <a:ext cx="6044056" cy="1304691"/>
                    </a:xfrm>
                    <a:prstGeom prst="rect">
                      <a:avLst/>
                    </a:prstGeom>
                    <a:noFill/>
                    <a:ln>
                      <a:noFill/>
                    </a:ln>
                  </pic:spPr>
                </pic:pic>
              </a:graphicData>
            </a:graphic>
          </wp:inline>
        </w:drawing>
      </w:r>
    </w:p>
    <w:p w14:paraId="2F9E31A3" w14:textId="77777777" w:rsidR="002447EE" w:rsidRDefault="002447EE" w:rsidP="00336D79">
      <w:r>
        <w:t>While working with repository or external reference, user can use these objects in user code file by importing namespace. User can also add parameters to the method using argument editor window as follows</w:t>
      </w:r>
    </w:p>
    <w:p w14:paraId="62E2F781" w14:textId="2734A202" w:rsidR="002447EE" w:rsidRDefault="00BF2BB1" w:rsidP="002447EE">
      <w:pPr>
        <w:jc w:val="center"/>
      </w:pPr>
      <w:r w:rsidRPr="00EF1C70">
        <w:rPr>
          <w:noProof/>
          <w:lang w:val="en-IN" w:eastAsia="en-IN"/>
        </w:rPr>
        <w:drawing>
          <wp:inline distT="0" distB="0" distL="0" distR="0" wp14:anchorId="7B59246D" wp14:editId="1D57CC20">
            <wp:extent cx="6686550" cy="1197610"/>
            <wp:effectExtent l="0" t="0" r="0" b="2540"/>
            <wp:docPr id="1034" name="Picture 1034" descr="D:\Concord\User manuals\Chromium Screenshots\UPdate\ArgumentEditoe_4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Concord\User manuals\Chromium Screenshots\UPdate\ArgumentEditoe_409.PNG"/>
                    <pic:cNvPicPr>
                      <a:picLocks noChangeAspect="1" noChangeArrowheads="1"/>
                    </pic:cNvPicPr>
                  </pic:nvPicPr>
                  <pic:blipFill>
                    <a:blip r:embed="rId1103">
                      <a:extLst>
                        <a:ext uri="{28A0092B-C50C-407E-A947-70E740481C1C}">
                          <a14:useLocalDpi xmlns:a14="http://schemas.microsoft.com/office/drawing/2010/main" val="0"/>
                        </a:ext>
                      </a:extLst>
                    </a:blip>
                    <a:srcRect/>
                    <a:stretch>
                      <a:fillRect/>
                    </a:stretch>
                  </pic:blipFill>
                  <pic:spPr bwMode="auto">
                    <a:xfrm>
                      <a:off x="0" y="0"/>
                      <a:ext cx="6686550" cy="1197610"/>
                    </a:xfrm>
                    <a:prstGeom prst="rect">
                      <a:avLst/>
                    </a:prstGeom>
                    <a:noFill/>
                    <a:ln>
                      <a:noFill/>
                    </a:ln>
                  </pic:spPr>
                </pic:pic>
              </a:graphicData>
            </a:graphic>
          </wp:inline>
        </w:drawing>
      </w:r>
    </w:p>
    <w:p w14:paraId="383E0008" w14:textId="77777777" w:rsidR="002447EE" w:rsidRDefault="002447EE" w:rsidP="002447EE">
      <w:pPr>
        <w:jc w:val="both"/>
      </w:pPr>
    </w:p>
    <w:p w14:paraId="3D940986" w14:textId="77777777" w:rsidR="002447EE" w:rsidRDefault="002447EE" w:rsidP="00336D79">
      <w:r>
        <w:t>By clicking the above button near the method column, the argument editor window shown below will be invoked.</w:t>
      </w:r>
    </w:p>
    <w:p w14:paraId="733E329E" w14:textId="77777777" w:rsidR="002447EE" w:rsidRDefault="002447EE" w:rsidP="002447EE">
      <w:pPr>
        <w:jc w:val="center"/>
      </w:pPr>
      <w:r>
        <w:rPr>
          <w:noProof/>
          <w:lang w:val="en-IN" w:eastAsia="en-IN"/>
        </w:rPr>
        <w:drawing>
          <wp:inline distT="0" distB="0" distL="0" distR="0" wp14:anchorId="185D97B8" wp14:editId="4C3E9EC6">
            <wp:extent cx="2781300" cy="1790700"/>
            <wp:effectExtent l="0" t="0" r="0" b="0"/>
            <wp:docPr id="204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104">
                      <a:extLst>
                        <a:ext uri="{28A0092B-C50C-407E-A947-70E740481C1C}">
                          <a14:useLocalDpi xmlns:a14="http://schemas.microsoft.com/office/drawing/2010/main" val="0"/>
                        </a:ext>
                      </a:extLst>
                    </a:blip>
                    <a:srcRect/>
                    <a:stretch>
                      <a:fillRect/>
                    </a:stretch>
                  </pic:blipFill>
                  <pic:spPr bwMode="auto">
                    <a:xfrm>
                      <a:off x="0" y="0"/>
                      <a:ext cx="2781300" cy="1790700"/>
                    </a:xfrm>
                    <a:prstGeom prst="rect">
                      <a:avLst/>
                    </a:prstGeom>
                    <a:noFill/>
                    <a:ln>
                      <a:noFill/>
                    </a:ln>
                  </pic:spPr>
                </pic:pic>
              </a:graphicData>
            </a:graphic>
          </wp:inline>
        </w:drawing>
      </w:r>
    </w:p>
    <w:p w14:paraId="3428C88B" w14:textId="77777777" w:rsidR="002447EE" w:rsidRDefault="002447EE" w:rsidP="00336D79">
      <w:r>
        <w:t>User can add multiple arguments with different data type as follows.</w:t>
      </w:r>
    </w:p>
    <w:p w14:paraId="1BA23AC4" w14:textId="77777777" w:rsidR="002447EE" w:rsidRDefault="002447EE" w:rsidP="002447EE">
      <w:pPr>
        <w:jc w:val="center"/>
      </w:pPr>
      <w:r>
        <w:rPr>
          <w:noProof/>
          <w:lang w:val="en-IN" w:eastAsia="en-IN"/>
        </w:rPr>
        <w:drawing>
          <wp:inline distT="0" distB="0" distL="0" distR="0" wp14:anchorId="56D5AFCC" wp14:editId="195DDFC8">
            <wp:extent cx="3067050" cy="1990725"/>
            <wp:effectExtent l="0" t="0" r="0" b="9525"/>
            <wp:docPr id="2043"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105">
                      <a:extLst>
                        <a:ext uri="{28A0092B-C50C-407E-A947-70E740481C1C}">
                          <a14:useLocalDpi xmlns:a14="http://schemas.microsoft.com/office/drawing/2010/main" val="0"/>
                        </a:ext>
                      </a:extLst>
                    </a:blip>
                    <a:srcRect/>
                    <a:stretch>
                      <a:fillRect/>
                    </a:stretch>
                  </pic:blipFill>
                  <pic:spPr bwMode="auto">
                    <a:xfrm>
                      <a:off x="0" y="0"/>
                      <a:ext cx="3067050" cy="1990725"/>
                    </a:xfrm>
                    <a:prstGeom prst="rect">
                      <a:avLst/>
                    </a:prstGeom>
                    <a:noFill/>
                    <a:ln>
                      <a:noFill/>
                    </a:ln>
                  </pic:spPr>
                </pic:pic>
              </a:graphicData>
            </a:graphic>
          </wp:inline>
        </w:drawing>
      </w:r>
    </w:p>
    <w:p w14:paraId="39B52282" w14:textId="77777777" w:rsidR="002447EE" w:rsidRDefault="002447EE" w:rsidP="00336D79">
      <w:r>
        <w:lastRenderedPageBreak/>
        <w:t>User can add the values of the arguments in Argument value field. On click of [OK] button, values will be displayed in the argument field of IDE.</w:t>
      </w:r>
    </w:p>
    <w:p w14:paraId="74F99CA1" w14:textId="2937E2F8" w:rsidR="002447EE" w:rsidRDefault="003C3B48" w:rsidP="002447EE">
      <w:pPr>
        <w:jc w:val="center"/>
      </w:pPr>
      <w:r w:rsidRPr="00877BDE">
        <w:rPr>
          <w:noProof/>
          <w:lang w:val="en-IN" w:eastAsia="en-IN"/>
        </w:rPr>
        <w:drawing>
          <wp:inline distT="0" distB="0" distL="0" distR="0" wp14:anchorId="643B4C8A" wp14:editId="415ECAEE">
            <wp:extent cx="5956300" cy="740833"/>
            <wp:effectExtent l="0" t="0" r="0" b="2540"/>
            <wp:docPr id="1563" name="Picture 1563" descr="D:\Concord\User manuals\Chromium Screenshots\Replace WIth New\Pg_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Concord\User manuals\Chromium Screenshots\Replace WIth New\Pg_114.PNG"/>
                    <pic:cNvPicPr>
                      <a:picLocks noChangeAspect="1" noChangeArrowheads="1"/>
                    </pic:cNvPicPr>
                  </pic:nvPicPr>
                  <pic:blipFill>
                    <a:blip r:embed="rId1106">
                      <a:extLst>
                        <a:ext uri="{28A0092B-C50C-407E-A947-70E740481C1C}">
                          <a14:useLocalDpi xmlns:a14="http://schemas.microsoft.com/office/drawing/2010/main" val="0"/>
                        </a:ext>
                      </a:extLst>
                    </a:blip>
                    <a:srcRect/>
                    <a:stretch>
                      <a:fillRect/>
                    </a:stretch>
                  </pic:blipFill>
                  <pic:spPr bwMode="auto">
                    <a:xfrm>
                      <a:off x="0" y="0"/>
                      <a:ext cx="6055490" cy="753170"/>
                    </a:xfrm>
                    <a:prstGeom prst="rect">
                      <a:avLst/>
                    </a:prstGeom>
                    <a:noFill/>
                    <a:ln>
                      <a:noFill/>
                    </a:ln>
                  </pic:spPr>
                </pic:pic>
              </a:graphicData>
            </a:graphic>
          </wp:inline>
        </w:drawing>
      </w:r>
    </w:p>
    <w:p w14:paraId="26FAD0AA" w14:textId="77777777" w:rsidR="002447EE" w:rsidRDefault="002447EE" w:rsidP="00336D79">
      <w:r>
        <w:t xml:space="preserve">Same arguments will also get updated in usercode.cs file and vice versa </w:t>
      </w:r>
      <w:proofErr w:type="gramStart"/>
      <w:r>
        <w:t>i.e.</w:t>
      </w:r>
      <w:proofErr w:type="gramEnd"/>
      <w:r>
        <w:t xml:space="preserve"> if any changes are made in user code.cs file, changes will be displayed in the IDE as well.</w:t>
      </w:r>
    </w:p>
    <w:p w14:paraId="33A273A9"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7F23CD1D" w14:textId="7FEC9F26" w:rsidR="002447EE" w:rsidRPr="001A035C" w:rsidRDefault="002447EE" w:rsidP="00083E96">
      <w:pPr>
        <w:pStyle w:val="4"/>
      </w:pPr>
      <w:r w:rsidRPr="001A035C">
        <w:lastRenderedPageBreak/>
        <w:t>Transaction</w:t>
      </w:r>
    </w:p>
    <w:p w14:paraId="1B80DD0E" w14:textId="77777777" w:rsidR="002447EE" w:rsidRDefault="002447EE" w:rsidP="00336D79">
      <w:r>
        <w:t>The transaction action module can be used to find the transaction time between two execution steps.</w:t>
      </w:r>
    </w:p>
    <w:p w14:paraId="39AD1DF4" w14:textId="77777777" w:rsidR="002447EE" w:rsidRDefault="002447EE" w:rsidP="00336D79">
      <w:r>
        <w:t>Transaction should be start by “Start” and end by “Stop” action, Transaction may include “Pause” and “Resume” actions to pause and resume the transaction in between the “Start” and “Stop” actions only.</w:t>
      </w:r>
    </w:p>
    <w:p w14:paraId="4162F880" w14:textId="77777777" w:rsidR="002447EE" w:rsidRDefault="002447EE" w:rsidP="00336D79">
      <w:r>
        <w:t>Transaction steps include the two sub steps Configure Transaction and Summarize Transaction</w:t>
      </w:r>
    </w:p>
    <w:p w14:paraId="0CE41EB2" w14:textId="77777777" w:rsidR="002447EE" w:rsidRPr="001A035C" w:rsidRDefault="002447EE" w:rsidP="002447EE">
      <w:pPr>
        <w:pStyle w:val="5"/>
        <w:rPr>
          <w:b/>
          <w:sz w:val="24"/>
        </w:rPr>
      </w:pPr>
      <w:r w:rsidRPr="001A035C">
        <w:rPr>
          <w:b/>
          <w:sz w:val="24"/>
        </w:rPr>
        <w:t>Configure Transaction</w:t>
      </w:r>
    </w:p>
    <w:p w14:paraId="267A3E20" w14:textId="25C1A8E9" w:rsidR="002447EE" w:rsidRDefault="003C3B48" w:rsidP="002447EE">
      <w:pPr>
        <w:jc w:val="center"/>
      </w:pPr>
      <w:r>
        <w:rPr>
          <w:noProof/>
          <w:lang w:val="en-IN" w:eastAsia="en-IN"/>
        </w:rPr>
        <w:drawing>
          <wp:inline distT="0" distB="0" distL="0" distR="0" wp14:anchorId="093F3F68" wp14:editId="6C9BED0B">
            <wp:extent cx="3952875" cy="4219575"/>
            <wp:effectExtent l="0" t="0" r="9525" b="9525"/>
            <wp:docPr id="1566" name="Picture 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3952875" cy="4219575"/>
                    </a:xfrm>
                    <a:prstGeom prst="rect">
                      <a:avLst/>
                    </a:prstGeom>
                  </pic:spPr>
                </pic:pic>
              </a:graphicData>
            </a:graphic>
          </wp:inline>
        </w:drawing>
      </w:r>
    </w:p>
    <w:p w14:paraId="3AAE1297" w14:textId="77777777" w:rsidR="002447EE" w:rsidRDefault="002447EE" w:rsidP="00336D79">
      <w:r>
        <w:t>Configure transaction include the steps Start, Stop, Pause and Resume steps. Start will be the default action and user can change it accordingly.</w:t>
      </w:r>
      <w:r w:rsidRPr="00B0287E">
        <w:rPr>
          <w:noProof/>
        </w:rPr>
        <w:t xml:space="preserve"> </w:t>
      </w:r>
    </w:p>
    <w:p w14:paraId="430BF0D7" w14:textId="1179C658" w:rsidR="002447EE" w:rsidRDefault="00AA00C9" w:rsidP="002447EE">
      <w:pPr>
        <w:jc w:val="center"/>
      </w:pPr>
      <w:r w:rsidRPr="005B269C">
        <w:rPr>
          <w:noProof/>
          <w:lang w:val="en-IN" w:eastAsia="en-IN"/>
        </w:rPr>
        <w:drawing>
          <wp:inline distT="0" distB="0" distL="0" distR="0" wp14:anchorId="5CBACA9B" wp14:editId="34E19E02">
            <wp:extent cx="5448300" cy="1379786"/>
            <wp:effectExtent l="0" t="0" r="0" b="0"/>
            <wp:docPr id="1567" name="Picture 1567" descr="D:\Concord\User manuals\Chromium Screenshots\Replace WIth New\Pg_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D:\Concord\User manuals\Chromium Screenshots\Replace WIth New\Pg_115.png"/>
                    <pic:cNvPicPr>
                      <a:picLocks noChangeAspect="1" noChangeArrowheads="1"/>
                    </pic:cNvPicPr>
                  </pic:nvPicPr>
                  <pic:blipFill>
                    <a:blip r:embed="rId1108">
                      <a:extLst>
                        <a:ext uri="{28A0092B-C50C-407E-A947-70E740481C1C}">
                          <a14:useLocalDpi xmlns:a14="http://schemas.microsoft.com/office/drawing/2010/main" val="0"/>
                        </a:ext>
                      </a:extLst>
                    </a:blip>
                    <a:srcRect/>
                    <a:stretch>
                      <a:fillRect/>
                    </a:stretch>
                  </pic:blipFill>
                  <pic:spPr bwMode="auto">
                    <a:xfrm>
                      <a:off x="0" y="0"/>
                      <a:ext cx="5503319" cy="1393720"/>
                    </a:xfrm>
                    <a:prstGeom prst="rect">
                      <a:avLst/>
                    </a:prstGeom>
                    <a:noFill/>
                    <a:ln>
                      <a:noFill/>
                    </a:ln>
                  </pic:spPr>
                </pic:pic>
              </a:graphicData>
            </a:graphic>
          </wp:inline>
        </w:drawing>
      </w:r>
    </w:p>
    <w:p w14:paraId="3C23349C" w14:textId="77777777" w:rsidR="002447EE" w:rsidRDefault="002447EE" w:rsidP="002447EE">
      <w:proofErr w:type="gramStart"/>
      <w:r>
        <w:t>User</w:t>
      </w:r>
      <w:proofErr w:type="gramEnd"/>
      <w:r>
        <w:t xml:space="preserve"> need to add transaction name in “Name” column to recognize the transaction individually.</w:t>
      </w:r>
    </w:p>
    <w:p w14:paraId="2DA6099B" w14:textId="07BACD54" w:rsidR="002447EE" w:rsidRDefault="00AA00C9" w:rsidP="002447EE">
      <w:pPr>
        <w:jc w:val="center"/>
      </w:pPr>
      <w:r w:rsidRPr="004C64A0">
        <w:rPr>
          <w:noProof/>
          <w:lang w:val="en-IN" w:eastAsia="en-IN"/>
        </w:rPr>
        <w:lastRenderedPageBreak/>
        <w:drawing>
          <wp:inline distT="0" distB="0" distL="0" distR="0" wp14:anchorId="3BBA39B5" wp14:editId="4E77727D">
            <wp:extent cx="5480050" cy="680098"/>
            <wp:effectExtent l="0" t="0" r="6350" b="5715"/>
            <wp:docPr id="1568" name="Picture 1568" descr="D:\Concord\User manuals\Chromium Screenshots\Replace WIth New\Pg_115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Concord\User manuals\Chromium Screenshots\Replace WIth New\Pg_115_2.PNG"/>
                    <pic:cNvPicPr>
                      <a:picLocks noChangeAspect="1" noChangeArrowheads="1"/>
                    </pic:cNvPicPr>
                  </pic:nvPicPr>
                  <pic:blipFill>
                    <a:blip r:embed="rId1109">
                      <a:extLst>
                        <a:ext uri="{28A0092B-C50C-407E-A947-70E740481C1C}">
                          <a14:useLocalDpi xmlns:a14="http://schemas.microsoft.com/office/drawing/2010/main" val="0"/>
                        </a:ext>
                      </a:extLst>
                    </a:blip>
                    <a:srcRect/>
                    <a:stretch>
                      <a:fillRect/>
                    </a:stretch>
                  </pic:blipFill>
                  <pic:spPr bwMode="auto">
                    <a:xfrm>
                      <a:off x="0" y="0"/>
                      <a:ext cx="5575447" cy="691937"/>
                    </a:xfrm>
                    <a:prstGeom prst="rect">
                      <a:avLst/>
                    </a:prstGeom>
                    <a:noFill/>
                    <a:ln>
                      <a:noFill/>
                    </a:ln>
                  </pic:spPr>
                </pic:pic>
              </a:graphicData>
            </a:graphic>
          </wp:inline>
        </w:drawing>
      </w:r>
    </w:p>
    <w:p w14:paraId="55CB5D58" w14:textId="77777777" w:rsidR="002447EE" w:rsidRDefault="002447EE" w:rsidP="00336D79">
      <w:r>
        <w:t>To edit or delete the name user need to click on the edit button near to the name which will open a new window.</w:t>
      </w:r>
    </w:p>
    <w:p w14:paraId="75C8D13B" w14:textId="77777777" w:rsidR="002447EE" w:rsidRDefault="002447EE" w:rsidP="002447EE">
      <w:pPr>
        <w:jc w:val="center"/>
      </w:pPr>
      <w:r>
        <w:rPr>
          <w:noProof/>
          <w:lang w:val="en-IN" w:eastAsia="en-IN"/>
        </w:rPr>
        <w:drawing>
          <wp:inline distT="0" distB="0" distL="0" distR="0" wp14:anchorId="7E75E452" wp14:editId="5770155A">
            <wp:extent cx="2495550" cy="2362200"/>
            <wp:effectExtent l="0" t="0" r="0" b="0"/>
            <wp:docPr id="2048" name="Picture 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a:picLocks noChangeAspect="1" noChangeArrowheads="1"/>
                    </pic:cNvPicPr>
                  </pic:nvPicPr>
                  <pic:blipFill>
                    <a:blip r:embed="rId1110">
                      <a:extLst>
                        <a:ext uri="{28A0092B-C50C-407E-A947-70E740481C1C}">
                          <a14:useLocalDpi xmlns:a14="http://schemas.microsoft.com/office/drawing/2010/main" val="0"/>
                        </a:ext>
                      </a:extLst>
                    </a:blip>
                    <a:srcRect/>
                    <a:stretch>
                      <a:fillRect/>
                    </a:stretch>
                  </pic:blipFill>
                  <pic:spPr bwMode="auto">
                    <a:xfrm>
                      <a:off x="0" y="0"/>
                      <a:ext cx="2495550" cy="2362200"/>
                    </a:xfrm>
                    <a:prstGeom prst="rect">
                      <a:avLst/>
                    </a:prstGeom>
                    <a:noFill/>
                    <a:ln>
                      <a:noFill/>
                    </a:ln>
                  </pic:spPr>
                </pic:pic>
              </a:graphicData>
            </a:graphic>
          </wp:inline>
        </w:drawing>
      </w:r>
    </w:p>
    <w:p w14:paraId="340FC397" w14:textId="77777777" w:rsidR="002447EE" w:rsidRDefault="002447EE" w:rsidP="002447EE">
      <w:r>
        <w:t>Using this window user can edit or delete the name.</w:t>
      </w:r>
    </w:p>
    <w:p w14:paraId="5BCF34C5" w14:textId="77777777" w:rsidR="002447EE" w:rsidRDefault="002447EE" w:rsidP="002447EE">
      <w:r>
        <w:t>On “Stop” transaction state, checkpoint setting window is provided to the user with logical operation, using the applied setting, the result is displayed in the execution report.</w:t>
      </w:r>
    </w:p>
    <w:p w14:paraId="37285D42" w14:textId="21116966" w:rsidR="002447EE" w:rsidRDefault="00AA00C9" w:rsidP="004A78AC">
      <w:pPr>
        <w:jc w:val="center"/>
      </w:pPr>
      <w:r w:rsidRPr="00181E1F">
        <w:rPr>
          <w:noProof/>
          <w:lang w:val="en-IN" w:eastAsia="en-IN"/>
        </w:rPr>
        <w:drawing>
          <wp:inline distT="0" distB="0" distL="0" distR="0" wp14:anchorId="4106D491" wp14:editId="01F005C6">
            <wp:extent cx="6563742" cy="573206"/>
            <wp:effectExtent l="0" t="0" r="0" b="0"/>
            <wp:docPr id="1569" name="Picture 1569" descr="D:\Concord\User manuals\Chromium Screenshots\Replace WIth New\Pg_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Concord\User manuals\Chromium Screenshots\Replace WIth New\Pg_116.PNG"/>
                    <pic:cNvPicPr>
                      <a:picLocks noChangeAspect="1" noChangeArrowheads="1"/>
                    </pic:cNvPicPr>
                  </pic:nvPicPr>
                  <pic:blipFill rotWithShape="1">
                    <a:blip r:embed="rId1111">
                      <a:extLst>
                        <a:ext uri="{28A0092B-C50C-407E-A947-70E740481C1C}">
                          <a14:useLocalDpi xmlns:a14="http://schemas.microsoft.com/office/drawing/2010/main" val="0"/>
                        </a:ext>
                      </a:extLst>
                    </a:blip>
                    <a:srcRect r="10799" b="3854"/>
                    <a:stretch/>
                  </pic:blipFill>
                  <pic:spPr bwMode="auto">
                    <a:xfrm>
                      <a:off x="0" y="0"/>
                      <a:ext cx="6678614" cy="583238"/>
                    </a:xfrm>
                    <a:prstGeom prst="rect">
                      <a:avLst/>
                    </a:prstGeom>
                    <a:noFill/>
                    <a:ln>
                      <a:noFill/>
                    </a:ln>
                    <a:extLst>
                      <a:ext uri="{53640926-AAD7-44D8-BBD7-CCE9431645EC}">
                        <a14:shadowObscured xmlns:a14="http://schemas.microsoft.com/office/drawing/2010/main"/>
                      </a:ext>
                    </a:extLst>
                  </pic:spPr>
                </pic:pic>
              </a:graphicData>
            </a:graphic>
          </wp:inline>
        </w:drawing>
      </w:r>
    </w:p>
    <w:p w14:paraId="228E71D6" w14:textId="77777777" w:rsidR="002447EE" w:rsidRDefault="002447EE" w:rsidP="002447EE">
      <w:pPr>
        <w:jc w:val="center"/>
      </w:pPr>
      <w:r>
        <w:rPr>
          <w:noProof/>
          <w:lang w:val="en-IN" w:eastAsia="en-IN"/>
        </w:rPr>
        <w:drawing>
          <wp:inline distT="0" distB="0" distL="0" distR="0" wp14:anchorId="2F1E3D39" wp14:editId="701A3BDE">
            <wp:extent cx="4657725" cy="1676400"/>
            <wp:effectExtent l="0" t="0" r="9525" b="0"/>
            <wp:docPr id="2050" name="Picture 1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112">
                      <a:extLst>
                        <a:ext uri="{28A0092B-C50C-407E-A947-70E740481C1C}">
                          <a14:useLocalDpi xmlns:a14="http://schemas.microsoft.com/office/drawing/2010/main" val="0"/>
                        </a:ext>
                      </a:extLst>
                    </a:blip>
                    <a:srcRect/>
                    <a:stretch>
                      <a:fillRect/>
                    </a:stretch>
                  </pic:blipFill>
                  <pic:spPr bwMode="auto">
                    <a:xfrm>
                      <a:off x="0" y="0"/>
                      <a:ext cx="4657725" cy="1676400"/>
                    </a:xfrm>
                    <a:prstGeom prst="rect">
                      <a:avLst/>
                    </a:prstGeom>
                    <a:noFill/>
                    <a:ln>
                      <a:noFill/>
                    </a:ln>
                  </pic:spPr>
                </pic:pic>
              </a:graphicData>
            </a:graphic>
          </wp:inline>
        </w:drawing>
      </w:r>
    </w:p>
    <w:p w14:paraId="4DB1F5CF" w14:textId="77777777" w:rsidR="002447EE" w:rsidRDefault="002447EE" w:rsidP="002447EE">
      <w:pPr>
        <w:spacing w:after="0" w:line="240" w:lineRule="auto"/>
        <w:contextualSpacing/>
        <w:rPr>
          <w:b/>
          <w:bCs/>
          <w:lang w:eastAsia="ja-JP"/>
        </w:rPr>
      </w:pPr>
      <w:r>
        <w:rPr>
          <w:b/>
          <w:bCs/>
          <w:lang w:eastAsia="ja-JP"/>
        </w:rPr>
        <w:t>Criteria</w:t>
      </w:r>
      <w:r>
        <w:rPr>
          <w:bCs/>
          <w:lang w:eastAsia="ja-JP"/>
        </w:rPr>
        <w:t>: Logical Operation on the result to be performed</w:t>
      </w:r>
      <w:r>
        <w:rPr>
          <w:b/>
          <w:bCs/>
          <w:lang w:eastAsia="ja-JP"/>
        </w:rPr>
        <w:t>.</w:t>
      </w:r>
    </w:p>
    <w:p w14:paraId="3F2FE296" w14:textId="77777777" w:rsidR="002447EE" w:rsidRDefault="002447EE" w:rsidP="002447EE">
      <w:pPr>
        <w:spacing w:after="0" w:line="240" w:lineRule="auto"/>
        <w:contextualSpacing/>
        <w:rPr>
          <w:b/>
          <w:bCs/>
          <w:lang w:eastAsia="ja-JP"/>
        </w:rPr>
      </w:pPr>
      <w:r>
        <w:rPr>
          <w:b/>
          <w:bCs/>
          <w:lang w:eastAsia="ja-JP"/>
        </w:rPr>
        <w:t xml:space="preserve">Time: </w:t>
      </w:r>
      <w:r>
        <w:rPr>
          <w:bCs/>
          <w:lang w:eastAsia="ja-JP"/>
        </w:rPr>
        <w:t>Match value to be entered. (</w:t>
      </w:r>
      <w:proofErr w:type="gramStart"/>
      <w:r>
        <w:rPr>
          <w:bCs/>
          <w:lang w:eastAsia="ja-JP"/>
        </w:rPr>
        <w:t>E.g.</w:t>
      </w:r>
      <w:proofErr w:type="gramEnd"/>
      <w:r>
        <w:rPr>
          <w:bCs/>
          <w:lang w:eastAsia="ja-JP"/>
        </w:rPr>
        <w:t xml:space="preserve"> If user wants to check the time taken from Start to stop is less than or equal to 2000 ms then user need to select &lt;= operation in criteria and enter 2000 in Time field).</w:t>
      </w:r>
    </w:p>
    <w:p w14:paraId="2B146CE9" w14:textId="77777777" w:rsidR="002447EE" w:rsidRDefault="002447EE" w:rsidP="002447EE">
      <w:pPr>
        <w:spacing w:after="0" w:line="240" w:lineRule="auto"/>
        <w:contextualSpacing/>
        <w:rPr>
          <w:b/>
          <w:bCs/>
          <w:lang w:eastAsia="ja-JP"/>
        </w:rPr>
      </w:pPr>
      <w:r>
        <w:rPr>
          <w:b/>
          <w:bCs/>
          <w:lang w:eastAsia="ja-JP"/>
        </w:rPr>
        <w:t xml:space="preserve">Check: </w:t>
      </w:r>
      <w:r>
        <w:rPr>
          <w:bCs/>
          <w:lang w:eastAsia="ja-JP"/>
        </w:rPr>
        <w:t>To check the condition is true or false.</w:t>
      </w:r>
      <w:r>
        <w:rPr>
          <w:b/>
          <w:bCs/>
          <w:lang w:eastAsia="ja-JP"/>
        </w:rPr>
        <w:t xml:space="preserve"> </w:t>
      </w:r>
    </w:p>
    <w:p w14:paraId="49A2E702" w14:textId="77777777" w:rsidR="002447EE" w:rsidRDefault="002447EE" w:rsidP="002447EE">
      <w:pPr>
        <w:spacing w:after="0" w:line="240" w:lineRule="auto"/>
        <w:contextualSpacing/>
        <w:rPr>
          <w:bCs/>
          <w:lang w:eastAsia="ja-JP"/>
        </w:rPr>
      </w:pPr>
      <w:r>
        <w:rPr>
          <w:bCs/>
          <w:lang w:eastAsia="ja-JP"/>
        </w:rPr>
        <w:t>True: User wants to check time taken is &lt;= 2000 as true condition, then user need to set true for check field.</w:t>
      </w:r>
    </w:p>
    <w:p w14:paraId="098512B1" w14:textId="77777777" w:rsidR="002447EE" w:rsidRDefault="002447EE" w:rsidP="002447EE">
      <w:pPr>
        <w:spacing w:after="0" w:line="240" w:lineRule="auto"/>
        <w:contextualSpacing/>
        <w:rPr>
          <w:bCs/>
          <w:lang w:eastAsia="ja-JP"/>
        </w:rPr>
      </w:pPr>
      <w:r>
        <w:rPr>
          <w:bCs/>
          <w:lang w:eastAsia="ja-JP"/>
        </w:rPr>
        <w:t>False: User wants to check time taken is &lt;= 2000 as false condition, then user need to set false for Check field.</w:t>
      </w:r>
    </w:p>
    <w:p w14:paraId="512AD768" w14:textId="77777777" w:rsidR="002447EE" w:rsidRDefault="002447EE" w:rsidP="002447EE">
      <w:pPr>
        <w:spacing w:after="0" w:line="240" w:lineRule="auto"/>
        <w:contextualSpacing/>
        <w:rPr>
          <w:bCs/>
          <w:lang w:eastAsia="ja-JP"/>
        </w:rPr>
      </w:pPr>
      <w:r>
        <w:rPr>
          <w:b/>
          <w:bCs/>
          <w:lang w:eastAsia="ja-JP"/>
        </w:rPr>
        <w:t>Report Status:</w:t>
      </w:r>
      <w:r>
        <w:rPr>
          <w:bCs/>
          <w:lang w:eastAsia="ja-JP"/>
        </w:rPr>
        <w:t xml:space="preserve"> As per the above expression user can set the report status as PASS/FAIL</w:t>
      </w:r>
    </w:p>
    <w:p w14:paraId="73969914" w14:textId="77777777" w:rsidR="002447EE" w:rsidRDefault="002447EE" w:rsidP="002447EE">
      <w:pPr>
        <w:spacing w:after="0" w:line="240" w:lineRule="auto"/>
        <w:contextualSpacing/>
        <w:rPr>
          <w:bCs/>
          <w:lang w:eastAsia="ja-JP"/>
        </w:rPr>
      </w:pPr>
      <w:r>
        <w:rPr>
          <w:bCs/>
          <w:lang w:eastAsia="ja-JP"/>
        </w:rPr>
        <w:t>Example: Scenario1 -&gt; if [(time taken&lt;=2000) == true] then report PASS</w:t>
      </w:r>
    </w:p>
    <w:p w14:paraId="737B8E79" w14:textId="77777777" w:rsidR="002447EE" w:rsidRDefault="002447EE" w:rsidP="002447EE">
      <w:pPr>
        <w:spacing w:after="0" w:line="240" w:lineRule="auto"/>
        <w:contextualSpacing/>
        <w:rPr>
          <w:bCs/>
          <w:lang w:eastAsia="ja-JP"/>
        </w:rPr>
      </w:pPr>
      <w:r>
        <w:rPr>
          <w:bCs/>
          <w:lang w:eastAsia="ja-JP"/>
        </w:rPr>
        <w:t xml:space="preserve">                  Scenario2 -&gt; if [(time taken&lt;=2000) == true] then report FAIL</w:t>
      </w:r>
    </w:p>
    <w:p w14:paraId="66159BAF" w14:textId="77777777" w:rsidR="002447EE" w:rsidRDefault="002447EE" w:rsidP="002447EE">
      <w:pPr>
        <w:spacing w:after="0" w:line="240" w:lineRule="auto"/>
        <w:contextualSpacing/>
        <w:rPr>
          <w:b/>
          <w:bCs/>
          <w:lang w:eastAsia="ja-JP"/>
        </w:rPr>
      </w:pPr>
      <w:r>
        <w:rPr>
          <w:bCs/>
          <w:lang w:eastAsia="ja-JP"/>
        </w:rPr>
        <w:t>Similarly false can also be used, this is based of user’s logic to validate the output of transaction time.</w:t>
      </w:r>
    </w:p>
    <w:p w14:paraId="66027FC8" w14:textId="77777777" w:rsidR="002447EE" w:rsidRPr="001A035C" w:rsidRDefault="002447EE" w:rsidP="002447EE">
      <w:pPr>
        <w:pStyle w:val="5"/>
        <w:rPr>
          <w:b/>
          <w:sz w:val="24"/>
        </w:rPr>
      </w:pPr>
      <w:r w:rsidRPr="001A035C">
        <w:rPr>
          <w:b/>
          <w:sz w:val="24"/>
        </w:rPr>
        <w:lastRenderedPageBreak/>
        <w:t xml:space="preserve"> Summarize Transaction</w:t>
      </w:r>
    </w:p>
    <w:p w14:paraId="08ED1B7D" w14:textId="77777777" w:rsidR="002447EE" w:rsidRDefault="002447EE" w:rsidP="002447EE"/>
    <w:p w14:paraId="0B44393E" w14:textId="44CFE579" w:rsidR="002447EE" w:rsidRDefault="00AA00C9" w:rsidP="002447EE">
      <w:pPr>
        <w:spacing w:after="0" w:line="240" w:lineRule="auto"/>
        <w:contextualSpacing/>
        <w:jc w:val="center"/>
        <w:rPr>
          <w:b/>
          <w:bCs/>
          <w:lang w:eastAsia="ja-JP"/>
        </w:rPr>
      </w:pPr>
      <w:r>
        <w:rPr>
          <w:noProof/>
          <w:lang w:val="en-IN" w:eastAsia="en-IN"/>
        </w:rPr>
        <w:drawing>
          <wp:inline distT="0" distB="0" distL="0" distR="0" wp14:anchorId="7AF6D928" wp14:editId="3977A3AB">
            <wp:extent cx="3990975" cy="4200525"/>
            <wp:effectExtent l="0" t="0" r="9525" b="9525"/>
            <wp:docPr id="1570" name="Picture 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3"/>
                    <a:stretch>
                      <a:fillRect/>
                    </a:stretch>
                  </pic:blipFill>
                  <pic:spPr>
                    <a:xfrm>
                      <a:off x="0" y="0"/>
                      <a:ext cx="3990975" cy="4200525"/>
                    </a:xfrm>
                    <a:prstGeom prst="rect">
                      <a:avLst/>
                    </a:prstGeom>
                  </pic:spPr>
                </pic:pic>
              </a:graphicData>
            </a:graphic>
          </wp:inline>
        </w:drawing>
      </w:r>
    </w:p>
    <w:p w14:paraId="5354C727" w14:textId="76A333B0" w:rsidR="002447EE" w:rsidRDefault="00AA00C9" w:rsidP="002447EE">
      <w:pPr>
        <w:jc w:val="center"/>
      </w:pPr>
      <w:r w:rsidRPr="009233F2">
        <w:rPr>
          <w:noProof/>
          <w:color w:val="C0504D" w:themeColor="accent2"/>
          <w:lang w:val="en-IN" w:eastAsia="en-IN"/>
        </w:rPr>
        <w:drawing>
          <wp:inline distT="0" distB="0" distL="0" distR="0" wp14:anchorId="656A46C0" wp14:editId="3DCEB6CE">
            <wp:extent cx="6356689" cy="682388"/>
            <wp:effectExtent l="0" t="0" r="0" b="3810"/>
            <wp:docPr id="1571" name="Picture 1571" descr="D:\Concord\User manuals\Chromium Screenshots\Replace WIth New\Pg_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Concord\User manuals\Chromium Screenshots\Replace WIth New\Pg_117.PNG"/>
                    <pic:cNvPicPr>
                      <a:picLocks noChangeAspect="1" noChangeArrowheads="1"/>
                    </pic:cNvPicPr>
                  </pic:nvPicPr>
                  <pic:blipFill>
                    <a:blip r:embed="rId1114">
                      <a:extLst>
                        <a:ext uri="{28A0092B-C50C-407E-A947-70E740481C1C}">
                          <a14:useLocalDpi xmlns:a14="http://schemas.microsoft.com/office/drawing/2010/main" val="0"/>
                        </a:ext>
                      </a:extLst>
                    </a:blip>
                    <a:srcRect/>
                    <a:stretch>
                      <a:fillRect/>
                    </a:stretch>
                  </pic:blipFill>
                  <pic:spPr bwMode="auto">
                    <a:xfrm>
                      <a:off x="0" y="0"/>
                      <a:ext cx="6436466" cy="690952"/>
                    </a:xfrm>
                    <a:prstGeom prst="rect">
                      <a:avLst/>
                    </a:prstGeom>
                    <a:noFill/>
                    <a:ln>
                      <a:noFill/>
                    </a:ln>
                  </pic:spPr>
                </pic:pic>
              </a:graphicData>
            </a:graphic>
          </wp:inline>
        </w:drawing>
      </w:r>
    </w:p>
    <w:p w14:paraId="766915E1" w14:textId="77777777" w:rsidR="002447EE" w:rsidRDefault="002447EE" w:rsidP="00336D79">
      <w:r>
        <w:t>User can select multiple transaction/All for summary. By clicking on the Checkpoint button transaction summary window will open.</w:t>
      </w:r>
    </w:p>
    <w:p w14:paraId="38795C77" w14:textId="77777777" w:rsidR="002447EE" w:rsidRDefault="002447EE" w:rsidP="002447EE">
      <w:pPr>
        <w:jc w:val="center"/>
      </w:pPr>
      <w:r>
        <w:rPr>
          <w:noProof/>
          <w:lang w:val="en-IN" w:eastAsia="en-IN"/>
        </w:rPr>
        <w:drawing>
          <wp:inline distT="0" distB="0" distL="0" distR="0" wp14:anchorId="6C9D721E" wp14:editId="3E47D4F4">
            <wp:extent cx="3581400" cy="2362200"/>
            <wp:effectExtent l="0" t="0" r="0" b="0"/>
            <wp:docPr id="2053" name="Picture 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8"/>
                    <pic:cNvPicPr>
                      <a:picLocks noChangeAspect="1" noChangeArrowheads="1"/>
                    </pic:cNvPicPr>
                  </pic:nvPicPr>
                  <pic:blipFill>
                    <a:blip r:embed="rId1115">
                      <a:extLst>
                        <a:ext uri="{28A0092B-C50C-407E-A947-70E740481C1C}">
                          <a14:useLocalDpi xmlns:a14="http://schemas.microsoft.com/office/drawing/2010/main" val="0"/>
                        </a:ext>
                      </a:extLst>
                    </a:blip>
                    <a:srcRect/>
                    <a:stretch>
                      <a:fillRect/>
                    </a:stretch>
                  </pic:blipFill>
                  <pic:spPr bwMode="auto">
                    <a:xfrm>
                      <a:off x="0" y="0"/>
                      <a:ext cx="3581400" cy="2362200"/>
                    </a:xfrm>
                    <a:prstGeom prst="rect">
                      <a:avLst/>
                    </a:prstGeom>
                    <a:noFill/>
                    <a:ln>
                      <a:noFill/>
                    </a:ln>
                  </pic:spPr>
                </pic:pic>
              </a:graphicData>
            </a:graphic>
          </wp:inline>
        </w:drawing>
      </w:r>
    </w:p>
    <w:p w14:paraId="22DD014C" w14:textId="77777777" w:rsidR="002447EE" w:rsidRDefault="002447EE" w:rsidP="002447EE">
      <w:pPr>
        <w:spacing w:after="0" w:line="240" w:lineRule="auto"/>
        <w:rPr>
          <w:lang w:eastAsia="ja-JP"/>
        </w:rPr>
      </w:pPr>
      <w:r>
        <w:rPr>
          <w:lang w:eastAsia="ja-JP"/>
        </w:rPr>
        <w:t>Transaction summary dialog details as below:</w:t>
      </w:r>
    </w:p>
    <w:p w14:paraId="13877FB4" w14:textId="77777777" w:rsidR="002447EE" w:rsidRDefault="002447EE" w:rsidP="002447EE">
      <w:pPr>
        <w:spacing w:after="0" w:line="240" w:lineRule="auto"/>
        <w:rPr>
          <w:lang w:eastAsia="ja-JP"/>
        </w:rPr>
      </w:pPr>
      <w:r>
        <w:rPr>
          <w:b/>
          <w:bCs/>
          <w:lang w:eastAsia="ja-JP"/>
        </w:rPr>
        <w:lastRenderedPageBreak/>
        <w:t>Operation:</w:t>
      </w:r>
      <w:r>
        <w:rPr>
          <w:lang w:eastAsia="ja-JP"/>
        </w:rPr>
        <w:t xml:space="preserve"> Basic mathematical operations like sum, product etc. (These operations will be done    to the output of the transactions selected. </w:t>
      </w:r>
      <w:proofErr w:type="gramStart"/>
      <w:r>
        <w:rPr>
          <w:lang w:eastAsia="ja-JP"/>
        </w:rPr>
        <w:t>E.g.</w:t>
      </w:r>
      <w:proofErr w:type="gramEnd"/>
      <w:r>
        <w:rPr>
          <w:lang w:eastAsia="ja-JP"/>
        </w:rPr>
        <w:t xml:space="preserve"> Sum (T1, T2)).</w:t>
      </w:r>
    </w:p>
    <w:p w14:paraId="503ACD9E" w14:textId="77777777" w:rsidR="002447EE" w:rsidRDefault="002447EE" w:rsidP="002447EE">
      <w:pPr>
        <w:spacing w:after="0" w:line="240" w:lineRule="auto"/>
        <w:contextualSpacing/>
        <w:rPr>
          <w:lang w:eastAsia="ja-JP"/>
        </w:rPr>
      </w:pPr>
      <w:r>
        <w:rPr>
          <w:b/>
          <w:bCs/>
          <w:lang w:eastAsia="ja-JP"/>
        </w:rPr>
        <w:t>Criteria:</w:t>
      </w:r>
      <w:r>
        <w:rPr>
          <w:lang w:eastAsia="ja-JP"/>
        </w:rPr>
        <w:t xml:space="preserve"> Logical Operation on the result to be performed.</w:t>
      </w:r>
    </w:p>
    <w:p w14:paraId="7AEF0D32" w14:textId="77777777" w:rsidR="002447EE" w:rsidRDefault="002447EE" w:rsidP="002447EE">
      <w:pPr>
        <w:spacing w:after="0" w:line="240" w:lineRule="auto"/>
        <w:contextualSpacing/>
        <w:rPr>
          <w:lang w:eastAsia="ja-JP"/>
        </w:rPr>
      </w:pPr>
      <w:r>
        <w:rPr>
          <w:b/>
          <w:bCs/>
          <w:lang w:eastAsia="ja-JP"/>
        </w:rPr>
        <w:t>Time:</w:t>
      </w:r>
      <w:r>
        <w:rPr>
          <w:lang w:eastAsia="ja-JP"/>
        </w:rPr>
        <w:t xml:space="preserve"> Match value to be entered. (</w:t>
      </w:r>
      <w:proofErr w:type="gramStart"/>
      <w:r>
        <w:rPr>
          <w:lang w:eastAsia="ja-JP"/>
        </w:rPr>
        <w:t>E.g.</w:t>
      </w:r>
      <w:proofErr w:type="gramEnd"/>
      <w:r>
        <w:rPr>
          <w:lang w:eastAsia="ja-JP"/>
        </w:rPr>
        <w:t xml:space="preserve"> If user wants to check the outcome of operation performed on two transaction is less than or equal to 2000 ms then user need to select &lt;= operation in criteria and enter 2000 in Time field).</w:t>
      </w:r>
    </w:p>
    <w:p w14:paraId="3FDA3F75" w14:textId="77777777" w:rsidR="002447EE" w:rsidRDefault="002447EE" w:rsidP="002447EE">
      <w:pPr>
        <w:spacing w:after="0" w:line="240" w:lineRule="auto"/>
        <w:contextualSpacing/>
        <w:rPr>
          <w:lang w:eastAsia="ja-JP"/>
        </w:rPr>
      </w:pPr>
      <w:r>
        <w:rPr>
          <w:b/>
          <w:bCs/>
          <w:lang w:eastAsia="ja-JP"/>
        </w:rPr>
        <w:t>Check:</w:t>
      </w:r>
      <w:r>
        <w:rPr>
          <w:lang w:eastAsia="ja-JP"/>
        </w:rPr>
        <w:t xml:space="preserve"> To check the condition is true or false.</w:t>
      </w:r>
    </w:p>
    <w:p w14:paraId="32C154EE" w14:textId="77777777" w:rsidR="002447EE" w:rsidRDefault="002447EE" w:rsidP="002447EE">
      <w:pPr>
        <w:spacing w:after="0" w:line="240" w:lineRule="auto"/>
        <w:contextualSpacing/>
        <w:rPr>
          <w:lang w:eastAsia="ja-JP"/>
        </w:rPr>
      </w:pPr>
      <w:r>
        <w:rPr>
          <w:lang w:eastAsia="ja-JP"/>
        </w:rPr>
        <w:t>True: User wants to check outcome of operation performed on two transaction is &lt;= 2000 as true condition, then user need to set true for Check field.</w:t>
      </w:r>
    </w:p>
    <w:p w14:paraId="3DE3F7BE" w14:textId="77777777" w:rsidR="002447EE" w:rsidRDefault="002447EE" w:rsidP="002447EE">
      <w:pPr>
        <w:spacing w:after="0" w:line="240" w:lineRule="auto"/>
        <w:contextualSpacing/>
        <w:rPr>
          <w:lang w:eastAsia="ja-JP"/>
        </w:rPr>
      </w:pPr>
      <w:r>
        <w:rPr>
          <w:lang w:eastAsia="ja-JP"/>
        </w:rPr>
        <w:t>False: User wants to check outcome of operation performed on two transaction is &lt;= 2000 as false condition, then user need to set false for Check field.</w:t>
      </w:r>
    </w:p>
    <w:p w14:paraId="6DA40039" w14:textId="77777777" w:rsidR="002447EE" w:rsidRDefault="002447EE" w:rsidP="002447EE">
      <w:pPr>
        <w:spacing w:after="0" w:line="240" w:lineRule="auto"/>
        <w:contextualSpacing/>
        <w:rPr>
          <w:lang w:eastAsia="ja-JP"/>
        </w:rPr>
      </w:pPr>
      <w:r>
        <w:rPr>
          <w:b/>
          <w:bCs/>
          <w:lang w:eastAsia="ja-JP"/>
        </w:rPr>
        <w:t>Report Status:</w:t>
      </w:r>
      <w:r>
        <w:rPr>
          <w:lang w:eastAsia="ja-JP"/>
        </w:rPr>
        <w:t xml:space="preserve"> As per the above expression user can set the report status as PASS/FAIL</w:t>
      </w:r>
    </w:p>
    <w:p w14:paraId="47A9807F" w14:textId="77777777" w:rsidR="002447EE" w:rsidRDefault="002447EE" w:rsidP="002447EE">
      <w:pPr>
        <w:spacing w:after="0" w:line="240" w:lineRule="auto"/>
        <w:contextualSpacing/>
        <w:rPr>
          <w:lang w:eastAsia="ja-JP"/>
        </w:rPr>
      </w:pPr>
      <w:r>
        <w:rPr>
          <w:lang w:eastAsia="ja-JP"/>
        </w:rPr>
        <w:t>Example: Scenario1 -&gt; if [(Sum (T1, T2) &lt;=2000) == true] then report PASS</w:t>
      </w:r>
    </w:p>
    <w:p w14:paraId="4CB3504B" w14:textId="043787D2" w:rsidR="002447EE" w:rsidRDefault="002447EE" w:rsidP="002447EE">
      <w:pPr>
        <w:spacing w:after="0" w:line="240" w:lineRule="auto"/>
        <w:ind w:left="720"/>
        <w:contextualSpacing/>
        <w:rPr>
          <w:lang w:eastAsia="ja-JP"/>
        </w:rPr>
      </w:pPr>
      <w:r>
        <w:rPr>
          <w:lang w:eastAsia="ja-JP"/>
        </w:rPr>
        <w:t xml:space="preserve">  Scenario2 -&gt; if [(Sum (T1, T2) &lt;=2000) == true] then report FAIL</w:t>
      </w:r>
    </w:p>
    <w:p w14:paraId="616240F4" w14:textId="1162BD4A" w:rsidR="002123FC" w:rsidRDefault="002123FC">
      <w:pPr>
        <w:spacing w:after="0" w:line="240" w:lineRule="auto"/>
        <w:rPr>
          <w:lang w:eastAsia="ja-JP"/>
        </w:rPr>
      </w:pPr>
      <w:r>
        <w:rPr>
          <w:lang w:eastAsia="ja-JP"/>
        </w:rPr>
        <w:br w:type="page"/>
      </w:r>
    </w:p>
    <w:p w14:paraId="727B13E8" w14:textId="449797FA" w:rsidR="00EB25C4" w:rsidRDefault="00A92117" w:rsidP="00101291">
      <w:pPr>
        <w:pStyle w:val="3"/>
        <w:tabs>
          <w:tab w:val="left" w:pos="810"/>
        </w:tabs>
      </w:pPr>
      <w:bookmarkStart w:id="3415" w:name="_Toc67860688"/>
      <w:bookmarkStart w:id="3416" w:name="_Toc74938543"/>
      <w:bookmarkStart w:id="3417" w:name="_Toc174035313"/>
      <w:r>
        <w:lastRenderedPageBreak/>
        <w:t>Commenting feature in IDE</w:t>
      </w:r>
      <w:bookmarkEnd w:id="3415"/>
      <w:bookmarkEnd w:id="3416"/>
      <w:bookmarkEnd w:id="3417"/>
      <w:r w:rsidRPr="0090270C">
        <w:t xml:space="preserve"> </w:t>
      </w:r>
    </w:p>
    <w:p w14:paraId="0E8CCA33" w14:textId="4D617091" w:rsidR="004A78AC" w:rsidRDefault="00EB25C4" w:rsidP="00336D79">
      <w:r>
        <w:t>The Logger comments for each step are added in the Comments column in IDE. User can add their desired comments for each step.</w:t>
      </w:r>
    </w:p>
    <w:p w14:paraId="7E2C51F2" w14:textId="13F31A53" w:rsidR="00EB25C4" w:rsidRDefault="00EB25C4" w:rsidP="004A78AC">
      <w:pPr>
        <w:spacing w:after="160" w:line="259" w:lineRule="auto"/>
      </w:pPr>
      <w:proofErr w:type="gramStart"/>
      <w:r>
        <w:t>Also</w:t>
      </w:r>
      <w:proofErr w:type="gramEnd"/>
      <w:r>
        <w:t xml:space="preserve"> user can edit the comments for the corresponding step added as shown below,</w:t>
      </w:r>
    </w:p>
    <w:p w14:paraId="7045934D" w14:textId="5DE71954" w:rsidR="004A78AC" w:rsidRDefault="004A78AC" w:rsidP="00F43A46">
      <w:pPr>
        <w:spacing w:after="160" w:line="259" w:lineRule="auto"/>
        <w:jc w:val="center"/>
      </w:pPr>
      <w:r w:rsidRPr="003F4C78">
        <w:rPr>
          <w:rFonts w:asciiTheme="majorHAnsi" w:eastAsiaTheme="majorEastAsia" w:hAnsiTheme="majorHAnsi" w:cstheme="majorBidi"/>
          <w:noProof/>
          <w:color w:val="243F60" w:themeColor="accent1" w:themeShade="7F"/>
          <w:sz w:val="24"/>
          <w:szCs w:val="24"/>
          <w:lang w:val="en-IN" w:eastAsia="en-IN"/>
        </w:rPr>
        <w:drawing>
          <wp:inline distT="0" distB="0" distL="0" distR="0" wp14:anchorId="05C39398" wp14:editId="64C15F7E">
            <wp:extent cx="6686550" cy="680283"/>
            <wp:effectExtent l="0" t="0" r="0" b="5715"/>
            <wp:docPr id="695" name="Picture 1572" descr="D:\Concord\User manuals\Chromium Screenshots\Com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ncord\User manuals\Chromium Screenshots\Comments.PNG"/>
                    <pic:cNvPicPr>
                      <a:picLocks noChangeAspect="1" noChangeArrowheads="1"/>
                    </pic:cNvPicPr>
                  </pic:nvPicPr>
                  <pic:blipFill rotWithShape="1">
                    <a:blip r:embed="rId1116">
                      <a:extLst>
                        <a:ext uri="{28A0092B-C50C-407E-A947-70E740481C1C}">
                          <a14:useLocalDpi xmlns:a14="http://schemas.microsoft.com/office/drawing/2010/main" val="0"/>
                        </a:ext>
                      </a:extLst>
                    </a:blip>
                    <a:srcRect t="1" b="4099"/>
                    <a:stretch/>
                  </pic:blipFill>
                  <pic:spPr bwMode="auto">
                    <a:xfrm>
                      <a:off x="0" y="0"/>
                      <a:ext cx="6686550" cy="680283"/>
                    </a:xfrm>
                    <a:prstGeom prst="rect">
                      <a:avLst/>
                    </a:prstGeom>
                    <a:noFill/>
                    <a:ln>
                      <a:noFill/>
                    </a:ln>
                    <a:extLst>
                      <a:ext uri="{53640926-AAD7-44D8-BBD7-CCE9431645EC}">
                        <a14:shadowObscured xmlns:a14="http://schemas.microsoft.com/office/drawing/2010/main"/>
                      </a:ext>
                    </a:extLst>
                  </pic:spPr>
                </pic:pic>
              </a:graphicData>
            </a:graphic>
          </wp:inline>
        </w:drawing>
      </w:r>
    </w:p>
    <w:p w14:paraId="0550BB76" w14:textId="77777777" w:rsidR="00EB25C4" w:rsidRDefault="00EB25C4" w:rsidP="00EB25C4">
      <w:pPr>
        <w:spacing w:after="160" w:line="259" w:lineRule="auto"/>
        <w:rPr>
          <w:rFonts w:cstheme="minorHAnsi"/>
        </w:rPr>
      </w:pPr>
      <w:r>
        <w:rPr>
          <w:rFonts w:cstheme="minorHAnsi"/>
        </w:rPr>
        <w:t>The given comment will be displayed in the report as shown below,</w:t>
      </w:r>
    </w:p>
    <w:p w14:paraId="05344BCD" w14:textId="77777777" w:rsidR="00EB25C4" w:rsidRDefault="00EB25C4" w:rsidP="00EB25C4">
      <w:pPr>
        <w:spacing w:after="160" w:line="259" w:lineRule="auto"/>
        <w:jc w:val="center"/>
      </w:pPr>
      <w:r w:rsidRPr="00B0788B">
        <w:rPr>
          <w:rFonts w:cstheme="minorHAnsi"/>
          <w:noProof/>
          <w:lang w:val="en-IN" w:eastAsia="en-IN"/>
        </w:rPr>
        <w:drawing>
          <wp:inline distT="0" distB="0" distL="0" distR="0" wp14:anchorId="4E7952D8" wp14:editId="69795038">
            <wp:extent cx="6244781" cy="1530350"/>
            <wp:effectExtent l="0" t="0" r="3810" b="0"/>
            <wp:docPr id="1574" name="Picture 1574" descr="D:\Concord\User manuals\Chromium Screenshots\Commen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oncord\User manuals\Chromium Screenshots\Comments1.PNG"/>
                    <pic:cNvPicPr>
                      <a:picLocks noChangeAspect="1" noChangeArrowheads="1"/>
                    </pic:cNvPicPr>
                  </pic:nvPicPr>
                  <pic:blipFill>
                    <a:blip r:embed="rId1117">
                      <a:extLst>
                        <a:ext uri="{28A0092B-C50C-407E-A947-70E740481C1C}">
                          <a14:useLocalDpi xmlns:a14="http://schemas.microsoft.com/office/drawing/2010/main" val="0"/>
                        </a:ext>
                      </a:extLst>
                    </a:blip>
                    <a:srcRect/>
                    <a:stretch>
                      <a:fillRect/>
                    </a:stretch>
                  </pic:blipFill>
                  <pic:spPr bwMode="auto">
                    <a:xfrm>
                      <a:off x="0" y="0"/>
                      <a:ext cx="6328652" cy="1550903"/>
                    </a:xfrm>
                    <a:prstGeom prst="rect">
                      <a:avLst/>
                    </a:prstGeom>
                    <a:noFill/>
                    <a:ln>
                      <a:noFill/>
                    </a:ln>
                  </pic:spPr>
                </pic:pic>
              </a:graphicData>
            </a:graphic>
          </wp:inline>
        </w:drawing>
      </w:r>
    </w:p>
    <w:p w14:paraId="424CB836" w14:textId="77777777" w:rsidR="00EB25C4" w:rsidRDefault="00EB25C4" w:rsidP="00336D79">
      <w:r>
        <w:t>Comments (Description) for TestCase and Recording will be automatically generated while creating it,</w:t>
      </w:r>
    </w:p>
    <w:p w14:paraId="1443C710" w14:textId="6033CD35" w:rsidR="00EB25C4" w:rsidRDefault="00EB25C4" w:rsidP="00F43A46">
      <w:pPr>
        <w:jc w:val="center"/>
      </w:pPr>
      <w:r w:rsidRPr="00485C51">
        <w:rPr>
          <w:noProof/>
          <w:lang w:val="en-IN" w:eastAsia="en-IN"/>
        </w:rPr>
        <w:drawing>
          <wp:inline distT="0" distB="0" distL="0" distR="0" wp14:anchorId="0DC100F4" wp14:editId="6E076050">
            <wp:extent cx="6903319" cy="958291"/>
            <wp:effectExtent l="0" t="0" r="0" b="0"/>
            <wp:docPr id="1575" name="Picture 1575" descr="D:\Concord\User manuals\Chromium Screenshots\Commen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ncord\User manuals\Chromium Screenshots\Comments2.png"/>
                    <pic:cNvPicPr>
                      <a:picLocks noChangeAspect="1" noChangeArrowheads="1"/>
                    </pic:cNvPicPr>
                  </pic:nvPicPr>
                  <pic:blipFill>
                    <a:blip r:embed="rId1118">
                      <a:extLst>
                        <a:ext uri="{28A0092B-C50C-407E-A947-70E740481C1C}">
                          <a14:useLocalDpi xmlns:a14="http://schemas.microsoft.com/office/drawing/2010/main" val="0"/>
                        </a:ext>
                      </a:extLst>
                    </a:blip>
                    <a:srcRect/>
                    <a:stretch>
                      <a:fillRect/>
                    </a:stretch>
                  </pic:blipFill>
                  <pic:spPr bwMode="auto">
                    <a:xfrm>
                      <a:off x="0" y="0"/>
                      <a:ext cx="6924622" cy="961248"/>
                    </a:xfrm>
                    <a:prstGeom prst="rect">
                      <a:avLst/>
                    </a:prstGeom>
                    <a:noFill/>
                    <a:ln>
                      <a:noFill/>
                    </a:ln>
                  </pic:spPr>
                </pic:pic>
              </a:graphicData>
            </a:graphic>
          </wp:inline>
        </w:drawing>
      </w:r>
    </w:p>
    <w:p w14:paraId="07386351" w14:textId="77777777" w:rsidR="00EB25C4" w:rsidRDefault="00EB25C4" w:rsidP="00EB25C4">
      <w:r>
        <w:t>These comments (Description) will be displayed in the Details View of Report.</w:t>
      </w:r>
    </w:p>
    <w:p w14:paraId="1946DE3D" w14:textId="77777777" w:rsidR="00EB25C4" w:rsidRDefault="00EB25C4" w:rsidP="00EB25C4">
      <w:r>
        <w:t>For TestCase, comments will be displayed while hover on the info icon in TestCase row,</w:t>
      </w:r>
    </w:p>
    <w:p w14:paraId="4EC88C65" w14:textId="77777777" w:rsidR="00EB25C4" w:rsidRDefault="00EB25C4" w:rsidP="004A78AC">
      <w:pPr>
        <w:jc w:val="center"/>
      </w:pPr>
      <w:r w:rsidRPr="00CE2CD7">
        <w:rPr>
          <w:noProof/>
          <w:lang w:val="en-IN" w:eastAsia="en-IN"/>
        </w:rPr>
        <w:drawing>
          <wp:inline distT="0" distB="0" distL="0" distR="0" wp14:anchorId="147B7160" wp14:editId="2C06D373">
            <wp:extent cx="5943600" cy="1497816"/>
            <wp:effectExtent l="0" t="0" r="0" b="7620"/>
            <wp:docPr id="1576" name="Picture 1576" descr="D:\Concord\User manuals\Chromium Screenshots\Commen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oncord\User manuals\Chromium Screenshots\Comments3.png"/>
                    <pic:cNvPicPr>
                      <a:picLocks noChangeAspect="1" noChangeArrowheads="1"/>
                    </pic:cNvPicPr>
                  </pic:nvPicPr>
                  <pic:blipFill>
                    <a:blip r:embed="rId1119">
                      <a:extLst>
                        <a:ext uri="{28A0092B-C50C-407E-A947-70E740481C1C}">
                          <a14:useLocalDpi xmlns:a14="http://schemas.microsoft.com/office/drawing/2010/main" val="0"/>
                        </a:ext>
                      </a:extLst>
                    </a:blip>
                    <a:srcRect/>
                    <a:stretch>
                      <a:fillRect/>
                    </a:stretch>
                  </pic:blipFill>
                  <pic:spPr bwMode="auto">
                    <a:xfrm>
                      <a:off x="0" y="0"/>
                      <a:ext cx="5943600" cy="1497816"/>
                    </a:xfrm>
                    <a:prstGeom prst="rect">
                      <a:avLst/>
                    </a:prstGeom>
                    <a:noFill/>
                    <a:ln>
                      <a:noFill/>
                    </a:ln>
                  </pic:spPr>
                </pic:pic>
              </a:graphicData>
            </a:graphic>
          </wp:inline>
        </w:drawing>
      </w:r>
    </w:p>
    <w:p w14:paraId="7EBEEE68" w14:textId="77777777" w:rsidR="00EB25C4" w:rsidRDefault="00EB25C4" w:rsidP="00EB25C4">
      <w:r>
        <w:t>For Recording, comments will be displayed while hover on the Recording row,</w:t>
      </w:r>
    </w:p>
    <w:p w14:paraId="7DCD0550" w14:textId="190C23BD" w:rsidR="00EB25C4" w:rsidRDefault="00EB25C4" w:rsidP="004A78AC">
      <w:pPr>
        <w:jc w:val="center"/>
      </w:pPr>
      <w:r w:rsidRPr="002712DB">
        <w:rPr>
          <w:noProof/>
          <w:lang w:val="en-IN" w:eastAsia="en-IN"/>
        </w:rPr>
        <w:lastRenderedPageBreak/>
        <w:drawing>
          <wp:inline distT="0" distB="0" distL="0" distR="0" wp14:anchorId="0322FC1E" wp14:editId="1CEABC52">
            <wp:extent cx="5945252" cy="1499616"/>
            <wp:effectExtent l="0" t="0" r="0" b="5715"/>
            <wp:docPr id="1578" name="Picture 1578" descr="D:\Concord\User manuals\Chromium Screenshots\Commen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ncord\User manuals\Chromium Screenshots\Comments4.png"/>
                    <pic:cNvPicPr>
                      <a:picLocks noChangeAspect="1" noChangeArrowheads="1"/>
                    </pic:cNvPicPr>
                  </pic:nvPicPr>
                  <pic:blipFill>
                    <a:blip r:embed="rId1120">
                      <a:extLst>
                        <a:ext uri="{28A0092B-C50C-407E-A947-70E740481C1C}">
                          <a14:useLocalDpi xmlns:a14="http://schemas.microsoft.com/office/drawing/2010/main" val="0"/>
                        </a:ext>
                      </a:extLst>
                    </a:blip>
                    <a:srcRect/>
                    <a:stretch>
                      <a:fillRect/>
                    </a:stretch>
                  </pic:blipFill>
                  <pic:spPr bwMode="auto">
                    <a:xfrm>
                      <a:off x="0" y="0"/>
                      <a:ext cx="6184829" cy="1560046"/>
                    </a:xfrm>
                    <a:prstGeom prst="rect">
                      <a:avLst/>
                    </a:prstGeom>
                    <a:noFill/>
                    <a:ln>
                      <a:noFill/>
                    </a:ln>
                  </pic:spPr>
                </pic:pic>
              </a:graphicData>
            </a:graphic>
          </wp:inline>
        </w:drawing>
      </w:r>
    </w:p>
    <w:p w14:paraId="01C3B665" w14:textId="29C82A0A" w:rsidR="002123FC" w:rsidRDefault="002123FC">
      <w:pPr>
        <w:spacing w:after="0" w:line="240" w:lineRule="auto"/>
      </w:pPr>
      <w:r>
        <w:br w:type="page"/>
      </w:r>
    </w:p>
    <w:p w14:paraId="3D51BFE1" w14:textId="708331B1" w:rsidR="00EB25C4" w:rsidRPr="00101291" w:rsidRDefault="00EB25C4" w:rsidP="00101291">
      <w:pPr>
        <w:pStyle w:val="3"/>
        <w:tabs>
          <w:tab w:val="left" w:pos="810"/>
        </w:tabs>
      </w:pPr>
      <w:bookmarkStart w:id="3418" w:name="_Toc67860689"/>
      <w:bookmarkStart w:id="3419" w:name="_Toc74938544"/>
      <w:bookmarkStart w:id="3420" w:name="_Toc174035314"/>
      <w:r w:rsidRPr="00101291">
        <w:lastRenderedPageBreak/>
        <w:t>Mouse Image Action (Force Threshold to pass)</w:t>
      </w:r>
      <w:bookmarkEnd w:id="3418"/>
      <w:bookmarkEnd w:id="3419"/>
      <w:bookmarkEnd w:id="3420"/>
      <w:r w:rsidRPr="00101291">
        <w:t xml:space="preserve"> </w:t>
      </w:r>
    </w:p>
    <w:p w14:paraId="043AF149" w14:textId="77777777" w:rsidR="00EB25C4" w:rsidRDefault="00EB25C4" w:rsidP="00EB25C4">
      <w:r>
        <w:t>User can capture coordinate and check linked image is exist in given coordinate. On failed steps user can pass action by applying Force Threshold to Pass.</w:t>
      </w:r>
    </w:p>
    <w:p w14:paraId="64472920" w14:textId="77777777" w:rsidR="00EB25C4" w:rsidRPr="001F60F0" w:rsidRDefault="00EB25C4" w:rsidP="00EB25C4">
      <w:r>
        <w:t>1) On adding new mouse action click on Repository Item column two options will display Add Image and Select Repository, see the figure shown below.</w:t>
      </w:r>
    </w:p>
    <w:p w14:paraId="1901A5E4" w14:textId="77777777" w:rsidR="00EB25C4" w:rsidRDefault="00EB25C4" w:rsidP="004A78AC">
      <w:pPr>
        <w:jc w:val="center"/>
      </w:pPr>
      <w:r w:rsidRPr="00A21F79">
        <w:rPr>
          <w:noProof/>
          <w:lang w:val="en-IN" w:eastAsia="en-IN"/>
        </w:rPr>
        <w:drawing>
          <wp:inline distT="0" distB="0" distL="0" distR="0" wp14:anchorId="4AAF2D0B" wp14:editId="74474B96">
            <wp:extent cx="6458185" cy="1216549"/>
            <wp:effectExtent l="0" t="0" r="0" b="3175"/>
            <wp:docPr id="1579" name="Picture 1579" descr="D:\Concord\User manuals\Chromium Screenshots\ForceThresh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ncord\User manuals\Chromium Screenshots\ForceThreshold.PNG"/>
                    <pic:cNvPicPr>
                      <a:picLocks noChangeAspect="1" noChangeArrowheads="1"/>
                    </pic:cNvPicPr>
                  </pic:nvPicPr>
                  <pic:blipFill>
                    <a:blip r:embed="rId1121">
                      <a:extLst>
                        <a:ext uri="{28A0092B-C50C-407E-A947-70E740481C1C}">
                          <a14:useLocalDpi xmlns:a14="http://schemas.microsoft.com/office/drawing/2010/main" val="0"/>
                        </a:ext>
                      </a:extLst>
                    </a:blip>
                    <a:srcRect/>
                    <a:stretch>
                      <a:fillRect/>
                    </a:stretch>
                  </pic:blipFill>
                  <pic:spPr bwMode="auto">
                    <a:xfrm>
                      <a:off x="0" y="0"/>
                      <a:ext cx="6484516" cy="1221509"/>
                    </a:xfrm>
                    <a:prstGeom prst="rect">
                      <a:avLst/>
                    </a:prstGeom>
                    <a:noFill/>
                    <a:ln>
                      <a:noFill/>
                    </a:ln>
                  </pic:spPr>
                </pic:pic>
              </a:graphicData>
            </a:graphic>
          </wp:inline>
        </w:drawing>
      </w:r>
    </w:p>
    <w:p w14:paraId="6F45D991" w14:textId="77777777" w:rsidR="00EB25C4" w:rsidRDefault="00EB25C4" w:rsidP="00B10902">
      <w:pPr>
        <w:pStyle w:val="af3"/>
        <w:numPr>
          <w:ilvl w:val="0"/>
          <w:numId w:val="94"/>
        </w:numPr>
      </w:pPr>
      <w:r>
        <w:t>Select Repository =&gt; User can select existing repository and link to mouse action</w:t>
      </w:r>
    </w:p>
    <w:p w14:paraId="65B8834A" w14:textId="77777777" w:rsidR="00EB25C4" w:rsidRDefault="00EB25C4" w:rsidP="00B10902">
      <w:pPr>
        <w:pStyle w:val="af3"/>
        <w:numPr>
          <w:ilvl w:val="0"/>
          <w:numId w:val="94"/>
        </w:numPr>
      </w:pPr>
      <w:r>
        <w:t xml:space="preserve">Add Image =&gt; On click of Add Image button </w:t>
      </w:r>
      <w:r w:rsidRPr="002010E3">
        <w:t>Screen Capture mode</w:t>
      </w:r>
      <w:r>
        <w:t xml:space="preserve"> open user can select required </w:t>
      </w:r>
      <w:r w:rsidRPr="002010E3">
        <w:t>area to capture</w:t>
      </w:r>
      <w:r>
        <w:t xml:space="preserve">, </w:t>
      </w:r>
      <w:proofErr w:type="gramStart"/>
      <w:r w:rsidRPr="002010E3">
        <w:t>After</w:t>
      </w:r>
      <w:proofErr w:type="gramEnd"/>
      <w:r w:rsidRPr="002010E3">
        <w:t xml:space="preserve"> capturing, the area is saved as an image in repository as Screensho</w:t>
      </w:r>
      <w:r>
        <w:t xml:space="preserve">t and </w:t>
      </w:r>
      <w:r w:rsidRPr="002010E3">
        <w:t>"then, Edit click location, window with editable Image percentage and Captured coordinates, o</w:t>
      </w:r>
      <w:r>
        <w:t>pens as shown in  below figure.</w:t>
      </w:r>
    </w:p>
    <w:p w14:paraId="72919236" w14:textId="77777777" w:rsidR="00EB25C4" w:rsidRDefault="00EB25C4" w:rsidP="00EB25C4">
      <w:pPr>
        <w:pStyle w:val="af3"/>
        <w:jc w:val="center"/>
      </w:pPr>
      <w:r w:rsidRPr="0017697A">
        <w:rPr>
          <w:noProof/>
          <w:lang w:val="en-IN" w:eastAsia="en-IN"/>
        </w:rPr>
        <w:drawing>
          <wp:inline distT="0" distB="0" distL="0" distR="0" wp14:anchorId="20C39EC7" wp14:editId="6E2BA35D">
            <wp:extent cx="4587902" cy="3483483"/>
            <wp:effectExtent l="0" t="0" r="3175" b="3175"/>
            <wp:docPr id="1580" name="Picture 1580" descr="D:\Concord\User manuals\Chromium Screenshots\EditClick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oncord\User manuals\Chromium Screenshots\EditClickLocation.PNG"/>
                    <pic:cNvPicPr>
                      <a:picLocks noChangeAspect="1" noChangeArrowheads="1"/>
                    </pic:cNvPicPr>
                  </pic:nvPicPr>
                  <pic:blipFill>
                    <a:blip r:embed="rId1122">
                      <a:extLst>
                        <a:ext uri="{28A0092B-C50C-407E-A947-70E740481C1C}">
                          <a14:useLocalDpi xmlns:a14="http://schemas.microsoft.com/office/drawing/2010/main" val="0"/>
                        </a:ext>
                      </a:extLst>
                    </a:blip>
                    <a:srcRect/>
                    <a:stretch>
                      <a:fillRect/>
                    </a:stretch>
                  </pic:blipFill>
                  <pic:spPr bwMode="auto">
                    <a:xfrm>
                      <a:off x="0" y="0"/>
                      <a:ext cx="4643430" cy="3525644"/>
                    </a:xfrm>
                    <a:prstGeom prst="rect">
                      <a:avLst/>
                    </a:prstGeom>
                    <a:noFill/>
                    <a:ln>
                      <a:noFill/>
                    </a:ln>
                  </pic:spPr>
                </pic:pic>
              </a:graphicData>
            </a:graphic>
          </wp:inline>
        </w:drawing>
      </w:r>
    </w:p>
    <w:p w14:paraId="55A303C6" w14:textId="77777777" w:rsidR="00EB25C4" w:rsidRDefault="00EB25C4" w:rsidP="000C1211">
      <w:pPr>
        <w:ind w:left="720"/>
      </w:pPr>
      <w:r>
        <w:t>On click of OK button captured screenshot get added in selected step, on cancel operation screenshot will not add in step.</w:t>
      </w:r>
    </w:p>
    <w:p w14:paraId="69D49AF8" w14:textId="77777777" w:rsidR="00EB25C4" w:rsidRDefault="00EB25C4" w:rsidP="000C1211">
      <w:pPr>
        <w:ind w:firstLine="720"/>
      </w:pPr>
      <w:r>
        <w:t xml:space="preserve">Runtime it will check screenshot exist in captured </w:t>
      </w:r>
      <w:proofErr w:type="gramStart"/>
      <w:r>
        <w:t>coordinate,</w:t>
      </w:r>
      <w:proofErr w:type="gramEnd"/>
      <w:r>
        <w:t xml:space="preserve"> user can update screenshot.</w:t>
      </w:r>
    </w:p>
    <w:p w14:paraId="1C4A0658" w14:textId="77777777" w:rsidR="00EB25C4" w:rsidRDefault="00EB25C4" w:rsidP="000C1211">
      <w:pPr>
        <w:ind w:firstLine="720"/>
      </w:pPr>
      <w:r w:rsidRPr="00556F3D">
        <w:t>When an external image is added to the given step, the coordinates will be removed.</w:t>
      </w:r>
    </w:p>
    <w:p w14:paraId="5EE2272C" w14:textId="77777777" w:rsidR="00EB25C4" w:rsidRDefault="00EB25C4" w:rsidP="00B10902">
      <w:pPr>
        <w:pStyle w:val="af3"/>
        <w:numPr>
          <w:ilvl w:val="0"/>
          <w:numId w:val="94"/>
        </w:numPr>
        <w:spacing w:after="160" w:line="259" w:lineRule="auto"/>
      </w:pPr>
      <w:r>
        <w:t xml:space="preserve">Default percentage will show to all </w:t>
      </w:r>
      <w:proofErr w:type="gramStart"/>
      <w:r>
        <w:t>image based</w:t>
      </w:r>
      <w:proofErr w:type="gramEnd"/>
      <w:r>
        <w:t xml:space="preserve"> actions where user can update matching percentage.</w:t>
      </w:r>
    </w:p>
    <w:p w14:paraId="2505AE95" w14:textId="77777777" w:rsidR="00EB25C4" w:rsidRDefault="00EB25C4" w:rsidP="000C1211">
      <w:pPr>
        <w:pStyle w:val="af3"/>
      </w:pPr>
    </w:p>
    <w:p w14:paraId="66075DAC" w14:textId="77777777" w:rsidR="00EB25C4" w:rsidRDefault="00EB25C4" w:rsidP="00B10902">
      <w:pPr>
        <w:pStyle w:val="af3"/>
        <w:numPr>
          <w:ilvl w:val="0"/>
          <w:numId w:val="94"/>
        </w:numPr>
        <w:spacing w:after="160" w:line="259" w:lineRule="auto"/>
      </w:pPr>
      <w:r w:rsidRPr="00A974EA">
        <w:lastRenderedPageBreak/>
        <w:t>After linking screenshot to given step and after Play/Run action is performed; if image is not matched with user given percentage, the step fails</w:t>
      </w:r>
      <w:r>
        <w:t>. User can pass same step by applying “Force Threshold to Pass” as shown in below dialog.</w:t>
      </w:r>
    </w:p>
    <w:p w14:paraId="43A17DA1" w14:textId="77777777" w:rsidR="00EB25C4" w:rsidRDefault="00EB25C4" w:rsidP="000C1211">
      <w:pPr>
        <w:pStyle w:val="af3"/>
      </w:pPr>
    </w:p>
    <w:p w14:paraId="255D63C7" w14:textId="77777777" w:rsidR="00EB25C4" w:rsidRDefault="00EB25C4" w:rsidP="00B10902">
      <w:pPr>
        <w:pStyle w:val="af3"/>
        <w:numPr>
          <w:ilvl w:val="0"/>
          <w:numId w:val="94"/>
        </w:numPr>
      </w:pPr>
      <w:r>
        <w:t xml:space="preserve">Right click on failed step, </w:t>
      </w:r>
      <w:r w:rsidRPr="00025365">
        <w:t>“Force Threshold to Pass” option appears in context menu</w:t>
      </w:r>
      <w:r>
        <w:t xml:space="preserve">, on click of Force threshold to pass User percentage value will swap with actual threshold. So that step will </w:t>
      </w:r>
      <w:proofErr w:type="gramStart"/>
      <w:r>
        <w:t>passed</w:t>
      </w:r>
      <w:proofErr w:type="gramEnd"/>
      <w:r>
        <w:t>. See the figure shown below.</w:t>
      </w:r>
    </w:p>
    <w:p w14:paraId="0AC99E6A" w14:textId="60DC2A10" w:rsidR="00EB25C4" w:rsidRDefault="00EB25C4" w:rsidP="004A78AC">
      <w:pPr>
        <w:pStyle w:val="af3"/>
        <w:jc w:val="center"/>
      </w:pPr>
      <w:r w:rsidRPr="007C343D">
        <w:rPr>
          <w:noProof/>
          <w:lang w:val="en-IN" w:eastAsia="en-IN"/>
        </w:rPr>
        <w:drawing>
          <wp:inline distT="0" distB="0" distL="0" distR="0" wp14:anchorId="55158282" wp14:editId="1B2719F4">
            <wp:extent cx="6340796" cy="2592125"/>
            <wp:effectExtent l="0" t="0" r="3175" b="0"/>
            <wp:docPr id="1581" name="Picture 1581" descr="D:\Concord\User manuals\Chromium Screenshots\ForceTh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ncord\User manuals\Chromium Screenshots\ForceThre3.png"/>
                    <pic:cNvPicPr>
                      <a:picLocks noChangeAspect="1" noChangeArrowheads="1"/>
                    </pic:cNvPicPr>
                  </pic:nvPicPr>
                  <pic:blipFill>
                    <a:blip r:embed="rId1123">
                      <a:extLst>
                        <a:ext uri="{28A0092B-C50C-407E-A947-70E740481C1C}">
                          <a14:useLocalDpi xmlns:a14="http://schemas.microsoft.com/office/drawing/2010/main" val="0"/>
                        </a:ext>
                      </a:extLst>
                    </a:blip>
                    <a:srcRect/>
                    <a:stretch>
                      <a:fillRect/>
                    </a:stretch>
                  </pic:blipFill>
                  <pic:spPr bwMode="auto">
                    <a:xfrm>
                      <a:off x="0" y="0"/>
                      <a:ext cx="6346279" cy="2594367"/>
                    </a:xfrm>
                    <a:prstGeom prst="rect">
                      <a:avLst/>
                    </a:prstGeom>
                    <a:noFill/>
                    <a:ln>
                      <a:noFill/>
                    </a:ln>
                  </pic:spPr>
                </pic:pic>
              </a:graphicData>
            </a:graphic>
          </wp:inline>
        </w:drawing>
      </w:r>
    </w:p>
    <w:p w14:paraId="79469009" w14:textId="7C1D03F2" w:rsidR="002123FC" w:rsidRDefault="002123FC">
      <w:pPr>
        <w:spacing w:after="0" w:line="240" w:lineRule="auto"/>
      </w:pPr>
      <w:r>
        <w:br w:type="page"/>
      </w:r>
    </w:p>
    <w:p w14:paraId="73CF092B" w14:textId="1E6A427F" w:rsidR="00EB25C4" w:rsidRDefault="00EB25C4" w:rsidP="00101291">
      <w:pPr>
        <w:pStyle w:val="3"/>
        <w:tabs>
          <w:tab w:val="left" w:pos="810"/>
        </w:tabs>
      </w:pPr>
      <w:bookmarkStart w:id="3421" w:name="_Toc67860690"/>
      <w:bookmarkStart w:id="3422" w:name="_Toc74938545"/>
      <w:bookmarkStart w:id="3423" w:name="_Toc174035315"/>
      <w:r>
        <w:lastRenderedPageBreak/>
        <w:t>Enable/Disable steps</w:t>
      </w:r>
      <w:bookmarkEnd w:id="3421"/>
      <w:bookmarkEnd w:id="3422"/>
      <w:bookmarkEnd w:id="3423"/>
    </w:p>
    <w:p w14:paraId="689FAD75" w14:textId="77777777" w:rsidR="00EB25C4" w:rsidRDefault="00EB25C4" w:rsidP="000C1211">
      <w:r>
        <w:t xml:space="preserve">Test steps can be enabled/disabled using the Enable/Disable option that appears on the right click of the test steps. See the figure shown below. By </w:t>
      </w:r>
      <w:proofErr w:type="gramStart"/>
      <w:r>
        <w:t>default</w:t>
      </w:r>
      <w:proofErr w:type="gramEnd"/>
      <w:r>
        <w:t xml:space="preserve"> step is enabled. When enabled, only disable option appears in the context menu on right click. If step is disabled, only enable option appears in the context menu on right click. </w:t>
      </w:r>
    </w:p>
    <w:p w14:paraId="50CE3EA4" w14:textId="77777777" w:rsidR="00EB25C4" w:rsidRPr="00E57EB5" w:rsidRDefault="00EB25C4" w:rsidP="000C1211">
      <w:r>
        <w:t xml:space="preserve">Right click on the enabled step </w:t>
      </w:r>
      <w:proofErr w:type="gramStart"/>
      <w:r>
        <w:t>in order to</w:t>
      </w:r>
      <w:proofErr w:type="gramEnd"/>
      <w:r>
        <w:t xml:space="preserve"> get the option to disable the step</w:t>
      </w:r>
    </w:p>
    <w:p w14:paraId="1345EAF4" w14:textId="77777777" w:rsidR="00EB25C4" w:rsidRDefault="00EB25C4" w:rsidP="00EB25C4">
      <w:pPr>
        <w:jc w:val="center"/>
        <w:rPr>
          <w:noProof/>
        </w:rPr>
      </w:pPr>
      <w:r w:rsidRPr="00C93E85">
        <w:rPr>
          <w:noProof/>
          <w:lang w:val="en-IN" w:eastAsia="en-IN"/>
        </w:rPr>
        <w:drawing>
          <wp:inline distT="0" distB="0" distL="0" distR="0" wp14:anchorId="6F660F8D" wp14:editId="461B6029">
            <wp:extent cx="2421449" cy="2648198"/>
            <wp:effectExtent l="0" t="0" r="0" b="0"/>
            <wp:docPr id="1035" name="Picture 1035" descr="D:\Concord\User manuals\Chromium Screenshots\UPdate\EnableDisableSteps_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oncord\User manuals\Chromium Screenshots\UPdate\EnableDisableSteps_416.PNG"/>
                    <pic:cNvPicPr>
                      <a:picLocks noChangeAspect="1" noChangeArrowheads="1"/>
                    </pic:cNvPicPr>
                  </pic:nvPicPr>
                  <pic:blipFill>
                    <a:blip r:embed="rId1124">
                      <a:extLst>
                        <a:ext uri="{28A0092B-C50C-407E-A947-70E740481C1C}">
                          <a14:useLocalDpi xmlns:a14="http://schemas.microsoft.com/office/drawing/2010/main" val="0"/>
                        </a:ext>
                      </a:extLst>
                    </a:blip>
                    <a:srcRect/>
                    <a:stretch>
                      <a:fillRect/>
                    </a:stretch>
                  </pic:blipFill>
                  <pic:spPr bwMode="auto">
                    <a:xfrm>
                      <a:off x="0" y="0"/>
                      <a:ext cx="2445326" cy="2674310"/>
                    </a:xfrm>
                    <a:prstGeom prst="rect">
                      <a:avLst/>
                    </a:prstGeom>
                    <a:noFill/>
                    <a:ln>
                      <a:noFill/>
                    </a:ln>
                  </pic:spPr>
                </pic:pic>
              </a:graphicData>
            </a:graphic>
          </wp:inline>
        </w:drawing>
      </w:r>
    </w:p>
    <w:p w14:paraId="7C535027" w14:textId="77777777" w:rsidR="00EB25C4" w:rsidRDefault="00EB25C4" w:rsidP="000C1211">
      <w:r>
        <w:t>When disabled, Step changes the font to italics and gets greyed out as shown below.</w:t>
      </w:r>
    </w:p>
    <w:p w14:paraId="2336ED3E" w14:textId="77777777" w:rsidR="00EB25C4" w:rsidRDefault="00EB25C4" w:rsidP="004A78AC">
      <w:pPr>
        <w:jc w:val="center"/>
      </w:pPr>
      <w:r w:rsidRPr="00C43C5E">
        <w:rPr>
          <w:noProof/>
          <w:lang w:val="en-IN" w:eastAsia="en-IN"/>
        </w:rPr>
        <w:drawing>
          <wp:inline distT="0" distB="0" distL="0" distR="0" wp14:anchorId="081F710A" wp14:editId="2344D96A">
            <wp:extent cx="6396990" cy="311150"/>
            <wp:effectExtent l="0" t="0" r="3810" b="0"/>
            <wp:docPr id="1171" name="Picture 1171" descr="D:\Concord\User manuals\Chromium Screenshots\Replace WIth New\Pg_24 Disable the st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Concord\User manuals\Chromium Screenshots\Replace WIth New\Pg_24 Disable the step.PNG"/>
                    <pic:cNvPicPr>
                      <a:picLocks noChangeAspect="1" noChangeArrowheads="1"/>
                    </pic:cNvPicPr>
                  </pic:nvPicPr>
                  <pic:blipFill>
                    <a:blip r:embed="rId1125">
                      <a:extLst>
                        <a:ext uri="{28A0092B-C50C-407E-A947-70E740481C1C}">
                          <a14:useLocalDpi xmlns:a14="http://schemas.microsoft.com/office/drawing/2010/main" val="0"/>
                        </a:ext>
                      </a:extLst>
                    </a:blip>
                    <a:srcRect/>
                    <a:stretch>
                      <a:fillRect/>
                    </a:stretch>
                  </pic:blipFill>
                  <pic:spPr bwMode="auto">
                    <a:xfrm>
                      <a:off x="0" y="0"/>
                      <a:ext cx="6419342" cy="312237"/>
                    </a:xfrm>
                    <a:prstGeom prst="rect">
                      <a:avLst/>
                    </a:prstGeom>
                    <a:noFill/>
                    <a:ln>
                      <a:noFill/>
                    </a:ln>
                  </pic:spPr>
                </pic:pic>
              </a:graphicData>
            </a:graphic>
          </wp:inline>
        </w:drawing>
      </w:r>
    </w:p>
    <w:p w14:paraId="0D382DC8" w14:textId="77777777" w:rsidR="00EB25C4" w:rsidRDefault="00EB25C4" w:rsidP="000C1211">
      <w:r>
        <w:t xml:space="preserve">Right click on the disabled step </w:t>
      </w:r>
      <w:proofErr w:type="gramStart"/>
      <w:r>
        <w:t>in order to</w:t>
      </w:r>
      <w:proofErr w:type="gramEnd"/>
      <w:r>
        <w:t xml:space="preserve"> get the option to enable the step as shown below:</w:t>
      </w:r>
    </w:p>
    <w:p w14:paraId="3F41055B" w14:textId="77777777" w:rsidR="00EB25C4" w:rsidRDefault="00EB25C4" w:rsidP="004A78AC">
      <w:pPr>
        <w:jc w:val="center"/>
      </w:pPr>
      <w:r w:rsidRPr="00C12CED">
        <w:rPr>
          <w:noProof/>
          <w:lang w:val="en-IN" w:eastAsia="en-IN"/>
        </w:rPr>
        <w:drawing>
          <wp:inline distT="0" distB="0" distL="0" distR="0" wp14:anchorId="704FEAB2" wp14:editId="23558D27">
            <wp:extent cx="6092042" cy="1887855"/>
            <wp:effectExtent l="0" t="0" r="4445" b="0"/>
            <wp:docPr id="1582" name="Picture 1582" descr="D:\Concord\User manuals\Chromium Screenshots\Replace WIth New\Pg_25 Enable the st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oncord\User manuals\Chromium Screenshots\Replace WIth New\Pg_25 Enable the step.png"/>
                    <pic:cNvPicPr>
                      <a:picLocks noChangeAspect="1" noChangeArrowheads="1"/>
                    </pic:cNvPicPr>
                  </pic:nvPicPr>
                  <pic:blipFill>
                    <a:blip r:embed="rId1126">
                      <a:extLst>
                        <a:ext uri="{28A0092B-C50C-407E-A947-70E740481C1C}">
                          <a14:useLocalDpi xmlns:a14="http://schemas.microsoft.com/office/drawing/2010/main" val="0"/>
                        </a:ext>
                      </a:extLst>
                    </a:blip>
                    <a:srcRect/>
                    <a:stretch>
                      <a:fillRect/>
                    </a:stretch>
                  </pic:blipFill>
                  <pic:spPr bwMode="auto">
                    <a:xfrm>
                      <a:off x="0" y="0"/>
                      <a:ext cx="6095538" cy="1888938"/>
                    </a:xfrm>
                    <a:prstGeom prst="rect">
                      <a:avLst/>
                    </a:prstGeom>
                    <a:noFill/>
                    <a:ln>
                      <a:noFill/>
                    </a:ln>
                  </pic:spPr>
                </pic:pic>
              </a:graphicData>
            </a:graphic>
          </wp:inline>
        </w:drawing>
      </w:r>
    </w:p>
    <w:p w14:paraId="3C775AA3" w14:textId="77777777" w:rsidR="00EB25C4" w:rsidRDefault="00EB25C4" w:rsidP="000C1211">
      <w:r>
        <w:t>On clicking on the enable action the step becomes enabled and changes its font to normal.</w:t>
      </w:r>
    </w:p>
    <w:p w14:paraId="49DCEC3E" w14:textId="77777777" w:rsidR="00EB25C4" w:rsidRDefault="00EB25C4" w:rsidP="000C1211">
      <w:r>
        <w:t xml:space="preserve">When a mix of Enabled/Disabled steps is selected, user gets the option to Enable /Disable in the context menu on right click. Enable will enable the disabled steps and </w:t>
      </w:r>
      <w:proofErr w:type="gramStart"/>
      <w:r>
        <w:t>Disable</w:t>
      </w:r>
      <w:proofErr w:type="gramEnd"/>
      <w:r>
        <w:t xml:space="preserve"> will disable the enabled steps.</w:t>
      </w:r>
    </w:p>
    <w:p w14:paraId="3B5FD5E0" w14:textId="77777777" w:rsidR="00EB25C4" w:rsidRDefault="00EB25C4" w:rsidP="00EB25C4">
      <w:pPr>
        <w:jc w:val="center"/>
        <w:rPr>
          <w:noProof/>
        </w:rPr>
      </w:pPr>
      <w:r w:rsidRPr="00A40E97">
        <w:rPr>
          <w:noProof/>
          <w:lang w:val="en-IN" w:eastAsia="en-IN"/>
        </w:rPr>
        <w:lastRenderedPageBreak/>
        <w:drawing>
          <wp:inline distT="0" distB="0" distL="0" distR="0" wp14:anchorId="1ECBC167" wp14:editId="2414DC40">
            <wp:extent cx="2846514" cy="2622550"/>
            <wp:effectExtent l="0" t="0" r="0" b="6350"/>
            <wp:docPr id="640" name="Picture 1253" descr="D:\Concord\User manuals\Chromium Screenshots\Replace WIth New\Pg_25 Enable_Disable the st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oncord\User manuals\Chromium Screenshots\Replace WIth New\Pg_25 Enable_Disable the step.png"/>
                    <pic:cNvPicPr>
                      <a:picLocks noChangeAspect="1" noChangeArrowheads="1"/>
                    </pic:cNvPicPr>
                  </pic:nvPicPr>
                  <pic:blipFill rotWithShape="1">
                    <a:blip r:embed="rId1127">
                      <a:extLst>
                        <a:ext uri="{28A0092B-C50C-407E-A947-70E740481C1C}">
                          <a14:useLocalDpi xmlns:a14="http://schemas.microsoft.com/office/drawing/2010/main" val="0"/>
                        </a:ext>
                      </a:extLst>
                    </a:blip>
                    <a:srcRect r="57898"/>
                    <a:stretch/>
                  </pic:blipFill>
                  <pic:spPr bwMode="auto">
                    <a:xfrm>
                      <a:off x="0" y="0"/>
                      <a:ext cx="2855308" cy="2630652"/>
                    </a:xfrm>
                    <a:prstGeom prst="rect">
                      <a:avLst/>
                    </a:prstGeom>
                    <a:noFill/>
                    <a:ln>
                      <a:noFill/>
                    </a:ln>
                    <a:extLst>
                      <a:ext uri="{53640926-AAD7-44D8-BBD7-CCE9431645EC}">
                        <a14:shadowObscured xmlns:a14="http://schemas.microsoft.com/office/drawing/2010/main"/>
                      </a:ext>
                    </a:extLst>
                  </pic:spPr>
                </pic:pic>
              </a:graphicData>
            </a:graphic>
          </wp:inline>
        </w:drawing>
      </w:r>
    </w:p>
    <w:p w14:paraId="669CB390" w14:textId="2D55884B" w:rsidR="002123FC" w:rsidRDefault="002123FC">
      <w:pPr>
        <w:spacing w:after="0" w:line="240" w:lineRule="auto"/>
        <w:rPr>
          <w:lang w:eastAsia="ja-JP"/>
        </w:rPr>
      </w:pPr>
      <w:r>
        <w:rPr>
          <w:lang w:eastAsia="ja-JP"/>
        </w:rPr>
        <w:br w:type="page"/>
      </w:r>
    </w:p>
    <w:p w14:paraId="24A17634" w14:textId="160D5C01" w:rsidR="00EB25C4" w:rsidRDefault="00EB25C4" w:rsidP="005A70E5">
      <w:pPr>
        <w:pStyle w:val="3"/>
        <w:tabs>
          <w:tab w:val="left" w:pos="810"/>
        </w:tabs>
      </w:pPr>
      <w:bookmarkStart w:id="3424" w:name="_Toc67860691"/>
      <w:bookmarkStart w:id="3425" w:name="_Toc74938546"/>
      <w:bookmarkStart w:id="3426" w:name="_Toc174035316"/>
      <w:r>
        <w:lastRenderedPageBreak/>
        <w:t>Changing repository item</w:t>
      </w:r>
      <w:bookmarkEnd w:id="3424"/>
      <w:bookmarkEnd w:id="3425"/>
      <w:bookmarkEnd w:id="3426"/>
    </w:p>
    <w:p w14:paraId="61406907" w14:textId="77777777" w:rsidR="00EB25C4" w:rsidRDefault="00EB25C4" w:rsidP="00EB25C4">
      <w:r>
        <w:t>User can change the linked repository item of a step by clicking on repository selector button in “Repository Item” field. The following dialog will appear on clicking the repository selector button.</w:t>
      </w:r>
    </w:p>
    <w:p w14:paraId="7F0A1DF6" w14:textId="77777777" w:rsidR="00EB25C4" w:rsidRDefault="00EB25C4" w:rsidP="00EB25C4">
      <w:pPr>
        <w:jc w:val="center"/>
      </w:pPr>
      <w:r>
        <w:rPr>
          <w:noProof/>
          <w:lang w:val="en-IN" w:eastAsia="en-IN"/>
        </w:rPr>
        <w:drawing>
          <wp:inline distT="0" distB="0" distL="0" distR="0" wp14:anchorId="3EC804E3" wp14:editId="4F5236E0">
            <wp:extent cx="2828925" cy="933450"/>
            <wp:effectExtent l="0" t="0" r="9525" b="0"/>
            <wp:docPr id="1583" name="Picture 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2828925" cy="933450"/>
                    </a:xfrm>
                    <a:prstGeom prst="rect">
                      <a:avLst/>
                    </a:prstGeom>
                  </pic:spPr>
                </pic:pic>
              </a:graphicData>
            </a:graphic>
          </wp:inline>
        </w:drawing>
      </w:r>
    </w:p>
    <w:p w14:paraId="422C6033" w14:textId="77777777" w:rsidR="00EB25C4" w:rsidRDefault="00EB25C4" w:rsidP="000C1211">
      <w:r>
        <w:t xml:space="preserve">All repository items will be listed on clicking “Select Repository” button. User can either select a repository item from the list or capture new image by clicking “Add Image” button. After capturing a screenshot, the following window opens with multiple options for image editing like Crop, </w:t>
      </w:r>
      <w:proofErr w:type="gramStart"/>
      <w:r>
        <w:t>Zoom</w:t>
      </w:r>
      <w:proofErr w:type="gramEnd"/>
      <w:r>
        <w:t xml:space="preserve"> in, Zoom Out, and to select the point of click, by moving the “+” icon.</w:t>
      </w:r>
    </w:p>
    <w:p w14:paraId="3B736BDB" w14:textId="77777777" w:rsidR="00EB25C4" w:rsidRDefault="00EB25C4" w:rsidP="00EB25C4">
      <w:pPr>
        <w:jc w:val="center"/>
      </w:pPr>
      <w:r>
        <w:rPr>
          <w:noProof/>
          <w:lang w:val="en-IN" w:eastAsia="en-IN"/>
        </w:rPr>
        <w:drawing>
          <wp:inline distT="0" distB="0" distL="0" distR="0" wp14:anchorId="5FBF46C7" wp14:editId="20100EFC">
            <wp:extent cx="3090823" cy="2760630"/>
            <wp:effectExtent l="0" t="0" r="0" b="1905"/>
            <wp:docPr id="1585" name="Picture 1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3108228" cy="2776176"/>
                    </a:xfrm>
                    <a:prstGeom prst="rect">
                      <a:avLst/>
                    </a:prstGeom>
                  </pic:spPr>
                </pic:pic>
              </a:graphicData>
            </a:graphic>
          </wp:inline>
        </w:drawing>
      </w:r>
    </w:p>
    <w:p w14:paraId="55FD768A" w14:textId="77777777" w:rsidR="00EB25C4" w:rsidRDefault="00EB25C4" w:rsidP="00EB25C4">
      <w:r>
        <w:t>Also presets for the click location are available through a dropdown selection. See the figure shown below.</w:t>
      </w:r>
    </w:p>
    <w:p w14:paraId="77B97EFF" w14:textId="77777777" w:rsidR="00EB25C4" w:rsidRDefault="00EB25C4" w:rsidP="00EB25C4">
      <w:pPr>
        <w:jc w:val="center"/>
      </w:pPr>
      <w:r>
        <w:rPr>
          <w:noProof/>
          <w:lang w:val="en-IN" w:eastAsia="en-IN"/>
        </w:rPr>
        <w:lastRenderedPageBreak/>
        <w:drawing>
          <wp:inline distT="0" distB="0" distL="0" distR="0" wp14:anchorId="6E40ED26" wp14:editId="231BAAB2">
            <wp:extent cx="5534025" cy="4162425"/>
            <wp:effectExtent l="0" t="0" r="9525" b="9525"/>
            <wp:docPr id="1586" name="Picture 1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5534025" cy="4162425"/>
                    </a:xfrm>
                    <a:prstGeom prst="rect">
                      <a:avLst/>
                    </a:prstGeom>
                  </pic:spPr>
                </pic:pic>
              </a:graphicData>
            </a:graphic>
          </wp:inline>
        </w:drawing>
      </w:r>
    </w:p>
    <w:p w14:paraId="2249E7F0" w14:textId="77777777" w:rsidR="00EB25C4" w:rsidRDefault="00EB25C4" w:rsidP="000C1211">
      <w:r>
        <w:t>In addition, image from any other location can also be selected see the figure shown below.</w:t>
      </w:r>
    </w:p>
    <w:p w14:paraId="085399DD" w14:textId="77777777" w:rsidR="00EB25C4" w:rsidRDefault="00EB25C4" w:rsidP="00EB25C4">
      <w:pPr>
        <w:jc w:val="center"/>
      </w:pPr>
      <w:r>
        <w:rPr>
          <w:noProof/>
          <w:lang w:val="en-IN" w:eastAsia="en-IN"/>
        </w:rPr>
        <w:drawing>
          <wp:inline distT="0" distB="0" distL="0" distR="0" wp14:anchorId="081D5596" wp14:editId="77703DA3">
            <wp:extent cx="2447925" cy="904875"/>
            <wp:effectExtent l="0" t="0" r="9525" b="9525"/>
            <wp:docPr id="1588" name="Picture 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2447925" cy="904875"/>
                    </a:xfrm>
                    <a:prstGeom prst="rect">
                      <a:avLst/>
                    </a:prstGeom>
                  </pic:spPr>
                </pic:pic>
              </a:graphicData>
            </a:graphic>
          </wp:inline>
        </w:drawing>
      </w:r>
    </w:p>
    <w:p w14:paraId="0A426531" w14:textId="77777777" w:rsidR="00EB25C4" w:rsidRDefault="00EB25C4" w:rsidP="000C1211">
      <w:r>
        <w:t>If the linked repository item of selected step is a screenshot, the following dialog will appear on clicking the repository selector button.</w:t>
      </w:r>
    </w:p>
    <w:p w14:paraId="3030BB3B" w14:textId="77777777" w:rsidR="00EB25C4" w:rsidRDefault="00EB25C4" w:rsidP="00EB25C4">
      <w:pPr>
        <w:jc w:val="center"/>
      </w:pPr>
      <w:r>
        <w:rPr>
          <w:noProof/>
          <w:lang w:val="en-IN" w:eastAsia="en-IN"/>
        </w:rPr>
        <w:drawing>
          <wp:inline distT="0" distB="0" distL="0" distR="0" wp14:anchorId="21E02CB9" wp14:editId="27F9814A">
            <wp:extent cx="2838450" cy="962025"/>
            <wp:effectExtent l="0" t="0" r="0" b="9525"/>
            <wp:docPr id="1589" name="Picture 1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2"/>
                    <a:stretch>
                      <a:fillRect/>
                    </a:stretch>
                  </pic:blipFill>
                  <pic:spPr>
                    <a:xfrm>
                      <a:off x="0" y="0"/>
                      <a:ext cx="2838450" cy="962025"/>
                    </a:xfrm>
                    <a:prstGeom prst="rect">
                      <a:avLst/>
                    </a:prstGeom>
                  </pic:spPr>
                </pic:pic>
              </a:graphicData>
            </a:graphic>
          </wp:inline>
        </w:drawing>
      </w:r>
    </w:p>
    <w:p w14:paraId="635EB491" w14:textId="47283702" w:rsidR="002123FC" w:rsidRDefault="00EB25C4" w:rsidP="00EB25C4">
      <w:pPr>
        <w:spacing w:after="0" w:line="240" w:lineRule="auto"/>
        <w:contextualSpacing/>
      </w:pPr>
      <w:r>
        <w:t>User can either edit the screenshot or select another repository item</w:t>
      </w:r>
    </w:p>
    <w:p w14:paraId="6CD32216" w14:textId="7ACFA870" w:rsidR="002123FC" w:rsidRDefault="002123FC">
      <w:pPr>
        <w:spacing w:after="0" w:line="240" w:lineRule="auto"/>
      </w:pPr>
      <w:r>
        <w:br w:type="page"/>
      </w:r>
    </w:p>
    <w:p w14:paraId="7B380126" w14:textId="77777777" w:rsidR="00EB25C4" w:rsidRDefault="00EB25C4" w:rsidP="0072434C">
      <w:pPr>
        <w:pStyle w:val="2"/>
      </w:pPr>
      <w:bookmarkStart w:id="3427" w:name="_Toc66305128"/>
      <w:bookmarkStart w:id="3428" w:name="_Toc66305431"/>
      <w:bookmarkStart w:id="3429" w:name="_Toc66357343"/>
      <w:bookmarkStart w:id="3430" w:name="_Toc66357646"/>
      <w:bookmarkStart w:id="3431" w:name="_Toc66357985"/>
      <w:bookmarkStart w:id="3432" w:name="_Toc66363805"/>
      <w:bookmarkStart w:id="3433" w:name="_Toc67860692"/>
      <w:bookmarkStart w:id="3434" w:name="_Toc74938547"/>
      <w:bookmarkStart w:id="3435" w:name="_Toc174035317"/>
      <w:bookmarkEnd w:id="3427"/>
      <w:bookmarkEnd w:id="3428"/>
      <w:bookmarkEnd w:id="3429"/>
      <w:bookmarkEnd w:id="3430"/>
      <w:bookmarkEnd w:id="3431"/>
      <w:bookmarkEnd w:id="3432"/>
      <w:r>
        <w:lastRenderedPageBreak/>
        <w:t>Settings</w:t>
      </w:r>
      <w:bookmarkEnd w:id="3433"/>
      <w:bookmarkEnd w:id="3434"/>
      <w:bookmarkEnd w:id="3435"/>
    </w:p>
    <w:p w14:paraId="2E90FE26" w14:textId="77777777" w:rsidR="00EB25C4" w:rsidRDefault="00EB25C4" w:rsidP="000C1211">
      <w:pPr>
        <w:rPr>
          <w:noProof/>
        </w:rPr>
      </w:pPr>
      <w:r>
        <w:t>The Global and Local Settings related to the Test Project Solution can be done through the buttons see the figure shown below:</w:t>
      </w:r>
      <w:r w:rsidRPr="00F065D5">
        <w:rPr>
          <w:noProof/>
        </w:rPr>
        <w:t xml:space="preserve"> </w:t>
      </w:r>
    </w:p>
    <w:p w14:paraId="0B72CEA6" w14:textId="77777777" w:rsidR="00EB25C4" w:rsidRDefault="00EB25C4" w:rsidP="004A78AC">
      <w:pPr>
        <w:jc w:val="center"/>
        <w:rPr>
          <w:noProof/>
        </w:rPr>
      </w:pPr>
      <w:r>
        <w:rPr>
          <w:noProof/>
          <w:lang w:val="en-IN" w:eastAsia="en-IN"/>
        </w:rPr>
        <w:drawing>
          <wp:inline distT="0" distB="0" distL="0" distR="0" wp14:anchorId="6AF47E59" wp14:editId="29E1BD17">
            <wp:extent cx="5943600" cy="1042670"/>
            <wp:effectExtent l="0" t="0" r="0" b="5080"/>
            <wp:docPr id="1590" name="Picture 1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3"/>
                    <a:stretch>
                      <a:fillRect/>
                    </a:stretch>
                  </pic:blipFill>
                  <pic:spPr>
                    <a:xfrm>
                      <a:off x="0" y="0"/>
                      <a:ext cx="5943600" cy="1042670"/>
                    </a:xfrm>
                    <a:prstGeom prst="rect">
                      <a:avLst/>
                    </a:prstGeom>
                  </pic:spPr>
                </pic:pic>
              </a:graphicData>
            </a:graphic>
          </wp:inline>
        </w:drawing>
      </w:r>
    </w:p>
    <w:p w14:paraId="4E6E7DC9" w14:textId="77777777" w:rsidR="00EB25C4" w:rsidRDefault="00EB25C4" w:rsidP="000C1211">
      <w:r>
        <w:t>There are 3 types of settings.</w:t>
      </w:r>
    </w:p>
    <w:p w14:paraId="7FDC6CCB" w14:textId="77777777" w:rsidR="00EB25C4" w:rsidRDefault="00EB25C4" w:rsidP="00B10902">
      <w:pPr>
        <w:pStyle w:val="af3"/>
        <w:numPr>
          <w:ilvl w:val="0"/>
          <w:numId w:val="93"/>
        </w:numPr>
        <w:ind w:left="426" w:hanging="426"/>
      </w:pPr>
      <w:r>
        <w:t>Project Settings</w:t>
      </w:r>
    </w:p>
    <w:p w14:paraId="4646B3B6" w14:textId="77777777" w:rsidR="00EB25C4" w:rsidRDefault="00EB25C4" w:rsidP="00B10902">
      <w:pPr>
        <w:pStyle w:val="af3"/>
        <w:numPr>
          <w:ilvl w:val="0"/>
          <w:numId w:val="93"/>
        </w:numPr>
        <w:ind w:left="426" w:hanging="426"/>
      </w:pPr>
      <w:r>
        <w:t>Local Settings.</w:t>
      </w:r>
    </w:p>
    <w:p w14:paraId="216932A6" w14:textId="77777777" w:rsidR="00EB25C4" w:rsidRDefault="00EB25C4" w:rsidP="00B10902">
      <w:pPr>
        <w:pStyle w:val="af3"/>
        <w:numPr>
          <w:ilvl w:val="0"/>
          <w:numId w:val="93"/>
        </w:numPr>
        <w:ind w:left="426" w:hanging="426"/>
      </w:pPr>
      <w:r>
        <w:t>Global Settings</w:t>
      </w:r>
    </w:p>
    <w:p w14:paraId="5BC8C280" w14:textId="77777777" w:rsidR="00EB25C4" w:rsidRDefault="00EB25C4" w:rsidP="00EB25C4">
      <w:pPr>
        <w:jc w:val="both"/>
      </w:pPr>
    </w:p>
    <w:p w14:paraId="7DF961BF" w14:textId="284A44EE" w:rsidR="00E6679A" w:rsidRPr="00E6679A" w:rsidRDefault="00EB25C4" w:rsidP="0072434C">
      <w:pPr>
        <w:pStyle w:val="3"/>
      </w:pPr>
      <w:r>
        <w:lastRenderedPageBreak/>
        <w:t xml:space="preserve"> </w:t>
      </w:r>
      <w:bookmarkStart w:id="3436" w:name="_Toc67860693"/>
      <w:bookmarkStart w:id="3437" w:name="_Toc74938548"/>
      <w:bookmarkStart w:id="3438" w:name="_Toc174035318"/>
      <w:r>
        <w:t>Project Settings</w:t>
      </w:r>
      <w:bookmarkEnd w:id="3436"/>
      <w:bookmarkEnd w:id="3437"/>
      <w:bookmarkEnd w:id="3438"/>
    </w:p>
    <w:p w14:paraId="13C40357" w14:textId="630A836A" w:rsidR="00E241FD" w:rsidRDefault="00E241FD" w:rsidP="00083E96">
      <w:pPr>
        <w:pStyle w:val="4"/>
      </w:pPr>
      <w:r>
        <w:t>Priority</w:t>
      </w:r>
    </w:p>
    <w:p w14:paraId="1E904CA7" w14:textId="38B9B098" w:rsidR="00E241FD" w:rsidRDefault="00AE3B15" w:rsidP="004A78AC">
      <w:pPr>
        <w:jc w:val="center"/>
      </w:pPr>
      <w:r>
        <w:rPr>
          <w:noProof/>
          <w:lang w:val="en-IN" w:eastAsia="en-IN"/>
        </w:rPr>
        <w:drawing>
          <wp:inline distT="0" distB="0" distL="0" distR="0" wp14:anchorId="46B891A9" wp14:editId="541FE097">
            <wp:extent cx="6686550" cy="5497830"/>
            <wp:effectExtent l="0" t="0" r="0" b="762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6686550" cy="5497830"/>
                    </a:xfrm>
                    <a:prstGeom prst="rect">
                      <a:avLst/>
                    </a:prstGeom>
                  </pic:spPr>
                </pic:pic>
              </a:graphicData>
            </a:graphic>
          </wp:inline>
        </w:drawing>
      </w:r>
    </w:p>
    <w:p w14:paraId="1C59EF1A" w14:textId="207D35EB" w:rsidR="00E241FD" w:rsidRDefault="00E241FD" w:rsidP="000C1211">
      <w:r w:rsidRPr="0071503C">
        <w:t xml:space="preserve">Priority </w:t>
      </w:r>
      <w:r>
        <w:t>settings is same as that of Desktop</w:t>
      </w:r>
      <w:r w:rsidRPr="0071503C">
        <w:t xml:space="preserve">. </w:t>
      </w:r>
      <w:r>
        <w:t xml:space="preserve"> Inaddition, here, f</w:t>
      </w:r>
      <w:r w:rsidRPr="0071503C">
        <w:t xml:space="preserve">or each control, user can add new priorities </w:t>
      </w:r>
    </w:p>
    <w:p w14:paraId="7E8A2E8A" w14:textId="162870DA" w:rsidR="00AE3B15" w:rsidRPr="00AE3B15" w:rsidRDefault="00AE3B15" w:rsidP="00AE3B15">
      <w:pPr>
        <w:jc w:val="center"/>
        <w:rPr>
          <w:rFonts w:asciiTheme="majorHAnsi" w:eastAsiaTheme="majorEastAsia" w:hAnsiTheme="majorHAnsi" w:cstheme="majorBidi"/>
          <w:bCs/>
          <w:iCs/>
          <w:color w:val="4F81BD" w:themeColor="accent1"/>
          <w:lang w:eastAsia="ja-JP"/>
        </w:rPr>
      </w:pPr>
      <w:r>
        <w:rPr>
          <w:noProof/>
          <w:lang w:val="en-IN" w:eastAsia="en-IN"/>
        </w:rPr>
        <w:drawing>
          <wp:inline distT="0" distB="0" distL="0" distR="0" wp14:anchorId="287E1378" wp14:editId="65F7D466">
            <wp:extent cx="1676400" cy="904875"/>
            <wp:effectExtent l="0" t="0" r="0" b="9525"/>
            <wp:docPr id="1652" name="Picture 1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1676400" cy="904875"/>
                    </a:xfrm>
                    <a:prstGeom prst="rect">
                      <a:avLst/>
                    </a:prstGeom>
                  </pic:spPr>
                </pic:pic>
              </a:graphicData>
            </a:graphic>
          </wp:inline>
        </w:drawing>
      </w:r>
    </w:p>
    <w:p w14:paraId="3E1A4604" w14:textId="49F6A132" w:rsidR="00EB25C4" w:rsidRDefault="00E241FD" w:rsidP="00083E96">
      <w:pPr>
        <w:pStyle w:val="4"/>
        <w:numPr>
          <w:ilvl w:val="0"/>
          <w:numId w:val="0"/>
        </w:numPr>
        <w:ind w:left="284"/>
      </w:pPr>
      <w:r>
        <w:t xml:space="preserve">34.7.1.2 </w:t>
      </w:r>
      <w:r w:rsidR="00EB25C4">
        <w:t>Path</w:t>
      </w:r>
      <w:r w:rsidR="00EB25C4" w:rsidRPr="000203AF">
        <w:t xml:space="preserve"> </w:t>
      </w:r>
      <w:r w:rsidR="00EB25C4">
        <w:t>Style</w:t>
      </w:r>
      <w:r w:rsidR="00EB25C4" w:rsidRPr="000203AF">
        <w:t xml:space="preserve"> </w:t>
      </w:r>
    </w:p>
    <w:p w14:paraId="10FCED49" w14:textId="77777777" w:rsidR="00EB25C4" w:rsidRDefault="00EB25C4" w:rsidP="000C1211">
      <w:r w:rsidRPr="000226B3">
        <w:t>Specifies</w:t>
      </w:r>
      <w:r>
        <w:t xml:space="preserve"> whether</w:t>
      </w:r>
      <w:r w:rsidRPr="000226B3">
        <w:t xml:space="preserve"> path should be converted to relative or full </w:t>
      </w:r>
      <w:r w:rsidRPr="00B90760">
        <w:t xml:space="preserve">path. This setting will be applicable to </w:t>
      </w:r>
      <w:r>
        <w:t>current</w:t>
      </w:r>
      <w:r w:rsidRPr="00B90760">
        <w:t xml:space="preserve"> solution</w:t>
      </w:r>
      <w:r>
        <w:t xml:space="preserve">. </w:t>
      </w:r>
    </w:p>
    <w:p w14:paraId="5227B73A" w14:textId="77777777" w:rsidR="00EB25C4" w:rsidRDefault="00EB25C4" w:rsidP="000C1211">
      <w:r>
        <w:t>Path style can be access see the figure shown below:</w:t>
      </w:r>
    </w:p>
    <w:p w14:paraId="5488E4C1" w14:textId="5E3C70ED" w:rsidR="0016252E" w:rsidRDefault="00E241FD" w:rsidP="0016252E">
      <w:pPr>
        <w:jc w:val="center"/>
      </w:pPr>
      <w:r>
        <w:rPr>
          <w:noProof/>
          <w:lang w:val="en-IN" w:eastAsia="en-IN"/>
        </w:rPr>
        <w:lastRenderedPageBreak/>
        <w:drawing>
          <wp:inline distT="0" distB="0" distL="0" distR="0" wp14:anchorId="2FE094FC" wp14:editId="6F9C3B32">
            <wp:extent cx="6686550" cy="5499735"/>
            <wp:effectExtent l="0" t="0" r="0" b="5715"/>
            <wp:docPr id="14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36"/>
                    <a:stretch>
                      <a:fillRect/>
                    </a:stretch>
                  </pic:blipFill>
                  <pic:spPr>
                    <a:xfrm>
                      <a:off x="0" y="0"/>
                      <a:ext cx="6686550" cy="5499735"/>
                    </a:xfrm>
                    <a:prstGeom prst="rect">
                      <a:avLst/>
                    </a:prstGeom>
                  </pic:spPr>
                </pic:pic>
              </a:graphicData>
            </a:graphic>
          </wp:inline>
        </w:drawing>
      </w:r>
    </w:p>
    <w:p w14:paraId="7FA35A81" w14:textId="77777777" w:rsidR="00EB25C4" w:rsidRDefault="00EB25C4" w:rsidP="000C1211">
      <w:r w:rsidRPr="000226B3">
        <w:t>When user change path style and</w:t>
      </w:r>
      <w:r>
        <w:t xml:space="preserve"> click</w:t>
      </w:r>
      <w:r w:rsidRPr="000226B3">
        <w:t xml:space="preserve"> </w:t>
      </w:r>
      <w:r>
        <w:t>“A</w:t>
      </w:r>
      <w:r w:rsidRPr="000226B3">
        <w:t>pply</w:t>
      </w:r>
      <w:r>
        <w:t>”/”OK”</w:t>
      </w:r>
      <w:r w:rsidRPr="000226B3">
        <w:t xml:space="preserve"> below message will be shown once path</w:t>
      </w:r>
      <w:r>
        <w:t xml:space="preserve"> is</w:t>
      </w:r>
      <w:r w:rsidRPr="000226B3">
        <w:t xml:space="preserve"> converted successfully.</w:t>
      </w:r>
      <w:r>
        <w:t xml:space="preserve"> On Click of “OK” concord will </w:t>
      </w:r>
      <w:proofErr w:type="gramStart"/>
      <w:r>
        <w:t>restart</w:t>
      </w:r>
      <w:proofErr w:type="gramEnd"/>
      <w:r>
        <w:t xml:space="preserve"> and latest setting will be applied see the figure shown below.</w:t>
      </w:r>
    </w:p>
    <w:p w14:paraId="38D404F8" w14:textId="77777777" w:rsidR="00EB25C4" w:rsidRPr="000226B3" w:rsidRDefault="00EB25C4" w:rsidP="00EB25C4">
      <w:pPr>
        <w:jc w:val="center"/>
      </w:pPr>
      <w:r>
        <w:rPr>
          <w:noProof/>
          <w:lang w:val="en-IN" w:eastAsia="en-IN"/>
        </w:rPr>
        <w:drawing>
          <wp:inline distT="0" distB="0" distL="0" distR="0" wp14:anchorId="561D1B88" wp14:editId="5797EDD1">
            <wp:extent cx="3895725" cy="1400175"/>
            <wp:effectExtent l="0" t="0" r="9525" b="9525"/>
            <wp:docPr id="1597" name="Picture 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7"/>
                    <a:stretch>
                      <a:fillRect/>
                    </a:stretch>
                  </pic:blipFill>
                  <pic:spPr>
                    <a:xfrm>
                      <a:off x="0" y="0"/>
                      <a:ext cx="3895725" cy="1400175"/>
                    </a:xfrm>
                    <a:prstGeom prst="rect">
                      <a:avLst/>
                    </a:prstGeom>
                  </pic:spPr>
                </pic:pic>
              </a:graphicData>
            </a:graphic>
          </wp:inline>
        </w:drawing>
      </w:r>
    </w:p>
    <w:p w14:paraId="38CF6C8B" w14:textId="77777777" w:rsidR="00EB25C4" w:rsidRDefault="00EB25C4" w:rsidP="000C1211">
      <w:r>
        <w:t>If user click on “Cancel” without modifying path settings, setting form will close and no changes will be done. If user click on “Cancel” after changing path style below confirmation dialog will be displayed. See the figure shown below.</w:t>
      </w:r>
    </w:p>
    <w:p w14:paraId="0883F128" w14:textId="77777777" w:rsidR="00EB25C4" w:rsidRDefault="00EB25C4" w:rsidP="00EB25C4">
      <w:pPr>
        <w:jc w:val="center"/>
      </w:pPr>
      <w:r>
        <w:rPr>
          <w:noProof/>
          <w:lang w:val="en-IN" w:eastAsia="en-IN"/>
        </w:rPr>
        <w:lastRenderedPageBreak/>
        <w:drawing>
          <wp:inline distT="0" distB="0" distL="0" distR="0" wp14:anchorId="24B3B90D" wp14:editId="7A8B401E">
            <wp:extent cx="2762250" cy="1238250"/>
            <wp:effectExtent l="0" t="0" r="0" b="0"/>
            <wp:docPr id="1598" name="Picture 1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8"/>
                    <a:stretch>
                      <a:fillRect/>
                    </a:stretch>
                  </pic:blipFill>
                  <pic:spPr>
                    <a:xfrm>
                      <a:off x="0" y="0"/>
                      <a:ext cx="2762250" cy="1238250"/>
                    </a:xfrm>
                    <a:prstGeom prst="rect">
                      <a:avLst/>
                    </a:prstGeom>
                  </pic:spPr>
                </pic:pic>
              </a:graphicData>
            </a:graphic>
          </wp:inline>
        </w:drawing>
      </w:r>
    </w:p>
    <w:p w14:paraId="0674BF59" w14:textId="1B8CBB76" w:rsidR="00C0374C" w:rsidRDefault="00EB25C4" w:rsidP="000C1211">
      <w:r>
        <w:t>On click on “Yes” latest changes will be applied. On Click of “No” no changes will be applied in setting. On click of “Cancel” this dialog box will be closed.</w:t>
      </w:r>
    </w:p>
    <w:p w14:paraId="01005CE3" w14:textId="05F81ABA" w:rsidR="004A061C" w:rsidRDefault="004A061C" w:rsidP="004A78AC">
      <w:pPr>
        <w:jc w:val="center"/>
      </w:pPr>
      <w:r>
        <w:rPr>
          <w:noProof/>
          <w:lang w:val="en-IN" w:eastAsia="en-IN"/>
        </w:rPr>
        <w:drawing>
          <wp:inline distT="0" distB="0" distL="0" distR="0" wp14:anchorId="1A261622" wp14:editId="4B27ACE5">
            <wp:extent cx="6686550" cy="5406390"/>
            <wp:effectExtent l="0" t="0" r="0" b="3810"/>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9"/>
                    <a:stretch>
                      <a:fillRect/>
                    </a:stretch>
                  </pic:blipFill>
                  <pic:spPr>
                    <a:xfrm>
                      <a:off x="0" y="0"/>
                      <a:ext cx="6686550" cy="5406390"/>
                    </a:xfrm>
                    <a:prstGeom prst="rect">
                      <a:avLst/>
                    </a:prstGeom>
                  </pic:spPr>
                </pic:pic>
              </a:graphicData>
            </a:graphic>
          </wp:inline>
        </w:drawing>
      </w:r>
    </w:p>
    <w:p w14:paraId="2870B1B4" w14:textId="7DC05FDD" w:rsidR="00E241FD" w:rsidRDefault="00E241FD" w:rsidP="000C1211">
      <w:pPr>
        <w:spacing w:after="0"/>
      </w:pPr>
      <w:r>
        <w:t xml:space="preserve">By </w:t>
      </w:r>
      <w:proofErr w:type="gramStart"/>
      <w:r>
        <w:t>default</w:t>
      </w:r>
      <w:proofErr w:type="gramEnd"/>
      <w:r>
        <w:t xml:space="preserve"> XPath type  will be “</w:t>
      </w:r>
      <w:r w:rsidR="00EF0413">
        <w:t>Custom</w:t>
      </w:r>
      <w:r>
        <w:t xml:space="preserve"> XPath”. User can select either “Full XPath” or “Custom XPath” as default XPath type </w:t>
      </w:r>
    </w:p>
    <w:p w14:paraId="69C72468" w14:textId="77777777" w:rsidR="00E241FD" w:rsidRDefault="00E241FD" w:rsidP="000C1211">
      <w:pPr>
        <w:rPr>
          <w:lang w:eastAsia="ja-JP"/>
        </w:rPr>
      </w:pPr>
      <w:r>
        <w:t xml:space="preserve">The default XPath type  of elements of subsequent recordings will be set based on this selection. </w:t>
      </w:r>
      <w:r>
        <w:rPr>
          <w:lang w:eastAsia="ja-JP"/>
        </w:rPr>
        <w:t>Upon hovering each xpath type, examples of that xpath type will be displayed as shown below.</w:t>
      </w:r>
    </w:p>
    <w:p w14:paraId="0CD6F326" w14:textId="77777777" w:rsidR="00E241FD" w:rsidRDefault="00E241FD" w:rsidP="00E241FD">
      <w:pPr>
        <w:jc w:val="center"/>
      </w:pPr>
      <w:r>
        <w:rPr>
          <w:noProof/>
          <w:lang w:val="en-IN" w:eastAsia="en-IN"/>
        </w:rPr>
        <w:lastRenderedPageBreak/>
        <w:drawing>
          <wp:inline distT="0" distB="0" distL="0" distR="0" wp14:anchorId="545BBA96" wp14:editId="4C20998B">
            <wp:extent cx="3276600" cy="838200"/>
            <wp:effectExtent l="0" t="0" r="0" b="0"/>
            <wp:docPr id="1669" name="Picture 1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3276600" cy="838200"/>
                    </a:xfrm>
                    <a:prstGeom prst="rect">
                      <a:avLst/>
                    </a:prstGeom>
                  </pic:spPr>
                </pic:pic>
              </a:graphicData>
            </a:graphic>
          </wp:inline>
        </w:drawing>
      </w:r>
    </w:p>
    <w:p w14:paraId="4CD77488" w14:textId="4FC52563" w:rsidR="00856246" w:rsidRDefault="00C0374C" w:rsidP="00305A0D">
      <w:r>
        <w:t>If “Use existing regex matched repo item during recording” checkbox is checked, in addition to XPath checking, regexis also matched. This option is disabled by default. If there is a match, the element will not be added to the repository. If the user is adding repository from Spy or using shortcuts (e.g.: F2/F3) to add elements to repository, “Item exists” message will be displayed if there the regex is matched. By default, this checkbox is disabled.</w:t>
      </w:r>
    </w:p>
    <w:p w14:paraId="2A7FAD39" w14:textId="4CD71A41" w:rsidR="00E241FD" w:rsidRDefault="00E241FD" w:rsidP="00305A0D">
      <w:pPr>
        <w:jc w:val="center"/>
      </w:pPr>
      <w:r>
        <w:rPr>
          <w:noProof/>
          <w:lang w:val="en-IN" w:eastAsia="en-IN"/>
        </w:rPr>
        <w:drawing>
          <wp:inline distT="0" distB="0" distL="0" distR="0" wp14:anchorId="4F2BF482" wp14:editId="19AF46DC">
            <wp:extent cx="6686550" cy="5487035"/>
            <wp:effectExtent l="0" t="0" r="0" b="0"/>
            <wp:docPr id="1587" name="Picture 1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1"/>
                    <a:stretch>
                      <a:fillRect/>
                    </a:stretch>
                  </pic:blipFill>
                  <pic:spPr>
                    <a:xfrm>
                      <a:off x="0" y="0"/>
                      <a:ext cx="6686550" cy="5487035"/>
                    </a:xfrm>
                    <a:prstGeom prst="rect">
                      <a:avLst/>
                    </a:prstGeom>
                  </pic:spPr>
                </pic:pic>
              </a:graphicData>
            </a:graphic>
          </wp:inline>
        </w:drawing>
      </w:r>
    </w:p>
    <w:p w14:paraId="7317052E" w14:textId="77777777" w:rsidR="00E241FD" w:rsidRDefault="00E241FD" w:rsidP="00305A0D"/>
    <w:p w14:paraId="3C6519F1" w14:textId="406C1636" w:rsidR="00856246" w:rsidRDefault="00FC70CD" w:rsidP="00083E96">
      <w:pPr>
        <w:pStyle w:val="4"/>
        <w:rPr>
          <w:i/>
        </w:rPr>
      </w:pPr>
      <w:r>
        <w:rPr>
          <w:rFonts w:hint="eastAsia"/>
        </w:rPr>
        <w:lastRenderedPageBreak/>
        <w:t>Image</w:t>
      </w:r>
      <w:r>
        <w:t xml:space="preserve"> comparison method</w:t>
      </w:r>
    </w:p>
    <w:p w14:paraId="01C54ED9" w14:textId="11BBDE68" w:rsidR="00E241FD" w:rsidRPr="00FC70CD" w:rsidRDefault="00C46EB4" w:rsidP="00B268BA">
      <w:pPr>
        <w:jc w:val="center"/>
        <w:rPr>
          <w:lang w:eastAsia="ja-JP"/>
        </w:rPr>
      </w:pPr>
      <w:r>
        <w:rPr>
          <w:noProof/>
          <w:lang w:val="en-IN" w:eastAsia="en-IN"/>
        </w:rPr>
        <w:drawing>
          <wp:inline distT="0" distB="0" distL="0" distR="0" wp14:anchorId="461E580E" wp14:editId="743E25D5">
            <wp:extent cx="6686550" cy="5462905"/>
            <wp:effectExtent l="0" t="0" r="0" b="4445"/>
            <wp:docPr id="1485" name="Picture 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86550" cy="5462905"/>
                    </a:xfrm>
                    <a:prstGeom prst="rect">
                      <a:avLst/>
                    </a:prstGeom>
                  </pic:spPr>
                </pic:pic>
              </a:graphicData>
            </a:graphic>
          </wp:inline>
        </w:drawing>
      </w:r>
    </w:p>
    <w:p w14:paraId="2FC575DA" w14:textId="6633D6E7" w:rsidR="00FC70CD" w:rsidRPr="00FC70CD" w:rsidRDefault="00FC70CD" w:rsidP="00FC70CD">
      <w:pPr>
        <w:rPr>
          <w:lang w:eastAsia="ja-JP"/>
        </w:rPr>
      </w:pPr>
      <w:r w:rsidRPr="00FC70CD">
        <w:rPr>
          <w:rFonts w:hint="eastAsia"/>
          <w:lang w:eastAsia="ja-JP"/>
        </w:rPr>
        <w:t>If Template matching</w:t>
      </w:r>
      <w:r w:rsidRPr="00FC70CD">
        <w:rPr>
          <w:rFonts w:hint="eastAsia"/>
          <w:lang w:eastAsia="ja-JP"/>
        </w:rPr>
        <w:t>（</w:t>
      </w:r>
      <w:r w:rsidRPr="00FC70CD">
        <w:rPr>
          <w:rFonts w:hint="eastAsia"/>
          <w:lang w:eastAsia="ja-JP"/>
        </w:rPr>
        <w:t>Allow for size differences</w:t>
      </w:r>
      <w:r w:rsidRPr="00FC70CD">
        <w:rPr>
          <w:rFonts w:hint="eastAsia"/>
          <w:lang w:eastAsia="ja-JP"/>
        </w:rPr>
        <w:t>）</w:t>
      </w:r>
      <w:r w:rsidRPr="00FC70CD">
        <w:rPr>
          <w:rFonts w:hint="eastAsia"/>
          <w:lang w:eastAsia="ja-JP"/>
        </w:rPr>
        <w:t xml:space="preserve"> is on, use Template matching to perform an image comparison. When Pixel by Pixel</w:t>
      </w:r>
      <w:r w:rsidRPr="00FC70CD">
        <w:rPr>
          <w:rFonts w:hint="eastAsia"/>
          <w:lang w:eastAsia="ja-JP"/>
        </w:rPr>
        <w:t>（</w:t>
      </w:r>
      <w:r w:rsidRPr="00FC70CD">
        <w:rPr>
          <w:rFonts w:hint="eastAsia"/>
          <w:lang w:eastAsia="ja-JP"/>
        </w:rPr>
        <w:t>Need to match the size</w:t>
      </w:r>
      <w:r w:rsidRPr="00FC70CD">
        <w:rPr>
          <w:rFonts w:hint="eastAsia"/>
          <w:lang w:eastAsia="ja-JP"/>
        </w:rPr>
        <w:t>）</w:t>
      </w:r>
      <w:r w:rsidRPr="00FC70CD">
        <w:rPr>
          <w:rFonts w:hint="eastAsia"/>
          <w:lang w:eastAsia="ja-JP"/>
        </w:rPr>
        <w:t xml:space="preserve"> is on, Pixel by Pixel is used for image comparison. Pixel by Pixel is on by default.</w:t>
      </w:r>
    </w:p>
    <w:p w14:paraId="6DED77AE" w14:textId="1F6CF004" w:rsidR="001F08D2" w:rsidRPr="001F08D2" w:rsidRDefault="00FC70CD" w:rsidP="00083E96">
      <w:pPr>
        <w:pStyle w:val="4"/>
      </w:pPr>
      <w:r>
        <w:t xml:space="preserve"> </w:t>
      </w:r>
      <w:r w:rsidR="001F08D2">
        <w:t>Image Precision</w:t>
      </w:r>
      <w:r w:rsidR="001F08D2" w:rsidRPr="001F08D2">
        <w:t xml:space="preserve"> </w:t>
      </w:r>
    </w:p>
    <w:p w14:paraId="0DD2639A" w14:textId="6893E83C" w:rsidR="001F08D2" w:rsidRDefault="001F08D2" w:rsidP="000C1211">
      <w:r w:rsidRPr="0099692D">
        <w:t xml:space="preserve">When image precision settings </w:t>
      </w:r>
      <w:proofErr w:type="gramStart"/>
      <w:r w:rsidRPr="0099692D">
        <w:t>is</w:t>
      </w:r>
      <w:proofErr w:type="gramEnd"/>
      <w:r w:rsidRPr="0099692D">
        <w:t xml:space="preserve"> ON, Concord will check all image based </w:t>
      </w:r>
      <w:r>
        <w:t xml:space="preserve">steps </w:t>
      </w:r>
      <w:r w:rsidRPr="0099692D">
        <w:t>precisely</w:t>
      </w:r>
      <w:r>
        <w:t xml:space="preserve">. For eg. If any minute difference is there in </w:t>
      </w:r>
      <w:proofErr w:type="gramStart"/>
      <w:r>
        <w:t>image</w:t>
      </w:r>
      <w:proofErr w:type="gramEnd"/>
      <w:r>
        <w:t xml:space="preserve"> then it will show matching percentage like 99.57%.</w:t>
      </w:r>
    </w:p>
    <w:p w14:paraId="0D413D3C" w14:textId="515CE06A" w:rsidR="00E241FD" w:rsidRDefault="00E241FD" w:rsidP="004A78AC">
      <w:pPr>
        <w:jc w:val="center"/>
      </w:pPr>
      <w:r>
        <w:rPr>
          <w:noProof/>
          <w:lang w:val="en-IN" w:eastAsia="en-IN"/>
        </w:rPr>
        <w:lastRenderedPageBreak/>
        <w:drawing>
          <wp:inline distT="0" distB="0" distL="0" distR="0" wp14:anchorId="731A1753" wp14:editId="0F3E5A43">
            <wp:extent cx="6686550" cy="5471795"/>
            <wp:effectExtent l="0" t="0" r="0" b="0"/>
            <wp:docPr id="1663" name="Picture 1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6686550" cy="5471795"/>
                    </a:xfrm>
                    <a:prstGeom prst="rect">
                      <a:avLst/>
                    </a:prstGeom>
                  </pic:spPr>
                </pic:pic>
              </a:graphicData>
            </a:graphic>
          </wp:inline>
        </w:drawing>
      </w:r>
    </w:p>
    <w:p w14:paraId="52FF49AA" w14:textId="79027495" w:rsidR="008C1403" w:rsidRDefault="00256516" w:rsidP="00F43A46">
      <w:pPr>
        <w:ind w:left="1080"/>
        <w:jc w:val="center"/>
        <w:rPr>
          <w:lang w:eastAsia="ja-JP"/>
        </w:rPr>
      </w:pPr>
      <w:r>
        <w:rPr>
          <w:noProof/>
          <w:lang w:val="en-IN" w:eastAsia="en-IN"/>
        </w:rPr>
        <w:lastRenderedPageBreak/>
        <w:drawing>
          <wp:inline distT="0" distB="0" distL="0" distR="0" wp14:anchorId="668A97F2" wp14:editId="661975CF">
            <wp:extent cx="5687367" cy="553085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4"/>
                    <a:stretch>
                      <a:fillRect/>
                    </a:stretch>
                  </pic:blipFill>
                  <pic:spPr>
                    <a:xfrm>
                      <a:off x="0" y="0"/>
                      <a:ext cx="5698750" cy="5541919"/>
                    </a:xfrm>
                    <a:prstGeom prst="rect">
                      <a:avLst/>
                    </a:prstGeom>
                  </pic:spPr>
                </pic:pic>
              </a:graphicData>
            </a:graphic>
          </wp:inline>
        </w:drawing>
      </w:r>
    </w:p>
    <w:p w14:paraId="6E3F72DC" w14:textId="13265025" w:rsidR="00F43A46" w:rsidRDefault="00F43A46">
      <w:pPr>
        <w:spacing w:after="0" w:line="240" w:lineRule="auto"/>
        <w:rPr>
          <w:lang w:eastAsia="ja-JP"/>
        </w:rPr>
      </w:pPr>
      <w:r>
        <w:rPr>
          <w:lang w:eastAsia="ja-JP"/>
        </w:rPr>
        <w:br w:type="page"/>
      </w:r>
    </w:p>
    <w:p w14:paraId="570CC0F5" w14:textId="10C0BCA5" w:rsidR="006F689C" w:rsidRDefault="006F689C" w:rsidP="00083E96">
      <w:pPr>
        <w:pStyle w:val="4"/>
      </w:pPr>
      <w:r>
        <w:rPr>
          <w:rFonts w:hint="eastAsia"/>
        </w:rPr>
        <w:lastRenderedPageBreak/>
        <w:t>Parent</w:t>
      </w:r>
      <w:r>
        <w:t xml:space="preserve"> Imag</w:t>
      </w:r>
      <w:r>
        <w:rPr>
          <w:rFonts w:hint="eastAsia"/>
        </w:rPr>
        <w:t>e</w:t>
      </w:r>
    </w:p>
    <w:p w14:paraId="700A2F1D" w14:textId="021D9DC3" w:rsidR="00E241FD" w:rsidRDefault="00E241FD" w:rsidP="006F689C">
      <w:pPr>
        <w:jc w:val="center"/>
        <w:rPr>
          <w:lang w:eastAsia="ja-JP"/>
        </w:rPr>
      </w:pPr>
      <w:r>
        <w:rPr>
          <w:noProof/>
          <w:lang w:val="en-IN" w:eastAsia="en-IN"/>
        </w:rPr>
        <w:drawing>
          <wp:inline distT="0" distB="0" distL="0" distR="0" wp14:anchorId="4539F88A" wp14:editId="79C96C40">
            <wp:extent cx="6686550" cy="5530850"/>
            <wp:effectExtent l="0" t="0" r="0" b="0"/>
            <wp:docPr id="1665" name="Picture 1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4"/>
                    <a:stretch>
                      <a:fillRect/>
                    </a:stretch>
                  </pic:blipFill>
                  <pic:spPr>
                    <a:xfrm>
                      <a:off x="0" y="0"/>
                      <a:ext cx="6686550" cy="5530850"/>
                    </a:xfrm>
                    <a:prstGeom prst="rect">
                      <a:avLst/>
                    </a:prstGeom>
                  </pic:spPr>
                </pic:pic>
              </a:graphicData>
            </a:graphic>
          </wp:inline>
        </w:drawing>
      </w:r>
    </w:p>
    <w:p w14:paraId="3445551C" w14:textId="5D086CF6" w:rsidR="006F689C" w:rsidRDefault="00E70B86" w:rsidP="006F689C">
      <w:pPr>
        <w:rPr>
          <w:lang w:eastAsia="ja-JP"/>
        </w:rPr>
      </w:pPr>
      <w:r>
        <w:rPr>
          <w:lang w:eastAsia="ja-JP"/>
        </w:rPr>
        <w:t xml:space="preserve">If </w:t>
      </w:r>
      <w:proofErr w:type="gramStart"/>
      <w:r>
        <w:rPr>
          <w:lang w:eastAsia="ja-JP"/>
        </w:rPr>
        <w:t>Don’t</w:t>
      </w:r>
      <w:proofErr w:type="gramEnd"/>
      <w:r>
        <w:rPr>
          <w:lang w:eastAsia="ja-JP"/>
        </w:rPr>
        <w:t xml:space="preserve"> save the Parent image.</w:t>
      </w:r>
      <w:r w:rsidR="006F689C">
        <w:rPr>
          <w:lang w:eastAsia="ja-JP"/>
        </w:rPr>
        <w:t xml:space="preserve"> is checked, the Parent image will not be saved when saving the Repository.</w:t>
      </w:r>
    </w:p>
    <w:p w14:paraId="64D990EF" w14:textId="677AA885" w:rsidR="00BA25FA" w:rsidRDefault="00E70B86" w:rsidP="006F689C">
      <w:pPr>
        <w:rPr>
          <w:lang w:eastAsia="ja-JP"/>
        </w:rPr>
      </w:pPr>
      <w:r>
        <w:rPr>
          <w:lang w:eastAsia="ja-JP"/>
        </w:rPr>
        <w:t xml:space="preserve">Select </w:t>
      </w:r>
      <w:r>
        <w:rPr>
          <w:rFonts w:hint="eastAsia"/>
          <w:lang w:eastAsia="ja-JP"/>
        </w:rPr>
        <w:t>Delete all Parent Image</w:t>
      </w:r>
      <w:r>
        <w:rPr>
          <w:lang w:eastAsia="ja-JP"/>
        </w:rPr>
        <w:t xml:space="preserve"> Button</w:t>
      </w:r>
      <w:r w:rsidR="006F689C">
        <w:rPr>
          <w:lang w:eastAsia="ja-JP"/>
        </w:rPr>
        <w:t xml:space="preserve"> to delete all saved Parent images.</w:t>
      </w:r>
    </w:p>
    <w:p w14:paraId="679FD579" w14:textId="07F6B9DF" w:rsidR="00BA25FA" w:rsidRDefault="00BA25FA">
      <w:pPr>
        <w:spacing w:after="0" w:line="240" w:lineRule="auto"/>
        <w:rPr>
          <w:lang w:eastAsia="ja-JP"/>
        </w:rPr>
      </w:pPr>
      <w:r>
        <w:rPr>
          <w:lang w:eastAsia="ja-JP"/>
        </w:rPr>
        <w:br w:type="page"/>
      </w:r>
    </w:p>
    <w:p w14:paraId="37076038" w14:textId="7BF557E1" w:rsidR="007038EF" w:rsidRDefault="007038EF" w:rsidP="00083E96">
      <w:pPr>
        <w:pStyle w:val="4"/>
      </w:pPr>
      <w:r>
        <w:rPr>
          <w:rFonts w:hint="eastAsia"/>
        </w:rPr>
        <w:lastRenderedPageBreak/>
        <w:t>I</w:t>
      </w:r>
      <w:r>
        <w:t>nput method of KeySequence</w:t>
      </w:r>
    </w:p>
    <w:p w14:paraId="0E393DAA" w14:textId="5257673C" w:rsidR="007038EF" w:rsidRPr="0083249C" w:rsidRDefault="007038EF" w:rsidP="0083249C">
      <w:r w:rsidRPr="007038EF">
        <w:rPr>
          <w:lang w:eastAsia="ja-JP"/>
        </w:rPr>
        <w:t>If Unicode is on, the input me</w:t>
      </w:r>
      <w:r w:rsidR="009A7E0F">
        <w:rPr>
          <w:lang w:eastAsia="ja-JP"/>
        </w:rPr>
        <w:t>thod for KeySequence is Unicode. I</w:t>
      </w:r>
      <w:r w:rsidRPr="007038EF">
        <w:rPr>
          <w:lang w:eastAsia="ja-JP"/>
        </w:rPr>
        <w:t>f Virtual-Key Codes is on, the input method for KeySequence is Virtual-Key Codes. By d</w:t>
      </w:r>
      <w:r w:rsidR="009A7E0F">
        <w:rPr>
          <w:lang w:eastAsia="ja-JP"/>
        </w:rPr>
        <w:t>efault, Virtual-Key Codes is on. I</w:t>
      </w:r>
      <w:r w:rsidRPr="007038EF">
        <w:rPr>
          <w:lang w:eastAsia="ja-JP"/>
        </w:rPr>
        <w:t>f Virtual-Key Codes is on, "$" will be represented as "</w:t>
      </w:r>
      <w:r>
        <w:rPr>
          <w:lang w:eastAsia="ja-JP"/>
        </w:rPr>
        <w:t>{LShiftKey down}4{LShiftKey up</w:t>
      </w:r>
      <w:r w:rsidRPr="007038EF">
        <w:rPr>
          <w:lang w:eastAsia="ja-JP"/>
        </w:rPr>
        <w:t>}".</w:t>
      </w:r>
    </w:p>
    <w:p w14:paraId="5C5BCC05" w14:textId="0FFF5615" w:rsidR="007038EF" w:rsidRDefault="009A7E0F" w:rsidP="004A78AC">
      <w:pPr>
        <w:spacing w:after="0" w:line="240" w:lineRule="auto"/>
        <w:jc w:val="center"/>
        <w:rPr>
          <w:lang w:eastAsia="ja-JP"/>
        </w:rPr>
      </w:pPr>
      <w:r w:rsidRPr="007B45B6">
        <w:rPr>
          <w:noProof/>
          <w:lang w:val="en-IN" w:eastAsia="en-IN"/>
        </w:rPr>
        <w:drawing>
          <wp:inline distT="0" distB="0" distL="0" distR="0" wp14:anchorId="51961F1F" wp14:editId="3F4ABC3A">
            <wp:extent cx="6576575" cy="5422790"/>
            <wp:effectExtent l="0" t="0" r="0" b="6985"/>
            <wp:docPr id="744" name="図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5"/>
                    <a:stretch>
                      <a:fillRect/>
                    </a:stretch>
                  </pic:blipFill>
                  <pic:spPr>
                    <a:xfrm>
                      <a:off x="0" y="0"/>
                      <a:ext cx="6588836" cy="5432900"/>
                    </a:xfrm>
                    <a:prstGeom prst="rect">
                      <a:avLst/>
                    </a:prstGeom>
                  </pic:spPr>
                </pic:pic>
              </a:graphicData>
            </a:graphic>
          </wp:inline>
        </w:drawing>
      </w:r>
    </w:p>
    <w:p w14:paraId="3AEE6A8E" w14:textId="0EE8E4DC" w:rsidR="006F689C" w:rsidRDefault="006F689C" w:rsidP="006F689C">
      <w:pPr>
        <w:rPr>
          <w:lang w:eastAsia="ja-JP"/>
        </w:rPr>
      </w:pPr>
    </w:p>
    <w:p w14:paraId="17A09461" w14:textId="02673762" w:rsidR="009A7E0F" w:rsidRDefault="009A7E0F" w:rsidP="006F689C">
      <w:pPr>
        <w:rPr>
          <w:lang w:eastAsia="ja-JP"/>
        </w:rPr>
      </w:pPr>
    </w:p>
    <w:p w14:paraId="4CC455C3" w14:textId="14CE9CE6" w:rsidR="009A7E0F" w:rsidRDefault="009A7E0F" w:rsidP="006F689C">
      <w:pPr>
        <w:rPr>
          <w:lang w:eastAsia="ja-JP"/>
        </w:rPr>
      </w:pPr>
    </w:p>
    <w:p w14:paraId="5565E112" w14:textId="1979862C" w:rsidR="009A7E0F" w:rsidRDefault="009A7E0F" w:rsidP="006F689C">
      <w:pPr>
        <w:rPr>
          <w:lang w:eastAsia="ja-JP"/>
        </w:rPr>
      </w:pPr>
    </w:p>
    <w:p w14:paraId="661D048C" w14:textId="2F2EAC37" w:rsidR="009A7E0F" w:rsidRDefault="009A7E0F" w:rsidP="006F689C">
      <w:pPr>
        <w:rPr>
          <w:lang w:eastAsia="ja-JP"/>
        </w:rPr>
      </w:pPr>
    </w:p>
    <w:p w14:paraId="2C9174E0" w14:textId="739C0810" w:rsidR="009A7E0F" w:rsidRDefault="009A7E0F" w:rsidP="006F689C">
      <w:pPr>
        <w:rPr>
          <w:lang w:eastAsia="ja-JP"/>
        </w:rPr>
      </w:pPr>
    </w:p>
    <w:p w14:paraId="43EE38BC" w14:textId="0F01A558" w:rsidR="007635BA" w:rsidRDefault="007635BA">
      <w:pPr>
        <w:spacing w:after="0" w:line="240" w:lineRule="auto"/>
        <w:rPr>
          <w:lang w:eastAsia="ja-JP"/>
        </w:rPr>
      </w:pPr>
      <w:r>
        <w:rPr>
          <w:lang w:eastAsia="ja-JP"/>
        </w:rPr>
        <w:br w:type="page"/>
      </w:r>
    </w:p>
    <w:p w14:paraId="4D30ECCC" w14:textId="281F585B" w:rsidR="007635BA" w:rsidRDefault="007635BA" w:rsidP="00083E96">
      <w:pPr>
        <w:pStyle w:val="4"/>
      </w:pPr>
      <w:bookmarkStart w:id="3439" w:name="_Folder_for_saving"/>
      <w:bookmarkEnd w:id="3439"/>
      <w:r w:rsidRPr="007635BA">
        <w:lastRenderedPageBreak/>
        <w:t>Folder for saving report images</w:t>
      </w:r>
    </w:p>
    <w:p w14:paraId="558D756C" w14:textId="7F089607" w:rsidR="007635BA" w:rsidRDefault="007635BA" w:rsidP="007635BA">
      <w:pPr>
        <w:rPr>
          <w:lang w:eastAsia="ja-JP"/>
        </w:rPr>
      </w:pPr>
      <w:r w:rsidRPr="007635BA">
        <w:rPr>
          <w:lang w:eastAsia="ja-JP"/>
        </w:rPr>
        <w:t>You can save result images (success or failure images recorded according to each action's Save Image setting) and images captured by the Screenshot action to a specified folder after a test run.</w:t>
      </w:r>
    </w:p>
    <w:p w14:paraId="0770885A" w14:textId="0A0958F5" w:rsidR="007635BA" w:rsidRDefault="007635BA" w:rsidP="007635BA">
      <w:pPr>
        <w:rPr>
          <w:lang w:eastAsia="ja-JP"/>
        </w:rPr>
      </w:pPr>
      <w:r>
        <w:rPr>
          <w:noProof/>
        </w:rPr>
        <w:drawing>
          <wp:inline distT="0" distB="0" distL="0" distR="0" wp14:anchorId="3A572335" wp14:editId="3BEE8CBC">
            <wp:extent cx="6016444" cy="4971914"/>
            <wp:effectExtent l="19050" t="19050" r="22860" b="19685"/>
            <wp:docPr id="440" name="図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6074845" cy="5020176"/>
                    </a:xfrm>
                    <a:prstGeom prst="rect">
                      <a:avLst/>
                    </a:prstGeom>
                    <a:ln>
                      <a:solidFill>
                        <a:schemeClr val="tx1"/>
                      </a:solidFill>
                    </a:ln>
                  </pic:spPr>
                </pic:pic>
              </a:graphicData>
            </a:graphic>
          </wp:inline>
        </w:drawing>
      </w:r>
    </w:p>
    <w:p w14:paraId="420E716E" w14:textId="0172D19E" w:rsidR="007635BA" w:rsidRDefault="007635BA" w:rsidP="007D1A77">
      <w:pPr>
        <w:pStyle w:val="af3"/>
        <w:numPr>
          <w:ilvl w:val="0"/>
          <w:numId w:val="139"/>
        </w:numPr>
        <w:rPr>
          <w:lang w:eastAsia="ja-JP"/>
        </w:rPr>
      </w:pPr>
      <w:r>
        <w:rPr>
          <w:rFonts w:hint="eastAsia"/>
          <w:lang w:eastAsia="ja-JP"/>
        </w:rPr>
        <w:t>Result Images</w:t>
      </w:r>
    </w:p>
    <w:p w14:paraId="3F226400" w14:textId="77777777" w:rsidR="007635BA" w:rsidRDefault="007635BA" w:rsidP="007635BA">
      <w:pPr>
        <w:ind w:left="719"/>
        <w:rPr>
          <w:lang w:eastAsia="ja-JP"/>
        </w:rPr>
      </w:pPr>
      <w:r>
        <w:rPr>
          <w:lang w:eastAsia="ja-JP"/>
        </w:rPr>
        <w:t>You can set the path and prefix of the folder where result images (success or failure images recorded depending on each action's Save Image setting) are saved.</w:t>
      </w:r>
    </w:p>
    <w:p w14:paraId="25632214" w14:textId="52C66A8D" w:rsidR="007635BA" w:rsidRDefault="007635BA" w:rsidP="007D1A77">
      <w:pPr>
        <w:pStyle w:val="af3"/>
        <w:numPr>
          <w:ilvl w:val="1"/>
          <w:numId w:val="16"/>
        </w:numPr>
        <w:ind w:leftChars="491"/>
        <w:rPr>
          <w:lang w:eastAsia="ja-JP"/>
        </w:rPr>
      </w:pPr>
      <w:r>
        <w:rPr>
          <w:lang w:eastAsia="ja-JP"/>
        </w:rPr>
        <w:t>Folder:</w:t>
      </w:r>
    </w:p>
    <w:p w14:paraId="671F1714" w14:textId="77777777" w:rsidR="007635BA" w:rsidRDefault="007635BA" w:rsidP="007D1A77">
      <w:pPr>
        <w:ind w:leftChars="700" w:left="1540"/>
        <w:rPr>
          <w:lang w:eastAsia="ja-JP"/>
        </w:rPr>
      </w:pPr>
      <w:r>
        <w:rPr>
          <w:lang w:eastAsia="ja-JP"/>
        </w:rPr>
        <w:t xml:space="preserve">Creates a folder in the format “[character string specified in Prefix]YYYYMMDD_HHMMSS” under the specified folder every time a test is </w:t>
      </w:r>
      <w:proofErr w:type="gramStart"/>
      <w:r>
        <w:rPr>
          <w:lang w:eastAsia="ja-JP"/>
        </w:rPr>
        <w:t>executed, and</w:t>
      </w:r>
      <w:proofErr w:type="gramEnd"/>
      <w:r>
        <w:rPr>
          <w:lang w:eastAsia="ja-JP"/>
        </w:rPr>
        <w:t xml:space="preserve"> saves the result image. (Default: Report)</w:t>
      </w:r>
    </w:p>
    <w:p w14:paraId="2EC554DA" w14:textId="77777777" w:rsidR="007635BA" w:rsidRDefault="007635BA" w:rsidP="007D1A77">
      <w:pPr>
        <w:ind w:leftChars="700" w:left="1540"/>
        <w:rPr>
          <w:lang w:eastAsia="ja-JP"/>
        </w:rPr>
      </w:pPr>
      <w:r>
        <w:rPr>
          <w:lang w:eastAsia="ja-JP"/>
        </w:rPr>
        <w:t>If the specified folder does not exist when running the test, the folder set in Prefix will be created under the Report folder in the script. However, if there are no result images after the test run, the folder will not be generated.</w:t>
      </w:r>
    </w:p>
    <w:p w14:paraId="6354E8F7" w14:textId="425542DB" w:rsidR="007635BA" w:rsidRDefault="007635BA" w:rsidP="007D1A77">
      <w:pPr>
        <w:ind w:leftChars="700" w:left="1540"/>
        <w:rPr>
          <w:lang w:eastAsia="ja-JP"/>
        </w:rPr>
      </w:pPr>
      <w:r>
        <w:rPr>
          <w:lang w:eastAsia="ja-JP"/>
        </w:rPr>
        <w:t>*For setting values, we recommend character strings that can be set in an English environment.</w:t>
      </w:r>
    </w:p>
    <w:p w14:paraId="5BF298CF" w14:textId="77777777" w:rsidR="007D1A77" w:rsidRDefault="007D1A77" w:rsidP="007D1A77">
      <w:pPr>
        <w:ind w:leftChars="700" w:left="1540"/>
        <w:rPr>
          <w:lang w:eastAsia="ja-JP"/>
        </w:rPr>
      </w:pPr>
    </w:p>
    <w:p w14:paraId="4B7A274B" w14:textId="32593A54" w:rsidR="007635BA" w:rsidRDefault="007635BA" w:rsidP="007D1A77">
      <w:pPr>
        <w:pStyle w:val="af3"/>
        <w:numPr>
          <w:ilvl w:val="1"/>
          <w:numId w:val="16"/>
        </w:numPr>
        <w:rPr>
          <w:lang w:eastAsia="ja-JP"/>
        </w:rPr>
      </w:pPr>
      <w:r>
        <w:rPr>
          <w:lang w:eastAsia="ja-JP"/>
        </w:rPr>
        <w:lastRenderedPageBreak/>
        <w:t>Prefix:</w:t>
      </w:r>
    </w:p>
    <w:p w14:paraId="284240BD" w14:textId="77777777" w:rsidR="007635BA" w:rsidRDefault="007635BA" w:rsidP="007D1A77">
      <w:pPr>
        <w:ind w:leftChars="700" w:left="1540"/>
        <w:rPr>
          <w:lang w:eastAsia="ja-JP"/>
        </w:rPr>
      </w:pPr>
      <w:r>
        <w:rPr>
          <w:lang w:eastAsia="ja-JP"/>
        </w:rPr>
        <w:t>Creates a folder name by adding the string “YYYYMMDD_HHMMSS” to the specified prefix for each test run. (Default: Report_) If this field is left blank, it will be output as “YYYYMMDD_HHMMSS” without a prefix.</w:t>
      </w:r>
    </w:p>
    <w:p w14:paraId="23A66D92" w14:textId="68D1CFCF" w:rsidR="007635BA" w:rsidRDefault="007635BA" w:rsidP="007D1A77">
      <w:pPr>
        <w:ind w:leftChars="700" w:left="1540"/>
        <w:rPr>
          <w:lang w:eastAsia="ja-JP"/>
        </w:rPr>
      </w:pPr>
      <w:r>
        <w:rPr>
          <w:lang w:eastAsia="ja-JP"/>
        </w:rPr>
        <w:t>*For setting values, we recommend character strings that can be set in an English environment.</w:t>
      </w:r>
    </w:p>
    <w:tbl>
      <w:tblPr>
        <w:tblStyle w:val="af6"/>
        <w:tblW w:w="0" w:type="auto"/>
        <w:tblInd w:w="975" w:type="dxa"/>
        <w:tblLook w:val="04A0" w:firstRow="1" w:lastRow="0" w:firstColumn="1" w:lastColumn="0" w:noHBand="0" w:noVBand="1"/>
      </w:tblPr>
      <w:tblGrid>
        <w:gridCol w:w="4479"/>
      </w:tblGrid>
      <w:tr w:rsidR="007D1A77" w14:paraId="22CDAAAF" w14:textId="77777777" w:rsidTr="007D1A77">
        <w:trPr>
          <w:trHeight w:val="1546"/>
        </w:trPr>
        <w:tc>
          <w:tcPr>
            <w:tcW w:w="4479" w:type="dxa"/>
          </w:tcPr>
          <w:p w14:paraId="241CB7AC" w14:textId="77777777" w:rsidR="007D1A77" w:rsidRPr="007D1A77" w:rsidRDefault="007D1A77" w:rsidP="007D1A77">
            <w:pPr>
              <w:spacing w:line="240" w:lineRule="auto"/>
              <w:rPr>
                <w:rFonts w:cstheme="minorHAnsi"/>
                <w:lang w:eastAsia="ja-JP"/>
              </w:rPr>
            </w:pPr>
            <w:r w:rsidRPr="007D1A77">
              <w:rPr>
                <w:rFonts w:cstheme="minorHAnsi"/>
                <w:lang w:eastAsia="ja-JP"/>
              </w:rPr>
              <w:t>example)</w:t>
            </w:r>
          </w:p>
          <w:p w14:paraId="7CBEF5EE" w14:textId="3A07032B" w:rsidR="007D1A77" w:rsidRPr="007D1A77" w:rsidRDefault="007D1A77" w:rsidP="007D1A77">
            <w:pPr>
              <w:spacing w:line="240" w:lineRule="auto"/>
              <w:jc w:val="right"/>
              <w:rPr>
                <w:rFonts w:cstheme="minorHAnsi"/>
                <w:lang w:eastAsia="ja-JP"/>
              </w:rPr>
            </w:pPr>
            <w:r w:rsidRPr="007D1A77">
              <w:rPr>
                <w:rFonts w:cstheme="minorHAnsi"/>
                <w:lang w:eastAsia="ja-JP"/>
              </w:rPr>
              <w:t>Report\Report_20230831100000</w:t>
            </w:r>
            <w:r>
              <w:rPr>
                <w:rFonts w:cstheme="minorHAnsi"/>
                <w:lang w:eastAsia="ja-JP"/>
              </w:rPr>
              <w:t xml:space="preserve"> </w:t>
            </w:r>
            <w:r w:rsidRPr="007D1A77">
              <w:rPr>
                <w:rFonts w:cstheme="minorHAnsi"/>
                <w:lang w:eastAsia="ja-JP"/>
              </w:rPr>
              <w:t xml:space="preserve"> (1st test run)</w:t>
            </w:r>
          </w:p>
          <w:p w14:paraId="44EDB15C" w14:textId="77777777" w:rsidR="007D1A77" w:rsidRPr="007D1A77" w:rsidRDefault="007D1A77" w:rsidP="007D1A77">
            <w:pPr>
              <w:pStyle w:val="af3"/>
              <w:spacing w:line="240" w:lineRule="auto"/>
              <w:ind w:left="0"/>
              <w:jc w:val="right"/>
              <w:rPr>
                <w:rFonts w:cstheme="minorHAnsi"/>
                <w:lang w:eastAsia="ja-JP"/>
              </w:rPr>
            </w:pPr>
            <w:r w:rsidRPr="007D1A77">
              <w:rPr>
                <w:rFonts w:cstheme="minorHAnsi"/>
                <w:lang w:eastAsia="ja-JP"/>
              </w:rPr>
              <w:t>Report_20230831101500 (2nd test run)</w:t>
            </w:r>
          </w:p>
          <w:p w14:paraId="1A8CB377" w14:textId="777EE63B" w:rsidR="007D1A77" w:rsidRPr="007D1A77" w:rsidRDefault="007D1A77" w:rsidP="007D1A77">
            <w:pPr>
              <w:spacing w:line="240" w:lineRule="auto"/>
              <w:jc w:val="right"/>
              <w:rPr>
                <w:rFonts w:cstheme="minorHAnsi"/>
                <w:lang w:eastAsia="ja-JP"/>
              </w:rPr>
            </w:pPr>
            <w:r w:rsidRPr="007D1A77">
              <w:rPr>
                <w:rFonts w:cstheme="minorHAnsi"/>
                <w:lang w:eastAsia="ja-JP"/>
              </w:rPr>
              <w:t>Report_20230831103000</w:t>
            </w:r>
            <w:r>
              <w:rPr>
                <w:rFonts w:cstheme="minorHAnsi"/>
                <w:lang w:eastAsia="ja-JP"/>
              </w:rPr>
              <w:t xml:space="preserve">  </w:t>
            </w:r>
            <w:r w:rsidRPr="007D1A77">
              <w:rPr>
                <w:rFonts w:cstheme="minorHAnsi"/>
                <w:lang w:eastAsia="ja-JP"/>
              </w:rPr>
              <w:t>(3rd test run)</w:t>
            </w:r>
          </w:p>
        </w:tc>
      </w:tr>
    </w:tbl>
    <w:p w14:paraId="66F4E50C" w14:textId="77777777" w:rsidR="002743D1" w:rsidRDefault="002743D1" w:rsidP="002743D1">
      <w:pPr>
        <w:pStyle w:val="af3"/>
        <w:ind w:left="1080"/>
        <w:rPr>
          <w:lang w:eastAsia="ja-JP"/>
        </w:rPr>
      </w:pPr>
    </w:p>
    <w:p w14:paraId="2E6C634F" w14:textId="110AD0B2" w:rsidR="007D1A77" w:rsidRDefault="007D1A77" w:rsidP="007D1A77">
      <w:pPr>
        <w:pStyle w:val="af3"/>
        <w:numPr>
          <w:ilvl w:val="0"/>
          <w:numId w:val="139"/>
        </w:numPr>
        <w:rPr>
          <w:lang w:eastAsia="ja-JP"/>
        </w:rPr>
      </w:pPr>
      <w:r w:rsidRPr="00F45376">
        <w:rPr>
          <w:lang w:eastAsia="ja-JP"/>
        </w:rPr>
        <w:t>Images captured by Screenshot action</w:t>
      </w:r>
    </w:p>
    <w:p w14:paraId="531303BD" w14:textId="77777777" w:rsidR="002743D1" w:rsidRDefault="002743D1" w:rsidP="002743D1">
      <w:pPr>
        <w:ind w:left="1" w:firstLine="719"/>
      </w:pPr>
      <w:r>
        <w:t>You can set the path and prefix of the folder where images captured by the Screenshot action will be saved.</w:t>
      </w:r>
    </w:p>
    <w:p w14:paraId="03111720" w14:textId="5B6A2E53" w:rsidR="002743D1" w:rsidRDefault="002743D1" w:rsidP="002743D1">
      <w:pPr>
        <w:pStyle w:val="af3"/>
        <w:numPr>
          <w:ilvl w:val="1"/>
          <w:numId w:val="16"/>
        </w:numPr>
      </w:pPr>
      <w:r>
        <w:t>Folder:</w:t>
      </w:r>
    </w:p>
    <w:p w14:paraId="41B0E497" w14:textId="77777777" w:rsidR="002743D1" w:rsidRDefault="002743D1" w:rsidP="002743D1">
      <w:pPr>
        <w:ind w:leftChars="700" w:left="1540"/>
      </w:pPr>
      <w:r>
        <w:t xml:space="preserve">Creates a folder in the format “[character string specified in Prefix]YYYYMMDD_HHMMSS” under the specified folder every time a test is </w:t>
      </w:r>
      <w:proofErr w:type="gramStart"/>
      <w:r>
        <w:t>executed, and</w:t>
      </w:r>
      <w:proofErr w:type="gramEnd"/>
      <w:r>
        <w:t xml:space="preserve"> saves the result image. (Default: Report)</w:t>
      </w:r>
    </w:p>
    <w:p w14:paraId="3A3E5704" w14:textId="77777777" w:rsidR="002743D1" w:rsidRDefault="002743D1" w:rsidP="002743D1">
      <w:pPr>
        <w:ind w:leftChars="700" w:left="1540"/>
      </w:pPr>
      <w:r>
        <w:t>If the specified folder does not exist when running the test, the folder set in Prefix will be created under the Report folder in the script. However, if there are no images captured by the Screenshot action after the test run, the folder will not be generated.</w:t>
      </w:r>
    </w:p>
    <w:p w14:paraId="049CFCFD" w14:textId="77777777" w:rsidR="002743D1" w:rsidRDefault="002743D1" w:rsidP="002743D1">
      <w:pPr>
        <w:ind w:leftChars="700" w:left="1540"/>
      </w:pPr>
      <w:r>
        <w:t>*For setting values, we recommend character strings that can be set in an English environment.</w:t>
      </w:r>
    </w:p>
    <w:p w14:paraId="15A222CC" w14:textId="1356645B" w:rsidR="002743D1" w:rsidRDefault="002743D1" w:rsidP="002743D1">
      <w:pPr>
        <w:pStyle w:val="af3"/>
        <w:numPr>
          <w:ilvl w:val="1"/>
          <w:numId w:val="16"/>
        </w:numPr>
      </w:pPr>
      <w:r>
        <w:t>Prefix:</w:t>
      </w:r>
    </w:p>
    <w:p w14:paraId="081D9805" w14:textId="77777777" w:rsidR="002743D1" w:rsidRDefault="002743D1" w:rsidP="002743D1">
      <w:pPr>
        <w:ind w:leftChars="700" w:left="1540"/>
      </w:pPr>
      <w:r>
        <w:t>Creates a folder name by adding the string “YYYYMMDD_HHMMSS” to the specified prefix for each test run. (Default: Screenshot _) If this field is left blank, it will be output as “YYYYMMDD_HHMMSS” without a prefix.</w:t>
      </w:r>
    </w:p>
    <w:p w14:paraId="11EDAD8D" w14:textId="725DBC39" w:rsidR="007D1A77" w:rsidRDefault="002743D1" w:rsidP="002743D1">
      <w:pPr>
        <w:ind w:leftChars="700" w:left="1540"/>
      </w:pPr>
      <w:r>
        <w:t>*For setting values, we recommend character strings that can be set in an English environment.</w:t>
      </w:r>
    </w:p>
    <w:p w14:paraId="1DDD3F92" w14:textId="77777777" w:rsidR="007D1A77" w:rsidRPr="007D1A77" w:rsidRDefault="007D1A77" w:rsidP="007D1A77">
      <w:pPr>
        <w:rPr>
          <w:lang w:eastAsia="ja-JP"/>
        </w:rPr>
      </w:pPr>
    </w:p>
    <w:p w14:paraId="66C1AB7E" w14:textId="170ABC7C" w:rsidR="007635BA" w:rsidRPr="007635BA" w:rsidRDefault="007635BA" w:rsidP="00083E96">
      <w:pPr>
        <w:pStyle w:val="4"/>
      </w:pPr>
      <w:bookmarkStart w:id="3440" w:name="_Self_healing_support"/>
      <w:bookmarkStart w:id="3441" w:name="_Ref155778920"/>
      <w:bookmarkEnd w:id="3440"/>
      <w:r w:rsidRPr="007635BA">
        <w:lastRenderedPageBreak/>
        <w:t>Self healing support</w:t>
      </w:r>
      <w:bookmarkEnd w:id="3441"/>
    </w:p>
    <w:p w14:paraId="1048DB6F" w14:textId="77777777" w:rsidR="007635BA" w:rsidRDefault="007635BA" w:rsidP="007635BA">
      <w:r>
        <w:rPr>
          <w:noProof/>
          <w:lang w:val="en-IN"/>
        </w:rPr>
        <w:drawing>
          <wp:inline distT="0" distB="0" distL="0" distR="0" wp14:anchorId="07035BA4" wp14:editId="26DF65B7">
            <wp:extent cx="6686550" cy="4570730"/>
            <wp:effectExtent l="0" t="0" r="0" b="1270"/>
            <wp:docPr id="1381" name="Picture 1381"/>
            <wp:cNvGraphicFramePr/>
            <a:graphic xmlns:a="http://schemas.openxmlformats.org/drawingml/2006/main">
              <a:graphicData uri="http://schemas.openxmlformats.org/drawingml/2006/picture">
                <pic:pic xmlns:pic="http://schemas.openxmlformats.org/drawingml/2006/picture">
                  <pic:nvPicPr>
                    <pic:cNvPr id="1381" name="Picture 1381"/>
                    <pic:cNvPicPr/>
                  </pic:nvPicPr>
                  <pic:blipFill>
                    <a:blip r:embed="rId1147"/>
                    <a:stretch>
                      <a:fillRect/>
                    </a:stretch>
                  </pic:blipFill>
                  <pic:spPr>
                    <a:xfrm>
                      <a:off x="0" y="0"/>
                      <a:ext cx="6686550" cy="4570730"/>
                    </a:xfrm>
                    <a:prstGeom prst="rect">
                      <a:avLst/>
                    </a:prstGeom>
                  </pic:spPr>
                </pic:pic>
              </a:graphicData>
            </a:graphic>
          </wp:inline>
        </w:drawing>
      </w:r>
    </w:p>
    <w:p w14:paraId="5616DDFB" w14:textId="77777777" w:rsidR="007635BA" w:rsidRPr="00A01F69" w:rsidRDefault="007635BA" w:rsidP="007635BA">
      <w:r>
        <w:t>Options</w:t>
      </w:r>
      <w:r w:rsidRPr="00A01F69">
        <w:t xml:space="preserve"> tab contains the settings for self healing which aids in auto script </w:t>
      </w:r>
      <w:r>
        <w:t>execution</w:t>
      </w:r>
      <w:r w:rsidRPr="00A01F69">
        <w:t>.</w:t>
      </w:r>
      <w:r>
        <w:t xml:space="preserve"> </w:t>
      </w:r>
      <w:r w:rsidRPr="00A01F69">
        <w:t xml:space="preserve">When self healing mode is enabled, if element is not found during execution, self healing will be invoked. </w:t>
      </w:r>
    </w:p>
    <w:p w14:paraId="464EC9EA" w14:textId="77777777" w:rsidR="007635BA" w:rsidRDefault="007635BA" w:rsidP="007635BA">
      <w:proofErr w:type="gramStart"/>
      <w:r w:rsidRPr="00A01F69">
        <w:t>Suggestions</w:t>
      </w:r>
      <w:proofErr w:type="gramEnd"/>
      <w:r w:rsidRPr="00A01F69">
        <w:t xml:space="preserve"> count is the number of suggested xpaths </w:t>
      </w:r>
      <w:r>
        <w:t xml:space="preserve">for each element </w:t>
      </w:r>
      <w:r w:rsidRPr="00A01F69">
        <w:t>that will be displayed in the self healing summary dialog after performing a self healing enabled action.</w:t>
      </w:r>
      <w:r>
        <w:t xml:space="preserve"> </w:t>
      </w:r>
      <w:r w:rsidRPr="00A01F69">
        <w:t>Action will be performed if the match is greater than the match provided in the attribute match textbox and suggestions data will be updated in the VitreaElements.xml.</w:t>
      </w:r>
    </w:p>
    <w:p w14:paraId="57A4E6C8" w14:textId="77777777" w:rsidR="007635BA" w:rsidRDefault="007635BA" w:rsidP="007635BA">
      <w:r>
        <w:t>AI assisted GUI Text verification is a</w:t>
      </w:r>
      <w:r w:rsidRPr="00CA7073">
        <w:rPr>
          <w:rFonts w:hAnsi="Calibri"/>
          <w:color w:val="662A53"/>
          <w:kern w:val="24"/>
        </w:rPr>
        <w:t xml:space="preserve"> </w:t>
      </w:r>
      <w:r w:rsidRPr="00CA7073">
        <w:t xml:space="preserve">new setting </w:t>
      </w:r>
      <w:r>
        <w:t xml:space="preserve">that is added in Project Settings, which is present under the options tab, that helps </w:t>
      </w:r>
      <w:r w:rsidRPr="009B1CAE">
        <w:t>to recognise the text from the GUI</w:t>
      </w:r>
      <w:r>
        <w:t>.</w:t>
      </w:r>
    </w:p>
    <w:p w14:paraId="6C365926" w14:textId="77777777" w:rsidR="007635BA" w:rsidRPr="00857315" w:rsidRDefault="007635BA" w:rsidP="007635BA">
      <w:pPr>
        <w:rPr>
          <w:lang w:val="en-IN"/>
        </w:rPr>
      </w:pPr>
      <w:r w:rsidRPr="00857315">
        <w:t xml:space="preserve">Text Recognition Confidence score: </w:t>
      </w:r>
      <w:r>
        <w:t xml:space="preserve">This </w:t>
      </w:r>
      <w:r w:rsidRPr="00857315">
        <w:t xml:space="preserve">can be used </w:t>
      </w:r>
      <w:r>
        <w:t>for deciding the color of the bounding boxes and for checking the review conditions</w:t>
      </w:r>
      <w:r w:rsidRPr="009B1CAE">
        <w:rPr>
          <w:lang w:val="en-IN"/>
        </w:rPr>
        <w:t xml:space="preserve"> that </w:t>
      </w:r>
      <w:r>
        <w:t xml:space="preserve">can either be selected </w:t>
      </w:r>
      <w:r w:rsidRPr="00857315">
        <w:t xml:space="preserve"> </w:t>
      </w:r>
      <w:r>
        <w:t>or not selected as per the user requirements</w:t>
      </w:r>
      <w:r w:rsidRPr="009B1CAE">
        <w:t xml:space="preserve"> </w:t>
      </w:r>
      <w:r>
        <w:t xml:space="preserve">.If this </w:t>
      </w:r>
      <w:r w:rsidRPr="00740A8F">
        <w:t>option is selected, we can cho</w:t>
      </w:r>
      <w:r>
        <w:t>o</w:t>
      </w:r>
      <w:r w:rsidRPr="00740A8F">
        <w:t xml:space="preserve">se the </w:t>
      </w:r>
      <w:r>
        <w:t>pass threshold</w:t>
      </w:r>
      <w:r w:rsidRPr="00740A8F">
        <w:t xml:space="preserve"> and </w:t>
      </w:r>
      <w:r>
        <w:t>r</w:t>
      </w:r>
      <w:r w:rsidRPr="00740A8F">
        <w:t xml:space="preserve">eview </w:t>
      </w:r>
      <w:r>
        <w:t xml:space="preserve">threshold </w:t>
      </w:r>
      <w:r w:rsidRPr="00740A8F">
        <w:t>via edit boxes</w:t>
      </w:r>
      <w:r>
        <w:t>. These values are considered for individual texts. For example, if pass threshold is set as 99, all the texts with match percentage greater than or equal to 99 will be considered as pass. That is, it will be marked with green rectangle. Similarly, if review threshold is set as 80, all texts with match percentage between 80 and 99 will be considered for review and marked with orange rectangle. All the text values below r</w:t>
      </w:r>
      <w:r w:rsidRPr="00740A8F">
        <w:t>eview</w:t>
      </w:r>
      <w:r>
        <w:t xml:space="preserve"> threshold</w:t>
      </w:r>
      <w:r w:rsidRPr="00740A8F">
        <w:t xml:space="preserve"> can be considered as ‘Fail’</w:t>
      </w:r>
      <w:r>
        <w:rPr>
          <w:lang w:val="en-IN"/>
        </w:rPr>
        <w:t>.</w:t>
      </w:r>
    </w:p>
    <w:p w14:paraId="7C07067B" w14:textId="77777777" w:rsidR="007635BA" w:rsidRPr="00A62848" w:rsidRDefault="007635BA" w:rsidP="007635BA">
      <w:r w:rsidRPr="00A62848">
        <w:t xml:space="preserve">The purpose of </w:t>
      </w:r>
      <w:proofErr w:type="gramStart"/>
      <w:r w:rsidRPr="00A62848">
        <w:t>two way</w:t>
      </w:r>
      <w:proofErr w:type="gramEnd"/>
      <w:r w:rsidRPr="00A62848">
        <w:t xml:space="preserve"> verification is to check whether if strings are present in both json and image and vice versa. In addition to this,texts that are found in json and not found in GUI will also been displayed.When this operation is enabled, report will display the texts that is not matched.</w:t>
      </w:r>
    </w:p>
    <w:p w14:paraId="34908A4E" w14:textId="77777777" w:rsidR="007635BA" w:rsidRDefault="007635BA" w:rsidP="007635BA">
      <w:r w:rsidRPr="00FD780D">
        <w:lastRenderedPageBreak/>
        <w:t>By default, Concord and Localization test application will load only pre-trained model.In order to load trained model file in Concord and text recognition test application, “use trained model”</w:t>
      </w:r>
      <w:r w:rsidRPr="00A10C15">
        <w:t xml:space="preserve"> is being used.</w:t>
      </w:r>
      <w:r w:rsidRPr="000F442C">
        <w:t xml:space="preserve"> </w:t>
      </w:r>
      <w:proofErr w:type="gramStart"/>
      <w:r w:rsidRPr="000F442C">
        <w:t>First of all</w:t>
      </w:r>
      <w:proofErr w:type="gramEnd"/>
      <w:r w:rsidRPr="000F442C">
        <w:t xml:space="preserve">, train the model by making use of text recognition training utility tool. Copy the trained model to the EasyOCR folder [\Concord\lib\ </w:t>
      </w:r>
      <w:r w:rsidRPr="00FD780D">
        <w:t xml:space="preserve">GUIVerificationexe\EasyOCRmodels].Once completed, check the “Use trained model” option and click on apply button. It will load the latest model along with the pre-trained models. This will ensure that the latest trained model will be considered along with other pre-trained models. </w:t>
      </w:r>
      <w:r>
        <w:t>T</w:t>
      </w:r>
      <w:r w:rsidRPr="00FD780D">
        <w:t>he main purpose of this option is to load all the latest trained models which will improve/enhance the accuracy if the current accuracy is not upto the desired expectations.</w:t>
      </w:r>
    </w:p>
    <w:p w14:paraId="2816A249" w14:textId="77777777" w:rsidR="007635BA" w:rsidRDefault="007635BA" w:rsidP="007635BA">
      <w:r>
        <w:t>If “Check Overlap” is enabled, overlap checking can be done between the controls and texts in the GUI.</w:t>
      </w:r>
    </w:p>
    <w:p w14:paraId="075C9D18" w14:textId="77777777" w:rsidR="007635BA" w:rsidRDefault="007635BA" w:rsidP="007635BA">
      <w:r>
        <w:rPr>
          <w:lang w:val="en-IN"/>
        </w:rPr>
        <w:t xml:space="preserve">Use co-ordinates option can be used </w:t>
      </w:r>
      <w:r w:rsidRPr="006460F7">
        <w:rPr>
          <w:lang w:val="en-IN"/>
        </w:rPr>
        <w:t xml:space="preserve">to confirm that </w:t>
      </w:r>
      <w:r>
        <w:rPr>
          <w:lang w:val="en-IN"/>
        </w:rPr>
        <w:t xml:space="preserve">the </w:t>
      </w:r>
      <w:r w:rsidRPr="006460F7">
        <w:rPr>
          <w:lang w:val="en-IN"/>
        </w:rPr>
        <w:t>text is displayed on the correct control</w:t>
      </w:r>
      <w:r>
        <w:rPr>
          <w:lang w:val="en-IN"/>
        </w:rPr>
        <w:t xml:space="preserve">. By </w:t>
      </w:r>
      <w:r>
        <w:t xml:space="preserve">enabling this </w:t>
      </w:r>
      <w:proofErr w:type="gramStart"/>
      <w:r>
        <w:t>setting  any</w:t>
      </w:r>
      <w:proofErr w:type="gramEnd"/>
      <w:r>
        <w:t xml:space="preserve"> newly added or misplaced text on the input image can be detected.</w:t>
      </w:r>
    </w:p>
    <w:p w14:paraId="5376D150" w14:textId="77777777" w:rsidR="007635BA" w:rsidRPr="007635BA" w:rsidRDefault="007635BA" w:rsidP="007635BA">
      <w:pPr>
        <w:rPr>
          <w:lang w:eastAsia="ja-JP"/>
        </w:rPr>
      </w:pPr>
    </w:p>
    <w:p w14:paraId="7F72E593" w14:textId="23B34122" w:rsidR="007635BA" w:rsidRPr="007635BA" w:rsidRDefault="007635BA" w:rsidP="007635BA">
      <w:pPr>
        <w:spacing w:after="0" w:line="240" w:lineRule="auto"/>
        <w:rPr>
          <w:rFonts w:asciiTheme="majorHAnsi" w:eastAsiaTheme="majorEastAsia" w:hAnsiTheme="majorHAnsi" w:cstheme="majorBidi"/>
          <w:b/>
          <w:bCs/>
          <w:iCs/>
          <w:color w:val="4F81BD" w:themeColor="accent1"/>
          <w:lang w:eastAsia="ja-JP"/>
        </w:rPr>
      </w:pPr>
      <w:r>
        <w:br w:type="page"/>
      </w:r>
    </w:p>
    <w:p w14:paraId="20B04000" w14:textId="77777777" w:rsidR="00373062" w:rsidRPr="00373062" w:rsidRDefault="00373062" w:rsidP="00B10902">
      <w:pPr>
        <w:pStyle w:val="af3"/>
        <w:keepNext/>
        <w:keepLines/>
        <w:numPr>
          <w:ilvl w:val="3"/>
          <w:numId w:val="124"/>
        </w:numPr>
        <w:spacing w:before="200" w:after="0"/>
        <w:contextualSpacing w:val="0"/>
        <w:outlineLvl w:val="3"/>
        <w:rPr>
          <w:rFonts w:asciiTheme="majorHAnsi" w:eastAsiaTheme="majorEastAsia" w:hAnsiTheme="majorHAnsi" w:cstheme="majorBidi"/>
          <w:b/>
          <w:bCs/>
          <w:iCs/>
          <w:vanish/>
          <w:color w:val="4F81BD" w:themeColor="accent1"/>
          <w:lang w:eastAsia="ja-JP"/>
        </w:rPr>
      </w:pPr>
      <w:bookmarkStart w:id="3442" w:name="_Hlk117171493"/>
    </w:p>
    <w:p w14:paraId="5ACB02AC" w14:textId="77777777" w:rsidR="00373062" w:rsidRPr="00373062" w:rsidRDefault="00373062" w:rsidP="00B10902">
      <w:pPr>
        <w:pStyle w:val="af3"/>
        <w:keepNext/>
        <w:keepLines/>
        <w:numPr>
          <w:ilvl w:val="3"/>
          <w:numId w:val="124"/>
        </w:numPr>
        <w:spacing w:before="200" w:after="0"/>
        <w:contextualSpacing w:val="0"/>
        <w:outlineLvl w:val="3"/>
        <w:rPr>
          <w:rFonts w:asciiTheme="majorHAnsi" w:eastAsiaTheme="majorEastAsia" w:hAnsiTheme="majorHAnsi" w:cstheme="majorBidi"/>
          <w:b/>
          <w:bCs/>
          <w:iCs/>
          <w:vanish/>
          <w:color w:val="4F81BD" w:themeColor="accent1"/>
          <w:lang w:eastAsia="ja-JP"/>
        </w:rPr>
      </w:pPr>
    </w:p>
    <w:p w14:paraId="5DF63A58" w14:textId="77777777" w:rsidR="00373062" w:rsidRPr="00373062" w:rsidRDefault="00373062" w:rsidP="00B10902">
      <w:pPr>
        <w:pStyle w:val="af3"/>
        <w:keepNext/>
        <w:keepLines/>
        <w:numPr>
          <w:ilvl w:val="3"/>
          <w:numId w:val="124"/>
        </w:numPr>
        <w:spacing w:before="200" w:after="0"/>
        <w:contextualSpacing w:val="0"/>
        <w:outlineLvl w:val="3"/>
        <w:rPr>
          <w:rFonts w:asciiTheme="majorHAnsi" w:eastAsiaTheme="majorEastAsia" w:hAnsiTheme="majorHAnsi" w:cstheme="majorBidi"/>
          <w:b/>
          <w:bCs/>
          <w:iCs/>
          <w:vanish/>
          <w:color w:val="4F81BD" w:themeColor="accent1"/>
          <w:lang w:eastAsia="ja-JP"/>
        </w:rPr>
      </w:pPr>
    </w:p>
    <w:p w14:paraId="7FC84581" w14:textId="77777777" w:rsidR="007635BA" w:rsidRPr="007635BA" w:rsidRDefault="007635BA" w:rsidP="007635BA">
      <w:pPr>
        <w:pStyle w:val="3"/>
        <w:numPr>
          <w:ilvl w:val="2"/>
          <w:numId w:val="124"/>
        </w:numPr>
        <w:rPr>
          <w:iCs/>
          <w:vanish/>
          <w:lang w:eastAsia="ja-JP"/>
        </w:rPr>
      </w:pPr>
      <w:bookmarkStart w:id="3443" w:name="_Toc153880295"/>
      <w:bookmarkStart w:id="3444" w:name="_Toc155795657"/>
      <w:bookmarkStart w:id="3445" w:name="_Toc155954540"/>
      <w:bookmarkStart w:id="3446" w:name="_Toc157094272"/>
      <w:bookmarkStart w:id="3447" w:name="_Toc168646497"/>
      <w:bookmarkStart w:id="3448" w:name="_Toc170482874"/>
      <w:bookmarkStart w:id="3449" w:name="_Toc171597989"/>
      <w:bookmarkStart w:id="3450" w:name="_Toc172726295"/>
      <w:bookmarkStart w:id="3451" w:name="_Toc174035319"/>
      <w:bookmarkEnd w:id="3443"/>
      <w:bookmarkEnd w:id="3444"/>
      <w:bookmarkEnd w:id="3445"/>
      <w:bookmarkEnd w:id="3446"/>
      <w:bookmarkEnd w:id="3447"/>
      <w:bookmarkEnd w:id="3448"/>
      <w:bookmarkEnd w:id="3449"/>
      <w:bookmarkEnd w:id="3450"/>
      <w:bookmarkEnd w:id="3451"/>
    </w:p>
    <w:p w14:paraId="6CEBE84D" w14:textId="77777777" w:rsidR="007635BA" w:rsidRPr="007635BA" w:rsidRDefault="007635BA" w:rsidP="007635BA">
      <w:pPr>
        <w:pStyle w:val="3"/>
        <w:numPr>
          <w:ilvl w:val="2"/>
          <w:numId w:val="124"/>
        </w:numPr>
        <w:rPr>
          <w:iCs/>
          <w:vanish/>
          <w:lang w:eastAsia="ja-JP"/>
        </w:rPr>
      </w:pPr>
      <w:bookmarkStart w:id="3452" w:name="_Toc153880296"/>
      <w:bookmarkStart w:id="3453" w:name="_Toc155795658"/>
      <w:bookmarkStart w:id="3454" w:name="_Toc155954541"/>
      <w:bookmarkStart w:id="3455" w:name="_Toc157094273"/>
      <w:bookmarkStart w:id="3456" w:name="_Toc168646498"/>
      <w:bookmarkStart w:id="3457" w:name="_Toc170482875"/>
      <w:bookmarkStart w:id="3458" w:name="_Toc171597990"/>
      <w:bookmarkStart w:id="3459" w:name="_Toc172726296"/>
      <w:bookmarkStart w:id="3460" w:name="_Toc174035320"/>
      <w:bookmarkEnd w:id="3452"/>
      <w:bookmarkEnd w:id="3453"/>
      <w:bookmarkEnd w:id="3454"/>
      <w:bookmarkEnd w:id="3455"/>
      <w:bookmarkEnd w:id="3456"/>
      <w:bookmarkEnd w:id="3457"/>
      <w:bookmarkEnd w:id="3458"/>
      <w:bookmarkEnd w:id="3459"/>
      <w:bookmarkEnd w:id="3460"/>
    </w:p>
    <w:p w14:paraId="5A29B1A6" w14:textId="77777777" w:rsidR="007635BA" w:rsidRPr="007635BA" w:rsidRDefault="007635BA" w:rsidP="007635BA">
      <w:pPr>
        <w:pStyle w:val="3"/>
        <w:numPr>
          <w:ilvl w:val="2"/>
          <w:numId w:val="124"/>
        </w:numPr>
        <w:rPr>
          <w:iCs/>
          <w:vanish/>
          <w:lang w:eastAsia="ja-JP"/>
        </w:rPr>
      </w:pPr>
      <w:bookmarkStart w:id="3461" w:name="_Toc153880297"/>
      <w:bookmarkStart w:id="3462" w:name="_Toc155795659"/>
      <w:bookmarkStart w:id="3463" w:name="_Toc155954542"/>
      <w:bookmarkStart w:id="3464" w:name="_Toc157094274"/>
      <w:bookmarkStart w:id="3465" w:name="_Toc168646499"/>
      <w:bookmarkStart w:id="3466" w:name="_Toc170482876"/>
      <w:bookmarkStart w:id="3467" w:name="_Toc171597991"/>
      <w:bookmarkStart w:id="3468" w:name="_Toc172726297"/>
      <w:bookmarkStart w:id="3469" w:name="_Toc174035321"/>
      <w:bookmarkEnd w:id="3461"/>
      <w:bookmarkEnd w:id="3462"/>
      <w:bookmarkEnd w:id="3463"/>
      <w:bookmarkEnd w:id="3464"/>
      <w:bookmarkEnd w:id="3465"/>
      <w:bookmarkEnd w:id="3466"/>
      <w:bookmarkEnd w:id="3467"/>
      <w:bookmarkEnd w:id="3468"/>
      <w:bookmarkEnd w:id="3469"/>
    </w:p>
    <w:p w14:paraId="2ADC8F2B" w14:textId="313BB208" w:rsidR="00373062" w:rsidRPr="007635BA" w:rsidRDefault="00373062" w:rsidP="00751174">
      <w:pPr>
        <w:pStyle w:val="3"/>
        <w:numPr>
          <w:ilvl w:val="2"/>
          <w:numId w:val="124"/>
        </w:numPr>
        <w:rPr>
          <w:iCs/>
          <w:vanish/>
          <w:lang w:eastAsia="ja-JP"/>
        </w:rPr>
      </w:pPr>
      <w:bookmarkStart w:id="3470" w:name="_Toc168646500"/>
      <w:bookmarkStart w:id="3471" w:name="_Toc170482877"/>
      <w:bookmarkStart w:id="3472" w:name="_Toc171597992"/>
      <w:bookmarkStart w:id="3473" w:name="_Toc172726298"/>
      <w:bookmarkStart w:id="3474" w:name="_Toc174035322"/>
      <w:bookmarkEnd w:id="3470"/>
      <w:bookmarkEnd w:id="3471"/>
      <w:bookmarkEnd w:id="3472"/>
      <w:bookmarkEnd w:id="3473"/>
      <w:bookmarkEnd w:id="3474"/>
    </w:p>
    <w:p w14:paraId="796A0469" w14:textId="77777777" w:rsidR="00373062" w:rsidRPr="00373062" w:rsidRDefault="00373062" w:rsidP="00B10902">
      <w:pPr>
        <w:pStyle w:val="af3"/>
        <w:keepNext/>
        <w:keepLines/>
        <w:numPr>
          <w:ilvl w:val="3"/>
          <w:numId w:val="124"/>
        </w:numPr>
        <w:spacing w:before="200" w:after="0"/>
        <w:contextualSpacing w:val="0"/>
        <w:outlineLvl w:val="3"/>
        <w:rPr>
          <w:rFonts w:asciiTheme="majorHAnsi" w:eastAsiaTheme="majorEastAsia" w:hAnsiTheme="majorHAnsi" w:cstheme="majorBidi"/>
          <w:b/>
          <w:bCs/>
          <w:iCs/>
          <w:vanish/>
          <w:color w:val="4F81BD" w:themeColor="accent1"/>
          <w:lang w:eastAsia="ja-JP"/>
        </w:rPr>
      </w:pPr>
    </w:p>
    <w:p w14:paraId="5545D4E2" w14:textId="00FEEA80" w:rsidR="002123FC" w:rsidRDefault="002123FC" w:rsidP="007635BA">
      <w:pPr>
        <w:ind w:leftChars="100" w:left="220"/>
      </w:pPr>
    </w:p>
    <w:p w14:paraId="209AAC73" w14:textId="77777777" w:rsidR="00EB25C4" w:rsidRDefault="00EB25C4" w:rsidP="0072434C">
      <w:pPr>
        <w:pStyle w:val="3"/>
      </w:pPr>
      <w:bookmarkStart w:id="3475" w:name="_Toc67860694"/>
      <w:bookmarkStart w:id="3476" w:name="_Toc74938549"/>
      <w:bookmarkStart w:id="3477" w:name="_Toc174035323"/>
      <w:bookmarkEnd w:id="3442"/>
      <w:r>
        <w:t>Global Settings</w:t>
      </w:r>
      <w:bookmarkEnd w:id="3475"/>
      <w:bookmarkEnd w:id="3476"/>
      <w:bookmarkEnd w:id="3477"/>
    </w:p>
    <w:p w14:paraId="68D681BB" w14:textId="77777777" w:rsidR="00EB25C4" w:rsidRDefault="00EB25C4" w:rsidP="00083E96">
      <w:pPr>
        <w:pStyle w:val="4"/>
      </w:pPr>
      <w:r>
        <w:t>Recorder Shortcuts (This is disabled currently)</w:t>
      </w:r>
    </w:p>
    <w:p w14:paraId="083BC77E" w14:textId="73C367D2" w:rsidR="00EB25C4" w:rsidRPr="009C6CA9" w:rsidRDefault="00101A34" w:rsidP="00EB25C4">
      <w:pPr>
        <w:jc w:val="center"/>
        <w:rPr>
          <w:i/>
        </w:rPr>
      </w:pPr>
      <w:r>
        <w:rPr>
          <w:noProof/>
          <w:lang w:val="en-IN" w:eastAsia="en-IN"/>
        </w:rPr>
        <w:drawing>
          <wp:inline distT="0" distB="0" distL="0" distR="0" wp14:anchorId="68E66437" wp14:editId="43FBDCB8">
            <wp:extent cx="6686550" cy="5460365"/>
            <wp:effectExtent l="0" t="0" r="0" b="6985"/>
            <wp:docPr id="1594" name="Picture 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86550" cy="5460365"/>
                    </a:xfrm>
                    <a:prstGeom prst="rect">
                      <a:avLst/>
                    </a:prstGeom>
                  </pic:spPr>
                </pic:pic>
              </a:graphicData>
            </a:graphic>
          </wp:inline>
        </w:drawing>
      </w:r>
    </w:p>
    <w:p w14:paraId="7860D71B" w14:textId="77777777" w:rsidR="00EB25C4" w:rsidRDefault="00EB25C4" w:rsidP="00EB25C4">
      <w:r>
        <w:t>It is used to set the shortcuts for the recorder operations as shown in the figure.</w:t>
      </w:r>
    </w:p>
    <w:p w14:paraId="362918B3" w14:textId="77777777" w:rsidR="00EB25C4" w:rsidRDefault="00EB25C4" w:rsidP="00EB25C4">
      <w:r>
        <w:t>As per the above configuration, the short cut keys will be displayed on mouse hover on the respective button.</w:t>
      </w:r>
    </w:p>
    <w:p w14:paraId="7A28497C" w14:textId="6A5F87D6" w:rsidR="002123FC" w:rsidRDefault="002123FC">
      <w:pPr>
        <w:spacing w:after="0" w:line="240" w:lineRule="auto"/>
      </w:pPr>
      <w:r>
        <w:br w:type="page"/>
      </w:r>
    </w:p>
    <w:p w14:paraId="769821AA" w14:textId="77777777" w:rsidR="00EB25C4" w:rsidRDefault="00EB25C4" w:rsidP="00083E96">
      <w:pPr>
        <w:pStyle w:val="4"/>
      </w:pPr>
      <w:r>
        <w:lastRenderedPageBreak/>
        <w:t>External Settings (UWSC/MOTT)</w:t>
      </w:r>
    </w:p>
    <w:p w14:paraId="45506E45" w14:textId="77777777" w:rsidR="00EB25C4" w:rsidRDefault="00EB25C4" w:rsidP="00EB25C4">
      <w:r>
        <w:t>This tab allows the user to set the path for external files and their executable see the figure shown below.</w:t>
      </w:r>
    </w:p>
    <w:p w14:paraId="39A31C1E" w14:textId="1112E7BF" w:rsidR="00EB25C4" w:rsidRPr="009C6CA9" w:rsidRDefault="00101A34" w:rsidP="00EB25C4">
      <w:pPr>
        <w:jc w:val="center"/>
        <w:rPr>
          <w:i/>
        </w:rPr>
      </w:pPr>
      <w:r>
        <w:rPr>
          <w:noProof/>
          <w:lang w:val="en-IN" w:eastAsia="en-IN"/>
        </w:rPr>
        <w:drawing>
          <wp:inline distT="0" distB="0" distL="0" distR="0" wp14:anchorId="42168FE5" wp14:editId="304F47E6">
            <wp:extent cx="6686550" cy="5545455"/>
            <wp:effectExtent l="0" t="0" r="0" b="0"/>
            <wp:docPr id="1595" name="Picture 1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9"/>
                    <a:stretch>
                      <a:fillRect/>
                    </a:stretch>
                  </pic:blipFill>
                  <pic:spPr>
                    <a:xfrm>
                      <a:off x="0" y="0"/>
                      <a:ext cx="6686550" cy="5545455"/>
                    </a:xfrm>
                    <a:prstGeom prst="rect">
                      <a:avLst/>
                    </a:prstGeom>
                  </pic:spPr>
                </pic:pic>
              </a:graphicData>
            </a:graphic>
          </wp:inline>
        </w:drawing>
      </w:r>
    </w:p>
    <w:p w14:paraId="417A7694" w14:textId="77777777" w:rsidR="00EB25C4" w:rsidRDefault="00EB25C4" w:rsidP="00083E96">
      <w:pPr>
        <w:pStyle w:val="4"/>
      </w:pPr>
      <w:r>
        <w:lastRenderedPageBreak/>
        <w:t>Advanced</w:t>
      </w:r>
      <w:r w:rsidRPr="00AE09A9">
        <w:t xml:space="preserve"> Settings (UWSC/MOTT)</w:t>
      </w:r>
    </w:p>
    <w:p w14:paraId="1223D0C7" w14:textId="1D515013" w:rsidR="00EB25C4" w:rsidRPr="009C6CA9" w:rsidRDefault="00101A34" w:rsidP="00EB25C4">
      <w:pPr>
        <w:jc w:val="center"/>
        <w:rPr>
          <w:i/>
        </w:rPr>
      </w:pPr>
      <w:r>
        <w:rPr>
          <w:noProof/>
          <w:lang w:val="en-IN" w:eastAsia="en-IN"/>
        </w:rPr>
        <w:drawing>
          <wp:inline distT="0" distB="0" distL="0" distR="0" wp14:anchorId="20BC0E24" wp14:editId="6C862036">
            <wp:extent cx="6686550" cy="5551170"/>
            <wp:effectExtent l="0" t="0" r="0" b="0"/>
            <wp:docPr id="1596" name="Picture 1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6686550" cy="5551170"/>
                    </a:xfrm>
                    <a:prstGeom prst="rect">
                      <a:avLst/>
                    </a:prstGeom>
                  </pic:spPr>
                </pic:pic>
              </a:graphicData>
            </a:graphic>
          </wp:inline>
        </w:drawing>
      </w:r>
    </w:p>
    <w:p w14:paraId="030D20F0" w14:textId="77777777" w:rsidR="00EB25C4" w:rsidRDefault="00EB25C4" w:rsidP="00EB25C4">
      <w:r w:rsidRPr="00D131AD">
        <w:rPr>
          <w:b/>
        </w:rPr>
        <w:t>Delay before pressing a key sequence (ms</w:t>
      </w:r>
      <w:r w:rsidRPr="00D131AD">
        <w:t>)</w:t>
      </w:r>
      <w:r>
        <w:t xml:space="preserve"> Specifies the time to wait in milliseconds before performing a key sequence simulation.</w:t>
      </w:r>
    </w:p>
    <w:p w14:paraId="29B544F8" w14:textId="77777777" w:rsidR="00EB25C4" w:rsidRDefault="00EB25C4" w:rsidP="00EB25C4">
      <w:r w:rsidRPr="00D131AD">
        <w:rPr>
          <w:b/>
        </w:rPr>
        <w:t>Enable Quick Checkpoint:</w:t>
      </w:r>
      <w:r w:rsidRPr="00D131AD">
        <w:t xml:space="preserve"> </w:t>
      </w:r>
      <w:r>
        <w:t>Specifies quick checkpoint should be enabled or not at project level.</w:t>
      </w:r>
    </w:p>
    <w:p w14:paraId="2A23B743" w14:textId="77777777" w:rsidR="00EB25C4" w:rsidRDefault="00EB25C4" w:rsidP="00EB25C4">
      <w:r w:rsidRPr="00D131AD">
        <w:rPr>
          <w:b/>
        </w:rPr>
        <w:t>Mouse Click Tuning:</w:t>
      </w:r>
      <w:r w:rsidRPr="00D131AD">
        <w:t xml:space="preserve"> </w:t>
      </w:r>
      <w:r w:rsidRPr="001B070D">
        <w:t>Specifies length of time between setting/placing/putting the cursor on the object and clicking it.</w:t>
      </w:r>
    </w:p>
    <w:p w14:paraId="373A55AA" w14:textId="77777777" w:rsidR="00EB25C4" w:rsidRDefault="00EB25C4" w:rsidP="00EB25C4">
      <w:r w:rsidRPr="00D131AD">
        <w:rPr>
          <w:b/>
        </w:rPr>
        <w:t>Path Style:</w:t>
      </w:r>
      <w:r w:rsidRPr="00D131AD">
        <w:t xml:space="preserve"> </w:t>
      </w:r>
      <w:r w:rsidRPr="008F5A0E">
        <w:t>Specifies</w:t>
      </w:r>
      <w:r>
        <w:t xml:space="preserve"> whether</w:t>
      </w:r>
      <w:r w:rsidRPr="008F5A0E">
        <w:t xml:space="preserve"> path should be converted to relative or full </w:t>
      </w:r>
      <w:r w:rsidRPr="00B90760">
        <w:t>path. This setting will be applicable to next solution created by user and not for current solution.</w:t>
      </w:r>
    </w:p>
    <w:p w14:paraId="50D7896B" w14:textId="6BC8AF5D" w:rsidR="002123FC" w:rsidRDefault="002123FC">
      <w:pPr>
        <w:spacing w:after="0" w:line="240" w:lineRule="auto"/>
      </w:pPr>
      <w:r>
        <w:br w:type="page"/>
      </w:r>
    </w:p>
    <w:p w14:paraId="77BFA9E1" w14:textId="77777777" w:rsidR="00EB25C4" w:rsidRDefault="00EB25C4" w:rsidP="00083E96">
      <w:pPr>
        <w:pStyle w:val="4"/>
      </w:pPr>
      <w:r w:rsidRPr="00AE09A9">
        <w:lastRenderedPageBreak/>
        <w:t>Repository Defaults</w:t>
      </w:r>
    </w:p>
    <w:p w14:paraId="0EE51F0B" w14:textId="77777777" w:rsidR="00EB25C4" w:rsidRDefault="00EB25C4" w:rsidP="00EB25C4">
      <w:r>
        <w:t>This tab allows setting search time-out and other general settings related to the repository see the figure shown below.</w:t>
      </w:r>
    </w:p>
    <w:p w14:paraId="06E497AE" w14:textId="53799988" w:rsidR="00EB25C4" w:rsidRPr="00AE09A9" w:rsidRDefault="00101A34" w:rsidP="00EB25C4">
      <w:pPr>
        <w:jc w:val="center"/>
      </w:pPr>
      <w:r>
        <w:rPr>
          <w:noProof/>
          <w:lang w:val="en-IN" w:eastAsia="en-IN"/>
        </w:rPr>
        <w:drawing>
          <wp:inline distT="0" distB="0" distL="0" distR="0" wp14:anchorId="364BC06F" wp14:editId="708EB9C4">
            <wp:extent cx="6686550" cy="5593080"/>
            <wp:effectExtent l="0" t="0" r="0" b="7620"/>
            <wp:docPr id="1599" name="Picture 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1"/>
                    <a:stretch>
                      <a:fillRect/>
                    </a:stretch>
                  </pic:blipFill>
                  <pic:spPr>
                    <a:xfrm>
                      <a:off x="0" y="0"/>
                      <a:ext cx="6686550" cy="5593080"/>
                    </a:xfrm>
                    <a:prstGeom prst="rect">
                      <a:avLst/>
                    </a:prstGeom>
                  </pic:spPr>
                </pic:pic>
              </a:graphicData>
            </a:graphic>
          </wp:inline>
        </w:drawing>
      </w:r>
    </w:p>
    <w:p w14:paraId="0A9BA7E9" w14:textId="77777777" w:rsidR="00EB25C4" w:rsidRDefault="00EB25C4" w:rsidP="000C1211">
      <w:r w:rsidRPr="00D131AD">
        <w:rPr>
          <w:b/>
        </w:rPr>
        <w:t>Search time out:</w:t>
      </w:r>
      <w:r>
        <w:t xml:space="preserve"> When an item in repository is set as repository item in a step in IDE, on trying to execute that step, this field decides the time out for searching the item. If the selected repository item is not found in the time allotted in this field, the step fails. If the item is found, based on the condition/action in the step, the step may pass.</w:t>
      </w:r>
    </w:p>
    <w:p w14:paraId="108543E1" w14:textId="77777777" w:rsidR="00EB25C4" w:rsidRDefault="00EB25C4" w:rsidP="000C1211">
      <w:r w:rsidRPr="00D131AD">
        <w:rPr>
          <w:b/>
        </w:rPr>
        <w:t>Add Element to Repository:</w:t>
      </w:r>
      <w:r>
        <w:t xml:space="preserve"> This field is used to set the key for adding the focused element to repository when the Tracking mode is ON. The key can be changed from the options provided in the dropdown.</w:t>
      </w:r>
    </w:p>
    <w:p w14:paraId="6389C4FC" w14:textId="77777777" w:rsidR="00EB25C4" w:rsidRPr="006024B7" w:rsidRDefault="00EB25C4" w:rsidP="000C1211">
      <w:r w:rsidRPr="00D131AD">
        <w:rPr>
          <w:b/>
        </w:rPr>
        <w:t>Stop Tracking:</w:t>
      </w:r>
      <w:r>
        <w:t xml:space="preserve"> This field is used to set the key for exiting the tracking mode. Once this key is pressed, the tracking mode is set to </w:t>
      </w:r>
      <w:proofErr w:type="gramStart"/>
      <w:r>
        <w:t>OFF</w:t>
      </w:r>
      <w:proofErr w:type="gramEnd"/>
      <w:r>
        <w:t xml:space="preserve"> and no more elements are added to the repository on press of the key set in Add Element to Repository. </w:t>
      </w:r>
      <w:proofErr w:type="gramStart"/>
      <w:r>
        <w:t>Also</w:t>
      </w:r>
      <w:proofErr w:type="gramEnd"/>
      <w:r>
        <w:t xml:space="preserve"> the green border that appears on setting the tracking mode to ON will stop appearing on this key press. The key can be changed from the options provided in the dropdown.</w:t>
      </w:r>
    </w:p>
    <w:p w14:paraId="3756E4DE" w14:textId="77777777" w:rsidR="00EB25C4" w:rsidRDefault="00EB25C4" w:rsidP="00EB25C4">
      <w:r>
        <w:t xml:space="preserve">Please refer </w:t>
      </w:r>
      <w:hyperlink w:anchor="_Track_element" w:history="1">
        <w:r w:rsidRPr="00AE09A9">
          <w:rPr>
            <w:rStyle w:val="a4"/>
          </w:rPr>
          <w:t>Track Element</w:t>
        </w:r>
      </w:hyperlink>
      <w:r>
        <w:t xml:space="preserve"> section for more details related to tracking elements and adding them to repository.</w:t>
      </w:r>
    </w:p>
    <w:p w14:paraId="1B96F304" w14:textId="77777777" w:rsidR="00EB25C4" w:rsidRDefault="00EB25C4" w:rsidP="000C1211">
      <w:r>
        <w:lastRenderedPageBreak/>
        <w:t xml:space="preserve">Note: User </w:t>
      </w:r>
      <w:proofErr w:type="gramStart"/>
      <w:r>
        <w:t>has to</w:t>
      </w:r>
      <w:proofErr w:type="gramEnd"/>
      <w:r>
        <w:t xml:space="preserve"> take care that the allotted key does not perform any other function in the application. </w:t>
      </w:r>
      <w:proofErr w:type="gramStart"/>
      <w:r>
        <w:t>E.g.</w:t>
      </w:r>
      <w:proofErr w:type="gramEnd"/>
      <w:r>
        <w:t xml:space="preserve"> it is advised not to use the F1 key for adding the elements or stopping the tracking as F1 is usually used to open the help file. </w:t>
      </w:r>
      <w:proofErr w:type="gramStart"/>
      <w:r>
        <w:t>However</w:t>
      </w:r>
      <w:proofErr w:type="gramEnd"/>
      <w:r>
        <w:t xml:space="preserve"> this key has been provided as this behavior may differ from application to application.</w:t>
      </w:r>
      <w:r w:rsidRPr="005C2BF3">
        <w:rPr>
          <w:noProof/>
        </w:rPr>
        <w:t xml:space="preserve"> </w:t>
      </w:r>
    </w:p>
    <w:p w14:paraId="08F5962E" w14:textId="77777777" w:rsidR="00EB25C4" w:rsidRDefault="00EB25C4" w:rsidP="00083E96">
      <w:pPr>
        <w:pStyle w:val="4"/>
      </w:pPr>
      <w:r>
        <w:t>Recorder Defaults</w:t>
      </w:r>
    </w:p>
    <w:p w14:paraId="508F1F41" w14:textId="7B03CBD2" w:rsidR="00EB25C4" w:rsidRPr="009C6CA9" w:rsidRDefault="00101A34" w:rsidP="00EB25C4">
      <w:pPr>
        <w:jc w:val="center"/>
        <w:rPr>
          <w:i/>
        </w:rPr>
      </w:pPr>
      <w:r>
        <w:rPr>
          <w:noProof/>
          <w:lang w:val="en-IN" w:eastAsia="en-IN"/>
        </w:rPr>
        <w:drawing>
          <wp:inline distT="0" distB="0" distL="0" distR="0" wp14:anchorId="706D0A05" wp14:editId="2E7981AD">
            <wp:extent cx="6686550" cy="5533390"/>
            <wp:effectExtent l="0" t="0" r="0" b="0"/>
            <wp:docPr id="1638" name="Picture 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86550" cy="5533390"/>
                    </a:xfrm>
                    <a:prstGeom prst="rect">
                      <a:avLst/>
                    </a:prstGeom>
                  </pic:spPr>
                </pic:pic>
              </a:graphicData>
            </a:graphic>
          </wp:inline>
        </w:drawing>
      </w:r>
    </w:p>
    <w:p w14:paraId="1DAED177" w14:textId="77777777" w:rsidR="00EB25C4" w:rsidRDefault="00EB25C4" w:rsidP="000C1211">
      <w:r>
        <w:rPr>
          <w:b/>
        </w:rPr>
        <w:t xml:space="preserve">Use timing for recorded actions: </w:t>
      </w:r>
      <w:r>
        <w:t>When enabled, the specified timings will be taken instead of the recorded durations.</w:t>
      </w:r>
    </w:p>
    <w:p w14:paraId="56A67555" w14:textId="77777777" w:rsidR="00EB25C4" w:rsidRDefault="00EB25C4" w:rsidP="00EB25C4">
      <w:pPr>
        <w:pStyle w:val="5"/>
        <w:rPr>
          <w:b/>
          <w:sz w:val="24"/>
        </w:rPr>
      </w:pPr>
      <w:r>
        <w:rPr>
          <w:b/>
          <w:sz w:val="24"/>
        </w:rPr>
        <w:t>Delay Settings</w:t>
      </w:r>
    </w:p>
    <w:p w14:paraId="4AF01312" w14:textId="77777777" w:rsidR="00EB25C4" w:rsidRDefault="00EB25C4" w:rsidP="00EB25C4">
      <w:r>
        <w:t xml:space="preserve">It is used to add delay in milliseconds between two steps. It can either be real time delay that is recorded in </w:t>
      </w:r>
      <w:proofErr w:type="gramStart"/>
      <w:r>
        <w:t>steps</w:t>
      </w:r>
      <w:proofErr w:type="gramEnd"/>
      <w:r>
        <w:t xml:space="preserve"> or it can be predefined delay depending on the project setting see the figure shown below:</w:t>
      </w:r>
    </w:p>
    <w:p w14:paraId="77188788" w14:textId="5BAF3A30" w:rsidR="00EB25C4" w:rsidRDefault="00101A34" w:rsidP="00EB25C4">
      <w:pPr>
        <w:jc w:val="center"/>
      </w:pPr>
      <w:r>
        <w:rPr>
          <w:noProof/>
          <w:lang w:val="en-IN" w:eastAsia="en-IN"/>
        </w:rPr>
        <w:lastRenderedPageBreak/>
        <w:drawing>
          <wp:inline distT="0" distB="0" distL="0" distR="0" wp14:anchorId="71B61720" wp14:editId="06708BDD">
            <wp:extent cx="6686550" cy="5533390"/>
            <wp:effectExtent l="0" t="0" r="0" b="0"/>
            <wp:docPr id="1542" name="Picture 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86550" cy="5533390"/>
                    </a:xfrm>
                    <a:prstGeom prst="rect">
                      <a:avLst/>
                    </a:prstGeom>
                  </pic:spPr>
                </pic:pic>
              </a:graphicData>
            </a:graphic>
          </wp:inline>
        </w:drawing>
      </w:r>
    </w:p>
    <w:p w14:paraId="03145F20" w14:textId="06D59AD7" w:rsidR="00EB25C4" w:rsidRDefault="00EB25C4" w:rsidP="00EB25C4">
      <w:r>
        <w:rPr>
          <w:b/>
        </w:rPr>
        <w:t>Use timing for recorded actions</w:t>
      </w:r>
      <w:r>
        <w:t xml:space="preserve"> is used to record delay time between two steps at the time of recording. If it is checked it will take predefined delay time between steps. Else it will take real delay time between steps see the figure shown below. </w:t>
      </w:r>
    </w:p>
    <w:p w14:paraId="3BCC7200" w14:textId="77777777" w:rsidR="00F43A46" w:rsidRDefault="00387C68" w:rsidP="00F43A46">
      <w:pPr>
        <w:jc w:val="center"/>
      </w:pPr>
      <w:r>
        <w:rPr>
          <w:noProof/>
          <w:lang w:val="en-IN" w:eastAsia="en-IN"/>
        </w:rPr>
        <mc:AlternateContent>
          <mc:Choice Requires="wps">
            <w:drawing>
              <wp:anchor distT="0" distB="0" distL="114300" distR="114300" simplePos="0" relativeHeight="252054528" behindDoc="0" locked="0" layoutInCell="1" allowOverlap="1" wp14:anchorId="33460E72" wp14:editId="26B251BD">
                <wp:simplePos x="0" y="0"/>
                <wp:positionH relativeFrom="column">
                  <wp:posOffset>3752850</wp:posOffset>
                </wp:positionH>
                <wp:positionV relativeFrom="paragraph">
                  <wp:posOffset>389255</wp:posOffset>
                </wp:positionV>
                <wp:extent cx="523875" cy="266700"/>
                <wp:effectExtent l="0" t="0" r="9525" b="0"/>
                <wp:wrapNone/>
                <wp:docPr id="8" name="正方形/長方形 8"/>
                <wp:cNvGraphicFramePr/>
                <a:graphic xmlns:a="http://schemas.openxmlformats.org/drawingml/2006/main">
                  <a:graphicData uri="http://schemas.microsoft.com/office/word/2010/wordprocessingShape">
                    <wps:wsp>
                      <wps:cNvSpPr/>
                      <wps:spPr>
                        <a:xfrm>
                          <a:off x="0" y="0"/>
                          <a:ext cx="523875"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AF132B" w14:textId="7CE293B9" w:rsidR="00C02788" w:rsidRPr="00387C68" w:rsidRDefault="00C02788" w:rsidP="00387C68">
                            <w:pPr>
                              <w:jc w:val="center"/>
                              <w:rPr>
                                <w:b/>
                                <w:color w:val="FF0000"/>
                                <w:sz w:val="18"/>
                                <w:szCs w:val="18"/>
                                <w:lang w:eastAsia="ja-JP"/>
                              </w:rPr>
                            </w:pPr>
                            <w:r w:rsidRPr="00387C68">
                              <w:rPr>
                                <w:rFonts w:hint="eastAsia"/>
                                <w:b/>
                                <w:color w:val="FF0000"/>
                                <w:sz w:val="18"/>
                                <w:szCs w:val="18"/>
                                <w:lang w:eastAsia="ja-JP"/>
                              </w:rPr>
                              <w:t>De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60E72" id="正方形/長方形 8" o:spid="_x0000_s1035" style="position:absolute;left:0;text-align:left;margin-left:295.5pt;margin-top:30.65pt;width:41.25pt;height:21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" fillcolor="white [3212]" stroked="f" strokeweight="2pt">
                <v:textbox>
                  <w:txbxContent>
                    <w:p w14:paraId="6BAF132B" w14:textId="7CE293B9" w:rsidR="00C02788" w:rsidRPr="00387C68" w:rsidRDefault="00C02788" w:rsidP="00387C68">
                      <w:pPr>
                        <w:jc w:val="center"/>
                        <w:rPr>
                          <w:b/>
                          <w:color w:val="FF0000"/>
                          <w:sz w:val="18"/>
                          <w:szCs w:val="18"/>
                          <w:lang w:eastAsia="ja-JP"/>
                        </w:rPr>
                      </w:pPr>
                      <w:r w:rsidRPr="00387C68">
                        <w:rPr>
                          <w:rFonts w:hint="eastAsia"/>
                          <w:b/>
                          <w:color w:val="FF0000"/>
                          <w:sz w:val="18"/>
                          <w:szCs w:val="18"/>
                          <w:lang w:eastAsia="ja-JP"/>
                        </w:rPr>
                        <w:t>Detail</w:t>
                      </w:r>
                    </w:p>
                  </w:txbxContent>
                </v:textbox>
              </v:rect>
            </w:pict>
          </mc:Fallback>
        </mc:AlternateContent>
      </w:r>
      <w:r w:rsidR="00EB25C4" w:rsidRPr="005A0E9D">
        <w:rPr>
          <w:b/>
          <w:bCs/>
          <w:noProof/>
          <w:color w:val="FF0000"/>
          <w:sz w:val="18"/>
          <w:szCs w:val="18"/>
          <w:lang w:val="en-IN" w:eastAsia="en-IN"/>
        </w:rPr>
        <w:drawing>
          <wp:inline distT="0" distB="0" distL="0" distR="0" wp14:anchorId="7ABB81CE" wp14:editId="21F678D5">
            <wp:extent cx="6189980" cy="1100455"/>
            <wp:effectExtent l="0" t="0" r="1270" b="4445"/>
            <wp:docPr id="1036" name="Picture 1036" descr="D:\Concord\User manuals\Chromium Screenshots\UPdate\Delay_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Concord\User manuals\Chromium Screenshots\UPdate\Delay_426.PNG"/>
                    <pic:cNvPicPr>
                      <a:picLocks noChangeAspect="1" noChangeArrowheads="1"/>
                    </pic:cNvPicPr>
                  </pic:nvPicPr>
                  <pic:blipFill>
                    <a:blip r:embed="rId1153">
                      <a:extLst>
                        <a:ext uri="{28A0092B-C50C-407E-A947-70E740481C1C}">
                          <a14:useLocalDpi xmlns:a14="http://schemas.microsoft.com/office/drawing/2010/main" val="0"/>
                        </a:ext>
                      </a:extLst>
                    </a:blip>
                    <a:srcRect/>
                    <a:stretch>
                      <a:fillRect/>
                    </a:stretch>
                  </pic:blipFill>
                  <pic:spPr bwMode="auto">
                    <a:xfrm>
                      <a:off x="0" y="0"/>
                      <a:ext cx="6226653" cy="1107508"/>
                    </a:xfrm>
                    <a:prstGeom prst="rect">
                      <a:avLst/>
                    </a:prstGeom>
                    <a:noFill/>
                    <a:ln>
                      <a:noFill/>
                    </a:ln>
                  </pic:spPr>
                </pic:pic>
              </a:graphicData>
            </a:graphic>
          </wp:inline>
        </w:drawing>
      </w:r>
    </w:p>
    <w:p w14:paraId="3F9205B3" w14:textId="4D11B7FE" w:rsidR="00EB25C4" w:rsidRDefault="00EB25C4" w:rsidP="00EB25C4">
      <w:r>
        <w:t>When actions are added manually or using recording there is a column for delay time for every action which can be show and hidde</w:t>
      </w:r>
      <w:r w:rsidR="00387C68">
        <w:t>n using a button named “Show Detail</w:t>
      </w:r>
      <w:r>
        <w:t>” see the figure shown below:</w:t>
      </w:r>
    </w:p>
    <w:p w14:paraId="5FF16AE9" w14:textId="058D667A" w:rsidR="00EB25C4" w:rsidRDefault="00EB25C4" w:rsidP="00EB25C4">
      <w:pPr>
        <w:ind w:left="4320"/>
      </w:pPr>
    </w:p>
    <w:p w14:paraId="4B9F570B" w14:textId="77777777" w:rsidR="00EB25C4" w:rsidRDefault="00EB25C4" w:rsidP="00EB25C4"/>
    <w:p w14:paraId="0239DA13" w14:textId="3A0D3F9D" w:rsidR="00EB25C4" w:rsidRDefault="00EB25C4" w:rsidP="00EB25C4">
      <w:pPr>
        <w:rPr>
          <w:noProof/>
        </w:rPr>
      </w:pPr>
      <w:r>
        <w:lastRenderedPageBreak/>
        <w:t xml:space="preserve">Initially Delay column </w:t>
      </w:r>
      <w:r w:rsidR="0004333E">
        <w:t>and SaveImage column are</w:t>
      </w:r>
      <w:r>
        <w:t xml:space="preserve"> not visible. If click on “Show De</w:t>
      </w:r>
      <w:r w:rsidR="0004333E">
        <w:t>tail</w:t>
      </w:r>
      <w:r>
        <w:t xml:space="preserve">” </w:t>
      </w:r>
      <w:proofErr w:type="gramStart"/>
      <w:r>
        <w:t>button</w:t>
      </w:r>
      <w:proofErr w:type="gramEnd"/>
      <w:r>
        <w:t xml:space="preserve"> then “Delay (ms)” column </w:t>
      </w:r>
      <w:r w:rsidR="007D2888">
        <w:t xml:space="preserve">and “SaveImage” column </w:t>
      </w:r>
      <w:r>
        <w:t xml:space="preserve">shows and delay time </w:t>
      </w:r>
      <w:r w:rsidR="007D2888">
        <w:t xml:space="preserve">and save Image setting </w:t>
      </w:r>
      <w:r>
        <w:t xml:space="preserve">for every action can be seen in this column. </w:t>
      </w:r>
      <w:r w:rsidR="007D2888">
        <w:t xml:space="preserve">“Delay (ms)” </w:t>
      </w:r>
      <w:r>
        <w:t xml:space="preserve">column is </w:t>
      </w:r>
      <w:proofErr w:type="gramStart"/>
      <w:r>
        <w:t>editable</w:t>
      </w:r>
      <w:proofErr w:type="gramEnd"/>
      <w:r>
        <w:t xml:space="preserve"> and its value can be changed</w:t>
      </w:r>
      <w:r w:rsidR="007D2888">
        <w:t>.</w:t>
      </w:r>
      <w:r>
        <w:t xml:space="preserve"> </w:t>
      </w:r>
      <w:r w:rsidR="007D2888" w:rsidRPr="007D2888">
        <w:t xml:space="preserve">In the "Save Image" column, </w:t>
      </w:r>
      <w:r w:rsidR="007D2888">
        <w:t>User</w:t>
      </w:r>
      <w:r w:rsidR="007D2888" w:rsidRPr="007D2888">
        <w:t xml:space="preserve"> can change the setting of whether to save the image by pulling down.</w:t>
      </w:r>
      <w:r w:rsidR="007D2888">
        <w:t>S</w:t>
      </w:r>
      <w:r>
        <w:t>ee the figure shown below:</w:t>
      </w:r>
      <w:r w:rsidRPr="008E2057">
        <w:rPr>
          <w:noProof/>
        </w:rPr>
        <w:t xml:space="preserve"> </w:t>
      </w:r>
    </w:p>
    <w:p w14:paraId="110676F5" w14:textId="5CDB2EC5" w:rsidR="007D2888" w:rsidRDefault="007D2888" w:rsidP="004A78AC">
      <w:pPr>
        <w:jc w:val="center"/>
      </w:pPr>
      <w:r>
        <w:rPr>
          <w:b/>
          <w:bCs/>
          <w:noProof/>
          <w:sz w:val="18"/>
          <w:szCs w:val="18"/>
          <w:lang w:val="en-IN" w:eastAsia="en-IN"/>
        </w:rPr>
        <mc:AlternateContent>
          <mc:Choice Requires="wps">
            <w:drawing>
              <wp:anchor distT="0" distB="0" distL="114300" distR="114300" simplePos="0" relativeHeight="252056576" behindDoc="0" locked="0" layoutInCell="1" allowOverlap="1" wp14:anchorId="5F9E1FBE" wp14:editId="07864D90">
                <wp:simplePos x="0" y="0"/>
                <wp:positionH relativeFrom="column">
                  <wp:posOffset>4829175</wp:posOffset>
                </wp:positionH>
                <wp:positionV relativeFrom="paragraph">
                  <wp:posOffset>257175</wp:posOffset>
                </wp:positionV>
                <wp:extent cx="1432560" cy="476250"/>
                <wp:effectExtent l="0" t="0" r="15240" b="19050"/>
                <wp:wrapNone/>
                <wp:docPr id="1487" name="Rectangle 1890"/>
                <wp:cNvGraphicFramePr/>
                <a:graphic xmlns:a="http://schemas.openxmlformats.org/drawingml/2006/main">
                  <a:graphicData uri="http://schemas.microsoft.com/office/word/2010/wordprocessingShape">
                    <wps:wsp>
                      <wps:cNvSpPr/>
                      <wps:spPr>
                        <a:xfrm>
                          <a:off x="0" y="0"/>
                          <a:ext cx="1432560" cy="476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2DB60E1" id="Rectangle 1890" o:spid="_x0000_s1026" style="position:absolute;left:0;text-align:left;margin-left:380.25pt;margin-top:20.25pt;width:112.8pt;height:37.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" filled="f" strokecolor="red" strokeweight="2pt"/>
            </w:pict>
          </mc:Fallback>
        </mc:AlternateContent>
      </w:r>
      <w:r>
        <w:rPr>
          <w:noProof/>
          <w:lang w:val="en-IN" w:eastAsia="en-IN"/>
        </w:rPr>
        <w:drawing>
          <wp:inline distT="0" distB="0" distL="0" distR="0" wp14:anchorId="1B816E25" wp14:editId="465A3A0B">
            <wp:extent cx="6242685" cy="694764"/>
            <wp:effectExtent l="19050" t="19050" r="24765" b="10160"/>
            <wp:docPr id="1481" name="図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キャプチャ②.PNG"/>
                    <pic:cNvPicPr/>
                  </pic:nvPicPr>
                  <pic:blipFill>
                    <a:blip r:embed="rId1154">
                      <a:extLst>
                        <a:ext uri="{28A0092B-C50C-407E-A947-70E740481C1C}">
                          <a14:useLocalDpi xmlns:a14="http://schemas.microsoft.com/office/drawing/2010/main" val="0"/>
                        </a:ext>
                      </a:extLst>
                    </a:blip>
                    <a:stretch>
                      <a:fillRect/>
                    </a:stretch>
                  </pic:blipFill>
                  <pic:spPr>
                    <a:xfrm>
                      <a:off x="0" y="0"/>
                      <a:ext cx="6352587" cy="706995"/>
                    </a:xfrm>
                    <a:prstGeom prst="rect">
                      <a:avLst/>
                    </a:prstGeom>
                    <a:ln w="6350">
                      <a:solidFill>
                        <a:schemeClr val="tx1"/>
                      </a:solidFill>
                    </a:ln>
                  </pic:spPr>
                </pic:pic>
              </a:graphicData>
            </a:graphic>
          </wp:inline>
        </w:drawing>
      </w:r>
    </w:p>
    <w:p w14:paraId="006FB8D6" w14:textId="79300860" w:rsidR="00EB25C4" w:rsidRDefault="00EB25C4" w:rsidP="00EB25C4">
      <w:pPr>
        <w:jc w:val="center"/>
      </w:pPr>
    </w:p>
    <w:p w14:paraId="5912AA7B" w14:textId="77777777" w:rsidR="00EB25C4" w:rsidRPr="009C6CA9" w:rsidRDefault="00EB25C4" w:rsidP="00EB25C4">
      <w:pPr>
        <w:pStyle w:val="5"/>
        <w:rPr>
          <w:b/>
          <w:sz w:val="24"/>
        </w:rPr>
      </w:pPr>
      <w:r w:rsidRPr="009C6CA9">
        <w:rPr>
          <w:b/>
          <w:sz w:val="24"/>
        </w:rPr>
        <w:t>Recording Action</w:t>
      </w:r>
    </w:p>
    <w:p w14:paraId="48E87ED6" w14:textId="77777777" w:rsidR="00F43A46" w:rsidRDefault="007D2888" w:rsidP="00F43A46">
      <w:r>
        <w:rPr>
          <w:b/>
          <w:bCs/>
          <w:noProof/>
          <w:sz w:val="18"/>
          <w:szCs w:val="18"/>
          <w:lang w:val="en-IN" w:eastAsia="en-IN"/>
        </w:rPr>
        <mc:AlternateContent>
          <mc:Choice Requires="wps">
            <w:drawing>
              <wp:anchor distT="0" distB="0" distL="114300" distR="114300" simplePos="0" relativeHeight="252058624" behindDoc="0" locked="0" layoutInCell="1" allowOverlap="1" wp14:anchorId="0A4859E3" wp14:editId="0E71A2B3">
                <wp:simplePos x="0" y="0"/>
                <wp:positionH relativeFrom="column">
                  <wp:posOffset>5537835</wp:posOffset>
                </wp:positionH>
                <wp:positionV relativeFrom="paragraph">
                  <wp:posOffset>648970</wp:posOffset>
                </wp:positionV>
                <wp:extent cx="742950" cy="456565"/>
                <wp:effectExtent l="0" t="0" r="19050" b="19685"/>
                <wp:wrapNone/>
                <wp:docPr id="1893" name="Rectangle 1893"/>
                <wp:cNvGraphicFramePr/>
                <a:graphic xmlns:a="http://schemas.openxmlformats.org/drawingml/2006/main">
                  <a:graphicData uri="http://schemas.microsoft.com/office/word/2010/wordprocessingShape">
                    <wps:wsp>
                      <wps:cNvSpPr/>
                      <wps:spPr>
                        <a:xfrm>
                          <a:off x="0" y="0"/>
                          <a:ext cx="742950" cy="4565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1089CB5" id="Rectangle 1893" o:spid="_x0000_s1026" style="position:absolute;left:0;text-align:left;margin-left:436.05pt;margin-top:51.1pt;width:58.5pt;height:35.9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" filled="f" strokecolor="red" strokeweight="2pt"/>
            </w:pict>
          </mc:Fallback>
        </mc:AlternateContent>
      </w:r>
      <w:r w:rsidR="00EB25C4">
        <w:t xml:space="preserve">If actions are added in recording mode and </w:t>
      </w:r>
      <w:r w:rsidR="00EB25C4">
        <w:rPr>
          <w:b/>
        </w:rPr>
        <w:t xml:space="preserve">Use timing for recorded actions field </w:t>
      </w:r>
      <w:r w:rsidR="00EB25C4">
        <w:t xml:space="preserve">is enabled, then Delay (ms) column will display predefined delay. </w:t>
      </w:r>
    </w:p>
    <w:p w14:paraId="3C231F1F" w14:textId="2D3E44F7" w:rsidR="00EB25C4" w:rsidRDefault="007D2888" w:rsidP="00F43A46">
      <w:pPr>
        <w:jc w:val="center"/>
      </w:pPr>
      <w:r>
        <w:rPr>
          <w:noProof/>
          <w:lang w:val="en-IN" w:eastAsia="en-IN"/>
        </w:rPr>
        <w:drawing>
          <wp:inline distT="0" distB="0" distL="0" distR="0" wp14:anchorId="68C098F2" wp14:editId="387B5351">
            <wp:extent cx="6242685" cy="694764"/>
            <wp:effectExtent l="19050" t="19050" r="24765" b="10160"/>
            <wp:docPr id="1488" name="図 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キャプチャ②.PNG"/>
                    <pic:cNvPicPr/>
                  </pic:nvPicPr>
                  <pic:blipFill>
                    <a:blip r:embed="rId1154">
                      <a:extLst>
                        <a:ext uri="{28A0092B-C50C-407E-A947-70E740481C1C}">
                          <a14:useLocalDpi xmlns:a14="http://schemas.microsoft.com/office/drawing/2010/main" val="0"/>
                        </a:ext>
                      </a:extLst>
                    </a:blip>
                    <a:stretch>
                      <a:fillRect/>
                    </a:stretch>
                  </pic:blipFill>
                  <pic:spPr>
                    <a:xfrm>
                      <a:off x="0" y="0"/>
                      <a:ext cx="6352587" cy="706995"/>
                    </a:xfrm>
                    <a:prstGeom prst="rect">
                      <a:avLst/>
                    </a:prstGeom>
                    <a:ln w="6350">
                      <a:solidFill>
                        <a:schemeClr val="tx1"/>
                      </a:solidFill>
                    </a:ln>
                  </pic:spPr>
                </pic:pic>
              </a:graphicData>
            </a:graphic>
          </wp:inline>
        </w:drawing>
      </w:r>
    </w:p>
    <w:p w14:paraId="7D8A05D6" w14:textId="2C3D90EF" w:rsidR="00EB25C4" w:rsidRDefault="00EB25C4" w:rsidP="00EB25C4">
      <w:r>
        <w:t>If the field is unchecked, Delay (ms) column will display real time delay.</w:t>
      </w:r>
    </w:p>
    <w:p w14:paraId="5C8FB662" w14:textId="6F6E7C30" w:rsidR="00EB25C4" w:rsidRDefault="007D2888" w:rsidP="004A78AC">
      <w:pPr>
        <w:jc w:val="center"/>
      </w:pPr>
      <w:r>
        <w:rPr>
          <w:b/>
          <w:bCs/>
          <w:noProof/>
          <w:sz w:val="18"/>
          <w:szCs w:val="18"/>
          <w:lang w:val="en-IN" w:eastAsia="en-IN"/>
        </w:rPr>
        <mc:AlternateContent>
          <mc:Choice Requires="wps">
            <w:drawing>
              <wp:anchor distT="0" distB="0" distL="114300" distR="114300" simplePos="0" relativeHeight="252060672" behindDoc="0" locked="0" layoutInCell="1" allowOverlap="1" wp14:anchorId="1383D36F" wp14:editId="6E381D4B">
                <wp:simplePos x="0" y="0"/>
                <wp:positionH relativeFrom="column">
                  <wp:posOffset>5524500</wp:posOffset>
                </wp:positionH>
                <wp:positionV relativeFrom="paragraph">
                  <wp:posOffset>266700</wp:posOffset>
                </wp:positionV>
                <wp:extent cx="737235" cy="419100"/>
                <wp:effectExtent l="0" t="0" r="24765" b="19050"/>
                <wp:wrapNone/>
                <wp:docPr id="1894" name="Rectangle 1894"/>
                <wp:cNvGraphicFramePr/>
                <a:graphic xmlns:a="http://schemas.openxmlformats.org/drawingml/2006/main">
                  <a:graphicData uri="http://schemas.microsoft.com/office/word/2010/wordprocessingShape">
                    <wps:wsp>
                      <wps:cNvSpPr/>
                      <wps:spPr>
                        <a:xfrm>
                          <a:off x="0" y="0"/>
                          <a:ext cx="737235" cy="4191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187D18D" id="Rectangle 1894" o:spid="_x0000_s1026" style="position:absolute;left:0;text-align:left;margin-left:435pt;margin-top:21pt;width:58.05pt;height:33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" filled="f" strokecolor="red" strokeweight="2pt"/>
            </w:pict>
          </mc:Fallback>
        </mc:AlternateContent>
      </w:r>
      <w:r>
        <w:rPr>
          <w:noProof/>
          <w:lang w:val="en-IN" w:eastAsia="en-IN"/>
        </w:rPr>
        <w:drawing>
          <wp:inline distT="0" distB="0" distL="0" distR="0" wp14:anchorId="4895CD11" wp14:editId="79C8C266">
            <wp:extent cx="6242685" cy="694764"/>
            <wp:effectExtent l="19050" t="19050" r="24765" b="10160"/>
            <wp:docPr id="1490" name="図 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キャプチャ②.PNG"/>
                    <pic:cNvPicPr/>
                  </pic:nvPicPr>
                  <pic:blipFill>
                    <a:blip r:embed="rId1154">
                      <a:extLst>
                        <a:ext uri="{28A0092B-C50C-407E-A947-70E740481C1C}">
                          <a14:useLocalDpi xmlns:a14="http://schemas.microsoft.com/office/drawing/2010/main" val="0"/>
                        </a:ext>
                      </a:extLst>
                    </a:blip>
                    <a:stretch>
                      <a:fillRect/>
                    </a:stretch>
                  </pic:blipFill>
                  <pic:spPr>
                    <a:xfrm>
                      <a:off x="0" y="0"/>
                      <a:ext cx="6352587" cy="706995"/>
                    </a:xfrm>
                    <a:prstGeom prst="rect">
                      <a:avLst/>
                    </a:prstGeom>
                    <a:ln w="6350">
                      <a:solidFill>
                        <a:schemeClr val="tx1"/>
                      </a:solidFill>
                    </a:ln>
                  </pic:spPr>
                </pic:pic>
              </a:graphicData>
            </a:graphic>
          </wp:inline>
        </w:drawing>
      </w:r>
    </w:p>
    <w:p w14:paraId="1054C471" w14:textId="7D4374D3" w:rsidR="00EB25C4" w:rsidRDefault="00EB25C4" w:rsidP="00EB25C4">
      <w:r>
        <w:t>Value of “Delay (ms)” column can be changed by double click on cell.</w:t>
      </w:r>
    </w:p>
    <w:p w14:paraId="1346E98E" w14:textId="1E91081B" w:rsidR="007D2888" w:rsidRDefault="007D2888" w:rsidP="000C1211">
      <w:r>
        <w:t>User</w:t>
      </w:r>
      <w:r w:rsidRPr="007D2888">
        <w:t xml:space="preserve"> can change the setting value of image saving from the pull-down displayed after selecting the cell.</w:t>
      </w:r>
    </w:p>
    <w:p w14:paraId="09B22EAB" w14:textId="0274D4A0" w:rsidR="007D2888" w:rsidRDefault="007D2888" w:rsidP="004A78AC">
      <w:pPr>
        <w:jc w:val="center"/>
      </w:pPr>
      <w:r>
        <w:rPr>
          <w:b/>
          <w:bCs/>
          <w:noProof/>
          <w:sz w:val="18"/>
          <w:szCs w:val="18"/>
          <w:lang w:val="en-IN" w:eastAsia="en-IN"/>
        </w:rPr>
        <mc:AlternateContent>
          <mc:Choice Requires="wps">
            <w:drawing>
              <wp:anchor distT="0" distB="0" distL="114300" distR="114300" simplePos="0" relativeHeight="252062720" behindDoc="0" locked="0" layoutInCell="1" allowOverlap="1" wp14:anchorId="071990E1" wp14:editId="25D6C282">
                <wp:simplePos x="0" y="0"/>
                <wp:positionH relativeFrom="column">
                  <wp:posOffset>4825365</wp:posOffset>
                </wp:positionH>
                <wp:positionV relativeFrom="paragraph">
                  <wp:posOffset>486410</wp:posOffset>
                </wp:positionV>
                <wp:extent cx="699135" cy="876300"/>
                <wp:effectExtent l="0" t="0" r="24765" b="19050"/>
                <wp:wrapNone/>
                <wp:docPr id="1492" name="Rectangle 1894"/>
                <wp:cNvGraphicFramePr/>
                <a:graphic xmlns:a="http://schemas.openxmlformats.org/drawingml/2006/main">
                  <a:graphicData uri="http://schemas.microsoft.com/office/word/2010/wordprocessingShape">
                    <wps:wsp>
                      <wps:cNvSpPr/>
                      <wps:spPr>
                        <a:xfrm>
                          <a:off x="0" y="0"/>
                          <a:ext cx="699135" cy="876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1984114" id="Rectangle 1894" o:spid="_x0000_s1026" style="position:absolute;left:0;text-align:left;margin-left:379.95pt;margin-top:38.3pt;width:55.05pt;height:69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" filled="f" strokecolor="red" strokeweight="2pt"/>
            </w:pict>
          </mc:Fallback>
        </mc:AlternateContent>
      </w:r>
      <w:r>
        <w:rPr>
          <w:rFonts w:hint="eastAsia"/>
          <w:noProof/>
          <w:lang w:val="en-IN" w:eastAsia="en-IN"/>
        </w:rPr>
        <w:drawing>
          <wp:inline distT="0" distB="0" distL="0" distR="0" wp14:anchorId="0D1806F7" wp14:editId="3AF0CE04">
            <wp:extent cx="6209665" cy="1432862"/>
            <wp:effectExtent l="19050" t="19050" r="19685" b="15240"/>
            <wp:docPr id="1491" name="図 1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無題③.png"/>
                    <pic:cNvPicPr/>
                  </pic:nvPicPr>
                  <pic:blipFill>
                    <a:blip r:embed="rId1155">
                      <a:extLst>
                        <a:ext uri="{28A0092B-C50C-407E-A947-70E740481C1C}">
                          <a14:useLocalDpi xmlns:a14="http://schemas.microsoft.com/office/drawing/2010/main" val="0"/>
                        </a:ext>
                      </a:extLst>
                    </a:blip>
                    <a:stretch>
                      <a:fillRect/>
                    </a:stretch>
                  </pic:blipFill>
                  <pic:spPr>
                    <a:xfrm>
                      <a:off x="0" y="0"/>
                      <a:ext cx="6219964" cy="1435239"/>
                    </a:xfrm>
                    <a:prstGeom prst="rect">
                      <a:avLst/>
                    </a:prstGeom>
                    <a:ln w="6350">
                      <a:solidFill>
                        <a:schemeClr val="tx1"/>
                      </a:solidFill>
                    </a:ln>
                  </pic:spPr>
                </pic:pic>
              </a:graphicData>
            </a:graphic>
          </wp:inline>
        </w:drawing>
      </w:r>
    </w:p>
    <w:p w14:paraId="26E345BF" w14:textId="07AAC0B5" w:rsidR="00C40F9A" w:rsidRDefault="00C40F9A" w:rsidP="000C1211">
      <w:pPr>
        <w:rPr>
          <w:noProof/>
          <w:lang w:eastAsia="ja-JP"/>
        </w:rPr>
      </w:pPr>
      <w:r w:rsidRPr="00C40F9A">
        <w:rPr>
          <w:noProof/>
          <w:lang w:eastAsia="ja-JP"/>
        </w:rPr>
        <w:t>The meaning of each setting value is as follows. The initial value is Fail and the image is saved when the test execution fails.</w:t>
      </w:r>
    </w:p>
    <w:tbl>
      <w:tblPr>
        <w:tblW w:w="8640" w:type="dxa"/>
        <w:jc w:val="center"/>
        <w:tblCellMar>
          <w:left w:w="99" w:type="dxa"/>
          <w:right w:w="99" w:type="dxa"/>
        </w:tblCellMar>
        <w:tblLook w:val="04A0" w:firstRow="1" w:lastRow="0" w:firstColumn="1" w:lastColumn="0" w:noHBand="0" w:noVBand="1"/>
      </w:tblPr>
      <w:tblGrid>
        <w:gridCol w:w="2160"/>
        <w:gridCol w:w="6480"/>
      </w:tblGrid>
      <w:tr w:rsidR="00C40F9A" w:rsidRPr="004D740C" w14:paraId="311B310F" w14:textId="77777777" w:rsidTr="003B0A9D">
        <w:trPr>
          <w:trHeight w:val="375"/>
          <w:jc w:val="center"/>
        </w:trPr>
        <w:tc>
          <w:tcPr>
            <w:tcW w:w="21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F78308"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設定値</w:t>
            </w:r>
          </w:p>
        </w:tc>
        <w:tc>
          <w:tcPr>
            <w:tcW w:w="6480" w:type="dxa"/>
            <w:tcBorders>
              <w:top w:val="single" w:sz="4" w:space="0" w:color="auto"/>
              <w:left w:val="nil"/>
              <w:bottom w:val="single" w:sz="4" w:space="0" w:color="auto"/>
              <w:right w:val="single" w:sz="4" w:space="0" w:color="000000"/>
            </w:tcBorders>
            <w:shd w:val="clear" w:color="000000" w:fill="D9D9D9"/>
            <w:noWrap/>
            <w:vAlign w:val="center"/>
            <w:hideMark/>
          </w:tcPr>
          <w:p w14:paraId="6D6AB128"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設定値の表す意味</w:t>
            </w:r>
          </w:p>
        </w:tc>
      </w:tr>
      <w:tr w:rsidR="00C40F9A" w:rsidRPr="004D740C" w14:paraId="32FB7821" w14:textId="77777777" w:rsidTr="003B0A9D">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7B35EB15"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0</w:t>
            </w:r>
          </w:p>
        </w:tc>
        <w:tc>
          <w:tcPr>
            <w:tcW w:w="6480" w:type="dxa"/>
            <w:tcBorders>
              <w:top w:val="single" w:sz="4" w:space="0" w:color="auto"/>
              <w:left w:val="nil"/>
              <w:bottom w:val="nil"/>
              <w:right w:val="single" w:sz="4" w:space="0" w:color="000000"/>
            </w:tcBorders>
            <w:shd w:val="clear" w:color="auto" w:fill="auto"/>
            <w:noWrap/>
            <w:vAlign w:val="center"/>
            <w:hideMark/>
          </w:tcPr>
          <w:p w14:paraId="5E886E47" w14:textId="77777777" w:rsidR="00C40F9A" w:rsidRPr="004D740C" w:rsidRDefault="00C40F9A" w:rsidP="003B0A9D">
            <w:pPr>
              <w:rPr>
                <w:rFonts w:ascii="游ゴシック" w:eastAsia="游ゴシック" w:hAnsi="游ゴシック" w:cs="ＭＳ Ｐゴシック"/>
                <w:lang w:eastAsia="ja-JP"/>
              </w:rPr>
            </w:pPr>
            <w:r w:rsidRPr="004D740C">
              <w:rPr>
                <w:rFonts w:ascii="游ゴシック" w:eastAsia="游ゴシック" w:hAnsi="游ゴシック" w:cs="ＭＳ Ｐゴシック" w:hint="eastAsia"/>
                <w:lang w:eastAsia="ja-JP"/>
              </w:rPr>
              <w:t>-</w:t>
            </w:r>
          </w:p>
        </w:tc>
      </w:tr>
      <w:tr w:rsidR="00C40F9A" w:rsidRPr="004D740C" w14:paraId="73D5DA01" w14:textId="77777777" w:rsidTr="003B0A9D">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743C57C3"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lastRenderedPageBreak/>
              <w:t>1</w:t>
            </w:r>
          </w:p>
        </w:tc>
        <w:tc>
          <w:tcPr>
            <w:tcW w:w="6480" w:type="dxa"/>
            <w:tcBorders>
              <w:top w:val="single" w:sz="4" w:space="0" w:color="auto"/>
              <w:left w:val="nil"/>
              <w:bottom w:val="single" w:sz="4" w:space="0" w:color="auto"/>
              <w:right w:val="single" w:sz="4" w:space="0" w:color="000000"/>
            </w:tcBorders>
            <w:shd w:val="clear" w:color="auto" w:fill="auto"/>
            <w:noWrap/>
            <w:vAlign w:val="center"/>
            <w:hideMark/>
          </w:tcPr>
          <w:p w14:paraId="49FFC282" w14:textId="4889C8B5" w:rsidR="00C40F9A" w:rsidRPr="004D740C" w:rsidRDefault="00C40F9A" w:rsidP="003B0A9D">
            <w:pPr>
              <w:rPr>
                <w:rFonts w:ascii="游ゴシック" w:eastAsia="游ゴシック" w:hAnsi="游ゴシック" w:cs="ＭＳ Ｐゴシック"/>
                <w:lang w:eastAsia="ja-JP"/>
              </w:rPr>
            </w:pPr>
            <w:r>
              <w:rPr>
                <w:rFonts w:ascii="游ゴシック" w:eastAsia="游ゴシック" w:hAnsi="游ゴシック" w:cs="ＭＳ Ｐゴシック" w:hint="eastAsia"/>
                <w:lang w:eastAsia="ja-JP"/>
              </w:rPr>
              <w:t>Pass</w:t>
            </w:r>
            <w:r w:rsidRPr="004D740C">
              <w:rPr>
                <w:rFonts w:ascii="游ゴシック" w:eastAsia="游ゴシック" w:hAnsi="游ゴシック" w:cs="ＭＳ Ｐゴシック" w:hint="eastAsia"/>
                <w:lang w:eastAsia="ja-JP"/>
              </w:rPr>
              <w:t>(</w:t>
            </w:r>
            <w:r w:rsidRPr="00C40F9A">
              <w:rPr>
                <w:rFonts w:ascii="游ゴシック" w:eastAsia="游ゴシック" w:hAnsi="游ゴシック" w:cs="ＭＳ Ｐゴシック"/>
                <w:lang w:eastAsia="ja-JP"/>
              </w:rPr>
              <w:t>Save image only when the test is successful</w:t>
            </w:r>
            <w:r w:rsidRPr="004D740C">
              <w:rPr>
                <w:rFonts w:ascii="游ゴシック" w:eastAsia="游ゴシック" w:hAnsi="游ゴシック" w:cs="ＭＳ Ｐゴシック" w:hint="eastAsia"/>
                <w:lang w:eastAsia="ja-JP"/>
              </w:rPr>
              <w:t>)</w:t>
            </w:r>
          </w:p>
        </w:tc>
      </w:tr>
      <w:tr w:rsidR="00C40F9A" w:rsidRPr="004D740C" w14:paraId="7BA84C9C" w14:textId="77777777" w:rsidTr="003B0A9D">
        <w:trPr>
          <w:trHeight w:val="375"/>
          <w:jc w:val="center"/>
        </w:trPr>
        <w:tc>
          <w:tcPr>
            <w:tcW w:w="2160" w:type="dxa"/>
            <w:tcBorders>
              <w:top w:val="single" w:sz="4" w:space="0" w:color="auto"/>
              <w:left w:val="single" w:sz="4" w:space="0" w:color="auto"/>
              <w:bottom w:val="nil"/>
              <w:right w:val="single" w:sz="4" w:space="0" w:color="000000"/>
            </w:tcBorders>
            <w:shd w:val="clear" w:color="auto" w:fill="auto"/>
            <w:noWrap/>
            <w:vAlign w:val="center"/>
            <w:hideMark/>
          </w:tcPr>
          <w:p w14:paraId="6E193DF7"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2</w:t>
            </w:r>
          </w:p>
        </w:tc>
        <w:tc>
          <w:tcPr>
            <w:tcW w:w="6480" w:type="dxa"/>
            <w:tcBorders>
              <w:top w:val="single" w:sz="4" w:space="0" w:color="auto"/>
              <w:left w:val="nil"/>
              <w:bottom w:val="single" w:sz="4" w:space="0" w:color="auto"/>
              <w:right w:val="single" w:sz="4" w:space="0" w:color="000000"/>
            </w:tcBorders>
            <w:shd w:val="clear" w:color="auto" w:fill="auto"/>
            <w:noWrap/>
            <w:vAlign w:val="center"/>
            <w:hideMark/>
          </w:tcPr>
          <w:p w14:paraId="596B1242" w14:textId="1AAEF4F3" w:rsidR="00C40F9A" w:rsidRPr="004D740C" w:rsidRDefault="00C40F9A" w:rsidP="00C40F9A">
            <w:pPr>
              <w:rPr>
                <w:rFonts w:ascii="游ゴシック" w:eastAsia="游ゴシック" w:hAnsi="游ゴシック" w:cs="ＭＳ Ｐゴシック"/>
                <w:lang w:eastAsia="ja-JP"/>
              </w:rPr>
            </w:pPr>
            <w:r w:rsidRPr="004D740C">
              <w:rPr>
                <w:rFonts w:ascii="游ゴシック" w:eastAsia="游ゴシック" w:hAnsi="游ゴシック" w:cs="ＭＳ Ｐゴシック" w:hint="eastAsia"/>
                <w:lang w:eastAsia="ja-JP"/>
              </w:rPr>
              <w:t>F</w:t>
            </w:r>
            <w:r>
              <w:rPr>
                <w:rFonts w:ascii="游ゴシック" w:eastAsia="游ゴシック" w:hAnsi="游ゴシック" w:cs="ＭＳ Ｐゴシック"/>
                <w:lang w:eastAsia="ja-JP"/>
              </w:rPr>
              <w:t>ail</w:t>
            </w:r>
            <w:r w:rsidRPr="004D740C">
              <w:rPr>
                <w:rFonts w:ascii="游ゴシック" w:eastAsia="游ゴシック" w:hAnsi="游ゴシック" w:cs="ＭＳ Ｐゴシック" w:hint="eastAsia"/>
                <w:lang w:eastAsia="ja-JP"/>
              </w:rPr>
              <w:t xml:space="preserve"> (</w:t>
            </w:r>
            <w:r w:rsidRPr="00C40F9A">
              <w:rPr>
                <w:rFonts w:ascii="游ゴシック" w:eastAsia="游ゴシック" w:hAnsi="游ゴシック" w:cs="ＭＳ Ｐゴシック"/>
                <w:lang w:eastAsia="ja-JP"/>
              </w:rPr>
              <w:t xml:space="preserve">Save image only when the test is </w:t>
            </w:r>
            <w:r>
              <w:rPr>
                <w:rFonts w:ascii="游ゴシック" w:eastAsia="游ゴシック" w:hAnsi="游ゴシック" w:cs="ＭＳ Ｐゴシック"/>
                <w:lang w:eastAsia="ja-JP"/>
              </w:rPr>
              <w:t>failed</w:t>
            </w:r>
            <w:r w:rsidRPr="004D740C">
              <w:rPr>
                <w:rFonts w:ascii="游ゴシック" w:eastAsia="游ゴシック" w:hAnsi="游ゴシック" w:cs="ＭＳ Ｐゴシック" w:hint="eastAsia"/>
                <w:lang w:eastAsia="ja-JP"/>
              </w:rPr>
              <w:t>)</w:t>
            </w:r>
          </w:p>
        </w:tc>
      </w:tr>
      <w:tr w:rsidR="00C40F9A" w:rsidRPr="004D740C" w14:paraId="08EEB768" w14:textId="77777777" w:rsidTr="003B0A9D">
        <w:trPr>
          <w:trHeight w:val="375"/>
          <w:jc w:val="center"/>
        </w:trPr>
        <w:tc>
          <w:tcPr>
            <w:tcW w:w="216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8FE653" w14:textId="77777777" w:rsidR="00C40F9A" w:rsidRPr="004D740C" w:rsidRDefault="00C40F9A" w:rsidP="003B0A9D">
            <w:pPr>
              <w:jc w:val="center"/>
              <w:rPr>
                <w:rFonts w:ascii="游ゴシック" w:eastAsia="游ゴシック" w:hAnsi="游ゴシック" w:cs="ＭＳ Ｐゴシック"/>
                <w:color w:val="000000"/>
                <w:lang w:eastAsia="ja-JP"/>
              </w:rPr>
            </w:pPr>
            <w:r w:rsidRPr="004D740C">
              <w:rPr>
                <w:rFonts w:ascii="游ゴシック" w:eastAsia="游ゴシック" w:hAnsi="游ゴシック" w:cs="ＭＳ Ｐゴシック" w:hint="eastAsia"/>
                <w:color w:val="000000"/>
                <w:lang w:eastAsia="ja-JP"/>
              </w:rPr>
              <w:t>3</w:t>
            </w:r>
          </w:p>
        </w:tc>
        <w:tc>
          <w:tcPr>
            <w:tcW w:w="6480" w:type="dxa"/>
            <w:tcBorders>
              <w:top w:val="nil"/>
              <w:left w:val="nil"/>
              <w:bottom w:val="single" w:sz="4" w:space="0" w:color="auto"/>
              <w:right w:val="single" w:sz="4" w:space="0" w:color="000000"/>
            </w:tcBorders>
            <w:shd w:val="clear" w:color="auto" w:fill="auto"/>
            <w:noWrap/>
            <w:vAlign w:val="center"/>
            <w:hideMark/>
          </w:tcPr>
          <w:p w14:paraId="6583B61F" w14:textId="3D1DA4F4" w:rsidR="00C40F9A" w:rsidRPr="004D740C" w:rsidRDefault="00C40F9A" w:rsidP="003B0A9D">
            <w:pPr>
              <w:rPr>
                <w:rFonts w:ascii="游ゴシック" w:eastAsia="游ゴシック" w:hAnsi="游ゴシック" w:cs="ＭＳ Ｐゴシック"/>
                <w:lang w:eastAsia="ja-JP"/>
              </w:rPr>
            </w:pPr>
            <w:r>
              <w:rPr>
                <w:rFonts w:ascii="游ゴシック" w:eastAsia="游ゴシック" w:hAnsi="游ゴシック" w:cs="ＭＳ Ｐゴシック"/>
                <w:lang w:eastAsia="ja-JP"/>
              </w:rPr>
              <w:t>Fail</w:t>
            </w:r>
            <w:r w:rsidRPr="004D740C">
              <w:rPr>
                <w:rFonts w:ascii="游ゴシック" w:eastAsia="游ゴシック" w:hAnsi="游ゴシック" w:cs="ＭＳ Ｐゴシック" w:hint="eastAsia"/>
                <w:lang w:eastAsia="ja-JP"/>
              </w:rPr>
              <w:t>/</w:t>
            </w:r>
            <w:r>
              <w:rPr>
                <w:rFonts w:ascii="游ゴシック" w:eastAsia="游ゴシック" w:hAnsi="游ゴシック" w:cs="ＭＳ Ｐゴシック"/>
                <w:lang w:eastAsia="ja-JP"/>
              </w:rPr>
              <w:t>Pass</w:t>
            </w:r>
            <w:r w:rsidRPr="004D740C">
              <w:rPr>
                <w:rFonts w:ascii="游ゴシック" w:eastAsia="游ゴシック" w:hAnsi="游ゴシック" w:cs="ＭＳ Ｐゴシック" w:hint="eastAsia"/>
                <w:lang w:eastAsia="ja-JP"/>
              </w:rPr>
              <w:t>（</w:t>
            </w:r>
            <w:r w:rsidRPr="00C40F9A">
              <w:rPr>
                <w:rFonts w:ascii="游ゴシック" w:eastAsia="游ゴシック" w:hAnsi="游ゴシック" w:cs="ＭＳ Ｐゴシック"/>
                <w:lang w:eastAsia="ja-JP"/>
              </w:rPr>
              <w:t>Save image in both success / failure</w:t>
            </w:r>
            <w:r>
              <w:rPr>
                <w:rFonts w:ascii="游ゴシック" w:eastAsia="游ゴシック" w:hAnsi="游ゴシック" w:cs="ＭＳ Ｐゴシック"/>
                <w:lang w:eastAsia="ja-JP"/>
              </w:rPr>
              <w:t>）</w:t>
            </w:r>
          </w:p>
        </w:tc>
      </w:tr>
    </w:tbl>
    <w:p w14:paraId="570DC262" w14:textId="77777777" w:rsidR="00C40F9A" w:rsidRDefault="00C40F9A" w:rsidP="00EB25C4">
      <w:pPr>
        <w:rPr>
          <w:lang w:eastAsia="ja-JP"/>
        </w:rPr>
      </w:pPr>
    </w:p>
    <w:p w14:paraId="1F00D9AD" w14:textId="77777777" w:rsidR="00EB25C4" w:rsidRPr="009C6CA9" w:rsidRDefault="00EB25C4" w:rsidP="00EB25C4">
      <w:pPr>
        <w:pStyle w:val="5"/>
        <w:rPr>
          <w:b/>
          <w:sz w:val="24"/>
        </w:rPr>
      </w:pPr>
      <w:r w:rsidRPr="009C6CA9">
        <w:rPr>
          <w:b/>
          <w:sz w:val="24"/>
        </w:rPr>
        <w:t>Manual Action</w:t>
      </w:r>
    </w:p>
    <w:p w14:paraId="7EAB8548" w14:textId="1A56C00C" w:rsidR="00EB25C4" w:rsidRDefault="00EB25C4" w:rsidP="00EB25C4">
      <w:r>
        <w:t xml:space="preserve">If actions are added manually, regardless of whether the </w:t>
      </w:r>
      <w:r>
        <w:rPr>
          <w:b/>
        </w:rPr>
        <w:t xml:space="preserve">timing for recorded actions </w:t>
      </w:r>
      <w:r w:rsidRPr="00D131AD">
        <w:t>fi</w:t>
      </w:r>
      <w:r>
        <w:t xml:space="preserve">eld is enabled or disabled, the </w:t>
      </w:r>
      <w:r w:rsidRPr="00D131AD">
        <w:t>Delay</w:t>
      </w:r>
      <w:r>
        <w:t xml:space="preserve"> (ms) column will display predefined delay by default.</w:t>
      </w:r>
    </w:p>
    <w:p w14:paraId="15250748" w14:textId="0F41D0C3" w:rsidR="00EB25C4" w:rsidRPr="00D131AD" w:rsidRDefault="00EB25C4" w:rsidP="00EB25C4">
      <w:pPr>
        <w:jc w:val="center"/>
      </w:pPr>
      <w:r w:rsidRPr="00F3084E">
        <w:rPr>
          <w:noProof/>
          <w:lang w:val="en-IN" w:eastAsia="en-IN"/>
        </w:rPr>
        <w:drawing>
          <wp:inline distT="0" distB="0" distL="0" distR="0" wp14:anchorId="412E6ADD" wp14:editId="022DF7AA">
            <wp:extent cx="6201410" cy="529590"/>
            <wp:effectExtent l="0" t="0" r="8890" b="3810"/>
            <wp:docPr id="1042" name="Picture 1042" descr="D:\Concord\User manuals\Chromium Screenshots\UPdate\Delay_426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oncord\User manuals\Chromium Screenshots\UPdate\Delay_426 2.PNG"/>
                    <pic:cNvPicPr>
                      <a:picLocks noChangeAspect="1" noChangeArrowheads="1"/>
                    </pic:cNvPicPr>
                  </pic:nvPicPr>
                  <pic:blipFill>
                    <a:blip r:embed="rId1156">
                      <a:extLst>
                        <a:ext uri="{28A0092B-C50C-407E-A947-70E740481C1C}">
                          <a14:useLocalDpi xmlns:a14="http://schemas.microsoft.com/office/drawing/2010/main" val="0"/>
                        </a:ext>
                      </a:extLst>
                    </a:blip>
                    <a:srcRect/>
                    <a:stretch>
                      <a:fillRect/>
                    </a:stretch>
                  </pic:blipFill>
                  <pic:spPr bwMode="auto">
                    <a:xfrm>
                      <a:off x="0" y="0"/>
                      <a:ext cx="6201410" cy="529590"/>
                    </a:xfrm>
                    <a:prstGeom prst="rect">
                      <a:avLst/>
                    </a:prstGeom>
                    <a:noFill/>
                    <a:ln>
                      <a:noFill/>
                    </a:ln>
                  </pic:spPr>
                </pic:pic>
              </a:graphicData>
            </a:graphic>
          </wp:inline>
        </w:drawing>
      </w:r>
    </w:p>
    <w:p w14:paraId="48950CD4" w14:textId="77777777" w:rsidR="00EB25C4" w:rsidRDefault="00EB25C4" w:rsidP="00EB25C4">
      <w:r w:rsidRPr="00D131AD">
        <w:rPr>
          <w:b/>
        </w:rPr>
        <w:t>Mouse move time per action (ms):</w:t>
      </w:r>
      <w:r>
        <w:t xml:space="preserve"> Sets the time (in milliseconds) used to move the mouse to the UI object related to the action. </w:t>
      </w:r>
    </w:p>
    <w:p w14:paraId="1919F949" w14:textId="77777777" w:rsidR="00EB25C4" w:rsidRDefault="00EB25C4" w:rsidP="00EB25C4">
      <w:r w:rsidRPr="00D131AD">
        <w:rPr>
          <w:b/>
        </w:rPr>
        <w:t>Key sequence split time (ms):</w:t>
      </w:r>
      <w:r>
        <w:t xml:space="preserve"> Sets the maximum time between key presses in a key sequence during recording. If this time is exceeded, the sequence is split into multiple key sequences</w:t>
      </w:r>
    </w:p>
    <w:p w14:paraId="147D17F3" w14:textId="77777777" w:rsidR="00EB25C4" w:rsidRPr="009C6CA9" w:rsidRDefault="00EB25C4" w:rsidP="00EB25C4">
      <w:r w:rsidRPr="00D131AD">
        <w:rPr>
          <w:b/>
        </w:rPr>
        <w:t>Mouse button splitter time (ms):</w:t>
      </w:r>
      <w:r>
        <w:t xml:space="preserve"> Sets the minimum time taken to split actions for Mouse. It decides whether to add a single step for “Click” action or to add separate steps for mouse “Up” and “Down”.</w:t>
      </w:r>
    </w:p>
    <w:p w14:paraId="12C55D84" w14:textId="77777777" w:rsidR="002123FC" w:rsidRDefault="002123FC">
      <w:pPr>
        <w:spacing w:after="0" w:line="240" w:lineRule="auto"/>
        <w:rPr>
          <w:rFonts w:asciiTheme="majorHAnsi" w:eastAsiaTheme="majorEastAsia" w:hAnsiTheme="majorHAnsi" w:cstheme="majorBidi"/>
          <w:b/>
          <w:bCs/>
          <w:iCs/>
          <w:color w:val="4F81BD" w:themeColor="accent1"/>
          <w:lang w:eastAsia="ja-JP"/>
        </w:rPr>
      </w:pPr>
      <w:r>
        <w:br w:type="page"/>
      </w:r>
    </w:p>
    <w:p w14:paraId="1E0C821F" w14:textId="4E50F49F" w:rsidR="00EB25C4" w:rsidRDefault="00EB25C4" w:rsidP="00083E96">
      <w:pPr>
        <w:pStyle w:val="4"/>
      </w:pPr>
      <w:r>
        <w:lastRenderedPageBreak/>
        <w:t>Report</w:t>
      </w:r>
      <w:r w:rsidRPr="008E2057">
        <w:t xml:space="preserve"> </w:t>
      </w:r>
      <w:r>
        <w:t>Settings</w:t>
      </w:r>
    </w:p>
    <w:p w14:paraId="4BE9BD4C" w14:textId="77777777" w:rsidR="00101A34" w:rsidRDefault="00101A34" w:rsidP="00EB25C4">
      <w:pPr>
        <w:jc w:val="center"/>
        <w:rPr>
          <w:i/>
        </w:rPr>
      </w:pPr>
    </w:p>
    <w:p w14:paraId="4AE4164C" w14:textId="64E1DA22" w:rsidR="00101A34" w:rsidRDefault="00101A34" w:rsidP="00EB25C4">
      <w:pPr>
        <w:jc w:val="center"/>
        <w:rPr>
          <w:i/>
        </w:rPr>
      </w:pPr>
      <w:r>
        <w:rPr>
          <w:noProof/>
          <w:lang w:val="en-IN" w:eastAsia="en-IN"/>
        </w:rPr>
        <w:drawing>
          <wp:inline distT="0" distB="0" distL="0" distR="0" wp14:anchorId="477A2AB6" wp14:editId="309BE3C1">
            <wp:extent cx="6686550" cy="5564505"/>
            <wp:effectExtent l="0" t="0" r="0" b="0"/>
            <wp:docPr id="1639" name="Picture 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7"/>
                    <a:stretch>
                      <a:fillRect/>
                    </a:stretch>
                  </pic:blipFill>
                  <pic:spPr>
                    <a:xfrm>
                      <a:off x="0" y="0"/>
                      <a:ext cx="6686550" cy="5564505"/>
                    </a:xfrm>
                    <a:prstGeom prst="rect">
                      <a:avLst/>
                    </a:prstGeom>
                  </pic:spPr>
                </pic:pic>
              </a:graphicData>
            </a:graphic>
          </wp:inline>
        </w:drawing>
      </w:r>
    </w:p>
    <w:p w14:paraId="60E8A59E" w14:textId="3285F070" w:rsidR="00EB25C4" w:rsidRPr="009C6CA9" w:rsidRDefault="00EB25C4" w:rsidP="00EB25C4">
      <w:pPr>
        <w:jc w:val="center"/>
        <w:rPr>
          <w:i/>
        </w:rPr>
      </w:pPr>
    </w:p>
    <w:p w14:paraId="58268DBE" w14:textId="77777777" w:rsidR="00EB25C4" w:rsidRDefault="00EB25C4" w:rsidP="00EB25C4">
      <w:r>
        <w:t xml:space="preserve">If </w:t>
      </w:r>
      <w:r w:rsidRPr="00D131AD">
        <w:rPr>
          <w:b/>
        </w:rPr>
        <w:t>Show Multitabs in Report</w:t>
      </w:r>
      <w:r>
        <w:rPr>
          <w:b/>
        </w:rPr>
        <w:t xml:space="preserve"> is enabled, </w:t>
      </w:r>
      <w:r>
        <w:t>reports will be displayed in multiple tabs. Otherwise, only one report will be displayed at a time.</w:t>
      </w:r>
    </w:p>
    <w:p w14:paraId="5A1888B7" w14:textId="77777777" w:rsidR="00EB25C4" w:rsidRDefault="00EB25C4" w:rsidP="00EB25C4">
      <w:r>
        <w:t>User can also change labels for report.</w:t>
      </w:r>
    </w:p>
    <w:p w14:paraId="1E20EB2F" w14:textId="77777777" w:rsidR="00A95598" w:rsidRPr="00A95598" w:rsidRDefault="00A95598" w:rsidP="00083E96">
      <w:pPr>
        <w:pStyle w:val="4"/>
      </w:pPr>
      <w:r>
        <w:br w:type="page"/>
      </w:r>
      <w:r w:rsidRPr="00A95598">
        <w:lastRenderedPageBreak/>
        <w:t xml:space="preserve">Image Precision: </w:t>
      </w:r>
    </w:p>
    <w:p w14:paraId="6FEB3B85" w14:textId="72A155D2" w:rsidR="00A95598" w:rsidRPr="0099692D" w:rsidRDefault="00A95598" w:rsidP="00A95598">
      <w:r w:rsidRPr="0099692D">
        <w:rPr>
          <w:b/>
        </w:rPr>
        <w:t xml:space="preserve">Sets the precision settings </w:t>
      </w:r>
      <w:r>
        <w:rPr>
          <w:b/>
        </w:rPr>
        <w:t xml:space="preserve">to </w:t>
      </w:r>
      <w:r w:rsidRPr="0099692D">
        <w:rPr>
          <w:b/>
        </w:rPr>
        <w:t xml:space="preserve">all </w:t>
      </w:r>
      <w:proofErr w:type="gramStart"/>
      <w:r w:rsidRPr="0099692D">
        <w:rPr>
          <w:b/>
        </w:rPr>
        <w:t>image based</w:t>
      </w:r>
      <w:proofErr w:type="gramEnd"/>
      <w:r w:rsidRPr="0099692D">
        <w:rPr>
          <w:b/>
        </w:rPr>
        <w:t xml:space="preserve"> steps in project</w:t>
      </w:r>
      <w:r>
        <w:t>.</w:t>
      </w:r>
    </w:p>
    <w:p w14:paraId="2E57482A" w14:textId="77777777" w:rsidR="00A95598" w:rsidRPr="00B4796C" w:rsidRDefault="00A95598" w:rsidP="00B10902">
      <w:pPr>
        <w:pStyle w:val="af3"/>
        <w:numPr>
          <w:ilvl w:val="1"/>
          <w:numId w:val="91"/>
        </w:numPr>
        <w:ind w:left="426" w:hanging="426"/>
      </w:pPr>
      <w:r w:rsidRPr="00B4796C">
        <w:t xml:space="preserve">If setting is checked then </w:t>
      </w:r>
      <w:r>
        <w:t>image precision is</w:t>
      </w:r>
      <w:r w:rsidRPr="00B4796C">
        <w:t xml:space="preserve"> applicable to all newly created projects.</w:t>
      </w:r>
    </w:p>
    <w:p w14:paraId="65784DFE" w14:textId="77777777" w:rsidR="00A95598" w:rsidRPr="00B4796C" w:rsidRDefault="00A95598" w:rsidP="00B10902">
      <w:pPr>
        <w:pStyle w:val="af3"/>
        <w:numPr>
          <w:ilvl w:val="1"/>
          <w:numId w:val="91"/>
        </w:numPr>
        <w:ind w:left="426" w:hanging="426"/>
      </w:pPr>
      <w:r w:rsidRPr="00B4796C">
        <w:t xml:space="preserve">If setting is </w:t>
      </w:r>
      <w:proofErr w:type="gramStart"/>
      <w:r w:rsidRPr="00B4796C">
        <w:t>unchecked</w:t>
      </w:r>
      <w:proofErr w:type="gramEnd"/>
      <w:r w:rsidRPr="00B4796C">
        <w:t xml:space="preserve"> then </w:t>
      </w:r>
      <w:r>
        <w:t xml:space="preserve">it will take default </w:t>
      </w:r>
      <w:r w:rsidRPr="00B4796C">
        <w:t>settings</w:t>
      </w:r>
      <w:r>
        <w:t xml:space="preserve"> to all newly created projects.</w:t>
      </w:r>
    </w:p>
    <w:p w14:paraId="00288132" w14:textId="527BB19C" w:rsidR="00A95598" w:rsidRDefault="00B75389" w:rsidP="00280EA2">
      <w:pPr>
        <w:ind w:left="1080"/>
        <w:jc w:val="center"/>
      </w:pPr>
      <w:r w:rsidRPr="00A677A7">
        <w:rPr>
          <w:rFonts w:ascii="Meiryo UI" w:hAnsi="Meiryo UI"/>
          <w:noProof/>
          <w:lang w:eastAsia="ja-JP"/>
        </w:rPr>
        <w:drawing>
          <wp:inline distT="0" distB="0" distL="0" distR="0" wp14:anchorId="6E598BEE" wp14:editId="7C5A16A1">
            <wp:extent cx="4981575" cy="3267075"/>
            <wp:effectExtent l="0" t="0" r="9525" b="9525"/>
            <wp:docPr id="4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8"/>
                    <a:stretch>
                      <a:fillRect/>
                    </a:stretch>
                  </pic:blipFill>
                  <pic:spPr>
                    <a:xfrm>
                      <a:off x="0" y="0"/>
                      <a:ext cx="4981575" cy="3267075"/>
                    </a:xfrm>
                    <a:prstGeom prst="rect">
                      <a:avLst/>
                    </a:prstGeom>
                  </pic:spPr>
                </pic:pic>
              </a:graphicData>
            </a:graphic>
          </wp:inline>
        </w:drawing>
      </w:r>
    </w:p>
    <w:p w14:paraId="5AAB5222" w14:textId="77777777" w:rsidR="00EB25C4" w:rsidRDefault="00EB25C4" w:rsidP="0072434C">
      <w:pPr>
        <w:pStyle w:val="3"/>
      </w:pPr>
      <w:bookmarkStart w:id="3478" w:name="_Toc67860695"/>
      <w:bookmarkStart w:id="3479" w:name="_Toc74938550"/>
      <w:bookmarkStart w:id="3480" w:name="_Toc174035324"/>
      <w:r>
        <w:lastRenderedPageBreak/>
        <w:t>Local Settings</w:t>
      </w:r>
      <w:bookmarkEnd w:id="3478"/>
      <w:bookmarkEnd w:id="3479"/>
      <w:bookmarkEnd w:id="3480"/>
    </w:p>
    <w:p w14:paraId="797AC1CF" w14:textId="77777777" w:rsidR="00EB25C4" w:rsidRDefault="00EB25C4" w:rsidP="00083E96">
      <w:pPr>
        <w:pStyle w:val="4"/>
      </w:pPr>
      <w:r>
        <w:t>Current Recording</w:t>
      </w:r>
    </w:p>
    <w:p w14:paraId="756A173C" w14:textId="726FF68B" w:rsidR="00EB25C4" w:rsidRPr="009C6CA9" w:rsidRDefault="009A7E0F" w:rsidP="00EB25C4">
      <w:pPr>
        <w:jc w:val="center"/>
        <w:rPr>
          <w:i/>
        </w:rPr>
      </w:pPr>
      <w:r>
        <w:rPr>
          <w:noProof/>
          <w:lang w:val="en-IN" w:eastAsia="en-IN"/>
        </w:rPr>
        <w:drawing>
          <wp:inline distT="0" distB="0" distL="0" distR="0" wp14:anchorId="1BAF6462" wp14:editId="48116B69">
            <wp:extent cx="5753100" cy="4561688"/>
            <wp:effectExtent l="0" t="0" r="0" b="0"/>
            <wp:docPr id="746"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pic:cNvPicPr>
                      <a:picLocks noChangeAspect="1"/>
                    </pic:cNvPicPr>
                  </pic:nvPicPr>
                  <pic:blipFill>
                    <a:blip r:embed="rId1159"/>
                    <a:stretch>
                      <a:fillRect/>
                    </a:stretch>
                  </pic:blipFill>
                  <pic:spPr>
                    <a:xfrm>
                      <a:off x="0" y="0"/>
                      <a:ext cx="5753100" cy="4561688"/>
                    </a:xfrm>
                    <a:prstGeom prst="rect">
                      <a:avLst/>
                    </a:prstGeom>
                  </pic:spPr>
                </pic:pic>
              </a:graphicData>
            </a:graphic>
          </wp:inline>
        </w:drawing>
      </w:r>
    </w:p>
    <w:p w14:paraId="020A4E83" w14:textId="77777777" w:rsidR="00EB25C4" w:rsidRDefault="00EB25C4" w:rsidP="000C1211">
      <w:r w:rsidRPr="00D131AD">
        <w:rPr>
          <w:b/>
        </w:rPr>
        <w:t>Record useless mouse move movements under up and down:</w:t>
      </w:r>
      <w:r>
        <w:t xml:space="preserve"> This is used to record all the move movements between mouse up and mouse down and add those as steps.</w:t>
      </w:r>
    </w:p>
    <w:p w14:paraId="6072B8DA" w14:textId="77777777" w:rsidR="00EB25C4" w:rsidRDefault="00EB25C4" w:rsidP="000C1211">
      <w:pPr>
        <w:rPr>
          <w:noProof/>
        </w:rPr>
      </w:pPr>
      <w:r w:rsidRPr="00D131AD">
        <w:rPr>
          <w:b/>
        </w:rPr>
        <w:t>Enable Turbo mode:</w:t>
      </w:r>
      <w:r>
        <w:t xml:space="preserve"> This is used to specify whether recorded delays between actions should be part of the generated code. When selected, the delays between the actions are ignored.</w:t>
      </w:r>
      <w:r w:rsidRPr="0028044E">
        <w:rPr>
          <w:noProof/>
        </w:rPr>
        <w:t xml:space="preserve"> </w:t>
      </w:r>
    </w:p>
    <w:p w14:paraId="2C2A650E" w14:textId="77777777" w:rsidR="00EB25C4" w:rsidRDefault="00EB25C4" w:rsidP="00EB25C4">
      <w:pPr>
        <w:jc w:val="center"/>
      </w:pPr>
      <w:r>
        <w:rPr>
          <w:noProof/>
          <w:lang w:val="en-IN" w:eastAsia="en-IN"/>
        </w:rPr>
        <w:drawing>
          <wp:inline distT="0" distB="0" distL="0" distR="0" wp14:anchorId="39FF2DC0" wp14:editId="5F527B0D">
            <wp:extent cx="5800725" cy="914400"/>
            <wp:effectExtent l="0" t="0" r="9525" b="0"/>
            <wp:docPr id="1661" name="Picture 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0"/>
                    <a:stretch>
                      <a:fillRect/>
                    </a:stretch>
                  </pic:blipFill>
                  <pic:spPr>
                    <a:xfrm>
                      <a:off x="0" y="0"/>
                      <a:ext cx="5800725" cy="914400"/>
                    </a:xfrm>
                    <a:prstGeom prst="rect">
                      <a:avLst/>
                    </a:prstGeom>
                  </pic:spPr>
                </pic:pic>
              </a:graphicData>
            </a:graphic>
          </wp:inline>
        </w:drawing>
      </w:r>
    </w:p>
    <w:p w14:paraId="71739D1B" w14:textId="77777777" w:rsidR="00EB25C4" w:rsidRDefault="00EB25C4" w:rsidP="000C1211">
      <w:r>
        <w:rPr>
          <w:b/>
        </w:rPr>
        <w:t xml:space="preserve">Replay Repeat Count: </w:t>
      </w:r>
      <w:r>
        <w:t xml:space="preserve">This is used to run the current recording multiple times. Different repeat count can be set for different recording </w:t>
      </w:r>
      <w:proofErr w:type="gramStart"/>
      <w:r>
        <w:t>i.e.</w:t>
      </w:r>
      <w:proofErr w:type="gramEnd"/>
      <w:r>
        <w:t xml:space="preserve"> replay repeat count is recording specific. Minimum limit of replay repeat count is 1 and maximum limit is 99999.</w:t>
      </w:r>
    </w:p>
    <w:p w14:paraId="7B5EF889" w14:textId="2DFEDE86" w:rsidR="00EB25C4" w:rsidRDefault="00EB25C4" w:rsidP="000C1211">
      <w:r>
        <w:rPr>
          <w:b/>
        </w:rPr>
        <w:t>Replay Speed Factor:</w:t>
      </w:r>
      <w:r w:rsidRPr="00D131AD">
        <w:rPr>
          <w:b/>
        </w:rPr>
        <w:t xml:space="preserve"> </w:t>
      </w:r>
      <w:r w:rsidRPr="00D131AD">
        <w:t>The speed factor is used to increase or decrease the replay overall speed by a specific factor value.</w:t>
      </w:r>
    </w:p>
    <w:p w14:paraId="25AB799F" w14:textId="442004EA" w:rsidR="004E009D" w:rsidRPr="0083249C" w:rsidRDefault="004E009D" w:rsidP="000C1211">
      <w:pPr>
        <w:rPr>
          <w:b/>
        </w:rPr>
      </w:pPr>
      <w:r w:rsidRPr="0083249C">
        <w:rPr>
          <w:b/>
          <w:lang w:eastAsia="ja-JP"/>
        </w:rPr>
        <w:t>Display</w:t>
      </w:r>
      <w:r w:rsidRPr="0083249C">
        <w:rPr>
          <w:b/>
        </w:rPr>
        <w:t xml:space="preserve"> position: </w:t>
      </w:r>
      <w:r>
        <w:t>This is used to c</w:t>
      </w:r>
      <w:r w:rsidRPr="0083249C">
        <w:t>hange the position of the Execution engine.</w:t>
      </w:r>
    </w:p>
    <w:p w14:paraId="057196FC" w14:textId="77777777" w:rsidR="00EB25C4" w:rsidRPr="00D131AD" w:rsidRDefault="00EB25C4" w:rsidP="000C1211">
      <w:pPr>
        <w:jc w:val="both"/>
      </w:pPr>
      <w:r w:rsidRPr="00D131AD">
        <w:lastRenderedPageBreak/>
        <w:t>Following is the functionality of other buttons on the Settings window:</w:t>
      </w:r>
    </w:p>
    <w:p w14:paraId="71B9F4B8" w14:textId="77777777" w:rsidR="00EB25C4" w:rsidRDefault="00EB25C4" w:rsidP="000C1211">
      <w:r>
        <w:rPr>
          <w:noProof/>
          <w:lang w:val="en-IN" w:eastAsia="en-IN"/>
        </w:rPr>
        <w:drawing>
          <wp:inline distT="0" distB="0" distL="0" distR="0" wp14:anchorId="2695145C" wp14:editId="7A478EBD">
            <wp:extent cx="790575" cy="361950"/>
            <wp:effectExtent l="0" t="0" r="9525" b="0"/>
            <wp:docPr id="16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790575" cy="361950"/>
                    </a:xfrm>
                    <a:prstGeom prst="rect">
                      <a:avLst/>
                    </a:prstGeom>
                    <a:noFill/>
                    <a:ln>
                      <a:noFill/>
                    </a:ln>
                  </pic:spPr>
                </pic:pic>
              </a:graphicData>
            </a:graphic>
          </wp:inline>
        </w:drawing>
      </w:r>
      <w:r>
        <w:t xml:space="preserve"> Button in Settings window is used to import the global settings as well as local setting from an xml file.</w:t>
      </w:r>
    </w:p>
    <w:p w14:paraId="05EE395F" w14:textId="77777777" w:rsidR="00EB25C4" w:rsidRDefault="00EB25C4" w:rsidP="000C1211">
      <w:r>
        <w:rPr>
          <w:noProof/>
          <w:lang w:val="en-IN" w:eastAsia="en-IN"/>
        </w:rPr>
        <w:drawing>
          <wp:inline distT="0" distB="0" distL="0" distR="0" wp14:anchorId="29E73F24" wp14:editId="263BF3E1">
            <wp:extent cx="762000" cy="257175"/>
            <wp:effectExtent l="0" t="0" r="0" b="9525"/>
            <wp:docPr id="16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762000" cy="257175"/>
                    </a:xfrm>
                    <a:prstGeom prst="rect">
                      <a:avLst/>
                    </a:prstGeom>
                    <a:noFill/>
                    <a:ln>
                      <a:noFill/>
                    </a:ln>
                  </pic:spPr>
                </pic:pic>
              </a:graphicData>
            </a:graphic>
          </wp:inline>
        </w:drawing>
      </w:r>
      <w:r>
        <w:t>Button in Settings window is used to export the global settings as well as local settings in form of zip file which can be stored in user specified location.</w:t>
      </w:r>
    </w:p>
    <w:p w14:paraId="1F1BB52D" w14:textId="77777777" w:rsidR="00EB25C4" w:rsidRDefault="00EB25C4" w:rsidP="000C1211">
      <w:r>
        <w:rPr>
          <w:noProof/>
          <w:lang w:val="en-IN" w:eastAsia="en-IN"/>
        </w:rPr>
        <w:drawing>
          <wp:inline distT="0" distB="0" distL="0" distR="0" wp14:anchorId="44D91FE8" wp14:editId="6507C518">
            <wp:extent cx="1038225" cy="247650"/>
            <wp:effectExtent l="0" t="0" r="9525" b="0"/>
            <wp:docPr id="166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038225" cy="247650"/>
                    </a:xfrm>
                    <a:prstGeom prst="rect">
                      <a:avLst/>
                    </a:prstGeom>
                    <a:noFill/>
                    <a:ln>
                      <a:noFill/>
                    </a:ln>
                  </pic:spPr>
                </pic:pic>
              </a:graphicData>
            </a:graphic>
          </wp:inline>
        </w:drawing>
      </w:r>
      <w:r>
        <w:t xml:space="preserve"> Button resets the values of all the global and local settings to their initial default values.</w:t>
      </w:r>
    </w:p>
    <w:p w14:paraId="050233A7" w14:textId="77777777" w:rsidR="00EB25C4" w:rsidRPr="009C6CA9" w:rsidRDefault="00EB25C4" w:rsidP="0072434C">
      <w:pPr>
        <w:pStyle w:val="3"/>
      </w:pPr>
      <w:bookmarkStart w:id="3481" w:name="_Toc67860696"/>
      <w:bookmarkStart w:id="3482" w:name="_Toc74938551"/>
      <w:bookmarkStart w:id="3483" w:name="_Toc174035325"/>
      <w:r w:rsidRPr="009C6CA9">
        <w:t>Import/Export of settings</w:t>
      </w:r>
      <w:bookmarkEnd w:id="3481"/>
      <w:bookmarkEnd w:id="3482"/>
      <w:bookmarkEnd w:id="3483"/>
    </w:p>
    <w:p w14:paraId="408438E7" w14:textId="77777777" w:rsidR="00EB25C4" w:rsidRDefault="00EB25C4" w:rsidP="00EB25C4">
      <w:r>
        <w:t xml:space="preserve">If only global settings </w:t>
      </w:r>
      <w:proofErr w:type="gramStart"/>
      <w:r>
        <w:t>is</w:t>
      </w:r>
      <w:proofErr w:type="gramEnd"/>
      <w:r>
        <w:t xml:space="preserve"> open then global settings would be imported /exported, and if invoked from Local Settings window, then local settings would be.</w:t>
      </w:r>
    </w:p>
    <w:p w14:paraId="2B87C857" w14:textId="77777777" w:rsidR="00EB25C4" w:rsidRDefault="00EB25C4" w:rsidP="00EB25C4">
      <w:pPr>
        <w:rPr>
          <w:noProof/>
        </w:rPr>
      </w:pPr>
      <w:r>
        <w:rPr>
          <w:noProof/>
          <w:lang w:val="en-IN" w:eastAsia="en-IN"/>
        </w:rPr>
        <w:drawing>
          <wp:inline distT="0" distB="0" distL="0" distR="0" wp14:anchorId="0AE5D4A4" wp14:editId="7621190F">
            <wp:extent cx="790575" cy="361950"/>
            <wp:effectExtent l="0" t="0" r="9525" b="0"/>
            <wp:docPr id="1673"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790575" cy="361950"/>
                    </a:xfrm>
                    <a:prstGeom prst="rect">
                      <a:avLst/>
                    </a:prstGeom>
                    <a:noFill/>
                    <a:ln>
                      <a:noFill/>
                    </a:ln>
                  </pic:spPr>
                </pic:pic>
              </a:graphicData>
            </a:graphic>
          </wp:inline>
        </w:drawing>
      </w:r>
      <w:r>
        <w:rPr>
          <w:noProof/>
        </w:rPr>
        <w:t xml:space="preserve"> Button in global settings is used to import the global settings from an xml file.</w:t>
      </w:r>
    </w:p>
    <w:p w14:paraId="131D83F4" w14:textId="77777777" w:rsidR="00EB25C4" w:rsidRDefault="00EB25C4" w:rsidP="00EB25C4">
      <w:pPr>
        <w:rPr>
          <w:noProof/>
        </w:rPr>
      </w:pPr>
      <w:r>
        <w:rPr>
          <w:noProof/>
          <w:lang w:val="en-IN" w:eastAsia="en-IN"/>
        </w:rPr>
        <w:drawing>
          <wp:inline distT="0" distB="0" distL="0" distR="0" wp14:anchorId="680FAA46" wp14:editId="6ECB5181">
            <wp:extent cx="762000" cy="257175"/>
            <wp:effectExtent l="0" t="0" r="0" b="9525"/>
            <wp:docPr id="1674"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762000" cy="257175"/>
                    </a:xfrm>
                    <a:prstGeom prst="rect">
                      <a:avLst/>
                    </a:prstGeom>
                    <a:noFill/>
                    <a:ln>
                      <a:noFill/>
                    </a:ln>
                  </pic:spPr>
                </pic:pic>
              </a:graphicData>
            </a:graphic>
          </wp:inline>
        </w:drawing>
      </w:r>
      <w:r>
        <w:rPr>
          <w:noProof/>
        </w:rPr>
        <w:t>Button in global settings is used to export the global settings in form of zip file and can be stored in user specified position.</w:t>
      </w:r>
    </w:p>
    <w:p w14:paraId="6E5BF304" w14:textId="77777777" w:rsidR="00EB25C4" w:rsidRDefault="00EB25C4" w:rsidP="00EB25C4">
      <w:pPr>
        <w:rPr>
          <w:noProof/>
        </w:rPr>
      </w:pPr>
      <w:r>
        <w:rPr>
          <w:noProof/>
          <w:lang w:val="en-IN" w:eastAsia="en-IN"/>
        </w:rPr>
        <w:drawing>
          <wp:inline distT="0" distB="0" distL="0" distR="0" wp14:anchorId="06B16211" wp14:editId="0902A1DA">
            <wp:extent cx="1038225" cy="247650"/>
            <wp:effectExtent l="0" t="0" r="9525" b="0"/>
            <wp:docPr id="1675"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038225" cy="247650"/>
                    </a:xfrm>
                    <a:prstGeom prst="rect">
                      <a:avLst/>
                    </a:prstGeom>
                    <a:noFill/>
                    <a:ln>
                      <a:noFill/>
                    </a:ln>
                  </pic:spPr>
                </pic:pic>
              </a:graphicData>
            </a:graphic>
          </wp:inline>
        </w:drawing>
      </w:r>
      <w:r>
        <w:rPr>
          <w:noProof/>
        </w:rPr>
        <w:t xml:space="preserve"> Button reset to default resets the value of current tab settings to its initial default settings.</w:t>
      </w:r>
    </w:p>
    <w:p w14:paraId="5886D650" w14:textId="77777777" w:rsidR="00EB25C4" w:rsidRDefault="00EB25C4" w:rsidP="00EB25C4">
      <w:pPr>
        <w:rPr>
          <w:noProof/>
        </w:rPr>
      </w:pPr>
      <w:r>
        <w:rPr>
          <w:noProof/>
          <w:lang w:val="en-IN" w:eastAsia="en-IN"/>
        </w:rPr>
        <w:drawing>
          <wp:inline distT="0" distB="0" distL="0" distR="0" wp14:anchorId="07A9AD58" wp14:editId="4507CF88">
            <wp:extent cx="733425" cy="266700"/>
            <wp:effectExtent l="0" t="0" r="9525" b="0"/>
            <wp:docPr id="1676"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733425" cy="266700"/>
                    </a:xfrm>
                    <a:prstGeom prst="rect">
                      <a:avLst/>
                    </a:prstGeom>
                    <a:noFill/>
                    <a:ln>
                      <a:noFill/>
                    </a:ln>
                  </pic:spPr>
                </pic:pic>
              </a:graphicData>
            </a:graphic>
          </wp:inline>
        </w:drawing>
      </w:r>
      <w:r>
        <w:rPr>
          <w:noProof/>
        </w:rPr>
        <w:t xml:space="preserve"> Button saves the changed settings.</w:t>
      </w:r>
    </w:p>
    <w:p w14:paraId="47D8B0A0" w14:textId="77777777" w:rsidR="00EB25C4" w:rsidRDefault="00EB25C4" w:rsidP="00EB25C4">
      <w:pPr>
        <w:rPr>
          <w:noProof/>
        </w:rPr>
      </w:pPr>
      <w:r>
        <w:rPr>
          <w:noProof/>
          <w:lang w:val="en-IN" w:eastAsia="en-IN"/>
        </w:rPr>
        <w:drawing>
          <wp:inline distT="0" distB="0" distL="0" distR="0" wp14:anchorId="2717F3DD" wp14:editId="57B17C1B">
            <wp:extent cx="714375" cy="238125"/>
            <wp:effectExtent l="0" t="0" r="9525" b="9525"/>
            <wp:docPr id="1677"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714375" cy="238125"/>
                    </a:xfrm>
                    <a:prstGeom prst="rect">
                      <a:avLst/>
                    </a:prstGeom>
                    <a:noFill/>
                    <a:ln>
                      <a:noFill/>
                    </a:ln>
                  </pic:spPr>
                </pic:pic>
              </a:graphicData>
            </a:graphic>
          </wp:inline>
        </w:drawing>
      </w:r>
      <w:r>
        <w:rPr>
          <w:noProof/>
        </w:rPr>
        <w:t xml:space="preserve"> Button exits the global settings with saved changes.</w:t>
      </w:r>
    </w:p>
    <w:p w14:paraId="5EFCC3BD" w14:textId="77777777" w:rsidR="00EB25C4" w:rsidRPr="00D131AD" w:rsidRDefault="00EB25C4" w:rsidP="00EB25C4">
      <w:pPr>
        <w:rPr>
          <w:b/>
        </w:rPr>
      </w:pPr>
      <w:r>
        <w:rPr>
          <w:noProof/>
          <w:lang w:val="en-IN" w:eastAsia="en-IN"/>
        </w:rPr>
        <w:drawing>
          <wp:inline distT="0" distB="0" distL="0" distR="0" wp14:anchorId="78AD189B" wp14:editId="4EF300A2">
            <wp:extent cx="723900" cy="228600"/>
            <wp:effectExtent l="0" t="0" r="0" b="0"/>
            <wp:docPr id="167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723900" cy="228600"/>
                    </a:xfrm>
                    <a:prstGeom prst="rect">
                      <a:avLst/>
                    </a:prstGeom>
                    <a:noFill/>
                    <a:ln>
                      <a:noFill/>
                    </a:ln>
                  </pic:spPr>
                </pic:pic>
              </a:graphicData>
            </a:graphic>
          </wp:inline>
        </w:drawing>
      </w:r>
      <w:r>
        <w:t xml:space="preserve"> Button exits the global settings without saving the changes made after clicking the Apply button.</w:t>
      </w:r>
    </w:p>
    <w:p w14:paraId="624A78D7" w14:textId="77777777" w:rsidR="002123FC" w:rsidRDefault="002123FC">
      <w:pPr>
        <w:spacing w:after="0" w:line="240" w:lineRule="auto"/>
        <w:rPr>
          <w:rFonts w:asciiTheme="majorHAnsi" w:eastAsiaTheme="majorEastAsia" w:hAnsiTheme="majorHAnsi" w:cstheme="majorBidi"/>
          <w:b/>
          <w:bCs/>
          <w:color w:val="4F81BD" w:themeColor="accent1"/>
          <w:sz w:val="26"/>
          <w:szCs w:val="26"/>
        </w:rPr>
      </w:pPr>
      <w:bookmarkStart w:id="3484" w:name="_Toc67860697"/>
      <w:bookmarkStart w:id="3485" w:name="_Toc74938552"/>
      <w:r>
        <w:br w:type="page"/>
      </w:r>
    </w:p>
    <w:p w14:paraId="21EE0CCB" w14:textId="2E2526B3" w:rsidR="00EB25C4" w:rsidRDefault="00EB25C4" w:rsidP="0072434C">
      <w:pPr>
        <w:pStyle w:val="2"/>
      </w:pPr>
      <w:bookmarkStart w:id="3486" w:name="_Toc174035326"/>
      <w:r>
        <w:lastRenderedPageBreak/>
        <w:t>Save/Save All</w:t>
      </w:r>
      <w:bookmarkEnd w:id="3484"/>
      <w:bookmarkEnd w:id="3485"/>
      <w:bookmarkEnd w:id="3486"/>
    </w:p>
    <w:p w14:paraId="446D8723" w14:textId="15A951AA" w:rsidR="00EB25C4" w:rsidRDefault="00EB25C4" w:rsidP="00EB25C4">
      <w:r>
        <w:t>For any modification in Test Suite/Recording/Project Settings (Local)/Data Connector It will show below asterisk (*) symbol. If asterisk is present and the tab/</w:t>
      </w:r>
      <w:r w:rsidR="003942BA">
        <w:t xml:space="preserve">Concord </w:t>
      </w:r>
      <w:r>
        <w:t>is closed, then for the unsaved changes it will show save dialog.</w:t>
      </w:r>
    </w:p>
    <w:p w14:paraId="38E616D1" w14:textId="77777777" w:rsidR="00EB25C4" w:rsidRDefault="00EB25C4" w:rsidP="00EB25C4">
      <w:r>
        <w:t xml:space="preserve">Click on ‘Yes’ to save the changes. If ‘No’ is </w:t>
      </w:r>
      <w:proofErr w:type="gramStart"/>
      <w:r>
        <w:t>clicked</w:t>
      </w:r>
      <w:proofErr w:type="gramEnd"/>
      <w:r>
        <w:t xml:space="preserve"> then changes will revert back to its previous state.</w:t>
      </w:r>
    </w:p>
    <w:p w14:paraId="5171C664" w14:textId="5E0ACBD0" w:rsidR="00EB25C4" w:rsidRDefault="00EB25C4" w:rsidP="004A78AC">
      <w:pPr>
        <w:spacing w:after="0" w:line="240" w:lineRule="auto"/>
        <w:contextualSpacing/>
        <w:jc w:val="center"/>
        <w:rPr>
          <w:lang w:eastAsia="ja-JP"/>
        </w:rPr>
      </w:pPr>
      <w:r>
        <w:rPr>
          <w:noProof/>
          <w:lang w:val="en-IN" w:eastAsia="en-IN"/>
        </w:rPr>
        <w:drawing>
          <wp:inline distT="0" distB="0" distL="0" distR="0" wp14:anchorId="4B93912E" wp14:editId="5B6C251C">
            <wp:extent cx="4398189" cy="1909502"/>
            <wp:effectExtent l="0" t="0" r="2540" b="0"/>
            <wp:docPr id="1679" name="Picture 1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1"/>
                    <a:stretch>
                      <a:fillRect/>
                    </a:stretch>
                  </pic:blipFill>
                  <pic:spPr>
                    <a:xfrm>
                      <a:off x="0" y="0"/>
                      <a:ext cx="4405515" cy="1912683"/>
                    </a:xfrm>
                    <a:prstGeom prst="rect">
                      <a:avLst/>
                    </a:prstGeom>
                  </pic:spPr>
                </pic:pic>
              </a:graphicData>
            </a:graphic>
          </wp:inline>
        </w:drawing>
      </w:r>
    </w:p>
    <w:p w14:paraId="5F39C021" w14:textId="458C9C76" w:rsidR="002123FC" w:rsidRDefault="002123FC">
      <w:pPr>
        <w:spacing w:after="0" w:line="240" w:lineRule="auto"/>
        <w:rPr>
          <w:lang w:eastAsia="ja-JP"/>
        </w:rPr>
      </w:pPr>
      <w:r>
        <w:rPr>
          <w:lang w:eastAsia="ja-JP"/>
        </w:rPr>
        <w:br w:type="page"/>
      </w:r>
    </w:p>
    <w:p w14:paraId="161C2404" w14:textId="77777777" w:rsidR="002447EE" w:rsidRDefault="002447EE" w:rsidP="0072434C">
      <w:pPr>
        <w:pStyle w:val="2"/>
      </w:pPr>
      <w:bookmarkStart w:id="3487" w:name="_Toc174035327"/>
      <w:r>
        <w:lastRenderedPageBreak/>
        <w:t>Data Binding</w:t>
      </w:r>
      <w:bookmarkEnd w:id="3487"/>
    </w:p>
    <w:p w14:paraId="509E6DF7" w14:textId="77777777" w:rsidR="002447EE" w:rsidRDefault="002447EE" w:rsidP="000C1211">
      <w:r>
        <w:t xml:space="preserve">Refer </w:t>
      </w:r>
      <w:hyperlink w:anchor="_Data_Connector" w:history="1">
        <w:r w:rsidRPr="006F2EBF">
          <w:rPr>
            <w:rStyle w:val="a4"/>
            <w:noProof w:val="0"/>
          </w:rPr>
          <w:t>Data binding</w:t>
        </w:r>
      </w:hyperlink>
      <w:r>
        <w:t xml:space="preserve"> for more details</w:t>
      </w:r>
    </w:p>
    <w:p w14:paraId="68ED85A1" w14:textId="77777777" w:rsidR="002447EE" w:rsidRDefault="002447EE" w:rsidP="0072434C">
      <w:pPr>
        <w:pStyle w:val="2"/>
      </w:pPr>
      <w:bookmarkStart w:id="3488" w:name="_Toc174035328"/>
      <w:r>
        <w:t>Regular Expression</w:t>
      </w:r>
      <w:bookmarkEnd w:id="3488"/>
    </w:p>
    <w:p w14:paraId="7B2C56B7" w14:textId="77777777" w:rsidR="002447EE" w:rsidRDefault="002447EE" w:rsidP="002447EE">
      <w:pPr>
        <w:jc w:val="both"/>
      </w:pPr>
      <w:r>
        <w:rPr>
          <w:noProof/>
          <w:lang w:val="en-IN" w:eastAsia="en-IN"/>
        </w:rPr>
        <mc:AlternateContent>
          <mc:Choice Requires="wps">
            <w:drawing>
              <wp:anchor distT="0" distB="0" distL="114300" distR="114300" simplePos="0" relativeHeight="251925504" behindDoc="0" locked="0" layoutInCell="1" allowOverlap="1" wp14:anchorId="1B4AE4FD" wp14:editId="5ED89057">
                <wp:simplePos x="0" y="0"/>
                <wp:positionH relativeFrom="column">
                  <wp:posOffset>5131020</wp:posOffset>
                </wp:positionH>
                <wp:positionV relativeFrom="paragraph">
                  <wp:posOffset>70071</wp:posOffset>
                </wp:positionV>
                <wp:extent cx="1407160" cy="2893695"/>
                <wp:effectExtent l="0" t="0" r="21590" b="20955"/>
                <wp:wrapSquare wrapText="bothSides"/>
                <wp:docPr id="1828"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7160" cy="2893695"/>
                        </a:xfrm>
                        <a:prstGeom prst="roundRect">
                          <a:avLst>
                            <a:gd name="adj" fmla="val 3882"/>
                          </a:avLst>
                        </a:prstGeom>
                        <a:solidFill>
                          <a:schemeClr val="accent2">
                            <a:lumMod val="20000"/>
                            <a:lumOff val="80000"/>
                          </a:schemeClr>
                        </a:solidFill>
                        <a:ln>
                          <a:solidFill>
                            <a:schemeClr val="accent2">
                              <a:lumMod val="40000"/>
                              <a:lumOff val="60000"/>
                            </a:schemeClr>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1EC46172" w14:textId="77777777" w:rsidR="00C02788" w:rsidRDefault="00C02788" w:rsidP="002447EE">
                            <w:pPr>
                              <w:jc w:val="both"/>
                              <w:rPr>
                                <w:i/>
                                <w:color w:val="000000" w:themeColor="text1"/>
                                <w:sz w:val="20"/>
                                <w:szCs w:val="20"/>
                              </w:rPr>
                            </w:pPr>
                            <w:r>
                              <w:rPr>
                                <w:i/>
                                <w:color w:val="000000" w:themeColor="text1"/>
                                <w:sz w:val="20"/>
                                <w:szCs w:val="20"/>
                              </w:rPr>
                              <w:t>XPath is used for selecting nodes from an HTML document. XPath can be used to navigate through elements and attributes in an HTML DOM document.</w:t>
                            </w:r>
                          </w:p>
                          <w:p w14:paraId="6EDB134D" w14:textId="77777777" w:rsidR="00C02788" w:rsidRDefault="00C02788" w:rsidP="002447EE">
                            <w:pPr>
                              <w:jc w:val="both"/>
                              <w:rPr>
                                <w:i/>
                                <w:color w:val="000000" w:themeColor="text1"/>
                                <w:sz w:val="20"/>
                                <w:szCs w:val="20"/>
                                <w:u w:val="single"/>
                              </w:rPr>
                            </w:pPr>
                            <w:r>
                              <w:rPr>
                                <w:i/>
                                <w:color w:val="000000" w:themeColor="text1"/>
                                <w:sz w:val="20"/>
                                <w:szCs w:val="20"/>
                                <w:u w:val="single"/>
                              </w:rPr>
                              <w:t xml:space="preserve">Example </w:t>
                            </w:r>
                          </w:p>
                          <w:p w14:paraId="65805659" w14:textId="77777777" w:rsidR="00C02788" w:rsidRDefault="00C02788" w:rsidP="002447EE">
                            <w:pPr>
                              <w:jc w:val="both"/>
                              <w:rPr>
                                <w:i/>
                                <w:color w:val="000000" w:themeColor="text1"/>
                                <w:sz w:val="20"/>
                                <w:szCs w:val="20"/>
                              </w:rPr>
                            </w:pPr>
                            <w:r>
                              <w:rPr>
                                <w:i/>
                                <w:color w:val="000000" w:themeColor="text1"/>
                                <w:sz w:val="20"/>
                                <w:szCs w:val="20"/>
                              </w:rPr>
                              <w:t>//*[@id="highlighter_210395"]/table/tbody/tr/td/div/div[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4AE4FD" id="Rounded Rectangle 19" o:spid="_x0000_s1036" style="position:absolute;left:0;text-align:left;margin-left:404pt;margin-top:5.5pt;width:110.8pt;height:227.8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25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" fillcolor="#f2dbdb [661]" strokecolor="#e5b8b7 [1301]" strokeweight="2pt">
                <v:path arrowok="t"/>
                <v:textbox>
                  <w:txbxContent>
                    <w:p w14:paraId="1EC46172" w14:textId="77777777" w:rsidR="00C02788" w:rsidRDefault="00C02788" w:rsidP="002447EE">
                      <w:pPr>
                        <w:jc w:val="both"/>
                        <w:rPr>
                          <w:i/>
                          <w:color w:val="000000" w:themeColor="text1"/>
                          <w:sz w:val="20"/>
                          <w:szCs w:val="20"/>
                        </w:rPr>
                      </w:pPr>
                      <w:r>
                        <w:rPr>
                          <w:i/>
                          <w:color w:val="000000" w:themeColor="text1"/>
                          <w:sz w:val="20"/>
                          <w:szCs w:val="20"/>
                        </w:rPr>
                        <w:t>XPath is used for selecting nodes from an HTML document. XPath can be used to navigate through elements and attributes in an HTML DOM document.</w:t>
                      </w:r>
                    </w:p>
                    <w:p w14:paraId="6EDB134D" w14:textId="77777777" w:rsidR="00C02788" w:rsidRDefault="00C02788" w:rsidP="002447EE">
                      <w:pPr>
                        <w:jc w:val="both"/>
                        <w:rPr>
                          <w:i/>
                          <w:color w:val="000000" w:themeColor="text1"/>
                          <w:sz w:val="20"/>
                          <w:szCs w:val="20"/>
                          <w:u w:val="single"/>
                        </w:rPr>
                      </w:pPr>
                      <w:r>
                        <w:rPr>
                          <w:i/>
                          <w:color w:val="000000" w:themeColor="text1"/>
                          <w:sz w:val="20"/>
                          <w:szCs w:val="20"/>
                          <w:u w:val="single"/>
                        </w:rPr>
                        <w:t xml:space="preserve">Example </w:t>
                      </w:r>
                    </w:p>
                    <w:p w14:paraId="65805659" w14:textId="77777777" w:rsidR="00C02788" w:rsidRDefault="00C02788" w:rsidP="002447EE">
                      <w:pPr>
                        <w:jc w:val="both"/>
                        <w:rPr>
                          <w:i/>
                          <w:color w:val="000000" w:themeColor="text1"/>
                          <w:sz w:val="20"/>
                          <w:szCs w:val="20"/>
                        </w:rPr>
                      </w:pPr>
                      <w:r>
                        <w:rPr>
                          <w:i/>
                          <w:color w:val="000000" w:themeColor="text1"/>
                          <w:sz w:val="20"/>
                          <w:szCs w:val="20"/>
                        </w:rPr>
                        <w:t>//*[@id="highlighter_210395"]/table/tbody/tr/td/div/div[16]</w:t>
                      </w:r>
                    </w:p>
                  </w:txbxContent>
                </v:textbox>
                <w10:wrap type="square"/>
              </v:roundrect>
            </w:pict>
          </mc:Fallback>
        </mc:AlternateContent>
      </w:r>
      <w:r>
        <w:t xml:space="preserve">Concord uses XPath for finding the elements during automation. In normal cases it uses strict XPath mapping for finding an element. But in some situations, this will not be useful. Say for </w:t>
      </w:r>
      <w:proofErr w:type="gramStart"/>
      <w:r>
        <w:t>example;</w:t>
      </w:r>
      <w:proofErr w:type="gramEnd"/>
      <w:r>
        <w:t xml:space="preserve"> the ID of table elements may vary based on the user input. In such situations it will not be efficient to find the element by using strict XPath mapping.</w:t>
      </w:r>
    </w:p>
    <w:p w14:paraId="6F079387" w14:textId="77777777" w:rsidR="002447EE" w:rsidRDefault="002447EE" w:rsidP="002447EE">
      <w:pPr>
        <w:jc w:val="both"/>
      </w:pPr>
      <w:r>
        <w:t>Regular expression comes handy in such scenarios and helps to overcome this limitation of XPath. They help to create flexible XPath to find the elements.  A full-fledged regular expression support is available in Concord.</w:t>
      </w:r>
    </w:p>
    <w:p w14:paraId="10B3955C" w14:textId="77777777" w:rsidR="002447EE" w:rsidRDefault="002447EE" w:rsidP="002447EE">
      <w:pPr>
        <w:jc w:val="both"/>
      </w:pPr>
      <w:r>
        <w:t xml:space="preserve">Example: </w:t>
      </w:r>
      <w:r>
        <w:rPr>
          <w:sz w:val="20"/>
          <w:szCs w:val="20"/>
        </w:rPr>
        <w:t>//*[@id="highlighter_</w:t>
      </w:r>
      <w:r>
        <w:rPr>
          <w:color w:val="0000FF"/>
          <w:sz w:val="20"/>
          <w:szCs w:val="20"/>
        </w:rPr>
        <w:t>210395</w:t>
      </w:r>
      <w:r>
        <w:rPr>
          <w:sz w:val="20"/>
          <w:szCs w:val="20"/>
        </w:rPr>
        <w:t>"]/table/tbody/tr/td/div/div[16]</w:t>
      </w:r>
      <w:r>
        <w:t xml:space="preserve"> is a sample Xpath where the numbers in id may change at runtime. Here we can use following regular expression to find the exact element.</w:t>
      </w:r>
    </w:p>
    <w:p w14:paraId="5475B2E0" w14:textId="77777777" w:rsidR="002447EE" w:rsidRDefault="002447EE" w:rsidP="002447EE">
      <w:pPr>
        <w:jc w:val="both"/>
      </w:pPr>
      <w:r>
        <w:t>^\/\S+highlighter\S+\[16]$</w:t>
      </w:r>
    </w:p>
    <w:p w14:paraId="425C2E04" w14:textId="77777777" w:rsidR="002447EE" w:rsidRDefault="002447EE" w:rsidP="002447EE">
      <w:pPr>
        <w:jc w:val="both"/>
      </w:pPr>
      <w:r>
        <w:rPr>
          <w:noProof/>
          <w:lang w:val="en-IN" w:eastAsia="en-IN"/>
        </w:rPr>
        <mc:AlternateContent>
          <mc:Choice Requires="wps">
            <w:drawing>
              <wp:anchor distT="0" distB="0" distL="114300" distR="114300" simplePos="0" relativeHeight="251927552" behindDoc="0" locked="0" layoutInCell="1" allowOverlap="1" wp14:anchorId="56AB1515" wp14:editId="35264C66">
                <wp:simplePos x="0" y="0"/>
                <wp:positionH relativeFrom="column">
                  <wp:posOffset>774175</wp:posOffset>
                </wp:positionH>
                <wp:positionV relativeFrom="paragraph">
                  <wp:posOffset>6350</wp:posOffset>
                </wp:positionV>
                <wp:extent cx="4491990" cy="246380"/>
                <wp:effectExtent l="57150" t="38100" r="3810" b="96520"/>
                <wp:wrapNone/>
                <wp:docPr id="1829" name="Chevron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1990" cy="246380"/>
                        </a:xfrm>
                        <a:prstGeom prst="chevron">
                          <a:avLst/>
                        </a:prstGeom>
                        <a:solidFill>
                          <a:schemeClr val="accent2">
                            <a:lumMod val="20000"/>
                            <a:lumOff val="80000"/>
                          </a:schemeClr>
                        </a:solidFill>
                        <a:ln>
                          <a:solidFill>
                            <a:schemeClr val="accent2">
                              <a:lumMod val="60000"/>
                              <a:lumOff val="40000"/>
                            </a:schemeClr>
                          </a:solidFill>
                        </a:ln>
                      </wps:spPr>
                      <wps:style>
                        <a:lnRef idx="1">
                          <a:schemeClr val="accent2"/>
                        </a:lnRef>
                        <a:fillRef idx="2">
                          <a:schemeClr val="accent2"/>
                        </a:fillRef>
                        <a:effectRef idx="1">
                          <a:schemeClr val="accent2"/>
                        </a:effectRef>
                        <a:fontRef idx="minor">
                          <a:schemeClr val="dk1"/>
                        </a:fontRef>
                      </wps:style>
                      <wps:txbx>
                        <w:txbxContent>
                          <w:p w14:paraId="76596D37" w14:textId="77777777" w:rsidR="00C02788" w:rsidRDefault="00C02788" w:rsidP="002447EE">
                            <w:pPr>
                              <w:jc w:val="center"/>
                            </w:pPr>
                            <w:r>
                              <w:t>What is XP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AB1515"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20" o:spid="_x0000_s1037" type="#_x0000_t55" style="position:absolute;left:0;text-align:left;margin-left:60.95pt;margin-top:.5pt;width:353.7pt;height:19.4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" adj="21008" fillcolor="#f2dbdb [661]" strokecolor="#d99594 [1941]">
                <v:shadow on="t" color="black" opacity="24903f" origin=",.5" offset="0,.55556mm"/>
                <v:path arrowok="t"/>
                <v:textbox>
                  <w:txbxContent>
                    <w:p w14:paraId="76596D37" w14:textId="77777777" w:rsidR="00C02788" w:rsidRDefault="00C02788" w:rsidP="002447EE">
                      <w:pPr>
                        <w:jc w:val="center"/>
                      </w:pPr>
                      <w:r>
                        <w:t>What is XPath?</w:t>
                      </w:r>
                    </w:p>
                  </w:txbxContent>
                </v:textbox>
              </v:shape>
            </w:pict>
          </mc:Fallback>
        </mc:AlternateContent>
      </w:r>
    </w:p>
    <w:p w14:paraId="655E25D8" w14:textId="77777777" w:rsidR="002447EE" w:rsidRDefault="002447EE" w:rsidP="002447EE"/>
    <w:p w14:paraId="67DEB9DD" w14:textId="5428A01E" w:rsidR="002447EE" w:rsidRDefault="002447EE" w:rsidP="002447EE">
      <w:pPr>
        <w:jc w:val="center"/>
      </w:pPr>
      <w:r>
        <w:rPr>
          <w:noProof/>
          <w:lang w:val="en-IN" w:eastAsia="en-IN"/>
        </w:rPr>
        <w:drawing>
          <wp:inline distT="0" distB="0" distL="0" distR="0" wp14:anchorId="54553C02" wp14:editId="194DA306">
            <wp:extent cx="5915025" cy="2552700"/>
            <wp:effectExtent l="19050" t="19050" r="28575" b="19050"/>
            <wp:docPr id="205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62">
                      <a:extLst>
                        <a:ext uri="{28A0092B-C50C-407E-A947-70E740481C1C}">
                          <a14:useLocalDpi xmlns:a14="http://schemas.microsoft.com/office/drawing/2010/main" val="0"/>
                        </a:ext>
                      </a:extLst>
                    </a:blip>
                    <a:srcRect/>
                    <a:stretch>
                      <a:fillRect/>
                    </a:stretch>
                  </pic:blipFill>
                  <pic:spPr bwMode="auto">
                    <a:xfrm>
                      <a:off x="0" y="0"/>
                      <a:ext cx="5915025" cy="2552700"/>
                    </a:xfrm>
                    <a:prstGeom prst="rect">
                      <a:avLst/>
                    </a:prstGeom>
                    <a:noFill/>
                    <a:ln w="9525" cmpd="sng">
                      <a:solidFill>
                        <a:srgbClr val="000000"/>
                      </a:solidFill>
                      <a:miter lim="800000"/>
                      <a:headEnd/>
                      <a:tailEnd/>
                    </a:ln>
                    <a:effectLst/>
                  </pic:spPr>
                </pic:pic>
              </a:graphicData>
            </a:graphic>
          </wp:inline>
        </w:drawing>
      </w:r>
    </w:p>
    <w:p w14:paraId="35937EA8" w14:textId="7CB5FF4F" w:rsidR="00EB25C4" w:rsidRDefault="00EB25C4">
      <w:pPr>
        <w:spacing w:after="0" w:line="240" w:lineRule="auto"/>
      </w:pPr>
      <w:r>
        <w:br w:type="page"/>
      </w:r>
    </w:p>
    <w:p w14:paraId="668D50CA" w14:textId="77777777" w:rsidR="002447EE" w:rsidRPr="006B3C2B" w:rsidRDefault="002447EE" w:rsidP="0072434C">
      <w:pPr>
        <w:pStyle w:val="3"/>
      </w:pPr>
      <w:bookmarkStart w:id="3489" w:name="_Toc76307426"/>
      <w:bookmarkStart w:id="3490" w:name="_Toc174035329"/>
      <w:bookmarkEnd w:id="3489"/>
      <w:r w:rsidRPr="006B3C2B">
        <w:lastRenderedPageBreak/>
        <w:t>How to set regular expression in Concord Chromium?</w:t>
      </w:r>
      <w:bookmarkEnd w:id="3490"/>
    </w:p>
    <w:p w14:paraId="566138BD" w14:textId="77777777" w:rsidR="002447EE" w:rsidRDefault="002447EE" w:rsidP="002447EE">
      <w:pPr>
        <w:jc w:val="both"/>
      </w:pPr>
      <w:r>
        <w:t>There are two Regex editors.</w:t>
      </w:r>
    </w:p>
    <w:p w14:paraId="6ACA7EF4" w14:textId="4C89D35A" w:rsidR="002447EE" w:rsidRDefault="002447EE" w:rsidP="00B10902">
      <w:pPr>
        <w:pStyle w:val="af3"/>
        <w:numPr>
          <w:ilvl w:val="3"/>
          <w:numId w:val="133"/>
        </w:numPr>
        <w:ind w:left="426"/>
        <w:jc w:val="both"/>
      </w:pPr>
      <w:r>
        <w:t>Normal Regex editor</w:t>
      </w:r>
    </w:p>
    <w:p w14:paraId="75753DBD" w14:textId="78654345" w:rsidR="002447EE" w:rsidRPr="00FB7829" w:rsidRDefault="002447EE" w:rsidP="00B10902">
      <w:pPr>
        <w:pStyle w:val="af3"/>
        <w:numPr>
          <w:ilvl w:val="3"/>
          <w:numId w:val="133"/>
        </w:numPr>
        <w:ind w:left="426"/>
        <w:jc w:val="both"/>
      </w:pPr>
      <w:r>
        <w:t>Global Regex editor</w:t>
      </w:r>
    </w:p>
    <w:p w14:paraId="030B6E77" w14:textId="4FFEF0D9" w:rsidR="00FE403D" w:rsidRDefault="00FE403D" w:rsidP="002447EE">
      <w:pPr>
        <w:jc w:val="center"/>
      </w:pPr>
      <w:r>
        <w:rPr>
          <w:noProof/>
          <w:lang w:val="en-IN" w:eastAsia="en-IN"/>
        </w:rPr>
        <w:drawing>
          <wp:inline distT="0" distB="0" distL="0" distR="0" wp14:anchorId="2B89C32C" wp14:editId="1292A1D1">
            <wp:extent cx="6682105" cy="2341245"/>
            <wp:effectExtent l="0" t="0" r="4445" b="1905"/>
            <wp:docPr id="1637" name="Picture 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3">
                      <a:extLst>
                        <a:ext uri="{28A0092B-C50C-407E-A947-70E740481C1C}">
                          <a14:useLocalDpi xmlns:a14="http://schemas.microsoft.com/office/drawing/2010/main" val="0"/>
                        </a:ext>
                      </a:extLst>
                    </a:blip>
                    <a:srcRect/>
                    <a:stretch>
                      <a:fillRect/>
                    </a:stretch>
                  </pic:blipFill>
                  <pic:spPr bwMode="auto">
                    <a:xfrm>
                      <a:off x="0" y="0"/>
                      <a:ext cx="6682105" cy="2341245"/>
                    </a:xfrm>
                    <a:prstGeom prst="rect">
                      <a:avLst/>
                    </a:prstGeom>
                    <a:noFill/>
                    <a:ln>
                      <a:noFill/>
                    </a:ln>
                  </pic:spPr>
                </pic:pic>
              </a:graphicData>
            </a:graphic>
          </wp:inline>
        </w:drawing>
      </w:r>
    </w:p>
    <w:p w14:paraId="6516A32B" w14:textId="77777777" w:rsidR="002447EE" w:rsidRPr="006B3C2B" w:rsidRDefault="002447EE" w:rsidP="00083E96">
      <w:pPr>
        <w:pStyle w:val="4"/>
      </w:pPr>
      <w:r w:rsidRPr="006B3C2B">
        <w:t>Normal Regex editor</w:t>
      </w:r>
    </w:p>
    <w:p w14:paraId="307E99C4" w14:textId="2C99DE20" w:rsidR="002447EE" w:rsidRDefault="00B52AED" w:rsidP="00B52AED">
      <w:pPr>
        <w:jc w:val="center"/>
      </w:pPr>
      <w:r>
        <w:rPr>
          <w:noProof/>
          <w:lang w:val="en-IN" w:eastAsia="en-IN"/>
        </w:rPr>
        <w:drawing>
          <wp:inline distT="0" distB="0" distL="0" distR="0" wp14:anchorId="09DAC80E" wp14:editId="1E568327">
            <wp:extent cx="4427827" cy="2847975"/>
            <wp:effectExtent l="19050" t="19050" r="11430" b="9525"/>
            <wp:docPr id="1252" name="Picture 1252" descr="cid:image001.png@01D5C15D.CB6F5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5C15D.CB6F5C90"/>
                    <pic:cNvPicPr>
                      <a:picLocks noChangeAspect="1" noChangeArrowheads="1"/>
                    </pic:cNvPicPr>
                  </pic:nvPicPr>
                  <pic:blipFill>
                    <a:blip r:embed="rId1164" r:link="rId1165">
                      <a:extLst>
                        <a:ext uri="{28A0092B-C50C-407E-A947-70E740481C1C}">
                          <a14:useLocalDpi xmlns:a14="http://schemas.microsoft.com/office/drawing/2010/main" val="0"/>
                        </a:ext>
                      </a:extLst>
                    </a:blip>
                    <a:srcRect/>
                    <a:stretch>
                      <a:fillRect/>
                    </a:stretch>
                  </pic:blipFill>
                  <pic:spPr bwMode="auto">
                    <a:xfrm>
                      <a:off x="0" y="0"/>
                      <a:ext cx="4435230" cy="2852737"/>
                    </a:xfrm>
                    <a:prstGeom prst="rect">
                      <a:avLst/>
                    </a:prstGeom>
                    <a:noFill/>
                    <a:ln w="9525" cmpd="sng">
                      <a:solidFill>
                        <a:srgbClr val="000000"/>
                      </a:solidFill>
                      <a:miter lim="800000"/>
                      <a:headEnd/>
                      <a:tailEnd/>
                    </a:ln>
                    <a:effectLst/>
                  </pic:spPr>
                </pic:pic>
              </a:graphicData>
            </a:graphic>
          </wp:inline>
        </w:drawing>
      </w:r>
    </w:p>
    <w:p w14:paraId="03DDB253" w14:textId="77777777" w:rsidR="002447EE" w:rsidRDefault="002447EE" w:rsidP="002447EE">
      <w:r>
        <w:t xml:space="preserve">Normal regex editor dialog will display XPaths of all elements from the selected elements title. </w:t>
      </w:r>
    </w:p>
    <w:p w14:paraId="6B0EBD84" w14:textId="21A819FD" w:rsidR="002447EE" w:rsidRDefault="002447EE" w:rsidP="002447EE">
      <w:r>
        <w:t>If an element is selected and Highlight button is clicked, the selected element will be highlighted on screen using red border.</w:t>
      </w:r>
    </w:p>
    <w:p w14:paraId="48F9BFDF" w14:textId="7A2E6E33" w:rsidR="00305A0D" w:rsidRDefault="00305A0D" w:rsidP="002447EE">
      <w:r>
        <w:t xml:space="preserve">If the selected element exists in multiple browsers with the same session,the element will not be </w:t>
      </w:r>
      <w:proofErr w:type="gramStart"/>
      <w:r>
        <w:t>highlighted</w:t>
      </w:r>
      <w:proofErr w:type="gramEnd"/>
      <w:r>
        <w:t xml:space="preserve"> and the following message will be displayed</w:t>
      </w:r>
    </w:p>
    <w:p w14:paraId="62469782" w14:textId="77C1F707" w:rsidR="00F70960" w:rsidRDefault="00F70960" w:rsidP="00F70960">
      <w:pPr>
        <w:jc w:val="center"/>
      </w:pPr>
      <w:r>
        <w:rPr>
          <w:noProof/>
          <w:lang w:val="en-IN" w:eastAsia="en-IN"/>
        </w:rPr>
        <w:lastRenderedPageBreak/>
        <w:drawing>
          <wp:inline distT="0" distB="0" distL="0" distR="0" wp14:anchorId="672EC160" wp14:editId="77F239CB">
            <wp:extent cx="4114800" cy="1552575"/>
            <wp:effectExtent l="0" t="0" r="0" b="9525"/>
            <wp:docPr id="1592" name="Picture 1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4114800" cy="1552575"/>
                    </a:xfrm>
                    <a:prstGeom prst="rect">
                      <a:avLst/>
                    </a:prstGeom>
                  </pic:spPr>
                </pic:pic>
              </a:graphicData>
            </a:graphic>
          </wp:inline>
        </w:drawing>
      </w:r>
    </w:p>
    <w:p w14:paraId="64E4C809" w14:textId="77777777" w:rsidR="00305A0D" w:rsidRDefault="00305A0D" w:rsidP="002447EE"/>
    <w:p w14:paraId="2F8966F7" w14:textId="44B9C31E" w:rsidR="002447EE" w:rsidRDefault="002447EE" w:rsidP="002447EE">
      <w:r>
        <w:t>On adding any regular expression and clicking on Apply Regex, all matching portions in the XPaths will be highlighted as shown below.</w:t>
      </w:r>
    </w:p>
    <w:p w14:paraId="453FEEDE" w14:textId="77777777" w:rsidR="002447EE" w:rsidRDefault="002447EE" w:rsidP="002447EE">
      <w:pPr>
        <w:jc w:val="center"/>
      </w:pPr>
      <w:r>
        <w:rPr>
          <w:noProof/>
          <w:lang w:val="en-IN" w:eastAsia="en-IN"/>
        </w:rPr>
        <w:drawing>
          <wp:inline distT="0" distB="0" distL="0" distR="0" wp14:anchorId="50EEF932" wp14:editId="22A01DA7">
            <wp:extent cx="6629400" cy="4267200"/>
            <wp:effectExtent l="19050" t="19050" r="19050" b="1905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6"/>
                    <a:stretch>
                      <a:fillRect/>
                    </a:stretch>
                  </pic:blipFill>
                  <pic:spPr>
                    <a:xfrm>
                      <a:off x="0" y="0"/>
                      <a:ext cx="6629400" cy="4267200"/>
                    </a:xfrm>
                    <a:prstGeom prst="rect">
                      <a:avLst/>
                    </a:prstGeom>
                    <a:noFill/>
                    <a:ln w="9525" cmpd="sng">
                      <a:solidFill>
                        <a:srgbClr val="000000"/>
                      </a:solidFill>
                      <a:miter lim="800000"/>
                      <a:headEnd/>
                      <a:tailEnd/>
                    </a:ln>
                    <a:effectLst/>
                  </pic:spPr>
                </pic:pic>
              </a:graphicData>
            </a:graphic>
          </wp:inline>
        </w:drawing>
      </w:r>
    </w:p>
    <w:p w14:paraId="40BB8C05" w14:textId="77777777" w:rsidR="002447EE" w:rsidRDefault="002447EE" w:rsidP="002447EE">
      <w:r>
        <w:t xml:space="preserve">On clicking update button, the following dialog will be displayed. </w:t>
      </w:r>
    </w:p>
    <w:p w14:paraId="75F77FB1" w14:textId="77777777" w:rsidR="002447EE" w:rsidRDefault="002447EE" w:rsidP="002447EE">
      <w:pPr>
        <w:jc w:val="center"/>
      </w:pPr>
      <w:r>
        <w:rPr>
          <w:noProof/>
          <w:lang w:val="en-IN" w:eastAsia="en-IN"/>
        </w:rPr>
        <w:drawing>
          <wp:inline distT="0" distB="0" distL="0" distR="0" wp14:anchorId="37536CE6" wp14:editId="739E61B6">
            <wp:extent cx="2838450" cy="1485900"/>
            <wp:effectExtent l="19050" t="19050" r="19050" b="1905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7"/>
                    <a:stretch>
                      <a:fillRect/>
                    </a:stretch>
                  </pic:blipFill>
                  <pic:spPr>
                    <a:xfrm>
                      <a:off x="0" y="0"/>
                      <a:ext cx="2838450" cy="1485900"/>
                    </a:xfrm>
                    <a:prstGeom prst="rect">
                      <a:avLst/>
                    </a:prstGeom>
                    <a:noFill/>
                    <a:ln w="9525" cmpd="sng">
                      <a:solidFill>
                        <a:srgbClr val="000000"/>
                      </a:solidFill>
                      <a:miter lim="800000"/>
                      <a:headEnd/>
                      <a:tailEnd/>
                    </a:ln>
                    <a:effectLst/>
                  </pic:spPr>
                </pic:pic>
              </a:graphicData>
            </a:graphic>
          </wp:inline>
        </w:drawing>
      </w:r>
    </w:p>
    <w:p w14:paraId="32EAAE60" w14:textId="07AD0CEC" w:rsidR="002447EE" w:rsidRDefault="00D452DE" w:rsidP="000C1211">
      <w:r>
        <w:lastRenderedPageBreak/>
        <w:t>User can update the elements XPath using either Regex or selected element XPath. The following dialog will be displayed on clicking on OK button.</w:t>
      </w:r>
    </w:p>
    <w:p w14:paraId="70306320" w14:textId="77777777" w:rsidR="002447EE" w:rsidRDefault="002447EE" w:rsidP="002447EE">
      <w:pPr>
        <w:jc w:val="center"/>
      </w:pPr>
      <w:r>
        <w:rPr>
          <w:noProof/>
          <w:lang w:val="en-IN" w:eastAsia="en-IN"/>
        </w:rPr>
        <w:drawing>
          <wp:inline distT="0" distB="0" distL="0" distR="0" wp14:anchorId="19FECADA" wp14:editId="1E177F5A">
            <wp:extent cx="1838325" cy="1219200"/>
            <wp:effectExtent l="19050" t="19050" r="28575" b="19050"/>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8"/>
                    <a:stretch>
                      <a:fillRect/>
                    </a:stretch>
                  </pic:blipFill>
                  <pic:spPr>
                    <a:xfrm>
                      <a:off x="0" y="0"/>
                      <a:ext cx="1838325" cy="1219200"/>
                    </a:xfrm>
                    <a:prstGeom prst="rect">
                      <a:avLst/>
                    </a:prstGeom>
                    <a:noFill/>
                    <a:ln w="9525" cmpd="sng">
                      <a:solidFill>
                        <a:srgbClr val="000000"/>
                      </a:solidFill>
                      <a:miter lim="800000"/>
                      <a:headEnd/>
                      <a:tailEnd/>
                    </a:ln>
                    <a:effectLst/>
                  </pic:spPr>
                </pic:pic>
              </a:graphicData>
            </a:graphic>
          </wp:inline>
        </w:drawing>
      </w:r>
    </w:p>
    <w:p w14:paraId="0B57C30E" w14:textId="77777777" w:rsidR="002447EE" w:rsidRPr="006B3C2B" w:rsidRDefault="002447EE" w:rsidP="00083E96">
      <w:pPr>
        <w:pStyle w:val="4"/>
      </w:pPr>
      <w:r w:rsidRPr="006B3C2B">
        <w:t>Global Regex editor</w:t>
      </w:r>
    </w:p>
    <w:p w14:paraId="539806BD" w14:textId="14D57634" w:rsidR="002447EE" w:rsidRPr="00A971A5" w:rsidRDefault="002355F6">
      <w:pPr>
        <w:jc w:val="center"/>
      </w:pPr>
      <w:r>
        <w:rPr>
          <w:noProof/>
          <w:lang w:val="en-IN" w:eastAsia="en-IN"/>
        </w:rPr>
        <w:drawing>
          <wp:inline distT="0" distB="0" distL="0" distR="0" wp14:anchorId="0455F279" wp14:editId="067D5978">
            <wp:extent cx="5943600" cy="4443730"/>
            <wp:effectExtent l="0" t="0" r="0" b="0"/>
            <wp:docPr id="1683" name="Picture 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9"/>
                    <a:stretch>
                      <a:fillRect/>
                    </a:stretch>
                  </pic:blipFill>
                  <pic:spPr>
                    <a:xfrm>
                      <a:off x="0" y="0"/>
                      <a:ext cx="5943600" cy="4443730"/>
                    </a:xfrm>
                    <a:prstGeom prst="rect">
                      <a:avLst/>
                    </a:prstGeom>
                  </pic:spPr>
                </pic:pic>
              </a:graphicData>
            </a:graphic>
          </wp:inline>
        </w:drawing>
      </w:r>
      <w:r w:rsidR="002447EE">
        <w:rPr>
          <w:noProof/>
          <w:lang w:val="en-IN" w:eastAsia="en-IN"/>
        </w:rPr>
        <mc:AlternateContent>
          <mc:Choice Requires="wps">
            <w:drawing>
              <wp:anchor distT="0" distB="0" distL="114300" distR="114300" simplePos="0" relativeHeight="252015616" behindDoc="0" locked="0" layoutInCell="1" allowOverlap="1" wp14:anchorId="0F6870EB" wp14:editId="11DE05CC">
                <wp:simplePos x="0" y="0"/>
                <wp:positionH relativeFrom="column">
                  <wp:posOffset>4756449</wp:posOffset>
                </wp:positionH>
                <wp:positionV relativeFrom="paragraph">
                  <wp:posOffset>-40416</wp:posOffset>
                </wp:positionV>
                <wp:extent cx="922352" cy="270344"/>
                <wp:effectExtent l="0" t="0" r="0" b="0"/>
                <wp:wrapNone/>
                <wp:docPr id="1836" name="Text Box 1836"/>
                <wp:cNvGraphicFramePr/>
                <a:graphic xmlns:a="http://schemas.openxmlformats.org/drawingml/2006/main">
                  <a:graphicData uri="http://schemas.microsoft.com/office/word/2010/wordprocessingShape">
                    <wps:wsp>
                      <wps:cNvSpPr txBox="1"/>
                      <wps:spPr>
                        <a:xfrm>
                          <a:off x="0" y="0"/>
                          <a:ext cx="922352" cy="2703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66999C" w14:textId="77777777" w:rsidR="00C02788" w:rsidRPr="00847E29" w:rsidRDefault="00C02788" w:rsidP="002447E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6870EB" id="Text Box 1836" o:spid="_x0000_s1038" type="#_x0000_t202" style="position:absolute;left:0;text-align:left;margin-left:374.5pt;margin-top:-3.2pt;width:72.65pt;height:21.3pt;z-index:25201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" filled="f" stroked="f" strokeweight=".5pt">
                <v:textbox>
                  <w:txbxContent>
                    <w:p w14:paraId="4166999C" w14:textId="77777777" w:rsidR="00C02788" w:rsidRPr="00847E29" w:rsidRDefault="00C02788" w:rsidP="002447EE">
                      <w:pPr>
                        <w:rPr>
                          <w:color w:val="C00000"/>
                        </w:rPr>
                      </w:pPr>
                    </w:p>
                  </w:txbxContent>
                </v:textbox>
              </v:shape>
            </w:pict>
          </mc:Fallback>
        </mc:AlternateContent>
      </w:r>
      <w:r w:rsidR="002447EE">
        <w:rPr>
          <w:noProof/>
          <w:lang w:val="en-IN" w:eastAsia="en-IN"/>
        </w:rPr>
        <mc:AlternateContent>
          <mc:Choice Requires="wps">
            <w:drawing>
              <wp:anchor distT="0" distB="0" distL="114300" distR="114300" simplePos="0" relativeHeight="251979776" behindDoc="0" locked="0" layoutInCell="1" allowOverlap="1" wp14:anchorId="5D57591D" wp14:editId="0D91153D">
                <wp:simplePos x="0" y="0"/>
                <wp:positionH relativeFrom="column">
                  <wp:posOffset>2774480</wp:posOffset>
                </wp:positionH>
                <wp:positionV relativeFrom="paragraph">
                  <wp:posOffset>-154940</wp:posOffset>
                </wp:positionV>
                <wp:extent cx="492980" cy="270344"/>
                <wp:effectExtent l="0" t="0" r="0" b="0"/>
                <wp:wrapNone/>
                <wp:docPr id="1837" name="Text Box 1837"/>
                <wp:cNvGraphicFramePr/>
                <a:graphic xmlns:a="http://schemas.openxmlformats.org/drawingml/2006/main">
                  <a:graphicData uri="http://schemas.microsoft.com/office/word/2010/wordprocessingShape">
                    <wps:wsp>
                      <wps:cNvSpPr txBox="1"/>
                      <wps:spPr>
                        <a:xfrm>
                          <a:off x="0" y="0"/>
                          <a:ext cx="492980" cy="2703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659AE2" w14:textId="77777777" w:rsidR="00C02788" w:rsidRPr="00847E29" w:rsidRDefault="00C02788" w:rsidP="002447E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57591D" id="Text Box 1837" o:spid="_x0000_s1039" type="#_x0000_t202" style="position:absolute;left:0;text-align:left;margin-left:218.45pt;margin-top:-12.2pt;width:38.8pt;height:21.3pt;z-index:25197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" filled="f" stroked="f" strokeweight=".5pt">
                <v:textbox>
                  <w:txbxContent>
                    <w:p w14:paraId="18659AE2" w14:textId="77777777" w:rsidR="00C02788" w:rsidRPr="00847E29" w:rsidRDefault="00C02788" w:rsidP="002447EE">
                      <w:pPr>
                        <w:rPr>
                          <w:color w:val="C00000"/>
                        </w:rPr>
                      </w:pPr>
                    </w:p>
                  </w:txbxContent>
                </v:textbox>
              </v:shape>
            </w:pict>
          </mc:Fallback>
        </mc:AlternateContent>
      </w:r>
    </w:p>
    <w:p w14:paraId="0A476E22" w14:textId="77777777" w:rsidR="002447EE" w:rsidRDefault="002447EE" w:rsidP="002447EE">
      <w:pPr>
        <w:jc w:val="center"/>
      </w:pPr>
    </w:p>
    <w:p w14:paraId="7158D049" w14:textId="77777777" w:rsidR="002447EE" w:rsidRDefault="002447EE" w:rsidP="000C1211">
      <w:r>
        <w:t xml:space="preserve">In Global regex editor, the available Vitrea application titles will be </w:t>
      </w:r>
      <w:proofErr w:type="gramStart"/>
      <w:r>
        <w:t>displayed</w:t>
      </w:r>
      <w:proofErr w:type="gramEnd"/>
      <w:r>
        <w:t xml:space="preserve"> and the user can select it from the combo box. All XPATH from selected title will be displayed.</w:t>
      </w:r>
    </w:p>
    <w:p w14:paraId="773B7AB9" w14:textId="4FAD13A0" w:rsidR="002447EE" w:rsidRDefault="002447EE" w:rsidP="000C1211">
      <w:r>
        <w:t>Clicking on the add element button, the selected xpath’s element will be added to the repository.</w:t>
      </w:r>
    </w:p>
    <w:p w14:paraId="587F8E7F" w14:textId="77777777" w:rsidR="002355F6" w:rsidRPr="002355F6" w:rsidRDefault="002355F6" w:rsidP="00083E96">
      <w:pPr>
        <w:pStyle w:val="4"/>
        <w:numPr>
          <w:ilvl w:val="3"/>
          <w:numId w:val="95"/>
        </w:numPr>
      </w:pPr>
      <w:r w:rsidRPr="002355F6">
        <w:t>Session Name Regex editor</w:t>
      </w:r>
    </w:p>
    <w:p w14:paraId="308A71FC" w14:textId="77777777" w:rsidR="002355F6" w:rsidRDefault="002355F6" w:rsidP="000C1211">
      <w:r>
        <w:t>When the user clicks on any repository item title, RegEx editor button will appear on the Title field in repository details section.</w:t>
      </w:r>
    </w:p>
    <w:p w14:paraId="4A438DD7" w14:textId="77777777" w:rsidR="002355F6" w:rsidRDefault="002355F6" w:rsidP="002355F6">
      <w:pPr>
        <w:jc w:val="center"/>
      </w:pPr>
      <w:r>
        <w:rPr>
          <w:noProof/>
          <w:lang w:val="en-IN" w:eastAsia="en-IN"/>
        </w:rPr>
        <w:lastRenderedPageBreak/>
        <w:drawing>
          <wp:inline distT="0" distB="0" distL="0" distR="0" wp14:anchorId="293D58D4" wp14:editId="31857F37">
            <wp:extent cx="5210175" cy="1428750"/>
            <wp:effectExtent l="0" t="0" r="9525" b="0"/>
            <wp:docPr id="1684" name="Picture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0"/>
                    <a:stretch>
                      <a:fillRect/>
                    </a:stretch>
                  </pic:blipFill>
                  <pic:spPr>
                    <a:xfrm>
                      <a:off x="0" y="0"/>
                      <a:ext cx="5210175" cy="1428750"/>
                    </a:xfrm>
                    <a:prstGeom prst="rect">
                      <a:avLst/>
                    </a:prstGeom>
                  </pic:spPr>
                </pic:pic>
              </a:graphicData>
            </a:graphic>
          </wp:inline>
        </w:drawing>
      </w:r>
    </w:p>
    <w:p w14:paraId="1CA53AEA" w14:textId="77777777" w:rsidR="002355F6" w:rsidRDefault="002355F6" w:rsidP="000C1211">
      <w:r>
        <w:t>On clicking the button, Session Name Regex editor dialog will appear and displays titles of all webpages in Vitrea Application.</w:t>
      </w:r>
    </w:p>
    <w:p w14:paraId="09D1D344" w14:textId="77777777" w:rsidR="002355F6" w:rsidRDefault="002355F6" w:rsidP="002355F6">
      <w:pPr>
        <w:jc w:val="center"/>
      </w:pPr>
      <w:r>
        <w:rPr>
          <w:noProof/>
          <w:lang w:val="en-IN" w:eastAsia="en-IN"/>
        </w:rPr>
        <w:drawing>
          <wp:inline distT="0" distB="0" distL="0" distR="0" wp14:anchorId="696E3A08" wp14:editId="44B52D52">
            <wp:extent cx="5943600" cy="4252595"/>
            <wp:effectExtent l="0" t="0" r="0" b="0"/>
            <wp:docPr id="1688" name="Picture 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1"/>
                    <a:stretch>
                      <a:fillRect/>
                    </a:stretch>
                  </pic:blipFill>
                  <pic:spPr>
                    <a:xfrm>
                      <a:off x="0" y="0"/>
                      <a:ext cx="5943600" cy="4252595"/>
                    </a:xfrm>
                    <a:prstGeom prst="rect">
                      <a:avLst/>
                    </a:prstGeom>
                  </pic:spPr>
                </pic:pic>
              </a:graphicData>
            </a:graphic>
          </wp:inline>
        </w:drawing>
      </w:r>
    </w:p>
    <w:p w14:paraId="51A28A47" w14:textId="77777777" w:rsidR="002355F6" w:rsidRDefault="002355F6" w:rsidP="002355F6">
      <w:r>
        <w:t>On adding any regular expression and clicking on Apply Regex, only those titles that matches the regular expression will be displayed and all matching portions in the titles will be highlighted as shown below.</w:t>
      </w:r>
    </w:p>
    <w:p w14:paraId="639FB6EF" w14:textId="77777777" w:rsidR="002355F6" w:rsidRDefault="002355F6" w:rsidP="002355F6">
      <w:pPr>
        <w:jc w:val="center"/>
      </w:pPr>
      <w:r>
        <w:rPr>
          <w:noProof/>
          <w:lang w:val="en-IN" w:eastAsia="en-IN"/>
        </w:rPr>
        <w:lastRenderedPageBreak/>
        <w:drawing>
          <wp:inline distT="0" distB="0" distL="0" distR="0" wp14:anchorId="75986DDD" wp14:editId="73BBB7A2">
            <wp:extent cx="6619875" cy="4733925"/>
            <wp:effectExtent l="0" t="0" r="9525" b="9525"/>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2"/>
                    <a:stretch>
                      <a:fillRect/>
                    </a:stretch>
                  </pic:blipFill>
                  <pic:spPr>
                    <a:xfrm>
                      <a:off x="0" y="0"/>
                      <a:ext cx="6619875" cy="4733925"/>
                    </a:xfrm>
                    <a:prstGeom prst="rect">
                      <a:avLst/>
                    </a:prstGeom>
                  </pic:spPr>
                </pic:pic>
              </a:graphicData>
            </a:graphic>
          </wp:inline>
        </w:drawing>
      </w:r>
    </w:p>
    <w:p w14:paraId="0139D34F" w14:textId="77777777" w:rsidR="002355F6" w:rsidRDefault="002355F6" w:rsidP="000C1211">
      <w:r>
        <w:t>User can update the session name of selected title by clicking on the Update button.  The following dialog will be displayed on clicking Update button.</w:t>
      </w:r>
    </w:p>
    <w:p w14:paraId="3DD6AF20" w14:textId="1A32F789" w:rsidR="002355F6" w:rsidRDefault="002355F6" w:rsidP="002355F6">
      <w:pPr>
        <w:jc w:val="center"/>
      </w:pPr>
      <w:r>
        <w:rPr>
          <w:noProof/>
          <w:lang w:val="en-IN" w:eastAsia="en-IN"/>
        </w:rPr>
        <w:drawing>
          <wp:inline distT="0" distB="0" distL="0" distR="0" wp14:anchorId="0380C7E7" wp14:editId="7E819ABE">
            <wp:extent cx="2219325" cy="1219200"/>
            <wp:effectExtent l="0" t="0" r="9525"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3"/>
                    <a:stretch>
                      <a:fillRect/>
                    </a:stretch>
                  </pic:blipFill>
                  <pic:spPr>
                    <a:xfrm>
                      <a:off x="0" y="0"/>
                      <a:ext cx="2219325" cy="1219200"/>
                    </a:xfrm>
                    <a:prstGeom prst="rect">
                      <a:avLst/>
                    </a:prstGeom>
                  </pic:spPr>
                </pic:pic>
              </a:graphicData>
            </a:graphic>
          </wp:inline>
        </w:drawing>
      </w:r>
    </w:p>
    <w:p w14:paraId="222E8424" w14:textId="77777777" w:rsidR="009011CB" w:rsidRPr="009444C7" w:rsidRDefault="002355F6" w:rsidP="00083E96">
      <w:pPr>
        <w:pStyle w:val="4"/>
      </w:pPr>
      <w:r>
        <w:br w:type="page"/>
      </w:r>
      <w:bookmarkStart w:id="3491" w:name="_Toc83624387"/>
      <w:r w:rsidR="009011CB" w:rsidRPr="009444C7">
        <w:lastRenderedPageBreak/>
        <w:t>CALs Compatible Regex</w:t>
      </w:r>
      <w:bookmarkEnd w:id="3491"/>
    </w:p>
    <w:p w14:paraId="6D901338" w14:textId="77777777" w:rsidR="009011CB" w:rsidRDefault="009011CB" w:rsidP="000C1211">
      <w:r>
        <w:t>In some Vitrea applications, normal application of regex is not possible. This happens when the application has multiple views and IDs of elements contains common prefix followed by numbers. In this case, XPATH is converted to CALS compatible Regex for View related elements.</w:t>
      </w:r>
    </w:p>
    <w:p w14:paraId="4B3E49BF" w14:textId="77777777" w:rsidR="009011CB" w:rsidRDefault="009011CB" w:rsidP="000C1211">
      <w:r>
        <w:t>Here, user can easily apply regex using CALs Compatible Regex</w:t>
      </w:r>
    </w:p>
    <w:p w14:paraId="2FA00EB6" w14:textId="77777777" w:rsidR="009011CB" w:rsidRDefault="009011CB" w:rsidP="000C1211">
      <w:r>
        <w:t>For example:</w:t>
      </w:r>
    </w:p>
    <w:p w14:paraId="2A612C4B" w14:textId="77777777" w:rsidR="009011CB" w:rsidRPr="00BD7A7B" w:rsidRDefault="009011CB" w:rsidP="000C1211">
      <w:r>
        <w:t xml:space="preserve">Suppose an input element has an id of </w:t>
      </w:r>
      <w:r w:rsidRPr="00BD7A7B">
        <w:t>OPENRIB111345376304967453090 with the OPENRIB fixed followed by a 21 digits UID number.</w:t>
      </w:r>
      <w:r>
        <w:t xml:space="preserve"> The Xpath of all the given elements follows the same format.</w:t>
      </w:r>
    </w:p>
    <w:p w14:paraId="6CECFA5B" w14:textId="77777777" w:rsidR="009011CB" w:rsidRDefault="009011CB" w:rsidP="00305A0D">
      <w:pPr>
        <w:jc w:val="center"/>
      </w:pPr>
      <w:r>
        <w:rPr>
          <w:noProof/>
          <w:lang w:val="en-IN" w:eastAsia="en-IN"/>
        </w:rPr>
        <w:drawing>
          <wp:inline distT="0" distB="0" distL="0" distR="0" wp14:anchorId="41119F96" wp14:editId="5C241BFA">
            <wp:extent cx="3305175" cy="1323975"/>
            <wp:effectExtent l="0" t="0" r="9525" b="9525"/>
            <wp:docPr id="674"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4"/>
                    <a:stretch>
                      <a:fillRect/>
                    </a:stretch>
                  </pic:blipFill>
                  <pic:spPr>
                    <a:xfrm>
                      <a:off x="0" y="0"/>
                      <a:ext cx="3305175" cy="1323975"/>
                    </a:xfrm>
                    <a:prstGeom prst="rect">
                      <a:avLst/>
                    </a:prstGeom>
                  </pic:spPr>
                </pic:pic>
              </a:graphicData>
            </a:graphic>
          </wp:inline>
        </w:drawing>
      </w:r>
    </w:p>
    <w:p w14:paraId="5A4D6F57" w14:textId="77777777" w:rsidR="009011CB" w:rsidRDefault="009011CB" w:rsidP="000C1211">
      <w:r>
        <w:t>The Xpath of selected input element is shown below.</w:t>
      </w:r>
    </w:p>
    <w:p w14:paraId="67B5473A" w14:textId="682BDE65" w:rsidR="009011CB" w:rsidRDefault="009011CB" w:rsidP="00305A0D">
      <w:pPr>
        <w:jc w:val="center"/>
      </w:pPr>
      <w:r>
        <w:rPr>
          <w:noProof/>
          <w:lang w:val="en-IN" w:eastAsia="en-IN"/>
        </w:rPr>
        <w:drawing>
          <wp:inline distT="0" distB="0" distL="0" distR="0" wp14:anchorId="70522188" wp14:editId="19DD44D6">
            <wp:extent cx="5943600" cy="1794510"/>
            <wp:effectExtent l="0" t="0" r="0" b="0"/>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5"/>
                    <a:stretch>
                      <a:fillRect/>
                    </a:stretch>
                  </pic:blipFill>
                  <pic:spPr>
                    <a:xfrm>
                      <a:off x="0" y="0"/>
                      <a:ext cx="5943600" cy="1794510"/>
                    </a:xfrm>
                    <a:prstGeom prst="rect">
                      <a:avLst/>
                    </a:prstGeom>
                  </pic:spPr>
                </pic:pic>
              </a:graphicData>
            </a:graphic>
          </wp:inline>
        </w:drawing>
      </w:r>
    </w:p>
    <w:p w14:paraId="75FFBCFA" w14:textId="74240C25" w:rsidR="00101A34" w:rsidRDefault="00101A34" w:rsidP="00096033">
      <w:pPr>
        <w:jc w:val="center"/>
      </w:pPr>
      <w:r>
        <w:rPr>
          <w:noProof/>
          <w:lang w:val="en-IN" w:eastAsia="en-IN"/>
        </w:rPr>
        <w:drawing>
          <wp:inline distT="0" distB="0" distL="0" distR="0" wp14:anchorId="25F2E7A5" wp14:editId="72AD76AF">
            <wp:extent cx="6524625" cy="2143125"/>
            <wp:effectExtent l="0" t="0" r="9525" b="9525"/>
            <wp:docPr id="1685" name="Picture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6"/>
                    <a:stretch>
                      <a:fillRect/>
                    </a:stretch>
                  </pic:blipFill>
                  <pic:spPr>
                    <a:xfrm>
                      <a:off x="0" y="0"/>
                      <a:ext cx="6524625" cy="2143125"/>
                    </a:xfrm>
                    <a:prstGeom prst="rect">
                      <a:avLst/>
                    </a:prstGeom>
                  </pic:spPr>
                </pic:pic>
              </a:graphicData>
            </a:graphic>
          </wp:inline>
        </w:drawing>
      </w:r>
    </w:p>
    <w:p w14:paraId="307A681E" w14:textId="77777777" w:rsidR="009011CB" w:rsidRDefault="009011CB" w:rsidP="000C1211">
      <w:r>
        <w:t>On applying CALS, the Xpath of selected element changes as shown below.</w:t>
      </w:r>
    </w:p>
    <w:p w14:paraId="62F91DE3" w14:textId="58FDEB08" w:rsidR="009011CB" w:rsidRDefault="009011CB" w:rsidP="00F70960">
      <w:pPr>
        <w:jc w:val="center"/>
      </w:pPr>
    </w:p>
    <w:p w14:paraId="304F01DC" w14:textId="3A043A1C" w:rsidR="002355F6" w:rsidRDefault="002451A4" w:rsidP="00F70960">
      <w:pPr>
        <w:spacing w:after="0" w:line="240" w:lineRule="auto"/>
        <w:jc w:val="center"/>
      </w:pPr>
      <w:r>
        <w:rPr>
          <w:noProof/>
          <w:lang w:val="en-IN" w:eastAsia="en-IN"/>
        </w:rPr>
        <w:lastRenderedPageBreak/>
        <w:drawing>
          <wp:inline distT="0" distB="0" distL="0" distR="0" wp14:anchorId="4F36153E" wp14:editId="68D9D9E4">
            <wp:extent cx="6257925" cy="1914525"/>
            <wp:effectExtent l="0" t="0" r="9525" b="9525"/>
            <wp:docPr id="1686" name="Picture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7"/>
                    <a:stretch>
                      <a:fillRect/>
                    </a:stretch>
                  </pic:blipFill>
                  <pic:spPr>
                    <a:xfrm>
                      <a:off x="0" y="0"/>
                      <a:ext cx="6257925" cy="1914525"/>
                    </a:xfrm>
                    <a:prstGeom prst="rect">
                      <a:avLst/>
                    </a:prstGeom>
                  </pic:spPr>
                </pic:pic>
              </a:graphicData>
            </a:graphic>
          </wp:inline>
        </w:drawing>
      </w:r>
    </w:p>
    <w:p w14:paraId="1DEF1D81" w14:textId="77777777" w:rsidR="002123FC" w:rsidRDefault="002123FC">
      <w:pPr>
        <w:spacing w:after="0" w:line="240" w:lineRule="auto"/>
        <w:rPr>
          <w:rFonts w:asciiTheme="majorHAnsi" w:eastAsiaTheme="majorEastAsia" w:hAnsiTheme="majorHAnsi" w:cstheme="majorBidi"/>
          <w:b/>
          <w:bCs/>
          <w:color w:val="4F81BD" w:themeColor="accent1"/>
          <w:sz w:val="26"/>
          <w:szCs w:val="26"/>
        </w:rPr>
      </w:pPr>
      <w:bookmarkStart w:id="3492" w:name="_Toc74938556"/>
      <w:r>
        <w:br w:type="page"/>
      </w:r>
    </w:p>
    <w:p w14:paraId="1B42FBB5" w14:textId="784F86B1" w:rsidR="002355F6" w:rsidRDefault="002355F6" w:rsidP="0072434C">
      <w:pPr>
        <w:pStyle w:val="2"/>
      </w:pPr>
      <w:bookmarkStart w:id="3493" w:name="_Toc174035330"/>
      <w:r>
        <w:lastRenderedPageBreak/>
        <w:t>Google Chrome</w:t>
      </w:r>
      <w:r w:rsidR="002451A4">
        <w:t xml:space="preserve"> and Microsoft Edge  </w:t>
      </w:r>
      <w:r>
        <w:t xml:space="preserve"> Support</w:t>
      </w:r>
      <w:bookmarkEnd w:id="3492"/>
      <w:bookmarkEnd w:id="3493"/>
    </w:p>
    <w:p w14:paraId="73BF0380" w14:textId="33884155" w:rsidR="002355F6" w:rsidRDefault="002355F6" w:rsidP="000C1211">
      <w:pPr>
        <w:pStyle w:val="af9"/>
        <w:rPr>
          <w:rFonts w:asciiTheme="minorHAnsi" w:hAnsiTheme="minorHAnsi" w:cstheme="minorHAnsi"/>
        </w:rPr>
      </w:pPr>
      <w:r w:rsidRPr="006A3201">
        <w:rPr>
          <w:rFonts w:asciiTheme="minorHAnsi" w:hAnsiTheme="minorHAnsi" w:cstheme="minorHAnsi"/>
        </w:rPr>
        <w:t xml:space="preserve">Google Chrome </w:t>
      </w:r>
      <w:r w:rsidR="002451A4">
        <w:rPr>
          <w:rFonts w:asciiTheme="minorHAnsi" w:hAnsiTheme="minorHAnsi" w:cstheme="minorHAnsi"/>
        </w:rPr>
        <w:t>and Microsoft Edge</w:t>
      </w:r>
      <w:r w:rsidR="002451A4" w:rsidRPr="006A3201">
        <w:rPr>
          <w:rFonts w:asciiTheme="minorHAnsi" w:hAnsiTheme="minorHAnsi" w:cstheme="minorHAnsi"/>
        </w:rPr>
        <w:t xml:space="preserve"> </w:t>
      </w:r>
      <w:r w:rsidRPr="006A3201">
        <w:rPr>
          <w:rFonts w:asciiTheme="minorHAnsi" w:hAnsiTheme="minorHAnsi" w:cstheme="minorHAnsi"/>
        </w:rPr>
        <w:t xml:space="preserve">automation also can be supported in ‘Chromium’ mode, </w:t>
      </w:r>
      <w:r w:rsidR="002451A4">
        <w:rPr>
          <w:rFonts w:asciiTheme="minorHAnsi" w:hAnsiTheme="minorHAnsi" w:cstheme="minorHAnsi"/>
        </w:rPr>
        <w:t>they are</w:t>
      </w:r>
      <w:r w:rsidR="002451A4" w:rsidRPr="006A3201">
        <w:rPr>
          <w:rFonts w:asciiTheme="minorHAnsi" w:hAnsiTheme="minorHAnsi" w:cstheme="minorHAnsi"/>
        </w:rPr>
        <w:t xml:space="preserve"> </w:t>
      </w:r>
      <w:r w:rsidRPr="006A3201">
        <w:rPr>
          <w:rFonts w:asciiTheme="minorHAnsi" w:hAnsiTheme="minorHAnsi" w:cstheme="minorHAnsi"/>
        </w:rPr>
        <w:t>started using following parameters.</w:t>
      </w:r>
    </w:p>
    <w:p w14:paraId="0D3F27BC" w14:textId="77777777" w:rsidR="000C1211" w:rsidRPr="006A3201" w:rsidRDefault="000C1211" w:rsidP="000C1211">
      <w:pPr>
        <w:pStyle w:val="af9"/>
        <w:rPr>
          <w:rFonts w:asciiTheme="minorHAnsi" w:hAnsiTheme="minorHAnsi" w:cstheme="minorHAnsi"/>
        </w:rPr>
      </w:pPr>
    </w:p>
    <w:p w14:paraId="01F640E9" w14:textId="77777777" w:rsidR="002355F6" w:rsidRPr="00A52DB0" w:rsidRDefault="002355F6" w:rsidP="00B10902">
      <w:pPr>
        <w:pStyle w:val="af9"/>
        <w:numPr>
          <w:ilvl w:val="0"/>
          <w:numId w:val="97"/>
        </w:numPr>
        <w:rPr>
          <w:rFonts w:asciiTheme="minorHAnsi" w:hAnsiTheme="minorHAnsi" w:cstheme="minorHAnsi"/>
        </w:rPr>
      </w:pPr>
      <w:r w:rsidRPr="00A52DB0">
        <w:rPr>
          <w:rFonts w:asciiTheme="minorHAnsi" w:hAnsiTheme="minorHAnsi" w:cstheme="minorHAnsi"/>
        </w:rPr>
        <w:t>Target url</w:t>
      </w:r>
    </w:p>
    <w:p w14:paraId="5F24E46A" w14:textId="77777777" w:rsidR="002355F6" w:rsidRPr="006A3201" w:rsidRDefault="002355F6" w:rsidP="00B10902">
      <w:pPr>
        <w:pStyle w:val="af9"/>
        <w:numPr>
          <w:ilvl w:val="0"/>
          <w:numId w:val="97"/>
        </w:numPr>
        <w:rPr>
          <w:rFonts w:asciiTheme="minorHAnsi" w:hAnsiTheme="minorHAnsi" w:cstheme="minorHAnsi"/>
        </w:rPr>
      </w:pPr>
      <w:r w:rsidRPr="006A3201">
        <w:rPr>
          <w:rFonts w:asciiTheme="minorHAnsi" w:hAnsiTheme="minorHAnsi" w:cstheme="minorHAnsi"/>
        </w:rPr>
        <w:t>--remote-debugging-port=port_number</w:t>
      </w:r>
    </w:p>
    <w:p w14:paraId="255B9213" w14:textId="509D7BFD" w:rsidR="002355F6" w:rsidRDefault="002355F6" w:rsidP="00B10902">
      <w:pPr>
        <w:pStyle w:val="af3"/>
        <w:numPr>
          <w:ilvl w:val="0"/>
          <w:numId w:val="97"/>
        </w:numPr>
        <w:spacing w:after="160" w:line="259" w:lineRule="auto"/>
        <w:rPr>
          <w:rFonts w:cstheme="minorHAnsi"/>
        </w:rPr>
      </w:pPr>
      <w:r w:rsidRPr="006A3201">
        <w:rPr>
          <w:rFonts w:cstheme="minorHAnsi"/>
        </w:rPr>
        <w:t>--user-data-dir=path (Any temporary directory path)</w:t>
      </w:r>
    </w:p>
    <w:p w14:paraId="44AA75BF" w14:textId="04C8E436" w:rsidR="00D06F64" w:rsidRDefault="00D06F64" w:rsidP="00B10902">
      <w:pPr>
        <w:pStyle w:val="af3"/>
        <w:numPr>
          <w:ilvl w:val="0"/>
          <w:numId w:val="97"/>
        </w:numPr>
        <w:spacing w:after="160" w:line="259" w:lineRule="auto"/>
        <w:rPr>
          <w:rFonts w:cstheme="minorHAnsi"/>
        </w:rPr>
      </w:pPr>
      <w:r w:rsidRPr="00D06F64">
        <w:rPr>
          <w:rFonts w:cstheme="minorHAnsi"/>
        </w:rPr>
        <w:t>--remote-allow-origins</w:t>
      </w:r>
    </w:p>
    <w:p w14:paraId="42F6BF1C" w14:textId="77777777" w:rsidR="000C1211" w:rsidRPr="000C1211" w:rsidRDefault="000C1211" w:rsidP="000C1211">
      <w:pPr>
        <w:spacing w:after="160" w:line="259" w:lineRule="auto"/>
        <w:jc w:val="both"/>
        <w:rPr>
          <w:rFonts w:cstheme="minorHAnsi"/>
        </w:rPr>
      </w:pPr>
    </w:p>
    <w:p w14:paraId="44FFAC08" w14:textId="77777777" w:rsidR="002355F6" w:rsidRDefault="002355F6" w:rsidP="0072434C">
      <w:pPr>
        <w:pStyle w:val="3"/>
      </w:pPr>
      <w:bookmarkStart w:id="3494" w:name="_Toc74938557"/>
      <w:bookmarkStart w:id="3495" w:name="_Toc174035331"/>
      <w:r>
        <w:t>Steps to create shortcut</w:t>
      </w:r>
      <w:bookmarkEnd w:id="3494"/>
      <w:bookmarkEnd w:id="3495"/>
    </w:p>
    <w:p w14:paraId="1F77938A" w14:textId="35DC301C" w:rsidR="002355F6" w:rsidRPr="00EB3676" w:rsidRDefault="002355F6" w:rsidP="00B10902">
      <w:pPr>
        <w:pStyle w:val="af9"/>
        <w:numPr>
          <w:ilvl w:val="0"/>
          <w:numId w:val="98"/>
        </w:numPr>
        <w:ind w:left="426" w:hanging="426"/>
        <w:rPr>
          <w:rFonts w:asciiTheme="minorHAnsi" w:hAnsiTheme="minorHAnsi" w:cstheme="minorHAnsi"/>
        </w:rPr>
      </w:pPr>
      <w:r w:rsidRPr="00EB3676">
        <w:rPr>
          <w:rFonts w:asciiTheme="minorHAnsi" w:hAnsiTheme="minorHAnsi" w:cstheme="minorHAnsi"/>
        </w:rPr>
        <w:t>Create a shortcut of Google Chrome</w:t>
      </w:r>
      <w:r w:rsidR="002451A4">
        <w:rPr>
          <w:rFonts w:asciiTheme="minorHAnsi" w:hAnsiTheme="minorHAnsi" w:cstheme="minorHAnsi"/>
        </w:rPr>
        <w:t xml:space="preserve"> or Microsoft Edge</w:t>
      </w:r>
      <w:r w:rsidRPr="00EB3676">
        <w:rPr>
          <w:rFonts w:asciiTheme="minorHAnsi" w:hAnsiTheme="minorHAnsi" w:cstheme="minorHAnsi"/>
        </w:rPr>
        <w:t>.</w:t>
      </w:r>
    </w:p>
    <w:p w14:paraId="5787357B" w14:textId="580B5246" w:rsidR="002451A4" w:rsidRPr="002451A4" w:rsidRDefault="002355F6" w:rsidP="00B10902">
      <w:pPr>
        <w:pStyle w:val="af9"/>
        <w:numPr>
          <w:ilvl w:val="0"/>
          <w:numId w:val="98"/>
        </w:numPr>
        <w:ind w:left="426" w:hanging="426"/>
        <w:rPr>
          <w:rFonts w:asciiTheme="minorHAnsi" w:hAnsiTheme="minorHAnsi" w:cstheme="minorHAnsi"/>
        </w:rPr>
      </w:pPr>
      <w:r w:rsidRPr="00EB3676">
        <w:rPr>
          <w:rFonts w:asciiTheme="minorHAnsi" w:hAnsiTheme="minorHAnsi" w:cstheme="minorHAnsi"/>
        </w:rPr>
        <w:t>Take "Properties" of the created shortcut and add the url and parameters in the "Target" field of "Shortcut" tab in below format.</w:t>
      </w:r>
    </w:p>
    <w:p w14:paraId="20D593CB" w14:textId="1988E364" w:rsidR="002451A4" w:rsidRPr="000C1211" w:rsidRDefault="000C1211" w:rsidP="000C1211">
      <w:pPr>
        <w:pStyle w:val="af9"/>
        <w:rPr>
          <w:rFonts w:asciiTheme="minorHAnsi" w:hAnsiTheme="minorHAnsi" w:cstheme="minorHAnsi"/>
          <w:b/>
          <w:bCs/>
        </w:rPr>
      </w:pPr>
      <w:r>
        <w:rPr>
          <w:rFonts w:asciiTheme="minorHAnsi" w:hAnsiTheme="minorHAnsi" w:cstheme="minorHAnsi"/>
        </w:rPr>
        <w:br/>
      </w:r>
      <w:r w:rsidR="002451A4" w:rsidRPr="000C1211">
        <w:rPr>
          <w:rFonts w:asciiTheme="minorHAnsi" w:hAnsiTheme="minorHAnsi" w:cstheme="minorHAnsi"/>
          <w:b/>
          <w:bCs/>
        </w:rPr>
        <w:t>For chrome:</w:t>
      </w:r>
    </w:p>
    <w:p w14:paraId="13C07E19" w14:textId="67A10D12" w:rsidR="002355F6" w:rsidRDefault="002355F6" w:rsidP="002355F6">
      <w:pPr>
        <w:spacing w:line="240" w:lineRule="auto"/>
        <w:jc w:val="both"/>
        <w:rPr>
          <w:sz w:val="20"/>
          <w:szCs w:val="20"/>
        </w:rPr>
      </w:pPr>
      <w:r w:rsidRPr="006A3201">
        <w:rPr>
          <w:sz w:val="20"/>
          <w:szCs w:val="20"/>
        </w:rPr>
        <w:t>&lt;&lt;Chrome exe path&gt;</w:t>
      </w:r>
      <w:r>
        <w:rPr>
          <w:sz w:val="20"/>
          <w:szCs w:val="20"/>
        </w:rPr>
        <w:t>&gt;</w:t>
      </w:r>
      <w:r w:rsidRPr="006A3201">
        <w:rPr>
          <w:sz w:val="20"/>
          <w:szCs w:val="20"/>
        </w:rPr>
        <w:t>&lt;&lt;SPACE&gt;&gt;&lt;&lt;Target url&gt;&gt;&lt;&lt; SPACE &gt;&gt;--remote-debugging-port=&lt;&lt;Port number&gt;&gt;&lt;&lt;SPACE &gt;&gt;--user-data-dir=&lt;&lt;Folderpath&gt;&gt;</w:t>
      </w:r>
      <w:r w:rsidR="009E7A7D">
        <w:rPr>
          <w:sz w:val="20"/>
          <w:szCs w:val="20"/>
        </w:rPr>
        <w:t xml:space="preserve"> </w:t>
      </w:r>
      <w:r w:rsidR="009E7A7D" w:rsidRPr="009E7A7D">
        <w:rPr>
          <w:sz w:val="20"/>
          <w:szCs w:val="20"/>
        </w:rPr>
        <w:t>--remote-allow-origins=*</w:t>
      </w:r>
    </w:p>
    <w:p w14:paraId="68ECAEBF" w14:textId="77777777" w:rsidR="002451A4" w:rsidRPr="000C1211" w:rsidRDefault="002451A4" w:rsidP="002451A4">
      <w:pPr>
        <w:pStyle w:val="af9"/>
        <w:rPr>
          <w:rFonts w:asciiTheme="minorHAnsi" w:hAnsiTheme="minorHAnsi" w:cstheme="minorHAnsi"/>
          <w:b/>
          <w:bCs/>
        </w:rPr>
      </w:pPr>
      <w:bookmarkStart w:id="3496" w:name="_Hlk117172475"/>
      <w:r w:rsidRPr="000C1211">
        <w:rPr>
          <w:rFonts w:asciiTheme="minorHAnsi" w:hAnsiTheme="minorHAnsi" w:cstheme="minorHAnsi"/>
          <w:b/>
          <w:bCs/>
        </w:rPr>
        <w:t>For edge:</w:t>
      </w:r>
    </w:p>
    <w:p w14:paraId="5AF8CA93" w14:textId="7344C8A6" w:rsidR="002451A4" w:rsidRDefault="002451A4" w:rsidP="002451A4">
      <w:pPr>
        <w:spacing w:line="240" w:lineRule="auto"/>
        <w:jc w:val="both"/>
        <w:rPr>
          <w:sz w:val="20"/>
          <w:szCs w:val="20"/>
        </w:rPr>
      </w:pPr>
      <w:r w:rsidRPr="006A3201">
        <w:rPr>
          <w:sz w:val="20"/>
          <w:szCs w:val="20"/>
        </w:rPr>
        <w:t>&lt;&lt;</w:t>
      </w:r>
      <w:r>
        <w:rPr>
          <w:sz w:val="20"/>
          <w:szCs w:val="20"/>
        </w:rPr>
        <w:t>Edge</w:t>
      </w:r>
      <w:r w:rsidRPr="006A3201">
        <w:rPr>
          <w:sz w:val="20"/>
          <w:szCs w:val="20"/>
        </w:rPr>
        <w:t xml:space="preserve"> exe path&gt;</w:t>
      </w:r>
      <w:r>
        <w:rPr>
          <w:sz w:val="20"/>
          <w:szCs w:val="20"/>
        </w:rPr>
        <w:t>&gt;</w:t>
      </w:r>
      <w:r w:rsidRPr="006A3201">
        <w:rPr>
          <w:sz w:val="20"/>
          <w:szCs w:val="20"/>
        </w:rPr>
        <w:t>&lt;&lt;SPACE&gt;&gt;&lt;&lt;Target url&gt;&gt;&lt;&lt; SPACE &gt;&gt;--remote-debugging-port=&lt;&lt;Port number&gt;&gt;&lt;&lt;SPACE &gt;&gt;--user-data-dir=&lt;&lt;Folderpath&gt;&gt;</w:t>
      </w:r>
      <w:r w:rsidR="009E7A7D">
        <w:rPr>
          <w:sz w:val="20"/>
          <w:szCs w:val="20"/>
        </w:rPr>
        <w:t xml:space="preserve"> </w:t>
      </w:r>
      <w:r w:rsidR="009E7A7D" w:rsidRPr="009E7A7D">
        <w:rPr>
          <w:sz w:val="20"/>
          <w:szCs w:val="20"/>
        </w:rPr>
        <w:t>--remote-allow-origins=*</w:t>
      </w:r>
    </w:p>
    <w:bookmarkEnd w:id="3496"/>
    <w:p w14:paraId="3CD3360C" w14:textId="77777777" w:rsidR="002451A4" w:rsidRPr="00F97B34" w:rsidRDefault="002451A4" w:rsidP="002355F6">
      <w:pPr>
        <w:spacing w:line="240" w:lineRule="auto"/>
        <w:jc w:val="both"/>
        <w:rPr>
          <w:rFonts w:cstheme="minorHAnsi"/>
        </w:rPr>
      </w:pPr>
    </w:p>
    <w:p w14:paraId="5AB23C87" w14:textId="5A12CDF8" w:rsidR="002355F6" w:rsidRDefault="002355F6" w:rsidP="002451A4">
      <w:pPr>
        <w:jc w:val="center"/>
        <w:rPr>
          <w:rFonts w:cstheme="minorHAnsi"/>
        </w:rPr>
      </w:pPr>
    </w:p>
    <w:p w14:paraId="57C0515E" w14:textId="7B6C1431" w:rsidR="00381C4C" w:rsidRDefault="00381C4C" w:rsidP="00381C4C">
      <w:pPr>
        <w:jc w:val="center"/>
        <w:rPr>
          <w:rFonts w:cstheme="minorHAnsi"/>
        </w:rPr>
      </w:pPr>
      <w:r w:rsidRPr="00381C4C">
        <w:rPr>
          <w:rFonts w:cstheme="minorHAnsi"/>
          <w:noProof/>
        </w:rPr>
        <w:drawing>
          <wp:inline distT="0" distB="0" distL="0" distR="0" wp14:anchorId="7C4F9DDF" wp14:editId="51B284A1">
            <wp:extent cx="6686550" cy="39649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8"/>
                    <a:stretch>
                      <a:fillRect/>
                    </a:stretch>
                  </pic:blipFill>
                  <pic:spPr>
                    <a:xfrm>
                      <a:off x="0" y="0"/>
                      <a:ext cx="6686550" cy="3964940"/>
                    </a:xfrm>
                    <a:prstGeom prst="rect">
                      <a:avLst/>
                    </a:prstGeom>
                  </pic:spPr>
                </pic:pic>
              </a:graphicData>
            </a:graphic>
          </wp:inline>
        </w:drawing>
      </w:r>
    </w:p>
    <w:p w14:paraId="5A0B55EF" w14:textId="0BE39097" w:rsidR="002451A4" w:rsidRPr="00755BE0" w:rsidRDefault="002451A4" w:rsidP="00F70960">
      <w:pPr>
        <w:rPr>
          <w:rFonts w:cstheme="minorHAnsi"/>
        </w:rPr>
      </w:pPr>
      <w:r>
        <w:rPr>
          <w:rFonts w:cstheme="minorHAnsi"/>
        </w:rPr>
        <w:lastRenderedPageBreak/>
        <w:t>Similarly, shortcut for edge can also be created.</w:t>
      </w:r>
    </w:p>
    <w:p w14:paraId="02C8F0C5" w14:textId="1E748F25" w:rsidR="002355F6" w:rsidRDefault="006D2B00" w:rsidP="0072434C">
      <w:pPr>
        <w:pStyle w:val="3"/>
      </w:pPr>
      <w:bookmarkStart w:id="3497" w:name="_Toc74938558"/>
      <w:bookmarkStart w:id="3498" w:name="_Toc174035332"/>
      <w:r>
        <w:t xml:space="preserve">Browser </w:t>
      </w:r>
      <w:r w:rsidR="002355F6">
        <w:t>shortcut creation utility</w:t>
      </w:r>
      <w:bookmarkEnd w:id="3497"/>
      <w:bookmarkEnd w:id="3498"/>
    </w:p>
    <w:p w14:paraId="71C9745B" w14:textId="4DAE9AF5" w:rsidR="002355F6" w:rsidRPr="00505247" w:rsidRDefault="002355F6" w:rsidP="000C1211">
      <w:pPr>
        <w:ind w:firstLine="90"/>
      </w:pPr>
      <w:r w:rsidRPr="00505247">
        <w:t xml:space="preserve">For creating the shortcut for </w:t>
      </w:r>
      <w:r w:rsidR="002402E7">
        <w:t>browser</w:t>
      </w:r>
      <w:r w:rsidRPr="00505247">
        <w:t>, a “</w:t>
      </w:r>
      <w:r w:rsidR="002402E7">
        <w:t>Browser</w:t>
      </w:r>
      <w:r w:rsidR="002402E7" w:rsidRPr="00505247">
        <w:t xml:space="preserve"> </w:t>
      </w:r>
      <w:r w:rsidRPr="00505247">
        <w:t>shortcut creation utility” is there and it is available in the below path,</w:t>
      </w:r>
    </w:p>
    <w:p w14:paraId="5881A924" w14:textId="3E7B858A" w:rsidR="002355F6" w:rsidRPr="00505247" w:rsidRDefault="002355F6" w:rsidP="002355F6">
      <w:pPr>
        <w:ind w:firstLine="90"/>
      </w:pPr>
      <w:r w:rsidRPr="00505247">
        <w:t>“%CONCORDHOME%\Utilities\</w:t>
      </w:r>
      <w:r w:rsidR="00600783" w:rsidRPr="00505247">
        <w:t>Create</w:t>
      </w:r>
      <w:r w:rsidR="00600783">
        <w:t>BrowserShortcut</w:t>
      </w:r>
      <w:r w:rsidRPr="00505247">
        <w:t>”</w:t>
      </w:r>
    </w:p>
    <w:p w14:paraId="0142B202" w14:textId="23BEE57D" w:rsidR="002355F6" w:rsidRDefault="002355F6" w:rsidP="002355F6">
      <w:pPr>
        <w:jc w:val="center"/>
      </w:pPr>
    </w:p>
    <w:p w14:paraId="017BC041" w14:textId="237B4B3F" w:rsidR="004D788E" w:rsidRPr="00505247" w:rsidRDefault="004D788E" w:rsidP="002355F6">
      <w:pPr>
        <w:jc w:val="center"/>
      </w:pPr>
      <w:r w:rsidRPr="004D788E">
        <w:rPr>
          <w:noProof/>
        </w:rPr>
        <w:drawing>
          <wp:inline distT="0" distB="0" distL="0" distR="0" wp14:anchorId="4C02745F" wp14:editId="15373B1A">
            <wp:extent cx="5039428" cy="2524477"/>
            <wp:effectExtent l="0" t="0" r="889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9"/>
                    <a:stretch>
                      <a:fillRect/>
                    </a:stretch>
                  </pic:blipFill>
                  <pic:spPr>
                    <a:xfrm>
                      <a:off x="0" y="0"/>
                      <a:ext cx="5039428" cy="2524477"/>
                    </a:xfrm>
                    <a:prstGeom prst="rect">
                      <a:avLst/>
                    </a:prstGeom>
                  </pic:spPr>
                </pic:pic>
              </a:graphicData>
            </a:graphic>
          </wp:inline>
        </w:drawing>
      </w:r>
    </w:p>
    <w:p w14:paraId="76B3A7BA" w14:textId="7B92D11D" w:rsidR="002355F6" w:rsidRPr="00505247" w:rsidRDefault="002355F6" w:rsidP="00B10902">
      <w:pPr>
        <w:pStyle w:val="af3"/>
        <w:numPr>
          <w:ilvl w:val="0"/>
          <w:numId w:val="99"/>
        </w:numPr>
        <w:spacing w:after="160" w:line="259" w:lineRule="auto"/>
      </w:pPr>
      <w:r w:rsidRPr="00505247">
        <w:t>“</w:t>
      </w:r>
      <w:r w:rsidR="004D788E">
        <w:t>Path</w:t>
      </w:r>
      <w:r w:rsidRPr="00505247">
        <w:t xml:space="preserve">” : </w:t>
      </w:r>
      <w:r w:rsidR="004D788E">
        <w:t>Exe path of selected browser</w:t>
      </w:r>
    </w:p>
    <w:p w14:paraId="653682D4" w14:textId="77777777" w:rsidR="002355F6" w:rsidRPr="00505247" w:rsidRDefault="002355F6" w:rsidP="00B10902">
      <w:pPr>
        <w:pStyle w:val="af3"/>
        <w:numPr>
          <w:ilvl w:val="0"/>
          <w:numId w:val="99"/>
        </w:numPr>
        <w:spacing w:after="160" w:line="259" w:lineRule="auto"/>
      </w:pPr>
      <w:r w:rsidRPr="00505247">
        <w:t>“URL” : target url</w:t>
      </w:r>
    </w:p>
    <w:p w14:paraId="7745F8EC" w14:textId="77777777" w:rsidR="002355F6" w:rsidRPr="00505247" w:rsidRDefault="002355F6" w:rsidP="00B10902">
      <w:pPr>
        <w:pStyle w:val="af3"/>
        <w:numPr>
          <w:ilvl w:val="0"/>
          <w:numId w:val="99"/>
        </w:numPr>
        <w:spacing w:after="160" w:line="259" w:lineRule="auto"/>
      </w:pPr>
      <w:r w:rsidRPr="00505247">
        <w:t>“Debug Port” : remote-debugging-port</w:t>
      </w:r>
    </w:p>
    <w:p w14:paraId="526B63E1" w14:textId="77777777" w:rsidR="002355F6" w:rsidRPr="00505247" w:rsidRDefault="002355F6" w:rsidP="00B10902">
      <w:pPr>
        <w:pStyle w:val="af3"/>
        <w:numPr>
          <w:ilvl w:val="0"/>
          <w:numId w:val="99"/>
        </w:numPr>
        <w:spacing w:after="160" w:line="259" w:lineRule="auto"/>
      </w:pPr>
      <w:r w:rsidRPr="00505247">
        <w:t>“User data dir” : a temporary  folder path</w:t>
      </w:r>
    </w:p>
    <w:p w14:paraId="7CE3892C" w14:textId="77777777" w:rsidR="002355F6" w:rsidRPr="00505247" w:rsidRDefault="002355F6" w:rsidP="00B10902">
      <w:pPr>
        <w:pStyle w:val="af3"/>
        <w:numPr>
          <w:ilvl w:val="0"/>
          <w:numId w:val="99"/>
        </w:numPr>
        <w:spacing w:after="160" w:line="259" w:lineRule="auto"/>
      </w:pPr>
      <w:r w:rsidRPr="00505247">
        <w:t>“Shortcut Name” : name of the shortcut that we want to create</w:t>
      </w:r>
    </w:p>
    <w:p w14:paraId="40126667" w14:textId="4A6D5253" w:rsidR="002355F6" w:rsidRPr="00505247" w:rsidRDefault="002355F6" w:rsidP="002355F6">
      <w:r w:rsidRPr="00505247">
        <w:t xml:space="preserve">When clicking on the “Create” button the shortcut for </w:t>
      </w:r>
      <w:r w:rsidR="00E173B9">
        <w:t>the selected browser</w:t>
      </w:r>
      <w:r w:rsidR="00E173B9" w:rsidRPr="00505247">
        <w:t xml:space="preserve"> </w:t>
      </w:r>
      <w:r w:rsidRPr="00505247">
        <w:t>will be created on the “Desktop”.</w:t>
      </w:r>
    </w:p>
    <w:p w14:paraId="1CEF5C5B" w14:textId="77777777" w:rsidR="002355F6" w:rsidRDefault="002355F6" w:rsidP="0072434C">
      <w:pPr>
        <w:pStyle w:val="3"/>
      </w:pPr>
      <w:bookmarkStart w:id="3499" w:name="_Toc74938559"/>
      <w:bookmarkStart w:id="3500" w:name="_Toc174035333"/>
      <w:r>
        <w:t>Limitations</w:t>
      </w:r>
      <w:bookmarkEnd w:id="3499"/>
      <w:bookmarkEnd w:id="3500"/>
    </w:p>
    <w:p w14:paraId="25B6C7DB" w14:textId="48F2A7C9" w:rsidR="002355F6" w:rsidRPr="00A52DB0" w:rsidRDefault="002355F6" w:rsidP="00B10902">
      <w:pPr>
        <w:pStyle w:val="af3"/>
        <w:numPr>
          <w:ilvl w:val="0"/>
          <w:numId w:val="96"/>
        </w:numPr>
        <w:spacing w:after="160" w:line="259" w:lineRule="auto"/>
        <w:ind w:left="426" w:hanging="426"/>
        <w:rPr>
          <w:color w:val="000000" w:themeColor="text1"/>
        </w:rPr>
      </w:pPr>
      <w:r w:rsidRPr="00A52DB0">
        <w:rPr>
          <w:color w:val="000000" w:themeColor="text1"/>
        </w:rPr>
        <w:t xml:space="preserve">Currently given only support for Google Chrome </w:t>
      </w:r>
      <w:r w:rsidR="002451A4">
        <w:rPr>
          <w:color w:val="000000" w:themeColor="text1"/>
        </w:rPr>
        <w:t>and Microsoft Edge</w:t>
      </w:r>
      <w:r w:rsidR="002451A4" w:rsidRPr="00A52DB0">
        <w:rPr>
          <w:color w:val="000000" w:themeColor="text1"/>
        </w:rPr>
        <w:t xml:space="preserve"> </w:t>
      </w:r>
      <w:r w:rsidRPr="00A52DB0">
        <w:rPr>
          <w:color w:val="000000" w:themeColor="text1"/>
        </w:rPr>
        <w:t>via Chromium mode.</w:t>
      </w:r>
    </w:p>
    <w:p w14:paraId="59C1374D" w14:textId="58988545" w:rsidR="009011CB" w:rsidRDefault="002355F6" w:rsidP="00B10902">
      <w:pPr>
        <w:pStyle w:val="af3"/>
        <w:numPr>
          <w:ilvl w:val="0"/>
          <w:numId w:val="96"/>
        </w:numPr>
        <w:spacing w:after="160" w:line="259" w:lineRule="auto"/>
        <w:ind w:left="426" w:hanging="426"/>
        <w:rPr>
          <w:color w:val="000000" w:themeColor="text1"/>
        </w:rPr>
      </w:pPr>
      <w:r w:rsidRPr="00A52DB0">
        <w:rPr>
          <w:color w:val="000000" w:themeColor="text1"/>
        </w:rPr>
        <w:t>During recording elements in multiple tabs can be recorded. But during playback only one tab is supported</w:t>
      </w:r>
      <w:r w:rsidR="009011CB">
        <w:rPr>
          <w:color w:val="000000" w:themeColor="text1"/>
        </w:rPr>
        <w:t>.</w:t>
      </w:r>
    </w:p>
    <w:p w14:paraId="33E79C57" w14:textId="1CB5666A" w:rsidR="002355F6" w:rsidRDefault="002355F6" w:rsidP="00B10902">
      <w:pPr>
        <w:pStyle w:val="af3"/>
        <w:numPr>
          <w:ilvl w:val="0"/>
          <w:numId w:val="96"/>
        </w:numPr>
        <w:spacing w:after="160" w:line="259" w:lineRule="auto"/>
        <w:ind w:left="426" w:hanging="426"/>
        <w:rPr>
          <w:color w:val="000000" w:themeColor="text1"/>
        </w:rPr>
      </w:pPr>
      <w:r w:rsidRPr="009444C7">
        <w:rPr>
          <w:color w:val="000000" w:themeColor="text1"/>
        </w:rPr>
        <w:t>During recording and playback, only one instance of Google Chrome</w:t>
      </w:r>
      <w:r w:rsidR="002451A4">
        <w:rPr>
          <w:color w:val="000000" w:themeColor="text1"/>
        </w:rPr>
        <w:t>/Microsoft Edge</w:t>
      </w:r>
      <w:r w:rsidRPr="009444C7">
        <w:rPr>
          <w:color w:val="000000" w:themeColor="text1"/>
        </w:rPr>
        <w:t xml:space="preserve"> should be running and that too with the debug parameters like --remote-debugging-port and --user-data-dir mentioned above.</w:t>
      </w:r>
    </w:p>
    <w:p w14:paraId="3CF4561A" w14:textId="52F9EC6D" w:rsidR="009011CB" w:rsidRPr="009444C7" w:rsidRDefault="009011CB" w:rsidP="00B10902">
      <w:pPr>
        <w:pStyle w:val="af3"/>
        <w:numPr>
          <w:ilvl w:val="0"/>
          <w:numId w:val="96"/>
        </w:numPr>
        <w:spacing w:after="160" w:line="259" w:lineRule="auto"/>
        <w:ind w:left="426" w:hanging="426"/>
        <w:rPr>
          <w:color w:val="000000" w:themeColor="text1"/>
        </w:rPr>
      </w:pPr>
      <w:r>
        <w:rPr>
          <w:color w:val="000000" w:themeColor="text1"/>
        </w:rPr>
        <w:t>User could not track some items that are created as JavaScript objects, instead of elements. An example of such an item is calendar control.</w:t>
      </w:r>
    </w:p>
    <w:p w14:paraId="0AE9E708" w14:textId="32CA3051" w:rsidR="002355F6" w:rsidRDefault="002355F6">
      <w:pPr>
        <w:spacing w:after="0" w:line="240" w:lineRule="auto"/>
        <w:rPr>
          <w:color w:val="000000" w:themeColor="text1"/>
        </w:rPr>
      </w:pPr>
      <w:r>
        <w:rPr>
          <w:color w:val="000000" w:themeColor="text1"/>
        </w:rPr>
        <w:br w:type="page"/>
      </w:r>
    </w:p>
    <w:p w14:paraId="5AFEE7CC" w14:textId="1EEA46C0" w:rsidR="00E24CC5" w:rsidRDefault="00765196" w:rsidP="00B44307">
      <w:pPr>
        <w:pStyle w:val="1"/>
      </w:pPr>
      <w:bookmarkStart w:id="3501" w:name="_Toc76307432"/>
      <w:bookmarkStart w:id="3502" w:name="_Manual_Step_Creation"/>
      <w:bookmarkStart w:id="3503" w:name="_Data_binding"/>
      <w:bookmarkStart w:id="3504" w:name="_Ref31030866"/>
      <w:bookmarkStart w:id="3505" w:name="_Toc174035334"/>
      <w:bookmarkEnd w:id="3374"/>
      <w:bookmarkEnd w:id="3375"/>
      <w:bookmarkEnd w:id="3376"/>
      <w:bookmarkEnd w:id="3377"/>
      <w:bookmarkEnd w:id="3501"/>
      <w:bookmarkEnd w:id="3502"/>
      <w:bookmarkEnd w:id="3503"/>
      <w:r>
        <w:lastRenderedPageBreak/>
        <w:t>Good practices while creating or maintaining the Concord Suites</w:t>
      </w:r>
      <w:bookmarkEnd w:id="3378"/>
      <w:bookmarkEnd w:id="3504"/>
      <w:bookmarkEnd w:id="3505"/>
    </w:p>
    <w:p w14:paraId="000F61D1" w14:textId="77777777" w:rsidR="00E24CC5" w:rsidRDefault="00765196">
      <w:pPr>
        <w:rPr>
          <w:rFonts w:ascii="Calibri" w:hAnsi="Calibri" w:cs="Calibri"/>
        </w:rPr>
      </w:pPr>
      <w:r w:rsidRPr="00363C9D">
        <w:rPr>
          <w:rFonts w:ascii="Calibri" w:hAnsi="Calibri" w:cs="Calibri"/>
        </w:rPr>
        <w:t>Following are some of the good practices while creating or maintaining the concord suites,</w:t>
      </w:r>
    </w:p>
    <w:p w14:paraId="7E15830B" w14:textId="32C95CF3" w:rsidR="00937A20" w:rsidRPr="00937A20" w:rsidRDefault="00937A20">
      <w:pPr>
        <w:rPr>
          <w:rFonts w:ascii="Calibri" w:hAnsi="Calibri" w:cs="Calibri"/>
          <w:b/>
        </w:rPr>
      </w:pPr>
      <w:r w:rsidRPr="00937A20">
        <w:rPr>
          <w:rFonts w:ascii="Calibri" w:hAnsi="Calibri" w:cs="Calibri"/>
          <w:b/>
        </w:rPr>
        <w:t>Recommend</w:t>
      </w:r>
      <w:r w:rsidR="007D7BD9">
        <w:rPr>
          <w:rFonts w:ascii="Calibri" w:hAnsi="Calibri" w:cs="Calibri"/>
          <w:b/>
        </w:rPr>
        <w:t>ed</w:t>
      </w:r>
      <w:r w:rsidRPr="00937A20">
        <w:rPr>
          <w:rFonts w:ascii="Calibri" w:hAnsi="Calibri" w:cs="Calibri"/>
          <w:b/>
        </w:rPr>
        <w:t xml:space="preserve"> : </w:t>
      </w:r>
    </w:p>
    <w:p w14:paraId="69284732"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Always test with Turbo mode also during creation of a suite.</w:t>
      </w:r>
    </w:p>
    <w:p w14:paraId="494032D0"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Always use implicit delays rather than explicit delays.</w:t>
      </w:r>
    </w:p>
    <w:p w14:paraId="3EEA4162" w14:textId="77777777" w:rsidR="00E24CC5" w:rsidRPr="00363C9D" w:rsidRDefault="00765196" w:rsidP="00B10902">
      <w:pPr>
        <w:pStyle w:val="af3"/>
        <w:numPr>
          <w:ilvl w:val="0"/>
          <w:numId w:val="43"/>
        </w:numPr>
        <w:ind w:left="1134"/>
        <w:rPr>
          <w:rFonts w:ascii="Calibri" w:hAnsi="Calibri" w:cs="Calibri"/>
        </w:rPr>
      </w:pPr>
      <w:r w:rsidRPr="00363C9D">
        <w:rPr>
          <w:rFonts w:ascii="Calibri" w:hAnsi="Calibri" w:cs="Calibri"/>
        </w:rPr>
        <w:t xml:space="preserve">Implicit delays: Wait for, Wait for property. User can also use conditional statements and loops to wait for </w:t>
      </w:r>
      <w:proofErr w:type="gramStart"/>
      <w:r w:rsidRPr="00363C9D">
        <w:rPr>
          <w:rFonts w:ascii="Calibri" w:hAnsi="Calibri" w:cs="Calibri"/>
        </w:rPr>
        <w:t>particular condition</w:t>
      </w:r>
      <w:proofErr w:type="gramEnd"/>
      <w:r w:rsidRPr="00363C9D">
        <w:rPr>
          <w:rFonts w:ascii="Calibri" w:hAnsi="Calibri" w:cs="Calibri"/>
        </w:rPr>
        <w:t xml:space="preserve"> to meet before the start of next execution. User can also use user code module to wait for </w:t>
      </w:r>
      <w:proofErr w:type="gramStart"/>
      <w:r w:rsidRPr="00363C9D">
        <w:rPr>
          <w:rFonts w:ascii="Calibri" w:hAnsi="Calibri" w:cs="Calibri"/>
        </w:rPr>
        <w:t>particular condition</w:t>
      </w:r>
      <w:proofErr w:type="gramEnd"/>
      <w:r w:rsidRPr="00363C9D">
        <w:rPr>
          <w:rFonts w:ascii="Calibri" w:hAnsi="Calibri" w:cs="Calibri"/>
        </w:rPr>
        <w:t xml:space="preserve"> to meet (Basic C# knowledge is required).</w:t>
      </w:r>
    </w:p>
    <w:p w14:paraId="3BDB350D" w14:textId="77777777" w:rsidR="00E24CC5" w:rsidRPr="00363C9D" w:rsidRDefault="00765196" w:rsidP="00B10902">
      <w:pPr>
        <w:pStyle w:val="af3"/>
        <w:numPr>
          <w:ilvl w:val="0"/>
          <w:numId w:val="43"/>
        </w:numPr>
        <w:ind w:left="1134"/>
        <w:rPr>
          <w:rFonts w:ascii="Calibri" w:hAnsi="Calibri" w:cs="Calibri"/>
        </w:rPr>
      </w:pPr>
      <w:r w:rsidRPr="00363C9D">
        <w:rPr>
          <w:rFonts w:ascii="Calibri" w:hAnsi="Calibri" w:cs="Calibri"/>
        </w:rPr>
        <w:t>Explicit delays: Delay action, User delays during recording (This will be ignored during turbo mode execution).</w:t>
      </w:r>
    </w:p>
    <w:p w14:paraId="638F1581"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Rename the repository object to a specific name for easy use of linking of objects.</w:t>
      </w:r>
    </w:p>
    <w:p w14:paraId="0338D148"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Delete the unused repository objects.</w:t>
      </w:r>
    </w:p>
    <w:p w14:paraId="35C15B59"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 xml:space="preserve">Clear the execution reports of the suites </w:t>
      </w:r>
      <w:proofErr w:type="gramStart"/>
      <w:r w:rsidRPr="00363C9D">
        <w:rPr>
          <w:rFonts w:ascii="Calibri" w:hAnsi="Calibri" w:cs="Calibri"/>
        </w:rPr>
        <w:t>once in a while</w:t>
      </w:r>
      <w:proofErr w:type="gramEnd"/>
      <w:r w:rsidRPr="00363C9D">
        <w:rPr>
          <w:rFonts w:ascii="Calibri" w:hAnsi="Calibri" w:cs="Calibri"/>
        </w:rPr>
        <w:t xml:space="preserve"> (Only in case if it is not needed for future reference).</w:t>
      </w:r>
    </w:p>
    <w:p w14:paraId="55DA34E8"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When using the Data Connector, please copy the Excel/CSV file inside the solution folder.</w:t>
      </w:r>
    </w:p>
    <w:p w14:paraId="2F2C9561" w14:textId="77777777" w:rsidR="00E24CC5" w:rsidRPr="00363C9D" w:rsidRDefault="00765196" w:rsidP="00B10902">
      <w:pPr>
        <w:pStyle w:val="af3"/>
        <w:numPr>
          <w:ilvl w:val="0"/>
          <w:numId w:val="52"/>
        </w:numPr>
        <w:rPr>
          <w:rFonts w:ascii="Calibri" w:hAnsi="Calibri" w:cs="Calibri"/>
        </w:rPr>
      </w:pPr>
      <w:r w:rsidRPr="00363C9D">
        <w:rPr>
          <w:rFonts w:ascii="Calibri" w:hAnsi="Calibri" w:cs="Calibri"/>
        </w:rPr>
        <w:t>Create a common recording for frequently used flow, this will help reusing the recording and save time.</w:t>
      </w:r>
    </w:p>
    <w:p w14:paraId="6EDD38D6" w14:textId="53CE74B7" w:rsidR="00E24CC5" w:rsidRDefault="00765196" w:rsidP="00B10902">
      <w:pPr>
        <w:pStyle w:val="af3"/>
        <w:numPr>
          <w:ilvl w:val="0"/>
          <w:numId w:val="52"/>
        </w:numPr>
        <w:rPr>
          <w:rFonts w:ascii="Calibri" w:hAnsi="Calibri" w:cs="Calibri"/>
        </w:rPr>
      </w:pPr>
      <w:r w:rsidRPr="00363C9D">
        <w:rPr>
          <w:rFonts w:ascii="Calibri" w:hAnsi="Calibri" w:cs="Calibri"/>
        </w:rPr>
        <w:t xml:space="preserve">While </w:t>
      </w:r>
      <w:proofErr w:type="gramStart"/>
      <w:r w:rsidRPr="00363C9D">
        <w:rPr>
          <w:rFonts w:ascii="Calibri" w:hAnsi="Calibri" w:cs="Calibri"/>
        </w:rPr>
        <w:t>Renaming</w:t>
      </w:r>
      <w:proofErr w:type="gramEnd"/>
      <w:r w:rsidRPr="00363C9D">
        <w:rPr>
          <w:rFonts w:ascii="Calibri" w:hAnsi="Calibri" w:cs="Calibri"/>
        </w:rPr>
        <w:t xml:space="preserve"> any elements in concord (Solution name, Recording, Test case, Repository Objects etc), please follow the good practices of naming convention.</w:t>
      </w:r>
    </w:p>
    <w:p w14:paraId="6603BF28" w14:textId="0A87FECA" w:rsidR="00432B48" w:rsidRPr="00363C9D" w:rsidRDefault="00432B48" w:rsidP="00B10902">
      <w:pPr>
        <w:pStyle w:val="af3"/>
        <w:numPr>
          <w:ilvl w:val="0"/>
          <w:numId w:val="52"/>
        </w:numPr>
        <w:rPr>
          <w:rFonts w:ascii="Calibri" w:hAnsi="Calibri" w:cs="Calibri"/>
        </w:rPr>
      </w:pPr>
      <w:r w:rsidRPr="00363C9D">
        <w:rPr>
          <w:rFonts w:ascii="Calibri" w:hAnsi="Calibri" w:cs="Calibri"/>
        </w:rPr>
        <w:t>While pasting any solution which contains relative path, always maintain destination folder structure same as source folder.</w:t>
      </w:r>
    </w:p>
    <w:p w14:paraId="612CC412" w14:textId="764F970C" w:rsidR="00275B22" w:rsidRDefault="002355F6" w:rsidP="00B10902">
      <w:pPr>
        <w:pStyle w:val="af3"/>
        <w:numPr>
          <w:ilvl w:val="0"/>
          <w:numId w:val="52"/>
        </w:numPr>
        <w:rPr>
          <w:rFonts w:ascii="Calibri" w:hAnsi="Calibri" w:cs="Calibri"/>
        </w:rPr>
      </w:pPr>
      <w:r w:rsidRPr="00363C9D">
        <w:rPr>
          <w:rFonts w:ascii="Calibri" w:hAnsi="Calibri" w:cs="Calibri"/>
        </w:rPr>
        <w:t xml:space="preserve">In File/Folder Size property it is recommended to use &lt;, &lt;=, &gt;, &gt;= operator for special scenario. For detailed information please refer </w:t>
      </w:r>
      <w:r w:rsidR="008B64DF">
        <w:rPr>
          <w:rFonts w:ascii="Calibri" w:hAnsi="Calibri" w:cs="Calibri"/>
        </w:rPr>
        <w:fldChar w:fldCharType="begin"/>
      </w:r>
      <w:r w:rsidR="008B64DF">
        <w:rPr>
          <w:rFonts w:ascii="Calibri" w:hAnsi="Calibri" w:cs="Calibri"/>
        </w:rPr>
        <w:instrText xml:space="preserve"> REF _Ref145694640 \r \h </w:instrText>
      </w:r>
      <w:r w:rsidR="008B64DF">
        <w:rPr>
          <w:rFonts w:ascii="Calibri" w:hAnsi="Calibri" w:cs="Calibri"/>
        </w:rPr>
      </w:r>
      <w:r w:rsidR="008B64DF">
        <w:rPr>
          <w:rFonts w:ascii="Calibri" w:hAnsi="Calibri" w:cs="Calibri"/>
        </w:rPr>
        <w:fldChar w:fldCharType="separate"/>
      </w:r>
      <w:r w:rsidR="008B64DF">
        <w:rPr>
          <w:rFonts w:ascii="Calibri" w:hAnsi="Calibri" w:cs="Calibri"/>
        </w:rPr>
        <w:t>5.8.6</w:t>
      </w:r>
      <w:r w:rsidR="008B64DF">
        <w:rPr>
          <w:rFonts w:ascii="Calibri" w:hAnsi="Calibri" w:cs="Calibri"/>
        </w:rPr>
        <w:fldChar w:fldCharType="end"/>
      </w:r>
      <w:r w:rsidRPr="00363C9D">
        <w:rPr>
          <w:rFonts w:ascii="Calibri" w:hAnsi="Calibri" w:cs="Calibri"/>
        </w:rPr>
        <w:t xml:space="preserve"> (</w:t>
      </w:r>
      <w:r w:rsidRPr="00363C9D">
        <w:rPr>
          <w:rFonts w:ascii="Calibri" w:hAnsi="Calibri" w:cs="Calibri"/>
          <w:b/>
        </w:rPr>
        <w:t>Size</w:t>
      </w:r>
      <w:r w:rsidRPr="00363C9D">
        <w:rPr>
          <w:rFonts w:ascii="Calibri" w:hAnsi="Calibri" w:cs="Calibri"/>
        </w:rPr>
        <w:t>)</w:t>
      </w:r>
    </w:p>
    <w:p w14:paraId="2CA37BEE" w14:textId="4DD570FD" w:rsidR="00C659D9" w:rsidRDefault="00C659D9" w:rsidP="00B10902">
      <w:pPr>
        <w:pStyle w:val="af3"/>
        <w:numPr>
          <w:ilvl w:val="0"/>
          <w:numId w:val="52"/>
        </w:numPr>
        <w:rPr>
          <w:rFonts w:ascii="Calibri" w:hAnsi="Calibri" w:cs="Calibri"/>
        </w:rPr>
      </w:pPr>
      <w:r>
        <w:rPr>
          <w:rFonts w:ascii="Calibri" w:hAnsi="Calibri" w:cs="Calibri"/>
        </w:rPr>
        <w:t xml:space="preserve">If element is not searchable or Concord is not performing desired user </w:t>
      </w:r>
      <w:proofErr w:type="gramStart"/>
      <w:r>
        <w:rPr>
          <w:rFonts w:ascii="Calibri" w:hAnsi="Calibri" w:cs="Calibri"/>
        </w:rPr>
        <w:t>action</w:t>
      </w:r>
      <w:proofErr w:type="gramEnd"/>
      <w:r>
        <w:rPr>
          <w:rFonts w:ascii="Calibri" w:hAnsi="Calibri" w:cs="Calibri"/>
        </w:rPr>
        <w:t xml:space="preserve"> then it is recommended user to check search path using Spy or Inline Path Editor.</w:t>
      </w:r>
    </w:p>
    <w:p w14:paraId="46B47434" w14:textId="77777777" w:rsidR="002355F6" w:rsidRDefault="002355F6" w:rsidP="00B10902">
      <w:pPr>
        <w:pStyle w:val="af3"/>
        <w:numPr>
          <w:ilvl w:val="0"/>
          <w:numId w:val="52"/>
        </w:numPr>
        <w:rPr>
          <w:rFonts w:ascii="Calibri" w:hAnsi="Calibri" w:cs="Calibri"/>
        </w:rPr>
      </w:pPr>
      <w:r>
        <w:rPr>
          <w:rFonts w:ascii="Calibri" w:hAnsi="Calibri" w:cs="Calibri"/>
        </w:rPr>
        <w:t>W</w:t>
      </w:r>
      <w:r w:rsidRPr="00E9208F">
        <w:rPr>
          <w:rFonts w:ascii="Calibri" w:hAnsi="Calibri" w:cs="Calibri"/>
        </w:rPr>
        <w:t>e support upto 260 for any longest path in solution after which use</w:t>
      </w:r>
      <w:r>
        <w:rPr>
          <w:rFonts w:ascii="Calibri" w:hAnsi="Calibri" w:cs="Calibri"/>
        </w:rPr>
        <w:t>r</w:t>
      </w:r>
      <w:r w:rsidRPr="00E9208F">
        <w:rPr>
          <w:rFonts w:ascii="Calibri" w:hAnsi="Calibri" w:cs="Calibri"/>
        </w:rPr>
        <w:t xml:space="preserve"> will get warning and </w:t>
      </w:r>
      <w:r>
        <w:rPr>
          <w:rFonts w:ascii="Calibri" w:hAnsi="Calibri" w:cs="Calibri"/>
        </w:rPr>
        <w:t xml:space="preserve">current </w:t>
      </w:r>
      <w:r w:rsidRPr="00E9208F">
        <w:rPr>
          <w:rFonts w:ascii="Calibri" w:hAnsi="Calibri" w:cs="Calibri"/>
        </w:rPr>
        <w:t>operation will get cancelled</w:t>
      </w:r>
      <w:r>
        <w:rPr>
          <w:rFonts w:ascii="Calibri" w:hAnsi="Calibri" w:cs="Calibri"/>
        </w:rPr>
        <w:t>.</w:t>
      </w:r>
    </w:p>
    <w:p w14:paraId="13DADBFD" w14:textId="77777777" w:rsidR="002355F6" w:rsidRPr="00363C9D" w:rsidRDefault="002355F6" w:rsidP="00B10902">
      <w:pPr>
        <w:pStyle w:val="af3"/>
        <w:numPr>
          <w:ilvl w:val="0"/>
          <w:numId w:val="52"/>
        </w:numPr>
        <w:rPr>
          <w:rFonts w:ascii="Calibri" w:hAnsi="Calibri" w:cs="Calibri"/>
        </w:rPr>
      </w:pPr>
      <w:r>
        <w:rPr>
          <w:rFonts w:ascii="Calibri" w:hAnsi="Calibri" w:cs="Calibri"/>
        </w:rPr>
        <w:t xml:space="preserve">In case of Copy/paste, Import and Load/Merge repository, if destination repository contain same element without any Duplicate tag and source has Duplicate tag then user will have option to merge duplicate element. If user selects </w:t>
      </w:r>
      <w:proofErr w:type="gramStart"/>
      <w:r>
        <w:rPr>
          <w:rFonts w:ascii="Calibri" w:hAnsi="Calibri" w:cs="Calibri"/>
        </w:rPr>
        <w:t>No</w:t>
      </w:r>
      <w:proofErr w:type="gramEnd"/>
      <w:r>
        <w:rPr>
          <w:rFonts w:ascii="Calibri" w:hAnsi="Calibri" w:cs="Calibri"/>
        </w:rPr>
        <w:t xml:space="preserve"> then existing element will be used. For other cases where both source/desitnation elements have tag, don’t have tag and reverse case of above, Concord will show warning message with OK button. After these operations, the report will be displayed to the user containing details of affected steps from each Reording/Scenarios.</w:t>
      </w:r>
    </w:p>
    <w:p w14:paraId="4E363E5E" w14:textId="77777777" w:rsidR="002355F6" w:rsidRPr="001A3469" w:rsidRDefault="002355F6" w:rsidP="00B10902">
      <w:pPr>
        <w:pStyle w:val="af3"/>
        <w:numPr>
          <w:ilvl w:val="0"/>
          <w:numId w:val="52"/>
        </w:numPr>
      </w:pPr>
      <w:r w:rsidRPr="001A3469">
        <w:t>Target Image selection:</w:t>
      </w:r>
    </w:p>
    <w:p w14:paraId="1203849A" w14:textId="77777777" w:rsidR="002355F6" w:rsidRDefault="002355F6" w:rsidP="002355F6">
      <w:pPr>
        <w:ind w:left="360"/>
      </w:pPr>
      <w:r>
        <w:t xml:space="preserve">Concord usually </w:t>
      </w:r>
      <w:proofErr w:type="gramStart"/>
      <w:r>
        <w:t>search</w:t>
      </w:r>
      <w:proofErr w:type="gramEnd"/>
      <w:r>
        <w:t xml:space="preserve"> for the target image in the present desktop if User didn't give any ROI.</w:t>
      </w:r>
    </w:p>
    <w:p w14:paraId="2C02C35D" w14:textId="77777777" w:rsidR="002355F6" w:rsidRDefault="002355F6" w:rsidP="002355F6">
      <w:pPr>
        <w:ind w:left="360"/>
      </w:pPr>
      <w:r>
        <w:t>This may result in failure if user selects very small image for comparison/click operation.</w:t>
      </w:r>
    </w:p>
    <w:p w14:paraId="010DA234" w14:textId="77777777" w:rsidR="002355F6" w:rsidRDefault="002355F6" w:rsidP="002355F6">
      <w:pPr>
        <w:ind w:left="360"/>
      </w:pPr>
      <w:proofErr w:type="gramStart"/>
      <w:r>
        <w:t>So</w:t>
      </w:r>
      <w:proofErr w:type="gramEnd"/>
      <w:r>
        <w:t xml:space="preserve"> it is advisable to select a region of interest. Please refer the following example.</w:t>
      </w:r>
    </w:p>
    <w:p w14:paraId="03144916" w14:textId="77777777" w:rsidR="002355F6" w:rsidRDefault="002355F6" w:rsidP="002355F6"/>
    <w:p w14:paraId="3C447A34" w14:textId="77777777" w:rsidR="002355F6" w:rsidRDefault="002355F6" w:rsidP="002355F6">
      <w:r>
        <w:t>e.g: If user want to click OK button on confirmation dialog (any dialog can be considered). Then,</w:t>
      </w:r>
    </w:p>
    <w:p w14:paraId="2A10FE7C" w14:textId="77777777" w:rsidR="002355F6" w:rsidRDefault="002355F6" w:rsidP="002355F6">
      <w:r>
        <w:t>-&gt;For Mouse action user can select approximate coordinate so that concord will search for the OK button only inside the coordinate.</w:t>
      </w:r>
    </w:p>
    <w:p w14:paraId="68FFA141" w14:textId="77777777" w:rsidR="002355F6" w:rsidRDefault="002355F6" w:rsidP="002355F6">
      <w:pPr>
        <w:jc w:val="center"/>
      </w:pPr>
      <w:r>
        <w:rPr>
          <w:noProof/>
          <w:lang w:val="en-IN" w:eastAsia="en-IN"/>
        </w:rPr>
        <w:lastRenderedPageBreak/>
        <w:drawing>
          <wp:inline distT="0" distB="0" distL="0" distR="0" wp14:anchorId="578EA5AB" wp14:editId="167679F3">
            <wp:extent cx="5520690" cy="1734185"/>
            <wp:effectExtent l="0" t="0" r="381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0">
                      <a:extLst>
                        <a:ext uri="{28A0092B-C50C-407E-A947-70E740481C1C}">
                          <a14:useLocalDpi xmlns:a14="http://schemas.microsoft.com/office/drawing/2010/main" val="0"/>
                        </a:ext>
                      </a:extLst>
                    </a:blip>
                    <a:srcRect/>
                    <a:stretch>
                      <a:fillRect/>
                    </a:stretch>
                  </pic:blipFill>
                  <pic:spPr bwMode="auto">
                    <a:xfrm>
                      <a:off x="0" y="0"/>
                      <a:ext cx="5520690" cy="1734185"/>
                    </a:xfrm>
                    <a:prstGeom prst="rect">
                      <a:avLst/>
                    </a:prstGeom>
                    <a:noFill/>
                    <a:ln>
                      <a:noFill/>
                    </a:ln>
                  </pic:spPr>
                </pic:pic>
              </a:graphicData>
            </a:graphic>
          </wp:inline>
        </w:drawing>
      </w:r>
    </w:p>
    <w:p w14:paraId="3415F374" w14:textId="77777777" w:rsidR="00096033" w:rsidRDefault="002355F6" w:rsidP="00096033">
      <w:r>
        <w:t>-&gt;For Compare/contain image, user can either select the coordinates or object of the dialog.</w:t>
      </w:r>
    </w:p>
    <w:p w14:paraId="31DA1C05" w14:textId="151DD235" w:rsidR="002355F6" w:rsidRDefault="002355F6" w:rsidP="002355F6">
      <w:pPr>
        <w:jc w:val="center"/>
      </w:pPr>
      <w:r w:rsidRPr="00885900">
        <w:rPr>
          <w:noProof/>
          <w:lang w:val="en-IN" w:eastAsia="en-IN"/>
        </w:rPr>
        <w:drawing>
          <wp:inline distT="0" distB="0" distL="0" distR="0" wp14:anchorId="5A31172C" wp14:editId="2852E028">
            <wp:extent cx="5943600" cy="1859915"/>
            <wp:effectExtent l="0" t="0" r="0" b="6985"/>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1"/>
                    <a:stretch>
                      <a:fillRect/>
                    </a:stretch>
                  </pic:blipFill>
                  <pic:spPr>
                    <a:xfrm>
                      <a:off x="0" y="0"/>
                      <a:ext cx="5943600" cy="1859915"/>
                    </a:xfrm>
                    <a:prstGeom prst="rect">
                      <a:avLst/>
                    </a:prstGeom>
                  </pic:spPr>
                </pic:pic>
              </a:graphicData>
            </a:graphic>
          </wp:inline>
        </w:drawing>
      </w:r>
    </w:p>
    <w:p w14:paraId="037C06EA" w14:textId="77777777" w:rsidR="002355F6" w:rsidRDefault="002355F6" w:rsidP="002355F6"/>
    <w:p w14:paraId="105C79AC" w14:textId="4821E658" w:rsidR="002355F6" w:rsidRPr="00363C9D" w:rsidRDefault="002355F6" w:rsidP="00096033">
      <w:pPr>
        <w:pStyle w:val="af3"/>
        <w:jc w:val="center"/>
        <w:rPr>
          <w:rFonts w:ascii="Calibri" w:hAnsi="Calibri" w:cs="Calibri"/>
        </w:rPr>
      </w:pPr>
      <w:r w:rsidRPr="00885900">
        <w:rPr>
          <w:noProof/>
          <w:lang w:val="en-IN" w:eastAsia="en-IN"/>
        </w:rPr>
        <w:drawing>
          <wp:inline distT="0" distB="0" distL="0" distR="0" wp14:anchorId="0E6E2AF6" wp14:editId="3372DD55">
            <wp:extent cx="5943600" cy="1028700"/>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2"/>
                    <a:stretch>
                      <a:fillRect/>
                    </a:stretch>
                  </pic:blipFill>
                  <pic:spPr>
                    <a:xfrm>
                      <a:off x="0" y="0"/>
                      <a:ext cx="5943600" cy="1028700"/>
                    </a:xfrm>
                    <a:prstGeom prst="rect">
                      <a:avLst/>
                    </a:prstGeom>
                  </pic:spPr>
                </pic:pic>
              </a:graphicData>
            </a:graphic>
          </wp:inline>
        </w:drawing>
      </w:r>
    </w:p>
    <w:p w14:paraId="42C4B273" w14:textId="3EE75EE5" w:rsidR="0093027A" w:rsidRDefault="0093027A" w:rsidP="00F61A81">
      <w:pPr>
        <w:spacing w:after="0" w:line="240" w:lineRule="auto"/>
        <w:ind w:left="720"/>
        <w:rPr>
          <w:rFonts w:ascii="Calibri" w:eastAsia="Times New Roman" w:hAnsi="Calibri" w:cs="Calibri"/>
        </w:rPr>
      </w:pPr>
      <w:bookmarkStart w:id="3506" w:name="_Inline_Path_Editor"/>
      <w:bookmarkEnd w:id="3506"/>
    </w:p>
    <w:p w14:paraId="1BF0AA79" w14:textId="77777777" w:rsidR="0093027A" w:rsidRDefault="0093027A" w:rsidP="00F61A81">
      <w:pPr>
        <w:spacing w:after="0" w:line="240" w:lineRule="auto"/>
        <w:ind w:left="720"/>
        <w:rPr>
          <w:rFonts w:ascii="Calibri" w:eastAsia="Times New Roman" w:hAnsi="Calibri" w:cs="Calibri"/>
        </w:rPr>
      </w:pPr>
    </w:p>
    <w:p w14:paraId="311248F1" w14:textId="76CBA566" w:rsidR="0093027A" w:rsidRDefault="0093027A" w:rsidP="00F61A81">
      <w:pPr>
        <w:spacing w:after="0" w:line="240" w:lineRule="auto"/>
        <w:rPr>
          <w:rFonts w:ascii="Calibri" w:eastAsia="Times New Roman" w:hAnsi="Calibri" w:cs="Calibri"/>
          <w:b/>
        </w:rPr>
      </w:pPr>
      <w:r w:rsidRPr="00F61A81">
        <w:rPr>
          <w:rFonts w:ascii="Calibri" w:eastAsia="Times New Roman" w:hAnsi="Calibri" w:cs="Calibri"/>
          <w:b/>
        </w:rPr>
        <w:t xml:space="preserve">Not Recommended : </w:t>
      </w:r>
    </w:p>
    <w:p w14:paraId="7D953828" w14:textId="77777777" w:rsidR="0093027A" w:rsidRDefault="0093027A" w:rsidP="00F61A81">
      <w:pPr>
        <w:spacing w:after="0" w:line="240" w:lineRule="auto"/>
        <w:rPr>
          <w:rFonts w:ascii="Calibri" w:eastAsia="Times New Roman" w:hAnsi="Calibri" w:cs="Calibri"/>
          <w:b/>
        </w:rPr>
      </w:pPr>
    </w:p>
    <w:p w14:paraId="4B82DD95" w14:textId="77777777" w:rsidR="0093027A" w:rsidRDefault="0093027A" w:rsidP="00B10902">
      <w:pPr>
        <w:pStyle w:val="af3"/>
        <w:numPr>
          <w:ilvl w:val="0"/>
          <w:numId w:val="90"/>
        </w:numPr>
        <w:rPr>
          <w:rFonts w:ascii="Calibri" w:hAnsi="Calibri" w:cs="Calibri"/>
        </w:rPr>
      </w:pPr>
      <w:r>
        <w:rPr>
          <w:rFonts w:ascii="Calibri" w:hAnsi="Calibri" w:cs="Calibri"/>
        </w:rPr>
        <w:t xml:space="preserve">While renaming or creating any elements in concord </w:t>
      </w:r>
      <w:r w:rsidRPr="00363C9D">
        <w:rPr>
          <w:rFonts w:ascii="Calibri" w:hAnsi="Calibri" w:cs="Calibri"/>
        </w:rPr>
        <w:t>(Solution name, Recording, Tes</w:t>
      </w:r>
      <w:r>
        <w:rPr>
          <w:rFonts w:ascii="Calibri" w:hAnsi="Calibri" w:cs="Calibri"/>
        </w:rPr>
        <w:t>t case, Repository Objects etc) user should not use C# keywords.</w:t>
      </w:r>
    </w:p>
    <w:p w14:paraId="6A87D078" w14:textId="77777777" w:rsidR="0093027A" w:rsidRDefault="0093027A" w:rsidP="00F61A81">
      <w:pPr>
        <w:pStyle w:val="af3"/>
        <w:rPr>
          <w:rFonts w:ascii="Calibri" w:hAnsi="Calibri" w:cs="Calibri"/>
        </w:rPr>
      </w:pPr>
    </w:p>
    <w:p w14:paraId="114BBC76" w14:textId="59B80E16" w:rsidR="0093027A" w:rsidRDefault="0093027A" w:rsidP="00F61A81">
      <w:pPr>
        <w:pStyle w:val="af3"/>
        <w:spacing w:after="0" w:line="240" w:lineRule="auto"/>
        <w:rPr>
          <w:rFonts w:ascii="Calibri" w:eastAsia="Times New Roman" w:hAnsi="Calibri" w:cs="Calibri"/>
        </w:rPr>
      </w:pPr>
      <w:r w:rsidRPr="003D515F">
        <w:rPr>
          <w:rFonts w:ascii="Calibri" w:eastAsia="Times New Roman" w:hAnsi="Calibri" w:cs="Calibri"/>
        </w:rPr>
        <w:t xml:space="preserve">It is not a good practice to use “Ctrl+Alt+Delete” in key sequence action during script creation as it will take precedence of windows “Ctrl+Alt+Delete” behavior and there is a </w:t>
      </w:r>
      <w:proofErr w:type="gramStart"/>
      <w:r w:rsidRPr="003D515F">
        <w:rPr>
          <w:rFonts w:ascii="Calibri" w:eastAsia="Times New Roman" w:hAnsi="Calibri" w:cs="Calibri"/>
        </w:rPr>
        <w:t>chances</w:t>
      </w:r>
      <w:proofErr w:type="gramEnd"/>
      <w:r w:rsidRPr="003D515F">
        <w:rPr>
          <w:rFonts w:ascii="Calibri" w:eastAsia="Times New Roman" w:hAnsi="Calibri" w:cs="Calibri"/>
        </w:rPr>
        <w:t xml:space="preserve"> of affecting the creation flow.</w:t>
      </w:r>
    </w:p>
    <w:p w14:paraId="2189C007" w14:textId="77777777" w:rsidR="0093027A" w:rsidRDefault="0093027A" w:rsidP="00F61A81">
      <w:pPr>
        <w:pStyle w:val="af3"/>
        <w:spacing w:after="0" w:line="240" w:lineRule="auto"/>
        <w:rPr>
          <w:rFonts w:ascii="Calibri" w:eastAsia="Times New Roman" w:hAnsi="Calibri" w:cs="Calibri"/>
        </w:rPr>
      </w:pPr>
    </w:p>
    <w:p w14:paraId="0031C2B0" w14:textId="77777777" w:rsidR="0093027A" w:rsidRPr="00363C9D" w:rsidRDefault="0093027A" w:rsidP="00B10902">
      <w:pPr>
        <w:pStyle w:val="af3"/>
        <w:numPr>
          <w:ilvl w:val="0"/>
          <w:numId w:val="90"/>
        </w:numPr>
        <w:rPr>
          <w:rFonts w:ascii="Calibri" w:hAnsi="Calibri" w:cs="Calibri"/>
        </w:rPr>
      </w:pPr>
      <w:r w:rsidRPr="00363C9D">
        <w:rPr>
          <w:rFonts w:ascii="Calibri" w:hAnsi="Calibri" w:cs="Calibri"/>
        </w:rPr>
        <w:t>User cannot give path of project which folder size is exceeding the count of 240, Use path with the less limit and maximum count is 240, as shown in figure below.</w:t>
      </w:r>
    </w:p>
    <w:p w14:paraId="10067CA2" w14:textId="77777777" w:rsidR="0093027A" w:rsidRDefault="0093027A" w:rsidP="0093027A">
      <w:pPr>
        <w:pStyle w:val="af3"/>
        <w:jc w:val="center"/>
        <w:rPr>
          <w:rFonts w:ascii="Calibri" w:eastAsiaTheme="majorEastAsia" w:hAnsi="Calibri" w:cs="Calibri"/>
          <w:b/>
          <w:bCs/>
          <w:color w:val="365F91" w:themeColor="accent1" w:themeShade="BF"/>
          <w:sz w:val="28"/>
          <w:szCs w:val="28"/>
        </w:rPr>
      </w:pPr>
      <w:r w:rsidRPr="00363C9D">
        <w:rPr>
          <w:rFonts w:ascii="Calibri" w:hAnsi="Calibri" w:cs="Calibri"/>
          <w:noProof/>
          <w:lang w:val="en-IN" w:eastAsia="en-IN"/>
        </w:rPr>
        <w:lastRenderedPageBreak/>
        <w:drawing>
          <wp:inline distT="0" distB="0" distL="0" distR="0" wp14:anchorId="63E80A26" wp14:editId="57DA3DF5">
            <wp:extent cx="4369981" cy="2987675"/>
            <wp:effectExtent l="0" t="0" r="0" b="3175"/>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3">
                      <a:extLst>
                        <a:ext uri="{28A0092B-C50C-407E-A947-70E740481C1C}">
                          <a14:useLocalDpi xmlns:a14="http://schemas.microsoft.com/office/drawing/2010/main" val="0"/>
                        </a:ext>
                      </a:extLst>
                    </a:blip>
                    <a:srcRect/>
                    <a:stretch>
                      <a:fillRect/>
                    </a:stretch>
                  </pic:blipFill>
                  <pic:spPr bwMode="auto">
                    <a:xfrm>
                      <a:off x="0" y="0"/>
                      <a:ext cx="4381480" cy="2995537"/>
                    </a:xfrm>
                    <a:prstGeom prst="rect">
                      <a:avLst/>
                    </a:prstGeom>
                    <a:noFill/>
                    <a:ln>
                      <a:noFill/>
                    </a:ln>
                  </pic:spPr>
                </pic:pic>
              </a:graphicData>
            </a:graphic>
          </wp:inline>
        </w:drawing>
      </w:r>
    </w:p>
    <w:p w14:paraId="3C98991F" w14:textId="77777777" w:rsidR="0093027A" w:rsidRPr="00363C9D" w:rsidRDefault="0093027A" w:rsidP="0093027A">
      <w:pPr>
        <w:pStyle w:val="af3"/>
        <w:jc w:val="center"/>
        <w:rPr>
          <w:rFonts w:ascii="Calibri" w:eastAsiaTheme="majorEastAsia" w:hAnsi="Calibri" w:cs="Calibri"/>
          <w:b/>
          <w:bCs/>
          <w:color w:val="365F91" w:themeColor="accent1" w:themeShade="BF"/>
          <w:sz w:val="28"/>
          <w:szCs w:val="28"/>
        </w:rPr>
      </w:pPr>
    </w:p>
    <w:p w14:paraId="19E0F713" w14:textId="65A67165" w:rsidR="0093027A" w:rsidRPr="00F61A81" w:rsidRDefault="0093027A" w:rsidP="00B10902">
      <w:pPr>
        <w:pStyle w:val="af3"/>
        <w:numPr>
          <w:ilvl w:val="0"/>
          <w:numId w:val="90"/>
        </w:numPr>
        <w:spacing w:after="0" w:line="240" w:lineRule="auto"/>
        <w:rPr>
          <w:rFonts w:ascii="Calibri" w:eastAsia="Times New Roman" w:hAnsi="Calibri" w:cs="Calibri"/>
        </w:rPr>
      </w:pPr>
      <w:r w:rsidRPr="0093027A">
        <w:rPr>
          <w:rFonts w:ascii="Calibri" w:hAnsi="Calibri" w:cs="Calibri"/>
        </w:rPr>
        <w:t xml:space="preserve">If you are moving a folder to another location from created </w:t>
      </w:r>
      <w:proofErr w:type="gramStart"/>
      <w:r w:rsidRPr="0093027A">
        <w:rPr>
          <w:rFonts w:ascii="Calibri" w:hAnsi="Calibri" w:cs="Calibri"/>
        </w:rPr>
        <w:t>path</w:t>
      </w:r>
      <w:proofErr w:type="gramEnd"/>
      <w:r w:rsidRPr="0093027A">
        <w:rPr>
          <w:rFonts w:ascii="Calibri" w:hAnsi="Calibri" w:cs="Calibri"/>
        </w:rPr>
        <w:t xml:space="preserve"> then please make sure you are not exceeding path limit and keeps buffer length. In case a user doesn’t follow this point then there are chances that he\she will face unexpected errors. </w:t>
      </w:r>
    </w:p>
    <w:p w14:paraId="3D591B70" w14:textId="77777777" w:rsidR="0093027A" w:rsidRDefault="0093027A" w:rsidP="00F61A81">
      <w:pPr>
        <w:spacing w:after="0" w:line="240" w:lineRule="auto"/>
        <w:ind w:left="720"/>
        <w:rPr>
          <w:rFonts w:ascii="Calibri" w:eastAsia="Times New Roman" w:hAnsi="Calibri" w:cs="Calibri"/>
        </w:rPr>
      </w:pPr>
    </w:p>
    <w:p w14:paraId="028E7342" w14:textId="77777777" w:rsidR="00C61846" w:rsidRPr="00363C9D" w:rsidRDefault="00C61846" w:rsidP="00B10902">
      <w:pPr>
        <w:pStyle w:val="af3"/>
        <w:numPr>
          <w:ilvl w:val="0"/>
          <w:numId w:val="90"/>
        </w:numPr>
        <w:rPr>
          <w:rFonts w:ascii="Calibri" w:hAnsi="Calibri" w:cs="Calibri"/>
        </w:rPr>
      </w:pPr>
      <w:r w:rsidRPr="00363C9D">
        <w:rPr>
          <w:rFonts w:ascii="Calibri" w:hAnsi="Calibri" w:cs="Calibri"/>
        </w:rPr>
        <w:t>Whenever user wants to clear reports, always clear from Concord. It is not recommended to clear from physical location directly.</w:t>
      </w:r>
    </w:p>
    <w:p w14:paraId="63D32E84" w14:textId="77777777" w:rsidR="00937A20" w:rsidRDefault="00937A20" w:rsidP="00EF367C">
      <w:pPr>
        <w:spacing w:after="0" w:line="240" w:lineRule="auto"/>
        <w:rPr>
          <w:rFonts w:ascii="Calibri" w:eastAsia="Times New Roman" w:hAnsi="Calibri" w:cs="Calibri"/>
        </w:rPr>
      </w:pPr>
    </w:p>
    <w:p w14:paraId="455D0168" w14:textId="5ED481FE" w:rsidR="00937A20" w:rsidRPr="00937A20" w:rsidRDefault="007D7BD9" w:rsidP="00937A20">
      <w:pPr>
        <w:spacing w:after="0" w:line="240" w:lineRule="auto"/>
        <w:rPr>
          <w:rFonts w:ascii="Calibri" w:eastAsia="Times New Roman" w:hAnsi="Calibri" w:cs="Calibri"/>
          <w:b/>
        </w:rPr>
      </w:pPr>
      <w:r>
        <w:rPr>
          <w:rFonts w:ascii="Calibri" w:eastAsia="Times New Roman" w:hAnsi="Calibri" w:cs="Calibri"/>
          <w:b/>
        </w:rPr>
        <w:t>Limitations :</w:t>
      </w:r>
    </w:p>
    <w:p w14:paraId="48BDCFDD" w14:textId="2CF2D237" w:rsidR="004C002E" w:rsidRPr="00C03CF9" w:rsidRDefault="00C72653" w:rsidP="00B10902">
      <w:pPr>
        <w:pStyle w:val="Web"/>
        <w:numPr>
          <w:ilvl w:val="0"/>
          <w:numId w:val="89"/>
        </w:numPr>
        <w:spacing w:after="165" w:afterAutospacing="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 xml:space="preserve"> As per many </w:t>
      </w:r>
      <w:proofErr w:type="gramStart"/>
      <w:r w:rsidRPr="00C03CF9">
        <w:rPr>
          <w:rFonts w:ascii="Calibri" w:eastAsiaTheme="minorEastAsia" w:hAnsi="Calibri" w:cs="Calibri"/>
          <w:sz w:val="22"/>
          <w:szCs w:val="22"/>
          <w:lang w:val="en-US" w:eastAsia="en-US"/>
        </w:rPr>
        <w:t>form</w:t>
      </w:r>
      <w:proofErr w:type="gramEnd"/>
      <w:r w:rsidRPr="00C03CF9">
        <w:rPr>
          <w:rFonts w:ascii="Calibri" w:eastAsiaTheme="minorEastAsia" w:hAnsi="Calibri" w:cs="Calibri"/>
          <w:sz w:val="22"/>
          <w:szCs w:val="22"/>
          <w:lang w:val="en-US" w:eastAsia="en-US"/>
        </w:rPr>
        <w:t xml:space="preserve"> it is not allowed to simulate “Ctrl+Alt+Delete” programmatically in windows </w:t>
      </w:r>
      <w:r w:rsidR="005D59C6" w:rsidRPr="00C03CF9">
        <w:rPr>
          <w:rFonts w:ascii="Calibri" w:eastAsiaTheme="minorEastAsia" w:hAnsi="Calibri" w:cs="Calibri"/>
          <w:sz w:val="22"/>
          <w:szCs w:val="22"/>
          <w:lang w:val="en-US" w:eastAsia="en-US"/>
        </w:rPr>
        <w:t xml:space="preserve">                                             </w:t>
      </w:r>
      <w:r w:rsidR="003E5D5D" w:rsidRPr="00C03CF9">
        <w:rPr>
          <w:rFonts w:ascii="Calibri" w:eastAsiaTheme="minorEastAsia" w:hAnsi="Calibri" w:cs="Calibri"/>
          <w:sz w:val="22"/>
          <w:szCs w:val="22"/>
          <w:lang w:val="en-US" w:eastAsia="en-US"/>
        </w:rPr>
        <w:t>because</w:t>
      </w:r>
      <w:r w:rsidRPr="00C03CF9">
        <w:rPr>
          <w:rFonts w:ascii="Calibri" w:eastAsiaTheme="minorEastAsia" w:hAnsi="Calibri" w:cs="Calibri"/>
          <w:sz w:val="22"/>
          <w:szCs w:val="22"/>
          <w:lang w:val="en-US" w:eastAsia="en-US"/>
        </w:rPr>
        <w:t xml:space="preserve"> of security reason .It can only be simulate</w:t>
      </w:r>
      <w:r w:rsidR="003E5D5D" w:rsidRPr="00C03CF9">
        <w:rPr>
          <w:rFonts w:ascii="Calibri" w:eastAsiaTheme="minorEastAsia" w:hAnsi="Calibri" w:cs="Calibri"/>
          <w:sz w:val="22"/>
          <w:szCs w:val="22"/>
          <w:lang w:val="en-US" w:eastAsia="en-US"/>
        </w:rPr>
        <w:t xml:space="preserve"> by hardware calls.</w:t>
      </w:r>
      <w:r w:rsidR="005D59C6" w:rsidRPr="00C03CF9">
        <w:rPr>
          <w:rFonts w:ascii="Calibri" w:eastAsiaTheme="minorEastAsia" w:hAnsi="Calibri" w:cs="Calibri"/>
          <w:sz w:val="22"/>
          <w:szCs w:val="22"/>
          <w:lang w:val="en-US" w:eastAsia="en-US"/>
        </w:rPr>
        <w:t>We may not use a script created in one culture to another culture.</w:t>
      </w:r>
    </w:p>
    <w:p w14:paraId="5F0FA7E0" w14:textId="77777777" w:rsidR="005D59C6" w:rsidRPr="004C002E" w:rsidRDefault="005D59C6" w:rsidP="00280EA2">
      <w:pPr>
        <w:pStyle w:val="Web"/>
        <w:numPr>
          <w:ilvl w:val="0"/>
          <w:numId w:val="89"/>
        </w:numPr>
        <w:spacing w:after="165" w:afterAutospacing="0"/>
        <w:rPr>
          <w:rFonts w:ascii="Calibri" w:eastAsiaTheme="minorEastAsia" w:hAnsi="Calibri" w:cs="Calibri"/>
          <w:sz w:val="22"/>
          <w:szCs w:val="22"/>
          <w:lang w:val="en-US" w:eastAsia="en-US"/>
        </w:rPr>
      </w:pPr>
      <w:r w:rsidRPr="004C002E">
        <w:rPr>
          <w:rFonts w:ascii="Calibri" w:eastAsiaTheme="minorEastAsia" w:hAnsi="Calibri" w:cs="Calibri"/>
          <w:sz w:val="22"/>
          <w:szCs w:val="22"/>
          <w:lang w:val="en-US" w:eastAsia="en-US"/>
        </w:rPr>
        <w:t>Say if a user has created a script in the English version of OS\Concord and s\he trying to use the same script in Japanese culture, then there are possibilities that script will fail runtime. Apart from it, if a user tries to modify script, then there are chances of script corruption.</w:t>
      </w:r>
    </w:p>
    <w:p w14:paraId="76A821C0" w14:textId="77777777" w:rsidR="005D59C6" w:rsidRPr="00C03CF9" w:rsidRDefault="005D59C6" w:rsidP="00A260AF">
      <w:pPr>
        <w:pStyle w:val="Web"/>
        <w:spacing w:after="165" w:afterAutospacing="0"/>
        <w:ind w:left="72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The following could be some reasons for failure.</w:t>
      </w:r>
    </w:p>
    <w:p w14:paraId="2B23B9BD" w14:textId="77777777" w:rsidR="005D59C6" w:rsidRPr="00C03CF9" w:rsidRDefault="005D59C6" w:rsidP="00A260AF">
      <w:pPr>
        <w:pStyle w:val="Web"/>
        <w:spacing w:after="165" w:afterAutospacing="0"/>
        <w:ind w:left="72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1. Objects which are identifying with name properties will fail as the text will be different in both cases, also if some properties which are support localization will also not work in this case.</w:t>
      </w:r>
    </w:p>
    <w:p w14:paraId="14994C39" w14:textId="77777777" w:rsidR="005D59C6" w:rsidRPr="00C03CF9" w:rsidRDefault="005D59C6" w:rsidP="00A260AF">
      <w:pPr>
        <w:pStyle w:val="Web"/>
        <w:spacing w:after="165" w:afterAutospacing="0"/>
        <w:ind w:left="72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2. Images in English OS will have English text, and the Japanese OS will have the Japanese version of the text, so there is no possibility that it will work.</w:t>
      </w:r>
    </w:p>
    <w:p w14:paraId="5628C81D" w14:textId="7591D9FF" w:rsidR="00032D6B" w:rsidRPr="00C03CF9" w:rsidRDefault="00032D6B" w:rsidP="00A260AF">
      <w:pPr>
        <w:pStyle w:val="Web"/>
        <w:spacing w:after="165" w:afterAutospacing="0"/>
        <w:ind w:left="72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User will get warning message for following scenario.</w:t>
      </w:r>
    </w:p>
    <w:p w14:paraId="580DE1E6" w14:textId="0B92A82E" w:rsidR="005D59C6" w:rsidRPr="00C03CF9" w:rsidRDefault="005D59C6" w:rsidP="00B10902">
      <w:pPr>
        <w:pStyle w:val="Web"/>
        <w:numPr>
          <w:ilvl w:val="0"/>
          <w:numId w:val="87"/>
        </w:numPr>
        <w:spacing w:after="165" w:afterAutospacing="0"/>
        <w:rPr>
          <w:rFonts w:ascii="Calibri" w:eastAsiaTheme="minorEastAsia" w:hAnsi="Calibri" w:cs="Calibri"/>
          <w:sz w:val="22"/>
          <w:szCs w:val="22"/>
          <w:lang w:val="en-US" w:eastAsia="en-US"/>
        </w:rPr>
      </w:pPr>
      <w:proofErr w:type="gramStart"/>
      <w:r w:rsidRPr="00C03CF9">
        <w:rPr>
          <w:rFonts w:ascii="Calibri" w:eastAsiaTheme="minorEastAsia" w:hAnsi="Calibri" w:cs="Calibri"/>
          <w:sz w:val="22"/>
          <w:szCs w:val="22"/>
          <w:lang w:val="en-US" w:eastAsia="en-US"/>
        </w:rPr>
        <w:t>So</w:t>
      </w:r>
      <w:proofErr w:type="gramEnd"/>
      <w:r w:rsidRPr="00C03CF9">
        <w:rPr>
          <w:rFonts w:ascii="Calibri" w:eastAsiaTheme="minorEastAsia" w:hAnsi="Calibri" w:cs="Calibri"/>
          <w:sz w:val="22"/>
          <w:szCs w:val="22"/>
          <w:lang w:val="en-US" w:eastAsia="en-US"/>
        </w:rPr>
        <w:t xml:space="preserve"> when the user tries to open script in mismatch culture s\he will ge</w:t>
      </w:r>
      <w:r w:rsidR="00C4055A" w:rsidRPr="00C03CF9">
        <w:rPr>
          <w:rFonts w:ascii="Calibri" w:eastAsiaTheme="minorEastAsia" w:hAnsi="Calibri" w:cs="Calibri"/>
          <w:sz w:val="22"/>
          <w:szCs w:val="22"/>
          <w:lang w:val="en-US" w:eastAsia="en-US"/>
        </w:rPr>
        <w:t>t</w:t>
      </w:r>
      <w:r w:rsidRPr="00C03CF9">
        <w:rPr>
          <w:rFonts w:ascii="Calibri" w:eastAsiaTheme="minorEastAsia" w:hAnsi="Calibri" w:cs="Calibri"/>
          <w:sz w:val="22"/>
          <w:szCs w:val="22"/>
          <w:lang w:val="en-US" w:eastAsia="en-US"/>
        </w:rPr>
        <w:t xml:space="preserve"> warning message for same.</w:t>
      </w:r>
    </w:p>
    <w:p w14:paraId="034CA106" w14:textId="04545D87" w:rsidR="00032D6B" w:rsidRPr="00C03CF9" w:rsidRDefault="00032D6B" w:rsidP="00B10902">
      <w:pPr>
        <w:pStyle w:val="Web"/>
        <w:numPr>
          <w:ilvl w:val="0"/>
          <w:numId w:val="87"/>
        </w:numPr>
        <w:spacing w:after="165" w:afterAutospacing="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While loading of repository.</w:t>
      </w:r>
    </w:p>
    <w:p w14:paraId="2DCA0E44" w14:textId="00101724" w:rsidR="00032D6B" w:rsidRPr="00C03CF9" w:rsidRDefault="00032D6B" w:rsidP="00B10902">
      <w:pPr>
        <w:pStyle w:val="Web"/>
        <w:numPr>
          <w:ilvl w:val="0"/>
          <w:numId w:val="87"/>
        </w:numPr>
        <w:spacing w:after="165" w:afterAutospacing="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While importing a script.</w:t>
      </w:r>
    </w:p>
    <w:p w14:paraId="4087B117" w14:textId="1E04C2A8" w:rsidR="006C3BE0" w:rsidRPr="00C03CF9" w:rsidRDefault="006C3BE0" w:rsidP="00B10902">
      <w:pPr>
        <w:pStyle w:val="af3"/>
        <w:numPr>
          <w:ilvl w:val="0"/>
          <w:numId w:val="87"/>
        </w:numPr>
        <w:spacing w:after="0" w:line="240" w:lineRule="auto"/>
        <w:rPr>
          <w:rFonts w:ascii="Calibri" w:hAnsi="Calibri" w:cs="Calibri"/>
        </w:rPr>
      </w:pPr>
      <w:r w:rsidRPr="00C03CF9">
        <w:rPr>
          <w:rFonts w:ascii="Calibri" w:hAnsi="Calibri" w:cs="Calibri"/>
        </w:rPr>
        <w:lastRenderedPageBreak/>
        <w:t>Execution of script in case of mismatch culture.</w:t>
      </w:r>
    </w:p>
    <w:p w14:paraId="4034748C" w14:textId="77777777" w:rsidR="006C3BE0" w:rsidRPr="00C03CF9" w:rsidRDefault="006C3BE0" w:rsidP="00363C9D">
      <w:pPr>
        <w:pStyle w:val="Web"/>
        <w:spacing w:after="165" w:afterAutospacing="0"/>
        <w:ind w:left="1440"/>
        <w:rPr>
          <w:rFonts w:ascii="Calibri" w:eastAsiaTheme="minorEastAsia" w:hAnsi="Calibri" w:cs="Calibri"/>
          <w:sz w:val="22"/>
          <w:szCs w:val="22"/>
          <w:lang w:val="en-US" w:eastAsia="en-US"/>
        </w:rPr>
      </w:pPr>
    </w:p>
    <w:p w14:paraId="7E0FB4BD" w14:textId="27395D78" w:rsidR="00327428" w:rsidRPr="00C03CF9" w:rsidRDefault="00293098" w:rsidP="00B10902">
      <w:pPr>
        <w:pStyle w:val="Web"/>
        <w:numPr>
          <w:ilvl w:val="0"/>
          <w:numId w:val="89"/>
        </w:numPr>
        <w:tabs>
          <w:tab w:val="left" w:pos="360"/>
        </w:tabs>
        <w:spacing w:after="165" w:afterAutospacing="0"/>
        <w:ind w:left="450" w:hanging="180"/>
        <w:rPr>
          <w:rFonts w:ascii="Calibri" w:eastAsiaTheme="minorEastAsia" w:hAnsi="Calibri" w:cs="Calibri"/>
          <w:sz w:val="22"/>
          <w:szCs w:val="22"/>
          <w:lang w:val="en-US" w:eastAsia="en-US"/>
        </w:rPr>
      </w:pPr>
      <w:bookmarkStart w:id="3507" w:name="_Ref47016516"/>
      <w:r w:rsidRPr="00C03CF9">
        <w:rPr>
          <w:rFonts w:ascii="Calibri" w:eastAsiaTheme="minorEastAsia" w:hAnsi="Calibri" w:cs="Calibri"/>
          <w:sz w:val="22"/>
          <w:szCs w:val="22"/>
          <w:lang w:val="en-US" w:eastAsia="en-US"/>
        </w:rPr>
        <w:t xml:space="preserve"> </w:t>
      </w:r>
      <w:r w:rsidR="00E7787D" w:rsidRPr="00C03CF9">
        <w:rPr>
          <w:rFonts w:ascii="Calibri" w:eastAsiaTheme="minorEastAsia" w:hAnsi="Calibri" w:cs="Calibri"/>
          <w:sz w:val="22"/>
          <w:szCs w:val="22"/>
          <w:lang w:val="en-US" w:eastAsia="en-US"/>
        </w:rPr>
        <w:t>There may be possibility that if same solution of concord is opened from two different path , then after click on Play/Run button concord may not minimized while execution.</w:t>
      </w:r>
      <w:bookmarkEnd w:id="3507"/>
    </w:p>
    <w:p w14:paraId="7807303D" w14:textId="2F6F5888" w:rsidR="00C71EC1" w:rsidRDefault="00C71EC1" w:rsidP="00B10902">
      <w:pPr>
        <w:pStyle w:val="Web"/>
        <w:numPr>
          <w:ilvl w:val="0"/>
          <w:numId w:val="89"/>
        </w:numPr>
        <w:tabs>
          <w:tab w:val="left" w:pos="360"/>
        </w:tabs>
        <w:spacing w:after="165" w:afterAutospacing="0"/>
        <w:ind w:left="450" w:hanging="180"/>
        <w:rPr>
          <w:rFonts w:ascii="Calibri" w:eastAsiaTheme="minorEastAsia" w:hAnsi="Calibri" w:cs="Calibri"/>
          <w:sz w:val="22"/>
          <w:szCs w:val="22"/>
          <w:lang w:val="en-US" w:eastAsia="en-US"/>
        </w:rPr>
      </w:pPr>
      <w:r w:rsidRPr="00C03CF9">
        <w:rPr>
          <w:rFonts w:ascii="Calibri" w:eastAsiaTheme="minorEastAsia" w:hAnsi="Calibri" w:cs="Calibri"/>
          <w:sz w:val="22"/>
          <w:szCs w:val="22"/>
          <w:lang w:val="en-US" w:eastAsia="en-US"/>
        </w:rPr>
        <w:t xml:space="preserve"> Recorder shortcuts are currently disabled while Recording operation</w:t>
      </w:r>
      <w:r w:rsidR="00290D4F" w:rsidRPr="00C03CF9">
        <w:rPr>
          <w:rFonts w:ascii="Calibri" w:eastAsiaTheme="minorEastAsia" w:hAnsi="Calibri" w:cs="Calibri"/>
          <w:sz w:val="22"/>
          <w:szCs w:val="22"/>
          <w:lang w:val="en-US" w:eastAsia="en-US"/>
        </w:rPr>
        <w:t xml:space="preserve"> due to limitation with Key Sequence</w:t>
      </w:r>
      <w:r w:rsidRPr="00C03CF9">
        <w:rPr>
          <w:rFonts w:ascii="Calibri" w:eastAsiaTheme="minorEastAsia" w:hAnsi="Calibri" w:cs="Calibri"/>
          <w:sz w:val="22"/>
          <w:szCs w:val="22"/>
          <w:lang w:val="en-US" w:eastAsia="en-US"/>
        </w:rPr>
        <w:t>.</w:t>
      </w:r>
    </w:p>
    <w:p w14:paraId="544116D0" w14:textId="5DA41DBD" w:rsidR="00C03CF9" w:rsidRDefault="00C03CF9" w:rsidP="00B10902">
      <w:pPr>
        <w:pStyle w:val="Web"/>
        <w:numPr>
          <w:ilvl w:val="0"/>
          <w:numId w:val="89"/>
        </w:numPr>
        <w:tabs>
          <w:tab w:val="left" w:pos="360"/>
        </w:tabs>
        <w:spacing w:after="165" w:afterAutospacing="0"/>
        <w:ind w:left="450" w:hanging="180"/>
        <w:rPr>
          <w:rFonts w:ascii="Calibri" w:eastAsiaTheme="minorEastAsia" w:hAnsi="Calibri" w:cs="Calibri"/>
          <w:sz w:val="22"/>
          <w:szCs w:val="22"/>
          <w:lang w:val="en-US" w:eastAsia="en-US"/>
        </w:rPr>
      </w:pPr>
      <w:r>
        <w:rPr>
          <w:rFonts w:ascii="Calibri" w:eastAsiaTheme="minorEastAsia" w:hAnsi="Calibri" w:cs="Calibri"/>
          <w:sz w:val="22"/>
          <w:szCs w:val="22"/>
          <w:lang w:val="en-US" w:eastAsia="en-US"/>
        </w:rPr>
        <w:t xml:space="preserve"> It is recommended that not to repeat keys (Ex : Ctrl, shift, Alt , e</w:t>
      </w:r>
      <w:r w:rsidR="00515B79">
        <w:rPr>
          <w:rFonts w:ascii="Calibri" w:eastAsiaTheme="minorEastAsia" w:hAnsi="Calibri" w:cs="Calibri"/>
          <w:sz w:val="22"/>
          <w:szCs w:val="22"/>
          <w:lang w:val="en-US" w:eastAsia="en-US"/>
        </w:rPr>
        <w:t>tc</w:t>
      </w:r>
      <w:r>
        <w:rPr>
          <w:rFonts w:ascii="Calibri" w:eastAsiaTheme="minorEastAsia" w:hAnsi="Calibri" w:cs="Calibri"/>
          <w:sz w:val="22"/>
          <w:szCs w:val="22"/>
          <w:lang w:val="en-US" w:eastAsia="en-US"/>
        </w:rPr>
        <w:t xml:space="preserve">.)  </w:t>
      </w:r>
      <w:r w:rsidR="0017460B">
        <w:rPr>
          <w:rFonts w:ascii="Calibri" w:eastAsiaTheme="minorEastAsia" w:hAnsi="Calibri" w:cs="Calibri"/>
          <w:sz w:val="22"/>
          <w:szCs w:val="22"/>
          <w:lang w:val="en-US" w:eastAsia="en-US"/>
        </w:rPr>
        <w:t>for</w:t>
      </w:r>
      <w:r>
        <w:rPr>
          <w:rFonts w:ascii="Calibri" w:eastAsiaTheme="minorEastAsia" w:hAnsi="Calibri" w:cs="Calibri"/>
          <w:sz w:val="22"/>
          <w:szCs w:val="22"/>
          <w:lang w:val="en-US" w:eastAsia="en-US"/>
        </w:rPr>
        <w:t xml:space="preserve"> mouse wheel </w:t>
      </w:r>
      <w:r w:rsidR="0017460B">
        <w:rPr>
          <w:rFonts w:ascii="Calibri" w:eastAsiaTheme="minorEastAsia" w:hAnsi="Calibri" w:cs="Calibri"/>
          <w:sz w:val="22"/>
          <w:szCs w:val="22"/>
          <w:lang w:val="en-US" w:eastAsia="en-US"/>
        </w:rPr>
        <w:t xml:space="preserve">in a single  </w:t>
      </w:r>
      <w:r>
        <w:rPr>
          <w:rFonts w:ascii="Calibri" w:eastAsiaTheme="minorEastAsia" w:hAnsi="Calibri" w:cs="Calibri"/>
          <w:sz w:val="22"/>
          <w:szCs w:val="22"/>
          <w:lang w:val="en-US" w:eastAsia="en-US"/>
        </w:rPr>
        <w:t xml:space="preserve">recording. </w:t>
      </w:r>
    </w:p>
    <w:p w14:paraId="3E477A72" w14:textId="3E0748E6" w:rsidR="002F4399" w:rsidRDefault="002F4399" w:rsidP="00B10902">
      <w:pPr>
        <w:pStyle w:val="Web"/>
        <w:numPr>
          <w:ilvl w:val="0"/>
          <w:numId w:val="89"/>
        </w:numPr>
        <w:tabs>
          <w:tab w:val="left" w:pos="360"/>
        </w:tabs>
        <w:spacing w:after="165" w:afterAutospacing="0"/>
        <w:ind w:left="630"/>
        <w:rPr>
          <w:rFonts w:ascii="Calibri" w:eastAsiaTheme="minorEastAsia" w:hAnsi="Calibri" w:cs="Calibri"/>
          <w:sz w:val="22"/>
          <w:szCs w:val="22"/>
          <w:lang w:val="en-US" w:eastAsia="en-US"/>
        </w:rPr>
      </w:pPr>
      <w:r>
        <w:rPr>
          <w:rFonts w:ascii="Calibri" w:eastAsiaTheme="minorEastAsia" w:hAnsi="Calibri" w:cs="Calibri"/>
          <w:sz w:val="22"/>
          <w:szCs w:val="22"/>
          <w:lang w:val="en-US" w:eastAsia="en-US"/>
        </w:rPr>
        <w:t xml:space="preserve"> </w:t>
      </w:r>
      <w:r w:rsidR="00D85A2A">
        <w:rPr>
          <w:rFonts w:ascii="Calibri" w:eastAsiaTheme="minorEastAsia" w:hAnsi="Calibri" w:cs="Calibri"/>
          <w:sz w:val="22"/>
          <w:szCs w:val="22"/>
          <w:lang w:val="en-US" w:eastAsia="en-US"/>
        </w:rPr>
        <w:t xml:space="preserve">The characters ‘[‘ and ‘]’ may missed from the report. Since </w:t>
      </w:r>
      <w:r>
        <w:rPr>
          <w:rFonts w:ascii="Calibri" w:eastAsiaTheme="minorEastAsia" w:hAnsi="Calibri" w:cs="Calibri"/>
          <w:sz w:val="22"/>
          <w:szCs w:val="22"/>
          <w:lang w:val="en-US" w:eastAsia="en-US"/>
        </w:rPr>
        <w:t xml:space="preserve">these characters are used in Concord for log packet parsing </w:t>
      </w:r>
      <w:proofErr w:type="gramStart"/>
      <w:r>
        <w:rPr>
          <w:rFonts w:ascii="Calibri" w:eastAsiaTheme="minorEastAsia" w:hAnsi="Calibri" w:cs="Calibri"/>
          <w:sz w:val="22"/>
          <w:szCs w:val="22"/>
          <w:lang w:val="en-US" w:eastAsia="en-US"/>
        </w:rPr>
        <w:t>i.e.</w:t>
      </w:r>
      <w:proofErr w:type="gramEnd"/>
      <w:r>
        <w:rPr>
          <w:rFonts w:ascii="Calibri" w:eastAsiaTheme="minorEastAsia" w:hAnsi="Calibri" w:cs="Calibri"/>
          <w:sz w:val="22"/>
          <w:szCs w:val="22"/>
          <w:lang w:val="en-US" w:eastAsia="en-US"/>
        </w:rPr>
        <w:t xml:space="preserve"> </w:t>
      </w:r>
      <w:r w:rsidRPr="002F4399">
        <w:rPr>
          <w:rFonts w:ascii="Calibri" w:eastAsiaTheme="minorEastAsia" w:hAnsi="Calibri" w:cs="Calibri"/>
          <w:sz w:val="22"/>
          <w:szCs w:val="22"/>
          <w:lang w:val="en-US" w:eastAsia="en-US"/>
        </w:rPr>
        <w:t>the output file which is generated after execution, it contains all the information about the steps, information, error and warnings</w:t>
      </w:r>
      <w:r>
        <w:rPr>
          <w:rFonts w:ascii="Calibri" w:eastAsiaTheme="minorEastAsia" w:hAnsi="Calibri" w:cs="Calibri"/>
          <w:sz w:val="22"/>
          <w:szCs w:val="22"/>
          <w:lang w:val="en-US" w:eastAsia="en-US"/>
        </w:rPr>
        <w:t xml:space="preserve">. </w:t>
      </w:r>
    </w:p>
    <w:p w14:paraId="4B0CE210" w14:textId="77777777" w:rsidR="002355F6" w:rsidRDefault="002355F6" w:rsidP="00B10902">
      <w:pPr>
        <w:pStyle w:val="Web"/>
        <w:numPr>
          <w:ilvl w:val="0"/>
          <w:numId w:val="89"/>
        </w:numPr>
        <w:tabs>
          <w:tab w:val="left" w:pos="360"/>
        </w:tabs>
        <w:spacing w:after="165" w:afterAutospacing="0"/>
        <w:ind w:left="630"/>
        <w:rPr>
          <w:rFonts w:ascii="Calibri" w:eastAsiaTheme="minorEastAsia" w:hAnsi="Calibri" w:cs="Calibri"/>
          <w:sz w:val="22"/>
          <w:szCs w:val="22"/>
          <w:lang w:val="en-US" w:eastAsia="en-US"/>
        </w:rPr>
      </w:pPr>
      <w:r>
        <w:rPr>
          <w:rFonts w:ascii="Calibri" w:eastAsiaTheme="minorEastAsia" w:hAnsi="Calibri" w:cs="Calibri"/>
          <w:sz w:val="22"/>
          <w:szCs w:val="22"/>
          <w:lang w:val="en-US" w:eastAsia="en-US"/>
        </w:rPr>
        <w:t xml:space="preserve">While conversion of old solutions, if user not selected backup </w:t>
      </w:r>
      <w:proofErr w:type="gramStart"/>
      <w:r>
        <w:rPr>
          <w:rFonts w:ascii="Calibri" w:eastAsiaTheme="minorEastAsia" w:hAnsi="Calibri" w:cs="Calibri"/>
          <w:sz w:val="22"/>
          <w:szCs w:val="22"/>
          <w:lang w:val="en-US" w:eastAsia="en-US"/>
        </w:rPr>
        <w:t>option</w:t>
      </w:r>
      <w:proofErr w:type="gramEnd"/>
      <w:r>
        <w:rPr>
          <w:rFonts w:ascii="Calibri" w:eastAsiaTheme="minorEastAsia" w:hAnsi="Calibri" w:cs="Calibri"/>
          <w:sz w:val="22"/>
          <w:szCs w:val="22"/>
          <w:lang w:val="en-US" w:eastAsia="en-US"/>
        </w:rPr>
        <w:t xml:space="preserve"> then in case of solution corruption due to any failed case, solution will be in unstable state.</w:t>
      </w:r>
    </w:p>
    <w:p w14:paraId="38846B15" w14:textId="6D11EF23" w:rsidR="002355F6" w:rsidRDefault="002355F6" w:rsidP="00B10902">
      <w:pPr>
        <w:pStyle w:val="Web"/>
        <w:numPr>
          <w:ilvl w:val="0"/>
          <w:numId w:val="89"/>
        </w:numPr>
        <w:tabs>
          <w:tab w:val="left" w:pos="360"/>
        </w:tabs>
        <w:spacing w:after="165" w:afterAutospacing="0"/>
        <w:ind w:left="630"/>
        <w:rPr>
          <w:rFonts w:ascii="Calibri" w:eastAsiaTheme="minorEastAsia" w:hAnsi="Calibri" w:cs="Calibri"/>
          <w:sz w:val="22"/>
          <w:szCs w:val="22"/>
          <w:lang w:val="en-US" w:eastAsia="en-US"/>
        </w:rPr>
      </w:pPr>
      <w:r>
        <w:rPr>
          <w:rFonts w:ascii="Calibri" w:eastAsiaTheme="minorEastAsia" w:hAnsi="Calibri" w:cs="Calibri"/>
          <w:sz w:val="22"/>
          <w:szCs w:val="22"/>
          <w:lang w:val="en-US" w:eastAsia="en-US"/>
        </w:rPr>
        <w:t>User will get warning messages in case if long path situation occurs across operations.</w:t>
      </w:r>
    </w:p>
    <w:p w14:paraId="64101630" w14:textId="0F1A2122" w:rsidR="00881BF3" w:rsidRPr="00AC49D2" w:rsidRDefault="00881BF3" w:rsidP="00AC49D2">
      <w:pPr>
        <w:pStyle w:val="Web"/>
        <w:numPr>
          <w:ilvl w:val="0"/>
          <w:numId w:val="89"/>
        </w:numPr>
        <w:tabs>
          <w:tab w:val="left" w:pos="360"/>
        </w:tabs>
        <w:spacing w:after="165" w:afterAutospacing="0"/>
        <w:ind w:left="630"/>
        <w:rPr>
          <w:rFonts w:ascii="Calibri" w:eastAsiaTheme="minorEastAsia" w:hAnsi="Calibri" w:cs="Calibri"/>
          <w:sz w:val="22"/>
          <w:szCs w:val="22"/>
          <w:lang w:val="en-US" w:eastAsia="en-US"/>
        </w:rPr>
      </w:pPr>
      <w:r w:rsidRPr="00AC49D2">
        <w:rPr>
          <w:rFonts w:ascii="Calibri" w:eastAsiaTheme="minorEastAsia" w:hAnsi="Calibri" w:cs="Calibri"/>
          <w:sz w:val="22"/>
          <w:szCs w:val="22"/>
          <w:lang w:val="en-US" w:eastAsia="en-US"/>
        </w:rPr>
        <w:t>There is one limitation in desktop mode self healing.  If the parent hierarchy changes after version upgrade, the changed attributes will not be displayed in path editor after replacing xpath.</w:t>
      </w:r>
    </w:p>
    <w:p w14:paraId="4ED4D50B" w14:textId="1B65F40B" w:rsidR="00E24CC5" w:rsidRDefault="00765196">
      <w:pPr>
        <w:pStyle w:val="1"/>
        <w:numPr>
          <w:ilvl w:val="0"/>
          <w:numId w:val="0"/>
        </w:numPr>
      </w:pPr>
      <w:bookmarkStart w:id="3508" w:name="_Toc174035335"/>
      <w:r>
        <w:t>Appendix</w:t>
      </w:r>
      <w:bookmarkEnd w:id="3508"/>
      <w:r>
        <w:t xml:space="preserve"> </w:t>
      </w:r>
    </w:p>
    <w:p w14:paraId="55FDE40E" w14:textId="77777777" w:rsidR="00E24CC5" w:rsidRDefault="00765196" w:rsidP="00B10902">
      <w:pPr>
        <w:pStyle w:val="af3"/>
        <w:numPr>
          <w:ilvl w:val="0"/>
          <w:numId w:val="53"/>
        </w:numPr>
      </w:pPr>
      <w:r>
        <w:t>“For open issue and fixed list please refer %ConcordHome%doc\concord\Notes”</w:t>
      </w:r>
    </w:p>
    <w:p w14:paraId="0822DDDB" w14:textId="573FB99F" w:rsidR="00E24CC5" w:rsidRDefault="00765196" w:rsidP="00B10902">
      <w:pPr>
        <w:pStyle w:val="af3"/>
        <w:numPr>
          <w:ilvl w:val="0"/>
          <w:numId w:val="53"/>
        </w:numPr>
      </w:pPr>
      <w:r>
        <w:t>Recorder shortcuts are disabled (Ref section</w:t>
      </w:r>
      <w:r w:rsidR="00347D38">
        <w:t xml:space="preserve"> </w:t>
      </w:r>
      <w:r w:rsidR="00347D38">
        <w:fldChar w:fldCharType="begin"/>
      </w:r>
      <w:r w:rsidR="00347D38">
        <w:instrText xml:space="preserve"> REF _Ref31030206 \n \h </w:instrText>
      </w:r>
      <w:r w:rsidR="00347D38">
        <w:fldChar w:fldCharType="separate"/>
      </w:r>
      <w:r w:rsidR="001E2D04">
        <w:t>17.2.1</w:t>
      </w:r>
      <w:r w:rsidR="00347D38">
        <w:fldChar w:fldCharType="end"/>
      </w:r>
      <w:r>
        <w:t>)</w:t>
      </w:r>
    </w:p>
    <w:p w14:paraId="3CA5DC32" w14:textId="53BF50C1" w:rsidR="00E24CC5" w:rsidRDefault="00E24CC5">
      <w:pPr>
        <w:spacing w:after="0" w:line="240" w:lineRule="auto"/>
        <w:rPr>
          <w:rFonts w:asciiTheme="majorHAnsi" w:eastAsiaTheme="majorEastAsia" w:hAnsiTheme="majorHAnsi" w:cstheme="majorBidi"/>
          <w:b/>
          <w:bCs/>
          <w:color w:val="365F91" w:themeColor="accent1" w:themeShade="BF"/>
          <w:sz w:val="28"/>
          <w:szCs w:val="28"/>
        </w:rPr>
      </w:pPr>
    </w:p>
    <w:p w14:paraId="031C18EB" w14:textId="1179E23D" w:rsidR="006306CB" w:rsidRDefault="00521447">
      <w:pPr>
        <w:spacing w:after="0" w:line="240" w:lineRule="auto"/>
        <w:rPr>
          <w:rFonts w:asciiTheme="majorHAnsi" w:eastAsiaTheme="majorEastAsia" w:hAnsiTheme="majorHAnsi" w:cstheme="majorBidi"/>
          <w:b/>
          <w:bCs/>
          <w:color w:val="365F91" w:themeColor="accent1" w:themeShade="BF"/>
          <w:sz w:val="28"/>
          <w:szCs w:val="28"/>
        </w:rPr>
      </w:pPr>
      <w:r>
        <w:br w:type="page"/>
      </w:r>
    </w:p>
    <w:p w14:paraId="6B0CCA7D" w14:textId="503F8FBA" w:rsidR="00990D18" w:rsidRPr="007E1A0C" w:rsidRDefault="00765196" w:rsidP="007E1A0C">
      <w:pPr>
        <w:pStyle w:val="1"/>
        <w:numPr>
          <w:ilvl w:val="0"/>
          <w:numId w:val="0"/>
        </w:numPr>
      </w:pPr>
      <w:bookmarkStart w:id="3509" w:name="_Toc174035336"/>
      <w:r>
        <w:lastRenderedPageBreak/>
        <w:t>History</w:t>
      </w:r>
      <w:bookmarkEnd w:id="3509"/>
      <w:r>
        <w:tab/>
      </w:r>
    </w:p>
    <w:tbl>
      <w:tblPr>
        <w:tblW w:w="101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246"/>
        <w:gridCol w:w="4103"/>
        <w:gridCol w:w="1549"/>
        <w:gridCol w:w="3239"/>
      </w:tblGrid>
      <w:tr w:rsidR="00990D18" w:rsidRPr="0012655B" w14:paraId="604F577D" w14:textId="77777777" w:rsidTr="002141D0">
        <w:trPr>
          <w:trHeight w:val="425"/>
          <w:jc w:val="center"/>
        </w:trPr>
        <w:tc>
          <w:tcPr>
            <w:tcW w:w="1246" w:type="dxa"/>
            <w:tcBorders>
              <w:top w:val="single" w:sz="4" w:space="0" w:color="auto"/>
              <w:left w:val="single" w:sz="4" w:space="0" w:color="auto"/>
              <w:bottom w:val="single" w:sz="4" w:space="0" w:color="auto"/>
              <w:right w:val="single" w:sz="4" w:space="0" w:color="auto"/>
            </w:tcBorders>
            <w:shd w:val="clear" w:color="auto" w:fill="999999"/>
          </w:tcPr>
          <w:p w14:paraId="5A3E0464" w14:textId="77777777" w:rsidR="00990D18" w:rsidRPr="0012655B" w:rsidRDefault="00990D18" w:rsidP="00990D18">
            <w:pPr>
              <w:pStyle w:val="TableHead"/>
              <w:spacing w:after="120"/>
              <w:rPr>
                <w:rFonts w:ascii="Meiryo UI" w:eastAsia="Meiryo UI" w:hAnsi="Meiryo UI" w:cs="Meiryo UI"/>
                <w:lang w:eastAsia="ja-JP"/>
              </w:rPr>
            </w:pPr>
          </w:p>
        </w:tc>
        <w:tc>
          <w:tcPr>
            <w:tcW w:w="4103" w:type="dxa"/>
            <w:tcBorders>
              <w:top w:val="single" w:sz="4" w:space="0" w:color="auto"/>
              <w:left w:val="single" w:sz="4" w:space="0" w:color="auto"/>
              <w:bottom w:val="single" w:sz="4" w:space="0" w:color="auto"/>
              <w:right w:val="single" w:sz="4" w:space="0" w:color="auto"/>
            </w:tcBorders>
            <w:shd w:val="clear" w:color="auto" w:fill="999999"/>
            <w:vAlign w:val="center"/>
          </w:tcPr>
          <w:p w14:paraId="183B5662" w14:textId="77777777" w:rsidR="00990D18" w:rsidRPr="0012655B" w:rsidRDefault="00990D18" w:rsidP="00990D18">
            <w:pPr>
              <w:pStyle w:val="TableHead"/>
              <w:spacing w:after="120"/>
              <w:rPr>
                <w:rFonts w:ascii="Meiryo UI" w:eastAsia="Meiryo UI" w:hAnsi="Meiryo UI" w:cs="Meiryo UI"/>
              </w:rPr>
            </w:pPr>
            <w:r w:rsidRPr="0012655B">
              <w:rPr>
                <w:rFonts w:ascii="Meiryo UI" w:eastAsia="Meiryo UI" w:hAnsi="Meiryo UI" w:cs="Meiryo UI" w:hint="eastAsia"/>
                <w:lang w:eastAsia="ja-JP"/>
              </w:rPr>
              <w:t>Ver.</w:t>
            </w:r>
          </w:p>
        </w:tc>
        <w:tc>
          <w:tcPr>
            <w:tcW w:w="1549" w:type="dxa"/>
            <w:tcBorders>
              <w:top w:val="single" w:sz="4" w:space="0" w:color="auto"/>
              <w:left w:val="single" w:sz="4" w:space="0" w:color="auto"/>
              <w:bottom w:val="single" w:sz="4" w:space="0" w:color="auto"/>
              <w:right w:val="single" w:sz="4" w:space="0" w:color="auto"/>
            </w:tcBorders>
            <w:shd w:val="clear" w:color="auto" w:fill="999999"/>
            <w:vAlign w:val="center"/>
            <w:hideMark/>
          </w:tcPr>
          <w:p w14:paraId="376DB037" w14:textId="038FBC28" w:rsidR="00990D18" w:rsidRPr="0012655B" w:rsidRDefault="00A0674F" w:rsidP="00990D18">
            <w:pPr>
              <w:pStyle w:val="TableHead"/>
              <w:spacing w:after="120"/>
              <w:rPr>
                <w:rFonts w:ascii="Meiryo UI" w:eastAsia="Meiryo UI" w:hAnsi="Meiryo UI" w:cs="Meiryo UI"/>
              </w:rPr>
            </w:pPr>
            <w:r>
              <w:rPr>
                <w:rFonts w:ascii="Meiryo UI" w:eastAsia="Meiryo UI" w:hAnsi="Meiryo UI" w:cs="Meiryo UI" w:hint="eastAsia"/>
                <w:lang w:eastAsia="ja-JP"/>
              </w:rPr>
              <w:t>S</w:t>
            </w:r>
            <w:r>
              <w:rPr>
                <w:rFonts w:ascii="Meiryo UI" w:eastAsia="Meiryo UI" w:hAnsi="Meiryo UI" w:cs="Meiryo UI"/>
                <w:lang w:eastAsia="ja-JP"/>
              </w:rPr>
              <w:t>ection</w:t>
            </w:r>
          </w:p>
        </w:tc>
        <w:tc>
          <w:tcPr>
            <w:tcW w:w="3239" w:type="dxa"/>
            <w:tcBorders>
              <w:top w:val="single" w:sz="4" w:space="0" w:color="auto"/>
              <w:left w:val="single" w:sz="4" w:space="0" w:color="auto"/>
              <w:bottom w:val="single" w:sz="4" w:space="0" w:color="auto"/>
              <w:right w:val="single" w:sz="4" w:space="0" w:color="auto"/>
            </w:tcBorders>
            <w:shd w:val="clear" w:color="auto" w:fill="999999"/>
            <w:vAlign w:val="center"/>
            <w:hideMark/>
          </w:tcPr>
          <w:p w14:paraId="060DF3D1" w14:textId="533D1CA4" w:rsidR="00990D18" w:rsidRPr="0012655B" w:rsidRDefault="00A0674F" w:rsidP="00990D18">
            <w:pPr>
              <w:pStyle w:val="TableHead"/>
              <w:spacing w:after="120"/>
              <w:rPr>
                <w:rFonts w:ascii="Meiryo UI" w:eastAsia="Meiryo UI" w:hAnsi="Meiryo UI" w:cs="Meiryo UI"/>
              </w:rPr>
            </w:pPr>
            <w:r>
              <w:rPr>
                <w:rFonts w:ascii="Meiryo UI" w:eastAsia="Meiryo UI" w:hAnsi="Meiryo UI" w:cs="Meiryo UI" w:hint="eastAsia"/>
                <w:lang w:eastAsia="ja-JP"/>
              </w:rPr>
              <w:t>D</w:t>
            </w:r>
            <w:r>
              <w:rPr>
                <w:rFonts w:ascii="Meiryo UI" w:eastAsia="Meiryo UI" w:hAnsi="Meiryo UI" w:cs="Meiryo UI"/>
                <w:lang w:eastAsia="ja-JP"/>
              </w:rPr>
              <w:t>etails</w:t>
            </w:r>
          </w:p>
        </w:tc>
      </w:tr>
      <w:tr w:rsidR="00990D18" w14:paraId="662BA266" w14:textId="77777777" w:rsidTr="002141D0">
        <w:trPr>
          <w:trHeight w:val="457"/>
          <w:jc w:val="center"/>
        </w:trPr>
        <w:tc>
          <w:tcPr>
            <w:tcW w:w="1246" w:type="dxa"/>
            <w:tcBorders>
              <w:top w:val="single" w:sz="6" w:space="0" w:color="000000"/>
              <w:left w:val="single" w:sz="6" w:space="0" w:color="000000"/>
              <w:right w:val="single" w:sz="6" w:space="0" w:color="000000"/>
            </w:tcBorders>
            <w:vAlign w:val="center"/>
          </w:tcPr>
          <w:p w14:paraId="5EDC49F3" w14:textId="77777777" w:rsidR="00990D18" w:rsidRDefault="00990D18" w:rsidP="00B10902">
            <w:pPr>
              <w:pStyle w:val="TableText0"/>
              <w:numPr>
                <w:ilvl w:val="0"/>
                <w:numId w:val="81"/>
              </w:numPr>
              <w:spacing w:after="120"/>
              <w:jc w:val="center"/>
              <w:rPr>
                <w:rFonts w:ascii="Meiryo UI" w:eastAsia="Meiryo UI" w:hAnsi="Meiryo UI" w:cs="Meiryo UI"/>
                <w:sz w:val="20"/>
                <w:lang w:eastAsia="ja-JP"/>
              </w:rPr>
            </w:pPr>
          </w:p>
        </w:tc>
        <w:tc>
          <w:tcPr>
            <w:tcW w:w="4103" w:type="dxa"/>
            <w:tcBorders>
              <w:top w:val="single" w:sz="6" w:space="0" w:color="000000"/>
              <w:left w:val="single" w:sz="6" w:space="0" w:color="000000"/>
              <w:right w:val="single" w:sz="6" w:space="0" w:color="000000"/>
            </w:tcBorders>
            <w:vAlign w:val="center"/>
          </w:tcPr>
          <w:p w14:paraId="440DCC90" w14:textId="77777777" w:rsidR="00990D18" w:rsidRDefault="00990D18" w:rsidP="002E5581">
            <w:pPr>
              <w:pStyle w:val="TableText0"/>
              <w:spacing w:after="120"/>
              <w:rPr>
                <w:rFonts w:ascii="Meiryo UI" w:eastAsia="Meiryo UI" w:hAnsi="Meiryo UI" w:cs="Meiryo UI"/>
                <w:sz w:val="20"/>
                <w:lang w:eastAsia="ja-JP"/>
              </w:rPr>
            </w:pPr>
            <w:r>
              <w:rPr>
                <w:rFonts w:ascii="Meiryo UI" w:eastAsia="Meiryo UI" w:hAnsi="Meiryo UI" w:cs="Meiryo UI"/>
                <w:sz w:val="20"/>
                <w:lang w:eastAsia="ja-JP"/>
              </w:rPr>
              <w:t>V2.2SP0000 Build 17.5.4.0</w:t>
            </w:r>
          </w:p>
        </w:tc>
        <w:tc>
          <w:tcPr>
            <w:tcW w:w="4788" w:type="dxa"/>
            <w:gridSpan w:val="2"/>
            <w:tcBorders>
              <w:top w:val="single" w:sz="4" w:space="0" w:color="auto"/>
              <w:left w:val="single" w:sz="6" w:space="0" w:color="000000"/>
              <w:bottom w:val="single" w:sz="4" w:space="0" w:color="auto"/>
              <w:right w:val="single" w:sz="6" w:space="0" w:color="000000"/>
            </w:tcBorders>
            <w:vAlign w:val="center"/>
          </w:tcPr>
          <w:p w14:paraId="606D8F9F" w14:textId="77777777" w:rsidR="00990D18" w:rsidRDefault="00990D18" w:rsidP="00990D18">
            <w:pPr>
              <w:pStyle w:val="TableText0"/>
              <w:spacing w:after="120"/>
              <w:jc w:val="center"/>
              <w:rPr>
                <w:rFonts w:ascii="Meiryo UI" w:eastAsia="Meiryo UI" w:hAnsi="Meiryo UI" w:cs="Meiryo UI"/>
                <w:sz w:val="20"/>
                <w:lang w:eastAsia="ja-JP"/>
              </w:rPr>
            </w:pPr>
            <w:r>
              <w:rPr>
                <w:rFonts w:ascii="Meiryo UI" w:eastAsia="Meiryo UI" w:hAnsi="Meiryo UI" w:cs="Meiryo UI"/>
                <w:sz w:val="20"/>
                <w:lang w:eastAsia="ja-JP"/>
              </w:rPr>
              <w:t>Baselined Version</w:t>
            </w:r>
          </w:p>
        </w:tc>
      </w:tr>
      <w:tr w:rsidR="00990D18" w:rsidRPr="00CA32C4" w14:paraId="4A86DAFE" w14:textId="77777777" w:rsidTr="002141D0">
        <w:trPr>
          <w:trHeight w:val="457"/>
          <w:jc w:val="center"/>
        </w:trPr>
        <w:tc>
          <w:tcPr>
            <w:tcW w:w="1246" w:type="dxa"/>
            <w:vMerge w:val="restart"/>
            <w:tcBorders>
              <w:top w:val="single" w:sz="6" w:space="0" w:color="000000"/>
              <w:left w:val="single" w:sz="6" w:space="0" w:color="000000"/>
              <w:right w:val="single" w:sz="6" w:space="0" w:color="000000"/>
            </w:tcBorders>
            <w:vAlign w:val="center"/>
          </w:tcPr>
          <w:p w14:paraId="33020284" w14:textId="77777777" w:rsidR="00990D18" w:rsidRDefault="00990D18" w:rsidP="00B10902">
            <w:pPr>
              <w:pStyle w:val="TableText0"/>
              <w:numPr>
                <w:ilvl w:val="0"/>
                <w:numId w:val="81"/>
              </w:numPr>
              <w:spacing w:after="120"/>
              <w:jc w:val="center"/>
              <w:rPr>
                <w:rFonts w:ascii="Meiryo UI" w:eastAsia="Meiryo UI" w:hAnsi="Meiryo UI" w:cs="Meiryo UI"/>
                <w:sz w:val="20"/>
                <w:lang w:eastAsia="ja-JP"/>
              </w:rPr>
            </w:pPr>
          </w:p>
        </w:tc>
        <w:tc>
          <w:tcPr>
            <w:tcW w:w="4103" w:type="dxa"/>
            <w:vMerge w:val="restart"/>
            <w:tcBorders>
              <w:top w:val="single" w:sz="6" w:space="0" w:color="000000"/>
              <w:left w:val="single" w:sz="6" w:space="0" w:color="000000"/>
              <w:right w:val="single" w:sz="6" w:space="0" w:color="000000"/>
            </w:tcBorders>
            <w:vAlign w:val="center"/>
          </w:tcPr>
          <w:p w14:paraId="6F274529" w14:textId="77777777" w:rsidR="00990D18" w:rsidRPr="00CA32C4" w:rsidRDefault="00990D18" w:rsidP="002E5581">
            <w:pPr>
              <w:pStyle w:val="TableText0"/>
              <w:spacing w:after="120"/>
              <w:rPr>
                <w:rFonts w:ascii="Meiryo UI" w:eastAsia="Meiryo UI" w:hAnsi="Meiryo UI" w:cs="Meiryo UI"/>
                <w:sz w:val="20"/>
              </w:rPr>
            </w:pPr>
            <w:r>
              <w:rPr>
                <w:rFonts w:ascii="Meiryo UI" w:eastAsia="Meiryo UI" w:hAnsi="Meiryo UI" w:cs="Meiryo UI"/>
                <w:sz w:val="20"/>
                <w:lang w:eastAsia="ja-JP"/>
              </w:rPr>
              <w:t xml:space="preserve">V2.3SP0000 Build </w:t>
            </w:r>
            <w:r w:rsidRPr="00CA32C4">
              <w:rPr>
                <w:rFonts w:ascii="Meiryo UI" w:eastAsia="Meiryo UI" w:hAnsi="Meiryo UI" w:cs="Meiryo UI"/>
                <w:sz w:val="22"/>
                <w:szCs w:val="22"/>
              </w:rPr>
              <w:t>18.5.</w:t>
            </w:r>
            <w:r>
              <w:rPr>
                <w:rFonts w:ascii="Meiryo UI" w:eastAsia="Meiryo UI" w:hAnsi="Meiryo UI" w:cs="Meiryo UI"/>
                <w:sz w:val="22"/>
                <w:szCs w:val="22"/>
              </w:rPr>
              <w:t>4</w:t>
            </w:r>
            <w:r w:rsidRPr="00CA32C4">
              <w:rPr>
                <w:rFonts w:ascii="Meiryo UI" w:eastAsia="Meiryo UI" w:hAnsi="Meiryo UI" w:cs="Meiryo UI"/>
                <w:sz w:val="22"/>
                <w:szCs w:val="22"/>
              </w:rPr>
              <w:t>.0</w:t>
            </w:r>
          </w:p>
        </w:tc>
        <w:tc>
          <w:tcPr>
            <w:tcW w:w="1549" w:type="dxa"/>
            <w:tcBorders>
              <w:top w:val="single" w:sz="4" w:space="0" w:color="auto"/>
              <w:left w:val="single" w:sz="6" w:space="0" w:color="000000"/>
              <w:bottom w:val="single" w:sz="4" w:space="0" w:color="auto"/>
              <w:right w:val="single" w:sz="6" w:space="0" w:color="000000"/>
            </w:tcBorders>
            <w:vAlign w:val="center"/>
          </w:tcPr>
          <w:p w14:paraId="50953379" w14:textId="010EEE17" w:rsidR="00990D18" w:rsidRPr="00CA32C4" w:rsidRDefault="00F96512" w:rsidP="00990D18">
            <w:pPr>
              <w:pStyle w:val="TableText0"/>
              <w:spacing w:before="0" w:after="0"/>
              <w:rPr>
                <w:rFonts w:ascii="Meiryo UI" w:eastAsia="Meiryo UI" w:hAnsi="Meiryo UI" w:cs="Meiryo UI"/>
                <w:sz w:val="20"/>
                <w:lang w:eastAsia="ja-JP"/>
              </w:rPr>
            </w:pPr>
            <w:r>
              <w:rPr>
                <w:rFonts w:ascii="Meiryo UI" w:eastAsia="Meiryo UI" w:hAnsi="Meiryo UI" w:cs="Meiryo UI"/>
                <w:sz w:val="20"/>
                <w:lang w:eastAsia="ja-JP"/>
              </w:rPr>
              <w:fldChar w:fldCharType="begin"/>
            </w:r>
            <w:r>
              <w:rPr>
                <w:rFonts w:ascii="Meiryo UI" w:eastAsia="Meiryo UI" w:hAnsi="Meiryo UI" w:cs="Meiryo UI"/>
                <w:sz w:val="20"/>
                <w:lang w:eastAsia="ja-JP"/>
              </w:rPr>
              <w:instrText xml:space="preserve"> REF _Ref22291051 \r \h </w:instrText>
            </w:r>
            <w:r w:rsidR="00FA0989">
              <w:rPr>
                <w:rFonts w:ascii="Meiryo UI" w:eastAsia="Meiryo UI" w:hAnsi="Meiryo UI" w:cs="Meiryo UI"/>
                <w:sz w:val="20"/>
                <w:lang w:eastAsia="ja-JP"/>
              </w:rPr>
              <w:instrText xml:space="preserve"> \* MERGEFORMAT </w:instrText>
            </w:r>
            <w:r>
              <w:rPr>
                <w:rFonts w:ascii="Meiryo UI" w:eastAsia="Meiryo UI" w:hAnsi="Meiryo UI" w:cs="Meiryo UI"/>
                <w:sz w:val="20"/>
                <w:lang w:eastAsia="ja-JP"/>
              </w:rPr>
            </w:r>
            <w:r>
              <w:rPr>
                <w:rFonts w:ascii="Meiryo UI" w:eastAsia="Meiryo UI" w:hAnsi="Meiryo UI" w:cs="Meiryo UI"/>
                <w:sz w:val="20"/>
                <w:lang w:eastAsia="ja-JP"/>
              </w:rPr>
              <w:fldChar w:fldCharType="separate"/>
            </w:r>
            <w:r w:rsidR="001E2D04">
              <w:rPr>
                <w:rFonts w:ascii="Meiryo UI" w:eastAsia="Meiryo UI" w:hAnsi="Meiryo UI" w:cs="Meiryo UI"/>
                <w:sz w:val="20"/>
                <w:lang w:eastAsia="ja-JP"/>
              </w:rPr>
              <w:t>3.6</w:t>
            </w:r>
            <w:r>
              <w:rPr>
                <w:rFonts w:ascii="Meiryo UI" w:eastAsia="Meiryo UI" w:hAnsi="Meiryo UI" w:cs="Meiryo UI"/>
                <w:sz w:val="20"/>
                <w:lang w:eastAsia="ja-JP"/>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06E49349" w14:textId="37FD1C97" w:rsidR="00990D18" w:rsidRPr="00DE2377" w:rsidRDefault="002E5581" w:rsidP="00990D18">
            <w:pPr>
              <w:pStyle w:val="TableText0"/>
              <w:spacing w:after="120"/>
              <w:rPr>
                <w:rFonts w:ascii="Meiryo UI" w:eastAsia="Meiryo UI" w:hAnsi="Meiryo UI" w:cs="Meiryo UI"/>
                <w:sz w:val="20"/>
                <w:lang w:eastAsia="ja-JP"/>
              </w:rPr>
            </w:pPr>
            <w:r>
              <w:rPr>
                <w:rFonts w:ascii="Meiryo UI" w:eastAsia="Meiryo UI" w:hAnsi="Meiryo UI" w:cs="Meiryo UI" w:hint="eastAsia"/>
                <w:sz w:val="20"/>
                <w:lang w:eastAsia="ja-JP"/>
              </w:rPr>
              <w:t>A</w:t>
            </w:r>
            <w:r>
              <w:rPr>
                <w:rFonts w:ascii="Meiryo UI" w:eastAsia="Meiryo UI" w:hAnsi="Meiryo UI" w:cs="Meiryo UI"/>
                <w:sz w:val="20"/>
                <w:lang w:eastAsia="ja-JP"/>
              </w:rPr>
              <w:t>dded Highlighter Info</w:t>
            </w:r>
          </w:p>
          <w:p w14:paraId="09F30155" w14:textId="77777777" w:rsidR="00990D18" w:rsidRPr="00CA32C4" w:rsidRDefault="00990D18" w:rsidP="00990D18">
            <w:pPr>
              <w:pStyle w:val="TableText0"/>
              <w:spacing w:after="120"/>
              <w:rPr>
                <w:rFonts w:ascii="Meiryo UI" w:eastAsia="Meiryo UI" w:hAnsi="Meiryo UI" w:cs="Meiryo UI"/>
                <w:sz w:val="20"/>
                <w:lang w:eastAsia="ja-JP"/>
              </w:rPr>
            </w:pPr>
          </w:p>
        </w:tc>
      </w:tr>
      <w:tr w:rsidR="00990D18" w:rsidRPr="00CA32C4" w14:paraId="1C4974C5" w14:textId="77777777" w:rsidTr="002141D0">
        <w:trPr>
          <w:trHeight w:val="834"/>
          <w:jc w:val="center"/>
        </w:trPr>
        <w:tc>
          <w:tcPr>
            <w:tcW w:w="1246" w:type="dxa"/>
            <w:vMerge/>
            <w:tcBorders>
              <w:left w:val="single" w:sz="6" w:space="0" w:color="000000"/>
              <w:right w:val="single" w:sz="6" w:space="0" w:color="000000"/>
            </w:tcBorders>
          </w:tcPr>
          <w:p w14:paraId="328C1632"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433C406D"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top w:val="single" w:sz="4" w:space="0" w:color="auto"/>
              <w:left w:val="single" w:sz="6" w:space="0" w:color="000000"/>
              <w:right w:val="single" w:sz="6" w:space="0" w:color="000000"/>
            </w:tcBorders>
            <w:vAlign w:val="center"/>
          </w:tcPr>
          <w:p w14:paraId="16ED385B" w14:textId="4113F645" w:rsidR="00CE43CA" w:rsidRDefault="00CE43CA"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14185177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5.5.3</w:t>
            </w:r>
            <w:r>
              <w:rPr>
                <w:rFonts w:ascii="Meiryo UI" w:eastAsia="Meiryo UI" w:hAnsi="Meiryo UI" w:cs="Meiryo UI"/>
                <w:sz w:val="20"/>
              </w:rPr>
              <w:fldChar w:fldCharType="end"/>
            </w:r>
          </w:p>
          <w:p w14:paraId="4C3AB026" w14:textId="41BA2ADA" w:rsidR="00990D18" w:rsidRDefault="00CE43CA"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14085607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5.5.2</w:t>
            </w:r>
            <w:r>
              <w:rPr>
                <w:rFonts w:ascii="Meiryo UI" w:eastAsia="Meiryo UI" w:hAnsi="Meiryo UI" w:cs="Meiryo UI"/>
                <w:sz w:val="20"/>
              </w:rPr>
              <w:fldChar w:fldCharType="end"/>
            </w:r>
          </w:p>
          <w:p w14:paraId="0284774D" w14:textId="2042E1C5" w:rsidR="00990D18" w:rsidRPr="00CA32C4" w:rsidRDefault="00F9651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29288200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5.8.5.2</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3D9184A0" w14:textId="77777777" w:rsidR="002E5581" w:rsidRPr="002E5581" w:rsidRDefault="002E5581" w:rsidP="002E5581">
            <w:pPr>
              <w:pStyle w:val="TableText0"/>
              <w:spacing w:after="120"/>
              <w:rPr>
                <w:rFonts w:ascii="Meiryo UI" w:eastAsia="Meiryo UI" w:hAnsi="Meiryo UI" w:cs="Meiryo UI"/>
                <w:sz w:val="20"/>
                <w:lang w:eastAsia="ja-JP"/>
              </w:rPr>
            </w:pPr>
            <w:r w:rsidRPr="002E5581">
              <w:rPr>
                <w:rFonts w:ascii="Meiryo UI" w:eastAsia="Meiryo UI" w:hAnsi="Meiryo UI" w:cs="Meiryo UI"/>
                <w:sz w:val="20"/>
                <w:lang w:eastAsia="ja-JP"/>
              </w:rPr>
              <w:t>Added a new screenshot</w:t>
            </w:r>
          </w:p>
          <w:p w14:paraId="2EE1821E" w14:textId="1C63D93C" w:rsidR="00990D18" w:rsidRPr="00CA32C4" w:rsidRDefault="00990D18" w:rsidP="002E5581">
            <w:pPr>
              <w:pStyle w:val="TableText0"/>
              <w:spacing w:after="120"/>
              <w:rPr>
                <w:rFonts w:ascii="Meiryo UI" w:eastAsia="Meiryo UI" w:hAnsi="Meiryo UI" w:cs="Meiryo UI"/>
                <w:sz w:val="20"/>
                <w:lang w:eastAsia="ja-JP"/>
              </w:rPr>
            </w:pPr>
          </w:p>
        </w:tc>
      </w:tr>
      <w:tr w:rsidR="00990D18" w14:paraId="1F32DA90" w14:textId="77777777" w:rsidTr="002141D0">
        <w:trPr>
          <w:trHeight w:val="832"/>
          <w:jc w:val="center"/>
        </w:trPr>
        <w:tc>
          <w:tcPr>
            <w:tcW w:w="1246" w:type="dxa"/>
            <w:vMerge/>
            <w:tcBorders>
              <w:left w:val="single" w:sz="6" w:space="0" w:color="000000"/>
              <w:right w:val="single" w:sz="6" w:space="0" w:color="000000"/>
            </w:tcBorders>
          </w:tcPr>
          <w:p w14:paraId="2579D58D"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4E0248BB"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left w:val="single" w:sz="6" w:space="0" w:color="000000"/>
              <w:right w:val="single" w:sz="6" w:space="0" w:color="000000"/>
            </w:tcBorders>
            <w:vAlign w:val="center"/>
          </w:tcPr>
          <w:p w14:paraId="48AD04DA" w14:textId="52CE0668" w:rsidR="00990D18" w:rsidRDefault="00F9651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29288200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5.8.5.2</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309FEDA6" w14:textId="7690C209" w:rsidR="00990D18" w:rsidRPr="00CA32C4" w:rsidRDefault="00990D18" w:rsidP="00990D18">
            <w:pPr>
              <w:pStyle w:val="TableText0"/>
              <w:spacing w:after="120"/>
              <w:rPr>
                <w:rFonts w:ascii="Meiryo UI" w:eastAsia="Meiryo UI" w:hAnsi="Meiryo UI" w:cs="Meiryo UI"/>
                <w:sz w:val="20"/>
                <w:lang w:eastAsia="ja-JP"/>
              </w:rPr>
            </w:pPr>
            <w:r>
              <w:rPr>
                <w:rFonts w:ascii="Meiryo UI" w:eastAsia="Meiryo UI" w:hAnsi="Meiryo UI" w:cs="Meiryo UI" w:hint="eastAsia"/>
                <w:sz w:val="20"/>
                <w:lang w:eastAsia="ja-JP"/>
              </w:rPr>
              <w:t>C</w:t>
            </w:r>
            <w:r>
              <w:rPr>
                <w:rFonts w:ascii="Meiryo UI" w:eastAsia="Meiryo UI" w:hAnsi="Meiryo UI" w:cs="Meiryo UI"/>
                <w:sz w:val="20"/>
                <w:lang w:eastAsia="ja-JP"/>
              </w:rPr>
              <w:t>ursor Position</w:t>
            </w:r>
          </w:p>
          <w:p w14:paraId="026CB39A" w14:textId="77777777" w:rsidR="00990D18" w:rsidRDefault="00990D18" w:rsidP="00990D18">
            <w:pPr>
              <w:pStyle w:val="TableText0"/>
              <w:spacing w:after="120"/>
              <w:rPr>
                <w:rFonts w:ascii="Meiryo UI" w:eastAsia="Meiryo UI" w:hAnsi="Meiryo UI" w:cs="Meiryo UI"/>
                <w:sz w:val="20"/>
                <w:lang w:eastAsia="ja-JP"/>
              </w:rPr>
            </w:pPr>
          </w:p>
        </w:tc>
      </w:tr>
      <w:tr w:rsidR="00990D18" w14:paraId="2A3F303F" w14:textId="77777777" w:rsidTr="002141D0">
        <w:trPr>
          <w:trHeight w:val="832"/>
          <w:jc w:val="center"/>
        </w:trPr>
        <w:tc>
          <w:tcPr>
            <w:tcW w:w="1246" w:type="dxa"/>
            <w:vMerge/>
            <w:tcBorders>
              <w:left w:val="single" w:sz="6" w:space="0" w:color="000000"/>
              <w:right w:val="single" w:sz="6" w:space="0" w:color="000000"/>
            </w:tcBorders>
          </w:tcPr>
          <w:p w14:paraId="7CF781F4"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3E4174F6"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left w:val="single" w:sz="6" w:space="0" w:color="000000"/>
              <w:right w:val="single" w:sz="6" w:space="0" w:color="000000"/>
            </w:tcBorders>
            <w:vAlign w:val="center"/>
          </w:tcPr>
          <w:p w14:paraId="7030DD00" w14:textId="46EF99BE" w:rsidR="00990D18" w:rsidRDefault="00F9651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19880167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5.8.5.3</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6A2BB803" w14:textId="3B5D8D44" w:rsidR="00990D18" w:rsidRDefault="00990D18" w:rsidP="002E5581">
            <w:pPr>
              <w:pStyle w:val="TableText0"/>
              <w:spacing w:after="120"/>
              <w:rPr>
                <w:rFonts w:ascii="Meiryo UI" w:eastAsia="Meiryo UI" w:hAnsi="Meiryo UI" w:cs="Meiryo UI"/>
                <w:sz w:val="20"/>
                <w:lang w:eastAsia="ja-JP"/>
              </w:rPr>
            </w:pPr>
            <w:r>
              <w:rPr>
                <w:rFonts w:ascii="Meiryo UI" w:eastAsia="Meiryo UI" w:hAnsi="Meiryo UI" w:cs="Meiryo UI" w:hint="eastAsia"/>
                <w:sz w:val="20"/>
                <w:lang w:eastAsia="ja-JP"/>
              </w:rPr>
              <w:t>C</w:t>
            </w:r>
            <w:r>
              <w:rPr>
                <w:rFonts w:ascii="Meiryo UI" w:eastAsia="Meiryo UI" w:hAnsi="Meiryo UI" w:cs="Meiryo UI"/>
                <w:sz w:val="20"/>
                <w:lang w:eastAsia="ja-JP"/>
              </w:rPr>
              <w:t>ursor</w:t>
            </w:r>
            <w:r w:rsidR="002E5581">
              <w:rPr>
                <w:rFonts w:ascii="Meiryo UI" w:eastAsia="Meiryo UI" w:hAnsi="Meiryo UI" w:cs="Meiryo UI"/>
                <w:sz w:val="20"/>
                <w:lang w:eastAsia="ja-JP"/>
              </w:rPr>
              <w:t xml:space="preserve"> </w:t>
            </w:r>
            <w:r>
              <w:rPr>
                <w:rFonts w:ascii="Meiryo UI" w:eastAsia="Meiryo UI" w:hAnsi="Meiryo UI" w:cs="Meiryo UI"/>
                <w:sz w:val="20"/>
                <w:lang w:eastAsia="ja-JP"/>
              </w:rPr>
              <w:t>On Displa</w:t>
            </w:r>
            <w:r w:rsidR="002E5581">
              <w:rPr>
                <w:rFonts w:ascii="Meiryo UI" w:eastAsia="Meiryo UI" w:hAnsi="Meiryo UI" w:cs="Meiryo UI"/>
                <w:sz w:val="20"/>
                <w:lang w:eastAsia="ja-JP"/>
              </w:rPr>
              <w:t>y</w:t>
            </w:r>
          </w:p>
        </w:tc>
      </w:tr>
      <w:tr w:rsidR="00990D18" w14:paraId="15056437" w14:textId="77777777" w:rsidTr="002141D0">
        <w:trPr>
          <w:trHeight w:val="786"/>
          <w:jc w:val="center"/>
        </w:trPr>
        <w:tc>
          <w:tcPr>
            <w:tcW w:w="1246" w:type="dxa"/>
            <w:vMerge/>
            <w:tcBorders>
              <w:left w:val="single" w:sz="6" w:space="0" w:color="000000"/>
              <w:right w:val="single" w:sz="6" w:space="0" w:color="000000"/>
            </w:tcBorders>
          </w:tcPr>
          <w:p w14:paraId="552A9C9B"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5EC6B73B"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left w:val="single" w:sz="6" w:space="0" w:color="000000"/>
              <w:right w:val="single" w:sz="6" w:space="0" w:color="000000"/>
            </w:tcBorders>
            <w:vAlign w:val="center"/>
          </w:tcPr>
          <w:p w14:paraId="087032DF" w14:textId="574BA826" w:rsidR="00990D18" w:rsidRDefault="00F9651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19608185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9.2.1</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535C3FB8" w14:textId="483E0556" w:rsidR="00990D18" w:rsidRDefault="002E5581" w:rsidP="00990D18">
            <w:pPr>
              <w:pStyle w:val="TableText0"/>
              <w:spacing w:after="120"/>
              <w:rPr>
                <w:rFonts w:ascii="Meiryo UI" w:eastAsia="Meiryo UI" w:hAnsi="Meiryo UI" w:cs="Meiryo UI"/>
                <w:sz w:val="20"/>
                <w:lang w:eastAsia="ja-JP"/>
              </w:rPr>
            </w:pPr>
            <w:r w:rsidRPr="002E5581">
              <w:rPr>
                <w:rFonts w:ascii="Meiryo UI" w:eastAsia="Meiryo UI" w:hAnsi="Meiryo UI" w:cs="Meiryo UI"/>
                <w:sz w:val="20"/>
                <w:lang w:eastAsia="ja-JP"/>
              </w:rPr>
              <w:t xml:space="preserve">Custom </w:t>
            </w:r>
            <w:proofErr w:type="gramStart"/>
            <w:r w:rsidRPr="002E5581">
              <w:rPr>
                <w:rFonts w:ascii="Meiryo UI" w:eastAsia="Meiryo UI" w:hAnsi="Meiryo UI" w:cs="Meiryo UI"/>
                <w:sz w:val="20"/>
                <w:lang w:eastAsia="ja-JP"/>
              </w:rPr>
              <w:t>image</w:t>
            </w:r>
            <w:proofErr w:type="gramEnd"/>
            <w:r w:rsidRPr="002E5581">
              <w:rPr>
                <w:rFonts w:ascii="Meiryo UI" w:eastAsia="Meiryo UI" w:hAnsi="Meiryo UI" w:cs="Meiryo UI"/>
                <w:sz w:val="20"/>
                <w:lang w:eastAsia="ja-JP"/>
              </w:rPr>
              <w:t xml:space="preserve"> drag drop</w:t>
            </w:r>
          </w:p>
        </w:tc>
      </w:tr>
      <w:tr w:rsidR="00990D18" w14:paraId="2036AAA9" w14:textId="77777777" w:rsidTr="002141D0">
        <w:trPr>
          <w:trHeight w:val="532"/>
          <w:jc w:val="center"/>
        </w:trPr>
        <w:tc>
          <w:tcPr>
            <w:tcW w:w="1246" w:type="dxa"/>
            <w:vMerge/>
            <w:tcBorders>
              <w:left w:val="single" w:sz="6" w:space="0" w:color="000000"/>
              <w:right w:val="single" w:sz="6" w:space="0" w:color="000000"/>
            </w:tcBorders>
          </w:tcPr>
          <w:p w14:paraId="0AE25AD0"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28C2A652"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left w:val="single" w:sz="6" w:space="0" w:color="000000"/>
              <w:right w:val="single" w:sz="6" w:space="0" w:color="000000"/>
            </w:tcBorders>
            <w:vAlign w:val="center"/>
          </w:tcPr>
          <w:p w14:paraId="4E735993" w14:textId="6EA2763B" w:rsidR="00990D18" w:rsidRDefault="00F9651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29289157 \r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11</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4F30DA61" w14:textId="119EFA5F" w:rsidR="00990D18" w:rsidRDefault="002E5581" w:rsidP="00990D18">
            <w:pPr>
              <w:pStyle w:val="TableText0"/>
              <w:spacing w:after="120"/>
              <w:rPr>
                <w:rFonts w:ascii="Meiryo UI" w:eastAsia="Meiryo UI" w:hAnsi="Meiryo UI" w:cs="Meiryo UI"/>
                <w:sz w:val="20"/>
                <w:lang w:eastAsia="ja-JP"/>
              </w:rPr>
            </w:pPr>
            <w:r w:rsidRPr="002E5581">
              <w:rPr>
                <w:rFonts w:ascii="Meiryo UI" w:eastAsia="Meiryo UI" w:hAnsi="Meiryo UI" w:cs="Meiryo UI"/>
                <w:sz w:val="20"/>
                <w:lang w:eastAsia="ja-JP"/>
              </w:rPr>
              <w:t xml:space="preserve">Pause Script Execution </w:t>
            </w:r>
          </w:p>
        </w:tc>
      </w:tr>
      <w:tr w:rsidR="00990D18" w:rsidRPr="00DE2377" w14:paraId="085053E4" w14:textId="77777777" w:rsidTr="002141D0">
        <w:trPr>
          <w:trHeight w:val="531"/>
          <w:jc w:val="center"/>
        </w:trPr>
        <w:tc>
          <w:tcPr>
            <w:tcW w:w="1246" w:type="dxa"/>
            <w:vMerge/>
            <w:tcBorders>
              <w:left w:val="single" w:sz="6" w:space="0" w:color="000000"/>
              <w:right w:val="single" w:sz="6" w:space="0" w:color="000000"/>
            </w:tcBorders>
          </w:tcPr>
          <w:p w14:paraId="6C3DCCB0"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right w:val="single" w:sz="6" w:space="0" w:color="000000"/>
            </w:tcBorders>
            <w:vAlign w:val="center"/>
          </w:tcPr>
          <w:p w14:paraId="19E27E17"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left w:val="single" w:sz="6" w:space="0" w:color="000000"/>
              <w:bottom w:val="single" w:sz="4" w:space="0" w:color="auto"/>
              <w:right w:val="single" w:sz="6" w:space="0" w:color="000000"/>
            </w:tcBorders>
            <w:vAlign w:val="center"/>
          </w:tcPr>
          <w:p w14:paraId="210BFF77" w14:textId="08A54039" w:rsidR="00990D18" w:rsidRDefault="00244942"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31030411 \n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13.16</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0E485778" w14:textId="373D383A" w:rsidR="00990D18" w:rsidRPr="00DE2377" w:rsidRDefault="002E5581" w:rsidP="00990D18">
            <w:pPr>
              <w:pStyle w:val="TableText0"/>
              <w:spacing w:after="120"/>
              <w:rPr>
                <w:rFonts w:ascii="Meiryo UI" w:eastAsia="Meiryo UI" w:hAnsi="Meiryo UI" w:cs="Meiryo UI"/>
                <w:sz w:val="20"/>
                <w:lang w:eastAsia="ja-JP"/>
              </w:rPr>
            </w:pPr>
            <w:r w:rsidRPr="002E5581">
              <w:rPr>
                <w:rFonts w:ascii="Meiryo UI" w:eastAsia="Meiryo UI" w:hAnsi="Meiryo UI" w:cs="Meiryo UI"/>
                <w:sz w:val="20"/>
                <w:lang w:eastAsia="ja-JP"/>
              </w:rPr>
              <w:t xml:space="preserve">Rename solution </w:t>
            </w:r>
          </w:p>
        </w:tc>
      </w:tr>
      <w:tr w:rsidR="00990D18" w:rsidRPr="00CA32C4" w14:paraId="7CA5FC69" w14:textId="77777777" w:rsidTr="002141D0">
        <w:trPr>
          <w:trHeight w:val="75"/>
          <w:jc w:val="center"/>
        </w:trPr>
        <w:tc>
          <w:tcPr>
            <w:tcW w:w="1246" w:type="dxa"/>
            <w:vMerge/>
            <w:tcBorders>
              <w:left w:val="single" w:sz="6" w:space="0" w:color="000000"/>
              <w:bottom w:val="single" w:sz="6" w:space="0" w:color="000000"/>
              <w:right w:val="single" w:sz="6" w:space="0" w:color="000000"/>
            </w:tcBorders>
          </w:tcPr>
          <w:p w14:paraId="0CAEF546" w14:textId="77777777" w:rsidR="00990D18" w:rsidRPr="00CA32C4" w:rsidRDefault="00990D18" w:rsidP="00990D18">
            <w:pPr>
              <w:pStyle w:val="TableText0"/>
              <w:spacing w:after="120"/>
              <w:rPr>
                <w:rFonts w:ascii="Meiryo UI" w:eastAsia="Meiryo UI" w:hAnsi="Meiryo UI" w:cs="Meiryo UI"/>
                <w:sz w:val="20"/>
              </w:rPr>
            </w:pPr>
          </w:p>
        </w:tc>
        <w:tc>
          <w:tcPr>
            <w:tcW w:w="4103" w:type="dxa"/>
            <w:vMerge/>
            <w:tcBorders>
              <w:left w:val="single" w:sz="6" w:space="0" w:color="000000"/>
              <w:bottom w:val="single" w:sz="6" w:space="0" w:color="000000"/>
              <w:right w:val="single" w:sz="6" w:space="0" w:color="000000"/>
            </w:tcBorders>
            <w:vAlign w:val="center"/>
          </w:tcPr>
          <w:p w14:paraId="2F042EAF" w14:textId="77777777" w:rsidR="00990D18" w:rsidRPr="00CA32C4" w:rsidRDefault="00990D18" w:rsidP="00990D18">
            <w:pPr>
              <w:pStyle w:val="TableText0"/>
              <w:spacing w:after="120"/>
              <w:rPr>
                <w:rFonts w:ascii="Meiryo UI" w:eastAsia="Meiryo UI" w:hAnsi="Meiryo UI" w:cs="Meiryo UI"/>
                <w:sz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4E7FC883" w14:textId="2534E945" w:rsidR="00990D18" w:rsidRPr="00CA32C4" w:rsidRDefault="00003028" w:rsidP="00990D18">
            <w:pPr>
              <w:pStyle w:val="TableText0"/>
              <w:spacing w:before="0" w:after="0"/>
              <w:rPr>
                <w:rFonts w:ascii="Meiryo UI" w:eastAsia="Meiryo UI" w:hAnsi="Meiryo UI" w:cs="Meiryo UI"/>
                <w:sz w:val="20"/>
              </w:rPr>
            </w:pPr>
            <w:r>
              <w:rPr>
                <w:rFonts w:ascii="Meiryo UI" w:eastAsia="Meiryo UI" w:hAnsi="Meiryo UI" w:cs="Meiryo UI"/>
                <w:sz w:val="20"/>
              </w:rPr>
              <w:fldChar w:fldCharType="begin"/>
            </w:r>
            <w:r>
              <w:rPr>
                <w:rFonts w:ascii="Meiryo UI" w:eastAsia="Meiryo UI" w:hAnsi="Meiryo UI" w:cs="Meiryo UI"/>
                <w:sz w:val="20"/>
              </w:rPr>
              <w:instrText xml:space="preserve"> REF _Ref31030866 \n \h </w:instrText>
            </w:r>
            <w:r w:rsidR="00FA0989">
              <w:rPr>
                <w:rFonts w:ascii="Meiryo UI" w:eastAsia="Meiryo UI" w:hAnsi="Meiryo UI" w:cs="Meiryo UI"/>
                <w:sz w:val="20"/>
              </w:rPr>
              <w:instrText xml:space="preserve"> \* MERGEFORMAT </w:instrText>
            </w:r>
            <w:r>
              <w:rPr>
                <w:rFonts w:ascii="Meiryo UI" w:eastAsia="Meiryo UI" w:hAnsi="Meiryo UI" w:cs="Meiryo UI"/>
                <w:sz w:val="20"/>
              </w:rPr>
            </w:r>
            <w:r>
              <w:rPr>
                <w:rFonts w:ascii="Meiryo UI" w:eastAsia="Meiryo UI" w:hAnsi="Meiryo UI" w:cs="Meiryo UI"/>
                <w:sz w:val="20"/>
              </w:rPr>
              <w:fldChar w:fldCharType="separate"/>
            </w:r>
            <w:r w:rsidR="001E2D04">
              <w:rPr>
                <w:rFonts w:ascii="Meiryo UI" w:eastAsia="Meiryo UI" w:hAnsi="Meiryo UI" w:cs="Meiryo UI"/>
                <w:sz w:val="20"/>
              </w:rPr>
              <w:t>37</w:t>
            </w:r>
            <w:r>
              <w:rPr>
                <w:rFonts w:ascii="Meiryo UI" w:eastAsia="Meiryo UI" w:hAnsi="Meiryo UI" w:cs="Meiryo UI"/>
                <w:sz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173C3ABC" w14:textId="5137EDF5" w:rsidR="00990D18" w:rsidRPr="00C02880" w:rsidRDefault="002E5581" w:rsidP="00990D18">
            <w:pPr>
              <w:pStyle w:val="TableText0"/>
              <w:spacing w:after="120"/>
              <w:rPr>
                <w:rFonts w:ascii="Meiryo UI" w:eastAsia="Meiryo UI" w:hAnsi="Meiryo UI" w:cs="Meiryo UI"/>
                <w:sz w:val="20"/>
                <w:lang w:eastAsia="ja-JP"/>
              </w:rPr>
            </w:pPr>
            <w:r w:rsidRPr="00C117AB">
              <w:rPr>
                <w:rStyle w:val="ts-alignment-element"/>
                <w:rFonts w:ascii="Meiryo UI" w:eastAsia="Meiryo UI" w:hAnsi="Meiryo UI" w:cs="Segoe UI"/>
                <w:sz w:val="21"/>
                <w:szCs w:val="21"/>
                <w:lang w:val="en"/>
              </w:rPr>
              <w:t>P</w:t>
            </w:r>
            <w:r w:rsidR="00003028" w:rsidRPr="00C117AB">
              <w:rPr>
                <w:rStyle w:val="ts-alignment-element"/>
                <w:rFonts w:ascii="Meiryo UI" w:eastAsia="Meiryo UI" w:hAnsi="Meiryo UI" w:cs="Segoe UI"/>
                <w:sz w:val="21"/>
                <w:szCs w:val="21"/>
                <w:lang w:val="en"/>
              </w:rPr>
              <w:t>oint</w:t>
            </w:r>
            <w:r w:rsidR="00FC55E5" w:rsidRPr="00C117AB">
              <w:rPr>
                <w:rStyle w:val="ts-alignment-element"/>
                <w:rFonts w:ascii="Meiryo UI" w:eastAsia="Meiryo UI" w:hAnsi="Meiryo UI" w:cs="Segoe UI"/>
                <w:sz w:val="21"/>
                <w:szCs w:val="21"/>
                <w:lang w:val="en"/>
              </w:rPr>
              <w:t xml:space="preserve"> </w:t>
            </w:r>
            <w:r w:rsidRPr="00C117AB">
              <w:rPr>
                <w:rStyle w:val="ts-alignment-element"/>
                <w:rFonts w:ascii="Meiryo UI" w:eastAsia="Meiryo UI" w:hAnsi="Meiryo UI" w:cs="Segoe UI"/>
                <w:sz w:val="21"/>
                <w:szCs w:val="21"/>
                <w:lang w:val="en"/>
              </w:rPr>
              <w:t xml:space="preserve">9 </w:t>
            </w:r>
            <w:r w:rsidRPr="00C117AB">
              <w:rPr>
                <w:rStyle w:val="ts-alignment-element"/>
                <w:rFonts w:ascii="Meiryo UI" w:eastAsia="Meiryo UI" w:hAnsi="Meiryo UI" w:cs="Segoe UI"/>
                <w:sz w:val="20"/>
                <w:szCs w:val="20"/>
                <w:lang w:val="en"/>
              </w:rPr>
              <w:t>added</w:t>
            </w:r>
            <w:r w:rsidRPr="00C117AB">
              <w:rPr>
                <w:rFonts w:ascii="Meiryo UI" w:eastAsia="Meiryo UI" w:hAnsi="Meiryo UI" w:cs="Segoe UI"/>
                <w:sz w:val="21"/>
                <w:szCs w:val="21"/>
                <w:lang w:val="en"/>
              </w:rPr>
              <w:t xml:space="preserve"> </w:t>
            </w:r>
            <w:r w:rsidRPr="00C117AB">
              <w:rPr>
                <w:rStyle w:val="ts-alignment-element"/>
                <w:rFonts w:ascii="Meiryo UI" w:eastAsia="Meiryo UI" w:hAnsi="Meiryo UI" w:cs="Segoe UI"/>
                <w:sz w:val="21"/>
                <w:szCs w:val="21"/>
                <w:lang w:val="en"/>
              </w:rPr>
              <w:t>to</w:t>
            </w:r>
            <w:r w:rsidRPr="00C117AB">
              <w:rPr>
                <w:rFonts w:ascii="Meiryo UI" w:eastAsia="Meiryo UI" w:hAnsi="Meiryo UI" w:cs="Segoe UI"/>
                <w:sz w:val="21"/>
                <w:szCs w:val="21"/>
                <w:lang w:val="en"/>
              </w:rPr>
              <w:t xml:space="preserve"> </w:t>
            </w:r>
            <w:r w:rsidRPr="00C117AB">
              <w:rPr>
                <w:rStyle w:val="ts-alignment-element"/>
                <w:rFonts w:ascii="Meiryo UI" w:eastAsia="Meiryo UI" w:hAnsi="Meiryo UI" w:cs="Segoe UI"/>
                <w:sz w:val="21"/>
                <w:szCs w:val="21"/>
                <w:lang w:val="en"/>
              </w:rPr>
              <w:t>Good</w:t>
            </w:r>
            <w:r w:rsidRPr="00C117AB">
              <w:rPr>
                <w:rFonts w:ascii="Meiryo UI" w:eastAsia="Meiryo UI" w:hAnsi="Meiryo UI" w:cs="Segoe UI"/>
                <w:sz w:val="21"/>
                <w:szCs w:val="21"/>
                <w:lang w:val="en"/>
              </w:rPr>
              <w:t xml:space="preserve"> </w:t>
            </w:r>
            <w:r w:rsidRPr="00C117AB">
              <w:rPr>
                <w:rStyle w:val="ts-alignment-element"/>
                <w:rFonts w:ascii="Meiryo UI" w:eastAsia="Meiryo UI" w:hAnsi="Meiryo UI" w:cs="Segoe UI"/>
                <w:sz w:val="21"/>
                <w:szCs w:val="21"/>
                <w:lang w:val="en"/>
              </w:rPr>
              <w:t>Practice</w:t>
            </w:r>
          </w:p>
        </w:tc>
      </w:tr>
      <w:tr w:rsidR="003646AF" w:rsidRPr="00CA32C4" w14:paraId="32A9F50E" w14:textId="77777777" w:rsidTr="002141D0">
        <w:trPr>
          <w:trHeight w:val="372"/>
          <w:jc w:val="center"/>
        </w:trPr>
        <w:tc>
          <w:tcPr>
            <w:tcW w:w="1246" w:type="dxa"/>
            <w:vMerge w:val="restart"/>
            <w:tcBorders>
              <w:left w:val="single" w:sz="6" w:space="0" w:color="000000"/>
              <w:bottom w:val="nil"/>
              <w:right w:val="single" w:sz="6" w:space="0" w:color="000000"/>
            </w:tcBorders>
            <w:vAlign w:val="center"/>
          </w:tcPr>
          <w:p w14:paraId="5A086D57" w14:textId="77777777" w:rsidR="003646AF" w:rsidRPr="00CA32C4" w:rsidRDefault="003646AF" w:rsidP="00B10902">
            <w:pPr>
              <w:pStyle w:val="TableText0"/>
              <w:numPr>
                <w:ilvl w:val="0"/>
                <w:numId w:val="81"/>
              </w:numPr>
              <w:spacing w:after="120"/>
              <w:jc w:val="center"/>
              <w:rPr>
                <w:rFonts w:ascii="Meiryo UI" w:eastAsia="Meiryo UI" w:hAnsi="Meiryo UI" w:cs="Meiryo UI"/>
                <w:sz w:val="20"/>
                <w:lang w:eastAsia="ja-JP"/>
              </w:rPr>
            </w:pPr>
          </w:p>
        </w:tc>
        <w:tc>
          <w:tcPr>
            <w:tcW w:w="4103" w:type="dxa"/>
            <w:vMerge w:val="restart"/>
            <w:tcBorders>
              <w:left w:val="single" w:sz="6" w:space="0" w:color="000000"/>
              <w:bottom w:val="nil"/>
              <w:right w:val="single" w:sz="6" w:space="0" w:color="000000"/>
            </w:tcBorders>
            <w:vAlign w:val="center"/>
          </w:tcPr>
          <w:p w14:paraId="1057983F" w14:textId="73A81103" w:rsidR="003646AF" w:rsidRPr="006306CB" w:rsidRDefault="009B0F1D" w:rsidP="00C117AB">
            <w:pPr>
              <w:pStyle w:val="TableText0"/>
              <w:spacing w:after="120"/>
              <w:rPr>
                <w:rFonts w:ascii="Meiryo UI" w:eastAsia="Meiryo UI" w:hAnsi="Meiryo UI" w:cs="Meiryo UI"/>
                <w:sz w:val="20"/>
                <w:szCs w:val="20"/>
              </w:rPr>
            </w:pPr>
            <w:r>
              <w:rPr>
                <w:rFonts w:ascii="Meiryo UI" w:eastAsia="Meiryo UI" w:hAnsi="Meiryo UI" w:cs="Meiryo UI"/>
                <w:sz w:val="20"/>
                <w:szCs w:val="20"/>
                <w:lang w:eastAsia="ja-JP"/>
              </w:rPr>
              <w:t>V2.4SP0001</w:t>
            </w:r>
            <w:r w:rsidR="003646AF" w:rsidRPr="006306CB">
              <w:rPr>
                <w:rFonts w:ascii="Meiryo UI" w:eastAsia="Meiryo UI" w:hAnsi="Meiryo UI" w:cs="Meiryo UI"/>
                <w:sz w:val="20"/>
                <w:szCs w:val="20"/>
                <w:lang w:eastAsia="ja-JP"/>
              </w:rPr>
              <w:t xml:space="preserve"> Build 19.4.</w:t>
            </w:r>
            <w:r w:rsidR="003646AF">
              <w:rPr>
                <w:rFonts w:ascii="Meiryo UI" w:eastAsia="Meiryo UI" w:hAnsi="Meiryo UI" w:cs="Meiryo UI"/>
                <w:sz w:val="20"/>
                <w:szCs w:val="20"/>
                <w:lang w:eastAsia="ja-JP"/>
              </w:rPr>
              <w:t>1</w:t>
            </w:r>
            <w:r w:rsidR="00FA0989">
              <w:rPr>
                <w:rFonts w:ascii="Meiryo UI" w:eastAsia="Meiryo UI" w:hAnsi="Meiryo UI" w:cs="Meiryo UI"/>
                <w:sz w:val="20"/>
                <w:szCs w:val="20"/>
                <w:lang w:eastAsia="ja-JP"/>
              </w:rPr>
              <w:t>7</w:t>
            </w:r>
            <w:r w:rsidR="003646AF" w:rsidRPr="006306CB">
              <w:rPr>
                <w:rFonts w:ascii="Meiryo UI" w:eastAsia="Meiryo UI" w:hAnsi="Meiryo UI" w:cs="Meiryo UI"/>
                <w:sz w:val="20"/>
                <w:szCs w:val="20"/>
                <w:lang w:eastAsia="ja-JP"/>
              </w:rPr>
              <w:t>.</w:t>
            </w:r>
            <w:r w:rsidR="00FA0989">
              <w:rPr>
                <w:rFonts w:ascii="Meiryo UI" w:eastAsia="Meiryo UI" w:hAnsi="Meiryo UI" w:cs="Meiryo UI"/>
                <w:sz w:val="20"/>
                <w:szCs w:val="20"/>
                <w:lang w:eastAsia="ja-JP"/>
              </w:rPr>
              <w:t>2</w:t>
            </w:r>
          </w:p>
        </w:tc>
        <w:tc>
          <w:tcPr>
            <w:tcW w:w="1549" w:type="dxa"/>
            <w:tcBorders>
              <w:top w:val="single" w:sz="4" w:space="0" w:color="auto"/>
              <w:left w:val="single" w:sz="6" w:space="0" w:color="000000"/>
              <w:bottom w:val="single" w:sz="4" w:space="0" w:color="auto"/>
              <w:right w:val="single" w:sz="6" w:space="0" w:color="000000"/>
            </w:tcBorders>
            <w:vAlign w:val="center"/>
          </w:tcPr>
          <w:p w14:paraId="0B78631C" w14:textId="66FC7D48" w:rsidR="003646AF" w:rsidRPr="006306CB" w:rsidRDefault="003646AF" w:rsidP="00FB7D98">
            <w:pPr>
              <w:pStyle w:val="TableText0"/>
              <w:rPr>
                <w:rFonts w:ascii="Meiryo UI" w:eastAsia="Meiryo UI" w:hAnsi="Meiryo UI" w:cstheme="minorHAnsi"/>
                <w:sz w:val="20"/>
                <w:szCs w:val="20"/>
              </w:rPr>
            </w:pPr>
            <w:r w:rsidRPr="006306CB">
              <w:rPr>
                <w:rFonts w:ascii="Meiryo UI" w:eastAsia="Meiryo UI" w:hAnsi="Meiryo UI" w:cstheme="minorHAnsi"/>
                <w:sz w:val="20"/>
                <w:szCs w:val="20"/>
              </w:rPr>
              <w:fldChar w:fldCharType="begin"/>
            </w:r>
            <w:r w:rsidRPr="006306CB">
              <w:rPr>
                <w:rFonts w:ascii="Meiryo UI" w:eastAsia="Meiryo UI" w:hAnsi="Meiryo UI" w:cstheme="minorHAnsi"/>
                <w:sz w:val="20"/>
                <w:szCs w:val="20"/>
              </w:rPr>
              <w:instrText xml:space="preserve"> REF _Ref28706409 \r \h  \* MERGEFORMAT </w:instrText>
            </w:r>
            <w:r w:rsidRPr="006306CB">
              <w:rPr>
                <w:rFonts w:ascii="Meiryo UI" w:eastAsia="Meiryo UI" w:hAnsi="Meiryo UI" w:cstheme="minorHAnsi"/>
                <w:sz w:val="20"/>
                <w:szCs w:val="20"/>
              </w:rPr>
            </w:r>
            <w:r w:rsidRPr="006306CB">
              <w:rPr>
                <w:rFonts w:ascii="Meiryo UI" w:eastAsia="Meiryo UI" w:hAnsi="Meiryo UI" w:cstheme="minorHAnsi"/>
                <w:sz w:val="20"/>
                <w:szCs w:val="20"/>
              </w:rPr>
              <w:fldChar w:fldCharType="separate"/>
            </w:r>
            <w:r w:rsidR="001E2D04">
              <w:rPr>
                <w:rFonts w:ascii="Meiryo UI" w:eastAsia="Meiryo UI" w:hAnsi="Meiryo UI" w:cstheme="minorHAnsi"/>
                <w:sz w:val="20"/>
                <w:szCs w:val="20"/>
              </w:rPr>
              <w:t>2.1</w:t>
            </w:r>
            <w:r w:rsidRPr="006306CB">
              <w:rPr>
                <w:rFonts w:ascii="Meiryo UI" w:eastAsia="Meiryo UI" w:hAnsi="Meiryo UI" w:cstheme="minorHAnsi"/>
                <w:sz w:val="20"/>
                <w:szCs w:val="20"/>
              </w:rPr>
              <w:fldChar w:fldCharType="end"/>
            </w:r>
            <w:r w:rsidRPr="006306CB">
              <w:rPr>
                <w:rFonts w:ascii="Meiryo UI" w:eastAsia="Meiryo UI" w:hAnsi="Meiryo UI" w:cstheme="minorHAnsi"/>
                <w:sz w:val="20"/>
                <w:szCs w:val="20"/>
              </w:rPr>
              <w:t xml:space="preserve">, </w:t>
            </w:r>
            <w:r w:rsidRPr="006306CB">
              <w:rPr>
                <w:rFonts w:ascii="Meiryo UI" w:eastAsia="Meiryo UI" w:hAnsi="Meiryo UI" w:cstheme="minorHAnsi"/>
                <w:sz w:val="20"/>
                <w:szCs w:val="20"/>
              </w:rPr>
              <w:fldChar w:fldCharType="begin"/>
            </w:r>
            <w:r w:rsidRPr="006306CB">
              <w:rPr>
                <w:rFonts w:ascii="Meiryo UI" w:eastAsia="Meiryo UI" w:hAnsi="Meiryo UI" w:cstheme="minorHAnsi"/>
                <w:sz w:val="20"/>
                <w:szCs w:val="20"/>
              </w:rPr>
              <w:instrText xml:space="preserve"> REF _Ref28706411 \r \h  \* MERGEFORMAT </w:instrText>
            </w:r>
            <w:r w:rsidRPr="006306CB">
              <w:rPr>
                <w:rFonts w:ascii="Meiryo UI" w:eastAsia="Meiryo UI" w:hAnsi="Meiryo UI" w:cstheme="minorHAnsi"/>
                <w:sz w:val="20"/>
                <w:szCs w:val="20"/>
              </w:rPr>
            </w:r>
            <w:r w:rsidRPr="006306CB">
              <w:rPr>
                <w:rFonts w:ascii="Meiryo UI" w:eastAsia="Meiryo UI" w:hAnsi="Meiryo UI" w:cstheme="minorHAnsi"/>
                <w:sz w:val="20"/>
                <w:szCs w:val="20"/>
              </w:rPr>
              <w:fldChar w:fldCharType="separate"/>
            </w:r>
            <w:r w:rsidR="001E2D04">
              <w:rPr>
                <w:rFonts w:ascii="Meiryo UI" w:eastAsia="Meiryo UI" w:hAnsi="Meiryo UI" w:cstheme="minorHAnsi"/>
                <w:sz w:val="20"/>
                <w:szCs w:val="20"/>
              </w:rPr>
              <w:t>2.2</w:t>
            </w:r>
            <w:r w:rsidRPr="006306CB">
              <w:rPr>
                <w:rFonts w:ascii="Meiryo UI" w:eastAsia="Meiryo UI" w:hAnsi="Meiryo UI" w:cstheme="minorHAnsi"/>
                <w:sz w:val="20"/>
                <w:szCs w:val="20"/>
              </w:rPr>
              <w:fldChar w:fldCharType="end"/>
            </w:r>
            <w:r w:rsidRPr="006306CB">
              <w:rPr>
                <w:rFonts w:ascii="Meiryo UI" w:eastAsia="Meiryo UI" w:hAnsi="Meiryo UI" w:cstheme="minorHAnsi"/>
                <w:sz w:val="20"/>
                <w:szCs w:val="20"/>
              </w:rPr>
              <w:t xml:space="preserve">, </w:t>
            </w:r>
            <w:r w:rsidRPr="006306CB">
              <w:rPr>
                <w:rFonts w:ascii="Meiryo UI" w:eastAsia="Meiryo UI" w:hAnsi="Meiryo UI" w:cstheme="minorHAnsi"/>
                <w:sz w:val="20"/>
                <w:szCs w:val="20"/>
              </w:rPr>
              <w:fldChar w:fldCharType="begin"/>
            </w:r>
            <w:r w:rsidRPr="006306CB">
              <w:rPr>
                <w:rFonts w:ascii="Meiryo UI" w:eastAsia="Meiryo UI" w:hAnsi="Meiryo UI" w:cstheme="minorHAnsi"/>
                <w:sz w:val="20"/>
                <w:szCs w:val="20"/>
              </w:rPr>
              <w:instrText xml:space="preserve"> REF _Ref28706419 \r \h  \* MERGEFORMAT </w:instrText>
            </w:r>
            <w:r w:rsidRPr="006306CB">
              <w:rPr>
                <w:rFonts w:ascii="Meiryo UI" w:eastAsia="Meiryo UI" w:hAnsi="Meiryo UI" w:cstheme="minorHAnsi"/>
                <w:sz w:val="20"/>
                <w:szCs w:val="20"/>
              </w:rPr>
            </w:r>
            <w:r w:rsidRPr="006306CB">
              <w:rPr>
                <w:rFonts w:ascii="Meiryo UI" w:eastAsia="Meiryo UI" w:hAnsi="Meiryo UI" w:cstheme="minorHAnsi"/>
                <w:sz w:val="20"/>
                <w:szCs w:val="20"/>
              </w:rPr>
              <w:fldChar w:fldCharType="separate"/>
            </w:r>
            <w:r w:rsidR="001E2D04">
              <w:rPr>
                <w:rFonts w:ascii="Meiryo UI" w:eastAsia="Meiryo UI" w:hAnsi="Meiryo UI" w:cstheme="minorHAnsi"/>
                <w:sz w:val="20"/>
                <w:szCs w:val="20"/>
              </w:rPr>
              <w:t>2.3</w:t>
            </w:r>
            <w:r w:rsidRPr="006306CB">
              <w:rPr>
                <w:rFonts w:ascii="Meiryo UI" w:eastAsia="Meiryo UI" w:hAnsi="Meiryo UI" w:cstheme="minorHAnsi"/>
                <w:sz w:val="20"/>
                <w:szCs w:val="20"/>
              </w:rPr>
              <w:fldChar w:fldCharType="end"/>
            </w:r>
            <w:r w:rsidRPr="006306CB">
              <w:rPr>
                <w:rFonts w:ascii="Meiryo UI" w:eastAsia="Meiryo UI" w:hAnsi="Meiryo UI" w:cstheme="minorHAnsi"/>
                <w:sz w:val="20"/>
                <w:szCs w:val="20"/>
              </w:rPr>
              <w:t xml:space="preserve">, </w:t>
            </w:r>
            <w:r w:rsidRPr="006306CB">
              <w:rPr>
                <w:rFonts w:ascii="Meiryo UI" w:eastAsia="Meiryo UI" w:hAnsi="Meiryo UI" w:cstheme="minorHAnsi"/>
                <w:sz w:val="20"/>
                <w:szCs w:val="20"/>
              </w:rPr>
              <w:fldChar w:fldCharType="begin"/>
            </w:r>
            <w:r w:rsidRPr="006306CB">
              <w:rPr>
                <w:rFonts w:ascii="Meiryo UI" w:eastAsia="Meiryo UI" w:hAnsi="Meiryo UI" w:cstheme="minorHAnsi"/>
                <w:sz w:val="20"/>
                <w:szCs w:val="20"/>
              </w:rPr>
              <w:instrText xml:space="preserve"> REF _Ref28706424 \r \h  \* MERGEFORMAT </w:instrText>
            </w:r>
            <w:r w:rsidRPr="006306CB">
              <w:rPr>
                <w:rFonts w:ascii="Meiryo UI" w:eastAsia="Meiryo UI" w:hAnsi="Meiryo UI" w:cstheme="minorHAnsi"/>
                <w:sz w:val="20"/>
                <w:szCs w:val="20"/>
              </w:rPr>
            </w:r>
            <w:r w:rsidRPr="006306CB">
              <w:rPr>
                <w:rFonts w:ascii="Meiryo UI" w:eastAsia="Meiryo UI" w:hAnsi="Meiryo UI" w:cstheme="minorHAnsi"/>
                <w:sz w:val="20"/>
                <w:szCs w:val="20"/>
              </w:rPr>
              <w:fldChar w:fldCharType="separate"/>
            </w:r>
            <w:r w:rsidR="001E2D04">
              <w:rPr>
                <w:rFonts w:ascii="Meiryo UI" w:eastAsia="Meiryo UI" w:hAnsi="Meiryo UI" w:cstheme="minorHAnsi"/>
                <w:sz w:val="20"/>
                <w:szCs w:val="20"/>
              </w:rPr>
              <w:t>2.4</w:t>
            </w:r>
            <w:r w:rsidRPr="006306CB">
              <w:rPr>
                <w:rFonts w:ascii="Meiryo UI" w:eastAsia="Meiryo UI" w:hAnsi="Meiryo UI" w:cstheme="minorHAnsi"/>
                <w:sz w:val="20"/>
                <w:szCs w:val="20"/>
              </w:rPr>
              <w:fldChar w:fldCharType="end"/>
            </w:r>
            <w:r>
              <w:rPr>
                <w:rFonts w:ascii="Meiryo UI" w:eastAsia="Meiryo UI" w:hAnsi="Meiryo UI" w:cstheme="minorHAnsi"/>
                <w:sz w:val="20"/>
                <w:szCs w:val="20"/>
              </w:rPr>
              <w:t>,</w:t>
            </w: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0165575 \r \h </w:instrText>
            </w:r>
            <w:r w:rsidR="00FA0989">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2.2.3</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47EE1D2" w14:textId="45E9D81E" w:rsidR="003646AF" w:rsidRPr="006306CB" w:rsidRDefault="003646AF" w:rsidP="00FB7D98">
            <w:pPr>
              <w:pStyle w:val="TableText0"/>
              <w:spacing w:after="120"/>
              <w:rPr>
                <w:rFonts w:ascii="Meiryo UI" w:eastAsia="Meiryo UI" w:hAnsi="Meiryo UI" w:cs="Meiryo UI"/>
                <w:sz w:val="20"/>
                <w:szCs w:val="20"/>
                <w:lang w:eastAsia="ja-JP"/>
              </w:rPr>
            </w:pPr>
            <w:r w:rsidRPr="006306CB">
              <w:rPr>
                <w:rFonts w:ascii="Meiryo UI" w:eastAsia="Meiryo UI" w:hAnsi="Meiryo UI" w:cstheme="minorHAnsi"/>
                <w:sz w:val="20"/>
                <w:szCs w:val="20"/>
              </w:rPr>
              <w:t>New Installation process</w:t>
            </w:r>
            <w:r>
              <w:rPr>
                <w:rFonts w:ascii="Meiryo UI" w:eastAsia="Meiryo UI" w:hAnsi="Meiryo UI" w:cstheme="minorHAnsi"/>
                <w:sz w:val="20"/>
                <w:szCs w:val="20"/>
              </w:rPr>
              <w:t>, Added Installer for Path Style settings.</w:t>
            </w:r>
          </w:p>
        </w:tc>
      </w:tr>
      <w:tr w:rsidR="00A67D4B" w:rsidRPr="00CA32C4" w14:paraId="13B32EA1" w14:textId="77777777" w:rsidTr="002141D0">
        <w:trPr>
          <w:trHeight w:val="372"/>
          <w:jc w:val="center"/>
        </w:trPr>
        <w:tc>
          <w:tcPr>
            <w:tcW w:w="1246" w:type="dxa"/>
            <w:vMerge/>
            <w:tcBorders>
              <w:left w:val="single" w:sz="6" w:space="0" w:color="000000"/>
              <w:bottom w:val="nil"/>
              <w:right w:val="single" w:sz="6" w:space="0" w:color="000000"/>
            </w:tcBorders>
            <w:vAlign w:val="center"/>
          </w:tcPr>
          <w:p w14:paraId="2ABACB3A" w14:textId="77777777" w:rsidR="00A67D4B" w:rsidRPr="00CA32C4" w:rsidRDefault="00A67D4B" w:rsidP="00B10902">
            <w:pPr>
              <w:pStyle w:val="TableText0"/>
              <w:numPr>
                <w:ilvl w:val="0"/>
                <w:numId w:val="81"/>
              </w:numPr>
              <w:spacing w:after="120"/>
              <w:jc w:val="center"/>
              <w:rPr>
                <w:rFonts w:ascii="Meiryo UI" w:eastAsia="Meiryo UI" w:hAnsi="Meiryo UI" w:cs="Meiryo UI"/>
                <w:sz w:val="20"/>
                <w:lang w:eastAsia="ja-JP"/>
              </w:rPr>
            </w:pPr>
          </w:p>
        </w:tc>
        <w:tc>
          <w:tcPr>
            <w:tcW w:w="4103" w:type="dxa"/>
            <w:vMerge/>
            <w:tcBorders>
              <w:left w:val="single" w:sz="6" w:space="0" w:color="000000"/>
              <w:bottom w:val="nil"/>
              <w:right w:val="single" w:sz="6" w:space="0" w:color="000000"/>
            </w:tcBorders>
            <w:vAlign w:val="center"/>
          </w:tcPr>
          <w:p w14:paraId="5B133BAC" w14:textId="77777777" w:rsidR="00A67D4B" w:rsidRPr="006306CB" w:rsidRDefault="00A67D4B" w:rsidP="00A67D4B">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0BE519E4" w14:textId="00E09201" w:rsidR="00A67D4B" w:rsidRPr="006306CB" w:rsidRDefault="00A67D4B" w:rsidP="00A67D4B">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2333022 \r \h </w:instrText>
            </w:r>
            <w:r w:rsidR="00FA0989">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5.6</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6F1F0296" w14:textId="07F1ADD0" w:rsidR="00A67D4B" w:rsidRPr="006306CB" w:rsidRDefault="00A67D4B" w:rsidP="00A67D4B">
            <w:pPr>
              <w:pStyle w:val="TableText0"/>
              <w:spacing w:after="120"/>
              <w:rPr>
                <w:rFonts w:ascii="Meiryo UI" w:eastAsia="Meiryo UI" w:hAnsi="Meiryo UI" w:cstheme="minorHAnsi"/>
                <w:sz w:val="20"/>
                <w:szCs w:val="20"/>
              </w:rPr>
            </w:pPr>
            <w:r>
              <w:rPr>
                <w:rFonts w:ascii="Meiryo UI" w:eastAsia="Meiryo UI" w:hAnsi="Meiryo UI" w:cstheme="minorHAnsi"/>
                <w:sz w:val="20"/>
                <w:szCs w:val="20"/>
              </w:rPr>
              <w:t>Set Value – Tree View Control and Menu</w:t>
            </w:r>
          </w:p>
        </w:tc>
      </w:tr>
      <w:tr w:rsidR="00A67D4B" w:rsidRPr="00CA32C4" w14:paraId="0CC28EF0" w14:textId="77777777" w:rsidTr="002141D0">
        <w:trPr>
          <w:trHeight w:val="439"/>
          <w:jc w:val="center"/>
        </w:trPr>
        <w:tc>
          <w:tcPr>
            <w:tcW w:w="1246" w:type="dxa"/>
            <w:vMerge/>
            <w:tcBorders>
              <w:left w:val="single" w:sz="6" w:space="0" w:color="000000"/>
              <w:bottom w:val="nil"/>
              <w:right w:val="single" w:sz="6" w:space="0" w:color="000000"/>
            </w:tcBorders>
          </w:tcPr>
          <w:p w14:paraId="3455F3FA" w14:textId="77777777" w:rsidR="00A67D4B" w:rsidRPr="00CA32C4" w:rsidRDefault="00A67D4B" w:rsidP="00A67D4B">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607D8DB1" w14:textId="77777777" w:rsidR="00A67D4B" w:rsidRPr="006306CB" w:rsidRDefault="00A67D4B" w:rsidP="00A67D4B">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4BB1B144" w14:textId="352C5632" w:rsidR="00A67D4B" w:rsidRPr="006306CB" w:rsidRDefault="007B7884" w:rsidP="00A67D4B">
            <w:pPr>
              <w:pStyle w:val="TableText0"/>
              <w:rPr>
                <w:rFonts w:ascii="Meiryo UI" w:eastAsia="Meiryo UI" w:hAnsi="Meiryo UI" w:cstheme="minorHAnsi"/>
                <w:sz w:val="20"/>
                <w:szCs w:val="20"/>
                <w:lang w:eastAsia="ja-JP"/>
              </w:rPr>
            </w:pPr>
            <w:r>
              <w:rPr>
                <w:rFonts w:ascii="Meiryo UI" w:eastAsia="Meiryo UI" w:hAnsi="Meiryo UI" w:cstheme="minorHAnsi"/>
                <w:sz w:val="20"/>
                <w:szCs w:val="20"/>
              </w:rPr>
              <w:fldChar w:fldCharType="begin"/>
            </w:r>
            <w:r>
              <w:rPr>
                <w:rFonts w:ascii="Meiryo UI" w:eastAsia="Meiryo UI" w:hAnsi="Meiryo UI" w:cstheme="minorHAnsi"/>
                <w:sz w:val="20"/>
                <w:szCs w:val="20"/>
                <w:lang w:eastAsia="ja-JP"/>
              </w:rPr>
              <w:instrText xml:space="preserve"> REF _Ref145694727 \r \h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Pr>
                <w:rFonts w:ascii="Meiryo UI" w:eastAsia="Meiryo UI" w:hAnsi="Meiryo UI" w:cstheme="minorHAnsi"/>
                <w:sz w:val="20"/>
                <w:szCs w:val="20"/>
                <w:lang w:eastAsia="ja-JP"/>
              </w:rPr>
              <w:t>5.8.6</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7AEA621B" w14:textId="0A36E7EC" w:rsidR="00A67D4B" w:rsidRPr="006306CB" w:rsidRDefault="00A67D4B" w:rsidP="00A67D4B">
            <w:pPr>
              <w:ind w:left="34"/>
              <w:rPr>
                <w:rFonts w:ascii="Meiryo UI" w:eastAsia="Meiryo UI" w:hAnsi="Meiryo UI" w:cstheme="minorHAnsi"/>
                <w:sz w:val="20"/>
                <w:szCs w:val="20"/>
              </w:rPr>
            </w:pPr>
            <w:r w:rsidRPr="006306CB">
              <w:rPr>
                <w:rFonts w:ascii="Meiryo UI" w:eastAsia="Meiryo UI" w:hAnsi="Meiryo UI" w:cstheme="minorHAnsi"/>
                <w:sz w:val="20"/>
                <w:szCs w:val="20"/>
              </w:rPr>
              <w:t>File</w:t>
            </w:r>
            <w:r w:rsidR="007B7884">
              <w:rPr>
                <w:rFonts w:ascii="Meiryo UI" w:eastAsia="Meiryo UI" w:hAnsi="Meiryo UI" w:cstheme="minorHAnsi"/>
                <w:sz w:val="20"/>
                <w:szCs w:val="20"/>
              </w:rPr>
              <w:t>/</w:t>
            </w:r>
            <w:r w:rsidRPr="006306CB">
              <w:rPr>
                <w:rFonts w:ascii="Meiryo UI" w:eastAsia="Meiryo UI" w:hAnsi="Meiryo UI" w:cstheme="minorHAnsi"/>
                <w:sz w:val="20"/>
                <w:szCs w:val="20"/>
              </w:rPr>
              <w:t>Folder checkpoint</w:t>
            </w:r>
            <w:r>
              <w:rPr>
                <w:rFonts w:ascii="Meiryo UI" w:eastAsia="Meiryo UI" w:hAnsi="Meiryo UI" w:cstheme="minorHAnsi"/>
                <w:sz w:val="20"/>
                <w:szCs w:val="20"/>
              </w:rPr>
              <w:t xml:space="preserve"> support</w:t>
            </w:r>
          </w:p>
        </w:tc>
      </w:tr>
      <w:tr w:rsidR="00A67D4B" w:rsidRPr="00CA32C4" w14:paraId="241C31F8" w14:textId="77777777" w:rsidTr="002141D0">
        <w:trPr>
          <w:trHeight w:val="372"/>
          <w:jc w:val="center"/>
        </w:trPr>
        <w:tc>
          <w:tcPr>
            <w:tcW w:w="1246" w:type="dxa"/>
            <w:vMerge/>
            <w:tcBorders>
              <w:left w:val="single" w:sz="6" w:space="0" w:color="000000"/>
              <w:bottom w:val="nil"/>
              <w:right w:val="single" w:sz="6" w:space="0" w:color="000000"/>
            </w:tcBorders>
          </w:tcPr>
          <w:p w14:paraId="1EF23AAC" w14:textId="77777777" w:rsidR="00A67D4B" w:rsidRPr="00CA32C4" w:rsidRDefault="00A67D4B" w:rsidP="00A67D4B">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4DC195C6" w14:textId="77777777" w:rsidR="00A67D4B" w:rsidRPr="006306CB" w:rsidRDefault="00A67D4B" w:rsidP="00A67D4B">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169BBD1A" w14:textId="4812E457" w:rsidR="00A67D4B" w:rsidRPr="006306CB" w:rsidRDefault="00A67D4B" w:rsidP="00A67D4B">
            <w:pPr>
              <w:pStyle w:val="TableText0"/>
              <w:rPr>
                <w:rFonts w:ascii="Meiryo UI" w:eastAsia="Meiryo UI" w:hAnsi="Meiryo UI" w:cstheme="minorHAnsi"/>
                <w:sz w:val="20"/>
                <w:szCs w:val="20"/>
              </w:rPr>
            </w:pPr>
            <w:r w:rsidRPr="006306CB">
              <w:rPr>
                <w:rFonts w:ascii="Meiryo UI" w:eastAsia="Meiryo UI" w:hAnsi="Meiryo UI" w:cstheme="minorHAnsi"/>
                <w:sz w:val="20"/>
                <w:szCs w:val="20"/>
              </w:rPr>
              <w:fldChar w:fldCharType="begin"/>
            </w:r>
            <w:r w:rsidRPr="006306CB">
              <w:rPr>
                <w:rFonts w:ascii="Meiryo UI" w:eastAsia="Meiryo UI" w:hAnsi="Meiryo UI" w:cstheme="minorHAnsi"/>
                <w:sz w:val="20"/>
                <w:szCs w:val="20"/>
              </w:rPr>
              <w:instrText xml:space="preserve"> REF _Ref28706379 \r \h  \* MERGEFORMAT </w:instrText>
            </w:r>
            <w:r w:rsidRPr="006306CB">
              <w:rPr>
                <w:rFonts w:ascii="Meiryo UI" w:eastAsia="Meiryo UI" w:hAnsi="Meiryo UI" w:cstheme="minorHAnsi"/>
                <w:sz w:val="20"/>
                <w:szCs w:val="20"/>
              </w:rPr>
            </w:r>
            <w:r w:rsidRPr="006306CB">
              <w:rPr>
                <w:rFonts w:ascii="Meiryo UI" w:eastAsia="Meiryo UI" w:hAnsi="Meiryo UI" w:cstheme="minorHAnsi"/>
                <w:sz w:val="20"/>
                <w:szCs w:val="20"/>
              </w:rPr>
              <w:fldChar w:fldCharType="separate"/>
            </w:r>
            <w:r w:rsidR="001E2D04">
              <w:rPr>
                <w:rFonts w:ascii="Meiryo UI" w:eastAsia="Meiryo UI" w:hAnsi="Meiryo UI" w:cstheme="minorHAnsi"/>
                <w:sz w:val="20"/>
                <w:szCs w:val="20"/>
              </w:rPr>
              <w:t>5.13.1</w:t>
            </w:r>
            <w:r w:rsidRPr="006306CB">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6FB23EB2" w14:textId="6ADECCA7" w:rsidR="00A67D4B" w:rsidRPr="006306CB" w:rsidRDefault="00A67D4B" w:rsidP="00A67D4B">
            <w:pPr>
              <w:ind w:left="34"/>
              <w:rPr>
                <w:rFonts w:ascii="Meiryo UI" w:eastAsia="Meiryo UI" w:hAnsi="Meiryo UI" w:cstheme="minorHAnsi"/>
                <w:sz w:val="20"/>
                <w:szCs w:val="20"/>
              </w:rPr>
            </w:pPr>
            <w:r>
              <w:rPr>
                <w:rFonts w:ascii="Meiryo UI" w:eastAsia="Meiryo UI" w:hAnsi="Meiryo UI" w:cstheme="minorHAnsi"/>
                <w:sz w:val="20"/>
                <w:szCs w:val="20"/>
              </w:rPr>
              <w:t xml:space="preserve">Updated for </w:t>
            </w:r>
            <w:r w:rsidRPr="006306CB">
              <w:rPr>
                <w:rFonts w:ascii="Meiryo UI" w:eastAsia="Meiryo UI" w:hAnsi="Meiryo UI" w:cstheme="minorHAnsi"/>
                <w:sz w:val="20"/>
                <w:szCs w:val="20"/>
              </w:rPr>
              <w:t>OSD variable support</w:t>
            </w:r>
          </w:p>
        </w:tc>
      </w:tr>
      <w:tr w:rsidR="001A711C" w:rsidRPr="00CA32C4" w14:paraId="531C75DA" w14:textId="77777777" w:rsidTr="002141D0">
        <w:trPr>
          <w:trHeight w:val="372"/>
          <w:jc w:val="center"/>
        </w:trPr>
        <w:tc>
          <w:tcPr>
            <w:tcW w:w="1246" w:type="dxa"/>
            <w:vMerge/>
            <w:tcBorders>
              <w:left w:val="single" w:sz="6" w:space="0" w:color="000000"/>
              <w:bottom w:val="nil"/>
              <w:right w:val="single" w:sz="6" w:space="0" w:color="000000"/>
            </w:tcBorders>
          </w:tcPr>
          <w:p w14:paraId="015B1ED5" w14:textId="77777777" w:rsidR="001A711C" w:rsidRPr="00CA32C4" w:rsidRDefault="001A711C" w:rsidP="00A67D4B">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1FBA89F4" w14:textId="77777777" w:rsidR="001A711C" w:rsidRPr="006306CB" w:rsidRDefault="001A711C" w:rsidP="00A67D4B">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524B0E70" w14:textId="719F73BA" w:rsidR="001A711C" w:rsidRPr="006306CB" w:rsidRDefault="000A0A54"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5427760 \r \h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5.13.2</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475B7E4" w14:textId="3CAEF1FA" w:rsidR="001A711C" w:rsidRDefault="000A0A54" w:rsidP="00A67D4B">
            <w:pPr>
              <w:ind w:left="34"/>
              <w:rPr>
                <w:rFonts w:ascii="Meiryo UI" w:eastAsia="Meiryo UI" w:hAnsi="Meiryo UI" w:cstheme="minorHAnsi"/>
                <w:sz w:val="20"/>
                <w:szCs w:val="20"/>
              </w:rPr>
            </w:pPr>
            <w:r>
              <w:rPr>
                <w:rFonts w:ascii="Meiryo UI" w:eastAsia="Meiryo UI" w:hAnsi="Meiryo UI" w:cstheme="minorHAnsi"/>
                <w:sz w:val="20"/>
                <w:szCs w:val="20"/>
              </w:rPr>
              <w:t>Close OSD. Added a note at the end</w:t>
            </w:r>
          </w:p>
        </w:tc>
      </w:tr>
      <w:tr w:rsidR="000A0A54" w:rsidRPr="00CA32C4" w14:paraId="138BC906" w14:textId="77777777" w:rsidTr="002141D0">
        <w:trPr>
          <w:trHeight w:val="372"/>
          <w:jc w:val="center"/>
        </w:trPr>
        <w:tc>
          <w:tcPr>
            <w:tcW w:w="1246" w:type="dxa"/>
            <w:vMerge/>
            <w:tcBorders>
              <w:left w:val="single" w:sz="6" w:space="0" w:color="000000"/>
              <w:bottom w:val="nil"/>
              <w:right w:val="single" w:sz="6" w:space="0" w:color="000000"/>
            </w:tcBorders>
          </w:tcPr>
          <w:p w14:paraId="68B5C1F2"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1FDE4C5D"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2E245165" w14:textId="4594A755" w:rsidR="000A0A54" w:rsidRPr="006306CB" w:rsidRDefault="000A0A54"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3459556 \r \h </w:instrText>
            </w:r>
            <w:r w:rsidR="00760D06">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9.2</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42535FB7" w14:textId="5FC8B155" w:rsidR="000A0A54" w:rsidRPr="006306CB" w:rsidRDefault="000A0A54" w:rsidP="000A0A54">
            <w:pPr>
              <w:ind w:left="34"/>
              <w:rPr>
                <w:rFonts w:ascii="Meiryo UI" w:eastAsia="Meiryo UI" w:hAnsi="Meiryo UI" w:cstheme="minorHAnsi"/>
                <w:sz w:val="20"/>
                <w:szCs w:val="20"/>
              </w:rPr>
            </w:pPr>
            <w:r>
              <w:rPr>
                <w:rFonts w:ascii="Meiryo UI" w:eastAsia="Meiryo UI" w:hAnsi="Meiryo UI" w:cstheme="minorHAnsi"/>
                <w:sz w:val="20"/>
                <w:szCs w:val="20"/>
              </w:rPr>
              <w:t>Added one more point (e)</w:t>
            </w:r>
          </w:p>
        </w:tc>
      </w:tr>
      <w:tr w:rsidR="000A0A54" w:rsidRPr="00CA32C4" w14:paraId="073D6997" w14:textId="77777777" w:rsidTr="002141D0">
        <w:trPr>
          <w:trHeight w:val="372"/>
          <w:jc w:val="center"/>
        </w:trPr>
        <w:tc>
          <w:tcPr>
            <w:tcW w:w="1246" w:type="dxa"/>
            <w:vMerge/>
            <w:tcBorders>
              <w:left w:val="single" w:sz="6" w:space="0" w:color="000000"/>
              <w:bottom w:val="nil"/>
              <w:right w:val="single" w:sz="6" w:space="0" w:color="000000"/>
            </w:tcBorders>
          </w:tcPr>
          <w:p w14:paraId="368D83AC"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6E0137EC"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3FCB3BCA" w14:textId="3C468429" w:rsidR="000A0A54" w:rsidRPr="006306CB" w:rsidRDefault="000A0A54" w:rsidP="000A0A54">
            <w:pPr>
              <w:pStyle w:val="TableText0"/>
              <w:rPr>
                <w:rFonts w:ascii="Meiryo UI" w:eastAsia="Meiryo UI" w:hAnsi="Meiryo UI" w:cstheme="minorHAnsi"/>
                <w:sz w:val="20"/>
                <w:szCs w:val="20"/>
              </w:rPr>
            </w:pPr>
            <w:r>
              <w:fldChar w:fldCharType="begin"/>
            </w:r>
            <w:r>
              <w:rPr>
                <w:rStyle w:val="a4"/>
                <w:rFonts w:ascii="Meiryo UI" w:eastAsia="Meiryo UI" w:hAnsi="Meiryo UI" w:cstheme="minorHAnsi"/>
                <w:noProof w:val="0"/>
                <w:sz w:val="20"/>
                <w:szCs w:val="20"/>
              </w:rPr>
              <w:instrText xml:space="preserve"> REF _Ref31031285 \r \h </w:instrText>
            </w:r>
            <w:r>
              <w:instrText xml:space="preserve"> \* MERGEFORMAT </w:instrText>
            </w:r>
            <w:r>
              <w:fldChar w:fldCharType="separate"/>
            </w:r>
            <w:r w:rsidR="001E2D04">
              <w:rPr>
                <w:rStyle w:val="a4"/>
                <w:rFonts w:ascii="Meiryo UI" w:eastAsia="Meiryo UI" w:hAnsi="Meiryo UI" w:cstheme="minorHAnsi"/>
                <w:noProof w:val="0"/>
                <w:sz w:val="20"/>
                <w:szCs w:val="20"/>
              </w:rPr>
              <w:t>13.16</w:t>
            </w:r>
            <w: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72C19350" w14:textId="2FFA645E" w:rsidR="000A0A54" w:rsidRPr="006306CB" w:rsidRDefault="000A0A54" w:rsidP="000A0A54">
            <w:pPr>
              <w:ind w:left="34"/>
              <w:rPr>
                <w:rFonts w:ascii="Meiryo UI" w:eastAsia="Meiryo UI" w:hAnsi="Meiryo UI" w:cstheme="minorHAnsi"/>
                <w:sz w:val="20"/>
                <w:szCs w:val="20"/>
              </w:rPr>
            </w:pPr>
            <w:r w:rsidRPr="006306CB">
              <w:rPr>
                <w:rFonts w:ascii="Meiryo UI" w:eastAsia="Meiryo UI" w:hAnsi="Meiryo UI" w:cstheme="minorHAnsi"/>
                <w:sz w:val="20"/>
                <w:szCs w:val="20"/>
              </w:rPr>
              <w:t>Rename solution updated</w:t>
            </w:r>
          </w:p>
        </w:tc>
      </w:tr>
      <w:tr w:rsidR="000A0A54" w:rsidRPr="00CA32C4" w14:paraId="12D1F257" w14:textId="77777777" w:rsidTr="002141D0">
        <w:trPr>
          <w:trHeight w:val="538"/>
          <w:jc w:val="center"/>
        </w:trPr>
        <w:tc>
          <w:tcPr>
            <w:tcW w:w="1246" w:type="dxa"/>
            <w:vMerge/>
            <w:tcBorders>
              <w:left w:val="single" w:sz="6" w:space="0" w:color="000000"/>
              <w:bottom w:val="nil"/>
              <w:right w:val="single" w:sz="6" w:space="0" w:color="000000"/>
            </w:tcBorders>
          </w:tcPr>
          <w:p w14:paraId="389551CB"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536FB62E"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7FACEFF4" w14:textId="73F9904F" w:rsidR="000A0A54" w:rsidRPr="006306CB" w:rsidRDefault="000A0A54" w:rsidP="000A0A54">
            <w:pPr>
              <w:pStyle w:val="TableText0"/>
              <w:rPr>
                <w:rFonts w:ascii="Meiryo UI" w:eastAsia="Meiryo UI" w:hAnsi="Meiryo UI"/>
                <w:sz w:val="20"/>
                <w:szCs w:val="20"/>
              </w:rPr>
            </w:pPr>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rPr>
              <w:instrText xml:space="preserve"> REF _Ref31031365 \r \h  \* MERGEFORMAT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17.1</w:t>
            </w:r>
            <w:r>
              <w:rPr>
                <w:rStyle w:val="a4"/>
                <w:rFonts w:ascii="Meiryo UI" w:eastAsia="Meiryo UI" w:hAnsi="Meiryo UI" w:cstheme="minorHAnsi"/>
                <w:noProof w:val="0"/>
                <w:sz w:val="20"/>
                <w:szCs w:val="20"/>
              </w:rPr>
              <w:fldChar w:fldCharType="end"/>
            </w:r>
            <w:r w:rsidRPr="006306CB">
              <w:rPr>
                <w:rStyle w:val="a4"/>
                <w:rFonts w:ascii="Meiryo UI" w:eastAsia="Meiryo UI" w:hAnsi="Meiryo UI" w:cstheme="minorHAnsi"/>
                <w:noProof w:val="0"/>
                <w:sz w:val="20"/>
                <w:szCs w:val="20"/>
              </w:rPr>
              <w:t>,</w:t>
            </w:r>
            <w:r w:rsidRPr="006306CB">
              <w:rPr>
                <w:rFonts w:ascii="Meiryo UI" w:eastAsia="Meiryo UI" w:hAnsi="Meiryo UI"/>
                <w:sz w:val="20"/>
                <w:szCs w:val="20"/>
              </w:rPr>
              <w:t xml:space="preserve"> </w:t>
            </w:r>
            <w:r>
              <w:fldChar w:fldCharType="begin"/>
            </w:r>
            <w:r>
              <w:rPr>
                <w:rFonts w:ascii="Meiryo UI" w:eastAsia="Meiryo UI" w:hAnsi="Meiryo UI"/>
                <w:sz w:val="20"/>
                <w:szCs w:val="20"/>
              </w:rPr>
              <w:instrText xml:space="preserve"> REF _Ref29310235 \r \h </w:instrText>
            </w:r>
            <w:r>
              <w:instrText xml:space="preserve"> \* MERGEFORMAT </w:instrText>
            </w:r>
            <w:r>
              <w:fldChar w:fldCharType="separate"/>
            </w:r>
            <w:r w:rsidR="001E2D04">
              <w:rPr>
                <w:rFonts w:ascii="Meiryo UI" w:eastAsia="Meiryo UI" w:hAnsi="Meiryo UI"/>
                <w:sz w:val="20"/>
                <w:szCs w:val="20"/>
              </w:rPr>
              <w:t>17.2.3</w:t>
            </w:r>
            <w: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87E5D67" w14:textId="1580827E" w:rsidR="000A0A54" w:rsidRPr="006306CB" w:rsidRDefault="000A0A54" w:rsidP="000A0A54">
            <w:pPr>
              <w:ind w:left="34"/>
              <w:rPr>
                <w:rFonts w:ascii="Meiryo UI" w:eastAsia="Meiryo UI" w:hAnsi="Meiryo UI" w:cstheme="minorHAnsi"/>
                <w:sz w:val="20"/>
                <w:szCs w:val="20"/>
              </w:rPr>
            </w:pPr>
            <w:r>
              <w:rPr>
                <w:rFonts w:ascii="Meiryo UI" w:eastAsia="Meiryo UI" w:hAnsi="Meiryo UI" w:cstheme="minorHAnsi"/>
                <w:sz w:val="20"/>
                <w:szCs w:val="20"/>
              </w:rPr>
              <w:t xml:space="preserve">Updated for </w:t>
            </w:r>
            <w:r w:rsidRPr="006306CB">
              <w:rPr>
                <w:rFonts w:ascii="Meiryo UI" w:eastAsia="Meiryo UI" w:hAnsi="Meiryo UI" w:cstheme="minorHAnsi"/>
                <w:sz w:val="20"/>
                <w:szCs w:val="20"/>
              </w:rPr>
              <w:t>Path Style setting added</w:t>
            </w:r>
          </w:p>
        </w:tc>
      </w:tr>
      <w:tr w:rsidR="000A0A54" w:rsidRPr="00CA32C4" w14:paraId="5D79E8BA" w14:textId="77777777" w:rsidTr="002141D0">
        <w:trPr>
          <w:trHeight w:val="538"/>
          <w:jc w:val="center"/>
        </w:trPr>
        <w:tc>
          <w:tcPr>
            <w:tcW w:w="1246" w:type="dxa"/>
            <w:vMerge/>
            <w:tcBorders>
              <w:left w:val="single" w:sz="6" w:space="0" w:color="000000"/>
              <w:bottom w:val="nil"/>
              <w:right w:val="single" w:sz="6" w:space="0" w:color="000000"/>
            </w:tcBorders>
          </w:tcPr>
          <w:p w14:paraId="602A5402"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52E5C83D"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543F9B22" w14:textId="623DF206" w:rsidR="000A0A54" w:rsidRPr="006306CB" w:rsidRDefault="000A0A54" w:rsidP="000A0A54">
            <w:pPr>
              <w:pStyle w:val="TableText0"/>
              <w:rPr>
                <w:rFonts w:ascii="Meiryo UI" w:eastAsia="Meiryo UI" w:hAnsi="Meiryo UI"/>
                <w:sz w:val="20"/>
                <w:szCs w:val="20"/>
              </w:rPr>
            </w:pPr>
            <w:r>
              <w:rPr>
                <w:rFonts w:ascii="Meiryo UI" w:eastAsia="Meiryo UI" w:hAnsi="Meiryo UI"/>
                <w:sz w:val="20"/>
                <w:szCs w:val="20"/>
              </w:rPr>
              <w:fldChar w:fldCharType="begin"/>
            </w:r>
            <w:r>
              <w:rPr>
                <w:rFonts w:ascii="Meiryo UI" w:eastAsia="Meiryo UI" w:hAnsi="Meiryo UI"/>
                <w:sz w:val="20"/>
                <w:szCs w:val="20"/>
              </w:rPr>
              <w:instrText xml:space="preserve"> REF _Ref30766443 \r \h  \* MERGEFORMAT </w:instrText>
            </w:r>
            <w:r>
              <w:rPr>
                <w:rFonts w:ascii="Meiryo UI" w:eastAsia="Meiryo UI" w:hAnsi="Meiryo UI"/>
                <w:sz w:val="20"/>
                <w:szCs w:val="20"/>
              </w:rPr>
            </w:r>
            <w:r>
              <w:rPr>
                <w:rFonts w:ascii="Meiryo UI" w:eastAsia="Meiryo UI" w:hAnsi="Meiryo UI"/>
                <w:sz w:val="20"/>
                <w:szCs w:val="20"/>
              </w:rPr>
              <w:fldChar w:fldCharType="separate"/>
            </w:r>
            <w:r w:rsidR="001E2D04">
              <w:rPr>
                <w:rFonts w:ascii="Meiryo UI" w:eastAsia="Meiryo UI" w:hAnsi="Meiryo UI"/>
                <w:sz w:val="20"/>
                <w:szCs w:val="20"/>
              </w:rPr>
              <w:t>21.2</w:t>
            </w:r>
            <w:r>
              <w:rPr>
                <w:rFonts w:ascii="Meiryo UI" w:eastAsia="Meiryo UI" w:hAnsi="Meiryo U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72F526D" w14:textId="66B5AE99" w:rsidR="000A0A54" w:rsidRPr="006306CB" w:rsidRDefault="000A0A54" w:rsidP="000A0A54">
            <w:pPr>
              <w:ind w:left="34"/>
              <w:rPr>
                <w:rFonts w:ascii="Meiryo UI" w:eastAsia="Meiryo UI" w:hAnsi="Meiryo UI" w:cstheme="minorHAnsi"/>
                <w:sz w:val="20"/>
                <w:szCs w:val="20"/>
              </w:rPr>
            </w:pPr>
            <w:r>
              <w:rPr>
                <w:rFonts w:ascii="Meiryo UI" w:eastAsia="Meiryo UI" w:hAnsi="Meiryo UI" w:cstheme="minorHAnsi"/>
                <w:sz w:val="20"/>
                <w:szCs w:val="20"/>
              </w:rPr>
              <w:t>Console Application.</w:t>
            </w:r>
          </w:p>
        </w:tc>
      </w:tr>
      <w:tr w:rsidR="000A0A54" w:rsidRPr="00CA32C4" w14:paraId="32BEE6EE" w14:textId="77777777" w:rsidTr="002141D0">
        <w:trPr>
          <w:trHeight w:val="711"/>
          <w:jc w:val="center"/>
        </w:trPr>
        <w:tc>
          <w:tcPr>
            <w:tcW w:w="1246" w:type="dxa"/>
            <w:vMerge/>
            <w:tcBorders>
              <w:left w:val="single" w:sz="6" w:space="0" w:color="000000"/>
              <w:bottom w:val="nil"/>
              <w:right w:val="single" w:sz="6" w:space="0" w:color="000000"/>
            </w:tcBorders>
          </w:tcPr>
          <w:p w14:paraId="72B9A58B"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5710BEA7"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386F01EE" w14:textId="68BC1240" w:rsidR="000A0A54" w:rsidRDefault="000A0A54" w:rsidP="000A0A54">
            <w:pPr>
              <w:pStyle w:val="TableText0"/>
              <w:rPr>
                <w:rStyle w:val="a4"/>
                <w:rFonts w:ascii="Meiryo UI" w:eastAsia="Meiryo UI" w:hAnsi="Meiryo UI" w:cstheme="minorHAnsi"/>
                <w:noProof w:val="0"/>
                <w:sz w:val="20"/>
                <w:szCs w:val="20"/>
                <w:u w:val="none"/>
              </w:rPr>
            </w:pPr>
            <w:r w:rsidRPr="006306CB">
              <w:rPr>
                <w:rFonts w:ascii="Meiryo UI" w:eastAsia="Meiryo UI" w:hAnsi="Meiryo UI"/>
                <w:sz w:val="20"/>
                <w:szCs w:val="20"/>
              </w:rPr>
              <w:fldChar w:fldCharType="begin"/>
            </w:r>
            <w:r w:rsidRPr="006306CB">
              <w:rPr>
                <w:rFonts w:ascii="Meiryo UI" w:eastAsia="Meiryo UI" w:hAnsi="Meiryo UI"/>
                <w:sz w:val="20"/>
                <w:szCs w:val="20"/>
              </w:rPr>
              <w:instrText xml:space="preserve"> REF _Ref28967618 \r \h  \* MERGEFORMAT </w:instrText>
            </w:r>
            <w:r w:rsidRPr="006306CB">
              <w:rPr>
                <w:rFonts w:ascii="Meiryo UI" w:eastAsia="Meiryo UI" w:hAnsi="Meiryo UI"/>
                <w:sz w:val="20"/>
                <w:szCs w:val="20"/>
              </w:rPr>
            </w:r>
            <w:r w:rsidRPr="006306CB">
              <w:rPr>
                <w:rFonts w:ascii="Meiryo UI" w:eastAsia="Meiryo UI" w:hAnsi="Meiryo UI"/>
                <w:sz w:val="20"/>
                <w:szCs w:val="20"/>
              </w:rPr>
              <w:fldChar w:fldCharType="separate"/>
            </w:r>
            <w:r w:rsidR="001E2D04">
              <w:rPr>
                <w:rFonts w:ascii="Meiryo UI" w:eastAsia="Meiryo UI" w:hAnsi="Meiryo UI"/>
                <w:sz w:val="20"/>
                <w:szCs w:val="20"/>
              </w:rPr>
              <w:t>29.2.2</w:t>
            </w:r>
            <w:r w:rsidRPr="006306CB">
              <w:rPr>
                <w:rFonts w:ascii="Meiryo UI" w:eastAsia="Meiryo UI" w:hAnsi="Meiryo U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15A9EB91" w14:textId="64146C9B" w:rsidR="000A0A54" w:rsidRDefault="000A0A54" w:rsidP="000A0A54">
            <w:pPr>
              <w:pStyle w:val="TableText0"/>
              <w:spacing w:after="120"/>
              <w:rPr>
                <w:rFonts w:ascii="Meiryo UI" w:eastAsia="Meiryo UI" w:hAnsi="Meiryo UI" w:cstheme="minorHAnsi"/>
                <w:sz w:val="20"/>
                <w:szCs w:val="20"/>
              </w:rPr>
            </w:pPr>
            <w:r w:rsidRPr="006306CB">
              <w:rPr>
                <w:rFonts w:ascii="Meiryo UI" w:eastAsia="Meiryo UI" w:hAnsi="Meiryo UI" w:cstheme="minorHAnsi"/>
                <w:sz w:val="20"/>
                <w:szCs w:val="20"/>
              </w:rPr>
              <w:t>Inline Path Editor</w:t>
            </w:r>
          </w:p>
        </w:tc>
      </w:tr>
      <w:tr w:rsidR="000A0A54" w:rsidRPr="00CA32C4" w14:paraId="3245BC62" w14:textId="77777777" w:rsidTr="002141D0">
        <w:trPr>
          <w:trHeight w:val="711"/>
          <w:jc w:val="center"/>
        </w:trPr>
        <w:tc>
          <w:tcPr>
            <w:tcW w:w="1246" w:type="dxa"/>
            <w:vMerge/>
            <w:tcBorders>
              <w:left w:val="single" w:sz="6" w:space="0" w:color="000000"/>
              <w:bottom w:val="nil"/>
              <w:right w:val="single" w:sz="6" w:space="0" w:color="000000"/>
            </w:tcBorders>
          </w:tcPr>
          <w:p w14:paraId="1B88DE93"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6CCF7435"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6DAA080B" w14:textId="232282CB" w:rsidR="000A0A54" w:rsidRPr="00CC18F2" w:rsidRDefault="000A0A54" w:rsidP="000A0A54">
            <w:pPr>
              <w:pStyle w:val="TableText0"/>
              <w:rPr>
                <w:rFonts w:ascii="Meiryo UI" w:eastAsia="Meiryo UI" w:hAnsi="Meiryo UI" w:cstheme="minorHAnsi"/>
                <w:sz w:val="20"/>
                <w:szCs w:val="20"/>
              </w:rPr>
            </w:pPr>
            <w:r>
              <w:rPr>
                <w:rStyle w:val="a4"/>
                <w:rFonts w:ascii="Meiryo UI" w:eastAsia="Meiryo UI" w:hAnsi="Meiryo UI" w:cstheme="minorHAnsi"/>
                <w:noProof w:val="0"/>
                <w:sz w:val="20"/>
                <w:szCs w:val="20"/>
                <w:u w:val="none"/>
              </w:rPr>
              <w:fldChar w:fldCharType="begin"/>
            </w:r>
            <w:r>
              <w:rPr>
                <w:rStyle w:val="a4"/>
                <w:rFonts w:ascii="Meiryo UI" w:eastAsia="Meiryo UI" w:hAnsi="Meiryo UI" w:cstheme="minorHAnsi"/>
                <w:noProof w:val="0"/>
                <w:sz w:val="20"/>
                <w:szCs w:val="20"/>
                <w:u w:val="none"/>
              </w:rPr>
              <w:instrText xml:space="preserve"> REF _Ref33787490 \r \h </w:instrText>
            </w:r>
            <w:r w:rsidR="00760D06">
              <w:rPr>
                <w:rStyle w:val="a4"/>
                <w:rFonts w:ascii="Meiryo UI" w:eastAsia="Meiryo UI" w:hAnsi="Meiryo UI" w:cstheme="minorHAnsi"/>
                <w:noProof w:val="0"/>
                <w:sz w:val="20"/>
                <w:szCs w:val="20"/>
                <w:u w:val="none"/>
              </w:rPr>
              <w:instrText xml:space="preserve"> \* MERGEFORMAT </w:instrText>
            </w:r>
            <w:r>
              <w:rPr>
                <w:rStyle w:val="a4"/>
                <w:rFonts w:ascii="Meiryo UI" w:eastAsia="Meiryo UI" w:hAnsi="Meiryo UI" w:cstheme="minorHAnsi"/>
                <w:noProof w:val="0"/>
                <w:sz w:val="20"/>
                <w:szCs w:val="20"/>
                <w:u w:val="none"/>
              </w:rPr>
            </w:r>
            <w:r>
              <w:rPr>
                <w:rStyle w:val="a4"/>
                <w:rFonts w:ascii="Meiryo UI" w:eastAsia="Meiryo UI" w:hAnsi="Meiryo UI" w:cstheme="minorHAnsi"/>
                <w:noProof w:val="0"/>
                <w:sz w:val="20"/>
                <w:szCs w:val="20"/>
                <w:u w:val="none"/>
              </w:rPr>
              <w:fldChar w:fldCharType="separate"/>
            </w:r>
            <w:r w:rsidR="001E2D04">
              <w:rPr>
                <w:rStyle w:val="a4"/>
                <w:rFonts w:ascii="Meiryo UI" w:eastAsia="Meiryo UI" w:hAnsi="Meiryo UI" w:cstheme="minorHAnsi"/>
                <w:noProof w:val="0"/>
                <w:sz w:val="20"/>
                <w:szCs w:val="20"/>
                <w:u w:val="none"/>
              </w:rPr>
              <w:t>30.2</w:t>
            </w:r>
            <w:r>
              <w:rPr>
                <w:rStyle w:val="a4"/>
                <w:rFonts w:ascii="Meiryo UI" w:eastAsia="Meiryo UI" w:hAnsi="Meiryo UI" w:cstheme="minorHAnsi"/>
                <w:noProof w:val="0"/>
                <w:sz w:val="20"/>
                <w:szCs w:val="20"/>
                <w:u w:val="none"/>
              </w:rPr>
              <w:fldChar w:fldCharType="end"/>
            </w:r>
            <w:r>
              <w:rPr>
                <w:rStyle w:val="a4"/>
                <w:rFonts w:ascii="Meiryo UI" w:eastAsia="Meiryo UI" w:hAnsi="Meiryo UI" w:cstheme="minorHAnsi"/>
                <w:noProof w:val="0"/>
                <w:sz w:val="20"/>
                <w:szCs w:val="20"/>
                <w:u w:val="none"/>
              </w:rPr>
              <w:t xml:space="preserve">, </w:t>
            </w:r>
            <w:r>
              <w:rPr>
                <w:rStyle w:val="a4"/>
                <w:rFonts w:ascii="Meiryo UI" w:eastAsia="Meiryo UI" w:hAnsi="Meiryo UI" w:cstheme="minorHAnsi"/>
                <w:noProof w:val="0"/>
                <w:sz w:val="20"/>
                <w:szCs w:val="20"/>
                <w:u w:val="none"/>
              </w:rPr>
              <w:fldChar w:fldCharType="begin"/>
            </w:r>
            <w:r>
              <w:rPr>
                <w:rStyle w:val="a4"/>
                <w:rFonts w:ascii="Meiryo UI" w:eastAsia="Meiryo UI" w:hAnsi="Meiryo UI" w:cstheme="minorHAnsi"/>
                <w:noProof w:val="0"/>
                <w:sz w:val="20"/>
                <w:szCs w:val="20"/>
                <w:u w:val="none"/>
              </w:rPr>
              <w:instrText xml:space="preserve"> REF _Ref33787492 \r \h </w:instrText>
            </w:r>
            <w:r w:rsidR="00760D06">
              <w:rPr>
                <w:rStyle w:val="a4"/>
                <w:rFonts w:ascii="Meiryo UI" w:eastAsia="Meiryo UI" w:hAnsi="Meiryo UI" w:cstheme="minorHAnsi"/>
                <w:noProof w:val="0"/>
                <w:sz w:val="20"/>
                <w:szCs w:val="20"/>
                <w:u w:val="none"/>
              </w:rPr>
              <w:instrText xml:space="preserve"> \* MERGEFORMAT </w:instrText>
            </w:r>
            <w:r>
              <w:rPr>
                <w:rStyle w:val="a4"/>
                <w:rFonts w:ascii="Meiryo UI" w:eastAsia="Meiryo UI" w:hAnsi="Meiryo UI" w:cstheme="minorHAnsi"/>
                <w:noProof w:val="0"/>
                <w:sz w:val="20"/>
                <w:szCs w:val="20"/>
                <w:u w:val="none"/>
              </w:rPr>
            </w:r>
            <w:r>
              <w:rPr>
                <w:rStyle w:val="a4"/>
                <w:rFonts w:ascii="Meiryo UI" w:eastAsia="Meiryo UI" w:hAnsi="Meiryo UI" w:cstheme="minorHAnsi"/>
                <w:noProof w:val="0"/>
                <w:sz w:val="20"/>
                <w:szCs w:val="20"/>
                <w:u w:val="none"/>
              </w:rPr>
              <w:fldChar w:fldCharType="separate"/>
            </w:r>
            <w:r w:rsidR="001E2D04">
              <w:rPr>
                <w:rStyle w:val="a4"/>
                <w:rFonts w:ascii="Meiryo UI" w:eastAsia="Meiryo UI" w:hAnsi="Meiryo UI" w:cstheme="minorHAnsi"/>
                <w:noProof w:val="0"/>
                <w:sz w:val="20"/>
                <w:szCs w:val="20"/>
                <w:u w:val="none"/>
              </w:rPr>
              <w:t>30.3</w:t>
            </w:r>
            <w:r>
              <w:rPr>
                <w:rStyle w:val="a4"/>
                <w:rFonts w:ascii="Meiryo UI" w:eastAsia="Meiryo UI" w:hAnsi="Meiryo UI" w:cstheme="minorHAnsi"/>
                <w:noProof w:val="0"/>
                <w:sz w:val="20"/>
                <w:szCs w:val="20"/>
                <w:u w:val="none"/>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F037254" w14:textId="0E520ED3" w:rsidR="000A0A54" w:rsidRPr="006306CB" w:rsidRDefault="000A0A54" w:rsidP="000A0A54">
            <w:pPr>
              <w:pStyle w:val="TableText0"/>
              <w:spacing w:after="120"/>
              <w:rPr>
                <w:rFonts w:ascii="Meiryo UI" w:eastAsia="Meiryo UI" w:hAnsi="Meiryo UI" w:cs="Meiryo UI"/>
                <w:sz w:val="20"/>
                <w:szCs w:val="20"/>
                <w:lang w:eastAsia="ja-JP"/>
              </w:rPr>
            </w:pPr>
            <w:r>
              <w:rPr>
                <w:rFonts w:ascii="Meiryo UI" w:eastAsia="Meiryo UI" w:hAnsi="Meiryo UI" w:cstheme="minorHAnsi"/>
                <w:sz w:val="20"/>
                <w:szCs w:val="20"/>
              </w:rPr>
              <w:t>Added Note in the end.</w:t>
            </w:r>
          </w:p>
        </w:tc>
      </w:tr>
      <w:tr w:rsidR="000A0A54" w:rsidRPr="00CA32C4" w14:paraId="0CA4B1E3" w14:textId="77777777" w:rsidTr="002141D0">
        <w:trPr>
          <w:trHeight w:val="366"/>
          <w:jc w:val="center"/>
        </w:trPr>
        <w:tc>
          <w:tcPr>
            <w:tcW w:w="1246" w:type="dxa"/>
            <w:vMerge/>
            <w:tcBorders>
              <w:left w:val="single" w:sz="6" w:space="0" w:color="000000"/>
              <w:bottom w:val="nil"/>
              <w:right w:val="single" w:sz="6" w:space="0" w:color="000000"/>
            </w:tcBorders>
          </w:tcPr>
          <w:p w14:paraId="68F3CA1E" w14:textId="77777777" w:rsidR="000A0A54" w:rsidRPr="00CA32C4" w:rsidRDefault="000A0A54" w:rsidP="000A0A54">
            <w:pPr>
              <w:pStyle w:val="TableText0"/>
              <w:spacing w:after="120"/>
              <w:rPr>
                <w:rFonts w:ascii="Meiryo UI" w:eastAsia="Meiryo UI" w:hAnsi="Meiryo UI" w:cs="Meiryo UI"/>
                <w:sz w:val="20"/>
              </w:rPr>
            </w:pPr>
          </w:p>
        </w:tc>
        <w:tc>
          <w:tcPr>
            <w:tcW w:w="4103" w:type="dxa"/>
            <w:vMerge/>
            <w:tcBorders>
              <w:left w:val="single" w:sz="6" w:space="0" w:color="000000"/>
              <w:bottom w:val="nil"/>
              <w:right w:val="single" w:sz="6" w:space="0" w:color="000000"/>
            </w:tcBorders>
            <w:vAlign w:val="center"/>
          </w:tcPr>
          <w:p w14:paraId="6B9DD58F"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2116C809" w14:textId="01AB040B" w:rsidR="000A0A54" w:rsidRPr="006306CB" w:rsidRDefault="000A0A54" w:rsidP="000A0A54">
            <w:pPr>
              <w:pStyle w:val="TableText0"/>
              <w:rPr>
                <w:rFonts w:ascii="Meiryo UI" w:eastAsia="Meiryo UI" w:hAnsi="Meiryo UI" w:cstheme="minorHAnsi"/>
                <w:sz w:val="20"/>
                <w:szCs w:val="20"/>
              </w:rPr>
            </w:pPr>
            <w:r>
              <w:rPr>
                <w:rStyle w:val="a4"/>
                <w:rFonts w:ascii="Meiryo UI" w:eastAsia="Meiryo UI" w:hAnsi="Meiryo UI" w:cstheme="minorHAnsi"/>
                <w:noProof w:val="0"/>
                <w:sz w:val="20"/>
                <w:szCs w:val="20"/>
                <w:u w:val="none"/>
              </w:rPr>
              <w:fldChar w:fldCharType="begin"/>
            </w:r>
            <w:r>
              <w:rPr>
                <w:rStyle w:val="a4"/>
                <w:rFonts w:ascii="Meiryo UI" w:eastAsia="Meiryo UI" w:hAnsi="Meiryo UI" w:cstheme="minorHAnsi"/>
                <w:noProof w:val="0"/>
                <w:sz w:val="20"/>
                <w:szCs w:val="20"/>
                <w:u w:val="none"/>
              </w:rPr>
              <w:instrText xml:space="preserve"> REF _Ref31031713 \r \h  \* MERGEFORMAT </w:instrText>
            </w:r>
            <w:r>
              <w:rPr>
                <w:rStyle w:val="a4"/>
                <w:rFonts w:ascii="Meiryo UI" w:eastAsia="Meiryo UI" w:hAnsi="Meiryo UI" w:cstheme="minorHAnsi"/>
                <w:noProof w:val="0"/>
                <w:sz w:val="20"/>
                <w:szCs w:val="20"/>
                <w:u w:val="none"/>
              </w:rPr>
            </w:r>
            <w:r>
              <w:rPr>
                <w:rStyle w:val="a4"/>
                <w:rFonts w:ascii="Meiryo UI" w:eastAsia="Meiryo UI" w:hAnsi="Meiryo UI" w:cstheme="minorHAnsi"/>
                <w:noProof w:val="0"/>
                <w:sz w:val="20"/>
                <w:szCs w:val="20"/>
                <w:u w:val="none"/>
              </w:rPr>
              <w:fldChar w:fldCharType="separate"/>
            </w:r>
            <w:r w:rsidR="001E2D04">
              <w:rPr>
                <w:rStyle w:val="a4"/>
                <w:rFonts w:ascii="Meiryo UI" w:eastAsia="Meiryo UI" w:hAnsi="Meiryo UI" w:cstheme="minorHAnsi"/>
                <w:noProof w:val="0"/>
                <w:sz w:val="20"/>
                <w:szCs w:val="20"/>
                <w:u w:val="none"/>
              </w:rPr>
              <w:t>35.1</w:t>
            </w:r>
            <w:r>
              <w:rPr>
                <w:rStyle w:val="a4"/>
                <w:rFonts w:ascii="Meiryo UI" w:eastAsia="Meiryo UI" w:hAnsi="Meiryo UI" w:cstheme="minorHAnsi"/>
                <w:noProof w:val="0"/>
                <w:sz w:val="20"/>
                <w:szCs w:val="20"/>
                <w:u w:val="none"/>
              </w:rPr>
              <w:fldChar w:fldCharType="end"/>
            </w:r>
            <w:r>
              <w:rPr>
                <w:rStyle w:val="a4"/>
                <w:rFonts w:ascii="Meiryo UI" w:eastAsia="Meiryo UI" w:hAnsi="Meiryo UI" w:cstheme="minorHAnsi"/>
                <w:noProof w:val="0"/>
                <w:sz w:val="20"/>
                <w:szCs w:val="20"/>
                <w:u w:val="none"/>
              </w:rPr>
              <w:fldChar w:fldCharType="begin"/>
            </w:r>
            <w:r>
              <w:rPr>
                <w:rStyle w:val="a4"/>
                <w:rFonts w:ascii="Meiryo UI" w:eastAsia="Meiryo UI" w:hAnsi="Meiryo UI" w:cstheme="minorHAnsi"/>
                <w:noProof w:val="0"/>
                <w:sz w:val="20"/>
                <w:szCs w:val="20"/>
                <w:u w:val="none"/>
              </w:rPr>
              <w:instrText xml:space="preserve"> REF _Ref31031715 \r \h  \* MERGEFORMAT </w:instrText>
            </w:r>
            <w:r>
              <w:rPr>
                <w:rStyle w:val="a4"/>
                <w:rFonts w:ascii="Meiryo UI" w:eastAsia="Meiryo UI" w:hAnsi="Meiryo UI" w:cstheme="minorHAnsi"/>
                <w:noProof w:val="0"/>
                <w:sz w:val="20"/>
                <w:szCs w:val="20"/>
                <w:u w:val="none"/>
              </w:rPr>
            </w:r>
            <w:r>
              <w:rPr>
                <w:rStyle w:val="a4"/>
                <w:rFonts w:ascii="Meiryo UI" w:eastAsia="Meiryo UI" w:hAnsi="Meiryo UI" w:cstheme="minorHAnsi"/>
                <w:noProof w:val="0"/>
                <w:sz w:val="20"/>
                <w:szCs w:val="20"/>
                <w:u w:val="none"/>
              </w:rPr>
              <w:fldChar w:fldCharType="separate"/>
            </w:r>
            <w:r w:rsidR="001E2D04">
              <w:rPr>
                <w:rStyle w:val="a4"/>
                <w:rFonts w:ascii="Meiryo UI" w:eastAsia="Meiryo UI" w:hAnsi="Meiryo UI" w:cstheme="minorHAnsi"/>
                <w:noProof w:val="0"/>
                <w:sz w:val="20"/>
                <w:szCs w:val="20"/>
                <w:u w:val="none"/>
              </w:rPr>
              <w:t>35.2</w:t>
            </w:r>
            <w:r>
              <w:rPr>
                <w:rStyle w:val="a4"/>
                <w:rFonts w:ascii="Meiryo UI" w:eastAsia="Meiryo UI" w:hAnsi="Meiryo UI" w:cstheme="minorHAnsi"/>
                <w:noProof w:val="0"/>
                <w:sz w:val="20"/>
                <w:szCs w:val="20"/>
                <w:u w:val="none"/>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0204C921" w14:textId="53D28362" w:rsidR="000A0A54" w:rsidRPr="006306CB" w:rsidRDefault="000A0A54" w:rsidP="000A0A54">
            <w:pPr>
              <w:pStyle w:val="TableText0"/>
              <w:spacing w:after="120"/>
              <w:rPr>
                <w:rFonts w:ascii="Meiryo UI" w:eastAsia="Meiryo UI" w:hAnsi="Meiryo UI" w:cstheme="minorHAnsi"/>
                <w:sz w:val="20"/>
                <w:szCs w:val="20"/>
              </w:rPr>
            </w:pPr>
            <w:r>
              <w:rPr>
                <w:rFonts w:ascii="Meiryo UI" w:eastAsia="Meiryo UI" w:hAnsi="Meiryo UI" w:cstheme="minorHAnsi"/>
                <w:sz w:val="20"/>
                <w:szCs w:val="20"/>
              </w:rPr>
              <w:t xml:space="preserve">Updated </w:t>
            </w:r>
            <w:r w:rsidRPr="006306CB">
              <w:rPr>
                <w:rFonts w:ascii="Meiryo UI" w:eastAsia="Meiryo UI" w:hAnsi="Meiryo UI" w:cstheme="minorHAnsi"/>
                <w:sz w:val="20"/>
                <w:szCs w:val="20"/>
              </w:rPr>
              <w:t xml:space="preserve">Import/Export </w:t>
            </w:r>
            <w:r>
              <w:rPr>
                <w:rFonts w:ascii="Meiryo UI" w:eastAsia="Meiryo UI" w:hAnsi="Meiryo UI" w:cstheme="minorHAnsi"/>
                <w:sz w:val="20"/>
                <w:szCs w:val="20"/>
              </w:rPr>
              <w:t>for</w:t>
            </w:r>
            <w:r w:rsidRPr="006306CB">
              <w:rPr>
                <w:rFonts w:ascii="Meiryo UI" w:eastAsia="Meiryo UI" w:hAnsi="Meiryo UI" w:cstheme="minorHAnsi"/>
                <w:sz w:val="20"/>
                <w:szCs w:val="20"/>
              </w:rPr>
              <w:t xml:space="preserve"> sequence order</w:t>
            </w:r>
          </w:p>
        </w:tc>
      </w:tr>
      <w:tr w:rsidR="000A0A54" w:rsidRPr="00CA32C4" w14:paraId="546A4855" w14:textId="77777777" w:rsidTr="002141D0">
        <w:trPr>
          <w:trHeight w:val="366"/>
          <w:jc w:val="center"/>
        </w:trPr>
        <w:tc>
          <w:tcPr>
            <w:tcW w:w="1246" w:type="dxa"/>
            <w:tcBorders>
              <w:top w:val="nil"/>
              <w:left w:val="single" w:sz="6" w:space="0" w:color="000000"/>
              <w:bottom w:val="nil"/>
              <w:right w:val="single" w:sz="6" w:space="0" w:color="000000"/>
            </w:tcBorders>
          </w:tcPr>
          <w:p w14:paraId="7C643790" w14:textId="77777777" w:rsidR="000A0A54" w:rsidRPr="00CA32C4" w:rsidRDefault="000A0A54" w:rsidP="000A0A54">
            <w:pPr>
              <w:pStyle w:val="TableText0"/>
              <w:spacing w:after="120"/>
              <w:rPr>
                <w:rFonts w:ascii="Meiryo UI" w:eastAsia="Meiryo UI" w:hAnsi="Meiryo UI" w:cs="Meiryo UI"/>
                <w:sz w:val="20"/>
              </w:rPr>
            </w:pPr>
          </w:p>
        </w:tc>
        <w:tc>
          <w:tcPr>
            <w:tcW w:w="4103" w:type="dxa"/>
            <w:tcBorders>
              <w:top w:val="nil"/>
              <w:left w:val="single" w:sz="6" w:space="0" w:color="000000"/>
              <w:bottom w:val="nil"/>
              <w:right w:val="single" w:sz="6" w:space="0" w:color="000000"/>
            </w:tcBorders>
            <w:vAlign w:val="center"/>
          </w:tcPr>
          <w:p w14:paraId="2BB499A2"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4A769B51" w14:textId="1ADA0E42" w:rsidR="000A0A54" w:rsidRDefault="000A0A54"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0766444 \r \h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36</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4331467F" w14:textId="0320D8F8" w:rsidR="000A0A54" w:rsidRDefault="000A0A54" w:rsidP="000A0A54">
            <w:pPr>
              <w:pStyle w:val="5"/>
              <w:rPr>
                <w:rFonts w:ascii="Meiryo UI" w:eastAsia="Meiryo UI" w:hAnsi="Meiryo UI" w:cstheme="minorHAnsi"/>
                <w:sz w:val="20"/>
                <w:szCs w:val="20"/>
              </w:rPr>
            </w:pPr>
            <w:r>
              <w:rPr>
                <w:rFonts w:ascii="Meiryo UI" w:eastAsia="Meiryo UI" w:hAnsi="Meiryo UI" w:cstheme="minorHAnsi"/>
                <w:sz w:val="20"/>
                <w:szCs w:val="20"/>
              </w:rPr>
              <w:t>Concord Chromium</w:t>
            </w:r>
          </w:p>
        </w:tc>
      </w:tr>
      <w:tr w:rsidR="000A0A54" w:rsidRPr="00CA32C4" w14:paraId="4C8AE282" w14:textId="77777777" w:rsidTr="002141D0">
        <w:trPr>
          <w:trHeight w:val="366"/>
          <w:jc w:val="center"/>
        </w:trPr>
        <w:tc>
          <w:tcPr>
            <w:tcW w:w="1246" w:type="dxa"/>
            <w:tcBorders>
              <w:top w:val="nil"/>
              <w:left w:val="single" w:sz="6" w:space="0" w:color="000000"/>
              <w:bottom w:val="single" w:sz="6" w:space="0" w:color="000000"/>
              <w:right w:val="single" w:sz="6" w:space="0" w:color="000000"/>
            </w:tcBorders>
          </w:tcPr>
          <w:p w14:paraId="48AC07C7" w14:textId="77777777" w:rsidR="000A0A54" w:rsidRPr="00CA32C4" w:rsidRDefault="000A0A54" w:rsidP="000A0A54">
            <w:pPr>
              <w:pStyle w:val="TableText0"/>
              <w:spacing w:after="120"/>
              <w:rPr>
                <w:rFonts w:ascii="Meiryo UI" w:eastAsia="Meiryo UI" w:hAnsi="Meiryo UI" w:cs="Meiryo UI"/>
                <w:sz w:val="20"/>
              </w:rPr>
            </w:pPr>
          </w:p>
        </w:tc>
        <w:tc>
          <w:tcPr>
            <w:tcW w:w="4103" w:type="dxa"/>
            <w:tcBorders>
              <w:top w:val="nil"/>
              <w:left w:val="single" w:sz="6" w:space="0" w:color="000000"/>
              <w:bottom w:val="single" w:sz="6" w:space="0" w:color="000000"/>
              <w:right w:val="single" w:sz="6" w:space="0" w:color="000000"/>
            </w:tcBorders>
            <w:vAlign w:val="center"/>
          </w:tcPr>
          <w:p w14:paraId="0AB33856" w14:textId="77777777" w:rsidR="000A0A54" w:rsidRPr="006306CB" w:rsidRDefault="000A0A54" w:rsidP="000A0A54">
            <w:pPr>
              <w:pStyle w:val="TableText0"/>
              <w:spacing w:after="120"/>
              <w:rPr>
                <w:rFonts w:ascii="Meiryo UI" w:eastAsia="Meiryo UI" w:hAnsi="Meiryo UI" w:cs="Meiryo UI"/>
                <w:sz w:val="20"/>
                <w:szCs w:val="20"/>
              </w:rPr>
            </w:pPr>
          </w:p>
        </w:tc>
        <w:tc>
          <w:tcPr>
            <w:tcW w:w="1549" w:type="dxa"/>
            <w:tcBorders>
              <w:top w:val="single" w:sz="4" w:space="0" w:color="auto"/>
              <w:left w:val="single" w:sz="6" w:space="0" w:color="000000"/>
              <w:bottom w:val="single" w:sz="4" w:space="0" w:color="auto"/>
              <w:right w:val="single" w:sz="6" w:space="0" w:color="000000"/>
            </w:tcBorders>
            <w:vAlign w:val="center"/>
          </w:tcPr>
          <w:p w14:paraId="1884E2F5" w14:textId="5341CA8A" w:rsidR="000A0A54" w:rsidRDefault="003C4C90"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58536354 \r \h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2</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3D038ED2" w14:textId="76761FA0" w:rsidR="000A0A54" w:rsidRDefault="000A0A54" w:rsidP="000A0A54">
            <w:pPr>
              <w:pStyle w:val="5"/>
              <w:rPr>
                <w:rFonts w:ascii="Meiryo UI" w:eastAsia="Meiryo UI" w:hAnsi="Meiryo UI" w:cstheme="minorHAnsi"/>
                <w:sz w:val="20"/>
                <w:szCs w:val="20"/>
              </w:rPr>
            </w:pPr>
            <w:r>
              <w:rPr>
                <w:rFonts w:ascii="Meiryo UI" w:eastAsia="Meiryo UI" w:hAnsi="Meiryo UI" w:cstheme="minorHAnsi"/>
                <w:sz w:val="20"/>
                <w:szCs w:val="20"/>
              </w:rPr>
              <w:t>Added point “Report structure when image NotFound”.</w:t>
            </w:r>
          </w:p>
        </w:tc>
      </w:tr>
      <w:tr w:rsidR="002C29E8" w:rsidRPr="00CA32C4" w14:paraId="6D64B760" w14:textId="77777777" w:rsidTr="002141D0">
        <w:trPr>
          <w:trHeight w:val="366"/>
          <w:jc w:val="center"/>
        </w:trPr>
        <w:tc>
          <w:tcPr>
            <w:tcW w:w="1246" w:type="dxa"/>
            <w:tcBorders>
              <w:top w:val="single" w:sz="4" w:space="0" w:color="auto"/>
              <w:left w:val="single" w:sz="6" w:space="0" w:color="000000"/>
              <w:bottom w:val="nil"/>
              <w:right w:val="single" w:sz="6" w:space="0" w:color="000000"/>
            </w:tcBorders>
          </w:tcPr>
          <w:p w14:paraId="6ADF481E" w14:textId="77777777" w:rsidR="002C29E8" w:rsidRPr="00CA32C4" w:rsidRDefault="002C29E8" w:rsidP="006A552E">
            <w:pPr>
              <w:pStyle w:val="TableText0"/>
              <w:spacing w:after="120"/>
              <w:ind w:left="1170"/>
              <w:rPr>
                <w:rFonts w:ascii="Meiryo UI" w:eastAsia="Meiryo UI" w:hAnsi="Meiryo UI" w:cs="Meiryo UI"/>
                <w:sz w:val="20"/>
                <w:lang w:eastAsia="ja-JP"/>
              </w:rPr>
            </w:pPr>
          </w:p>
        </w:tc>
        <w:tc>
          <w:tcPr>
            <w:tcW w:w="4103" w:type="dxa"/>
            <w:vMerge w:val="restart"/>
            <w:tcBorders>
              <w:top w:val="single" w:sz="4" w:space="0" w:color="auto"/>
              <w:left w:val="single" w:sz="6" w:space="0" w:color="000000"/>
              <w:right w:val="single" w:sz="6" w:space="0" w:color="000000"/>
            </w:tcBorders>
            <w:vAlign w:val="center"/>
          </w:tcPr>
          <w:p w14:paraId="12DEA681" w14:textId="056572C5" w:rsidR="002C29E8" w:rsidRDefault="00E21985" w:rsidP="000A0A54">
            <w:pPr>
              <w:pStyle w:val="TableText0"/>
              <w:spacing w:after="120"/>
              <w:rPr>
                <w:rFonts w:ascii="Meiryo UI" w:eastAsia="Meiryo UI" w:hAnsi="Meiryo UI" w:cs="Meiryo UI"/>
                <w:sz w:val="20"/>
                <w:szCs w:val="20"/>
                <w:lang w:eastAsia="ja-JP"/>
              </w:rPr>
            </w:pPr>
            <w:r>
              <w:rPr>
                <w:rFonts w:ascii="Meiryo UI" w:eastAsia="Meiryo UI" w:hAnsi="Meiryo UI" w:cs="Meiryo UI"/>
                <w:sz w:val="20"/>
                <w:szCs w:val="20"/>
                <w:lang w:eastAsia="ja-JP"/>
              </w:rPr>
              <w:t>V2.4SP0002 Build 19.5</w:t>
            </w:r>
            <w:r w:rsidRPr="006306CB">
              <w:rPr>
                <w:rFonts w:ascii="Meiryo UI" w:eastAsia="Meiryo UI" w:hAnsi="Meiryo UI" w:cs="Meiryo UI"/>
                <w:sz w:val="20"/>
                <w:szCs w:val="20"/>
                <w:lang w:eastAsia="ja-JP"/>
              </w:rPr>
              <w:t>.</w:t>
            </w:r>
            <w:r w:rsidR="006A552E">
              <w:rPr>
                <w:rFonts w:ascii="Meiryo UI" w:eastAsia="Meiryo UI" w:hAnsi="Meiryo UI" w:cs="Meiryo UI"/>
                <w:sz w:val="20"/>
                <w:szCs w:val="20"/>
                <w:lang w:eastAsia="ja-JP"/>
              </w:rPr>
              <w:t>5</w:t>
            </w:r>
            <w:r w:rsidRPr="006306CB">
              <w:rPr>
                <w:rFonts w:ascii="Meiryo UI" w:eastAsia="Meiryo UI" w:hAnsi="Meiryo UI" w:cs="Meiryo UI"/>
                <w:sz w:val="20"/>
                <w:szCs w:val="20"/>
                <w:lang w:eastAsia="ja-JP"/>
              </w:rPr>
              <w:t>.</w:t>
            </w:r>
            <w:r w:rsidR="00A97BB0">
              <w:rPr>
                <w:rFonts w:ascii="Meiryo UI" w:eastAsia="Meiryo UI" w:hAnsi="Meiryo UI" w:cs="Meiryo UI"/>
                <w:sz w:val="20"/>
                <w:szCs w:val="20"/>
                <w:lang w:eastAsia="ja-JP"/>
              </w:rPr>
              <w:t>0</w:t>
            </w:r>
          </w:p>
        </w:tc>
        <w:tc>
          <w:tcPr>
            <w:tcW w:w="1549" w:type="dxa"/>
            <w:tcBorders>
              <w:top w:val="single" w:sz="4" w:space="0" w:color="auto"/>
              <w:left w:val="single" w:sz="6" w:space="0" w:color="000000"/>
              <w:bottom w:val="single" w:sz="4" w:space="0" w:color="auto"/>
              <w:right w:val="single" w:sz="6" w:space="0" w:color="000000"/>
            </w:tcBorders>
            <w:vAlign w:val="center"/>
          </w:tcPr>
          <w:p w14:paraId="02A6633B" w14:textId="1A33449A" w:rsidR="002C29E8" w:rsidRDefault="00CD63BB" w:rsidP="000A0A54">
            <w:pPr>
              <w:pStyle w:val="TableText0"/>
              <w:rPr>
                <w:rFonts w:ascii="Meiryo UI" w:eastAsia="Meiryo UI" w:hAnsi="Meiryo UI" w:cstheme="minorHAnsi"/>
                <w:sz w:val="20"/>
                <w:szCs w:val="20"/>
              </w:rPr>
            </w:pPr>
            <w:hyperlink w:anchor="_Key_Sequence" w:history="1">
              <w:r w:rsidR="00E21985" w:rsidRPr="00295E82">
                <w:rPr>
                  <w:rStyle w:val="a4"/>
                  <w:rFonts w:ascii="Meiryo UI" w:eastAsia="Meiryo UI" w:hAnsi="Meiryo UI" w:cstheme="minorHAnsi"/>
                  <w:noProof w:val="0"/>
                  <w:sz w:val="20"/>
                  <w:szCs w:val="20"/>
                </w:rPr>
                <w:fldChar w:fldCharType="begin"/>
              </w:r>
              <w:r w:rsidR="00E21985" w:rsidRPr="00295E82">
                <w:rPr>
                  <w:rStyle w:val="a4"/>
                  <w:rFonts w:ascii="Meiryo UI" w:eastAsia="Meiryo UI" w:hAnsi="Meiryo UI" w:cstheme="minorHAnsi"/>
                  <w:noProof w:val="0"/>
                  <w:sz w:val="20"/>
                  <w:szCs w:val="20"/>
                </w:rPr>
                <w:instrText xml:space="preserve"> REF _Ref36738207 \r \h </w:instrText>
              </w:r>
              <w:r w:rsidR="00E21985">
                <w:rPr>
                  <w:rStyle w:val="a4"/>
                  <w:rFonts w:ascii="Meiryo UI" w:eastAsia="Meiryo UI" w:hAnsi="Meiryo UI" w:cstheme="minorHAnsi"/>
                  <w:noProof w:val="0"/>
                  <w:sz w:val="20"/>
                  <w:szCs w:val="20"/>
                </w:rPr>
                <w:instrText xml:space="preserve"> \* MERGEFORMAT </w:instrText>
              </w:r>
              <w:r w:rsidR="00E21985" w:rsidRPr="00295E82">
                <w:rPr>
                  <w:rStyle w:val="a4"/>
                  <w:rFonts w:ascii="Meiryo UI" w:eastAsia="Meiryo UI" w:hAnsi="Meiryo UI" w:cstheme="minorHAnsi"/>
                  <w:noProof w:val="0"/>
                  <w:sz w:val="20"/>
                  <w:szCs w:val="20"/>
                </w:rPr>
              </w:r>
              <w:r w:rsidR="00E21985" w:rsidRPr="00295E82">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5.2</w:t>
              </w:r>
              <w:r w:rsidR="00E21985" w:rsidRPr="00295E82">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44398309" w14:textId="1B0AA548" w:rsidR="002C29E8" w:rsidRDefault="002C29E8" w:rsidP="000A0A54">
            <w:pPr>
              <w:pStyle w:val="5"/>
              <w:rPr>
                <w:rFonts w:ascii="Meiryo UI" w:eastAsia="Meiryo UI" w:hAnsi="Meiryo UI" w:cstheme="minorHAnsi"/>
                <w:sz w:val="20"/>
                <w:szCs w:val="20"/>
              </w:rPr>
            </w:pPr>
            <w:r>
              <w:rPr>
                <w:rFonts w:ascii="Meiryo UI" w:eastAsia="Meiryo UI" w:hAnsi="Meiryo UI" w:cstheme="minorHAnsi"/>
                <w:sz w:val="20"/>
                <w:szCs w:val="20"/>
              </w:rPr>
              <w:t>Limitations</w:t>
            </w:r>
          </w:p>
        </w:tc>
      </w:tr>
      <w:tr w:rsidR="002C29E8" w:rsidRPr="00CA32C4" w14:paraId="706962C6" w14:textId="77777777" w:rsidTr="002141D0">
        <w:trPr>
          <w:trHeight w:val="366"/>
          <w:jc w:val="center"/>
        </w:trPr>
        <w:tc>
          <w:tcPr>
            <w:tcW w:w="1246" w:type="dxa"/>
            <w:tcBorders>
              <w:top w:val="nil"/>
              <w:left w:val="single" w:sz="6" w:space="0" w:color="000000"/>
              <w:bottom w:val="nil"/>
              <w:right w:val="single" w:sz="6" w:space="0" w:color="000000"/>
            </w:tcBorders>
          </w:tcPr>
          <w:p w14:paraId="2CF82C1E" w14:textId="77777777" w:rsidR="002C29E8" w:rsidRPr="00CA32C4" w:rsidRDefault="002C29E8"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47C15197" w14:textId="77777777" w:rsidR="002C29E8" w:rsidRDefault="002C29E8"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5E63EDC3" w14:textId="6FDDFB99" w:rsidR="002C29E8" w:rsidRDefault="00CD63BB" w:rsidP="000A0A54">
            <w:pPr>
              <w:pStyle w:val="TableText0"/>
              <w:rPr>
                <w:rFonts w:ascii="Meiryo UI" w:eastAsia="Meiryo UI" w:hAnsi="Meiryo UI" w:cstheme="minorHAnsi"/>
                <w:sz w:val="20"/>
                <w:szCs w:val="20"/>
              </w:rPr>
            </w:pPr>
            <w:hyperlink w:anchor="_Region_Checkpoint" w:history="1">
              <w:r w:rsidR="00E21985" w:rsidRPr="00E82D06">
                <w:rPr>
                  <w:rStyle w:val="a4"/>
                  <w:rFonts w:ascii="Meiryo UI" w:eastAsia="Meiryo UI" w:hAnsi="Meiryo UI" w:cstheme="minorHAnsi"/>
                  <w:noProof w:val="0"/>
                  <w:sz w:val="20"/>
                  <w:szCs w:val="20"/>
                </w:rPr>
                <w:fldChar w:fldCharType="begin"/>
              </w:r>
              <w:r w:rsidR="00E21985" w:rsidRPr="00E82D06">
                <w:rPr>
                  <w:rStyle w:val="a4"/>
                  <w:rFonts w:ascii="Meiryo UI" w:eastAsia="Meiryo UI" w:hAnsi="Meiryo UI" w:cstheme="minorHAnsi"/>
                  <w:noProof w:val="0"/>
                  <w:sz w:val="20"/>
                  <w:szCs w:val="20"/>
                </w:rPr>
                <w:instrText xml:space="preserve"> REF _Ref36737943 \r \h </w:instrText>
              </w:r>
              <w:r w:rsidR="00E21985">
                <w:rPr>
                  <w:rStyle w:val="a4"/>
                  <w:rFonts w:ascii="Meiryo UI" w:eastAsia="Meiryo UI" w:hAnsi="Meiryo UI" w:cstheme="minorHAnsi"/>
                  <w:noProof w:val="0"/>
                  <w:sz w:val="20"/>
                  <w:szCs w:val="20"/>
                </w:rPr>
                <w:instrText xml:space="preserve"> \* MERGEFORMAT </w:instrText>
              </w:r>
              <w:r w:rsidR="00E21985" w:rsidRPr="00E82D06">
                <w:rPr>
                  <w:rStyle w:val="a4"/>
                  <w:rFonts w:ascii="Meiryo UI" w:eastAsia="Meiryo UI" w:hAnsi="Meiryo UI" w:cstheme="minorHAnsi"/>
                  <w:noProof w:val="0"/>
                  <w:sz w:val="20"/>
                  <w:szCs w:val="20"/>
                </w:rPr>
              </w:r>
              <w:r w:rsidR="00E21985" w:rsidRPr="00E82D06">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5.9.3</w:t>
              </w:r>
              <w:r w:rsidR="00E21985" w:rsidRPr="00E82D06">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3AA53EDC" w14:textId="0B871247" w:rsidR="002C29E8" w:rsidRDefault="002C29E8" w:rsidP="000A0A54">
            <w:pPr>
              <w:pStyle w:val="5"/>
              <w:rPr>
                <w:rFonts w:ascii="Meiryo UI" w:eastAsia="Meiryo UI" w:hAnsi="Meiryo UI" w:cstheme="minorHAnsi"/>
                <w:sz w:val="20"/>
                <w:szCs w:val="20"/>
              </w:rPr>
            </w:pPr>
            <w:r>
              <w:rPr>
                <w:rFonts w:ascii="Meiryo UI" w:eastAsia="Meiryo UI" w:hAnsi="Meiryo UI" w:cstheme="minorHAnsi"/>
                <w:sz w:val="20"/>
                <w:szCs w:val="20"/>
              </w:rPr>
              <w:t>Limitations</w:t>
            </w:r>
          </w:p>
        </w:tc>
      </w:tr>
      <w:tr w:rsidR="002C29E8" w:rsidRPr="00CA32C4" w14:paraId="69B7A774" w14:textId="77777777" w:rsidTr="002141D0">
        <w:trPr>
          <w:trHeight w:val="366"/>
          <w:jc w:val="center"/>
        </w:trPr>
        <w:tc>
          <w:tcPr>
            <w:tcW w:w="1246" w:type="dxa"/>
            <w:vMerge w:val="restart"/>
            <w:tcBorders>
              <w:top w:val="nil"/>
              <w:left w:val="single" w:sz="6" w:space="0" w:color="000000"/>
              <w:right w:val="single" w:sz="6" w:space="0" w:color="000000"/>
            </w:tcBorders>
          </w:tcPr>
          <w:p w14:paraId="51E0C07D" w14:textId="77777777" w:rsidR="002C29E8" w:rsidRPr="00CA32C4" w:rsidRDefault="002C29E8"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36454FEE" w14:textId="77777777" w:rsidR="002C29E8" w:rsidRDefault="002C29E8"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1C18331B" w14:textId="49B434B2" w:rsidR="002C29E8" w:rsidRDefault="00CD63BB" w:rsidP="000A0A54">
            <w:pPr>
              <w:pStyle w:val="TableText0"/>
              <w:rPr>
                <w:rFonts w:ascii="Meiryo UI" w:eastAsia="Meiryo UI" w:hAnsi="Meiryo UI" w:cstheme="minorHAnsi"/>
                <w:sz w:val="20"/>
                <w:szCs w:val="20"/>
              </w:rPr>
            </w:pPr>
            <w:hyperlink w:anchor="_Replace_Image" w:history="1">
              <w:r w:rsidR="002C29E8" w:rsidRPr="00490671">
                <w:rPr>
                  <w:rStyle w:val="a4"/>
                  <w:rFonts w:ascii="Meiryo UI" w:eastAsia="Meiryo UI" w:hAnsi="Meiryo UI" w:cstheme="minorHAnsi"/>
                  <w:noProof w:val="0"/>
                  <w:sz w:val="20"/>
                  <w:szCs w:val="20"/>
                </w:rPr>
                <w:fldChar w:fldCharType="begin"/>
              </w:r>
              <w:r w:rsidR="002C29E8" w:rsidRPr="00490671">
                <w:rPr>
                  <w:rStyle w:val="a4"/>
                  <w:rFonts w:ascii="Meiryo UI" w:eastAsia="Meiryo UI" w:hAnsi="Meiryo UI" w:cstheme="minorHAnsi"/>
                  <w:noProof w:val="0"/>
                  <w:sz w:val="20"/>
                  <w:szCs w:val="20"/>
                </w:rPr>
                <w:instrText xml:space="preserve"> REF _Ref36737605 \r \h </w:instrText>
              </w:r>
              <w:r w:rsidR="002C29E8">
                <w:rPr>
                  <w:rStyle w:val="a4"/>
                  <w:rFonts w:ascii="Meiryo UI" w:eastAsia="Meiryo UI" w:hAnsi="Meiryo UI" w:cstheme="minorHAnsi"/>
                  <w:noProof w:val="0"/>
                  <w:sz w:val="20"/>
                  <w:szCs w:val="20"/>
                </w:rPr>
                <w:instrText xml:space="preserve"> \* MERGEFORMAT </w:instrText>
              </w:r>
              <w:r w:rsidR="002C29E8" w:rsidRPr="00490671">
                <w:rPr>
                  <w:rStyle w:val="a4"/>
                  <w:rFonts w:ascii="Meiryo UI" w:eastAsia="Meiryo UI" w:hAnsi="Meiryo UI" w:cstheme="minorHAnsi"/>
                  <w:noProof w:val="0"/>
                  <w:sz w:val="20"/>
                  <w:szCs w:val="20"/>
                </w:rPr>
              </w:r>
              <w:r w:rsidR="002C29E8" w:rsidRPr="00490671">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28.8</w:t>
              </w:r>
              <w:r w:rsidR="002C29E8" w:rsidRPr="00490671">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676D5DE2" w14:textId="699E0379" w:rsidR="002C29E8" w:rsidRDefault="002C29E8" w:rsidP="000A0A54">
            <w:pPr>
              <w:pStyle w:val="5"/>
              <w:rPr>
                <w:rFonts w:ascii="Meiryo UI" w:eastAsia="Meiryo UI" w:hAnsi="Meiryo UI" w:cstheme="minorHAnsi"/>
                <w:sz w:val="20"/>
                <w:szCs w:val="20"/>
              </w:rPr>
            </w:pPr>
            <w:r>
              <w:rPr>
                <w:rFonts w:ascii="Meiryo UI" w:eastAsia="Meiryo UI" w:hAnsi="Meiryo UI" w:cstheme="minorHAnsi"/>
                <w:sz w:val="20"/>
                <w:szCs w:val="20"/>
              </w:rPr>
              <w:t>Replace Image</w:t>
            </w:r>
          </w:p>
        </w:tc>
      </w:tr>
      <w:tr w:rsidR="00C31B36" w:rsidRPr="00CA32C4" w14:paraId="25DDC44D" w14:textId="77777777" w:rsidTr="002141D0">
        <w:trPr>
          <w:trHeight w:val="366"/>
          <w:jc w:val="center"/>
        </w:trPr>
        <w:tc>
          <w:tcPr>
            <w:tcW w:w="1246" w:type="dxa"/>
            <w:vMerge/>
            <w:tcBorders>
              <w:left w:val="single" w:sz="6" w:space="0" w:color="000000"/>
              <w:right w:val="single" w:sz="6" w:space="0" w:color="000000"/>
            </w:tcBorders>
          </w:tcPr>
          <w:p w14:paraId="11EBEA21" w14:textId="77777777" w:rsidR="00C31B36" w:rsidRPr="00CA32C4" w:rsidRDefault="00C31B36"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2281B195" w14:textId="77777777" w:rsidR="00C31B36" w:rsidRDefault="00C31B36"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64866071" w14:textId="1FBB2C6B" w:rsidR="00C31B36" w:rsidRDefault="007B7884" w:rsidP="009625F8">
            <w:pPr>
              <w:pStyle w:val="TableText0"/>
              <w:rPr>
                <w:rFonts w:ascii="Meiryo UI" w:eastAsia="Meiryo UI" w:hAnsi="Meiryo UI" w:cstheme="minorHAnsi"/>
                <w:sz w:val="20"/>
                <w:szCs w:val="20"/>
                <w:lang w:eastAsia="ja-JP"/>
              </w:rPr>
            </w:pPr>
            <w:r>
              <w:rPr>
                <w:rFonts w:ascii="Meiryo UI" w:eastAsia="Meiryo UI" w:hAnsi="Meiryo UI" w:cstheme="minorHAnsi"/>
                <w:sz w:val="20"/>
                <w:szCs w:val="20"/>
              </w:rPr>
              <w:fldChar w:fldCharType="begin"/>
            </w:r>
            <w:r>
              <w:rPr>
                <w:rFonts w:ascii="Meiryo UI" w:eastAsia="Meiryo UI" w:hAnsi="Meiryo UI" w:cstheme="minorHAnsi"/>
                <w:sz w:val="20"/>
                <w:szCs w:val="20"/>
                <w:lang w:eastAsia="ja-JP"/>
              </w:rPr>
              <w:instrText xml:space="preserve"> REF _Ref145694929 \r \h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Pr>
                <w:rFonts w:ascii="Meiryo UI" w:eastAsia="Meiryo UI" w:hAnsi="Meiryo UI" w:cstheme="minorHAnsi"/>
                <w:sz w:val="20"/>
                <w:szCs w:val="20"/>
                <w:lang w:eastAsia="ja-JP"/>
              </w:rPr>
              <w:t>33</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122EBB8D" w14:textId="7B0C735B" w:rsidR="00C31B36" w:rsidRDefault="00C31B36" w:rsidP="000A0A54">
            <w:pPr>
              <w:pStyle w:val="5"/>
              <w:rPr>
                <w:rFonts w:ascii="Meiryo UI" w:eastAsia="Meiryo UI" w:hAnsi="Meiryo UI" w:cstheme="minorHAnsi"/>
                <w:sz w:val="20"/>
                <w:szCs w:val="20"/>
              </w:rPr>
            </w:pPr>
            <w:r>
              <w:rPr>
                <w:rFonts w:ascii="Meiryo UI" w:eastAsia="Meiryo UI" w:hAnsi="Meiryo UI" w:cstheme="minorHAnsi"/>
                <w:sz w:val="20"/>
                <w:szCs w:val="20"/>
              </w:rPr>
              <w:t>Link functionality repository disabled</w:t>
            </w:r>
          </w:p>
        </w:tc>
      </w:tr>
      <w:tr w:rsidR="002C29E8" w:rsidRPr="00CA32C4" w14:paraId="5879E8A0" w14:textId="77777777" w:rsidTr="002141D0">
        <w:trPr>
          <w:trHeight w:val="366"/>
          <w:jc w:val="center"/>
        </w:trPr>
        <w:tc>
          <w:tcPr>
            <w:tcW w:w="1246" w:type="dxa"/>
            <w:vMerge/>
            <w:tcBorders>
              <w:left w:val="single" w:sz="6" w:space="0" w:color="000000"/>
              <w:right w:val="single" w:sz="6" w:space="0" w:color="000000"/>
            </w:tcBorders>
          </w:tcPr>
          <w:p w14:paraId="18E68175" w14:textId="77777777" w:rsidR="002C29E8" w:rsidRPr="00CA32C4" w:rsidRDefault="002C29E8"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5E011755" w14:textId="77777777" w:rsidR="002C29E8" w:rsidRDefault="002C29E8"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6AE900B4" w14:textId="182B9F5C" w:rsidR="002C29E8" w:rsidRDefault="002C29E8"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1030866 \r \h </w:instrText>
            </w:r>
            <w:r w:rsidR="000969C6">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37</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07CCD7A7" w14:textId="33E86387" w:rsidR="002C29E8" w:rsidRDefault="002C29E8" w:rsidP="000A0A54">
            <w:pPr>
              <w:pStyle w:val="5"/>
              <w:rPr>
                <w:rFonts w:ascii="Meiryo UI" w:eastAsia="Meiryo UI" w:hAnsi="Meiryo UI" w:cstheme="minorHAnsi"/>
                <w:sz w:val="20"/>
                <w:szCs w:val="20"/>
              </w:rPr>
            </w:pPr>
            <w:r>
              <w:rPr>
                <w:rFonts w:ascii="Meiryo UI" w:eastAsia="Meiryo UI" w:hAnsi="Meiryo UI" w:cstheme="minorHAnsi"/>
                <w:sz w:val="20"/>
                <w:szCs w:val="20"/>
              </w:rPr>
              <w:t>Added point 12</w:t>
            </w:r>
            <w:r w:rsidR="00C650B5">
              <w:rPr>
                <w:rFonts w:ascii="Meiryo UI" w:eastAsia="Meiryo UI" w:hAnsi="Meiryo UI" w:cstheme="minorHAnsi"/>
                <w:sz w:val="20"/>
                <w:szCs w:val="20"/>
              </w:rPr>
              <w:t>, 13</w:t>
            </w:r>
          </w:p>
        </w:tc>
      </w:tr>
      <w:tr w:rsidR="00C53B4C" w:rsidRPr="00CA32C4" w14:paraId="50A6C8E3" w14:textId="77777777" w:rsidTr="002141D0">
        <w:trPr>
          <w:trHeight w:val="366"/>
          <w:jc w:val="center"/>
        </w:trPr>
        <w:tc>
          <w:tcPr>
            <w:tcW w:w="1246" w:type="dxa"/>
            <w:vMerge w:val="restart"/>
            <w:tcBorders>
              <w:left w:val="single" w:sz="6" w:space="0" w:color="000000"/>
              <w:right w:val="single" w:sz="6" w:space="0" w:color="000000"/>
            </w:tcBorders>
          </w:tcPr>
          <w:p w14:paraId="0FDCA682" w14:textId="77777777" w:rsidR="00C53B4C" w:rsidRPr="00CA32C4" w:rsidRDefault="00C53B4C" w:rsidP="00490671">
            <w:pPr>
              <w:pStyle w:val="TableText0"/>
              <w:spacing w:after="120"/>
              <w:ind w:left="1170"/>
              <w:rPr>
                <w:rFonts w:ascii="Meiryo UI" w:eastAsia="Meiryo UI" w:hAnsi="Meiryo UI" w:cs="Meiryo UI"/>
                <w:sz w:val="20"/>
                <w:lang w:eastAsia="ja-JP"/>
              </w:rPr>
            </w:pPr>
          </w:p>
        </w:tc>
        <w:tc>
          <w:tcPr>
            <w:tcW w:w="4103" w:type="dxa"/>
            <w:vMerge w:val="restart"/>
            <w:tcBorders>
              <w:left w:val="single" w:sz="6" w:space="0" w:color="000000"/>
              <w:right w:val="single" w:sz="6" w:space="0" w:color="000000"/>
            </w:tcBorders>
            <w:vAlign w:val="center"/>
          </w:tcPr>
          <w:p w14:paraId="1EEC8D90" w14:textId="6A8F8F2D" w:rsidR="00C53B4C" w:rsidRDefault="00C53B4C">
            <w:pPr>
              <w:pStyle w:val="TableText0"/>
              <w:spacing w:after="120"/>
              <w:rPr>
                <w:rFonts w:ascii="Meiryo UI" w:eastAsia="Meiryo UI" w:hAnsi="Meiryo UI" w:cs="Meiryo UI"/>
                <w:sz w:val="20"/>
                <w:szCs w:val="20"/>
                <w:lang w:eastAsia="ja-JP"/>
              </w:rPr>
            </w:pPr>
            <w:r>
              <w:rPr>
                <w:rFonts w:ascii="Meiryo UI" w:eastAsia="Meiryo UI" w:hAnsi="Meiryo UI" w:cs="Meiryo UI"/>
                <w:sz w:val="20"/>
                <w:szCs w:val="20"/>
                <w:lang w:eastAsia="ja-JP"/>
              </w:rPr>
              <w:t>V2.4SP000</w:t>
            </w:r>
            <w:r w:rsidR="00E54108">
              <w:rPr>
                <w:rFonts w:ascii="Meiryo UI" w:eastAsia="Meiryo UI" w:hAnsi="Meiryo UI" w:cs="Meiryo UI"/>
                <w:sz w:val="20"/>
                <w:szCs w:val="20"/>
                <w:lang w:eastAsia="ja-JP"/>
              </w:rPr>
              <w:t>3</w:t>
            </w:r>
            <w:r>
              <w:rPr>
                <w:rFonts w:ascii="Meiryo UI" w:eastAsia="Meiryo UI" w:hAnsi="Meiryo UI" w:cs="Meiryo UI"/>
                <w:sz w:val="20"/>
                <w:szCs w:val="20"/>
                <w:lang w:eastAsia="ja-JP"/>
              </w:rPr>
              <w:t xml:space="preserve"> Build </w:t>
            </w:r>
            <w:r w:rsidR="00132DBB">
              <w:rPr>
                <w:rFonts w:ascii="Meiryo UI" w:eastAsia="Meiryo UI" w:hAnsi="Meiryo UI" w:cs="Meiryo UI"/>
                <w:sz w:val="20"/>
                <w:szCs w:val="20"/>
                <w:lang w:eastAsia="ja-JP"/>
              </w:rPr>
              <w:t>19.5.</w:t>
            </w:r>
            <w:r w:rsidR="00835159">
              <w:rPr>
                <w:rFonts w:ascii="Meiryo UI" w:eastAsia="Meiryo UI" w:hAnsi="Meiryo UI" w:cs="Meiryo UI"/>
                <w:sz w:val="20"/>
                <w:szCs w:val="20"/>
                <w:lang w:eastAsia="ja-JP"/>
              </w:rPr>
              <w:t>10</w:t>
            </w:r>
            <w:r w:rsidR="00132DBB">
              <w:rPr>
                <w:rFonts w:ascii="Meiryo UI" w:eastAsia="Meiryo UI" w:hAnsi="Meiryo UI" w:cs="Meiryo UI"/>
                <w:sz w:val="20"/>
                <w:szCs w:val="20"/>
                <w:lang w:eastAsia="ja-JP"/>
              </w:rPr>
              <w:t>.0</w:t>
            </w:r>
          </w:p>
        </w:tc>
        <w:tc>
          <w:tcPr>
            <w:tcW w:w="1549" w:type="dxa"/>
            <w:tcBorders>
              <w:top w:val="single" w:sz="4" w:space="0" w:color="auto"/>
              <w:left w:val="single" w:sz="6" w:space="0" w:color="000000"/>
              <w:bottom w:val="single" w:sz="4" w:space="0" w:color="auto"/>
              <w:right w:val="single" w:sz="6" w:space="0" w:color="000000"/>
            </w:tcBorders>
            <w:vAlign w:val="center"/>
          </w:tcPr>
          <w:p w14:paraId="73FF99F6" w14:textId="1BF6CC67" w:rsidR="00C53B4C" w:rsidRDefault="009274F8">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PAGEREF _Ref39158200 \h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noProof/>
                <w:sz w:val="20"/>
                <w:szCs w:val="20"/>
              </w:rPr>
              <w:t>300</w:t>
            </w:r>
            <w:r>
              <w:rPr>
                <w:rFonts w:ascii="Meiryo UI" w:eastAsia="Meiryo UI" w:hAnsi="Meiryo UI" w:cstheme="minorHAnsi"/>
                <w:sz w:val="20"/>
                <w:szCs w:val="20"/>
              </w:rPr>
              <w:fldChar w:fldCharType="end"/>
            </w: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9158207 \r \h </w:instrText>
            </w:r>
            <w:r w:rsidR="000969C6">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30.1</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FC26B9A" w14:textId="7E4730C4" w:rsidR="00C53B4C" w:rsidRDefault="00931FCE">
            <w:pPr>
              <w:pStyle w:val="5"/>
              <w:rPr>
                <w:rFonts w:ascii="Meiryo UI" w:eastAsia="Meiryo UI" w:hAnsi="Meiryo UI" w:cstheme="minorHAnsi"/>
                <w:sz w:val="20"/>
                <w:szCs w:val="20"/>
              </w:rPr>
            </w:pPr>
            <w:r>
              <w:rPr>
                <w:rFonts w:ascii="Meiryo UI" w:eastAsia="Meiryo UI" w:hAnsi="Meiryo UI" w:cstheme="minorHAnsi"/>
                <w:sz w:val="20"/>
                <w:szCs w:val="20"/>
              </w:rPr>
              <w:t>Export recording/recovery change</w:t>
            </w:r>
          </w:p>
        </w:tc>
      </w:tr>
      <w:tr w:rsidR="00C53B4C" w:rsidRPr="00CA32C4" w14:paraId="0B038FF5" w14:textId="77777777" w:rsidTr="002141D0">
        <w:trPr>
          <w:trHeight w:val="366"/>
          <w:jc w:val="center"/>
        </w:trPr>
        <w:tc>
          <w:tcPr>
            <w:tcW w:w="1246" w:type="dxa"/>
            <w:vMerge/>
            <w:tcBorders>
              <w:left w:val="single" w:sz="6" w:space="0" w:color="000000"/>
              <w:right w:val="single" w:sz="6" w:space="0" w:color="000000"/>
            </w:tcBorders>
          </w:tcPr>
          <w:p w14:paraId="2975936B" w14:textId="77777777" w:rsidR="00C53B4C" w:rsidRPr="00CA32C4" w:rsidRDefault="00C53B4C"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1EA53961" w14:textId="77777777" w:rsidR="00C53B4C" w:rsidRDefault="00C53B4C"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4396F8FB" w14:textId="038FD26C" w:rsidR="00C53B4C" w:rsidRDefault="001D6F12" w:rsidP="000A0A54">
            <w:pPr>
              <w:pStyle w:val="TableText0"/>
              <w:rPr>
                <w:rFonts w:ascii="Meiryo UI" w:eastAsia="Meiryo UI" w:hAnsi="Meiryo UI" w:cstheme="minorHAnsi"/>
                <w:sz w:val="20"/>
                <w:szCs w:val="20"/>
              </w:rPr>
            </w:pPr>
            <w:r>
              <w:rPr>
                <w:rFonts w:ascii="Meiryo UI" w:eastAsia="Meiryo UI" w:hAnsi="Meiryo UI" w:cstheme="minorHAnsi"/>
                <w:sz w:val="20"/>
                <w:szCs w:val="20"/>
              </w:rPr>
              <w:fldChar w:fldCharType="begin"/>
            </w:r>
            <w:r>
              <w:rPr>
                <w:rFonts w:ascii="Meiryo UI" w:eastAsia="Meiryo UI" w:hAnsi="Meiryo UI" w:cstheme="minorHAnsi"/>
                <w:sz w:val="20"/>
                <w:szCs w:val="20"/>
              </w:rPr>
              <w:instrText xml:space="preserve"> REF _Ref31030866 \r \h </w:instrText>
            </w:r>
            <w:r w:rsidR="000969C6">
              <w:rPr>
                <w:rFonts w:ascii="Meiryo UI" w:eastAsia="Meiryo UI" w:hAnsi="Meiryo UI" w:cstheme="minorHAnsi"/>
                <w:sz w:val="20"/>
                <w:szCs w:val="20"/>
              </w:rPr>
              <w:instrText xml:space="preserve"> \* MERGEFORMAT </w:instrText>
            </w:r>
            <w:r>
              <w:rPr>
                <w:rFonts w:ascii="Meiryo UI" w:eastAsia="Meiryo UI" w:hAnsi="Meiryo UI" w:cstheme="minorHAnsi"/>
                <w:sz w:val="20"/>
                <w:szCs w:val="20"/>
              </w:rPr>
            </w:r>
            <w:r>
              <w:rPr>
                <w:rFonts w:ascii="Meiryo UI" w:eastAsia="Meiryo UI" w:hAnsi="Meiryo UI" w:cstheme="minorHAnsi"/>
                <w:sz w:val="20"/>
                <w:szCs w:val="20"/>
              </w:rPr>
              <w:fldChar w:fldCharType="separate"/>
            </w:r>
            <w:r w:rsidR="001E2D04">
              <w:rPr>
                <w:rFonts w:ascii="Meiryo UI" w:eastAsia="Meiryo UI" w:hAnsi="Meiryo UI" w:cstheme="minorHAnsi"/>
                <w:sz w:val="20"/>
                <w:szCs w:val="20"/>
              </w:rPr>
              <w:t>37</w:t>
            </w:r>
            <w:r>
              <w:rPr>
                <w:rFonts w:ascii="Meiryo UI" w:eastAsia="Meiryo UI" w:hAnsi="Meiryo UI" w:cstheme="minorHAnsi"/>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11DA9E9C" w14:textId="2B1F66BA" w:rsidR="00C53B4C" w:rsidRDefault="001D6F12" w:rsidP="000A0A54">
            <w:pPr>
              <w:pStyle w:val="5"/>
              <w:rPr>
                <w:rFonts w:ascii="Meiryo UI" w:eastAsia="Meiryo UI" w:hAnsi="Meiryo UI" w:cstheme="minorHAnsi"/>
                <w:sz w:val="20"/>
                <w:szCs w:val="20"/>
              </w:rPr>
            </w:pPr>
            <w:r>
              <w:rPr>
                <w:rFonts w:ascii="Meiryo UI" w:eastAsia="Meiryo UI" w:hAnsi="Meiryo UI" w:cstheme="minorHAnsi"/>
                <w:sz w:val="20"/>
                <w:szCs w:val="20"/>
              </w:rPr>
              <w:t xml:space="preserve">Added point 14 </w:t>
            </w:r>
            <w:r w:rsidR="00C650B5">
              <w:rPr>
                <w:rFonts w:ascii="Meiryo UI" w:eastAsia="Meiryo UI" w:hAnsi="Meiryo UI" w:cstheme="minorHAnsi"/>
                <w:sz w:val="20"/>
                <w:szCs w:val="20"/>
              </w:rPr>
              <w:t>for</w:t>
            </w:r>
            <w:r w:rsidR="006B0BA3">
              <w:rPr>
                <w:rFonts w:ascii="Meiryo UI" w:eastAsia="Meiryo UI" w:hAnsi="Meiryo UI" w:cstheme="minorHAnsi"/>
                <w:sz w:val="20"/>
                <w:szCs w:val="20"/>
              </w:rPr>
              <w:t xml:space="preserve"> key sequence</w:t>
            </w:r>
          </w:p>
        </w:tc>
      </w:tr>
      <w:tr w:rsidR="00C53B4C" w:rsidRPr="00CA32C4" w14:paraId="155A001D" w14:textId="77777777" w:rsidTr="002141D0">
        <w:trPr>
          <w:trHeight w:val="366"/>
          <w:jc w:val="center"/>
        </w:trPr>
        <w:tc>
          <w:tcPr>
            <w:tcW w:w="1246" w:type="dxa"/>
            <w:vMerge/>
            <w:tcBorders>
              <w:left w:val="single" w:sz="6" w:space="0" w:color="000000"/>
              <w:right w:val="single" w:sz="6" w:space="0" w:color="000000"/>
            </w:tcBorders>
          </w:tcPr>
          <w:p w14:paraId="22B64FD8" w14:textId="77777777" w:rsidR="00C53B4C" w:rsidRPr="00CA32C4" w:rsidRDefault="00C53B4C"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4721E0E5" w14:textId="77777777" w:rsidR="00C53B4C" w:rsidRDefault="00C53B4C"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79BD7958" w14:textId="64CC436F" w:rsidR="00C53B4C" w:rsidRDefault="00CD63BB" w:rsidP="000A0A54">
            <w:pPr>
              <w:pStyle w:val="TableText0"/>
              <w:rPr>
                <w:rFonts w:ascii="Meiryo UI" w:eastAsia="Meiryo UI" w:hAnsi="Meiryo UI" w:cstheme="minorHAnsi"/>
                <w:sz w:val="20"/>
                <w:szCs w:val="20"/>
              </w:rPr>
            </w:pPr>
            <w:hyperlink w:anchor="_Workflow_for_creating" w:history="1">
              <w:r w:rsidR="00397007" w:rsidRPr="00397007">
                <w:rPr>
                  <w:rStyle w:val="a4"/>
                  <w:rFonts w:ascii="Meiryo UI" w:eastAsia="Meiryo UI" w:hAnsi="Meiryo UI" w:cstheme="minorHAnsi"/>
                  <w:noProof w:val="0"/>
                  <w:sz w:val="20"/>
                  <w:szCs w:val="20"/>
                </w:rPr>
                <w:fldChar w:fldCharType="begin"/>
              </w:r>
              <w:r w:rsidR="00397007" w:rsidRPr="00397007">
                <w:rPr>
                  <w:rStyle w:val="a4"/>
                  <w:rFonts w:ascii="Meiryo UI" w:eastAsia="Meiryo UI" w:hAnsi="Meiryo UI" w:cstheme="minorHAnsi"/>
                  <w:noProof w:val="0"/>
                  <w:sz w:val="20"/>
                  <w:szCs w:val="20"/>
                </w:rPr>
                <w:instrText xml:space="preserve"> REF _Ref39586859 \r \h </w:instrText>
              </w:r>
              <w:r w:rsidR="000969C6">
                <w:rPr>
                  <w:rStyle w:val="a4"/>
                  <w:rFonts w:ascii="Meiryo UI" w:eastAsia="Meiryo UI" w:hAnsi="Meiryo UI" w:cstheme="minorHAnsi"/>
                  <w:noProof w:val="0"/>
                  <w:sz w:val="20"/>
                  <w:szCs w:val="20"/>
                </w:rPr>
                <w:instrText xml:space="preserve"> \* MERGEFORMAT </w:instrText>
              </w:r>
              <w:r w:rsidR="00397007" w:rsidRPr="00397007">
                <w:rPr>
                  <w:rStyle w:val="a4"/>
                  <w:rFonts w:ascii="Meiryo UI" w:eastAsia="Meiryo UI" w:hAnsi="Meiryo UI" w:cstheme="minorHAnsi"/>
                  <w:noProof w:val="0"/>
                  <w:sz w:val="20"/>
                  <w:szCs w:val="20"/>
                </w:rPr>
              </w:r>
              <w:r w:rsidR="00397007" w:rsidRPr="00397007">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3</w:t>
              </w:r>
              <w:r w:rsidR="00397007" w:rsidRPr="00397007">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74E52219" w14:textId="0827B257" w:rsidR="00C53B4C" w:rsidRDefault="00397007" w:rsidP="000A0A54">
            <w:pPr>
              <w:pStyle w:val="5"/>
              <w:rPr>
                <w:rFonts w:ascii="Meiryo UI" w:eastAsia="Meiryo UI" w:hAnsi="Meiryo UI" w:cstheme="minorHAnsi"/>
                <w:sz w:val="20"/>
                <w:szCs w:val="20"/>
              </w:rPr>
            </w:pPr>
            <w:r>
              <w:rPr>
                <w:rFonts w:ascii="Meiryo UI" w:eastAsia="Meiryo UI" w:hAnsi="Meiryo UI" w:cstheme="minorHAnsi"/>
                <w:sz w:val="20"/>
                <w:szCs w:val="20"/>
              </w:rPr>
              <w:t>Updated Images which contain Load</w:t>
            </w:r>
          </w:p>
        </w:tc>
      </w:tr>
      <w:tr w:rsidR="00C53B4C" w:rsidRPr="00CA32C4" w14:paraId="055E0066" w14:textId="77777777" w:rsidTr="002141D0">
        <w:trPr>
          <w:trHeight w:val="366"/>
          <w:jc w:val="center"/>
        </w:trPr>
        <w:tc>
          <w:tcPr>
            <w:tcW w:w="1246" w:type="dxa"/>
            <w:vMerge/>
            <w:tcBorders>
              <w:left w:val="single" w:sz="6" w:space="0" w:color="000000"/>
              <w:right w:val="single" w:sz="6" w:space="0" w:color="000000"/>
            </w:tcBorders>
          </w:tcPr>
          <w:p w14:paraId="38C302B8" w14:textId="77777777" w:rsidR="00C53B4C" w:rsidRPr="00CA32C4" w:rsidRDefault="00C53B4C" w:rsidP="00490671">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2C4C30CD" w14:textId="77777777" w:rsidR="00C53B4C" w:rsidRDefault="00C53B4C" w:rsidP="000A0A54">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01F8E7CB" w14:textId="49B4629F" w:rsidR="00C53B4C" w:rsidRDefault="00CD63BB" w:rsidP="000A0A54">
            <w:pPr>
              <w:pStyle w:val="TableText0"/>
              <w:rPr>
                <w:rFonts w:ascii="Meiryo UI" w:eastAsia="Meiryo UI" w:hAnsi="Meiryo UI" w:cstheme="minorHAnsi"/>
                <w:sz w:val="20"/>
                <w:szCs w:val="20"/>
              </w:rPr>
            </w:pPr>
            <w:hyperlink w:anchor="_Save_the_Repository" w:history="1">
              <w:r w:rsidR="00397007" w:rsidRPr="00397007">
                <w:rPr>
                  <w:rStyle w:val="a4"/>
                  <w:rFonts w:ascii="Meiryo UI" w:eastAsia="Meiryo UI" w:hAnsi="Meiryo UI" w:cstheme="minorHAnsi"/>
                  <w:noProof w:val="0"/>
                  <w:sz w:val="20"/>
                  <w:szCs w:val="20"/>
                </w:rPr>
                <w:fldChar w:fldCharType="begin"/>
              </w:r>
              <w:r w:rsidR="00397007" w:rsidRPr="00397007">
                <w:rPr>
                  <w:rStyle w:val="a4"/>
                  <w:rFonts w:ascii="Meiryo UI" w:eastAsia="Meiryo UI" w:hAnsi="Meiryo UI" w:cstheme="minorHAnsi"/>
                  <w:noProof w:val="0"/>
                  <w:sz w:val="20"/>
                  <w:szCs w:val="20"/>
                </w:rPr>
                <w:instrText xml:space="preserve"> REF _Ref39586921 \r \h </w:instrText>
              </w:r>
              <w:r w:rsidR="000969C6">
                <w:rPr>
                  <w:rStyle w:val="a4"/>
                  <w:rFonts w:ascii="Meiryo UI" w:eastAsia="Meiryo UI" w:hAnsi="Meiryo UI" w:cstheme="minorHAnsi"/>
                  <w:noProof w:val="0"/>
                  <w:sz w:val="20"/>
                  <w:szCs w:val="20"/>
                </w:rPr>
                <w:instrText xml:space="preserve"> \* MERGEFORMAT </w:instrText>
              </w:r>
              <w:r w:rsidR="00397007" w:rsidRPr="00397007">
                <w:rPr>
                  <w:rStyle w:val="a4"/>
                  <w:rFonts w:ascii="Meiryo UI" w:eastAsia="Meiryo UI" w:hAnsi="Meiryo UI" w:cstheme="minorHAnsi"/>
                  <w:noProof w:val="0"/>
                  <w:sz w:val="20"/>
                  <w:szCs w:val="20"/>
                </w:rPr>
              </w:r>
              <w:r w:rsidR="00397007" w:rsidRPr="00397007">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3.4</w:t>
              </w:r>
              <w:r w:rsidR="00397007" w:rsidRPr="00397007">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44E0F684" w14:textId="47269828" w:rsidR="00C53B4C" w:rsidRDefault="00397007" w:rsidP="000A0A54">
            <w:pPr>
              <w:pStyle w:val="5"/>
              <w:rPr>
                <w:rFonts w:ascii="Meiryo UI" w:eastAsia="Meiryo UI" w:hAnsi="Meiryo UI" w:cstheme="minorHAnsi"/>
                <w:sz w:val="20"/>
                <w:szCs w:val="20"/>
              </w:rPr>
            </w:pPr>
            <w:r>
              <w:rPr>
                <w:rFonts w:ascii="Meiryo UI" w:eastAsia="Meiryo UI" w:hAnsi="Meiryo UI" w:cstheme="minorHAnsi"/>
                <w:sz w:val="20"/>
                <w:szCs w:val="20"/>
              </w:rPr>
              <w:t>Added note.</w:t>
            </w:r>
          </w:p>
        </w:tc>
      </w:tr>
      <w:tr w:rsidR="001323CC" w:rsidRPr="00CA32C4" w14:paraId="0F2E824D" w14:textId="77777777" w:rsidTr="002141D0">
        <w:trPr>
          <w:trHeight w:val="366"/>
          <w:jc w:val="center"/>
        </w:trPr>
        <w:tc>
          <w:tcPr>
            <w:tcW w:w="1246" w:type="dxa"/>
            <w:vMerge w:val="restart"/>
            <w:tcBorders>
              <w:left w:val="single" w:sz="6" w:space="0" w:color="000000"/>
              <w:right w:val="single" w:sz="6" w:space="0" w:color="000000"/>
            </w:tcBorders>
          </w:tcPr>
          <w:p w14:paraId="56F8B5E1" w14:textId="77777777" w:rsidR="001323CC" w:rsidRPr="00CA32C4" w:rsidRDefault="001323CC" w:rsidP="00310D68">
            <w:pPr>
              <w:pStyle w:val="TableText0"/>
              <w:spacing w:after="120"/>
              <w:ind w:left="1170"/>
              <w:rPr>
                <w:rFonts w:ascii="Meiryo UI" w:eastAsia="Meiryo UI" w:hAnsi="Meiryo UI" w:cs="Meiryo UI"/>
                <w:sz w:val="20"/>
                <w:lang w:eastAsia="ja-JP"/>
              </w:rPr>
            </w:pPr>
          </w:p>
        </w:tc>
        <w:tc>
          <w:tcPr>
            <w:tcW w:w="4103" w:type="dxa"/>
            <w:vMerge w:val="restart"/>
            <w:tcBorders>
              <w:left w:val="single" w:sz="6" w:space="0" w:color="000000"/>
              <w:right w:val="single" w:sz="6" w:space="0" w:color="000000"/>
            </w:tcBorders>
            <w:vAlign w:val="center"/>
          </w:tcPr>
          <w:p w14:paraId="1E666DDB" w14:textId="13655B76" w:rsidR="001323CC" w:rsidRDefault="00E060B9" w:rsidP="00310D68">
            <w:pPr>
              <w:pStyle w:val="TableText0"/>
              <w:spacing w:after="120"/>
              <w:rPr>
                <w:rFonts w:ascii="Meiryo UI" w:eastAsia="Meiryo UI" w:hAnsi="Meiryo UI" w:cs="Meiryo UI"/>
                <w:sz w:val="20"/>
                <w:szCs w:val="20"/>
                <w:lang w:eastAsia="ja-JP"/>
              </w:rPr>
            </w:pPr>
            <w:r>
              <w:rPr>
                <w:rFonts w:ascii="Meiryo UI" w:eastAsia="Meiryo UI" w:hAnsi="Meiryo UI" w:cs="Meiryo UI"/>
                <w:sz w:val="20"/>
                <w:szCs w:val="20"/>
                <w:lang w:eastAsia="ja-JP"/>
              </w:rPr>
              <w:t>V2.4SP0004 Build 19.6.2.25</w:t>
            </w:r>
          </w:p>
        </w:tc>
        <w:tc>
          <w:tcPr>
            <w:tcW w:w="1549" w:type="dxa"/>
            <w:tcBorders>
              <w:top w:val="single" w:sz="4" w:space="0" w:color="auto"/>
              <w:left w:val="single" w:sz="6" w:space="0" w:color="000000"/>
              <w:bottom w:val="single" w:sz="4" w:space="0" w:color="auto"/>
              <w:right w:val="single" w:sz="6" w:space="0" w:color="000000"/>
            </w:tcBorders>
            <w:vAlign w:val="center"/>
          </w:tcPr>
          <w:p w14:paraId="5A911A5D" w14:textId="2074A7A9" w:rsidR="001323CC" w:rsidRDefault="00CD63BB" w:rsidP="00310D68">
            <w:pPr>
              <w:pStyle w:val="TableText0"/>
              <w:rPr>
                <w:rFonts w:ascii="Meiryo UI" w:eastAsia="Meiryo UI" w:hAnsi="Meiryo UI" w:cstheme="minorHAnsi"/>
                <w:sz w:val="20"/>
                <w:szCs w:val="20"/>
              </w:rPr>
            </w:pPr>
            <w:hyperlink w:anchor="_Software_Details" w:history="1">
              <w:r w:rsidR="001323CC" w:rsidRPr="006F1AB7">
                <w:rPr>
                  <w:rStyle w:val="a4"/>
                  <w:rFonts w:ascii="Meiryo UI" w:eastAsia="Meiryo UI" w:hAnsi="Meiryo UI" w:cstheme="minorHAnsi"/>
                  <w:noProof w:val="0"/>
                  <w:sz w:val="20"/>
                  <w:szCs w:val="20"/>
                </w:rPr>
                <w:t>1.2</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0BAD3748" w14:textId="3650D0F7" w:rsidR="001323CC" w:rsidRDefault="001323CC" w:rsidP="00310D68">
            <w:pPr>
              <w:pStyle w:val="5"/>
              <w:rPr>
                <w:rFonts w:ascii="Meiryo UI" w:eastAsia="Meiryo UI" w:hAnsi="Meiryo UI" w:cstheme="minorHAnsi"/>
                <w:sz w:val="20"/>
                <w:szCs w:val="20"/>
              </w:rPr>
            </w:pPr>
            <w:r>
              <w:rPr>
                <w:rFonts w:ascii="Meiryo UI" w:eastAsia="Meiryo UI" w:hAnsi="Meiryo UI" w:cstheme="minorHAnsi"/>
                <w:sz w:val="20"/>
                <w:szCs w:val="20"/>
              </w:rPr>
              <w:t>Note added</w:t>
            </w:r>
          </w:p>
        </w:tc>
      </w:tr>
      <w:tr w:rsidR="001323CC" w:rsidRPr="00CA32C4" w14:paraId="5DCC93CC" w14:textId="77777777" w:rsidTr="002141D0">
        <w:trPr>
          <w:trHeight w:val="366"/>
          <w:jc w:val="center"/>
        </w:trPr>
        <w:tc>
          <w:tcPr>
            <w:tcW w:w="1246" w:type="dxa"/>
            <w:vMerge/>
            <w:tcBorders>
              <w:left w:val="single" w:sz="6" w:space="0" w:color="000000"/>
              <w:right w:val="single" w:sz="6" w:space="0" w:color="000000"/>
            </w:tcBorders>
          </w:tcPr>
          <w:p w14:paraId="7F5DF376" w14:textId="77777777" w:rsidR="001323CC" w:rsidRPr="00CA32C4" w:rsidRDefault="001323CC" w:rsidP="00310D68">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5251F266" w14:textId="64EDF2D2" w:rsidR="001323CC" w:rsidRDefault="001323CC" w:rsidP="00310D68">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2CCD08B3" w14:textId="556D7403" w:rsidR="001323CC" w:rsidRDefault="00CD63BB" w:rsidP="00310D68">
            <w:pPr>
              <w:pStyle w:val="TableText0"/>
              <w:rPr>
                <w:rFonts w:ascii="Meiryo UI" w:eastAsia="Meiryo UI" w:hAnsi="Meiryo UI" w:cstheme="minorHAnsi"/>
                <w:sz w:val="20"/>
                <w:szCs w:val="20"/>
              </w:rPr>
            </w:pPr>
            <w:hyperlink w:anchor="_Update_Image_of" w:history="1">
              <w:r w:rsidR="001323CC" w:rsidRPr="00BA2246">
                <w:rPr>
                  <w:rStyle w:val="a4"/>
                  <w:rFonts w:ascii="Meiryo UI" w:eastAsia="Meiryo UI" w:hAnsi="Meiryo UI" w:cstheme="minorHAnsi"/>
                  <w:noProof w:val="0"/>
                  <w:sz w:val="20"/>
                  <w:szCs w:val="20"/>
                </w:rPr>
                <w:t>4.5</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50D3861B" w14:textId="77FBAFB2" w:rsidR="001323CC" w:rsidRDefault="001323CC" w:rsidP="00310D68">
            <w:pPr>
              <w:pStyle w:val="5"/>
              <w:rPr>
                <w:rFonts w:ascii="Meiryo UI" w:eastAsia="Meiryo UI" w:hAnsi="Meiryo UI" w:cstheme="minorHAnsi"/>
                <w:sz w:val="20"/>
                <w:szCs w:val="20"/>
              </w:rPr>
            </w:pPr>
            <w:r>
              <w:rPr>
                <w:rFonts w:ascii="Meiryo UI" w:eastAsia="Meiryo UI" w:hAnsi="Meiryo UI" w:cstheme="minorHAnsi"/>
                <w:sz w:val="20"/>
                <w:szCs w:val="20"/>
              </w:rPr>
              <w:t>Note added</w:t>
            </w:r>
          </w:p>
        </w:tc>
      </w:tr>
      <w:tr w:rsidR="001323CC" w:rsidRPr="00CA32C4" w14:paraId="6949F5A7" w14:textId="77777777" w:rsidTr="002141D0">
        <w:trPr>
          <w:trHeight w:val="366"/>
          <w:jc w:val="center"/>
        </w:trPr>
        <w:tc>
          <w:tcPr>
            <w:tcW w:w="1246" w:type="dxa"/>
            <w:vMerge/>
            <w:tcBorders>
              <w:left w:val="single" w:sz="6" w:space="0" w:color="000000"/>
              <w:right w:val="single" w:sz="6" w:space="0" w:color="000000"/>
            </w:tcBorders>
          </w:tcPr>
          <w:p w14:paraId="3F821905" w14:textId="77777777" w:rsidR="001323CC" w:rsidRPr="00CA32C4" w:rsidRDefault="001323CC" w:rsidP="00310D68">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7D06B4F2" w14:textId="5B2DCA4F" w:rsidR="001323CC" w:rsidRDefault="001323CC" w:rsidP="00310D68">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0558A9D8" w14:textId="63088096" w:rsidR="001323CC" w:rsidRDefault="00CD63BB" w:rsidP="00310D68">
            <w:pPr>
              <w:pStyle w:val="TableText0"/>
              <w:rPr>
                <w:rFonts w:ascii="Meiryo UI" w:eastAsia="Meiryo UI" w:hAnsi="Meiryo UI" w:cstheme="minorHAnsi"/>
                <w:sz w:val="20"/>
                <w:szCs w:val="20"/>
              </w:rPr>
            </w:pPr>
            <w:hyperlink w:anchor="_Mouse" w:history="1">
              <w:r w:rsidR="001323CC" w:rsidRPr="006F1AB7">
                <w:rPr>
                  <w:rStyle w:val="a4"/>
                  <w:rFonts w:ascii="Meiryo UI" w:eastAsia="Meiryo UI" w:hAnsi="Meiryo UI" w:cstheme="minorHAnsi"/>
                  <w:noProof w:val="0"/>
                  <w:sz w:val="20"/>
                  <w:szCs w:val="20"/>
                </w:rPr>
                <w:t>5.1</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357875BF" w14:textId="2B259B16" w:rsidR="001323CC" w:rsidRDefault="001323CC" w:rsidP="00310D68">
            <w:pPr>
              <w:pStyle w:val="5"/>
              <w:rPr>
                <w:rFonts w:ascii="Meiryo UI" w:eastAsia="Meiryo UI" w:hAnsi="Meiryo UI" w:cstheme="minorHAnsi"/>
                <w:sz w:val="20"/>
                <w:szCs w:val="20"/>
              </w:rPr>
            </w:pPr>
            <w:r>
              <w:rPr>
                <w:rFonts w:ascii="Meiryo UI" w:eastAsia="Meiryo UI" w:hAnsi="Meiryo UI" w:cstheme="minorHAnsi"/>
                <w:sz w:val="20"/>
                <w:szCs w:val="20"/>
              </w:rPr>
              <w:t>Note added</w:t>
            </w:r>
          </w:p>
        </w:tc>
      </w:tr>
      <w:tr w:rsidR="001323CC" w:rsidRPr="00CA32C4" w14:paraId="2CB6B9A1" w14:textId="77777777" w:rsidTr="002141D0">
        <w:trPr>
          <w:trHeight w:val="366"/>
          <w:jc w:val="center"/>
        </w:trPr>
        <w:tc>
          <w:tcPr>
            <w:tcW w:w="1246" w:type="dxa"/>
            <w:vMerge/>
            <w:tcBorders>
              <w:left w:val="single" w:sz="6" w:space="0" w:color="000000"/>
              <w:right w:val="single" w:sz="6" w:space="0" w:color="000000"/>
            </w:tcBorders>
          </w:tcPr>
          <w:p w14:paraId="2DD2F6BC" w14:textId="77777777" w:rsidR="001323CC" w:rsidRPr="00CA32C4" w:rsidRDefault="001323CC" w:rsidP="00310D68">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11504CFC" w14:textId="19E10AEB" w:rsidR="001323CC" w:rsidRDefault="001323CC" w:rsidP="00310D68">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50A62C59" w14:textId="799327CA" w:rsidR="001323CC" w:rsidRDefault="00CD63BB" w:rsidP="00310D68">
            <w:pPr>
              <w:pStyle w:val="TableText0"/>
              <w:rPr>
                <w:rFonts w:ascii="Meiryo UI" w:eastAsia="Meiryo UI" w:hAnsi="Meiryo UI" w:cstheme="minorHAnsi"/>
                <w:sz w:val="20"/>
                <w:szCs w:val="20"/>
              </w:rPr>
            </w:pPr>
            <w:hyperlink w:anchor="_Object_based_Recording" w:history="1">
              <w:r w:rsidR="001323CC" w:rsidRPr="006F1AB7">
                <w:rPr>
                  <w:rStyle w:val="a4"/>
                  <w:rFonts w:ascii="Meiryo UI" w:eastAsia="Meiryo UI" w:hAnsi="Meiryo UI" w:cstheme="minorHAnsi"/>
                  <w:noProof w:val="0"/>
                  <w:sz w:val="20"/>
                  <w:szCs w:val="20"/>
                </w:rPr>
                <w:t>9.1</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12003324" w14:textId="0C929D03" w:rsidR="001323CC" w:rsidRDefault="001323CC" w:rsidP="00310D68">
            <w:pPr>
              <w:pStyle w:val="5"/>
              <w:rPr>
                <w:rFonts w:ascii="Meiryo UI" w:eastAsia="Meiryo UI" w:hAnsi="Meiryo UI" w:cstheme="minorHAnsi"/>
                <w:sz w:val="20"/>
                <w:szCs w:val="20"/>
              </w:rPr>
            </w:pPr>
            <w:r>
              <w:rPr>
                <w:rFonts w:ascii="Meiryo UI" w:eastAsia="Meiryo UI" w:hAnsi="Meiryo UI" w:cstheme="minorHAnsi"/>
                <w:sz w:val="20"/>
                <w:szCs w:val="20"/>
              </w:rPr>
              <w:t>Note added</w:t>
            </w:r>
          </w:p>
        </w:tc>
      </w:tr>
      <w:tr w:rsidR="001323CC" w:rsidRPr="00CA32C4" w14:paraId="25FD1173" w14:textId="77777777" w:rsidTr="002141D0">
        <w:trPr>
          <w:trHeight w:val="366"/>
          <w:jc w:val="center"/>
        </w:trPr>
        <w:tc>
          <w:tcPr>
            <w:tcW w:w="1246" w:type="dxa"/>
            <w:vMerge/>
            <w:tcBorders>
              <w:left w:val="single" w:sz="6" w:space="0" w:color="000000"/>
              <w:right w:val="single" w:sz="6" w:space="0" w:color="000000"/>
            </w:tcBorders>
          </w:tcPr>
          <w:p w14:paraId="58F08D2B" w14:textId="77777777" w:rsidR="001323CC" w:rsidRPr="00CA32C4" w:rsidRDefault="001323CC" w:rsidP="00310D68">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1F64843D" w14:textId="6E14708A" w:rsidR="001323CC" w:rsidRDefault="001323CC" w:rsidP="00310D68">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6E31D4ED" w14:textId="10A161D2" w:rsidR="001323CC" w:rsidRDefault="00CD63BB" w:rsidP="00310D68">
            <w:pPr>
              <w:pStyle w:val="TableText0"/>
              <w:rPr>
                <w:rFonts w:ascii="Meiryo UI" w:eastAsia="Meiryo UI" w:hAnsi="Meiryo UI" w:cstheme="minorHAnsi"/>
                <w:sz w:val="20"/>
                <w:szCs w:val="20"/>
              </w:rPr>
            </w:pPr>
            <w:hyperlink w:anchor="_Manual_Step_Creation" w:history="1">
              <w:r w:rsidR="001323CC" w:rsidRPr="002F04FF">
                <w:rPr>
                  <w:rStyle w:val="a4"/>
                  <w:rFonts w:ascii="Meiryo UI" w:eastAsia="Meiryo UI" w:hAnsi="Meiryo UI" w:cstheme="minorHAnsi"/>
                  <w:noProof w:val="0"/>
                  <w:sz w:val="20"/>
                  <w:szCs w:val="20"/>
                </w:rPr>
                <w:fldChar w:fldCharType="begin"/>
              </w:r>
              <w:r w:rsidR="001323CC" w:rsidRPr="002F04FF">
                <w:rPr>
                  <w:rStyle w:val="a4"/>
                  <w:rFonts w:ascii="Meiryo UI" w:eastAsia="Meiryo UI" w:hAnsi="Meiryo UI" w:cstheme="minorHAnsi"/>
                  <w:noProof w:val="0"/>
                  <w:sz w:val="20"/>
                  <w:szCs w:val="20"/>
                </w:rPr>
                <w:instrText xml:space="preserve"> REF _Ref31030866 \r \h </w:instrText>
              </w:r>
              <w:r w:rsidR="001323CC" w:rsidRPr="002F04FF">
                <w:rPr>
                  <w:rStyle w:val="a4"/>
                  <w:rFonts w:ascii="Meiryo UI" w:eastAsia="Meiryo UI" w:hAnsi="Meiryo UI" w:cstheme="minorHAnsi"/>
                  <w:noProof w:val="0"/>
                  <w:sz w:val="20"/>
                  <w:szCs w:val="20"/>
                </w:rPr>
              </w:r>
              <w:r w:rsidR="001323CC" w:rsidRPr="002F04FF">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37</w:t>
              </w:r>
              <w:r w:rsidR="001323CC" w:rsidRPr="002F04FF">
                <w:rPr>
                  <w:rStyle w:val="a4"/>
                  <w:rFonts w:ascii="Meiryo UI" w:eastAsia="Meiryo UI" w:hAnsi="Meiryo UI" w:cstheme="minorHAnsi"/>
                  <w:noProof w:val="0"/>
                  <w:sz w:val="20"/>
                  <w:szCs w:val="20"/>
                </w:rPr>
                <w:fldChar w:fldCharType="end"/>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2E1F6828" w14:textId="6231B730" w:rsidR="001323CC" w:rsidRDefault="001323CC" w:rsidP="001323CC">
            <w:pPr>
              <w:pStyle w:val="5"/>
              <w:rPr>
                <w:rFonts w:ascii="Meiryo UI" w:eastAsia="Meiryo UI" w:hAnsi="Meiryo UI" w:cstheme="minorHAnsi"/>
                <w:sz w:val="20"/>
                <w:szCs w:val="20"/>
              </w:rPr>
            </w:pPr>
            <w:r>
              <w:rPr>
                <w:rFonts w:ascii="Meiryo UI" w:eastAsia="Meiryo UI" w:hAnsi="Meiryo UI" w:cstheme="minorHAnsi"/>
                <w:sz w:val="20"/>
                <w:szCs w:val="20"/>
              </w:rPr>
              <w:t xml:space="preserve">Note added, </w:t>
            </w:r>
            <w:r w:rsidR="00D126D4">
              <w:rPr>
                <w:rFonts w:ascii="Meiryo UI" w:eastAsia="Meiryo UI" w:hAnsi="Meiryo UI" w:cstheme="minorHAnsi"/>
                <w:sz w:val="20"/>
                <w:szCs w:val="20"/>
              </w:rPr>
              <w:t>L</w:t>
            </w:r>
            <w:r>
              <w:rPr>
                <w:rFonts w:ascii="Meiryo UI" w:eastAsia="Meiryo UI" w:hAnsi="Meiryo UI" w:cstheme="minorHAnsi"/>
                <w:sz w:val="20"/>
                <w:szCs w:val="20"/>
              </w:rPr>
              <w:t>imitation added.</w:t>
            </w:r>
          </w:p>
          <w:p w14:paraId="08C26DDB" w14:textId="38215477" w:rsidR="001323CC" w:rsidRDefault="001323CC" w:rsidP="001323CC">
            <w:pPr>
              <w:pStyle w:val="5"/>
              <w:rPr>
                <w:rFonts w:ascii="Meiryo UI" w:eastAsia="Meiryo UI" w:hAnsi="Meiryo UI" w:cstheme="minorHAnsi"/>
                <w:sz w:val="20"/>
                <w:szCs w:val="20"/>
              </w:rPr>
            </w:pPr>
            <w:r>
              <w:rPr>
                <w:rFonts w:ascii="Meiryo UI" w:eastAsia="Meiryo UI" w:hAnsi="Meiryo UI" w:cstheme="minorHAnsi"/>
                <w:sz w:val="20"/>
                <w:szCs w:val="20"/>
              </w:rPr>
              <w:t>Limitation updated (Point 16).</w:t>
            </w:r>
          </w:p>
        </w:tc>
      </w:tr>
      <w:tr w:rsidR="005B2E0C" w:rsidRPr="00CA32C4" w14:paraId="0FA07BD3" w14:textId="77777777" w:rsidTr="002141D0">
        <w:trPr>
          <w:trHeight w:val="366"/>
          <w:jc w:val="center"/>
        </w:trPr>
        <w:tc>
          <w:tcPr>
            <w:tcW w:w="1246" w:type="dxa"/>
            <w:vMerge w:val="restart"/>
            <w:tcBorders>
              <w:left w:val="single" w:sz="6" w:space="0" w:color="000000"/>
              <w:right w:val="single" w:sz="6" w:space="0" w:color="000000"/>
            </w:tcBorders>
          </w:tcPr>
          <w:p w14:paraId="57C99B38" w14:textId="77777777" w:rsidR="005B2E0C" w:rsidRPr="00CA32C4" w:rsidRDefault="005B2E0C" w:rsidP="004F625C">
            <w:pPr>
              <w:pStyle w:val="TableText0"/>
              <w:spacing w:after="120"/>
              <w:ind w:left="1170"/>
              <w:rPr>
                <w:rFonts w:ascii="Meiryo UI" w:eastAsia="Meiryo UI" w:hAnsi="Meiryo UI" w:cs="Meiryo UI"/>
                <w:sz w:val="20"/>
                <w:lang w:eastAsia="ja-JP"/>
              </w:rPr>
            </w:pPr>
          </w:p>
        </w:tc>
        <w:tc>
          <w:tcPr>
            <w:tcW w:w="4103" w:type="dxa"/>
            <w:vMerge w:val="restart"/>
            <w:tcBorders>
              <w:left w:val="single" w:sz="6" w:space="0" w:color="000000"/>
              <w:right w:val="single" w:sz="6" w:space="0" w:color="000000"/>
            </w:tcBorders>
            <w:vAlign w:val="center"/>
          </w:tcPr>
          <w:p w14:paraId="6C54A741" w14:textId="70CA89C9" w:rsidR="005B2E0C" w:rsidRDefault="005B2E0C">
            <w:pPr>
              <w:pStyle w:val="TableText0"/>
              <w:spacing w:after="120"/>
              <w:rPr>
                <w:rFonts w:ascii="Meiryo UI" w:eastAsia="Meiryo UI" w:hAnsi="Meiryo UI" w:cs="Meiryo UI"/>
                <w:sz w:val="20"/>
                <w:szCs w:val="20"/>
                <w:lang w:eastAsia="ja-JP"/>
              </w:rPr>
            </w:pPr>
            <w:r>
              <w:rPr>
                <w:rFonts w:ascii="Meiryo UI" w:eastAsia="Meiryo UI" w:hAnsi="Meiryo UI" w:cs="Meiryo UI"/>
                <w:sz w:val="20"/>
                <w:szCs w:val="20"/>
                <w:lang w:eastAsia="ja-JP"/>
              </w:rPr>
              <w:t>V2.4SP1000 Build 19.7.</w:t>
            </w:r>
            <w:r w:rsidR="00721651">
              <w:rPr>
                <w:rFonts w:ascii="Meiryo UI" w:eastAsia="Meiryo UI" w:hAnsi="Meiryo UI" w:cs="Meiryo UI"/>
                <w:sz w:val="20"/>
                <w:szCs w:val="20"/>
                <w:lang w:eastAsia="ja-JP"/>
              </w:rPr>
              <w:t>2</w:t>
            </w:r>
            <w:r w:rsidR="0021740D">
              <w:rPr>
                <w:rFonts w:ascii="Meiryo UI" w:eastAsia="Meiryo UI" w:hAnsi="Meiryo UI" w:cs="Meiryo UI"/>
                <w:sz w:val="20"/>
                <w:szCs w:val="20"/>
                <w:lang w:eastAsia="ja-JP"/>
              </w:rPr>
              <w:t>.0</w:t>
            </w:r>
          </w:p>
        </w:tc>
        <w:tc>
          <w:tcPr>
            <w:tcW w:w="1549" w:type="dxa"/>
            <w:tcBorders>
              <w:top w:val="single" w:sz="4" w:space="0" w:color="auto"/>
              <w:left w:val="single" w:sz="6" w:space="0" w:color="000000"/>
              <w:bottom w:val="single" w:sz="4" w:space="0" w:color="auto"/>
              <w:right w:val="single" w:sz="6" w:space="0" w:color="000000"/>
            </w:tcBorders>
            <w:vAlign w:val="center"/>
          </w:tcPr>
          <w:p w14:paraId="06A168BF" w14:textId="1C7F46A4" w:rsidR="005B2E0C" w:rsidRDefault="005B2E0C" w:rsidP="004F625C">
            <w:pPr>
              <w:pStyle w:val="TableText0"/>
              <w:rPr>
                <w:rStyle w:val="a4"/>
                <w:rFonts w:ascii="Meiryo UI" w:eastAsia="Meiryo UI" w:hAnsi="Meiryo UI" w:cstheme="minorHAnsi"/>
                <w:noProof w:val="0"/>
                <w:sz w:val="20"/>
                <w:szCs w:val="20"/>
              </w:rPr>
            </w:pPr>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rPr>
              <w:instrText xml:space="preserve"> REF _Ref36738207 \r \h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5.2</w:t>
            </w:r>
            <w:r>
              <w:rPr>
                <w:rStyle w:val="a4"/>
                <w:rFonts w:ascii="Meiryo UI" w:eastAsia="Meiryo UI" w:hAnsi="Meiryo UI" w:cstheme="minorHAnsi"/>
                <w:noProof w:val="0"/>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793C0BE0" w14:textId="1BFDAD30" w:rsidR="005B2E0C" w:rsidRDefault="005B2E0C" w:rsidP="004F625C">
            <w:pPr>
              <w:pStyle w:val="5"/>
              <w:rPr>
                <w:rFonts w:ascii="Meiryo UI" w:eastAsia="Meiryo UI" w:hAnsi="Meiryo UI" w:cstheme="minorHAnsi"/>
                <w:sz w:val="20"/>
                <w:szCs w:val="20"/>
              </w:rPr>
            </w:pPr>
            <w:r w:rsidRPr="001220C4">
              <w:rPr>
                <w:rFonts w:ascii="Meiryo UI" w:eastAsia="Meiryo UI" w:hAnsi="Meiryo UI" w:cstheme="minorHAnsi"/>
                <w:sz w:val="20"/>
                <w:szCs w:val="20"/>
              </w:rPr>
              <w:t>Key Sequence</w:t>
            </w:r>
            <w:r>
              <w:rPr>
                <w:rFonts w:ascii="Meiryo UI" w:eastAsia="Meiryo UI" w:hAnsi="Meiryo UI" w:cstheme="minorHAnsi"/>
                <w:sz w:val="20"/>
                <w:szCs w:val="20"/>
              </w:rPr>
              <w:t xml:space="preserve"> - </w:t>
            </w:r>
            <w:r w:rsidRPr="001220C4">
              <w:rPr>
                <w:rFonts w:ascii="Meiryo UI" w:eastAsia="Meiryo UI" w:hAnsi="Meiryo UI" w:cstheme="minorHAnsi"/>
                <w:sz w:val="20"/>
                <w:szCs w:val="20"/>
              </w:rPr>
              <w:t>Merge Selected Keyboard Items</w:t>
            </w:r>
            <w:r>
              <w:rPr>
                <w:rFonts w:ascii="Meiryo UI" w:eastAsia="Meiryo UI" w:hAnsi="Meiryo UI" w:cstheme="minorHAnsi"/>
                <w:sz w:val="20"/>
                <w:szCs w:val="20"/>
              </w:rPr>
              <w:t xml:space="preserve"> details</w:t>
            </w:r>
          </w:p>
        </w:tc>
      </w:tr>
      <w:tr w:rsidR="005B2E0C" w:rsidRPr="00CA32C4" w14:paraId="3D8430FF" w14:textId="77777777" w:rsidTr="002141D0">
        <w:trPr>
          <w:trHeight w:val="366"/>
          <w:jc w:val="center"/>
        </w:trPr>
        <w:tc>
          <w:tcPr>
            <w:tcW w:w="1246" w:type="dxa"/>
            <w:vMerge/>
            <w:tcBorders>
              <w:left w:val="single" w:sz="6" w:space="0" w:color="000000"/>
              <w:right w:val="single" w:sz="6" w:space="0" w:color="000000"/>
            </w:tcBorders>
          </w:tcPr>
          <w:p w14:paraId="1125D442" w14:textId="77777777" w:rsidR="005B2E0C" w:rsidRPr="00CA32C4" w:rsidRDefault="005B2E0C" w:rsidP="004F625C">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734C941B" w14:textId="77777777" w:rsidR="005B2E0C" w:rsidRDefault="005B2E0C" w:rsidP="004F625C">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5BDACF7C" w14:textId="15969405" w:rsidR="005B2E0C" w:rsidRDefault="005B2E0C" w:rsidP="004F625C">
            <w:pPr>
              <w:pStyle w:val="TableText0"/>
              <w:rPr>
                <w:rStyle w:val="a4"/>
                <w:rFonts w:ascii="Meiryo UI" w:eastAsia="Meiryo UI" w:hAnsi="Meiryo UI" w:cstheme="minorHAnsi"/>
                <w:noProof w:val="0"/>
                <w:sz w:val="20"/>
                <w:szCs w:val="20"/>
              </w:rPr>
            </w:pPr>
            <w:r>
              <w:fldChar w:fldCharType="begin"/>
            </w:r>
            <w:r>
              <w:rPr>
                <w:rStyle w:val="a4"/>
                <w:rFonts w:ascii="Meiryo UI" w:eastAsia="Meiryo UI" w:hAnsi="Meiryo UI" w:cstheme="minorHAnsi"/>
                <w:noProof w:val="0"/>
                <w:sz w:val="20"/>
                <w:szCs w:val="20"/>
              </w:rPr>
              <w:instrText xml:space="preserve"> REF _Ref32332972 \r \h </w:instrText>
            </w:r>
            <w:r>
              <w:fldChar w:fldCharType="separate"/>
            </w:r>
            <w:r w:rsidR="001E2D04">
              <w:rPr>
                <w:rStyle w:val="a4"/>
                <w:rFonts w:ascii="Meiryo UI" w:eastAsia="Meiryo UI" w:hAnsi="Meiryo UI" w:cstheme="minorHAnsi"/>
                <w:noProof w:val="0"/>
                <w:sz w:val="20"/>
                <w:szCs w:val="20"/>
              </w:rPr>
              <w:t>5.6</w:t>
            </w:r>
            <w: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7456B5AA" w14:textId="7FAFB855" w:rsidR="005B2E0C" w:rsidRDefault="005B2E0C" w:rsidP="004F625C">
            <w:pPr>
              <w:pStyle w:val="5"/>
              <w:rPr>
                <w:rFonts w:ascii="Meiryo UI" w:eastAsia="Meiryo UI" w:hAnsi="Meiryo UI" w:cstheme="minorHAnsi"/>
                <w:sz w:val="20"/>
                <w:szCs w:val="20"/>
              </w:rPr>
            </w:pPr>
            <w:r>
              <w:rPr>
                <w:rFonts w:ascii="Meiryo UI" w:eastAsia="Meiryo UI" w:hAnsi="Meiryo UI" w:cstheme="minorHAnsi"/>
                <w:sz w:val="20"/>
                <w:szCs w:val="20"/>
              </w:rPr>
              <w:t xml:space="preserve">Limitation added </w:t>
            </w:r>
          </w:p>
        </w:tc>
      </w:tr>
      <w:tr w:rsidR="00942FFD" w:rsidRPr="00CA32C4" w14:paraId="53FE2B84" w14:textId="77777777" w:rsidTr="002141D0">
        <w:trPr>
          <w:trHeight w:val="366"/>
          <w:jc w:val="center"/>
        </w:trPr>
        <w:tc>
          <w:tcPr>
            <w:tcW w:w="1246" w:type="dxa"/>
            <w:vMerge/>
            <w:tcBorders>
              <w:left w:val="single" w:sz="6" w:space="0" w:color="000000"/>
              <w:right w:val="single" w:sz="6" w:space="0" w:color="000000"/>
            </w:tcBorders>
          </w:tcPr>
          <w:p w14:paraId="694CEFBE" w14:textId="77777777" w:rsidR="00942FFD" w:rsidRPr="00CA32C4" w:rsidRDefault="00942FFD" w:rsidP="00942FFD">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47963B84" w14:textId="77777777" w:rsidR="00942FFD" w:rsidRDefault="00942FFD" w:rsidP="00942FFD">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69761B94" w14:textId="4342663A" w:rsidR="00942FFD" w:rsidRDefault="00CD63BB" w:rsidP="00942FFD">
            <w:pPr>
              <w:pStyle w:val="TableText0"/>
              <w:rPr>
                <w:rStyle w:val="a4"/>
                <w:rFonts w:ascii="Meiryo UI" w:eastAsia="Meiryo UI" w:hAnsi="Meiryo UI" w:cstheme="minorHAnsi"/>
                <w:noProof w:val="0"/>
                <w:sz w:val="20"/>
                <w:szCs w:val="20"/>
              </w:rPr>
            </w:pPr>
            <w:hyperlink w:anchor="_General_Checkpoints" w:history="1">
              <w:r w:rsidR="00942FFD" w:rsidRPr="00944DA4">
                <w:rPr>
                  <w:rStyle w:val="a4"/>
                  <w:rFonts w:ascii="Meiryo UI" w:eastAsia="Meiryo UI" w:hAnsi="Meiryo UI" w:cstheme="minorHAnsi"/>
                  <w:noProof w:val="0"/>
                  <w:sz w:val="20"/>
                  <w:szCs w:val="20"/>
                </w:rPr>
                <w:t>5.8.1</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730CFACB" w14:textId="65588653" w:rsidR="00942FFD" w:rsidRDefault="00942FFD" w:rsidP="00942FFD">
            <w:pPr>
              <w:pStyle w:val="5"/>
              <w:rPr>
                <w:rFonts w:ascii="Meiryo UI" w:eastAsia="Meiryo UI" w:hAnsi="Meiryo UI" w:cstheme="minorHAnsi"/>
                <w:sz w:val="20"/>
                <w:szCs w:val="20"/>
              </w:rPr>
            </w:pPr>
            <w:r>
              <w:rPr>
                <w:rFonts w:ascii="Meiryo UI" w:eastAsia="Meiryo UI" w:hAnsi="Meiryo UI" w:cstheme="minorHAnsi"/>
                <w:sz w:val="20"/>
                <w:szCs w:val="20"/>
              </w:rPr>
              <w:t>Added note at bottom of the section.</w:t>
            </w:r>
          </w:p>
        </w:tc>
      </w:tr>
      <w:tr w:rsidR="00942FFD" w:rsidRPr="00CA32C4" w14:paraId="1CD7E25D" w14:textId="77777777" w:rsidTr="002141D0">
        <w:trPr>
          <w:trHeight w:val="366"/>
          <w:jc w:val="center"/>
        </w:trPr>
        <w:tc>
          <w:tcPr>
            <w:tcW w:w="1246" w:type="dxa"/>
            <w:vMerge/>
            <w:tcBorders>
              <w:left w:val="single" w:sz="6" w:space="0" w:color="000000"/>
              <w:right w:val="single" w:sz="6" w:space="0" w:color="000000"/>
            </w:tcBorders>
          </w:tcPr>
          <w:p w14:paraId="56D8E26A" w14:textId="77777777" w:rsidR="00942FFD" w:rsidRPr="00CA32C4" w:rsidRDefault="00942FFD" w:rsidP="00942FFD">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5972E1CF" w14:textId="77777777" w:rsidR="00942FFD" w:rsidRDefault="00942FFD" w:rsidP="00942FFD">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274DB238" w14:textId="7C81BC43" w:rsidR="00942FFD" w:rsidRDefault="00942FFD" w:rsidP="00942FFD">
            <w:pPr>
              <w:pStyle w:val="TableText0"/>
              <w:rPr>
                <w:rStyle w:val="a4"/>
                <w:rFonts w:ascii="Meiryo UI" w:eastAsia="Meiryo UI" w:hAnsi="Meiryo UI" w:cstheme="minorHAnsi"/>
                <w:noProof w:val="0"/>
                <w:sz w:val="20"/>
                <w:szCs w:val="20"/>
              </w:rPr>
            </w:pPr>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rPr>
              <w:instrText xml:space="preserve"> REF _Ref50634022 \r \h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5.19</w:t>
            </w:r>
            <w:r>
              <w:rPr>
                <w:rStyle w:val="a4"/>
                <w:rFonts w:ascii="Meiryo UI" w:eastAsia="Meiryo UI" w:hAnsi="Meiryo UI" w:cstheme="minorHAnsi"/>
                <w:noProof w:val="0"/>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42660ADF" w14:textId="77777777" w:rsidR="00942FFD" w:rsidRDefault="00942FFD" w:rsidP="00942FFD">
            <w:pPr>
              <w:pStyle w:val="5"/>
              <w:rPr>
                <w:rFonts w:ascii="Meiryo UI" w:eastAsia="Meiryo UI" w:hAnsi="Meiryo UI" w:cstheme="minorHAnsi"/>
                <w:sz w:val="20"/>
                <w:szCs w:val="20"/>
              </w:rPr>
            </w:pPr>
            <w:r>
              <w:rPr>
                <w:rFonts w:ascii="Meiryo UI" w:eastAsia="Meiryo UI" w:hAnsi="Meiryo UI" w:cstheme="minorHAnsi"/>
                <w:sz w:val="20"/>
                <w:szCs w:val="20"/>
              </w:rPr>
              <w:t>Added note.</w:t>
            </w:r>
          </w:p>
          <w:p w14:paraId="6ABAD706" w14:textId="5FBBE25A" w:rsidR="00942FFD" w:rsidRDefault="00942FFD" w:rsidP="00942FFD">
            <w:pPr>
              <w:pStyle w:val="5"/>
              <w:rPr>
                <w:rFonts w:ascii="Meiryo UI" w:eastAsia="Meiryo UI" w:hAnsi="Meiryo UI" w:cstheme="minorHAnsi"/>
                <w:sz w:val="20"/>
                <w:szCs w:val="20"/>
              </w:rPr>
            </w:pPr>
            <w:r>
              <w:rPr>
                <w:rFonts w:ascii="Meiryo UI" w:eastAsia="Meiryo UI" w:hAnsi="Meiryo UI" w:cstheme="minorHAnsi"/>
                <w:sz w:val="20"/>
                <w:szCs w:val="20"/>
              </w:rPr>
              <w:t>User code-Note added for limitations at the end of 5.19 section.</w:t>
            </w:r>
          </w:p>
        </w:tc>
      </w:tr>
      <w:tr w:rsidR="00A73665" w:rsidRPr="00CA32C4" w14:paraId="2FC7729D" w14:textId="77777777" w:rsidTr="002141D0">
        <w:trPr>
          <w:trHeight w:val="366"/>
          <w:jc w:val="center"/>
        </w:trPr>
        <w:tc>
          <w:tcPr>
            <w:tcW w:w="1246" w:type="dxa"/>
            <w:vMerge/>
            <w:tcBorders>
              <w:left w:val="single" w:sz="6" w:space="0" w:color="000000"/>
              <w:right w:val="single" w:sz="6" w:space="0" w:color="000000"/>
            </w:tcBorders>
          </w:tcPr>
          <w:p w14:paraId="5CE822C2" w14:textId="77777777" w:rsidR="00A73665" w:rsidRPr="00CA32C4" w:rsidRDefault="00A73665" w:rsidP="00A73665">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508A51EE" w14:textId="77777777" w:rsidR="00A73665" w:rsidRDefault="00A73665" w:rsidP="00A73665">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6575EF0D" w14:textId="2C097FCB" w:rsidR="00A73665" w:rsidRDefault="00A73665" w:rsidP="00A73665">
            <w:pPr>
              <w:pStyle w:val="TableText0"/>
              <w:rPr>
                <w:rStyle w:val="a4"/>
                <w:rFonts w:ascii="Meiryo UI" w:eastAsia="Meiryo UI" w:hAnsi="Meiryo UI" w:cstheme="minorHAnsi"/>
                <w:noProof w:val="0"/>
                <w:sz w:val="20"/>
                <w:szCs w:val="20"/>
              </w:rPr>
            </w:pPr>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rPr>
              <w:instrText xml:space="preserve"> REF _Ref31030411 \r \h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13.16</w:t>
            </w:r>
            <w:r>
              <w:rPr>
                <w:rStyle w:val="a4"/>
                <w:rFonts w:ascii="Meiryo UI" w:eastAsia="Meiryo UI" w:hAnsi="Meiryo UI" w:cstheme="minorHAnsi"/>
                <w:noProof w:val="0"/>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7860AC85" w14:textId="37A73D68" w:rsidR="00A73665" w:rsidRDefault="00A73665" w:rsidP="00A73665">
            <w:pPr>
              <w:pStyle w:val="5"/>
              <w:rPr>
                <w:rFonts w:ascii="Meiryo UI" w:eastAsia="Meiryo UI" w:hAnsi="Meiryo UI" w:cstheme="minorHAnsi"/>
                <w:sz w:val="20"/>
                <w:szCs w:val="20"/>
              </w:rPr>
            </w:pPr>
            <w:r>
              <w:rPr>
                <w:rFonts w:ascii="Meiryo UI" w:eastAsia="Meiryo UI" w:hAnsi="Meiryo UI" w:cstheme="minorHAnsi"/>
                <w:sz w:val="20"/>
                <w:szCs w:val="20"/>
              </w:rPr>
              <w:t>Added one point regarding rename solution at last.</w:t>
            </w:r>
          </w:p>
        </w:tc>
      </w:tr>
      <w:tr w:rsidR="00A73665" w:rsidRPr="00CA32C4" w14:paraId="2FC35DCA" w14:textId="77777777" w:rsidTr="002141D0">
        <w:trPr>
          <w:trHeight w:val="366"/>
          <w:jc w:val="center"/>
        </w:trPr>
        <w:tc>
          <w:tcPr>
            <w:tcW w:w="1246" w:type="dxa"/>
            <w:vMerge/>
            <w:tcBorders>
              <w:left w:val="single" w:sz="6" w:space="0" w:color="000000"/>
              <w:right w:val="single" w:sz="6" w:space="0" w:color="000000"/>
            </w:tcBorders>
          </w:tcPr>
          <w:p w14:paraId="183601BB" w14:textId="77777777" w:rsidR="00A73665" w:rsidRPr="00CA32C4" w:rsidRDefault="00A73665" w:rsidP="00A73665">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6AED1A27" w14:textId="77777777" w:rsidR="00A73665" w:rsidRDefault="00A73665" w:rsidP="00A73665">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2511455A" w14:textId="08D53610" w:rsidR="00A73665" w:rsidRDefault="00A73665" w:rsidP="00A73665">
            <w:pPr>
              <w:pStyle w:val="TableText0"/>
              <w:rPr>
                <w:rStyle w:val="a4"/>
                <w:rFonts w:ascii="Meiryo UI" w:eastAsia="Meiryo UI" w:hAnsi="Meiryo UI" w:cstheme="minorHAnsi"/>
                <w:noProof w:val="0"/>
                <w:sz w:val="20"/>
                <w:szCs w:val="20"/>
                <w:lang w:eastAsia="ja-JP"/>
              </w:rPr>
            </w:pPr>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lang w:eastAsia="ja-JP"/>
              </w:rPr>
              <w:instrText xml:space="preserve"> REF _Ref51592490 \r \h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lang w:eastAsia="ja-JP"/>
              </w:rPr>
              <w:t>24.2</w:t>
            </w:r>
            <w:r>
              <w:rPr>
                <w:rStyle w:val="a4"/>
                <w:rFonts w:ascii="Meiryo UI" w:eastAsia="Meiryo UI" w:hAnsi="Meiryo UI" w:cstheme="minorHAnsi"/>
                <w:noProof w:val="0"/>
                <w:sz w:val="20"/>
                <w:szCs w:val="20"/>
              </w:rPr>
              <w:fldChar w:fldCharType="end"/>
            </w:r>
            <w:r>
              <w:rPr>
                <w:rStyle w:val="a4"/>
                <w:rFonts w:ascii="Meiryo UI" w:eastAsia="Meiryo UI" w:hAnsi="Meiryo UI" w:cstheme="minorHAnsi"/>
                <w:noProof w:val="0"/>
                <w:sz w:val="20"/>
                <w:szCs w:val="20"/>
                <w:lang w:eastAsia="ja-JP"/>
              </w:rPr>
              <w:t xml:space="preserve"> , </w:t>
            </w:r>
            <w:r w:rsidR="005E5DBD">
              <w:rPr>
                <w:rStyle w:val="a4"/>
                <w:rFonts w:ascii="Meiryo UI" w:eastAsia="Meiryo UI" w:hAnsi="Meiryo UI" w:cstheme="minorHAnsi"/>
                <w:noProof w:val="0"/>
                <w:sz w:val="20"/>
                <w:szCs w:val="20"/>
              </w:rPr>
              <w:fldChar w:fldCharType="begin"/>
            </w:r>
            <w:r w:rsidR="005E5DBD">
              <w:rPr>
                <w:rStyle w:val="a4"/>
                <w:rFonts w:ascii="Meiryo UI" w:eastAsia="Meiryo UI" w:hAnsi="Meiryo UI" w:cstheme="minorHAnsi"/>
                <w:noProof w:val="0"/>
                <w:sz w:val="20"/>
                <w:szCs w:val="20"/>
                <w:lang w:eastAsia="ja-JP"/>
              </w:rPr>
              <w:instrText xml:space="preserve"> REF _Ref145695608 \r \h </w:instrText>
            </w:r>
            <w:r w:rsidR="005E5DBD">
              <w:rPr>
                <w:rStyle w:val="a4"/>
                <w:rFonts w:ascii="Meiryo UI" w:eastAsia="Meiryo UI" w:hAnsi="Meiryo UI" w:cstheme="minorHAnsi"/>
                <w:noProof w:val="0"/>
                <w:sz w:val="20"/>
                <w:szCs w:val="20"/>
              </w:rPr>
            </w:r>
            <w:r w:rsidR="005E5DBD">
              <w:rPr>
                <w:rStyle w:val="a4"/>
                <w:rFonts w:ascii="Meiryo UI" w:eastAsia="Meiryo UI" w:hAnsi="Meiryo UI" w:cstheme="minorHAnsi"/>
                <w:noProof w:val="0"/>
                <w:sz w:val="20"/>
                <w:szCs w:val="20"/>
              </w:rPr>
              <w:fldChar w:fldCharType="separate"/>
            </w:r>
            <w:r w:rsidR="005E5DBD">
              <w:rPr>
                <w:rStyle w:val="a4"/>
                <w:rFonts w:ascii="Meiryo UI" w:eastAsia="Meiryo UI" w:hAnsi="Meiryo UI" w:cstheme="minorHAnsi"/>
                <w:noProof w:val="0"/>
                <w:sz w:val="20"/>
                <w:szCs w:val="20"/>
                <w:lang w:eastAsia="ja-JP"/>
              </w:rPr>
              <w:t>29</w:t>
            </w:r>
            <w:r w:rsidR="005E5DBD">
              <w:rPr>
                <w:rStyle w:val="a4"/>
                <w:rFonts w:ascii="Meiryo UI" w:eastAsia="Meiryo UI" w:hAnsi="Meiryo UI" w:cstheme="minorHAnsi"/>
                <w:noProof w:val="0"/>
                <w:sz w:val="20"/>
                <w:szCs w:val="20"/>
              </w:rPr>
              <w:fldChar w:fldCharType="end"/>
            </w:r>
          </w:p>
        </w:tc>
        <w:tc>
          <w:tcPr>
            <w:tcW w:w="3239" w:type="dxa"/>
            <w:tcBorders>
              <w:top w:val="single" w:sz="4" w:space="0" w:color="auto"/>
              <w:left w:val="single" w:sz="6" w:space="0" w:color="000000"/>
              <w:bottom w:val="single" w:sz="4" w:space="0" w:color="auto"/>
              <w:right w:val="single" w:sz="6" w:space="0" w:color="000000"/>
            </w:tcBorders>
            <w:vAlign w:val="center"/>
          </w:tcPr>
          <w:p w14:paraId="229E58DA" w14:textId="387C4BC9" w:rsidR="00A73665" w:rsidRDefault="00A73665" w:rsidP="00A73665">
            <w:pPr>
              <w:pStyle w:val="5"/>
              <w:rPr>
                <w:rFonts w:ascii="Meiryo UI" w:eastAsia="Meiryo UI" w:hAnsi="Meiryo UI" w:cstheme="minorHAnsi"/>
                <w:sz w:val="20"/>
                <w:szCs w:val="20"/>
              </w:rPr>
            </w:pPr>
            <w:r>
              <w:rPr>
                <w:rFonts w:ascii="Meiryo UI" w:eastAsia="Meiryo UI" w:hAnsi="Meiryo UI" w:cstheme="minorHAnsi"/>
                <w:sz w:val="20"/>
                <w:szCs w:val="20"/>
              </w:rPr>
              <w:t>Details Updated in 24.2(Global Settings) and Image updated in 29.</w:t>
            </w:r>
          </w:p>
        </w:tc>
      </w:tr>
      <w:tr w:rsidR="00A73665" w:rsidRPr="00CA32C4" w14:paraId="543FB346" w14:textId="77777777" w:rsidTr="002141D0">
        <w:trPr>
          <w:trHeight w:val="366"/>
          <w:jc w:val="center"/>
        </w:trPr>
        <w:tc>
          <w:tcPr>
            <w:tcW w:w="1246" w:type="dxa"/>
            <w:vMerge/>
            <w:tcBorders>
              <w:left w:val="single" w:sz="6" w:space="0" w:color="000000"/>
              <w:right w:val="single" w:sz="6" w:space="0" w:color="000000"/>
            </w:tcBorders>
          </w:tcPr>
          <w:p w14:paraId="4B1F9C9F" w14:textId="77777777" w:rsidR="00A73665" w:rsidRPr="00CA32C4" w:rsidRDefault="00A73665" w:rsidP="00A73665">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16C8509D" w14:textId="77777777" w:rsidR="00A73665" w:rsidRDefault="00A73665" w:rsidP="00A73665">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1DC94A23" w14:textId="75667FEC" w:rsidR="00A73665" w:rsidRDefault="00CD63BB" w:rsidP="00A73665">
            <w:pPr>
              <w:pStyle w:val="TableText0"/>
              <w:rPr>
                <w:rStyle w:val="a4"/>
                <w:rFonts w:ascii="Meiryo UI" w:eastAsia="Meiryo UI" w:hAnsi="Meiryo UI" w:cstheme="minorHAnsi"/>
                <w:noProof w:val="0"/>
                <w:sz w:val="20"/>
                <w:szCs w:val="20"/>
              </w:rPr>
            </w:pPr>
            <w:hyperlink w:anchor="_Manual_Step_Creation" w:history="1">
              <w:r w:rsidR="00A73665" w:rsidRPr="004F7D2A">
                <w:rPr>
                  <w:rStyle w:val="a4"/>
                  <w:rFonts w:ascii="Meiryo UI" w:eastAsia="Meiryo UI" w:hAnsi="Meiryo UI" w:cstheme="minorHAnsi"/>
                  <w:noProof w:val="0"/>
                  <w:sz w:val="20"/>
                  <w:szCs w:val="20"/>
                </w:rPr>
                <w:t>35</w:t>
              </w:r>
            </w:hyperlink>
          </w:p>
        </w:tc>
        <w:tc>
          <w:tcPr>
            <w:tcW w:w="3239" w:type="dxa"/>
            <w:tcBorders>
              <w:top w:val="single" w:sz="4" w:space="0" w:color="auto"/>
              <w:left w:val="single" w:sz="6" w:space="0" w:color="000000"/>
              <w:bottom w:val="single" w:sz="4" w:space="0" w:color="auto"/>
              <w:right w:val="single" w:sz="6" w:space="0" w:color="000000"/>
            </w:tcBorders>
            <w:vAlign w:val="center"/>
          </w:tcPr>
          <w:p w14:paraId="19951A37" w14:textId="77777777" w:rsidR="00A73665" w:rsidRDefault="00A73665" w:rsidP="00A73665">
            <w:pPr>
              <w:pStyle w:val="5"/>
              <w:rPr>
                <w:rFonts w:ascii="Meiryo UI" w:eastAsia="Meiryo UI" w:hAnsi="Meiryo UI" w:cstheme="minorHAnsi"/>
                <w:sz w:val="20"/>
                <w:szCs w:val="20"/>
              </w:rPr>
            </w:pPr>
            <w:r>
              <w:rPr>
                <w:rFonts w:ascii="Meiryo UI" w:eastAsia="Meiryo UI" w:hAnsi="Meiryo UI" w:cstheme="minorHAnsi"/>
                <w:sz w:val="20"/>
                <w:szCs w:val="20"/>
              </w:rPr>
              <w:t>Limitation added for Recording shortcuts.</w:t>
            </w:r>
          </w:p>
          <w:p w14:paraId="787455EF" w14:textId="77777777" w:rsidR="00E474B8" w:rsidRDefault="00E474B8" w:rsidP="006D0D95">
            <w:pPr>
              <w:rPr>
                <w:rFonts w:ascii="Meiryo UI" w:eastAsia="Meiryo UI" w:hAnsi="Meiryo UI" w:cstheme="minorHAnsi"/>
                <w:color w:val="243F60" w:themeColor="accent1" w:themeShade="7F"/>
                <w:sz w:val="20"/>
                <w:szCs w:val="20"/>
              </w:rPr>
            </w:pPr>
            <w:r w:rsidRPr="004128B6">
              <w:rPr>
                <w:rFonts w:ascii="Meiryo UI" w:eastAsia="Meiryo UI" w:hAnsi="Meiryo UI" w:cstheme="minorHAnsi"/>
                <w:color w:val="243F60" w:themeColor="accent1" w:themeShade="7F"/>
                <w:sz w:val="20"/>
                <w:szCs w:val="20"/>
              </w:rPr>
              <w:t>Limitation added for MouseWheel action while recording.</w:t>
            </w:r>
          </w:p>
          <w:p w14:paraId="4E2DF5E8" w14:textId="4114EC86" w:rsidR="00FC54B2" w:rsidRPr="006D0D95" w:rsidRDefault="00FC54B2" w:rsidP="006D0D95">
            <w:r>
              <w:rPr>
                <w:rFonts w:ascii="Meiryo UI" w:eastAsia="Meiryo UI" w:hAnsi="Meiryo UI" w:cstheme="minorHAnsi"/>
                <w:color w:val="243F60" w:themeColor="accent1" w:themeShade="7F"/>
                <w:sz w:val="20"/>
                <w:szCs w:val="20"/>
              </w:rPr>
              <w:t>Limitation added for characters ‘[‘ and ‘]’.</w:t>
            </w:r>
          </w:p>
        </w:tc>
      </w:tr>
      <w:tr w:rsidR="00A74194" w:rsidRPr="00CA32C4" w14:paraId="2CA0975C" w14:textId="77777777" w:rsidTr="002141D0">
        <w:trPr>
          <w:trHeight w:val="366"/>
          <w:jc w:val="center"/>
        </w:trPr>
        <w:tc>
          <w:tcPr>
            <w:tcW w:w="1246" w:type="dxa"/>
            <w:vMerge w:val="restart"/>
            <w:tcBorders>
              <w:left w:val="single" w:sz="6" w:space="0" w:color="000000"/>
              <w:right w:val="single" w:sz="6" w:space="0" w:color="000000"/>
            </w:tcBorders>
          </w:tcPr>
          <w:p w14:paraId="42711780" w14:textId="77777777" w:rsidR="00A74194" w:rsidRPr="00CA32C4" w:rsidRDefault="00A74194" w:rsidP="00A73665">
            <w:pPr>
              <w:pStyle w:val="TableText0"/>
              <w:spacing w:after="120"/>
              <w:ind w:left="1170"/>
              <w:rPr>
                <w:rFonts w:ascii="Meiryo UI" w:eastAsia="Meiryo UI" w:hAnsi="Meiryo UI" w:cs="Meiryo UI"/>
                <w:sz w:val="20"/>
                <w:lang w:eastAsia="ja-JP"/>
              </w:rPr>
            </w:pPr>
          </w:p>
        </w:tc>
        <w:tc>
          <w:tcPr>
            <w:tcW w:w="4103" w:type="dxa"/>
            <w:vMerge w:val="restart"/>
            <w:tcBorders>
              <w:left w:val="single" w:sz="6" w:space="0" w:color="000000"/>
              <w:right w:val="single" w:sz="6" w:space="0" w:color="000000"/>
            </w:tcBorders>
            <w:vAlign w:val="center"/>
          </w:tcPr>
          <w:p w14:paraId="079F6A63" w14:textId="74CA4378" w:rsidR="00A74194" w:rsidRDefault="00A74194" w:rsidP="00A73665">
            <w:pPr>
              <w:pStyle w:val="TableText0"/>
              <w:spacing w:after="120"/>
              <w:rPr>
                <w:rFonts w:ascii="Meiryo UI" w:eastAsia="Meiryo UI" w:hAnsi="Meiryo UI" w:cs="Meiryo UI"/>
                <w:sz w:val="20"/>
                <w:szCs w:val="20"/>
                <w:lang w:eastAsia="ja-JP"/>
              </w:rPr>
            </w:pPr>
            <w:r>
              <w:rPr>
                <w:rFonts w:ascii="Meiryo UI" w:eastAsia="Meiryo UI" w:hAnsi="Meiryo UI" w:cs="Meiryo UI"/>
                <w:sz w:val="20"/>
                <w:szCs w:val="20"/>
                <w:lang w:eastAsia="ja-JP"/>
              </w:rPr>
              <w:t>V</w:t>
            </w:r>
            <w:r w:rsidR="00933582">
              <w:rPr>
                <w:rFonts w:ascii="Meiryo UI" w:eastAsia="Meiryo UI" w:hAnsi="Meiryo UI" w:cs="Meiryo UI" w:hint="eastAsia"/>
                <w:sz w:val="20"/>
                <w:szCs w:val="20"/>
                <w:lang w:eastAsia="ja-JP"/>
              </w:rPr>
              <w:t>3</w:t>
            </w:r>
            <w:r>
              <w:rPr>
                <w:rFonts w:ascii="Meiryo UI" w:eastAsia="Meiryo UI" w:hAnsi="Meiryo UI" w:cs="Meiryo UI"/>
                <w:sz w:val="20"/>
                <w:szCs w:val="20"/>
                <w:lang w:eastAsia="ja-JP"/>
              </w:rPr>
              <w:t>.</w:t>
            </w:r>
            <w:r w:rsidR="00933582">
              <w:rPr>
                <w:rFonts w:ascii="Meiryo UI" w:eastAsia="Meiryo UI" w:hAnsi="Meiryo UI" w:cs="Meiryo UI" w:hint="eastAsia"/>
                <w:sz w:val="20"/>
                <w:szCs w:val="20"/>
                <w:lang w:eastAsia="ja-JP"/>
              </w:rPr>
              <w:t>0</w:t>
            </w:r>
            <w:r>
              <w:rPr>
                <w:rFonts w:ascii="Meiryo UI" w:eastAsia="Meiryo UI" w:hAnsi="Meiryo UI" w:cs="Meiryo UI"/>
                <w:sz w:val="20"/>
                <w:szCs w:val="20"/>
                <w:lang w:eastAsia="ja-JP"/>
              </w:rPr>
              <w:t>SP</w:t>
            </w:r>
            <w:r w:rsidR="00933582">
              <w:rPr>
                <w:rFonts w:ascii="Meiryo UI" w:eastAsia="Meiryo UI" w:hAnsi="Meiryo UI" w:cs="Meiryo UI" w:hint="eastAsia"/>
                <w:sz w:val="20"/>
                <w:szCs w:val="20"/>
                <w:lang w:eastAsia="ja-JP"/>
              </w:rPr>
              <w:t>0000</w:t>
            </w:r>
            <w:r>
              <w:rPr>
                <w:rFonts w:ascii="Meiryo UI" w:eastAsia="Meiryo UI" w:hAnsi="Meiryo UI" w:cs="Meiryo UI"/>
                <w:sz w:val="20"/>
                <w:szCs w:val="20"/>
                <w:lang w:eastAsia="ja-JP"/>
              </w:rPr>
              <w:t xml:space="preserve"> Build </w:t>
            </w:r>
            <w:r w:rsidR="00933582">
              <w:rPr>
                <w:rFonts w:ascii="Meiryo UI" w:eastAsia="Meiryo UI" w:hAnsi="Meiryo UI" w:cs="Meiryo UI" w:hint="eastAsia"/>
                <w:sz w:val="20"/>
                <w:szCs w:val="20"/>
                <w:lang w:eastAsia="ja-JP"/>
              </w:rPr>
              <w:t>21</w:t>
            </w:r>
            <w:r>
              <w:rPr>
                <w:rFonts w:ascii="Meiryo UI" w:eastAsia="Meiryo UI" w:hAnsi="Meiryo UI" w:cs="Meiryo UI"/>
                <w:sz w:val="20"/>
                <w:szCs w:val="20"/>
                <w:lang w:eastAsia="ja-JP"/>
              </w:rPr>
              <w:t>.</w:t>
            </w:r>
            <w:r w:rsidR="00933582">
              <w:rPr>
                <w:rFonts w:ascii="Meiryo UI" w:eastAsia="Meiryo UI" w:hAnsi="Meiryo UI" w:cs="Meiryo UI" w:hint="eastAsia"/>
                <w:sz w:val="20"/>
                <w:szCs w:val="20"/>
                <w:lang w:eastAsia="ja-JP"/>
              </w:rPr>
              <w:t>0</w:t>
            </w:r>
            <w:r>
              <w:rPr>
                <w:rFonts w:ascii="Meiryo UI" w:eastAsia="Meiryo UI" w:hAnsi="Meiryo UI" w:cs="Meiryo UI"/>
                <w:sz w:val="20"/>
                <w:szCs w:val="20"/>
                <w:lang w:eastAsia="ja-JP"/>
              </w:rPr>
              <w:t>.</w:t>
            </w:r>
            <w:r w:rsidR="00933582">
              <w:rPr>
                <w:rFonts w:ascii="Meiryo UI" w:eastAsia="Meiryo UI" w:hAnsi="Meiryo UI" w:cs="Meiryo UI" w:hint="eastAsia"/>
                <w:sz w:val="20"/>
                <w:szCs w:val="20"/>
                <w:lang w:eastAsia="ja-JP"/>
              </w:rPr>
              <w:t>0</w:t>
            </w:r>
            <w:r>
              <w:rPr>
                <w:rFonts w:ascii="Meiryo UI" w:eastAsia="Meiryo UI" w:hAnsi="Meiryo UI" w:cs="Meiryo UI"/>
                <w:sz w:val="20"/>
                <w:szCs w:val="20"/>
                <w:lang w:eastAsia="ja-JP"/>
              </w:rPr>
              <w:t>.0</w:t>
            </w:r>
          </w:p>
        </w:tc>
        <w:tc>
          <w:tcPr>
            <w:tcW w:w="1549" w:type="dxa"/>
            <w:tcBorders>
              <w:top w:val="single" w:sz="4" w:space="0" w:color="auto"/>
              <w:left w:val="single" w:sz="6" w:space="0" w:color="000000"/>
              <w:bottom w:val="single" w:sz="4" w:space="0" w:color="auto"/>
              <w:right w:val="single" w:sz="6" w:space="0" w:color="000000"/>
            </w:tcBorders>
            <w:vAlign w:val="center"/>
          </w:tcPr>
          <w:p w14:paraId="09C10620" w14:textId="544DBEA7" w:rsidR="00A74194" w:rsidRPr="00F61A81" w:rsidRDefault="00A74194" w:rsidP="00F61A81">
            <w:r>
              <w:rPr>
                <w:rStyle w:val="a4"/>
                <w:rFonts w:ascii="Meiryo UI" w:eastAsia="Meiryo UI" w:hAnsi="Meiryo UI" w:cstheme="minorHAnsi"/>
                <w:noProof w:val="0"/>
                <w:sz w:val="20"/>
                <w:szCs w:val="20"/>
              </w:rPr>
              <w:fldChar w:fldCharType="begin"/>
            </w:r>
            <w:r>
              <w:rPr>
                <w:rStyle w:val="a4"/>
                <w:rFonts w:ascii="Meiryo UI" w:eastAsia="Meiryo UI" w:hAnsi="Meiryo UI" w:cstheme="minorHAnsi"/>
                <w:noProof w:val="0"/>
                <w:sz w:val="20"/>
                <w:szCs w:val="20"/>
              </w:rPr>
              <w:instrText xml:space="preserve"> REF _Ref31030411 \r \h  \* MERGEFORMAT </w:instrText>
            </w:r>
            <w:r>
              <w:rPr>
                <w:rStyle w:val="a4"/>
                <w:rFonts w:ascii="Meiryo UI" w:eastAsia="Meiryo UI" w:hAnsi="Meiryo UI" w:cstheme="minorHAnsi"/>
                <w:noProof w:val="0"/>
                <w:sz w:val="20"/>
                <w:szCs w:val="20"/>
              </w:rPr>
            </w:r>
            <w:r>
              <w:rPr>
                <w:rStyle w:val="a4"/>
                <w:rFonts w:ascii="Meiryo UI" w:eastAsia="Meiryo UI" w:hAnsi="Meiryo UI" w:cstheme="minorHAnsi"/>
                <w:noProof w:val="0"/>
                <w:sz w:val="20"/>
                <w:szCs w:val="20"/>
              </w:rPr>
              <w:fldChar w:fldCharType="separate"/>
            </w:r>
            <w:r w:rsidR="001E2D04">
              <w:rPr>
                <w:rStyle w:val="a4"/>
                <w:rFonts w:ascii="Meiryo UI" w:eastAsia="Meiryo UI" w:hAnsi="Meiryo UI" w:cstheme="minorHAnsi"/>
                <w:noProof w:val="0"/>
                <w:sz w:val="20"/>
                <w:szCs w:val="20"/>
              </w:rPr>
              <w:t>13.16</w:t>
            </w:r>
            <w:r>
              <w:rPr>
                <w:rStyle w:val="a4"/>
                <w:rFonts w:ascii="Meiryo UI" w:eastAsia="Meiryo UI" w:hAnsi="Meiryo UI" w:cstheme="minorHAnsi"/>
                <w:noProof w:val="0"/>
                <w:sz w:val="20"/>
                <w:szCs w:val="20"/>
              </w:rPr>
              <w:fldChar w:fldCharType="end"/>
            </w:r>
            <w:r w:rsidRPr="00F61A81">
              <w:rPr>
                <w:rStyle w:val="a4"/>
                <w:rFonts w:ascii="Meiryo UI" w:eastAsia="Meiryo UI" w:hAnsi="Meiryo UI" w:cstheme="minorHAnsi"/>
                <w:noProof w:val="0"/>
                <w:color w:val="000000" w:themeColor="text1"/>
                <w:sz w:val="20"/>
                <w:szCs w:val="20"/>
                <w:u w:val="none"/>
              </w:rPr>
              <w:t xml:space="preserve"> 2</w:t>
            </w:r>
          </w:p>
        </w:tc>
        <w:tc>
          <w:tcPr>
            <w:tcW w:w="3239" w:type="dxa"/>
            <w:tcBorders>
              <w:top w:val="single" w:sz="4" w:space="0" w:color="auto"/>
              <w:left w:val="single" w:sz="6" w:space="0" w:color="000000"/>
              <w:bottom w:val="single" w:sz="4" w:space="0" w:color="auto"/>
              <w:right w:val="single" w:sz="6" w:space="0" w:color="000000"/>
            </w:tcBorders>
            <w:vAlign w:val="center"/>
          </w:tcPr>
          <w:p w14:paraId="4D14A8E7" w14:textId="46D8E1A6" w:rsidR="00A74194" w:rsidRDefault="00A74194">
            <w:pPr>
              <w:pStyle w:val="5"/>
              <w:rPr>
                <w:rFonts w:ascii="Meiryo UI" w:eastAsia="Meiryo UI" w:hAnsi="Meiryo UI" w:cstheme="minorHAnsi"/>
                <w:sz w:val="20"/>
                <w:szCs w:val="20"/>
              </w:rPr>
            </w:pPr>
            <w:r>
              <w:rPr>
                <w:rFonts w:ascii="Meiryo UI" w:eastAsia="Meiryo UI" w:hAnsi="Meiryo UI" w:cstheme="minorHAnsi"/>
                <w:sz w:val="20"/>
                <w:szCs w:val="20"/>
              </w:rPr>
              <w:t>SoftwareDetails Updated.</w:t>
            </w:r>
          </w:p>
        </w:tc>
      </w:tr>
      <w:tr w:rsidR="00A74194" w:rsidRPr="00CA32C4" w14:paraId="39750723" w14:textId="77777777" w:rsidTr="002141D0">
        <w:trPr>
          <w:trHeight w:val="366"/>
          <w:jc w:val="center"/>
        </w:trPr>
        <w:tc>
          <w:tcPr>
            <w:tcW w:w="1246" w:type="dxa"/>
            <w:vMerge/>
            <w:tcBorders>
              <w:left w:val="single" w:sz="6" w:space="0" w:color="000000"/>
              <w:right w:val="single" w:sz="6" w:space="0" w:color="000000"/>
            </w:tcBorders>
          </w:tcPr>
          <w:p w14:paraId="27DB7E6A" w14:textId="77777777" w:rsidR="00A74194" w:rsidRPr="00CA32C4" w:rsidRDefault="00A74194" w:rsidP="00A73665">
            <w:pPr>
              <w:pStyle w:val="TableText0"/>
              <w:spacing w:after="120"/>
              <w:ind w:left="1170"/>
              <w:rPr>
                <w:rFonts w:ascii="Meiryo UI" w:eastAsia="Meiryo UI" w:hAnsi="Meiryo UI" w:cs="Meiryo UI"/>
                <w:sz w:val="20"/>
                <w:lang w:eastAsia="ja-JP"/>
              </w:rPr>
            </w:pPr>
          </w:p>
        </w:tc>
        <w:tc>
          <w:tcPr>
            <w:tcW w:w="4103" w:type="dxa"/>
            <w:vMerge/>
            <w:tcBorders>
              <w:left w:val="single" w:sz="6" w:space="0" w:color="000000"/>
              <w:right w:val="single" w:sz="6" w:space="0" w:color="000000"/>
            </w:tcBorders>
            <w:vAlign w:val="center"/>
          </w:tcPr>
          <w:p w14:paraId="2A8D61C1" w14:textId="77777777" w:rsidR="00A74194" w:rsidRDefault="00A74194" w:rsidP="00A73665">
            <w:pPr>
              <w:pStyle w:val="TableText0"/>
              <w:spacing w:after="120"/>
              <w:rPr>
                <w:rFonts w:ascii="Meiryo UI" w:eastAsia="Meiryo UI" w:hAnsi="Meiryo UI" w:cs="Meiryo UI"/>
                <w:sz w:val="20"/>
                <w:szCs w:val="20"/>
                <w:lang w:eastAsia="ja-JP"/>
              </w:rPr>
            </w:pPr>
          </w:p>
        </w:tc>
        <w:tc>
          <w:tcPr>
            <w:tcW w:w="1549" w:type="dxa"/>
            <w:tcBorders>
              <w:top w:val="single" w:sz="4" w:space="0" w:color="auto"/>
              <w:left w:val="single" w:sz="6" w:space="0" w:color="000000"/>
              <w:bottom w:val="single" w:sz="4" w:space="0" w:color="auto"/>
              <w:right w:val="single" w:sz="6" w:space="0" w:color="000000"/>
            </w:tcBorders>
            <w:vAlign w:val="center"/>
          </w:tcPr>
          <w:p w14:paraId="5996D517" w14:textId="37E8D69F" w:rsidR="00A74194" w:rsidRPr="00F61A81" w:rsidRDefault="00A74194" w:rsidP="00A73665">
            <w:pPr>
              <w:pStyle w:val="TableText0"/>
              <w:rPr>
                <w:rFonts w:ascii="Meiryo UI" w:eastAsia="Meiryo UI" w:hAnsi="Meiryo UI"/>
                <w:sz w:val="20"/>
                <w:szCs w:val="20"/>
                <w:lang w:eastAsia="ja-JP"/>
              </w:rPr>
            </w:pPr>
            <w:r w:rsidRPr="00F61A81">
              <w:rPr>
                <w:rFonts w:ascii="Meiryo UI" w:eastAsia="Meiryo UI" w:hAnsi="Meiryo UI"/>
                <w:sz w:val="20"/>
                <w:szCs w:val="20"/>
                <w:lang w:eastAsia="ja-JP"/>
              </w:rPr>
              <w:t>2.2.2 , 2.5 , 19 ,</w:t>
            </w:r>
          </w:p>
          <w:p w14:paraId="0CEBFA44" w14:textId="1B7C035A" w:rsidR="00A74194" w:rsidRDefault="00A74194" w:rsidP="00A73665">
            <w:pPr>
              <w:pStyle w:val="TableText0"/>
              <w:rPr>
                <w:lang w:eastAsia="ja-JP"/>
              </w:rPr>
            </w:pPr>
            <w:r w:rsidRPr="00F61A81">
              <w:rPr>
                <w:rFonts w:ascii="Meiryo UI" w:eastAsia="Meiryo UI" w:hAnsi="Meiryo UI"/>
                <w:sz w:val="20"/>
                <w:szCs w:val="20"/>
                <w:lang w:eastAsia="ja-JP"/>
              </w:rPr>
              <w:t>21.1 , 21.2</w:t>
            </w:r>
          </w:p>
        </w:tc>
        <w:tc>
          <w:tcPr>
            <w:tcW w:w="3239" w:type="dxa"/>
            <w:tcBorders>
              <w:top w:val="single" w:sz="4" w:space="0" w:color="auto"/>
              <w:left w:val="single" w:sz="6" w:space="0" w:color="000000"/>
              <w:bottom w:val="single" w:sz="4" w:space="0" w:color="auto"/>
              <w:right w:val="single" w:sz="6" w:space="0" w:color="000000"/>
            </w:tcBorders>
            <w:vAlign w:val="center"/>
          </w:tcPr>
          <w:p w14:paraId="53ECAB50" w14:textId="0D15203A" w:rsidR="00A74194" w:rsidRDefault="00A74194" w:rsidP="00A73665">
            <w:pPr>
              <w:pStyle w:val="5"/>
              <w:rPr>
                <w:rFonts w:ascii="Meiryo UI" w:eastAsia="Meiryo UI" w:hAnsi="Meiryo UI" w:cstheme="minorHAnsi"/>
                <w:sz w:val="20"/>
                <w:szCs w:val="20"/>
                <w:lang w:eastAsia="ja-JP"/>
              </w:rPr>
            </w:pPr>
            <w:r>
              <w:rPr>
                <w:rFonts w:ascii="Meiryo UI" w:eastAsia="Meiryo UI" w:hAnsi="Meiryo UI" w:cstheme="minorHAnsi" w:hint="eastAsia"/>
                <w:sz w:val="20"/>
                <w:szCs w:val="20"/>
                <w:lang w:eastAsia="ja-JP"/>
              </w:rPr>
              <w:t>In</w:t>
            </w:r>
            <w:r>
              <w:rPr>
                <w:rFonts w:ascii="Meiryo UI" w:eastAsia="Meiryo UI" w:hAnsi="Meiryo UI" w:cstheme="minorHAnsi"/>
                <w:sz w:val="20"/>
                <w:szCs w:val="20"/>
                <w:lang w:eastAsia="ja-JP"/>
              </w:rPr>
              <w:t>stall path Updated.</w:t>
            </w:r>
          </w:p>
        </w:tc>
      </w:tr>
      <w:tr w:rsidR="005771B4" w:rsidRPr="00CA32C4" w14:paraId="491B5C57" w14:textId="77777777" w:rsidTr="002141D0">
        <w:trPr>
          <w:trHeight w:val="366"/>
          <w:jc w:val="center"/>
        </w:trPr>
        <w:tc>
          <w:tcPr>
            <w:tcW w:w="1246" w:type="dxa"/>
            <w:tcBorders>
              <w:left w:val="single" w:sz="6" w:space="0" w:color="000000"/>
              <w:right w:val="single" w:sz="6" w:space="0" w:color="000000"/>
            </w:tcBorders>
          </w:tcPr>
          <w:p w14:paraId="599F92D8" w14:textId="77777777" w:rsidR="005771B4" w:rsidRPr="00CA32C4" w:rsidRDefault="005771B4" w:rsidP="00A73665">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vAlign w:val="center"/>
          </w:tcPr>
          <w:p w14:paraId="59D14D19" w14:textId="60FE8AAC" w:rsidR="005771B4" w:rsidRDefault="00B46E08" w:rsidP="00A73665">
            <w:pPr>
              <w:pStyle w:val="TableText0"/>
              <w:spacing w:after="120"/>
              <w:rPr>
                <w:rFonts w:ascii="Meiryo UI" w:eastAsia="Meiryo UI" w:hAnsi="Meiryo UI" w:cs="Meiryo UI"/>
                <w:sz w:val="20"/>
                <w:szCs w:val="20"/>
                <w:lang w:eastAsia="ja-JP"/>
              </w:rPr>
            </w:pPr>
            <w:r>
              <w:rPr>
                <w:rFonts w:ascii="Meiryo UI" w:eastAsia="Meiryo UI" w:hAnsi="Meiryo UI" w:cs="Meiryo UI" w:hint="eastAsia"/>
                <w:bCs/>
                <w:lang w:eastAsia="ja-JP"/>
              </w:rPr>
              <w:t>V3.1SP0000</w:t>
            </w:r>
          </w:p>
        </w:tc>
        <w:tc>
          <w:tcPr>
            <w:tcW w:w="1549" w:type="dxa"/>
            <w:tcBorders>
              <w:top w:val="single" w:sz="4" w:space="0" w:color="auto"/>
              <w:left w:val="single" w:sz="6" w:space="0" w:color="000000"/>
              <w:bottom w:val="single" w:sz="4" w:space="0" w:color="auto"/>
              <w:right w:val="single" w:sz="6" w:space="0" w:color="000000"/>
            </w:tcBorders>
            <w:vAlign w:val="center"/>
          </w:tcPr>
          <w:p w14:paraId="4D878FBF" w14:textId="79526E19" w:rsidR="005771B4" w:rsidRDefault="00B46E08" w:rsidP="00A73665">
            <w:pPr>
              <w:pStyle w:val="TableText0"/>
            </w:pPr>
            <w:r>
              <w:rPr>
                <w:rFonts w:ascii="Meiryo UI" w:eastAsia="Meiryo UI" w:hAnsi="Meiryo UI" w:hint="eastAsia"/>
                <w:sz w:val="20"/>
                <w:szCs w:val="20"/>
                <w:lang w:eastAsia="ja-JP"/>
              </w:rPr>
              <w:t>3.2, 3.3</w:t>
            </w:r>
          </w:p>
        </w:tc>
        <w:tc>
          <w:tcPr>
            <w:tcW w:w="3239" w:type="dxa"/>
            <w:tcBorders>
              <w:top w:val="single" w:sz="4" w:space="0" w:color="auto"/>
              <w:left w:val="single" w:sz="6" w:space="0" w:color="000000"/>
              <w:bottom w:val="single" w:sz="4" w:space="0" w:color="auto"/>
              <w:right w:val="single" w:sz="6" w:space="0" w:color="000000"/>
            </w:tcBorders>
            <w:vAlign w:val="center"/>
          </w:tcPr>
          <w:p w14:paraId="64A28028" w14:textId="6B3A34DB" w:rsidR="005771B4" w:rsidRDefault="00B76C99" w:rsidP="00A73665">
            <w:pPr>
              <w:pStyle w:val="5"/>
              <w:rPr>
                <w:rFonts w:ascii="Meiryo UI" w:eastAsia="Meiryo UI" w:hAnsi="Meiryo UI" w:cstheme="minorHAnsi"/>
                <w:sz w:val="20"/>
                <w:szCs w:val="20"/>
                <w:lang w:eastAsia="ja-JP"/>
              </w:rPr>
            </w:pPr>
            <w:r w:rsidRPr="00B76C99">
              <w:rPr>
                <w:rFonts w:ascii="Meiryo UI" w:eastAsia="Meiryo UI" w:hAnsi="Meiryo UI" w:cstheme="minorHAnsi"/>
                <w:sz w:val="20"/>
                <w:szCs w:val="20"/>
                <w:lang w:eastAsia="ja-JP"/>
              </w:rPr>
              <w:t>Explanation about highlight (blue text) of the added repository items. Highlight will turn back to black after the repository having saved.</w:t>
            </w:r>
            <w:r w:rsidR="002F3B9B">
              <w:rPr>
                <w:rFonts w:ascii="Meiryo UI" w:eastAsia="Meiryo UI" w:hAnsi="Meiryo UI" w:cstheme="minorHAnsi"/>
                <w:sz w:val="20"/>
                <w:szCs w:val="20"/>
                <w:lang w:eastAsia="ja-JP"/>
              </w:rPr>
              <w:t>s</w:t>
            </w:r>
          </w:p>
        </w:tc>
      </w:tr>
      <w:tr w:rsidR="005771B4" w:rsidRPr="00CA32C4" w14:paraId="4D5062FF" w14:textId="77777777" w:rsidTr="002141D0">
        <w:trPr>
          <w:trHeight w:val="366"/>
          <w:jc w:val="center"/>
        </w:trPr>
        <w:tc>
          <w:tcPr>
            <w:tcW w:w="1246" w:type="dxa"/>
            <w:tcBorders>
              <w:left w:val="single" w:sz="6" w:space="0" w:color="000000"/>
              <w:right w:val="single" w:sz="6" w:space="0" w:color="000000"/>
            </w:tcBorders>
          </w:tcPr>
          <w:p w14:paraId="39B25F54" w14:textId="77777777" w:rsidR="005771B4" w:rsidRPr="00CA32C4" w:rsidRDefault="005771B4" w:rsidP="00A73665">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vAlign w:val="center"/>
          </w:tcPr>
          <w:p w14:paraId="0AFFFEAC" w14:textId="137F4454" w:rsidR="005771B4" w:rsidRDefault="00B47F30" w:rsidP="00A73665">
            <w:pPr>
              <w:pStyle w:val="TableText0"/>
              <w:spacing w:after="120"/>
              <w:rPr>
                <w:rFonts w:ascii="Meiryo UI" w:eastAsia="Meiryo UI" w:hAnsi="Meiryo UI" w:cs="Meiryo UI"/>
                <w:sz w:val="20"/>
                <w:szCs w:val="20"/>
                <w:lang w:eastAsia="ja-JP"/>
              </w:rPr>
            </w:pPr>
            <w:r>
              <w:rPr>
                <w:rFonts w:ascii="Meiryo UI" w:eastAsia="Meiryo UI" w:hAnsi="Meiryo UI" w:cs="Meiryo UI" w:hint="eastAsia"/>
                <w:bCs/>
                <w:lang w:eastAsia="ja-JP"/>
              </w:rPr>
              <w:t>V3.1SP0000</w:t>
            </w:r>
          </w:p>
        </w:tc>
        <w:tc>
          <w:tcPr>
            <w:tcW w:w="1549" w:type="dxa"/>
            <w:tcBorders>
              <w:top w:val="single" w:sz="4" w:space="0" w:color="auto"/>
              <w:left w:val="single" w:sz="6" w:space="0" w:color="000000"/>
              <w:bottom w:val="single" w:sz="4" w:space="0" w:color="auto"/>
              <w:right w:val="single" w:sz="6" w:space="0" w:color="000000"/>
            </w:tcBorders>
            <w:vAlign w:val="center"/>
          </w:tcPr>
          <w:p w14:paraId="19D9C834" w14:textId="42EFEF56" w:rsidR="005771B4" w:rsidRDefault="00B47F30" w:rsidP="00A73665">
            <w:pPr>
              <w:pStyle w:val="TableText0"/>
              <w:rPr>
                <w:lang w:eastAsia="ja-JP"/>
              </w:rPr>
            </w:pPr>
            <w:r>
              <w:rPr>
                <w:rFonts w:hint="eastAsia"/>
                <w:lang w:eastAsia="ja-JP"/>
              </w:rPr>
              <w:t>4.2, 4.3</w:t>
            </w:r>
          </w:p>
        </w:tc>
        <w:tc>
          <w:tcPr>
            <w:tcW w:w="3239" w:type="dxa"/>
            <w:tcBorders>
              <w:top w:val="single" w:sz="4" w:space="0" w:color="auto"/>
              <w:left w:val="single" w:sz="6" w:space="0" w:color="000000"/>
              <w:bottom w:val="single" w:sz="4" w:space="0" w:color="auto"/>
              <w:right w:val="single" w:sz="6" w:space="0" w:color="000000"/>
            </w:tcBorders>
            <w:vAlign w:val="center"/>
          </w:tcPr>
          <w:p w14:paraId="5224AB30" w14:textId="2527399F" w:rsidR="00B47F30" w:rsidRPr="00B47F30" w:rsidRDefault="00B47F30" w:rsidP="00B47F30">
            <w:pPr>
              <w:pStyle w:val="5"/>
              <w:rPr>
                <w:rFonts w:ascii="Meiryo UI" w:eastAsia="Meiryo UI" w:hAnsi="Meiryo UI" w:cstheme="minorHAnsi"/>
                <w:sz w:val="20"/>
                <w:szCs w:val="20"/>
                <w:lang w:eastAsia="ja-JP"/>
              </w:rPr>
            </w:pPr>
            <w:r w:rsidRPr="00B47F30">
              <w:rPr>
                <w:rFonts w:ascii="Meiryo UI" w:eastAsia="Meiryo UI" w:hAnsi="Meiryo UI" w:cstheme="minorHAnsi"/>
                <w:sz w:val="20"/>
                <w:szCs w:val="20"/>
                <w:lang w:eastAsia="ja-JP"/>
              </w:rPr>
              <w:t xml:space="preserve">Added </w:t>
            </w:r>
            <w:r w:rsidRPr="00B76C99">
              <w:rPr>
                <w:rFonts w:ascii="Meiryo UI" w:eastAsia="Meiryo UI" w:hAnsi="Meiryo UI" w:cstheme="minorHAnsi"/>
                <w:sz w:val="20"/>
                <w:szCs w:val="20"/>
                <w:lang w:eastAsia="ja-JP"/>
              </w:rPr>
              <w:t>Explanation about</w:t>
            </w:r>
            <w:r w:rsidRPr="00B47F30">
              <w:rPr>
                <w:rFonts w:ascii="Meiryo UI" w:eastAsia="Meiryo UI" w:hAnsi="Meiryo UI" w:cstheme="minorHAnsi"/>
                <w:sz w:val="20"/>
                <w:szCs w:val="20"/>
                <w:lang w:eastAsia="ja-JP"/>
              </w:rPr>
              <w:t xml:space="preserve"> display link information in dialog when deleting repository item</w:t>
            </w:r>
            <w:r>
              <w:rPr>
                <w:rFonts w:ascii="Meiryo UI" w:eastAsia="Meiryo UI" w:hAnsi="Meiryo UI" w:cstheme="minorHAnsi"/>
                <w:sz w:val="20"/>
                <w:szCs w:val="20"/>
                <w:lang w:eastAsia="ja-JP"/>
              </w:rPr>
              <w:t>s</w:t>
            </w:r>
            <w:r w:rsidRPr="00B47F30">
              <w:rPr>
                <w:rFonts w:ascii="Meiryo UI" w:eastAsia="Meiryo UI" w:hAnsi="Meiryo UI" w:cstheme="minorHAnsi"/>
                <w:sz w:val="20"/>
                <w:szCs w:val="20"/>
                <w:lang w:eastAsia="ja-JP"/>
              </w:rPr>
              <w:t xml:space="preserve"> / node</w:t>
            </w:r>
            <w:r>
              <w:rPr>
                <w:rFonts w:ascii="Meiryo UI" w:eastAsia="Meiryo UI" w:hAnsi="Meiryo UI" w:cstheme="minorHAnsi"/>
                <w:sz w:val="20"/>
                <w:szCs w:val="20"/>
                <w:lang w:eastAsia="ja-JP"/>
              </w:rPr>
              <w:t>s.</w:t>
            </w:r>
          </w:p>
          <w:p w14:paraId="52E243D0" w14:textId="608CFE09" w:rsidR="00B47F30" w:rsidRPr="009F605A" w:rsidRDefault="00B47F30" w:rsidP="006D4384">
            <w:pPr>
              <w:rPr>
                <w:rFonts w:ascii="Meiryo UI" w:eastAsia="Meiryo UI" w:hAnsi="Meiryo UI"/>
                <w:sz w:val="20"/>
                <w:szCs w:val="20"/>
                <w:lang w:eastAsia="ja-JP"/>
              </w:rPr>
            </w:pPr>
            <w:r w:rsidRPr="009F605A">
              <w:rPr>
                <w:rFonts w:ascii="Meiryo UI" w:eastAsia="Meiryo UI" w:hAnsi="Meiryo UI"/>
                <w:sz w:val="20"/>
                <w:szCs w:val="20"/>
                <w:lang w:eastAsia="ja-JP"/>
              </w:rPr>
              <w:t xml:space="preserve">Added explanation of batch deletion </w:t>
            </w:r>
            <w:r w:rsidR="006D4384">
              <w:rPr>
                <w:rFonts w:ascii="Meiryo UI" w:eastAsia="Meiryo UI" w:hAnsi="Meiryo UI"/>
                <w:sz w:val="20"/>
                <w:szCs w:val="20"/>
                <w:lang w:eastAsia="ja-JP"/>
              </w:rPr>
              <w:t xml:space="preserve">of unlinked </w:t>
            </w:r>
            <w:r w:rsidRPr="009F605A">
              <w:rPr>
                <w:rFonts w:ascii="Meiryo UI" w:eastAsia="Meiryo UI" w:hAnsi="Meiryo UI"/>
                <w:sz w:val="20"/>
                <w:szCs w:val="20"/>
                <w:lang w:eastAsia="ja-JP"/>
              </w:rPr>
              <w:t>repository.</w:t>
            </w:r>
          </w:p>
        </w:tc>
      </w:tr>
      <w:tr w:rsidR="005771B4" w:rsidRPr="00CA32C4" w14:paraId="4CC62420" w14:textId="77777777" w:rsidTr="002141D0">
        <w:trPr>
          <w:trHeight w:val="366"/>
          <w:jc w:val="center"/>
        </w:trPr>
        <w:tc>
          <w:tcPr>
            <w:tcW w:w="1246" w:type="dxa"/>
            <w:tcBorders>
              <w:left w:val="single" w:sz="6" w:space="0" w:color="000000"/>
              <w:right w:val="single" w:sz="6" w:space="0" w:color="000000"/>
            </w:tcBorders>
          </w:tcPr>
          <w:p w14:paraId="1FF2A1B6" w14:textId="77777777" w:rsidR="005771B4" w:rsidRPr="00CA32C4" w:rsidRDefault="005771B4" w:rsidP="00A73665">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vAlign w:val="center"/>
          </w:tcPr>
          <w:p w14:paraId="3A328B20" w14:textId="03F5254E" w:rsidR="005771B4" w:rsidRDefault="00CF762E" w:rsidP="00A73665">
            <w:pPr>
              <w:pStyle w:val="TableText0"/>
              <w:spacing w:after="120"/>
              <w:rPr>
                <w:rFonts w:ascii="Meiryo UI" w:eastAsia="Meiryo UI" w:hAnsi="Meiryo UI" w:cs="Meiryo UI"/>
                <w:sz w:val="20"/>
                <w:szCs w:val="20"/>
                <w:lang w:eastAsia="ja-JP"/>
              </w:rPr>
            </w:pPr>
            <w:r>
              <w:rPr>
                <w:rFonts w:ascii="Meiryo UI" w:eastAsia="Meiryo UI" w:hAnsi="Meiryo UI" w:cs="Meiryo UI" w:hint="eastAsia"/>
                <w:bCs/>
                <w:lang w:eastAsia="ja-JP"/>
              </w:rPr>
              <w:t>V3.1SP0000</w:t>
            </w:r>
          </w:p>
        </w:tc>
        <w:tc>
          <w:tcPr>
            <w:tcW w:w="1549" w:type="dxa"/>
            <w:tcBorders>
              <w:top w:val="single" w:sz="4" w:space="0" w:color="auto"/>
              <w:left w:val="single" w:sz="6" w:space="0" w:color="000000"/>
              <w:bottom w:val="single" w:sz="4" w:space="0" w:color="auto"/>
              <w:right w:val="single" w:sz="6" w:space="0" w:color="000000"/>
            </w:tcBorders>
            <w:vAlign w:val="center"/>
          </w:tcPr>
          <w:p w14:paraId="40101375" w14:textId="7C872C7D" w:rsidR="005771B4" w:rsidRDefault="00CF762E" w:rsidP="00A73665">
            <w:pPr>
              <w:pStyle w:val="TableText0"/>
              <w:rPr>
                <w:lang w:eastAsia="ja-JP"/>
              </w:rPr>
            </w:pPr>
            <w:r>
              <w:rPr>
                <w:rFonts w:hint="eastAsia"/>
                <w:lang w:eastAsia="ja-JP"/>
              </w:rPr>
              <w:t>26.3</w:t>
            </w:r>
          </w:p>
        </w:tc>
        <w:tc>
          <w:tcPr>
            <w:tcW w:w="3239" w:type="dxa"/>
            <w:tcBorders>
              <w:top w:val="single" w:sz="4" w:space="0" w:color="auto"/>
              <w:left w:val="single" w:sz="6" w:space="0" w:color="000000"/>
              <w:bottom w:val="single" w:sz="4" w:space="0" w:color="auto"/>
              <w:right w:val="single" w:sz="6" w:space="0" w:color="000000"/>
            </w:tcBorders>
            <w:vAlign w:val="center"/>
          </w:tcPr>
          <w:p w14:paraId="43C73842" w14:textId="1FB3AF87" w:rsidR="005771B4" w:rsidRDefault="00737282" w:rsidP="00737282">
            <w:pPr>
              <w:pStyle w:val="5"/>
              <w:rPr>
                <w:rFonts w:ascii="Meiryo UI" w:eastAsia="Meiryo UI" w:hAnsi="Meiryo UI" w:cstheme="minorHAnsi"/>
                <w:sz w:val="20"/>
                <w:szCs w:val="20"/>
              </w:rPr>
            </w:pPr>
            <w:r w:rsidRPr="00737282">
              <w:rPr>
                <w:rFonts w:ascii="Meiryo UI" w:eastAsia="Meiryo UI" w:hAnsi="Meiryo UI" w:cstheme="minorHAnsi"/>
                <w:sz w:val="20"/>
                <w:szCs w:val="20"/>
              </w:rPr>
              <w:t xml:space="preserve">Added explanation about naming </w:t>
            </w:r>
            <w:r>
              <w:rPr>
                <w:rFonts w:ascii="Meiryo UI" w:eastAsia="Meiryo UI" w:hAnsi="Meiryo UI" w:cstheme="minorHAnsi"/>
                <w:sz w:val="20"/>
                <w:szCs w:val="20"/>
              </w:rPr>
              <w:t>rules</w:t>
            </w:r>
            <w:r w:rsidRPr="00737282">
              <w:rPr>
                <w:rFonts w:ascii="Meiryo UI" w:eastAsia="Meiryo UI" w:hAnsi="Meiryo UI" w:cstheme="minorHAnsi"/>
                <w:sz w:val="20"/>
                <w:szCs w:val="20"/>
              </w:rPr>
              <w:t xml:space="preserve"> of step execution result screenshot</w:t>
            </w:r>
            <w:r>
              <w:rPr>
                <w:rFonts w:ascii="Meiryo UI" w:eastAsia="Meiryo UI" w:hAnsi="Meiryo UI" w:cstheme="minorHAnsi"/>
                <w:sz w:val="20"/>
                <w:szCs w:val="20"/>
              </w:rPr>
              <w:t>.</w:t>
            </w:r>
          </w:p>
        </w:tc>
      </w:tr>
      <w:tr w:rsidR="005771B4" w:rsidRPr="00CA32C4" w14:paraId="52206E7E" w14:textId="77777777" w:rsidTr="002141D0">
        <w:trPr>
          <w:trHeight w:val="366"/>
          <w:jc w:val="center"/>
        </w:trPr>
        <w:tc>
          <w:tcPr>
            <w:tcW w:w="1246" w:type="dxa"/>
            <w:tcBorders>
              <w:left w:val="single" w:sz="6" w:space="0" w:color="000000"/>
              <w:right w:val="single" w:sz="6" w:space="0" w:color="000000"/>
            </w:tcBorders>
          </w:tcPr>
          <w:p w14:paraId="6864CBE5" w14:textId="77777777" w:rsidR="005771B4" w:rsidRPr="00CA32C4" w:rsidRDefault="005771B4" w:rsidP="00A73665">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vAlign w:val="center"/>
          </w:tcPr>
          <w:p w14:paraId="7DEEFC16" w14:textId="3F4995E3" w:rsidR="005771B4" w:rsidRDefault="00CF762E" w:rsidP="00A73665">
            <w:pPr>
              <w:pStyle w:val="TableText0"/>
              <w:spacing w:after="120"/>
              <w:rPr>
                <w:rFonts w:ascii="Meiryo UI" w:eastAsia="Meiryo UI" w:hAnsi="Meiryo UI" w:cs="Meiryo UI"/>
                <w:sz w:val="20"/>
                <w:szCs w:val="20"/>
                <w:lang w:eastAsia="ja-JP"/>
              </w:rPr>
            </w:pPr>
            <w:r>
              <w:rPr>
                <w:rFonts w:ascii="Meiryo UI" w:eastAsia="Meiryo UI" w:hAnsi="Meiryo UI" w:cs="Meiryo UI" w:hint="eastAsia"/>
                <w:bCs/>
                <w:lang w:eastAsia="ja-JP"/>
              </w:rPr>
              <w:t>V3.1SP0000</w:t>
            </w:r>
          </w:p>
        </w:tc>
        <w:tc>
          <w:tcPr>
            <w:tcW w:w="1549" w:type="dxa"/>
            <w:tcBorders>
              <w:top w:val="single" w:sz="4" w:space="0" w:color="auto"/>
              <w:left w:val="single" w:sz="6" w:space="0" w:color="000000"/>
              <w:bottom w:val="single" w:sz="4" w:space="0" w:color="auto"/>
              <w:right w:val="single" w:sz="6" w:space="0" w:color="000000"/>
            </w:tcBorders>
            <w:vAlign w:val="center"/>
          </w:tcPr>
          <w:p w14:paraId="5449C769" w14:textId="67F53658" w:rsidR="005771B4" w:rsidRDefault="00CF762E" w:rsidP="00A73665">
            <w:pPr>
              <w:pStyle w:val="TableText0"/>
              <w:rPr>
                <w:lang w:eastAsia="ja-JP"/>
              </w:rPr>
            </w:pPr>
            <w:r>
              <w:rPr>
                <w:rFonts w:hint="eastAsia"/>
                <w:lang w:eastAsia="ja-JP"/>
              </w:rPr>
              <w:t>26.7</w:t>
            </w:r>
          </w:p>
        </w:tc>
        <w:tc>
          <w:tcPr>
            <w:tcW w:w="3239" w:type="dxa"/>
            <w:tcBorders>
              <w:top w:val="single" w:sz="4" w:space="0" w:color="auto"/>
              <w:left w:val="single" w:sz="6" w:space="0" w:color="000000"/>
              <w:bottom w:val="single" w:sz="4" w:space="0" w:color="auto"/>
              <w:right w:val="single" w:sz="6" w:space="0" w:color="000000"/>
            </w:tcBorders>
            <w:vAlign w:val="center"/>
          </w:tcPr>
          <w:p w14:paraId="2D73E4E2" w14:textId="34B4D828" w:rsidR="005771B4" w:rsidRDefault="00137DF4" w:rsidP="00137DF4">
            <w:pPr>
              <w:pStyle w:val="5"/>
              <w:rPr>
                <w:rFonts w:ascii="Meiryo UI" w:eastAsia="Meiryo UI" w:hAnsi="Meiryo UI" w:cstheme="minorHAnsi"/>
                <w:sz w:val="20"/>
                <w:szCs w:val="20"/>
              </w:rPr>
            </w:pPr>
            <w:r>
              <w:rPr>
                <w:rFonts w:ascii="Meiryo UI" w:eastAsia="Meiryo UI" w:hAnsi="Meiryo UI" w:cstheme="minorHAnsi"/>
                <w:sz w:val="20"/>
                <w:szCs w:val="20"/>
              </w:rPr>
              <w:t>Change the explanation about</w:t>
            </w:r>
            <w:r w:rsidRPr="00137DF4">
              <w:rPr>
                <w:rFonts w:ascii="Meiryo UI" w:eastAsia="Meiryo UI" w:hAnsi="Meiryo UI" w:cstheme="minorHAnsi"/>
                <w:sz w:val="20"/>
                <w:szCs w:val="20"/>
              </w:rPr>
              <w:t xml:space="preserve"> save the passing image by adding the function of project </w:t>
            </w:r>
            <w:r>
              <w:rPr>
                <w:rFonts w:ascii="Meiryo UI" w:eastAsia="Meiryo UI" w:hAnsi="Meiryo UI" w:cstheme="minorHAnsi"/>
                <w:sz w:val="20"/>
                <w:szCs w:val="20"/>
              </w:rPr>
              <w:t>s</w:t>
            </w:r>
            <w:r w:rsidRPr="00137DF4">
              <w:rPr>
                <w:rFonts w:ascii="Meiryo UI" w:eastAsia="Meiryo UI" w:hAnsi="Meiryo UI" w:cstheme="minorHAnsi"/>
                <w:sz w:val="20"/>
                <w:szCs w:val="20"/>
              </w:rPr>
              <w:t>ettings</w:t>
            </w:r>
            <w:r>
              <w:rPr>
                <w:rFonts w:ascii="Meiryo UI" w:eastAsia="Meiryo UI" w:hAnsi="Meiryo UI" w:cstheme="minorHAnsi"/>
                <w:sz w:val="20"/>
                <w:szCs w:val="20"/>
              </w:rPr>
              <w:t>.</w:t>
            </w:r>
          </w:p>
        </w:tc>
      </w:tr>
      <w:tr w:rsidR="005771B4" w:rsidRPr="00CA32C4" w14:paraId="7613C909" w14:textId="77777777" w:rsidTr="002141D0">
        <w:trPr>
          <w:trHeight w:val="366"/>
          <w:jc w:val="center"/>
        </w:trPr>
        <w:tc>
          <w:tcPr>
            <w:tcW w:w="1246" w:type="dxa"/>
            <w:tcBorders>
              <w:left w:val="single" w:sz="6" w:space="0" w:color="000000"/>
              <w:right w:val="single" w:sz="6" w:space="0" w:color="000000"/>
            </w:tcBorders>
          </w:tcPr>
          <w:p w14:paraId="413BC10C" w14:textId="77777777" w:rsidR="005771B4" w:rsidRPr="00CA32C4" w:rsidRDefault="005771B4" w:rsidP="00A73665">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vAlign w:val="center"/>
          </w:tcPr>
          <w:p w14:paraId="2C69CB11" w14:textId="72CC99D3" w:rsidR="005771B4" w:rsidRDefault="00CF762E" w:rsidP="00A73665">
            <w:pPr>
              <w:pStyle w:val="TableText0"/>
              <w:spacing w:after="120"/>
              <w:rPr>
                <w:rFonts w:ascii="Meiryo UI" w:eastAsia="Meiryo UI" w:hAnsi="Meiryo UI" w:cs="Meiryo UI"/>
                <w:sz w:val="20"/>
                <w:szCs w:val="20"/>
                <w:lang w:eastAsia="ja-JP"/>
              </w:rPr>
            </w:pPr>
            <w:r>
              <w:rPr>
                <w:rFonts w:ascii="Meiryo UI" w:eastAsia="Meiryo UI" w:hAnsi="Meiryo UI" w:cs="Meiryo UI" w:hint="eastAsia"/>
                <w:bCs/>
                <w:lang w:eastAsia="ja-JP"/>
              </w:rPr>
              <w:t>V3.1SP0000</w:t>
            </w:r>
          </w:p>
        </w:tc>
        <w:tc>
          <w:tcPr>
            <w:tcW w:w="1549" w:type="dxa"/>
            <w:tcBorders>
              <w:top w:val="single" w:sz="4" w:space="0" w:color="auto"/>
              <w:left w:val="single" w:sz="6" w:space="0" w:color="000000"/>
              <w:bottom w:val="single" w:sz="4" w:space="0" w:color="auto"/>
              <w:right w:val="single" w:sz="6" w:space="0" w:color="000000"/>
            </w:tcBorders>
            <w:vAlign w:val="center"/>
          </w:tcPr>
          <w:p w14:paraId="71A01F9E" w14:textId="4733C60E" w:rsidR="00CF762E" w:rsidRDefault="00CF762E" w:rsidP="00A73665">
            <w:pPr>
              <w:pStyle w:val="TableText0"/>
              <w:rPr>
                <w:lang w:eastAsia="ja-JP"/>
              </w:rPr>
            </w:pPr>
            <w:r>
              <w:rPr>
                <w:rFonts w:hint="eastAsia"/>
                <w:lang w:eastAsia="ja-JP"/>
              </w:rPr>
              <w:t>17.2.5.3</w:t>
            </w:r>
          </w:p>
        </w:tc>
        <w:tc>
          <w:tcPr>
            <w:tcW w:w="3239" w:type="dxa"/>
            <w:tcBorders>
              <w:top w:val="single" w:sz="4" w:space="0" w:color="auto"/>
              <w:left w:val="single" w:sz="6" w:space="0" w:color="000000"/>
              <w:bottom w:val="single" w:sz="4" w:space="0" w:color="auto"/>
              <w:right w:val="single" w:sz="6" w:space="0" w:color="000000"/>
            </w:tcBorders>
            <w:vAlign w:val="center"/>
          </w:tcPr>
          <w:p w14:paraId="26E9E570" w14:textId="6ED84A17" w:rsidR="005771B4" w:rsidRDefault="00137DF4" w:rsidP="00A73665">
            <w:pPr>
              <w:pStyle w:val="5"/>
              <w:rPr>
                <w:rFonts w:ascii="Meiryo UI" w:eastAsia="Meiryo UI" w:hAnsi="Meiryo UI" w:cstheme="minorHAnsi"/>
                <w:sz w:val="20"/>
                <w:szCs w:val="20"/>
              </w:rPr>
            </w:pPr>
            <w:r w:rsidRPr="00137DF4">
              <w:rPr>
                <w:rFonts w:ascii="Meiryo UI" w:eastAsia="Meiryo UI" w:hAnsi="Meiryo UI" w:cstheme="minorHAnsi" w:hint="eastAsia"/>
                <w:sz w:val="20"/>
                <w:szCs w:val="20"/>
              </w:rPr>
              <w:t>Reflect the update of Show Delay → Show Detail in the manual action</w:t>
            </w:r>
          </w:p>
        </w:tc>
      </w:tr>
      <w:tr w:rsidR="006914B0" w:rsidRPr="00CA32C4" w14:paraId="5156B294" w14:textId="77777777" w:rsidTr="002141D0">
        <w:trPr>
          <w:trHeight w:val="366"/>
          <w:jc w:val="center"/>
        </w:trPr>
        <w:tc>
          <w:tcPr>
            <w:tcW w:w="1246" w:type="dxa"/>
            <w:tcBorders>
              <w:left w:val="single" w:sz="6" w:space="0" w:color="000000"/>
              <w:right w:val="single" w:sz="6" w:space="0" w:color="000000"/>
            </w:tcBorders>
          </w:tcPr>
          <w:p w14:paraId="333C35D2" w14:textId="77777777" w:rsidR="006914B0" w:rsidRPr="00CA32C4" w:rsidRDefault="006914B0" w:rsidP="006914B0">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27E98126" w14:textId="09AB6956" w:rsidR="006914B0" w:rsidRDefault="003B0A9D" w:rsidP="006914B0">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1SP0000</w:t>
            </w:r>
            <w:r w:rsidRPr="00F73260">
              <w:rPr>
                <w:rFonts w:ascii="Meiryo UI" w:eastAsia="Meiryo UI" w:hAnsi="Meiryo UI" w:cs="Meiryo UI"/>
                <w:bCs/>
                <w:lang w:eastAsia="ja-JP"/>
              </w:rPr>
              <w:t xml:space="preserve"> Build 2</w:t>
            </w:r>
            <w:r>
              <w:rPr>
                <w:rFonts w:ascii="Meiryo UI" w:eastAsia="Meiryo UI" w:hAnsi="Meiryo UI" w:cs="Meiryo UI" w:hint="eastAsia"/>
                <w:bCs/>
                <w:lang w:eastAsia="ja-JP"/>
              </w:rPr>
              <w:t>3</w:t>
            </w:r>
            <w:r w:rsidRPr="00F73260">
              <w:rPr>
                <w:rFonts w:ascii="Meiryo UI" w:eastAsia="Meiryo UI" w:hAnsi="Meiryo UI" w:cs="Meiryo UI"/>
                <w:bCs/>
                <w:lang w:eastAsia="ja-JP"/>
              </w:rPr>
              <w:t>.</w:t>
            </w:r>
            <w:r w:rsidR="00396716">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440C49B3" w14:textId="3A294CA2" w:rsidR="006914B0" w:rsidRDefault="006914B0" w:rsidP="006914B0">
            <w:pPr>
              <w:pStyle w:val="TableText0"/>
              <w:rPr>
                <w:lang w:eastAsia="ja-JP"/>
              </w:rPr>
            </w:pPr>
            <w:r>
              <w:rPr>
                <w:rFonts w:ascii="Meiryo UI" w:eastAsia="Meiryo UI" w:hAnsi="Meiryo UI" w:hint="eastAsia"/>
                <w:sz w:val="20"/>
                <w:szCs w:val="20"/>
                <w:lang w:eastAsia="ja-JP"/>
              </w:rPr>
              <w:t>34.6.6.13</w:t>
            </w:r>
          </w:p>
        </w:tc>
        <w:tc>
          <w:tcPr>
            <w:tcW w:w="3239" w:type="dxa"/>
            <w:tcBorders>
              <w:top w:val="single" w:sz="4" w:space="0" w:color="auto"/>
              <w:left w:val="single" w:sz="6" w:space="0" w:color="000000"/>
              <w:bottom w:val="single" w:sz="4" w:space="0" w:color="auto"/>
              <w:right w:val="single" w:sz="6" w:space="0" w:color="000000"/>
            </w:tcBorders>
            <w:vAlign w:val="center"/>
          </w:tcPr>
          <w:p w14:paraId="781E781A" w14:textId="77777777" w:rsidR="006914B0" w:rsidRPr="00B47F30" w:rsidRDefault="006914B0" w:rsidP="006914B0">
            <w:pPr>
              <w:pStyle w:val="5"/>
              <w:rPr>
                <w:rFonts w:ascii="Meiryo UI" w:eastAsia="Meiryo UI" w:hAnsi="Meiryo UI" w:cstheme="minorHAnsi"/>
                <w:sz w:val="20"/>
                <w:szCs w:val="20"/>
                <w:lang w:eastAsia="ja-JP"/>
              </w:rPr>
            </w:pPr>
            <w:r w:rsidRPr="00B47F30">
              <w:rPr>
                <w:rFonts w:ascii="Meiryo UI" w:eastAsia="Meiryo UI" w:hAnsi="Meiryo UI" w:cstheme="minorHAnsi"/>
                <w:sz w:val="20"/>
                <w:szCs w:val="20"/>
                <w:lang w:eastAsia="ja-JP"/>
              </w:rPr>
              <w:t xml:space="preserve">Added </w:t>
            </w:r>
            <w:r w:rsidRPr="00B76C99">
              <w:rPr>
                <w:rFonts w:ascii="Meiryo UI" w:eastAsia="Meiryo UI" w:hAnsi="Meiryo UI" w:cstheme="minorHAnsi"/>
                <w:sz w:val="20"/>
                <w:szCs w:val="20"/>
                <w:lang w:eastAsia="ja-JP"/>
              </w:rPr>
              <w:t>Explanation about</w:t>
            </w:r>
            <w:r w:rsidRPr="00B47F30">
              <w:rPr>
                <w:rFonts w:ascii="Meiryo UI" w:eastAsia="Meiryo UI" w:hAnsi="Meiryo UI" w:cstheme="minorHAnsi"/>
                <w:sz w:val="20"/>
                <w:szCs w:val="20"/>
                <w:lang w:eastAsia="ja-JP"/>
              </w:rPr>
              <w:t xml:space="preserve"> display link information in dialog when deleting repository item</w:t>
            </w:r>
            <w:r>
              <w:rPr>
                <w:rFonts w:ascii="Meiryo UI" w:eastAsia="Meiryo UI" w:hAnsi="Meiryo UI" w:cstheme="minorHAnsi"/>
                <w:sz w:val="20"/>
                <w:szCs w:val="20"/>
                <w:lang w:eastAsia="ja-JP"/>
              </w:rPr>
              <w:t>s</w:t>
            </w:r>
            <w:r w:rsidRPr="00B47F30">
              <w:rPr>
                <w:rFonts w:ascii="Meiryo UI" w:eastAsia="Meiryo UI" w:hAnsi="Meiryo UI" w:cstheme="minorHAnsi"/>
                <w:sz w:val="20"/>
                <w:szCs w:val="20"/>
                <w:lang w:eastAsia="ja-JP"/>
              </w:rPr>
              <w:t xml:space="preserve"> / node</w:t>
            </w:r>
            <w:r>
              <w:rPr>
                <w:rFonts w:ascii="Meiryo UI" w:eastAsia="Meiryo UI" w:hAnsi="Meiryo UI" w:cstheme="minorHAnsi"/>
                <w:sz w:val="20"/>
                <w:szCs w:val="20"/>
                <w:lang w:eastAsia="ja-JP"/>
              </w:rPr>
              <w:t>s.</w:t>
            </w:r>
          </w:p>
          <w:p w14:paraId="26742907" w14:textId="43F26CDD" w:rsidR="006914B0" w:rsidRPr="00137DF4" w:rsidRDefault="006914B0" w:rsidP="006914B0">
            <w:pPr>
              <w:pStyle w:val="5"/>
              <w:rPr>
                <w:rFonts w:ascii="Meiryo UI" w:eastAsia="Meiryo UI" w:hAnsi="Meiryo UI" w:cstheme="minorHAnsi"/>
                <w:sz w:val="20"/>
                <w:szCs w:val="20"/>
              </w:rPr>
            </w:pPr>
            <w:r w:rsidRPr="009F605A">
              <w:rPr>
                <w:rFonts w:ascii="Meiryo UI" w:eastAsia="Meiryo UI" w:hAnsi="Meiryo UI"/>
                <w:sz w:val="20"/>
                <w:szCs w:val="20"/>
                <w:lang w:eastAsia="ja-JP"/>
              </w:rPr>
              <w:t xml:space="preserve">Added explanation of batch deletion </w:t>
            </w:r>
            <w:r>
              <w:rPr>
                <w:rFonts w:ascii="Meiryo UI" w:eastAsia="Meiryo UI" w:hAnsi="Meiryo UI"/>
                <w:sz w:val="20"/>
                <w:szCs w:val="20"/>
                <w:lang w:eastAsia="ja-JP"/>
              </w:rPr>
              <w:t xml:space="preserve">of unlinked </w:t>
            </w:r>
            <w:r w:rsidRPr="009F605A">
              <w:rPr>
                <w:rFonts w:ascii="Meiryo UI" w:eastAsia="Meiryo UI" w:hAnsi="Meiryo UI"/>
                <w:sz w:val="20"/>
                <w:szCs w:val="20"/>
                <w:lang w:eastAsia="ja-JP"/>
              </w:rPr>
              <w:t>repository.</w:t>
            </w:r>
          </w:p>
        </w:tc>
      </w:tr>
      <w:tr w:rsidR="003B0A9D" w:rsidRPr="00CA32C4" w14:paraId="3425D54D" w14:textId="77777777" w:rsidTr="002141D0">
        <w:trPr>
          <w:trHeight w:val="366"/>
          <w:jc w:val="center"/>
        </w:trPr>
        <w:tc>
          <w:tcPr>
            <w:tcW w:w="1246" w:type="dxa"/>
            <w:tcBorders>
              <w:left w:val="single" w:sz="6" w:space="0" w:color="000000"/>
              <w:right w:val="single" w:sz="6" w:space="0" w:color="000000"/>
            </w:tcBorders>
          </w:tcPr>
          <w:p w14:paraId="7CA99FDD" w14:textId="77777777" w:rsidR="003B0A9D" w:rsidRPr="00CA32C4" w:rsidRDefault="003B0A9D" w:rsidP="006914B0">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1266D5CD" w14:textId="596DF840" w:rsidR="003B0A9D" w:rsidRDefault="003B0A9D" w:rsidP="006914B0">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1SP0000</w:t>
            </w:r>
            <w:r w:rsidRPr="00F73260">
              <w:rPr>
                <w:rFonts w:ascii="Meiryo UI" w:eastAsia="Meiryo UI" w:hAnsi="Meiryo UI" w:cs="Meiryo UI"/>
                <w:bCs/>
                <w:lang w:eastAsia="ja-JP"/>
              </w:rPr>
              <w:t xml:space="preserve"> Build 2</w:t>
            </w:r>
            <w:r>
              <w:rPr>
                <w:rFonts w:ascii="Meiryo UI" w:eastAsia="Meiryo UI" w:hAnsi="Meiryo UI" w:cs="Meiryo UI" w:hint="eastAsia"/>
                <w:bCs/>
                <w:lang w:eastAsia="ja-JP"/>
              </w:rPr>
              <w:t>3</w:t>
            </w:r>
            <w:r w:rsidRPr="00F73260">
              <w:rPr>
                <w:rFonts w:ascii="Meiryo UI" w:eastAsia="Meiryo UI" w:hAnsi="Meiryo UI" w:cs="Meiryo UI"/>
                <w:bCs/>
                <w:lang w:eastAsia="ja-JP"/>
              </w:rPr>
              <w:t>.</w:t>
            </w:r>
            <w:r w:rsidR="00396716">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0E24DE56" w14:textId="05EFA846" w:rsidR="003B0A9D" w:rsidRDefault="003B0A9D" w:rsidP="006914B0">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4.7.</w:t>
            </w:r>
            <w:r>
              <w:rPr>
                <w:rFonts w:ascii="Meiryo UI" w:eastAsia="Meiryo UI" w:hAnsi="Meiryo UI"/>
                <w:sz w:val="20"/>
                <w:szCs w:val="20"/>
                <w:lang w:eastAsia="ja-JP"/>
              </w:rPr>
              <w:t>2</w:t>
            </w:r>
            <w:r>
              <w:rPr>
                <w:rFonts w:ascii="Meiryo UI" w:eastAsia="Meiryo UI" w:hAnsi="Meiryo UI" w:hint="eastAsia"/>
                <w:sz w:val="20"/>
                <w:szCs w:val="20"/>
                <w:lang w:eastAsia="ja-JP"/>
              </w:rPr>
              <w:t>.</w:t>
            </w:r>
            <w:r>
              <w:rPr>
                <w:rFonts w:ascii="Meiryo UI" w:eastAsia="Meiryo UI" w:hAnsi="Meiryo UI"/>
                <w:sz w:val="20"/>
                <w:szCs w:val="20"/>
                <w:lang w:eastAsia="ja-JP"/>
              </w:rPr>
              <w:t>5</w:t>
            </w:r>
          </w:p>
        </w:tc>
        <w:tc>
          <w:tcPr>
            <w:tcW w:w="3239" w:type="dxa"/>
            <w:tcBorders>
              <w:top w:val="single" w:sz="4" w:space="0" w:color="auto"/>
              <w:left w:val="single" w:sz="6" w:space="0" w:color="000000"/>
              <w:bottom w:val="single" w:sz="4" w:space="0" w:color="auto"/>
              <w:right w:val="single" w:sz="6" w:space="0" w:color="000000"/>
            </w:tcBorders>
            <w:vAlign w:val="center"/>
          </w:tcPr>
          <w:p w14:paraId="377239F2" w14:textId="5DDAEF95" w:rsidR="003B0A9D" w:rsidRPr="00B47F30" w:rsidRDefault="00421B09" w:rsidP="006914B0">
            <w:pPr>
              <w:pStyle w:val="5"/>
              <w:rPr>
                <w:rFonts w:ascii="Meiryo UI" w:eastAsia="Meiryo UI" w:hAnsi="Meiryo UI" w:cstheme="minorHAnsi"/>
                <w:sz w:val="20"/>
                <w:szCs w:val="20"/>
                <w:lang w:eastAsia="ja-JP"/>
              </w:rPr>
            </w:pPr>
            <w:r w:rsidRPr="00421B09">
              <w:rPr>
                <w:rFonts w:ascii="Meiryo UI" w:eastAsia="Meiryo UI" w:hAnsi="Meiryo UI" w:cstheme="minorHAnsi"/>
                <w:sz w:val="20"/>
                <w:szCs w:val="20"/>
                <w:lang w:eastAsia="ja-JP"/>
              </w:rPr>
              <w:t xml:space="preserve">Addition about step unit setting of </w:t>
            </w:r>
            <w:proofErr w:type="gramStart"/>
            <w:r w:rsidRPr="00421B09">
              <w:rPr>
                <w:rFonts w:ascii="Meiryo UI" w:eastAsia="Meiryo UI" w:hAnsi="Meiryo UI" w:cstheme="minorHAnsi"/>
                <w:sz w:val="20"/>
                <w:szCs w:val="20"/>
                <w:lang w:eastAsia="ja-JP"/>
              </w:rPr>
              <w:t>image</w:t>
            </w:r>
            <w:proofErr w:type="gramEnd"/>
            <w:r w:rsidRPr="00421B09">
              <w:rPr>
                <w:rFonts w:ascii="Meiryo UI" w:eastAsia="Meiryo UI" w:hAnsi="Meiryo UI" w:cstheme="minorHAnsi"/>
                <w:sz w:val="20"/>
                <w:szCs w:val="20"/>
                <w:lang w:eastAsia="ja-JP"/>
              </w:rPr>
              <w:t xml:space="preserve"> saving at the time of step execution</w:t>
            </w:r>
          </w:p>
        </w:tc>
      </w:tr>
      <w:tr w:rsidR="00E617CA" w:rsidRPr="00CA32C4" w14:paraId="7188BFCB" w14:textId="77777777" w:rsidTr="002141D0">
        <w:trPr>
          <w:trHeight w:val="366"/>
          <w:jc w:val="center"/>
        </w:trPr>
        <w:tc>
          <w:tcPr>
            <w:tcW w:w="1246" w:type="dxa"/>
            <w:tcBorders>
              <w:left w:val="single" w:sz="6" w:space="0" w:color="000000"/>
              <w:right w:val="single" w:sz="6" w:space="0" w:color="000000"/>
            </w:tcBorders>
          </w:tcPr>
          <w:p w14:paraId="1218219C" w14:textId="77777777" w:rsidR="00E617CA" w:rsidRPr="00CA32C4" w:rsidRDefault="00E617CA" w:rsidP="006914B0">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42CE108C" w14:textId="498C074C" w:rsidR="00E617CA" w:rsidRDefault="00E617CA" w:rsidP="006914B0">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1SP0000</w:t>
            </w:r>
            <w:r w:rsidRPr="00F73260">
              <w:rPr>
                <w:rFonts w:ascii="Meiryo UI" w:eastAsia="Meiryo UI" w:hAnsi="Meiryo UI" w:cs="Meiryo UI"/>
                <w:bCs/>
                <w:lang w:eastAsia="ja-JP"/>
              </w:rPr>
              <w:t xml:space="preserve"> Build 2</w:t>
            </w:r>
            <w:r>
              <w:rPr>
                <w:rFonts w:ascii="Meiryo UI" w:eastAsia="Meiryo UI" w:hAnsi="Meiryo UI" w:cs="Meiryo UI" w:hint="eastAsia"/>
                <w:bCs/>
                <w:lang w:eastAsia="ja-JP"/>
              </w:rPr>
              <w:t>3</w:t>
            </w:r>
            <w:r w:rsidRPr="00F73260">
              <w:rPr>
                <w:rFonts w:ascii="Meiryo UI" w:eastAsia="Meiryo UI" w:hAnsi="Meiryo UI" w:cs="Meiryo UI"/>
                <w:bCs/>
                <w:lang w:eastAsia="ja-JP"/>
              </w:rPr>
              <w:t>.</w:t>
            </w:r>
            <w:r w:rsidR="00396716">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765DB182" w14:textId="16EB1DC6" w:rsidR="00E617CA" w:rsidRDefault="00E617CA" w:rsidP="006914B0">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4.6.6.3</w:t>
            </w:r>
          </w:p>
        </w:tc>
        <w:tc>
          <w:tcPr>
            <w:tcW w:w="3239" w:type="dxa"/>
            <w:tcBorders>
              <w:top w:val="single" w:sz="4" w:space="0" w:color="auto"/>
              <w:left w:val="single" w:sz="6" w:space="0" w:color="000000"/>
              <w:bottom w:val="single" w:sz="4" w:space="0" w:color="auto"/>
              <w:right w:val="single" w:sz="6" w:space="0" w:color="000000"/>
            </w:tcBorders>
            <w:vAlign w:val="center"/>
          </w:tcPr>
          <w:p w14:paraId="036FC297" w14:textId="7241BBD6" w:rsidR="00E617CA" w:rsidRPr="00421B09" w:rsidRDefault="00E617CA" w:rsidP="006914B0">
            <w:pPr>
              <w:pStyle w:val="5"/>
              <w:rPr>
                <w:rFonts w:ascii="Meiryo UI" w:eastAsia="Meiryo UI" w:hAnsi="Meiryo UI" w:cstheme="minorHAnsi"/>
                <w:sz w:val="20"/>
                <w:szCs w:val="20"/>
                <w:lang w:eastAsia="ja-JP"/>
              </w:rPr>
            </w:pPr>
            <w:r w:rsidRPr="00E617CA">
              <w:rPr>
                <w:rFonts w:ascii="Meiryo UI" w:eastAsia="Meiryo UI" w:hAnsi="Meiryo UI" w:cstheme="minorHAnsi"/>
                <w:sz w:val="20"/>
                <w:szCs w:val="20"/>
                <w:lang w:eastAsia="ja-JP"/>
              </w:rPr>
              <w:t>Explanation about highlight (blue text) of the added repository items. Highlight will turn back to black after the repository having saved.</w:t>
            </w:r>
          </w:p>
        </w:tc>
      </w:tr>
      <w:tr w:rsidR="009B7EC4" w:rsidRPr="00CA32C4" w14:paraId="23C4784F" w14:textId="77777777" w:rsidTr="002141D0">
        <w:trPr>
          <w:trHeight w:val="366"/>
          <w:jc w:val="center"/>
        </w:trPr>
        <w:tc>
          <w:tcPr>
            <w:tcW w:w="1246" w:type="dxa"/>
            <w:tcBorders>
              <w:left w:val="single" w:sz="6" w:space="0" w:color="000000"/>
              <w:right w:val="single" w:sz="6" w:space="0" w:color="000000"/>
            </w:tcBorders>
          </w:tcPr>
          <w:p w14:paraId="0C40C6AC" w14:textId="77777777" w:rsidR="009B7EC4" w:rsidRPr="00CA32C4" w:rsidRDefault="009B7EC4" w:rsidP="006914B0">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2C127599" w14:textId="101EA6FF" w:rsidR="009B7EC4" w:rsidRDefault="009B7EC4" w:rsidP="008E28AA">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2SP0000</w:t>
            </w:r>
            <w:r w:rsidRPr="00F73260">
              <w:rPr>
                <w:rFonts w:ascii="Meiryo UI" w:eastAsia="Meiryo UI" w:hAnsi="Meiryo UI" w:cs="Meiryo UI"/>
                <w:bCs/>
                <w:lang w:eastAsia="ja-JP"/>
              </w:rPr>
              <w:t xml:space="preserve"> Build 2</w:t>
            </w:r>
            <w:r w:rsidR="008E28AA">
              <w:rPr>
                <w:rFonts w:ascii="Meiryo UI" w:eastAsia="Meiryo UI" w:hAnsi="Meiryo UI" w:cs="Meiryo UI" w:hint="eastAsia"/>
                <w:bCs/>
                <w:lang w:eastAsia="ja-JP"/>
              </w:rPr>
              <w:t>4</w:t>
            </w:r>
            <w:r w:rsidRPr="00F73260">
              <w:rPr>
                <w:rFonts w:ascii="Meiryo UI" w:eastAsia="Meiryo UI" w:hAnsi="Meiryo UI" w:cs="Meiryo UI"/>
                <w:bCs/>
                <w:lang w:eastAsia="ja-JP"/>
              </w:rPr>
              <w:t>.</w:t>
            </w:r>
            <w:r w:rsidR="008E28AA">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5B364280" w14:textId="02C69EA6" w:rsidR="009B7EC4" w:rsidRDefault="009B7EC4" w:rsidP="006914B0">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3.13</w:t>
            </w:r>
          </w:p>
        </w:tc>
        <w:tc>
          <w:tcPr>
            <w:tcW w:w="3239" w:type="dxa"/>
            <w:tcBorders>
              <w:top w:val="single" w:sz="4" w:space="0" w:color="auto"/>
              <w:left w:val="single" w:sz="6" w:space="0" w:color="000000"/>
              <w:bottom w:val="single" w:sz="4" w:space="0" w:color="auto"/>
              <w:right w:val="single" w:sz="6" w:space="0" w:color="000000"/>
            </w:tcBorders>
            <w:vAlign w:val="center"/>
          </w:tcPr>
          <w:p w14:paraId="4BA2131F" w14:textId="38E3ABB7" w:rsidR="009B7EC4" w:rsidRPr="00E617CA" w:rsidRDefault="009B7EC4" w:rsidP="006914B0">
            <w:pPr>
              <w:pStyle w:val="5"/>
              <w:rPr>
                <w:rFonts w:ascii="Meiryo UI" w:eastAsia="Meiryo UI" w:hAnsi="Meiryo UI" w:cstheme="minorHAnsi"/>
                <w:sz w:val="20"/>
                <w:szCs w:val="20"/>
                <w:lang w:eastAsia="ja-JP"/>
              </w:rPr>
            </w:pPr>
            <w:r w:rsidRPr="009B7EC4">
              <w:rPr>
                <w:rFonts w:ascii="Meiryo UI" w:eastAsia="Meiryo UI" w:hAnsi="Meiryo UI" w:cstheme="minorHAnsi"/>
                <w:sz w:val="20"/>
                <w:szCs w:val="20"/>
                <w:lang w:eastAsia="ja-JP"/>
              </w:rPr>
              <w:t>Added description about renaming recordings from the Test Suite context menu</w:t>
            </w:r>
          </w:p>
        </w:tc>
      </w:tr>
      <w:tr w:rsidR="007C4303" w:rsidRPr="00CA32C4" w14:paraId="18B6A0E2" w14:textId="77777777" w:rsidTr="002141D0">
        <w:trPr>
          <w:trHeight w:val="366"/>
          <w:jc w:val="center"/>
        </w:trPr>
        <w:tc>
          <w:tcPr>
            <w:tcW w:w="1246" w:type="dxa"/>
            <w:tcBorders>
              <w:left w:val="single" w:sz="6" w:space="0" w:color="000000"/>
              <w:right w:val="single" w:sz="6" w:space="0" w:color="000000"/>
            </w:tcBorders>
          </w:tcPr>
          <w:p w14:paraId="7FE39C5E" w14:textId="77777777" w:rsidR="007C4303" w:rsidRPr="00CA32C4" w:rsidRDefault="007C4303" w:rsidP="007C4303">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59F2CE0A" w14:textId="216F5EA7" w:rsidR="007C4303" w:rsidRDefault="007C4303" w:rsidP="007C4303">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2SP0000</w:t>
            </w:r>
            <w:r w:rsidRPr="00F73260">
              <w:rPr>
                <w:rFonts w:ascii="Meiryo UI" w:eastAsia="Meiryo UI" w:hAnsi="Meiryo UI" w:cs="Meiryo UI"/>
                <w:bCs/>
                <w:lang w:eastAsia="ja-JP"/>
              </w:rPr>
              <w:t xml:space="preserve"> Build 2</w:t>
            </w:r>
            <w:r>
              <w:rPr>
                <w:rFonts w:ascii="Meiryo UI" w:eastAsia="Meiryo UI" w:hAnsi="Meiryo UI" w:cs="Meiryo UI" w:hint="eastAsia"/>
                <w:bCs/>
                <w:lang w:eastAsia="ja-JP"/>
              </w:rPr>
              <w:t>4</w:t>
            </w:r>
            <w:r w:rsidRPr="00F73260">
              <w:rPr>
                <w:rFonts w:ascii="Meiryo UI" w:eastAsia="Meiryo UI" w:hAnsi="Meiryo UI" w:cs="Meiryo UI"/>
                <w:bCs/>
                <w:lang w:eastAsia="ja-JP"/>
              </w:rPr>
              <w:t>.</w:t>
            </w:r>
            <w:r>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52D73444" w14:textId="488EE9CF" w:rsidR="007C4303" w:rsidRDefault="007C4303" w:rsidP="007C4303">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3</w:t>
            </w:r>
          </w:p>
        </w:tc>
        <w:tc>
          <w:tcPr>
            <w:tcW w:w="3239" w:type="dxa"/>
            <w:tcBorders>
              <w:top w:val="single" w:sz="4" w:space="0" w:color="auto"/>
              <w:left w:val="single" w:sz="6" w:space="0" w:color="000000"/>
              <w:bottom w:val="single" w:sz="4" w:space="0" w:color="auto"/>
              <w:right w:val="single" w:sz="6" w:space="0" w:color="000000"/>
            </w:tcBorders>
            <w:vAlign w:val="center"/>
          </w:tcPr>
          <w:p w14:paraId="24FCFE5B" w14:textId="2DAC8C6F" w:rsidR="007C4303" w:rsidRPr="009B7EC4" w:rsidRDefault="007C4303" w:rsidP="007C4303">
            <w:pPr>
              <w:pStyle w:val="5"/>
              <w:rPr>
                <w:rFonts w:ascii="Meiryo UI" w:eastAsia="Meiryo UI" w:hAnsi="Meiryo UI" w:cstheme="minorHAnsi"/>
                <w:sz w:val="20"/>
                <w:szCs w:val="20"/>
                <w:lang w:eastAsia="ja-JP"/>
              </w:rPr>
            </w:pPr>
            <w:r>
              <w:rPr>
                <w:rFonts w:ascii="Meiryo UI" w:eastAsia="Meiryo UI" w:hAnsi="Meiryo UI" w:cstheme="minorHAnsi"/>
                <w:sz w:val="20"/>
                <w:szCs w:val="20"/>
                <w:lang w:eastAsia="ja-JP"/>
              </w:rPr>
              <w:t>Added section [3.3]</w:t>
            </w:r>
          </w:p>
        </w:tc>
      </w:tr>
      <w:tr w:rsidR="007C4303" w:rsidRPr="00CA32C4" w14:paraId="55E7B172" w14:textId="77777777" w:rsidTr="002141D0">
        <w:trPr>
          <w:trHeight w:val="366"/>
          <w:jc w:val="center"/>
        </w:trPr>
        <w:tc>
          <w:tcPr>
            <w:tcW w:w="1246" w:type="dxa"/>
            <w:tcBorders>
              <w:left w:val="single" w:sz="6" w:space="0" w:color="000000"/>
              <w:right w:val="single" w:sz="6" w:space="0" w:color="000000"/>
            </w:tcBorders>
          </w:tcPr>
          <w:p w14:paraId="2BC7C228" w14:textId="77777777" w:rsidR="007C4303" w:rsidRPr="00CA32C4" w:rsidRDefault="007C4303" w:rsidP="007C4303">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29704748" w14:textId="7DA35B41" w:rsidR="007C4303" w:rsidRDefault="007C4303" w:rsidP="007C4303">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3.2SP0000</w:t>
            </w:r>
            <w:r w:rsidRPr="00F73260">
              <w:rPr>
                <w:rFonts w:ascii="Meiryo UI" w:eastAsia="Meiryo UI" w:hAnsi="Meiryo UI" w:cs="Meiryo UI"/>
                <w:bCs/>
                <w:lang w:eastAsia="ja-JP"/>
              </w:rPr>
              <w:t xml:space="preserve"> Build 2</w:t>
            </w:r>
            <w:r>
              <w:rPr>
                <w:rFonts w:ascii="Meiryo UI" w:eastAsia="Meiryo UI" w:hAnsi="Meiryo UI" w:cs="Meiryo UI" w:hint="eastAsia"/>
                <w:bCs/>
                <w:lang w:eastAsia="ja-JP"/>
              </w:rPr>
              <w:t>4</w:t>
            </w:r>
            <w:r w:rsidRPr="00F73260">
              <w:rPr>
                <w:rFonts w:ascii="Meiryo UI" w:eastAsia="Meiryo UI" w:hAnsi="Meiryo UI" w:cs="Meiryo UI"/>
                <w:bCs/>
                <w:lang w:eastAsia="ja-JP"/>
              </w:rPr>
              <w:t>.</w:t>
            </w:r>
            <w:r>
              <w:rPr>
                <w:rFonts w:ascii="Meiryo UI" w:eastAsia="Meiryo UI" w:hAnsi="Meiryo UI" w:cs="Meiryo UI"/>
                <w:bCs/>
                <w:lang w:eastAsia="ja-JP"/>
              </w:rPr>
              <w:t>0</w:t>
            </w:r>
            <w:r w:rsidRPr="00F73260">
              <w:rPr>
                <w:rFonts w:ascii="Meiryo UI" w:eastAsia="Meiryo UI" w:hAnsi="Meiryo UI" w:cs="Meiryo UI"/>
                <w:bCs/>
                <w:lang w:eastAsia="ja-JP"/>
              </w:rPr>
              <w:t>.0.0</w:t>
            </w:r>
          </w:p>
        </w:tc>
        <w:tc>
          <w:tcPr>
            <w:tcW w:w="1549" w:type="dxa"/>
            <w:tcBorders>
              <w:top w:val="single" w:sz="4" w:space="0" w:color="auto"/>
              <w:left w:val="single" w:sz="6" w:space="0" w:color="000000"/>
              <w:bottom w:val="single" w:sz="4" w:space="0" w:color="auto"/>
              <w:right w:val="single" w:sz="6" w:space="0" w:color="000000"/>
            </w:tcBorders>
            <w:vAlign w:val="center"/>
          </w:tcPr>
          <w:p w14:paraId="536B6B53" w14:textId="25C6F129" w:rsidR="007C4303" w:rsidRDefault="007C4303" w:rsidP="007C4303">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7.2.1</w:t>
            </w:r>
          </w:p>
        </w:tc>
        <w:tc>
          <w:tcPr>
            <w:tcW w:w="3239" w:type="dxa"/>
            <w:tcBorders>
              <w:top w:val="single" w:sz="4" w:space="0" w:color="auto"/>
              <w:left w:val="single" w:sz="6" w:space="0" w:color="000000"/>
              <w:bottom w:val="single" w:sz="4" w:space="0" w:color="auto"/>
              <w:right w:val="single" w:sz="6" w:space="0" w:color="000000"/>
            </w:tcBorders>
            <w:vAlign w:val="center"/>
          </w:tcPr>
          <w:p w14:paraId="5B0124A5" w14:textId="5C1E6C7D" w:rsidR="007C4303" w:rsidRPr="009B7EC4" w:rsidRDefault="007C4303">
            <w:pPr>
              <w:pStyle w:val="5"/>
              <w:rPr>
                <w:rFonts w:ascii="Meiryo UI" w:eastAsia="Meiryo UI" w:hAnsi="Meiryo UI" w:cstheme="minorHAnsi"/>
                <w:sz w:val="20"/>
                <w:szCs w:val="20"/>
                <w:lang w:eastAsia="ja-JP"/>
              </w:rPr>
            </w:pPr>
            <w:r>
              <w:rPr>
                <w:rFonts w:ascii="Meiryo UI" w:eastAsia="Meiryo UI" w:hAnsi="Meiryo UI" w:cstheme="minorHAnsi"/>
                <w:sz w:val="20"/>
                <w:szCs w:val="20"/>
                <w:lang w:eastAsia="ja-JP"/>
              </w:rPr>
              <w:t>The section title and the image are updated.</w:t>
            </w:r>
          </w:p>
        </w:tc>
      </w:tr>
      <w:tr w:rsidR="003A7BDA" w:rsidRPr="00CA32C4" w14:paraId="46CF0E00" w14:textId="77777777" w:rsidTr="002141D0">
        <w:trPr>
          <w:trHeight w:val="366"/>
          <w:jc w:val="center"/>
        </w:trPr>
        <w:tc>
          <w:tcPr>
            <w:tcW w:w="1246" w:type="dxa"/>
            <w:tcBorders>
              <w:left w:val="single" w:sz="6" w:space="0" w:color="000000"/>
              <w:right w:val="single" w:sz="6" w:space="0" w:color="000000"/>
            </w:tcBorders>
          </w:tcPr>
          <w:p w14:paraId="459F0CE4" w14:textId="77777777" w:rsidR="003A7BDA" w:rsidRPr="00CA32C4" w:rsidRDefault="003A7BDA" w:rsidP="007C4303">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01BE5AC0" w14:textId="13C559A8" w:rsidR="003A7BDA" w:rsidRDefault="003A7BDA" w:rsidP="007C4303">
            <w:pPr>
              <w:pStyle w:val="TableText0"/>
              <w:spacing w:after="120"/>
              <w:rPr>
                <w:rFonts w:ascii="Meiryo UI" w:eastAsia="Meiryo UI" w:hAnsi="Meiryo UI" w:cs="Meiryo UI"/>
                <w:bCs/>
                <w:lang w:eastAsia="ja-JP"/>
              </w:rPr>
            </w:pPr>
            <w:r w:rsidRPr="003A7BDA">
              <w:rPr>
                <w:rFonts w:ascii="Meiryo UI" w:eastAsia="Meiryo UI" w:hAnsi="Meiryo UI" w:cs="Meiryo UI"/>
                <w:bCs/>
                <w:lang w:eastAsia="ja-JP"/>
              </w:rPr>
              <w:t>V3.4SP0000 Build 25.0.0.0</w:t>
            </w:r>
          </w:p>
        </w:tc>
        <w:tc>
          <w:tcPr>
            <w:tcW w:w="1549" w:type="dxa"/>
            <w:tcBorders>
              <w:top w:val="single" w:sz="4" w:space="0" w:color="auto"/>
              <w:left w:val="single" w:sz="6" w:space="0" w:color="000000"/>
              <w:bottom w:val="single" w:sz="4" w:space="0" w:color="auto"/>
              <w:right w:val="single" w:sz="6" w:space="0" w:color="000000"/>
            </w:tcBorders>
            <w:vAlign w:val="center"/>
          </w:tcPr>
          <w:p w14:paraId="6FEB9162" w14:textId="77777777" w:rsidR="003A7BDA" w:rsidRDefault="003A7BDA" w:rsidP="007C4303">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1</w:t>
            </w:r>
          </w:p>
          <w:p w14:paraId="7B17BE7B" w14:textId="77777777" w:rsidR="00247F8E" w:rsidRDefault="004950B3" w:rsidP="007C4303">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7.1</w:t>
            </w:r>
          </w:p>
          <w:p w14:paraId="3716AECC" w14:textId="77777777" w:rsidR="0063463B" w:rsidRPr="0063463B" w:rsidRDefault="0063463B" w:rsidP="0063463B">
            <w:pPr>
              <w:pStyle w:val="TableText0"/>
              <w:rPr>
                <w:rFonts w:ascii="Meiryo UI" w:eastAsia="Meiryo UI" w:hAnsi="Meiryo UI"/>
                <w:sz w:val="20"/>
                <w:szCs w:val="20"/>
                <w:lang w:eastAsia="ja-JP"/>
              </w:rPr>
            </w:pPr>
            <w:r w:rsidRPr="0063463B">
              <w:rPr>
                <w:rFonts w:ascii="Meiryo UI" w:eastAsia="Meiryo UI" w:hAnsi="Meiryo UI"/>
                <w:sz w:val="20"/>
                <w:szCs w:val="20"/>
                <w:lang w:eastAsia="ja-JP"/>
              </w:rPr>
              <w:t xml:space="preserve">26.5.1 </w:t>
            </w:r>
          </w:p>
          <w:p w14:paraId="7C3C8BEB" w14:textId="77777777" w:rsidR="0063463B" w:rsidRPr="0063463B" w:rsidRDefault="0063463B" w:rsidP="0063463B">
            <w:pPr>
              <w:pStyle w:val="TableText0"/>
              <w:rPr>
                <w:rFonts w:ascii="Meiryo UI" w:eastAsia="Meiryo UI" w:hAnsi="Meiryo UI"/>
                <w:sz w:val="20"/>
                <w:szCs w:val="20"/>
                <w:lang w:eastAsia="ja-JP"/>
              </w:rPr>
            </w:pPr>
            <w:r w:rsidRPr="0063463B">
              <w:rPr>
                <w:rFonts w:ascii="Meiryo UI" w:eastAsia="Meiryo UI" w:hAnsi="Meiryo UI"/>
                <w:sz w:val="20"/>
                <w:szCs w:val="20"/>
                <w:lang w:eastAsia="ja-JP"/>
              </w:rPr>
              <w:t>26.5.2</w:t>
            </w:r>
          </w:p>
          <w:p w14:paraId="39D0B5FA" w14:textId="77777777" w:rsidR="0063463B" w:rsidRPr="0063463B" w:rsidRDefault="0063463B" w:rsidP="0063463B">
            <w:pPr>
              <w:pStyle w:val="TableText0"/>
              <w:rPr>
                <w:rFonts w:ascii="Meiryo UI" w:eastAsia="Meiryo UI" w:hAnsi="Meiryo UI"/>
                <w:sz w:val="20"/>
                <w:szCs w:val="20"/>
                <w:lang w:eastAsia="ja-JP"/>
              </w:rPr>
            </w:pPr>
            <w:r w:rsidRPr="0063463B">
              <w:rPr>
                <w:rFonts w:ascii="Meiryo UI" w:eastAsia="Meiryo UI" w:hAnsi="Meiryo UI"/>
                <w:sz w:val="20"/>
                <w:szCs w:val="20"/>
                <w:lang w:eastAsia="ja-JP"/>
              </w:rPr>
              <w:t>33.7</w:t>
            </w:r>
          </w:p>
          <w:p w14:paraId="7EAC3C02" w14:textId="16E1F830" w:rsidR="0063463B" w:rsidRDefault="0063463B" w:rsidP="0063463B">
            <w:pPr>
              <w:pStyle w:val="TableText0"/>
              <w:rPr>
                <w:rFonts w:ascii="Meiryo UI" w:eastAsia="Meiryo UI" w:hAnsi="Meiryo UI"/>
                <w:sz w:val="20"/>
                <w:szCs w:val="20"/>
                <w:lang w:eastAsia="ja-JP"/>
              </w:rPr>
            </w:pPr>
            <w:r w:rsidRPr="0063463B">
              <w:rPr>
                <w:rFonts w:ascii="Meiryo UI" w:eastAsia="Meiryo UI" w:hAnsi="Meiryo UI"/>
                <w:sz w:val="20"/>
                <w:szCs w:val="20"/>
                <w:lang w:eastAsia="ja-JP"/>
              </w:rPr>
              <w:t>33.6.8.7</w:t>
            </w:r>
          </w:p>
        </w:tc>
        <w:tc>
          <w:tcPr>
            <w:tcW w:w="3239" w:type="dxa"/>
            <w:tcBorders>
              <w:top w:val="single" w:sz="4" w:space="0" w:color="auto"/>
              <w:left w:val="single" w:sz="6" w:space="0" w:color="000000"/>
              <w:bottom w:val="single" w:sz="4" w:space="0" w:color="auto"/>
              <w:right w:val="single" w:sz="6" w:space="0" w:color="000000"/>
            </w:tcBorders>
            <w:vAlign w:val="center"/>
          </w:tcPr>
          <w:p w14:paraId="3F487613" w14:textId="64594C99" w:rsidR="004950B3" w:rsidRDefault="003A7BDA" w:rsidP="0063463B">
            <w:pPr>
              <w:pStyle w:val="5"/>
              <w:rPr>
                <w:lang w:eastAsia="ja-JP"/>
              </w:rPr>
            </w:pPr>
            <w:r>
              <w:rPr>
                <w:rFonts w:hint="eastAsia"/>
                <w:lang w:eastAsia="ja-JP"/>
              </w:rPr>
              <w:t>Link</w:t>
            </w:r>
            <w:r>
              <w:rPr>
                <w:lang w:eastAsia="ja-JP"/>
              </w:rPr>
              <w:t xml:space="preserve"> Repository </w:t>
            </w:r>
            <w:r>
              <w:rPr>
                <w:rFonts w:hint="eastAsia"/>
                <w:lang w:eastAsia="ja-JP"/>
              </w:rPr>
              <w:t>→</w:t>
            </w:r>
            <w:r>
              <w:rPr>
                <w:rFonts w:hint="eastAsia"/>
                <w:lang w:eastAsia="ja-JP"/>
              </w:rPr>
              <w:t>Delete</w:t>
            </w:r>
            <w:r w:rsidR="004950B3">
              <w:rPr>
                <w:lang w:eastAsia="ja-JP"/>
              </w:rPr>
              <w:t>,</w:t>
            </w:r>
            <w:r w:rsidR="004950B3">
              <w:t xml:space="preserve"> </w:t>
            </w:r>
            <w:r w:rsidR="004950B3" w:rsidRPr="004950B3">
              <w:rPr>
                <w:lang w:eastAsia="ja-JP"/>
              </w:rPr>
              <w:t>Pro</w:t>
            </w:r>
            <w:r w:rsidR="004950B3">
              <w:rPr>
                <w:lang w:eastAsia="ja-JP"/>
              </w:rPr>
              <w:t>ject Settings Added explanation</w:t>
            </w:r>
            <w:r w:rsidR="004950B3">
              <w:rPr>
                <w:rFonts w:hint="eastAsia"/>
                <w:lang w:eastAsia="ja-JP"/>
              </w:rPr>
              <w:t xml:space="preserve"> and </w:t>
            </w:r>
            <w:r w:rsidR="004950B3" w:rsidRPr="004950B3">
              <w:rPr>
                <w:lang w:eastAsia="ja-JP"/>
              </w:rPr>
              <w:t>Replaced the image</w:t>
            </w:r>
            <w:r w:rsidR="004950B3">
              <w:rPr>
                <w:rFonts w:hint="eastAsia"/>
                <w:lang w:eastAsia="ja-JP"/>
              </w:rPr>
              <w:t>.</w:t>
            </w:r>
          </w:p>
          <w:p w14:paraId="50DC7DCC" w14:textId="6BFF9FF9" w:rsidR="0063463B" w:rsidRDefault="0063463B" w:rsidP="0063463B">
            <w:pPr>
              <w:rPr>
                <w:lang w:eastAsia="ja-JP"/>
              </w:rPr>
            </w:pPr>
          </w:p>
          <w:p w14:paraId="48A8F949" w14:textId="21566C60" w:rsidR="0063463B" w:rsidRPr="0063463B" w:rsidRDefault="0063463B" w:rsidP="0063463B">
            <w:pPr>
              <w:pStyle w:val="5"/>
              <w:rPr>
                <w:lang w:eastAsia="ja-JP"/>
              </w:rPr>
            </w:pPr>
            <w:r w:rsidRPr="0063463B">
              <w:rPr>
                <w:lang w:eastAsia="ja-JP"/>
              </w:rPr>
              <w:t>Added description of excluded area</w:t>
            </w:r>
          </w:p>
          <w:p w14:paraId="308704C7" w14:textId="0F2C2574" w:rsidR="004950B3" w:rsidRPr="004950B3" w:rsidRDefault="004950B3" w:rsidP="004950B3">
            <w:pPr>
              <w:rPr>
                <w:lang w:eastAsia="ja-JP"/>
              </w:rPr>
            </w:pPr>
          </w:p>
        </w:tc>
      </w:tr>
      <w:tr w:rsidR="002141D0" w:rsidRPr="00CA32C4" w14:paraId="1F60F457" w14:textId="77777777" w:rsidTr="002141D0">
        <w:trPr>
          <w:trHeight w:val="366"/>
          <w:jc w:val="center"/>
        </w:trPr>
        <w:tc>
          <w:tcPr>
            <w:tcW w:w="1246" w:type="dxa"/>
            <w:tcBorders>
              <w:left w:val="single" w:sz="6" w:space="0" w:color="000000"/>
              <w:right w:val="single" w:sz="6" w:space="0" w:color="000000"/>
            </w:tcBorders>
          </w:tcPr>
          <w:p w14:paraId="26B349A6" w14:textId="77777777" w:rsidR="002141D0" w:rsidRPr="00CA32C4" w:rsidRDefault="002141D0" w:rsidP="007C4303">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471D2F42" w14:textId="68B3A0ED" w:rsidR="002141D0" w:rsidRPr="003A7BDA" w:rsidRDefault="002141D0" w:rsidP="007C4303">
            <w:pPr>
              <w:pStyle w:val="TableText0"/>
              <w:spacing w:after="120"/>
              <w:rPr>
                <w:rFonts w:ascii="Meiryo UI" w:eastAsia="Meiryo UI" w:hAnsi="Meiryo UI" w:cs="Meiryo UI"/>
                <w:bCs/>
                <w:lang w:eastAsia="ja-JP"/>
              </w:rPr>
            </w:pPr>
            <w:r>
              <w:rPr>
                <w:rFonts w:ascii="Meiryo UI" w:eastAsia="Meiryo UI" w:hAnsi="Meiryo UI" w:cs="Meiryo UI"/>
                <w:bCs/>
                <w:lang w:eastAsia="ja-JP"/>
              </w:rPr>
              <w:t>V3.5SP0000 Build 26</w:t>
            </w:r>
            <w:r w:rsidRPr="003A7BDA">
              <w:rPr>
                <w:rFonts w:ascii="Meiryo UI" w:eastAsia="Meiryo UI" w:hAnsi="Meiryo UI" w:cs="Meiryo UI"/>
                <w:bCs/>
                <w:lang w:eastAsia="ja-JP"/>
              </w:rPr>
              <w:t>.0.0.0</w:t>
            </w:r>
          </w:p>
        </w:tc>
        <w:tc>
          <w:tcPr>
            <w:tcW w:w="1549" w:type="dxa"/>
            <w:tcBorders>
              <w:top w:val="single" w:sz="4" w:space="0" w:color="auto"/>
              <w:left w:val="single" w:sz="6" w:space="0" w:color="000000"/>
              <w:bottom w:val="single" w:sz="4" w:space="0" w:color="auto"/>
              <w:right w:val="single" w:sz="6" w:space="0" w:color="000000"/>
            </w:tcBorders>
            <w:vAlign w:val="center"/>
          </w:tcPr>
          <w:p w14:paraId="45AADB88" w14:textId="5DA4BBBE" w:rsidR="002141D0" w:rsidRDefault="002141D0" w:rsidP="007C4303">
            <w:pPr>
              <w:pStyle w:val="TableText0"/>
              <w:rPr>
                <w:rFonts w:ascii="Meiryo UI" w:eastAsia="Meiryo UI" w:hAnsi="Meiryo UI"/>
                <w:sz w:val="20"/>
                <w:szCs w:val="20"/>
                <w:lang w:eastAsia="ja-JP"/>
              </w:rPr>
            </w:pPr>
            <w:r>
              <w:rPr>
                <w:rFonts w:ascii="Meiryo UI" w:eastAsia="Meiryo UI" w:hAnsi="Meiryo UI" w:hint="eastAsia"/>
                <w:sz w:val="20"/>
                <w:szCs w:val="20"/>
                <w:lang w:eastAsia="ja-JP"/>
              </w:rPr>
              <w:t>2</w:t>
            </w:r>
            <w:r>
              <w:rPr>
                <w:rFonts w:ascii="Meiryo UI" w:eastAsia="Meiryo UI" w:hAnsi="Meiryo UI"/>
                <w:sz w:val="20"/>
                <w:szCs w:val="20"/>
                <w:lang w:eastAsia="ja-JP"/>
              </w:rPr>
              <w:t>6</w:t>
            </w:r>
          </w:p>
        </w:tc>
        <w:tc>
          <w:tcPr>
            <w:tcW w:w="3239" w:type="dxa"/>
            <w:tcBorders>
              <w:top w:val="single" w:sz="4" w:space="0" w:color="auto"/>
              <w:left w:val="single" w:sz="6" w:space="0" w:color="000000"/>
              <w:bottom w:val="single" w:sz="4" w:space="0" w:color="auto"/>
              <w:right w:val="single" w:sz="6" w:space="0" w:color="000000"/>
            </w:tcBorders>
            <w:vAlign w:val="center"/>
          </w:tcPr>
          <w:p w14:paraId="46B4C11B" w14:textId="45679EF8" w:rsidR="002141D0" w:rsidRDefault="002141D0" w:rsidP="0063463B">
            <w:pPr>
              <w:pStyle w:val="5"/>
              <w:rPr>
                <w:lang w:eastAsia="ja-JP"/>
              </w:rPr>
            </w:pPr>
            <w:r w:rsidRPr="002141D0">
              <w:rPr>
                <w:lang w:eastAsia="ja-JP"/>
              </w:rPr>
              <w:t>Version change, table of contents change</w:t>
            </w:r>
            <w:r>
              <w:rPr>
                <w:lang w:eastAsia="ja-JP"/>
              </w:rPr>
              <w:br/>
            </w:r>
            <w:r w:rsidRPr="002141D0">
              <w:rPr>
                <w:lang w:eastAsia="ja-JP"/>
              </w:rPr>
              <w:t>Add macro function</w:t>
            </w:r>
          </w:p>
        </w:tc>
      </w:tr>
      <w:tr w:rsidR="00E344FF" w:rsidRPr="00CA32C4" w14:paraId="7DC9AD51" w14:textId="77777777" w:rsidTr="002141D0">
        <w:trPr>
          <w:trHeight w:val="366"/>
          <w:jc w:val="center"/>
        </w:trPr>
        <w:tc>
          <w:tcPr>
            <w:tcW w:w="1246" w:type="dxa"/>
            <w:tcBorders>
              <w:left w:val="single" w:sz="6" w:space="0" w:color="000000"/>
              <w:right w:val="single" w:sz="6" w:space="0" w:color="000000"/>
            </w:tcBorders>
          </w:tcPr>
          <w:p w14:paraId="506BECCD" w14:textId="77777777" w:rsidR="00E344FF" w:rsidRPr="00CA32C4" w:rsidRDefault="00E344FF" w:rsidP="00E344FF">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576857FA" w14:textId="46C5A32B" w:rsidR="00E344FF" w:rsidRDefault="00E344FF" w:rsidP="00E344FF">
            <w:pPr>
              <w:pStyle w:val="TableText0"/>
              <w:spacing w:after="120"/>
              <w:rPr>
                <w:rFonts w:ascii="Meiryo UI" w:eastAsia="Meiryo UI" w:hAnsi="Meiryo UI" w:cs="Meiryo UI"/>
                <w:bCs/>
                <w:lang w:eastAsia="ja-JP"/>
              </w:rPr>
            </w:pPr>
            <w:r>
              <w:rPr>
                <w:rFonts w:ascii="Meiryo UI" w:eastAsia="Meiryo UI" w:hAnsi="Meiryo UI" w:cs="Meiryo UI"/>
                <w:bCs/>
                <w:lang w:eastAsia="ja-JP"/>
              </w:rPr>
              <w:t>V3.</w:t>
            </w:r>
            <w:r w:rsidR="004D3E9E">
              <w:rPr>
                <w:rFonts w:ascii="Meiryo UI" w:eastAsia="Meiryo UI" w:hAnsi="Meiryo UI" w:cs="Meiryo UI" w:hint="eastAsia"/>
                <w:bCs/>
                <w:lang w:eastAsia="ja-JP"/>
              </w:rPr>
              <w:t>6</w:t>
            </w:r>
            <w:r w:rsidR="004D3E9E">
              <w:rPr>
                <w:rFonts w:ascii="Meiryo UI" w:eastAsia="Meiryo UI" w:hAnsi="Meiryo UI" w:cs="Meiryo UI"/>
                <w:bCs/>
                <w:lang w:eastAsia="ja-JP"/>
              </w:rPr>
              <w:t>SP0000 Build 27</w:t>
            </w:r>
            <w:r w:rsidRPr="003A7BDA">
              <w:rPr>
                <w:rFonts w:ascii="Meiryo UI" w:eastAsia="Meiryo UI" w:hAnsi="Meiryo UI" w:cs="Meiryo UI"/>
                <w:bCs/>
                <w:lang w:eastAsia="ja-JP"/>
              </w:rPr>
              <w:t>.0.0.0</w:t>
            </w:r>
          </w:p>
        </w:tc>
        <w:tc>
          <w:tcPr>
            <w:tcW w:w="1549" w:type="dxa"/>
            <w:tcBorders>
              <w:top w:val="single" w:sz="4" w:space="0" w:color="auto"/>
              <w:left w:val="single" w:sz="6" w:space="0" w:color="000000"/>
              <w:bottom w:val="single" w:sz="4" w:space="0" w:color="auto"/>
              <w:right w:val="single" w:sz="6" w:space="0" w:color="000000"/>
            </w:tcBorders>
            <w:vAlign w:val="center"/>
          </w:tcPr>
          <w:p w14:paraId="3DF56DA4" w14:textId="20A34797" w:rsidR="00323AFB" w:rsidRDefault="00323AFB" w:rsidP="00E344FF">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3.20</w:t>
            </w:r>
          </w:p>
          <w:p w14:paraId="360797BF" w14:textId="4835406D" w:rsidR="00E344FF" w:rsidRP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0</w:t>
            </w:r>
          </w:p>
          <w:p w14:paraId="5C555413" w14:textId="77777777" w:rsidR="00E344FF" w:rsidRP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0.1.</w:t>
            </w:r>
          </w:p>
          <w:p w14:paraId="50874700" w14:textId="77777777" w:rsidR="00E344FF" w:rsidRP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0.2.</w:t>
            </w:r>
          </w:p>
          <w:p w14:paraId="70BBACA1" w14:textId="77777777" w:rsidR="00E344FF" w:rsidRP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5</w:t>
            </w:r>
          </w:p>
          <w:p w14:paraId="6ADA9053" w14:textId="77777777" w:rsidR="00E344FF" w:rsidRP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6.6.6</w:t>
            </w:r>
            <w:r w:rsidRPr="00E344FF">
              <w:rPr>
                <w:rFonts w:ascii="Meiryo UI" w:eastAsia="Meiryo UI" w:hAnsi="Meiryo UI"/>
                <w:sz w:val="20"/>
                <w:szCs w:val="20"/>
                <w:lang w:eastAsia="ja-JP"/>
              </w:rPr>
              <w:tab/>
            </w:r>
          </w:p>
          <w:p w14:paraId="5903F40D" w14:textId="5DDFB976" w:rsidR="00E344FF" w:rsidRDefault="00E344FF" w:rsidP="00E344FF">
            <w:pPr>
              <w:pStyle w:val="TableText0"/>
              <w:rPr>
                <w:rFonts w:ascii="Meiryo UI" w:eastAsia="Meiryo UI" w:hAnsi="Meiryo UI"/>
                <w:sz w:val="20"/>
                <w:szCs w:val="20"/>
                <w:lang w:eastAsia="ja-JP"/>
              </w:rPr>
            </w:pPr>
            <w:r w:rsidRPr="00E344FF">
              <w:rPr>
                <w:rFonts w:ascii="Meiryo UI" w:eastAsia="Meiryo UI" w:hAnsi="Meiryo UI"/>
                <w:sz w:val="20"/>
                <w:szCs w:val="20"/>
                <w:lang w:eastAsia="ja-JP"/>
              </w:rPr>
              <w:t>36.6.7.17</w:t>
            </w:r>
          </w:p>
        </w:tc>
        <w:tc>
          <w:tcPr>
            <w:tcW w:w="3239" w:type="dxa"/>
            <w:tcBorders>
              <w:top w:val="single" w:sz="4" w:space="0" w:color="auto"/>
              <w:left w:val="single" w:sz="6" w:space="0" w:color="000000"/>
              <w:bottom w:val="single" w:sz="4" w:space="0" w:color="auto"/>
              <w:right w:val="single" w:sz="6" w:space="0" w:color="000000"/>
            </w:tcBorders>
            <w:vAlign w:val="center"/>
          </w:tcPr>
          <w:p w14:paraId="7EB4D25B" w14:textId="6D5FA5DF" w:rsidR="00323AFB" w:rsidRDefault="00323AFB" w:rsidP="00E344FF">
            <w:pPr>
              <w:pStyle w:val="5"/>
              <w:rPr>
                <w:lang w:eastAsia="ja-JP"/>
              </w:rPr>
            </w:pPr>
            <w:r>
              <w:rPr>
                <w:lang w:eastAsia="ja-JP"/>
              </w:rPr>
              <w:t xml:space="preserve">Added </w:t>
            </w:r>
            <w:r w:rsidRPr="00323AFB">
              <w:rPr>
                <w:lang w:eastAsia="ja-JP"/>
              </w:rPr>
              <w:t>Exclusive feature for user mouse control</w:t>
            </w:r>
          </w:p>
          <w:p w14:paraId="4976AEE3" w14:textId="7A0B99F6" w:rsidR="00E344FF" w:rsidRDefault="00323AFB" w:rsidP="00E344FF">
            <w:pPr>
              <w:pStyle w:val="5"/>
              <w:rPr>
                <w:lang w:eastAsia="ja-JP"/>
              </w:rPr>
            </w:pPr>
            <w:r>
              <w:rPr>
                <w:lang w:eastAsia="ja-JP"/>
              </w:rPr>
              <w:t>and</w:t>
            </w:r>
            <w:r w:rsidR="00E344FF">
              <w:rPr>
                <w:lang w:eastAsia="ja-JP"/>
              </w:rPr>
              <w:t xml:space="preserve"> </w:t>
            </w:r>
            <w:r w:rsidR="00E344FF">
              <w:rPr>
                <w:rFonts w:hint="eastAsia"/>
                <w:lang w:eastAsia="ja-JP"/>
              </w:rPr>
              <w:t>Import/Export Macro</w:t>
            </w:r>
            <w:r w:rsidR="004D3E9E">
              <w:rPr>
                <w:lang w:eastAsia="ja-JP"/>
              </w:rPr>
              <w:br/>
              <w:t>and UserGroup.</w:t>
            </w:r>
          </w:p>
          <w:p w14:paraId="07B67596" w14:textId="1A36F58C" w:rsidR="00E344FF" w:rsidRPr="00C513A8" w:rsidRDefault="00E344FF" w:rsidP="00482BD7">
            <w:pPr>
              <w:rPr>
                <w:lang w:eastAsia="ja-JP"/>
              </w:rPr>
            </w:pPr>
          </w:p>
        </w:tc>
      </w:tr>
      <w:tr w:rsidR="00C513A8" w:rsidRPr="00CA32C4" w14:paraId="6E274240" w14:textId="77777777" w:rsidTr="002141D0">
        <w:trPr>
          <w:trHeight w:val="366"/>
          <w:jc w:val="center"/>
        </w:trPr>
        <w:tc>
          <w:tcPr>
            <w:tcW w:w="1246" w:type="dxa"/>
            <w:tcBorders>
              <w:left w:val="single" w:sz="6" w:space="0" w:color="000000"/>
              <w:right w:val="single" w:sz="6" w:space="0" w:color="000000"/>
            </w:tcBorders>
          </w:tcPr>
          <w:p w14:paraId="57DCC1D5" w14:textId="77777777" w:rsidR="00C513A8" w:rsidRPr="00CA32C4" w:rsidRDefault="00C513A8"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4B04E67D" w14:textId="1A5898FC" w:rsidR="00C513A8" w:rsidRDefault="00C513A8" w:rsidP="00C513A8">
            <w:pPr>
              <w:pStyle w:val="TableText0"/>
              <w:spacing w:after="120"/>
              <w:rPr>
                <w:rFonts w:ascii="Meiryo UI" w:eastAsia="Meiryo UI" w:hAnsi="Meiryo UI" w:cs="Meiryo UI"/>
                <w:bCs/>
                <w:lang w:eastAsia="ja-JP"/>
              </w:rPr>
            </w:pPr>
            <w:r>
              <w:rPr>
                <w:rFonts w:ascii="Meiryo UI" w:eastAsia="Meiryo UI" w:hAnsi="Meiryo UI" w:cs="Meiryo UI"/>
                <w:bCs/>
                <w:lang w:eastAsia="ja-JP"/>
              </w:rPr>
              <w:t>V3.7SP0000 Build 28</w:t>
            </w:r>
            <w:r w:rsidRPr="003A7BDA">
              <w:rPr>
                <w:rFonts w:ascii="Meiryo UI" w:eastAsia="Meiryo UI" w:hAnsi="Meiryo UI" w:cs="Meiryo UI"/>
                <w:bCs/>
                <w:lang w:eastAsia="ja-JP"/>
              </w:rPr>
              <w:t>.0.0.0</w:t>
            </w:r>
          </w:p>
        </w:tc>
        <w:tc>
          <w:tcPr>
            <w:tcW w:w="1549" w:type="dxa"/>
            <w:tcBorders>
              <w:top w:val="single" w:sz="4" w:space="0" w:color="auto"/>
              <w:left w:val="single" w:sz="6" w:space="0" w:color="000000"/>
              <w:bottom w:val="single" w:sz="4" w:space="0" w:color="auto"/>
              <w:right w:val="single" w:sz="6" w:space="0" w:color="000000"/>
            </w:tcBorders>
            <w:vAlign w:val="center"/>
          </w:tcPr>
          <w:p w14:paraId="5F8ABD1B" w14:textId="275EEE6B" w:rsidR="009625F8" w:rsidRDefault="009625F8"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4</w:t>
            </w:r>
            <w:r>
              <w:rPr>
                <w:rFonts w:ascii="Meiryo UI" w:eastAsia="Meiryo UI" w:hAnsi="Meiryo UI"/>
                <w:sz w:val="20"/>
                <w:szCs w:val="20"/>
                <w:lang w:eastAsia="ja-JP"/>
              </w:rPr>
              <w:t>.5</w:t>
            </w:r>
          </w:p>
          <w:p w14:paraId="160B28A6" w14:textId="5F767C48" w:rsidR="00C513A8" w:rsidRDefault="009625F8"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2</w:t>
            </w:r>
            <w:r>
              <w:rPr>
                <w:rFonts w:ascii="Meiryo UI" w:eastAsia="Meiryo UI" w:hAnsi="Meiryo UI"/>
                <w:sz w:val="20"/>
                <w:szCs w:val="20"/>
                <w:lang w:eastAsia="ja-JP"/>
              </w:rPr>
              <w:t>8.3</w:t>
            </w:r>
          </w:p>
        </w:tc>
        <w:tc>
          <w:tcPr>
            <w:tcW w:w="3239" w:type="dxa"/>
            <w:tcBorders>
              <w:top w:val="single" w:sz="4" w:space="0" w:color="auto"/>
              <w:left w:val="single" w:sz="6" w:space="0" w:color="000000"/>
              <w:bottom w:val="single" w:sz="4" w:space="0" w:color="auto"/>
              <w:right w:val="single" w:sz="6" w:space="0" w:color="000000"/>
            </w:tcBorders>
            <w:vAlign w:val="center"/>
          </w:tcPr>
          <w:p w14:paraId="67525D82" w14:textId="7A8F5445" w:rsidR="00AC52DF" w:rsidRDefault="00AC52DF" w:rsidP="00AC52DF">
            <w:pPr>
              <w:pStyle w:val="5"/>
              <w:rPr>
                <w:lang w:eastAsia="ja-JP"/>
              </w:rPr>
            </w:pPr>
            <w:r>
              <w:rPr>
                <w:lang w:eastAsia="ja-JP"/>
              </w:rPr>
              <w:t>Addes UserGroup(Desktop Mode)</w:t>
            </w:r>
          </w:p>
          <w:p w14:paraId="4523169C" w14:textId="51D527F1" w:rsidR="00AC52DF" w:rsidRPr="00AC52DF" w:rsidRDefault="00AC52DF" w:rsidP="00AC52DF">
            <w:pPr>
              <w:pStyle w:val="5"/>
              <w:rPr>
                <w:lang w:eastAsia="ja-JP"/>
              </w:rPr>
            </w:pPr>
            <w:r>
              <w:rPr>
                <w:lang w:eastAsia="ja-JP"/>
              </w:rPr>
              <w:t xml:space="preserve">And </w:t>
            </w:r>
            <w:proofErr w:type="gramStart"/>
            <w:r w:rsidRPr="00AC52DF">
              <w:rPr>
                <w:lang w:eastAsia="ja-JP"/>
              </w:rPr>
              <w:t>Using</w:t>
            </w:r>
            <w:proofErr w:type="gramEnd"/>
            <w:r w:rsidRPr="00AC52DF">
              <w:rPr>
                <w:lang w:eastAsia="ja-JP"/>
              </w:rPr>
              <w:t xml:space="preserve"> smart path variables</w:t>
            </w:r>
            <w:r w:rsidR="002A7F7E">
              <w:rPr>
                <w:rFonts w:hint="eastAsia"/>
                <w:lang w:eastAsia="ja-JP"/>
              </w:rPr>
              <w:t>.</w:t>
            </w:r>
          </w:p>
        </w:tc>
      </w:tr>
      <w:tr w:rsidR="005D1649" w:rsidRPr="00CA32C4" w14:paraId="3152EE6D" w14:textId="77777777" w:rsidTr="002141D0">
        <w:trPr>
          <w:trHeight w:val="366"/>
          <w:jc w:val="center"/>
        </w:trPr>
        <w:tc>
          <w:tcPr>
            <w:tcW w:w="1246" w:type="dxa"/>
            <w:tcBorders>
              <w:left w:val="single" w:sz="6" w:space="0" w:color="000000"/>
              <w:right w:val="single" w:sz="6" w:space="0" w:color="000000"/>
            </w:tcBorders>
          </w:tcPr>
          <w:p w14:paraId="58112785" w14:textId="77777777" w:rsidR="005D1649" w:rsidRPr="00CA32C4" w:rsidRDefault="005D1649"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2525F448" w14:textId="5F070D7C" w:rsidR="005D1649" w:rsidRDefault="005D1649" w:rsidP="00C513A8">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w:t>
            </w:r>
            <w:r>
              <w:rPr>
                <w:rFonts w:ascii="Meiryo UI" w:eastAsia="Meiryo UI" w:hAnsi="Meiryo UI" w:cs="Meiryo UI"/>
                <w:bCs/>
                <w:lang w:eastAsia="ja-JP"/>
              </w:rPr>
              <w:t>3.8SP0000 Build 29.0.0.0</w:t>
            </w:r>
          </w:p>
        </w:tc>
        <w:tc>
          <w:tcPr>
            <w:tcW w:w="1549" w:type="dxa"/>
            <w:tcBorders>
              <w:top w:val="single" w:sz="4" w:space="0" w:color="auto"/>
              <w:left w:val="single" w:sz="6" w:space="0" w:color="000000"/>
              <w:bottom w:val="single" w:sz="4" w:space="0" w:color="auto"/>
              <w:right w:val="single" w:sz="6" w:space="0" w:color="000000"/>
            </w:tcBorders>
            <w:vAlign w:val="center"/>
          </w:tcPr>
          <w:p w14:paraId="5D64FDF1" w14:textId="77777777" w:rsidR="005D1649" w:rsidRDefault="005D1649"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3.21</w:t>
            </w:r>
          </w:p>
          <w:p w14:paraId="4876489C" w14:textId="450F4A10" w:rsidR="005D1649" w:rsidRDefault="005D1649"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7.1</w:t>
            </w:r>
          </w:p>
          <w:p w14:paraId="451EB2B6" w14:textId="34A753D8" w:rsidR="005D1649" w:rsidRDefault="005D1649"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7.3.1</w:t>
            </w:r>
          </w:p>
          <w:p w14:paraId="3E44AB48" w14:textId="21B729C7" w:rsidR="005D1649" w:rsidRDefault="005D1649"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2</w:t>
            </w:r>
            <w:r>
              <w:rPr>
                <w:rFonts w:ascii="Meiryo UI" w:eastAsia="Meiryo UI" w:hAnsi="Meiryo UI"/>
                <w:sz w:val="20"/>
                <w:szCs w:val="20"/>
                <w:lang w:eastAsia="ja-JP"/>
              </w:rPr>
              <w:t>5.4</w:t>
            </w:r>
          </w:p>
          <w:p w14:paraId="0ACA7A35" w14:textId="206D97A6" w:rsidR="005D1649" w:rsidRDefault="005D1649" w:rsidP="00C513A8">
            <w:pPr>
              <w:pStyle w:val="TableText0"/>
              <w:rPr>
                <w:rFonts w:ascii="Meiryo UI" w:eastAsia="Meiryo UI" w:hAnsi="Meiryo UI"/>
                <w:sz w:val="20"/>
                <w:szCs w:val="20"/>
                <w:lang w:eastAsia="ja-JP"/>
              </w:rPr>
            </w:pPr>
            <w:r>
              <w:rPr>
                <w:rFonts w:ascii="Meiryo UI" w:eastAsia="Meiryo UI" w:hAnsi="Meiryo UI"/>
                <w:sz w:val="20"/>
                <w:szCs w:val="20"/>
                <w:lang w:eastAsia="ja-JP"/>
              </w:rPr>
              <w:t>36.6.7</w:t>
            </w:r>
          </w:p>
          <w:p w14:paraId="485C11A6" w14:textId="52C812DC" w:rsidR="005D1649" w:rsidRDefault="005D1649"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6.7.1.5</w:t>
            </w:r>
          </w:p>
          <w:p w14:paraId="3C193544" w14:textId="123A2B69" w:rsidR="005D1649" w:rsidRDefault="005D1649" w:rsidP="00C513A8">
            <w:pPr>
              <w:pStyle w:val="TableText0"/>
              <w:rPr>
                <w:rFonts w:ascii="Meiryo UI" w:eastAsia="Meiryo UI" w:hAnsi="Meiryo UI"/>
                <w:sz w:val="20"/>
                <w:szCs w:val="20"/>
                <w:lang w:eastAsia="ja-JP"/>
              </w:rPr>
            </w:pPr>
            <w:r>
              <w:rPr>
                <w:rFonts w:ascii="Meiryo UI" w:eastAsia="Meiryo UI" w:hAnsi="Meiryo UI"/>
                <w:sz w:val="20"/>
                <w:szCs w:val="20"/>
                <w:lang w:eastAsia="ja-JP"/>
              </w:rPr>
              <w:t>36.7.3</w:t>
            </w:r>
          </w:p>
        </w:tc>
        <w:tc>
          <w:tcPr>
            <w:tcW w:w="3239" w:type="dxa"/>
            <w:tcBorders>
              <w:top w:val="single" w:sz="4" w:space="0" w:color="auto"/>
              <w:left w:val="single" w:sz="6" w:space="0" w:color="000000"/>
              <w:bottom w:val="single" w:sz="4" w:space="0" w:color="auto"/>
              <w:right w:val="single" w:sz="6" w:space="0" w:color="000000"/>
            </w:tcBorders>
            <w:vAlign w:val="center"/>
          </w:tcPr>
          <w:p w14:paraId="69EA5D86" w14:textId="77777777" w:rsidR="005D1649" w:rsidRDefault="005D1649" w:rsidP="0083249C">
            <w:pPr>
              <w:pStyle w:val="5"/>
              <w:rPr>
                <w:lang w:eastAsia="ja-JP"/>
              </w:rPr>
            </w:pPr>
            <w:r>
              <w:rPr>
                <w:rFonts w:hint="eastAsia"/>
                <w:lang w:eastAsia="ja-JP"/>
              </w:rPr>
              <w:t>A</w:t>
            </w:r>
            <w:r>
              <w:rPr>
                <w:lang w:eastAsia="ja-JP"/>
              </w:rPr>
              <w:t>dded Display position</w:t>
            </w:r>
          </w:p>
          <w:p w14:paraId="47589622" w14:textId="77777777" w:rsidR="005D1649" w:rsidRDefault="005D1649" w:rsidP="0083249C">
            <w:pPr>
              <w:pStyle w:val="5"/>
              <w:rPr>
                <w:lang w:eastAsia="ja-JP"/>
              </w:rPr>
            </w:pPr>
            <w:r>
              <w:rPr>
                <w:lang w:eastAsia="ja-JP"/>
              </w:rPr>
              <w:t>And Input method of KeySequence</w:t>
            </w:r>
          </w:p>
          <w:p w14:paraId="52B47FF4" w14:textId="3DFC3475" w:rsidR="005D1649" w:rsidRDefault="005D1649" w:rsidP="0083249C">
            <w:pPr>
              <w:pStyle w:val="5"/>
              <w:rPr>
                <w:lang w:eastAsia="ja-JP"/>
              </w:rPr>
            </w:pPr>
            <w:r>
              <w:rPr>
                <w:lang w:eastAsia="ja-JP"/>
              </w:rPr>
              <w:t>And Requirement ticket number and test ID</w:t>
            </w:r>
          </w:p>
          <w:p w14:paraId="0F75485F" w14:textId="36E14E17" w:rsidR="00E32492" w:rsidRDefault="00E32492" w:rsidP="0083249C">
            <w:pPr>
              <w:pStyle w:val="5"/>
              <w:rPr>
                <w:lang w:eastAsia="ja-JP"/>
              </w:rPr>
            </w:pPr>
            <w:r>
              <w:rPr>
                <w:lang w:eastAsia="ja-JP"/>
              </w:rPr>
              <w:t xml:space="preserve">And </w:t>
            </w:r>
            <w:r w:rsidRPr="00E32492">
              <w:rPr>
                <w:lang w:eastAsia="ja-JP"/>
              </w:rPr>
              <w:t>XPath value when Reset button is pressed</w:t>
            </w:r>
          </w:p>
          <w:p w14:paraId="2E1D33A4" w14:textId="0754F03D" w:rsidR="005D1649" w:rsidRPr="005D1649" w:rsidRDefault="005D1649" w:rsidP="0083249C">
            <w:pPr>
              <w:pStyle w:val="5"/>
              <w:rPr>
                <w:lang w:eastAsia="ja-JP"/>
              </w:rPr>
            </w:pPr>
            <w:r>
              <w:rPr>
                <w:lang w:eastAsia="ja-JP"/>
              </w:rPr>
              <w:t>And Recovery Configuration Manager</w:t>
            </w:r>
          </w:p>
        </w:tc>
      </w:tr>
      <w:tr w:rsidR="00CA6725" w:rsidRPr="00CA32C4" w14:paraId="7EC3750C" w14:textId="77777777" w:rsidTr="002141D0">
        <w:trPr>
          <w:trHeight w:val="366"/>
          <w:jc w:val="center"/>
        </w:trPr>
        <w:tc>
          <w:tcPr>
            <w:tcW w:w="1246" w:type="dxa"/>
            <w:tcBorders>
              <w:left w:val="single" w:sz="6" w:space="0" w:color="000000"/>
              <w:right w:val="single" w:sz="6" w:space="0" w:color="000000"/>
            </w:tcBorders>
          </w:tcPr>
          <w:p w14:paraId="5E44069B" w14:textId="77777777" w:rsidR="00CA6725" w:rsidRPr="00CA32C4" w:rsidRDefault="00CA6725"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72BE5374" w14:textId="6DA493DF" w:rsidR="00CA6725" w:rsidRDefault="00CA6725" w:rsidP="00C513A8">
            <w:pPr>
              <w:pStyle w:val="TableText0"/>
              <w:spacing w:after="120"/>
              <w:rPr>
                <w:rFonts w:ascii="Meiryo UI" w:eastAsia="Meiryo UI" w:hAnsi="Meiryo UI" w:cs="Meiryo UI"/>
                <w:bCs/>
                <w:lang w:eastAsia="ja-JP"/>
              </w:rPr>
            </w:pPr>
            <w:r>
              <w:rPr>
                <w:rFonts w:ascii="Meiryo UI" w:eastAsia="Meiryo UI" w:hAnsi="Meiryo UI" w:cs="Meiryo UI"/>
                <w:bCs/>
                <w:lang w:eastAsia="ja-JP"/>
              </w:rPr>
              <w:t>V3.9SP0000 Build 30.0.0.0</w:t>
            </w:r>
          </w:p>
        </w:tc>
        <w:tc>
          <w:tcPr>
            <w:tcW w:w="1549" w:type="dxa"/>
            <w:tcBorders>
              <w:top w:val="single" w:sz="4" w:space="0" w:color="auto"/>
              <w:left w:val="single" w:sz="6" w:space="0" w:color="000000"/>
              <w:bottom w:val="single" w:sz="4" w:space="0" w:color="auto"/>
              <w:right w:val="single" w:sz="6" w:space="0" w:color="000000"/>
            </w:tcBorders>
            <w:vAlign w:val="center"/>
          </w:tcPr>
          <w:p w14:paraId="55E3B588" w14:textId="77777777" w:rsidR="00CA6725" w:rsidRDefault="00CA6725"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1</w:t>
            </w:r>
            <w:r>
              <w:rPr>
                <w:rFonts w:ascii="Meiryo UI" w:eastAsia="Meiryo UI" w:hAnsi="Meiryo UI"/>
                <w:sz w:val="20"/>
                <w:szCs w:val="20"/>
                <w:lang w:eastAsia="ja-JP"/>
              </w:rPr>
              <w:t>.2</w:t>
            </w:r>
          </w:p>
          <w:p w14:paraId="7D94F110" w14:textId="77777777" w:rsidR="00CA6725" w:rsidRDefault="00CA6725"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2</w:t>
            </w:r>
          </w:p>
          <w:p w14:paraId="3EE46C13" w14:textId="77777777" w:rsidR="00CA6725" w:rsidRDefault="00CA6725"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1</w:t>
            </w:r>
          </w:p>
          <w:p w14:paraId="1A5EB63A" w14:textId="77777777" w:rsidR="00CA6725" w:rsidRDefault="00CA6725"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5</w:t>
            </w:r>
            <w:r>
              <w:rPr>
                <w:rFonts w:ascii="Meiryo UI" w:eastAsia="Meiryo UI" w:hAnsi="Meiryo UI"/>
                <w:sz w:val="20"/>
                <w:szCs w:val="20"/>
                <w:lang w:eastAsia="ja-JP"/>
              </w:rPr>
              <w:t>.14.2</w:t>
            </w:r>
          </w:p>
          <w:p w14:paraId="0A947F9B" w14:textId="4E760A96" w:rsidR="00CA6725" w:rsidRDefault="00CA6725" w:rsidP="00C513A8">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6.6.9.9</w:t>
            </w:r>
          </w:p>
        </w:tc>
        <w:tc>
          <w:tcPr>
            <w:tcW w:w="3239" w:type="dxa"/>
            <w:tcBorders>
              <w:top w:val="single" w:sz="4" w:space="0" w:color="auto"/>
              <w:left w:val="single" w:sz="6" w:space="0" w:color="000000"/>
              <w:bottom w:val="single" w:sz="4" w:space="0" w:color="auto"/>
              <w:right w:val="single" w:sz="6" w:space="0" w:color="000000"/>
            </w:tcBorders>
            <w:vAlign w:val="center"/>
          </w:tcPr>
          <w:p w14:paraId="65803235" w14:textId="77777777" w:rsidR="00CA6725" w:rsidRDefault="009B7F6E" w:rsidP="0083249C">
            <w:pPr>
              <w:pStyle w:val="5"/>
              <w:rPr>
                <w:lang w:eastAsia="ja-JP"/>
              </w:rPr>
            </w:pPr>
            <w:r>
              <w:rPr>
                <w:rFonts w:hint="eastAsia"/>
                <w:lang w:eastAsia="ja-JP"/>
              </w:rPr>
              <w:t>U</w:t>
            </w:r>
            <w:r>
              <w:rPr>
                <w:lang w:eastAsia="ja-JP"/>
              </w:rPr>
              <w:t>pdate description</w:t>
            </w:r>
          </w:p>
          <w:p w14:paraId="781DD9F8" w14:textId="77777777" w:rsidR="009B7F6E" w:rsidRDefault="009B7F6E" w:rsidP="009B7F6E">
            <w:pPr>
              <w:rPr>
                <w:lang w:eastAsia="ja-JP"/>
              </w:rPr>
            </w:pPr>
            <w:r>
              <w:rPr>
                <w:rFonts w:hint="eastAsia"/>
                <w:lang w:eastAsia="ja-JP"/>
              </w:rPr>
              <w:t>A</w:t>
            </w:r>
            <w:r>
              <w:rPr>
                <w:lang w:eastAsia="ja-JP"/>
              </w:rPr>
              <w:t xml:space="preserve">nd </w:t>
            </w:r>
            <w:r w:rsidRPr="009B7F6E">
              <w:rPr>
                <w:lang w:eastAsia="ja-JP"/>
              </w:rPr>
              <w:t>Precautions for installation</w:t>
            </w:r>
          </w:p>
          <w:p w14:paraId="2086DDFB" w14:textId="77777777" w:rsidR="009B7F6E" w:rsidRDefault="009B7F6E" w:rsidP="009B7F6E">
            <w:pPr>
              <w:rPr>
                <w:lang w:eastAsia="ja-JP"/>
              </w:rPr>
            </w:pPr>
            <w:r>
              <w:rPr>
                <w:rFonts w:hint="eastAsia"/>
                <w:lang w:eastAsia="ja-JP"/>
              </w:rPr>
              <w:t>A</w:t>
            </w:r>
            <w:r>
              <w:rPr>
                <w:lang w:eastAsia="ja-JP"/>
              </w:rPr>
              <w:t>nd add Control with IsControlElement=False</w:t>
            </w:r>
          </w:p>
          <w:p w14:paraId="3A7EB4B5" w14:textId="77777777" w:rsidR="009B7F6E" w:rsidRDefault="009B7F6E" w:rsidP="009B7F6E">
            <w:pPr>
              <w:rPr>
                <w:lang w:eastAsia="ja-JP"/>
              </w:rPr>
            </w:pPr>
            <w:r>
              <w:rPr>
                <w:lang w:eastAsia="ja-JP"/>
              </w:rPr>
              <w:t>And Capture Screenshot</w:t>
            </w:r>
          </w:p>
          <w:p w14:paraId="7DF01786" w14:textId="18209AB5" w:rsidR="009B7F6E" w:rsidRPr="009B7F6E" w:rsidRDefault="009B7F6E" w:rsidP="009B7F6E">
            <w:pPr>
              <w:rPr>
                <w:lang w:eastAsia="ja-JP"/>
              </w:rPr>
            </w:pPr>
            <w:r>
              <w:rPr>
                <w:rFonts w:hint="eastAsia"/>
                <w:lang w:eastAsia="ja-JP"/>
              </w:rPr>
              <w:t>A</w:t>
            </w:r>
            <w:r>
              <w:rPr>
                <w:lang w:eastAsia="ja-JP"/>
              </w:rPr>
              <w:t>nd Screenshot</w:t>
            </w:r>
          </w:p>
        </w:tc>
      </w:tr>
      <w:tr w:rsidR="00694ABB" w:rsidRPr="00CA32C4" w14:paraId="63D78C0A" w14:textId="77777777" w:rsidTr="002141D0">
        <w:trPr>
          <w:trHeight w:val="366"/>
          <w:jc w:val="center"/>
        </w:trPr>
        <w:tc>
          <w:tcPr>
            <w:tcW w:w="1246" w:type="dxa"/>
            <w:tcBorders>
              <w:left w:val="single" w:sz="6" w:space="0" w:color="000000"/>
              <w:right w:val="single" w:sz="6" w:space="0" w:color="000000"/>
            </w:tcBorders>
          </w:tcPr>
          <w:p w14:paraId="3BA3B491" w14:textId="77777777" w:rsidR="00694ABB" w:rsidRPr="00CA32C4" w:rsidRDefault="00694ABB"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1252F4C6" w14:textId="053D906C" w:rsidR="00694ABB" w:rsidRDefault="00694ABB" w:rsidP="00C513A8">
            <w:pPr>
              <w:pStyle w:val="TableText0"/>
              <w:spacing w:after="120"/>
              <w:rPr>
                <w:rFonts w:ascii="Meiryo UI" w:eastAsia="Meiryo UI" w:hAnsi="Meiryo UI" w:cs="Meiryo UI"/>
                <w:bCs/>
                <w:lang w:eastAsia="ja-JP"/>
              </w:rPr>
            </w:pPr>
            <w:r>
              <w:rPr>
                <w:rFonts w:ascii="Meiryo UI" w:eastAsia="Meiryo UI" w:hAnsi="Meiryo UI" w:cs="Meiryo UI"/>
                <w:bCs/>
                <w:lang w:eastAsia="ja-JP"/>
              </w:rPr>
              <w:t>V3.10SP0000 Build 31.0.0.0</w:t>
            </w:r>
          </w:p>
        </w:tc>
        <w:tc>
          <w:tcPr>
            <w:tcW w:w="1549" w:type="dxa"/>
            <w:tcBorders>
              <w:top w:val="single" w:sz="4" w:space="0" w:color="auto"/>
              <w:left w:val="single" w:sz="6" w:space="0" w:color="000000"/>
              <w:bottom w:val="single" w:sz="4" w:space="0" w:color="auto"/>
              <w:right w:val="single" w:sz="6" w:space="0" w:color="000000"/>
            </w:tcBorders>
            <w:vAlign w:val="center"/>
          </w:tcPr>
          <w:p w14:paraId="4A4AB913" w14:textId="77777777" w:rsidR="00694ABB" w:rsidRP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2.</w:t>
            </w:r>
          </w:p>
          <w:p w14:paraId="2FAAF262" w14:textId="77777777" w:rsidR="00694ABB" w:rsidRP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3</w:t>
            </w:r>
          </w:p>
          <w:p w14:paraId="4C216355" w14:textId="77777777" w:rsidR="00694ABB" w:rsidRP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4.</w:t>
            </w:r>
          </w:p>
          <w:p w14:paraId="37EC8387" w14:textId="77777777" w:rsidR="00694ABB" w:rsidRP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5.</w:t>
            </w:r>
          </w:p>
          <w:p w14:paraId="077EAF1C" w14:textId="77777777" w:rsidR="00694ABB" w:rsidRP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6.7.1.6.</w:t>
            </w:r>
          </w:p>
          <w:p w14:paraId="1384F818" w14:textId="22106937" w:rsidR="00694ABB" w:rsidRDefault="00694ABB" w:rsidP="00694ABB">
            <w:pPr>
              <w:pStyle w:val="TableText0"/>
              <w:rPr>
                <w:rFonts w:ascii="Meiryo UI" w:eastAsia="Meiryo UI" w:hAnsi="Meiryo UI"/>
                <w:sz w:val="20"/>
                <w:szCs w:val="20"/>
                <w:lang w:eastAsia="ja-JP"/>
              </w:rPr>
            </w:pPr>
            <w:r w:rsidRPr="00694ABB">
              <w:rPr>
                <w:rFonts w:ascii="Meiryo UI" w:eastAsia="Meiryo UI" w:hAnsi="Meiryo UI"/>
                <w:sz w:val="20"/>
                <w:szCs w:val="20"/>
                <w:lang w:eastAsia="ja-JP"/>
              </w:rPr>
              <w:t>36.6.7.5.</w:t>
            </w:r>
          </w:p>
        </w:tc>
        <w:tc>
          <w:tcPr>
            <w:tcW w:w="3239" w:type="dxa"/>
            <w:tcBorders>
              <w:top w:val="single" w:sz="4" w:space="0" w:color="auto"/>
              <w:left w:val="single" w:sz="6" w:space="0" w:color="000000"/>
              <w:bottom w:val="single" w:sz="4" w:space="0" w:color="auto"/>
              <w:right w:val="single" w:sz="6" w:space="0" w:color="000000"/>
            </w:tcBorders>
            <w:vAlign w:val="center"/>
          </w:tcPr>
          <w:p w14:paraId="12FF9148" w14:textId="0193E053" w:rsidR="00694ABB" w:rsidRDefault="00694ABB" w:rsidP="00694ABB">
            <w:pPr>
              <w:pStyle w:val="5"/>
              <w:rPr>
                <w:lang w:eastAsia="ja-JP"/>
              </w:rPr>
            </w:pPr>
            <w:r w:rsidRPr="00694ABB">
              <w:rPr>
                <w:lang w:eastAsia="ja-JP"/>
              </w:rPr>
              <w:t>Update description</w:t>
            </w:r>
          </w:p>
          <w:p w14:paraId="21118ECB" w14:textId="41A79D94" w:rsidR="00694ABB" w:rsidRPr="00694ABB" w:rsidRDefault="00694ABB" w:rsidP="00694ABB">
            <w:pPr>
              <w:rPr>
                <w:lang w:eastAsia="ja-JP"/>
              </w:rPr>
            </w:pPr>
            <w:r>
              <w:rPr>
                <w:rFonts w:hint="eastAsia"/>
                <w:lang w:eastAsia="ja-JP"/>
              </w:rPr>
              <w:t>A</w:t>
            </w:r>
            <w:r>
              <w:rPr>
                <w:lang w:eastAsia="ja-JP"/>
              </w:rPr>
              <w:t xml:space="preserve">nd </w:t>
            </w:r>
            <w:proofErr w:type="gramStart"/>
            <w:r w:rsidRPr="00694ABB">
              <w:rPr>
                <w:lang w:eastAsia="ja-JP"/>
              </w:rPr>
              <w:t>Added</w:t>
            </w:r>
            <w:proofErr w:type="gramEnd"/>
            <w:r w:rsidRPr="00694ABB">
              <w:rPr>
                <w:lang w:eastAsia="ja-JP"/>
              </w:rPr>
              <w:t xml:space="preserve"> about repository item registration function using timer in SPY</w:t>
            </w:r>
          </w:p>
          <w:p w14:paraId="6F2E71FB" w14:textId="6C0A96E8" w:rsidR="00694ABB" w:rsidRPr="00694ABB" w:rsidRDefault="00694ABB" w:rsidP="00694ABB">
            <w:pPr>
              <w:rPr>
                <w:lang w:eastAsia="ja-JP"/>
              </w:rPr>
            </w:pPr>
            <w:r>
              <w:rPr>
                <w:rFonts w:ascii="Meiryo UI" w:hAnsi="Meiryo UI" w:cstheme="minorHAnsi"/>
                <w:sz w:val="20"/>
                <w:szCs w:val="20"/>
                <w:lang w:eastAsia="ja-JP"/>
              </w:rPr>
              <w:t xml:space="preserve">And </w:t>
            </w:r>
            <w:r w:rsidRPr="008C6DB1">
              <w:rPr>
                <w:rFonts w:ascii="Meiryo UI" w:hAnsi="Meiryo UI" w:cstheme="minorHAnsi"/>
                <w:sz w:val="20"/>
                <w:szCs w:val="20"/>
                <w:lang w:eastAsia="ja-JP"/>
              </w:rPr>
              <w:t>Folder for saving report images</w:t>
            </w:r>
          </w:p>
        </w:tc>
      </w:tr>
      <w:tr w:rsidR="00E02582" w:rsidRPr="00CA32C4" w14:paraId="486873CA" w14:textId="77777777" w:rsidTr="002141D0">
        <w:trPr>
          <w:trHeight w:val="366"/>
          <w:jc w:val="center"/>
        </w:trPr>
        <w:tc>
          <w:tcPr>
            <w:tcW w:w="1246" w:type="dxa"/>
            <w:tcBorders>
              <w:left w:val="single" w:sz="6" w:space="0" w:color="000000"/>
              <w:right w:val="single" w:sz="6" w:space="0" w:color="000000"/>
            </w:tcBorders>
          </w:tcPr>
          <w:p w14:paraId="18876D62" w14:textId="77777777" w:rsidR="00E02582" w:rsidRPr="00CA32C4" w:rsidRDefault="00E02582"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1E7C0C44" w14:textId="11F21DEE" w:rsidR="00E02582" w:rsidRDefault="00E02582" w:rsidP="00C513A8">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w:t>
            </w:r>
            <w:r>
              <w:rPr>
                <w:rFonts w:ascii="Meiryo UI" w:eastAsia="Meiryo UI" w:hAnsi="Meiryo UI" w:cs="Meiryo UI"/>
                <w:bCs/>
                <w:lang w:eastAsia="ja-JP"/>
              </w:rPr>
              <w:t>3.11SP0000 Build 32.0.0.0</w:t>
            </w:r>
          </w:p>
        </w:tc>
        <w:tc>
          <w:tcPr>
            <w:tcW w:w="1549" w:type="dxa"/>
            <w:tcBorders>
              <w:top w:val="single" w:sz="4" w:space="0" w:color="auto"/>
              <w:left w:val="single" w:sz="6" w:space="0" w:color="000000"/>
              <w:bottom w:val="single" w:sz="4" w:space="0" w:color="auto"/>
              <w:right w:val="single" w:sz="6" w:space="0" w:color="000000"/>
            </w:tcBorders>
            <w:vAlign w:val="center"/>
          </w:tcPr>
          <w:p w14:paraId="522440D0" w14:textId="037DC9AB" w:rsidR="00FA5715" w:rsidRDefault="00FA5715"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5</w:t>
            </w:r>
            <w:r>
              <w:rPr>
                <w:rFonts w:ascii="Meiryo UI" w:eastAsia="Meiryo UI" w:hAnsi="Meiryo UI"/>
                <w:sz w:val="20"/>
                <w:szCs w:val="20"/>
                <w:lang w:eastAsia="ja-JP"/>
              </w:rPr>
              <w:t>.8.3.</w:t>
            </w:r>
          </w:p>
          <w:p w14:paraId="0BAE4BF0" w14:textId="3FC3FE2A" w:rsidR="003A268D" w:rsidRDefault="003A268D" w:rsidP="00751174">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7.6.9.7.</w:t>
            </w:r>
          </w:p>
          <w:p w14:paraId="7E9994B3" w14:textId="5FBC3403" w:rsidR="00E02582" w:rsidRDefault="000D64D1" w:rsidP="00694ABB">
            <w:pPr>
              <w:pStyle w:val="TableText0"/>
              <w:rPr>
                <w:rFonts w:ascii="Meiryo UI" w:eastAsia="Meiryo UI" w:hAnsi="Meiryo UI"/>
                <w:sz w:val="20"/>
                <w:szCs w:val="20"/>
                <w:lang w:eastAsia="ja-JP"/>
              </w:rPr>
            </w:pPr>
            <w:r>
              <w:rPr>
                <w:rFonts w:ascii="Meiryo UI" w:eastAsia="Meiryo UI" w:hAnsi="Meiryo UI" w:hint="eastAsia"/>
                <w:sz w:val="20"/>
                <w:szCs w:val="20"/>
                <w:lang w:eastAsia="ja-JP"/>
              </w:rPr>
              <w:t>5</w:t>
            </w:r>
            <w:r>
              <w:rPr>
                <w:rFonts w:ascii="Meiryo UI" w:eastAsia="Meiryo UI" w:hAnsi="Meiryo UI"/>
                <w:sz w:val="20"/>
                <w:szCs w:val="20"/>
                <w:lang w:eastAsia="ja-JP"/>
              </w:rPr>
              <w:t>.14.2.</w:t>
            </w:r>
          </w:p>
          <w:p w14:paraId="17EF4101" w14:textId="37866160" w:rsidR="000D64D1" w:rsidRPr="00694ABB" w:rsidRDefault="000D64D1" w:rsidP="00694ABB">
            <w:pPr>
              <w:pStyle w:val="TableText0"/>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7.6.9.9.</w:t>
            </w:r>
          </w:p>
        </w:tc>
        <w:tc>
          <w:tcPr>
            <w:tcW w:w="3239" w:type="dxa"/>
            <w:tcBorders>
              <w:top w:val="single" w:sz="4" w:space="0" w:color="auto"/>
              <w:left w:val="single" w:sz="6" w:space="0" w:color="000000"/>
              <w:bottom w:val="single" w:sz="4" w:space="0" w:color="auto"/>
              <w:right w:val="single" w:sz="6" w:space="0" w:color="000000"/>
            </w:tcBorders>
            <w:vAlign w:val="center"/>
          </w:tcPr>
          <w:p w14:paraId="2794C953" w14:textId="71678EDA" w:rsidR="00FA5715" w:rsidRDefault="00FA5715" w:rsidP="00694ABB">
            <w:pPr>
              <w:pStyle w:val="5"/>
              <w:rPr>
                <w:lang w:eastAsia="ja-JP"/>
              </w:rPr>
            </w:pPr>
            <w:r>
              <w:rPr>
                <w:rFonts w:hint="eastAsia"/>
                <w:lang w:eastAsia="ja-JP"/>
              </w:rPr>
              <w:t>A</w:t>
            </w:r>
            <w:r>
              <w:rPr>
                <w:lang w:eastAsia="ja-JP"/>
              </w:rPr>
              <w:t>dded</w:t>
            </w:r>
            <w:r>
              <w:rPr>
                <w:rFonts w:hint="eastAsia"/>
                <w:lang w:eastAsia="ja-JP"/>
              </w:rPr>
              <w:t xml:space="preserve"> </w:t>
            </w:r>
            <w:r>
              <w:rPr>
                <w:lang w:eastAsia="ja-JP"/>
              </w:rPr>
              <w:t>Compare ImageFile</w:t>
            </w:r>
          </w:p>
          <w:p w14:paraId="2CE034D0" w14:textId="77777777" w:rsidR="003A268D" w:rsidRPr="003A268D" w:rsidRDefault="003A268D" w:rsidP="00751174">
            <w:pPr>
              <w:rPr>
                <w:lang w:eastAsia="ja-JP"/>
              </w:rPr>
            </w:pPr>
          </w:p>
          <w:p w14:paraId="261A721B" w14:textId="77777777" w:rsidR="00E02582" w:rsidRDefault="000D64D1" w:rsidP="00751174">
            <w:pPr>
              <w:pStyle w:val="5"/>
              <w:spacing w:before="0"/>
              <w:rPr>
                <w:lang w:eastAsia="ja-JP"/>
              </w:rPr>
            </w:pPr>
            <w:r>
              <w:rPr>
                <w:rFonts w:hint="eastAsia"/>
                <w:lang w:eastAsia="ja-JP"/>
              </w:rPr>
              <w:t>A</w:t>
            </w:r>
            <w:r>
              <w:rPr>
                <w:lang w:eastAsia="ja-JP"/>
              </w:rPr>
              <w:t>dded Capture Screenshot</w:t>
            </w:r>
          </w:p>
          <w:p w14:paraId="509D94F6" w14:textId="00A37A6C" w:rsidR="003A268D" w:rsidRPr="003A268D" w:rsidRDefault="003A268D" w:rsidP="00751174">
            <w:pPr>
              <w:rPr>
                <w:lang w:eastAsia="ja-JP"/>
              </w:rPr>
            </w:pPr>
          </w:p>
        </w:tc>
      </w:tr>
      <w:tr w:rsidR="00CD20CA" w:rsidRPr="00CA32C4" w14:paraId="11BB40C2" w14:textId="77777777" w:rsidTr="002141D0">
        <w:trPr>
          <w:trHeight w:val="366"/>
          <w:jc w:val="center"/>
        </w:trPr>
        <w:tc>
          <w:tcPr>
            <w:tcW w:w="1246" w:type="dxa"/>
            <w:tcBorders>
              <w:left w:val="single" w:sz="6" w:space="0" w:color="000000"/>
              <w:right w:val="single" w:sz="6" w:space="0" w:color="000000"/>
            </w:tcBorders>
          </w:tcPr>
          <w:p w14:paraId="38CADCA3" w14:textId="77777777" w:rsidR="00CD20CA" w:rsidRPr="00CA32C4" w:rsidRDefault="00CD20CA" w:rsidP="00C513A8">
            <w:pPr>
              <w:pStyle w:val="TableText0"/>
              <w:spacing w:after="120"/>
              <w:ind w:left="1170"/>
              <w:rPr>
                <w:rFonts w:ascii="Meiryo UI" w:eastAsia="Meiryo UI" w:hAnsi="Meiryo UI" w:cs="Meiryo UI"/>
                <w:sz w:val="20"/>
                <w:lang w:eastAsia="ja-JP"/>
              </w:rPr>
            </w:pPr>
          </w:p>
        </w:tc>
        <w:tc>
          <w:tcPr>
            <w:tcW w:w="4103" w:type="dxa"/>
            <w:tcBorders>
              <w:left w:val="single" w:sz="6" w:space="0" w:color="000000"/>
              <w:right w:val="single" w:sz="6" w:space="0" w:color="000000"/>
            </w:tcBorders>
          </w:tcPr>
          <w:p w14:paraId="597F353A" w14:textId="12C94F55" w:rsidR="00CD20CA" w:rsidRDefault="00CD20CA" w:rsidP="00C513A8">
            <w:pPr>
              <w:pStyle w:val="TableText0"/>
              <w:spacing w:after="120"/>
              <w:rPr>
                <w:rFonts w:ascii="Meiryo UI" w:eastAsia="Meiryo UI" w:hAnsi="Meiryo UI" w:cs="Meiryo UI"/>
                <w:bCs/>
                <w:lang w:eastAsia="ja-JP"/>
              </w:rPr>
            </w:pPr>
            <w:r>
              <w:rPr>
                <w:rFonts w:ascii="Meiryo UI" w:eastAsia="Meiryo UI" w:hAnsi="Meiryo UI" w:cs="Meiryo UI" w:hint="eastAsia"/>
                <w:bCs/>
                <w:lang w:eastAsia="ja-JP"/>
              </w:rPr>
              <w:t>V</w:t>
            </w:r>
            <w:r>
              <w:rPr>
                <w:rFonts w:ascii="Meiryo UI" w:eastAsia="Meiryo UI" w:hAnsi="Meiryo UI" w:cs="Meiryo UI"/>
                <w:bCs/>
                <w:lang w:eastAsia="ja-JP"/>
              </w:rPr>
              <w:t>3.12SP0000 Build33.0.0.0</w:t>
            </w:r>
          </w:p>
        </w:tc>
        <w:tc>
          <w:tcPr>
            <w:tcW w:w="1549" w:type="dxa"/>
            <w:tcBorders>
              <w:top w:val="single" w:sz="4" w:space="0" w:color="auto"/>
              <w:left w:val="single" w:sz="6" w:space="0" w:color="000000"/>
              <w:bottom w:val="single" w:sz="4" w:space="0" w:color="auto"/>
              <w:right w:val="single" w:sz="6" w:space="0" w:color="000000"/>
            </w:tcBorders>
            <w:vAlign w:val="center"/>
          </w:tcPr>
          <w:p w14:paraId="3AB3FED3" w14:textId="77777777" w:rsidR="00CD20CA" w:rsidRDefault="00CD20CA"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4</w:t>
            </w:r>
            <w:r>
              <w:rPr>
                <w:rFonts w:ascii="Meiryo UI" w:eastAsia="Meiryo UI" w:hAnsi="Meiryo UI"/>
                <w:sz w:val="20"/>
                <w:szCs w:val="20"/>
                <w:lang w:eastAsia="ja-JP"/>
              </w:rPr>
              <w:t>.7.</w:t>
            </w:r>
          </w:p>
          <w:p w14:paraId="6ED97DE6" w14:textId="71EEBC9D" w:rsidR="00CD20CA" w:rsidRDefault="00CD20CA"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9</w:t>
            </w:r>
            <w:r>
              <w:rPr>
                <w:rFonts w:ascii="Meiryo UI" w:eastAsia="Meiryo UI" w:hAnsi="Meiryo UI"/>
                <w:sz w:val="20"/>
                <w:szCs w:val="20"/>
                <w:lang w:eastAsia="ja-JP"/>
              </w:rPr>
              <w:t>.2.1.</w:t>
            </w:r>
          </w:p>
          <w:p w14:paraId="5E506A2B" w14:textId="77777777" w:rsidR="00CD20CA" w:rsidRDefault="00CD20CA"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5</w:t>
            </w:r>
            <w:r>
              <w:rPr>
                <w:rFonts w:ascii="Meiryo UI" w:eastAsia="Meiryo UI" w:hAnsi="Meiryo UI"/>
                <w:sz w:val="20"/>
                <w:szCs w:val="20"/>
                <w:lang w:eastAsia="ja-JP"/>
              </w:rPr>
              <w:t>.1.</w:t>
            </w:r>
          </w:p>
          <w:p w14:paraId="4C748451" w14:textId="429729B4" w:rsidR="00CD20CA" w:rsidRDefault="00CD20CA"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t>3</w:t>
            </w:r>
            <w:r>
              <w:rPr>
                <w:rFonts w:ascii="Meiryo UI" w:eastAsia="Meiryo UI" w:hAnsi="Meiryo UI"/>
                <w:sz w:val="20"/>
                <w:szCs w:val="20"/>
                <w:lang w:eastAsia="ja-JP"/>
              </w:rPr>
              <w:t>7.6.9.1.</w:t>
            </w:r>
          </w:p>
          <w:p w14:paraId="6B894177" w14:textId="1299F80B" w:rsidR="00CD20CA" w:rsidRDefault="00CD20CA" w:rsidP="00FA5715">
            <w:pPr>
              <w:pStyle w:val="TableText0"/>
              <w:jc w:val="both"/>
              <w:rPr>
                <w:rFonts w:ascii="Meiryo UI" w:eastAsia="Meiryo UI" w:hAnsi="Meiryo UI"/>
                <w:sz w:val="20"/>
                <w:szCs w:val="20"/>
                <w:lang w:eastAsia="ja-JP"/>
              </w:rPr>
            </w:pPr>
            <w:r>
              <w:rPr>
                <w:rFonts w:ascii="Meiryo UI" w:eastAsia="Meiryo UI" w:hAnsi="Meiryo UI" w:hint="eastAsia"/>
                <w:sz w:val="20"/>
                <w:szCs w:val="20"/>
                <w:lang w:eastAsia="ja-JP"/>
              </w:rPr>
              <w:lastRenderedPageBreak/>
              <w:t>2</w:t>
            </w:r>
            <w:r>
              <w:rPr>
                <w:rFonts w:ascii="Meiryo UI" w:eastAsia="Meiryo UI" w:hAnsi="Meiryo UI"/>
                <w:sz w:val="20"/>
                <w:szCs w:val="20"/>
                <w:lang w:eastAsia="ja-JP"/>
              </w:rPr>
              <w:t>9.4.</w:t>
            </w:r>
          </w:p>
          <w:p w14:paraId="0029CE03" w14:textId="2C21429B" w:rsidR="00D86C39" w:rsidRDefault="00D86C39" w:rsidP="00FA5715">
            <w:pPr>
              <w:pStyle w:val="TableText0"/>
              <w:jc w:val="both"/>
              <w:rPr>
                <w:rFonts w:ascii="Meiryo UI" w:eastAsia="Meiryo UI" w:hAnsi="Meiryo UI"/>
                <w:sz w:val="20"/>
                <w:szCs w:val="20"/>
                <w:lang w:eastAsia="ja-JP"/>
              </w:rPr>
            </w:pPr>
          </w:p>
        </w:tc>
        <w:tc>
          <w:tcPr>
            <w:tcW w:w="3239" w:type="dxa"/>
            <w:tcBorders>
              <w:top w:val="single" w:sz="4" w:space="0" w:color="auto"/>
              <w:left w:val="single" w:sz="6" w:space="0" w:color="000000"/>
              <w:bottom w:val="single" w:sz="4" w:space="0" w:color="auto"/>
              <w:right w:val="single" w:sz="6" w:space="0" w:color="000000"/>
            </w:tcBorders>
            <w:vAlign w:val="center"/>
          </w:tcPr>
          <w:p w14:paraId="28D9E820" w14:textId="6623293C" w:rsidR="00CD20CA" w:rsidRDefault="00CD20CA" w:rsidP="00694ABB">
            <w:pPr>
              <w:pStyle w:val="5"/>
              <w:rPr>
                <w:lang w:eastAsia="ja-JP"/>
              </w:rPr>
            </w:pPr>
            <w:r>
              <w:rPr>
                <w:rFonts w:hint="eastAsia"/>
                <w:lang w:eastAsia="ja-JP"/>
              </w:rPr>
              <w:lastRenderedPageBreak/>
              <w:t>U</w:t>
            </w:r>
            <w:r>
              <w:rPr>
                <w:lang w:eastAsia="ja-JP"/>
              </w:rPr>
              <w:t xml:space="preserve">pdate </w:t>
            </w:r>
            <w:r w:rsidRPr="00CD20CA">
              <w:rPr>
                <w:lang w:eastAsia="ja-JP"/>
              </w:rPr>
              <w:t>Edit click location screen image</w:t>
            </w:r>
          </w:p>
          <w:p w14:paraId="5ED0F7B2" w14:textId="426E257C" w:rsidR="00CD20CA" w:rsidRPr="00CD20CA" w:rsidRDefault="00CD20CA" w:rsidP="00C85B69">
            <w:pPr>
              <w:rPr>
                <w:lang w:eastAsia="ja-JP"/>
              </w:rPr>
            </w:pPr>
            <w:r>
              <w:rPr>
                <w:lang w:eastAsia="ja-JP"/>
              </w:rPr>
              <w:t xml:space="preserve">And </w:t>
            </w:r>
            <w:proofErr w:type="gramStart"/>
            <w:r w:rsidRPr="00CD20CA">
              <w:rPr>
                <w:lang w:eastAsia="ja-JP"/>
              </w:rPr>
              <w:t>Added</w:t>
            </w:r>
            <w:proofErr w:type="gramEnd"/>
            <w:r w:rsidRPr="00CD20CA">
              <w:rPr>
                <w:lang w:eastAsia="ja-JP"/>
              </w:rPr>
              <w:t xml:space="preserve"> about variable specification of click coordinates </w:t>
            </w:r>
            <w:r w:rsidRPr="00CD20CA">
              <w:rPr>
                <w:lang w:eastAsia="ja-JP"/>
              </w:rPr>
              <w:lastRenderedPageBreak/>
              <w:t>in Mouse action</w:t>
            </w:r>
            <w:r>
              <w:rPr>
                <w:rFonts w:hint="eastAsia"/>
                <w:lang w:eastAsia="ja-JP"/>
              </w:rPr>
              <w:t>A</w:t>
            </w:r>
            <w:r>
              <w:rPr>
                <w:lang w:eastAsia="ja-JP"/>
              </w:rPr>
              <w:t>nd Added about</w:t>
            </w:r>
            <w:r w:rsidRPr="00CD20CA">
              <w:rPr>
                <w:lang w:eastAsia="ja-JP"/>
              </w:rPr>
              <w:t xml:space="preserve"> propagate smart path changes to descendant controls</w:t>
            </w:r>
          </w:p>
        </w:tc>
      </w:tr>
    </w:tbl>
    <w:p w14:paraId="451DF8A2" w14:textId="74E3E4EA" w:rsidR="00F93A8C" w:rsidRPr="00571304" w:rsidRDefault="007E1A0C" w:rsidP="00571304">
      <w:pPr>
        <w:pStyle w:val="af3"/>
        <w:jc w:val="center"/>
        <w:rPr>
          <w:b/>
        </w:rPr>
      </w:pPr>
      <w:r>
        <w:rPr>
          <w:b/>
        </w:rPr>
        <w:lastRenderedPageBreak/>
        <w:t xml:space="preserve">This is </w:t>
      </w:r>
      <w:r w:rsidR="00604CF9">
        <w:rPr>
          <w:b/>
        </w:rPr>
        <w:t xml:space="preserve">the </w:t>
      </w:r>
      <w:r>
        <w:rPr>
          <w:b/>
        </w:rPr>
        <w:t>last page</w:t>
      </w:r>
      <w:r w:rsidR="004C1AB5">
        <w:rPr>
          <w:b/>
        </w:rPr>
        <w:t>.</w:t>
      </w:r>
    </w:p>
    <w:sectPr w:rsidR="00F93A8C" w:rsidRPr="00571304">
      <w:footerReference w:type="default" r:id="rId1184"/>
      <w:pgSz w:w="12240" w:h="15840"/>
      <w:pgMar w:top="720" w:right="720" w:bottom="810" w:left="990" w:header="720" w:footer="35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CC404" w14:textId="77777777" w:rsidR="00CD63BB" w:rsidRDefault="00CD63BB">
      <w:pPr>
        <w:spacing w:after="0" w:line="240" w:lineRule="auto"/>
      </w:pPr>
      <w:r>
        <w:separator/>
      </w:r>
    </w:p>
  </w:endnote>
  <w:endnote w:type="continuationSeparator" w:id="0">
    <w:p w14:paraId="1D5B4097" w14:textId="77777777" w:rsidR="00CD63BB" w:rsidRDefault="00CD6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eiryo UI">
    <w:altName w:val="MS UI Gothic"/>
    <w:panose1 w:val="020B0604030504040204"/>
    <w:charset w:val="80"/>
    <w:family w:val="modern"/>
    <w:pitch w:val="variable"/>
    <w:sig w:usb0="E00002FF" w:usb1="6AC7FFFF"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74F6" w14:textId="29CF51B0" w:rsidR="00C02788" w:rsidRDefault="00C02788">
    <w:pPr>
      <w:pStyle w:val="aa"/>
      <w:tabs>
        <w:tab w:val="left" w:pos="72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2F08E7">
      <w:rPr>
        <w:caps/>
        <w:noProof/>
        <w:color w:val="4F81BD" w:themeColor="accent1"/>
      </w:rPr>
      <w:t>ix</w:t>
    </w:r>
    <w:r>
      <w:rPr>
        <w:caps/>
        <w:noProof/>
        <w:color w:val="4F81BD" w:themeColor="accent1"/>
      </w:rPr>
      <w:fldChar w:fldCharType="end"/>
    </w:r>
  </w:p>
  <w:p w14:paraId="140CF702" w14:textId="77777777" w:rsidR="00C02788" w:rsidRDefault="00C02788">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EFFA9" w14:textId="06A8D063" w:rsidR="00C02788" w:rsidRDefault="00C02788">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2F08E7">
      <w:rPr>
        <w:noProof/>
        <w:color w:val="17365D" w:themeColor="text2" w:themeShade="BF"/>
        <w:sz w:val="24"/>
        <w:szCs w:val="24"/>
      </w:rPr>
      <w:t>122</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2F08E7">
      <w:rPr>
        <w:noProof/>
        <w:color w:val="17365D" w:themeColor="text2" w:themeShade="BF"/>
        <w:sz w:val="24"/>
        <w:szCs w:val="24"/>
      </w:rPr>
      <w:t>548</w:t>
    </w:r>
    <w:r>
      <w:rPr>
        <w:color w:val="17365D" w:themeColor="text2" w:themeShade="BF"/>
        <w:sz w:val="24"/>
        <w:szCs w:val="24"/>
      </w:rPr>
      <w:fldChar w:fldCharType="end"/>
    </w:r>
  </w:p>
  <w:p w14:paraId="1282FAA5" w14:textId="77777777" w:rsidR="00C02788" w:rsidRDefault="00C02788">
    <w:pPr>
      <w:pStyle w:val="a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378A" w14:textId="77777777" w:rsidR="00CD63BB" w:rsidRDefault="00CD63BB">
      <w:pPr>
        <w:spacing w:after="0" w:line="240" w:lineRule="auto"/>
      </w:pPr>
      <w:r>
        <w:separator/>
      </w:r>
    </w:p>
  </w:footnote>
  <w:footnote w:type="continuationSeparator" w:id="0">
    <w:p w14:paraId="6ED5BC92" w14:textId="77777777" w:rsidR="00CD63BB" w:rsidRDefault="00CD63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0" type="#_x0000_t75" style="width:11.25pt;height:11.25pt" o:bullet="t">
        <v:imagedata r:id="rId1" o:title="msoA2EB"/>
      </v:shape>
    </w:pict>
  </w:numPicBullet>
  <w:abstractNum w:abstractNumId="0" w15:restartNumberingAfterBreak="0">
    <w:nsid w:val="FFFFFF89"/>
    <w:multiLevelType w:val="singleLevel"/>
    <w:tmpl w:val="047EAEF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43329F"/>
    <w:multiLevelType w:val="hybridMultilevel"/>
    <w:tmpl w:val="7214E46C"/>
    <w:lvl w:ilvl="0" w:tplc="FFFFFFFF">
      <w:start w:val="1"/>
      <w:numFmt w:val="decimalEnclosedCircle"/>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 w15:restartNumberingAfterBreak="0">
    <w:nsid w:val="008F2931"/>
    <w:multiLevelType w:val="hybridMultilevel"/>
    <w:tmpl w:val="E7A8D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0843B1"/>
    <w:multiLevelType w:val="hybridMultilevel"/>
    <w:tmpl w:val="250C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B47A3"/>
    <w:multiLevelType w:val="hybridMultilevel"/>
    <w:tmpl w:val="878ED5F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065B0C2C"/>
    <w:multiLevelType w:val="hybridMultilevel"/>
    <w:tmpl w:val="25DCC2EC"/>
    <w:lvl w:ilvl="0" w:tplc="595ED584">
      <w:start w:val="22"/>
      <w:numFmt w:val="bullet"/>
      <w:lvlText w:val=""/>
      <w:lvlJc w:val="left"/>
      <w:pPr>
        <w:ind w:left="1620" w:hanging="360"/>
      </w:pPr>
      <w:rPr>
        <w:rFonts w:ascii="Wingdings" w:eastAsiaTheme="minorEastAsia" w:hAnsi="Wingdings" w:cstheme="minorBidi"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06DD00A0"/>
    <w:multiLevelType w:val="hybridMultilevel"/>
    <w:tmpl w:val="29309D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8CB063A"/>
    <w:multiLevelType w:val="hybridMultilevel"/>
    <w:tmpl w:val="C24A4BE8"/>
    <w:lvl w:ilvl="0" w:tplc="2BAA63D6">
      <w:numFmt w:val="bullet"/>
      <w:lvlText w:val="•"/>
      <w:lvlJc w:val="left"/>
      <w:pPr>
        <w:ind w:left="3376" w:hanging="360"/>
      </w:pPr>
      <w:rPr>
        <w:rFonts w:ascii="Calibri" w:eastAsiaTheme="minorEastAsia" w:hAnsi="Calibri" w:cs="Calibri" w:hint="default"/>
      </w:rPr>
    </w:lvl>
    <w:lvl w:ilvl="1" w:tplc="04090003">
      <w:start w:val="1"/>
      <w:numFmt w:val="bullet"/>
      <w:lvlText w:val="o"/>
      <w:lvlJc w:val="left"/>
      <w:pPr>
        <w:ind w:left="4096" w:hanging="360"/>
      </w:pPr>
      <w:rPr>
        <w:rFonts w:ascii="Courier New" w:hAnsi="Courier New" w:cs="Courier New" w:hint="default"/>
      </w:rPr>
    </w:lvl>
    <w:lvl w:ilvl="2" w:tplc="04090005" w:tentative="1">
      <w:start w:val="1"/>
      <w:numFmt w:val="bullet"/>
      <w:lvlText w:val=""/>
      <w:lvlJc w:val="left"/>
      <w:pPr>
        <w:ind w:left="4816" w:hanging="360"/>
      </w:pPr>
      <w:rPr>
        <w:rFonts w:ascii="Wingdings" w:hAnsi="Wingdings" w:hint="default"/>
      </w:rPr>
    </w:lvl>
    <w:lvl w:ilvl="3" w:tplc="04090001" w:tentative="1">
      <w:start w:val="1"/>
      <w:numFmt w:val="bullet"/>
      <w:lvlText w:val=""/>
      <w:lvlJc w:val="left"/>
      <w:pPr>
        <w:ind w:left="5536" w:hanging="360"/>
      </w:pPr>
      <w:rPr>
        <w:rFonts w:ascii="Symbol" w:hAnsi="Symbol" w:hint="default"/>
      </w:rPr>
    </w:lvl>
    <w:lvl w:ilvl="4" w:tplc="04090003" w:tentative="1">
      <w:start w:val="1"/>
      <w:numFmt w:val="bullet"/>
      <w:lvlText w:val="o"/>
      <w:lvlJc w:val="left"/>
      <w:pPr>
        <w:ind w:left="6256" w:hanging="360"/>
      </w:pPr>
      <w:rPr>
        <w:rFonts w:ascii="Courier New" w:hAnsi="Courier New" w:cs="Courier New" w:hint="default"/>
      </w:rPr>
    </w:lvl>
    <w:lvl w:ilvl="5" w:tplc="04090005" w:tentative="1">
      <w:start w:val="1"/>
      <w:numFmt w:val="bullet"/>
      <w:lvlText w:val=""/>
      <w:lvlJc w:val="left"/>
      <w:pPr>
        <w:ind w:left="6976" w:hanging="360"/>
      </w:pPr>
      <w:rPr>
        <w:rFonts w:ascii="Wingdings" w:hAnsi="Wingdings" w:hint="default"/>
      </w:rPr>
    </w:lvl>
    <w:lvl w:ilvl="6" w:tplc="04090001" w:tentative="1">
      <w:start w:val="1"/>
      <w:numFmt w:val="bullet"/>
      <w:lvlText w:val=""/>
      <w:lvlJc w:val="left"/>
      <w:pPr>
        <w:ind w:left="7696" w:hanging="360"/>
      </w:pPr>
      <w:rPr>
        <w:rFonts w:ascii="Symbol" w:hAnsi="Symbol" w:hint="default"/>
      </w:rPr>
    </w:lvl>
    <w:lvl w:ilvl="7" w:tplc="04090003" w:tentative="1">
      <w:start w:val="1"/>
      <w:numFmt w:val="bullet"/>
      <w:lvlText w:val="o"/>
      <w:lvlJc w:val="left"/>
      <w:pPr>
        <w:ind w:left="8416" w:hanging="360"/>
      </w:pPr>
      <w:rPr>
        <w:rFonts w:ascii="Courier New" w:hAnsi="Courier New" w:cs="Courier New" w:hint="default"/>
      </w:rPr>
    </w:lvl>
    <w:lvl w:ilvl="8" w:tplc="04090005" w:tentative="1">
      <w:start w:val="1"/>
      <w:numFmt w:val="bullet"/>
      <w:lvlText w:val=""/>
      <w:lvlJc w:val="left"/>
      <w:pPr>
        <w:ind w:left="9136" w:hanging="360"/>
      </w:pPr>
      <w:rPr>
        <w:rFonts w:ascii="Wingdings" w:hAnsi="Wingdings" w:hint="default"/>
      </w:rPr>
    </w:lvl>
  </w:abstractNum>
  <w:abstractNum w:abstractNumId="8" w15:restartNumberingAfterBreak="0">
    <w:nsid w:val="09424895"/>
    <w:multiLevelType w:val="hybridMultilevel"/>
    <w:tmpl w:val="20DCEA92"/>
    <w:lvl w:ilvl="0" w:tplc="2BAA63D6">
      <w:numFmt w:val="bullet"/>
      <w:lvlText w:val="•"/>
      <w:lvlJc w:val="left"/>
      <w:pPr>
        <w:ind w:left="840" w:hanging="420"/>
      </w:pPr>
      <w:rPr>
        <w:rFonts w:ascii="Calibri" w:eastAsiaTheme="minorEastAsia" w:hAnsi="Calibri" w:cs="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09A70B11"/>
    <w:multiLevelType w:val="hybridMultilevel"/>
    <w:tmpl w:val="9AB6AF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DE3EBD"/>
    <w:multiLevelType w:val="hybridMultilevel"/>
    <w:tmpl w:val="435A2B2C"/>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1" w15:restartNumberingAfterBreak="0">
    <w:nsid w:val="09F36BEE"/>
    <w:multiLevelType w:val="hybridMultilevel"/>
    <w:tmpl w:val="310AA474"/>
    <w:lvl w:ilvl="0" w:tplc="9CDE8ED0">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2" w15:restartNumberingAfterBreak="0">
    <w:nsid w:val="0B0D1A04"/>
    <w:multiLevelType w:val="hybridMultilevel"/>
    <w:tmpl w:val="8B2C972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3" w15:restartNumberingAfterBreak="0">
    <w:nsid w:val="0BDB79E3"/>
    <w:multiLevelType w:val="hybridMultilevel"/>
    <w:tmpl w:val="B9F20C3A"/>
    <w:lvl w:ilvl="0" w:tplc="6BC4B578">
      <w:start w:val="1"/>
      <w:numFmt w:val="decimal"/>
      <w:lvlText w:val="%1."/>
      <w:lvlJc w:val="left"/>
      <w:pPr>
        <w:tabs>
          <w:tab w:val="num" w:pos="720"/>
        </w:tabs>
        <w:ind w:left="720" w:hanging="360"/>
      </w:pPr>
    </w:lvl>
    <w:lvl w:ilvl="1" w:tplc="65C83F6A">
      <w:start w:val="1"/>
      <w:numFmt w:val="upperLetter"/>
      <w:lvlText w:val="%2."/>
      <w:lvlJc w:val="left"/>
      <w:pPr>
        <w:tabs>
          <w:tab w:val="num" w:pos="1440"/>
        </w:tabs>
        <w:ind w:left="1440" w:hanging="360"/>
      </w:pPr>
    </w:lvl>
    <w:lvl w:ilvl="2" w:tplc="57969504" w:tentative="1">
      <w:start w:val="1"/>
      <w:numFmt w:val="decimal"/>
      <w:lvlText w:val="%3."/>
      <w:lvlJc w:val="left"/>
      <w:pPr>
        <w:tabs>
          <w:tab w:val="num" w:pos="2160"/>
        </w:tabs>
        <w:ind w:left="2160" w:hanging="360"/>
      </w:pPr>
    </w:lvl>
    <w:lvl w:ilvl="3" w:tplc="38EC053A" w:tentative="1">
      <w:start w:val="1"/>
      <w:numFmt w:val="decimal"/>
      <w:lvlText w:val="%4."/>
      <w:lvlJc w:val="left"/>
      <w:pPr>
        <w:tabs>
          <w:tab w:val="num" w:pos="2880"/>
        </w:tabs>
        <w:ind w:left="2880" w:hanging="360"/>
      </w:pPr>
    </w:lvl>
    <w:lvl w:ilvl="4" w:tplc="B9DCB6A4" w:tentative="1">
      <w:start w:val="1"/>
      <w:numFmt w:val="decimal"/>
      <w:lvlText w:val="%5."/>
      <w:lvlJc w:val="left"/>
      <w:pPr>
        <w:tabs>
          <w:tab w:val="num" w:pos="3600"/>
        </w:tabs>
        <w:ind w:left="3600" w:hanging="360"/>
      </w:pPr>
    </w:lvl>
    <w:lvl w:ilvl="5" w:tplc="5DF60012" w:tentative="1">
      <w:start w:val="1"/>
      <w:numFmt w:val="decimal"/>
      <w:lvlText w:val="%6."/>
      <w:lvlJc w:val="left"/>
      <w:pPr>
        <w:tabs>
          <w:tab w:val="num" w:pos="4320"/>
        </w:tabs>
        <w:ind w:left="4320" w:hanging="360"/>
      </w:pPr>
    </w:lvl>
    <w:lvl w:ilvl="6" w:tplc="FB4405AC" w:tentative="1">
      <w:start w:val="1"/>
      <w:numFmt w:val="decimal"/>
      <w:lvlText w:val="%7."/>
      <w:lvlJc w:val="left"/>
      <w:pPr>
        <w:tabs>
          <w:tab w:val="num" w:pos="5040"/>
        </w:tabs>
        <w:ind w:left="5040" w:hanging="360"/>
      </w:pPr>
    </w:lvl>
    <w:lvl w:ilvl="7" w:tplc="D338ABEC" w:tentative="1">
      <w:start w:val="1"/>
      <w:numFmt w:val="decimal"/>
      <w:lvlText w:val="%8."/>
      <w:lvlJc w:val="left"/>
      <w:pPr>
        <w:tabs>
          <w:tab w:val="num" w:pos="5760"/>
        </w:tabs>
        <w:ind w:left="5760" w:hanging="360"/>
      </w:pPr>
    </w:lvl>
    <w:lvl w:ilvl="8" w:tplc="14A45D42" w:tentative="1">
      <w:start w:val="1"/>
      <w:numFmt w:val="decimal"/>
      <w:lvlText w:val="%9."/>
      <w:lvlJc w:val="left"/>
      <w:pPr>
        <w:tabs>
          <w:tab w:val="num" w:pos="6480"/>
        </w:tabs>
        <w:ind w:left="6480" w:hanging="360"/>
      </w:pPr>
    </w:lvl>
  </w:abstractNum>
  <w:abstractNum w:abstractNumId="14" w15:restartNumberingAfterBreak="0">
    <w:nsid w:val="0C3F1128"/>
    <w:multiLevelType w:val="hybridMultilevel"/>
    <w:tmpl w:val="2D963C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C413F2F"/>
    <w:multiLevelType w:val="hybridMultilevel"/>
    <w:tmpl w:val="F5624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C426FA4"/>
    <w:multiLevelType w:val="hybridMultilevel"/>
    <w:tmpl w:val="860284C6"/>
    <w:lvl w:ilvl="0" w:tplc="0409000B">
      <w:start w:val="1"/>
      <w:numFmt w:val="bullet"/>
      <w:lvlText w:val=""/>
      <w:lvlJc w:val="left"/>
      <w:pPr>
        <w:ind w:left="1260" w:hanging="420"/>
      </w:pPr>
      <w:rPr>
        <w:rFonts w:ascii="Wingdings" w:hAnsi="Wingdings" w:hint="default"/>
      </w:rPr>
    </w:lvl>
    <w:lvl w:ilvl="1" w:tplc="0409000B">
      <w:start w:val="1"/>
      <w:numFmt w:val="bullet"/>
      <w:lvlText w:val=""/>
      <w:lvlJc w:val="left"/>
      <w:pPr>
        <w:ind w:left="1680" w:hanging="420"/>
      </w:pPr>
      <w:rPr>
        <w:rFonts w:ascii="Wingdings" w:hAnsi="Wingdings" w:hint="default"/>
      </w:rPr>
    </w:lvl>
    <w:lvl w:ilvl="2" w:tplc="0409000D">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B">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7" w15:restartNumberingAfterBreak="0">
    <w:nsid w:val="0D761689"/>
    <w:multiLevelType w:val="hybridMultilevel"/>
    <w:tmpl w:val="6D105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0D884BC1"/>
    <w:multiLevelType w:val="hybridMultilevel"/>
    <w:tmpl w:val="51D009D4"/>
    <w:lvl w:ilvl="0" w:tplc="272C3F06">
      <w:start w:val="1"/>
      <w:numFmt w:val="bullet"/>
      <w:lvlText w:val=""/>
      <w:lvlJc w:val="left"/>
      <w:pPr>
        <w:ind w:left="1080" w:hanging="360"/>
      </w:pPr>
      <w:rPr>
        <w:rFonts w:ascii="Wingdings" w:eastAsiaTheme="minorEastAsia"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0DB92A43"/>
    <w:multiLevelType w:val="hybridMultilevel"/>
    <w:tmpl w:val="1C5E915A"/>
    <w:lvl w:ilvl="0" w:tplc="A2DAFC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DE24BF7"/>
    <w:multiLevelType w:val="hybridMultilevel"/>
    <w:tmpl w:val="944C8D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0409000F">
      <w:start w:val="1"/>
      <w:numFmt w:val="decimal"/>
      <w:lvlText w:val="%7."/>
      <w:lvlJc w:val="left"/>
      <w:pPr>
        <w:ind w:left="1140" w:hanging="42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0931D97"/>
    <w:multiLevelType w:val="hybridMultilevel"/>
    <w:tmpl w:val="6A0239DA"/>
    <w:lvl w:ilvl="0" w:tplc="04090011">
      <w:start w:val="1"/>
      <w:numFmt w:val="decimal"/>
      <w:lvlText w:val="%1)"/>
      <w:lvlJc w:val="left"/>
      <w:pPr>
        <w:ind w:left="720" w:hanging="360"/>
      </w:pPr>
    </w:lvl>
    <w:lvl w:ilvl="1" w:tplc="3D7AE93A">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F">
      <w:start w:val="1"/>
      <w:numFmt w:val="decimal"/>
      <w:lvlText w:val="%6."/>
      <w:lvlJc w:val="lef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27704CF"/>
    <w:multiLevelType w:val="hybridMultilevel"/>
    <w:tmpl w:val="7214E46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2B3224D"/>
    <w:multiLevelType w:val="hybridMultilevel"/>
    <w:tmpl w:val="878ED5FA"/>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12D2332E"/>
    <w:multiLevelType w:val="hybridMultilevel"/>
    <w:tmpl w:val="709A27A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13695F1A"/>
    <w:multiLevelType w:val="hybridMultilevel"/>
    <w:tmpl w:val="ECE47076"/>
    <w:lvl w:ilvl="0" w:tplc="A2D2D6F6">
      <w:start w:val="1"/>
      <w:numFmt w:val="decimal"/>
      <w:lvlText w:val="Step %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3EB6109"/>
    <w:multiLevelType w:val="hybridMultilevel"/>
    <w:tmpl w:val="A7DAE282"/>
    <w:lvl w:ilvl="0" w:tplc="4009000F">
      <w:start w:val="1"/>
      <w:numFmt w:val="decimal"/>
      <w:lvlText w:val="%1."/>
      <w:lvlJc w:val="left"/>
      <w:pPr>
        <w:ind w:left="2160" w:hanging="360"/>
      </w:pPr>
    </w:lvl>
    <w:lvl w:ilvl="1" w:tplc="40090019">
      <w:start w:val="1"/>
      <w:numFmt w:val="lowerLetter"/>
      <w:lvlText w:val="%2."/>
      <w:lvlJc w:val="left"/>
      <w:pPr>
        <w:ind w:left="2880" w:hanging="360"/>
      </w:pPr>
    </w:lvl>
    <w:lvl w:ilvl="2" w:tplc="4009001B">
      <w:start w:val="1"/>
      <w:numFmt w:val="lowerRoman"/>
      <w:lvlText w:val="%3."/>
      <w:lvlJc w:val="right"/>
      <w:pPr>
        <w:ind w:left="3600" w:hanging="180"/>
      </w:pPr>
    </w:lvl>
    <w:lvl w:ilvl="3" w:tplc="4009000F">
      <w:start w:val="1"/>
      <w:numFmt w:val="decimal"/>
      <w:lvlText w:val="%4."/>
      <w:lvlJc w:val="left"/>
      <w:pPr>
        <w:ind w:left="4320" w:hanging="360"/>
      </w:pPr>
    </w:lvl>
    <w:lvl w:ilvl="4" w:tplc="40090019">
      <w:start w:val="1"/>
      <w:numFmt w:val="lowerLetter"/>
      <w:lvlText w:val="%5."/>
      <w:lvlJc w:val="left"/>
      <w:pPr>
        <w:ind w:left="5040" w:hanging="360"/>
      </w:pPr>
    </w:lvl>
    <w:lvl w:ilvl="5" w:tplc="4009001B">
      <w:start w:val="1"/>
      <w:numFmt w:val="lowerRoman"/>
      <w:lvlText w:val="%6."/>
      <w:lvlJc w:val="right"/>
      <w:pPr>
        <w:ind w:left="5760" w:hanging="180"/>
      </w:pPr>
    </w:lvl>
    <w:lvl w:ilvl="6" w:tplc="4009000F">
      <w:start w:val="1"/>
      <w:numFmt w:val="decimal"/>
      <w:lvlText w:val="%7."/>
      <w:lvlJc w:val="left"/>
      <w:pPr>
        <w:ind w:left="6480" w:hanging="360"/>
      </w:pPr>
    </w:lvl>
    <w:lvl w:ilvl="7" w:tplc="40090019">
      <w:start w:val="1"/>
      <w:numFmt w:val="lowerLetter"/>
      <w:lvlText w:val="%8."/>
      <w:lvlJc w:val="left"/>
      <w:pPr>
        <w:ind w:left="7200" w:hanging="360"/>
      </w:pPr>
    </w:lvl>
    <w:lvl w:ilvl="8" w:tplc="4009001B">
      <w:start w:val="1"/>
      <w:numFmt w:val="lowerRoman"/>
      <w:lvlText w:val="%9."/>
      <w:lvlJc w:val="right"/>
      <w:pPr>
        <w:ind w:left="7920" w:hanging="180"/>
      </w:pPr>
    </w:lvl>
  </w:abstractNum>
  <w:abstractNum w:abstractNumId="27" w15:restartNumberingAfterBreak="0">
    <w:nsid w:val="14384A0D"/>
    <w:multiLevelType w:val="hybridMultilevel"/>
    <w:tmpl w:val="10D629F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14AD70C9"/>
    <w:multiLevelType w:val="hybridMultilevel"/>
    <w:tmpl w:val="DB34D89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159238B6"/>
    <w:multiLevelType w:val="hybridMultilevel"/>
    <w:tmpl w:val="4422601C"/>
    <w:lvl w:ilvl="0" w:tplc="04090011">
      <w:start w:val="1"/>
      <w:numFmt w:val="decimalEnclosedCircle"/>
      <w:lvlText w:val="%1"/>
      <w:lvlJc w:val="left"/>
      <w:pPr>
        <w:ind w:left="1080" w:hanging="360"/>
      </w:pPr>
      <w:rPr>
        <w:rFonts w:hint="default"/>
      </w:rPr>
    </w:lvl>
    <w:lvl w:ilvl="1" w:tplc="74CE7AFA">
      <w:start w:val="1"/>
      <w:numFmt w:val="decimalEnclosedCircle"/>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16AF6EB6"/>
    <w:multiLevelType w:val="hybridMultilevel"/>
    <w:tmpl w:val="4A14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CF19EA"/>
    <w:multiLevelType w:val="hybridMultilevel"/>
    <w:tmpl w:val="A596E5D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190F7B15"/>
    <w:multiLevelType w:val="hybridMultilevel"/>
    <w:tmpl w:val="883271E4"/>
    <w:lvl w:ilvl="0" w:tplc="1402D5F6">
      <w:start w:val="1"/>
      <w:numFmt w:val="decimalEnclosedCircle"/>
      <w:lvlText w:val="%1"/>
      <w:lvlJc w:val="left"/>
      <w:pPr>
        <w:ind w:left="1080" w:hanging="360"/>
      </w:pPr>
      <w:rPr>
        <w:rFonts w:hint="default"/>
      </w:rPr>
    </w:lvl>
    <w:lvl w:ilvl="1" w:tplc="FFFFFFFF">
      <w:start w:val="1"/>
      <w:numFmt w:val="decimalEnclosedCircle"/>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19561BBC"/>
    <w:multiLevelType w:val="hybridMultilevel"/>
    <w:tmpl w:val="5F98BCDE"/>
    <w:lvl w:ilvl="0" w:tplc="C428A92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660227"/>
    <w:multiLevelType w:val="hybridMultilevel"/>
    <w:tmpl w:val="64929968"/>
    <w:lvl w:ilvl="0" w:tplc="2BAA63D6">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9FA3CE9"/>
    <w:multiLevelType w:val="hybridMultilevel"/>
    <w:tmpl w:val="825A4262"/>
    <w:lvl w:ilvl="0" w:tplc="04090001">
      <w:start w:val="1"/>
      <w:numFmt w:val="bullet"/>
      <w:lvlText w:val=""/>
      <w:lvlJc w:val="left"/>
      <w:pPr>
        <w:ind w:left="1413"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36" w15:restartNumberingAfterBreak="0">
    <w:nsid w:val="1ACC325B"/>
    <w:multiLevelType w:val="hybridMultilevel"/>
    <w:tmpl w:val="6C2A210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7" w15:restartNumberingAfterBreak="0">
    <w:nsid w:val="1B1A6983"/>
    <w:multiLevelType w:val="multilevel"/>
    <w:tmpl w:val="2C62113E"/>
    <w:lvl w:ilvl="0">
      <w:start w:val="9"/>
      <w:numFmt w:val="decimal"/>
      <w:lvlText w:val="%1"/>
      <w:lvlJc w:val="left"/>
      <w:pPr>
        <w:ind w:left="495" w:hanging="495"/>
      </w:pPr>
    </w:lvl>
    <w:lvl w:ilvl="1">
      <w:start w:val="3"/>
      <w:numFmt w:val="decimal"/>
      <w:lvlText w:val="%1.%2"/>
      <w:lvlJc w:val="left"/>
      <w:pPr>
        <w:ind w:left="1395" w:hanging="495"/>
      </w:pPr>
    </w:lvl>
    <w:lvl w:ilvl="2">
      <w:start w:val="1"/>
      <w:numFmt w:val="decimal"/>
      <w:lvlText w:val="%1.%2.%3"/>
      <w:lvlJc w:val="left"/>
      <w:pPr>
        <w:ind w:left="2520" w:hanging="720"/>
      </w:pPr>
    </w:lvl>
    <w:lvl w:ilvl="3">
      <w:start w:val="1"/>
      <w:numFmt w:val="decimal"/>
      <w:lvlText w:val="%1.%2.%3.%4"/>
      <w:lvlJc w:val="left"/>
      <w:pPr>
        <w:ind w:left="3420" w:hanging="720"/>
      </w:pPr>
    </w:lvl>
    <w:lvl w:ilvl="4">
      <w:start w:val="1"/>
      <w:numFmt w:val="decimal"/>
      <w:lvlText w:val="%1.%2.%3.%4.%5"/>
      <w:lvlJc w:val="left"/>
      <w:pPr>
        <w:ind w:left="4680" w:hanging="1080"/>
      </w:pPr>
    </w:lvl>
    <w:lvl w:ilvl="5">
      <w:start w:val="1"/>
      <w:numFmt w:val="decimal"/>
      <w:lvlText w:val="%1.%2.%3.%4.%5.%6"/>
      <w:lvlJc w:val="left"/>
      <w:pPr>
        <w:ind w:left="5580" w:hanging="1080"/>
      </w:pPr>
    </w:lvl>
    <w:lvl w:ilvl="6">
      <w:start w:val="1"/>
      <w:numFmt w:val="decimal"/>
      <w:lvlText w:val="%1.%2.%3.%4.%5.%6.%7"/>
      <w:lvlJc w:val="left"/>
      <w:pPr>
        <w:ind w:left="6840" w:hanging="1440"/>
      </w:pPr>
    </w:lvl>
    <w:lvl w:ilvl="7">
      <w:start w:val="1"/>
      <w:numFmt w:val="decimal"/>
      <w:lvlText w:val="%1.%2.%3.%4.%5.%6.%7.%8"/>
      <w:lvlJc w:val="left"/>
      <w:pPr>
        <w:ind w:left="8100" w:hanging="1800"/>
      </w:pPr>
    </w:lvl>
    <w:lvl w:ilvl="8">
      <w:start w:val="1"/>
      <w:numFmt w:val="decimal"/>
      <w:lvlText w:val="%1.%2.%3.%4.%5.%6.%7.%8.%9"/>
      <w:lvlJc w:val="left"/>
      <w:pPr>
        <w:ind w:left="9000" w:hanging="1800"/>
      </w:pPr>
    </w:lvl>
  </w:abstractNum>
  <w:abstractNum w:abstractNumId="38" w15:restartNumberingAfterBreak="0">
    <w:nsid w:val="1B23367D"/>
    <w:multiLevelType w:val="hybridMultilevel"/>
    <w:tmpl w:val="7CF2CEF0"/>
    <w:lvl w:ilvl="0" w:tplc="06C2BB2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9" w15:restartNumberingAfterBreak="0">
    <w:nsid w:val="1EF678AB"/>
    <w:multiLevelType w:val="hybridMultilevel"/>
    <w:tmpl w:val="9CD63AA6"/>
    <w:lvl w:ilvl="0" w:tplc="697662F2">
      <w:start w:val="1"/>
      <w:numFmt w:val="decimal"/>
      <w:lvlText w:val="Step %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1F483F5F"/>
    <w:multiLevelType w:val="hybridMultilevel"/>
    <w:tmpl w:val="DFBCC3E6"/>
    <w:lvl w:ilvl="0" w:tplc="04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41" w15:restartNumberingAfterBreak="0">
    <w:nsid w:val="1FE418FF"/>
    <w:multiLevelType w:val="hybridMultilevel"/>
    <w:tmpl w:val="6088D52A"/>
    <w:lvl w:ilvl="0" w:tplc="4009000F">
      <w:start w:val="1"/>
      <w:numFmt w:val="decimal"/>
      <w:lvlText w:val="%1."/>
      <w:lvlJc w:val="left"/>
      <w:pPr>
        <w:ind w:left="1800" w:hanging="360"/>
      </w:pPr>
    </w:lvl>
    <w:lvl w:ilvl="1" w:tplc="B9CEB2A6">
      <w:start w:val="1"/>
      <w:numFmt w:val="decimal"/>
      <w:lvlText w:val="%2."/>
      <w:lvlJc w:val="left"/>
      <w:pPr>
        <w:ind w:left="2520" w:hanging="360"/>
      </w:pPr>
      <w:rPr>
        <w:rFonts w:hint="eastAsia"/>
      </w:r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42" w15:restartNumberingAfterBreak="0">
    <w:nsid w:val="20D703E1"/>
    <w:multiLevelType w:val="hybridMultilevel"/>
    <w:tmpl w:val="4F0A8456"/>
    <w:lvl w:ilvl="0" w:tplc="0409000F">
      <w:start w:val="1"/>
      <w:numFmt w:val="decimal"/>
      <w:lvlText w:val="%1."/>
      <w:lvlJc w:val="left"/>
      <w:pPr>
        <w:ind w:left="21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21F5611C"/>
    <w:multiLevelType w:val="hybridMultilevel"/>
    <w:tmpl w:val="AC188E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25852E3"/>
    <w:multiLevelType w:val="hybridMultilevel"/>
    <w:tmpl w:val="13A4FF1A"/>
    <w:lvl w:ilvl="0" w:tplc="04090007">
      <w:start w:val="1"/>
      <w:numFmt w:val="bullet"/>
      <w:lvlText w:val=""/>
      <w:lvlPicBulletId w:val="0"/>
      <w:lvlJc w:val="left"/>
      <w:pPr>
        <w:ind w:left="720" w:hanging="360"/>
      </w:pPr>
      <w:rPr>
        <w:rFonts w:ascii="Symbol" w:hAnsi="Symbol" w:hint="default"/>
      </w:rPr>
    </w:lvl>
    <w:lvl w:ilvl="1" w:tplc="1D7A2C8C">
      <w:start w:val="1"/>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390502"/>
    <w:multiLevelType w:val="hybridMultilevel"/>
    <w:tmpl w:val="645474C2"/>
    <w:lvl w:ilvl="0" w:tplc="3C7CB1C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24C43A78"/>
    <w:multiLevelType w:val="hybridMultilevel"/>
    <w:tmpl w:val="8238454E"/>
    <w:lvl w:ilvl="0" w:tplc="2BAA63D6">
      <w:numFmt w:val="bullet"/>
      <w:lvlText w:val="•"/>
      <w:lvlJc w:val="left"/>
      <w:pPr>
        <w:ind w:left="1110" w:hanging="360"/>
      </w:pPr>
      <w:rPr>
        <w:rFonts w:ascii="Calibri" w:eastAsiaTheme="minorEastAsia" w:hAnsi="Calibri" w:cs="Calibri" w:hint="default"/>
      </w:rPr>
    </w:lvl>
    <w:lvl w:ilvl="1" w:tplc="FFFFFFFF">
      <w:start w:val="1"/>
      <w:numFmt w:val="lowerLetter"/>
      <w:lvlText w:val="%2."/>
      <w:lvlJc w:val="left"/>
      <w:pPr>
        <w:ind w:left="1830" w:hanging="360"/>
      </w:pPr>
    </w:lvl>
    <w:lvl w:ilvl="2" w:tplc="FFFFFFFF">
      <w:start w:val="1"/>
      <w:numFmt w:val="lowerRoman"/>
      <w:lvlText w:val="%3."/>
      <w:lvlJc w:val="right"/>
      <w:pPr>
        <w:ind w:left="2550" w:hanging="180"/>
      </w:pPr>
    </w:lvl>
    <w:lvl w:ilvl="3" w:tplc="FFFFFFFF">
      <w:start w:val="1"/>
      <w:numFmt w:val="decimal"/>
      <w:lvlText w:val="%4."/>
      <w:lvlJc w:val="left"/>
      <w:pPr>
        <w:ind w:left="3270" w:hanging="360"/>
      </w:pPr>
    </w:lvl>
    <w:lvl w:ilvl="4" w:tplc="FFFFFFFF">
      <w:start w:val="1"/>
      <w:numFmt w:val="lowerLetter"/>
      <w:lvlText w:val="%5."/>
      <w:lvlJc w:val="left"/>
      <w:pPr>
        <w:ind w:left="3990" w:hanging="360"/>
      </w:pPr>
    </w:lvl>
    <w:lvl w:ilvl="5" w:tplc="FFFFFFFF">
      <w:start w:val="1"/>
      <w:numFmt w:val="lowerRoman"/>
      <w:lvlText w:val="%6."/>
      <w:lvlJc w:val="right"/>
      <w:pPr>
        <w:ind w:left="4710" w:hanging="180"/>
      </w:pPr>
    </w:lvl>
    <w:lvl w:ilvl="6" w:tplc="FFFFFFFF">
      <w:start w:val="1"/>
      <w:numFmt w:val="decimal"/>
      <w:lvlText w:val="%7."/>
      <w:lvlJc w:val="left"/>
      <w:pPr>
        <w:ind w:left="5430" w:hanging="360"/>
      </w:pPr>
    </w:lvl>
    <w:lvl w:ilvl="7" w:tplc="FFFFFFFF">
      <w:start w:val="1"/>
      <w:numFmt w:val="lowerLetter"/>
      <w:lvlText w:val="%8."/>
      <w:lvlJc w:val="left"/>
      <w:pPr>
        <w:ind w:left="6150" w:hanging="360"/>
      </w:pPr>
    </w:lvl>
    <w:lvl w:ilvl="8" w:tplc="FFFFFFFF">
      <w:start w:val="1"/>
      <w:numFmt w:val="lowerRoman"/>
      <w:lvlText w:val="%9."/>
      <w:lvlJc w:val="right"/>
      <w:pPr>
        <w:ind w:left="6870" w:hanging="180"/>
      </w:pPr>
    </w:lvl>
  </w:abstractNum>
  <w:abstractNum w:abstractNumId="47" w15:restartNumberingAfterBreak="0">
    <w:nsid w:val="25001F47"/>
    <w:multiLevelType w:val="hybridMultilevel"/>
    <w:tmpl w:val="878ED5FA"/>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2560097B"/>
    <w:multiLevelType w:val="hybridMultilevel"/>
    <w:tmpl w:val="9D00B6D8"/>
    <w:lvl w:ilvl="0" w:tplc="B9CEB2A6">
      <w:start w:val="1"/>
      <w:numFmt w:val="decimal"/>
      <w:lvlText w:val="%1."/>
      <w:lvlJc w:val="left"/>
      <w:pPr>
        <w:ind w:left="720" w:hanging="360"/>
      </w:pPr>
      <w:rPr>
        <w:rFonts w:hint="eastAsia"/>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9" w15:restartNumberingAfterBreak="0">
    <w:nsid w:val="25BE176C"/>
    <w:multiLevelType w:val="hybridMultilevel"/>
    <w:tmpl w:val="5B5440E6"/>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0" w15:restartNumberingAfterBreak="0">
    <w:nsid w:val="25C64EC0"/>
    <w:multiLevelType w:val="hybridMultilevel"/>
    <w:tmpl w:val="327AEA60"/>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51" w15:restartNumberingAfterBreak="0">
    <w:nsid w:val="275342F3"/>
    <w:multiLevelType w:val="hybridMultilevel"/>
    <w:tmpl w:val="73D88982"/>
    <w:lvl w:ilvl="0" w:tplc="B9CEB2A6">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276506F8"/>
    <w:multiLevelType w:val="hybridMultilevel"/>
    <w:tmpl w:val="09241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28475956"/>
    <w:multiLevelType w:val="hybridMultilevel"/>
    <w:tmpl w:val="9BA81DBE"/>
    <w:lvl w:ilvl="0" w:tplc="2BAA63D6">
      <w:numFmt w:val="bullet"/>
      <w:lvlText w:val="•"/>
      <w:lvlJc w:val="left"/>
      <w:pPr>
        <w:ind w:left="1440" w:hanging="360"/>
      </w:pPr>
      <w:rPr>
        <w:rFonts w:ascii="Calibri" w:eastAsiaTheme="minorEastAsia" w:hAnsi="Calibri" w:cs="Calibri"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B9CEB2A6">
      <w:start w:val="1"/>
      <w:numFmt w:val="decimal"/>
      <w:lvlText w:val="%5."/>
      <w:lvlJc w:val="left"/>
      <w:pPr>
        <w:ind w:left="4320" w:hanging="360"/>
      </w:pPr>
      <w:rPr>
        <w:rFonts w:hint="eastAsia"/>
      </w:r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289352B8"/>
    <w:multiLevelType w:val="hybridMultilevel"/>
    <w:tmpl w:val="CF0ED658"/>
    <w:lvl w:ilvl="0" w:tplc="0409000F">
      <w:start w:val="1"/>
      <w:numFmt w:val="decimal"/>
      <w:lvlText w:val="%1."/>
      <w:lvlJc w:val="left"/>
      <w:pPr>
        <w:ind w:left="777" w:hanging="420"/>
      </w:p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55" w15:restartNumberingAfterBreak="0">
    <w:nsid w:val="2BB733CE"/>
    <w:multiLevelType w:val="hybridMultilevel"/>
    <w:tmpl w:val="B96044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6" w15:restartNumberingAfterBreak="0">
    <w:nsid w:val="2BC25AF9"/>
    <w:multiLevelType w:val="hybridMultilevel"/>
    <w:tmpl w:val="57803CC0"/>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7" w15:restartNumberingAfterBreak="0">
    <w:nsid w:val="2C6858E4"/>
    <w:multiLevelType w:val="hybridMultilevel"/>
    <w:tmpl w:val="3A5A0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341255BF"/>
    <w:multiLevelType w:val="hybridMultilevel"/>
    <w:tmpl w:val="233897D6"/>
    <w:lvl w:ilvl="0" w:tplc="2BAA63D6">
      <w:numFmt w:val="bullet"/>
      <w:lvlText w:val="•"/>
      <w:lvlJc w:val="left"/>
      <w:pPr>
        <w:ind w:left="1440" w:hanging="360"/>
      </w:pPr>
      <w:rPr>
        <w:rFonts w:ascii="Calibri" w:eastAsiaTheme="minorEastAsia" w:hAnsi="Calibri" w:cs="Calibri"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9" w15:restartNumberingAfterBreak="0">
    <w:nsid w:val="34E02CB2"/>
    <w:multiLevelType w:val="hybridMultilevel"/>
    <w:tmpl w:val="E72ACD94"/>
    <w:lvl w:ilvl="0" w:tplc="595ED584">
      <w:start w:val="22"/>
      <w:numFmt w:val="bullet"/>
      <w:lvlText w:val=""/>
      <w:lvlJc w:val="left"/>
      <w:pPr>
        <w:ind w:left="720" w:hanging="360"/>
      </w:pPr>
      <w:rPr>
        <w:rFonts w:ascii="Wingdings" w:eastAsiaTheme="minorEastAsia"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0" w15:restartNumberingAfterBreak="0">
    <w:nsid w:val="353043B6"/>
    <w:multiLevelType w:val="hybridMultilevel"/>
    <w:tmpl w:val="FE50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570112"/>
    <w:multiLevelType w:val="hybridMultilevel"/>
    <w:tmpl w:val="6974E3D8"/>
    <w:lvl w:ilvl="0" w:tplc="0409000F">
      <w:start w:val="1"/>
      <w:numFmt w:val="decimal"/>
      <w:lvlText w:val="%1."/>
      <w:lvlJc w:val="left"/>
      <w:pPr>
        <w:ind w:left="777" w:hanging="420"/>
      </w:p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62" w15:restartNumberingAfterBreak="0">
    <w:nsid w:val="355E1C34"/>
    <w:multiLevelType w:val="hybridMultilevel"/>
    <w:tmpl w:val="EAF42BB6"/>
    <w:lvl w:ilvl="0" w:tplc="CA72338C">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3" w15:restartNumberingAfterBreak="0">
    <w:nsid w:val="35F779D8"/>
    <w:multiLevelType w:val="hybridMultilevel"/>
    <w:tmpl w:val="D4FEB4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65805B6"/>
    <w:multiLevelType w:val="hybridMultilevel"/>
    <w:tmpl w:val="7E4A80AE"/>
    <w:lvl w:ilvl="0" w:tplc="B9CEB2A6">
      <w:start w:val="1"/>
      <w:numFmt w:val="decimal"/>
      <w:lvlText w:val="%1."/>
      <w:lvlJc w:val="left"/>
      <w:pPr>
        <w:ind w:left="1440" w:hanging="360"/>
      </w:pPr>
      <w:rPr>
        <w:rFonts w:hint="eastAsia"/>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65" w15:restartNumberingAfterBreak="0">
    <w:nsid w:val="36CA0F65"/>
    <w:multiLevelType w:val="hybridMultilevel"/>
    <w:tmpl w:val="E30A8B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6" w15:restartNumberingAfterBreak="0">
    <w:nsid w:val="3849191B"/>
    <w:multiLevelType w:val="hybridMultilevel"/>
    <w:tmpl w:val="B8343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8B35E02"/>
    <w:multiLevelType w:val="hybridMultilevel"/>
    <w:tmpl w:val="69A69D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8C466E1"/>
    <w:multiLevelType w:val="hybridMultilevel"/>
    <w:tmpl w:val="D59A2E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9" w15:restartNumberingAfterBreak="0">
    <w:nsid w:val="38F254B8"/>
    <w:multiLevelType w:val="hybridMultilevel"/>
    <w:tmpl w:val="5922C8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39D8486B"/>
    <w:multiLevelType w:val="hybridMultilevel"/>
    <w:tmpl w:val="FF4CCB1E"/>
    <w:lvl w:ilvl="0" w:tplc="1D9A031A">
      <w:start w:val="1"/>
      <w:numFmt w:val="decimal"/>
      <w:lvlText w:val="%1."/>
      <w:lvlJc w:val="left"/>
      <w:pPr>
        <w:tabs>
          <w:tab w:val="num" w:pos="720"/>
        </w:tabs>
        <w:ind w:left="72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3A88325D"/>
    <w:multiLevelType w:val="hybridMultilevel"/>
    <w:tmpl w:val="A552B74E"/>
    <w:lvl w:ilvl="0" w:tplc="7B7CB844">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2" w15:restartNumberingAfterBreak="0">
    <w:nsid w:val="3C363607"/>
    <w:multiLevelType w:val="hybridMultilevel"/>
    <w:tmpl w:val="035639C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3" w15:restartNumberingAfterBreak="0">
    <w:nsid w:val="3C8619BA"/>
    <w:multiLevelType w:val="hybridMultilevel"/>
    <w:tmpl w:val="7CAE9DCC"/>
    <w:lvl w:ilvl="0" w:tplc="CB980BEA">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4" w15:restartNumberingAfterBreak="0">
    <w:nsid w:val="3D4E2CFD"/>
    <w:multiLevelType w:val="hybridMultilevel"/>
    <w:tmpl w:val="358A444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F">
      <w:start w:val="1"/>
      <w:numFmt w:val="decimal"/>
      <w:lvlText w:val="%3."/>
      <w:lvlJc w:val="left"/>
      <w:pPr>
        <w:ind w:left="2520" w:hanging="360"/>
      </w:p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5" w15:restartNumberingAfterBreak="0">
    <w:nsid w:val="3D762A6A"/>
    <w:multiLevelType w:val="hybridMultilevel"/>
    <w:tmpl w:val="DFC64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DF35A0C"/>
    <w:multiLevelType w:val="hybridMultilevel"/>
    <w:tmpl w:val="B072B42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3DFB7A56"/>
    <w:multiLevelType w:val="hybridMultilevel"/>
    <w:tmpl w:val="FF563044"/>
    <w:lvl w:ilvl="0" w:tplc="EFD0C47A">
      <w:start w:val="1"/>
      <w:numFmt w:val="decimal"/>
      <w:lvlText w:val="%1)"/>
      <w:lvlJc w:val="left"/>
      <w:pPr>
        <w:ind w:left="720" w:hanging="360"/>
      </w:pPr>
      <w:rPr>
        <w:rFonts w:asciiTheme="minorHAnsi" w:hAnsiTheme="minorHAnsi" w:cstheme="minorHAnsi" w:hint="default"/>
        <w:sz w:val="21"/>
        <w:szCs w:val="2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8" w15:restartNumberingAfterBreak="0">
    <w:nsid w:val="3F880A99"/>
    <w:multiLevelType w:val="hybridMultilevel"/>
    <w:tmpl w:val="B4ACA51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9" w15:restartNumberingAfterBreak="0">
    <w:nsid w:val="40CE61FA"/>
    <w:multiLevelType w:val="hybridMultilevel"/>
    <w:tmpl w:val="2D0E002E"/>
    <w:lvl w:ilvl="0" w:tplc="04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80" w15:restartNumberingAfterBreak="0">
    <w:nsid w:val="41CD0DC2"/>
    <w:multiLevelType w:val="hybridMultilevel"/>
    <w:tmpl w:val="6FC6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420D36CD"/>
    <w:multiLevelType w:val="hybridMultilevel"/>
    <w:tmpl w:val="4D820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2574DFF"/>
    <w:multiLevelType w:val="multilevel"/>
    <w:tmpl w:val="71008DE6"/>
    <w:lvl w:ilvl="0">
      <w:start w:val="7"/>
      <w:numFmt w:val="decimal"/>
      <w:lvlText w:val="%1"/>
      <w:lvlJc w:val="left"/>
      <w:pPr>
        <w:ind w:left="630" w:hanging="630"/>
      </w:pPr>
    </w:lvl>
    <w:lvl w:ilvl="1">
      <w:start w:val="10"/>
      <w:numFmt w:val="decimal"/>
      <w:lvlText w:val="%1.%2"/>
      <w:lvlJc w:val="left"/>
      <w:pPr>
        <w:ind w:left="1530" w:hanging="630"/>
      </w:pPr>
    </w:lvl>
    <w:lvl w:ilvl="2">
      <w:start w:val="1"/>
      <w:numFmt w:val="decimal"/>
      <w:lvlText w:val="%1.%2.%3"/>
      <w:lvlJc w:val="left"/>
      <w:pPr>
        <w:ind w:left="2520" w:hanging="720"/>
      </w:pPr>
    </w:lvl>
    <w:lvl w:ilvl="3">
      <w:start w:val="1"/>
      <w:numFmt w:val="decimal"/>
      <w:lvlText w:val="%1.%2.%3.%4"/>
      <w:lvlJc w:val="left"/>
      <w:pPr>
        <w:ind w:left="3420" w:hanging="720"/>
      </w:pPr>
    </w:lvl>
    <w:lvl w:ilvl="4">
      <w:start w:val="1"/>
      <w:numFmt w:val="decimal"/>
      <w:lvlText w:val="%1.%2.%3.%4.%5"/>
      <w:lvlJc w:val="left"/>
      <w:pPr>
        <w:ind w:left="4680" w:hanging="1080"/>
      </w:pPr>
    </w:lvl>
    <w:lvl w:ilvl="5">
      <w:start w:val="1"/>
      <w:numFmt w:val="decimal"/>
      <w:lvlText w:val="%1.%2.%3.%4.%5.%6"/>
      <w:lvlJc w:val="left"/>
      <w:pPr>
        <w:ind w:left="5580" w:hanging="1080"/>
      </w:pPr>
    </w:lvl>
    <w:lvl w:ilvl="6">
      <w:start w:val="1"/>
      <w:numFmt w:val="decimal"/>
      <w:lvlText w:val="%1.%2.%3.%4.%5.%6.%7"/>
      <w:lvlJc w:val="left"/>
      <w:pPr>
        <w:ind w:left="6840" w:hanging="1440"/>
      </w:pPr>
    </w:lvl>
    <w:lvl w:ilvl="7">
      <w:start w:val="1"/>
      <w:numFmt w:val="decimal"/>
      <w:lvlText w:val="%1.%2.%3.%4.%5.%6.%7.%8"/>
      <w:lvlJc w:val="left"/>
      <w:pPr>
        <w:ind w:left="8100" w:hanging="1800"/>
      </w:pPr>
    </w:lvl>
    <w:lvl w:ilvl="8">
      <w:start w:val="1"/>
      <w:numFmt w:val="decimal"/>
      <w:lvlText w:val="%1.%2.%3.%4.%5.%6.%7.%8.%9"/>
      <w:lvlJc w:val="left"/>
      <w:pPr>
        <w:ind w:left="9000" w:hanging="1800"/>
      </w:pPr>
    </w:lvl>
  </w:abstractNum>
  <w:abstractNum w:abstractNumId="83" w15:restartNumberingAfterBreak="0">
    <w:nsid w:val="454773C5"/>
    <w:multiLevelType w:val="hybridMultilevel"/>
    <w:tmpl w:val="7CAE9DCC"/>
    <w:lvl w:ilvl="0" w:tplc="CB980BEA">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84" w15:restartNumberingAfterBreak="0">
    <w:nsid w:val="46252B21"/>
    <w:multiLevelType w:val="hybridMultilevel"/>
    <w:tmpl w:val="48741EA4"/>
    <w:lvl w:ilvl="0" w:tplc="7A58216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5" w15:restartNumberingAfterBreak="0">
    <w:nsid w:val="46266C6F"/>
    <w:multiLevelType w:val="multilevel"/>
    <w:tmpl w:val="D82C8B32"/>
    <w:lvl w:ilvl="0">
      <w:start w:val="1"/>
      <w:numFmt w:val="decimal"/>
      <w:lvlText w:val="%1."/>
      <w:lvlJc w:val="left"/>
      <w:pPr>
        <w:ind w:left="1440" w:hanging="360"/>
      </w:pPr>
    </w:lvl>
    <w:lvl w:ilvl="1">
      <w:start w:val="4"/>
      <w:numFmt w:val="decimal"/>
      <w:isLgl/>
      <w:lvlText w:val="%1.%2"/>
      <w:lvlJc w:val="left"/>
      <w:pPr>
        <w:ind w:left="1800" w:hanging="720"/>
      </w:pPr>
    </w:lvl>
    <w:lvl w:ilvl="2">
      <w:start w:val="1"/>
      <w:numFmt w:val="decimal"/>
      <w:isLgl/>
      <w:lvlText w:val="%1.%2.%3"/>
      <w:lvlJc w:val="left"/>
      <w:pPr>
        <w:ind w:left="1800" w:hanging="720"/>
      </w:pPr>
    </w:lvl>
    <w:lvl w:ilvl="3">
      <w:start w:val="1"/>
      <w:numFmt w:val="decimal"/>
      <w:isLgl/>
      <w:lvlText w:val="%1.%2.%3.%4"/>
      <w:lvlJc w:val="left"/>
      <w:pPr>
        <w:ind w:left="2160" w:hanging="1080"/>
      </w:pPr>
    </w:lvl>
    <w:lvl w:ilvl="4">
      <w:start w:val="1"/>
      <w:numFmt w:val="decimal"/>
      <w:isLgl/>
      <w:lvlText w:val="%1.%2.%3.%4.%5"/>
      <w:lvlJc w:val="left"/>
      <w:pPr>
        <w:ind w:left="2160" w:hanging="1080"/>
      </w:pPr>
    </w:lvl>
    <w:lvl w:ilvl="5">
      <w:start w:val="1"/>
      <w:numFmt w:val="decimal"/>
      <w:isLgl/>
      <w:lvlText w:val="%1.%2.%3.%4.%5.%6"/>
      <w:lvlJc w:val="left"/>
      <w:pPr>
        <w:ind w:left="2520" w:hanging="1440"/>
      </w:pPr>
    </w:lvl>
    <w:lvl w:ilvl="6">
      <w:start w:val="1"/>
      <w:numFmt w:val="decimal"/>
      <w:isLgl/>
      <w:lvlText w:val="%1.%2.%3.%4.%5.%6.%7"/>
      <w:lvlJc w:val="left"/>
      <w:pPr>
        <w:ind w:left="2880" w:hanging="1800"/>
      </w:pPr>
    </w:lvl>
    <w:lvl w:ilvl="7">
      <w:start w:val="1"/>
      <w:numFmt w:val="decimal"/>
      <w:isLgl/>
      <w:lvlText w:val="%1.%2.%3.%4.%5.%6.%7.%8"/>
      <w:lvlJc w:val="left"/>
      <w:pPr>
        <w:ind w:left="2880" w:hanging="1800"/>
      </w:pPr>
    </w:lvl>
    <w:lvl w:ilvl="8">
      <w:start w:val="1"/>
      <w:numFmt w:val="decimal"/>
      <w:isLgl/>
      <w:lvlText w:val="%1.%2.%3.%4.%5.%6.%7.%8.%9"/>
      <w:lvlJc w:val="left"/>
      <w:pPr>
        <w:ind w:left="3240" w:hanging="2160"/>
      </w:pPr>
    </w:lvl>
  </w:abstractNum>
  <w:abstractNum w:abstractNumId="86" w15:restartNumberingAfterBreak="0">
    <w:nsid w:val="46B9741A"/>
    <w:multiLevelType w:val="hybridMultilevel"/>
    <w:tmpl w:val="7214E46C"/>
    <w:lvl w:ilvl="0" w:tplc="FFFFFFFF">
      <w:start w:val="1"/>
      <w:numFmt w:val="decimalEnclosedCircle"/>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87" w15:restartNumberingAfterBreak="0">
    <w:nsid w:val="4A612405"/>
    <w:multiLevelType w:val="hybridMultilevel"/>
    <w:tmpl w:val="1BF84ED6"/>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88" w15:restartNumberingAfterBreak="0">
    <w:nsid w:val="4B373525"/>
    <w:multiLevelType w:val="hybridMultilevel"/>
    <w:tmpl w:val="032890F8"/>
    <w:lvl w:ilvl="0" w:tplc="0409000F">
      <w:start w:val="1"/>
      <w:numFmt w:val="decimal"/>
      <w:lvlText w:val="%1."/>
      <w:lvlJc w:val="left"/>
      <w:pPr>
        <w:ind w:left="777" w:hanging="420"/>
      </w:p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9" w15:restartNumberingAfterBreak="0">
    <w:nsid w:val="4C27427D"/>
    <w:multiLevelType w:val="hybridMultilevel"/>
    <w:tmpl w:val="E4E82408"/>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90" w15:restartNumberingAfterBreak="0">
    <w:nsid w:val="4C843C0E"/>
    <w:multiLevelType w:val="hybridMultilevel"/>
    <w:tmpl w:val="C1F2DCB2"/>
    <w:lvl w:ilvl="0" w:tplc="FFFFFFFF">
      <w:start w:val="1"/>
      <w:numFmt w:val="decimal"/>
      <w:lvlText w:val="Step %1: "/>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91" w15:restartNumberingAfterBreak="0">
    <w:nsid w:val="4CB32569"/>
    <w:multiLevelType w:val="hybridMultilevel"/>
    <w:tmpl w:val="E9B2CFD8"/>
    <w:lvl w:ilvl="0" w:tplc="2F90FD4E">
      <w:start w:val="1"/>
      <w:numFmt w:val="decimal"/>
      <w:lvlText w:val="Step %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4EE73FDC"/>
    <w:multiLevelType w:val="hybridMultilevel"/>
    <w:tmpl w:val="54BABF66"/>
    <w:lvl w:ilvl="0" w:tplc="3ECC96E4">
      <w:start w:val="1"/>
      <w:numFmt w:val="decimal"/>
      <w:lvlText w:val="%1."/>
      <w:lvlJc w:val="left"/>
      <w:pPr>
        <w:ind w:left="1800" w:hanging="360"/>
      </w:pPr>
      <w:rPr>
        <w:b w:val="0"/>
        <w:bCs/>
      </w:r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93" w15:restartNumberingAfterBreak="0">
    <w:nsid w:val="4F717105"/>
    <w:multiLevelType w:val="hybridMultilevel"/>
    <w:tmpl w:val="3A80A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500D5672"/>
    <w:multiLevelType w:val="hybridMultilevel"/>
    <w:tmpl w:val="59CE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1347905"/>
    <w:multiLevelType w:val="hybridMultilevel"/>
    <w:tmpl w:val="310AA474"/>
    <w:lvl w:ilvl="0" w:tplc="9CDE8ED0">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6" w15:restartNumberingAfterBreak="0">
    <w:nsid w:val="52764937"/>
    <w:multiLevelType w:val="hybridMultilevel"/>
    <w:tmpl w:val="437A3638"/>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7" w15:restartNumberingAfterBreak="0">
    <w:nsid w:val="53971131"/>
    <w:multiLevelType w:val="hybridMultilevel"/>
    <w:tmpl w:val="A18E3838"/>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8" w15:restartNumberingAfterBreak="0">
    <w:nsid w:val="563B702E"/>
    <w:multiLevelType w:val="hybridMultilevel"/>
    <w:tmpl w:val="92309FB2"/>
    <w:lvl w:ilvl="0" w:tplc="FFFFFFFF">
      <w:start w:val="1"/>
      <w:numFmt w:val="decimal"/>
      <w:lvlText w:val="Step %1: "/>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99" w15:restartNumberingAfterBreak="0">
    <w:nsid w:val="56676EB2"/>
    <w:multiLevelType w:val="hybridMultilevel"/>
    <w:tmpl w:val="8F845CCC"/>
    <w:lvl w:ilvl="0" w:tplc="8ADA6C6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0" w15:restartNumberingAfterBreak="0">
    <w:nsid w:val="580B597A"/>
    <w:multiLevelType w:val="hybridMultilevel"/>
    <w:tmpl w:val="EFD69848"/>
    <w:lvl w:ilvl="0" w:tplc="04090001">
      <w:start w:val="1"/>
      <w:numFmt w:val="bullet"/>
      <w:lvlText w:val=""/>
      <w:lvlJc w:val="left"/>
      <w:pPr>
        <w:ind w:left="360" w:hanging="360"/>
      </w:pPr>
      <w:rPr>
        <w:rFonts w:ascii="Symbol" w:hAnsi="Symbol" w:hint="default"/>
      </w:rPr>
    </w:lvl>
    <w:lvl w:ilvl="1" w:tplc="1D7A2C8C">
      <w:start w:val="1"/>
      <w:numFmt w:val="bullet"/>
      <w:lvlText w:val=""/>
      <w:lvlJc w:val="left"/>
      <w:pPr>
        <w:ind w:left="1080" w:hanging="360"/>
      </w:pPr>
      <w:rPr>
        <w:rFonts w:ascii="Wingdings" w:eastAsiaTheme="minorHAnsi" w:hAnsi="Wingdings"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8212B8B"/>
    <w:multiLevelType w:val="hybridMultilevel"/>
    <w:tmpl w:val="D0E6A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58CB1CBA"/>
    <w:multiLevelType w:val="hybridMultilevel"/>
    <w:tmpl w:val="843A2BB4"/>
    <w:lvl w:ilvl="0" w:tplc="2BAA63D6">
      <w:numFmt w:val="bullet"/>
      <w:lvlText w:val="•"/>
      <w:lvlJc w:val="left"/>
      <w:pPr>
        <w:ind w:left="720" w:hanging="360"/>
      </w:pPr>
      <w:rPr>
        <w:rFonts w:ascii="Calibri" w:eastAsiaTheme="minorEastAsia" w:hAnsi="Calibri" w:cs="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3" w15:restartNumberingAfterBreak="0">
    <w:nsid w:val="58F20A10"/>
    <w:multiLevelType w:val="hybridMultilevel"/>
    <w:tmpl w:val="137859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592774B0"/>
    <w:multiLevelType w:val="hybridMultilevel"/>
    <w:tmpl w:val="5F06D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BC0204D"/>
    <w:multiLevelType w:val="hybridMultilevel"/>
    <w:tmpl w:val="EC52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D14084C"/>
    <w:multiLevelType w:val="multilevel"/>
    <w:tmpl w:val="50123B2E"/>
    <w:lvl w:ilvl="0">
      <w:start w:val="1"/>
      <w:numFmt w:val="decimal"/>
      <w:lvlText w:val="%1."/>
      <w:lvlJc w:val="left"/>
      <w:pPr>
        <w:ind w:left="720" w:hanging="360"/>
      </w:pPr>
    </w:lvl>
    <w:lvl w:ilvl="1">
      <w:start w:val="6"/>
      <w:numFmt w:val="decimal"/>
      <w:isLgl/>
      <w:lvlText w:val="%1.%2"/>
      <w:lvlJc w:val="left"/>
      <w:pPr>
        <w:ind w:left="1212" w:hanging="420"/>
      </w:pPr>
    </w:lvl>
    <w:lvl w:ilvl="2">
      <w:start w:val="1"/>
      <w:numFmt w:val="decimal"/>
      <w:isLgl/>
      <w:lvlText w:val="%1.%2.%3"/>
      <w:lvlJc w:val="left"/>
      <w:pPr>
        <w:ind w:left="1944" w:hanging="720"/>
      </w:pPr>
    </w:lvl>
    <w:lvl w:ilvl="3">
      <w:start w:val="1"/>
      <w:numFmt w:val="decimal"/>
      <w:isLgl/>
      <w:lvlText w:val="%1.%2.%3.%4"/>
      <w:lvlJc w:val="left"/>
      <w:pPr>
        <w:ind w:left="2376" w:hanging="720"/>
      </w:pPr>
    </w:lvl>
    <w:lvl w:ilvl="4">
      <w:start w:val="1"/>
      <w:numFmt w:val="decimal"/>
      <w:isLgl/>
      <w:lvlText w:val="%1.%2.%3.%4.%5"/>
      <w:lvlJc w:val="left"/>
      <w:pPr>
        <w:ind w:left="3168" w:hanging="1080"/>
      </w:pPr>
    </w:lvl>
    <w:lvl w:ilvl="5">
      <w:start w:val="1"/>
      <w:numFmt w:val="decimal"/>
      <w:isLgl/>
      <w:lvlText w:val="%1.%2.%3.%4.%5.%6"/>
      <w:lvlJc w:val="left"/>
      <w:pPr>
        <w:ind w:left="3600" w:hanging="1080"/>
      </w:pPr>
    </w:lvl>
    <w:lvl w:ilvl="6">
      <w:start w:val="1"/>
      <w:numFmt w:val="decimal"/>
      <w:isLgl/>
      <w:lvlText w:val="%1.%2.%3.%4.%5.%6.%7"/>
      <w:lvlJc w:val="left"/>
      <w:pPr>
        <w:ind w:left="4392" w:hanging="1440"/>
      </w:pPr>
    </w:lvl>
    <w:lvl w:ilvl="7">
      <w:start w:val="1"/>
      <w:numFmt w:val="decimal"/>
      <w:isLgl/>
      <w:lvlText w:val="%1.%2.%3.%4.%5.%6.%7.%8"/>
      <w:lvlJc w:val="left"/>
      <w:pPr>
        <w:ind w:left="4824" w:hanging="1440"/>
      </w:pPr>
    </w:lvl>
    <w:lvl w:ilvl="8">
      <w:start w:val="1"/>
      <w:numFmt w:val="decimal"/>
      <w:isLgl/>
      <w:lvlText w:val="%1.%2.%3.%4.%5.%6.%7.%8.%9"/>
      <w:lvlJc w:val="left"/>
      <w:pPr>
        <w:ind w:left="5256" w:hanging="1440"/>
      </w:pPr>
    </w:lvl>
  </w:abstractNum>
  <w:abstractNum w:abstractNumId="107" w15:restartNumberingAfterBreak="0">
    <w:nsid w:val="5E0B121C"/>
    <w:multiLevelType w:val="hybridMultilevel"/>
    <w:tmpl w:val="8C981EBA"/>
    <w:lvl w:ilvl="0" w:tplc="ECD669D6">
      <w:start w:val="1"/>
      <w:numFmt w:val="lowerLetter"/>
      <w:lvlText w:val="%1)"/>
      <w:lvlJc w:val="left"/>
      <w:pPr>
        <w:ind w:left="465" w:hanging="360"/>
      </w:pPr>
      <w:rPr>
        <w:rFonts w:asciiTheme="minorHAnsi" w:eastAsiaTheme="minorEastAsia" w:hAnsiTheme="minorHAnsi" w:cstheme="minorBidi" w:hint="default"/>
        <w:b w:val="0"/>
        <w:color w:val="auto"/>
        <w:sz w:val="22"/>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08" w15:restartNumberingAfterBreak="0">
    <w:nsid w:val="5F5B7582"/>
    <w:multiLevelType w:val="hybridMultilevel"/>
    <w:tmpl w:val="357E85C2"/>
    <w:lvl w:ilvl="0" w:tplc="0409000F">
      <w:start w:val="1"/>
      <w:numFmt w:val="decimal"/>
      <w:lvlText w:val="%1."/>
      <w:lvlJc w:val="left"/>
      <w:pPr>
        <w:ind w:left="21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9" w15:restartNumberingAfterBreak="0">
    <w:nsid w:val="60033031"/>
    <w:multiLevelType w:val="hybridMultilevel"/>
    <w:tmpl w:val="EB1E63E2"/>
    <w:lvl w:ilvl="0" w:tplc="0409000F">
      <w:start w:val="1"/>
      <w:numFmt w:val="decimal"/>
      <w:lvlText w:val="%1."/>
      <w:lvlJc w:val="left"/>
      <w:pPr>
        <w:ind w:left="840" w:hanging="420"/>
      </w:p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0" w15:restartNumberingAfterBreak="0">
    <w:nsid w:val="6050251E"/>
    <w:multiLevelType w:val="hybridMultilevel"/>
    <w:tmpl w:val="357E85C2"/>
    <w:lvl w:ilvl="0" w:tplc="0409000F">
      <w:start w:val="1"/>
      <w:numFmt w:val="decimal"/>
      <w:lvlText w:val="%1."/>
      <w:lvlJc w:val="left"/>
      <w:pPr>
        <w:ind w:left="21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1" w15:restartNumberingAfterBreak="0">
    <w:nsid w:val="60810C2C"/>
    <w:multiLevelType w:val="hybridMultilevel"/>
    <w:tmpl w:val="A7DAE282"/>
    <w:lvl w:ilvl="0" w:tplc="4009000F">
      <w:start w:val="1"/>
      <w:numFmt w:val="decimal"/>
      <w:lvlText w:val="%1."/>
      <w:lvlJc w:val="left"/>
      <w:pPr>
        <w:ind w:left="2160" w:hanging="360"/>
      </w:pPr>
    </w:lvl>
    <w:lvl w:ilvl="1" w:tplc="40090019">
      <w:start w:val="1"/>
      <w:numFmt w:val="lowerLetter"/>
      <w:lvlText w:val="%2."/>
      <w:lvlJc w:val="left"/>
      <w:pPr>
        <w:ind w:left="2880" w:hanging="360"/>
      </w:pPr>
    </w:lvl>
    <w:lvl w:ilvl="2" w:tplc="4009001B">
      <w:start w:val="1"/>
      <w:numFmt w:val="lowerRoman"/>
      <w:lvlText w:val="%3."/>
      <w:lvlJc w:val="right"/>
      <w:pPr>
        <w:ind w:left="3600" w:hanging="180"/>
      </w:pPr>
    </w:lvl>
    <w:lvl w:ilvl="3" w:tplc="4009000F">
      <w:start w:val="1"/>
      <w:numFmt w:val="decimal"/>
      <w:lvlText w:val="%4."/>
      <w:lvlJc w:val="left"/>
      <w:pPr>
        <w:ind w:left="4320" w:hanging="360"/>
      </w:pPr>
    </w:lvl>
    <w:lvl w:ilvl="4" w:tplc="40090019">
      <w:start w:val="1"/>
      <w:numFmt w:val="lowerLetter"/>
      <w:lvlText w:val="%5."/>
      <w:lvlJc w:val="left"/>
      <w:pPr>
        <w:ind w:left="5040" w:hanging="360"/>
      </w:pPr>
    </w:lvl>
    <w:lvl w:ilvl="5" w:tplc="4009001B">
      <w:start w:val="1"/>
      <w:numFmt w:val="lowerRoman"/>
      <w:lvlText w:val="%6."/>
      <w:lvlJc w:val="right"/>
      <w:pPr>
        <w:ind w:left="5760" w:hanging="180"/>
      </w:pPr>
    </w:lvl>
    <w:lvl w:ilvl="6" w:tplc="4009000F">
      <w:start w:val="1"/>
      <w:numFmt w:val="decimal"/>
      <w:lvlText w:val="%7."/>
      <w:lvlJc w:val="left"/>
      <w:pPr>
        <w:ind w:left="6480" w:hanging="360"/>
      </w:pPr>
    </w:lvl>
    <w:lvl w:ilvl="7" w:tplc="40090019">
      <w:start w:val="1"/>
      <w:numFmt w:val="lowerLetter"/>
      <w:lvlText w:val="%8."/>
      <w:lvlJc w:val="left"/>
      <w:pPr>
        <w:ind w:left="7200" w:hanging="360"/>
      </w:pPr>
    </w:lvl>
    <w:lvl w:ilvl="8" w:tplc="4009001B">
      <w:start w:val="1"/>
      <w:numFmt w:val="lowerRoman"/>
      <w:lvlText w:val="%9."/>
      <w:lvlJc w:val="right"/>
      <w:pPr>
        <w:ind w:left="7920" w:hanging="180"/>
      </w:pPr>
    </w:lvl>
  </w:abstractNum>
  <w:abstractNum w:abstractNumId="112" w15:restartNumberingAfterBreak="0">
    <w:nsid w:val="609461FA"/>
    <w:multiLevelType w:val="hybridMultilevel"/>
    <w:tmpl w:val="FF563044"/>
    <w:lvl w:ilvl="0" w:tplc="EFD0C47A">
      <w:start w:val="1"/>
      <w:numFmt w:val="decimal"/>
      <w:lvlText w:val="%1)"/>
      <w:lvlJc w:val="left"/>
      <w:pPr>
        <w:ind w:left="720" w:hanging="360"/>
      </w:pPr>
      <w:rPr>
        <w:rFonts w:asciiTheme="minorHAnsi" w:hAnsiTheme="minorHAnsi" w:cstheme="minorHAnsi" w:hint="default"/>
        <w:sz w:val="21"/>
        <w:szCs w:val="2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3" w15:restartNumberingAfterBreak="0">
    <w:nsid w:val="61BC46B0"/>
    <w:multiLevelType w:val="hybridMultilevel"/>
    <w:tmpl w:val="271A9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61C812D2"/>
    <w:multiLevelType w:val="hybridMultilevel"/>
    <w:tmpl w:val="191238A8"/>
    <w:lvl w:ilvl="0" w:tplc="04090011">
      <w:start w:val="1"/>
      <w:numFmt w:val="decimal"/>
      <w:lvlText w:val="%1)"/>
      <w:lvlJc w:val="left"/>
      <w:pPr>
        <w:ind w:left="900" w:hanging="360"/>
      </w:pPr>
    </w:lvl>
    <w:lvl w:ilvl="1" w:tplc="DB1E985C">
      <w:numFmt w:val="bullet"/>
      <w:lvlText w:val="-"/>
      <w:lvlJc w:val="left"/>
      <w:pPr>
        <w:ind w:left="1620" w:hanging="360"/>
      </w:pPr>
      <w:rPr>
        <w:rFonts w:ascii="Calibri" w:eastAsiaTheme="minorEastAsia" w:hAnsi="Calibri" w:cs="Calibri"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5" w15:restartNumberingAfterBreak="0">
    <w:nsid w:val="63475CD7"/>
    <w:multiLevelType w:val="multilevel"/>
    <w:tmpl w:val="71008DE6"/>
    <w:lvl w:ilvl="0">
      <w:start w:val="7"/>
      <w:numFmt w:val="decimal"/>
      <w:lvlText w:val="%1"/>
      <w:lvlJc w:val="left"/>
      <w:pPr>
        <w:ind w:left="630" w:hanging="630"/>
      </w:pPr>
    </w:lvl>
    <w:lvl w:ilvl="1">
      <w:start w:val="10"/>
      <w:numFmt w:val="decimal"/>
      <w:lvlText w:val="%1.%2"/>
      <w:lvlJc w:val="left"/>
      <w:pPr>
        <w:ind w:left="1530" w:hanging="630"/>
      </w:pPr>
    </w:lvl>
    <w:lvl w:ilvl="2">
      <w:start w:val="1"/>
      <w:numFmt w:val="decimal"/>
      <w:lvlText w:val="%1.%2.%3"/>
      <w:lvlJc w:val="left"/>
      <w:pPr>
        <w:ind w:left="2520" w:hanging="720"/>
      </w:pPr>
    </w:lvl>
    <w:lvl w:ilvl="3">
      <w:start w:val="1"/>
      <w:numFmt w:val="decimal"/>
      <w:lvlText w:val="%1.%2.%3.%4"/>
      <w:lvlJc w:val="left"/>
      <w:pPr>
        <w:ind w:left="3420" w:hanging="720"/>
      </w:pPr>
    </w:lvl>
    <w:lvl w:ilvl="4">
      <w:start w:val="1"/>
      <w:numFmt w:val="decimal"/>
      <w:lvlText w:val="%1.%2.%3.%4.%5"/>
      <w:lvlJc w:val="left"/>
      <w:pPr>
        <w:ind w:left="4680" w:hanging="1080"/>
      </w:pPr>
    </w:lvl>
    <w:lvl w:ilvl="5">
      <w:start w:val="1"/>
      <w:numFmt w:val="decimal"/>
      <w:lvlText w:val="%1.%2.%3.%4.%5.%6"/>
      <w:lvlJc w:val="left"/>
      <w:pPr>
        <w:ind w:left="5580" w:hanging="1080"/>
      </w:pPr>
    </w:lvl>
    <w:lvl w:ilvl="6">
      <w:start w:val="1"/>
      <w:numFmt w:val="decimal"/>
      <w:lvlText w:val="%1.%2.%3.%4.%5.%6.%7"/>
      <w:lvlJc w:val="left"/>
      <w:pPr>
        <w:ind w:left="6840" w:hanging="1440"/>
      </w:pPr>
    </w:lvl>
    <w:lvl w:ilvl="7">
      <w:start w:val="1"/>
      <w:numFmt w:val="decimal"/>
      <w:lvlText w:val="%1.%2.%3.%4.%5.%6.%7.%8"/>
      <w:lvlJc w:val="left"/>
      <w:pPr>
        <w:ind w:left="8100" w:hanging="1800"/>
      </w:pPr>
    </w:lvl>
    <w:lvl w:ilvl="8">
      <w:start w:val="1"/>
      <w:numFmt w:val="decimal"/>
      <w:lvlText w:val="%1.%2.%3.%4.%5.%6.%7.%8.%9"/>
      <w:lvlJc w:val="left"/>
      <w:pPr>
        <w:ind w:left="9000" w:hanging="1800"/>
      </w:pPr>
    </w:lvl>
  </w:abstractNum>
  <w:abstractNum w:abstractNumId="116" w15:restartNumberingAfterBreak="0">
    <w:nsid w:val="641E122C"/>
    <w:multiLevelType w:val="multilevel"/>
    <w:tmpl w:val="D37E2AB2"/>
    <w:lvl w:ilvl="0">
      <w:start w:val="1"/>
      <w:numFmt w:val="decimal"/>
      <w:pStyle w:val="1"/>
      <w:lvlText w:val="%1."/>
      <w:lvlJc w:val="left"/>
      <w:pPr>
        <w:ind w:left="2203" w:hanging="360"/>
      </w:pPr>
    </w:lvl>
    <w:lvl w:ilvl="1">
      <w:start w:val="1"/>
      <w:numFmt w:val="decimal"/>
      <w:pStyle w:val="2"/>
      <w:lvlText w:val="%1.%2."/>
      <w:lvlJc w:val="left"/>
      <w:pPr>
        <w:ind w:left="972" w:hanging="432"/>
      </w:pPr>
    </w:lvl>
    <w:lvl w:ilvl="2">
      <w:start w:val="1"/>
      <w:numFmt w:val="decimal"/>
      <w:pStyle w:val="3"/>
      <w:lvlText w:val="%1.%2.%3."/>
      <w:lvlJc w:val="left"/>
      <w:pPr>
        <w:ind w:left="7025" w:hanging="504"/>
      </w:pPr>
    </w:lvl>
    <w:lvl w:ilvl="3">
      <w:start w:val="1"/>
      <w:numFmt w:val="decimal"/>
      <w:pStyle w:val="4"/>
      <w:lvlText w:val="%1.%2.%3.%4."/>
      <w:lvlJc w:val="left"/>
      <w:pPr>
        <w:ind w:left="2088" w:hanging="648"/>
      </w:pPr>
      <w:rPr>
        <w:b w:val="0"/>
        <w:bCs w:val="0"/>
        <w:i w:val="0"/>
        <w:iCs w:val="0"/>
        <w:caps w:val="0"/>
        <w:smallCaps w:val="0"/>
        <w:strike w:val="0"/>
        <w:dstrike w:val="0"/>
        <w:noProof w:val="0"/>
        <w:vanish w:val="0"/>
        <w:webHidden w:val="0"/>
        <w:color w:val="4F81BD"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644B68B9"/>
    <w:multiLevelType w:val="hybridMultilevel"/>
    <w:tmpl w:val="CBC6E43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color w:val="000000" w:themeColor="text1"/>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15:restartNumberingAfterBreak="0">
    <w:nsid w:val="648D38D0"/>
    <w:multiLevelType w:val="hybridMultilevel"/>
    <w:tmpl w:val="62027582"/>
    <w:lvl w:ilvl="0" w:tplc="04090001">
      <w:start w:val="1"/>
      <w:numFmt w:val="bullet"/>
      <w:lvlText w:val=""/>
      <w:lvlJc w:val="left"/>
      <w:pPr>
        <w:ind w:left="846" w:hanging="420"/>
      </w:pPr>
      <w:rPr>
        <w:rFonts w:ascii="Wingdings" w:hAnsi="Wingdings" w:hint="default"/>
      </w:rPr>
    </w:lvl>
    <w:lvl w:ilvl="1" w:tplc="0409000B" w:tentative="1">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119" w15:restartNumberingAfterBreak="0">
    <w:nsid w:val="66C56FD0"/>
    <w:multiLevelType w:val="hybridMultilevel"/>
    <w:tmpl w:val="9DC06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77F5308"/>
    <w:multiLevelType w:val="hybridMultilevel"/>
    <w:tmpl w:val="49CA5E04"/>
    <w:lvl w:ilvl="0" w:tplc="04090001">
      <w:start w:val="1"/>
      <w:numFmt w:val="bullet"/>
      <w:lvlText w:val=""/>
      <w:lvlJc w:val="left"/>
      <w:pPr>
        <w:ind w:left="720" w:hanging="360"/>
      </w:pPr>
      <w:rPr>
        <w:rFonts w:ascii="Wingdings" w:hAnsi="Wingdings" w:hint="default"/>
      </w:rPr>
    </w:lvl>
    <w:lvl w:ilvl="1" w:tplc="04090001">
      <w:start w:val="1"/>
      <w:numFmt w:val="bullet"/>
      <w:lvlText w:val=""/>
      <w:lvlJc w:val="left"/>
      <w:pPr>
        <w:ind w:left="1500" w:hanging="42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1" w15:restartNumberingAfterBreak="0">
    <w:nsid w:val="694B3781"/>
    <w:multiLevelType w:val="hybridMultilevel"/>
    <w:tmpl w:val="2F7E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A9C2EFF"/>
    <w:multiLevelType w:val="hybridMultilevel"/>
    <w:tmpl w:val="4344E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B667357"/>
    <w:multiLevelType w:val="hybridMultilevel"/>
    <w:tmpl w:val="A8A08004"/>
    <w:lvl w:ilvl="0" w:tplc="2BAA63D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6BFC0056"/>
    <w:multiLevelType w:val="hybridMultilevel"/>
    <w:tmpl w:val="76A8A644"/>
    <w:lvl w:ilvl="0" w:tplc="108625D2">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25" w15:restartNumberingAfterBreak="0">
    <w:nsid w:val="6D8E2196"/>
    <w:multiLevelType w:val="hybridMultilevel"/>
    <w:tmpl w:val="5BFE9E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EE1A0F"/>
    <w:multiLevelType w:val="hybridMultilevel"/>
    <w:tmpl w:val="E7BE21D8"/>
    <w:lvl w:ilvl="0" w:tplc="CB54FABA">
      <w:start w:val="1"/>
      <w:numFmt w:val="bullet"/>
      <w:lvlText w:val="•"/>
      <w:lvlJc w:val="left"/>
      <w:pPr>
        <w:tabs>
          <w:tab w:val="num" w:pos="720"/>
        </w:tabs>
        <w:ind w:left="720" w:hanging="360"/>
      </w:pPr>
      <w:rPr>
        <w:rFonts w:ascii="Arial" w:hAnsi="Arial" w:hint="default"/>
      </w:rPr>
    </w:lvl>
    <w:lvl w:ilvl="1" w:tplc="740EBDF0" w:tentative="1">
      <w:start w:val="1"/>
      <w:numFmt w:val="bullet"/>
      <w:lvlText w:val="•"/>
      <w:lvlJc w:val="left"/>
      <w:pPr>
        <w:tabs>
          <w:tab w:val="num" w:pos="1440"/>
        </w:tabs>
        <w:ind w:left="1440" w:hanging="360"/>
      </w:pPr>
      <w:rPr>
        <w:rFonts w:ascii="Arial" w:hAnsi="Arial" w:hint="default"/>
      </w:rPr>
    </w:lvl>
    <w:lvl w:ilvl="2" w:tplc="37DAF6C0" w:tentative="1">
      <w:start w:val="1"/>
      <w:numFmt w:val="bullet"/>
      <w:lvlText w:val="•"/>
      <w:lvlJc w:val="left"/>
      <w:pPr>
        <w:tabs>
          <w:tab w:val="num" w:pos="2160"/>
        </w:tabs>
        <w:ind w:left="2160" w:hanging="360"/>
      </w:pPr>
      <w:rPr>
        <w:rFonts w:ascii="Arial" w:hAnsi="Arial" w:hint="default"/>
      </w:rPr>
    </w:lvl>
    <w:lvl w:ilvl="3" w:tplc="D9704898" w:tentative="1">
      <w:start w:val="1"/>
      <w:numFmt w:val="bullet"/>
      <w:lvlText w:val="•"/>
      <w:lvlJc w:val="left"/>
      <w:pPr>
        <w:tabs>
          <w:tab w:val="num" w:pos="2880"/>
        </w:tabs>
        <w:ind w:left="2880" w:hanging="360"/>
      </w:pPr>
      <w:rPr>
        <w:rFonts w:ascii="Arial" w:hAnsi="Arial" w:hint="default"/>
      </w:rPr>
    </w:lvl>
    <w:lvl w:ilvl="4" w:tplc="42926576" w:tentative="1">
      <w:start w:val="1"/>
      <w:numFmt w:val="bullet"/>
      <w:lvlText w:val="•"/>
      <w:lvlJc w:val="left"/>
      <w:pPr>
        <w:tabs>
          <w:tab w:val="num" w:pos="3600"/>
        </w:tabs>
        <w:ind w:left="3600" w:hanging="360"/>
      </w:pPr>
      <w:rPr>
        <w:rFonts w:ascii="Arial" w:hAnsi="Arial" w:hint="default"/>
      </w:rPr>
    </w:lvl>
    <w:lvl w:ilvl="5" w:tplc="C330B5AE" w:tentative="1">
      <w:start w:val="1"/>
      <w:numFmt w:val="bullet"/>
      <w:lvlText w:val="•"/>
      <w:lvlJc w:val="left"/>
      <w:pPr>
        <w:tabs>
          <w:tab w:val="num" w:pos="4320"/>
        </w:tabs>
        <w:ind w:left="4320" w:hanging="360"/>
      </w:pPr>
      <w:rPr>
        <w:rFonts w:ascii="Arial" w:hAnsi="Arial" w:hint="default"/>
      </w:rPr>
    </w:lvl>
    <w:lvl w:ilvl="6" w:tplc="86BAFE02" w:tentative="1">
      <w:start w:val="1"/>
      <w:numFmt w:val="bullet"/>
      <w:lvlText w:val="•"/>
      <w:lvlJc w:val="left"/>
      <w:pPr>
        <w:tabs>
          <w:tab w:val="num" w:pos="5040"/>
        </w:tabs>
        <w:ind w:left="5040" w:hanging="360"/>
      </w:pPr>
      <w:rPr>
        <w:rFonts w:ascii="Arial" w:hAnsi="Arial" w:hint="default"/>
      </w:rPr>
    </w:lvl>
    <w:lvl w:ilvl="7" w:tplc="2E7CA334" w:tentative="1">
      <w:start w:val="1"/>
      <w:numFmt w:val="bullet"/>
      <w:lvlText w:val="•"/>
      <w:lvlJc w:val="left"/>
      <w:pPr>
        <w:tabs>
          <w:tab w:val="num" w:pos="5760"/>
        </w:tabs>
        <w:ind w:left="5760" w:hanging="360"/>
      </w:pPr>
      <w:rPr>
        <w:rFonts w:ascii="Arial" w:hAnsi="Arial" w:hint="default"/>
      </w:rPr>
    </w:lvl>
    <w:lvl w:ilvl="8" w:tplc="A6EAF54E" w:tentative="1">
      <w:start w:val="1"/>
      <w:numFmt w:val="bullet"/>
      <w:lvlText w:val="•"/>
      <w:lvlJc w:val="left"/>
      <w:pPr>
        <w:tabs>
          <w:tab w:val="num" w:pos="6480"/>
        </w:tabs>
        <w:ind w:left="6480" w:hanging="360"/>
      </w:pPr>
      <w:rPr>
        <w:rFonts w:ascii="Arial" w:hAnsi="Arial" w:hint="default"/>
      </w:rPr>
    </w:lvl>
  </w:abstractNum>
  <w:abstractNum w:abstractNumId="127" w15:restartNumberingAfterBreak="0">
    <w:nsid w:val="6EF864C9"/>
    <w:multiLevelType w:val="hybridMultilevel"/>
    <w:tmpl w:val="8CD8BACE"/>
    <w:lvl w:ilvl="0" w:tplc="0409000D">
      <w:start w:val="1"/>
      <w:numFmt w:val="bullet"/>
      <w:lvlText w:val=""/>
      <w:lvlJc w:val="left"/>
      <w:pPr>
        <w:ind w:left="2517" w:hanging="360"/>
      </w:pPr>
      <w:rPr>
        <w:rFonts w:ascii="Wingdings" w:hAnsi="Wingdings"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128" w15:restartNumberingAfterBreak="0">
    <w:nsid w:val="6F7A6732"/>
    <w:multiLevelType w:val="hybridMultilevel"/>
    <w:tmpl w:val="6B9805E0"/>
    <w:lvl w:ilvl="0" w:tplc="FFFFFFFF">
      <w:numFmt w:val="bullet"/>
      <w:lvlText w:val="•"/>
      <w:lvlJc w:val="left"/>
      <w:pPr>
        <w:ind w:left="420" w:hanging="420"/>
      </w:pPr>
      <w:rPr>
        <w:rFonts w:ascii="Calibri" w:eastAsiaTheme="minorEastAsia" w:hAnsi="Calibri" w:cs="Calibri"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2BAA63D6">
      <w:numFmt w:val="bullet"/>
      <w:lvlText w:val="•"/>
      <w:lvlJc w:val="left"/>
      <w:pPr>
        <w:ind w:left="1680" w:hanging="420"/>
      </w:pPr>
      <w:rPr>
        <w:rFonts w:ascii="Calibri" w:eastAsiaTheme="minorEastAsia" w:hAnsi="Calibri" w:cs="Calibri"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9" w15:restartNumberingAfterBreak="0">
    <w:nsid w:val="70553D44"/>
    <w:multiLevelType w:val="hybridMultilevel"/>
    <w:tmpl w:val="47E0E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0623D7A"/>
    <w:multiLevelType w:val="hybridMultilevel"/>
    <w:tmpl w:val="A192E80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1" w15:restartNumberingAfterBreak="0">
    <w:nsid w:val="707872F8"/>
    <w:multiLevelType w:val="hybridMultilevel"/>
    <w:tmpl w:val="7214E46C"/>
    <w:lvl w:ilvl="0" w:tplc="FFFFFFFF">
      <w:start w:val="1"/>
      <w:numFmt w:val="decimalEnclosedCircle"/>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2" w15:restartNumberingAfterBreak="0">
    <w:nsid w:val="7530738B"/>
    <w:multiLevelType w:val="hybridMultilevel"/>
    <w:tmpl w:val="E9A27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66F577B"/>
    <w:multiLevelType w:val="hybridMultilevel"/>
    <w:tmpl w:val="2FD205C8"/>
    <w:lvl w:ilvl="0" w:tplc="0409000F">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34" w15:restartNumberingAfterBreak="0">
    <w:nsid w:val="767A7858"/>
    <w:multiLevelType w:val="hybridMultilevel"/>
    <w:tmpl w:val="CA083940"/>
    <w:lvl w:ilvl="0" w:tplc="EFD0C47A">
      <w:start w:val="1"/>
      <w:numFmt w:val="decimal"/>
      <w:lvlText w:val="%1)"/>
      <w:lvlJc w:val="left"/>
      <w:pPr>
        <w:ind w:left="720" w:hanging="360"/>
      </w:pPr>
      <w:rPr>
        <w:rFonts w:asciiTheme="minorHAnsi" w:hAnsiTheme="minorHAnsi" w:cstheme="minorHAnsi" w:hint="default"/>
        <w:sz w:val="21"/>
        <w:szCs w:val="2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5" w15:restartNumberingAfterBreak="0">
    <w:nsid w:val="776479D0"/>
    <w:multiLevelType w:val="hybridMultilevel"/>
    <w:tmpl w:val="6BD2B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77C22E00"/>
    <w:multiLevelType w:val="hybridMultilevel"/>
    <w:tmpl w:val="46B87D1C"/>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8714A21"/>
    <w:multiLevelType w:val="hybridMultilevel"/>
    <w:tmpl w:val="1A14C34C"/>
    <w:lvl w:ilvl="0" w:tplc="0409000D">
      <w:start w:val="1"/>
      <w:numFmt w:val="bullet"/>
      <w:lvlText w:val=""/>
      <w:lvlJc w:val="left"/>
      <w:pPr>
        <w:ind w:left="2517" w:hanging="360"/>
      </w:pPr>
      <w:rPr>
        <w:rFonts w:ascii="Wingdings" w:hAnsi="Wingdings"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138" w15:restartNumberingAfterBreak="0">
    <w:nsid w:val="79FB59F8"/>
    <w:multiLevelType w:val="hybridMultilevel"/>
    <w:tmpl w:val="6FE8887E"/>
    <w:lvl w:ilvl="0" w:tplc="B13CE6BC">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39" w15:restartNumberingAfterBreak="0">
    <w:nsid w:val="7A0C6267"/>
    <w:multiLevelType w:val="hybridMultilevel"/>
    <w:tmpl w:val="D00ACA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0" w15:restartNumberingAfterBreak="0">
    <w:nsid w:val="7D242E88"/>
    <w:multiLevelType w:val="hybridMultilevel"/>
    <w:tmpl w:val="EAB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F4D129D"/>
    <w:multiLevelType w:val="hybridMultilevel"/>
    <w:tmpl w:val="6BA8AC04"/>
    <w:lvl w:ilvl="0" w:tplc="B9CEB2A6">
      <w:start w:val="1"/>
      <w:numFmt w:val="decimal"/>
      <w:lvlText w:val="%1."/>
      <w:lvlJc w:val="left"/>
      <w:pPr>
        <w:ind w:left="1440" w:hanging="360"/>
      </w:pPr>
      <w:rPr>
        <w:rFonts w:hint="eastAsia"/>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116"/>
  </w:num>
  <w:num w:numId="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9"/>
  </w:num>
  <w:num w:numId="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0"/>
  </w:num>
  <w:num w:numId="17">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3"/>
  </w:num>
  <w:num w:numId="20">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2"/>
  </w:num>
  <w:num w:numId="2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5"/>
    <w:lvlOverride w:ilvl="0">
      <w:startOverride w:val="7"/>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4"/>
    <w:lvlOverride w:ilvl="0"/>
    <w:lvlOverride w:ilvl="1"/>
    <w:lvlOverride w:ilvl="2">
      <w:startOverride w:val="1"/>
    </w:lvlOverride>
    <w:lvlOverride w:ilvl="3"/>
    <w:lvlOverride w:ilvl="4"/>
    <w:lvlOverride w:ilvl="5"/>
    <w:lvlOverride w:ilvl="6"/>
    <w:lvlOverride w:ilvl="7"/>
    <w:lvlOverride w:ilvl="8"/>
  </w:num>
  <w:num w:numId="27">
    <w:abstractNumId w:val="82"/>
    <w:lvlOverride w:ilvl="0">
      <w:startOverride w:val="7"/>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64"/>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6"/>
    <w:lvlOverride w:ilvl="0">
      <w:startOverride w:val="1"/>
    </w:lvlOverride>
    <w:lvlOverride w:ilvl="1"/>
    <w:lvlOverride w:ilvl="2"/>
    <w:lvlOverride w:ilvl="3"/>
    <w:lvlOverride w:ilvl="4"/>
    <w:lvlOverride w:ilvl="5"/>
    <w:lvlOverride w:ilvl="6"/>
    <w:lvlOverride w:ilvl="7"/>
    <w:lvlOverride w:ilvl="8"/>
  </w:num>
  <w:num w:numId="37">
    <w:abstractNumId w:val="78"/>
  </w:num>
  <w:num w:numId="3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9"/>
  </w:num>
  <w:num w:numId="44">
    <w:abstractNumId w:val="48"/>
  </w:num>
  <w:num w:numId="4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3"/>
  </w:num>
  <w:num w:numId="49">
    <w:abstractNumId w:val="113"/>
  </w:num>
  <w:num w:numId="50">
    <w:abstractNumId w:val="101"/>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7"/>
  </w:num>
  <w:num w:numId="5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84"/>
  </w:num>
  <w:num w:numId="55">
    <w:abstractNumId w:val="18"/>
  </w:num>
  <w:num w:numId="56">
    <w:abstractNumId w:val="94"/>
  </w:num>
  <w:num w:numId="57">
    <w:abstractNumId w:val="60"/>
  </w:num>
  <w:num w:numId="58">
    <w:abstractNumId w:val="105"/>
  </w:num>
  <w:num w:numId="59">
    <w:abstractNumId w:val="93"/>
  </w:num>
  <w:num w:numId="60">
    <w:abstractNumId w:val="13"/>
  </w:num>
  <w:num w:numId="61">
    <w:abstractNumId w:val="30"/>
  </w:num>
  <w:num w:numId="62">
    <w:abstractNumId w:val="132"/>
  </w:num>
  <w:num w:numId="63">
    <w:abstractNumId w:val="119"/>
  </w:num>
  <w:num w:numId="64">
    <w:abstractNumId w:val="107"/>
  </w:num>
  <w:num w:numId="65">
    <w:abstractNumId w:val="141"/>
  </w:num>
  <w:num w:numId="66">
    <w:abstractNumId w:val="58"/>
  </w:num>
  <w:num w:numId="67">
    <w:abstractNumId w:val="104"/>
  </w:num>
  <w:num w:numId="68">
    <w:abstractNumId w:val="121"/>
  </w:num>
  <w:num w:numId="69">
    <w:abstractNumId w:val="122"/>
  </w:num>
  <w:num w:numId="70">
    <w:abstractNumId w:val="33"/>
  </w:num>
  <w:num w:numId="71">
    <w:abstractNumId w:val="140"/>
  </w:num>
  <w:num w:numId="72">
    <w:abstractNumId w:val="44"/>
  </w:num>
  <w:num w:numId="73">
    <w:abstractNumId w:val="114"/>
  </w:num>
  <w:num w:numId="74">
    <w:abstractNumId w:val="5"/>
  </w:num>
  <w:num w:numId="75">
    <w:abstractNumId w:val="133"/>
  </w:num>
  <w:num w:numId="7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136"/>
  </w:num>
  <w:num w:numId="82">
    <w:abstractNumId w:val="66"/>
  </w:num>
  <w:num w:numId="83">
    <w:abstractNumId w:val="34"/>
  </w:num>
  <w:num w:numId="84">
    <w:abstractNumId w:val="125"/>
  </w:num>
  <w:num w:numId="85">
    <w:abstractNumId w:val="7"/>
  </w:num>
  <w:num w:numId="86">
    <w:abstractNumId w:val="19"/>
  </w:num>
  <w:num w:numId="87">
    <w:abstractNumId w:val="135"/>
  </w:num>
  <w:num w:numId="88">
    <w:abstractNumId w:val="92"/>
  </w:num>
  <w:num w:numId="89">
    <w:abstractNumId w:val="112"/>
  </w:num>
  <w:num w:numId="90">
    <w:abstractNumId w:val="134"/>
  </w:num>
  <w:num w:numId="91">
    <w:abstractNumId w:val="67"/>
  </w:num>
  <w:num w:numId="92">
    <w:abstractNumId w:val="9"/>
  </w:num>
  <w:num w:numId="93">
    <w:abstractNumId w:val="95"/>
  </w:num>
  <w:num w:numId="94">
    <w:abstractNumId w:val="43"/>
  </w:num>
  <w:num w:numId="9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29"/>
  </w:num>
  <w:num w:numId="97">
    <w:abstractNumId w:val="80"/>
  </w:num>
  <w:num w:numId="98">
    <w:abstractNumId w:val="75"/>
  </w:num>
  <w:num w:numId="99">
    <w:abstractNumId w:val="3"/>
  </w:num>
  <w:num w:numId="100">
    <w:abstractNumId w:val="40"/>
  </w:num>
  <w:num w:numId="101">
    <w:abstractNumId w:val="16"/>
  </w:num>
  <w:num w:numId="102">
    <w:abstractNumId w:val="100"/>
  </w:num>
  <w:num w:numId="103">
    <w:abstractNumId w:val="47"/>
  </w:num>
  <w:num w:numId="104">
    <w:abstractNumId w:val="23"/>
  </w:num>
  <w:num w:numId="105">
    <w:abstractNumId w:val="96"/>
  </w:num>
  <w:num w:numId="106">
    <w:abstractNumId w:val="35"/>
  </w:num>
  <w:num w:numId="107">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8"/>
  </w:num>
  <w:num w:numId="109">
    <w:abstractNumId w:val="118"/>
  </w:num>
  <w:num w:numId="110">
    <w:abstractNumId w:val="54"/>
  </w:num>
  <w:num w:numId="111">
    <w:abstractNumId w:val="88"/>
  </w:num>
  <w:num w:numId="112">
    <w:abstractNumId w:val="61"/>
  </w:num>
  <w:num w:numId="113">
    <w:abstractNumId w:val="130"/>
  </w:num>
  <w:num w:numId="114">
    <w:abstractNumId w:val="6"/>
  </w:num>
  <w:num w:numId="115">
    <w:abstractNumId w:val="68"/>
  </w:num>
  <w:num w:numId="116">
    <w:abstractNumId w:val="27"/>
  </w:num>
  <w:num w:numId="117">
    <w:abstractNumId w:val="126"/>
  </w:num>
  <w:num w:numId="118">
    <w:abstractNumId w:val="15"/>
  </w:num>
  <w:num w:numId="119">
    <w:abstractNumId w:val="0"/>
  </w:num>
  <w:num w:numId="120">
    <w:abstractNumId w:val="57"/>
  </w:num>
  <w:num w:numId="121">
    <w:abstractNumId w:val="52"/>
  </w:num>
  <w:num w:numId="122">
    <w:abstractNumId w:val="117"/>
  </w:num>
  <w:num w:numId="123">
    <w:abstractNumId w:val="70"/>
  </w:num>
  <w:num w:numId="12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72"/>
  </w:num>
  <w:num w:numId="126">
    <w:abstractNumId w:val="51"/>
  </w:num>
  <w:num w:numId="127">
    <w:abstractNumId w:val="25"/>
  </w:num>
  <w:num w:numId="128">
    <w:abstractNumId w:val="39"/>
  </w:num>
  <w:num w:numId="129">
    <w:abstractNumId w:val="98"/>
  </w:num>
  <w:num w:numId="130">
    <w:abstractNumId w:val="90"/>
  </w:num>
  <w:num w:numId="131">
    <w:abstractNumId w:val="46"/>
  </w:num>
  <w:num w:numId="132">
    <w:abstractNumId w:val="102"/>
  </w:num>
  <w:num w:numId="133">
    <w:abstractNumId w:val="128"/>
  </w:num>
  <w:num w:numId="134">
    <w:abstractNumId w:val="109"/>
  </w:num>
  <w:num w:numId="135">
    <w:abstractNumId w:val="99"/>
  </w:num>
  <w:num w:numId="136">
    <w:abstractNumId w:val="24"/>
  </w:num>
  <w:num w:numId="137">
    <w:abstractNumId w:val="29"/>
  </w:num>
  <w:num w:numId="138">
    <w:abstractNumId w:val="20"/>
  </w:num>
  <w:num w:numId="139">
    <w:abstractNumId w:val="32"/>
  </w:num>
  <w:num w:numId="140">
    <w:abstractNumId w:val="2"/>
  </w:num>
  <w:num w:numId="141">
    <w:abstractNumId w:val="36"/>
  </w:num>
  <w:num w:numId="142">
    <w:abstractNumId w:val="127"/>
  </w:num>
  <w:num w:numId="143">
    <w:abstractNumId w:val="137"/>
  </w:num>
  <w:num w:numId="144">
    <w:abstractNumId w:val="116"/>
  </w:num>
  <w:num w:numId="145">
    <w:abstractNumId w:val="116"/>
  </w:num>
  <w:num w:numId="146">
    <w:abstractNumId w:val="91"/>
  </w:num>
  <w:num w:numId="147">
    <w:abstractNumId w:val="22"/>
  </w:num>
  <w:num w:numId="148">
    <w:abstractNumId w:val="131"/>
  </w:num>
  <w:num w:numId="149">
    <w:abstractNumId w:val="86"/>
  </w:num>
  <w:num w:numId="150">
    <w:abstractNumId w:val="1"/>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1"/>
  <w:activeWritingStyle w:appName="MSWord" w:lang="en-IN" w:vendorID="64" w:dllVersion="6" w:nlCheck="1" w:checkStyle="1"/>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IN" w:vendorID="64" w:dllVersion="0" w:nlCheck="1" w:checkStyle="0"/>
  <w:activeWritingStyle w:appName="MSWord" w:lang="fr-FR" w:vendorID="64" w:dllVersion="6" w:nlCheck="1" w:checkStyle="0"/>
  <w:activeWritingStyle w:appName="MSWord" w:lang="fr-FR" w:vendorID="64" w:dllVersion="0" w:nlCheck="1" w:checkStyle="0"/>
  <w:activeWritingStyle w:appName="MSWord" w:lang="en-GB"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0" w:nlCheck="1" w:checkStyle="0"/>
  <w:proofState w:grammar="clean"/>
  <w:trackRevisions/>
  <w:defaultTabStop w:val="719"/>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G3NDKzMDMxMTVX0lEKTi0uzszPAykwqwUAi3tLHiwAAAA="/>
  </w:docVars>
  <w:rsids>
    <w:rsidRoot w:val="00894531"/>
    <w:rsid w:val="000003C6"/>
    <w:rsid w:val="00000E0D"/>
    <w:rsid w:val="0000137B"/>
    <w:rsid w:val="000015C2"/>
    <w:rsid w:val="00001DC1"/>
    <w:rsid w:val="00001FFE"/>
    <w:rsid w:val="000024AB"/>
    <w:rsid w:val="000025B8"/>
    <w:rsid w:val="00002B90"/>
    <w:rsid w:val="00002D79"/>
    <w:rsid w:val="00003028"/>
    <w:rsid w:val="0000347B"/>
    <w:rsid w:val="000044A2"/>
    <w:rsid w:val="00005D89"/>
    <w:rsid w:val="0000661B"/>
    <w:rsid w:val="00006ADD"/>
    <w:rsid w:val="00006BDF"/>
    <w:rsid w:val="00006F69"/>
    <w:rsid w:val="00007C1B"/>
    <w:rsid w:val="00010109"/>
    <w:rsid w:val="0001048D"/>
    <w:rsid w:val="00010573"/>
    <w:rsid w:val="0001091D"/>
    <w:rsid w:val="00010A37"/>
    <w:rsid w:val="00010AD7"/>
    <w:rsid w:val="0001126F"/>
    <w:rsid w:val="00011CB2"/>
    <w:rsid w:val="00011FC8"/>
    <w:rsid w:val="000123CE"/>
    <w:rsid w:val="00012563"/>
    <w:rsid w:val="00012CF9"/>
    <w:rsid w:val="0001384D"/>
    <w:rsid w:val="0001391D"/>
    <w:rsid w:val="0001396E"/>
    <w:rsid w:val="000139E3"/>
    <w:rsid w:val="00013C41"/>
    <w:rsid w:val="00013E13"/>
    <w:rsid w:val="00015ACE"/>
    <w:rsid w:val="00016A47"/>
    <w:rsid w:val="00017F18"/>
    <w:rsid w:val="000202A8"/>
    <w:rsid w:val="00020429"/>
    <w:rsid w:val="00020ACE"/>
    <w:rsid w:val="00020D19"/>
    <w:rsid w:val="00021F5F"/>
    <w:rsid w:val="00022420"/>
    <w:rsid w:val="00022AE0"/>
    <w:rsid w:val="00022AE2"/>
    <w:rsid w:val="0002388A"/>
    <w:rsid w:val="00023E05"/>
    <w:rsid w:val="00025350"/>
    <w:rsid w:val="00025365"/>
    <w:rsid w:val="00025675"/>
    <w:rsid w:val="0002670C"/>
    <w:rsid w:val="000272F0"/>
    <w:rsid w:val="0002740D"/>
    <w:rsid w:val="00027421"/>
    <w:rsid w:val="00027A5B"/>
    <w:rsid w:val="00031772"/>
    <w:rsid w:val="000328AE"/>
    <w:rsid w:val="00032C4F"/>
    <w:rsid w:val="00032D6B"/>
    <w:rsid w:val="00034536"/>
    <w:rsid w:val="00035FED"/>
    <w:rsid w:val="0003780E"/>
    <w:rsid w:val="00037B5A"/>
    <w:rsid w:val="00040EEF"/>
    <w:rsid w:val="00041E8F"/>
    <w:rsid w:val="00042165"/>
    <w:rsid w:val="0004333E"/>
    <w:rsid w:val="0004344B"/>
    <w:rsid w:val="000443FF"/>
    <w:rsid w:val="00044BD6"/>
    <w:rsid w:val="00044D0B"/>
    <w:rsid w:val="00045C6B"/>
    <w:rsid w:val="000468A7"/>
    <w:rsid w:val="0004723C"/>
    <w:rsid w:val="00047D53"/>
    <w:rsid w:val="00050B33"/>
    <w:rsid w:val="0005179C"/>
    <w:rsid w:val="0005243A"/>
    <w:rsid w:val="000534E5"/>
    <w:rsid w:val="00053F17"/>
    <w:rsid w:val="00054039"/>
    <w:rsid w:val="0005454D"/>
    <w:rsid w:val="000546EA"/>
    <w:rsid w:val="00057668"/>
    <w:rsid w:val="00057D87"/>
    <w:rsid w:val="00057E17"/>
    <w:rsid w:val="00057F6F"/>
    <w:rsid w:val="00060A45"/>
    <w:rsid w:val="00060E8D"/>
    <w:rsid w:val="00062C15"/>
    <w:rsid w:val="000649BD"/>
    <w:rsid w:val="0006587B"/>
    <w:rsid w:val="00065EFF"/>
    <w:rsid w:val="0006737F"/>
    <w:rsid w:val="0006754F"/>
    <w:rsid w:val="00067752"/>
    <w:rsid w:val="0006793C"/>
    <w:rsid w:val="00067E76"/>
    <w:rsid w:val="0007013C"/>
    <w:rsid w:val="00071C7D"/>
    <w:rsid w:val="00072664"/>
    <w:rsid w:val="00072FCF"/>
    <w:rsid w:val="0007339E"/>
    <w:rsid w:val="00073452"/>
    <w:rsid w:val="00073776"/>
    <w:rsid w:val="00073C9A"/>
    <w:rsid w:val="00073E76"/>
    <w:rsid w:val="000750F8"/>
    <w:rsid w:val="00076694"/>
    <w:rsid w:val="00076827"/>
    <w:rsid w:val="00076A91"/>
    <w:rsid w:val="00077561"/>
    <w:rsid w:val="00077B39"/>
    <w:rsid w:val="00077B7B"/>
    <w:rsid w:val="00077EDA"/>
    <w:rsid w:val="000800B7"/>
    <w:rsid w:val="000806FB"/>
    <w:rsid w:val="000809B2"/>
    <w:rsid w:val="00082BF4"/>
    <w:rsid w:val="00083603"/>
    <w:rsid w:val="00083E96"/>
    <w:rsid w:val="0008491A"/>
    <w:rsid w:val="00084BE2"/>
    <w:rsid w:val="0008565C"/>
    <w:rsid w:val="00085766"/>
    <w:rsid w:val="00085F76"/>
    <w:rsid w:val="0009055B"/>
    <w:rsid w:val="00090973"/>
    <w:rsid w:val="00090C0C"/>
    <w:rsid w:val="00091879"/>
    <w:rsid w:val="000918F8"/>
    <w:rsid w:val="00091E62"/>
    <w:rsid w:val="00092365"/>
    <w:rsid w:val="0009391C"/>
    <w:rsid w:val="0009423F"/>
    <w:rsid w:val="00094474"/>
    <w:rsid w:val="00094487"/>
    <w:rsid w:val="00095DB3"/>
    <w:rsid w:val="00096033"/>
    <w:rsid w:val="000969C6"/>
    <w:rsid w:val="000978B4"/>
    <w:rsid w:val="00097AD8"/>
    <w:rsid w:val="000A0A54"/>
    <w:rsid w:val="000A166F"/>
    <w:rsid w:val="000A18B2"/>
    <w:rsid w:val="000A1CC0"/>
    <w:rsid w:val="000A1E9A"/>
    <w:rsid w:val="000A1FED"/>
    <w:rsid w:val="000A34B6"/>
    <w:rsid w:val="000A37FB"/>
    <w:rsid w:val="000A487E"/>
    <w:rsid w:val="000A4EE2"/>
    <w:rsid w:val="000A5159"/>
    <w:rsid w:val="000A54BB"/>
    <w:rsid w:val="000A5D02"/>
    <w:rsid w:val="000A654D"/>
    <w:rsid w:val="000A79DC"/>
    <w:rsid w:val="000B0414"/>
    <w:rsid w:val="000B0870"/>
    <w:rsid w:val="000B1176"/>
    <w:rsid w:val="000B29B5"/>
    <w:rsid w:val="000B2D46"/>
    <w:rsid w:val="000B4205"/>
    <w:rsid w:val="000B54FB"/>
    <w:rsid w:val="000B744C"/>
    <w:rsid w:val="000C0166"/>
    <w:rsid w:val="000C06B8"/>
    <w:rsid w:val="000C1211"/>
    <w:rsid w:val="000C1692"/>
    <w:rsid w:val="000C2C41"/>
    <w:rsid w:val="000C2D77"/>
    <w:rsid w:val="000C413E"/>
    <w:rsid w:val="000C4D74"/>
    <w:rsid w:val="000C5206"/>
    <w:rsid w:val="000C6DA4"/>
    <w:rsid w:val="000C7714"/>
    <w:rsid w:val="000C7A6D"/>
    <w:rsid w:val="000C7A8C"/>
    <w:rsid w:val="000C7F2B"/>
    <w:rsid w:val="000D05BC"/>
    <w:rsid w:val="000D1A3E"/>
    <w:rsid w:val="000D2E7B"/>
    <w:rsid w:val="000D310C"/>
    <w:rsid w:val="000D336B"/>
    <w:rsid w:val="000D3733"/>
    <w:rsid w:val="000D49BB"/>
    <w:rsid w:val="000D5B26"/>
    <w:rsid w:val="000D6422"/>
    <w:rsid w:val="000D64D1"/>
    <w:rsid w:val="000D778F"/>
    <w:rsid w:val="000D7F90"/>
    <w:rsid w:val="000E006C"/>
    <w:rsid w:val="000E0B98"/>
    <w:rsid w:val="000E0DEC"/>
    <w:rsid w:val="000E10E4"/>
    <w:rsid w:val="000E1357"/>
    <w:rsid w:val="000E1489"/>
    <w:rsid w:val="000E19E6"/>
    <w:rsid w:val="000E2DB2"/>
    <w:rsid w:val="000E3206"/>
    <w:rsid w:val="000E33EE"/>
    <w:rsid w:val="000E3449"/>
    <w:rsid w:val="000E3C00"/>
    <w:rsid w:val="000E3CA5"/>
    <w:rsid w:val="000E5106"/>
    <w:rsid w:val="000E5878"/>
    <w:rsid w:val="000E5EC8"/>
    <w:rsid w:val="000E5FD5"/>
    <w:rsid w:val="000E5FE2"/>
    <w:rsid w:val="000E61E7"/>
    <w:rsid w:val="000E6CCC"/>
    <w:rsid w:val="000E75ED"/>
    <w:rsid w:val="000F0485"/>
    <w:rsid w:val="000F0D5C"/>
    <w:rsid w:val="000F442C"/>
    <w:rsid w:val="000F4A44"/>
    <w:rsid w:val="000F4F29"/>
    <w:rsid w:val="000F50E4"/>
    <w:rsid w:val="000F6033"/>
    <w:rsid w:val="000F66E1"/>
    <w:rsid w:val="000F6DF7"/>
    <w:rsid w:val="000F7ACB"/>
    <w:rsid w:val="000F7BE8"/>
    <w:rsid w:val="000F7C4C"/>
    <w:rsid w:val="000F7FA0"/>
    <w:rsid w:val="001005BD"/>
    <w:rsid w:val="00101291"/>
    <w:rsid w:val="00101998"/>
    <w:rsid w:val="00101A34"/>
    <w:rsid w:val="00101A43"/>
    <w:rsid w:val="00101FC9"/>
    <w:rsid w:val="0010201D"/>
    <w:rsid w:val="00102EC6"/>
    <w:rsid w:val="0010423A"/>
    <w:rsid w:val="00104406"/>
    <w:rsid w:val="00105228"/>
    <w:rsid w:val="001052E8"/>
    <w:rsid w:val="00105A09"/>
    <w:rsid w:val="0010604C"/>
    <w:rsid w:val="00106CAB"/>
    <w:rsid w:val="00106EDD"/>
    <w:rsid w:val="00107B8E"/>
    <w:rsid w:val="00107FAE"/>
    <w:rsid w:val="001104BD"/>
    <w:rsid w:val="001113A9"/>
    <w:rsid w:val="001114D1"/>
    <w:rsid w:val="00112DA5"/>
    <w:rsid w:val="0011349E"/>
    <w:rsid w:val="00113644"/>
    <w:rsid w:val="00113736"/>
    <w:rsid w:val="0011496B"/>
    <w:rsid w:val="001169AD"/>
    <w:rsid w:val="00116F7B"/>
    <w:rsid w:val="001170E2"/>
    <w:rsid w:val="0011721E"/>
    <w:rsid w:val="001206BF"/>
    <w:rsid w:val="00121EDC"/>
    <w:rsid w:val="001220B2"/>
    <w:rsid w:val="001220C4"/>
    <w:rsid w:val="001225B0"/>
    <w:rsid w:val="00122F94"/>
    <w:rsid w:val="001231DE"/>
    <w:rsid w:val="0012337E"/>
    <w:rsid w:val="0012465A"/>
    <w:rsid w:val="00124875"/>
    <w:rsid w:val="00124959"/>
    <w:rsid w:val="00124A62"/>
    <w:rsid w:val="00124FF3"/>
    <w:rsid w:val="00125CA9"/>
    <w:rsid w:val="00125D62"/>
    <w:rsid w:val="00126D9C"/>
    <w:rsid w:val="00127382"/>
    <w:rsid w:val="0012776F"/>
    <w:rsid w:val="00130254"/>
    <w:rsid w:val="001323CC"/>
    <w:rsid w:val="0013254F"/>
    <w:rsid w:val="00132DBB"/>
    <w:rsid w:val="00133396"/>
    <w:rsid w:val="00134824"/>
    <w:rsid w:val="00134A3D"/>
    <w:rsid w:val="001350D7"/>
    <w:rsid w:val="001350E0"/>
    <w:rsid w:val="00135189"/>
    <w:rsid w:val="00135488"/>
    <w:rsid w:val="00135F90"/>
    <w:rsid w:val="0013665E"/>
    <w:rsid w:val="00136733"/>
    <w:rsid w:val="00136D8D"/>
    <w:rsid w:val="00136F48"/>
    <w:rsid w:val="0013761D"/>
    <w:rsid w:val="00137DF4"/>
    <w:rsid w:val="001406E3"/>
    <w:rsid w:val="00140820"/>
    <w:rsid w:val="00141B77"/>
    <w:rsid w:val="00141F50"/>
    <w:rsid w:val="00142695"/>
    <w:rsid w:val="00143BA1"/>
    <w:rsid w:val="00145731"/>
    <w:rsid w:val="00146187"/>
    <w:rsid w:val="00147C8F"/>
    <w:rsid w:val="00150B8A"/>
    <w:rsid w:val="001514D7"/>
    <w:rsid w:val="00151F80"/>
    <w:rsid w:val="001534A2"/>
    <w:rsid w:val="001539AF"/>
    <w:rsid w:val="00153D34"/>
    <w:rsid w:val="001548FA"/>
    <w:rsid w:val="00154DD3"/>
    <w:rsid w:val="00155B95"/>
    <w:rsid w:val="00155F15"/>
    <w:rsid w:val="0015665E"/>
    <w:rsid w:val="0015672B"/>
    <w:rsid w:val="00157267"/>
    <w:rsid w:val="001573BB"/>
    <w:rsid w:val="00157A19"/>
    <w:rsid w:val="00160677"/>
    <w:rsid w:val="001609FE"/>
    <w:rsid w:val="0016106B"/>
    <w:rsid w:val="0016209A"/>
    <w:rsid w:val="00162392"/>
    <w:rsid w:val="0016252E"/>
    <w:rsid w:val="00163D14"/>
    <w:rsid w:val="00164F80"/>
    <w:rsid w:val="00165ED4"/>
    <w:rsid w:val="001675DB"/>
    <w:rsid w:val="001700D9"/>
    <w:rsid w:val="00172502"/>
    <w:rsid w:val="001728AE"/>
    <w:rsid w:val="00172F89"/>
    <w:rsid w:val="0017460B"/>
    <w:rsid w:val="00174CBD"/>
    <w:rsid w:val="001764F1"/>
    <w:rsid w:val="00176BB5"/>
    <w:rsid w:val="0017733A"/>
    <w:rsid w:val="00177C9C"/>
    <w:rsid w:val="00181ED5"/>
    <w:rsid w:val="00182B0A"/>
    <w:rsid w:val="00182B90"/>
    <w:rsid w:val="00182F17"/>
    <w:rsid w:val="001833CB"/>
    <w:rsid w:val="00184CAF"/>
    <w:rsid w:val="001860A6"/>
    <w:rsid w:val="00187FEE"/>
    <w:rsid w:val="001901BD"/>
    <w:rsid w:val="001905BD"/>
    <w:rsid w:val="00191EE7"/>
    <w:rsid w:val="00192239"/>
    <w:rsid w:val="00192DA5"/>
    <w:rsid w:val="00193234"/>
    <w:rsid w:val="001939F0"/>
    <w:rsid w:val="00193C11"/>
    <w:rsid w:val="00194595"/>
    <w:rsid w:val="00194E7A"/>
    <w:rsid w:val="001957FE"/>
    <w:rsid w:val="0019618C"/>
    <w:rsid w:val="00196F0F"/>
    <w:rsid w:val="00196F85"/>
    <w:rsid w:val="00197FFA"/>
    <w:rsid w:val="001A08CC"/>
    <w:rsid w:val="001A143F"/>
    <w:rsid w:val="001A1831"/>
    <w:rsid w:val="001A1B46"/>
    <w:rsid w:val="001A1ED7"/>
    <w:rsid w:val="001A2035"/>
    <w:rsid w:val="001A2E0D"/>
    <w:rsid w:val="001A3B13"/>
    <w:rsid w:val="001A42A6"/>
    <w:rsid w:val="001A4CDC"/>
    <w:rsid w:val="001A516F"/>
    <w:rsid w:val="001A55EC"/>
    <w:rsid w:val="001A5D26"/>
    <w:rsid w:val="001A6690"/>
    <w:rsid w:val="001A711C"/>
    <w:rsid w:val="001B070D"/>
    <w:rsid w:val="001B0845"/>
    <w:rsid w:val="001B0A90"/>
    <w:rsid w:val="001B1474"/>
    <w:rsid w:val="001B166D"/>
    <w:rsid w:val="001B3601"/>
    <w:rsid w:val="001B3695"/>
    <w:rsid w:val="001B36E0"/>
    <w:rsid w:val="001B394D"/>
    <w:rsid w:val="001B425B"/>
    <w:rsid w:val="001B4345"/>
    <w:rsid w:val="001B4C0F"/>
    <w:rsid w:val="001B4F60"/>
    <w:rsid w:val="001B587D"/>
    <w:rsid w:val="001B7820"/>
    <w:rsid w:val="001C1544"/>
    <w:rsid w:val="001C1574"/>
    <w:rsid w:val="001C182C"/>
    <w:rsid w:val="001C1BE2"/>
    <w:rsid w:val="001C1D4A"/>
    <w:rsid w:val="001C2760"/>
    <w:rsid w:val="001C313C"/>
    <w:rsid w:val="001C4E5C"/>
    <w:rsid w:val="001C5EE3"/>
    <w:rsid w:val="001C5FD3"/>
    <w:rsid w:val="001C6E53"/>
    <w:rsid w:val="001C7167"/>
    <w:rsid w:val="001C7702"/>
    <w:rsid w:val="001C7AC9"/>
    <w:rsid w:val="001D0C10"/>
    <w:rsid w:val="001D1152"/>
    <w:rsid w:val="001D14AB"/>
    <w:rsid w:val="001D2857"/>
    <w:rsid w:val="001D3141"/>
    <w:rsid w:val="001D4ADF"/>
    <w:rsid w:val="001D567B"/>
    <w:rsid w:val="001D56A3"/>
    <w:rsid w:val="001D596C"/>
    <w:rsid w:val="001D5D52"/>
    <w:rsid w:val="001D6F12"/>
    <w:rsid w:val="001D7011"/>
    <w:rsid w:val="001D7088"/>
    <w:rsid w:val="001D72A5"/>
    <w:rsid w:val="001E14D8"/>
    <w:rsid w:val="001E2D04"/>
    <w:rsid w:val="001E2DDC"/>
    <w:rsid w:val="001E34A2"/>
    <w:rsid w:val="001E4BD7"/>
    <w:rsid w:val="001E5829"/>
    <w:rsid w:val="001E6F3B"/>
    <w:rsid w:val="001E7027"/>
    <w:rsid w:val="001E7AA7"/>
    <w:rsid w:val="001E7EC3"/>
    <w:rsid w:val="001E7F49"/>
    <w:rsid w:val="001F0856"/>
    <w:rsid w:val="001F08D2"/>
    <w:rsid w:val="001F4327"/>
    <w:rsid w:val="001F4DE7"/>
    <w:rsid w:val="001F54E9"/>
    <w:rsid w:val="001F5F53"/>
    <w:rsid w:val="001F6BED"/>
    <w:rsid w:val="001F7338"/>
    <w:rsid w:val="001F7B03"/>
    <w:rsid w:val="001F7B6A"/>
    <w:rsid w:val="001F7D45"/>
    <w:rsid w:val="00200763"/>
    <w:rsid w:val="00200C1B"/>
    <w:rsid w:val="002010E3"/>
    <w:rsid w:val="002011E9"/>
    <w:rsid w:val="002025BE"/>
    <w:rsid w:val="00202787"/>
    <w:rsid w:val="00202B69"/>
    <w:rsid w:val="00202D9B"/>
    <w:rsid w:val="002030E2"/>
    <w:rsid w:val="00204009"/>
    <w:rsid w:val="00205456"/>
    <w:rsid w:val="00205BC3"/>
    <w:rsid w:val="0020675F"/>
    <w:rsid w:val="002076D0"/>
    <w:rsid w:val="00207BD4"/>
    <w:rsid w:val="00207D13"/>
    <w:rsid w:val="0021077A"/>
    <w:rsid w:val="00210E35"/>
    <w:rsid w:val="0021128F"/>
    <w:rsid w:val="002114B2"/>
    <w:rsid w:val="002118C4"/>
    <w:rsid w:val="00211FF4"/>
    <w:rsid w:val="0021233A"/>
    <w:rsid w:val="002123FC"/>
    <w:rsid w:val="002130B8"/>
    <w:rsid w:val="0021338D"/>
    <w:rsid w:val="0021339C"/>
    <w:rsid w:val="00214038"/>
    <w:rsid w:val="002141D0"/>
    <w:rsid w:val="002142D7"/>
    <w:rsid w:val="002149CE"/>
    <w:rsid w:val="0021533F"/>
    <w:rsid w:val="00215366"/>
    <w:rsid w:val="00216269"/>
    <w:rsid w:val="00216D59"/>
    <w:rsid w:val="00216DD7"/>
    <w:rsid w:val="0021740D"/>
    <w:rsid w:val="00217700"/>
    <w:rsid w:val="002203C5"/>
    <w:rsid w:val="002204FE"/>
    <w:rsid w:val="002206E0"/>
    <w:rsid w:val="002208AE"/>
    <w:rsid w:val="0022178F"/>
    <w:rsid w:val="00221ECD"/>
    <w:rsid w:val="002220E9"/>
    <w:rsid w:val="002228A7"/>
    <w:rsid w:val="00222E73"/>
    <w:rsid w:val="00223556"/>
    <w:rsid w:val="00223C87"/>
    <w:rsid w:val="00224CD7"/>
    <w:rsid w:val="002253A6"/>
    <w:rsid w:val="00226164"/>
    <w:rsid w:val="002265A2"/>
    <w:rsid w:val="00227007"/>
    <w:rsid w:val="002302B1"/>
    <w:rsid w:val="00230A52"/>
    <w:rsid w:val="00231502"/>
    <w:rsid w:val="00231ED2"/>
    <w:rsid w:val="00232E63"/>
    <w:rsid w:val="002343E2"/>
    <w:rsid w:val="00234A19"/>
    <w:rsid w:val="002355F6"/>
    <w:rsid w:val="00235ACA"/>
    <w:rsid w:val="00235C86"/>
    <w:rsid w:val="002370B5"/>
    <w:rsid w:val="0023760E"/>
    <w:rsid w:val="002376F6"/>
    <w:rsid w:val="00237B5E"/>
    <w:rsid w:val="002402E7"/>
    <w:rsid w:val="002409DA"/>
    <w:rsid w:val="00240A60"/>
    <w:rsid w:val="00240CE2"/>
    <w:rsid w:val="00242ADA"/>
    <w:rsid w:val="00242FD1"/>
    <w:rsid w:val="00243635"/>
    <w:rsid w:val="002447EE"/>
    <w:rsid w:val="00244942"/>
    <w:rsid w:val="00244FCC"/>
    <w:rsid w:val="002451A4"/>
    <w:rsid w:val="002456AC"/>
    <w:rsid w:val="002459FD"/>
    <w:rsid w:val="00245B91"/>
    <w:rsid w:val="00245D52"/>
    <w:rsid w:val="002464EE"/>
    <w:rsid w:val="00246718"/>
    <w:rsid w:val="0024673A"/>
    <w:rsid w:val="00247138"/>
    <w:rsid w:val="00247716"/>
    <w:rsid w:val="002477FD"/>
    <w:rsid w:val="00247F8E"/>
    <w:rsid w:val="00251123"/>
    <w:rsid w:val="002515BB"/>
    <w:rsid w:val="0025216E"/>
    <w:rsid w:val="00253DDA"/>
    <w:rsid w:val="00254198"/>
    <w:rsid w:val="00254886"/>
    <w:rsid w:val="002557BF"/>
    <w:rsid w:val="00255FD2"/>
    <w:rsid w:val="002562FA"/>
    <w:rsid w:val="00256516"/>
    <w:rsid w:val="00260225"/>
    <w:rsid w:val="00260B22"/>
    <w:rsid w:val="00260CC2"/>
    <w:rsid w:val="00260D04"/>
    <w:rsid w:val="00262EB8"/>
    <w:rsid w:val="00263C38"/>
    <w:rsid w:val="002641E4"/>
    <w:rsid w:val="0026433C"/>
    <w:rsid w:val="00264836"/>
    <w:rsid w:val="00264A67"/>
    <w:rsid w:val="00264D33"/>
    <w:rsid w:val="00264D4C"/>
    <w:rsid w:val="00265715"/>
    <w:rsid w:val="00266A0D"/>
    <w:rsid w:val="00266A22"/>
    <w:rsid w:val="0026722F"/>
    <w:rsid w:val="00267E3E"/>
    <w:rsid w:val="00270B32"/>
    <w:rsid w:val="002743D1"/>
    <w:rsid w:val="0027485F"/>
    <w:rsid w:val="00274BED"/>
    <w:rsid w:val="0027531C"/>
    <w:rsid w:val="00275B22"/>
    <w:rsid w:val="00275CE3"/>
    <w:rsid w:val="0027724A"/>
    <w:rsid w:val="00277315"/>
    <w:rsid w:val="00277495"/>
    <w:rsid w:val="00277A0A"/>
    <w:rsid w:val="00277A20"/>
    <w:rsid w:val="00277F22"/>
    <w:rsid w:val="00280A0E"/>
    <w:rsid w:val="00280EA2"/>
    <w:rsid w:val="00281E41"/>
    <w:rsid w:val="00282413"/>
    <w:rsid w:val="00282512"/>
    <w:rsid w:val="00283137"/>
    <w:rsid w:val="00283E58"/>
    <w:rsid w:val="00284206"/>
    <w:rsid w:val="00284CF9"/>
    <w:rsid w:val="00285517"/>
    <w:rsid w:val="00285CA0"/>
    <w:rsid w:val="00287544"/>
    <w:rsid w:val="00290038"/>
    <w:rsid w:val="00290D4F"/>
    <w:rsid w:val="00291758"/>
    <w:rsid w:val="00291763"/>
    <w:rsid w:val="00291F89"/>
    <w:rsid w:val="00291FBB"/>
    <w:rsid w:val="0029281B"/>
    <w:rsid w:val="00293013"/>
    <w:rsid w:val="00293098"/>
    <w:rsid w:val="00294A1F"/>
    <w:rsid w:val="002954E8"/>
    <w:rsid w:val="00295629"/>
    <w:rsid w:val="002958B6"/>
    <w:rsid w:val="00295E82"/>
    <w:rsid w:val="002964FC"/>
    <w:rsid w:val="00297979"/>
    <w:rsid w:val="00297EDD"/>
    <w:rsid w:val="002A01D3"/>
    <w:rsid w:val="002A1622"/>
    <w:rsid w:val="002A1641"/>
    <w:rsid w:val="002A2A6E"/>
    <w:rsid w:val="002A3C40"/>
    <w:rsid w:val="002A4100"/>
    <w:rsid w:val="002A4720"/>
    <w:rsid w:val="002A67F8"/>
    <w:rsid w:val="002A71BA"/>
    <w:rsid w:val="002A7F7E"/>
    <w:rsid w:val="002B0C84"/>
    <w:rsid w:val="002B0DC2"/>
    <w:rsid w:val="002B10FC"/>
    <w:rsid w:val="002B12EC"/>
    <w:rsid w:val="002B1BA2"/>
    <w:rsid w:val="002B230F"/>
    <w:rsid w:val="002B24D4"/>
    <w:rsid w:val="002B3DD8"/>
    <w:rsid w:val="002B3FD0"/>
    <w:rsid w:val="002B5795"/>
    <w:rsid w:val="002B79D0"/>
    <w:rsid w:val="002C0049"/>
    <w:rsid w:val="002C07A1"/>
    <w:rsid w:val="002C0AAB"/>
    <w:rsid w:val="002C1C6A"/>
    <w:rsid w:val="002C2666"/>
    <w:rsid w:val="002C29E8"/>
    <w:rsid w:val="002C30D9"/>
    <w:rsid w:val="002C3331"/>
    <w:rsid w:val="002C3F09"/>
    <w:rsid w:val="002C46D6"/>
    <w:rsid w:val="002C595C"/>
    <w:rsid w:val="002D1203"/>
    <w:rsid w:val="002D1791"/>
    <w:rsid w:val="002D2F91"/>
    <w:rsid w:val="002D35DA"/>
    <w:rsid w:val="002D3E88"/>
    <w:rsid w:val="002D4359"/>
    <w:rsid w:val="002D4444"/>
    <w:rsid w:val="002D4AE2"/>
    <w:rsid w:val="002D4E1C"/>
    <w:rsid w:val="002D515B"/>
    <w:rsid w:val="002D5DA0"/>
    <w:rsid w:val="002D5E7C"/>
    <w:rsid w:val="002D6000"/>
    <w:rsid w:val="002D618B"/>
    <w:rsid w:val="002D64EB"/>
    <w:rsid w:val="002D6E1C"/>
    <w:rsid w:val="002D73AC"/>
    <w:rsid w:val="002D79B7"/>
    <w:rsid w:val="002D7A7F"/>
    <w:rsid w:val="002E0706"/>
    <w:rsid w:val="002E0A50"/>
    <w:rsid w:val="002E0C60"/>
    <w:rsid w:val="002E119C"/>
    <w:rsid w:val="002E1AA5"/>
    <w:rsid w:val="002E4E8D"/>
    <w:rsid w:val="002E530F"/>
    <w:rsid w:val="002E5581"/>
    <w:rsid w:val="002E5D66"/>
    <w:rsid w:val="002E6489"/>
    <w:rsid w:val="002E70F4"/>
    <w:rsid w:val="002E7622"/>
    <w:rsid w:val="002E7747"/>
    <w:rsid w:val="002E7CEF"/>
    <w:rsid w:val="002F0286"/>
    <w:rsid w:val="002F04FF"/>
    <w:rsid w:val="002F0691"/>
    <w:rsid w:val="002F08E7"/>
    <w:rsid w:val="002F1DFE"/>
    <w:rsid w:val="002F1F85"/>
    <w:rsid w:val="002F2026"/>
    <w:rsid w:val="002F2033"/>
    <w:rsid w:val="002F3B9B"/>
    <w:rsid w:val="002F3E01"/>
    <w:rsid w:val="002F4315"/>
    <w:rsid w:val="002F4399"/>
    <w:rsid w:val="002F4425"/>
    <w:rsid w:val="002F5C1B"/>
    <w:rsid w:val="002F7357"/>
    <w:rsid w:val="00300CA0"/>
    <w:rsid w:val="00301019"/>
    <w:rsid w:val="0030226A"/>
    <w:rsid w:val="00302E5A"/>
    <w:rsid w:val="00303E82"/>
    <w:rsid w:val="00304131"/>
    <w:rsid w:val="00304878"/>
    <w:rsid w:val="00305A0D"/>
    <w:rsid w:val="003067F8"/>
    <w:rsid w:val="00306A14"/>
    <w:rsid w:val="00306E90"/>
    <w:rsid w:val="003105A4"/>
    <w:rsid w:val="00310A3A"/>
    <w:rsid w:val="00310D68"/>
    <w:rsid w:val="00311705"/>
    <w:rsid w:val="00312FC4"/>
    <w:rsid w:val="003130DA"/>
    <w:rsid w:val="00313DA0"/>
    <w:rsid w:val="00314281"/>
    <w:rsid w:val="0031473F"/>
    <w:rsid w:val="00314E38"/>
    <w:rsid w:val="003158BB"/>
    <w:rsid w:val="00315957"/>
    <w:rsid w:val="003161C1"/>
    <w:rsid w:val="00316B93"/>
    <w:rsid w:val="00316BD3"/>
    <w:rsid w:val="00317DEA"/>
    <w:rsid w:val="00317F88"/>
    <w:rsid w:val="0032082C"/>
    <w:rsid w:val="00321DFB"/>
    <w:rsid w:val="003232C4"/>
    <w:rsid w:val="00323488"/>
    <w:rsid w:val="00323AFB"/>
    <w:rsid w:val="00323F3E"/>
    <w:rsid w:val="00324161"/>
    <w:rsid w:val="00327267"/>
    <w:rsid w:val="00327428"/>
    <w:rsid w:val="0033039F"/>
    <w:rsid w:val="00330A8B"/>
    <w:rsid w:val="0033101A"/>
    <w:rsid w:val="00333049"/>
    <w:rsid w:val="00334490"/>
    <w:rsid w:val="00334970"/>
    <w:rsid w:val="00334E2A"/>
    <w:rsid w:val="00335771"/>
    <w:rsid w:val="0033586F"/>
    <w:rsid w:val="00335961"/>
    <w:rsid w:val="00335F09"/>
    <w:rsid w:val="00336D79"/>
    <w:rsid w:val="003400A8"/>
    <w:rsid w:val="00340C74"/>
    <w:rsid w:val="003410E1"/>
    <w:rsid w:val="0034178A"/>
    <w:rsid w:val="003417F4"/>
    <w:rsid w:val="00341A38"/>
    <w:rsid w:val="00341DD9"/>
    <w:rsid w:val="00342072"/>
    <w:rsid w:val="0034272A"/>
    <w:rsid w:val="00342AF3"/>
    <w:rsid w:val="003447F3"/>
    <w:rsid w:val="00344E7A"/>
    <w:rsid w:val="00344FBB"/>
    <w:rsid w:val="00345041"/>
    <w:rsid w:val="00345483"/>
    <w:rsid w:val="00345769"/>
    <w:rsid w:val="00345D0E"/>
    <w:rsid w:val="00346453"/>
    <w:rsid w:val="003467BF"/>
    <w:rsid w:val="00346DA6"/>
    <w:rsid w:val="00347B80"/>
    <w:rsid w:val="00347D38"/>
    <w:rsid w:val="00347F28"/>
    <w:rsid w:val="0035028B"/>
    <w:rsid w:val="00350649"/>
    <w:rsid w:val="003506B3"/>
    <w:rsid w:val="00352353"/>
    <w:rsid w:val="003523C2"/>
    <w:rsid w:val="00352E02"/>
    <w:rsid w:val="003531A7"/>
    <w:rsid w:val="00353706"/>
    <w:rsid w:val="00353F65"/>
    <w:rsid w:val="00354364"/>
    <w:rsid w:val="00354983"/>
    <w:rsid w:val="00355C00"/>
    <w:rsid w:val="00355DE1"/>
    <w:rsid w:val="003561E8"/>
    <w:rsid w:val="00356D29"/>
    <w:rsid w:val="00357929"/>
    <w:rsid w:val="00362A99"/>
    <w:rsid w:val="00362B08"/>
    <w:rsid w:val="003639B0"/>
    <w:rsid w:val="00363C9D"/>
    <w:rsid w:val="003646AF"/>
    <w:rsid w:val="00364CA6"/>
    <w:rsid w:val="00365972"/>
    <w:rsid w:val="003670D2"/>
    <w:rsid w:val="00367C2A"/>
    <w:rsid w:val="003705C2"/>
    <w:rsid w:val="00371A6A"/>
    <w:rsid w:val="00371DB7"/>
    <w:rsid w:val="003729D3"/>
    <w:rsid w:val="00372EED"/>
    <w:rsid w:val="00373062"/>
    <w:rsid w:val="003736A3"/>
    <w:rsid w:val="00373E68"/>
    <w:rsid w:val="00373EB1"/>
    <w:rsid w:val="00374F1D"/>
    <w:rsid w:val="003755E9"/>
    <w:rsid w:val="00376637"/>
    <w:rsid w:val="003766EA"/>
    <w:rsid w:val="00376A05"/>
    <w:rsid w:val="00376DFD"/>
    <w:rsid w:val="0038095A"/>
    <w:rsid w:val="00380DAB"/>
    <w:rsid w:val="00381C4C"/>
    <w:rsid w:val="00382184"/>
    <w:rsid w:val="003826D6"/>
    <w:rsid w:val="00384414"/>
    <w:rsid w:val="003847CA"/>
    <w:rsid w:val="00385817"/>
    <w:rsid w:val="00385B3F"/>
    <w:rsid w:val="003861D0"/>
    <w:rsid w:val="00386613"/>
    <w:rsid w:val="00386BDB"/>
    <w:rsid w:val="00387449"/>
    <w:rsid w:val="0038775E"/>
    <w:rsid w:val="00387794"/>
    <w:rsid w:val="003879E5"/>
    <w:rsid w:val="00387AE5"/>
    <w:rsid w:val="00387C68"/>
    <w:rsid w:val="00387EEC"/>
    <w:rsid w:val="00387F78"/>
    <w:rsid w:val="003900A5"/>
    <w:rsid w:val="00391294"/>
    <w:rsid w:val="0039203C"/>
    <w:rsid w:val="00392D73"/>
    <w:rsid w:val="0039312A"/>
    <w:rsid w:val="003936D3"/>
    <w:rsid w:val="00393A9E"/>
    <w:rsid w:val="003942BA"/>
    <w:rsid w:val="00396716"/>
    <w:rsid w:val="00396879"/>
    <w:rsid w:val="003968B3"/>
    <w:rsid w:val="00396D93"/>
    <w:rsid w:val="00397007"/>
    <w:rsid w:val="0039718B"/>
    <w:rsid w:val="003971FB"/>
    <w:rsid w:val="0039760F"/>
    <w:rsid w:val="00397AE3"/>
    <w:rsid w:val="00397C85"/>
    <w:rsid w:val="003A1878"/>
    <w:rsid w:val="003A191F"/>
    <w:rsid w:val="003A2104"/>
    <w:rsid w:val="003A24EB"/>
    <w:rsid w:val="003A268D"/>
    <w:rsid w:val="003A2DC2"/>
    <w:rsid w:val="003A36FD"/>
    <w:rsid w:val="003A37A8"/>
    <w:rsid w:val="003A3B29"/>
    <w:rsid w:val="003A3E13"/>
    <w:rsid w:val="003A3F82"/>
    <w:rsid w:val="003A4987"/>
    <w:rsid w:val="003A4D01"/>
    <w:rsid w:val="003A5BD6"/>
    <w:rsid w:val="003A62F5"/>
    <w:rsid w:val="003A63B6"/>
    <w:rsid w:val="003A71C5"/>
    <w:rsid w:val="003A7983"/>
    <w:rsid w:val="003A7BDA"/>
    <w:rsid w:val="003B0A9D"/>
    <w:rsid w:val="003B13A6"/>
    <w:rsid w:val="003B19FB"/>
    <w:rsid w:val="003B1C4E"/>
    <w:rsid w:val="003B1F42"/>
    <w:rsid w:val="003B21E2"/>
    <w:rsid w:val="003B2541"/>
    <w:rsid w:val="003B2D06"/>
    <w:rsid w:val="003B409D"/>
    <w:rsid w:val="003B4565"/>
    <w:rsid w:val="003B4572"/>
    <w:rsid w:val="003B4593"/>
    <w:rsid w:val="003B6085"/>
    <w:rsid w:val="003B64F8"/>
    <w:rsid w:val="003B67A5"/>
    <w:rsid w:val="003B77D3"/>
    <w:rsid w:val="003B7F49"/>
    <w:rsid w:val="003C1D47"/>
    <w:rsid w:val="003C2068"/>
    <w:rsid w:val="003C3B48"/>
    <w:rsid w:val="003C3EB0"/>
    <w:rsid w:val="003C4332"/>
    <w:rsid w:val="003C4713"/>
    <w:rsid w:val="003C4C90"/>
    <w:rsid w:val="003C5964"/>
    <w:rsid w:val="003C66B4"/>
    <w:rsid w:val="003C69BC"/>
    <w:rsid w:val="003C6ADC"/>
    <w:rsid w:val="003C6B09"/>
    <w:rsid w:val="003C6D33"/>
    <w:rsid w:val="003C71DC"/>
    <w:rsid w:val="003D068A"/>
    <w:rsid w:val="003D268F"/>
    <w:rsid w:val="003D27D7"/>
    <w:rsid w:val="003D39E3"/>
    <w:rsid w:val="003D4A3C"/>
    <w:rsid w:val="003D4FB1"/>
    <w:rsid w:val="003D515F"/>
    <w:rsid w:val="003D529E"/>
    <w:rsid w:val="003D5359"/>
    <w:rsid w:val="003D5992"/>
    <w:rsid w:val="003D6496"/>
    <w:rsid w:val="003D64B9"/>
    <w:rsid w:val="003D6D63"/>
    <w:rsid w:val="003D7515"/>
    <w:rsid w:val="003D7D99"/>
    <w:rsid w:val="003E0074"/>
    <w:rsid w:val="003E1781"/>
    <w:rsid w:val="003E1C50"/>
    <w:rsid w:val="003E20E0"/>
    <w:rsid w:val="003E2C44"/>
    <w:rsid w:val="003E2EA3"/>
    <w:rsid w:val="003E3453"/>
    <w:rsid w:val="003E3D1C"/>
    <w:rsid w:val="003E3FDD"/>
    <w:rsid w:val="003E40EA"/>
    <w:rsid w:val="003E4F60"/>
    <w:rsid w:val="003E5D5D"/>
    <w:rsid w:val="003E6E7C"/>
    <w:rsid w:val="003E6F97"/>
    <w:rsid w:val="003F0508"/>
    <w:rsid w:val="003F05EC"/>
    <w:rsid w:val="003F2084"/>
    <w:rsid w:val="003F2207"/>
    <w:rsid w:val="003F246F"/>
    <w:rsid w:val="003F247E"/>
    <w:rsid w:val="003F2AA4"/>
    <w:rsid w:val="003F429A"/>
    <w:rsid w:val="003F430B"/>
    <w:rsid w:val="003F4EE9"/>
    <w:rsid w:val="003F561F"/>
    <w:rsid w:val="003F62ED"/>
    <w:rsid w:val="003F6B3F"/>
    <w:rsid w:val="003F6BF1"/>
    <w:rsid w:val="003F7153"/>
    <w:rsid w:val="003F7ABC"/>
    <w:rsid w:val="00400452"/>
    <w:rsid w:val="004025A0"/>
    <w:rsid w:val="004027B7"/>
    <w:rsid w:val="00403EEF"/>
    <w:rsid w:val="00405166"/>
    <w:rsid w:val="0040568F"/>
    <w:rsid w:val="004057F4"/>
    <w:rsid w:val="00405EEB"/>
    <w:rsid w:val="00406556"/>
    <w:rsid w:val="00406736"/>
    <w:rsid w:val="0040738E"/>
    <w:rsid w:val="0040786A"/>
    <w:rsid w:val="00407A00"/>
    <w:rsid w:val="00407ADC"/>
    <w:rsid w:val="00411F38"/>
    <w:rsid w:val="0041241F"/>
    <w:rsid w:val="004128B6"/>
    <w:rsid w:val="00413478"/>
    <w:rsid w:val="0041379F"/>
    <w:rsid w:val="00413DC2"/>
    <w:rsid w:val="00413FB1"/>
    <w:rsid w:val="0041416C"/>
    <w:rsid w:val="0041428C"/>
    <w:rsid w:val="004149A0"/>
    <w:rsid w:val="00415A89"/>
    <w:rsid w:val="00415E08"/>
    <w:rsid w:val="00416A8C"/>
    <w:rsid w:val="00416DCE"/>
    <w:rsid w:val="00417794"/>
    <w:rsid w:val="00420EE9"/>
    <w:rsid w:val="0042117B"/>
    <w:rsid w:val="004211CD"/>
    <w:rsid w:val="00421946"/>
    <w:rsid w:val="00421B09"/>
    <w:rsid w:val="0042320E"/>
    <w:rsid w:val="00423E8A"/>
    <w:rsid w:val="00423EFB"/>
    <w:rsid w:val="00425318"/>
    <w:rsid w:val="0042578E"/>
    <w:rsid w:val="00425909"/>
    <w:rsid w:val="00426038"/>
    <w:rsid w:val="004266DC"/>
    <w:rsid w:val="00426958"/>
    <w:rsid w:val="004300AE"/>
    <w:rsid w:val="0043162E"/>
    <w:rsid w:val="00431789"/>
    <w:rsid w:val="00431844"/>
    <w:rsid w:val="00431C0C"/>
    <w:rsid w:val="00432A16"/>
    <w:rsid w:val="00432B48"/>
    <w:rsid w:val="00432FBA"/>
    <w:rsid w:val="00434245"/>
    <w:rsid w:val="00434333"/>
    <w:rsid w:val="004346D5"/>
    <w:rsid w:val="0043474C"/>
    <w:rsid w:val="00435C34"/>
    <w:rsid w:val="004362D1"/>
    <w:rsid w:val="00436DAB"/>
    <w:rsid w:val="00440180"/>
    <w:rsid w:val="00440336"/>
    <w:rsid w:val="004405D5"/>
    <w:rsid w:val="00440943"/>
    <w:rsid w:val="00442A75"/>
    <w:rsid w:val="0044300C"/>
    <w:rsid w:val="004435F7"/>
    <w:rsid w:val="004439D5"/>
    <w:rsid w:val="00443F7E"/>
    <w:rsid w:val="004442DE"/>
    <w:rsid w:val="004443D8"/>
    <w:rsid w:val="004444D5"/>
    <w:rsid w:val="004452C4"/>
    <w:rsid w:val="0044577E"/>
    <w:rsid w:val="00445993"/>
    <w:rsid w:val="004466A6"/>
    <w:rsid w:val="00450D8D"/>
    <w:rsid w:val="0045167D"/>
    <w:rsid w:val="004517A0"/>
    <w:rsid w:val="004537DA"/>
    <w:rsid w:val="00453DEC"/>
    <w:rsid w:val="00454040"/>
    <w:rsid w:val="00454E70"/>
    <w:rsid w:val="004552A6"/>
    <w:rsid w:val="0045577E"/>
    <w:rsid w:val="0045664D"/>
    <w:rsid w:val="0045670E"/>
    <w:rsid w:val="004603D6"/>
    <w:rsid w:val="00460C8A"/>
    <w:rsid w:val="00461B6C"/>
    <w:rsid w:val="00462A7E"/>
    <w:rsid w:val="00462AAE"/>
    <w:rsid w:val="00463180"/>
    <w:rsid w:val="004635D7"/>
    <w:rsid w:val="0046394D"/>
    <w:rsid w:val="00463B9E"/>
    <w:rsid w:val="00463F0D"/>
    <w:rsid w:val="0046445C"/>
    <w:rsid w:val="0046448C"/>
    <w:rsid w:val="0046484E"/>
    <w:rsid w:val="00464A9F"/>
    <w:rsid w:val="00464D43"/>
    <w:rsid w:val="00466068"/>
    <w:rsid w:val="00466299"/>
    <w:rsid w:val="004664AE"/>
    <w:rsid w:val="004706FF"/>
    <w:rsid w:val="0047073C"/>
    <w:rsid w:val="0047109D"/>
    <w:rsid w:val="00471B3F"/>
    <w:rsid w:val="00471C25"/>
    <w:rsid w:val="00472A33"/>
    <w:rsid w:val="00472AA4"/>
    <w:rsid w:val="004754FF"/>
    <w:rsid w:val="00475C97"/>
    <w:rsid w:val="0047613C"/>
    <w:rsid w:val="00476397"/>
    <w:rsid w:val="00476CB9"/>
    <w:rsid w:val="004773C8"/>
    <w:rsid w:val="00477A91"/>
    <w:rsid w:val="0048068B"/>
    <w:rsid w:val="0048120B"/>
    <w:rsid w:val="004818AA"/>
    <w:rsid w:val="00481BD9"/>
    <w:rsid w:val="004820BE"/>
    <w:rsid w:val="0048219C"/>
    <w:rsid w:val="00482BD7"/>
    <w:rsid w:val="00483822"/>
    <w:rsid w:val="004856F7"/>
    <w:rsid w:val="004867B6"/>
    <w:rsid w:val="004876C9"/>
    <w:rsid w:val="00487CC7"/>
    <w:rsid w:val="00487E6B"/>
    <w:rsid w:val="00490671"/>
    <w:rsid w:val="00490CDC"/>
    <w:rsid w:val="00490D5B"/>
    <w:rsid w:val="00490E13"/>
    <w:rsid w:val="004916AC"/>
    <w:rsid w:val="00491FDA"/>
    <w:rsid w:val="00493F1B"/>
    <w:rsid w:val="00494353"/>
    <w:rsid w:val="00494793"/>
    <w:rsid w:val="0049482D"/>
    <w:rsid w:val="00494985"/>
    <w:rsid w:val="004950B3"/>
    <w:rsid w:val="00495713"/>
    <w:rsid w:val="004968FD"/>
    <w:rsid w:val="00496E48"/>
    <w:rsid w:val="00496ED6"/>
    <w:rsid w:val="00496EED"/>
    <w:rsid w:val="00497034"/>
    <w:rsid w:val="004970B2"/>
    <w:rsid w:val="004974C1"/>
    <w:rsid w:val="00497944"/>
    <w:rsid w:val="00497DF7"/>
    <w:rsid w:val="00497F9A"/>
    <w:rsid w:val="004A03A7"/>
    <w:rsid w:val="004A061C"/>
    <w:rsid w:val="004A1B24"/>
    <w:rsid w:val="004A1B66"/>
    <w:rsid w:val="004A27C8"/>
    <w:rsid w:val="004A2952"/>
    <w:rsid w:val="004A2ED9"/>
    <w:rsid w:val="004A36BB"/>
    <w:rsid w:val="004A3937"/>
    <w:rsid w:val="004A3EBC"/>
    <w:rsid w:val="004A437D"/>
    <w:rsid w:val="004A5995"/>
    <w:rsid w:val="004A5F6D"/>
    <w:rsid w:val="004A7807"/>
    <w:rsid w:val="004A78AC"/>
    <w:rsid w:val="004B06E5"/>
    <w:rsid w:val="004B0736"/>
    <w:rsid w:val="004B0E87"/>
    <w:rsid w:val="004B1D09"/>
    <w:rsid w:val="004B2E3E"/>
    <w:rsid w:val="004B35FF"/>
    <w:rsid w:val="004B3C5D"/>
    <w:rsid w:val="004B431C"/>
    <w:rsid w:val="004B5749"/>
    <w:rsid w:val="004B6DC3"/>
    <w:rsid w:val="004B6FD9"/>
    <w:rsid w:val="004B73F3"/>
    <w:rsid w:val="004C002E"/>
    <w:rsid w:val="004C04AF"/>
    <w:rsid w:val="004C0593"/>
    <w:rsid w:val="004C1AB5"/>
    <w:rsid w:val="004C205B"/>
    <w:rsid w:val="004C4223"/>
    <w:rsid w:val="004C45DA"/>
    <w:rsid w:val="004C4BBC"/>
    <w:rsid w:val="004C4EA3"/>
    <w:rsid w:val="004C538A"/>
    <w:rsid w:val="004C6CA1"/>
    <w:rsid w:val="004C73B8"/>
    <w:rsid w:val="004C7896"/>
    <w:rsid w:val="004C790A"/>
    <w:rsid w:val="004D05C7"/>
    <w:rsid w:val="004D0B55"/>
    <w:rsid w:val="004D0DD8"/>
    <w:rsid w:val="004D0E88"/>
    <w:rsid w:val="004D0F93"/>
    <w:rsid w:val="004D2029"/>
    <w:rsid w:val="004D259B"/>
    <w:rsid w:val="004D2E2F"/>
    <w:rsid w:val="004D32D9"/>
    <w:rsid w:val="004D3E9E"/>
    <w:rsid w:val="004D413E"/>
    <w:rsid w:val="004D58AC"/>
    <w:rsid w:val="004D58E9"/>
    <w:rsid w:val="004D5A16"/>
    <w:rsid w:val="004D5B4C"/>
    <w:rsid w:val="004D711F"/>
    <w:rsid w:val="004D788E"/>
    <w:rsid w:val="004E009D"/>
    <w:rsid w:val="004E15B8"/>
    <w:rsid w:val="004E1D3F"/>
    <w:rsid w:val="004E222B"/>
    <w:rsid w:val="004E37A1"/>
    <w:rsid w:val="004E3848"/>
    <w:rsid w:val="004E4A46"/>
    <w:rsid w:val="004E50F1"/>
    <w:rsid w:val="004E5234"/>
    <w:rsid w:val="004E5557"/>
    <w:rsid w:val="004E7B49"/>
    <w:rsid w:val="004E7D2C"/>
    <w:rsid w:val="004E7E0C"/>
    <w:rsid w:val="004F2839"/>
    <w:rsid w:val="004F3072"/>
    <w:rsid w:val="004F43B2"/>
    <w:rsid w:val="004F625C"/>
    <w:rsid w:val="004F630C"/>
    <w:rsid w:val="004F6428"/>
    <w:rsid w:val="004F6D5E"/>
    <w:rsid w:val="004F72F7"/>
    <w:rsid w:val="004F7C10"/>
    <w:rsid w:val="004F7D2A"/>
    <w:rsid w:val="00500239"/>
    <w:rsid w:val="005016EB"/>
    <w:rsid w:val="00503DCF"/>
    <w:rsid w:val="00503F61"/>
    <w:rsid w:val="00504102"/>
    <w:rsid w:val="0050500B"/>
    <w:rsid w:val="00505633"/>
    <w:rsid w:val="00506483"/>
    <w:rsid w:val="00506DB0"/>
    <w:rsid w:val="005076E1"/>
    <w:rsid w:val="0051282B"/>
    <w:rsid w:val="005134B0"/>
    <w:rsid w:val="005143A6"/>
    <w:rsid w:val="00514678"/>
    <w:rsid w:val="005156F5"/>
    <w:rsid w:val="00515B05"/>
    <w:rsid w:val="00515B79"/>
    <w:rsid w:val="00515C9D"/>
    <w:rsid w:val="00516296"/>
    <w:rsid w:val="005201A5"/>
    <w:rsid w:val="005201BB"/>
    <w:rsid w:val="00521447"/>
    <w:rsid w:val="00521515"/>
    <w:rsid w:val="00521979"/>
    <w:rsid w:val="00521CEB"/>
    <w:rsid w:val="00521E4E"/>
    <w:rsid w:val="0052205A"/>
    <w:rsid w:val="00522833"/>
    <w:rsid w:val="00522AA9"/>
    <w:rsid w:val="00522DE5"/>
    <w:rsid w:val="00523851"/>
    <w:rsid w:val="00524E9E"/>
    <w:rsid w:val="00525453"/>
    <w:rsid w:val="00525E1C"/>
    <w:rsid w:val="00526DA5"/>
    <w:rsid w:val="005309DA"/>
    <w:rsid w:val="00530A0F"/>
    <w:rsid w:val="00530ED6"/>
    <w:rsid w:val="00531F50"/>
    <w:rsid w:val="00532727"/>
    <w:rsid w:val="005327F6"/>
    <w:rsid w:val="00534E0D"/>
    <w:rsid w:val="005356A2"/>
    <w:rsid w:val="00535C6A"/>
    <w:rsid w:val="00536298"/>
    <w:rsid w:val="00536FD2"/>
    <w:rsid w:val="00537312"/>
    <w:rsid w:val="00537C92"/>
    <w:rsid w:val="005404B7"/>
    <w:rsid w:val="00541773"/>
    <w:rsid w:val="005438AA"/>
    <w:rsid w:val="00543AFF"/>
    <w:rsid w:val="00543B3C"/>
    <w:rsid w:val="0054482F"/>
    <w:rsid w:val="00545F5C"/>
    <w:rsid w:val="005475B9"/>
    <w:rsid w:val="00547B63"/>
    <w:rsid w:val="00547D74"/>
    <w:rsid w:val="00550C8C"/>
    <w:rsid w:val="0055111B"/>
    <w:rsid w:val="005518B3"/>
    <w:rsid w:val="00551E62"/>
    <w:rsid w:val="00552F0B"/>
    <w:rsid w:val="005531BF"/>
    <w:rsid w:val="0055341E"/>
    <w:rsid w:val="00553CA2"/>
    <w:rsid w:val="00554747"/>
    <w:rsid w:val="00554781"/>
    <w:rsid w:val="005564B7"/>
    <w:rsid w:val="005566C0"/>
    <w:rsid w:val="00556708"/>
    <w:rsid w:val="00556CDC"/>
    <w:rsid w:val="00556F3D"/>
    <w:rsid w:val="0056054D"/>
    <w:rsid w:val="005619C9"/>
    <w:rsid w:val="00561DA9"/>
    <w:rsid w:val="0056307F"/>
    <w:rsid w:val="00563261"/>
    <w:rsid w:val="00563596"/>
    <w:rsid w:val="005655C8"/>
    <w:rsid w:val="00566408"/>
    <w:rsid w:val="0056642E"/>
    <w:rsid w:val="0056659C"/>
    <w:rsid w:val="005668B4"/>
    <w:rsid w:val="00566DB1"/>
    <w:rsid w:val="005678C9"/>
    <w:rsid w:val="00567CAE"/>
    <w:rsid w:val="00570F55"/>
    <w:rsid w:val="00571304"/>
    <w:rsid w:val="00571339"/>
    <w:rsid w:val="00571C91"/>
    <w:rsid w:val="00571E8E"/>
    <w:rsid w:val="0057242D"/>
    <w:rsid w:val="00573350"/>
    <w:rsid w:val="00573C1E"/>
    <w:rsid w:val="00573E99"/>
    <w:rsid w:val="005740B9"/>
    <w:rsid w:val="00574472"/>
    <w:rsid w:val="005744F9"/>
    <w:rsid w:val="00574DE4"/>
    <w:rsid w:val="005756F7"/>
    <w:rsid w:val="0057583D"/>
    <w:rsid w:val="00575E92"/>
    <w:rsid w:val="005767F3"/>
    <w:rsid w:val="005771B4"/>
    <w:rsid w:val="00577479"/>
    <w:rsid w:val="00577986"/>
    <w:rsid w:val="00577D6B"/>
    <w:rsid w:val="005809FA"/>
    <w:rsid w:val="00580C14"/>
    <w:rsid w:val="0058233E"/>
    <w:rsid w:val="00582C56"/>
    <w:rsid w:val="00583E0A"/>
    <w:rsid w:val="0058406E"/>
    <w:rsid w:val="00584A55"/>
    <w:rsid w:val="00584E65"/>
    <w:rsid w:val="00585A9C"/>
    <w:rsid w:val="00586095"/>
    <w:rsid w:val="00586765"/>
    <w:rsid w:val="00586ABD"/>
    <w:rsid w:val="00587BDA"/>
    <w:rsid w:val="00587DF1"/>
    <w:rsid w:val="00590C59"/>
    <w:rsid w:val="00591E35"/>
    <w:rsid w:val="00592411"/>
    <w:rsid w:val="00592CE1"/>
    <w:rsid w:val="0059348B"/>
    <w:rsid w:val="005934E3"/>
    <w:rsid w:val="00593D9A"/>
    <w:rsid w:val="0059470A"/>
    <w:rsid w:val="005948C6"/>
    <w:rsid w:val="00595420"/>
    <w:rsid w:val="00596B2B"/>
    <w:rsid w:val="00596ED7"/>
    <w:rsid w:val="00597544"/>
    <w:rsid w:val="00597C8A"/>
    <w:rsid w:val="00597CDC"/>
    <w:rsid w:val="00597CFF"/>
    <w:rsid w:val="005A1812"/>
    <w:rsid w:val="005A3720"/>
    <w:rsid w:val="005A49BA"/>
    <w:rsid w:val="005A67C8"/>
    <w:rsid w:val="005A6D4E"/>
    <w:rsid w:val="005A70E5"/>
    <w:rsid w:val="005A7567"/>
    <w:rsid w:val="005B057F"/>
    <w:rsid w:val="005B1A51"/>
    <w:rsid w:val="005B2E0C"/>
    <w:rsid w:val="005B398C"/>
    <w:rsid w:val="005B399D"/>
    <w:rsid w:val="005B3F97"/>
    <w:rsid w:val="005B4020"/>
    <w:rsid w:val="005B623F"/>
    <w:rsid w:val="005B7086"/>
    <w:rsid w:val="005B7509"/>
    <w:rsid w:val="005B7848"/>
    <w:rsid w:val="005C082E"/>
    <w:rsid w:val="005C2174"/>
    <w:rsid w:val="005C2893"/>
    <w:rsid w:val="005C3AC4"/>
    <w:rsid w:val="005C41C9"/>
    <w:rsid w:val="005C4310"/>
    <w:rsid w:val="005C48B5"/>
    <w:rsid w:val="005C49E0"/>
    <w:rsid w:val="005C5BEC"/>
    <w:rsid w:val="005C6BF2"/>
    <w:rsid w:val="005C7780"/>
    <w:rsid w:val="005D0933"/>
    <w:rsid w:val="005D0DB7"/>
    <w:rsid w:val="005D11C9"/>
    <w:rsid w:val="005D1515"/>
    <w:rsid w:val="005D1649"/>
    <w:rsid w:val="005D195B"/>
    <w:rsid w:val="005D1982"/>
    <w:rsid w:val="005D287E"/>
    <w:rsid w:val="005D3C4B"/>
    <w:rsid w:val="005D3D44"/>
    <w:rsid w:val="005D445B"/>
    <w:rsid w:val="005D48A0"/>
    <w:rsid w:val="005D4980"/>
    <w:rsid w:val="005D59C6"/>
    <w:rsid w:val="005D5E6A"/>
    <w:rsid w:val="005D5EDD"/>
    <w:rsid w:val="005D604D"/>
    <w:rsid w:val="005D63D3"/>
    <w:rsid w:val="005D6550"/>
    <w:rsid w:val="005D7386"/>
    <w:rsid w:val="005D7604"/>
    <w:rsid w:val="005D787A"/>
    <w:rsid w:val="005E01F6"/>
    <w:rsid w:val="005E14F1"/>
    <w:rsid w:val="005E1A4B"/>
    <w:rsid w:val="005E1AC0"/>
    <w:rsid w:val="005E25BA"/>
    <w:rsid w:val="005E2C6B"/>
    <w:rsid w:val="005E2E24"/>
    <w:rsid w:val="005E4A01"/>
    <w:rsid w:val="005E5AD0"/>
    <w:rsid w:val="005E5DBD"/>
    <w:rsid w:val="005E5F5D"/>
    <w:rsid w:val="005E6C29"/>
    <w:rsid w:val="005E7144"/>
    <w:rsid w:val="005E7F72"/>
    <w:rsid w:val="005F1324"/>
    <w:rsid w:val="005F16CD"/>
    <w:rsid w:val="005F354C"/>
    <w:rsid w:val="005F3B87"/>
    <w:rsid w:val="005F4002"/>
    <w:rsid w:val="005F43FA"/>
    <w:rsid w:val="005F58D4"/>
    <w:rsid w:val="005F5D2D"/>
    <w:rsid w:val="005F6427"/>
    <w:rsid w:val="005F6731"/>
    <w:rsid w:val="005F6817"/>
    <w:rsid w:val="005F79BD"/>
    <w:rsid w:val="005F7D0C"/>
    <w:rsid w:val="00600228"/>
    <w:rsid w:val="00600783"/>
    <w:rsid w:val="0060121E"/>
    <w:rsid w:val="00601D05"/>
    <w:rsid w:val="006021E9"/>
    <w:rsid w:val="00602A78"/>
    <w:rsid w:val="00602DE2"/>
    <w:rsid w:val="00604CF9"/>
    <w:rsid w:val="0060568B"/>
    <w:rsid w:val="00605AAA"/>
    <w:rsid w:val="00605C2D"/>
    <w:rsid w:val="00605D47"/>
    <w:rsid w:val="00606434"/>
    <w:rsid w:val="00606C49"/>
    <w:rsid w:val="006077F8"/>
    <w:rsid w:val="00607B71"/>
    <w:rsid w:val="006103B7"/>
    <w:rsid w:val="00611837"/>
    <w:rsid w:val="00612528"/>
    <w:rsid w:val="00612A52"/>
    <w:rsid w:val="00612FE7"/>
    <w:rsid w:val="0061302F"/>
    <w:rsid w:val="00613154"/>
    <w:rsid w:val="00615260"/>
    <w:rsid w:val="00615371"/>
    <w:rsid w:val="00615450"/>
    <w:rsid w:val="006163DB"/>
    <w:rsid w:val="00617447"/>
    <w:rsid w:val="0061783E"/>
    <w:rsid w:val="0062061D"/>
    <w:rsid w:val="0062076B"/>
    <w:rsid w:val="00620A1C"/>
    <w:rsid w:val="00620C7C"/>
    <w:rsid w:val="00621409"/>
    <w:rsid w:val="00621431"/>
    <w:rsid w:val="006214C9"/>
    <w:rsid w:val="00621581"/>
    <w:rsid w:val="00621A0C"/>
    <w:rsid w:val="00621B3B"/>
    <w:rsid w:val="00623551"/>
    <w:rsid w:val="00624800"/>
    <w:rsid w:val="00625334"/>
    <w:rsid w:val="00625379"/>
    <w:rsid w:val="00626FB1"/>
    <w:rsid w:val="0062723B"/>
    <w:rsid w:val="006306CB"/>
    <w:rsid w:val="006315AF"/>
    <w:rsid w:val="006315D0"/>
    <w:rsid w:val="0063167B"/>
    <w:rsid w:val="00631E92"/>
    <w:rsid w:val="006325FF"/>
    <w:rsid w:val="00633339"/>
    <w:rsid w:val="0063368E"/>
    <w:rsid w:val="00633889"/>
    <w:rsid w:val="00633BB3"/>
    <w:rsid w:val="0063463B"/>
    <w:rsid w:val="00634E0D"/>
    <w:rsid w:val="00635030"/>
    <w:rsid w:val="00636FF9"/>
    <w:rsid w:val="006413FC"/>
    <w:rsid w:val="00643CD4"/>
    <w:rsid w:val="006460F7"/>
    <w:rsid w:val="006505A1"/>
    <w:rsid w:val="00650CB5"/>
    <w:rsid w:val="00651B41"/>
    <w:rsid w:val="006521FB"/>
    <w:rsid w:val="0065230E"/>
    <w:rsid w:val="00652323"/>
    <w:rsid w:val="00653434"/>
    <w:rsid w:val="00653458"/>
    <w:rsid w:val="0065377D"/>
    <w:rsid w:val="00653952"/>
    <w:rsid w:val="00653B66"/>
    <w:rsid w:val="006541B7"/>
    <w:rsid w:val="00654ED0"/>
    <w:rsid w:val="00654EEC"/>
    <w:rsid w:val="006550F4"/>
    <w:rsid w:val="00655621"/>
    <w:rsid w:val="00655B64"/>
    <w:rsid w:val="00655C02"/>
    <w:rsid w:val="0065622F"/>
    <w:rsid w:val="00660201"/>
    <w:rsid w:val="00660841"/>
    <w:rsid w:val="00661426"/>
    <w:rsid w:val="006616D4"/>
    <w:rsid w:val="006636F0"/>
    <w:rsid w:val="00663D3E"/>
    <w:rsid w:val="00664202"/>
    <w:rsid w:val="00664372"/>
    <w:rsid w:val="00664C14"/>
    <w:rsid w:val="00665733"/>
    <w:rsid w:val="00665F06"/>
    <w:rsid w:val="006717E5"/>
    <w:rsid w:val="0067197C"/>
    <w:rsid w:val="00671F47"/>
    <w:rsid w:val="00672926"/>
    <w:rsid w:val="00672EB2"/>
    <w:rsid w:val="00673821"/>
    <w:rsid w:val="006747DA"/>
    <w:rsid w:val="00675016"/>
    <w:rsid w:val="0067562C"/>
    <w:rsid w:val="00675D6B"/>
    <w:rsid w:val="006768C8"/>
    <w:rsid w:val="00676D57"/>
    <w:rsid w:val="0068060C"/>
    <w:rsid w:val="006808BE"/>
    <w:rsid w:val="00681AEA"/>
    <w:rsid w:val="006822B4"/>
    <w:rsid w:val="006839F4"/>
    <w:rsid w:val="0068426C"/>
    <w:rsid w:val="006844C5"/>
    <w:rsid w:val="00684765"/>
    <w:rsid w:val="00684B27"/>
    <w:rsid w:val="00684EDC"/>
    <w:rsid w:val="00686456"/>
    <w:rsid w:val="00687ADF"/>
    <w:rsid w:val="00690B4B"/>
    <w:rsid w:val="006914B0"/>
    <w:rsid w:val="00691759"/>
    <w:rsid w:val="00691BBE"/>
    <w:rsid w:val="00692667"/>
    <w:rsid w:val="0069376C"/>
    <w:rsid w:val="006942E0"/>
    <w:rsid w:val="00694A04"/>
    <w:rsid w:val="00694ABB"/>
    <w:rsid w:val="00695993"/>
    <w:rsid w:val="00695EAA"/>
    <w:rsid w:val="006961E8"/>
    <w:rsid w:val="00696237"/>
    <w:rsid w:val="0069635B"/>
    <w:rsid w:val="006964D9"/>
    <w:rsid w:val="006966CA"/>
    <w:rsid w:val="006977FB"/>
    <w:rsid w:val="006A01B4"/>
    <w:rsid w:val="006A259C"/>
    <w:rsid w:val="006A2E49"/>
    <w:rsid w:val="006A2F80"/>
    <w:rsid w:val="006A332D"/>
    <w:rsid w:val="006A3FF0"/>
    <w:rsid w:val="006A463D"/>
    <w:rsid w:val="006A4999"/>
    <w:rsid w:val="006A5178"/>
    <w:rsid w:val="006A5423"/>
    <w:rsid w:val="006A552E"/>
    <w:rsid w:val="006A58CF"/>
    <w:rsid w:val="006A63BF"/>
    <w:rsid w:val="006A686A"/>
    <w:rsid w:val="006A7868"/>
    <w:rsid w:val="006A788E"/>
    <w:rsid w:val="006A7C9D"/>
    <w:rsid w:val="006A7FC4"/>
    <w:rsid w:val="006B089E"/>
    <w:rsid w:val="006B0954"/>
    <w:rsid w:val="006B0BA3"/>
    <w:rsid w:val="006B1052"/>
    <w:rsid w:val="006B114F"/>
    <w:rsid w:val="006B2AB2"/>
    <w:rsid w:val="006B3ED0"/>
    <w:rsid w:val="006B46A4"/>
    <w:rsid w:val="006B471B"/>
    <w:rsid w:val="006B47B2"/>
    <w:rsid w:val="006B56FD"/>
    <w:rsid w:val="006B5D48"/>
    <w:rsid w:val="006B7225"/>
    <w:rsid w:val="006B74AE"/>
    <w:rsid w:val="006B7701"/>
    <w:rsid w:val="006B7D3F"/>
    <w:rsid w:val="006B7ECB"/>
    <w:rsid w:val="006C06D4"/>
    <w:rsid w:val="006C12EE"/>
    <w:rsid w:val="006C1793"/>
    <w:rsid w:val="006C1F65"/>
    <w:rsid w:val="006C2C18"/>
    <w:rsid w:val="006C2DE7"/>
    <w:rsid w:val="006C2E35"/>
    <w:rsid w:val="006C3284"/>
    <w:rsid w:val="006C3BE0"/>
    <w:rsid w:val="006C56FC"/>
    <w:rsid w:val="006C6558"/>
    <w:rsid w:val="006C67D2"/>
    <w:rsid w:val="006D0D95"/>
    <w:rsid w:val="006D13ED"/>
    <w:rsid w:val="006D2427"/>
    <w:rsid w:val="006D2B00"/>
    <w:rsid w:val="006D3672"/>
    <w:rsid w:val="006D402C"/>
    <w:rsid w:val="006D4384"/>
    <w:rsid w:val="006D49D3"/>
    <w:rsid w:val="006D4D17"/>
    <w:rsid w:val="006D5642"/>
    <w:rsid w:val="006D5950"/>
    <w:rsid w:val="006D5DA6"/>
    <w:rsid w:val="006D6C03"/>
    <w:rsid w:val="006D7258"/>
    <w:rsid w:val="006D7395"/>
    <w:rsid w:val="006D74B3"/>
    <w:rsid w:val="006E140F"/>
    <w:rsid w:val="006E285F"/>
    <w:rsid w:val="006E32BB"/>
    <w:rsid w:val="006E32E4"/>
    <w:rsid w:val="006E3FC3"/>
    <w:rsid w:val="006E41B1"/>
    <w:rsid w:val="006E488D"/>
    <w:rsid w:val="006E4899"/>
    <w:rsid w:val="006E4A44"/>
    <w:rsid w:val="006E551D"/>
    <w:rsid w:val="006E57EA"/>
    <w:rsid w:val="006E61AE"/>
    <w:rsid w:val="006E66B3"/>
    <w:rsid w:val="006E690A"/>
    <w:rsid w:val="006E7816"/>
    <w:rsid w:val="006E7A1B"/>
    <w:rsid w:val="006F1660"/>
    <w:rsid w:val="006F1AB7"/>
    <w:rsid w:val="006F2908"/>
    <w:rsid w:val="006F2A7F"/>
    <w:rsid w:val="006F3419"/>
    <w:rsid w:val="006F3AB5"/>
    <w:rsid w:val="006F4491"/>
    <w:rsid w:val="006F486C"/>
    <w:rsid w:val="006F532D"/>
    <w:rsid w:val="006F554E"/>
    <w:rsid w:val="006F5654"/>
    <w:rsid w:val="006F63D6"/>
    <w:rsid w:val="006F689C"/>
    <w:rsid w:val="006F7EE6"/>
    <w:rsid w:val="007002F0"/>
    <w:rsid w:val="00701532"/>
    <w:rsid w:val="007015BC"/>
    <w:rsid w:val="00701E67"/>
    <w:rsid w:val="007038EF"/>
    <w:rsid w:val="00704185"/>
    <w:rsid w:val="007042C0"/>
    <w:rsid w:val="00704A80"/>
    <w:rsid w:val="00704C96"/>
    <w:rsid w:val="007054CE"/>
    <w:rsid w:val="00706E0A"/>
    <w:rsid w:val="00707752"/>
    <w:rsid w:val="007101DB"/>
    <w:rsid w:val="00710621"/>
    <w:rsid w:val="00710889"/>
    <w:rsid w:val="0071114E"/>
    <w:rsid w:val="00711165"/>
    <w:rsid w:val="007116C8"/>
    <w:rsid w:val="0071251C"/>
    <w:rsid w:val="00712532"/>
    <w:rsid w:val="00712C7A"/>
    <w:rsid w:val="00713787"/>
    <w:rsid w:val="00713CAE"/>
    <w:rsid w:val="007153BF"/>
    <w:rsid w:val="00715AD0"/>
    <w:rsid w:val="00715CC6"/>
    <w:rsid w:val="00717823"/>
    <w:rsid w:val="00717C54"/>
    <w:rsid w:val="00721651"/>
    <w:rsid w:val="00721B35"/>
    <w:rsid w:val="00721C35"/>
    <w:rsid w:val="007237FE"/>
    <w:rsid w:val="0072393E"/>
    <w:rsid w:val="00723AB5"/>
    <w:rsid w:val="00723FC8"/>
    <w:rsid w:val="0072434C"/>
    <w:rsid w:val="00724E17"/>
    <w:rsid w:val="0072560A"/>
    <w:rsid w:val="00725A5E"/>
    <w:rsid w:val="00726346"/>
    <w:rsid w:val="0073023E"/>
    <w:rsid w:val="00730AE4"/>
    <w:rsid w:val="00732022"/>
    <w:rsid w:val="00732349"/>
    <w:rsid w:val="00732E51"/>
    <w:rsid w:val="00732EC9"/>
    <w:rsid w:val="00733533"/>
    <w:rsid w:val="00733623"/>
    <w:rsid w:val="00734D5F"/>
    <w:rsid w:val="0073532E"/>
    <w:rsid w:val="00736006"/>
    <w:rsid w:val="00737282"/>
    <w:rsid w:val="00737D08"/>
    <w:rsid w:val="00740A8F"/>
    <w:rsid w:val="00741494"/>
    <w:rsid w:val="007427B5"/>
    <w:rsid w:val="0074413C"/>
    <w:rsid w:val="007453A4"/>
    <w:rsid w:val="007458E1"/>
    <w:rsid w:val="00745DF7"/>
    <w:rsid w:val="007467F9"/>
    <w:rsid w:val="00746946"/>
    <w:rsid w:val="00746E4B"/>
    <w:rsid w:val="00747EC6"/>
    <w:rsid w:val="00750484"/>
    <w:rsid w:val="00750FAB"/>
    <w:rsid w:val="007510C1"/>
    <w:rsid w:val="007510C4"/>
    <w:rsid w:val="00751174"/>
    <w:rsid w:val="00752598"/>
    <w:rsid w:val="00752D87"/>
    <w:rsid w:val="007534CD"/>
    <w:rsid w:val="00753AFA"/>
    <w:rsid w:val="007548DD"/>
    <w:rsid w:val="00754E1B"/>
    <w:rsid w:val="0075736B"/>
    <w:rsid w:val="00760C3E"/>
    <w:rsid w:val="00760D06"/>
    <w:rsid w:val="007617D3"/>
    <w:rsid w:val="007626E7"/>
    <w:rsid w:val="00762D5D"/>
    <w:rsid w:val="00762D6F"/>
    <w:rsid w:val="00762EE9"/>
    <w:rsid w:val="007635BA"/>
    <w:rsid w:val="00763ABB"/>
    <w:rsid w:val="00763C53"/>
    <w:rsid w:val="007649FD"/>
    <w:rsid w:val="00764EBA"/>
    <w:rsid w:val="00765196"/>
    <w:rsid w:val="00765585"/>
    <w:rsid w:val="00765ED9"/>
    <w:rsid w:val="00766AC7"/>
    <w:rsid w:val="00767008"/>
    <w:rsid w:val="00767AE1"/>
    <w:rsid w:val="00770249"/>
    <w:rsid w:val="00771262"/>
    <w:rsid w:val="00771DF0"/>
    <w:rsid w:val="0077208B"/>
    <w:rsid w:val="007729C7"/>
    <w:rsid w:val="00774498"/>
    <w:rsid w:val="007754E5"/>
    <w:rsid w:val="00776D81"/>
    <w:rsid w:val="007774A7"/>
    <w:rsid w:val="00780B26"/>
    <w:rsid w:val="00781728"/>
    <w:rsid w:val="00781ACE"/>
    <w:rsid w:val="0078202D"/>
    <w:rsid w:val="00782724"/>
    <w:rsid w:val="00782745"/>
    <w:rsid w:val="00782FC3"/>
    <w:rsid w:val="007839AB"/>
    <w:rsid w:val="00785AB3"/>
    <w:rsid w:val="00787467"/>
    <w:rsid w:val="007901E1"/>
    <w:rsid w:val="00791165"/>
    <w:rsid w:val="00791904"/>
    <w:rsid w:val="00791E11"/>
    <w:rsid w:val="0079223A"/>
    <w:rsid w:val="007929AB"/>
    <w:rsid w:val="00792FFF"/>
    <w:rsid w:val="00793547"/>
    <w:rsid w:val="00793C36"/>
    <w:rsid w:val="0079447C"/>
    <w:rsid w:val="00794F3E"/>
    <w:rsid w:val="007962AA"/>
    <w:rsid w:val="00796503"/>
    <w:rsid w:val="00797AB5"/>
    <w:rsid w:val="007A008A"/>
    <w:rsid w:val="007A00DC"/>
    <w:rsid w:val="007A02F7"/>
    <w:rsid w:val="007A0522"/>
    <w:rsid w:val="007A2502"/>
    <w:rsid w:val="007A2FF5"/>
    <w:rsid w:val="007A3ACF"/>
    <w:rsid w:val="007A5386"/>
    <w:rsid w:val="007A66D4"/>
    <w:rsid w:val="007A77BE"/>
    <w:rsid w:val="007A7A2E"/>
    <w:rsid w:val="007B0429"/>
    <w:rsid w:val="007B1015"/>
    <w:rsid w:val="007B21FB"/>
    <w:rsid w:val="007B2ADA"/>
    <w:rsid w:val="007B3581"/>
    <w:rsid w:val="007B4631"/>
    <w:rsid w:val="007B4B34"/>
    <w:rsid w:val="007B59CF"/>
    <w:rsid w:val="007B5DAF"/>
    <w:rsid w:val="007B7513"/>
    <w:rsid w:val="007B7884"/>
    <w:rsid w:val="007B7C7A"/>
    <w:rsid w:val="007C00C3"/>
    <w:rsid w:val="007C00DE"/>
    <w:rsid w:val="007C0D71"/>
    <w:rsid w:val="007C307B"/>
    <w:rsid w:val="007C367A"/>
    <w:rsid w:val="007C39FA"/>
    <w:rsid w:val="007C3F47"/>
    <w:rsid w:val="007C4303"/>
    <w:rsid w:val="007C4E3A"/>
    <w:rsid w:val="007C54D1"/>
    <w:rsid w:val="007C6517"/>
    <w:rsid w:val="007C69A1"/>
    <w:rsid w:val="007C6EF5"/>
    <w:rsid w:val="007D0217"/>
    <w:rsid w:val="007D1969"/>
    <w:rsid w:val="007D1A77"/>
    <w:rsid w:val="007D1BCD"/>
    <w:rsid w:val="007D1CCD"/>
    <w:rsid w:val="007D1D8B"/>
    <w:rsid w:val="007D20FD"/>
    <w:rsid w:val="007D2888"/>
    <w:rsid w:val="007D44E4"/>
    <w:rsid w:val="007D4C81"/>
    <w:rsid w:val="007D5BC7"/>
    <w:rsid w:val="007D673A"/>
    <w:rsid w:val="007D6BA8"/>
    <w:rsid w:val="007D73E4"/>
    <w:rsid w:val="007D7BD9"/>
    <w:rsid w:val="007D7D33"/>
    <w:rsid w:val="007D7FB7"/>
    <w:rsid w:val="007E012A"/>
    <w:rsid w:val="007E1A0C"/>
    <w:rsid w:val="007E3586"/>
    <w:rsid w:val="007E3675"/>
    <w:rsid w:val="007E41EA"/>
    <w:rsid w:val="007E4EC4"/>
    <w:rsid w:val="007E5557"/>
    <w:rsid w:val="007E562A"/>
    <w:rsid w:val="007E5F72"/>
    <w:rsid w:val="007E664B"/>
    <w:rsid w:val="007E6737"/>
    <w:rsid w:val="007E67ED"/>
    <w:rsid w:val="007E734C"/>
    <w:rsid w:val="007F0709"/>
    <w:rsid w:val="007F1281"/>
    <w:rsid w:val="007F12CA"/>
    <w:rsid w:val="007F1A47"/>
    <w:rsid w:val="007F2B45"/>
    <w:rsid w:val="007F2E3C"/>
    <w:rsid w:val="007F3745"/>
    <w:rsid w:val="007F40E5"/>
    <w:rsid w:val="007F6A7E"/>
    <w:rsid w:val="007F75B6"/>
    <w:rsid w:val="00800197"/>
    <w:rsid w:val="00801029"/>
    <w:rsid w:val="00801373"/>
    <w:rsid w:val="008022B2"/>
    <w:rsid w:val="008024C8"/>
    <w:rsid w:val="00803551"/>
    <w:rsid w:val="008040B8"/>
    <w:rsid w:val="0080477A"/>
    <w:rsid w:val="00804D2B"/>
    <w:rsid w:val="008054D1"/>
    <w:rsid w:val="00805B68"/>
    <w:rsid w:val="00805DE4"/>
    <w:rsid w:val="0080614A"/>
    <w:rsid w:val="008070C3"/>
    <w:rsid w:val="00807E76"/>
    <w:rsid w:val="0081062A"/>
    <w:rsid w:val="00810AFF"/>
    <w:rsid w:val="00810FEE"/>
    <w:rsid w:val="008119E7"/>
    <w:rsid w:val="00811BCC"/>
    <w:rsid w:val="0081206E"/>
    <w:rsid w:val="00812827"/>
    <w:rsid w:val="00812AF4"/>
    <w:rsid w:val="00814C6F"/>
    <w:rsid w:val="00815663"/>
    <w:rsid w:val="008159B5"/>
    <w:rsid w:val="008164FE"/>
    <w:rsid w:val="00816F33"/>
    <w:rsid w:val="008204C7"/>
    <w:rsid w:val="0082075C"/>
    <w:rsid w:val="00820EFB"/>
    <w:rsid w:val="00820FFF"/>
    <w:rsid w:val="0082200E"/>
    <w:rsid w:val="00823300"/>
    <w:rsid w:val="0082382A"/>
    <w:rsid w:val="00823E88"/>
    <w:rsid w:val="008248A2"/>
    <w:rsid w:val="00825F2C"/>
    <w:rsid w:val="0082684B"/>
    <w:rsid w:val="008268D7"/>
    <w:rsid w:val="00826A25"/>
    <w:rsid w:val="0083115C"/>
    <w:rsid w:val="00831399"/>
    <w:rsid w:val="00831675"/>
    <w:rsid w:val="008319E6"/>
    <w:rsid w:val="00831E3D"/>
    <w:rsid w:val="0083249C"/>
    <w:rsid w:val="008326B5"/>
    <w:rsid w:val="00832EFA"/>
    <w:rsid w:val="008333EF"/>
    <w:rsid w:val="00833474"/>
    <w:rsid w:val="008337A9"/>
    <w:rsid w:val="00834D92"/>
    <w:rsid w:val="00835159"/>
    <w:rsid w:val="00836D07"/>
    <w:rsid w:val="008370F9"/>
    <w:rsid w:val="00840EC6"/>
    <w:rsid w:val="0084200A"/>
    <w:rsid w:val="00842073"/>
    <w:rsid w:val="0084233D"/>
    <w:rsid w:val="00842AAD"/>
    <w:rsid w:val="00842D09"/>
    <w:rsid w:val="00842E21"/>
    <w:rsid w:val="00843793"/>
    <w:rsid w:val="008438C5"/>
    <w:rsid w:val="00844266"/>
    <w:rsid w:val="00844509"/>
    <w:rsid w:val="00844617"/>
    <w:rsid w:val="0084484A"/>
    <w:rsid w:val="00844A4E"/>
    <w:rsid w:val="00845DA3"/>
    <w:rsid w:val="00845DD1"/>
    <w:rsid w:val="00850D51"/>
    <w:rsid w:val="00850D9C"/>
    <w:rsid w:val="00850EA7"/>
    <w:rsid w:val="00850EAF"/>
    <w:rsid w:val="00850EFA"/>
    <w:rsid w:val="00851506"/>
    <w:rsid w:val="00851779"/>
    <w:rsid w:val="00852178"/>
    <w:rsid w:val="008521EF"/>
    <w:rsid w:val="008537AD"/>
    <w:rsid w:val="008537E9"/>
    <w:rsid w:val="00853E23"/>
    <w:rsid w:val="00854298"/>
    <w:rsid w:val="008542C0"/>
    <w:rsid w:val="00854F0C"/>
    <w:rsid w:val="00854F56"/>
    <w:rsid w:val="008550DD"/>
    <w:rsid w:val="008550FD"/>
    <w:rsid w:val="008552BD"/>
    <w:rsid w:val="00856246"/>
    <w:rsid w:val="00857315"/>
    <w:rsid w:val="008604F0"/>
    <w:rsid w:val="008619D1"/>
    <w:rsid w:val="00862181"/>
    <w:rsid w:val="00862195"/>
    <w:rsid w:val="00863451"/>
    <w:rsid w:val="00863708"/>
    <w:rsid w:val="00863D00"/>
    <w:rsid w:val="00863D80"/>
    <w:rsid w:val="00863FC7"/>
    <w:rsid w:val="008647D0"/>
    <w:rsid w:val="00864DBE"/>
    <w:rsid w:val="0086556E"/>
    <w:rsid w:val="0086576E"/>
    <w:rsid w:val="00865AF1"/>
    <w:rsid w:val="00866057"/>
    <w:rsid w:val="008661FC"/>
    <w:rsid w:val="00867D68"/>
    <w:rsid w:val="00870F0B"/>
    <w:rsid w:val="00872E56"/>
    <w:rsid w:val="00873100"/>
    <w:rsid w:val="0087326B"/>
    <w:rsid w:val="00873C87"/>
    <w:rsid w:val="00873F58"/>
    <w:rsid w:val="00874C10"/>
    <w:rsid w:val="00874F26"/>
    <w:rsid w:val="00875390"/>
    <w:rsid w:val="0087542C"/>
    <w:rsid w:val="00875FC3"/>
    <w:rsid w:val="0087712F"/>
    <w:rsid w:val="008773BA"/>
    <w:rsid w:val="00880A64"/>
    <w:rsid w:val="00880ABE"/>
    <w:rsid w:val="00880D7F"/>
    <w:rsid w:val="00881468"/>
    <w:rsid w:val="00881A04"/>
    <w:rsid w:val="00881BF3"/>
    <w:rsid w:val="00881C16"/>
    <w:rsid w:val="008820CA"/>
    <w:rsid w:val="00882D20"/>
    <w:rsid w:val="008842FC"/>
    <w:rsid w:val="008844C1"/>
    <w:rsid w:val="00884B1C"/>
    <w:rsid w:val="00885835"/>
    <w:rsid w:val="00885C87"/>
    <w:rsid w:val="00885CF8"/>
    <w:rsid w:val="00886017"/>
    <w:rsid w:val="00886AA4"/>
    <w:rsid w:val="0089128D"/>
    <w:rsid w:val="00891CDE"/>
    <w:rsid w:val="00891CDF"/>
    <w:rsid w:val="00892C33"/>
    <w:rsid w:val="008933F8"/>
    <w:rsid w:val="008938B7"/>
    <w:rsid w:val="008939B6"/>
    <w:rsid w:val="00893AAB"/>
    <w:rsid w:val="00893B54"/>
    <w:rsid w:val="00893F2F"/>
    <w:rsid w:val="00894163"/>
    <w:rsid w:val="00894531"/>
    <w:rsid w:val="00896944"/>
    <w:rsid w:val="00897A9C"/>
    <w:rsid w:val="00897B05"/>
    <w:rsid w:val="008A0190"/>
    <w:rsid w:val="008A164B"/>
    <w:rsid w:val="008A1BFE"/>
    <w:rsid w:val="008A1CFE"/>
    <w:rsid w:val="008A2A8A"/>
    <w:rsid w:val="008A2EBF"/>
    <w:rsid w:val="008A372B"/>
    <w:rsid w:val="008A390F"/>
    <w:rsid w:val="008A3ED5"/>
    <w:rsid w:val="008A3F7E"/>
    <w:rsid w:val="008A566A"/>
    <w:rsid w:val="008A64E3"/>
    <w:rsid w:val="008A6B71"/>
    <w:rsid w:val="008A7C40"/>
    <w:rsid w:val="008A7EC6"/>
    <w:rsid w:val="008B02FB"/>
    <w:rsid w:val="008B0812"/>
    <w:rsid w:val="008B0982"/>
    <w:rsid w:val="008B0A44"/>
    <w:rsid w:val="008B16F7"/>
    <w:rsid w:val="008B2D7D"/>
    <w:rsid w:val="008B34B2"/>
    <w:rsid w:val="008B34DB"/>
    <w:rsid w:val="008B478D"/>
    <w:rsid w:val="008B51CE"/>
    <w:rsid w:val="008B5612"/>
    <w:rsid w:val="008B58C6"/>
    <w:rsid w:val="008B5CA3"/>
    <w:rsid w:val="008B64DF"/>
    <w:rsid w:val="008B6B79"/>
    <w:rsid w:val="008B7A4B"/>
    <w:rsid w:val="008C1403"/>
    <w:rsid w:val="008C20F7"/>
    <w:rsid w:val="008C33CE"/>
    <w:rsid w:val="008C3830"/>
    <w:rsid w:val="008C3D03"/>
    <w:rsid w:val="008C3E0B"/>
    <w:rsid w:val="008C419C"/>
    <w:rsid w:val="008C4523"/>
    <w:rsid w:val="008C4FEE"/>
    <w:rsid w:val="008C53B3"/>
    <w:rsid w:val="008C57FB"/>
    <w:rsid w:val="008C5A5B"/>
    <w:rsid w:val="008C6261"/>
    <w:rsid w:val="008C6636"/>
    <w:rsid w:val="008C6C4D"/>
    <w:rsid w:val="008C72AE"/>
    <w:rsid w:val="008C7377"/>
    <w:rsid w:val="008C7440"/>
    <w:rsid w:val="008C74EA"/>
    <w:rsid w:val="008C75D3"/>
    <w:rsid w:val="008C764B"/>
    <w:rsid w:val="008D3676"/>
    <w:rsid w:val="008D3868"/>
    <w:rsid w:val="008D3F99"/>
    <w:rsid w:val="008D40E7"/>
    <w:rsid w:val="008D4484"/>
    <w:rsid w:val="008D45FB"/>
    <w:rsid w:val="008D4637"/>
    <w:rsid w:val="008D481B"/>
    <w:rsid w:val="008D4BE6"/>
    <w:rsid w:val="008D53E1"/>
    <w:rsid w:val="008D5888"/>
    <w:rsid w:val="008D597D"/>
    <w:rsid w:val="008D6023"/>
    <w:rsid w:val="008D72AD"/>
    <w:rsid w:val="008E0141"/>
    <w:rsid w:val="008E056D"/>
    <w:rsid w:val="008E100E"/>
    <w:rsid w:val="008E18B7"/>
    <w:rsid w:val="008E216F"/>
    <w:rsid w:val="008E24AE"/>
    <w:rsid w:val="008E28AA"/>
    <w:rsid w:val="008E2FA6"/>
    <w:rsid w:val="008E3B9B"/>
    <w:rsid w:val="008E5811"/>
    <w:rsid w:val="008E7482"/>
    <w:rsid w:val="008F0475"/>
    <w:rsid w:val="008F2528"/>
    <w:rsid w:val="008F2E67"/>
    <w:rsid w:val="008F3522"/>
    <w:rsid w:val="008F3AA7"/>
    <w:rsid w:val="008F3D77"/>
    <w:rsid w:val="008F425C"/>
    <w:rsid w:val="008F4F92"/>
    <w:rsid w:val="008F58E1"/>
    <w:rsid w:val="008F5A0E"/>
    <w:rsid w:val="008F7221"/>
    <w:rsid w:val="008F7ED5"/>
    <w:rsid w:val="00900AA4"/>
    <w:rsid w:val="009010D6"/>
    <w:rsid w:val="009011CB"/>
    <w:rsid w:val="00901383"/>
    <w:rsid w:val="00901A12"/>
    <w:rsid w:val="00904143"/>
    <w:rsid w:val="00904332"/>
    <w:rsid w:val="00904463"/>
    <w:rsid w:val="00904797"/>
    <w:rsid w:val="00904B3F"/>
    <w:rsid w:val="009053A4"/>
    <w:rsid w:val="009059AD"/>
    <w:rsid w:val="00905E1D"/>
    <w:rsid w:val="00906B48"/>
    <w:rsid w:val="00906F02"/>
    <w:rsid w:val="00906FB4"/>
    <w:rsid w:val="00907164"/>
    <w:rsid w:val="00910159"/>
    <w:rsid w:val="00910E0E"/>
    <w:rsid w:val="00911298"/>
    <w:rsid w:val="00911B13"/>
    <w:rsid w:val="009133AF"/>
    <w:rsid w:val="00913D9A"/>
    <w:rsid w:val="00914086"/>
    <w:rsid w:val="009143FD"/>
    <w:rsid w:val="00914EF1"/>
    <w:rsid w:val="009151C0"/>
    <w:rsid w:val="00915291"/>
    <w:rsid w:val="00915BCD"/>
    <w:rsid w:val="00915DED"/>
    <w:rsid w:val="00916294"/>
    <w:rsid w:val="009162C2"/>
    <w:rsid w:val="009163E7"/>
    <w:rsid w:val="009170A0"/>
    <w:rsid w:val="00917187"/>
    <w:rsid w:val="0091790B"/>
    <w:rsid w:val="00920CE3"/>
    <w:rsid w:val="00921CF6"/>
    <w:rsid w:val="009230CD"/>
    <w:rsid w:val="00923249"/>
    <w:rsid w:val="009236BD"/>
    <w:rsid w:val="00924506"/>
    <w:rsid w:val="00925617"/>
    <w:rsid w:val="00927162"/>
    <w:rsid w:val="009274F8"/>
    <w:rsid w:val="0092759B"/>
    <w:rsid w:val="0093027A"/>
    <w:rsid w:val="0093093E"/>
    <w:rsid w:val="00930C15"/>
    <w:rsid w:val="00931819"/>
    <w:rsid w:val="00931FCE"/>
    <w:rsid w:val="00932127"/>
    <w:rsid w:val="009325A8"/>
    <w:rsid w:val="00932655"/>
    <w:rsid w:val="00932667"/>
    <w:rsid w:val="00932AA6"/>
    <w:rsid w:val="00933502"/>
    <w:rsid w:val="00933582"/>
    <w:rsid w:val="00933FE8"/>
    <w:rsid w:val="00935052"/>
    <w:rsid w:val="00935584"/>
    <w:rsid w:val="0093572A"/>
    <w:rsid w:val="00935984"/>
    <w:rsid w:val="00935ABE"/>
    <w:rsid w:val="00936275"/>
    <w:rsid w:val="00936364"/>
    <w:rsid w:val="0093731F"/>
    <w:rsid w:val="00937358"/>
    <w:rsid w:val="00937A20"/>
    <w:rsid w:val="00937AAE"/>
    <w:rsid w:val="00937AB8"/>
    <w:rsid w:val="009417B7"/>
    <w:rsid w:val="00941F34"/>
    <w:rsid w:val="0094225E"/>
    <w:rsid w:val="009423A9"/>
    <w:rsid w:val="009425CC"/>
    <w:rsid w:val="00942670"/>
    <w:rsid w:val="00942FFD"/>
    <w:rsid w:val="00943A2D"/>
    <w:rsid w:val="00944028"/>
    <w:rsid w:val="009442BE"/>
    <w:rsid w:val="009444C7"/>
    <w:rsid w:val="00944DA4"/>
    <w:rsid w:val="00944DD8"/>
    <w:rsid w:val="00944FAF"/>
    <w:rsid w:val="009456EC"/>
    <w:rsid w:val="009468B0"/>
    <w:rsid w:val="00946B26"/>
    <w:rsid w:val="00947F49"/>
    <w:rsid w:val="00950CA0"/>
    <w:rsid w:val="009517B8"/>
    <w:rsid w:val="009537FC"/>
    <w:rsid w:val="009543A4"/>
    <w:rsid w:val="00955569"/>
    <w:rsid w:val="00955A0A"/>
    <w:rsid w:val="00955C46"/>
    <w:rsid w:val="00955D14"/>
    <w:rsid w:val="00955E79"/>
    <w:rsid w:val="009567C0"/>
    <w:rsid w:val="0095686F"/>
    <w:rsid w:val="009574C9"/>
    <w:rsid w:val="00957B47"/>
    <w:rsid w:val="00957B6A"/>
    <w:rsid w:val="00960E09"/>
    <w:rsid w:val="009617AA"/>
    <w:rsid w:val="00961F62"/>
    <w:rsid w:val="0096208F"/>
    <w:rsid w:val="009625F8"/>
    <w:rsid w:val="00962FFE"/>
    <w:rsid w:val="00963254"/>
    <w:rsid w:val="009633C2"/>
    <w:rsid w:val="0096383A"/>
    <w:rsid w:val="009652C8"/>
    <w:rsid w:val="00965C7F"/>
    <w:rsid w:val="00965EA8"/>
    <w:rsid w:val="00965EBF"/>
    <w:rsid w:val="00966DA2"/>
    <w:rsid w:val="00966FB2"/>
    <w:rsid w:val="009713B8"/>
    <w:rsid w:val="0097231D"/>
    <w:rsid w:val="009728B2"/>
    <w:rsid w:val="00972CBA"/>
    <w:rsid w:val="0097372A"/>
    <w:rsid w:val="0097376C"/>
    <w:rsid w:val="00973B56"/>
    <w:rsid w:val="00973FA9"/>
    <w:rsid w:val="009744A3"/>
    <w:rsid w:val="00974CBC"/>
    <w:rsid w:val="00975440"/>
    <w:rsid w:val="009756CF"/>
    <w:rsid w:val="00977D55"/>
    <w:rsid w:val="00981188"/>
    <w:rsid w:val="0098118E"/>
    <w:rsid w:val="009825FF"/>
    <w:rsid w:val="00982796"/>
    <w:rsid w:val="0098343E"/>
    <w:rsid w:val="00986461"/>
    <w:rsid w:val="0098669F"/>
    <w:rsid w:val="00986B50"/>
    <w:rsid w:val="00986D78"/>
    <w:rsid w:val="009872B9"/>
    <w:rsid w:val="009875C7"/>
    <w:rsid w:val="0099009C"/>
    <w:rsid w:val="00990D18"/>
    <w:rsid w:val="00990D76"/>
    <w:rsid w:val="00992984"/>
    <w:rsid w:val="00992B22"/>
    <w:rsid w:val="00992D81"/>
    <w:rsid w:val="00993450"/>
    <w:rsid w:val="00994A0C"/>
    <w:rsid w:val="0099500D"/>
    <w:rsid w:val="009969E8"/>
    <w:rsid w:val="00996CF3"/>
    <w:rsid w:val="009A1DEF"/>
    <w:rsid w:val="009A2096"/>
    <w:rsid w:val="009A2320"/>
    <w:rsid w:val="009A2423"/>
    <w:rsid w:val="009A24AE"/>
    <w:rsid w:val="009A263C"/>
    <w:rsid w:val="009A284B"/>
    <w:rsid w:val="009A2863"/>
    <w:rsid w:val="009A3A5B"/>
    <w:rsid w:val="009A3AAF"/>
    <w:rsid w:val="009A3EB4"/>
    <w:rsid w:val="009A5FEE"/>
    <w:rsid w:val="009A6C31"/>
    <w:rsid w:val="009A7151"/>
    <w:rsid w:val="009A7D71"/>
    <w:rsid w:val="009A7E0F"/>
    <w:rsid w:val="009B0F1D"/>
    <w:rsid w:val="009B1347"/>
    <w:rsid w:val="009B1CAE"/>
    <w:rsid w:val="009B2732"/>
    <w:rsid w:val="009B2BF7"/>
    <w:rsid w:val="009B2D63"/>
    <w:rsid w:val="009B3181"/>
    <w:rsid w:val="009B4649"/>
    <w:rsid w:val="009B6149"/>
    <w:rsid w:val="009B64BD"/>
    <w:rsid w:val="009B6BEA"/>
    <w:rsid w:val="009B7690"/>
    <w:rsid w:val="009B7708"/>
    <w:rsid w:val="009B7EC4"/>
    <w:rsid w:val="009B7F21"/>
    <w:rsid w:val="009B7F6E"/>
    <w:rsid w:val="009B7F7E"/>
    <w:rsid w:val="009C01EE"/>
    <w:rsid w:val="009C1329"/>
    <w:rsid w:val="009C15CC"/>
    <w:rsid w:val="009C1675"/>
    <w:rsid w:val="009C30A2"/>
    <w:rsid w:val="009C3155"/>
    <w:rsid w:val="009C3859"/>
    <w:rsid w:val="009C3C3F"/>
    <w:rsid w:val="009C3E9B"/>
    <w:rsid w:val="009C3FDB"/>
    <w:rsid w:val="009C429F"/>
    <w:rsid w:val="009C4FA8"/>
    <w:rsid w:val="009C6C28"/>
    <w:rsid w:val="009C6EC8"/>
    <w:rsid w:val="009D0568"/>
    <w:rsid w:val="009D07E1"/>
    <w:rsid w:val="009D090A"/>
    <w:rsid w:val="009D0E91"/>
    <w:rsid w:val="009D1FBA"/>
    <w:rsid w:val="009D225E"/>
    <w:rsid w:val="009D2267"/>
    <w:rsid w:val="009D27B9"/>
    <w:rsid w:val="009D2C00"/>
    <w:rsid w:val="009D3097"/>
    <w:rsid w:val="009D3B6C"/>
    <w:rsid w:val="009D417A"/>
    <w:rsid w:val="009D4687"/>
    <w:rsid w:val="009D46B7"/>
    <w:rsid w:val="009D4BE9"/>
    <w:rsid w:val="009D4D3E"/>
    <w:rsid w:val="009D5A60"/>
    <w:rsid w:val="009D5B34"/>
    <w:rsid w:val="009D5F03"/>
    <w:rsid w:val="009D65CC"/>
    <w:rsid w:val="009D67B7"/>
    <w:rsid w:val="009D6D12"/>
    <w:rsid w:val="009D7425"/>
    <w:rsid w:val="009E018C"/>
    <w:rsid w:val="009E267E"/>
    <w:rsid w:val="009E2D1E"/>
    <w:rsid w:val="009E3B4A"/>
    <w:rsid w:val="009E4A93"/>
    <w:rsid w:val="009E59DA"/>
    <w:rsid w:val="009E75EE"/>
    <w:rsid w:val="009E7A7D"/>
    <w:rsid w:val="009F2035"/>
    <w:rsid w:val="009F4297"/>
    <w:rsid w:val="009F484F"/>
    <w:rsid w:val="009F5CF3"/>
    <w:rsid w:val="009F605A"/>
    <w:rsid w:val="009F6254"/>
    <w:rsid w:val="009F7342"/>
    <w:rsid w:val="009F7814"/>
    <w:rsid w:val="00A01A8C"/>
    <w:rsid w:val="00A030A9"/>
    <w:rsid w:val="00A03134"/>
    <w:rsid w:val="00A03226"/>
    <w:rsid w:val="00A0438F"/>
    <w:rsid w:val="00A050A4"/>
    <w:rsid w:val="00A058FE"/>
    <w:rsid w:val="00A05E94"/>
    <w:rsid w:val="00A06309"/>
    <w:rsid w:val="00A0674F"/>
    <w:rsid w:val="00A0691B"/>
    <w:rsid w:val="00A0759B"/>
    <w:rsid w:val="00A10C15"/>
    <w:rsid w:val="00A10E54"/>
    <w:rsid w:val="00A138C1"/>
    <w:rsid w:val="00A14146"/>
    <w:rsid w:val="00A14D1B"/>
    <w:rsid w:val="00A1503D"/>
    <w:rsid w:val="00A151D0"/>
    <w:rsid w:val="00A16B40"/>
    <w:rsid w:val="00A20AD3"/>
    <w:rsid w:val="00A2173D"/>
    <w:rsid w:val="00A21BA5"/>
    <w:rsid w:val="00A22350"/>
    <w:rsid w:val="00A2282D"/>
    <w:rsid w:val="00A233BA"/>
    <w:rsid w:val="00A238B6"/>
    <w:rsid w:val="00A23F6F"/>
    <w:rsid w:val="00A249E2"/>
    <w:rsid w:val="00A24D27"/>
    <w:rsid w:val="00A25892"/>
    <w:rsid w:val="00A260AF"/>
    <w:rsid w:val="00A268BA"/>
    <w:rsid w:val="00A26B54"/>
    <w:rsid w:val="00A27F01"/>
    <w:rsid w:val="00A3000F"/>
    <w:rsid w:val="00A302AD"/>
    <w:rsid w:val="00A30FDA"/>
    <w:rsid w:val="00A3169D"/>
    <w:rsid w:val="00A316AF"/>
    <w:rsid w:val="00A31AD4"/>
    <w:rsid w:val="00A321F0"/>
    <w:rsid w:val="00A32E34"/>
    <w:rsid w:val="00A33153"/>
    <w:rsid w:val="00A3399F"/>
    <w:rsid w:val="00A33AB9"/>
    <w:rsid w:val="00A33B6D"/>
    <w:rsid w:val="00A33C06"/>
    <w:rsid w:val="00A3447D"/>
    <w:rsid w:val="00A34C31"/>
    <w:rsid w:val="00A351A2"/>
    <w:rsid w:val="00A35C6E"/>
    <w:rsid w:val="00A3679E"/>
    <w:rsid w:val="00A3698A"/>
    <w:rsid w:val="00A36F81"/>
    <w:rsid w:val="00A37131"/>
    <w:rsid w:val="00A37D96"/>
    <w:rsid w:val="00A41087"/>
    <w:rsid w:val="00A4122C"/>
    <w:rsid w:val="00A41286"/>
    <w:rsid w:val="00A418AF"/>
    <w:rsid w:val="00A428B1"/>
    <w:rsid w:val="00A42A80"/>
    <w:rsid w:val="00A42F64"/>
    <w:rsid w:val="00A43189"/>
    <w:rsid w:val="00A43434"/>
    <w:rsid w:val="00A44A3C"/>
    <w:rsid w:val="00A46A12"/>
    <w:rsid w:val="00A4788F"/>
    <w:rsid w:val="00A510C8"/>
    <w:rsid w:val="00A514C4"/>
    <w:rsid w:val="00A520AB"/>
    <w:rsid w:val="00A52AEA"/>
    <w:rsid w:val="00A534D5"/>
    <w:rsid w:val="00A53A48"/>
    <w:rsid w:val="00A53DA8"/>
    <w:rsid w:val="00A5610F"/>
    <w:rsid w:val="00A5657D"/>
    <w:rsid w:val="00A568CC"/>
    <w:rsid w:val="00A60D90"/>
    <w:rsid w:val="00A60DC5"/>
    <w:rsid w:val="00A60F10"/>
    <w:rsid w:val="00A60FE2"/>
    <w:rsid w:val="00A61436"/>
    <w:rsid w:val="00A618A6"/>
    <w:rsid w:val="00A61A7C"/>
    <w:rsid w:val="00A62848"/>
    <w:rsid w:val="00A62E85"/>
    <w:rsid w:val="00A62E9D"/>
    <w:rsid w:val="00A63902"/>
    <w:rsid w:val="00A63F76"/>
    <w:rsid w:val="00A64AAB"/>
    <w:rsid w:val="00A64EDD"/>
    <w:rsid w:val="00A66BF9"/>
    <w:rsid w:val="00A6727D"/>
    <w:rsid w:val="00A67D4B"/>
    <w:rsid w:val="00A70985"/>
    <w:rsid w:val="00A70E14"/>
    <w:rsid w:val="00A70F19"/>
    <w:rsid w:val="00A7134C"/>
    <w:rsid w:val="00A71E6B"/>
    <w:rsid w:val="00A72487"/>
    <w:rsid w:val="00A732E5"/>
    <w:rsid w:val="00A73665"/>
    <w:rsid w:val="00A73A1D"/>
    <w:rsid w:val="00A74194"/>
    <w:rsid w:val="00A74749"/>
    <w:rsid w:val="00A74859"/>
    <w:rsid w:val="00A74B63"/>
    <w:rsid w:val="00A75E4A"/>
    <w:rsid w:val="00A75FFD"/>
    <w:rsid w:val="00A76A6D"/>
    <w:rsid w:val="00A775ED"/>
    <w:rsid w:val="00A777DA"/>
    <w:rsid w:val="00A77800"/>
    <w:rsid w:val="00A80538"/>
    <w:rsid w:val="00A80AB5"/>
    <w:rsid w:val="00A81357"/>
    <w:rsid w:val="00A81C5B"/>
    <w:rsid w:val="00A82CDE"/>
    <w:rsid w:val="00A83E34"/>
    <w:rsid w:val="00A8405B"/>
    <w:rsid w:val="00A8561A"/>
    <w:rsid w:val="00A869AE"/>
    <w:rsid w:val="00A86E47"/>
    <w:rsid w:val="00A92117"/>
    <w:rsid w:val="00A92F4D"/>
    <w:rsid w:val="00A93039"/>
    <w:rsid w:val="00A9369B"/>
    <w:rsid w:val="00A936AB"/>
    <w:rsid w:val="00A93C6F"/>
    <w:rsid w:val="00A94E6B"/>
    <w:rsid w:val="00A95598"/>
    <w:rsid w:val="00A9669D"/>
    <w:rsid w:val="00A974EA"/>
    <w:rsid w:val="00A976C5"/>
    <w:rsid w:val="00A97A16"/>
    <w:rsid w:val="00A97BB0"/>
    <w:rsid w:val="00AA001E"/>
    <w:rsid w:val="00AA00C9"/>
    <w:rsid w:val="00AA0A81"/>
    <w:rsid w:val="00AA17F0"/>
    <w:rsid w:val="00AA28D8"/>
    <w:rsid w:val="00AA3A6C"/>
    <w:rsid w:val="00AA4261"/>
    <w:rsid w:val="00AA44DF"/>
    <w:rsid w:val="00AA4541"/>
    <w:rsid w:val="00AA4DB8"/>
    <w:rsid w:val="00AA5070"/>
    <w:rsid w:val="00AA5B21"/>
    <w:rsid w:val="00AA65E8"/>
    <w:rsid w:val="00AA6E5D"/>
    <w:rsid w:val="00AA7884"/>
    <w:rsid w:val="00AA7AC5"/>
    <w:rsid w:val="00AB00AD"/>
    <w:rsid w:val="00AB0B8B"/>
    <w:rsid w:val="00AB1004"/>
    <w:rsid w:val="00AB1FFB"/>
    <w:rsid w:val="00AB259C"/>
    <w:rsid w:val="00AB3980"/>
    <w:rsid w:val="00AB4589"/>
    <w:rsid w:val="00AB463A"/>
    <w:rsid w:val="00AB4954"/>
    <w:rsid w:val="00AB5566"/>
    <w:rsid w:val="00AB77B0"/>
    <w:rsid w:val="00AC0FB2"/>
    <w:rsid w:val="00AC13A2"/>
    <w:rsid w:val="00AC1996"/>
    <w:rsid w:val="00AC24C5"/>
    <w:rsid w:val="00AC3380"/>
    <w:rsid w:val="00AC49D2"/>
    <w:rsid w:val="00AC5065"/>
    <w:rsid w:val="00AC5154"/>
    <w:rsid w:val="00AC52DF"/>
    <w:rsid w:val="00AC5AC9"/>
    <w:rsid w:val="00AC5EEF"/>
    <w:rsid w:val="00AC6489"/>
    <w:rsid w:val="00AC6E94"/>
    <w:rsid w:val="00AC790E"/>
    <w:rsid w:val="00AC7C12"/>
    <w:rsid w:val="00AD00D5"/>
    <w:rsid w:val="00AD0655"/>
    <w:rsid w:val="00AD11CE"/>
    <w:rsid w:val="00AD3FE5"/>
    <w:rsid w:val="00AD67CD"/>
    <w:rsid w:val="00AD6B74"/>
    <w:rsid w:val="00AE0B1C"/>
    <w:rsid w:val="00AE1432"/>
    <w:rsid w:val="00AE1D85"/>
    <w:rsid w:val="00AE23D6"/>
    <w:rsid w:val="00AE256F"/>
    <w:rsid w:val="00AE31BB"/>
    <w:rsid w:val="00AE31F6"/>
    <w:rsid w:val="00AE37F4"/>
    <w:rsid w:val="00AE3B15"/>
    <w:rsid w:val="00AE3F04"/>
    <w:rsid w:val="00AE4ED2"/>
    <w:rsid w:val="00AE50A9"/>
    <w:rsid w:val="00AE51B2"/>
    <w:rsid w:val="00AE560E"/>
    <w:rsid w:val="00AE5BD6"/>
    <w:rsid w:val="00AE5CC8"/>
    <w:rsid w:val="00AE773C"/>
    <w:rsid w:val="00AF0938"/>
    <w:rsid w:val="00AF158E"/>
    <w:rsid w:val="00AF2A2E"/>
    <w:rsid w:val="00AF3D25"/>
    <w:rsid w:val="00AF4317"/>
    <w:rsid w:val="00AF4928"/>
    <w:rsid w:val="00AF5338"/>
    <w:rsid w:val="00AF62DE"/>
    <w:rsid w:val="00AF6793"/>
    <w:rsid w:val="00AF74E1"/>
    <w:rsid w:val="00AF7733"/>
    <w:rsid w:val="00B00503"/>
    <w:rsid w:val="00B00953"/>
    <w:rsid w:val="00B01B1B"/>
    <w:rsid w:val="00B03AFA"/>
    <w:rsid w:val="00B0452F"/>
    <w:rsid w:val="00B05D88"/>
    <w:rsid w:val="00B07F4D"/>
    <w:rsid w:val="00B100ED"/>
    <w:rsid w:val="00B10381"/>
    <w:rsid w:val="00B10902"/>
    <w:rsid w:val="00B10D41"/>
    <w:rsid w:val="00B10D92"/>
    <w:rsid w:val="00B10E75"/>
    <w:rsid w:val="00B10EFB"/>
    <w:rsid w:val="00B11048"/>
    <w:rsid w:val="00B11B47"/>
    <w:rsid w:val="00B127A4"/>
    <w:rsid w:val="00B12B41"/>
    <w:rsid w:val="00B13E70"/>
    <w:rsid w:val="00B15684"/>
    <w:rsid w:val="00B16635"/>
    <w:rsid w:val="00B167B4"/>
    <w:rsid w:val="00B170AD"/>
    <w:rsid w:val="00B20BC5"/>
    <w:rsid w:val="00B21645"/>
    <w:rsid w:val="00B23DD4"/>
    <w:rsid w:val="00B255E4"/>
    <w:rsid w:val="00B26804"/>
    <w:rsid w:val="00B26841"/>
    <w:rsid w:val="00B268BA"/>
    <w:rsid w:val="00B27427"/>
    <w:rsid w:val="00B276B9"/>
    <w:rsid w:val="00B3001D"/>
    <w:rsid w:val="00B312F1"/>
    <w:rsid w:val="00B31504"/>
    <w:rsid w:val="00B32716"/>
    <w:rsid w:val="00B35234"/>
    <w:rsid w:val="00B35870"/>
    <w:rsid w:val="00B3631C"/>
    <w:rsid w:val="00B36510"/>
    <w:rsid w:val="00B36D42"/>
    <w:rsid w:val="00B37DC5"/>
    <w:rsid w:val="00B37F7B"/>
    <w:rsid w:val="00B40D9D"/>
    <w:rsid w:val="00B418A0"/>
    <w:rsid w:val="00B41CC6"/>
    <w:rsid w:val="00B42C89"/>
    <w:rsid w:val="00B43A4B"/>
    <w:rsid w:val="00B44307"/>
    <w:rsid w:val="00B4521E"/>
    <w:rsid w:val="00B4564B"/>
    <w:rsid w:val="00B46B7A"/>
    <w:rsid w:val="00B46E08"/>
    <w:rsid w:val="00B47F30"/>
    <w:rsid w:val="00B50AF3"/>
    <w:rsid w:val="00B52AED"/>
    <w:rsid w:val="00B52F0F"/>
    <w:rsid w:val="00B54B96"/>
    <w:rsid w:val="00B5532C"/>
    <w:rsid w:val="00B56197"/>
    <w:rsid w:val="00B5744D"/>
    <w:rsid w:val="00B57AB2"/>
    <w:rsid w:val="00B57CF3"/>
    <w:rsid w:val="00B604A0"/>
    <w:rsid w:val="00B607E6"/>
    <w:rsid w:val="00B618AA"/>
    <w:rsid w:val="00B6294D"/>
    <w:rsid w:val="00B6297D"/>
    <w:rsid w:val="00B64171"/>
    <w:rsid w:val="00B6428B"/>
    <w:rsid w:val="00B6446C"/>
    <w:rsid w:val="00B64A37"/>
    <w:rsid w:val="00B66979"/>
    <w:rsid w:val="00B66E2B"/>
    <w:rsid w:val="00B6737E"/>
    <w:rsid w:val="00B67918"/>
    <w:rsid w:val="00B67FF7"/>
    <w:rsid w:val="00B703FC"/>
    <w:rsid w:val="00B70E49"/>
    <w:rsid w:val="00B747EE"/>
    <w:rsid w:val="00B7515B"/>
    <w:rsid w:val="00B751F2"/>
    <w:rsid w:val="00B75389"/>
    <w:rsid w:val="00B758B4"/>
    <w:rsid w:val="00B76163"/>
    <w:rsid w:val="00B762EC"/>
    <w:rsid w:val="00B76C99"/>
    <w:rsid w:val="00B772A5"/>
    <w:rsid w:val="00B7744E"/>
    <w:rsid w:val="00B7775F"/>
    <w:rsid w:val="00B8027C"/>
    <w:rsid w:val="00B80DA0"/>
    <w:rsid w:val="00B8179C"/>
    <w:rsid w:val="00B82C64"/>
    <w:rsid w:val="00B830C2"/>
    <w:rsid w:val="00B83713"/>
    <w:rsid w:val="00B837DF"/>
    <w:rsid w:val="00B8390F"/>
    <w:rsid w:val="00B840F5"/>
    <w:rsid w:val="00B844D5"/>
    <w:rsid w:val="00B84B24"/>
    <w:rsid w:val="00B85727"/>
    <w:rsid w:val="00B86074"/>
    <w:rsid w:val="00B861DC"/>
    <w:rsid w:val="00B875FE"/>
    <w:rsid w:val="00B87E20"/>
    <w:rsid w:val="00B90760"/>
    <w:rsid w:val="00B919F2"/>
    <w:rsid w:val="00B926C7"/>
    <w:rsid w:val="00B92D3A"/>
    <w:rsid w:val="00B930E7"/>
    <w:rsid w:val="00B94074"/>
    <w:rsid w:val="00B942A1"/>
    <w:rsid w:val="00B94A2A"/>
    <w:rsid w:val="00B95AFE"/>
    <w:rsid w:val="00B95FA7"/>
    <w:rsid w:val="00B96374"/>
    <w:rsid w:val="00B971E1"/>
    <w:rsid w:val="00B97663"/>
    <w:rsid w:val="00B97BDD"/>
    <w:rsid w:val="00BA068C"/>
    <w:rsid w:val="00BA0FC1"/>
    <w:rsid w:val="00BA1EFF"/>
    <w:rsid w:val="00BA2246"/>
    <w:rsid w:val="00BA23D0"/>
    <w:rsid w:val="00BA25FA"/>
    <w:rsid w:val="00BA2A84"/>
    <w:rsid w:val="00BA3DF5"/>
    <w:rsid w:val="00BA41B7"/>
    <w:rsid w:val="00BA485F"/>
    <w:rsid w:val="00BA4969"/>
    <w:rsid w:val="00BA4D0A"/>
    <w:rsid w:val="00BA5A65"/>
    <w:rsid w:val="00BA602E"/>
    <w:rsid w:val="00BA64D5"/>
    <w:rsid w:val="00BA72EC"/>
    <w:rsid w:val="00BA7DC6"/>
    <w:rsid w:val="00BB0897"/>
    <w:rsid w:val="00BB0CD9"/>
    <w:rsid w:val="00BB1149"/>
    <w:rsid w:val="00BB169C"/>
    <w:rsid w:val="00BB1E41"/>
    <w:rsid w:val="00BB21D1"/>
    <w:rsid w:val="00BB23BF"/>
    <w:rsid w:val="00BB2ABD"/>
    <w:rsid w:val="00BB2F7F"/>
    <w:rsid w:val="00BB36BD"/>
    <w:rsid w:val="00BB38A1"/>
    <w:rsid w:val="00BB38AE"/>
    <w:rsid w:val="00BB42AC"/>
    <w:rsid w:val="00BB46F1"/>
    <w:rsid w:val="00BB498C"/>
    <w:rsid w:val="00BB4BE8"/>
    <w:rsid w:val="00BB60AD"/>
    <w:rsid w:val="00BC1872"/>
    <w:rsid w:val="00BC1B51"/>
    <w:rsid w:val="00BC1FF9"/>
    <w:rsid w:val="00BC2A26"/>
    <w:rsid w:val="00BC2AFC"/>
    <w:rsid w:val="00BC3027"/>
    <w:rsid w:val="00BC33EC"/>
    <w:rsid w:val="00BC36FB"/>
    <w:rsid w:val="00BC38E8"/>
    <w:rsid w:val="00BC3E19"/>
    <w:rsid w:val="00BC3FDF"/>
    <w:rsid w:val="00BC4373"/>
    <w:rsid w:val="00BC4399"/>
    <w:rsid w:val="00BC4505"/>
    <w:rsid w:val="00BC59CC"/>
    <w:rsid w:val="00BC5FAC"/>
    <w:rsid w:val="00BC66A2"/>
    <w:rsid w:val="00BC7561"/>
    <w:rsid w:val="00BC79EE"/>
    <w:rsid w:val="00BC7FB6"/>
    <w:rsid w:val="00BD11CC"/>
    <w:rsid w:val="00BD1F7D"/>
    <w:rsid w:val="00BD31F9"/>
    <w:rsid w:val="00BD38F2"/>
    <w:rsid w:val="00BD48D2"/>
    <w:rsid w:val="00BD4F9F"/>
    <w:rsid w:val="00BD53F9"/>
    <w:rsid w:val="00BD5B32"/>
    <w:rsid w:val="00BD5BC7"/>
    <w:rsid w:val="00BD6307"/>
    <w:rsid w:val="00BD73B8"/>
    <w:rsid w:val="00BE0241"/>
    <w:rsid w:val="00BE275C"/>
    <w:rsid w:val="00BE455B"/>
    <w:rsid w:val="00BE4657"/>
    <w:rsid w:val="00BE4A9E"/>
    <w:rsid w:val="00BE4C00"/>
    <w:rsid w:val="00BE6031"/>
    <w:rsid w:val="00BE7996"/>
    <w:rsid w:val="00BE7BC0"/>
    <w:rsid w:val="00BF097A"/>
    <w:rsid w:val="00BF14BA"/>
    <w:rsid w:val="00BF238C"/>
    <w:rsid w:val="00BF2BB1"/>
    <w:rsid w:val="00BF2FE3"/>
    <w:rsid w:val="00BF329D"/>
    <w:rsid w:val="00BF365E"/>
    <w:rsid w:val="00BF39D8"/>
    <w:rsid w:val="00BF3ABC"/>
    <w:rsid w:val="00BF4EFF"/>
    <w:rsid w:val="00BF5E1E"/>
    <w:rsid w:val="00BF70B4"/>
    <w:rsid w:val="00BF7618"/>
    <w:rsid w:val="00BF7A17"/>
    <w:rsid w:val="00BF7E1B"/>
    <w:rsid w:val="00C00328"/>
    <w:rsid w:val="00C0062A"/>
    <w:rsid w:val="00C0118A"/>
    <w:rsid w:val="00C02775"/>
    <w:rsid w:val="00C02788"/>
    <w:rsid w:val="00C02880"/>
    <w:rsid w:val="00C035AE"/>
    <w:rsid w:val="00C0374C"/>
    <w:rsid w:val="00C03CF9"/>
    <w:rsid w:val="00C04249"/>
    <w:rsid w:val="00C04CD9"/>
    <w:rsid w:val="00C052A9"/>
    <w:rsid w:val="00C05938"/>
    <w:rsid w:val="00C05D0C"/>
    <w:rsid w:val="00C06AD3"/>
    <w:rsid w:val="00C0767D"/>
    <w:rsid w:val="00C07F86"/>
    <w:rsid w:val="00C100D0"/>
    <w:rsid w:val="00C11134"/>
    <w:rsid w:val="00C117AB"/>
    <w:rsid w:val="00C11CE6"/>
    <w:rsid w:val="00C11E73"/>
    <w:rsid w:val="00C12423"/>
    <w:rsid w:val="00C12467"/>
    <w:rsid w:val="00C139C8"/>
    <w:rsid w:val="00C13BEC"/>
    <w:rsid w:val="00C1452C"/>
    <w:rsid w:val="00C167D2"/>
    <w:rsid w:val="00C16FB5"/>
    <w:rsid w:val="00C172AA"/>
    <w:rsid w:val="00C2065B"/>
    <w:rsid w:val="00C21070"/>
    <w:rsid w:val="00C21147"/>
    <w:rsid w:val="00C21456"/>
    <w:rsid w:val="00C21576"/>
    <w:rsid w:val="00C22265"/>
    <w:rsid w:val="00C222A9"/>
    <w:rsid w:val="00C2253B"/>
    <w:rsid w:val="00C22704"/>
    <w:rsid w:val="00C228EF"/>
    <w:rsid w:val="00C230BE"/>
    <w:rsid w:val="00C2316B"/>
    <w:rsid w:val="00C2443F"/>
    <w:rsid w:val="00C27AB1"/>
    <w:rsid w:val="00C27C8E"/>
    <w:rsid w:val="00C302C9"/>
    <w:rsid w:val="00C30387"/>
    <w:rsid w:val="00C312E9"/>
    <w:rsid w:val="00C31471"/>
    <w:rsid w:val="00C31A74"/>
    <w:rsid w:val="00C31B36"/>
    <w:rsid w:val="00C31DC8"/>
    <w:rsid w:val="00C324D9"/>
    <w:rsid w:val="00C334D8"/>
    <w:rsid w:val="00C33818"/>
    <w:rsid w:val="00C33C36"/>
    <w:rsid w:val="00C33D6D"/>
    <w:rsid w:val="00C34E17"/>
    <w:rsid w:val="00C36394"/>
    <w:rsid w:val="00C366E1"/>
    <w:rsid w:val="00C3747A"/>
    <w:rsid w:val="00C37C40"/>
    <w:rsid w:val="00C4055A"/>
    <w:rsid w:val="00C40F0B"/>
    <w:rsid w:val="00C40F9A"/>
    <w:rsid w:val="00C412AA"/>
    <w:rsid w:val="00C4130E"/>
    <w:rsid w:val="00C41A21"/>
    <w:rsid w:val="00C41DD3"/>
    <w:rsid w:val="00C41F92"/>
    <w:rsid w:val="00C42B0D"/>
    <w:rsid w:val="00C42C8D"/>
    <w:rsid w:val="00C43199"/>
    <w:rsid w:val="00C435D4"/>
    <w:rsid w:val="00C43D4F"/>
    <w:rsid w:val="00C44417"/>
    <w:rsid w:val="00C4484B"/>
    <w:rsid w:val="00C44C0A"/>
    <w:rsid w:val="00C453C6"/>
    <w:rsid w:val="00C456E2"/>
    <w:rsid w:val="00C45AA7"/>
    <w:rsid w:val="00C45AFF"/>
    <w:rsid w:val="00C46EB4"/>
    <w:rsid w:val="00C47139"/>
    <w:rsid w:val="00C47243"/>
    <w:rsid w:val="00C476BE"/>
    <w:rsid w:val="00C476DB"/>
    <w:rsid w:val="00C47711"/>
    <w:rsid w:val="00C50729"/>
    <w:rsid w:val="00C50AFA"/>
    <w:rsid w:val="00C513A8"/>
    <w:rsid w:val="00C518A6"/>
    <w:rsid w:val="00C51C42"/>
    <w:rsid w:val="00C52283"/>
    <w:rsid w:val="00C528F0"/>
    <w:rsid w:val="00C53B4C"/>
    <w:rsid w:val="00C53C14"/>
    <w:rsid w:val="00C54B41"/>
    <w:rsid w:val="00C54B8E"/>
    <w:rsid w:val="00C568F7"/>
    <w:rsid w:val="00C569C9"/>
    <w:rsid w:val="00C56F24"/>
    <w:rsid w:val="00C56FAD"/>
    <w:rsid w:val="00C60334"/>
    <w:rsid w:val="00C60ED7"/>
    <w:rsid w:val="00C612E5"/>
    <w:rsid w:val="00C61846"/>
    <w:rsid w:val="00C6232E"/>
    <w:rsid w:val="00C6274C"/>
    <w:rsid w:val="00C6361B"/>
    <w:rsid w:val="00C640AF"/>
    <w:rsid w:val="00C64AD5"/>
    <w:rsid w:val="00C64C61"/>
    <w:rsid w:val="00C64F35"/>
    <w:rsid w:val="00C650B5"/>
    <w:rsid w:val="00C659D9"/>
    <w:rsid w:val="00C66185"/>
    <w:rsid w:val="00C6647A"/>
    <w:rsid w:val="00C66D50"/>
    <w:rsid w:val="00C6717E"/>
    <w:rsid w:val="00C672C2"/>
    <w:rsid w:val="00C677A5"/>
    <w:rsid w:val="00C67ED6"/>
    <w:rsid w:val="00C70A8B"/>
    <w:rsid w:val="00C70FBF"/>
    <w:rsid w:val="00C711D9"/>
    <w:rsid w:val="00C71EC1"/>
    <w:rsid w:val="00C7264A"/>
    <w:rsid w:val="00C72653"/>
    <w:rsid w:val="00C72807"/>
    <w:rsid w:val="00C72891"/>
    <w:rsid w:val="00C73187"/>
    <w:rsid w:val="00C7340D"/>
    <w:rsid w:val="00C7351E"/>
    <w:rsid w:val="00C73753"/>
    <w:rsid w:val="00C73ECF"/>
    <w:rsid w:val="00C7508B"/>
    <w:rsid w:val="00C75437"/>
    <w:rsid w:val="00C755BC"/>
    <w:rsid w:val="00C76168"/>
    <w:rsid w:val="00C7744E"/>
    <w:rsid w:val="00C80094"/>
    <w:rsid w:val="00C80132"/>
    <w:rsid w:val="00C809D4"/>
    <w:rsid w:val="00C80E57"/>
    <w:rsid w:val="00C81121"/>
    <w:rsid w:val="00C814E0"/>
    <w:rsid w:val="00C8182F"/>
    <w:rsid w:val="00C82E29"/>
    <w:rsid w:val="00C82EFA"/>
    <w:rsid w:val="00C83B8F"/>
    <w:rsid w:val="00C83C72"/>
    <w:rsid w:val="00C84374"/>
    <w:rsid w:val="00C84A1C"/>
    <w:rsid w:val="00C8544D"/>
    <w:rsid w:val="00C85573"/>
    <w:rsid w:val="00C85B69"/>
    <w:rsid w:val="00C85F65"/>
    <w:rsid w:val="00C86685"/>
    <w:rsid w:val="00C87660"/>
    <w:rsid w:val="00C900A9"/>
    <w:rsid w:val="00C9012F"/>
    <w:rsid w:val="00C91768"/>
    <w:rsid w:val="00C91B70"/>
    <w:rsid w:val="00C92204"/>
    <w:rsid w:val="00C92FE4"/>
    <w:rsid w:val="00C93E42"/>
    <w:rsid w:val="00C94DD4"/>
    <w:rsid w:val="00C95713"/>
    <w:rsid w:val="00C95C5B"/>
    <w:rsid w:val="00C961E1"/>
    <w:rsid w:val="00C9757B"/>
    <w:rsid w:val="00C97A65"/>
    <w:rsid w:val="00CA0893"/>
    <w:rsid w:val="00CA105F"/>
    <w:rsid w:val="00CA2373"/>
    <w:rsid w:val="00CA29BD"/>
    <w:rsid w:val="00CA29D8"/>
    <w:rsid w:val="00CA3329"/>
    <w:rsid w:val="00CA37AE"/>
    <w:rsid w:val="00CA382F"/>
    <w:rsid w:val="00CA3A3B"/>
    <w:rsid w:val="00CA3F0E"/>
    <w:rsid w:val="00CA4F5D"/>
    <w:rsid w:val="00CA51CB"/>
    <w:rsid w:val="00CA6725"/>
    <w:rsid w:val="00CA6EC8"/>
    <w:rsid w:val="00CA7073"/>
    <w:rsid w:val="00CA755E"/>
    <w:rsid w:val="00CA7C2C"/>
    <w:rsid w:val="00CB02CC"/>
    <w:rsid w:val="00CB0437"/>
    <w:rsid w:val="00CB1097"/>
    <w:rsid w:val="00CB138A"/>
    <w:rsid w:val="00CB153E"/>
    <w:rsid w:val="00CB27A0"/>
    <w:rsid w:val="00CB2B01"/>
    <w:rsid w:val="00CB3780"/>
    <w:rsid w:val="00CB4159"/>
    <w:rsid w:val="00CB55A8"/>
    <w:rsid w:val="00CB58F0"/>
    <w:rsid w:val="00CB5E56"/>
    <w:rsid w:val="00CB5F26"/>
    <w:rsid w:val="00CB65BD"/>
    <w:rsid w:val="00CB6B84"/>
    <w:rsid w:val="00CB6BD6"/>
    <w:rsid w:val="00CB7360"/>
    <w:rsid w:val="00CC171B"/>
    <w:rsid w:val="00CC18F2"/>
    <w:rsid w:val="00CC1BA8"/>
    <w:rsid w:val="00CC2A84"/>
    <w:rsid w:val="00CC4C22"/>
    <w:rsid w:val="00CC613C"/>
    <w:rsid w:val="00CC6809"/>
    <w:rsid w:val="00CC6AB7"/>
    <w:rsid w:val="00CD1AE6"/>
    <w:rsid w:val="00CD20CA"/>
    <w:rsid w:val="00CD21F1"/>
    <w:rsid w:val="00CD3267"/>
    <w:rsid w:val="00CD387C"/>
    <w:rsid w:val="00CD3B05"/>
    <w:rsid w:val="00CD63BB"/>
    <w:rsid w:val="00CD7B3F"/>
    <w:rsid w:val="00CE0363"/>
    <w:rsid w:val="00CE093C"/>
    <w:rsid w:val="00CE0B30"/>
    <w:rsid w:val="00CE0D9F"/>
    <w:rsid w:val="00CE1893"/>
    <w:rsid w:val="00CE2070"/>
    <w:rsid w:val="00CE23C2"/>
    <w:rsid w:val="00CE3496"/>
    <w:rsid w:val="00CE3E78"/>
    <w:rsid w:val="00CE3F12"/>
    <w:rsid w:val="00CE43CA"/>
    <w:rsid w:val="00CE4AFB"/>
    <w:rsid w:val="00CE550B"/>
    <w:rsid w:val="00CE7160"/>
    <w:rsid w:val="00CE7324"/>
    <w:rsid w:val="00CF003D"/>
    <w:rsid w:val="00CF0C10"/>
    <w:rsid w:val="00CF1456"/>
    <w:rsid w:val="00CF1475"/>
    <w:rsid w:val="00CF1B20"/>
    <w:rsid w:val="00CF1DD0"/>
    <w:rsid w:val="00CF1FE8"/>
    <w:rsid w:val="00CF2BA7"/>
    <w:rsid w:val="00CF31FE"/>
    <w:rsid w:val="00CF4D2F"/>
    <w:rsid w:val="00CF54A2"/>
    <w:rsid w:val="00CF638F"/>
    <w:rsid w:val="00CF7059"/>
    <w:rsid w:val="00CF75BA"/>
    <w:rsid w:val="00CF762E"/>
    <w:rsid w:val="00CF7FEF"/>
    <w:rsid w:val="00D0103B"/>
    <w:rsid w:val="00D0119A"/>
    <w:rsid w:val="00D025B5"/>
    <w:rsid w:val="00D02F0A"/>
    <w:rsid w:val="00D0386E"/>
    <w:rsid w:val="00D046D4"/>
    <w:rsid w:val="00D05C66"/>
    <w:rsid w:val="00D05EC2"/>
    <w:rsid w:val="00D06338"/>
    <w:rsid w:val="00D065F5"/>
    <w:rsid w:val="00D069FB"/>
    <w:rsid w:val="00D06F64"/>
    <w:rsid w:val="00D075BF"/>
    <w:rsid w:val="00D07AE9"/>
    <w:rsid w:val="00D107D2"/>
    <w:rsid w:val="00D10F5B"/>
    <w:rsid w:val="00D10F63"/>
    <w:rsid w:val="00D11300"/>
    <w:rsid w:val="00D11779"/>
    <w:rsid w:val="00D11BD3"/>
    <w:rsid w:val="00D120E1"/>
    <w:rsid w:val="00D12149"/>
    <w:rsid w:val="00D12317"/>
    <w:rsid w:val="00D12577"/>
    <w:rsid w:val="00D126D4"/>
    <w:rsid w:val="00D127A8"/>
    <w:rsid w:val="00D128FE"/>
    <w:rsid w:val="00D1499F"/>
    <w:rsid w:val="00D149BC"/>
    <w:rsid w:val="00D1525A"/>
    <w:rsid w:val="00D15631"/>
    <w:rsid w:val="00D15AEC"/>
    <w:rsid w:val="00D15E4B"/>
    <w:rsid w:val="00D16163"/>
    <w:rsid w:val="00D16409"/>
    <w:rsid w:val="00D16732"/>
    <w:rsid w:val="00D16C68"/>
    <w:rsid w:val="00D201CF"/>
    <w:rsid w:val="00D20F58"/>
    <w:rsid w:val="00D20F87"/>
    <w:rsid w:val="00D21562"/>
    <w:rsid w:val="00D21DD1"/>
    <w:rsid w:val="00D22C38"/>
    <w:rsid w:val="00D23E11"/>
    <w:rsid w:val="00D2463C"/>
    <w:rsid w:val="00D247AE"/>
    <w:rsid w:val="00D248C7"/>
    <w:rsid w:val="00D24EC2"/>
    <w:rsid w:val="00D24FCA"/>
    <w:rsid w:val="00D262A5"/>
    <w:rsid w:val="00D31AE1"/>
    <w:rsid w:val="00D3296C"/>
    <w:rsid w:val="00D32D53"/>
    <w:rsid w:val="00D33314"/>
    <w:rsid w:val="00D34DFC"/>
    <w:rsid w:val="00D35070"/>
    <w:rsid w:val="00D3525B"/>
    <w:rsid w:val="00D35521"/>
    <w:rsid w:val="00D366CF"/>
    <w:rsid w:val="00D378CE"/>
    <w:rsid w:val="00D37E77"/>
    <w:rsid w:val="00D4062A"/>
    <w:rsid w:val="00D40B11"/>
    <w:rsid w:val="00D40EF9"/>
    <w:rsid w:val="00D415F0"/>
    <w:rsid w:val="00D41DF4"/>
    <w:rsid w:val="00D4204E"/>
    <w:rsid w:val="00D425DD"/>
    <w:rsid w:val="00D42D65"/>
    <w:rsid w:val="00D430F5"/>
    <w:rsid w:val="00D4319B"/>
    <w:rsid w:val="00D44BF1"/>
    <w:rsid w:val="00D44CFB"/>
    <w:rsid w:val="00D452DE"/>
    <w:rsid w:val="00D4561F"/>
    <w:rsid w:val="00D45B54"/>
    <w:rsid w:val="00D46E01"/>
    <w:rsid w:val="00D47B2F"/>
    <w:rsid w:val="00D50E12"/>
    <w:rsid w:val="00D525AF"/>
    <w:rsid w:val="00D531BF"/>
    <w:rsid w:val="00D532F0"/>
    <w:rsid w:val="00D5366A"/>
    <w:rsid w:val="00D54703"/>
    <w:rsid w:val="00D54FCA"/>
    <w:rsid w:val="00D55EFE"/>
    <w:rsid w:val="00D567CC"/>
    <w:rsid w:val="00D56CEA"/>
    <w:rsid w:val="00D57412"/>
    <w:rsid w:val="00D57E86"/>
    <w:rsid w:val="00D61713"/>
    <w:rsid w:val="00D63A2B"/>
    <w:rsid w:val="00D63C74"/>
    <w:rsid w:val="00D64840"/>
    <w:rsid w:val="00D6511F"/>
    <w:rsid w:val="00D6553F"/>
    <w:rsid w:val="00D65591"/>
    <w:rsid w:val="00D66234"/>
    <w:rsid w:val="00D662B5"/>
    <w:rsid w:val="00D66EF0"/>
    <w:rsid w:val="00D67061"/>
    <w:rsid w:val="00D67166"/>
    <w:rsid w:val="00D67AC9"/>
    <w:rsid w:val="00D67B41"/>
    <w:rsid w:val="00D7016B"/>
    <w:rsid w:val="00D70535"/>
    <w:rsid w:val="00D70712"/>
    <w:rsid w:val="00D70FB6"/>
    <w:rsid w:val="00D72CCB"/>
    <w:rsid w:val="00D72F96"/>
    <w:rsid w:val="00D73363"/>
    <w:rsid w:val="00D73F68"/>
    <w:rsid w:val="00D7414D"/>
    <w:rsid w:val="00D74171"/>
    <w:rsid w:val="00D742CA"/>
    <w:rsid w:val="00D74B3D"/>
    <w:rsid w:val="00D74BCC"/>
    <w:rsid w:val="00D75E21"/>
    <w:rsid w:val="00D7705E"/>
    <w:rsid w:val="00D77641"/>
    <w:rsid w:val="00D80633"/>
    <w:rsid w:val="00D80D37"/>
    <w:rsid w:val="00D80F96"/>
    <w:rsid w:val="00D8102C"/>
    <w:rsid w:val="00D81316"/>
    <w:rsid w:val="00D820B2"/>
    <w:rsid w:val="00D82143"/>
    <w:rsid w:val="00D821F8"/>
    <w:rsid w:val="00D82B0F"/>
    <w:rsid w:val="00D82BE9"/>
    <w:rsid w:val="00D83439"/>
    <w:rsid w:val="00D836CD"/>
    <w:rsid w:val="00D838A4"/>
    <w:rsid w:val="00D83B8D"/>
    <w:rsid w:val="00D83FE0"/>
    <w:rsid w:val="00D847C5"/>
    <w:rsid w:val="00D85223"/>
    <w:rsid w:val="00D85A2A"/>
    <w:rsid w:val="00D85F05"/>
    <w:rsid w:val="00D8637D"/>
    <w:rsid w:val="00D868DF"/>
    <w:rsid w:val="00D86C39"/>
    <w:rsid w:val="00D87407"/>
    <w:rsid w:val="00D876AC"/>
    <w:rsid w:val="00D87E1C"/>
    <w:rsid w:val="00D87F5E"/>
    <w:rsid w:val="00D9082F"/>
    <w:rsid w:val="00D919AF"/>
    <w:rsid w:val="00D92B63"/>
    <w:rsid w:val="00D937CD"/>
    <w:rsid w:val="00D93CED"/>
    <w:rsid w:val="00D9514C"/>
    <w:rsid w:val="00D95909"/>
    <w:rsid w:val="00D95B0D"/>
    <w:rsid w:val="00D96355"/>
    <w:rsid w:val="00D96EE0"/>
    <w:rsid w:val="00D9749D"/>
    <w:rsid w:val="00DA014A"/>
    <w:rsid w:val="00DA01A4"/>
    <w:rsid w:val="00DA04DE"/>
    <w:rsid w:val="00DA171F"/>
    <w:rsid w:val="00DA27E5"/>
    <w:rsid w:val="00DA3506"/>
    <w:rsid w:val="00DA3574"/>
    <w:rsid w:val="00DA3A2D"/>
    <w:rsid w:val="00DA3BE6"/>
    <w:rsid w:val="00DA4928"/>
    <w:rsid w:val="00DA51C1"/>
    <w:rsid w:val="00DA5238"/>
    <w:rsid w:val="00DA5A04"/>
    <w:rsid w:val="00DB0B42"/>
    <w:rsid w:val="00DB0C24"/>
    <w:rsid w:val="00DB1074"/>
    <w:rsid w:val="00DB1851"/>
    <w:rsid w:val="00DB19CC"/>
    <w:rsid w:val="00DB20DE"/>
    <w:rsid w:val="00DB219D"/>
    <w:rsid w:val="00DB27C8"/>
    <w:rsid w:val="00DB3202"/>
    <w:rsid w:val="00DB3377"/>
    <w:rsid w:val="00DB4122"/>
    <w:rsid w:val="00DB53C6"/>
    <w:rsid w:val="00DB5D66"/>
    <w:rsid w:val="00DB638D"/>
    <w:rsid w:val="00DB6FEF"/>
    <w:rsid w:val="00DB7ADE"/>
    <w:rsid w:val="00DC00B9"/>
    <w:rsid w:val="00DC0CAB"/>
    <w:rsid w:val="00DC1B32"/>
    <w:rsid w:val="00DC3351"/>
    <w:rsid w:val="00DC3E92"/>
    <w:rsid w:val="00DC4AED"/>
    <w:rsid w:val="00DC4D95"/>
    <w:rsid w:val="00DC4DD3"/>
    <w:rsid w:val="00DC5723"/>
    <w:rsid w:val="00DC664A"/>
    <w:rsid w:val="00DC6C22"/>
    <w:rsid w:val="00DD0165"/>
    <w:rsid w:val="00DD0EE0"/>
    <w:rsid w:val="00DD1442"/>
    <w:rsid w:val="00DD193A"/>
    <w:rsid w:val="00DD1C41"/>
    <w:rsid w:val="00DD1FEF"/>
    <w:rsid w:val="00DD3EC1"/>
    <w:rsid w:val="00DD488D"/>
    <w:rsid w:val="00DD53BC"/>
    <w:rsid w:val="00DD5F61"/>
    <w:rsid w:val="00DD608A"/>
    <w:rsid w:val="00DD65E3"/>
    <w:rsid w:val="00DD6F3A"/>
    <w:rsid w:val="00DE0155"/>
    <w:rsid w:val="00DE0895"/>
    <w:rsid w:val="00DE0A84"/>
    <w:rsid w:val="00DE11C8"/>
    <w:rsid w:val="00DE27C9"/>
    <w:rsid w:val="00DE2894"/>
    <w:rsid w:val="00DE29B2"/>
    <w:rsid w:val="00DE2A36"/>
    <w:rsid w:val="00DE2DC4"/>
    <w:rsid w:val="00DE3436"/>
    <w:rsid w:val="00DE3861"/>
    <w:rsid w:val="00DE3CAC"/>
    <w:rsid w:val="00DE3CD8"/>
    <w:rsid w:val="00DE3E3B"/>
    <w:rsid w:val="00DE3F46"/>
    <w:rsid w:val="00DE401A"/>
    <w:rsid w:val="00DE4140"/>
    <w:rsid w:val="00DE455C"/>
    <w:rsid w:val="00DE45BF"/>
    <w:rsid w:val="00DE5882"/>
    <w:rsid w:val="00DE5D79"/>
    <w:rsid w:val="00DE6591"/>
    <w:rsid w:val="00DE6E10"/>
    <w:rsid w:val="00DE7C70"/>
    <w:rsid w:val="00DF03BF"/>
    <w:rsid w:val="00DF0840"/>
    <w:rsid w:val="00DF0A01"/>
    <w:rsid w:val="00DF0A7D"/>
    <w:rsid w:val="00DF0B3D"/>
    <w:rsid w:val="00DF0BAC"/>
    <w:rsid w:val="00DF12EC"/>
    <w:rsid w:val="00DF2305"/>
    <w:rsid w:val="00DF2F1C"/>
    <w:rsid w:val="00DF3275"/>
    <w:rsid w:val="00DF3FC6"/>
    <w:rsid w:val="00DF52F4"/>
    <w:rsid w:val="00DF552E"/>
    <w:rsid w:val="00DF57E8"/>
    <w:rsid w:val="00DF6E83"/>
    <w:rsid w:val="00DF7286"/>
    <w:rsid w:val="00DF78A1"/>
    <w:rsid w:val="00DF78E1"/>
    <w:rsid w:val="00DF7A93"/>
    <w:rsid w:val="00E001CA"/>
    <w:rsid w:val="00E00EA9"/>
    <w:rsid w:val="00E01406"/>
    <w:rsid w:val="00E01A81"/>
    <w:rsid w:val="00E02582"/>
    <w:rsid w:val="00E02886"/>
    <w:rsid w:val="00E035A1"/>
    <w:rsid w:val="00E03CE3"/>
    <w:rsid w:val="00E04920"/>
    <w:rsid w:val="00E05314"/>
    <w:rsid w:val="00E05526"/>
    <w:rsid w:val="00E0569C"/>
    <w:rsid w:val="00E05FDC"/>
    <w:rsid w:val="00E060B9"/>
    <w:rsid w:val="00E06852"/>
    <w:rsid w:val="00E06E45"/>
    <w:rsid w:val="00E0767A"/>
    <w:rsid w:val="00E07DE7"/>
    <w:rsid w:val="00E100FC"/>
    <w:rsid w:val="00E10D0C"/>
    <w:rsid w:val="00E10DA6"/>
    <w:rsid w:val="00E115CB"/>
    <w:rsid w:val="00E116A4"/>
    <w:rsid w:val="00E117DD"/>
    <w:rsid w:val="00E1259D"/>
    <w:rsid w:val="00E12D65"/>
    <w:rsid w:val="00E12FAF"/>
    <w:rsid w:val="00E13520"/>
    <w:rsid w:val="00E137BF"/>
    <w:rsid w:val="00E13CB9"/>
    <w:rsid w:val="00E14899"/>
    <w:rsid w:val="00E15B38"/>
    <w:rsid w:val="00E15CAC"/>
    <w:rsid w:val="00E16B73"/>
    <w:rsid w:val="00E16EBF"/>
    <w:rsid w:val="00E173B9"/>
    <w:rsid w:val="00E20D21"/>
    <w:rsid w:val="00E21347"/>
    <w:rsid w:val="00E21985"/>
    <w:rsid w:val="00E21E6F"/>
    <w:rsid w:val="00E21F05"/>
    <w:rsid w:val="00E22C35"/>
    <w:rsid w:val="00E231B6"/>
    <w:rsid w:val="00E23363"/>
    <w:rsid w:val="00E241FD"/>
    <w:rsid w:val="00E24745"/>
    <w:rsid w:val="00E24CC5"/>
    <w:rsid w:val="00E24E78"/>
    <w:rsid w:val="00E25372"/>
    <w:rsid w:val="00E26563"/>
    <w:rsid w:val="00E266C0"/>
    <w:rsid w:val="00E26F8D"/>
    <w:rsid w:val="00E27201"/>
    <w:rsid w:val="00E27E1A"/>
    <w:rsid w:val="00E300C2"/>
    <w:rsid w:val="00E30447"/>
    <w:rsid w:val="00E30894"/>
    <w:rsid w:val="00E31876"/>
    <w:rsid w:val="00E3187B"/>
    <w:rsid w:val="00E32492"/>
    <w:rsid w:val="00E3273C"/>
    <w:rsid w:val="00E33372"/>
    <w:rsid w:val="00E334EE"/>
    <w:rsid w:val="00E33666"/>
    <w:rsid w:val="00E33E03"/>
    <w:rsid w:val="00E344FF"/>
    <w:rsid w:val="00E3644C"/>
    <w:rsid w:val="00E36C85"/>
    <w:rsid w:val="00E36D86"/>
    <w:rsid w:val="00E404A3"/>
    <w:rsid w:val="00E40536"/>
    <w:rsid w:val="00E40810"/>
    <w:rsid w:val="00E408F1"/>
    <w:rsid w:val="00E40C99"/>
    <w:rsid w:val="00E40E43"/>
    <w:rsid w:val="00E413E3"/>
    <w:rsid w:val="00E41EAC"/>
    <w:rsid w:val="00E4212F"/>
    <w:rsid w:val="00E42CFF"/>
    <w:rsid w:val="00E4383B"/>
    <w:rsid w:val="00E444AC"/>
    <w:rsid w:val="00E461D6"/>
    <w:rsid w:val="00E46BAB"/>
    <w:rsid w:val="00E46DAF"/>
    <w:rsid w:val="00E46F3D"/>
    <w:rsid w:val="00E474B8"/>
    <w:rsid w:val="00E50686"/>
    <w:rsid w:val="00E50BB9"/>
    <w:rsid w:val="00E515EF"/>
    <w:rsid w:val="00E5161E"/>
    <w:rsid w:val="00E51941"/>
    <w:rsid w:val="00E52339"/>
    <w:rsid w:val="00E52404"/>
    <w:rsid w:val="00E526EC"/>
    <w:rsid w:val="00E53A98"/>
    <w:rsid w:val="00E53E19"/>
    <w:rsid w:val="00E54108"/>
    <w:rsid w:val="00E5460E"/>
    <w:rsid w:val="00E557B5"/>
    <w:rsid w:val="00E55CD6"/>
    <w:rsid w:val="00E573E2"/>
    <w:rsid w:val="00E575CF"/>
    <w:rsid w:val="00E57F7D"/>
    <w:rsid w:val="00E600E7"/>
    <w:rsid w:val="00E60584"/>
    <w:rsid w:val="00E60BEE"/>
    <w:rsid w:val="00E6173B"/>
    <w:rsid w:val="00E617CA"/>
    <w:rsid w:val="00E62828"/>
    <w:rsid w:val="00E62DCA"/>
    <w:rsid w:val="00E631E4"/>
    <w:rsid w:val="00E6500E"/>
    <w:rsid w:val="00E65B77"/>
    <w:rsid w:val="00E65BDC"/>
    <w:rsid w:val="00E66654"/>
    <w:rsid w:val="00E6679A"/>
    <w:rsid w:val="00E67087"/>
    <w:rsid w:val="00E672EA"/>
    <w:rsid w:val="00E70B86"/>
    <w:rsid w:val="00E714C1"/>
    <w:rsid w:val="00E71D5C"/>
    <w:rsid w:val="00E71F34"/>
    <w:rsid w:val="00E72DC4"/>
    <w:rsid w:val="00E73EAF"/>
    <w:rsid w:val="00E74551"/>
    <w:rsid w:val="00E749D1"/>
    <w:rsid w:val="00E74DB1"/>
    <w:rsid w:val="00E7691B"/>
    <w:rsid w:val="00E76E33"/>
    <w:rsid w:val="00E76E95"/>
    <w:rsid w:val="00E7737D"/>
    <w:rsid w:val="00E7787D"/>
    <w:rsid w:val="00E82508"/>
    <w:rsid w:val="00E82BEC"/>
    <w:rsid w:val="00E82D06"/>
    <w:rsid w:val="00E839D4"/>
    <w:rsid w:val="00E840DC"/>
    <w:rsid w:val="00E8514D"/>
    <w:rsid w:val="00E85464"/>
    <w:rsid w:val="00E857ED"/>
    <w:rsid w:val="00E85A10"/>
    <w:rsid w:val="00E85E1D"/>
    <w:rsid w:val="00E87CFB"/>
    <w:rsid w:val="00E901A3"/>
    <w:rsid w:val="00E903F5"/>
    <w:rsid w:val="00E910D5"/>
    <w:rsid w:val="00E91253"/>
    <w:rsid w:val="00E913CC"/>
    <w:rsid w:val="00E9179C"/>
    <w:rsid w:val="00E924D1"/>
    <w:rsid w:val="00E9251E"/>
    <w:rsid w:val="00E92B87"/>
    <w:rsid w:val="00E93922"/>
    <w:rsid w:val="00E939ED"/>
    <w:rsid w:val="00E94AA1"/>
    <w:rsid w:val="00E9515A"/>
    <w:rsid w:val="00E952F2"/>
    <w:rsid w:val="00E97613"/>
    <w:rsid w:val="00E97C08"/>
    <w:rsid w:val="00EA0EDA"/>
    <w:rsid w:val="00EA124D"/>
    <w:rsid w:val="00EA1E69"/>
    <w:rsid w:val="00EA22F8"/>
    <w:rsid w:val="00EA3100"/>
    <w:rsid w:val="00EA388D"/>
    <w:rsid w:val="00EA3B7B"/>
    <w:rsid w:val="00EA418C"/>
    <w:rsid w:val="00EA5FF3"/>
    <w:rsid w:val="00EA60DA"/>
    <w:rsid w:val="00EA6F3E"/>
    <w:rsid w:val="00EA776F"/>
    <w:rsid w:val="00EA788E"/>
    <w:rsid w:val="00EA7F63"/>
    <w:rsid w:val="00EB0B87"/>
    <w:rsid w:val="00EB1E46"/>
    <w:rsid w:val="00EB2073"/>
    <w:rsid w:val="00EB25C4"/>
    <w:rsid w:val="00EB2CE6"/>
    <w:rsid w:val="00EB2D23"/>
    <w:rsid w:val="00EB3270"/>
    <w:rsid w:val="00EB365C"/>
    <w:rsid w:val="00EB37D2"/>
    <w:rsid w:val="00EB3965"/>
    <w:rsid w:val="00EB3EBE"/>
    <w:rsid w:val="00EB3F7D"/>
    <w:rsid w:val="00EB509E"/>
    <w:rsid w:val="00EB598F"/>
    <w:rsid w:val="00EB675C"/>
    <w:rsid w:val="00EB713F"/>
    <w:rsid w:val="00EB7EEE"/>
    <w:rsid w:val="00EC0800"/>
    <w:rsid w:val="00EC0A1D"/>
    <w:rsid w:val="00EC10F1"/>
    <w:rsid w:val="00EC12DA"/>
    <w:rsid w:val="00EC1AA5"/>
    <w:rsid w:val="00EC1D91"/>
    <w:rsid w:val="00EC1F15"/>
    <w:rsid w:val="00EC27A5"/>
    <w:rsid w:val="00EC3B15"/>
    <w:rsid w:val="00EC427B"/>
    <w:rsid w:val="00EC4D55"/>
    <w:rsid w:val="00EC4F97"/>
    <w:rsid w:val="00EC52D7"/>
    <w:rsid w:val="00EC5319"/>
    <w:rsid w:val="00EC54BA"/>
    <w:rsid w:val="00EC598C"/>
    <w:rsid w:val="00EC59CC"/>
    <w:rsid w:val="00EC6117"/>
    <w:rsid w:val="00ED0069"/>
    <w:rsid w:val="00ED01B3"/>
    <w:rsid w:val="00ED0674"/>
    <w:rsid w:val="00ED0A75"/>
    <w:rsid w:val="00ED1389"/>
    <w:rsid w:val="00ED38E6"/>
    <w:rsid w:val="00ED400E"/>
    <w:rsid w:val="00ED4828"/>
    <w:rsid w:val="00ED60B6"/>
    <w:rsid w:val="00ED63D6"/>
    <w:rsid w:val="00ED6567"/>
    <w:rsid w:val="00ED6CE8"/>
    <w:rsid w:val="00ED6D02"/>
    <w:rsid w:val="00ED72FA"/>
    <w:rsid w:val="00EE0970"/>
    <w:rsid w:val="00EE12BD"/>
    <w:rsid w:val="00EE1571"/>
    <w:rsid w:val="00EE19B1"/>
    <w:rsid w:val="00EE1B6E"/>
    <w:rsid w:val="00EE3898"/>
    <w:rsid w:val="00EE4A8C"/>
    <w:rsid w:val="00EE4C0B"/>
    <w:rsid w:val="00EE4C62"/>
    <w:rsid w:val="00EE4D48"/>
    <w:rsid w:val="00EE5D8B"/>
    <w:rsid w:val="00EE6C75"/>
    <w:rsid w:val="00EE732B"/>
    <w:rsid w:val="00EF013B"/>
    <w:rsid w:val="00EF0413"/>
    <w:rsid w:val="00EF0E56"/>
    <w:rsid w:val="00EF23E5"/>
    <w:rsid w:val="00EF23FC"/>
    <w:rsid w:val="00EF367C"/>
    <w:rsid w:val="00EF464B"/>
    <w:rsid w:val="00EF5634"/>
    <w:rsid w:val="00EF600F"/>
    <w:rsid w:val="00EF601C"/>
    <w:rsid w:val="00EF6675"/>
    <w:rsid w:val="00EF6AD1"/>
    <w:rsid w:val="00EF730C"/>
    <w:rsid w:val="00EF75B7"/>
    <w:rsid w:val="00EF79DD"/>
    <w:rsid w:val="00F01CF2"/>
    <w:rsid w:val="00F04DE4"/>
    <w:rsid w:val="00F057B9"/>
    <w:rsid w:val="00F05B32"/>
    <w:rsid w:val="00F062E7"/>
    <w:rsid w:val="00F0639B"/>
    <w:rsid w:val="00F063C8"/>
    <w:rsid w:val="00F06DB9"/>
    <w:rsid w:val="00F07B6D"/>
    <w:rsid w:val="00F106E2"/>
    <w:rsid w:val="00F10746"/>
    <w:rsid w:val="00F11648"/>
    <w:rsid w:val="00F11878"/>
    <w:rsid w:val="00F11B8B"/>
    <w:rsid w:val="00F12406"/>
    <w:rsid w:val="00F12B52"/>
    <w:rsid w:val="00F13888"/>
    <w:rsid w:val="00F14156"/>
    <w:rsid w:val="00F1569D"/>
    <w:rsid w:val="00F15F24"/>
    <w:rsid w:val="00F16557"/>
    <w:rsid w:val="00F17022"/>
    <w:rsid w:val="00F175E8"/>
    <w:rsid w:val="00F20224"/>
    <w:rsid w:val="00F20261"/>
    <w:rsid w:val="00F20661"/>
    <w:rsid w:val="00F20AC1"/>
    <w:rsid w:val="00F20B78"/>
    <w:rsid w:val="00F21033"/>
    <w:rsid w:val="00F21950"/>
    <w:rsid w:val="00F21AA9"/>
    <w:rsid w:val="00F22666"/>
    <w:rsid w:val="00F22733"/>
    <w:rsid w:val="00F22C8C"/>
    <w:rsid w:val="00F2369F"/>
    <w:rsid w:val="00F23763"/>
    <w:rsid w:val="00F23CFA"/>
    <w:rsid w:val="00F240CF"/>
    <w:rsid w:val="00F24891"/>
    <w:rsid w:val="00F25663"/>
    <w:rsid w:val="00F25785"/>
    <w:rsid w:val="00F25FBF"/>
    <w:rsid w:val="00F2607A"/>
    <w:rsid w:val="00F2726C"/>
    <w:rsid w:val="00F311B5"/>
    <w:rsid w:val="00F3180B"/>
    <w:rsid w:val="00F3382F"/>
    <w:rsid w:val="00F33A81"/>
    <w:rsid w:val="00F34979"/>
    <w:rsid w:val="00F35407"/>
    <w:rsid w:val="00F35A39"/>
    <w:rsid w:val="00F35AB1"/>
    <w:rsid w:val="00F35D32"/>
    <w:rsid w:val="00F361E0"/>
    <w:rsid w:val="00F36349"/>
    <w:rsid w:val="00F37282"/>
    <w:rsid w:val="00F37312"/>
    <w:rsid w:val="00F4060B"/>
    <w:rsid w:val="00F407E6"/>
    <w:rsid w:val="00F410B1"/>
    <w:rsid w:val="00F41CD1"/>
    <w:rsid w:val="00F41DBF"/>
    <w:rsid w:val="00F425E6"/>
    <w:rsid w:val="00F42A36"/>
    <w:rsid w:val="00F43193"/>
    <w:rsid w:val="00F43600"/>
    <w:rsid w:val="00F43A46"/>
    <w:rsid w:val="00F4467F"/>
    <w:rsid w:val="00F44DE1"/>
    <w:rsid w:val="00F51547"/>
    <w:rsid w:val="00F51BE7"/>
    <w:rsid w:val="00F52442"/>
    <w:rsid w:val="00F527BC"/>
    <w:rsid w:val="00F52FD3"/>
    <w:rsid w:val="00F5476A"/>
    <w:rsid w:val="00F55234"/>
    <w:rsid w:val="00F55D6F"/>
    <w:rsid w:val="00F56887"/>
    <w:rsid w:val="00F57A43"/>
    <w:rsid w:val="00F57C7E"/>
    <w:rsid w:val="00F600D2"/>
    <w:rsid w:val="00F602B6"/>
    <w:rsid w:val="00F60D4D"/>
    <w:rsid w:val="00F611B5"/>
    <w:rsid w:val="00F61A81"/>
    <w:rsid w:val="00F6258D"/>
    <w:rsid w:val="00F63998"/>
    <w:rsid w:val="00F63BF8"/>
    <w:rsid w:val="00F64B95"/>
    <w:rsid w:val="00F66522"/>
    <w:rsid w:val="00F66668"/>
    <w:rsid w:val="00F678E3"/>
    <w:rsid w:val="00F70960"/>
    <w:rsid w:val="00F714A1"/>
    <w:rsid w:val="00F71B6B"/>
    <w:rsid w:val="00F72099"/>
    <w:rsid w:val="00F72428"/>
    <w:rsid w:val="00F725F2"/>
    <w:rsid w:val="00F72E9B"/>
    <w:rsid w:val="00F72EF1"/>
    <w:rsid w:val="00F73223"/>
    <w:rsid w:val="00F73BE6"/>
    <w:rsid w:val="00F74A31"/>
    <w:rsid w:val="00F75AD5"/>
    <w:rsid w:val="00F768D6"/>
    <w:rsid w:val="00F76BBC"/>
    <w:rsid w:val="00F76DAC"/>
    <w:rsid w:val="00F76F05"/>
    <w:rsid w:val="00F81190"/>
    <w:rsid w:val="00F81DC1"/>
    <w:rsid w:val="00F82D6A"/>
    <w:rsid w:val="00F831E8"/>
    <w:rsid w:val="00F84054"/>
    <w:rsid w:val="00F84EBA"/>
    <w:rsid w:val="00F854F8"/>
    <w:rsid w:val="00F86124"/>
    <w:rsid w:val="00F863F0"/>
    <w:rsid w:val="00F86498"/>
    <w:rsid w:val="00F86A5E"/>
    <w:rsid w:val="00F87092"/>
    <w:rsid w:val="00F870E6"/>
    <w:rsid w:val="00F90624"/>
    <w:rsid w:val="00F916D8"/>
    <w:rsid w:val="00F91E2D"/>
    <w:rsid w:val="00F92DBB"/>
    <w:rsid w:val="00F92FDF"/>
    <w:rsid w:val="00F93160"/>
    <w:rsid w:val="00F93A8C"/>
    <w:rsid w:val="00F9416A"/>
    <w:rsid w:val="00F948C6"/>
    <w:rsid w:val="00F94BCE"/>
    <w:rsid w:val="00F951BB"/>
    <w:rsid w:val="00F95CB2"/>
    <w:rsid w:val="00F9634B"/>
    <w:rsid w:val="00F96481"/>
    <w:rsid w:val="00F96512"/>
    <w:rsid w:val="00F97AC5"/>
    <w:rsid w:val="00F97DAF"/>
    <w:rsid w:val="00FA0989"/>
    <w:rsid w:val="00FA222E"/>
    <w:rsid w:val="00FA2A15"/>
    <w:rsid w:val="00FA30E0"/>
    <w:rsid w:val="00FA568C"/>
    <w:rsid w:val="00FA5715"/>
    <w:rsid w:val="00FA58A1"/>
    <w:rsid w:val="00FA5EC2"/>
    <w:rsid w:val="00FA673C"/>
    <w:rsid w:val="00FB10BD"/>
    <w:rsid w:val="00FB1112"/>
    <w:rsid w:val="00FB13BD"/>
    <w:rsid w:val="00FB1B7B"/>
    <w:rsid w:val="00FB203E"/>
    <w:rsid w:val="00FB2F04"/>
    <w:rsid w:val="00FB3054"/>
    <w:rsid w:val="00FB30F6"/>
    <w:rsid w:val="00FB3639"/>
    <w:rsid w:val="00FB5F61"/>
    <w:rsid w:val="00FB5F76"/>
    <w:rsid w:val="00FB64E4"/>
    <w:rsid w:val="00FB65D4"/>
    <w:rsid w:val="00FB73E9"/>
    <w:rsid w:val="00FB757D"/>
    <w:rsid w:val="00FB7D98"/>
    <w:rsid w:val="00FB7FD6"/>
    <w:rsid w:val="00FC03C0"/>
    <w:rsid w:val="00FC1A81"/>
    <w:rsid w:val="00FC411F"/>
    <w:rsid w:val="00FC4BB0"/>
    <w:rsid w:val="00FC54B2"/>
    <w:rsid w:val="00FC55E5"/>
    <w:rsid w:val="00FC57F3"/>
    <w:rsid w:val="00FC70CD"/>
    <w:rsid w:val="00FC783F"/>
    <w:rsid w:val="00FD04C7"/>
    <w:rsid w:val="00FD1C3F"/>
    <w:rsid w:val="00FD2F76"/>
    <w:rsid w:val="00FD40E8"/>
    <w:rsid w:val="00FD4C57"/>
    <w:rsid w:val="00FD4CF2"/>
    <w:rsid w:val="00FD56F9"/>
    <w:rsid w:val="00FD5A0A"/>
    <w:rsid w:val="00FD5B02"/>
    <w:rsid w:val="00FD64D5"/>
    <w:rsid w:val="00FD65A1"/>
    <w:rsid w:val="00FD68C6"/>
    <w:rsid w:val="00FD72A0"/>
    <w:rsid w:val="00FD7312"/>
    <w:rsid w:val="00FD780D"/>
    <w:rsid w:val="00FD7EF1"/>
    <w:rsid w:val="00FE0B46"/>
    <w:rsid w:val="00FE13AD"/>
    <w:rsid w:val="00FE2355"/>
    <w:rsid w:val="00FE24D7"/>
    <w:rsid w:val="00FE3AA7"/>
    <w:rsid w:val="00FE401A"/>
    <w:rsid w:val="00FE403D"/>
    <w:rsid w:val="00FE479F"/>
    <w:rsid w:val="00FE47C4"/>
    <w:rsid w:val="00FE4929"/>
    <w:rsid w:val="00FE5222"/>
    <w:rsid w:val="00FE5B87"/>
    <w:rsid w:val="00FE5DD5"/>
    <w:rsid w:val="00FE5FBA"/>
    <w:rsid w:val="00FE66E1"/>
    <w:rsid w:val="00FF04C7"/>
    <w:rsid w:val="00FF2C57"/>
    <w:rsid w:val="00FF3EB5"/>
    <w:rsid w:val="00FF465C"/>
    <w:rsid w:val="00FF4738"/>
    <w:rsid w:val="00FF5AB7"/>
    <w:rsid w:val="00FF5ACD"/>
    <w:rsid w:val="00FF6A44"/>
    <w:rsid w:val="00FF7738"/>
    <w:rsid w:val="00FF7BB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E2E340"/>
  <w15:docId w15:val="{7186A823-33D1-4BAE-93B1-E5DADB352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93A8C"/>
    <w:pPr>
      <w:spacing w:after="200" w:line="276" w:lineRule="auto"/>
    </w:pPr>
    <w:rPr>
      <w:sz w:val="22"/>
      <w:szCs w:val="22"/>
    </w:rPr>
  </w:style>
  <w:style w:type="paragraph" w:styleId="1">
    <w:name w:val="heading 1"/>
    <w:basedOn w:val="a0"/>
    <w:next w:val="a0"/>
    <w:link w:val="10"/>
    <w:uiPriority w:val="9"/>
    <w:qFormat/>
    <w:rsid w:val="00010A37"/>
    <w:pPr>
      <w:keepNext/>
      <w:keepLines/>
      <w:numPr>
        <w:numId w:val="1"/>
      </w:numPr>
      <w:spacing w:before="480" w:after="0"/>
      <w:ind w:left="0" w:firstLine="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0"/>
    <w:next w:val="a0"/>
    <w:link w:val="20"/>
    <w:uiPriority w:val="9"/>
    <w:unhideWhenUsed/>
    <w:qFormat/>
    <w:rsid w:val="0072434C"/>
    <w:pPr>
      <w:keepNext/>
      <w:keepLines/>
      <w:numPr>
        <w:ilvl w:val="1"/>
        <w:numId w:val="1"/>
      </w:numPr>
      <w:spacing w:before="200" w:after="0"/>
      <w:ind w:left="0" w:firstLine="0"/>
      <w:outlineLvl w:val="1"/>
    </w:pPr>
    <w:rPr>
      <w:rFonts w:asciiTheme="majorHAnsi" w:eastAsiaTheme="majorEastAsia" w:hAnsiTheme="majorHAnsi" w:cstheme="majorBidi"/>
      <w:b/>
      <w:bCs/>
      <w:color w:val="4F81BD" w:themeColor="accent1"/>
      <w:sz w:val="26"/>
      <w:szCs w:val="26"/>
    </w:rPr>
  </w:style>
  <w:style w:type="paragraph" w:styleId="3">
    <w:name w:val="heading 3"/>
    <w:basedOn w:val="a0"/>
    <w:next w:val="a0"/>
    <w:link w:val="30"/>
    <w:uiPriority w:val="9"/>
    <w:unhideWhenUsed/>
    <w:qFormat/>
    <w:rsid w:val="0072434C"/>
    <w:pPr>
      <w:keepNext/>
      <w:keepLines/>
      <w:numPr>
        <w:ilvl w:val="2"/>
        <w:numId w:val="1"/>
      </w:numPr>
      <w:spacing w:before="200" w:after="0"/>
      <w:ind w:left="0" w:firstLine="0"/>
      <w:jc w:val="both"/>
      <w:outlineLvl w:val="2"/>
    </w:pPr>
    <w:rPr>
      <w:rFonts w:asciiTheme="majorHAnsi" w:eastAsiaTheme="majorEastAsia" w:hAnsiTheme="majorHAnsi" w:cstheme="majorBidi"/>
      <w:b/>
      <w:bCs/>
      <w:color w:val="4F81BD" w:themeColor="accent1"/>
    </w:rPr>
  </w:style>
  <w:style w:type="paragraph" w:styleId="4">
    <w:name w:val="heading 4"/>
    <w:basedOn w:val="a0"/>
    <w:next w:val="a0"/>
    <w:link w:val="40"/>
    <w:uiPriority w:val="9"/>
    <w:unhideWhenUsed/>
    <w:qFormat/>
    <w:rsid w:val="00083E96"/>
    <w:pPr>
      <w:keepNext/>
      <w:keepLines/>
      <w:numPr>
        <w:ilvl w:val="3"/>
        <w:numId w:val="1"/>
      </w:numPr>
      <w:spacing w:before="200" w:after="0"/>
      <w:ind w:left="709"/>
      <w:outlineLvl w:val="3"/>
    </w:pPr>
    <w:rPr>
      <w:rFonts w:asciiTheme="majorHAnsi" w:eastAsiaTheme="majorEastAsia" w:hAnsiTheme="majorHAnsi" w:cstheme="majorBidi"/>
      <w:b/>
      <w:bCs/>
      <w:iCs/>
      <w:color w:val="4F81BD" w:themeColor="accent1"/>
      <w:lang w:eastAsia="ja-JP"/>
    </w:rPr>
  </w:style>
  <w:style w:type="paragraph" w:styleId="5">
    <w:name w:val="heading 5"/>
    <w:basedOn w:val="a0"/>
    <w:next w:val="a0"/>
    <w:link w:val="50"/>
    <w:uiPriority w:val="9"/>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9"/>
    <w:locked/>
    <w:rsid w:val="00010A37"/>
    <w:rPr>
      <w:rFonts w:asciiTheme="majorHAnsi" w:eastAsiaTheme="majorEastAsia" w:hAnsiTheme="majorHAnsi" w:cstheme="majorBidi"/>
      <w:b/>
      <w:bCs/>
      <w:color w:val="365F91" w:themeColor="accent1" w:themeShade="BF"/>
      <w:sz w:val="28"/>
      <w:szCs w:val="28"/>
    </w:rPr>
  </w:style>
  <w:style w:type="character" w:customStyle="1" w:styleId="20">
    <w:name w:val="見出し 2 (文字)"/>
    <w:basedOn w:val="a1"/>
    <w:link w:val="2"/>
    <w:uiPriority w:val="9"/>
    <w:locked/>
    <w:rsid w:val="0072434C"/>
    <w:rPr>
      <w:rFonts w:asciiTheme="majorHAnsi" w:eastAsiaTheme="majorEastAsia" w:hAnsiTheme="majorHAnsi" w:cstheme="majorBidi"/>
      <w:b/>
      <w:bCs/>
      <w:color w:val="4F81BD" w:themeColor="accent1"/>
      <w:sz w:val="26"/>
      <w:szCs w:val="26"/>
    </w:rPr>
  </w:style>
  <w:style w:type="character" w:customStyle="1" w:styleId="30">
    <w:name w:val="見出し 3 (文字)"/>
    <w:basedOn w:val="a1"/>
    <w:link w:val="3"/>
    <w:uiPriority w:val="9"/>
    <w:locked/>
    <w:rsid w:val="0072434C"/>
    <w:rPr>
      <w:rFonts w:asciiTheme="majorHAnsi" w:eastAsiaTheme="majorEastAsia" w:hAnsiTheme="majorHAnsi" w:cstheme="majorBidi"/>
      <w:b/>
      <w:bCs/>
      <w:color w:val="4F81BD" w:themeColor="accent1"/>
      <w:sz w:val="22"/>
      <w:szCs w:val="22"/>
    </w:rPr>
  </w:style>
  <w:style w:type="character" w:customStyle="1" w:styleId="40">
    <w:name w:val="見出し 4 (文字)"/>
    <w:basedOn w:val="a1"/>
    <w:link w:val="4"/>
    <w:uiPriority w:val="9"/>
    <w:locked/>
    <w:rsid w:val="00083E96"/>
    <w:rPr>
      <w:rFonts w:asciiTheme="majorHAnsi" w:eastAsiaTheme="majorEastAsia" w:hAnsiTheme="majorHAnsi" w:cstheme="majorBidi"/>
      <w:b/>
      <w:bCs/>
      <w:iCs/>
      <w:color w:val="4F81BD" w:themeColor="accent1"/>
      <w:sz w:val="22"/>
      <w:szCs w:val="22"/>
      <w:lang w:eastAsia="ja-JP"/>
    </w:rPr>
  </w:style>
  <w:style w:type="character" w:customStyle="1" w:styleId="50">
    <w:name w:val="見出し 5 (文字)"/>
    <w:basedOn w:val="a1"/>
    <w:link w:val="5"/>
    <w:uiPriority w:val="9"/>
    <w:locked/>
    <w:rPr>
      <w:rFonts w:asciiTheme="majorHAnsi" w:eastAsiaTheme="majorEastAsia" w:hAnsiTheme="majorHAnsi" w:cstheme="majorBidi" w:hint="default"/>
      <w:color w:val="243F60" w:themeColor="accent1" w:themeShade="7F"/>
    </w:rPr>
  </w:style>
  <w:style w:type="character" w:customStyle="1" w:styleId="60">
    <w:name w:val="見出し 6 (文字)"/>
    <w:basedOn w:val="a1"/>
    <w:link w:val="6"/>
    <w:uiPriority w:val="9"/>
    <w:locked/>
    <w:rPr>
      <w:rFonts w:asciiTheme="majorHAnsi" w:eastAsiaTheme="majorEastAsia" w:hAnsiTheme="majorHAnsi" w:cstheme="majorBidi" w:hint="default"/>
      <w:i/>
      <w:iCs/>
      <w:color w:val="243F60" w:themeColor="accent1" w:themeShade="7F"/>
    </w:rPr>
  </w:style>
  <w:style w:type="character" w:styleId="a4">
    <w:name w:val="Hyperlink"/>
    <w:basedOn w:val="a1"/>
    <w:uiPriority w:val="99"/>
    <w:unhideWhenUsed/>
    <w:rPr>
      <w:noProof/>
      <w:color w:val="0000FF" w:themeColor="hyperlink"/>
      <w:u w:val="single"/>
    </w:rPr>
  </w:style>
  <w:style w:type="character" w:styleId="a5">
    <w:name w:val="FollowedHyperlink"/>
    <w:basedOn w:val="a1"/>
    <w:uiPriority w:val="99"/>
    <w:semiHidden/>
    <w:unhideWhenUsed/>
    <w:rPr>
      <w:color w:val="800080" w:themeColor="followedHyperlink"/>
      <w:u w:val="single"/>
    </w:rPr>
  </w:style>
  <w:style w:type="paragraph" w:styleId="Web">
    <w:name w:val="Normal (Web)"/>
    <w:basedOn w:val="a0"/>
    <w:uiPriority w:val="99"/>
    <w:unhideWhenUse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11">
    <w:name w:val="toc 1"/>
    <w:basedOn w:val="a0"/>
    <w:next w:val="a0"/>
    <w:autoRedefine/>
    <w:uiPriority w:val="39"/>
    <w:unhideWhenUsed/>
    <w:pPr>
      <w:spacing w:after="100"/>
    </w:pPr>
  </w:style>
  <w:style w:type="paragraph" w:styleId="21">
    <w:name w:val="toc 2"/>
    <w:basedOn w:val="a0"/>
    <w:next w:val="a0"/>
    <w:autoRedefine/>
    <w:uiPriority w:val="39"/>
    <w:unhideWhenUsed/>
    <w:rsid w:val="00CE3E78"/>
    <w:pPr>
      <w:tabs>
        <w:tab w:val="left" w:pos="880"/>
        <w:tab w:val="right" w:leader="dot" w:pos="10520"/>
      </w:tabs>
      <w:spacing w:after="100"/>
      <w:ind w:left="220"/>
    </w:pPr>
  </w:style>
  <w:style w:type="paragraph" w:styleId="31">
    <w:name w:val="toc 3"/>
    <w:basedOn w:val="a0"/>
    <w:next w:val="a0"/>
    <w:autoRedefine/>
    <w:uiPriority w:val="39"/>
    <w:unhideWhenUsed/>
    <w:pPr>
      <w:spacing w:after="100"/>
      <w:ind w:left="440"/>
    </w:pPr>
  </w:style>
  <w:style w:type="paragraph" w:styleId="41">
    <w:name w:val="toc 4"/>
    <w:basedOn w:val="a0"/>
    <w:next w:val="a0"/>
    <w:autoRedefine/>
    <w:uiPriority w:val="39"/>
    <w:unhideWhenUsed/>
    <w:pPr>
      <w:spacing w:after="100"/>
      <w:ind w:left="660"/>
    </w:pPr>
  </w:style>
  <w:style w:type="paragraph" w:styleId="51">
    <w:name w:val="toc 5"/>
    <w:basedOn w:val="a0"/>
    <w:next w:val="a0"/>
    <w:autoRedefine/>
    <w:uiPriority w:val="39"/>
    <w:unhideWhenUsed/>
    <w:pPr>
      <w:spacing w:after="100"/>
      <w:ind w:left="880"/>
    </w:pPr>
  </w:style>
  <w:style w:type="paragraph" w:styleId="61">
    <w:name w:val="toc 6"/>
    <w:basedOn w:val="a0"/>
    <w:next w:val="a0"/>
    <w:autoRedefine/>
    <w:uiPriority w:val="39"/>
    <w:unhideWhenUsed/>
    <w:pPr>
      <w:spacing w:after="100"/>
      <w:ind w:left="1100"/>
    </w:pPr>
  </w:style>
  <w:style w:type="paragraph" w:styleId="7">
    <w:name w:val="toc 7"/>
    <w:basedOn w:val="a0"/>
    <w:next w:val="a0"/>
    <w:autoRedefine/>
    <w:uiPriority w:val="39"/>
    <w:unhideWhenUsed/>
    <w:pPr>
      <w:spacing w:after="100"/>
      <w:ind w:left="1320"/>
    </w:pPr>
  </w:style>
  <w:style w:type="paragraph" w:styleId="8">
    <w:name w:val="toc 8"/>
    <w:basedOn w:val="a0"/>
    <w:next w:val="a0"/>
    <w:autoRedefine/>
    <w:uiPriority w:val="39"/>
    <w:unhideWhenUsed/>
    <w:pPr>
      <w:spacing w:after="100"/>
      <w:ind w:left="1540"/>
    </w:pPr>
  </w:style>
  <w:style w:type="paragraph" w:styleId="9">
    <w:name w:val="toc 9"/>
    <w:basedOn w:val="a0"/>
    <w:next w:val="a0"/>
    <w:autoRedefine/>
    <w:uiPriority w:val="39"/>
    <w:unhideWhenUsed/>
    <w:pPr>
      <w:spacing w:after="100"/>
      <w:ind w:left="1760"/>
    </w:pPr>
  </w:style>
  <w:style w:type="character" w:customStyle="1" w:styleId="a6">
    <w:name w:val="コメント文字列 (文字)"/>
    <w:aliases w:val="Char (文字)"/>
    <w:basedOn w:val="a1"/>
    <w:link w:val="a7"/>
    <w:locked/>
  </w:style>
  <w:style w:type="paragraph" w:styleId="a7">
    <w:name w:val="annotation text"/>
    <w:aliases w:val="Char"/>
    <w:basedOn w:val="a0"/>
    <w:link w:val="a6"/>
    <w:unhideWhenUsed/>
    <w:pPr>
      <w:spacing w:line="240" w:lineRule="auto"/>
    </w:pPr>
    <w:rPr>
      <w:sz w:val="20"/>
      <w:szCs w:val="20"/>
    </w:rPr>
  </w:style>
  <w:style w:type="character" w:customStyle="1" w:styleId="CommentTextChar1">
    <w:name w:val="Comment Text Char1"/>
    <w:aliases w:val="Char Char1"/>
    <w:basedOn w:val="a1"/>
    <w:uiPriority w:val="99"/>
    <w:semiHidden/>
  </w:style>
  <w:style w:type="paragraph" w:styleId="a8">
    <w:name w:val="header"/>
    <w:basedOn w:val="a0"/>
    <w:link w:val="a9"/>
    <w:uiPriority w:val="99"/>
    <w:unhideWhenUsed/>
    <w:pPr>
      <w:tabs>
        <w:tab w:val="center" w:pos="4680"/>
        <w:tab w:val="right" w:pos="9360"/>
      </w:tabs>
      <w:spacing w:after="0" w:line="240" w:lineRule="auto"/>
    </w:pPr>
  </w:style>
  <w:style w:type="character" w:customStyle="1" w:styleId="a9">
    <w:name w:val="ヘッダー (文字)"/>
    <w:basedOn w:val="a1"/>
    <w:link w:val="a8"/>
    <w:uiPriority w:val="99"/>
    <w:locked/>
  </w:style>
  <w:style w:type="paragraph" w:styleId="aa">
    <w:name w:val="footer"/>
    <w:basedOn w:val="a0"/>
    <w:link w:val="ab"/>
    <w:uiPriority w:val="99"/>
    <w:unhideWhenUsed/>
    <w:pPr>
      <w:tabs>
        <w:tab w:val="center" w:pos="4680"/>
        <w:tab w:val="right" w:pos="9360"/>
      </w:tabs>
      <w:spacing w:after="0" w:line="240" w:lineRule="auto"/>
    </w:pPr>
  </w:style>
  <w:style w:type="character" w:customStyle="1" w:styleId="ab">
    <w:name w:val="フッター (文字)"/>
    <w:basedOn w:val="a1"/>
    <w:link w:val="aa"/>
    <w:uiPriority w:val="99"/>
    <w:locked/>
  </w:style>
  <w:style w:type="paragraph" w:styleId="22">
    <w:name w:val="Body Text 2"/>
    <w:basedOn w:val="a0"/>
    <w:link w:val="23"/>
    <w:uiPriority w:val="99"/>
    <w:semiHidden/>
    <w:unhideWhenUsed/>
    <w:pPr>
      <w:spacing w:after="0" w:line="240" w:lineRule="auto"/>
      <w:jc w:val="both"/>
    </w:pPr>
    <w:rPr>
      <w:rFonts w:ascii="Verdana" w:eastAsia="Times New Roman" w:hAnsi="Verdana" w:cs="Times New Roman"/>
      <w:sz w:val="20"/>
      <w:szCs w:val="24"/>
    </w:rPr>
  </w:style>
  <w:style w:type="character" w:customStyle="1" w:styleId="23">
    <w:name w:val="本文 2 (文字)"/>
    <w:basedOn w:val="a1"/>
    <w:link w:val="22"/>
    <w:uiPriority w:val="99"/>
    <w:semiHidden/>
    <w:locked/>
    <w:rPr>
      <w:rFonts w:ascii="Verdana" w:eastAsia="Times New Roman" w:hAnsi="Verdana" w:cs="Times New Roman" w:hint="default"/>
      <w:szCs w:val="24"/>
    </w:rPr>
  </w:style>
  <w:style w:type="paragraph" w:styleId="ac">
    <w:name w:val="annotation subject"/>
    <w:basedOn w:val="a7"/>
    <w:next w:val="a7"/>
    <w:link w:val="ad"/>
    <w:uiPriority w:val="99"/>
    <w:semiHidden/>
    <w:unhideWhenUsed/>
    <w:rPr>
      <w:b/>
      <w:bCs/>
    </w:rPr>
  </w:style>
  <w:style w:type="character" w:customStyle="1" w:styleId="ad">
    <w:name w:val="コメント内容 (文字)"/>
    <w:basedOn w:val="a6"/>
    <w:link w:val="ac"/>
    <w:uiPriority w:val="99"/>
    <w:semiHidden/>
    <w:locked/>
    <w:rPr>
      <w:b/>
      <w:bCs/>
    </w:rPr>
  </w:style>
  <w:style w:type="paragraph" w:styleId="ae">
    <w:name w:val="Balloon Text"/>
    <w:basedOn w:val="a0"/>
    <w:link w:val="af"/>
    <w:uiPriority w:val="99"/>
    <w:semiHidden/>
    <w:unhideWhenUsed/>
    <w:pPr>
      <w:spacing w:after="0" w:line="240" w:lineRule="auto"/>
    </w:pPr>
    <w:rPr>
      <w:rFonts w:ascii="Tahoma" w:hAnsi="Tahoma" w:cs="Tahoma"/>
      <w:sz w:val="16"/>
      <w:szCs w:val="16"/>
    </w:rPr>
  </w:style>
  <w:style w:type="character" w:customStyle="1" w:styleId="af">
    <w:name w:val="吹き出し (文字)"/>
    <w:basedOn w:val="a1"/>
    <w:link w:val="ae"/>
    <w:uiPriority w:val="99"/>
    <w:semiHidden/>
    <w:locked/>
    <w:rPr>
      <w:rFonts w:ascii="Tahoma" w:hAnsi="Tahoma" w:cs="Tahoma" w:hint="default"/>
      <w:sz w:val="16"/>
      <w:szCs w:val="16"/>
    </w:rPr>
  </w:style>
  <w:style w:type="character" w:customStyle="1" w:styleId="af0">
    <w:name w:val="行間詰め (文字)"/>
    <w:basedOn w:val="a1"/>
    <w:link w:val="af1"/>
    <w:uiPriority w:val="1"/>
    <w:locked/>
    <w:rPr>
      <w:rFonts w:ascii="ＭＳ 明朝" w:eastAsiaTheme="minorEastAsia" w:hAnsi="ＭＳ 明朝" w:hint="eastAsia"/>
      <w:lang w:eastAsia="ja-JP"/>
    </w:rPr>
  </w:style>
  <w:style w:type="paragraph" w:styleId="af1">
    <w:name w:val="No Spacing"/>
    <w:link w:val="af0"/>
    <w:uiPriority w:val="1"/>
    <w:qFormat/>
    <w:rPr>
      <w:sz w:val="22"/>
      <w:szCs w:val="22"/>
    </w:rPr>
  </w:style>
  <w:style w:type="paragraph" w:styleId="af2">
    <w:name w:val="Revision"/>
    <w:uiPriority w:val="99"/>
    <w:semiHidden/>
    <w:rPr>
      <w:sz w:val="22"/>
      <w:szCs w:val="22"/>
    </w:rPr>
  </w:style>
  <w:style w:type="paragraph" w:styleId="af3">
    <w:name w:val="List Paragraph"/>
    <w:basedOn w:val="a0"/>
    <w:uiPriority w:val="34"/>
    <w:qFormat/>
    <w:pPr>
      <w:ind w:left="720"/>
      <w:contextualSpacing/>
    </w:pPr>
  </w:style>
  <w:style w:type="paragraph" w:styleId="af4">
    <w:name w:val="TOC Heading"/>
    <w:basedOn w:val="1"/>
    <w:next w:val="a0"/>
    <w:uiPriority w:val="39"/>
    <w:unhideWhenUsed/>
    <w:qFormat/>
    <w:pPr>
      <w:outlineLvl w:val="9"/>
    </w:pPr>
  </w:style>
  <w:style w:type="paragraph" w:customStyle="1" w:styleId="TableText">
    <w:name w:val="Table Text"/>
    <w:basedOn w:val="a0"/>
    <w:uiPriority w:val="99"/>
    <w:semiHidden/>
    <w:pPr>
      <w:keepLines/>
      <w:spacing w:before="60" w:after="60" w:line="240" w:lineRule="auto"/>
    </w:pPr>
    <w:rPr>
      <w:rFonts w:ascii="Trebuchet MS" w:eastAsia="PMingLiU" w:hAnsi="Trebuchet MS" w:cs="Times New Roman"/>
      <w:sz w:val="20"/>
      <w:szCs w:val="20"/>
    </w:rPr>
  </w:style>
  <w:style w:type="paragraph" w:customStyle="1" w:styleId="TableHeader">
    <w:name w:val="Table_Header"/>
    <w:basedOn w:val="a0"/>
    <w:uiPriority w:val="99"/>
    <w:semiHidden/>
    <w:pPr>
      <w:shd w:val="pct20" w:color="auto" w:fill="FFFFFF"/>
      <w:autoSpaceDE w:val="0"/>
      <w:autoSpaceDN w:val="0"/>
      <w:spacing w:after="0" w:line="240" w:lineRule="auto"/>
    </w:pPr>
    <w:rPr>
      <w:rFonts w:ascii="Arial" w:eastAsia="Times New Roman" w:hAnsi="Arial" w:cs="Arial"/>
      <w:sz w:val="20"/>
      <w:szCs w:val="20"/>
    </w:rPr>
  </w:style>
  <w:style w:type="paragraph" w:customStyle="1" w:styleId="TableText0">
    <w:name w:val="TableText"/>
    <w:basedOn w:val="a0"/>
    <w:uiPriority w:val="99"/>
    <w:pPr>
      <w:keepLines/>
      <w:spacing w:before="40" w:after="40" w:line="240" w:lineRule="auto"/>
    </w:pPr>
    <w:rPr>
      <w:rFonts w:ascii="Arial" w:eastAsia="ＭＳ 明朝" w:hAnsi="Arial" w:cs="Times New Roman"/>
      <w:sz w:val="18"/>
      <w:szCs w:val="16"/>
    </w:rPr>
  </w:style>
  <w:style w:type="paragraph" w:customStyle="1" w:styleId="TableHead">
    <w:name w:val="TableHead"/>
    <w:basedOn w:val="TableText0"/>
    <w:pPr>
      <w:keepNext/>
      <w:spacing w:after="60"/>
      <w:jc w:val="center"/>
    </w:pPr>
    <w:rPr>
      <w:rFonts w:ascii="Arial Bold" w:hAnsi="Arial Bold"/>
      <w:b/>
      <w:sz w:val="20"/>
    </w:rPr>
  </w:style>
  <w:style w:type="character" w:styleId="af5">
    <w:name w:val="annotation reference"/>
    <w:basedOn w:val="a1"/>
    <w:uiPriority w:val="99"/>
    <w:semiHidden/>
    <w:unhideWhenUsed/>
    <w:rPr>
      <w:sz w:val="16"/>
      <w:szCs w:val="16"/>
    </w:rPr>
  </w:style>
  <w:style w:type="character" w:customStyle="1" w:styleId="UnresolvedMention1">
    <w:name w:val="Unresolved Mention1"/>
    <w:basedOn w:val="a1"/>
    <w:uiPriority w:val="99"/>
    <w:semiHidden/>
    <w:rPr>
      <w:color w:val="808080"/>
      <w:shd w:val="clear" w:color="auto" w:fill="E6E6E6"/>
    </w:rPr>
  </w:style>
  <w:style w:type="character" w:customStyle="1" w:styleId="UnresolvedMention2">
    <w:name w:val="Unresolved Mention2"/>
    <w:basedOn w:val="a1"/>
    <w:uiPriority w:val="99"/>
    <w:semiHidden/>
    <w:rPr>
      <w:color w:val="808080"/>
      <w:shd w:val="clear" w:color="auto" w:fill="E6E6E6"/>
    </w:rPr>
  </w:style>
  <w:style w:type="table" w:styleId="af6">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Date"/>
    <w:basedOn w:val="a0"/>
    <w:next w:val="a0"/>
    <w:link w:val="af8"/>
    <w:uiPriority w:val="99"/>
    <w:semiHidden/>
    <w:unhideWhenUsed/>
    <w:rsid w:val="003E20E0"/>
  </w:style>
  <w:style w:type="character" w:customStyle="1" w:styleId="af8">
    <w:name w:val="日付 (文字)"/>
    <w:basedOn w:val="a1"/>
    <w:link w:val="af7"/>
    <w:uiPriority w:val="99"/>
    <w:semiHidden/>
    <w:rsid w:val="003E20E0"/>
    <w:rPr>
      <w:sz w:val="22"/>
      <w:szCs w:val="22"/>
    </w:rPr>
  </w:style>
  <w:style w:type="table" w:styleId="4-2">
    <w:name w:val="Grid Table 4 Accent 2"/>
    <w:basedOn w:val="a2"/>
    <w:uiPriority w:val="49"/>
    <w:rsid w:val="0068426C"/>
    <w:rPr>
      <w:rFonts w:eastAsiaTheme="minorHAnsi"/>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3">
    <w:name w:val="Unresolved Mention3"/>
    <w:basedOn w:val="a1"/>
    <w:uiPriority w:val="99"/>
    <w:semiHidden/>
    <w:unhideWhenUsed/>
    <w:rsid w:val="00704185"/>
    <w:rPr>
      <w:color w:val="605E5C"/>
      <w:shd w:val="clear" w:color="auto" w:fill="E1DFDD"/>
    </w:rPr>
  </w:style>
  <w:style w:type="character" w:customStyle="1" w:styleId="ts-alignment-element-highlighted">
    <w:name w:val="ts-alignment-element-highlighted"/>
    <w:basedOn w:val="a1"/>
    <w:rsid w:val="002E5581"/>
  </w:style>
  <w:style w:type="character" w:customStyle="1" w:styleId="ts-alignment-element">
    <w:name w:val="ts-alignment-element"/>
    <w:basedOn w:val="a1"/>
    <w:rsid w:val="002E5581"/>
  </w:style>
  <w:style w:type="character" w:customStyle="1" w:styleId="UnresolvedMention4">
    <w:name w:val="Unresolved Mention4"/>
    <w:basedOn w:val="a1"/>
    <w:uiPriority w:val="99"/>
    <w:semiHidden/>
    <w:unhideWhenUsed/>
    <w:rsid w:val="00ED6567"/>
    <w:rPr>
      <w:color w:val="605E5C"/>
      <w:shd w:val="clear" w:color="auto" w:fill="E1DFDD"/>
    </w:rPr>
  </w:style>
  <w:style w:type="character" w:customStyle="1" w:styleId="UnresolvedMention5">
    <w:name w:val="Unresolved Mention5"/>
    <w:basedOn w:val="a1"/>
    <w:uiPriority w:val="99"/>
    <w:semiHidden/>
    <w:unhideWhenUsed/>
    <w:rsid w:val="0059348B"/>
    <w:rPr>
      <w:color w:val="605E5C"/>
      <w:shd w:val="clear" w:color="auto" w:fill="E1DFDD"/>
    </w:rPr>
  </w:style>
  <w:style w:type="character" w:customStyle="1" w:styleId="UnresolvedMention6">
    <w:name w:val="Unresolved Mention6"/>
    <w:basedOn w:val="a1"/>
    <w:uiPriority w:val="99"/>
    <w:semiHidden/>
    <w:unhideWhenUsed/>
    <w:rsid w:val="00FB7FD6"/>
    <w:rPr>
      <w:color w:val="605E5C"/>
      <w:shd w:val="clear" w:color="auto" w:fill="E1DFDD"/>
    </w:rPr>
  </w:style>
  <w:style w:type="character" w:customStyle="1" w:styleId="UnresolvedMention7">
    <w:name w:val="Unresolved Mention7"/>
    <w:basedOn w:val="a1"/>
    <w:uiPriority w:val="99"/>
    <w:semiHidden/>
    <w:unhideWhenUsed/>
    <w:rsid w:val="003A191F"/>
    <w:rPr>
      <w:color w:val="605E5C"/>
      <w:shd w:val="clear" w:color="auto" w:fill="E1DFDD"/>
    </w:rPr>
  </w:style>
  <w:style w:type="character" w:customStyle="1" w:styleId="UnresolvedMention8">
    <w:name w:val="Unresolved Mention8"/>
    <w:basedOn w:val="a1"/>
    <w:uiPriority w:val="99"/>
    <w:semiHidden/>
    <w:unhideWhenUsed/>
    <w:rsid w:val="00C31B36"/>
    <w:rPr>
      <w:color w:val="605E5C"/>
      <w:shd w:val="clear" w:color="auto" w:fill="E1DFDD"/>
    </w:rPr>
  </w:style>
  <w:style w:type="paragraph" w:styleId="af9">
    <w:name w:val="Plain Text"/>
    <w:basedOn w:val="a0"/>
    <w:link w:val="afa"/>
    <w:uiPriority w:val="99"/>
    <w:semiHidden/>
    <w:unhideWhenUsed/>
    <w:rsid w:val="002355F6"/>
    <w:pPr>
      <w:spacing w:after="0" w:line="240" w:lineRule="auto"/>
    </w:pPr>
    <w:rPr>
      <w:rFonts w:ascii="Calibri" w:eastAsiaTheme="minorHAnsi" w:hAnsi="Calibri" w:cs="Calibri"/>
    </w:rPr>
  </w:style>
  <w:style w:type="character" w:customStyle="1" w:styleId="afa">
    <w:name w:val="書式なし (文字)"/>
    <w:basedOn w:val="a1"/>
    <w:link w:val="af9"/>
    <w:uiPriority w:val="99"/>
    <w:semiHidden/>
    <w:rsid w:val="002355F6"/>
    <w:rPr>
      <w:rFonts w:ascii="Calibri" w:eastAsiaTheme="minorHAnsi" w:hAnsi="Calibri" w:cs="Calibri"/>
      <w:sz w:val="22"/>
      <w:szCs w:val="22"/>
    </w:rPr>
  </w:style>
  <w:style w:type="character" w:customStyle="1" w:styleId="12">
    <w:name w:val="未解決のメンション1"/>
    <w:basedOn w:val="a1"/>
    <w:uiPriority w:val="99"/>
    <w:semiHidden/>
    <w:unhideWhenUsed/>
    <w:rsid w:val="00D74BCC"/>
    <w:rPr>
      <w:color w:val="605E5C"/>
      <w:shd w:val="clear" w:color="auto" w:fill="E1DFDD"/>
    </w:rPr>
  </w:style>
  <w:style w:type="character" w:customStyle="1" w:styleId="24">
    <w:name w:val="未解決のメンション2"/>
    <w:basedOn w:val="a1"/>
    <w:uiPriority w:val="99"/>
    <w:semiHidden/>
    <w:unhideWhenUsed/>
    <w:rsid w:val="0061302F"/>
    <w:rPr>
      <w:color w:val="605E5C"/>
      <w:shd w:val="clear" w:color="auto" w:fill="E1DFDD"/>
    </w:rPr>
  </w:style>
  <w:style w:type="character" w:customStyle="1" w:styleId="32">
    <w:name w:val="未解決のメンション3"/>
    <w:basedOn w:val="a1"/>
    <w:uiPriority w:val="99"/>
    <w:semiHidden/>
    <w:unhideWhenUsed/>
    <w:rsid w:val="00440943"/>
    <w:rPr>
      <w:color w:val="605E5C"/>
      <w:shd w:val="clear" w:color="auto" w:fill="E1DFDD"/>
    </w:rPr>
  </w:style>
  <w:style w:type="character" w:styleId="afb">
    <w:name w:val="Strong"/>
    <w:basedOn w:val="a1"/>
    <w:uiPriority w:val="22"/>
    <w:qFormat/>
    <w:rsid w:val="00774498"/>
    <w:rPr>
      <w:b/>
      <w:bCs/>
    </w:rPr>
  </w:style>
  <w:style w:type="character" w:styleId="afc">
    <w:name w:val="line number"/>
    <w:basedOn w:val="a1"/>
    <w:uiPriority w:val="99"/>
    <w:semiHidden/>
    <w:unhideWhenUsed/>
    <w:rsid w:val="0081062A"/>
  </w:style>
  <w:style w:type="paragraph" w:styleId="a">
    <w:name w:val="List Bullet"/>
    <w:basedOn w:val="a0"/>
    <w:uiPriority w:val="99"/>
    <w:unhideWhenUsed/>
    <w:rsid w:val="007F12CA"/>
    <w:pPr>
      <w:numPr>
        <w:numId w:val="119"/>
      </w:numPr>
      <w:spacing w:after="160" w:line="259" w:lineRule="auto"/>
      <w:contextualSpacing/>
    </w:pPr>
    <w:rPr>
      <w:rFonts w:eastAsiaTheme="minorHAnsi"/>
      <w:lang w:val="en-IN"/>
    </w:rPr>
  </w:style>
  <w:style w:type="character" w:customStyle="1" w:styleId="ui-provider">
    <w:name w:val="ui-provider"/>
    <w:basedOn w:val="a1"/>
    <w:rsid w:val="00B57AB2"/>
  </w:style>
  <w:style w:type="character" w:customStyle="1" w:styleId="42">
    <w:name w:val="未解決のメンション4"/>
    <w:basedOn w:val="a1"/>
    <w:uiPriority w:val="99"/>
    <w:semiHidden/>
    <w:unhideWhenUsed/>
    <w:rsid w:val="00AC5154"/>
    <w:rPr>
      <w:color w:val="605E5C"/>
      <w:shd w:val="clear" w:color="auto" w:fill="E1DFDD"/>
    </w:rPr>
  </w:style>
  <w:style w:type="character" w:customStyle="1" w:styleId="UnresolvedMention9">
    <w:name w:val="Unresolved Mention9"/>
    <w:basedOn w:val="a1"/>
    <w:uiPriority w:val="99"/>
    <w:semiHidden/>
    <w:unhideWhenUsed/>
    <w:rsid w:val="00CD387C"/>
    <w:rPr>
      <w:color w:val="605E5C"/>
      <w:shd w:val="clear" w:color="auto" w:fill="E1DFDD"/>
    </w:rPr>
  </w:style>
  <w:style w:type="character" w:styleId="afd">
    <w:name w:val="Unresolved Mention"/>
    <w:basedOn w:val="a1"/>
    <w:uiPriority w:val="99"/>
    <w:semiHidden/>
    <w:unhideWhenUsed/>
    <w:rsid w:val="00010A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4624">
      <w:bodyDiv w:val="1"/>
      <w:marLeft w:val="0"/>
      <w:marRight w:val="0"/>
      <w:marTop w:val="0"/>
      <w:marBottom w:val="0"/>
      <w:divBdr>
        <w:top w:val="none" w:sz="0" w:space="0" w:color="auto"/>
        <w:left w:val="none" w:sz="0" w:space="0" w:color="auto"/>
        <w:bottom w:val="none" w:sz="0" w:space="0" w:color="auto"/>
        <w:right w:val="none" w:sz="0" w:space="0" w:color="auto"/>
      </w:divBdr>
    </w:div>
    <w:div w:id="40398686">
      <w:bodyDiv w:val="1"/>
      <w:marLeft w:val="0"/>
      <w:marRight w:val="0"/>
      <w:marTop w:val="0"/>
      <w:marBottom w:val="0"/>
      <w:divBdr>
        <w:top w:val="none" w:sz="0" w:space="0" w:color="auto"/>
        <w:left w:val="none" w:sz="0" w:space="0" w:color="auto"/>
        <w:bottom w:val="none" w:sz="0" w:space="0" w:color="auto"/>
        <w:right w:val="none" w:sz="0" w:space="0" w:color="auto"/>
      </w:divBdr>
    </w:div>
    <w:div w:id="48502780">
      <w:bodyDiv w:val="1"/>
      <w:marLeft w:val="0"/>
      <w:marRight w:val="0"/>
      <w:marTop w:val="0"/>
      <w:marBottom w:val="0"/>
      <w:divBdr>
        <w:top w:val="none" w:sz="0" w:space="0" w:color="auto"/>
        <w:left w:val="none" w:sz="0" w:space="0" w:color="auto"/>
        <w:bottom w:val="none" w:sz="0" w:space="0" w:color="auto"/>
        <w:right w:val="none" w:sz="0" w:space="0" w:color="auto"/>
      </w:divBdr>
    </w:div>
    <w:div w:id="141775862">
      <w:bodyDiv w:val="1"/>
      <w:marLeft w:val="0"/>
      <w:marRight w:val="0"/>
      <w:marTop w:val="0"/>
      <w:marBottom w:val="0"/>
      <w:divBdr>
        <w:top w:val="none" w:sz="0" w:space="0" w:color="auto"/>
        <w:left w:val="none" w:sz="0" w:space="0" w:color="auto"/>
        <w:bottom w:val="none" w:sz="0" w:space="0" w:color="auto"/>
        <w:right w:val="none" w:sz="0" w:space="0" w:color="auto"/>
      </w:divBdr>
    </w:div>
    <w:div w:id="270211212">
      <w:bodyDiv w:val="1"/>
      <w:marLeft w:val="0"/>
      <w:marRight w:val="0"/>
      <w:marTop w:val="0"/>
      <w:marBottom w:val="0"/>
      <w:divBdr>
        <w:top w:val="none" w:sz="0" w:space="0" w:color="auto"/>
        <w:left w:val="none" w:sz="0" w:space="0" w:color="auto"/>
        <w:bottom w:val="none" w:sz="0" w:space="0" w:color="auto"/>
        <w:right w:val="none" w:sz="0" w:space="0" w:color="auto"/>
      </w:divBdr>
    </w:div>
    <w:div w:id="276450085">
      <w:bodyDiv w:val="1"/>
      <w:marLeft w:val="0"/>
      <w:marRight w:val="0"/>
      <w:marTop w:val="0"/>
      <w:marBottom w:val="0"/>
      <w:divBdr>
        <w:top w:val="none" w:sz="0" w:space="0" w:color="auto"/>
        <w:left w:val="none" w:sz="0" w:space="0" w:color="auto"/>
        <w:bottom w:val="none" w:sz="0" w:space="0" w:color="auto"/>
        <w:right w:val="none" w:sz="0" w:space="0" w:color="auto"/>
      </w:divBdr>
      <w:divsChild>
        <w:div w:id="1062295945">
          <w:marLeft w:val="0"/>
          <w:marRight w:val="0"/>
          <w:marTop w:val="0"/>
          <w:marBottom w:val="0"/>
          <w:divBdr>
            <w:top w:val="none" w:sz="0" w:space="0" w:color="auto"/>
            <w:left w:val="none" w:sz="0" w:space="0" w:color="auto"/>
            <w:bottom w:val="none" w:sz="0" w:space="0" w:color="auto"/>
            <w:right w:val="none" w:sz="0" w:space="0" w:color="auto"/>
          </w:divBdr>
        </w:div>
      </w:divsChild>
    </w:div>
    <w:div w:id="343946917">
      <w:bodyDiv w:val="1"/>
      <w:marLeft w:val="0"/>
      <w:marRight w:val="0"/>
      <w:marTop w:val="0"/>
      <w:marBottom w:val="0"/>
      <w:divBdr>
        <w:top w:val="none" w:sz="0" w:space="0" w:color="auto"/>
        <w:left w:val="none" w:sz="0" w:space="0" w:color="auto"/>
        <w:bottom w:val="none" w:sz="0" w:space="0" w:color="auto"/>
        <w:right w:val="none" w:sz="0" w:space="0" w:color="auto"/>
      </w:divBdr>
    </w:div>
    <w:div w:id="347414038">
      <w:bodyDiv w:val="1"/>
      <w:marLeft w:val="0"/>
      <w:marRight w:val="0"/>
      <w:marTop w:val="0"/>
      <w:marBottom w:val="0"/>
      <w:divBdr>
        <w:top w:val="none" w:sz="0" w:space="0" w:color="auto"/>
        <w:left w:val="none" w:sz="0" w:space="0" w:color="auto"/>
        <w:bottom w:val="none" w:sz="0" w:space="0" w:color="auto"/>
        <w:right w:val="none" w:sz="0" w:space="0" w:color="auto"/>
      </w:divBdr>
      <w:divsChild>
        <w:div w:id="313878329">
          <w:marLeft w:val="0"/>
          <w:marRight w:val="0"/>
          <w:marTop w:val="0"/>
          <w:marBottom w:val="0"/>
          <w:divBdr>
            <w:top w:val="none" w:sz="0" w:space="0" w:color="auto"/>
            <w:left w:val="none" w:sz="0" w:space="0" w:color="auto"/>
            <w:bottom w:val="none" w:sz="0" w:space="0" w:color="auto"/>
            <w:right w:val="none" w:sz="0" w:space="0" w:color="auto"/>
          </w:divBdr>
          <w:divsChild>
            <w:div w:id="2117095116">
              <w:marLeft w:val="0"/>
              <w:marRight w:val="0"/>
              <w:marTop w:val="0"/>
              <w:marBottom w:val="0"/>
              <w:divBdr>
                <w:top w:val="none" w:sz="0" w:space="0" w:color="auto"/>
                <w:left w:val="none" w:sz="0" w:space="0" w:color="auto"/>
                <w:bottom w:val="none" w:sz="0" w:space="0" w:color="auto"/>
                <w:right w:val="none" w:sz="0" w:space="0" w:color="auto"/>
              </w:divBdr>
              <w:divsChild>
                <w:div w:id="768354880">
                  <w:marLeft w:val="0"/>
                  <w:marRight w:val="0"/>
                  <w:marTop w:val="0"/>
                  <w:marBottom w:val="0"/>
                  <w:divBdr>
                    <w:top w:val="none" w:sz="0" w:space="0" w:color="auto"/>
                    <w:left w:val="none" w:sz="0" w:space="0" w:color="auto"/>
                    <w:bottom w:val="none" w:sz="0" w:space="0" w:color="auto"/>
                    <w:right w:val="none" w:sz="0" w:space="0" w:color="auto"/>
                  </w:divBdr>
                  <w:divsChild>
                    <w:div w:id="357439671">
                      <w:marLeft w:val="0"/>
                      <w:marRight w:val="0"/>
                      <w:marTop w:val="0"/>
                      <w:marBottom w:val="0"/>
                      <w:divBdr>
                        <w:top w:val="none" w:sz="0" w:space="0" w:color="auto"/>
                        <w:left w:val="none" w:sz="0" w:space="0" w:color="auto"/>
                        <w:bottom w:val="none" w:sz="0" w:space="0" w:color="auto"/>
                        <w:right w:val="none" w:sz="0" w:space="0" w:color="auto"/>
                      </w:divBdr>
                      <w:divsChild>
                        <w:div w:id="2080594674">
                          <w:marLeft w:val="0"/>
                          <w:marRight w:val="0"/>
                          <w:marTop w:val="0"/>
                          <w:marBottom w:val="0"/>
                          <w:divBdr>
                            <w:top w:val="none" w:sz="0" w:space="0" w:color="auto"/>
                            <w:left w:val="none" w:sz="0" w:space="0" w:color="auto"/>
                            <w:bottom w:val="none" w:sz="0" w:space="0" w:color="auto"/>
                            <w:right w:val="none" w:sz="0" w:space="0" w:color="auto"/>
                          </w:divBdr>
                          <w:divsChild>
                            <w:div w:id="1293174922">
                              <w:marLeft w:val="0"/>
                              <w:marRight w:val="0"/>
                              <w:marTop w:val="0"/>
                              <w:marBottom w:val="0"/>
                              <w:divBdr>
                                <w:top w:val="none" w:sz="0" w:space="0" w:color="auto"/>
                                <w:left w:val="none" w:sz="0" w:space="0" w:color="auto"/>
                                <w:bottom w:val="none" w:sz="0" w:space="0" w:color="auto"/>
                                <w:right w:val="none" w:sz="0" w:space="0" w:color="auto"/>
                              </w:divBdr>
                              <w:divsChild>
                                <w:div w:id="1718312752">
                                  <w:marLeft w:val="0"/>
                                  <w:marRight w:val="0"/>
                                  <w:marTop w:val="0"/>
                                  <w:marBottom w:val="0"/>
                                  <w:divBdr>
                                    <w:top w:val="none" w:sz="0" w:space="0" w:color="auto"/>
                                    <w:left w:val="none" w:sz="0" w:space="0" w:color="auto"/>
                                    <w:bottom w:val="none" w:sz="0" w:space="0" w:color="auto"/>
                                    <w:right w:val="none" w:sz="0" w:space="0" w:color="auto"/>
                                  </w:divBdr>
                                  <w:divsChild>
                                    <w:div w:id="1440446321">
                                      <w:marLeft w:val="0"/>
                                      <w:marRight w:val="0"/>
                                      <w:marTop w:val="0"/>
                                      <w:marBottom w:val="0"/>
                                      <w:divBdr>
                                        <w:top w:val="none" w:sz="0" w:space="0" w:color="auto"/>
                                        <w:left w:val="none" w:sz="0" w:space="0" w:color="auto"/>
                                        <w:bottom w:val="none" w:sz="0" w:space="0" w:color="auto"/>
                                        <w:right w:val="none" w:sz="0" w:space="0" w:color="auto"/>
                                      </w:divBdr>
                                      <w:divsChild>
                                        <w:div w:id="638338095">
                                          <w:marLeft w:val="0"/>
                                          <w:marRight w:val="0"/>
                                          <w:marTop w:val="0"/>
                                          <w:marBottom w:val="0"/>
                                          <w:divBdr>
                                            <w:top w:val="none" w:sz="0" w:space="0" w:color="auto"/>
                                            <w:left w:val="none" w:sz="0" w:space="0" w:color="auto"/>
                                            <w:bottom w:val="none" w:sz="0" w:space="0" w:color="auto"/>
                                            <w:right w:val="none" w:sz="0" w:space="0" w:color="auto"/>
                                          </w:divBdr>
                                          <w:divsChild>
                                            <w:div w:id="506097085">
                                              <w:marLeft w:val="0"/>
                                              <w:marRight w:val="0"/>
                                              <w:marTop w:val="0"/>
                                              <w:marBottom w:val="0"/>
                                              <w:divBdr>
                                                <w:top w:val="none" w:sz="0" w:space="0" w:color="auto"/>
                                                <w:left w:val="none" w:sz="0" w:space="0" w:color="auto"/>
                                                <w:bottom w:val="none" w:sz="0" w:space="0" w:color="auto"/>
                                                <w:right w:val="none" w:sz="0" w:space="0" w:color="auto"/>
                                              </w:divBdr>
                                              <w:divsChild>
                                                <w:div w:id="1438870132">
                                                  <w:marLeft w:val="0"/>
                                                  <w:marRight w:val="0"/>
                                                  <w:marTop w:val="0"/>
                                                  <w:marBottom w:val="0"/>
                                                  <w:divBdr>
                                                    <w:top w:val="none" w:sz="0" w:space="0" w:color="auto"/>
                                                    <w:left w:val="none" w:sz="0" w:space="0" w:color="auto"/>
                                                    <w:bottom w:val="none" w:sz="0" w:space="0" w:color="auto"/>
                                                    <w:right w:val="none" w:sz="0" w:space="0" w:color="auto"/>
                                                  </w:divBdr>
                                                  <w:divsChild>
                                                    <w:div w:id="896628099">
                                                      <w:marLeft w:val="0"/>
                                                      <w:marRight w:val="0"/>
                                                      <w:marTop w:val="0"/>
                                                      <w:marBottom w:val="0"/>
                                                      <w:divBdr>
                                                        <w:top w:val="none" w:sz="0" w:space="0" w:color="auto"/>
                                                        <w:left w:val="none" w:sz="0" w:space="0" w:color="auto"/>
                                                        <w:bottom w:val="none" w:sz="0" w:space="0" w:color="auto"/>
                                                        <w:right w:val="none" w:sz="0" w:space="0" w:color="auto"/>
                                                      </w:divBdr>
                                                      <w:divsChild>
                                                        <w:div w:id="200942506">
                                                          <w:marLeft w:val="0"/>
                                                          <w:marRight w:val="0"/>
                                                          <w:marTop w:val="0"/>
                                                          <w:marBottom w:val="0"/>
                                                          <w:divBdr>
                                                            <w:top w:val="none" w:sz="0" w:space="0" w:color="auto"/>
                                                            <w:left w:val="none" w:sz="0" w:space="0" w:color="auto"/>
                                                            <w:bottom w:val="none" w:sz="0" w:space="0" w:color="auto"/>
                                                            <w:right w:val="none" w:sz="0" w:space="0" w:color="auto"/>
                                                          </w:divBdr>
                                                          <w:divsChild>
                                                            <w:div w:id="9609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60673355">
      <w:bodyDiv w:val="1"/>
      <w:marLeft w:val="0"/>
      <w:marRight w:val="0"/>
      <w:marTop w:val="0"/>
      <w:marBottom w:val="0"/>
      <w:divBdr>
        <w:top w:val="none" w:sz="0" w:space="0" w:color="auto"/>
        <w:left w:val="none" w:sz="0" w:space="0" w:color="auto"/>
        <w:bottom w:val="none" w:sz="0" w:space="0" w:color="auto"/>
        <w:right w:val="none" w:sz="0" w:space="0" w:color="auto"/>
      </w:divBdr>
      <w:divsChild>
        <w:div w:id="2022975161">
          <w:marLeft w:val="0"/>
          <w:marRight w:val="0"/>
          <w:marTop w:val="0"/>
          <w:marBottom w:val="0"/>
          <w:divBdr>
            <w:top w:val="none" w:sz="0" w:space="0" w:color="auto"/>
            <w:left w:val="none" w:sz="0" w:space="0" w:color="auto"/>
            <w:bottom w:val="none" w:sz="0" w:space="0" w:color="auto"/>
            <w:right w:val="none" w:sz="0" w:space="0" w:color="auto"/>
          </w:divBdr>
        </w:div>
      </w:divsChild>
    </w:div>
    <w:div w:id="367027935">
      <w:bodyDiv w:val="1"/>
      <w:marLeft w:val="0"/>
      <w:marRight w:val="0"/>
      <w:marTop w:val="0"/>
      <w:marBottom w:val="0"/>
      <w:divBdr>
        <w:top w:val="none" w:sz="0" w:space="0" w:color="auto"/>
        <w:left w:val="none" w:sz="0" w:space="0" w:color="auto"/>
        <w:bottom w:val="none" w:sz="0" w:space="0" w:color="auto"/>
        <w:right w:val="none" w:sz="0" w:space="0" w:color="auto"/>
      </w:divBdr>
    </w:div>
    <w:div w:id="378362363">
      <w:bodyDiv w:val="1"/>
      <w:marLeft w:val="0"/>
      <w:marRight w:val="0"/>
      <w:marTop w:val="0"/>
      <w:marBottom w:val="0"/>
      <w:divBdr>
        <w:top w:val="none" w:sz="0" w:space="0" w:color="auto"/>
        <w:left w:val="none" w:sz="0" w:space="0" w:color="auto"/>
        <w:bottom w:val="none" w:sz="0" w:space="0" w:color="auto"/>
        <w:right w:val="none" w:sz="0" w:space="0" w:color="auto"/>
      </w:divBdr>
    </w:div>
    <w:div w:id="415979458">
      <w:bodyDiv w:val="1"/>
      <w:marLeft w:val="0"/>
      <w:marRight w:val="0"/>
      <w:marTop w:val="0"/>
      <w:marBottom w:val="0"/>
      <w:divBdr>
        <w:top w:val="none" w:sz="0" w:space="0" w:color="auto"/>
        <w:left w:val="none" w:sz="0" w:space="0" w:color="auto"/>
        <w:bottom w:val="none" w:sz="0" w:space="0" w:color="auto"/>
        <w:right w:val="none" w:sz="0" w:space="0" w:color="auto"/>
      </w:divBdr>
    </w:div>
    <w:div w:id="491916110">
      <w:bodyDiv w:val="1"/>
      <w:marLeft w:val="0"/>
      <w:marRight w:val="0"/>
      <w:marTop w:val="0"/>
      <w:marBottom w:val="0"/>
      <w:divBdr>
        <w:top w:val="none" w:sz="0" w:space="0" w:color="auto"/>
        <w:left w:val="none" w:sz="0" w:space="0" w:color="auto"/>
        <w:bottom w:val="none" w:sz="0" w:space="0" w:color="auto"/>
        <w:right w:val="none" w:sz="0" w:space="0" w:color="auto"/>
      </w:divBdr>
    </w:div>
    <w:div w:id="509835210">
      <w:bodyDiv w:val="1"/>
      <w:marLeft w:val="0"/>
      <w:marRight w:val="0"/>
      <w:marTop w:val="0"/>
      <w:marBottom w:val="0"/>
      <w:divBdr>
        <w:top w:val="none" w:sz="0" w:space="0" w:color="auto"/>
        <w:left w:val="none" w:sz="0" w:space="0" w:color="auto"/>
        <w:bottom w:val="none" w:sz="0" w:space="0" w:color="auto"/>
        <w:right w:val="none" w:sz="0" w:space="0" w:color="auto"/>
      </w:divBdr>
    </w:div>
    <w:div w:id="531497634">
      <w:bodyDiv w:val="1"/>
      <w:marLeft w:val="0"/>
      <w:marRight w:val="0"/>
      <w:marTop w:val="0"/>
      <w:marBottom w:val="0"/>
      <w:divBdr>
        <w:top w:val="none" w:sz="0" w:space="0" w:color="auto"/>
        <w:left w:val="none" w:sz="0" w:space="0" w:color="auto"/>
        <w:bottom w:val="none" w:sz="0" w:space="0" w:color="auto"/>
        <w:right w:val="none" w:sz="0" w:space="0" w:color="auto"/>
      </w:divBdr>
      <w:divsChild>
        <w:div w:id="1735546206">
          <w:marLeft w:val="0"/>
          <w:marRight w:val="0"/>
          <w:marTop w:val="0"/>
          <w:marBottom w:val="0"/>
          <w:divBdr>
            <w:top w:val="none" w:sz="0" w:space="0" w:color="auto"/>
            <w:left w:val="none" w:sz="0" w:space="0" w:color="auto"/>
            <w:bottom w:val="none" w:sz="0" w:space="0" w:color="auto"/>
            <w:right w:val="none" w:sz="0" w:space="0" w:color="auto"/>
          </w:divBdr>
        </w:div>
      </w:divsChild>
    </w:div>
    <w:div w:id="589894744">
      <w:bodyDiv w:val="1"/>
      <w:marLeft w:val="0"/>
      <w:marRight w:val="0"/>
      <w:marTop w:val="0"/>
      <w:marBottom w:val="0"/>
      <w:divBdr>
        <w:top w:val="none" w:sz="0" w:space="0" w:color="auto"/>
        <w:left w:val="none" w:sz="0" w:space="0" w:color="auto"/>
        <w:bottom w:val="none" w:sz="0" w:space="0" w:color="auto"/>
        <w:right w:val="none" w:sz="0" w:space="0" w:color="auto"/>
      </w:divBdr>
    </w:div>
    <w:div w:id="702172039">
      <w:bodyDiv w:val="1"/>
      <w:marLeft w:val="0"/>
      <w:marRight w:val="0"/>
      <w:marTop w:val="0"/>
      <w:marBottom w:val="0"/>
      <w:divBdr>
        <w:top w:val="none" w:sz="0" w:space="0" w:color="auto"/>
        <w:left w:val="none" w:sz="0" w:space="0" w:color="auto"/>
        <w:bottom w:val="none" w:sz="0" w:space="0" w:color="auto"/>
        <w:right w:val="none" w:sz="0" w:space="0" w:color="auto"/>
      </w:divBdr>
      <w:divsChild>
        <w:div w:id="439450490">
          <w:marLeft w:val="0"/>
          <w:marRight w:val="0"/>
          <w:marTop w:val="0"/>
          <w:marBottom w:val="0"/>
          <w:divBdr>
            <w:top w:val="none" w:sz="0" w:space="0" w:color="auto"/>
            <w:left w:val="none" w:sz="0" w:space="0" w:color="auto"/>
            <w:bottom w:val="none" w:sz="0" w:space="0" w:color="auto"/>
            <w:right w:val="none" w:sz="0" w:space="0" w:color="auto"/>
          </w:divBdr>
        </w:div>
      </w:divsChild>
    </w:div>
    <w:div w:id="745493070">
      <w:bodyDiv w:val="1"/>
      <w:marLeft w:val="0"/>
      <w:marRight w:val="0"/>
      <w:marTop w:val="0"/>
      <w:marBottom w:val="0"/>
      <w:divBdr>
        <w:top w:val="none" w:sz="0" w:space="0" w:color="auto"/>
        <w:left w:val="none" w:sz="0" w:space="0" w:color="auto"/>
        <w:bottom w:val="none" w:sz="0" w:space="0" w:color="auto"/>
        <w:right w:val="none" w:sz="0" w:space="0" w:color="auto"/>
      </w:divBdr>
    </w:div>
    <w:div w:id="745765740">
      <w:bodyDiv w:val="1"/>
      <w:marLeft w:val="0"/>
      <w:marRight w:val="0"/>
      <w:marTop w:val="0"/>
      <w:marBottom w:val="0"/>
      <w:divBdr>
        <w:top w:val="none" w:sz="0" w:space="0" w:color="auto"/>
        <w:left w:val="none" w:sz="0" w:space="0" w:color="auto"/>
        <w:bottom w:val="none" w:sz="0" w:space="0" w:color="auto"/>
        <w:right w:val="none" w:sz="0" w:space="0" w:color="auto"/>
      </w:divBdr>
    </w:div>
    <w:div w:id="779451755">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sChild>
        <w:div w:id="1880581362">
          <w:marLeft w:val="446"/>
          <w:marRight w:val="0"/>
          <w:marTop w:val="200"/>
          <w:marBottom w:val="0"/>
          <w:divBdr>
            <w:top w:val="none" w:sz="0" w:space="0" w:color="auto"/>
            <w:left w:val="none" w:sz="0" w:space="0" w:color="auto"/>
            <w:bottom w:val="none" w:sz="0" w:space="0" w:color="auto"/>
            <w:right w:val="none" w:sz="0" w:space="0" w:color="auto"/>
          </w:divBdr>
        </w:div>
      </w:divsChild>
    </w:div>
    <w:div w:id="846750965">
      <w:bodyDiv w:val="1"/>
      <w:marLeft w:val="0"/>
      <w:marRight w:val="0"/>
      <w:marTop w:val="0"/>
      <w:marBottom w:val="0"/>
      <w:divBdr>
        <w:top w:val="none" w:sz="0" w:space="0" w:color="auto"/>
        <w:left w:val="none" w:sz="0" w:space="0" w:color="auto"/>
        <w:bottom w:val="none" w:sz="0" w:space="0" w:color="auto"/>
        <w:right w:val="none" w:sz="0" w:space="0" w:color="auto"/>
      </w:divBdr>
    </w:div>
    <w:div w:id="877812156">
      <w:bodyDiv w:val="1"/>
      <w:marLeft w:val="0"/>
      <w:marRight w:val="0"/>
      <w:marTop w:val="0"/>
      <w:marBottom w:val="0"/>
      <w:divBdr>
        <w:top w:val="none" w:sz="0" w:space="0" w:color="auto"/>
        <w:left w:val="none" w:sz="0" w:space="0" w:color="auto"/>
        <w:bottom w:val="none" w:sz="0" w:space="0" w:color="auto"/>
        <w:right w:val="none" w:sz="0" w:space="0" w:color="auto"/>
      </w:divBdr>
    </w:div>
    <w:div w:id="877857973">
      <w:bodyDiv w:val="1"/>
      <w:marLeft w:val="0"/>
      <w:marRight w:val="0"/>
      <w:marTop w:val="0"/>
      <w:marBottom w:val="0"/>
      <w:divBdr>
        <w:top w:val="none" w:sz="0" w:space="0" w:color="auto"/>
        <w:left w:val="none" w:sz="0" w:space="0" w:color="auto"/>
        <w:bottom w:val="none" w:sz="0" w:space="0" w:color="auto"/>
        <w:right w:val="none" w:sz="0" w:space="0" w:color="auto"/>
      </w:divBdr>
    </w:div>
    <w:div w:id="947274988">
      <w:bodyDiv w:val="1"/>
      <w:marLeft w:val="0"/>
      <w:marRight w:val="0"/>
      <w:marTop w:val="0"/>
      <w:marBottom w:val="0"/>
      <w:divBdr>
        <w:top w:val="none" w:sz="0" w:space="0" w:color="auto"/>
        <w:left w:val="none" w:sz="0" w:space="0" w:color="auto"/>
        <w:bottom w:val="none" w:sz="0" w:space="0" w:color="auto"/>
        <w:right w:val="none" w:sz="0" w:space="0" w:color="auto"/>
      </w:divBdr>
    </w:div>
    <w:div w:id="1001735644">
      <w:bodyDiv w:val="1"/>
      <w:marLeft w:val="0"/>
      <w:marRight w:val="0"/>
      <w:marTop w:val="0"/>
      <w:marBottom w:val="0"/>
      <w:divBdr>
        <w:top w:val="none" w:sz="0" w:space="0" w:color="auto"/>
        <w:left w:val="none" w:sz="0" w:space="0" w:color="auto"/>
        <w:bottom w:val="none" w:sz="0" w:space="0" w:color="auto"/>
        <w:right w:val="none" w:sz="0" w:space="0" w:color="auto"/>
      </w:divBdr>
    </w:div>
    <w:div w:id="1073164552">
      <w:bodyDiv w:val="1"/>
      <w:marLeft w:val="0"/>
      <w:marRight w:val="0"/>
      <w:marTop w:val="0"/>
      <w:marBottom w:val="0"/>
      <w:divBdr>
        <w:top w:val="none" w:sz="0" w:space="0" w:color="auto"/>
        <w:left w:val="none" w:sz="0" w:space="0" w:color="auto"/>
        <w:bottom w:val="none" w:sz="0" w:space="0" w:color="auto"/>
        <w:right w:val="none" w:sz="0" w:space="0" w:color="auto"/>
      </w:divBdr>
    </w:div>
    <w:div w:id="1101494239">
      <w:bodyDiv w:val="1"/>
      <w:marLeft w:val="0"/>
      <w:marRight w:val="0"/>
      <w:marTop w:val="0"/>
      <w:marBottom w:val="0"/>
      <w:divBdr>
        <w:top w:val="none" w:sz="0" w:space="0" w:color="auto"/>
        <w:left w:val="none" w:sz="0" w:space="0" w:color="auto"/>
        <w:bottom w:val="none" w:sz="0" w:space="0" w:color="auto"/>
        <w:right w:val="none" w:sz="0" w:space="0" w:color="auto"/>
      </w:divBdr>
    </w:div>
    <w:div w:id="1113205693">
      <w:bodyDiv w:val="1"/>
      <w:marLeft w:val="0"/>
      <w:marRight w:val="0"/>
      <w:marTop w:val="0"/>
      <w:marBottom w:val="0"/>
      <w:divBdr>
        <w:top w:val="none" w:sz="0" w:space="0" w:color="auto"/>
        <w:left w:val="none" w:sz="0" w:space="0" w:color="auto"/>
        <w:bottom w:val="none" w:sz="0" w:space="0" w:color="auto"/>
        <w:right w:val="none" w:sz="0" w:space="0" w:color="auto"/>
      </w:divBdr>
      <w:divsChild>
        <w:div w:id="315844708">
          <w:marLeft w:val="907"/>
          <w:marRight w:val="0"/>
          <w:marTop w:val="0"/>
          <w:marBottom w:val="120"/>
          <w:divBdr>
            <w:top w:val="none" w:sz="0" w:space="0" w:color="auto"/>
            <w:left w:val="none" w:sz="0" w:space="0" w:color="auto"/>
            <w:bottom w:val="none" w:sz="0" w:space="0" w:color="auto"/>
            <w:right w:val="none" w:sz="0" w:space="0" w:color="auto"/>
          </w:divBdr>
        </w:div>
        <w:div w:id="519592014">
          <w:marLeft w:val="907"/>
          <w:marRight w:val="0"/>
          <w:marTop w:val="0"/>
          <w:marBottom w:val="120"/>
          <w:divBdr>
            <w:top w:val="none" w:sz="0" w:space="0" w:color="auto"/>
            <w:left w:val="none" w:sz="0" w:space="0" w:color="auto"/>
            <w:bottom w:val="none" w:sz="0" w:space="0" w:color="auto"/>
            <w:right w:val="none" w:sz="0" w:space="0" w:color="auto"/>
          </w:divBdr>
        </w:div>
        <w:div w:id="1574896598">
          <w:marLeft w:val="547"/>
          <w:marRight w:val="0"/>
          <w:marTop w:val="0"/>
          <w:marBottom w:val="120"/>
          <w:divBdr>
            <w:top w:val="none" w:sz="0" w:space="0" w:color="auto"/>
            <w:left w:val="none" w:sz="0" w:space="0" w:color="auto"/>
            <w:bottom w:val="none" w:sz="0" w:space="0" w:color="auto"/>
            <w:right w:val="none" w:sz="0" w:space="0" w:color="auto"/>
          </w:divBdr>
        </w:div>
      </w:divsChild>
    </w:div>
    <w:div w:id="1139415689">
      <w:bodyDiv w:val="1"/>
      <w:marLeft w:val="0"/>
      <w:marRight w:val="0"/>
      <w:marTop w:val="0"/>
      <w:marBottom w:val="0"/>
      <w:divBdr>
        <w:top w:val="none" w:sz="0" w:space="0" w:color="auto"/>
        <w:left w:val="none" w:sz="0" w:space="0" w:color="auto"/>
        <w:bottom w:val="none" w:sz="0" w:space="0" w:color="auto"/>
        <w:right w:val="none" w:sz="0" w:space="0" w:color="auto"/>
      </w:divBdr>
    </w:div>
    <w:div w:id="1157457567">
      <w:bodyDiv w:val="1"/>
      <w:marLeft w:val="0"/>
      <w:marRight w:val="0"/>
      <w:marTop w:val="0"/>
      <w:marBottom w:val="0"/>
      <w:divBdr>
        <w:top w:val="none" w:sz="0" w:space="0" w:color="auto"/>
        <w:left w:val="none" w:sz="0" w:space="0" w:color="auto"/>
        <w:bottom w:val="none" w:sz="0" w:space="0" w:color="auto"/>
        <w:right w:val="none" w:sz="0" w:space="0" w:color="auto"/>
      </w:divBdr>
    </w:div>
    <w:div w:id="1225750186">
      <w:bodyDiv w:val="1"/>
      <w:marLeft w:val="0"/>
      <w:marRight w:val="0"/>
      <w:marTop w:val="0"/>
      <w:marBottom w:val="0"/>
      <w:divBdr>
        <w:top w:val="none" w:sz="0" w:space="0" w:color="auto"/>
        <w:left w:val="none" w:sz="0" w:space="0" w:color="auto"/>
        <w:bottom w:val="none" w:sz="0" w:space="0" w:color="auto"/>
        <w:right w:val="none" w:sz="0" w:space="0" w:color="auto"/>
      </w:divBdr>
      <w:divsChild>
        <w:div w:id="380833775">
          <w:marLeft w:val="446"/>
          <w:marRight w:val="0"/>
          <w:marTop w:val="200"/>
          <w:marBottom w:val="0"/>
          <w:divBdr>
            <w:top w:val="none" w:sz="0" w:space="0" w:color="auto"/>
            <w:left w:val="none" w:sz="0" w:space="0" w:color="auto"/>
            <w:bottom w:val="none" w:sz="0" w:space="0" w:color="auto"/>
            <w:right w:val="none" w:sz="0" w:space="0" w:color="auto"/>
          </w:divBdr>
        </w:div>
        <w:div w:id="387921560">
          <w:marLeft w:val="446"/>
          <w:marRight w:val="0"/>
          <w:marTop w:val="200"/>
          <w:marBottom w:val="0"/>
          <w:divBdr>
            <w:top w:val="none" w:sz="0" w:space="0" w:color="auto"/>
            <w:left w:val="none" w:sz="0" w:space="0" w:color="auto"/>
            <w:bottom w:val="none" w:sz="0" w:space="0" w:color="auto"/>
            <w:right w:val="none" w:sz="0" w:space="0" w:color="auto"/>
          </w:divBdr>
        </w:div>
        <w:div w:id="379675324">
          <w:marLeft w:val="1166"/>
          <w:marRight w:val="0"/>
          <w:marTop w:val="200"/>
          <w:marBottom w:val="0"/>
          <w:divBdr>
            <w:top w:val="none" w:sz="0" w:space="0" w:color="auto"/>
            <w:left w:val="none" w:sz="0" w:space="0" w:color="auto"/>
            <w:bottom w:val="none" w:sz="0" w:space="0" w:color="auto"/>
            <w:right w:val="none" w:sz="0" w:space="0" w:color="auto"/>
          </w:divBdr>
        </w:div>
        <w:div w:id="549413958">
          <w:marLeft w:val="1166"/>
          <w:marRight w:val="0"/>
          <w:marTop w:val="200"/>
          <w:marBottom w:val="0"/>
          <w:divBdr>
            <w:top w:val="none" w:sz="0" w:space="0" w:color="auto"/>
            <w:left w:val="none" w:sz="0" w:space="0" w:color="auto"/>
            <w:bottom w:val="none" w:sz="0" w:space="0" w:color="auto"/>
            <w:right w:val="none" w:sz="0" w:space="0" w:color="auto"/>
          </w:divBdr>
        </w:div>
        <w:div w:id="1006395804">
          <w:marLeft w:val="1166"/>
          <w:marRight w:val="0"/>
          <w:marTop w:val="200"/>
          <w:marBottom w:val="0"/>
          <w:divBdr>
            <w:top w:val="none" w:sz="0" w:space="0" w:color="auto"/>
            <w:left w:val="none" w:sz="0" w:space="0" w:color="auto"/>
            <w:bottom w:val="none" w:sz="0" w:space="0" w:color="auto"/>
            <w:right w:val="none" w:sz="0" w:space="0" w:color="auto"/>
          </w:divBdr>
        </w:div>
      </w:divsChild>
    </w:div>
    <w:div w:id="1250653677">
      <w:bodyDiv w:val="1"/>
      <w:marLeft w:val="0"/>
      <w:marRight w:val="0"/>
      <w:marTop w:val="0"/>
      <w:marBottom w:val="0"/>
      <w:divBdr>
        <w:top w:val="none" w:sz="0" w:space="0" w:color="auto"/>
        <w:left w:val="none" w:sz="0" w:space="0" w:color="auto"/>
        <w:bottom w:val="none" w:sz="0" w:space="0" w:color="auto"/>
        <w:right w:val="none" w:sz="0" w:space="0" w:color="auto"/>
      </w:divBdr>
    </w:div>
    <w:div w:id="1289244340">
      <w:bodyDiv w:val="1"/>
      <w:marLeft w:val="0"/>
      <w:marRight w:val="0"/>
      <w:marTop w:val="0"/>
      <w:marBottom w:val="0"/>
      <w:divBdr>
        <w:top w:val="none" w:sz="0" w:space="0" w:color="auto"/>
        <w:left w:val="none" w:sz="0" w:space="0" w:color="auto"/>
        <w:bottom w:val="none" w:sz="0" w:space="0" w:color="auto"/>
        <w:right w:val="none" w:sz="0" w:space="0" w:color="auto"/>
      </w:divBdr>
      <w:divsChild>
        <w:div w:id="586110137">
          <w:marLeft w:val="446"/>
          <w:marRight w:val="0"/>
          <w:marTop w:val="200"/>
          <w:marBottom w:val="0"/>
          <w:divBdr>
            <w:top w:val="none" w:sz="0" w:space="0" w:color="auto"/>
            <w:left w:val="none" w:sz="0" w:space="0" w:color="auto"/>
            <w:bottom w:val="none" w:sz="0" w:space="0" w:color="auto"/>
            <w:right w:val="none" w:sz="0" w:space="0" w:color="auto"/>
          </w:divBdr>
        </w:div>
        <w:div w:id="924462324">
          <w:marLeft w:val="835"/>
          <w:marRight w:val="0"/>
          <w:marTop w:val="100"/>
          <w:marBottom w:val="0"/>
          <w:divBdr>
            <w:top w:val="none" w:sz="0" w:space="0" w:color="auto"/>
            <w:left w:val="none" w:sz="0" w:space="0" w:color="auto"/>
            <w:bottom w:val="none" w:sz="0" w:space="0" w:color="auto"/>
            <w:right w:val="none" w:sz="0" w:space="0" w:color="auto"/>
          </w:divBdr>
        </w:div>
        <w:div w:id="249969132">
          <w:marLeft w:val="835"/>
          <w:marRight w:val="0"/>
          <w:marTop w:val="100"/>
          <w:marBottom w:val="0"/>
          <w:divBdr>
            <w:top w:val="none" w:sz="0" w:space="0" w:color="auto"/>
            <w:left w:val="none" w:sz="0" w:space="0" w:color="auto"/>
            <w:bottom w:val="none" w:sz="0" w:space="0" w:color="auto"/>
            <w:right w:val="none" w:sz="0" w:space="0" w:color="auto"/>
          </w:divBdr>
        </w:div>
        <w:div w:id="914515196">
          <w:marLeft w:val="446"/>
          <w:marRight w:val="0"/>
          <w:marTop w:val="200"/>
          <w:marBottom w:val="0"/>
          <w:divBdr>
            <w:top w:val="none" w:sz="0" w:space="0" w:color="auto"/>
            <w:left w:val="none" w:sz="0" w:space="0" w:color="auto"/>
            <w:bottom w:val="none" w:sz="0" w:space="0" w:color="auto"/>
            <w:right w:val="none" w:sz="0" w:space="0" w:color="auto"/>
          </w:divBdr>
        </w:div>
        <w:div w:id="1107652287">
          <w:marLeft w:val="446"/>
          <w:marRight w:val="0"/>
          <w:marTop w:val="200"/>
          <w:marBottom w:val="0"/>
          <w:divBdr>
            <w:top w:val="none" w:sz="0" w:space="0" w:color="auto"/>
            <w:left w:val="none" w:sz="0" w:space="0" w:color="auto"/>
            <w:bottom w:val="none" w:sz="0" w:space="0" w:color="auto"/>
            <w:right w:val="none" w:sz="0" w:space="0" w:color="auto"/>
          </w:divBdr>
        </w:div>
      </w:divsChild>
    </w:div>
    <w:div w:id="1292784798">
      <w:bodyDiv w:val="1"/>
      <w:marLeft w:val="0"/>
      <w:marRight w:val="0"/>
      <w:marTop w:val="0"/>
      <w:marBottom w:val="0"/>
      <w:divBdr>
        <w:top w:val="none" w:sz="0" w:space="0" w:color="auto"/>
        <w:left w:val="none" w:sz="0" w:space="0" w:color="auto"/>
        <w:bottom w:val="none" w:sz="0" w:space="0" w:color="auto"/>
        <w:right w:val="none" w:sz="0" w:space="0" w:color="auto"/>
      </w:divBdr>
    </w:div>
    <w:div w:id="1304845338">
      <w:bodyDiv w:val="1"/>
      <w:marLeft w:val="0"/>
      <w:marRight w:val="0"/>
      <w:marTop w:val="0"/>
      <w:marBottom w:val="0"/>
      <w:divBdr>
        <w:top w:val="none" w:sz="0" w:space="0" w:color="auto"/>
        <w:left w:val="none" w:sz="0" w:space="0" w:color="auto"/>
        <w:bottom w:val="none" w:sz="0" w:space="0" w:color="auto"/>
        <w:right w:val="none" w:sz="0" w:space="0" w:color="auto"/>
      </w:divBdr>
    </w:div>
    <w:div w:id="1358972173">
      <w:bodyDiv w:val="1"/>
      <w:marLeft w:val="0"/>
      <w:marRight w:val="0"/>
      <w:marTop w:val="0"/>
      <w:marBottom w:val="0"/>
      <w:divBdr>
        <w:top w:val="none" w:sz="0" w:space="0" w:color="auto"/>
        <w:left w:val="none" w:sz="0" w:space="0" w:color="auto"/>
        <w:bottom w:val="none" w:sz="0" w:space="0" w:color="auto"/>
        <w:right w:val="none" w:sz="0" w:space="0" w:color="auto"/>
      </w:divBdr>
      <w:divsChild>
        <w:div w:id="1387610604">
          <w:marLeft w:val="446"/>
          <w:marRight w:val="0"/>
          <w:marTop w:val="200"/>
          <w:marBottom w:val="0"/>
          <w:divBdr>
            <w:top w:val="none" w:sz="0" w:space="0" w:color="auto"/>
            <w:left w:val="none" w:sz="0" w:space="0" w:color="auto"/>
            <w:bottom w:val="none" w:sz="0" w:space="0" w:color="auto"/>
            <w:right w:val="none" w:sz="0" w:space="0" w:color="auto"/>
          </w:divBdr>
        </w:div>
        <w:div w:id="88622714">
          <w:marLeft w:val="1166"/>
          <w:marRight w:val="0"/>
          <w:marTop w:val="200"/>
          <w:marBottom w:val="0"/>
          <w:divBdr>
            <w:top w:val="none" w:sz="0" w:space="0" w:color="auto"/>
            <w:left w:val="none" w:sz="0" w:space="0" w:color="auto"/>
            <w:bottom w:val="none" w:sz="0" w:space="0" w:color="auto"/>
            <w:right w:val="none" w:sz="0" w:space="0" w:color="auto"/>
          </w:divBdr>
        </w:div>
        <w:div w:id="202863607">
          <w:marLeft w:val="1166"/>
          <w:marRight w:val="0"/>
          <w:marTop w:val="200"/>
          <w:marBottom w:val="0"/>
          <w:divBdr>
            <w:top w:val="none" w:sz="0" w:space="0" w:color="auto"/>
            <w:left w:val="none" w:sz="0" w:space="0" w:color="auto"/>
            <w:bottom w:val="none" w:sz="0" w:space="0" w:color="auto"/>
            <w:right w:val="none" w:sz="0" w:space="0" w:color="auto"/>
          </w:divBdr>
        </w:div>
        <w:div w:id="286208666">
          <w:marLeft w:val="1166"/>
          <w:marRight w:val="0"/>
          <w:marTop w:val="200"/>
          <w:marBottom w:val="0"/>
          <w:divBdr>
            <w:top w:val="none" w:sz="0" w:space="0" w:color="auto"/>
            <w:left w:val="none" w:sz="0" w:space="0" w:color="auto"/>
            <w:bottom w:val="none" w:sz="0" w:space="0" w:color="auto"/>
            <w:right w:val="none" w:sz="0" w:space="0" w:color="auto"/>
          </w:divBdr>
        </w:div>
      </w:divsChild>
    </w:div>
    <w:div w:id="1458136591">
      <w:bodyDiv w:val="1"/>
      <w:marLeft w:val="0"/>
      <w:marRight w:val="0"/>
      <w:marTop w:val="0"/>
      <w:marBottom w:val="0"/>
      <w:divBdr>
        <w:top w:val="none" w:sz="0" w:space="0" w:color="auto"/>
        <w:left w:val="none" w:sz="0" w:space="0" w:color="auto"/>
        <w:bottom w:val="none" w:sz="0" w:space="0" w:color="auto"/>
        <w:right w:val="none" w:sz="0" w:space="0" w:color="auto"/>
      </w:divBdr>
    </w:div>
    <w:div w:id="1503351973">
      <w:bodyDiv w:val="1"/>
      <w:marLeft w:val="0"/>
      <w:marRight w:val="0"/>
      <w:marTop w:val="0"/>
      <w:marBottom w:val="0"/>
      <w:divBdr>
        <w:top w:val="none" w:sz="0" w:space="0" w:color="auto"/>
        <w:left w:val="none" w:sz="0" w:space="0" w:color="auto"/>
        <w:bottom w:val="none" w:sz="0" w:space="0" w:color="auto"/>
        <w:right w:val="none" w:sz="0" w:space="0" w:color="auto"/>
      </w:divBdr>
    </w:div>
    <w:div w:id="1510826791">
      <w:bodyDiv w:val="1"/>
      <w:marLeft w:val="0"/>
      <w:marRight w:val="0"/>
      <w:marTop w:val="0"/>
      <w:marBottom w:val="0"/>
      <w:divBdr>
        <w:top w:val="none" w:sz="0" w:space="0" w:color="auto"/>
        <w:left w:val="none" w:sz="0" w:space="0" w:color="auto"/>
        <w:bottom w:val="none" w:sz="0" w:space="0" w:color="auto"/>
        <w:right w:val="none" w:sz="0" w:space="0" w:color="auto"/>
      </w:divBdr>
    </w:div>
    <w:div w:id="1587809914">
      <w:bodyDiv w:val="1"/>
      <w:marLeft w:val="0"/>
      <w:marRight w:val="0"/>
      <w:marTop w:val="0"/>
      <w:marBottom w:val="0"/>
      <w:divBdr>
        <w:top w:val="none" w:sz="0" w:space="0" w:color="auto"/>
        <w:left w:val="none" w:sz="0" w:space="0" w:color="auto"/>
        <w:bottom w:val="none" w:sz="0" w:space="0" w:color="auto"/>
        <w:right w:val="none" w:sz="0" w:space="0" w:color="auto"/>
      </w:divBdr>
    </w:div>
    <w:div w:id="1641225879">
      <w:bodyDiv w:val="1"/>
      <w:marLeft w:val="0"/>
      <w:marRight w:val="0"/>
      <w:marTop w:val="0"/>
      <w:marBottom w:val="0"/>
      <w:divBdr>
        <w:top w:val="none" w:sz="0" w:space="0" w:color="auto"/>
        <w:left w:val="none" w:sz="0" w:space="0" w:color="auto"/>
        <w:bottom w:val="none" w:sz="0" w:space="0" w:color="auto"/>
        <w:right w:val="none" w:sz="0" w:space="0" w:color="auto"/>
      </w:divBdr>
    </w:div>
    <w:div w:id="1652564940">
      <w:bodyDiv w:val="1"/>
      <w:marLeft w:val="0"/>
      <w:marRight w:val="0"/>
      <w:marTop w:val="0"/>
      <w:marBottom w:val="0"/>
      <w:divBdr>
        <w:top w:val="none" w:sz="0" w:space="0" w:color="auto"/>
        <w:left w:val="none" w:sz="0" w:space="0" w:color="auto"/>
        <w:bottom w:val="none" w:sz="0" w:space="0" w:color="auto"/>
        <w:right w:val="none" w:sz="0" w:space="0" w:color="auto"/>
      </w:divBdr>
      <w:divsChild>
        <w:div w:id="69156127">
          <w:marLeft w:val="0"/>
          <w:marRight w:val="0"/>
          <w:marTop w:val="0"/>
          <w:marBottom w:val="0"/>
          <w:divBdr>
            <w:top w:val="none" w:sz="0" w:space="0" w:color="auto"/>
            <w:left w:val="none" w:sz="0" w:space="0" w:color="auto"/>
            <w:bottom w:val="none" w:sz="0" w:space="0" w:color="auto"/>
            <w:right w:val="none" w:sz="0" w:space="0" w:color="auto"/>
          </w:divBdr>
        </w:div>
      </w:divsChild>
    </w:div>
    <w:div w:id="1694767497">
      <w:bodyDiv w:val="1"/>
      <w:marLeft w:val="0"/>
      <w:marRight w:val="0"/>
      <w:marTop w:val="0"/>
      <w:marBottom w:val="0"/>
      <w:divBdr>
        <w:top w:val="none" w:sz="0" w:space="0" w:color="auto"/>
        <w:left w:val="none" w:sz="0" w:space="0" w:color="auto"/>
        <w:bottom w:val="none" w:sz="0" w:space="0" w:color="auto"/>
        <w:right w:val="none" w:sz="0" w:space="0" w:color="auto"/>
      </w:divBdr>
    </w:div>
    <w:div w:id="1767460530">
      <w:bodyDiv w:val="1"/>
      <w:marLeft w:val="0"/>
      <w:marRight w:val="0"/>
      <w:marTop w:val="0"/>
      <w:marBottom w:val="0"/>
      <w:divBdr>
        <w:top w:val="none" w:sz="0" w:space="0" w:color="auto"/>
        <w:left w:val="none" w:sz="0" w:space="0" w:color="auto"/>
        <w:bottom w:val="none" w:sz="0" w:space="0" w:color="auto"/>
        <w:right w:val="none" w:sz="0" w:space="0" w:color="auto"/>
      </w:divBdr>
    </w:div>
    <w:div w:id="1809778126">
      <w:bodyDiv w:val="1"/>
      <w:marLeft w:val="0"/>
      <w:marRight w:val="0"/>
      <w:marTop w:val="0"/>
      <w:marBottom w:val="0"/>
      <w:divBdr>
        <w:top w:val="none" w:sz="0" w:space="0" w:color="auto"/>
        <w:left w:val="none" w:sz="0" w:space="0" w:color="auto"/>
        <w:bottom w:val="none" w:sz="0" w:space="0" w:color="auto"/>
        <w:right w:val="none" w:sz="0" w:space="0" w:color="auto"/>
      </w:divBdr>
      <w:divsChild>
        <w:div w:id="173343340">
          <w:marLeft w:val="547"/>
          <w:marRight w:val="0"/>
          <w:marTop w:val="0"/>
          <w:marBottom w:val="0"/>
          <w:divBdr>
            <w:top w:val="none" w:sz="0" w:space="0" w:color="auto"/>
            <w:left w:val="none" w:sz="0" w:space="0" w:color="auto"/>
            <w:bottom w:val="none" w:sz="0" w:space="0" w:color="auto"/>
            <w:right w:val="none" w:sz="0" w:space="0" w:color="auto"/>
          </w:divBdr>
        </w:div>
        <w:div w:id="269509018">
          <w:marLeft w:val="1267"/>
          <w:marRight w:val="0"/>
          <w:marTop w:val="0"/>
          <w:marBottom w:val="0"/>
          <w:divBdr>
            <w:top w:val="none" w:sz="0" w:space="0" w:color="auto"/>
            <w:left w:val="none" w:sz="0" w:space="0" w:color="auto"/>
            <w:bottom w:val="none" w:sz="0" w:space="0" w:color="auto"/>
            <w:right w:val="none" w:sz="0" w:space="0" w:color="auto"/>
          </w:divBdr>
        </w:div>
        <w:div w:id="552887500">
          <w:marLeft w:val="1267"/>
          <w:marRight w:val="0"/>
          <w:marTop w:val="0"/>
          <w:marBottom w:val="0"/>
          <w:divBdr>
            <w:top w:val="none" w:sz="0" w:space="0" w:color="auto"/>
            <w:left w:val="none" w:sz="0" w:space="0" w:color="auto"/>
            <w:bottom w:val="none" w:sz="0" w:space="0" w:color="auto"/>
            <w:right w:val="none" w:sz="0" w:space="0" w:color="auto"/>
          </w:divBdr>
        </w:div>
        <w:div w:id="1263148782">
          <w:marLeft w:val="1267"/>
          <w:marRight w:val="0"/>
          <w:marTop w:val="0"/>
          <w:marBottom w:val="0"/>
          <w:divBdr>
            <w:top w:val="none" w:sz="0" w:space="0" w:color="auto"/>
            <w:left w:val="none" w:sz="0" w:space="0" w:color="auto"/>
            <w:bottom w:val="none" w:sz="0" w:space="0" w:color="auto"/>
            <w:right w:val="none" w:sz="0" w:space="0" w:color="auto"/>
          </w:divBdr>
        </w:div>
        <w:div w:id="1420523736">
          <w:marLeft w:val="1267"/>
          <w:marRight w:val="0"/>
          <w:marTop w:val="0"/>
          <w:marBottom w:val="0"/>
          <w:divBdr>
            <w:top w:val="none" w:sz="0" w:space="0" w:color="auto"/>
            <w:left w:val="none" w:sz="0" w:space="0" w:color="auto"/>
            <w:bottom w:val="none" w:sz="0" w:space="0" w:color="auto"/>
            <w:right w:val="none" w:sz="0" w:space="0" w:color="auto"/>
          </w:divBdr>
        </w:div>
      </w:divsChild>
    </w:div>
    <w:div w:id="1858618819">
      <w:bodyDiv w:val="1"/>
      <w:marLeft w:val="0"/>
      <w:marRight w:val="0"/>
      <w:marTop w:val="0"/>
      <w:marBottom w:val="0"/>
      <w:divBdr>
        <w:top w:val="none" w:sz="0" w:space="0" w:color="auto"/>
        <w:left w:val="none" w:sz="0" w:space="0" w:color="auto"/>
        <w:bottom w:val="none" w:sz="0" w:space="0" w:color="auto"/>
        <w:right w:val="none" w:sz="0" w:space="0" w:color="auto"/>
      </w:divBdr>
    </w:div>
    <w:div w:id="1904561451">
      <w:bodyDiv w:val="1"/>
      <w:marLeft w:val="0"/>
      <w:marRight w:val="0"/>
      <w:marTop w:val="0"/>
      <w:marBottom w:val="0"/>
      <w:divBdr>
        <w:top w:val="none" w:sz="0" w:space="0" w:color="auto"/>
        <w:left w:val="none" w:sz="0" w:space="0" w:color="auto"/>
        <w:bottom w:val="none" w:sz="0" w:space="0" w:color="auto"/>
        <w:right w:val="none" w:sz="0" w:space="0" w:color="auto"/>
      </w:divBdr>
    </w:div>
    <w:div w:id="1928222933">
      <w:bodyDiv w:val="1"/>
      <w:marLeft w:val="0"/>
      <w:marRight w:val="0"/>
      <w:marTop w:val="0"/>
      <w:marBottom w:val="0"/>
      <w:divBdr>
        <w:top w:val="none" w:sz="0" w:space="0" w:color="auto"/>
        <w:left w:val="none" w:sz="0" w:space="0" w:color="auto"/>
        <w:bottom w:val="none" w:sz="0" w:space="0" w:color="auto"/>
        <w:right w:val="none" w:sz="0" w:space="0" w:color="auto"/>
      </w:divBdr>
    </w:div>
    <w:div w:id="1996689412">
      <w:bodyDiv w:val="1"/>
      <w:marLeft w:val="0"/>
      <w:marRight w:val="0"/>
      <w:marTop w:val="0"/>
      <w:marBottom w:val="0"/>
      <w:divBdr>
        <w:top w:val="none" w:sz="0" w:space="0" w:color="auto"/>
        <w:left w:val="none" w:sz="0" w:space="0" w:color="auto"/>
        <w:bottom w:val="none" w:sz="0" w:space="0" w:color="auto"/>
        <w:right w:val="none" w:sz="0" w:space="0" w:color="auto"/>
      </w:divBdr>
    </w:div>
    <w:div w:id="2123262492">
      <w:bodyDiv w:val="1"/>
      <w:marLeft w:val="0"/>
      <w:marRight w:val="0"/>
      <w:marTop w:val="0"/>
      <w:marBottom w:val="0"/>
      <w:divBdr>
        <w:top w:val="none" w:sz="0" w:space="0" w:color="auto"/>
        <w:left w:val="none" w:sz="0" w:space="0" w:color="auto"/>
        <w:bottom w:val="none" w:sz="0" w:space="0" w:color="auto"/>
        <w:right w:val="none" w:sz="0" w:space="0" w:color="auto"/>
      </w:divBdr>
    </w:div>
    <w:div w:id="21425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9.png"/><Relationship Id="rId170" Type="http://schemas.openxmlformats.org/officeDocument/2006/relationships/image" Target="media/image127.png"/><Relationship Id="rId268" Type="http://schemas.openxmlformats.org/officeDocument/2006/relationships/image" Target="media/image225.png"/><Relationship Id="rId475" Type="http://schemas.openxmlformats.org/officeDocument/2006/relationships/image" Target="media/image431.png"/><Relationship Id="rId682" Type="http://schemas.openxmlformats.org/officeDocument/2006/relationships/image" Target="media/image637.png"/><Relationship Id="rId128" Type="http://schemas.openxmlformats.org/officeDocument/2006/relationships/image" Target="media/image85.png"/><Relationship Id="rId335" Type="http://schemas.openxmlformats.org/officeDocument/2006/relationships/image" Target="media/image292.png"/><Relationship Id="rId542" Type="http://schemas.openxmlformats.org/officeDocument/2006/relationships/image" Target="media/image498.png"/><Relationship Id="rId987" Type="http://schemas.openxmlformats.org/officeDocument/2006/relationships/image" Target="media/image931.png"/><Relationship Id="rId1172" Type="http://schemas.openxmlformats.org/officeDocument/2006/relationships/image" Target="media/image1111.png"/><Relationship Id="rId402" Type="http://schemas.openxmlformats.org/officeDocument/2006/relationships/image" Target="media/image358.png"/><Relationship Id="rId847" Type="http://schemas.openxmlformats.org/officeDocument/2006/relationships/image" Target="media/image801.png"/><Relationship Id="rId1032" Type="http://schemas.openxmlformats.org/officeDocument/2006/relationships/image" Target="media/image972.png"/><Relationship Id="rId707" Type="http://schemas.openxmlformats.org/officeDocument/2006/relationships/image" Target="media/image661.png"/><Relationship Id="rId914" Type="http://schemas.openxmlformats.org/officeDocument/2006/relationships/image" Target="media/image868.png"/><Relationship Id="rId43" Type="http://schemas.openxmlformats.org/officeDocument/2006/relationships/image" Target="media/image31.png"/><Relationship Id="rId192" Type="http://schemas.openxmlformats.org/officeDocument/2006/relationships/image" Target="media/image149.png"/><Relationship Id="rId497" Type="http://schemas.openxmlformats.org/officeDocument/2006/relationships/image" Target="media/image453.png"/><Relationship Id="rId357" Type="http://schemas.openxmlformats.org/officeDocument/2006/relationships/image" Target="media/image314.png"/><Relationship Id="rId217" Type="http://schemas.openxmlformats.org/officeDocument/2006/relationships/image" Target="media/image174.png"/><Relationship Id="rId564" Type="http://schemas.openxmlformats.org/officeDocument/2006/relationships/image" Target="media/image520.png"/><Relationship Id="rId771" Type="http://schemas.openxmlformats.org/officeDocument/2006/relationships/image" Target="media/image725.png"/><Relationship Id="rId869" Type="http://schemas.openxmlformats.org/officeDocument/2006/relationships/image" Target="media/image823.png"/><Relationship Id="rId424" Type="http://schemas.openxmlformats.org/officeDocument/2006/relationships/image" Target="media/image380.png"/><Relationship Id="rId631" Type="http://schemas.openxmlformats.org/officeDocument/2006/relationships/image" Target="media/image587.png"/><Relationship Id="rId729" Type="http://schemas.openxmlformats.org/officeDocument/2006/relationships/image" Target="media/image683.png"/><Relationship Id="rId1054" Type="http://schemas.openxmlformats.org/officeDocument/2006/relationships/image" Target="media/image994.png"/><Relationship Id="rId936" Type="http://schemas.openxmlformats.org/officeDocument/2006/relationships/image" Target="media/image890.png"/><Relationship Id="rId1121" Type="http://schemas.openxmlformats.org/officeDocument/2006/relationships/image" Target="media/image1061.png"/><Relationship Id="rId65" Type="http://schemas.openxmlformats.org/officeDocument/2006/relationships/image" Target="media/image53.png"/><Relationship Id="rId281" Type="http://schemas.openxmlformats.org/officeDocument/2006/relationships/image" Target="media/image238.png"/><Relationship Id="rId141" Type="http://schemas.openxmlformats.org/officeDocument/2006/relationships/image" Target="media/image98.png"/><Relationship Id="rId379" Type="http://schemas.openxmlformats.org/officeDocument/2006/relationships/image" Target="media/image335.png"/><Relationship Id="rId586" Type="http://schemas.openxmlformats.org/officeDocument/2006/relationships/image" Target="media/image542.png"/><Relationship Id="rId793" Type="http://schemas.openxmlformats.org/officeDocument/2006/relationships/image" Target="media/image747.png"/><Relationship Id="rId7" Type="http://schemas.openxmlformats.org/officeDocument/2006/relationships/styles" Target="styles.xml"/><Relationship Id="rId239" Type="http://schemas.openxmlformats.org/officeDocument/2006/relationships/image" Target="media/image196.png"/><Relationship Id="rId446" Type="http://schemas.openxmlformats.org/officeDocument/2006/relationships/image" Target="media/image402.png"/><Relationship Id="rId653" Type="http://schemas.openxmlformats.org/officeDocument/2006/relationships/image" Target="media/image608.png"/><Relationship Id="rId1076" Type="http://schemas.openxmlformats.org/officeDocument/2006/relationships/image" Target="media/image1016.png"/><Relationship Id="rId306" Type="http://schemas.openxmlformats.org/officeDocument/2006/relationships/image" Target="media/image263.png"/><Relationship Id="rId860" Type="http://schemas.openxmlformats.org/officeDocument/2006/relationships/image" Target="media/image814.png"/><Relationship Id="rId958" Type="http://schemas.openxmlformats.org/officeDocument/2006/relationships/image" Target="media/image902.png"/><Relationship Id="rId1143" Type="http://schemas.openxmlformats.org/officeDocument/2006/relationships/image" Target="media/image1083.png"/><Relationship Id="rId513" Type="http://schemas.openxmlformats.org/officeDocument/2006/relationships/image" Target="media/image469.png"/><Relationship Id="rId720" Type="http://schemas.openxmlformats.org/officeDocument/2006/relationships/image" Target="media/image674.png"/><Relationship Id="rId818" Type="http://schemas.openxmlformats.org/officeDocument/2006/relationships/image" Target="media/image772.png"/><Relationship Id="rId1003" Type="http://schemas.openxmlformats.org/officeDocument/2006/relationships/image" Target="media/image943.png"/><Relationship Id="rId14" Type="http://schemas.openxmlformats.org/officeDocument/2006/relationships/hyperlink" Target="https://docs.microsoft.com/en-us/dotnet/csharp/language-reference/configure-language-version" TargetMode="External"/><Relationship Id="rId163" Type="http://schemas.openxmlformats.org/officeDocument/2006/relationships/image" Target="media/image120.png"/><Relationship Id="rId370" Type="http://schemas.openxmlformats.org/officeDocument/2006/relationships/image" Target="media/image326.png"/><Relationship Id="rId230" Type="http://schemas.openxmlformats.org/officeDocument/2006/relationships/image" Target="media/image187.png"/><Relationship Id="rId468" Type="http://schemas.openxmlformats.org/officeDocument/2006/relationships/image" Target="media/image424.png"/><Relationship Id="rId675" Type="http://schemas.openxmlformats.org/officeDocument/2006/relationships/image" Target="media/image630.png"/><Relationship Id="rId882" Type="http://schemas.openxmlformats.org/officeDocument/2006/relationships/image" Target="media/image836.png"/><Relationship Id="rId1098" Type="http://schemas.openxmlformats.org/officeDocument/2006/relationships/image" Target="media/image1038.png"/><Relationship Id="rId328" Type="http://schemas.openxmlformats.org/officeDocument/2006/relationships/image" Target="media/image285.png"/><Relationship Id="rId535" Type="http://schemas.openxmlformats.org/officeDocument/2006/relationships/image" Target="media/image491.png"/><Relationship Id="rId742" Type="http://schemas.openxmlformats.org/officeDocument/2006/relationships/image" Target="media/image696.png"/><Relationship Id="rId1165" Type="http://schemas.openxmlformats.org/officeDocument/2006/relationships/image" Target="cid:image001.png@01D5C15D.CB6F5C90" TargetMode="External"/><Relationship Id="rId602" Type="http://schemas.openxmlformats.org/officeDocument/2006/relationships/image" Target="media/image558.png"/><Relationship Id="rId1025" Type="http://schemas.openxmlformats.org/officeDocument/2006/relationships/image" Target="media/image965.png"/><Relationship Id="rId907" Type="http://schemas.openxmlformats.org/officeDocument/2006/relationships/image" Target="media/image861.png"/><Relationship Id="rId36" Type="http://schemas.openxmlformats.org/officeDocument/2006/relationships/image" Target="media/image24.png"/><Relationship Id="rId185" Type="http://schemas.openxmlformats.org/officeDocument/2006/relationships/image" Target="media/image142.png"/><Relationship Id="rId392" Type="http://schemas.openxmlformats.org/officeDocument/2006/relationships/image" Target="media/image348.png"/><Relationship Id="rId697" Type="http://schemas.openxmlformats.org/officeDocument/2006/relationships/image" Target="media/image651.png"/><Relationship Id="rId252" Type="http://schemas.openxmlformats.org/officeDocument/2006/relationships/image" Target="media/image209.png"/><Relationship Id="rId1103" Type="http://schemas.openxmlformats.org/officeDocument/2006/relationships/image" Target="media/image1043.png"/><Relationship Id="rId47" Type="http://schemas.openxmlformats.org/officeDocument/2006/relationships/image" Target="media/image35.png"/><Relationship Id="rId557" Type="http://schemas.openxmlformats.org/officeDocument/2006/relationships/image" Target="media/image513.png"/><Relationship Id="rId764" Type="http://schemas.openxmlformats.org/officeDocument/2006/relationships/image" Target="media/image718.png"/><Relationship Id="rId971" Type="http://schemas.openxmlformats.org/officeDocument/2006/relationships/image" Target="media/image915.png"/><Relationship Id="rId196" Type="http://schemas.openxmlformats.org/officeDocument/2006/relationships/image" Target="media/image153.png"/><Relationship Id="rId417" Type="http://schemas.openxmlformats.org/officeDocument/2006/relationships/image" Target="media/image373.png"/><Relationship Id="rId624" Type="http://schemas.openxmlformats.org/officeDocument/2006/relationships/image" Target="media/image580.png"/><Relationship Id="rId831" Type="http://schemas.openxmlformats.org/officeDocument/2006/relationships/image" Target="media/image785.png"/><Relationship Id="rId1047" Type="http://schemas.openxmlformats.org/officeDocument/2006/relationships/image" Target="media/image987.png"/><Relationship Id="rId263" Type="http://schemas.openxmlformats.org/officeDocument/2006/relationships/image" Target="media/image220.png"/><Relationship Id="rId470" Type="http://schemas.openxmlformats.org/officeDocument/2006/relationships/image" Target="media/image426.png"/><Relationship Id="rId929" Type="http://schemas.openxmlformats.org/officeDocument/2006/relationships/image" Target="media/image883.png"/><Relationship Id="rId1114" Type="http://schemas.openxmlformats.org/officeDocument/2006/relationships/image" Target="media/image1054.png"/><Relationship Id="rId58" Type="http://schemas.openxmlformats.org/officeDocument/2006/relationships/image" Target="media/image46.png"/><Relationship Id="rId123" Type="http://schemas.openxmlformats.org/officeDocument/2006/relationships/image" Target="media/image80.png"/><Relationship Id="rId330" Type="http://schemas.openxmlformats.org/officeDocument/2006/relationships/image" Target="media/image287.png"/><Relationship Id="rId568" Type="http://schemas.openxmlformats.org/officeDocument/2006/relationships/image" Target="media/image524.png"/><Relationship Id="rId775" Type="http://schemas.openxmlformats.org/officeDocument/2006/relationships/image" Target="media/image729.png"/><Relationship Id="rId982" Type="http://schemas.openxmlformats.org/officeDocument/2006/relationships/image" Target="media/image926.png"/><Relationship Id="rId428" Type="http://schemas.openxmlformats.org/officeDocument/2006/relationships/image" Target="media/image384.png"/><Relationship Id="rId635" Type="http://schemas.openxmlformats.org/officeDocument/2006/relationships/image" Target="media/image591.png"/><Relationship Id="rId842" Type="http://schemas.openxmlformats.org/officeDocument/2006/relationships/image" Target="media/image796.png"/><Relationship Id="rId1058" Type="http://schemas.openxmlformats.org/officeDocument/2006/relationships/image" Target="media/image998.png"/><Relationship Id="rId274" Type="http://schemas.openxmlformats.org/officeDocument/2006/relationships/image" Target="media/image231.png"/><Relationship Id="rId481" Type="http://schemas.openxmlformats.org/officeDocument/2006/relationships/image" Target="media/image437.png"/><Relationship Id="rId702" Type="http://schemas.openxmlformats.org/officeDocument/2006/relationships/image" Target="media/image656.png"/><Relationship Id="rId1125" Type="http://schemas.openxmlformats.org/officeDocument/2006/relationships/image" Target="media/image1065.png"/><Relationship Id="rId69" Type="http://schemas.openxmlformats.org/officeDocument/2006/relationships/image" Target="media/image57.png"/><Relationship Id="rId134" Type="http://schemas.openxmlformats.org/officeDocument/2006/relationships/image" Target="media/image91.png"/><Relationship Id="rId579" Type="http://schemas.openxmlformats.org/officeDocument/2006/relationships/image" Target="media/image535.png"/><Relationship Id="rId786" Type="http://schemas.openxmlformats.org/officeDocument/2006/relationships/image" Target="media/image740.png"/><Relationship Id="rId993" Type="http://schemas.openxmlformats.org/officeDocument/2006/relationships/image" Target="media/image9080.png"/><Relationship Id="rId341" Type="http://schemas.openxmlformats.org/officeDocument/2006/relationships/image" Target="media/image298.png"/><Relationship Id="rId439" Type="http://schemas.openxmlformats.org/officeDocument/2006/relationships/image" Target="media/image395.png"/><Relationship Id="rId646" Type="http://schemas.openxmlformats.org/officeDocument/2006/relationships/image" Target="media/image601.png"/><Relationship Id="rId1069" Type="http://schemas.openxmlformats.org/officeDocument/2006/relationships/image" Target="media/image1009.png"/><Relationship Id="rId201" Type="http://schemas.openxmlformats.org/officeDocument/2006/relationships/image" Target="media/image158.png"/><Relationship Id="rId285" Type="http://schemas.openxmlformats.org/officeDocument/2006/relationships/image" Target="media/image242.png"/><Relationship Id="rId506" Type="http://schemas.openxmlformats.org/officeDocument/2006/relationships/image" Target="media/image462.png"/><Relationship Id="rId853" Type="http://schemas.openxmlformats.org/officeDocument/2006/relationships/image" Target="media/image807.png"/><Relationship Id="rId1136" Type="http://schemas.openxmlformats.org/officeDocument/2006/relationships/image" Target="media/image1076.png"/><Relationship Id="rId492" Type="http://schemas.openxmlformats.org/officeDocument/2006/relationships/image" Target="media/image448.png"/><Relationship Id="rId713" Type="http://schemas.openxmlformats.org/officeDocument/2006/relationships/image" Target="media/image667.png"/><Relationship Id="rId797" Type="http://schemas.openxmlformats.org/officeDocument/2006/relationships/image" Target="media/image751.png"/><Relationship Id="rId920" Type="http://schemas.openxmlformats.org/officeDocument/2006/relationships/image" Target="media/image874.png"/><Relationship Id="rId145" Type="http://schemas.openxmlformats.org/officeDocument/2006/relationships/image" Target="media/image102.png"/><Relationship Id="rId352" Type="http://schemas.openxmlformats.org/officeDocument/2006/relationships/image" Target="media/image309.png"/><Relationship Id="rId212" Type="http://schemas.openxmlformats.org/officeDocument/2006/relationships/image" Target="media/image169.png"/><Relationship Id="rId657" Type="http://schemas.openxmlformats.org/officeDocument/2006/relationships/image" Target="media/image612.png"/><Relationship Id="rId864" Type="http://schemas.openxmlformats.org/officeDocument/2006/relationships/image" Target="media/image818.png"/><Relationship Id="rId296" Type="http://schemas.openxmlformats.org/officeDocument/2006/relationships/image" Target="media/image253.png"/><Relationship Id="rId517" Type="http://schemas.openxmlformats.org/officeDocument/2006/relationships/image" Target="media/image473.png"/><Relationship Id="rId724" Type="http://schemas.openxmlformats.org/officeDocument/2006/relationships/image" Target="media/image678.png"/><Relationship Id="rId931" Type="http://schemas.openxmlformats.org/officeDocument/2006/relationships/image" Target="media/image885.png"/><Relationship Id="rId1147" Type="http://schemas.openxmlformats.org/officeDocument/2006/relationships/image" Target="media/image1087.png"/><Relationship Id="rId60" Type="http://schemas.openxmlformats.org/officeDocument/2006/relationships/image" Target="media/image48.png"/><Relationship Id="rId156" Type="http://schemas.openxmlformats.org/officeDocument/2006/relationships/image" Target="media/image113.png"/><Relationship Id="rId363" Type="http://schemas.openxmlformats.org/officeDocument/2006/relationships/image" Target="media/image320.png"/><Relationship Id="rId570" Type="http://schemas.openxmlformats.org/officeDocument/2006/relationships/image" Target="media/image526.png"/><Relationship Id="rId1007" Type="http://schemas.openxmlformats.org/officeDocument/2006/relationships/image" Target="media/image947.png"/><Relationship Id="rId223" Type="http://schemas.openxmlformats.org/officeDocument/2006/relationships/image" Target="media/image180.png"/><Relationship Id="rId430" Type="http://schemas.openxmlformats.org/officeDocument/2006/relationships/image" Target="media/image386.png"/><Relationship Id="rId668" Type="http://schemas.openxmlformats.org/officeDocument/2006/relationships/image" Target="media/image623.png"/><Relationship Id="rId875" Type="http://schemas.openxmlformats.org/officeDocument/2006/relationships/image" Target="media/image829.png"/><Relationship Id="rId1060" Type="http://schemas.openxmlformats.org/officeDocument/2006/relationships/image" Target="media/image1000.png"/><Relationship Id="rId18" Type="http://schemas.openxmlformats.org/officeDocument/2006/relationships/image" Target="media/image6.png"/><Relationship Id="rId528" Type="http://schemas.openxmlformats.org/officeDocument/2006/relationships/image" Target="media/image484.png"/><Relationship Id="rId735" Type="http://schemas.openxmlformats.org/officeDocument/2006/relationships/image" Target="media/image689.png"/><Relationship Id="rId1158" Type="http://schemas.openxmlformats.org/officeDocument/2006/relationships/image" Target="media/image1098.png"/><Relationship Id="rId167" Type="http://schemas.openxmlformats.org/officeDocument/2006/relationships/image" Target="media/image124.png"/><Relationship Id="rId374" Type="http://schemas.openxmlformats.org/officeDocument/2006/relationships/image" Target="media/image330.png"/><Relationship Id="rId581" Type="http://schemas.openxmlformats.org/officeDocument/2006/relationships/image" Target="media/image537.png"/><Relationship Id="rId1018" Type="http://schemas.openxmlformats.org/officeDocument/2006/relationships/image" Target="media/image958.png"/><Relationship Id="rId71" Type="http://schemas.openxmlformats.org/officeDocument/2006/relationships/image" Target="media/image59.png"/><Relationship Id="rId234" Type="http://schemas.openxmlformats.org/officeDocument/2006/relationships/image" Target="media/image191.png"/><Relationship Id="rId679" Type="http://schemas.openxmlformats.org/officeDocument/2006/relationships/image" Target="media/image634.png"/><Relationship Id="rId802" Type="http://schemas.openxmlformats.org/officeDocument/2006/relationships/image" Target="media/image756.png"/><Relationship Id="rId886" Type="http://schemas.openxmlformats.org/officeDocument/2006/relationships/image" Target="media/image840.png"/><Relationship Id="rId2" Type="http://schemas.openxmlformats.org/officeDocument/2006/relationships/customXml" Target="../customXml/item2.xml"/><Relationship Id="rId29" Type="http://schemas.openxmlformats.org/officeDocument/2006/relationships/image" Target="media/image17.png"/><Relationship Id="rId441" Type="http://schemas.openxmlformats.org/officeDocument/2006/relationships/image" Target="media/image397.png"/><Relationship Id="rId539" Type="http://schemas.openxmlformats.org/officeDocument/2006/relationships/image" Target="media/image495.png"/><Relationship Id="rId746" Type="http://schemas.openxmlformats.org/officeDocument/2006/relationships/image" Target="media/image700.png"/><Relationship Id="rId1071" Type="http://schemas.openxmlformats.org/officeDocument/2006/relationships/image" Target="media/image1011.png"/><Relationship Id="rId1169" Type="http://schemas.openxmlformats.org/officeDocument/2006/relationships/image" Target="media/image1108.png"/><Relationship Id="rId178" Type="http://schemas.openxmlformats.org/officeDocument/2006/relationships/image" Target="media/image135.png"/><Relationship Id="rId301" Type="http://schemas.openxmlformats.org/officeDocument/2006/relationships/image" Target="media/image258.png"/><Relationship Id="rId953" Type="http://schemas.openxmlformats.org/officeDocument/2006/relationships/image" Target="media/image897.png"/><Relationship Id="rId1029" Type="http://schemas.openxmlformats.org/officeDocument/2006/relationships/image" Target="media/image969.png"/><Relationship Id="rId82" Type="http://schemas.openxmlformats.org/officeDocument/2006/relationships/image" Target="media/image70.png"/><Relationship Id="rId385" Type="http://schemas.openxmlformats.org/officeDocument/2006/relationships/image" Target="media/image341.png"/><Relationship Id="rId592" Type="http://schemas.openxmlformats.org/officeDocument/2006/relationships/image" Target="media/image548.png"/><Relationship Id="rId606" Type="http://schemas.openxmlformats.org/officeDocument/2006/relationships/image" Target="media/image562.png"/><Relationship Id="rId813" Type="http://schemas.openxmlformats.org/officeDocument/2006/relationships/image" Target="media/image767.png"/><Relationship Id="rId245" Type="http://schemas.openxmlformats.org/officeDocument/2006/relationships/image" Target="media/image202.png"/><Relationship Id="rId452" Type="http://schemas.openxmlformats.org/officeDocument/2006/relationships/image" Target="media/image408.png"/><Relationship Id="rId897" Type="http://schemas.openxmlformats.org/officeDocument/2006/relationships/image" Target="media/image851.png"/><Relationship Id="rId1082" Type="http://schemas.openxmlformats.org/officeDocument/2006/relationships/image" Target="media/image1022.png"/><Relationship Id="rId312" Type="http://schemas.openxmlformats.org/officeDocument/2006/relationships/image" Target="media/image269.png"/><Relationship Id="rId757" Type="http://schemas.openxmlformats.org/officeDocument/2006/relationships/image" Target="media/image711.png"/><Relationship Id="rId964" Type="http://schemas.openxmlformats.org/officeDocument/2006/relationships/image" Target="media/image908.png"/><Relationship Id="rId189" Type="http://schemas.openxmlformats.org/officeDocument/2006/relationships/image" Target="media/image146.png"/><Relationship Id="rId396" Type="http://schemas.openxmlformats.org/officeDocument/2006/relationships/image" Target="media/image352.png"/><Relationship Id="rId617" Type="http://schemas.openxmlformats.org/officeDocument/2006/relationships/image" Target="media/image573.png"/><Relationship Id="rId824" Type="http://schemas.openxmlformats.org/officeDocument/2006/relationships/image" Target="media/image778.png"/><Relationship Id="rId256" Type="http://schemas.openxmlformats.org/officeDocument/2006/relationships/image" Target="media/image213.png"/><Relationship Id="rId463" Type="http://schemas.openxmlformats.org/officeDocument/2006/relationships/image" Target="media/image419.png"/><Relationship Id="rId670" Type="http://schemas.openxmlformats.org/officeDocument/2006/relationships/image" Target="media/image625.png"/><Relationship Id="rId1093" Type="http://schemas.openxmlformats.org/officeDocument/2006/relationships/image" Target="media/image1033.png"/><Relationship Id="rId1107" Type="http://schemas.openxmlformats.org/officeDocument/2006/relationships/image" Target="media/image1047.png"/><Relationship Id="rId116" Type="http://schemas.openxmlformats.org/officeDocument/2006/relationships/image" Target="media/image75.png"/><Relationship Id="rId323" Type="http://schemas.openxmlformats.org/officeDocument/2006/relationships/image" Target="media/image280.png"/><Relationship Id="rId530" Type="http://schemas.openxmlformats.org/officeDocument/2006/relationships/image" Target="media/image486.png"/><Relationship Id="rId768" Type="http://schemas.openxmlformats.org/officeDocument/2006/relationships/image" Target="media/image722.png"/><Relationship Id="rId975" Type="http://schemas.openxmlformats.org/officeDocument/2006/relationships/image" Target="media/image919.png"/><Relationship Id="rId1160" Type="http://schemas.openxmlformats.org/officeDocument/2006/relationships/image" Target="media/image1100.png"/><Relationship Id="rId20" Type="http://schemas.openxmlformats.org/officeDocument/2006/relationships/image" Target="media/image8.png"/><Relationship Id="rId628" Type="http://schemas.openxmlformats.org/officeDocument/2006/relationships/image" Target="media/image584.png"/><Relationship Id="rId835" Type="http://schemas.openxmlformats.org/officeDocument/2006/relationships/image" Target="media/image789.png"/><Relationship Id="rId267" Type="http://schemas.openxmlformats.org/officeDocument/2006/relationships/image" Target="media/image224.png"/><Relationship Id="rId474" Type="http://schemas.openxmlformats.org/officeDocument/2006/relationships/image" Target="media/image430.png"/><Relationship Id="rId1020" Type="http://schemas.openxmlformats.org/officeDocument/2006/relationships/image" Target="media/image960.png"/><Relationship Id="rId1118" Type="http://schemas.openxmlformats.org/officeDocument/2006/relationships/image" Target="media/image1058.png"/><Relationship Id="rId127" Type="http://schemas.openxmlformats.org/officeDocument/2006/relationships/image" Target="media/image84.png"/><Relationship Id="rId681" Type="http://schemas.openxmlformats.org/officeDocument/2006/relationships/image" Target="media/image636.png"/><Relationship Id="rId779" Type="http://schemas.openxmlformats.org/officeDocument/2006/relationships/image" Target="media/image733.png"/><Relationship Id="rId902" Type="http://schemas.openxmlformats.org/officeDocument/2006/relationships/image" Target="media/image856.png"/><Relationship Id="rId986" Type="http://schemas.openxmlformats.org/officeDocument/2006/relationships/image" Target="media/image930.png"/><Relationship Id="rId31" Type="http://schemas.openxmlformats.org/officeDocument/2006/relationships/image" Target="media/image19.png"/><Relationship Id="rId334" Type="http://schemas.openxmlformats.org/officeDocument/2006/relationships/image" Target="media/image291.png"/><Relationship Id="rId541" Type="http://schemas.openxmlformats.org/officeDocument/2006/relationships/image" Target="media/image497.png"/><Relationship Id="rId639" Type="http://schemas.openxmlformats.org/officeDocument/2006/relationships/image" Target="media/image594.png"/><Relationship Id="rId1171" Type="http://schemas.openxmlformats.org/officeDocument/2006/relationships/image" Target="media/image1110.png"/><Relationship Id="rId180" Type="http://schemas.openxmlformats.org/officeDocument/2006/relationships/image" Target="media/image137.png"/><Relationship Id="rId278" Type="http://schemas.openxmlformats.org/officeDocument/2006/relationships/image" Target="media/image235.png"/><Relationship Id="rId401" Type="http://schemas.openxmlformats.org/officeDocument/2006/relationships/image" Target="media/image357.png"/><Relationship Id="rId846" Type="http://schemas.openxmlformats.org/officeDocument/2006/relationships/image" Target="media/image800.png"/><Relationship Id="rId1031" Type="http://schemas.openxmlformats.org/officeDocument/2006/relationships/image" Target="media/image971.png"/><Relationship Id="rId1129" Type="http://schemas.openxmlformats.org/officeDocument/2006/relationships/image" Target="media/image1069.png"/><Relationship Id="rId485" Type="http://schemas.openxmlformats.org/officeDocument/2006/relationships/image" Target="media/image441.png"/><Relationship Id="rId692" Type="http://schemas.openxmlformats.org/officeDocument/2006/relationships/image" Target="media/image647.png"/><Relationship Id="rId706" Type="http://schemas.openxmlformats.org/officeDocument/2006/relationships/image" Target="media/image660.png"/><Relationship Id="rId913" Type="http://schemas.openxmlformats.org/officeDocument/2006/relationships/image" Target="media/image867.png"/><Relationship Id="rId42" Type="http://schemas.openxmlformats.org/officeDocument/2006/relationships/image" Target="media/image30.png"/><Relationship Id="rId138" Type="http://schemas.openxmlformats.org/officeDocument/2006/relationships/image" Target="media/image95.png"/><Relationship Id="rId345" Type="http://schemas.openxmlformats.org/officeDocument/2006/relationships/image" Target="media/image302.png"/><Relationship Id="rId552" Type="http://schemas.openxmlformats.org/officeDocument/2006/relationships/image" Target="media/image508.png"/><Relationship Id="rId997" Type="http://schemas.openxmlformats.org/officeDocument/2006/relationships/image" Target="media/image937.png"/><Relationship Id="rId1182" Type="http://schemas.openxmlformats.org/officeDocument/2006/relationships/image" Target="media/image1121.png"/><Relationship Id="rId191" Type="http://schemas.openxmlformats.org/officeDocument/2006/relationships/image" Target="media/image148.png"/><Relationship Id="rId205" Type="http://schemas.openxmlformats.org/officeDocument/2006/relationships/image" Target="media/image162.png"/><Relationship Id="rId412" Type="http://schemas.openxmlformats.org/officeDocument/2006/relationships/image" Target="media/image368.png"/><Relationship Id="rId857" Type="http://schemas.openxmlformats.org/officeDocument/2006/relationships/image" Target="media/image811.png"/><Relationship Id="rId1042" Type="http://schemas.openxmlformats.org/officeDocument/2006/relationships/image" Target="media/image982.png"/><Relationship Id="rId289" Type="http://schemas.openxmlformats.org/officeDocument/2006/relationships/image" Target="media/image246.png"/><Relationship Id="rId496" Type="http://schemas.openxmlformats.org/officeDocument/2006/relationships/image" Target="media/image452.png"/><Relationship Id="rId717" Type="http://schemas.openxmlformats.org/officeDocument/2006/relationships/image" Target="media/image671.png"/><Relationship Id="rId924" Type="http://schemas.openxmlformats.org/officeDocument/2006/relationships/image" Target="media/image878.png"/><Relationship Id="rId53" Type="http://schemas.openxmlformats.org/officeDocument/2006/relationships/image" Target="media/image41.png"/><Relationship Id="rId149" Type="http://schemas.openxmlformats.org/officeDocument/2006/relationships/image" Target="media/image106.png"/><Relationship Id="rId356" Type="http://schemas.openxmlformats.org/officeDocument/2006/relationships/image" Target="media/image313.png"/><Relationship Id="rId563" Type="http://schemas.openxmlformats.org/officeDocument/2006/relationships/image" Target="media/image519.png"/><Relationship Id="rId770" Type="http://schemas.openxmlformats.org/officeDocument/2006/relationships/image" Target="media/image724.png"/><Relationship Id="rId216" Type="http://schemas.openxmlformats.org/officeDocument/2006/relationships/image" Target="media/image173.png"/><Relationship Id="rId423" Type="http://schemas.openxmlformats.org/officeDocument/2006/relationships/image" Target="media/image379.png"/><Relationship Id="rId868" Type="http://schemas.openxmlformats.org/officeDocument/2006/relationships/image" Target="media/image822.png"/><Relationship Id="rId1053" Type="http://schemas.openxmlformats.org/officeDocument/2006/relationships/image" Target="media/image993.png"/><Relationship Id="rId630" Type="http://schemas.openxmlformats.org/officeDocument/2006/relationships/image" Target="media/image586.png"/><Relationship Id="rId728" Type="http://schemas.openxmlformats.org/officeDocument/2006/relationships/image" Target="media/image682.png"/><Relationship Id="rId935" Type="http://schemas.openxmlformats.org/officeDocument/2006/relationships/image" Target="media/image889.png"/><Relationship Id="rId64" Type="http://schemas.openxmlformats.org/officeDocument/2006/relationships/image" Target="media/image52.png"/><Relationship Id="rId367" Type="http://schemas.openxmlformats.org/officeDocument/2006/relationships/hyperlink" Target="https://docs.microsoft.com/en-us/dotnet/csharp/quick-starts/" TargetMode="External"/><Relationship Id="rId574" Type="http://schemas.openxmlformats.org/officeDocument/2006/relationships/image" Target="media/image530.png"/><Relationship Id="rId1120" Type="http://schemas.openxmlformats.org/officeDocument/2006/relationships/image" Target="media/image1060.png"/><Relationship Id="rId227" Type="http://schemas.openxmlformats.org/officeDocument/2006/relationships/image" Target="media/image184.png"/><Relationship Id="rId781" Type="http://schemas.openxmlformats.org/officeDocument/2006/relationships/image" Target="media/image735.png"/><Relationship Id="rId879" Type="http://schemas.openxmlformats.org/officeDocument/2006/relationships/image" Target="media/image833.png"/><Relationship Id="rId434" Type="http://schemas.openxmlformats.org/officeDocument/2006/relationships/image" Target="media/image390.png"/><Relationship Id="rId641" Type="http://schemas.openxmlformats.org/officeDocument/2006/relationships/image" Target="media/image596.png"/><Relationship Id="rId739" Type="http://schemas.openxmlformats.org/officeDocument/2006/relationships/image" Target="media/image693.png"/><Relationship Id="rId1064" Type="http://schemas.openxmlformats.org/officeDocument/2006/relationships/image" Target="media/image1004.png"/><Relationship Id="rId280" Type="http://schemas.openxmlformats.org/officeDocument/2006/relationships/image" Target="media/image237.png"/><Relationship Id="rId501" Type="http://schemas.openxmlformats.org/officeDocument/2006/relationships/image" Target="media/image457.png"/><Relationship Id="rId946" Type="http://schemas.openxmlformats.org/officeDocument/2006/relationships/image" Target="media/image891.png"/><Relationship Id="rId1131" Type="http://schemas.openxmlformats.org/officeDocument/2006/relationships/image" Target="media/image1071.png"/><Relationship Id="rId75" Type="http://schemas.openxmlformats.org/officeDocument/2006/relationships/image" Target="media/image63.emf"/><Relationship Id="rId140" Type="http://schemas.openxmlformats.org/officeDocument/2006/relationships/image" Target="media/image97.png"/><Relationship Id="rId378" Type="http://schemas.openxmlformats.org/officeDocument/2006/relationships/image" Target="media/image334.png"/><Relationship Id="rId585" Type="http://schemas.openxmlformats.org/officeDocument/2006/relationships/image" Target="media/image541.png"/><Relationship Id="rId792" Type="http://schemas.openxmlformats.org/officeDocument/2006/relationships/image" Target="media/image746.png"/><Relationship Id="rId806" Type="http://schemas.openxmlformats.org/officeDocument/2006/relationships/image" Target="media/image760.png"/><Relationship Id="rId6" Type="http://schemas.openxmlformats.org/officeDocument/2006/relationships/numbering" Target="numbering.xml"/><Relationship Id="rId238" Type="http://schemas.openxmlformats.org/officeDocument/2006/relationships/image" Target="media/image195.png"/><Relationship Id="rId445" Type="http://schemas.openxmlformats.org/officeDocument/2006/relationships/image" Target="media/image401.png"/><Relationship Id="rId652" Type="http://schemas.openxmlformats.org/officeDocument/2006/relationships/image" Target="media/image607.png"/><Relationship Id="rId1075" Type="http://schemas.openxmlformats.org/officeDocument/2006/relationships/image" Target="media/image1015.png"/><Relationship Id="rId291" Type="http://schemas.openxmlformats.org/officeDocument/2006/relationships/image" Target="media/image248.png"/><Relationship Id="rId305" Type="http://schemas.openxmlformats.org/officeDocument/2006/relationships/image" Target="media/image262.png"/><Relationship Id="rId512" Type="http://schemas.openxmlformats.org/officeDocument/2006/relationships/image" Target="media/image468.png"/><Relationship Id="rId957" Type="http://schemas.openxmlformats.org/officeDocument/2006/relationships/image" Target="media/image901.png"/><Relationship Id="rId1142" Type="http://schemas.openxmlformats.org/officeDocument/2006/relationships/image" Target="media/image1082.png"/><Relationship Id="rId151" Type="http://schemas.openxmlformats.org/officeDocument/2006/relationships/image" Target="media/image108.png"/><Relationship Id="rId389" Type="http://schemas.openxmlformats.org/officeDocument/2006/relationships/image" Target="media/image345.png"/><Relationship Id="rId596" Type="http://schemas.openxmlformats.org/officeDocument/2006/relationships/image" Target="media/image552.png"/><Relationship Id="rId817" Type="http://schemas.openxmlformats.org/officeDocument/2006/relationships/image" Target="media/image771.png"/><Relationship Id="rId1002" Type="http://schemas.openxmlformats.org/officeDocument/2006/relationships/image" Target="media/image942.png"/><Relationship Id="rId249" Type="http://schemas.openxmlformats.org/officeDocument/2006/relationships/image" Target="media/image206.png"/><Relationship Id="rId456" Type="http://schemas.openxmlformats.org/officeDocument/2006/relationships/image" Target="media/image412.png"/><Relationship Id="rId663" Type="http://schemas.openxmlformats.org/officeDocument/2006/relationships/image" Target="media/image618.png"/><Relationship Id="rId870" Type="http://schemas.openxmlformats.org/officeDocument/2006/relationships/image" Target="media/image824.png"/><Relationship Id="rId1086" Type="http://schemas.openxmlformats.org/officeDocument/2006/relationships/image" Target="media/image1026.png"/><Relationship Id="rId13" Type="http://schemas.openxmlformats.org/officeDocument/2006/relationships/footer" Target="footer1.xml"/><Relationship Id="rId316" Type="http://schemas.openxmlformats.org/officeDocument/2006/relationships/image" Target="media/image273.png"/><Relationship Id="rId523" Type="http://schemas.openxmlformats.org/officeDocument/2006/relationships/image" Target="media/image479.png"/><Relationship Id="rId968" Type="http://schemas.openxmlformats.org/officeDocument/2006/relationships/image" Target="media/image912.png"/><Relationship Id="rId1153" Type="http://schemas.openxmlformats.org/officeDocument/2006/relationships/image" Target="media/image1093.png"/><Relationship Id="rId730" Type="http://schemas.openxmlformats.org/officeDocument/2006/relationships/image" Target="media/image684.png"/><Relationship Id="rId828" Type="http://schemas.openxmlformats.org/officeDocument/2006/relationships/image" Target="media/image782.png"/><Relationship Id="rId1013" Type="http://schemas.openxmlformats.org/officeDocument/2006/relationships/image" Target="media/image953.png"/><Relationship Id="rId162" Type="http://schemas.openxmlformats.org/officeDocument/2006/relationships/image" Target="media/image119.png"/><Relationship Id="rId467" Type="http://schemas.openxmlformats.org/officeDocument/2006/relationships/image" Target="media/image423.png"/><Relationship Id="rId1097" Type="http://schemas.openxmlformats.org/officeDocument/2006/relationships/image" Target="media/image1037.png"/><Relationship Id="rId674" Type="http://schemas.openxmlformats.org/officeDocument/2006/relationships/image" Target="media/image629.png"/><Relationship Id="rId881" Type="http://schemas.openxmlformats.org/officeDocument/2006/relationships/image" Target="media/image835.png"/><Relationship Id="rId979" Type="http://schemas.openxmlformats.org/officeDocument/2006/relationships/image" Target="media/image923.png"/><Relationship Id="rId24" Type="http://schemas.openxmlformats.org/officeDocument/2006/relationships/image" Target="media/image12.png"/><Relationship Id="rId327" Type="http://schemas.openxmlformats.org/officeDocument/2006/relationships/image" Target="media/image284.png"/><Relationship Id="rId534" Type="http://schemas.openxmlformats.org/officeDocument/2006/relationships/image" Target="media/image490.png"/><Relationship Id="rId741" Type="http://schemas.openxmlformats.org/officeDocument/2006/relationships/image" Target="media/image695.png"/><Relationship Id="rId839" Type="http://schemas.openxmlformats.org/officeDocument/2006/relationships/image" Target="media/image793.png"/><Relationship Id="rId1164" Type="http://schemas.openxmlformats.org/officeDocument/2006/relationships/image" Target="media/image1104.png"/><Relationship Id="rId173" Type="http://schemas.openxmlformats.org/officeDocument/2006/relationships/image" Target="media/image130.png"/><Relationship Id="rId380" Type="http://schemas.openxmlformats.org/officeDocument/2006/relationships/image" Target="media/image336.png"/><Relationship Id="rId601" Type="http://schemas.openxmlformats.org/officeDocument/2006/relationships/image" Target="media/image557.png"/><Relationship Id="rId1024" Type="http://schemas.openxmlformats.org/officeDocument/2006/relationships/image" Target="media/image964.png"/><Relationship Id="rId240" Type="http://schemas.openxmlformats.org/officeDocument/2006/relationships/image" Target="media/image197.png"/><Relationship Id="rId478" Type="http://schemas.openxmlformats.org/officeDocument/2006/relationships/image" Target="media/image434.png"/><Relationship Id="rId685" Type="http://schemas.openxmlformats.org/officeDocument/2006/relationships/image" Target="media/image640.png"/><Relationship Id="rId892" Type="http://schemas.openxmlformats.org/officeDocument/2006/relationships/image" Target="media/image846.png"/><Relationship Id="rId906" Type="http://schemas.openxmlformats.org/officeDocument/2006/relationships/image" Target="media/image860.png"/><Relationship Id="rId35" Type="http://schemas.openxmlformats.org/officeDocument/2006/relationships/image" Target="media/image23.png"/><Relationship Id="rId338" Type="http://schemas.openxmlformats.org/officeDocument/2006/relationships/image" Target="media/image295.png"/><Relationship Id="rId545" Type="http://schemas.openxmlformats.org/officeDocument/2006/relationships/image" Target="media/image501.png"/><Relationship Id="rId752" Type="http://schemas.openxmlformats.org/officeDocument/2006/relationships/image" Target="media/image706.png"/><Relationship Id="rId1175" Type="http://schemas.openxmlformats.org/officeDocument/2006/relationships/image" Target="media/image1114.png"/><Relationship Id="rId184" Type="http://schemas.openxmlformats.org/officeDocument/2006/relationships/image" Target="media/image141.png"/><Relationship Id="rId391" Type="http://schemas.openxmlformats.org/officeDocument/2006/relationships/image" Target="media/image347.png"/><Relationship Id="rId405" Type="http://schemas.openxmlformats.org/officeDocument/2006/relationships/image" Target="media/image361.png"/><Relationship Id="rId612" Type="http://schemas.openxmlformats.org/officeDocument/2006/relationships/image" Target="media/image568.png"/><Relationship Id="rId1035" Type="http://schemas.openxmlformats.org/officeDocument/2006/relationships/image" Target="media/image975.png"/><Relationship Id="rId251" Type="http://schemas.openxmlformats.org/officeDocument/2006/relationships/image" Target="media/image208.png"/><Relationship Id="rId489" Type="http://schemas.openxmlformats.org/officeDocument/2006/relationships/image" Target="media/image445.png"/><Relationship Id="rId696" Type="http://schemas.openxmlformats.org/officeDocument/2006/relationships/image" Target="media/image650.png"/><Relationship Id="rId917" Type="http://schemas.openxmlformats.org/officeDocument/2006/relationships/image" Target="media/image871.png"/><Relationship Id="rId1102" Type="http://schemas.openxmlformats.org/officeDocument/2006/relationships/image" Target="media/image1042.png"/><Relationship Id="rId46" Type="http://schemas.openxmlformats.org/officeDocument/2006/relationships/image" Target="media/image34.png"/><Relationship Id="rId349" Type="http://schemas.openxmlformats.org/officeDocument/2006/relationships/image" Target="media/image306.png"/><Relationship Id="rId556" Type="http://schemas.openxmlformats.org/officeDocument/2006/relationships/image" Target="media/image512.png"/><Relationship Id="rId763" Type="http://schemas.openxmlformats.org/officeDocument/2006/relationships/image" Target="media/image717.png"/><Relationship Id="rId1186" Type="http://schemas.openxmlformats.org/officeDocument/2006/relationships/theme" Target="theme/theme1.xml"/><Relationship Id="rId195" Type="http://schemas.openxmlformats.org/officeDocument/2006/relationships/image" Target="media/image152.png"/><Relationship Id="rId209" Type="http://schemas.openxmlformats.org/officeDocument/2006/relationships/image" Target="media/image166.png"/><Relationship Id="rId416" Type="http://schemas.openxmlformats.org/officeDocument/2006/relationships/image" Target="media/image372.png"/><Relationship Id="rId970" Type="http://schemas.openxmlformats.org/officeDocument/2006/relationships/image" Target="media/image914.png"/><Relationship Id="rId1046" Type="http://schemas.openxmlformats.org/officeDocument/2006/relationships/image" Target="media/image986.png"/><Relationship Id="rId623" Type="http://schemas.openxmlformats.org/officeDocument/2006/relationships/image" Target="media/image579.png"/><Relationship Id="rId830" Type="http://schemas.openxmlformats.org/officeDocument/2006/relationships/image" Target="media/image784.png"/><Relationship Id="rId928" Type="http://schemas.openxmlformats.org/officeDocument/2006/relationships/image" Target="media/image882.png"/><Relationship Id="rId57" Type="http://schemas.openxmlformats.org/officeDocument/2006/relationships/image" Target="media/image45.png"/><Relationship Id="rId262" Type="http://schemas.openxmlformats.org/officeDocument/2006/relationships/image" Target="media/image219.png"/><Relationship Id="rId567" Type="http://schemas.openxmlformats.org/officeDocument/2006/relationships/image" Target="media/image523.png"/><Relationship Id="rId1113" Type="http://schemas.openxmlformats.org/officeDocument/2006/relationships/image" Target="media/image1053.png"/><Relationship Id="rId122" Type="http://schemas.openxmlformats.org/officeDocument/2006/relationships/image" Target="media/image79.png"/><Relationship Id="rId774" Type="http://schemas.openxmlformats.org/officeDocument/2006/relationships/image" Target="media/image728.png"/><Relationship Id="rId981" Type="http://schemas.openxmlformats.org/officeDocument/2006/relationships/image" Target="media/image925.png"/><Relationship Id="rId1057" Type="http://schemas.openxmlformats.org/officeDocument/2006/relationships/image" Target="media/image997.png"/><Relationship Id="rId427" Type="http://schemas.openxmlformats.org/officeDocument/2006/relationships/image" Target="media/image383.png"/><Relationship Id="rId841" Type="http://schemas.openxmlformats.org/officeDocument/2006/relationships/image" Target="media/image795.png"/><Relationship Id="rId273" Type="http://schemas.openxmlformats.org/officeDocument/2006/relationships/image" Target="media/image230.png"/><Relationship Id="rId480" Type="http://schemas.openxmlformats.org/officeDocument/2006/relationships/image" Target="media/image436.png"/><Relationship Id="rId701" Type="http://schemas.openxmlformats.org/officeDocument/2006/relationships/image" Target="media/image655.png"/><Relationship Id="rId1124" Type="http://schemas.openxmlformats.org/officeDocument/2006/relationships/image" Target="media/image1064.png"/><Relationship Id="rId68" Type="http://schemas.openxmlformats.org/officeDocument/2006/relationships/image" Target="media/image56.png"/><Relationship Id="rId133" Type="http://schemas.openxmlformats.org/officeDocument/2006/relationships/image" Target="media/image90.png"/><Relationship Id="rId340" Type="http://schemas.openxmlformats.org/officeDocument/2006/relationships/image" Target="media/image297.png"/><Relationship Id="rId578" Type="http://schemas.openxmlformats.org/officeDocument/2006/relationships/image" Target="media/image534.png"/><Relationship Id="rId785" Type="http://schemas.openxmlformats.org/officeDocument/2006/relationships/image" Target="media/image739.png"/><Relationship Id="rId200" Type="http://schemas.openxmlformats.org/officeDocument/2006/relationships/image" Target="media/image157.png"/><Relationship Id="rId438" Type="http://schemas.openxmlformats.org/officeDocument/2006/relationships/image" Target="media/image394.png"/><Relationship Id="rId645" Type="http://schemas.openxmlformats.org/officeDocument/2006/relationships/image" Target="media/image600.png"/><Relationship Id="rId852" Type="http://schemas.openxmlformats.org/officeDocument/2006/relationships/image" Target="media/image806.png"/><Relationship Id="rId1068" Type="http://schemas.openxmlformats.org/officeDocument/2006/relationships/image" Target="media/image1008.png"/><Relationship Id="rId284" Type="http://schemas.openxmlformats.org/officeDocument/2006/relationships/image" Target="media/image241.png"/><Relationship Id="rId491" Type="http://schemas.openxmlformats.org/officeDocument/2006/relationships/image" Target="media/image447.png"/><Relationship Id="rId505" Type="http://schemas.openxmlformats.org/officeDocument/2006/relationships/image" Target="media/image461.png"/><Relationship Id="rId712" Type="http://schemas.openxmlformats.org/officeDocument/2006/relationships/image" Target="media/image666.png"/><Relationship Id="rId1135" Type="http://schemas.openxmlformats.org/officeDocument/2006/relationships/image" Target="media/image1075.png"/><Relationship Id="rId79" Type="http://schemas.openxmlformats.org/officeDocument/2006/relationships/image" Target="media/image67.png"/><Relationship Id="rId144" Type="http://schemas.openxmlformats.org/officeDocument/2006/relationships/image" Target="media/image101.png"/><Relationship Id="rId589" Type="http://schemas.openxmlformats.org/officeDocument/2006/relationships/image" Target="media/image545.png"/><Relationship Id="rId796" Type="http://schemas.openxmlformats.org/officeDocument/2006/relationships/image" Target="media/image750.png"/><Relationship Id="rId351" Type="http://schemas.openxmlformats.org/officeDocument/2006/relationships/image" Target="media/image308.png"/><Relationship Id="rId449" Type="http://schemas.openxmlformats.org/officeDocument/2006/relationships/image" Target="media/image405.png"/><Relationship Id="rId656" Type="http://schemas.openxmlformats.org/officeDocument/2006/relationships/image" Target="media/image611.png"/><Relationship Id="rId863" Type="http://schemas.openxmlformats.org/officeDocument/2006/relationships/image" Target="media/image817.png"/><Relationship Id="rId1079" Type="http://schemas.openxmlformats.org/officeDocument/2006/relationships/image" Target="media/image1019.png"/><Relationship Id="rId211" Type="http://schemas.openxmlformats.org/officeDocument/2006/relationships/image" Target="media/image168.png"/><Relationship Id="rId295" Type="http://schemas.openxmlformats.org/officeDocument/2006/relationships/image" Target="media/image252.png"/><Relationship Id="rId309" Type="http://schemas.openxmlformats.org/officeDocument/2006/relationships/image" Target="media/image266.png"/><Relationship Id="rId516" Type="http://schemas.openxmlformats.org/officeDocument/2006/relationships/image" Target="media/image472.png"/><Relationship Id="rId1146" Type="http://schemas.openxmlformats.org/officeDocument/2006/relationships/image" Target="media/image1086.png"/><Relationship Id="rId723" Type="http://schemas.openxmlformats.org/officeDocument/2006/relationships/image" Target="media/image677.png"/><Relationship Id="rId930" Type="http://schemas.openxmlformats.org/officeDocument/2006/relationships/image" Target="media/image884.png"/><Relationship Id="rId1006" Type="http://schemas.openxmlformats.org/officeDocument/2006/relationships/image" Target="media/image946.png"/><Relationship Id="rId155" Type="http://schemas.openxmlformats.org/officeDocument/2006/relationships/image" Target="media/image112.png"/><Relationship Id="rId362" Type="http://schemas.openxmlformats.org/officeDocument/2006/relationships/image" Target="media/image319.png"/><Relationship Id="rId222" Type="http://schemas.openxmlformats.org/officeDocument/2006/relationships/image" Target="media/image179.png"/><Relationship Id="rId667" Type="http://schemas.openxmlformats.org/officeDocument/2006/relationships/image" Target="media/image622.png"/><Relationship Id="rId874" Type="http://schemas.openxmlformats.org/officeDocument/2006/relationships/image" Target="media/image828.png"/><Relationship Id="rId17" Type="http://schemas.openxmlformats.org/officeDocument/2006/relationships/image" Target="media/image5.png"/><Relationship Id="rId527" Type="http://schemas.openxmlformats.org/officeDocument/2006/relationships/image" Target="media/image483.png"/><Relationship Id="rId734" Type="http://schemas.openxmlformats.org/officeDocument/2006/relationships/image" Target="media/image688.png"/><Relationship Id="rId1157" Type="http://schemas.openxmlformats.org/officeDocument/2006/relationships/image" Target="media/image1097.png"/><Relationship Id="rId70" Type="http://schemas.openxmlformats.org/officeDocument/2006/relationships/image" Target="media/image58.png"/><Relationship Id="rId166" Type="http://schemas.openxmlformats.org/officeDocument/2006/relationships/image" Target="media/image123.png"/><Relationship Id="rId373" Type="http://schemas.openxmlformats.org/officeDocument/2006/relationships/image" Target="media/image329.png"/><Relationship Id="rId580" Type="http://schemas.openxmlformats.org/officeDocument/2006/relationships/image" Target="media/image536.png"/><Relationship Id="rId801" Type="http://schemas.openxmlformats.org/officeDocument/2006/relationships/image" Target="media/image755.png"/><Relationship Id="rId1017" Type="http://schemas.openxmlformats.org/officeDocument/2006/relationships/image" Target="media/image957.png"/><Relationship Id="rId1" Type="http://schemas.openxmlformats.org/officeDocument/2006/relationships/customXml" Target="../customXml/item1.xml"/><Relationship Id="rId233" Type="http://schemas.openxmlformats.org/officeDocument/2006/relationships/image" Target="media/image190.png"/><Relationship Id="rId440" Type="http://schemas.openxmlformats.org/officeDocument/2006/relationships/image" Target="media/image396.png"/><Relationship Id="rId678" Type="http://schemas.openxmlformats.org/officeDocument/2006/relationships/image" Target="media/image633.png"/><Relationship Id="rId885" Type="http://schemas.openxmlformats.org/officeDocument/2006/relationships/image" Target="media/image839.png"/><Relationship Id="rId1070" Type="http://schemas.openxmlformats.org/officeDocument/2006/relationships/image" Target="media/image1010.png"/><Relationship Id="rId28" Type="http://schemas.openxmlformats.org/officeDocument/2006/relationships/image" Target="media/image16.png"/><Relationship Id="rId300" Type="http://schemas.openxmlformats.org/officeDocument/2006/relationships/image" Target="media/image257.png"/><Relationship Id="rId538" Type="http://schemas.openxmlformats.org/officeDocument/2006/relationships/image" Target="media/image494.png"/><Relationship Id="rId745" Type="http://schemas.openxmlformats.org/officeDocument/2006/relationships/image" Target="media/image699.png"/><Relationship Id="rId952" Type="http://schemas.openxmlformats.org/officeDocument/2006/relationships/image" Target="media/image896.png"/><Relationship Id="rId1168" Type="http://schemas.openxmlformats.org/officeDocument/2006/relationships/image" Target="media/image1107.png"/><Relationship Id="rId81" Type="http://schemas.openxmlformats.org/officeDocument/2006/relationships/image" Target="media/image69.png"/><Relationship Id="rId177" Type="http://schemas.openxmlformats.org/officeDocument/2006/relationships/image" Target="media/image134.png"/><Relationship Id="rId384" Type="http://schemas.openxmlformats.org/officeDocument/2006/relationships/image" Target="media/image340.png"/><Relationship Id="rId591" Type="http://schemas.openxmlformats.org/officeDocument/2006/relationships/image" Target="media/image547.png"/><Relationship Id="rId605" Type="http://schemas.openxmlformats.org/officeDocument/2006/relationships/image" Target="media/image561.png"/><Relationship Id="rId812" Type="http://schemas.openxmlformats.org/officeDocument/2006/relationships/image" Target="media/image766.png"/><Relationship Id="rId1028" Type="http://schemas.openxmlformats.org/officeDocument/2006/relationships/image" Target="media/image968.png"/><Relationship Id="rId244" Type="http://schemas.openxmlformats.org/officeDocument/2006/relationships/image" Target="media/image201.png"/><Relationship Id="rId689" Type="http://schemas.openxmlformats.org/officeDocument/2006/relationships/image" Target="media/image644.png"/><Relationship Id="rId896" Type="http://schemas.openxmlformats.org/officeDocument/2006/relationships/image" Target="media/image850.png"/><Relationship Id="rId1081" Type="http://schemas.openxmlformats.org/officeDocument/2006/relationships/image" Target="media/image1021.png"/><Relationship Id="rId39" Type="http://schemas.openxmlformats.org/officeDocument/2006/relationships/image" Target="media/image27.png"/><Relationship Id="rId451" Type="http://schemas.openxmlformats.org/officeDocument/2006/relationships/image" Target="media/image407.png"/><Relationship Id="rId549" Type="http://schemas.openxmlformats.org/officeDocument/2006/relationships/image" Target="media/image505.png"/><Relationship Id="rId756" Type="http://schemas.openxmlformats.org/officeDocument/2006/relationships/image" Target="media/image710.png"/><Relationship Id="rId1179" Type="http://schemas.openxmlformats.org/officeDocument/2006/relationships/image" Target="media/image1118.png"/><Relationship Id="rId188" Type="http://schemas.openxmlformats.org/officeDocument/2006/relationships/image" Target="media/image145.png"/><Relationship Id="rId311" Type="http://schemas.openxmlformats.org/officeDocument/2006/relationships/image" Target="media/image268.png"/><Relationship Id="rId395" Type="http://schemas.openxmlformats.org/officeDocument/2006/relationships/image" Target="media/image351.png"/><Relationship Id="rId409" Type="http://schemas.openxmlformats.org/officeDocument/2006/relationships/image" Target="media/image365.png"/><Relationship Id="rId963" Type="http://schemas.openxmlformats.org/officeDocument/2006/relationships/image" Target="media/image907.png"/><Relationship Id="rId1039" Type="http://schemas.openxmlformats.org/officeDocument/2006/relationships/image" Target="media/image979.png"/><Relationship Id="rId616" Type="http://schemas.openxmlformats.org/officeDocument/2006/relationships/image" Target="media/image572.png"/><Relationship Id="rId823" Type="http://schemas.openxmlformats.org/officeDocument/2006/relationships/image" Target="media/image777.png"/><Relationship Id="rId255" Type="http://schemas.openxmlformats.org/officeDocument/2006/relationships/image" Target="media/image212.png"/><Relationship Id="rId462" Type="http://schemas.openxmlformats.org/officeDocument/2006/relationships/image" Target="media/image418.png"/><Relationship Id="rId1092" Type="http://schemas.openxmlformats.org/officeDocument/2006/relationships/image" Target="media/image1032.png"/><Relationship Id="rId1106" Type="http://schemas.openxmlformats.org/officeDocument/2006/relationships/image" Target="media/image1046.png"/><Relationship Id="rId115" Type="http://schemas.openxmlformats.org/officeDocument/2006/relationships/image" Target="media/image7510.png"/><Relationship Id="rId322" Type="http://schemas.openxmlformats.org/officeDocument/2006/relationships/image" Target="media/image279.png"/><Relationship Id="rId767" Type="http://schemas.openxmlformats.org/officeDocument/2006/relationships/image" Target="media/image721.png"/><Relationship Id="rId974" Type="http://schemas.openxmlformats.org/officeDocument/2006/relationships/image" Target="media/image918.png"/><Relationship Id="rId199" Type="http://schemas.openxmlformats.org/officeDocument/2006/relationships/image" Target="media/image156.png"/><Relationship Id="rId627" Type="http://schemas.openxmlformats.org/officeDocument/2006/relationships/image" Target="media/image583.png"/><Relationship Id="rId834" Type="http://schemas.openxmlformats.org/officeDocument/2006/relationships/image" Target="media/image788.png"/><Relationship Id="rId266" Type="http://schemas.openxmlformats.org/officeDocument/2006/relationships/image" Target="media/image223.png"/><Relationship Id="rId473" Type="http://schemas.openxmlformats.org/officeDocument/2006/relationships/image" Target="media/image429.png"/><Relationship Id="rId680" Type="http://schemas.openxmlformats.org/officeDocument/2006/relationships/image" Target="media/image635.png"/><Relationship Id="rId901" Type="http://schemas.openxmlformats.org/officeDocument/2006/relationships/image" Target="media/image855.png"/><Relationship Id="rId1117" Type="http://schemas.openxmlformats.org/officeDocument/2006/relationships/image" Target="media/image1057.png"/><Relationship Id="rId30" Type="http://schemas.openxmlformats.org/officeDocument/2006/relationships/image" Target="media/image18.png"/><Relationship Id="rId126" Type="http://schemas.openxmlformats.org/officeDocument/2006/relationships/image" Target="media/image83.png"/><Relationship Id="rId333" Type="http://schemas.openxmlformats.org/officeDocument/2006/relationships/image" Target="media/image290.png"/><Relationship Id="rId540" Type="http://schemas.openxmlformats.org/officeDocument/2006/relationships/image" Target="media/image496.png"/><Relationship Id="rId778" Type="http://schemas.openxmlformats.org/officeDocument/2006/relationships/image" Target="media/image732.png"/><Relationship Id="rId985" Type="http://schemas.openxmlformats.org/officeDocument/2006/relationships/image" Target="media/image929.png"/><Relationship Id="rId1170" Type="http://schemas.openxmlformats.org/officeDocument/2006/relationships/image" Target="media/image1109.png"/><Relationship Id="rId638" Type="http://schemas.openxmlformats.org/officeDocument/2006/relationships/image" Target="media/image593.png"/><Relationship Id="rId845" Type="http://schemas.openxmlformats.org/officeDocument/2006/relationships/image" Target="media/image799.png"/><Relationship Id="rId1030" Type="http://schemas.openxmlformats.org/officeDocument/2006/relationships/image" Target="media/image970.png"/><Relationship Id="rId277" Type="http://schemas.openxmlformats.org/officeDocument/2006/relationships/image" Target="media/image234.png"/><Relationship Id="rId400" Type="http://schemas.openxmlformats.org/officeDocument/2006/relationships/image" Target="media/image356.png"/><Relationship Id="rId484" Type="http://schemas.openxmlformats.org/officeDocument/2006/relationships/image" Target="media/image440.png"/><Relationship Id="rId705" Type="http://schemas.openxmlformats.org/officeDocument/2006/relationships/image" Target="media/image659.png"/><Relationship Id="rId1128" Type="http://schemas.openxmlformats.org/officeDocument/2006/relationships/image" Target="media/image1068.png"/><Relationship Id="rId137" Type="http://schemas.openxmlformats.org/officeDocument/2006/relationships/image" Target="media/image94.png"/><Relationship Id="rId344" Type="http://schemas.openxmlformats.org/officeDocument/2006/relationships/image" Target="media/image301.png"/><Relationship Id="rId691" Type="http://schemas.openxmlformats.org/officeDocument/2006/relationships/image" Target="media/image646.png"/><Relationship Id="rId789" Type="http://schemas.openxmlformats.org/officeDocument/2006/relationships/image" Target="media/image743.png"/><Relationship Id="rId912" Type="http://schemas.openxmlformats.org/officeDocument/2006/relationships/image" Target="media/image866.png"/><Relationship Id="rId996" Type="http://schemas.openxmlformats.org/officeDocument/2006/relationships/image" Target="media/image936.png"/><Relationship Id="rId41" Type="http://schemas.openxmlformats.org/officeDocument/2006/relationships/image" Target="media/image29.png"/><Relationship Id="rId551" Type="http://schemas.openxmlformats.org/officeDocument/2006/relationships/image" Target="media/image507.png"/><Relationship Id="rId649" Type="http://schemas.openxmlformats.org/officeDocument/2006/relationships/image" Target="media/image604.png"/><Relationship Id="rId856" Type="http://schemas.openxmlformats.org/officeDocument/2006/relationships/image" Target="media/image810.png"/><Relationship Id="rId1181" Type="http://schemas.openxmlformats.org/officeDocument/2006/relationships/image" Target="media/image1120.png"/><Relationship Id="rId190" Type="http://schemas.openxmlformats.org/officeDocument/2006/relationships/image" Target="media/image147.png"/><Relationship Id="rId204" Type="http://schemas.openxmlformats.org/officeDocument/2006/relationships/image" Target="media/image161.png"/><Relationship Id="rId288" Type="http://schemas.openxmlformats.org/officeDocument/2006/relationships/image" Target="media/image245.png"/><Relationship Id="rId411" Type="http://schemas.openxmlformats.org/officeDocument/2006/relationships/image" Target="media/image367.png"/><Relationship Id="rId509" Type="http://schemas.openxmlformats.org/officeDocument/2006/relationships/image" Target="media/image465.png"/><Relationship Id="rId1041" Type="http://schemas.openxmlformats.org/officeDocument/2006/relationships/image" Target="media/image981.png"/><Relationship Id="rId1139" Type="http://schemas.openxmlformats.org/officeDocument/2006/relationships/image" Target="media/image1079.png"/><Relationship Id="rId495" Type="http://schemas.openxmlformats.org/officeDocument/2006/relationships/image" Target="media/image451.png"/><Relationship Id="rId716" Type="http://schemas.openxmlformats.org/officeDocument/2006/relationships/image" Target="media/image670.png"/><Relationship Id="rId923" Type="http://schemas.openxmlformats.org/officeDocument/2006/relationships/image" Target="media/image877.png"/><Relationship Id="rId52" Type="http://schemas.openxmlformats.org/officeDocument/2006/relationships/image" Target="media/image40.png"/><Relationship Id="rId148" Type="http://schemas.openxmlformats.org/officeDocument/2006/relationships/image" Target="media/image105.png"/><Relationship Id="rId355" Type="http://schemas.openxmlformats.org/officeDocument/2006/relationships/image" Target="media/image312.png"/><Relationship Id="rId562" Type="http://schemas.openxmlformats.org/officeDocument/2006/relationships/image" Target="media/image518.png"/><Relationship Id="rId215" Type="http://schemas.openxmlformats.org/officeDocument/2006/relationships/image" Target="media/image172.png"/><Relationship Id="rId422" Type="http://schemas.openxmlformats.org/officeDocument/2006/relationships/image" Target="media/image378.png"/><Relationship Id="rId867" Type="http://schemas.openxmlformats.org/officeDocument/2006/relationships/image" Target="media/image821.png"/><Relationship Id="rId1052" Type="http://schemas.openxmlformats.org/officeDocument/2006/relationships/image" Target="media/image992.png"/><Relationship Id="rId299" Type="http://schemas.openxmlformats.org/officeDocument/2006/relationships/image" Target="media/image256.png"/><Relationship Id="rId727" Type="http://schemas.openxmlformats.org/officeDocument/2006/relationships/image" Target="media/image681.png"/><Relationship Id="rId934" Type="http://schemas.openxmlformats.org/officeDocument/2006/relationships/image" Target="media/image888.png"/><Relationship Id="rId63" Type="http://schemas.openxmlformats.org/officeDocument/2006/relationships/image" Target="media/image51.png"/><Relationship Id="rId159" Type="http://schemas.openxmlformats.org/officeDocument/2006/relationships/image" Target="media/image116.png"/><Relationship Id="rId366" Type="http://schemas.openxmlformats.org/officeDocument/2006/relationships/image" Target="media/image323.png"/><Relationship Id="rId573" Type="http://schemas.openxmlformats.org/officeDocument/2006/relationships/image" Target="media/image529.png"/><Relationship Id="rId780" Type="http://schemas.openxmlformats.org/officeDocument/2006/relationships/image" Target="media/image734.png"/><Relationship Id="rId226" Type="http://schemas.openxmlformats.org/officeDocument/2006/relationships/image" Target="media/image183.png"/><Relationship Id="rId433" Type="http://schemas.openxmlformats.org/officeDocument/2006/relationships/image" Target="media/image389.png"/><Relationship Id="rId878" Type="http://schemas.openxmlformats.org/officeDocument/2006/relationships/image" Target="media/image832.png"/><Relationship Id="rId1063" Type="http://schemas.openxmlformats.org/officeDocument/2006/relationships/image" Target="media/image1003.png"/><Relationship Id="rId640" Type="http://schemas.openxmlformats.org/officeDocument/2006/relationships/image" Target="media/image595.png"/><Relationship Id="rId738" Type="http://schemas.openxmlformats.org/officeDocument/2006/relationships/image" Target="media/image692.png"/><Relationship Id="rId945" Type="http://schemas.openxmlformats.org/officeDocument/2006/relationships/image" Target="media/image8610.png"/><Relationship Id="rId74" Type="http://schemas.openxmlformats.org/officeDocument/2006/relationships/image" Target="media/image62.emf"/><Relationship Id="rId377" Type="http://schemas.openxmlformats.org/officeDocument/2006/relationships/image" Target="media/image333.png"/><Relationship Id="rId500" Type="http://schemas.openxmlformats.org/officeDocument/2006/relationships/image" Target="media/image456.png"/><Relationship Id="rId584" Type="http://schemas.openxmlformats.org/officeDocument/2006/relationships/image" Target="media/image540.png"/><Relationship Id="rId805" Type="http://schemas.openxmlformats.org/officeDocument/2006/relationships/image" Target="media/image759.png"/><Relationship Id="rId1130" Type="http://schemas.openxmlformats.org/officeDocument/2006/relationships/image" Target="media/image1070.png"/><Relationship Id="rId5" Type="http://schemas.openxmlformats.org/officeDocument/2006/relationships/customXml" Target="../customXml/item5.xml"/><Relationship Id="rId237" Type="http://schemas.openxmlformats.org/officeDocument/2006/relationships/image" Target="media/image194.png"/><Relationship Id="rId791" Type="http://schemas.openxmlformats.org/officeDocument/2006/relationships/image" Target="media/image745.png"/><Relationship Id="rId889" Type="http://schemas.openxmlformats.org/officeDocument/2006/relationships/image" Target="media/image843.png"/><Relationship Id="rId1074" Type="http://schemas.openxmlformats.org/officeDocument/2006/relationships/image" Target="media/image1014.png"/><Relationship Id="rId444" Type="http://schemas.openxmlformats.org/officeDocument/2006/relationships/image" Target="media/image400.png"/><Relationship Id="rId651" Type="http://schemas.openxmlformats.org/officeDocument/2006/relationships/image" Target="media/image606.png"/><Relationship Id="rId749" Type="http://schemas.openxmlformats.org/officeDocument/2006/relationships/image" Target="media/image703.png"/><Relationship Id="rId290" Type="http://schemas.openxmlformats.org/officeDocument/2006/relationships/image" Target="media/image247.png"/><Relationship Id="rId304" Type="http://schemas.openxmlformats.org/officeDocument/2006/relationships/image" Target="media/image261.png"/><Relationship Id="rId388" Type="http://schemas.openxmlformats.org/officeDocument/2006/relationships/image" Target="media/image344.png"/><Relationship Id="rId511" Type="http://schemas.openxmlformats.org/officeDocument/2006/relationships/image" Target="media/image467.png"/><Relationship Id="rId609" Type="http://schemas.openxmlformats.org/officeDocument/2006/relationships/image" Target="media/image565.png"/><Relationship Id="rId956" Type="http://schemas.openxmlformats.org/officeDocument/2006/relationships/image" Target="media/image900.png"/><Relationship Id="rId1141" Type="http://schemas.openxmlformats.org/officeDocument/2006/relationships/image" Target="media/image1081.png"/><Relationship Id="rId85" Type="http://schemas.openxmlformats.org/officeDocument/2006/relationships/image" Target="media/image73.png"/><Relationship Id="rId150" Type="http://schemas.openxmlformats.org/officeDocument/2006/relationships/image" Target="media/image107.png"/><Relationship Id="rId595" Type="http://schemas.openxmlformats.org/officeDocument/2006/relationships/image" Target="media/image551.png"/><Relationship Id="rId816" Type="http://schemas.openxmlformats.org/officeDocument/2006/relationships/image" Target="media/image770.png"/><Relationship Id="rId1001" Type="http://schemas.openxmlformats.org/officeDocument/2006/relationships/image" Target="media/image941.png"/><Relationship Id="rId248" Type="http://schemas.openxmlformats.org/officeDocument/2006/relationships/image" Target="media/image205.png"/><Relationship Id="rId455" Type="http://schemas.openxmlformats.org/officeDocument/2006/relationships/image" Target="media/image411.png"/><Relationship Id="rId662" Type="http://schemas.openxmlformats.org/officeDocument/2006/relationships/image" Target="media/image617.png"/><Relationship Id="rId1085" Type="http://schemas.openxmlformats.org/officeDocument/2006/relationships/image" Target="media/image1025.png"/><Relationship Id="rId12" Type="http://schemas.openxmlformats.org/officeDocument/2006/relationships/image" Target="media/image2.png"/><Relationship Id="rId315" Type="http://schemas.openxmlformats.org/officeDocument/2006/relationships/image" Target="media/image272.png"/><Relationship Id="rId522" Type="http://schemas.openxmlformats.org/officeDocument/2006/relationships/image" Target="media/image478.png"/><Relationship Id="rId967" Type="http://schemas.openxmlformats.org/officeDocument/2006/relationships/image" Target="media/image911.png"/><Relationship Id="rId1152" Type="http://schemas.openxmlformats.org/officeDocument/2006/relationships/image" Target="media/image1092.png"/><Relationship Id="rId161" Type="http://schemas.openxmlformats.org/officeDocument/2006/relationships/image" Target="media/image118.png"/><Relationship Id="rId399" Type="http://schemas.openxmlformats.org/officeDocument/2006/relationships/image" Target="media/image355.png"/><Relationship Id="rId827" Type="http://schemas.openxmlformats.org/officeDocument/2006/relationships/image" Target="media/image781.png"/><Relationship Id="rId1012" Type="http://schemas.openxmlformats.org/officeDocument/2006/relationships/image" Target="media/image952.png"/><Relationship Id="rId259" Type="http://schemas.openxmlformats.org/officeDocument/2006/relationships/image" Target="media/image216.png"/><Relationship Id="rId466" Type="http://schemas.openxmlformats.org/officeDocument/2006/relationships/image" Target="media/image422.png"/><Relationship Id="rId673" Type="http://schemas.openxmlformats.org/officeDocument/2006/relationships/image" Target="media/image628.png"/><Relationship Id="rId880" Type="http://schemas.openxmlformats.org/officeDocument/2006/relationships/image" Target="media/image834.png"/><Relationship Id="rId1096" Type="http://schemas.openxmlformats.org/officeDocument/2006/relationships/image" Target="media/image1036.png"/><Relationship Id="rId23" Type="http://schemas.openxmlformats.org/officeDocument/2006/relationships/image" Target="media/image11.png"/><Relationship Id="rId119" Type="http://schemas.openxmlformats.org/officeDocument/2006/relationships/image" Target="media/image7910.png"/><Relationship Id="rId326" Type="http://schemas.openxmlformats.org/officeDocument/2006/relationships/image" Target="media/image283.png"/><Relationship Id="rId533" Type="http://schemas.openxmlformats.org/officeDocument/2006/relationships/image" Target="media/image489.png"/><Relationship Id="rId978" Type="http://schemas.openxmlformats.org/officeDocument/2006/relationships/image" Target="media/image922.png"/><Relationship Id="rId1163" Type="http://schemas.openxmlformats.org/officeDocument/2006/relationships/image" Target="media/image1103.png"/><Relationship Id="rId740" Type="http://schemas.openxmlformats.org/officeDocument/2006/relationships/image" Target="media/image694.png"/><Relationship Id="rId838" Type="http://schemas.openxmlformats.org/officeDocument/2006/relationships/image" Target="media/image792.png"/><Relationship Id="rId1023" Type="http://schemas.openxmlformats.org/officeDocument/2006/relationships/image" Target="media/image963.png"/><Relationship Id="rId172" Type="http://schemas.openxmlformats.org/officeDocument/2006/relationships/image" Target="media/image129.png"/><Relationship Id="rId477" Type="http://schemas.openxmlformats.org/officeDocument/2006/relationships/image" Target="media/image433.png"/><Relationship Id="rId600" Type="http://schemas.openxmlformats.org/officeDocument/2006/relationships/image" Target="media/image556.png"/><Relationship Id="rId684" Type="http://schemas.openxmlformats.org/officeDocument/2006/relationships/image" Target="media/image639.png"/><Relationship Id="rId337" Type="http://schemas.openxmlformats.org/officeDocument/2006/relationships/image" Target="media/image294.png"/><Relationship Id="rId891" Type="http://schemas.openxmlformats.org/officeDocument/2006/relationships/image" Target="media/image845.png"/><Relationship Id="rId905" Type="http://schemas.openxmlformats.org/officeDocument/2006/relationships/image" Target="media/image859.png"/><Relationship Id="rId989" Type="http://schemas.openxmlformats.org/officeDocument/2006/relationships/image" Target="media/image933.png"/><Relationship Id="rId34" Type="http://schemas.openxmlformats.org/officeDocument/2006/relationships/image" Target="media/image22.png"/><Relationship Id="rId544" Type="http://schemas.openxmlformats.org/officeDocument/2006/relationships/image" Target="media/image500.png"/><Relationship Id="rId751" Type="http://schemas.openxmlformats.org/officeDocument/2006/relationships/image" Target="media/image705.png"/><Relationship Id="rId849" Type="http://schemas.openxmlformats.org/officeDocument/2006/relationships/image" Target="media/image803.png"/><Relationship Id="rId1174" Type="http://schemas.openxmlformats.org/officeDocument/2006/relationships/image" Target="media/image1113.png"/><Relationship Id="rId183" Type="http://schemas.openxmlformats.org/officeDocument/2006/relationships/image" Target="media/image140.png"/><Relationship Id="rId390" Type="http://schemas.openxmlformats.org/officeDocument/2006/relationships/image" Target="media/image346.png"/><Relationship Id="rId404" Type="http://schemas.openxmlformats.org/officeDocument/2006/relationships/image" Target="media/image360.png"/><Relationship Id="rId611" Type="http://schemas.openxmlformats.org/officeDocument/2006/relationships/image" Target="media/image567.png"/><Relationship Id="rId1034" Type="http://schemas.openxmlformats.org/officeDocument/2006/relationships/image" Target="media/image974.png"/><Relationship Id="rId250" Type="http://schemas.openxmlformats.org/officeDocument/2006/relationships/image" Target="media/image207.png"/><Relationship Id="rId488" Type="http://schemas.openxmlformats.org/officeDocument/2006/relationships/image" Target="media/image444.png"/><Relationship Id="rId695" Type="http://schemas.openxmlformats.org/officeDocument/2006/relationships/hyperlink" Target="https://regex101.com/" TargetMode="External"/><Relationship Id="rId709" Type="http://schemas.openxmlformats.org/officeDocument/2006/relationships/image" Target="media/image663.png"/><Relationship Id="rId916" Type="http://schemas.openxmlformats.org/officeDocument/2006/relationships/image" Target="media/image870.png"/><Relationship Id="rId1101" Type="http://schemas.openxmlformats.org/officeDocument/2006/relationships/image" Target="media/image1041.png"/><Relationship Id="rId45" Type="http://schemas.openxmlformats.org/officeDocument/2006/relationships/image" Target="media/image33.png"/><Relationship Id="rId348" Type="http://schemas.openxmlformats.org/officeDocument/2006/relationships/image" Target="media/image305.png"/><Relationship Id="rId555" Type="http://schemas.openxmlformats.org/officeDocument/2006/relationships/image" Target="media/image511.png"/><Relationship Id="rId762" Type="http://schemas.openxmlformats.org/officeDocument/2006/relationships/image" Target="media/image716.png"/><Relationship Id="rId1185" Type="http://schemas.openxmlformats.org/officeDocument/2006/relationships/fontTable" Target="fontTable.xml"/><Relationship Id="rId194" Type="http://schemas.openxmlformats.org/officeDocument/2006/relationships/image" Target="media/image151.png"/><Relationship Id="rId208" Type="http://schemas.openxmlformats.org/officeDocument/2006/relationships/image" Target="media/image165.png"/><Relationship Id="rId415" Type="http://schemas.openxmlformats.org/officeDocument/2006/relationships/image" Target="media/image371.png"/><Relationship Id="rId622" Type="http://schemas.openxmlformats.org/officeDocument/2006/relationships/image" Target="media/image578.png"/><Relationship Id="rId1045" Type="http://schemas.openxmlformats.org/officeDocument/2006/relationships/image" Target="media/image985.png"/><Relationship Id="rId261" Type="http://schemas.openxmlformats.org/officeDocument/2006/relationships/image" Target="media/image218.png"/><Relationship Id="rId499" Type="http://schemas.openxmlformats.org/officeDocument/2006/relationships/image" Target="media/image455.png"/><Relationship Id="rId927" Type="http://schemas.openxmlformats.org/officeDocument/2006/relationships/image" Target="media/image881.png"/><Relationship Id="rId1112" Type="http://schemas.openxmlformats.org/officeDocument/2006/relationships/image" Target="media/image1052.png"/><Relationship Id="rId56" Type="http://schemas.openxmlformats.org/officeDocument/2006/relationships/image" Target="media/image44.png"/><Relationship Id="rId359" Type="http://schemas.openxmlformats.org/officeDocument/2006/relationships/image" Target="media/image316.png"/><Relationship Id="rId566" Type="http://schemas.openxmlformats.org/officeDocument/2006/relationships/image" Target="media/image522.png"/><Relationship Id="rId773" Type="http://schemas.openxmlformats.org/officeDocument/2006/relationships/image" Target="media/image727.png"/><Relationship Id="rId121" Type="http://schemas.openxmlformats.org/officeDocument/2006/relationships/image" Target="media/image78.png"/><Relationship Id="rId219" Type="http://schemas.openxmlformats.org/officeDocument/2006/relationships/image" Target="media/image176.png"/><Relationship Id="rId426" Type="http://schemas.openxmlformats.org/officeDocument/2006/relationships/image" Target="media/image382.png"/><Relationship Id="rId633" Type="http://schemas.openxmlformats.org/officeDocument/2006/relationships/image" Target="media/image589.png"/><Relationship Id="rId980" Type="http://schemas.openxmlformats.org/officeDocument/2006/relationships/image" Target="media/image924.png"/><Relationship Id="rId1056" Type="http://schemas.openxmlformats.org/officeDocument/2006/relationships/image" Target="media/image996.png"/><Relationship Id="rId840" Type="http://schemas.openxmlformats.org/officeDocument/2006/relationships/image" Target="media/image794.png"/><Relationship Id="rId67" Type="http://schemas.openxmlformats.org/officeDocument/2006/relationships/image" Target="media/image55.png"/><Relationship Id="rId272" Type="http://schemas.openxmlformats.org/officeDocument/2006/relationships/image" Target="media/image229.png"/><Relationship Id="rId577" Type="http://schemas.openxmlformats.org/officeDocument/2006/relationships/image" Target="media/image533.png"/><Relationship Id="rId700" Type="http://schemas.openxmlformats.org/officeDocument/2006/relationships/image" Target="media/image654.png"/><Relationship Id="rId1123" Type="http://schemas.openxmlformats.org/officeDocument/2006/relationships/image" Target="media/image1063.png"/><Relationship Id="rId132" Type="http://schemas.openxmlformats.org/officeDocument/2006/relationships/image" Target="media/image89.png"/><Relationship Id="rId784" Type="http://schemas.openxmlformats.org/officeDocument/2006/relationships/image" Target="media/image738.png"/><Relationship Id="rId991" Type="http://schemas.openxmlformats.org/officeDocument/2006/relationships/image" Target="media/image935.emf"/><Relationship Id="rId1067" Type="http://schemas.openxmlformats.org/officeDocument/2006/relationships/image" Target="media/image1007.png"/><Relationship Id="rId437" Type="http://schemas.openxmlformats.org/officeDocument/2006/relationships/image" Target="media/image393.png"/><Relationship Id="rId644" Type="http://schemas.openxmlformats.org/officeDocument/2006/relationships/image" Target="media/image599.png"/><Relationship Id="rId851" Type="http://schemas.openxmlformats.org/officeDocument/2006/relationships/image" Target="media/image805.png"/><Relationship Id="rId283" Type="http://schemas.openxmlformats.org/officeDocument/2006/relationships/image" Target="media/image240.png"/><Relationship Id="rId490" Type="http://schemas.openxmlformats.org/officeDocument/2006/relationships/image" Target="media/image446.png"/><Relationship Id="rId504" Type="http://schemas.openxmlformats.org/officeDocument/2006/relationships/image" Target="media/image460.png"/><Relationship Id="rId711" Type="http://schemas.openxmlformats.org/officeDocument/2006/relationships/image" Target="media/image665.png"/><Relationship Id="rId949" Type="http://schemas.openxmlformats.org/officeDocument/2006/relationships/image" Target="media/image894.png"/><Relationship Id="rId1134" Type="http://schemas.openxmlformats.org/officeDocument/2006/relationships/image" Target="media/image1074.png"/><Relationship Id="rId78" Type="http://schemas.openxmlformats.org/officeDocument/2006/relationships/image" Target="media/image66.png"/><Relationship Id="rId143" Type="http://schemas.openxmlformats.org/officeDocument/2006/relationships/image" Target="media/image100.png"/><Relationship Id="rId350" Type="http://schemas.openxmlformats.org/officeDocument/2006/relationships/image" Target="media/image307.png"/><Relationship Id="rId588" Type="http://schemas.openxmlformats.org/officeDocument/2006/relationships/image" Target="media/image544.png"/><Relationship Id="rId795" Type="http://schemas.openxmlformats.org/officeDocument/2006/relationships/image" Target="media/image749.png"/><Relationship Id="rId809" Type="http://schemas.openxmlformats.org/officeDocument/2006/relationships/image" Target="media/image763.png"/><Relationship Id="rId9" Type="http://schemas.openxmlformats.org/officeDocument/2006/relationships/webSettings" Target="webSettings.xml"/><Relationship Id="rId210" Type="http://schemas.openxmlformats.org/officeDocument/2006/relationships/image" Target="media/image167.png"/><Relationship Id="rId448" Type="http://schemas.openxmlformats.org/officeDocument/2006/relationships/image" Target="media/image404.png"/><Relationship Id="rId655" Type="http://schemas.openxmlformats.org/officeDocument/2006/relationships/image" Target="media/image610.png"/><Relationship Id="rId862" Type="http://schemas.openxmlformats.org/officeDocument/2006/relationships/image" Target="media/image816.png"/><Relationship Id="rId1078" Type="http://schemas.openxmlformats.org/officeDocument/2006/relationships/image" Target="media/image1018.png"/><Relationship Id="rId294" Type="http://schemas.openxmlformats.org/officeDocument/2006/relationships/image" Target="media/image251.png"/><Relationship Id="rId308" Type="http://schemas.openxmlformats.org/officeDocument/2006/relationships/image" Target="media/image265.png"/><Relationship Id="rId515" Type="http://schemas.openxmlformats.org/officeDocument/2006/relationships/image" Target="media/image471.png"/><Relationship Id="rId722" Type="http://schemas.openxmlformats.org/officeDocument/2006/relationships/image" Target="media/image676.png"/><Relationship Id="rId1145" Type="http://schemas.openxmlformats.org/officeDocument/2006/relationships/image" Target="media/image1085.png"/><Relationship Id="rId154" Type="http://schemas.openxmlformats.org/officeDocument/2006/relationships/image" Target="media/image111.png"/><Relationship Id="rId361" Type="http://schemas.openxmlformats.org/officeDocument/2006/relationships/image" Target="media/image318.png"/><Relationship Id="rId599" Type="http://schemas.openxmlformats.org/officeDocument/2006/relationships/image" Target="media/image555.png"/><Relationship Id="rId1005" Type="http://schemas.openxmlformats.org/officeDocument/2006/relationships/image" Target="media/image945.png"/><Relationship Id="rId459" Type="http://schemas.openxmlformats.org/officeDocument/2006/relationships/image" Target="media/image415.jpg"/><Relationship Id="rId666" Type="http://schemas.openxmlformats.org/officeDocument/2006/relationships/image" Target="media/image621.png"/><Relationship Id="rId873" Type="http://schemas.openxmlformats.org/officeDocument/2006/relationships/image" Target="media/image827.png"/><Relationship Id="rId1089" Type="http://schemas.openxmlformats.org/officeDocument/2006/relationships/image" Target="media/image1029.png"/><Relationship Id="rId16" Type="http://schemas.openxmlformats.org/officeDocument/2006/relationships/image" Target="media/image4.png"/><Relationship Id="rId221" Type="http://schemas.openxmlformats.org/officeDocument/2006/relationships/image" Target="media/image178.png"/><Relationship Id="rId319" Type="http://schemas.openxmlformats.org/officeDocument/2006/relationships/image" Target="media/image276.png"/><Relationship Id="rId526" Type="http://schemas.openxmlformats.org/officeDocument/2006/relationships/image" Target="media/image482.png"/><Relationship Id="rId1156" Type="http://schemas.openxmlformats.org/officeDocument/2006/relationships/image" Target="media/image1096.png"/><Relationship Id="rId733" Type="http://schemas.openxmlformats.org/officeDocument/2006/relationships/image" Target="media/image687.png"/><Relationship Id="rId1016" Type="http://schemas.openxmlformats.org/officeDocument/2006/relationships/image" Target="media/image956.png"/><Relationship Id="rId165" Type="http://schemas.openxmlformats.org/officeDocument/2006/relationships/image" Target="media/image122.png"/><Relationship Id="rId372" Type="http://schemas.openxmlformats.org/officeDocument/2006/relationships/image" Target="media/image328.png"/><Relationship Id="rId677" Type="http://schemas.openxmlformats.org/officeDocument/2006/relationships/image" Target="media/image632.png"/><Relationship Id="rId800" Type="http://schemas.openxmlformats.org/officeDocument/2006/relationships/image" Target="media/image754.png"/><Relationship Id="rId232" Type="http://schemas.openxmlformats.org/officeDocument/2006/relationships/image" Target="media/image189.png"/><Relationship Id="rId884" Type="http://schemas.openxmlformats.org/officeDocument/2006/relationships/image" Target="media/image838.png"/><Relationship Id="rId27" Type="http://schemas.openxmlformats.org/officeDocument/2006/relationships/image" Target="media/image15.png"/><Relationship Id="rId537" Type="http://schemas.openxmlformats.org/officeDocument/2006/relationships/image" Target="media/image493.png"/><Relationship Id="rId744" Type="http://schemas.openxmlformats.org/officeDocument/2006/relationships/image" Target="media/image698.png"/><Relationship Id="rId951" Type="http://schemas.openxmlformats.org/officeDocument/2006/relationships/image" Target="media/image895.png"/><Relationship Id="rId1167" Type="http://schemas.openxmlformats.org/officeDocument/2006/relationships/image" Target="media/image1106.png"/><Relationship Id="rId80" Type="http://schemas.openxmlformats.org/officeDocument/2006/relationships/image" Target="media/image68.png"/><Relationship Id="rId176" Type="http://schemas.openxmlformats.org/officeDocument/2006/relationships/image" Target="media/image133.png"/><Relationship Id="rId383" Type="http://schemas.openxmlformats.org/officeDocument/2006/relationships/image" Target="media/image339.png"/><Relationship Id="rId590" Type="http://schemas.openxmlformats.org/officeDocument/2006/relationships/image" Target="media/image546.png"/><Relationship Id="rId604" Type="http://schemas.openxmlformats.org/officeDocument/2006/relationships/image" Target="media/image560.png"/><Relationship Id="rId811" Type="http://schemas.openxmlformats.org/officeDocument/2006/relationships/image" Target="media/image765.png"/><Relationship Id="rId1027" Type="http://schemas.openxmlformats.org/officeDocument/2006/relationships/image" Target="media/image967.png"/><Relationship Id="rId243" Type="http://schemas.openxmlformats.org/officeDocument/2006/relationships/image" Target="media/image200.png"/><Relationship Id="rId450" Type="http://schemas.openxmlformats.org/officeDocument/2006/relationships/image" Target="media/image406.png"/><Relationship Id="rId688" Type="http://schemas.openxmlformats.org/officeDocument/2006/relationships/image" Target="media/image643.png"/><Relationship Id="rId895" Type="http://schemas.openxmlformats.org/officeDocument/2006/relationships/image" Target="media/image849.png"/><Relationship Id="rId909" Type="http://schemas.openxmlformats.org/officeDocument/2006/relationships/image" Target="media/image863.png"/><Relationship Id="rId1080" Type="http://schemas.openxmlformats.org/officeDocument/2006/relationships/image" Target="media/image1020.png"/><Relationship Id="rId38" Type="http://schemas.openxmlformats.org/officeDocument/2006/relationships/image" Target="media/image26.png"/><Relationship Id="rId310" Type="http://schemas.openxmlformats.org/officeDocument/2006/relationships/image" Target="media/image267.png"/><Relationship Id="rId548" Type="http://schemas.openxmlformats.org/officeDocument/2006/relationships/image" Target="media/image504.png"/><Relationship Id="rId755" Type="http://schemas.openxmlformats.org/officeDocument/2006/relationships/image" Target="media/image709.png"/><Relationship Id="rId962" Type="http://schemas.openxmlformats.org/officeDocument/2006/relationships/image" Target="media/image906.png"/><Relationship Id="rId1178" Type="http://schemas.openxmlformats.org/officeDocument/2006/relationships/image" Target="media/image1117.png"/><Relationship Id="rId187" Type="http://schemas.openxmlformats.org/officeDocument/2006/relationships/image" Target="media/image144.png"/><Relationship Id="rId394" Type="http://schemas.openxmlformats.org/officeDocument/2006/relationships/image" Target="media/image350.png"/><Relationship Id="rId408" Type="http://schemas.openxmlformats.org/officeDocument/2006/relationships/image" Target="media/image364.png"/><Relationship Id="rId615" Type="http://schemas.openxmlformats.org/officeDocument/2006/relationships/image" Target="media/image571.png"/><Relationship Id="rId822" Type="http://schemas.openxmlformats.org/officeDocument/2006/relationships/image" Target="media/image776.png"/><Relationship Id="rId1038" Type="http://schemas.openxmlformats.org/officeDocument/2006/relationships/image" Target="media/image978.png"/><Relationship Id="rId254" Type="http://schemas.openxmlformats.org/officeDocument/2006/relationships/image" Target="media/image211.png"/><Relationship Id="rId699" Type="http://schemas.openxmlformats.org/officeDocument/2006/relationships/image" Target="media/image653.png"/><Relationship Id="rId1091" Type="http://schemas.openxmlformats.org/officeDocument/2006/relationships/image" Target="media/image1031.png"/><Relationship Id="rId1105" Type="http://schemas.openxmlformats.org/officeDocument/2006/relationships/image" Target="media/image1045.png"/><Relationship Id="rId49" Type="http://schemas.openxmlformats.org/officeDocument/2006/relationships/image" Target="media/image37.png"/><Relationship Id="rId114" Type="http://schemas.openxmlformats.org/officeDocument/2006/relationships/image" Target="media/image74.png"/><Relationship Id="rId461" Type="http://schemas.openxmlformats.org/officeDocument/2006/relationships/image" Target="media/image417.png"/><Relationship Id="rId559" Type="http://schemas.openxmlformats.org/officeDocument/2006/relationships/image" Target="media/image515.png"/><Relationship Id="rId766" Type="http://schemas.openxmlformats.org/officeDocument/2006/relationships/image" Target="media/image720.png"/><Relationship Id="rId198" Type="http://schemas.openxmlformats.org/officeDocument/2006/relationships/image" Target="media/image155.png"/><Relationship Id="rId321" Type="http://schemas.openxmlformats.org/officeDocument/2006/relationships/image" Target="media/image278.png"/><Relationship Id="rId419" Type="http://schemas.openxmlformats.org/officeDocument/2006/relationships/image" Target="media/image375.png"/><Relationship Id="rId626" Type="http://schemas.openxmlformats.org/officeDocument/2006/relationships/image" Target="media/image582.png"/><Relationship Id="rId973" Type="http://schemas.openxmlformats.org/officeDocument/2006/relationships/image" Target="media/image917.png"/><Relationship Id="rId1049" Type="http://schemas.openxmlformats.org/officeDocument/2006/relationships/image" Target="media/image989.png"/><Relationship Id="rId833" Type="http://schemas.openxmlformats.org/officeDocument/2006/relationships/image" Target="media/image787.png"/><Relationship Id="rId1116" Type="http://schemas.openxmlformats.org/officeDocument/2006/relationships/image" Target="media/image1056.png"/><Relationship Id="rId265" Type="http://schemas.openxmlformats.org/officeDocument/2006/relationships/image" Target="media/image222.png"/><Relationship Id="rId472" Type="http://schemas.openxmlformats.org/officeDocument/2006/relationships/image" Target="media/image428.png"/><Relationship Id="rId900" Type="http://schemas.openxmlformats.org/officeDocument/2006/relationships/image" Target="media/image854.png"/><Relationship Id="rId125" Type="http://schemas.openxmlformats.org/officeDocument/2006/relationships/image" Target="media/image82.png"/><Relationship Id="rId332" Type="http://schemas.openxmlformats.org/officeDocument/2006/relationships/image" Target="media/image289.png"/><Relationship Id="rId777" Type="http://schemas.openxmlformats.org/officeDocument/2006/relationships/image" Target="media/image731.png"/><Relationship Id="rId984" Type="http://schemas.openxmlformats.org/officeDocument/2006/relationships/image" Target="media/image928.png"/><Relationship Id="rId637" Type="http://schemas.openxmlformats.org/officeDocument/2006/relationships/image" Target="media/image592.png"/><Relationship Id="rId844" Type="http://schemas.openxmlformats.org/officeDocument/2006/relationships/image" Target="media/image798.png"/><Relationship Id="rId276" Type="http://schemas.openxmlformats.org/officeDocument/2006/relationships/image" Target="media/image233.png"/><Relationship Id="rId483" Type="http://schemas.openxmlformats.org/officeDocument/2006/relationships/image" Target="media/image439.png"/><Relationship Id="rId690" Type="http://schemas.openxmlformats.org/officeDocument/2006/relationships/image" Target="media/image645.png"/><Relationship Id="rId704" Type="http://schemas.openxmlformats.org/officeDocument/2006/relationships/image" Target="media/image658.png"/><Relationship Id="rId911" Type="http://schemas.openxmlformats.org/officeDocument/2006/relationships/image" Target="media/image865.png"/><Relationship Id="rId1127" Type="http://schemas.openxmlformats.org/officeDocument/2006/relationships/image" Target="media/image1067.png"/><Relationship Id="rId40" Type="http://schemas.openxmlformats.org/officeDocument/2006/relationships/image" Target="media/image28.png"/><Relationship Id="rId136" Type="http://schemas.openxmlformats.org/officeDocument/2006/relationships/image" Target="media/image93.png"/><Relationship Id="rId343" Type="http://schemas.openxmlformats.org/officeDocument/2006/relationships/image" Target="media/image300.png"/><Relationship Id="rId550" Type="http://schemas.openxmlformats.org/officeDocument/2006/relationships/image" Target="media/image506.png"/><Relationship Id="rId788" Type="http://schemas.openxmlformats.org/officeDocument/2006/relationships/image" Target="media/image742.png"/><Relationship Id="rId995" Type="http://schemas.openxmlformats.org/officeDocument/2006/relationships/image" Target="media/image910.emf"/><Relationship Id="rId1180" Type="http://schemas.openxmlformats.org/officeDocument/2006/relationships/image" Target="media/image1119.png"/><Relationship Id="rId203" Type="http://schemas.openxmlformats.org/officeDocument/2006/relationships/image" Target="media/image160.png"/><Relationship Id="rId648" Type="http://schemas.openxmlformats.org/officeDocument/2006/relationships/image" Target="media/image603.png"/><Relationship Id="rId855" Type="http://schemas.openxmlformats.org/officeDocument/2006/relationships/image" Target="media/image809.png"/><Relationship Id="rId1040" Type="http://schemas.openxmlformats.org/officeDocument/2006/relationships/image" Target="media/image980.png"/><Relationship Id="rId287" Type="http://schemas.openxmlformats.org/officeDocument/2006/relationships/image" Target="media/image244.png"/><Relationship Id="rId410" Type="http://schemas.openxmlformats.org/officeDocument/2006/relationships/image" Target="media/image366.png"/><Relationship Id="rId494" Type="http://schemas.openxmlformats.org/officeDocument/2006/relationships/image" Target="media/image450.png"/><Relationship Id="rId508" Type="http://schemas.openxmlformats.org/officeDocument/2006/relationships/image" Target="media/image464.png"/><Relationship Id="rId715" Type="http://schemas.openxmlformats.org/officeDocument/2006/relationships/image" Target="media/image669.png"/><Relationship Id="rId922" Type="http://schemas.openxmlformats.org/officeDocument/2006/relationships/image" Target="media/image876.png"/><Relationship Id="rId1138" Type="http://schemas.openxmlformats.org/officeDocument/2006/relationships/image" Target="media/image1078.png"/><Relationship Id="rId147" Type="http://schemas.openxmlformats.org/officeDocument/2006/relationships/image" Target="media/image104.png"/><Relationship Id="rId354" Type="http://schemas.openxmlformats.org/officeDocument/2006/relationships/image" Target="media/image311.png"/><Relationship Id="rId799" Type="http://schemas.openxmlformats.org/officeDocument/2006/relationships/image" Target="media/image753.png"/><Relationship Id="rId51" Type="http://schemas.openxmlformats.org/officeDocument/2006/relationships/image" Target="media/image39.png"/><Relationship Id="rId561" Type="http://schemas.openxmlformats.org/officeDocument/2006/relationships/image" Target="media/image517.png"/><Relationship Id="rId659" Type="http://schemas.openxmlformats.org/officeDocument/2006/relationships/image" Target="media/image614.png"/><Relationship Id="rId866" Type="http://schemas.openxmlformats.org/officeDocument/2006/relationships/image" Target="media/image820.png"/><Relationship Id="rId214" Type="http://schemas.openxmlformats.org/officeDocument/2006/relationships/image" Target="media/image171.png"/><Relationship Id="rId298" Type="http://schemas.openxmlformats.org/officeDocument/2006/relationships/image" Target="media/image255.png"/><Relationship Id="rId421" Type="http://schemas.openxmlformats.org/officeDocument/2006/relationships/image" Target="media/image377.png"/><Relationship Id="rId519" Type="http://schemas.openxmlformats.org/officeDocument/2006/relationships/image" Target="media/image475.png"/><Relationship Id="rId1051" Type="http://schemas.openxmlformats.org/officeDocument/2006/relationships/image" Target="media/image991.png"/><Relationship Id="rId1149" Type="http://schemas.openxmlformats.org/officeDocument/2006/relationships/image" Target="media/image1089.png"/><Relationship Id="rId158" Type="http://schemas.openxmlformats.org/officeDocument/2006/relationships/image" Target="media/image115.png"/><Relationship Id="rId726" Type="http://schemas.openxmlformats.org/officeDocument/2006/relationships/image" Target="media/image680.png"/><Relationship Id="rId933" Type="http://schemas.openxmlformats.org/officeDocument/2006/relationships/image" Target="media/image887.png"/><Relationship Id="rId1009" Type="http://schemas.openxmlformats.org/officeDocument/2006/relationships/image" Target="media/image949.png"/><Relationship Id="rId62" Type="http://schemas.openxmlformats.org/officeDocument/2006/relationships/image" Target="media/image50.png"/><Relationship Id="rId365" Type="http://schemas.openxmlformats.org/officeDocument/2006/relationships/image" Target="media/image322.png"/><Relationship Id="rId572" Type="http://schemas.openxmlformats.org/officeDocument/2006/relationships/image" Target="media/image528.png"/><Relationship Id="rId225" Type="http://schemas.openxmlformats.org/officeDocument/2006/relationships/image" Target="media/image182.png"/><Relationship Id="rId432" Type="http://schemas.openxmlformats.org/officeDocument/2006/relationships/image" Target="media/image388.png"/><Relationship Id="rId877" Type="http://schemas.openxmlformats.org/officeDocument/2006/relationships/image" Target="media/image831.png"/><Relationship Id="rId1062" Type="http://schemas.openxmlformats.org/officeDocument/2006/relationships/image" Target="media/image1002.png"/><Relationship Id="rId737" Type="http://schemas.openxmlformats.org/officeDocument/2006/relationships/image" Target="media/image691.png"/><Relationship Id="rId73" Type="http://schemas.openxmlformats.org/officeDocument/2006/relationships/image" Target="media/image61.emf"/><Relationship Id="rId169" Type="http://schemas.openxmlformats.org/officeDocument/2006/relationships/image" Target="media/image126.png"/><Relationship Id="rId376" Type="http://schemas.openxmlformats.org/officeDocument/2006/relationships/image" Target="media/image332.png"/><Relationship Id="rId583" Type="http://schemas.openxmlformats.org/officeDocument/2006/relationships/image" Target="media/image539.png"/><Relationship Id="rId790" Type="http://schemas.openxmlformats.org/officeDocument/2006/relationships/image" Target="media/image744.png"/><Relationship Id="rId804" Type="http://schemas.openxmlformats.org/officeDocument/2006/relationships/image" Target="media/image758.png"/><Relationship Id="rId4" Type="http://schemas.openxmlformats.org/officeDocument/2006/relationships/customXml" Target="../customXml/item4.xml"/><Relationship Id="rId236" Type="http://schemas.openxmlformats.org/officeDocument/2006/relationships/image" Target="media/image193.png"/><Relationship Id="rId443" Type="http://schemas.openxmlformats.org/officeDocument/2006/relationships/image" Target="media/image399.png"/><Relationship Id="rId650" Type="http://schemas.openxmlformats.org/officeDocument/2006/relationships/image" Target="media/image605.png"/><Relationship Id="rId888" Type="http://schemas.openxmlformats.org/officeDocument/2006/relationships/image" Target="media/image842.png"/><Relationship Id="rId1073" Type="http://schemas.openxmlformats.org/officeDocument/2006/relationships/image" Target="media/image1013.png"/><Relationship Id="rId303" Type="http://schemas.openxmlformats.org/officeDocument/2006/relationships/image" Target="media/image260.png"/><Relationship Id="rId748" Type="http://schemas.openxmlformats.org/officeDocument/2006/relationships/image" Target="media/image702.png"/><Relationship Id="rId955" Type="http://schemas.openxmlformats.org/officeDocument/2006/relationships/image" Target="media/image899.png"/><Relationship Id="rId1140" Type="http://schemas.openxmlformats.org/officeDocument/2006/relationships/image" Target="media/image1080.png"/><Relationship Id="rId84" Type="http://schemas.openxmlformats.org/officeDocument/2006/relationships/image" Target="media/image72.png"/><Relationship Id="rId387" Type="http://schemas.openxmlformats.org/officeDocument/2006/relationships/image" Target="media/image343.png"/><Relationship Id="rId510" Type="http://schemas.openxmlformats.org/officeDocument/2006/relationships/image" Target="media/image466.png"/><Relationship Id="rId594" Type="http://schemas.openxmlformats.org/officeDocument/2006/relationships/image" Target="media/image550.png"/><Relationship Id="rId608" Type="http://schemas.openxmlformats.org/officeDocument/2006/relationships/image" Target="media/image564.png"/><Relationship Id="rId815" Type="http://schemas.openxmlformats.org/officeDocument/2006/relationships/image" Target="media/image769.png"/><Relationship Id="rId247" Type="http://schemas.openxmlformats.org/officeDocument/2006/relationships/image" Target="media/image204.png"/><Relationship Id="rId899" Type="http://schemas.openxmlformats.org/officeDocument/2006/relationships/image" Target="media/image853.png"/><Relationship Id="rId1000" Type="http://schemas.openxmlformats.org/officeDocument/2006/relationships/image" Target="media/image940.png"/><Relationship Id="rId1084" Type="http://schemas.openxmlformats.org/officeDocument/2006/relationships/image" Target="media/image1024.png"/><Relationship Id="rId454" Type="http://schemas.openxmlformats.org/officeDocument/2006/relationships/image" Target="media/image410.png"/><Relationship Id="rId661" Type="http://schemas.openxmlformats.org/officeDocument/2006/relationships/image" Target="media/image616.png"/><Relationship Id="rId759" Type="http://schemas.openxmlformats.org/officeDocument/2006/relationships/image" Target="media/image713.png"/><Relationship Id="rId966" Type="http://schemas.openxmlformats.org/officeDocument/2006/relationships/image" Target="media/image910.png"/><Relationship Id="rId11" Type="http://schemas.openxmlformats.org/officeDocument/2006/relationships/endnotes" Target="endnotes.xml"/><Relationship Id="rId314" Type="http://schemas.openxmlformats.org/officeDocument/2006/relationships/image" Target="media/image271.png"/><Relationship Id="rId398" Type="http://schemas.openxmlformats.org/officeDocument/2006/relationships/image" Target="media/image354.png"/><Relationship Id="rId521" Type="http://schemas.openxmlformats.org/officeDocument/2006/relationships/image" Target="media/image477.png"/><Relationship Id="rId619" Type="http://schemas.openxmlformats.org/officeDocument/2006/relationships/image" Target="media/image575.png"/><Relationship Id="rId1151" Type="http://schemas.openxmlformats.org/officeDocument/2006/relationships/image" Target="media/image1091.png"/><Relationship Id="rId160" Type="http://schemas.openxmlformats.org/officeDocument/2006/relationships/image" Target="media/image117.png"/><Relationship Id="rId826" Type="http://schemas.openxmlformats.org/officeDocument/2006/relationships/image" Target="media/image780.png"/><Relationship Id="rId1011" Type="http://schemas.openxmlformats.org/officeDocument/2006/relationships/image" Target="media/image951.png"/><Relationship Id="rId1109" Type="http://schemas.openxmlformats.org/officeDocument/2006/relationships/image" Target="media/image1049.png"/><Relationship Id="rId258" Type="http://schemas.openxmlformats.org/officeDocument/2006/relationships/image" Target="media/image215.png"/><Relationship Id="rId465" Type="http://schemas.openxmlformats.org/officeDocument/2006/relationships/image" Target="media/image421.png"/><Relationship Id="rId672" Type="http://schemas.openxmlformats.org/officeDocument/2006/relationships/image" Target="media/image627.png"/><Relationship Id="rId1095" Type="http://schemas.openxmlformats.org/officeDocument/2006/relationships/image" Target="media/image1035.png"/><Relationship Id="rId22" Type="http://schemas.openxmlformats.org/officeDocument/2006/relationships/image" Target="media/image10.png"/><Relationship Id="rId118" Type="http://schemas.openxmlformats.org/officeDocument/2006/relationships/image" Target="media/image77.png"/><Relationship Id="rId325" Type="http://schemas.openxmlformats.org/officeDocument/2006/relationships/image" Target="media/image282.png"/><Relationship Id="rId532" Type="http://schemas.openxmlformats.org/officeDocument/2006/relationships/image" Target="media/image488.png"/><Relationship Id="rId977" Type="http://schemas.openxmlformats.org/officeDocument/2006/relationships/image" Target="media/image921.png"/><Relationship Id="rId1162" Type="http://schemas.openxmlformats.org/officeDocument/2006/relationships/image" Target="media/image1102.png"/><Relationship Id="rId171" Type="http://schemas.openxmlformats.org/officeDocument/2006/relationships/image" Target="media/image128.png"/><Relationship Id="rId837" Type="http://schemas.openxmlformats.org/officeDocument/2006/relationships/image" Target="media/image791.png"/><Relationship Id="rId1022" Type="http://schemas.openxmlformats.org/officeDocument/2006/relationships/image" Target="media/image962.png"/><Relationship Id="rId269" Type="http://schemas.openxmlformats.org/officeDocument/2006/relationships/image" Target="media/image226.png"/><Relationship Id="rId476" Type="http://schemas.openxmlformats.org/officeDocument/2006/relationships/image" Target="media/image432.png"/><Relationship Id="rId683" Type="http://schemas.openxmlformats.org/officeDocument/2006/relationships/image" Target="media/image638.png"/><Relationship Id="rId890" Type="http://schemas.openxmlformats.org/officeDocument/2006/relationships/image" Target="media/image844.png"/><Relationship Id="rId904" Type="http://schemas.openxmlformats.org/officeDocument/2006/relationships/image" Target="media/image858.png"/><Relationship Id="rId33" Type="http://schemas.openxmlformats.org/officeDocument/2006/relationships/image" Target="media/image21.png"/><Relationship Id="rId129" Type="http://schemas.openxmlformats.org/officeDocument/2006/relationships/image" Target="media/image86.png"/><Relationship Id="rId336" Type="http://schemas.openxmlformats.org/officeDocument/2006/relationships/image" Target="media/image293.png"/><Relationship Id="rId543" Type="http://schemas.openxmlformats.org/officeDocument/2006/relationships/image" Target="media/image499.png"/><Relationship Id="rId988" Type="http://schemas.openxmlformats.org/officeDocument/2006/relationships/image" Target="media/image932.png"/><Relationship Id="rId1173" Type="http://schemas.openxmlformats.org/officeDocument/2006/relationships/image" Target="media/image1112.png"/><Relationship Id="rId182" Type="http://schemas.openxmlformats.org/officeDocument/2006/relationships/image" Target="media/image139.png"/><Relationship Id="rId403" Type="http://schemas.openxmlformats.org/officeDocument/2006/relationships/image" Target="media/image359.png"/><Relationship Id="rId750" Type="http://schemas.openxmlformats.org/officeDocument/2006/relationships/image" Target="media/image704.png"/><Relationship Id="rId848" Type="http://schemas.openxmlformats.org/officeDocument/2006/relationships/image" Target="media/image802.png"/><Relationship Id="rId1033" Type="http://schemas.openxmlformats.org/officeDocument/2006/relationships/image" Target="media/image973.png"/><Relationship Id="rId487" Type="http://schemas.openxmlformats.org/officeDocument/2006/relationships/image" Target="media/image443.png"/><Relationship Id="rId610" Type="http://schemas.openxmlformats.org/officeDocument/2006/relationships/image" Target="media/image566.png"/><Relationship Id="rId694" Type="http://schemas.openxmlformats.org/officeDocument/2006/relationships/image" Target="media/image649.png"/><Relationship Id="rId708" Type="http://schemas.openxmlformats.org/officeDocument/2006/relationships/image" Target="media/image662.emf"/><Relationship Id="rId915" Type="http://schemas.openxmlformats.org/officeDocument/2006/relationships/image" Target="media/image869.png"/><Relationship Id="rId347" Type="http://schemas.openxmlformats.org/officeDocument/2006/relationships/image" Target="media/image304.png"/><Relationship Id="rId999" Type="http://schemas.openxmlformats.org/officeDocument/2006/relationships/image" Target="media/image939.png"/><Relationship Id="rId1100" Type="http://schemas.openxmlformats.org/officeDocument/2006/relationships/image" Target="media/image1040.png"/><Relationship Id="rId1184" Type="http://schemas.openxmlformats.org/officeDocument/2006/relationships/footer" Target="footer2.xml"/><Relationship Id="rId44" Type="http://schemas.openxmlformats.org/officeDocument/2006/relationships/image" Target="media/image32.png"/><Relationship Id="rId554" Type="http://schemas.openxmlformats.org/officeDocument/2006/relationships/image" Target="media/image510.png"/><Relationship Id="rId761" Type="http://schemas.openxmlformats.org/officeDocument/2006/relationships/image" Target="media/image715.png"/><Relationship Id="rId859" Type="http://schemas.openxmlformats.org/officeDocument/2006/relationships/image" Target="media/image813.png"/><Relationship Id="rId193" Type="http://schemas.openxmlformats.org/officeDocument/2006/relationships/image" Target="media/image150.png"/><Relationship Id="rId207" Type="http://schemas.openxmlformats.org/officeDocument/2006/relationships/image" Target="media/image164.png"/><Relationship Id="rId414" Type="http://schemas.openxmlformats.org/officeDocument/2006/relationships/image" Target="media/image370.png"/><Relationship Id="rId498" Type="http://schemas.openxmlformats.org/officeDocument/2006/relationships/image" Target="media/image454.png"/><Relationship Id="rId621" Type="http://schemas.openxmlformats.org/officeDocument/2006/relationships/image" Target="media/image577.png"/><Relationship Id="rId1044" Type="http://schemas.openxmlformats.org/officeDocument/2006/relationships/image" Target="media/image984.png"/><Relationship Id="rId260" Type="http://schemas.openxmlformats.org/officeDocument/2006/relationships/image" Target="media/image217.png"/><Relationship Id="rId719" Type="http://schemas.openxmlformats.org/officeDocument/2006/relationships/image" Target="media/image673.png"/><Relationship Id="rId926" Type="http://schemas.openxmlformats.org/officeDocument/2006/relationships/image" Target="media/image880.png"/><Relationship Id="rId1111" Type="http://schemas.openxmlformats.org/officeDocument/2006/relationships/image" Target="media/image1051.png"/><Relationship Id="rId55" Type="http://schemas.openxmlformats.org/officeDocument/2006/relationships/image" Target="media/image43.png"/><Relationship Id="rId120" Type="http://schemas.openxmlformats.org/officeDocument/2006/relationships/hyperlink" Target="http://sp.cmsc.local/sites/CMSC-ST058/S00821/Lists/board/Attachments/1141/%E6%AE%8B%E7%95%99%E3%83%AA%E3%82%B9%E3%82%AF%E3%81%AB%E5%AF%BE%E3%81%99%E3%82%8B%E6%95%99%E8%82%B22022%E5%B9%B4.pptx?web=1" TargetMode="External"/><Relationship Id="rId358" Type="http://schemas.openxmlformats.org/officeDocument/2006/relationships/image" Target="media/image315.png"/><Relationship Id="rId565" Type="http://schemas.openxmlformats.org/officeDocument/2006/relationships/image" Target="media/image521.png"/><Relationship Id="rId772" Type="http://schemas.openxmlformats.org/officeDocument/2006/relationships/image" Target="media/image726.png"/><Relationship Id="rId218" Type="http://schemas.openxmlformats.org/officeDocument/2006/relationships/image" Target="media/image175.png"/><Relationship Id="rId425" Type="http://schemas.openxmlformats.org/officeDocument/2006/relationships/image" Target="media/image381.png"/><Relationship Id="rId632" Type="http://schemas.openxmlformats.org/officeDocument/2006/relationships/image" Target="media/image588.png"/><Relationship Id="rId1055" Type="http://schemas.openxmlformats.org/officeDocument/2006/relationships/image" Target="media/image995.png"/><Relationship Id="rId271" Type="http://schemas.openxmlformats.org/officeDocument/2006/relationships/image" Target="media/image228.png"/><Relationship Id="rId1122" Type="http://schemas.openxmlformats.org/officeDocument/2006/relationships/image" Target="media/image1062.png"/><Relationship Id="rId66" Type="http://schemas.openxmlformats.org/officeDocument/2006/relationships/image" Target="media/image54.png"/><Relationship Id="rId131" Type="http://schemas.openxmlformats.org/officeDocument/2006/relationships/image" Target="media/image88.png"/><Relationship Id="rId369" Type="http://schemas.openxmlformats.org/officeDocument/2006/relationships/image" Target="media/image325.png"/><Relationship Id="rId576" Type="http://schemas.openxmlformats.org/officeDocument/2006/relationships/image" Target="media/image532.png"/><Relationship Id="rId783" Type="http://schemas.openxmlformats.org/officeDocument/2006/relationships/image" Target="media/image737.png"/><Relationship Id="rId990" Type="http://schemas.openxmlformats.org/officeDocument/2006/relationships/image" Target="media/image934.emf"/><Relationship Id="rId229" Type="http://schemas.openxmlformats.org/officeDocument/2006/relationships/image" Target="media/image186.png"/><Relationship Id="rId436" Type="http://schemas.openxmlformats.org/officeDocument/2006/relationships/image" Target="media/image392.png"/><Relationship Id="rId643" Type="http://schemas.openxmlformats.org/officeDocument/2006/relationships/image" Target="media/image598.png"/><Relationship Id="rId1066" Type="http://schemas.openxmlformats.org/officeDocument/2006/relationships/image" Target="media/image1006.png"/><Relationship Id="rId850" Type="http://schemas.openxmlformats.org/officeDocument/2006/relationships/image" Target="media/image804.png"/><Relationship Id="rId948" Type="http://schemas.openxmlformats.org/officeDocument/2006/relationships/image" Target="media/image893.png"/><Relationship Id="rId1133" Type="http://schemas.openxmlformats.org/officeDocument/2006/relationships/image" Target="media/image1073.png"/><Relationship Id="rId77" Type="http://schemas.openxmlformats.org/officeDocument/2006/relationships/image" Target="media/image65.png"/><Relationship Id="rId282" Type="http://schemas.openxmlformats.org/officeDocument/2006/relationships/image" Target="media/image239.png"/><Relationship Id="rId503" Type="http://schemas.openxmlformats.org/officeDocument/2006/relationships/image" Target="media/image459.png"/><Relationship Id="rId587" Type="http://schemas.openxmlformats.org/officeDocument/2006/relationships/image" Target="media/image543.png"/><Relationship Id="rId710" Type="http://schemas.openxmlformats.org/officeDocument/2006/relationships/image" Target="media/image664.emf"/><Relationship Id="rId808" Type="http://schemas.openxmlformats.org/officeDocument/2006/relationships/image" Target="media/image762.png"/><Relationship Id="rId8" Type="http://schemas.openxmlformats.org/officeDocument/2006/relationships/settings" Target="settings.xml"/><Relationship Id="rId142" Type="http://schemas.openxmlformats.org/officeDocument/2006/relationships/image" Target="media/image99.png"/><Relationship Id="rId447" Type="http://schemas.openxmlformats.org/officeDocument/2006/relationships/image" Target="media/image403.png"/><Relationship Id="rId794" Type="http://schemas.openxmlformats.org/officeDocument/2006/relationships/image" Target="media/image748.png"/><Relationship Id="rId1077" Type="http://schemas.openxmlformats.org/officeDocument/2006/relationships/image" Target="media/image1017.png"/><Relationship Id="rId654" Type="http://schemas.openxmlformats.org/officeDocument/2006/relationships/image" Target="media/image609.png"/><Relationship Id="rId861" Type="http://schemas.openxmlformats.org/officeDocument/2006/relationships/image" Target="media/image815.png"/><Relationship Id="rId959" Type="http://schemas.openxmlformats.org/officeDocument/2006/relationships/image" Target="media/image903.png"/><Relationship Id="rId293" Type="http://schemas.openxmlformats.org/officeDocument/2006/relationships/image" Target="media/image250.png"/><Relationship Id="rId307" Type="http://schemas.openxmlformats.org/officeDocument/2006/relationships/image" Target="media/image264.png"/><Relationship Id="rId514" Type="http://schemas.openxmlformats.org/officeDocument/2006/relationships/image" Target="media/image470.png"/><Relationship Id="rId721" Type="http://schemas.openxmlformats.org/officeDocument/2006/relationships/image" Target="media/image675.png"/><Relationship Id="rId1144" Type="http://schemas.openxmlformats.org/officeDocument/2006/relationships/image" Target="media/image1084.png"/><Relationship Id="rId153" Type="http://schemas.openxmlformats.org/officeDocument/2006/relationships/image" Target="media/image110.png"/><Relationship Id="rId360" Type="http://schemas.openxmlformats.org/officeDocument/2006/relationships/image" Target="media/image317.png"/><Relationship Id="rId598" Type="http://schemas.openxmlformats.org/officeDocument/2006/relationships/image" Target="media/image554.png"/><Relationship Id="rId819" Type="http://schemas.openxmlformats.org/officeDocument/2006/relationships/image" Target="media/image773.png"/><Relationship Id="rId1004" Type="http://schemas.openxmlformats.org/officeDocument/2006/relationships/image" Target="media/image944.png"/><Relationship Id="rId220" Type="http://schemas.openxmlformats.org/officeDocument/2006/relationships/image" Target="media/image177.png"/><Relationship Id="rId458" Type="http://schemas.openxmlformats.org/officeDocument/2006/relationships/image" Target="media/image414.png"/><Relationship Id="rId665" Type="http://schemas.openxmlformats.org/officeDocument/2006/relationships/image" Target="media/image620.png"/><Relationship Id="rId872" Type="http://schemas.openxmlformats.org/officeDocument/2006/relationships/image" Target="media/image826.png"/><Relationship Id="rId1088" Type="http://schemas.openxmlformats.org/officeDocument/2006/relationships/image" Target="media/image1028.png"/><Relationship Id="rId15" Type="http://schemas.openxmlformats.org/officeDocument/2006/relationships/image" Target="media/image3.png"/><Relationship Id="rId318" Type="http://schemas.openxmlformats.org/officeDocument/2006/relationships/image" Target="media/image275.png"/><Relationship Id="rId525" Type="http://schemas.openxmlformats.org/officeDocument/2006/relationships/image" Target="media/image481.png"/><Relationship Id="rId732" Type="http://schemas.openxmlformats.org/officeDocument/2006/relationships/image" Target="media/image686.png"/><Relationship Id="rId1155" Type="http://schemas.openxmlformats.org/officeDocument/2006/relationships/image" Target="media/image1095.png"/><Relationship Id="rId164" Type="http://schemas.openxmlformats.org/officeDocument/2006/relationships/image" Target="media/image121.png"/><Relationship Id="rId371" Type="http://schemas.openxmlformats.org/officeDocument/2006/relationships/image" Target="media/image327.png"/><Relationship Id="rId1015" Type="http://schemas.openxmlformats.org/officeDocument/2006/relationships/image" Target="media/image955.png"/><Relationship Id="rId469" Type="http://schemas.openxmlformats.org/officeDocument/2006/relationships/image" Target="media/image425.png"/><Relationship Id="rId676" Type="http://schemas.openxmlformats.org/officeDocument/2006/relationships/image" Target="media/image631.png"/><Relationship Id="rId883" Type="http://schemas.openxmlformats.org/officeDocument/2006/relationships/image" Target="media/image837.png"/><Relationship Id="rId1099" Type="http://schemas.openxmlformats.org/officeDocument/2006/relationships/image" Target="media/image1039.png"/><Relationship Id="rId26" Type="http://schemas.openxmlformats.org/officeDocument/2006/relationships/image" Target="media/image14.png"/><Relationship Id="rId231" Type="http://schemas.openxmlformats.org/officeDocument/2006/relationships/image" Target="media/image188.png"/><Relationship Id="rId329" Type="http://schemas.openxmlformats.org/officeDocument/2006/relationships/image" Target="media/image286.png"/><Relationship Id="rId536" Type="http://schemas.openxmlformats.org/officeDocument/2006/relationships/image" Target="media/image492.png"/><Relationship Id="rId1166" Type="http://schemas.openxmlformats.org/officeDocument/2006/relationships/image" Target="media/image1105.png"/><Relationship Id="rId175" Type="http://schemas.openxmlformats.org/officeDocument/2006/relationships/image" Target="media/image132.png"/><Relationship Id="rId743" Type="http://schemas.openxmlformats.org/officeDocument/2006/relationships/image" Target="media/image697.png"/><Relationship Id="rId950" Type="http://schemas.openxmlformats.org/officeDocument/2006/relationships/image" Target="media/image8660.png"/><Relationship Id="rId1026" Type="http://schemas.openxmlformats.org/officeDocument/2006/relationships/image" Target="media/image966.png"/><Relationship Id="rId382" Type="http://schemas.openxmlformats.org/officeDocument/2006/relationships/image" Target="media/image338.png"/><Relationship Id="rId603" Type="http://schemas.openxmlformats.org/officeDocument/2006/relationships/image" Target="media/image559.png"/><Relationship Id="rId687" Type="http://schemas.openxmlformats.org/officeDocument/2006/relationships/image" Target="media/image642.png"/><Relationship Id="rId810" Type="http://schemas.openxmlformats.org/officeDocument/2006/relationships/image" Target="media/image764.png"/><Relationship Id="rId908" Type="http://schemas.openxmlformats.org/officeDocument/2006/relationships/image" Target="media/image862.png"/><Relationship Id="rId242" Type="http://schemas.openxmlformats.org/officeDocument/2006/relationships/image" Target="media/image199.png"/><Relationship Id="rId894" Type="http://schemas.openxmlformats.org/officeDocument/2006/relationships/image" Target="media/image848.png"/><Relationship Id="rId1177" Type="http://schemas.openxmlformats.org/officeDocument/2006/relationships/image" Target="media/image1116.png"/><Relationship Id="rId37" Type="http://schemas.openxmlformats.org/officeDocument/2006/relationships/image" Target="media/image25.png"/><Relationship Id="rId547" Type="http://schemas.openxmlformats.org/officeDocument/2006/relationships/image" Target="media/image503.png"/><Relationship Id="rId754" Type="http://schemas.openxmlformats.org/officeDocument/2006/relationships/image" Target="media/image708.png"/><Relationship Id="rId961" Type="http://schemas.openxmlformats.org/officeDocument/2006/relationships/image" Target="media/image905.png"/><Relationship Id="rId186" Type="http://schemas.openxmlformats.org/officeDocument/2006/relationships/image" Target="media/image143.png"/><Relationship Id="rId393" Type="http://schemas.openxmlformats.org/officeDocument/2006/relationships/image" Target="media/image349.png"/><Relationship Id="rId407" Type="http://schemas.openxmlformats.org/officeDocument/2006/relationships/image" Target="media/image363.png"/><Relationship Id="rId614" Type="http://schemas.openxmlformats.org/officeDocument/2006/relationships/image" Target="media/image570.png"/><Relationship Id="rId821" Type="http://schemas.openxmlformats.org/officeDocument/2006/relationships/image" Target="media/image775.png"/><Relationship Id="rId1037" Type="http://schemas.openxmlformats.org/officeDocument/2006/relationships/image" Target="media/image977.png"/><Relationship Id="rId253" Type="http://schemas.openxmlformats.org/officeDocument/2006/relationships/image" Target="media/image210.PNG"/><Relationship Id="rId460" Type="http://schemas.openxmlformats.org/officeDocument/2006/relationships/image" Target="media/image416.png"/><Relationship Id="rId698" Type="http://schemas.openxmlformats.org/officeDocument/2006/relationships/image" Target="media/image652.png"/><Relationship Id="rId919" Type="http://schemas.openxmlformats.org/officeDocument/2006/relationships/image" Target="media/image873.png"/><Relationship Id="rId1090" Type="http://schemas.openxmlformats.org/officeDocument/2006/relationships/image" Target="media/image1030.png"/><Relationship Id="rId1104" Type="http://schemas.openxmlformats.org/officeDocument/2006/relationships/image" Target="media/image1044.png"/><Relationship Id="rId48" Type="http://schemas.openxmlformats.org/officeDocument/2006/relationships/image" Target="media/image36.png"/><Relationship Id="rId113" Type="http://schemas.openxmlformats.org/officeDocument/2006/relationships/image" Target="media/image7310.png"/><Relationship Id="rId320" Type="http://schemas.openxmlformats.org/officeDocument/2006/relationships/image" Target="media/image277.png"/><Relationship Id="rId558" Type="http://schemas.openxmlformats.org/officeDocument/2006/relationships/image" Target="media/image514.png"/><Relationship Id="rId765" Type="http://schemas.openxmlformats.org/officeDocument/2006/relationships/image" Target="media/image719.png"/><Relationship Id="rId972" Type="http://schemas.openxmlformats.org/officeDocument/2006/relationships/image" Target="media/image916.png"/><Relationship Id="rId197" Type="http://schemas.openxmlformats.org/officeDocument/2006/relationships/image" Target="media/image154.png"/><Relationship Id="rId418" Type="http://schemas.openxmlformats.org/officeDocument/2006/relationships/image" Target="media/image374.png"/><Relationship Id="rId625" Type="http://schemas.openxmlformats.org/officeDocument/2006/relationships/image" Target="media/image581.png"/><Relationship Id="rId832" Type="http://schemas.openxmlformats.org/officeDocument/2006/relationships/image" Target="media/image786.png"/><Relationship Id="rId1048" Type="http://schemas.openxmlformats.org/officeDocument/2006/relationships/image" Target="media/image988.png"/><Relationship Id="rId264" Type="http://schemas.openxmlformats.org/officeDocument/2006/relationships/image" Target="media/image221.png"/><Relationship Id="rId471" Type="http://schemas.openxmlformats.org/officeDocument/2006/relationships/image" Target="media/image427.png"/><Relationship Id="rId1115" Type="http://schemas.openxmlformats.org/officeDocument/2006/relationships/image" Target="media/image1055.png"/><Relationship Id="rId59" Type="http://schemas.openxmlformats.org/officeDocument/2006/relationships/image" Target="media/image47.png"/><Relationship Id="rId124" Type="http://schemas.openxmlformats.org/officeDocument/2006/relationships/image" Target="media/image81.png"/><Relationship Id="rId569" Type="http://schemas.openxmlformats.org/officeDocument/2006/relationships/image" Target="media/image525.png"/><Relationship Id="rId776" Type="http://schemas.openxmlformats.org/officeDocument/2006/relationships/image" Target="media/image730.png"/><Relationship Id="rId983" Type="http://schemas.openxmlformats.org/officeDocument/2006/relationships/image" Target="media/image927.png"/><Relationship Id="rId331" Type="http://schemas.openxmlformats.org/officeDocument/2006/relationships/image" Target="media/image288.png"/><Relationship Id="rId429" Type="http://schemas.openxmlformats.org/officeDocument/2006/relationships/image" Target="media/image385.png"/><Relationship Id="rId636" Type="http://schemas.openxmlformats.org/officeDocument/2006/relationships/image" Target="media/image590.png"/><Relationship Id="rId1059" Type="http://schemas.openxmlformats.org/officeDocument/2006/relationships/image" Target="media/image999.png"/><Relationship Id="rId843" Type="http://schemas.openxmlformats.org/officeDocument/2006/relationships/image" Target="media/image797.png"/><Relationship Id="rId1126" Type="http://schemas.openxmlformats.org/officeDocument/2006/relationships/image" Target="media/image1066.png"/><Relationship Id="rId275" Type="http://schemas.openxmlformats.org/officeDocument/2006/relationships/image" Target="media/image232.png"/><Relationship Id="rId482" Type="http://schemas.openxmlformats.org/officeDocument/2006/relationships/image" Target="media/image438.png"/><Relationship Id="rId703" Type="http://schemas.openxmlformats.org/officeDocument/2006/relationships/image" Target="media/image657.png"/><Relationship Id="rId910" Type="http://schemas.openxmlformats.org/officeDocument/2006/relationships/image" Target="media/image864.png"/><Relationship Id="rId135" Type="http://schemas.openxmlformats.org/officeDocument/2006/relationships/image" Target="media/image92.png"/><Relationship Id="rId342" Type="http://schemas.openxmlformats.org/officeDocument/2006/relationships/image" Target="media/image299.png"/><Relationship Id="rId787" Type="http://schemas.openxmlformats.org/officeDocument/2006/relationships/image" Target="media/image741.png"/><Relationship Id="rId994" Type="http://schemas.openxmlformats.org/officeDocument/2006/relationships/image" Target="media/image909.emf"/><Relationship Id="rId202" Type="http://schemas.openxmlformats.org/officeDocument/2006/relationships/image" Target="media/image159.png"/><Relationship Id="rId647" Type="http://schemas.openxmlformats.org/officeDocument/2006/relationships/image" Target="media/image602.png"/><Relationship Id="rId854" Type="http://schemas.openxmlformats.org/officeDocument/2006/relationships/image" Target="media/image808.png"/><Relationship Id="rId286" Type="http://schemas.openxmlformats.org/officeDocument/2006/relationships/image" Target="media/image243.png"/><Relationship Id="rId493" Type="http://schemas.openxmlformats.org/officeDocument/2006/relationships/image" Target="media/image449.png"/><Relationship Id="rId507" Type="http://schemas.openxmlformats.org/officeDocument/2006/relationships/image" Target="media/image463.png"/><Relationship Id="rId714" Type="http://schemas.openxmlformats.org/officeDocument/2006/relationships/image" Target="media/image668.png"/><Relationship Id="rId921" Type="http://schemas.openxmlformats.org/officeDocument/2006/relationships/image" Target="media/image875.png"/><Relationship Id="rId1137" Type="http://schemas.openxmlformats.org/officeDocument/2006/relationships/image" Target="media/image1077.png"/><Relationship Id="rId50" Type="http://schemas.openxmlformats.org/officeDocument/2006/relationships/image" Target="media/image38.png"/><Relationship Id="rId146" Type="http://schemas.openxmlformats.org/officeDocument/2006/relationships/image" Target="media/image103.png"/><Relationship Id="rId353" Type="http://schemas.openxmlformats.org/officeDocument/2006/relationships/image" Target="media/image310.png"/><Relationship Id="rId560" Type="http://schemas.openxmlformats.org/officeDocument/2006/relationships/image" Target="media/image516.png"/><Relationship Id="rId798" Type="http://schemas.openxmlformats.org/officeDocument/2006/relationships/image" Target="media/image752.png"/><Relationship Id="rId213" Type="http://schemas.openxmlformats.org/officeDocument/2006/relationships/image" Target="media/image170.png"/><Relationship Id="rId420" Type="http://schemas.openxmlformats.org/officeDocument/2006/relationships/image" Target="media/image376.png"/><Relationship Id="rId658" Type="http://schemas.openxmlformats.org/officeDocument/2006/relationships/image" Target="media/image613.png"/><Relationship Id="rId865" Type="http://schemas.openxmlformats.org/officeDocument/2006/relationships/image" Target="media/image819.png"/><Relationship Id="rId1050" Type="http://schemas.openxmlformats.org/officeDocument/2006/relationships/image" Target="media/image990.png"/><Relationship Id="rId297" Type="http://schemas.openxmlformats.org/officeDocument/2006/relationships/image" Target="media/image254.png"/><Relationship Id="rId518" Type="http://schemas.openxmlformats.org/officeDocument/2006/relationships/image" Target="media/image474.png"/><Relationship Id="rId725" Type="http://schemas.openxmlformats.org/officeDocument/2006/relationships/image" Target="media/image679.png"/><Relationship Id="rId932" Type="http://schemas.openxmlformats.org/officeDocument/2006/relationships/image" Target="media/image886.png"/><Relationship Id="rId1148" Type="http://schemas.openxmlformats.org/officeDocument/2006/relationships/image" Target="media/image1088.png"/><Relationship Id="rId157" Type="http://schemas.openxmlformats.org/officeDocument/2006/relationships/image" Target="media/image114.png"/><Relationship Id="rId364" Type="http://schemas.openxmlformats.org/officeDocument/2006/relationships/image" Target="media/image321.png"/><Relationship Id="rId1008" Type="http://schemas.openxmlformats.org/officeDocument/2006/relationships/image" Target="media/image948.png"/><Relationship Id="rId61" Type="http://schemas.openxmlformats.org/officeDocument/2006/relationships/image" Target="media/image49.png"/><Relationship Id="rId571" Type="http://schemas.openxmlformats.org/officeDocument/2006/relationships/image" Target="media/image527.png"/><Relationship Id="rId669" Type="http://schemas.openxmlformats.org/officeDocument/2006/relationships/image" Target="media/image624.png"/><Relationship Id="rId876" Type="http://schemas.openxmlformats.org/officeDocument/2006/relationships/image" Target="media/image830.png"/><Relationship Id="rId19" Type="http://schemas.openxmlformats.org/officeDocument/2006/relationships/image" Target="media/image7.png"/><Relationship Id="rId224" Type="http://schemas.openxmlformats.org/officeDocument/2006/relationships/image" Target="media/image181.png"/><Relationship Id="rId431" Type="http://schemas.openxmlformats.org/officeDocument/2006/relationships/image" Target="media/image387.png"/><Relationship Id="rId529" Type="http://schemas.openxmlformats.org/officeDocument/2006/relationships/image" Target="media/image485.png"/><Relationship Id="rId736" Type="http://schemas.openxmlformats.org/officeDocument/2006/relationships/image" Target="media/image690.png"/><Relationship Id="rId1061" Type="http://schemas.openxmlformats.org/officeDocument/2006/relationships/image" Target="media/image1001.png"/><Relationship Id="rId1159" Type="http://schemas.openxmlformats.org/officeDocument/2006/relationships/image" Target="media/image1099.png"/><Relationship Id="rId168" Type="http://schemas.openxmlformats.org/officeDocument/2006/relationships/image" Target="media/image125.png"/><Relationship Id="rId1019" Type="http://schemas.openxmlformats.org/officeDocument/2006/relationships/image" Target="media/image959.png"/><Relationship Id="rId72" Type="http://schemas.openxmlformats.org/officeDocument/2006/relationships/image" Target="media/image60.png"/><Relationship Id="rId375" Type="http://schemas.openxmlformats.org/officeDocument/2006/relationships/image" Target="media/image331.png"/><Relationship Id="rId582" Type="http://schemas.openxmlformats.org/officeDocument/2006/relationships/image" Target="media/image538.png"/><Relationship Id="rId803" Type="http://schemas.openxmlformats.org/officeDocument/2006/relationships/image" Target="media/image757.png"/><Relationship Id="rId3" Type="http://schemas.openxmlformats.org/officeDocument/2006/relationships/customXml" Target="../customXml/item3.xml"/><Relationship Id="rId235" Type="http://schemas.openxmlformats.org/officeDocument/2006/relationships/image" Target="media/image192.png"/><Relationship Id="rId442" Type="http://schemas.openxmlformats.org/officeDocument/2006/relationships/image" Target="media/image398.png"/><Relationship Id="rId887" Type="http://schemas.openxmlformats.org/officeDocument/2006/relationships/image" Target="media/image841.png"/><Relationship Id="rId1072" Type="http://schemas.openxmlformats.org/officeDocument/2006/relationships/image" Target="media/image1012.png"/><Relationship Id="rId302" Type="http://schemas.openxmlformats.org/officeDocument/2006/relationships/image" Target="media/image259.png"/><Relationship Id="rId747" Type="http://schemas.openxmlformats.org/officeDocument/2006/relationships/image" Target="media/image701.png"/><Relationship Id="rId954" Type="http://schemas.openxmlformats.org/officeDocument/2006/relationships/image" Target="media/image898.png"/><Relationship Id="rId83" Type="http://schemas.openxmlformats.org/officeDocument/2006/relationships/image" Target="media/image71.png"/><Relationship Id="rId179" Type="http://schemas.openxmlformats.org/officeDocument/2006/relationships/image" Target="media/image136.png"/><Relationship Id="rId386" Type="http://schemas.openxmlformats.org/officeDocument/2006/relationships/image" Target="media/image342.png"/><Relationship Id="rId593" Type="http://schemas.openxmlformats.org/officeDocument/2006/relationships/image" Target="media/image549.png"/><Relationship Id="rId607" Type="http://schemas.openxmlformats.org/officeDocument/2006/relationships/image" Target="media/image563.png"/><Relationship Id="rId814" Type="http://schemas.openxmlformats.org/officeDocument/2006/relationships/image" Target="media/image768.png"/><Relationship Id="rId246" Type="http://schemas.openxmlformats.org/officeDocument/2006/relationships/image" Target="media/image203.png"/><Relationship Id="rId453" Type="http://schemas.openxmlformats.org/officeDocument/2006/relationships/image" Target="media/image409.png"/><Relationship Id="rId660" Type="http://schemas.openxmlformats.org/officeDocument/2006/relationships/image" Target="media/image615.png"/><Relationship Id="rId898" Type="http://schemas.openxmlformats.org/officeDocument/2006/relationships/image" Target="media/image852.png"/><Relationship Id="rId1083" Type="http://schemas.openxmlformats.org/officeDocument/2006/relationships/image" Target="media/image1023.png"/><Relationship Id="rId313" Type="http://schemas.openxmlformats.org/officeDocument/2006/relationships/image" Target="media/image270.png"/><Relationship Id="rId758" Type="http://schemas.openxmlformats.org/officeDocument/2006/relationships/image" Target="media/image712.png"/><Relationship Id="rId965" Type="http://schemas.openxmlformats.org/officeDocument/2006/relationships/image" Target="media/image909.png"/><Relationship Id="rId1150" Type="http://schemas.openxmlformats.org/officeDocument/2006/relationships/image" Target="media/image1090.png"/><Relationship Id="rId10" Type="http://schemas.openxmlformats.org/officeDocument/2006/relationships/footnotes" Target="footnotes.xml"/><Relationship Id="rId397" Type="http://schemas.openxmlformats.org/officeDocument/2006/relationships/image" Target="media/image353.png"/><Relationship Id="rId520" Type="http://schemas.openxmlformats.org/officeDocument/2006/relationships/image" Target="media/image476.png"/><Relationship Id="rId618" Type="http://schemas.openxmlformats.org/officeDocument/2006/relationships/image" Target="media/image574.png"/><Relationship Id="rId825" Type="http://schemas.openxmlformats.org/officeDocument/2006/relationships/image" Target="media/image779.png"/><Relationship Id="rId257" Type="http://schemas.openxmlformats.org/officeDocument/2006/relationships/image" Target="media/image214.png"/><Relationship Id="rId464" Type="http://schemas.openxmlformats.org/officeDocument/2006/relationships/image" Target="media/image420.png"/><Relationship Id="rId1010" Type="http://schemas.openxmlformats.org/officeDocument/2006/relationships/image" Target="media/image950.png"/><Relationship Id="rId1094" Type="http://schemas.openxmlformats.org/officeDocument/2006/relationships/image" Target="media/image1034.png"/><Relationship Id="rId1108" Type="http://schemas.openxmlformats.org/officeDocument/2006/relationships/image" Target="media/image1048.png"/><Relationship Id="rId117" Type="http://schemas.openxmlformats.org/officeDocument/2006/relationships/image" Target="media/image76.png"/><Relationship Id="rId671" Type="http://schemas.openxmlformats.org/officeDocument/2006/relationships/image" Target="media/image626.png"/><Relationship Id="rId769" Type="http://schemas.openxmlformats.org/officeDocument/2006/relationships/image" Target="media/image723.png"/><Relationship Id="rId976" Type="http://schemas.openxmlformats.org/officeDocument/2006/relationships/image" Target="media/image920.png"/><Relationship Id="rId324" Type="http://schemas.openxmlformats.org/officeDocument/2006/relationships/image" Target="media/image281.png"/><Relationship Id="rId531" Type="http://schemas.openxmlformats.org/officeDocument/2006/relationships/image" Target="media/image487.png"/><Relationship Id="rId629" Type="http://schemas.openxmlformats.org/officeDocument/2006/relationships/image" Target="media/image585.png"/><Relationship Id="rId1161" Type="http://schemas.openxmlformats.org/officeDocument/2006/relationships/image" Target="media/image1101.png"/><Relationship Id="rId836" Type="http://schemas.openxmlformats.org/officeDocument/2006/relationships/image" Target="media/image790.png"/><Relationship Id="rId1021" Type="http://schemas.openxmlformats.org/officeDocument/2006/relationships/image" Target="media/image961.png"/><Relationship Id="rId1119" Type="http://schemas.openxmlformats.org/officeDocument/2006/relationships/image" Target="media/image1059.png"/><Relationship Id="rId903" Type="http://schemas.openxmlformats.org/officeDocument/2006/relationships/image" Target="media/image857.png"/><Relationship Id="rId32" Type="http://schemas.openxmlformats.org/officeDocument/2006/relationships/image" Target="media/image20.png"/><Relationship Id="rId181" Type="http://schemas.openxmlformats.org/officeDocument/2006/relationships/image" Target="media/image138.png"/><Relationship Id="rId279" Type="http://schemas.openxmlformats.org/officeDocument/2006/relationships/image" Target="media/image236.png"/><Relationship Id="rId486" Type="http://schemas.openxmlformats.org/officeDocument/2006/relationships/image" Target="media/image442.png"/><Relationship Id="rId693" Type="http://schemas.openxmlformats.org/officeDocument/2006/relationships/image" Target="media/image648.png"/><Relationship Id="rId139" Type="http://schemas.openxmlformats.org/officeDocument/2006/relationships/image" Target="media/image96.png"/><Relationship Id="rId346" Type="http://schemas.openxmlformats.org/officeDocument/2006/relationships/image" Target="media/image303.png"/><Relationship Id="rId553" Type="http://schemas.openxmlformats.org/officeDocument/2006/relationships/image" Target="media/image509.png"/><Relationship Id="rId760" Type="http://schemas.openxmlformats.org/officeDocument/2006/relationships/image" Target="media/image714.png"/><Relationship Id="rId998" Type="http://schemas.openxmlformats.org/officeDocument/2006/relationships/image" Target="media/image938.png"/><Relationship Id="rId1183" Type="http://schemas.openxmlformats.org/officeDocument/2006/relationships/image" Target="media/image1122.png"/><Relationship Id="rId206" Type="http://schemas.openxmlformats.org/officeDocument/2006/relationships/image" Target="media/image163.png"/><Relationship Id="rId413" Type="http://schemas.openxmlformats.org/officeDocument/2006/relationships/image" Target="media/image369.png"/><Relationship Id="rId858" Type="http://schemas.openxmlformats.org/officeDocument/2006/relationships/image" Target="media/image812.png"/><Relationship Id="rId1043" Type="http://schemas.openxmlformats.org/officeDocument/2006/relationships/image" Target="media/image983.png"/><Relationship Id="rId620" Type="http://schemas.openxmlformats.org/officeDocument/2006/relationships/image" Target="media/image576.png"/><Relationship Id="rId718" Type="http://schemas.openxmlformats.org/officeDocument/2006/relationships/image" Target="media/image672.png"/><Relationship Id="rId925" Type="http://schemas.openxmlformats.org/officeDocument/2006/relationships/image" Target="media/image879.png"/><Relationship Id="rId1110" Type="http://schemas.openxmlformats.org/officeDocument/2006/relationships/image" Target="media/image1050.png"/><Relationship Id="rId54" Type="http://schemas.openxmlformats.org/officeDocument/2006/relationships/image" Target="media/image42.png"/><Relationship Id="rId270" Type="http://schemas.openxmlformats.org/officeDocument/2006/relationships/image" Target="media/image227.png"/><Relationship Id="rId130" Type="http://schemas.openxmlformats.org/officeDocument/2006/relationships/image" Target="media/image87.png"/><Relationship Id="rId368" Type="http://schemas.openxmlformats.org/officeDocument/2006/relationships/image" Target="media/image324.png"/><Relationship Id="rId575" Type="http://schemas.openxmlformats.org/officeDocument/2006/relationships/image" Target="media/image531.png"/><Relationship Id="rId782" Type="http://schemas.openxmlformats.org/officeDocument/2006/relationships/image" Target="media/image736.png"/><Relationship Id="rId228" Type="http://schemas.openxmlformats.org/officeDocument/2006/relationships/image" Target="media/image185.png"/><Relationship Id="rId435" Type="http://schemas.openxmlformats.org/officeDocument/2006/relationships/image" Target="media/image391.png"/><Relationship Id="rId642" Type="http://schemas.openxmlformats.org/officeDocument/2006/relationships/image" Target="media/image597.png"/><Relationship Id="rId1065" Type="http://schemas.openxmlformats.org/officeDocument/2006/relationships/image" Target="media/image1005.png"/><Relationship Id="rId502" Type="http://schemas.openxmlformats.org/officeDocument/2006/relationships/image" Target="media/image458.png"/><Relationship Id="rId947" Type="http://schemas.openxmlformats.org/officeDocument/2006/relationships/image" Target="media/image892.png"/><Relationship Id="rId1132" Type="http://schemas.openxmlformats.org/officeDocument/2006/relationships/image" Target="media/image1072.png"/><Relationship Id="rId76" Type="http://schemas.openxmlformats.org/officeDocument/2006/relationships/image" Target="media/image64.png"/><Relationship Id="rId807" Type="http://schemas.openxmlformats.org/officeDocument/2006/relationships/image" Target="media/image761.png"/><Relationship Id="rId292" Type="http://schemas.openxmlformats.org/officeDocument/2006/relationships/image" Target="media/image249.png"/><Relationship Id="rId597" Type="http://schemas.openxmlformats.org/officeDocument/2006/relationships/image" Target="media/image553.png"/><Relationship Id="rId152" Type="http://schemas.openxmlformats.org/officeDocument/2006/relationships/image" Target="media/image109.png"/><Relationship Id="rId457" Type="http://schemas.openxmlformats.org/officeDocument/2006/relationships/image" Target="media/image413.png"/><Relationship Id="rId1087" Type="http://schemas.openxmlformats.org/officeDocument/2006/relationships/image" Target="media/image1027.png"/><Relationship Id="rId664" Type="http://schemas.openxmlformats.org/officeDocument/2006/relationships/image" Target="media/image619.png"/><Relationship Id="rId871" Type="http://schemas.openxmlformats.org/officeDocument/2006/relationships/image" Target="media/image825.png"/><Relationship Id="rId969" Type="http://schemas.openxmlformats.org/officeDocument/2006/relationships/image" Target="media/image913.png"/><Relationship Id="rId317" Type="http://schemas.openxmlformats.org/officeDocument/2006/relationships/image" Target="media/image274.png"/><Relationship Id="rId524" Type="http://schemas.openxmlformats.org/officeDocument/2006/relationships/image" Target="media/image480.png"/><Relationship Id="rId731" Type="http://schemas.openxmlformats.org/officeDocument/2006/relationships/image" Target="media/image685.png"/><Relationship Id="rId1154" Type="http://schemas.openxmlformats.org/officeDocument/2006/relationships/image" Target="media/image1094.PNG"/><Relationship Id="rId829" Type="http://schemas.openxmlformats.org/officeDocument/2006/relationships/image" Target="media/image783.png"/><Relationship Id="rId1014" Type="http://schemas.openxmlformats.org/officeDocument/2006/relationships/image" Target="media/image954.png"/><Relationship Id="rId25" Type="http://schemas.openxmlformats.org/officeDocument/2006/relationships/image" Target="media/image13.png"/><Relationship Id="rId174" Type="http://schemas.openxmlformats.org/officeDocument/2006/relationships/image" Target="media/image131.png"/><Relationship Id="rId381" Type="http://schemas.openxmlformats.org/officeDocument/2006/relationships/image" Target="media/image337.png"/><Relationship Id="rId241" Type="http://schemas.openxmlformats.org/officeDocument/2006/relationships/image" Target="media/image198.png"/><Relationship Id="rId479" Type="http://schemas.openxmlformats.org/officeDocument/2006/relationships/image" Target="media/image435.png"/><Relationship Id="rId686" Type="http://schemas.openxmlformats.org/officeDocument/2006/relationships/image" Target="media/image641.png"/><Relationship Id="rId893" Type="http://schemas.openxmlformats.org/officeDocument/2006/relationships/image" Target="media/image847.png"/><Relationship Id="rId339" Type="http://schemas.openxmlformats.org/officeDocument/2006/relationships/image" Target="media/image296.png"/><Relationship Id="rId546" Type="http://schemas.openxmlformats.org/officeDocument/2006/relationships/image" Target="media/image502.png"/><Relationship Id="rId753" Type="http://schemas.openxmlformats.org/officeDocument/2006/relationships/image" Target="media/image707.png"/><Relationship Id="rId1176" Type="http://schemas.openxmlformats.org/officeDocument/2006/relationships/image" Target="media/image1115.png"/><Relationship Id="rId406" Type="http://schemas.openxmlformats.org/officeDocument/2006/relationships/image" Target="media/image362.png"/><Relationship Id="rId960" Type="http://schemas.openxmlformats.org/officeDocument/2006/relationships/image" Target="media/image904.png"/><Relationship Id="rId1036" Type="http://schemas.openxmlformats.org/officeDocument/2006/relationships/image" Target="media/image976.png"/><Relationship Id="rId613" Type="http://schemas.openxmlformats.org/officeDocument/2006/relationships/image" Target="media/image569.png"/><Relationship Id="rId820" Type="http://schemas.openxmlformats.org/officeDocument/2006/relationships/image" Target="media/image774.png"/><Relationship Id="rId918" Type="http://schemas.openxmlformats.org/officeDocument/2006/relationships/image" Target="media/image87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9-0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538d1d3e-24d6-497a-a2fe-fdcd093c0b8e" xsi:nil="true"/>
    <lcf76f155ced4ddcb4097134ff3c332f xmlns="e0d65a95-7285-4b2f-8f86-12bee4254ca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38DE9D8E6D9EE4AB8CD7E7C3620F733" ma:contentTypeVersion="11" ma:contentTypeDescription="新しいドキュメントを作成します。" ma:contentTypeScope="" ma:versionID="ae9ee903c6407dafb687df79d8cd2842">
  <xsd:schema xmlns:xsd="http://www.w3.org/2001/XMLSchema" xmlns:xs="http://www.w3.org/2001/XMLSchema" xmlns:p="http://schemas.microsoft.com/office/2006/metadata/properties" xmlns:ns2="e0d65a95-7285-4b2f-8f86-12bee4254ca4" xmlns:ns3="538d1d3e-24d6-497a-a2fe-fdcd093c0b8e" targetNamespace="http://schemas.microsoft.com/office/2006/metadata/properties" ma:root="true" ma:fieldsID="1112e02f7f89198d02b523701b464f66" ns2:_="" ns3:_="">
    <xsd:import namespace="e0d65a95-7285-4b2f-8f86-12bee4254ca4"/>
    <xsd:import namespace="538d1d3e-24d6-497a-a2fe-fdcd093c0b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65a95-7285-4b2f-8f86-12bee4254c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39cf6af-007c-4f7d-a604-462adfc6233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8d1d3e-24d6-497a-a2fe-fdcd093c0b8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febe12f-6626-40a3-945a-b72f8b64387b}" ma:internalName="TaxCatchAll" ma:showField="CatchAllData" ma:web="538d1d3e-24d6-497a-a2fe-fdcd093c0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F84FE6-5296-4BAD-A427-EFF623D89C8F}">
  <ds:schemaRefs>
    <ds:schemaRef ds:uri="http://schemas.microsoft.com/office/2006/metadata/properties"/>
    <ds:schemaRef ds:uri="http://schemas.microsoft.com/office/infopath/2007/PartnerControls"/>
    <ds:schemaRef ds:uri="538d1d3e-24d6-497a-a2fe-fdcd093c0b8e"/>
    <ds:schemaRef ds:uri="e0d65a95-7285-4b2f-8f86-12bee4254ca4"/>
  </ds:schemaRefs>
</ds:datastoreItem>
</file>

<file path=customXml/itemProps3.xml><?xml version="1.0" encoding="utf-8"?>
<ds:datastoreItem xmlns:ds="http://schemas.openxmlformats.org/officeDocument/2006/customXml" ds:itemID="{B6D39D41-AB04-486A-A055-3ED65DF45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65a95-7285-4b2f-8f86-12bee4254ca4"/>
    <ds:schemaRef ds:uri="538d1d3e-24d6-497a-a2fe-fdcd093c0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0F8922-D1EF-42AA-A7AE-EB6230E3E7E6}">
  <ds:schemaRefs>
    <ds:schemaRef ds:uri="http://schemas.microsoft.com/sharepoint/v3/contenttype/forms"/>
  </ds:schemaRefs>
</ds:datastoreItem>
</file>

<file path=customXml/itemProps5.xml><?xml version="1.0" encoding="utf-8"?>
<ds:datastoreItem xmlns:ds="http://schemas.openxmlformats.org/officeDocument/2006/customXml" ds:itemID="{87656CE4-5E89-47D7-99D2-BC43A22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5</TotalTime>
  <Pages>575</Pages>
  <Words>57988</Words>
  <Characters>330533</Characters>
  <Application>Microsoft Office Word</Application>
  <DocSecurity>0</DocSecurity>
  <Lines>2754</Lines>
  <Paragraphs>7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ncord Installation &amp; User Manual</vt:lpstr>
      <vt:lpstr>Concord Installation &amp; User Manual</vt:lpstr>
    </vt:vector>
  </TitlesOfParts>
  <Company>IGATECORP</Company>
  <LinksUpToDate>false</LinksUpToDate>
  <CharactersWithSpaces>38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ord Installation &amp; User Manual</dc:title>
  <dc:subject>1.0.0.0</dc:subject>
  <dc:creator>Manas</dc:creator>
  <cp:keywords/>
  <dc:description/>
  <cp:lastModifiedBy>oya takuya/大谷 拓也 ＣＭＳＣ ○技管○技推</cp:lastModifiedBy>
  <cp:revision>283</cp:revision>
  <cp:lastPrinted>2023-04-18T01:11:00Z</cp:lastPrinted>
  <dcterms:created xsi:type="dcterms:W3CDTF">2023-09-27T01:14:00Z</dcterms:created>
  <dcterms:modified xsi:type="dcterms:W3CDTF">2024-09-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8DE9D8E6D9EE4AB8CD7E7C3620F733</vt:lpwstr>
  </property>
  <property fmtid="{D5CDD505-2E9C-101B-9397-08002B2CF9AE}" pid="3" name="MediaServiceImageTags">
    <vt:lpwstr/>
  </property>
</Properties>
</file>